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5441CF" w14:textId="77777777" w:rsidR="003C4002" w:rsidRDefault="004A3B3B">
      <w:pPr>
        <w:spacing w:after="0" w:line="259" w:lineRule="auto"/>
        <w:ind w:left="0" w:firstLine="0"/>
      </w:pPr>
      <w:r>
        <w:rPr>
          <w:rFonts w:ascii="Cambria" w:eastAsia="Cambria" w:hAnsi="Cambria" w:cs="Cambria"/>
          <w:color w:val="17365D"/>
          <w:sz w:val="52"/>
        </w:rPr>
        <w:t xml:space="preserve">Vectric Lua Interface for Gadgets </w:t>
      </w:r>
    </w:p>
    <w:p w14:paraId="276D91B2" w14:textId="77777777" w:rsidR="003C4002" w:rsidRDefault="004A3B3B">
      <w:pPr>
        <w:spacing w:after="163" w:line="259" w:lineRule="auto"/>
        <w:ind w:left="0" w:firstLine="0"/>
      </w:pPr>
      <w:r>
        <w:rPr>
          <w:noProof/>
        </w:rPr>
        <mc:AlternateContent>
          <mc:Choice Requires="wpg">
            <w:drawing>
              <wp:inline distT="0" distB="0" distL="0" distR="0" wp14:anchorId="7A480FB7" wp14:editId="398FE3CE">
                <wp:extent cx="5732653" cy="12192"/>
                <wp:effectExtent l="0" t="0" r="0" b="0"/>
                <wp:docPr id="241175" name="Group 241175"/>
                <wp:cNvGraphicFramePr/>
                <a:graphic xmlns:a="http://schemas.openxmlformats.org/drawingml/2006/main">
                  <a:graphicData uri="http://schemas.microsoft.com/office/word/2010/wordprocessingGroup">
                    <wpg:wgp>
                      <wpg:cNvGrpSpPr/>
                      <wpg:grpSpPr>
                        <a:xfrm>
                          <a:off x="0" y="0"/>
                          <a:ext cx="5732653" cy="12192"/>
                          <a:chOff x="0" y="0"/>
                          <a:chExt cx="5732653" cy="12192"/>
                        </a:xfrm>
                      </wpg:grpSpPr>
                      <wps:wsp>
                        <wps:cNvPr id="296313" name="Shape 296313"/>
                        <wps:cNvSpPr/>
                        <wps:spPr>
                          <a:xfrm>
                            <a:off x="0" y="0"/>
                            <a:ext cx="5732653" cy="12192"/>
                          </a:xfrm>
                          <a:custGeom>
                            <a:avLst/>
                            <a:gdLst/>
                            <a:ahLst/>
                            <a:cxnLst/>
                            <a:rect l="0" t="0" r="0" b="0"/>
                            <a:pathLst>
                              <a:path w="5732653" h="12192">
                                <a:moveTo>
                                  <a:pt x="0" y="0"/>
                                </a:moveTo>
                                <a:lnTo>
                                  <a:pt x="5732653" y="0"/>
                                </a:lnTo>
                                <a:lnTo>
                                  <a:pt x="5732653"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a="http://schemas.openxmlformats.org/drawingml/2006/main">
            <w:pict>
              <v:group id="Group 241175" style="width:451.39pt;height:0.960022pt;mso-position-horizontal-relative:char;mso-position-vertical-relative:line" coordsize="57326,121">
                <v:shape id="Shape 296314" style="position:absolute;width:57326;height:121;left:0;top:0;" coordsize="5732653,12192" path="m0,0l5732653,0l5732653,12192l0,12192l0,0">
                  <v:stroke weight="0pt" endcap="flat" joinstyle="miter" miterlimit="10" on="false" color="#000000" opacity="0"/>
                  <v:fill on="true" color="#4f81bd"/>
                </v:shape>
              </v:group>
            </w:pict>
          </mc:Fallback>
        </mc:AlternateContent>
      </w:r>
    </w:p>
    <w:p w14:paraId="317B17EE" w14:textId="77777777" w:rsidR="003C4002" w:rsidRDefault="004A3B3B">
      <w:pPr>
        <w:spacing w:after="215" w:line="259" w:lineRule="auto"/>
        <w:ind w:left="0" w:firstLine="0"/>
      </w:pPr>
      <w:r>
        <w:t xml:space="preserve"> </w:t>
      </w:r>
    </w:p>
    <w:p w14:paraId="5A51DD20" w14:textId="77777777" w:rsidR="003C4002" w:rsidRDefault="004A3B3B">
      <w:pPr>
        <w:spacing w:after="0" w:line="259" w:lineRule="auto"/>
        <w:ind w:left="0" w:firstLine="0"/>
      </w:pPr>
      <w:r>
        <w:t xml:space="preserve"> </w:t>
      </w:r>
    </w:p>
    <w:p w14:paraId="119D0266" w14:textId="77777777" w:rsidR="003C4002" w:rsidRDefault="004A3B3B">
      <w:pPr>
        <w:spacing w:after="0"/>
        <w:ind w:left="-5" w:right="9"/>
      </w:pPr>
      <w:r>
        <w:t>The Script interface and associated documentation is designed for people who are familiar with programming and is provided as a development tool for such people. It is extremely important to understand that Vectric cannot offer individual support for peopl</w:t>
      </w:r>
      <w:r>
        <w:t>e wanting to write scripts. This documentation and the associated example scripts available from the Vectric web site are the only way you can learn about the script interface and develop your own gadgets. The appropriate area on the Vectric forum may also</w:t>
      </w:r>
      <w:r>
        <w:t xml:space="preserve"> be useful for asking questions of other users. </w:t>
      </w:r>
    </w:p>
    <w:p w14:paraId="4F71BA80" w14:textId="77777777" w:rsidR="003C4002" w:rsidRDefault="004A3B3B">
      <w:pPr>
        <w:spacing w:after="0" w:line="259" w:lineRule="auto"/>
        <w:ind w:left="0" w:firstLine="0"/>
      </w:pPr>
      <w:r>
        <w:t xml:space="preserve"> </w:t>
      </w:r>
    </w:p>
    <w:p w14:paraId="590CAA39" w14:textId="77777777" w:rsidR="003C4002" w:rsidRDefault="004A3B3B">
      <w:pPr>
        <w:spacing w:after="0" w:line="259" w:lineRule="auto"/>
        <w:ind w:left="0" w:firstLine="0"/>
      </w:pPr>
      <w:r>
        <w:t xml:space="preserve"> </w:t>
      </w:r>
    </w:p>
    <w:p w14:paraId="55EB31DC" w14:textId="77777777" w:rsidR="003C4002" w:rsidRDefault="004A3B3B">
      <w:pPr>
        <w:spacing w:after="0" w:line="259" w:lineRule="auto"/>
        <w:ind w:left="0" w:firstLine="0"/>
      </w:pPr>
      <w:r>
        <w:t xml:space="preserve"> </w:t>
      </w:r>
    </w:p>
    <w:p w14:paraId="3AE4A701" w14:textId="77777777" w:rsidR="003C4002" w:rsidRDefault="004A3B3B">
      <w:pPr>
        <w:spacing w:after="0" w:line="259" w:lineRule="auto"/>
        <w:ind w:left="0" w:firstLine="0"/>
      </w:pPr>
      <w:r>
        <w:t xml:space="preserve"> </w:t>
      </w:r>
    </w:p>
    <w:p w14:paraId="70E7A248" w14:textId="77777777" w:rsidR="003C4002" w:rsidRDefault="004A3B3B">
      <w:pPr>
        <w:spacing w:after="0" w:line="259" w:lineRule="auto"/>
        <w:ind w:left="0" w:right="867" w:firstLine="0"/>
        <w:jc w:val="right"/>
      </w:pPr>
      <w:r>
        <w:rPr>
          <w:noProof/>
        </w:rPr>
        <w:drawing>
          <wp:inline distT="0" distB="0" distL="0" distR="0" wp14:anchorId="60232748" wp14:editId="3FA6E001">
            <wp:extent cx="4567555" cy="4095623"/>
            <wp:effectExtent l="0" t="0" r="0" b="0"/>
            <wp:docPr id="60" name="Picture 60"/>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7"/>
                    <a:stretch>
                      <a:fillRect/>
                    </a:stretch>
                  </pic:blipFill>
                  <pic:spPr>
                    <a:xfrm>
                      <a:off x="0" y="0"/>
                      <a:ext cx="4567555" cy="4095623"/>
                    </a:xfrm>
                    <a:prstGeom prst="rect">
                      <a:avLst/>
                    </a:prstGeom>
                  </pic:spPr>
                </pic:pic>
              </a:graphicData>
            </a:graphic>
          </wp:inline>
        </w:drawing>
      </w:r>
      <w:r>
        <w:t xml:space="preserve"> </w:t>
      </w:r>
    </w:p>
    <w:p w14:paraId="0149AAF5" w14:textId="77777777" w:rsidR="003C4002" w:rsidRDefault="004A3B3B">
      <w:pPr>
        <w:spacing w:after="0" w:line="259" w:lineRule="auto"/>
        <w:ind w:left="0" w:firstLine="0"/>
      </w:pPr>
      <w:r>
        <w:t xml:space="preserve"> </w:t>
      </w:r>
    </w:p>
    <w:p w14:paraId="023023CB" w14:textId="77777777" w:rsidR="003C4002" w:rsidRDefault="004A3B3B">
      <w:pPr>
        <w:spacing w:after="0" w:line="259" w:lineRule="auto"/>
        <w:ind w:left="0" w:firstLine="0"/>
      </w:pPr>
      <w:r>
        <w:t xml:space="preserve"> </w:t>
      </w:r>
    </w:p>
    <w:p w14:paraId="0BD9CB5D" w14:textId="77777777" w:rsidR="003C4002" w:rsidRDefault="004A3B3B">
      <w:pPr>
        <w:spacing w:after="0" w:line="259" w:lineRule="auto"/>
        <w:ind w:left="0" w:firstLine="0"/>
      </w:pPr>
      <w:r>
        <w:t xml:space="preserve"> </w:t>
      </w:r>
    </w:p>
    <w:p w14:paraId="3D5B58A1" w14:textId="77777777" w:rsidR="003C4002" w:rsidRDefault="004A3B3B">
      <w:pPr>
        <w:spacing w:after="0" w:line="259" w:lineRule="auto"/>
        <w:ind w:left="0" w:firstLine="0"/>
      </w:pPr>
      <w:r>
        <w:t xml:space="preserve"> </w:t>
      </w:r>
    </w:p>
    <w:p w14:paraId="7463FFA2" w14:textId="77777777" w:rsidR="003C4002" w:rsidRDefault="004A3B3B">
      <w:pPr>
        <w:spacing w:after="0" w:line="259" w:lineRule="auto"/>
        <w:ind w:left="0" w:firstLine="0"/>
      </w:pPr>
      <w:r>
        <w:t xml:space="preserve"> </w:t>
      </w:r>
    </w:p>
    <w:p w14:paraId="3B52E735" w14:textId="77777777" w:rsidR="003C4002" w:rsidRDefault="004A3B3B">
      <w:pPr>
        <w:spacing w:after="0" w:line="259" w:lineRule="auto"/>
        <w:ind w:left="0" w:firstLine="0"/>
      </w:pPr>
      <w:r>
        <w:t xml:space="preserve"> </w:t>
      </w:r>
    </w:p>
    <w:p w14:paraId="767CB1BE" w14:textId="77777777" w:rsidR="003C4002" w:rsidRDefault="004A3B3B">
      <w:pPr>
        <w:spacing w:after="0" w:line="259" w:lineRule="auto"/>
        <w:ind w:left="0" w:firstLine="0"/>
      </w:pPr>
      <w:r>
        <w:t xml:space="preserve"> </w:t>
      </w:r>
    </w:p>
    <w:p w14:paraId="28BBCFE5" w14:textId="77777777" w:rsidR="003C4002" w:rsidRDefault="004A3B3B">
      <w:pPr>
        <w:spacing w:after="0" w:line="259" w:lineRule="auto"/>
        <w:ind w:left="0" w:firstLine="0"/>
      </w:pPr>
      <w:r>
        <w:t xml:space="preserve"> </w:t>
      </w:r>
    </w:p>
    <w:p w14:paraId="4823400F" w14:textId="77777777" w:rsidR="003C4002" w:rsidRDefault="004A3B3B">
      <w:pPr>
        <w:spacing w:after="115" w:line="259" w:lineRule="auto"/>
        <w:ind w:left="0" w:firstLine="0"/>
      </w:pPr>
      <w:r>
        <w:t xml:space="preserve"> </w:t>
      </w:r>
    </w:p>
    <w:p w14:paraId="0B5D5E50" w14:textId="77777777" w:rsidR="003C4002" w:rsidRDefault="004A3B3B">
      <w:pPr>
        <w:tabs>
          <w:tab w:val="center" w:pos="1440"/>
          <w:tab w:val="center" w:pos="2160"/>
          <w:tab w:val="center" w:pos="2881"/>
          <w:tab w:val="center" w:pos="3601"/>
          <w:tab w:val="center" w:pos="6307"/>
        </w:tabs>
        <w:ind w:left="-15" w:firstLine="0"/>
      </w:pPr>
      <w:r>
        <w:lastRenderedPageBreak/>
        <w:t xml:space="preserve">Version 10.0  </w:t>
      </w:r>
      <w:r>
        <w:tab/>
        <w:t xml:space="preserve"> </w:t>
      </w:r>
      <w:r>
        <w:tab/>
        <w:t xml:space="preserve"> </w:t>
      </w:r>
      <w:r>
        <w:tab/>
        <w:t xml:space="preserve"> </w:t>
      </w:r>
      <w:r>
        <w:tab/>
        <w:t xml:space="preserve"> </w:t>
      </w:r>
      <w:r>
        <w:tab/>
        <w:t xml:space="preserve">         21</w:t>
      </w:r>
      <w:r>
        <w:rPr>
          <w:vertAlign w:val="superscript"/>
        </w:rPr>
        <w:t>st</w:t>
      </w:r>
      <w:r>
        <w:t xml:space="preserve"> August 2019, Copyright Vectric Ltd. </w:t>
      </w:r>
    </w:p>
    <w:p w14:paraId="17F7D4E5" w14:textId="77777777" w:rsidR="003C4002" w:rsidRDefault="004A3B3B">
      <w:pPr>
        <w:pStyle w:val="Heading1"/>
        <w:ind w:left="-5"/>
      </w:pPr>
      <w:r>
        <w:rPr>
          <w:color w:val="365F91"/>
          <w:sz w:val="28"/>
        </w:rPr>
        <w:t xml:space="preserve">Contents </w:t>
      </w:r>
    </w:p>
    <w:p w14:paraId="19AF00A7" w14:textId="77777777" w:rsidR="003C4002" w:rsidRDefault="004A3B3B">
      <w:pPr>
        <w:ind w:left="-5" w:right="9"/>
      </w:pPr>
      <w:r>
        <w:t xml:space="preserve">Introduction </w:t>
      </w:r>
      <w:r>
        <w:t>..........................................................................................................................................35</w:t>
      </w:r>
    </w:p>
    <w:p w14:paraId="69B8C7A1" w14:textId="77777777" w:rsidR="003C4002" w:rsidRDefault="004A3B3B">
      <w:pPr>
        <w:ind w:left="-5" w:right="9"/>
      </w:pPr>
      <w:r>
        <w:t>Global Methods.....................................................................................................</w:t>
      </w:r>
      <w:r>
        <w:t>................................35</w:t>
      </w:r>
    </w:p>
    <w:p w14:paraId="70CF57D5" w14:textId="77777777" w:rsidR="003C4002" w:rsidRDefault="004A3B3B">
      <w:pPr>
        <w:ind w:left="449" w:right="9"/>
      </w:pPr>
      <w:r>
        <w:t>IsAspire() .......................................................................................................................................35</w:t>
      </w:r>
    </w:p>
    <w:p w14:paraId="5D69793E" w14:textId="77777777" w:rsidR="003C4002" w:rsidRDefault="004A3B3B">
      <w:pPr>
        <w:ind w:left="449" w:right="9"/>
      </w:pPr>
      <w:r>
        <w:t>IsBetaBuild() ..........................................................</w:t>
      </w:r>
      <w:r>
        <w:t>........................................................................35</w:t>
      </w:r>
    </w:p>
    <w:p w14:paraId="325D2AE6" w14:textId="77777777" w:rsidR="003C4002" w:rsidRDefault="004A3B3B">
      <w:pPr>
        <w:ind w:left="449" w:right="9"/>
      </w:pPr>
      <w:r>
        <w:t>GetAppVersion() ...........................................................................................................................35</w:t>
      </w:r>
    </w:p>
    <w:p w14:paraId="3B437832" w14:textId="77777777" w:rsidR="003C4002" w:rsidRDefault="004A3B3B">
      <w:pPr>
        <w:ind w:left="449" w:right="9"/>
      </w:pPr>
      <w:r>
        <w:t>GetBuildVersion() .....................</w:t>
      </w:r>
      <w:r>
        <w:t xml:space="preserve">..................................................................................................... 35 </w:t>
      </w:r>
    </w:p>
    <w:p w14:paraId="2666EA4F" w14:textId="77777777" w:rsidR="003C4002" w:rsidRDefault="004A3B3B">
      <w:pPr>
        <w:ind w:left="449" w:right="9"/>
      </w:pPr>
      <w:r>
        <w:t xml:space="preserve">MessageBox (string text) .............................................................................................................. 35 </w:t>
      </w:r>
    </w:p>
    <w:p w14:paraId="5537B1DD" w14:textId="77777777" w:rsidR="003C4002" w:rsidRDefault="004A3B3B">
      <w:pPr>
        <w:ind w:left="231" w:right="9"/>
      </w:pPr>
      <w:r>
        <w:t>Job relate</w:t>
      </w:r>
      <w:r>
        <w:t xml:space="preserve">d global methods .............................................................................................................. 35 </w:t>
      </w:r>
    </w:p>
    <w:p w14:paraId="54AF4AF8" w14:textId="77777777" w:rsidR="003C4002" w:rsidRDefault="004A3B3B">
      <w:pPr>
        <w:ind w:left="449" w:right="9"/>
      </w:pPr>
      <w:r>
        <w:t>CloseCurrentJob () .........................................................................................................</w:t>
      </w:r>
      <w:r>
        <w:t xml:space="preserve">................ 35 </w:t>
      </w:r>
    </w:p>
    <w:p w14:paraId="63DBE435" w14:textId="77777777" w:rsidR="003C4002" w:rsidRDefault="004A3B3B">
      <w:pPr>
        <w:spacing w:after="29"/>
        <w:ind w:left="449" w:right="9"/>
      </w:pPr>
      <w:r>
        <w:t xml:space="preserve">CreateNewJob(string name, Box2D bounds, double thickness, bool in_mm, bool </w:t>
      </w:r>
    </w:p>
    <w:p w14:paraId="05CEB679" w14:textId="77777777" w:rsidR="003C4002" w:rsidRDefault="004A3B3B">
      <w:pPr>
        <w:ind w:left="449" w:right="9"/>
      </w:pPr>
      <w:r>
        <w:t xml:space="preserve">origin_on_surface) ........................................................................................................................ 36 </w:t>
      </w:r>
    </w:p>
    <w:p w14:paraId="663B050A" w14:textId="77777777" w:rsidR="003C4002" w:rsidRDefault="004A3B3B">
      <w:pPr>
        <w:spacing w:after="29"/>
        <w:ind w:left="449" w:right="9"/>
      </w:pPr>
      <w:r>
        <w:t>CreateNew2Sided</w:t>
      </w:r>
      <w:r>
        <w:t xml:space="preserve">Job(string name, Box2D bounds, double thickness, bool in_mm, bool </w:t>
      </w:r>
    </w:p>
    <w:p w14:paraId="013D3C9C" w14:textId="77777777" w:rsidR="003C4002" w:rsidRDefault="004A3B3B">
      <w:pPr>
        <w:ind w:left="449" w:right="9"/>
      </w:pPr>
      <w:r>
        <w:t xml:space="preserve">origin_on_surface, SideFlipDirection flip_direction) .................................................................... 36 </w:t>
      </w:r>
    </w:p>
    <w:p w14:paraId="254AD655" w14:textId="77777777" w:rsidR="003C4002" w:rsidRDefault="004A3B3B">
      <w:pPr>
        <w:ind w:left="449" w:right="9"/>
      </w:pPr>
      <w:r>
        <w:t>CreateNewRotaryJob(string name, double length, double diameter,</w:t>
      </w:r>
      <w:r>
        <w:t xml:space="preserve"> MaterialBlock.XYOrigin xy_origin, bool in_mm, bool origin_on_surface, bool wrapped_along_x_axis) ........................... 36 </w:t>
      </w:r>
    </w:p>
    <w:p w14:paraId="430D546B" w14:textId="77777777" w:rsidR="003C4002" w:rsidRDefault="004A3B3B">
      <w:pPr>
        <w:ind w:left="449" w:right="9"/>
      </w:pPr>
      <w:r>
        <w:t>OpenExistingJob(string pathname) .............................................................................................</w:t>
      </w:r>
      <w:r>
        <w:t xml:space="preserve">.. 36 </w:t>
      </w:r>
    </w:p>
    <w:p w14:paraId="716C7488" w14:textId="77777777" w:rsidR="003C4002" w:rsidRDefault="004A3B3B">
      <w:pPr>
        <w:ind w:left="449" w:right="9"/>
      </w:pPr>
      <w:r>
        <w:t xml:space="preserve">SaveCurrentJob() ........................................................................................................................... 37 </w:t>
      </w:r>
    </w:p>
    <w:p w14:paraId="68BF7DE4" w14:textId="77777777" w:rsidR="003C4002" w:rsidRDefault="004A3B3B">
      <w:pPr>
        <w:ind w:left="231" w:right="9"/>
      </w:pPr>
      <w:r>
        <w:t>Vector object related global methods ...................................................................</w:t>
      </w:r>
      <w:r>
        <w:t xml:space="preserve">........................... 37 </w:t>
      </w:r>
    </w:p>
    <w:p w14:paraId="154D70AB" w14:textId="77777777" w:rsidR="003C4002" w:rsidRDefault="004A3B3B">
      <w:pPr>
        <w:ind w:left="449" w:right="9"/>
      </w:pPr>
      <w:r>
        <w:lastRenderedPageBreak/>
        <w:t xml:space="preserve">CastCadObjectToCadBitmap(CadObject obj) ................................................................................ 37 </w:t>
      </w:r>
    </w:p>
    <w:p w14:paraId="56E8059E" w14:textId="77777777" w:rsidR="003C4002" w:rsidRDefault="004A3B3B">
      <w:pPr>
        <w:ind w:left="449" w:right="9"/>
      </w:pPr>
      <w:r>
        <w:t xml:space="preserve">CastCadObjectToCadContour(CadObject obj) </w:t>
      </w:r>
      <w:r>
        <w:t xml:space="preserve">.............................................................................. 37 </w:t>
      </w:r>
    </w:p>
    <w:p w14:paraId="1E2C72C4" w14:textId="77777777" w:rsidR="003C4002" w:rsidRDefault="004A3B3B">
      <w:pPr>
        <w:ind w:left="449" w:right="9"/>
      </w:pPr>
      <w:r>
        <w:t xml:space="preserve">CastCadObjectToCadObjectGroup(CadObject obj) ...................................................................... 37 </w:t>
      </w:r>
    </w:p>
    <w:p w14:paraId="2A3B800D" w14:textId="77777777" w:rsidR="003C4002" w:rsidRDefault="004A3B3B">
      <w:pPr>
        <w:ind w:left="449" w:right="9"/>
      </w:pPr>
      <w:r>
        <w:t>CastCadObjectToCadPolyline(CadObject obj)............</w:t>
      </w:r>
      <w:r>
        <w:t xml:space="preserve">................................................................... 37 </w:t>
      </w:r>
    </w:p>
    <w:p w14:paraId="47AC4B10" w14:textId="77777777" w:rsidR="003C4002" w:rsidRDefault="004A3B3B">
      <w:pPr>
        <w:ind w:left="449" w:right="9"/>
      </w:pPr>
      <w:r>
        <w:t xml:space="preserve">CastCadObjectToCadToolpathOutline(CadObject obj) ................................................................. 37 </w:t>
      </w:r>
    </w:p>
    <w:p w14:paraId="37C88492" w14:textId="77777777" w:rsidR="003C4002" w:rsidRDefault="004A3B3B">
      <w:pPr>
        <w:ind w:left="449" w:right="9"/>
      </w:pPr>
      <w:r>
        <w:t xml:space="preserve">CastCadObjectToCadToolpathPreview(CadObject obj) ................................................................ 37 </w:t>
      </w:r>
    </w:p>
    <w:p w14:paraId="2292B420" w14:textId="77777777" w:rsidR="003C4002" w:rsidRDefault="004A3B3B">
      <w:pPr>
        <w:ind w:left="449" w:right="9"/>
      </w:pPr>
      <w:r>
        <w:t xml:space="preserve">CastCadObjectToTxtBlock(CadObject obj) .................................................................................... 37 </w:t>
      </w:r>
    </w:p>
    <w:p w14:paraId="7114F65B" w14:textId="77777777" w:rsidR="003C4002" w:rsidRDefault="004A3B3B">
      <w:pPr>
        <w:ind w:left="449" w:right="9"/>
      </w:pPr>
      <w:r>
        <w:t>CreateCirc</w:t>
      </w:r>
      <w:r>
        <w:t xml:space="preserve">le(double x, double y, double radius, double tolerance, double z_value) ................... 37 </w:t>
      </w:r>
    </w:p>
    <w:p w14:paraId="4C3BECE1" w14:textId="77777777" w:rsidR="003C4002" w:rsidRDefault="004A3B3B">
      <w:pPr>
        <w:ind w:left="449" w:right="9"/>
      </w:pPr>
      <w:r>
        <w:t xml:space="preserve">CreateCopyOfSelectedContours(bool smash_beziers, bool smash_arcs, double smash_tol) ..... 38 </w:t>
      </w:r>
    </w:p>
    <w:p w14:paraId="31FB5C44" w14:textId="77777777" w:rsidR="003C4002" w:rsidRDefault="004A3B3B">
      <w:pPr>
        <w:ind w:left="231" w:right="9"/>
      </w:pPr>
      <w:r>
        <w:t>Component Related Global Methods – Aspire only ...................</w:t>
      </w:r>
      <w:r>
        <w:t xml:space="preserve">...................................................... 38 </w:t>
      </w:r>
    </w:p>
    <w:p w14:paraId="130F5F18" w14:textId="77777777" w:rsidR="003C4002" w:rsidRDefault="004A3B3B">
      <w:pPr>
        <w:ind w:left="449" w:right="9"/>
      </w:pPr>
      <w:r>
        <w:t xml:space="preserve">IsTransparent(float value) ............................................................................................................. 38 </w:t>
      </w:r>
    </w:p>
    <w:p w14:paraId="4FBFCCA5" w14:textId="77777777" w:rsidR="003C4002" w:rsidRDefault="004A3B3B">
      <w:pPr>
        <w:ind w:left="449" w:right="9"/>
      </w:pPr>
      <w:r>
        <w:t>GetTransparentHeight() .................................</w:t>
      </w:r>
      <w:r>
        <w:t xml:space="preserve">............................................................................... 38 </w:t>
      </w:r>
    </w:p>
    <w:p w14:paraId="0C1AC73D" w14:textId="77777777" w:rsidR="003C4002" w:rsidRDefault="004A3B3B">
      <w:pPr>
        <w:ind w:left="449" w:right="9"/>
      </w:pPr>
      <w:r>
        <w:t>CastComponentToComponentGroup(Component component) ..................................................38</w:t>
      </w:r>
    </w:p>
    <w:p w14:paraId="7A5A14D9" w14:textId="77777777" w:rsidR="003C4002" w:rsidRDefault="004A3B3B">
      <w:pPr>
        <w:ind w:left="231" w:right="9"/>
      </w:pPr>
      <w:r>
        <w:t>DocumentVariable Related Global Methods ............................</w:t>
      </w:r>
      <w:r>
        <w:t>........................................................38</w:t>
      </w:r>
    </w:p>
    <w:p w14:paraId="6CDEB0AE" w14:textId="77777777" w:rsidR="003C4002" w:rsidRDefault="004A3B3B">
      <w:pPr>
        <w:ind w:left="449" w:right="9"/>
      </w:pPr>
      <w:r>
        <w:t>IsInvalidDocumentVariableName(string name) ............................................................................38</w:t>
      </w:r>
    </w:p>
    <w:p w14:paraId="362CFA20" w14:textId="77777777" w:rsidR="003C4002" w:rsidRDefault="004A3B3B">
      <w:pPr>
        <w:ind w:left="231" w:right="9"/>
      </w:pPr>
      <w:r>
        <w:t>Data file locations related global methods ................................</w:t>
      </w:r>
      <w:r>
        <w:t>.......................................................38 GetDataLocation() .........................................................................................................................38</w:t>
      </w:r>
    </w:p>
    <w:p w14:paraId="76845B4A" w14:textId="77777777" w:rsidR="003C4002" w:rsidRDefault="004A3B3B">
      <w:pPr>
        <w:spacing w:after="0" w:line="365" w:lineRule="auto"/>
        <w:ind w:left="449" w:right="9"/>
      </w:pPr>
      <w:r>
        <w:lastRenderedPageBreak/>
        <w:t>GetPostProcessorLocation()..............................</w:t>
      </w:r>
      <w:r>
        <w:t>............................................................................39 GetToolDatabaseLocation() ..........................................................................................................39</w:t>
      </w:r>
    </w:p>
    <w:p w14:paraId="4EAF1287" w14:textId="77777777" w:rsidR="003C4002" w:rsidRDefault="004A3B3B">
      <w:pPr>
        <w:ind w:left="449" w:right="9"/>
      </w:pPr>
      <w:r>
        <w:t>GetGadgetsLocation() .....................</w:t>
      </w:r>
      <w:r>
        <w:t>..............................................................................................39</w:t>
      </w:r>
    </w:p>
    <w:p w14:paraId="2D66AD92" w14:textId="77777777" w:rsidR="003C4002" w:rsidRDefault="004A3B3B">
      <w:pPr>
        <w:ind w:left="449" w:right="9"/>
      </w:pPr>
      <w:r>
        <w:t>GetToolpathDefaultsLocation() ....................................................................................................39</w:t>
      </w:r>
    </w:p>
    <w:p w14:paraId="571D7C6D" w14:textId="77777777" w:rsidR="003C4002" w:rsidRDefault="004A3B3B">
      <w:pPr>
        <w:ind w:left="449" w:right="9"/>
      </w:pPr>
      <w:r>
        <w:t>GetBitmapTexturesLocation(</w:t>
      </w:r>
      <w:r>
        <w:t>) .......................................................................................................39</w:t>
      </w:r>
    </w:p>
    <w:p w14:paraId="213B38E4" w14:textId="77777777" w:rsidR="003C4002" w:rsidRDefault="004A3B3B">
      <w:pPr>
        <w:ind w:left="449" w:right="9"/>
      </w:pPr>
      <w:r>
        <w:t xml:space="preserve">GetVectorTexturesLocation() ........................................................................................................ 39 </w:t>
      </w:r>
    </w:p>
    <w:p w14:paraId="78024DC1" w14:textId="77777777" w:rsidR="003C4002" w:rsidRDefault="004A3B3B">
      <w:pPr>
        <w:ind w:left="449" w:right="9"/>
      </w:pPr>
      <w:r>
        <w:t>CreateCadCo</w:t>
      </w:r>
      <w:r>
        <w:t xml:space="preserve">ntour (Contour ctr)................................................................................................... 40 </w:t>
      </w:r>
    </w:p>
    <w:p w14:paraId="0B6DD788" w14:textId="77777777" w:rsidR="003C4002" w:rsidRDefault="004A3B3B">
      <w:pPr>
        <w:ind w:left="449" w:right="9"/>
      </w:pPr>
      <w:r>
        <w:t xml:space="preserve">CreateCadGroup(ContourGroup ctr_group) ................................................................................. 40 </w:t>
      </w:r>
    </w:p>
    <w:p w14:paraId="0FF23DF9" w14:textId="77777777" w:rsidR="003C4002" w:rsidRDefault="004A3B3B">
      <w:pPr>
        <w:ind w:left="449" w:right="9"/>
      </w:pPr>
      <w:r>
        <w:t>GetDefau</w:t>
      </w:r>
      <w:r>
        <w:t xml:space="preserve">ltContourTolerance () .................................................................................................... 40 </w:t>
      </w:r>
    </w:p>
    <w:p w14:paraId="5B402A75" w14:textId="77777777" w:rsidR="003C4002" w:rsidRDefault="004A3B3B">
      <w:pPr>
        <w:ind w:left="-5" w:right="9"/>
      </w:pPr>
      <w:r>
        <w:t xml:space="preserve">High Level Objects </w:t>
      </w:r>
      <w:r>
        <w:t xml:space="preserve">................................................................................................................................. 40 </w:t>
      </w:r>
    </w:p>
    <w:p w14:paraId="47A9C2C3" w14:textId="77777777" w:rsidR="003C4002" w:rsidRDefault="004A3B3B">
      <w:pPr>
        <w:spacing w:after="118" w:line="259" w:lineRule="auto"/>
        <w:ind w:right="-7"/>
        <w:jc w:val="right"/>
      </w:pPr>
      <w:r>
        <w:t>MaterialBlock ............................................................................................................</w:t>
      </w:r>
      <w:r>
        <w:t xml:space="preserve">........................ 40 </w:t>
      </w:r>
    </w:p>
    <w:p w14:paraId="56A1A122" w14:textId="77777777" w:rsidR="003C4002" w:rsidRDefault="004A3B3B">
      <w:pPr>
        <w:ind w:left="449" w:right="9"/>
      </w:pPr>
      <w:r>
        <w:t xml:space="preserve">MaterialBlock() - Constructor ....................................................................................................... 40 </w:t>
      </w:r>
    </w:p>
    <w:p w14:paraId="11AF7D94" w14:textId="77777777" w:rsidR="003C4002" w:rsidRDefault="004A3B3B">
      <w:pPr>
        <w:ind w:left="449" w:right="9"/>
      </w:pPr>
      <w:r>
        <w:t>. ActualXYOrigin ........................................................................</w:t>
      </w:r>
      <w:r>
        <w:t xml:space="preserve">.................................................... 40 </w:t>
      </w:r>
    </w:p>
    <w:p w14:paraId="147163A5" w14:textId="77777777" w:rsidR="003C4002" w:rsidRDefault="004A3B3B">
      <w:pPr>
        <w:ind w:left="449" w:right="9"/>
      </w:pPr>
      <w:r>
        <w:t xml:space="preserve">. BlcOrigin ...................................................................................................................................... 40 </w:t>
      </w:r>
    </w:p>
    <w:p w14:paraId="5D08725A" w14:textId="77777777" w:rsidR="003C4002" w:rsidRDefault="004A3B3B">
      <w:pPr>
        <w:ind w:left="449" w:right="9"/>
      </w:pPr>
      <w:r>
        <w:t>.Height ........................................</w:t>
      </w:r>
      <w:r>
        <w:t xml:space="preserve">................................................................................................... 41 </w:t>
      </w:r>
    </w:p>
    <w:p w14:paraId="2817D67D" w14:textId="77777777" w:rsidR="003C4002" w:rsidRDefault="004A3B3B">
      <w:pPr>
        <w:ind w:left="449" w:right="9"/>
      </w:pPr>
      <w:r>
        <w:t xml:space="preserve">.InMM ............................................................................................................................................ 41 </w:t>
      </w:r>
    </w:p>
    <w:p w14:paraId="358C538D" w14:textId="77777777" w:rsidR="003C4002" w:rsidRDefault="004A3B3B">
      <w:pPr>
        <w:ind w:left="449" w:right="9"/>
      </w:pPr>
      <w:r>
        <w:t>.</w:t>
      </w:r>
      <w:r>
        <w:t xml:space="preserve">MaterialBox .................................................................................................................................. 41 </w:t>
      </w:r>
    </w:p>
    <w:p w14:paraId="636E0F67" w14:textId="77777777" w:rsidR="003C4002" w:rsidRDefault="004A3B3B">
      <w:pPr>
        <w:ind w:left="449" w:right="9"/>
      </w:pPr>
      <w:r>
        <w:t>.MaterialSurfaceZ ...........................................................................................</w:t>
      </w:r>
      <w:r>
        <w:t xml:space="preserve">............................... 41 </w:t>
      </w:r>
    </w:p>
    <w:p w14:paraId="1051D1B1" w14:textId="77777777" w:rsidR="003C4002" w:rsidRDefault="004A3B3B">
      <w:pPr>
        <w:ind w:left="449" w:right="9"/>
      </w:pPr>
      <w:r>
        <w:lastRenderedPageBreak/>
        <w:t xml:space="preserve">.Thickness ...................................................................................................................................... 41 </w:t>
      </w:r>
    </w:p>
    <w:p w14:paraId="2DE61CAA" w14:textId="77777777" w:rsidR="003C4002" w:rsidRDefault="004A3B3B">
      <w:pPr>
        <w:ind w:left="449" w:right="9"/>
      </w:pPr>
      <w:r>
        <w:t>.Width ...............................................................</w:t>
      </w:r>
      <w:r>
        <w:t xml:space="preserve">............................................................................ 41 </w:t>
      </w:r>
    </w:p>
    <w:p w14:paraId="6FE6636C" w14:textId="77777777" w:rsidR="003C4002" w:rsidRDefault="004A3B3B">
      <w:pPr>
        <w:ind w:left="449" w:right="9"/>
      </w:pPr>
      <w:r>
        <w:t xml:space="preserve">.CylinderDiameter ......................................................................................................................... 41 </w:t>
      </w:r>
    </w:p>
    <w:p w14:paraId="748112E1" w14:textId="77777777" w:rsidR="003C4002" w:rsidRDefault="004A3B3B">
      <w:pPr>
        <w:ind w:left="449" w:right="9"/>
      </w:pPr>
      <w:r>
        <w:t>.CylinderLength ...............</w:t>
      </w:r>
      <w:r>
        <w:t xml:space="preserve">.............................................................................................................. 41 </w:t>
      </w:r>
    </w:p>
    <w:p w14:paraId="16BE2A44" w14:textId="77777777" w:rsidR="003C4002" w:rsidRDefault="004A3B3B">
      <w:pPr>
        <w:ind w:left="449" w:right="9"/>
      </w:pPr>
      <w:r>
        <w:t>.XYOrigin ...................................................................................................................................</w:t>
      </w:r>
      <w:r>
        <w:t xml:space="preserve">..... 41 </w:t>
      </w:r>
    </w:p>
    <w:p w14:paraId="1868352B" w14:textId="77777777" w:rsidR="003C4002" w:rsidRDefault="004A3B3B">
      <w:pPr>
        <w:ind w:left="449" w:right="9"/>
      </w:pPr>
      <w:r>
        <w:t xml:space="preserve">.ZOrigin .......................................................................................................................................... 41 </w:t>
      </w:r>
    </w:p>
    <w:p w14:paraId="70CC6A84" w14:textId="77777777" w:rsidR="003C4002" w:rsidRDefault="004A3B3B">
      <w:pPr>
        <w:ind w:left="449" w:right="9"/>
      </w:pPr>
      <w:r>
        <w:t>.FlipDirection ...............................................................................</w:t>
      </w:r>
      <w:r>
        <w:t xml:space="preserve">.................................................. 41 </w:t>
      </w:r>
    </w:p>
    <w:p w14:paraId="6D1F371F" w14:textId="77777777" w:rsidR="003C4002" w:rsidRDefault="004A3B3B">
      <w:pPr>
        <w:ind w:left="449" w:right="9"/>
      </w:pPr>
      <w:r>
        <w:t xml:space="preserve">.JobType ........................................................................................................................................ 42 </w:t>
      </w:r>
    </w:p>
    <w:p w14:paraId="61929320" w14:textId="77777777" w:rsidR="003C4002" w:rsidRDefault="004A3B3B">
      <w:pPr>
        <w:ind w:left="449" w:right="9"/>
      </w:pPr>
      <w:r>
        <w:t>.RotationAxis .....................................</w:t>
      </w:r>
      <w:r>
        <w:t xml:space="preserve">............................................................................................ 42 </w:t>
      </w:r>
    </w:p>
    <w:p w14:paraId="4F231DFF" w14:textId="77777777" w:rsidR="003C4002" w:rsidRDefault="004A3B3B">
      <w:pPr>
        <w:ind w:left="449" w:right="9"/>
      </w:pPr>
      <w:r>
        <w:t xml:space="preserve">:CalcAbsoluteZ(double z_value) .................................................................................................... 42 </w:t>
      </w:r>
    </w:p>
    <w:p w14:paraId="1142A4A5" w14:textId="77777777" w:rsidR="003C4002" w:rsidRDefault="004A3B3B">
      <w:pPr>
        <w:ind w:left="449" w:right="9"/>
      </w:pPr>
      <w:r>
        <w:t>:CalcAbsoluteZFromDepth</w:t>
      </w:r>
      <w:r>
        <w:t xml:space="preserve"> (double z_value) ................................................................................ 42 </w:t>
      </w:r>
    </w:p>
    <w:p w14:paraId="44B2FBB9" w14:textId="77777777" w:rsidR="003C4002" w:rsidRDefault="004A3B3B">
      <w:pPr>
        <w:ind w:left="449" w:right="9"/>
      </w:pPr>
      <w:r>
        <w:t>: CalcDepthFromAbsoluteZ (double z_value) ...............................................................................42</w:t>
      </w:r>
    </w:p>
    <w:p w14:paraId="216FC160" w14:textId="77777777" w:rsidR="003C4002" w:rsidRDefault="004A3B3B">
      <w:pPr>
        <w:ind w:left="449" w:right="9"/>
      </w:pPr>
      <w:r>
        <w:t>:SideZOrigin(UUID side_id) ..</w:t>
      </w:r>
      <w:r>
        <w:t>.........................................................................................................42</w:t>
      </w:r>
    </w:p>
    <w:p w14:paraId="575A3932" w14:textId="77777777" w:rsidR="003C4002" w:rsidRDefault="004A3B3B">
      <w:pPr>
        <w:ind w:left="449" w:right="9"/>
      </w:pPr>
      <w:r>
        <w:t>:SideMaterialSurfaceZ(UUID side_id) ...........................................................................................42</w:t>
      </w:r>
    </w:p>
    <w:p w14:paraId="3B510B48" w14:textId="77777777" w:rsidR="003C4002" w:rsidRDefault="004A3B3B">
      <w:pPr>
        <w:ind w:left="449" w:right="9"/>
      </w:pPr>
      <w:r>
        <w:t>:SideMaterialBox(U</w:t>
      </w:r>
      <w:r>
        <w:t>UID side_id) ...................................................................................................42 :SideBlcOrigin(UUID side_id) .........................................................................................................43</w:t>
      </w:r>
    </w:p>
    <w:p w14:paraId="2F2A9403" w14:textId="77777777" w:rsidR="003C4002" w:rsidRDefault="004A3B3B">
      <w:pPr>
        <w:ind w:left="449" w:right="9"/>
      </w:pPr>
      <w:r>
        <w:t>:Cal</w:t>
      </w:r>
      <w:r>
        <w:t>cSideAbsoluteZ(UUID side_id) ................................................................................................43</w:t>
      </w:r>
    </w:p>
    <w:p w14:paraId="0F7CFC2D" w14:textId="77777777" w:rsidR="003C4002" w:rsidRDefault="004A3B3B">
      <w:pPr>
        <w:ind w:left="449" w:right="9"/>
      </w:pPr>
      <w:r>
        <w:t xml:space="preserve">:CalcSideDepthFromAbsoluteZ(UUID side_id) </w:t>
      </w:r>
      <w:r>
        <w:t>..............................................................................43</w:t>
      </w:r>
    </w:p>
    <w:p w14:paraId="48E30FF5" w14:textId="77777777" w:rsidR="003C4002" w:rsidRDefault="004A3B3B">
      <w:pPr>
        <w:ind w:left="449" w:right="9"/>
      </w:pPr>
      <w:r>
        <w:lastRenderedPageBreak/>
        <w:t>:CalcSideAbsoluteZFromDepth(UUID side_id) ..............................................................................43</w:t>
      </w:r>
    </w:p>
    <w:p w14:paraId="49E7FA07" w14:textId="77777777" w:rsidR="003C4002" w:rsidRDefault="004A3B3B">
      <w:pPr>
        <w:ind w:left="231" w:right="9"/>
      </w:pPr>
      <w:r>
        <w:t>VectricJob .........................................</w:t>
      </w:r>
      <w:r>
        <w:t>.................................................................................................45</w:t>
      </w:r>
    </w:p>
    <w:p w14:paraId="636FB815" w14:textId="77777777" w:rsidR="003C4002" w:rsidRDefault="004A3B3B">
      <w:pPr>
        <w:ind w:left="449" w:right="9"/>
      </w:pPr>
      <w:r>
        <w:t>.Exists ............................................................................................................................................45</w:t>
      </w:r>
    </w:p>
    <w:p w14:paraId="4FF5D9CA" w14:textId="77777777" w:rsidR="003C4002" w:rsidRDefault="004A3B3B">
      <w:pPr>
        <w:ind w:left="449" w:right="9"/>
      </w:pPr>
      <w:r>
        <w:t>.Docu</w:t>
      </w:r>
      <w:r>
        <w:t xml:space="preserve">mentVariables ...................................................................................................................... 45 </w:t>
      </w:r>
    </w:p>
    <w:p w14:paraId="25B10442" w14:textId="77777777" w:rsidR="003C4002" w:rsidRDefault="004A3B3B">
      <w:pPr>
        <w:spacing w:after="0" w:line="365" w:lineRule="auto"/>
        <w:ind w:left="449" w:right="9"/>
      </w:pPr>
      <w:r>
        <w:t xml:space="preserve">.Height </w:t>
      </w:r>
      <w:r>
        <w:t>........................................................................................................................................... 45 .IsAspire .......................................................................................................</w:t>
      </w:r>
      <w:r>
        <w:t xml:space="preserve">.................................. 45 </w:t>
      </w:r>
    </w:p>
    <w:p w14:paraId="12FD24B5" w14:textId="77777777" w:rsidR="003C4002" w:rsidRDefault="004A3B3B">
      <w:pPr>
        <w:ind w:left="449" w:right="9"/>
      </w:pPr>
      <w:r>
        <w:t xml:space="preserve">.IsBetaBuild ................................................................................................................................... 45 </w:t>
      </w:r>
    </w:p>
    <w:p w14:paraId="1475E73C" w14:textId="77777777" w:rsidR="003C4002" w:rsidRDefault="004A3B3B">
      <w:pPr>
        <w:spacing w:after="0" w:line="365" w:lineRule="auto"/>
        <w:ind w:left="449" w:right="9"/>
      </w:pPr>
      <w:r>
        <w:t>.InInches ..........................................................</w:t>
      </w:r>
      <w:r>
        <w:t xml:space="preserve">.............................................................................. 45 .InMM ............................................................................................................................................ 45 </w:t>
      </w:r>
    </w:p>
    <w:p w14:paraId="0A34941C" w14:textId="77777777" w:rsidR="003C4002" w:rsidRDefault="004A3B3B">
      <w:pPr>
        <w:spacing w:after="0" w:line="365" w:lineRule="auto"/>
        <w:ind w:left="449" w:right="9"/>
      </w:pPr>
      <w:r>
        <w:t>.Job Parameters .......</w:t>
      </w:r>
      <w:r>
        <w:t>..................................................................................................................... 45 .LayerManager .........................................................................................................................</w:t>
      </w:r>
      <w:r>
        <w:t xml:space="preserve">..... 45 </w:t>
      </w:r>
    </w:p>
    <w:p w14:paraId="1E22A933" w14:textId="77777777" w:rsidR="003C4002" w:rsidRDefault="004A3B3B">
      <w:pPr>
        <w:ind w:left="449" w:right="9"/>
      </w:pPr>
      <w:r>
        <w:t xml:space="preserve">.MinX ............................................................................................................................................. 45 </w:t>
      </w:r>
    </w:p>
    <w:p w14:paraId="32C1D7C1" w14:textId="77777777" w:rsidR="003C4002" w:rsidRDefault="004A3B3B">
      <w:pPr>
        <w:ind w:left="449" w:right="9"/>
      </w:pPr>
      <w:r>
        <w:t>.MinY ........................................................................................</w:t>
      </w:r>
      <w:r>
        <w:t xml:space="preserve">..................................................... 45 </w:t>
      </w:r>
    </w:p>
    <w:p w14:paraId="517ED2DD" w14:textId="77777777" w:rsidR="003C4002" w:rsidRDefault="004A3B3B">
      <w:pPr>
        <w:ind w:left="449" w:right="9"/>
      </w:pPr>
      <w:r>
        <w:t xml:space="preserve">.Name ............................................................................................................................................ 45 </w:t>
      </w:r>
    </w:p>
    <w:p w14:paraId="096C5AA1" w14:textId="77777777" w:rsidR="003C4002" w:rsidRDefault="004A3B3B">
      <w:pPr>
        <w:ind w:left="449" w:right="9"/>
      </w:pPr>
      <w:r>
        <w:t>.PostProcessorParameters ......................</w:t>
      </w:r>
      <w:r>
        <w:t xml:space="preserve">...................................................................................... 45 </w:t>
      </w:r>
    </w:p>
    <w:p w14:paraId="1CDD8D02" w14:textId="77777777" w:rsidR="003C4002" w:rsidRDefault="004A3B3B">
      <w:pPr>
        <w:spacing w:after="0" w:line="365" w:lineRule="auto"/>
        <w:ind w:left="449" w:right="9"/>
      </w:pPr>
      <w:r>
        <w:t>.Selection ....................................................................................................................................... 46 .Width ........</w:t>
      </w:r>
      <w:r>
        <w:t xml:space="preserve">................................................................................................................................... 46 </w:t>
      </w:r>
    </w:p>
    <w:p w14:paraId="7A775A3E" w14:textId="77777777" w:rsidR="003C4002" w:rsidRDefault="004A3B3B">
      <w:pPr>
        <w:ind w:left="449" w:right="9"/>
      </w:pPr>
      <w:r>
        <w:t>.XLength ...............................................................................................................</w:t>
      </w:r>
      <w:r>
        <w:t xml:space="preserve">......................... 46 </w:t>
      </w:r>
    </w:p>
    <w:p w14:paraId="4FCDF887" w14:textId="77777777" w:rsidR="003C4002" w:rsidRDefault="004A3B3B">
      <w:pPr>
        <w:ind w:left="449" w:right="9"/>
      </w:pPr>
      <w:r>
        <w:lastRenderedPageBreak/>
        <w:t xml:space="preserve">.YLength ........................................................................................................................................ 46 </w:t>
      </w:r>
    </w:p>
    <w:p w14:paraId="2BC44490" w14:textId="77777777" w:rsidR="003C4002" w:rsidRDefault="004A3B3B">
      <w:pPr>
        <w:ind w:left="449" w:right="9"/>
      </w:pPr>
      <w:r>
        <w:t>:ClearClipboard() ..........................................................</w:t>
      </w:r>
      <w:r>
        <w:t xml:space="preserve">................................................................. 46 </w:t>
      </w:r>
    </w:p>
    <w:p w14:paraId="238702E9" w14:textId="77777777" w:rsidR="003C4002" w:rsidRDefault="004A3B3B">
      <w:pPr>
        <w:ind w:left="449" w:right="9"/>
      </w:pPr>
      <w:r>
        <w:t xml:space="preserve">:CreateHorizontalGuide(double y_value, bool locked) ................................................................. 46 </w:t>
      </w:r>
    </w:p>
    <w:p w14:paraId="0D8759C6" w14:textId="77777777" w:rsidR="003C4002" w:rsidRDefault="004A3B3B">
      <w:pPr>
        <w:ind w:left="449" w:right="9"/>
      </w:pPr>
      <w:r>
        <w:t>:CopyToClipboard(string text) ..................................</w:t>
      </w:r>
      <w:r>
        <w:t xml:space="preserve">..................................................................... 46 </w:t>
      </w:r>
    </w:p>
    <w:p w14:paraId="1C8BAC17" w14:textId="77777777" w:rsidR="003C4002" w:rsidRDefault="004A3B3B">
      <w:pPr>
        <w:ind w:left="449" w:right="9"/>
      </w:pPr>
      <w:r>
        <w:t xml:space="preserve">:CreateVerticalGuide(double x_value, bool locked) ..................................................................... 46 </w:t>
      </w:r>
    </w:p>
    <w:p w14:paraId="3555B9CF" w14:textId="77777777" w:rsidR="003C4002" w:rsidRDefault="004A3B3B">
      <w:pPr>
        <w:ind w:left="449" w:right="9"/>
      </w:pPr>
      <w:r>
        <w:t>:DisplayToolpathPreviewForm() ............................</w:t>
      </w:r>
      <w:r>
        <w:t xml:space="preserve">....................................................................... 46 </w:t>
      </w:r>
    </w:p>
    <w:p w14:paraId="34C610AB" w14:textId="77777777" w:rsidR="003C4002" w:rsidRDefault="004A3B3B">
      <w:pPr>
        <w:spacing w:after="0" w:line="365" w:lineRule="auto"/>
        <w:ind w:left="449" w:right="9"/>
      </w:pPr>
      <w:r>
        <w:t>:ExportSelectionToEps(string pathname) ..................................................................................... 46 :ExportSelectionToDxf(string pathname) .............</w:t>
      </w:r>
      <w:r>
        <w:t xml:space="preserve">........................................................................ 46 </w:t>
      </w:r>
    </w:p>
    <w:p w14:paraId="2D7A3B20" w14:textId="77777777" w:rsidR="003C4002" w:rsidRDefault="004A3B3B">
      <w:pPr>
        <w:ind w:left="449" w:right="9"/>
      </w:pPr>
      <w:r>
        <w:t xml:space="preserve">:ExportSelectionToSvg(string pathname) ..................................................................................... 46 </w:t>
      </w:r>
    </w:p>
    <w:p w14:paraId="453B0DA5" w14:textId="77777777" w:rsidR="003C4002" w:rsidRDefault="004A3B3B">
      <w:pPr>
        <w:ind w:left="449" w:right="9"/>
      </w:pPr>
      <w:r>
        <w:t>:ExportDocumentVariables(string pathname) ........</w:t>
      </w:r>
      <w:r>
        <w:t>......................................................................47</w:t>
      </w:r>
    </w:p>
    <w:p w14:paraId="058756AD" w14:textId="77777777" w:rsidR="003C4002" w:rsidRDefault="004A3B3B">
      <w:pPr>
        <w:ind w:left="449" w:right="9"/>
      </w:pPr>
      <w:r>
        <w:t>:GetBuildVersion() .........................................................................................................................47</w:t>
      </w:r>
    </w:p>
    <w:p w14:paraId="3414D542" w14:textId="77777777" w:rsidR="003C4002" w:rsidRDefault="004A3B3B">
      <w:pPr>
        <w:ind w:left="449" w:right="9"/>
      </w:pPr>
      <w:r>
        <w:t xml:space="preserve">:GetBounds() </w:t>
      </w:r>
      <w:r>
        <w:t>.................................................................................................................................47</w:t>
      </w:r>
    </w:p>
    <w:p w14:paraId="1E46177A" w14:textId="77777777" w:rsidR="003C4002" w:rsidRDefault="004A3B3B">
      <w:pPr>
        <w:ind w:left="449" w:right="9"/>
      </w:pPr>
      <w:r>
        <w:t>:GetAppVersion() ...........................................................................................................</w:t>
      </w:r>
      <w:r>
        <w:t>...............47 :GetWrapDiameter() .....................................................................................................................47</w:t>
      </w:r>
    </w:p>
    <w:p w14:paraId="01FF5647" w14:textId="77777777" w:rsidR="003C4002" w:rsidRDefault="004A3B3B">
      <w:pPr>
        <w:ind w:left="449" w:right="9"/>
      </w:pPr>
      <w:r>
        <w:t>:GroupSelection() .................................................................................</w:t>
      </w:r>
      <w:r>
        <w:t>.........................................47</w:t>
      </w:r>
    </w:p>
    <w:p w14:paraId="3B9D82B0" w14:textId="77777777" w:rsidR="003C4002" w:rsidRDefault="004A3B3B">
      <w:pPr>
        <w:ind w:left="449" w:right="9"/>
      </w:pPr>
      <w:r>
        <w:t>:GuidesVisible() .............................................................................................................................47</w:t>
      </w:r>
    </w:p>
    <w:p w14:paraId="24AB69D1" w14:textId="77777777" w:rsidR="003C4002" w:rsidRDefault="004A3B3B">
      <w:pPr>
        <w:ind w:left="449" w:right="9"/>
      </w:pPr>
      <w:r>
        <w:t>:ImportBitmap(string pathname) ....................................</w:t>
      </w:r>
      <w:r>
        <w:t>..............................................................47</w:t>
      </w:r>
    </w:p>
    <w:p w14:paraId="5F07332B" w14:textId="77777777" w:rsidR="003C4002" w:rsidRDefault="004A3B3B">
      <w:pPr>
        <w:spacing w:after="0" w:line="365" w:lineRule="auto"/>
        <w:ind w:left="449" w:right="9"/>
      </w:pPr>
      <w:r>
        <w:lastRenderedPageBreak/>
        <w:t>:ImportDxfDwg(string pathname) .................................................................................................47 :ImportSTLDirect(string  pathname) .........................</w:t>
      </w:r>
      <w:r>
        <w:t>....................................................................47</w:t>
      </w:r>
    </w:p>
    <w:p w14:paraId="3242D3F6" w14:textId="77777777" w:rsidR="003C4002" w:rsidRDefault="004A3B3B">
      <w:pPr>
        <w:ind w:left="449" w:right="9"/>
      </w:pPr>
      <w:r>
        <w:t xml:space="preserve">:ImportSVG(string pathname) ....................................................................................................... 47 </w:t>
      </w:r>
    </w:p>
    <w:p w14:paraId="48CA47F4" w14:textId="77777777" w:rsidR="003C4002" w:rsidRDefault="004A3B3B">
      <w:pPr>
        <w:ind w:left="449" w:right="9"/>
      </w:pPr>
      <w:r>
        <w:t>:ImportDocumentVariables(string pathname) .......</w:t>
      </w:r>
      <w:r>
        <w:t xml:space="preserve">...................................................................... 47 </w:t>
      </w:r>
    </w:p>
    <w:p w14:paraId="13372F57" w14:textId="77777777" w:rsidR="003C4002" w:rsidRDefault="004A3B3B">
      <w:pPr>
        <w:ind w:left="449" w:right="9"/>
      </w:pPr>
      <w:r>
        <w:t xml:space="preserve">:IsWrappedModel() ....................................................................................................................... 48 </w:t>
      </w:r>
    </w:p>
    <w:p w14:paraId="471FCBF6" w14:textId="77777777" w:rsidR="003C4002" w:rsidRDefault="004A3B3B">
      <w:pPr>
        <w:ind w:left="449" w:right="9"/>
      </w:pPr>
      <w:r>
        <w:t>:Refresh2DView () .....................</w:t>
      </w:r>
      <w:r>
        <w:t xml:space="preserve">.................................................................................................... 48 </w:t>
      </w:r>
    </w:p>
    <w:p w14:paraId="29E06E6A" w14:textId="77777777" w:rsidR="003C4002" w:rsidRDefault="004A3B3B">
      <w:pPr>
        <w:ind w:left="449" w:right="9"/>
      </w:pPr>
      <w:r>
        <w:t xml:space="preserve">:SelectAllVectors() ......................................................................................................................... 48 </w:t>
      </w:r>
    </w:p>
    <w:p w14:paraId="21F8AE61" w14:textId="77777777" w:rsidR="003C4002" w:rsidRDefault="004A3B3B">
      <w:pPr>
        <w:ind w:left="449" w:right="9"/>
      </w:pPr>
      <w:r>
        <w:t>:SetG</w:t>
      </w:r>
      <w:r>
        <w:t xml:space="preserve">uidesVisible(bool visible) ...................................................................................................... 48 </w:t>
      </w:r>
    </w:p>
    <w:p w14:paraId="5C4678DB" w14:textId="77777777" w:rsidR="003C4002" w:rsidRDefault="004A3B3B">
      <w:pPr>
        <w:ind w:left="449" w:right="9"/>
      </w:pPr>
      <w:r>
        <w:t xml:space="preserve">:SetXY_Origin(double origin,  double x_offset, double  y_offset) ................................................ 48 </w:t>
      </w:r>
    </w:p>
    <w:p w14:paraId="16975D8D" w14:textId="77777777" w:rsidR="003C4002" w:rsidRDefault="004A3B3B">
      <w:pPr>
        <w:ind w:left="449" w:right="9"/>
      </w:pPr>
      <w:r>
        <w:t>:Wra</w:t>
      </w:r>
      <w:r>
        <w:t xml:space="preserve">ppingXValues() ...................................................................................................................... 48 </w:t>
      </w:r>
    </w:p>
    <w:p w14:paraId="47ECA497" w14:textId="77777777" w:rsidR="003C4002" w:rsidRDefault="004A3B3B">
      <w:pPr>
        <w:ind w:left="449" w:right="9"/>
      </w:pPr>
      <w:r>
        <w:t>:WrapZOnSurface() ....................................................................................................</w:t>
      </w:r>
      <w:r>
        <w:t xml:space="preserve">................... 48 </w:t>
      </w:r>
    </w:p>
    <w:p w14:paraId="5C7321CD" w14:textId="77777777" w:rsidR="003C4002" w:rsidRDefault="004A3B3B">
      <w:pPr>
        <w:ind w:left="449" w:right="9"/>
      </w:pPr>
      <w:r>
        <w:t xml:space="preserve">:SwitchActiveSide() ....................................................................................................................... 48 </w:t>
      </w:r>
    </w:p>
    <w:p w14:paraId="47E4935C" w14:textId="77777777" w:rsidR="003C4002" w:rsidRDefault="004A3B3B">
      <w:pPr>
        <w:ind w:left="449" w:right="9"/>
      </w:pPr>
      <w:r>
        <w:t>:SetActiveSide(UUID side_id) ...........................................................</w:t>
      </w:r>
      <w:r>
        <w:t xml:space="preserve">............................................. 48 </w:t>
      </w:r>
    </w:p>
    <w:p w14:paraId="26F5FAC1" w14:textId="77777777" w:rsidR="003C4002" w:rsidRDefault="004A3B3B">
      <w:pPr>
        <w:ind w:left="449" w:right="9"/>
      </w:pPr>
      <w:r>
        <w:t xml:space="preserve">:GetSideList() ................................................................................................................................. 48 </w:t>
      </w:r>
    </w:p>
    <w:p w14:paraId="45A178C8" w14:textId="77777777" w:rsidR="003C4002" w:rsidRDefault="004A3B3B">
      <w:pPr>
        <w:ind w:left="449" w:right="9"/>
      </w:pPr>
      <w:r>
        <w:t>:GetActiveSideId() ......................................</w:t>
      </w:r>
      <w:r>
        <w:t xml:space="preserve">................................................................................... 48 </w:t>
      </w:r>
    </w:p>
    <w:p w14:paraId="5EA3731C" w14:textId="77777777" w:rsidR="003C4002" w:rsidRDefault="004A3B3B">
      <w:pPr>
        <w:ind w:left="449" w:right="9"/>
      </w:pPr>
      <w:r>
        <w:t xml:space="preserve">:GetSideName(UUID side_id) ........................................................................................................ 48 </w:t>
      </w:r>
    </w:p>
    <w:p w14:paraId="3F83ECF0" w14:textId="77777777" w:rsidR="003C4002" w:rsidRDefault="004A3B3B">
      <w:pPr>
        <w:ind w:left="449" w:right="9"/>
      </w:pPr>
      <w:r>
        <w:t>:CopySelectionToOppositeSide() .</w:t>
      </w:r>
      <w:r>
        <w:t xml:space="preserve">................................................................................................. 49 </w:t>
      </w:r>
    </w:p>
    <w:p w14:paraId="43257F04" w14:textId="77777777" w:rsidR="003C4002" w:rsidRDefault="004A3B3B">
      <w:pPr>
        <w:ind w:left="449" w:right="9"/>
      </w:pPr>
      <w:r>
        <w:t xml:space="preserve">:MoveSelectionToOppositeSide() ................................................................................................. 49 </w:t>
      </w:r>
    </w:p>
    <w:p w14:paraId="10868F67" w14:textId="77777777" w:rsidR="003C4002" w:rsidRDefault="004A3B3B">
      <w:pPr>
        <w:ind w:left="449" w:right="9"/>
      </w:pPr>
      <w:r>
        <w:lastRenderedPageBreak/>
        <w:t>:SideComponentManager</w:t>
      </w:r>
      <w:r>
        <w:t xml:space="preserve">(UUID side_id) ..................................................................................... 49 </w:t>
      </w:r>
    </w:p>
    <w:p w14:paraId="153818D2" w14:textId="77777777" w:rsidR="003C4002" w:rsidRDefault="004A3B3B">
      <w:pPr>
        <w:ind w:left="449" w:right="9"/>
      </w:pPr>
      <w:r>
        <w:t xml:space="preserve">:IsSingleSided() .............................................................................................................................. 49 </w:t>
      </w:r>
    </w:p>
    <w:p w14:paraId="241CDED2" w14:textId="77777777" w:rsidR="003C4002" w:rsidRDefault="004A3B3B">
      <w:pPr>
        <w:ind w:left="449" w:right="9"/>
      </w:pPr>
      <w:r>
        <w:t>:Is</w:t>
      </w:r>
      <w:r>
        <w:t xml:space="preserve">DoubleSided() ............................................................................................................................ 49 </w:t>
      </w:r>
    </w:p>
    <w:p w14:paraId="029CF06A" w14:textId="77777777" w:rsidR="003C4002" w:rsidRDefault="004A3B3B">
      <w:pPr>
        <w:ind w:left="231" w:right="9"/>
      </w:pPr>
      <w:r>
        <w:t xml:space="preserve">CadLayerManager </w:t>
      </w:r>
      <w:r>
        <w:t xml:space="preserve">............................................................................................................................. 49 </w:t>
      </w:r>
    </w:p>
    <w:p w14:paraId="59BFC8FB" w14:textId="77777777" w:rsidR="003C4002" w:rsidRDefault="004A3B3B">
      <w:pPr>
        <w:ind w:left="449" w:right="9"/>
      </w:pPr>
      <w:r>
        <w:t>.Count .......................................................................................................................</w:t>
      </w:r>
      <w:r>
        <w:t xml:space="preserve">..................... 49 </w:t>
      </w:r>
    </w:p>
    <w:p w14:paraId="2D8E210D" w14:textId="77777777" w:rsidR="003C4002" w:rsidRDefault="004A3B3B">
      <w:pPr>
        <w:ind w:left="449" w:right="9"/>
      </w:pPr>
      <w:r>
        <w:t xml:space="preserve">.IsEmpty ......................................................................................................................................... 49 </w:t>
      </w:r>
    </w:p>
    <w:p w14:paraId="4096AE5D" w14:textId="77777777" w:rsidR="003C4002" w:rsidRDefault="004A3B3B">
      <w:pPr>
        <w:ind w:left="449" w:right="9"/>
      </w:pPr>
      <w:r>
        <w:t>:FindLayerWithName(string layer_name) .........................................</w:t>
      </w:r>
      <w:r>
        <w:t xml:space="preserve">............................................ 49 </w:t>
      </w:r>
    </w:p>
    <w:p w14:paraId="6FABF9ED" w14:textId="77777777" w:rsidR="003C4002" w:rsidRDefault="004A3B3B">
      <w:pPr>
        <w:ind w:left="449" w:right="9"/>
      </w:pPr>
      <w:r>
        <w:t xml:space="preserve">:GetActiveLayer() .......................................................................................................................... 49 </w:t>
      </w:r>
    </w:p>
    <w:p w14:paraId="339FF8A0" w14:textId="77777777" w:rsidR="003C4002" w:rsidRDefault="004A3B3B">
      <w:pPr>
        <w:ind w:left="449" w:right="9"/>
      </w:pPr>
      <w:r>
        <w:t xml:space="preserve">:GetAt(POSITION pos) </w:t>
      </w:r>
      <w:r>
        <w:t>...................................................................................................................49</w:t>
      </w:r>
    </w:p>
    <w:p w14:paraId="1B11F1F6" w14:textId="77777777" w:rsidR="003C4002" w:rsidRDefault="004A3B3B">
      <w:pPr>
        <w:ind w:left="449" w:right="9"/>
      </w:pPr>
      <w:r>
        <w:t>:GetHeadPosition() .......................................................................................................................</w:t>
      </w:r>
      <w:r>
        <w:t>.49</w:t>
      </w:r>
    </w:p>
    <w:p w14:paraId="1A7C2A0F" w14:textId="77777777" w:rsidR="003C4002" w:rsidRDefault="004A3B3B">
      <w:pPr>
        <w:ind w:left="449" w:right="9"/>
      </w:pPr>
      <w:r>
        <w:t>:GetLayerWithName(string layer_name) ......................................................................................50</w:t>
      </w:r>
    </w:p>
    <w:p w14:paraId="28664410" w14:textId="77777777" w:rsidR="003C4002" w:rsidRDefault="004A3B3B">
      <w:pPr>
        <w:ind w:left="449" w:right="9"/>
      </w:pPr>
      <w:r>
        <w:t>:GetLayerWithId(UUID layer_id) ...............................................................................................</w:t>
      </w:r>
      <w:r>
        <w:t>....50 :GetNext(POSITION pos) ...............................................................................................................50</w:t>
      </w:r>
    </w:p>
    <w:p w14:paraId="764DDFA5" w14:textId="77777777" w:rsidR="003C4002" w:rsidRDefault="004A3B3B">
      <w:pPr>
        <w:ind w:left="449" w:right="9"/>
      </w:pPr>
      <w:r>
        <w:t>:GetPrev(POSITION pos) .........................................................................................</w:t>
      </w:r>
      <w:r>
        <w:t>.......................50</w:t>
      </w:r>
    </w:p>
    <w:p w14:paraId="2489A1DF" w14:textId="77777777" w:rsidR="003C4002" w:rsidRDefault="004A3B3B">
      <w:pPr>
        <w:ind w:left="449" w:right="9"/>
      </w:pPr>
      <w:r>
        <w:t>:GetTailPosition() ..........................................................................................................................50</w:t>
      </w:r>
    </w:p>
    <w:p w14:paraId="4F13B543" w14:textId="77777777" w:rsidR="003C4002" w:rsidRDefault="004A3B3B">
      <w:pPr>
        <w:ind w:left="449" w:right="9"/>
      </w:pPr>
      <w:r>
        <w:t>:SetActiveLayer(CadLayer layer) ......................................................</w:t>
      </w:r>
      <w:r>
        <w:t>.............................................50</w:t>
      </w:r>
    </w:p>
    <w:p w14:paraId="421DAF98" w14:textId="77777777" w:rsidR="003C4002" w:rsidRDefault="004A3B3B">
      <w:pPr>
        <w:ind w:left="231" w:right="9"/>
      </w:pPr>
      <w:r>
        <w:t>CadLayer ............................................................................................................................................52</w:t>
      </w:r>
    </w:p>
    <w:p w14:paraId="07E63569" w14:textId="77777777" w:rsidR="003C4002" w:rsidRDefault="004A3B3B">
      <w:pPr>
        <w:ind w:left="449" w:right="9"/>
      </w:pPr>
      <w:r>
        <w:t>.Colour ................................................</w:t>
      </w:r>
      <w:r>
        <w:t>...........................................................................................52</w:t>
      </w:r>
    </w:p>
    <w:p w14:paraId="259BB2CC" w14:textId="77777777" w:rsidR="003C4002" w:rsidRDefault="004A3B3B">
      <w:pPr>
        <w:ind w:left="449" w:right="9"/>
      </w:pPr>
      <w:r>
        <w:lastRenderedPageBreak/>
        <w:t xml:space="preserve">.Color ............................................................................................................................................. 52 </w:t>
      </w:r>
    </w:p>
    <w:p w14:paraId="6126F1AE" w14:textId="77777777" w:rsidR="003C4002" w:rsidRDefault="004A3B3B">
      <w:pPr>
        <w:ind w:left="449" w:right="9"/>
      </w:pPr>
      <w:r>
        <w:t>.Count ..</w:t>
      </w:r>
      <w:r>
        <w:t xml:space="preserve">.......................................................................................................................................... 52 </w:t>
      </w:r>
    </w:p>
    <w:p w14:paraId="2E129B8B" w14:textId="77777777" w:rsidR="003C4002" w:rsidRDefault="004A3B3B">
      <w:pPr>
        <w:ind w:left="449" w:right="9"/>
      </w:pPr>
      <w:r>
        <w:t>.IsBitmapLayer...................................................................................................</w:t>
      </w:r>
      <w:r>
        <w:t xml:space="preserve">............................ 52 </w:t>
      </w:r>
    </w:p>
    <w:p w14:paraId="1AE5FC97" w14:textId="77777777" w:rsidR="003C4002" w:rsidRDefault="004A3B3B">
      <w:pPr>
        <w:ind w:left="449" w:right="9"/>
      </w:pPr>
      <w:r>
        <w:t xml:space="preserve">.IsEmpty ......................................................................................................................................... 52 </w:t>
      </w:r>
    </w:p>
    <w:p w14:paraId="0417DF36" w14:textId="77777777" w:rsidR="003C4002" w:rsidRDefault="004A3B3B">
      <w:pPr>
        <w:ind w:left="449" w:right="9"/>
      </w:pPr>
      <w:r>
        <w:t>.IsSystemLayer .........................................................</w:t>
      </w:r>
      <w:r>
        <w:t xml:space="preserve">..................................................................... 52 </w:t>
      </w:r>
    </w:p>
    <w:p w14:paraId="22DAD07E" w14:textId="77777777" w:rsidR="003C4002" w:rsidRDefault="004A3B3B">
      <w:pPr>
        <w:ind w:left="449" w:right="9"/>
      </w:pPr>
      <w:r>
        <w:t xml:space="preserve">.Locked .......................................................................................................................................... 52 </w:t>
      </w:r>
    </w:p>
    <w:p w14:paraId="3F7D3C41" w14:textId="77777777" w:rsidR="003C4002" w:rsidRDefault="004A3B3B">
      <w:pPr>
        <w:ind w:left="449" w:right="9"/>
      </w:pPr>
      <w:r>
        <w:t>.Name .........................</w:t>
      </w:r>
      <w:r>
        <w:t xml:space="preserve">................................................................................................................... 52 </w:t>
      </w:r>
    </w:p>
    <w:p w14:paraId="427D5238" w14:textId="77777777" w:rsidR="003C4002" w:rsidRDefault="004A3B3B">
      <w:pPr>
        <w:ind w:left="449" w:right="9"/>
      </w:pPr>
      <w:r>
        <w:t>.Visible ...............................................................................................................................</w:t>
      </w:r>
      <w:r>
        <w:t xml:space="preserve">............ 52 </w:t>
      </w:r>
    </w:p>
    <w:p w14:paraId="5CC8088E" w14:textId="77777777" w:rsidR="003C4002" w:rsidRDefault="004A3B3B">
      <w:pPr>
        <w:ind w:left="449" w:right="9"/>
      </w:pPr>
      <w:r>
        <w:t xml:space="preserve">.Id .................................................................................................................................................. 52 </w:t>
      </w:r>
    </w:p>
    <w:p w14:paraId="00FD241B" w14:textId="77777777" w:rsidR="003C4002" w:rsidRDefault="004A3B3B">
      <w:pPr>
        <w:ind w:left="449" w:right="9"/>
      </w:pPr>
      <w:r>
        <w:t>.RawId .............................................................................</w:t>
      </w:r>
      <w:r>
        <w:t xml:space="preserve">.............................................................. 52 </w:t>
      </w:r>
    </w:p>
    <w:p w14:paraId="0A5EBE3C" w14:textId="77777777" w:rsidR="003C4002" w:rsidRDefault="004A3B3B">
      <w:pPr>
        <w:ind w:left="449" w:right="9"/>
      </w:pPr>
      <w:r>
        <w:t xml:space="preserve">:AddObject (CadObject object, bool on_current_sheet) .............................................................. 52 </w:t>
      </w:r>
    </w:p>
    <w:p w14:paraId="6FB4AD88" w14:textId="77777777" w:rsidR="003C4002" w:rsidRDefault="004A3B3B">
      <w:pPr>
        <w:ind w:left="449" w:right="9"/>
      </w:pPr>
      <w:r>
        <w:t>:Find (UUID id) .....................................................</w:t>
      </w:r>
      <w:r>
        <w:t xml:space="preserve">.......................................................................... 53 </w:t>
      </w:r>
    </w:p>
    <w:p w14:paraId="0172266B" w14:textId="77777777" w:rsidR="003C4002" w:rsidRDefault="004A3B3B">
      <w:pPr>
        <w:ind w:left="449" w:right="9"/>
      </w:pPr>
      <w:r>
        <w:t xml:space="preserve">:GetHeadPosition() ........................................................................................................................ 53 </w:t>
      </w:r>
    </w:p>
    <w:p w14:paraId="1338973D" w14:textId="77777777" w:rsidR="003C4002" w:rsidRDefault="004A3B3B">
      <w:pPr>
        <w:ind w:left="449" w:right="9"/>
      </w:pPr>
      <w:r>
        <w:t xml:space="preserve">:GetTailPosition() .......................................................................................................................... 53 </w:t>
      </w:r>
    </w:p>
    <w:p w14:paraId="7D0EB3C2" w14:textId="77777777" w:rsidR="003C4002" w:rsidRDefault="004A3B3B">
      <w:pPr>
        <w:ind w:left="449" w:right="9"/>
      </w:pPr>
      <w:r>
        <w:t>:GetNext(POSITION pos) .......................................................................................</w:t>
      </w:r>
      <w:r>
        <w:t xml:space="preserve">........................ 53 </w:t>
      </w:r>
    </w:p>
    <w:p w14:paraId="38131273" w14:textId="77777777" w:rsidR="003C4002" w:rsidRDefault="004A3B3B">
      <w:pPr>
        <w:ind w:left="449" w:right="9"/>
      </w:pPr>
      <w:r>
        <w:t xml:space="preserve">:GetPrev(POSITION pos) ................................................................................................................ 53 </w:t>
      </w:r>
    </w:p>
    <w:p w14:paraId="4EB79679" w14:textId="77777777" w:rsidR="003C4002" w:rsidRDefault="004A3B3B">
      <w:pPr>
        <w:ind w:left="449" w:right="9"/>
      </w:pPr>
      <w:r>
        <w:t>:GetAt(POSITION pos) ..................................................................</w:t>
      </w:r>
      <w:r>
        <w:t xml:space="preserve">................................................. 53 </w:t>
      </w:r>
    </w:p>
    <w:p w14:paraId="741491D8" w14:textId="77777777" w:rsidR="003C4002" w:rsidRDefault="004A3B3B">
      <w:pPr>
        <w:ind w:left="449" w:right="9"/>
      </w:pPr>
      <w:r>
        <w:t xml:space="preserve">:RemoveObject (CadObject object) .............................................................................................. 53 </w:t>
      </w:r>
    </w:p>
    <w:p w14:paraId="542C0F44" w14:textId="77777777" w:rsidR="003C4002" w:rsidRDefault="004A3B3B">
      <w:pPr>
        <w:ind w:left="449" w:right="9"/>
      </w:pPr>
      <w:r>
        <w:lastRenderedPageBreak/>
        <w:t>:RemoveAt (POSITION pos) .............................................</w:t>
      </w:r>
      <w:r>
        <w:t xml:space="preserve">.............................................................. 53 </w:t>
      </w:r>
    </w:p>
    <w:p w14:paraId="39529106" w14:textId="77777777" w:rsidR="003C4002" w:rsidRDefault="004A3B3B">
      <w:pPr>
        <w:ind w:left="449" w:right="9"/>
      </w:pPr>
      <w:r>
        <w:t xml:space="preserve">:SetColour(double red,  double green,  double blue) ................................................................... 53 </w:t>
      </w:r>
    </w:p>
    <w:p w14:paraId="2F926D8B" w14:textId="77777777" w:rsidR="003C4002" w:rsidRDefault="004A3B3B">
      <w:pPr>
        <w:ind w:left="449" w:right="9"/>
      </w:pPr>
      <w:r>
        <w:t>:SetColor (double red,  double green,  double blue) .............</w:t>
      </w:r>
      <w:r>
        <w:t xml:space="preserve">....................................................... 54 </w:t>
      </w:r>
    </w:p>
    <w:p w14:paraId="1F814996" w14:textId="77777777" w:rsidR="003C4002" w:rsidRDefault="004A3B3B">
      <w:pPr>
        <w:ind w:left="231" w:right="9"/>
      </w:pPr>
      <w:r>
        <w:t xml:space="preserve">CadObject .......................................................................................................................................... 55 </w:t>
      </w:r>
    </w:p>
    <w:p w14:paraId="3DF0BC09" w14:textId="77777777" w:rsidR="003C4002" w:rsidRDefault="004A3B3B">
      <w:pPr>
        <w:ind w:left="449" w:right="9"/>
      </w:pPr>
      <w:r>
        <w:t>.ClassName ................................</w:t>
      </w:r>
      <w:r>
        <w:t xml:space="preserve">.................................................................................................... 55 </w:t>
      </w:r>
    </w:p>
    <w:p w14:paraId="576A761E" w14:textId="77777777" w:rsidR="003C4002" w:rsidRDefault="004A3B3B">
      <w:pPr>
        <w:ind w:left="449" w:right="9"/>
      </w:pPr>
      <w:r>
        <w:t xml:space="preserve">.Id .................................................................................................................................................. </w:t>
      </w:r>
      <w:r>
        <w:t xml:space="preserve">55 </w:t>
      </w:r>
    </w:p>
    <w:p w14:paraId="2A42365D" w14:textId="77777777" w:rsidR="003C4002" w:rsidRDefault="004A3B3B">
      <w:pPr>
        <w:ind w:left="449" w:right="9"/>
      </w:pPr>
      <w:r>
        <w:t>.IsBitmap .......................................................................................................................................55</w:t>
      </w:r>
    </w:p>
    <w:p w14:paraId="492C62FA" w14:textId="77777777" w:rsidR="003C4002" w:rsidRDefault="004A3B3B">
      <w:pPr>
        <w:ind w:left="449" w:right="9"/>
      </w:pPr>
      <w:r>
        <w:t>.IsSelected ............................................................................................</w:t>
      </w:r>
      <w:r>
        <w:t>.........................................55</w:t>
      </w:r>
    </w:p>
    <w:p w14:paraId="46DDFED1" w14:textId="77777777" w:rsidR="003C4002" w:rsidRDefault="004A3B3B">
      <w:pPr>
        <w:ind w:left="449" w:right="9"/>
      </w:pPr>
      <w:r>
        <w:t>.IsVisible ........................................................................................................................................55</w:t>
      </w:r>
    </w:p>
    <w:p w14:paraId="4D856447" w14:textId="77777777" w:rsidR="003C4002" w:rsidRDefault="004A3B3B">
      <w:pPr>
        <w:ind w:left="449" w:right="9"/>
      </w:pPr>
      <w:r>
        <w:t>.IsLocked ....................................................</w:t>
      </w:r>
      <w:r>
        <w:t>....................................................................................55 .LayerId ..........................................................................................................................................55</w:t>
      </w:r>
    </w:p>
    <w:p w14:paraId="1164D528" w14:textId="77777777" w:rsidR="003C4002" w:rsidRDefault="004A3B3B">
      <w:pPr>
        <w:ind w:left="449" w:right="9"/>
      </w:pPr>
      <w:r>
        <w:t>.RawId ............</w:t>
      </w:r>
      <w:r>
        <w:t>...............................................................................................................................55</w:t>
      </w:r>
    </w:p>
    <w:p w14:paraId="64521F71" w14:textId="77777777" w:rsidR="003C4002" w:rsidRDefault="004A3B3B">
      <w:pPr>
        <w:ind w:left="449" w:right="9"/>
      </w:pPr>
      <w:r>
        <w:t>.RawLayerId ..................................................................................................................</w:t>
      </w:r>
      <w:r>
        <w:t>.................56</w:t>
      </w:r>
    </w:p>
    <w:p w14:paraId="3D8D2FEE" w14:textId="77777777" w:rsidR="003C4002" w:rsidRDefault="004A3B3B">
      <w:pPr>
        <w:ind w:left="449" w:right="9"/>
      </w:pPr>
      <w:r>
        <w:t>.SheetIndex ...................................................................................................................................56</w:t>
      </w:r>
    </w:p>
    <w:p w14:paraId="6C749D4B" w14:textId="77777777" w:rsidR="003C4002" w:rsidRDefault="004A3B3B">
      <w:pPr>
        <w:ind w:left="449" w:right="9"/>
      </w:pPr>
      <w:r>
        <w:t>.SideId ..................................................................................</w:t>
      </w:r>
      <w:r>
        <w:t>..........................................................56</w:t>
      </w:r>
    </w:p>
    <w:p w14:paraId="50C32C4C" w14:textId="77777777" w:rsidR="003C4002" w:rsidRDefault="004A3B3B">
      <w:pPr>
        <w:ind w:left="449" w:right="9"/>
      </w:pPr>
      <w:r>
        <w:t>:CanTransform(integer flags) ........................................................................................................56</w:t>
      </w:r>
    </w:p>
    <w:p w14:paraId="6A8748BB" w14:textId="77777777" w:rsidR="003C4002" w:rsidRDefault="004A3B3B">
      <w:pPr>
        <w:ind w:left="449" w:right="9"/>
      </w:pPr>
      <w:r>
        <w:t>:Clone () .................................................</w:t>
      </w:r>
      <w:r>
        <w:t xml:space="preserve">........................................................................................ 56 </w:t>
      </w:r>
    </w:p>
    <w:p w14:paraId="62FE2811" w14:textId="77777777" w:rsidR="003C4002" w:rsidRDefault="004A3B3B">
      <w:pPr>
        <w:ind w:left="449" w:right="9"/>
      </w:pPr>
      <w:r>
        <w:t xml:space="preserve">:GetBoundingBox () ....................................................................................................................... 56 </w:t>
      </w:r>
    </w:p>
    <w:p w14:paraId="4B53F0DD" w14:textId="77777777" w:rsidR="003C4002" w:rsidRDefault="004A3B3B">
      <w:pPr>
        <w:ind w:left="449" w:right="9"/>
      </w:pPr>
      <w:r>
        <w:lastRenderedPageBreak/>
        <w:t>:GetContour () .....</w:t>
      </w:r>
      <w:r>
        <w:t xml:space="preserve">.......................................................................................................................... 56 </w:t>
      </w:r>
    </w:p>
    <w:p w14:paraId="6E4C1C35" w14:textId="77777777" w:rsidR="003C4002" w:rsidRDefault="004A3B3B">
      <w:pPr>
        <w:ind w:left="449" w:right="9"/>
      </w:pPr>
      <w:r>
        <w:t>:InvalidateBounds() .............................................................................................................</w:t>
      </w:r>
      <w:r>
        <w:t xml:space="preserve">.......... 56 </w:t>
      </w:r>
    </w:p>
    <w:p w14:paraId="78E319DB" w14:textId="77777777" w:rsidR="003C4002" w:rsidRDefault="004A3B3B">
      <w:pPr>
        <w:ind w:left="449" w:right="9"/>
      </w:pPr>
      <w:r>
        <w:t xml:space="preserve">:SetLayer (CadLayer layer) ............................................................................................................ 56 </w:t>
      </w:r>
    </w:p>
    <w:p w14:paraId="3B63E975" w14:textId="77777777" w:rsidR="003C4002" w:rsidRDefault="004A3B3B">
      <w:pPr>
        <w:ind w:left="449" w:right="9"/>
      </w:pPr>
      <w:r>
        <w:t>:Transform(Matrix2D matrix) .........................................................................</w:t>
      </w:r>
      <w:r>
        <w:t xml:space="preserve">............................... 57 </w:t>
      </w:r>
    </w:p>
    <w:p w14:paraId="030013EF" w14:textId="77777777" w:rsidR="003C4002" w:rsidRDefault="004A3B3B">
      <w:pPr>
        <w:ind w:left="449" w:right="9"/>
      </w:pPr>
      <w:r>
        <w:t xml:space="preserve">:GetBool(string parameter_name, bool default_value, bool create_if_not_exist) ...................... 57 </w:t>
      </w:r>
    </w:p>
    <w:p w14:paraId="350976EA" w14:textId="77777777" w:rsidR="003C4002" w:rsidRDefault="004A3B3B">
      <w:pPr>
        <w:ind w:left="449" w:right="9"/>
      </w:pPr>
      <w:r>
        <w:t xml:space="preserve">:GetDouble(string parameter_name, double default_value, bool create_if_not_exist) ............. 57 </w:t>
      </w:r>
    </w:p>
    <w:p w14:paraId="4723C69A" w14:textId="77777777" w:rsidR="003C4002" w:rsidRDefault="004A3B3B">
      <w:pPr>
        <w:ind w:left="449" w:right="9"/>
      </w:pPr>
      <w:r>
        <w:t xml:space="preserve">:GetInt(string parameter_name, integer default_value, bool create_if_not_exist) .................... 57 </w:t>
      </w:r>
    </w:p>
    <w:p w14:paraId="4286D963" w14:textId="77777777" w:rsidR="003C4002" w:rsidRDefault="004A3B3B">
      <w:pPr>
        <w:ind w:left="449" w:right="9"/>
      </w:pPr>
      <w:r>
        <w:t xml:space="preserve">:ParameterExists(string parameter_name, utParameterType type) ............................................ 57 </w:t>
      </w:r>
    </w:p>
    <w:p w14:paraId="4A4E83D4" w14:textId="77777777" w:rsidR="003C4002" w:rsidRDefault="004A3B3B">
      <w:pPr>
        <w:ind w:left="449" w:right="9"/>
      </w:pPr>
      <w:r>
        <w:t>:SetBool(string parameter_name, bool val</w:t>
      </w:r>
      <w:r>
        <w:t xml:space="preserve">ue) ............................................................................. 57 </w:t>
      </w:r>
    </w:p>
    <w:p w14:paraId="41244630" w14:textId="77777777" w:rsidR="003C4002" w:rsidRDefault="004A3B3B">
      <w:pPr>
        <w:ind w:left="449" w:right="9"/>
      </w:pPr>
      <w:r>
        <w:t xml:space="preserve">:SetDouble(string parameter_name, double value) ..................................................................... 57 </w:t>
      </w:r>
    </w:p>
    <w:p w14:paraId="27A5880A" w14:textId="77777777" w:rsidR="003C4002" w:rsidRDefault="004A3B3B">
      <w:pPr>
        <w:ind w:left="449" w:right="9"/>
      </w:pPr>
      <w:r>
        <w:t>:SetInt(string parameter_name, integer value) ..</w:t>
      </w:r>
      <w:r>
        <w:t xml:space="preserve">.......................................................................... 57 </w:t>
      </w:r>
    </w:p>
    <w:p w14:paraId="1460B0FE" w14:textId="77777777" w:rsidR="003C4002" w:rsidRDefault="004A3B3B">
      <w:pPr>
        <w:ind w:left="449" w:right="9"/>
      </w:pPr>
      <w:r>
        <w:t xml:space="preserve">:SetString(string parameter_name, string value) ......................................................................... 58 </w:t>
      </w:r>
    </w:p>
    <w:p w14:paraId="5C72AD14" w14:textId="77777777" w:rsidR="003C4002" w:rsidRDefault="004A3B3B">
      <w:pPr>
        <w:ind w:left="231" w:right="9"/>
      </w:pPr>
      <w:r>
        <w:t>CadContour ........................................</w:t>
      </w:r>
      <w:r>
        <w:t xml:space="preserve">............................................................................................... 59 </w:t>
      </w:r>
    </w:p>
    <w:p w14:paraId="3666C9EF" w14:textId="77777777" w:rsidR="003C4002" w:rsidRDefault="004A3B3B">
      <w:pPr>
        <w:ind w:left="449" w:right="9"/>
      </w:pPr>
      <w:r>
        <w:t xml:space="preserve">:InsertToolpathAtTabAtPoint(Point2D point) ............................................................................... 59 </w:t>
      </w:r>
    </w:p>
    <w:p w14:paraId="205D9E5B" w14:textId="77777777" w:rsidR="003C4002" w:rsidRDefault="004A3B3B">
      <w:pPr>
        <w:ind w:left="231" w:right="9"/>
      </w:pPr>
      <w:r>
        <w:t>CadObjectGroup ..............</w:t>
      </w:r>
      <w:r>
        <w:t xml:space="preserve">................................................................................................................. 60 </w:t>
      </w:r>
    </w:p>
    <w:p w14:paraId="4290DC4E" w14:textId="77777777" w:rsidR="003C4002" w:rsidRDefault="004A3B3B">
      <w:pPr>
        <w:ind w:left="449" w:right="9"/>
      </w:pPr>
      <w:r>
        <w:t>.Count ...................................................................................................................................</w:t>
      </w:r>
      <w:r>
        <w:t xml:space="preserve">......... 60 </w:t>
      </w:r>
    </w:p>
    <w:p w14:paraId="4A606E9B" w14:textId="77777777" w:rsidR="003C4002" w:rsidRDefault="004A3B3B">
      <w:pPr>
        <w:ind w:left="449" w:right="9"/>
      </w:pPr>
      <w:r>
        <w:t xml:space="preserve">.IsEmpty ......................................................................................................................................... 60 </w:t>
      </w:r>
    </w:p>
    <w:p w14:paraId="70801B14" w14:textId="77777777" w:rsidR="003C4002" w:rsidRDefault="004A3B3B">
      <w:pPr>
        <w:ind w:left="449" w:right="9"/>
      </w:pPr>
      <w:r>
        <w:t>:GetAt(POSITION pos) ......................................................................</w:t>
      </w:r>
      <w:r>
        <w:t xml:space="preserve">............................................. 60 </w:t>
      </w:r>
    </w:p>
    <w:p w14:paraId="7D9BC83F" w14:textId="77777777" w:rsidR="003C4002" w:rsidRDefault="004A3B3B">
      <w:pPr>
        <w:ind w:left="449" w:right="9"/>
      </w:pPr>
      <w:r>
        <w:lastRenderedPageBreak/>
        <w:t xml:space="preserve">:GetHead () .................................................................................................................................... 60 </w:t>
      </w:r>
    </w:p>
    <w:p w14:paraId="5C5E0E00" w14:textId="77777777" w:rsidR="003C4002" w:rsidRDefault="004A3B3B">
      <w:pPr>
        <w:ind w:left="449" w:right="9"/>
      </w:pPr>
      <w:r>
        <w:t>:GetHeadPosition() ......................................</w:t>
      </w:r>
      <w:r>
        <w:t xml:space="preserve">.................................................................................. 60 </w:t>
      </w:r>
    </w:p>
    <w:p w14:paraId="1F4BEC3F" w14:textId="77777777" w:rsidR="003C4002" w:rsidRDefault="004A3B3B">
      <w:pPr>
        <w:ind w:left="449" w:right="9"/>
      </w:pPr>
      <w:r>
        <w:t xml:space="preserve">:GetNext(POSITION pos) ............................................................................................................... 60 </w:t>
      </w:r>
    </w:p>
    <w:p w14:paraId="3EB2E2FC" w14:textId="77777777" w:rsidR="003C4002" w:rsidRDefault="004A3B3B">
      <w:pPr>
        <w:ind w:left="449" w:right="9"/>
      </w:pPr>
      <w:r>
        <w:t>:GetPrev(POSITION pos) .......</w:t>
      </w:r>
      <w:r>
        <w:t xml:space="preserve">......................................................................................................... 60 </w:t>
      </w:r>
    </w:p>
    <w:p w14:paraId="6FBABCEE" w14:textId="77777777" w:rsidR="003C4002" w:rsidRDefault="004A3B3B">
      <w:pPr>
        <w:ind w:left="449" w:right="9"/>
      </w:pPr>
      <w:r>
        <w:t>:GetTailPosition() ..........................................................................................................................60</w:t>
      </w:r>
    </w:p>
    <w:p w14:paraId="69EED910" w14:textId="77777777" w:rsidR="003C4002" w:rsidRDefault="004A3B3B">
      <w:pPr>
        <w:ind w:left="231" w:right="9"/>
      </w:pPr>
      <w:r>
        <w:t>Ca</w:t>
      </w:r>
      <w:r>
        <w:t>dBitmap .........................................................................................................................................61</w:t>
      </w:r>
    </w:p>
    <w:p w14:paraId="0B0A3C84" w14:textId="77777777" w:rsidR="003C4002" w:rsidRDefault="004A3B3B">
      <w:pPr>
        <w:ind w:left="449" w:right="9"/>
      </w:pPr>
      <w:r>
        <w:t>.Brightness ................................................................................................</w:t>
      </w:r>
      <w:r>
        <w:t>....................................61</w:t>
      </w:r>
    </w:p>
    <w:p w14:paraId="22C0578A" w14:textId="77777777" w:rsidR="003C4002" w:rsidRDefault="004A3B3B">
      <w:pPr>
        <w:ind w:left="449" w:right="9"/>
      </w:pPr>
      <w:r>
        <w:t>CastCadObjectToCadBitmap(CadObject object) ...........................................................................61 CadPolyline.....................................................................................</w:t>
      </w:r>
      <w:r>
        <w:t>...................................................62</w:t>
      </w:r>
    </w:p>
    <w:p w14:paraId="47EB1CD4" w14:textId="77777777" w:rsidR="003C4002" w:rsidRDefault="004A3B3B">
      <w:pPr>
        <w:ind w:left="231" w:right="9"/>
      </w:pPr>
      <w:r>
        <w:t>CadMarker ........................................................................................................................................63</w:t>
      </w:r>
    </w:p>
    <w:p w14:paraId="21BDC6BC" w14:textId="77777777" w:rsidR="003C4002" w:rsidRDefault="004A3B3B">
      <w:pPr>
        <w:ind w:left="449" w:right="9"/>
      </w:pPr>
      <w:r>
        <w:t>CadMarker(string text, Point2D pt, integer pixel_size</w:t>
      </w:r>
      <w:r>
        <w:t>) - Constructor ..........................................63</w:t>
      </w:r>
    </w:p>
    <w:p w14:paraId="087DEC59" w14:textId="77777777" w:rsidR="003C4002" w:rsidRDefault="004A3B3B">
      <w:pPr>
        <w:ind w:left="449" w:right="9"/>
      </w:pPr>
      <w:r>
        <w:t>.Text ..............................................................................................................................................63</w:t>
      </w:r>
    </w:p>
    <w:p w14:paraId="61E0C1D6" w14:textId="77777777" w:rsidR="003C4002" w:rsidRDefault="004A3B3B">
      <w:pPr>
        <w:ind w:left="449" w:right="9"/>
      </w:pPr>
      <w:r>
        <w:t>.Position ..................................</w:t>
      </w:r>
      <w:r>
        <w:t>......................................................................................................63</w:t>
      </w:r>
    </w:p>
    <w:p w14:paraId="06790EBB" w14:textId="77777777" w:rsidR="003C4002" w:rsidRDefault="004A3B3B">
      <w:pPr>
        <w:spacing w:after="0" w:line="363" w:lineRule="auto"/>
        <w:ind w:left="221" w:right="9" w:firstLine="218"/>
      </w:pPr>
      <w:r>
        <w:t xml:space="preserve">:SetColor(double red, double green, double blue) </w:t>
      </w:r>
      <w:r>
        <w:t xml:space="preserve">.......................................................................63 utParameterList ................................................................................................................................ 64 </w:t>
      </w:r>
    </w:p>
    <w:p w14:paraId="6D36C332" w14:textId="77777777" w:rsidR="003C4002" w:rsidRDefault="004A3B3B">
      <w:pPr>
        <w:ind w:left="449" w:right="9"/>
      </w:pPr>
      <w:r>
        <w:t>:GetDouble(string parameter_name,</w:t>
      </w:r>
      <w:r>
        <w:t xml:space="preserve"> double default_value, bool create_if_not_exist) ............. 64 </w:t>
      </w:r>
    </w:p>
    <w:p w14:paraId="68EB35E5" w14:textId="77777777" w:rsidR="003C4002" w:rsidRDefault="004A3B3B">
      <w:pPr>
        <w:ind w:left="449" w:right="9"/>
      </w:pPr>
      <w:r>
        <w:t xml:space="preserve">:GetInt(string parameter_name, integer default_value, bool create_if_not_exist) .................... 64 </w:t>
      </w:r>
    </w:p>
    <w:p w14:paraId="227F7F37" w14:textId="77777777" w:rsidR="003C4002" w:rsidRDefault="004A3B3B">
      <w:pPr>
        <w:ind w:left="449" w:right="9"/>
      </w:pPr>
      <w:r>
        <w:t>:ParameterExists(string parameter_name, utParameterType type) ......................</w:t>
      </w:r>
      <w:r>
        <w:t xml:space="preserve">...................... 64 </w:t>
      </w:r>
    </w:p>
    <w:p w14:paraId="10401F79" w14:textId="77777777" w:rsidR="003C4002" w:rsidRDefault="004A3B3B">
      <w:pPr>
        <w:ind w:left="449" w:right="9"/>
      </w:pPr>
      <w:r>
        <w:lastRenderedPageBreak/>
        <w:t xml:space="preserve">:SetBool(string parameter_name, bool default_value, bool create_if_not_exist) ...................... 64 </w:t>
      </w:r>
    </w:p>
    <w:p w14:paraId="07042B2B" w14:textId="77777777" w:rsidR="003C4002" w:rsidRDefault="004A3B3B">
      <w:pPr>
        <w:ind w:left="449" w:right="9"/>
      </w:pPr>
      <w:r>
        <w:t>:SetBool(string parameter_name, bool value) ............................................................................. 64</w:t>
      </w:r>
      <w:r>
        <w:t xml:space="preserve"> </w:t>
      </w:r>
    </w:p>
    <w:p w14:paraId="45F8CBAA" w14:textId="77777777" w:rsidR="003C4002" w:rsidRDefault="004A3B3B">
      <w:pPr>
        <w:ind w:left="449" w:right="9"/>
      </w:pPr>
      <w:r>
        <w:t xml:space="preserve">:SetDouble(string parameter_name, double value) ..................................................................... 65 </w:t>
      </w:r>
    </w:p>
    <w:p w14:paraId="74AA17B0" w14:textId="77777777" w:rsidR="003C4002" w:rsidRDefault="004A3B3B">
      <w:pPr>
        <w:ind w:left="449" w:right="9"/>
      </w:pPr>
      <w:r>
        <w:t xml:space="preserve">:SetInt(string parameter_name, integer value) ............................................................................ 65 </w:t>
      </w:r>
    </w:p>
    <w:p w14:paraId="3C5BC076" w14:textId="77777777" w:rsidR="003C4002" w:rsidRDefault="004A3B3B">
      <w:pPr>
        <w:ind w:left="449" w:right="9"/>
      </w:pPr>
      <w:r>
        <w:t>:SetS</w:t>
      </w:r>
      <w:r>
        <w:t xml:space="preserve">tring(string parameter_name, string default_value, bool create_if_not_exist) .................. 65 </w:t>
      </w:r>
    </w:p>
    <w:p w14:paraId="26F33CB8" w14:textId="77777777" w:rsidR="003C4002" w:rsidRDefault="004A3B3B">
      <w:pPr>
        <w:spacing w:after="5" w:line="354" w:lineRule="auto"/>
        <w:ind w:left="221" w:right="-7" w:firstLine="218"/>
        <w:jc w:val="both"/>
      </w:pPr>
      <w:r>
        <w:t>:SetString(string parameter_name, string value) ......................................................................... 65 luaUUID .......................</w:t>
      </w:r>
      <w:r>
        <w:t>...................................................................................................................... 66 luaUUID() - Constructor ..............................................................................................................</w:t>
      </w:r>
      <w:r>
        <w:t>.. 66 .IsEmpty ......................................................................................................................................... 66 .RawId .............................................................................................</w:t>
      </w:r>
      <w:r>
        <w:t xml:space="preserve">.............................................. 66 </w:t>
      </w:r>
    </w:p>
    <w:p w14:paraId="5C6D2E1E" w14:textId="77777777" w:rsidR="003C4002" w:rsidRDefault="004A3B3B">
      <w:pPr>
        <w:ind w:left="449" w:right="9"/>
      </w:pPr>
      <w:r>
        <w:t xml:space="preserve">:MakeEmpty()................................................................................................................................ 66 </w:t>
      </w:r>
    </w:p>
    <w:p w14:paraId="638F157B" w14:textId="77777777" w:rsidR="003C4002" w:rsidRDefault="004A3B3B">
      <w:pPr>
        <w:ind w:left="449" w:right="9"/>
      </w:pPr>
      <w:r>
        <w:t>:CreateNew() ...............................................</w:t>
      </w:r>
      <w:r>
        <w:t xml:space="preserve">.................................................................................. 66 </w:t>
      </w:r>
    </w:p>
    <w:p w14:paraId="0337EEB2" w14:textId="77777777" w:rsidR="003C4002" w:rsidRDefault="004A3B3B">
      <w:pPr>
        <w:ind w:left="449" w:right="9"/>
      </w:pPr>
      <w:r>
        <w:t xml:space="preserve">:AsString() ...................................................................................................................................... 66 </w:t>
      </w:r>
    </w:p>
    <w:p w14:paraId="13CCE26E" w14:textId="77777777" w:rsidR="003C4002" w:rsidRDefault="004A3B3B">
      <w:pPr>
        <w:ind w:left="449" w:right="9"/>
      </w:pPr>
      <w:r>
        <w:t>:Set(string text_i</w:t>
      </w:r>
      <w:r>
        <w:t xml:space="preserve">d) ........................................................................................................................ 66 </w:t>
      </w:r>
    </w:p>
    <w:p w14:paraId="36175F8B" w14:textId="77777777" w:rsidR="003C4002" w:rsidRDefault="004A3B3B">
      <w:pPr>
        <w:ind w:left="449" w:right="9"/>
      </w:pPr>
      <w:r>
        <w:t>:SetId(UUID raw_id) ............................................................................................................</w:t>
      </w:r>
      <w:r>
        <w:t xml:space="preserve">.......... 66 </w:t>
      </w:r>
    </w:p>
    <w:p w14:paraId="39B93036" w14:textId="77777777" w:rsidR="003C4002" w:rsidRDefault="004A3B3B">
      <w:pPr>
        <w:ind w:left="449" w:right="9"/>
      </w:pPr>
      <w:r>
        <w:t xml:space="preserve">:IsEqual(luaUUID id) ...................................................................................................................... 66 </w:t>
      </w:r>
    </w:p>
    <w:p w14:paraId="107B63DB" w14:textId="77777777" w:rsidR="003C4002" w:rsidRDefault="004A3B3B">
      <w:pPr>
        <w:ind w:left="231" w:right="9"/>
      </w:pPr>
      <w:r>
        <w:t>UUID_List .......................................................................................</w:t>
      </w:r>
      <w:r>
        <w:t xml:space="preserve">................................................... 67 </w:t>
      </w:r>
    </w:p>
    <w:p w14:paraId="68B29309" w14:textId="77777777" w:rsidR="003C4002" w:rsidRDefault="004A3B3B">
      <w:pPr>
        <w:ind w:left="449" w:right="9"/>
      </w:pPr>
      <w:r>
        <w:t xml:space="preserve">UUID_List() - Constructor .............................................................................................................. 67 </w:t>
      </w:r>
    </w:p>
    <w:p w14:paraId="25BFAF3E" w14:textId="77777777" w:rsidR="003C4002" w:rsidRDefault="004A3B3B">
      <w:pPr>
        <w:ind w:left="449" w:right="9"/>
      </w:pPr>
      <w:r>
        <w:t>Properties ................................................</w:t>
      </w:r>
      <w:r>
        <w:t xml:space="preserve">...................................................................................... 67 </w:t>
      </w:r>
    </w:p>
    <w:p w14:paraId="45B29160" w14:textId="77777777" w:rsidR="003C4002" w:rsidRDefault="004A3B3B">
      <w:pPr>
        <w:ind w:left="449" w:right="9"/>
      </w:pPr>
      <w:r>
        <w:lastRenderedPageBreak/>
        <w:t xml:space="preserve">.Count ............................................................................................................................................ 67 </w:t>
      </w:r>
    </w:p>
    <w:p w14:paraId="6E7FDE06" w14:textId="77777777" w:rsidR="003C4002" w:rsidRDefault="004A3B3B">
      <w:pPr>
        <w:ind w:left="449" w:right="9"/>
      </w:pPr>
      <w:r>
        <w:t>.IsEmpty ....</w:t>
      </w:r>
      <w:r>
        <w:t>.....................................................................................................................................67</w:t>
      </w:r>
    </w:p>
    <w:p w14:paraId="3A757754" w14:textId="77777777" w:rsidR="003C4002" w:rsidRDefault="004A3B3B">
      <w:pPr>
        <w:ind w:left="449" w:right="9"/>
      </w:pPr>
      <w:r>
        <w:t>:AddHead( UUID id) .....................................................................................................</w:t>
      </w:r>
      <w:r>
        <w:t>..................67</w:t>
      </w:r>
    </w:p>
    <w:p w14:paraId="476FA1C4" w14:textId="77777777" w:rsidR="003C4002" w:rsidRDefault="004A3B3B">
      <w:pPr>
        <w:ind w:left="449" w:right="9"/>
      </w:pPr>
      <w:r>
        <w:t xml:space="preserve">:AddTail( UUID id) </w:t>
      </w:r>
      <w:r>
        <w:t>.........................................................................................................................67</w:t>
      </w:r>
    </w:p>
    <w:p w14:paraId="209DA449" w14:textId="77777777" w:rsidR="003C4002" w:rsidRDefault="004A3B3B">
      <w:pPr>
        <w:ind w:left="449" w:right="9"/>
      </w:pPr>
      <w:r>
        <w:t>:GetAt(pos) ........................................................................................................................</w:t>
      </w:r>
      <w:r>
        <w:t>............67 :GetHeadPosition() ........................................................................................................................67</w:t>
      </w:r>
    </w:p>
    <w:p w14:paraId="5AB45451" w14:textId="77777777" w:rsidR="003C4002" w:rsidRDefault="004A3B3B">
      <w:pPr>
        <w:ind w:left="449" w:right="9"/>
      </w:pPr>
      <w:r>
        <w:t>:GetNext(POSITION pos) ............................................................................</w:t>
      </w:r>
      <w:r>
        <w:t>...................................67</w:t>
      </w:r>
    </w:p>
    <w:p w14:paraId="5313926C" w14:textId="77777777" w:rsidR="003C4002" w:rsidRDefault="004A3B3B">
      <w:pPr>
        <w:ind w:left="449" w:right="9"/>
      </w:pPr>
      <w:r>
        <w:t>:GetPrev(POSITION pos) ................................................................................................................68</w:t>
      </w:r>
    </w:p>
    <w:p w14:paraId="30E521C3" w14:textId="77777777" w:rsidR="003C4002" w:rsidRDefault="004A3B3B">
      <w:pPr>
        <w:ind w:left="449" w:right="9"/>
      </w:pPr>
      <w:r>
        <w:t xml:space="preserve">:GetTailPosition() </w:t>
      </w:r>
      <w:r>
        <w:t>..........................................................................................................................68</w:t>
      </w:r>
    </w:p>
    <w:p w14:paraId="614CF839" w14:textId="77777777" w:rsidR="003C4002" w:rsidRDefault="004A3B3B">
      <w:pPr>
        <w:ind w:left="449" w:right="9"/>
      </w:pPr>
      <w:r>
        <w:t>:Find(UUID id) ....................................................................................................................</w:t>
      </w:r>
      <w:r>
        <w:t>............68</w:t>
      </w:r>
    </w:p>
    <w:p w14:paraId="60DBA05C" w14:textId="77777777" w:rsidR="003C4002" w:rsidRDefault="004A3B3B">
      <w:pPr>
        <w:ind w:left="449" w:right="9"/>
      </w:pPr>
      <w:r>
        <w:t>:FindIndex(UUID id) .......................................................................................................................68</w:t>
      </w:r>
    </w:p>
    <w:p w14:paraId="64A3DAB6" w14:textId="77777777" w:rsidR="003C4002" w:rsidRDefault="004A3B3B">
      <w:pPr>
        <w:ind w:left="449" w:right="9"/>
      </w:pPr>
      <w:r>
        <w:t>:InsertAfter(POSITION pos, UUID id) ...............................................................</w:t>
      </w:r>
      <w:r>
        <w:t xml:space="preserve">.............................. 68 </w:t>
      </w:r>
    </w:p>
    <w:p w14:paraId="7D0A6A87" w14:textId="77777777" w:rsidR="003C4002" w:rsidRDefault="004A3B3B">
      <w:pPr>
        <w:ind w:left="449" w:right="9"/>
      </w:pPr>
      <w:r>
        <w:t xml:space="preserve">:InsertBefore(POSITION pos, UUID id) .......................................................................................... 68 </w:t>
      </w:r>
    </w:p>
    <w:p w14:paraId="13A5CB43" w14:textId="77777777" w:rsidR="003C4002" w:rsidRDefault="004A3B3B">
      <w:pPr>
        <w:ind w:left="449" w:right="9"/>
      </w:pPr>
      <w:r>
        <w:t>:RemoveAll() ............................................................................</w:t>
      </w:r>
      <w:r>
        <w:t xml:space="preserve">...................................................... 68 </w:t>
      </w:r>
    </w:p>
    <w:p w14:paraId="5A737386" w14:textId="77777777" w:rsidR="003C4002" w:rsidRDefault="004A3B3B">
      <w:pPr>
        <w:ind w:left="449" w:right="9"/>
      </w:pPr>
      <w:r>
        <w:t xml:space="preserve">:RemoveAt(POSITION pos) ............................................................................................................ 68 </w:t>
      </w:r>
    </w:p>
    <w:p w14:paraId="1A23BFA3" w14:textId="77777777" w:rsidR="003C4002" w:rsidRDefault="004A3B3B">
      <w:pPr>
        <w:ind w:left="449" w:right="9"/>
      </w:pPr>
      <w:r>
        <w:t>:RemoveHead() ..............................................</w:t>
      </w:r>
      <w:r>
        <w:t xml:space="preserve">............................................................................... 68 </w:t>
      </w:r>
    </w:p>
    <w:p w14:paraId="687B8F87" w14:textId="77777777" w:rsidR="003C4002" w:rsidRDefault="004A3B3B">
      <w:pPr>
        <w:ind w:left="449" w:right="9"/>
      </w:pPr>
      <w:r>
        <w:t xml:space="preserve">:RemoveTail() ................................................................................................................................ 68 </w:t>
      </w:r>
    </w:p>
    <w:p w14:paraId="673E1A89" w14:textId="77777777" w:rsidR="003C4002" w:rsidRDefault="004A3B3B">
      <w:pPr>
        <w:ind w:left="449" w:right="9"/>
      </w:pPr>
      <w:r>
        <w:t>:SetAt(POSITION pos, UUID</w:t>
      </w:r>
      <w:r>
        <w:t xml:space="preserve"> id) ..................................................................................................... 68 </w:t>
      </w:r>
    </w:p>
    <w:p w14:paraId="548CFA92" w14:textId="77777777" w:rsidR="003C4002" w:rsidRDefault="004A3B3B">
      <w:pPr>
        <w:ind w:left="231" w:right="9"/>
      </w:pPr>
      <w:r>
        <w:lastRenderedPageBreak/>
        <w:t>CadObjectList ...................................................................................................................................</w:t>
      </w:r>
      <w:r>
        <w:t xml:space="preserve">. 69 </w:t>
      </w:r>
    </w:p>
    <w:p w14:paraId="3F759618" w14:textId="77777777" w:rsidR="003C4002" w:rsidRDefault="004A3B3B">
      <w:pPr>
        <w:ind w:left="449" w:right="9"/>
      </w:pPr>
      <w:r>
        <w:t xml:space="preserve">CadObjectList(bool owns_objects) - Constructor ......................................................................... 69 </w:t>
      </w:r>
    </w:p>
    <w:p w14:paraId="1D0BF581" w14:textId="77777777" w:rsidR="003C4002" w:rsidRDefault="004A3B3B">
      <w:pPr>
        <w:ind w:left="449" w:right="9"/>
      </w:pPr>
      <w:r>
        <w:t>.Count ......................................................................................................................</w:t>
      </w:r>
      <w:r>
        <w:t xml:space="preserve">...................... 69 </w:t>
      </w:r>
    </w:p>
    <w:p w14:paraId="6ED62715" w14:textId="77777777" w:rsidR="003C4002" w:rsidRDefault="004A3B3B">
      <w:pPr>
        <w:ind w:left="449" w:right="9"/>
      </w:pPr>
      <w:r>
        <w:t xml:space="preserve">.IsEmpty ......................................................................................................................................... 69 </w:t>
      </w:r>
    </w:p>
    <w:p w14:paraId="28A64CF0" w14:textId="77777777" w:rsidR="003C4002" w:rsidRDefault="004A3B3B">
      <w:pPr>
        <w:ind w:left="449" w:right="9"/>
      </w:pPr>
      <w:r>
        <w:t>:AddHead( CadObject obj) .....................................................</w:t>
      </w:r>
      <w:r>
        <w:t xml:space="preserve">....................................................... 69 </w:t>
      </w:r>
    </w:p>
    <w:p w14:paraId="0EE253DB" w14:textId="77777777" w:rsidR="003C4002" w:rsidRDefault="004A3B3B">
      <w:pPr>
        <w:ind w:left="449" w:right="9"/>
      </w:pPr>
      <w:r>
        <w:t xml:space="preserve">:AddTail(CadObject obj) ................................................................................................................ 69 </w:t>
      </w:r>
    </w:p>
    <w:p w14:paraId="1BB7A2AC" w14:textId="77777777" w:rsidR="003C4002" w:rsidRDefault="004A3B3B">
      <w:pPr>
        <w:ind w:left="449" w:right="9"/>
      </w:pPr>
      <w:r>
        <w:t>:CanTransform(integer flags) ..........................</w:t>
      </w:r>
      <w:r>
        <w:t xml:space="preserve">.............................................................................. 69 </w:t>
      </w:r>
    </w:p>
    <w:p w14:paraId="6EE8571B" w14:textId="77777777" w:rsidR="003C4002" w:rsidRDefault="004A3B3B">
      <w:pPr>
        <w:ind w:left="449" w:right="9"/>
      </w:pPr>
      <w:r>
        <w:t xml:space="preserve">:GetAt(POSITION pos) ................................................................................................................... 69 </w:t>
      </w:r>
    </w:p>
    <w:p w14:paraId="6262909B" w14:textId="77777777" w:rsidR="003C4002" w:rsidRDefault="004A3B3B">
      <w:pPr>
        <w:ind w:left="449" w:right="9"/>
      </w:pPr>
      <w:r>
        <w:t>:GetHeadPosition() .............</w:t>
      </w:r>
      <w:r>
        <w:t xml:space="preserve">........................................................................................................... 69 </w:t>
      </w:r>
    </w:p>
    <w:p w14:paraId="7A52766D" w14:textId="77777777" w:rsidR="003C4002" w:rsidRDefault="004A3B3B">
      <w:pPr>
        <w:ind w:left="449" w:right="9"/>
      </w:pPr>
      <w:r>
        <w:t xml:space="preserve">:GetNext(POSITION pos) ............................................................................................................... 69 </w:t>
      </w:r>
    </w:p>
    <w:p w14:paraId="489637EC" w14:textId="77777777" w:rsidR="003C4002" w:rsidRDefault="004A3B3B">
      <w:pPr>
        <w:ind w:left="449" w:right="9"/>
      </w:pPr>
      <w:r>
        <w:t>:GetP</w:t>
      </w:r>
      <w:r>
        <w:t xml:space="preserve">rev(POSITION pos) ................................................................................................................ 70 </w:t>
      </w:r>
    </w:p>
    <w:p w14:paraId="45EC2A2E" w14:textId="77777777" w:rsidR="003C4002" w:rsidRDefault="004A3B3B">
      <w:pPr>
        <w:ind w:left="449" w:right="9"/>
      </w:pPr>
      <w:r>
        <w:t>:GetTailPosition() ......................................................................................................</w:t>
      </w:r>
      <w:r>
        <w:t xml:space="preserve">.................... 70 </w:t>
      </w:r>
    </w:p>
    <w:p w14:paraId="101B1190" w14:textId="77777777" w:rsidR="003C4002" w:rsidRDefault="004A3B3B">
      <w:pPr>
        <w:ind w:left="449" w:right="9"/>
      </w:pPr>
      <w:r>
        <w:t xml:space="preserve">:RemoveHead() ............................................................................................................................. 70 </w:t>
      </w:r>
    </w:p>
    <w:p w14:paraId="797D7589" w14:textId="77777777" w:rsidR="003C4002" w:rsidRDefault="004A3B3B">
      <w:pPr>
        <w:ind w:left="449" w:right="9"/>
      </w:pPr>
      <w:r>
        <w:t xml:space="preserve">:RemoveTail() </w:t>
      </w:r>
      <w:r>
        <w:t xml:space="preserve">................................................................................................................................ 70 </w:t>
      </w:r>
    </w:p>
    <w:p w14:paraId="5D12F9C3" w14:textId="77777777" w:rsidR="003C4002" w:rsidRDefault="004A3B3B">
      <w:pPr>
        <w:ind w:left="449" w:right="9"/>
      </w:pPr>
      <w:r>
        <w:t>:Transform(Matrix2D xform).................................................................................................</w:t>
      </w:r>
      <w:r>
        <w:t xml:space="preserve">........ 70 </w:t>
      </w:r>
    </w:p>
    <w:p w14:paraId="3C048462" w14:textId="77777777" w:rsidR="003C4002" w:rsidRDefault="004A3B3B">
      <w:pPr>
        <w:ind w:left="231" w:right="9"/>
      </w:pPr>
      <w:r>
        <w:t xml:space="preserve">SelectionList ...................................................................................................................................... 71 </w:t>
      </w:r>
    </w:p>
    <w:p w14:paraId="14577593" w14:textId="77777777" w:rsidR="003C4002" w:rsidRDefault="004A3B3B">
      <w:pPr>
        <w:ind w:left="449" w:right="9"/>
      </w:pPr>
      <w:r>
        <w:t>.Count ...................................................................................</w:t>
      </w:r>
      <w:r>
        <w:t xml:space="preserve">......................................................... 71 </w:t>
      </w:r>
    </w:p>
    <w:p w14:paraId="7A46574C" w14:textId="77777777" w:rsidR="003C4002" w:rsidRDefault="004A3B3B">
      <w:pPr>
        <w:ind w:left="449" w:right="9"/>
      </w:pPr>
      <w:r>
        <w:t>.IsEmpty .........................................................................................................................................71</w:t>
      </w:r>
    </w:p>
    <w:p w14:paraId="77900913" w14:textId="77777777" w:rsidR="003C4002" w:rsidRDefault="004A3B3B">
      <w:pPr>
        <w:ind w:left="449" w:right="9"/>
      </w:pPr>
      <w:r>
        <w:lastRenderedPageBreak/>
        <w:t>:Add ( CadObject obj, bool add_tail, bool gro</w:t>
      </w:r>
      <w:r>
        <w:t>up_add) .................................................................71</w:t>
      </w:r>
    </w:p>
    <w:p w14:paraId="6BB91184" w14:textId="77777777" w:rsidR="003C4002" w:rsidRDefault="004A3B3B">
      <w:pPr>
        <w:ind w:left="449" w:right="9"/>
      </w:pPr>
      <w:r>
        <w:t>:AddHead( CadObject obj) ............................................................................................................71</w:t>
      </w:r>
    </w:p>
    <w:p w14:paraId="35E1D948" w14:textId="77777777" w:rsidR="003C4002" w:rsidRDefault="004A3B3B">
      <w:pPr>
        <w:ind w:left="449" w:right="9"/>
      </w:pPr>
      <w:r>
        <w:t>:AddTail(CadObject obj) ....................</w:t>
      </w:r>
      <w:r>
        <w:t>............................................................................................71 :CanTransform(integer flags) ........................................................................................................72</w:t>
      </w:r>
    </w:p>
    <w:p w14:paraId="34598163" w14:textId="77777777" w:rsidR="003C4002" w:rsidRDefault="004A3B3B">
      <w:pPr>
        <w:ind w:left="449" w:right="9"/>
      </w:pPr>
      <w:r>
        <w:t>:CanSelect(CadObject obj)</w:t>
      </w:r>
      <w:r>
        <w:t xml:space="preserve"> ............................................................................................................72</w:t>
      </w:r>
    </w:p>
    <w:p w14:paraId="68C591D2" w14:textId="77777777" w:rsidR="003C4002" w:rsidRDefault="004A3B3B">
      <w:pPr>
        <w:ind w:left="449" w:right="9"/>
      </w:pPr>
      <w:r>
        <w:t>:Clear() .......................................................................................................................................</w:t>
      </w:r>
      <w:r>
        <w:t>....72</w:t>
      </w:r>
    </w:p>
    <w:p w14:paraId="7E7823D7" w14:textId="77777777" w:rsidR="003C4002" w:rsidRDefault="004A3B3B">
      <w:pPr>
        <w:ind w:left="449" w:right="9"/>
      </w:pPr>
      <w:r>
        <w:t>:GetAt(POSITION pos) ...................................................................................................................72</w:t>
      </w:r>
    </w:p>
    <w:p w14:paraId="6203E74A" w14:textId="77777777" w:rsidR="003C4002" w:rsidRDefault="004A3B3B">
      <w:pPr>
        <w:ind w:left="449" w:right="9"/>
      </w:pPr>
      <w:r>
        <w:t>:GetBoundingBox() ............................................................................................</w:t>
      </w:r>
      <w:r>
        <w:t>............................72</w:t>
      </w:r>
    </w:p>
    <w:p w14:paraId="4ACCE935" w14:textId="77777777" w:rsidR="003C4002" w:rsidRDefault="004A3B3B">
      <w:pPr>
        <w:ind w:left="449" w:right="9"/>
      </w:pPr>
      <w:r>
        <w:t>:GetHeadPosition() ........................................................................................................................72</w:t>
      </w:r>
    </w:p>
    <w:p w14:paraId="321B829A" w14:textId="77777777" w:rsidR="003C4002" w:rsidRDefault="004A3B3B">
      <w:pPr>
        <w:ind w:left="449" w:right="9"/>
      </w:pPr>
      <w:r>
        <w:t>:GetNext(POSITION pos) ............................................................</w:t>
      </w:r>
      <w:r>
        <w:t xml:space="preserve">................................................... 72 </w:t>
      </w:r>
    </w:p>
    <w:p w14:paraId="646E1A72" w14:textId="77777777" w:rsidR="003C4002" w:rsidRDefault="004A3B3B">
      <w:pPr>
        <w:ind w:left="449" w:right="9"/>
      </w:pPr>
      <w:r>
        <w:t xml:space="preserve">:GetPrev(POSITION pos) ................................................................................................................ 72 </w:t>
      </w:r>
    </w:p>
    <w:p w14:paraId="6EF972B5" w14:textId="77777777" w:rsidR="003C4002" w:rsidRDefault="004A3B3B">
      <w:pPr>
        <w:ind w:left="449" w:right="9"/>
      </w:pPr>
      <w:r>
        <w:t>:GetTailPosition() .........................................</w:t>
      </w:r>
      <w:r>
        <w:t xml:space="preserve">................................................................................. 73 </w:t>
      </w:r>
    </w:p>
    <w:p w14:paraId="72B28E26" w14:textId="77777777" w:rsidR="003C4002" w:rsidRDefault="004A3B3B">
      <w:pPr>
        <w:ind w:left="449" w:right="9"/>
      </w:pPr>
      <w:r>
        <w:t xml:space="preserve">:GroupSelectionFinished() ............................................................................................................ 73 </w:t>
      </w:r>
    </w:p>
    <w:p w14:paraId="47044682" w14:textId="77777777" w:rsidR="003C4002" w:rsidRDefault="004A3B3B">
      <w:pPr>
        <w:ind w:left="449" w:right="9"/>
      </w:pPr>
      <w:r>
        <w:t>:RemoveOnLayer(UUID layer_id) .</w:t>
      </w:r>
      <w:r>
        <w:t xml:space="preserve">................................................................................................. 73 </w:t>
      </w:r>
    </w:p>
    <w:p w14:paraId="0A11C910" w14:textId="77777777" w:rsidR="003C4002" w:rsidRDefault="004A3B3B">
      <w:pPr>
        <w:ind w:left="449" w:right="9"/>
      </w:pPr>
      <w:r>
        <w:t xml:space="preserve">:Remove( CadObject obj, bool group_remove) ............................................................................ 73 </w:t>
      </w:r>
    </w:p>
    <w:p w14:paraId="675B2A80" w14:textId="77777777" w:rsidR="003C4002" w:rsidRDefault="004A3B3B">
      <w:pPr>
        <w:ind w:left="449" w:right="9"/>
      </w:pPr>
      <w:r>
        <w:t>:RemoveHead() ................</w:t>
      </w:r>
      <w:r>
        <w:t xml:space="preserve">............................................................................................................. 73 </w:t>
      </w:r>
    </w:p>
    <w:p w14:paraId="2F7A597A" w14:textId="77777777" w:rsidR="003C4002" w:rsidRDefault="004A3B3B">
      <w:pPr>
        <w:ind w:left="449" w:right="9"/>
      </w:pPr>
      <w:r>
        <w:t>:RemoveTail() ................................................................................................................................</w:t>
      </w:r>
      <w:r>
        <w:t xml:space="preserve"> 73 </w:t>
      </w:r>
    </w:p>
    <w:p w14:paraId="03C76328" w14:textId="77777777" w:rsidR="003C4002" w:rsidRDefault="004A3B3B">
      <w:pPr>
        <w:ind w:left="449" w:right="9"/>
      </w:pPr>
      <w:r>
        <w:t xml:space="preserve">:Transform(Matrix2D xform)......................................................................................................... 73 </w:t>
      </w:r>
    </w:p>
    <w:p w14:paraId="1333B419" w14:textId="77777777" w:rsidR="003C4002" w:rsidRDefault="004A3B3B">
      <w:pPr>
        <w:ind w:left="-5" w:right="9"/>
      </w:pPr>
      <w:r>
        <w:lastRenderedPageBreak/>
        <w:t>Creating Vectors From Script ......................................................................................</w:t>
      </w:r>
      <w:r>
        <w:t xml:space="preserve">.......................... 74 </w:t>
      </w:r>
    </w:p>
    <w:p w14:paraId="4190F042" w14:textId="77777777" w:rsidR="003C4002" w:rsidRDefault="004A3B3B">
      <w:pPr>
        <w:spacing w:after="118" w:line="259" w:lineRule="auto"/>
        <w:ind w:right="-7"/>
        <w:jc w:val="right"/>
      </w:pPr>
      <w:r>
        <w:t xml:space="preserve">Contour ............................................................................................................................................. 75 </w:t>
      </w:r>
    </w:p>
    <w:p w14:paraId="705DF142" w14:textId="77777777" w:rsidR="003C4002" w:rsidRDefault="004A3B3B">
      <w:pPr>
        <w:ind w:left="449" w:right="9"/>
      </w:pPr>
      <w:r>
        <w:t xml:space="preserve">Contour(tolerance) - Constructor </w:t>
      </w:r>
      <w:r>
        <w:t xml:space="preserve">................................................................................................. 75 </w:t>
      </w:r>
    </w:p>
    <w:p w14:paraId="5EFD76A6" w14:textId="77777777" w:rsidR="003C4002" w:rsidRDefault="004A3B3B">
      <w:pPr>
        <w:ind w:left="449" w:right="9"/>
      </w:pPr>
      <w:r>
        <w:t xml:space="preserve">.Area .............................................................................................................................................. 75 </w:t>
      </w:r>
    </w:p>
    <w:p w14:paraId="3CBD99F1" w14:textId="77777777" w:rsidR="003C4002" w:rsidRDefault="004A3B3B">
      <w:pPr>
        <w:spacing w:after="0" w:line="364" w:lineRule="auto"/>
        <w:ind w:left="449" w:right="9"/>
      </w:pPr>
      <w:r>
        <w:t>.</w:t>
      </w:r>
      <w:r>
        <w:t>BoundingBox2D ............................................................................................................................ 75 .BoundingBox3D ...................................................................................................</w:t>
      </w:r>
      <w:r>
        <w:t xml:space="preserve">......................... 75 </w:t>
      </w:r>
    </w:p>
    <w:p w14:paraId="50C79202" w14:textId="77777777" w:rsidR="003C4002" w:rsidRDefault="004A3B3B">
      <w:pPr>
        <w:ind w:left="449" w:right="9"/>
      </w:pPr>
      <w:r>
        <w:t xml:space="preserve">.Count </w:t>
      </w:r>
      <w:r>
        <w:t xml:space="preserve">............................................................................................................................................ 75 </w:t>
      </w:r>
    </w:p>
    <w:p w14:paraId="1339404E" w14:textId="77777777" w:rsidR="003C4002" w:rsidRDefault="004A3B3B">
      <w:pPr>
        <w:ind w:left="449" w:right="9"/>
      </w:pPr>
      <w:r>
        <w:t>.ContainsArcs .................................................................................................</w:t>
      </w:r>
      <w:r>
        <w:t xml:space="preserve">............................... 75 </w:t>
      </w:r>
    </w:p>
    <w:p w14:paraId="1664A131" w14:textId="77777777" w:rsidR="003C4002" w:rsidRDefault="004A3B3B">
      <w:pPr>
        <w:ind w:left="449" w:right="9"/>
      </w:pPr>
      <w:r>
        <w:t xml:space="preserve">.ContainsBeziers ............................................................................................................................ 75 </w:t>
      </w:r>
    </w:p>
    <w:p w14:paraId="2D8898C3" w14:textId="77777777" w:rsidR="003C4002" w:rsidRDefault="004A3B3B">
      <w:pPr>
        <w:ind w:left="449" w:right="9"/>
      </w:pPr>
      <w:r>
        <w:t>.CentreOfGravity .........................................................</w:t>
      </w:r>
      <w:r>
        <w:t xml:space="preserve">.................................................................. 75 </w:t>
      </w:r>
    </w:p>
    <w:p w14:paraId="6C594103" w14:textId="77777777" w:rsidR="003C4002" w:rsidRDefault="004A3B3B">
      <w:pPr>
        <w:ind w:left="449" w:right="9"/>
      </w:pPr>
      <w:r>
        <w:t xml:space="preserve">.EndPoint3D .................................................................................................................................. 75 </w:t>
      </w:r>
    </w:p>
    <w:p w14:paraId="371FF791" w14:textId="77777777" w:rsidR="003C4002" w:rsidRDefault="004A3B3B">
      <w:pPr>
        <w:ind w:left="449" w:right="9"/>
      </w:pPr>
      <w:r>
        <w:t>.EndPoint2D ..........................</w:t>
      </w:r>
      <w:r>
        <w:t xml:space="preserve">........................................................................................................ 75 </w:t>
      </w:r>
    </w:p>
    <w:p w14:paraId="606949AB" w14:textId="77777777" w:rsidR="003C4002" w:rsidRDefault="004A3B3B">
      <w:pPr>
        <w:ind w:left="449" w:right="9"/>
      </w:pPr>
      <w:r>
        <w:t>.IsClockwise ................................................................................................................................... 76</w:t>
      </w:r>
      <w:r>
        <w:t xml:space="preserve"> </w:t>
      </w:r>
    </w:p>
    <w:p w14:paraId="423C16B6" w14:textId="77777777" w:rsidR="003C4002" w:rsidRDefault="004A3B3B">
      <w:pPr>
        <w:ind w:left="449" w:right="9"/>
      </w:pPr>
      <w:r>
        <w:t xml:space="preserve">. IsAntiClockwise ........................................................................................................................... 76 </w:t>
      </w:r>
    </w:p>
    <w:p w14:paraId="16402C0C" w14:textId="77777777" w:rsidR="003C4002" w:rsidRDefault="004A3B3B">
      <w:pPr>
        <w:ind w:left="449" w:right="9"/>
      </w:pPr>
      <w:r>
        <w:t>. IsCW .....................................................................................................</w:t>
      </w:r>
      <w:r>
        <w:t xml:space="preserve">....................................... 76 </w:t>
      </w:r>
    </w:p>
    <w:p w14:paraId="36E6795D" w14:textId="77777777" w:rsidR="003C4002" w:rsidRDefault="004A3B3B">
      <w:pPr>
        <w:ind w:left="449" w:right="9"/>
      </w:pPr>
      <w:r>
        <w:t>. IsCCW ..........................................................................................................................................76</w:t>
      </w:r>
    </w:p>
    <w:p w14:paraId="42CAB6AF" w14:textId="77777777" w:rsidR="003C4002" w:rsidRDefault="004A3B3B">
      <w:pPr>
        <w:ind w:left="449" w:right="9"/>
      </w:pPr>
      <w:r>
        <w:t>.IsClosed .....................................................</w:t>
      </w:r>
      <w:r>
        <w:t>...................................................................................76</w:t>
      </w:r>
    </w:p>
    <w:p w14:paraId="75CF1F81" w14:textId="77777777" w:rsidR="003C4002" w:rsidRDefault="004A3B3B">
      <w:pPr>
        <w:spacing w:after="128" w:line="354" w:lineRule="auto"/>
        <w:ind w:left="449" w:right="-7"/>
        <w:jc w:val="both"/>
      </w:pPr>
      <w:r>
        <w:t>.IsEmpty .........................................................................................................................................76 .IsOpen .............</w:t>
      </w:r>
      <w:r>
        <w:t xml:space="preserve">.............................................................................................................................76 </w:t>
      </w:r>
      <w:r>
        <w:lastRenderedPageBreak/>
        <w:t>.IsSinglePoint .................................................................................................................</w:t>
      </w:r>
      <w:r>
        <w:t>................76</w:t>
      </w:r>
    </w:p>
    <w:p w14:paraId="25F88017" w14:textId="77777777" w:rsidR="003C4002" w:rsidRDefault="004A3B3B">
      <w:pPr>
        <w:ind w:left="449" w:right="9"/>
      </w:pPr>
      <w:r>
        <w:t>.Length ..........................................................................................................................................76</w:t>
      </w:r>
    </w:p>
    <w:p w14:paraId="4956BF4E" w14:textId="77777777" w:rsidR="003C4002" w:rsidRDefault="004A3B3B">
      <w:pPr>
        <w:ind w:left="449" w:right="9"/>
      </w:pPr>
      <w:r>
        <w:t>.StartPoint3D ..........................................................................</w:t>
      </w:r>
      <w:r>
        <w:t>.......................................................76</w:t>
      </w:r>
    </w:p>
    <w:p w14:paraId="1FF60215" w14:textId="77777777" w:rsidR="003C4002" w:rsidRDefault="004A3B3B">
      <w:pPr>
        <w:ind w:left="449" w:right="9"/>
      </w:pPr>
      <w:r>
        <w:t>.StartPoint2D .................................................................................................................................76</w:t>
      </w:r>
    </w:p>
    <w:p w14:paraId="3BBAA4F0" w14:textId="77777777" w:rsidR="003C4002" w:rsidRDefault="004A3B3B">
      <w:pPr>
        <w:ind w:left="449" w:right="9"/>
      </w:pPr>
      <w:r>
        <w:t>.Tolerance .........................................</w:t>
      </w:r>
      <w:r>
        <w:t>............................................................................................76</w:t>
      </w:r>
    </w:p>
    <w:p w14:paraId="025665B4" w14:textId="77777777" w:rsidR="003C4002" w:rsidRDefault="004A3B3B">
      <w:pPr>
        <w:ind w:left="449" w:right="9"/>
      </w:pPr>
      <w:r>
        <w:t>:AppendPoint(double  x, double y) ...............................................................................................77</w:t>
      </w:r>
    </w:p>
    <w:p w14:paraId="47886E0D" w14:textId="77777777" w:rsidR="003C4002" w:rsidRDefault="004A3B3B">
      <w:pPr>
        <w:ind w:left="449" w:right="9"/>
      </w:pPr>
      <w:r>
        <w:t>:AppendPoint(double  x , doub</w:t>
      </w:r>
      <w:r>
        <w:t xml:space="preserve">le  y, double  z) ............................................................................. 77 </w:t>
      </w:r>
    </w:p>
    <w:p w14:paraId="57F2C363" w14:textId="77777777" w:rsidR="003C4002" w:rsidRDefault="004A3B3B">
      <w:pPr>
        <w:spacing w:after="0" w:line="365" w:lineRule="auto"/>
        <w:ind w:left="449" w:right="9"/>
      </w:pPr>
      <w:r>
        <w:t xml:space="preserve">:AppendPoint(Point2D pt2d) ........................................................................................................ 77 :AppendPoint(Point3D </w:t>
      </w:r>
      <w:r>
        <w:t xml:space="preserve">pt3d) ........................................................................................................ 77 </w:t>
      </w:r>
    </w:p>
    <w:p w14:paraId="173E9591" w14:textId="77777777" w:rsidR="003C4002" w:rsidRDefault="004A3B3B">
      <w:pPr>
        <w:ind w:left="449" w:right="9"/>
      </w:pPr>
      <w:r>
        <w:t xml:space="preserve">:ArcTo (Point2D end_pt2d, Point2D center_pt2d,  boolccw) </w:t>
      </w:r>
      <w:r>
        <w:t xml:space="preserve">....................................................... 77 </w:t>
      </w:r>
    </w:p>
    <w:p w14:paraId="56FCA508" w14:textId="77777777" w:rsidR="003C4002" w:rsidRDefault="004A3B3B">
      <w:pPr>
        <w:spacing w:after="0" w:line="365" w:lineRule="auto"/>
        <w:ind w:left="449" w:right="9"/>
      </w:pPr>
      <w:r>
        <w:t>:ArcTo (Point2D end_pt2d, bool bulge) ........................................................................................ 77 :ArcTo( Point3D end_pt3d, bool bulge) ............................</w:t>
      </w:r>
      <w:r>
        <w:t xml:space="preserve">............................................................ 78 </w:t>
      </w:r>
    </w:p>
    <w:p w14:paraId="3553F714" w14:textId="77777777" w:rsidR="003C4002" w:rsidRDefault="004A3B3B">
      <w:pPr>
        <w:ind w:left="449" w:right="9"/>
      </w:pPr>
      <w:r>
        <w:t xml:space="preserve">:AppendContour (Contour ctr) ...................................................................................................... 78 </w:t>
      </w:r>
    </w:p>
    <w:p w14:paraId="713A8591" w14:textId="77777777" w:rsidR="003C4002" w:rsidRDefault="004A3B3B">
      <w:pPr>
        <w:ind w:left="449" w:right="9"/>
      </w:pPr>
      <w:r>
        <w:t>:AppendSpan (Span span) ...............................</w:t>
      </w:r>
      <w:r>
        <w:t xml:space="preserve">.............................................................................. 78 </w:t>
      </w:r>
    </w:p>
    <w:p w14:paraId="6D22FA91" w14:textId="77777777" w:rsidR="003C4002" w:rsidRDefault="004A3B3B">
      <w:pPr>
        <w:ind w:left="449" w:right="9"/>
      </w:pPr>
      <w:r>
        <w:t xml:space="preserve">:AppendSpanAsLines(Span span, double tolerance) .................................................................... 78 </w:t>
      </w:r>
    </w:p>
    <w:p w14:paraId="71F38648" w14:textId="77777777" w:rsidR="003C4002" w:rsidRDefault="004A3B3B">
      <w:pPr>
        <w:spacing w:after="0" w:line="365" w:lineRule="auto"/>
        <w:ind w:left="449" w:right="9"/>
      </w:pPr>
      <w:r>
        <w:t>:BezierTo(Point2D end_pt2d,  Point2D ctrl_1_2d, Poin</w:t>
      </w:r>
      <w:r>
        <w:t xml:space="preserve">t2D ctrl_2_2d) ........................................ 78 :BezierTo(Point3D end_pt3d, Point2D ctrl_1_2d, Point2D ctrl_2_2d) ......................................... 78 </w:t>
      </w:r>
    </w:p>
    <w:p w14:paraId="267370DE" w14:textId="77777777" w:rsidR="003C4002" w:rsidRDefault="004A3B3B">
      <w:pPr>
        <w:ind w:left="449" w:right="9"/>
      </w:pPr>
      <w:r>
        <w:t>:CanAppendContour(Contour ctr) ......................................................</w:t>
      </w:r>
      <w:r>
        <w:t xml:space="preserve">.......................................... 79 </w:t>
      </w:r>
    </w:p>
    <w:p w14:paraId="35BDC01A" w14:textId="77777777" w:rsidR="003C4002" w:rsidRDefault="004A3B3B">
      <w:pPr>
        <w:ind w:left="449" w:right="9"/>
      </w:pPr>
      <w:r>
        <w:lastRenderedPageBreak/>
        <w:t xml:space="preserve">:CanAppendSpan (Span span) ....................................................................................................... 79 </w:t>
      </w:r>
    </w:p>
    <w:p w14:paraId="4B7F7BEA" w14:textId="77777777" w:rsidR="003C4002" w:rsidRDefault="004A3B3B">
      <w:pPr>
        <w:ind w:left="449" w:right="9"/>
      </w:pPr>
      <w:r>
        <w:t>:Clone() .................................................................</w:t>
      </w:r>
      <w:r>
        <w:t xml:space="preserve">......................................................................... 79 </w:t>
      </w:r>
    </w:p>
    <w:p w14:paraId="74C18B02" w14:textId="77777777" w:rsidR="003C4002" w:rsidRDefault="004A3B3B">
      <w:pPr>
        <w:ind w:left="449" w:right="9"/>
      </w:pPr>
      <w:r>
        <w:t xml:space="preserve">:CreateTolerancedCopy(double tolerance) .................................................................................. 79 </w:t>
      </w:r>
    </w:p>
    <w:p w14:paraId="3FFEC51C" w14:textId="77777777" w:rsidR="003C4002" w:rsidRDefault="004A3B3B">
      <w:pPr>
        <w:ind w:left="449" w:right="9"/>
      </w:pPr>
      <w:r>
        <w:t>:CreatePolygonizedCopy(double tolerance, double max</w:t>
      </w:r>
      <w:r>
        <w:t xml:space="preserve">_line_len) ............................................. 79 </w:t>
      </w:r>
    </w:p>
    <w:p w14:paraId="2BDCA6E7" w14:textId="77777777" w:rsidR="003C4002" w:rsidRDefault="004A3B3B">
      <w:pPr>
        <w:ind w:left="449" w:right="9"/>
      </w:pPr>
      <w:r>
        <w:t xml:space="preserve">:GetFirstSpan() .............................................................................................................................. 79 </w:t>
      </w:r>
    </w:p>
    <w:p w14:paraId="4AFBBCB1" w14:textId="77777777" w:rsidR="003C4002" w:rsidRDefault="004A3B3B">
      <w:pPr>
        <w:ind w:left="449" w:right="9"/>
      </w:pPr>
      <w:r>
        <w:t>:GetLastSpan() .................................</w:t>
      </w:r>
      <w:r>
        <w:t xml:space="preserve">.............................................................................................. 79 </w:t>
      </w:r>
    </w:p>
    <w:p w14:paraId="3682A4CC" w14:textId="77777777" w:rsidR="003C4002" w:rsidRDefault="004A3B3B">
      <w:pPr>
        <w:ind w:left="449" w:right="9"/>
      </w:pPr>
      <w:r>
        <w:t xml:space="preserve">:GetHeadPosition() ........................................................................................................................ 79 </w:t>
      </w:r>
    </w:p>
    <w:p w14:paraId="4CF8FF6C" w14:textId="77777777" w:rsidR="003C4002" w:rsidRDefault="004A3B3B">
      <w:pPr>
        <w:ind w:left="449" w:right="9"/>
      </w:pPr>
      <w:r>
        <w:t>:GetTailPosit</w:t>
      </w:r>
      <w:r>
        <w:t xml:space="preserve">ion() .......................................................................................................................... 79 </w:t>
      </w:r>
    </w:p>
    <w:p w14:paraId="076BBFDC" w14:textId="77777777" w:rsidR="003C4002" w:rsidRDefault="004A3B3B">
      <w:pPr>
        <w:ind w:left="449" w:right="9"/>
      </w:pPr>
      <w:r>
        <w:t>:GetNext(POSITION pos) ....................................................................................................</w:t>
      </w:r>
      <w:r>
        <w:t xml:space="preserve">........... 79 </w:t>
      </w:r>
    </w:p>
    <w:p w14:paraId="4BAC046F" w14:textId="77777777" w:rsidR="003C4002" w:rsidRDefault="004A3B3B">
      <w:pPr>
        <w:ind w:left="449" w:right="9"/>
      </w:pPr>
      <w:r>
        <w:t xml:space="preserve">:GetPrev (POSITION pos) ............................................................................................................... 80 </w:t>
      </w:r>
    </w:p>
    <w:p w14:paraId="2132E1EE" w14:textId="77777777" w:rsidR="003C4002" w:rsidRDefault="004A3B3B">
      <w:pPr>
        <w:ind w:left="449" w:right="9"/>
      </w:pPr>
      <w:r>
        <w:t>:GetAt (POSITION pos) ..............................................................................</w:t>
      </w:r>
      <w:r>
        <w:t xml:space="preserve">.................................... 80 </w:t>
      </w:r>
    </w:p>
    <w:p w14:paraId="38122581" w14:textId="77777777" w:rsidR="003C4002" w:rsidRDefault="004A3B3B">
      <w:pPr>
        <w:ind w:left="449" w:right="9"/>
      </w:pPr>
      <w:r>
        <w:t xml:space="preserve">:IsPointInside (Point2D point, double tolerance) ......................................................................... 80 </w:t>
      </w:r>
    </w:p>
    <w:p w14:paraId="2B3588A0" w14:textId="77777777" w:rsidR="003C4002" w:rsidRDefault="004A3B3B">
      <w:pPr>
        <w:ind w:left="449" w:right="9"/>
      </w:pPr>
      <w:r>
        <w:t>:InvalidateBoundingBox() ...............................................................</w:t>
      </w:r>
      <w:r>
        <w:t>...............................................80</w:t>
      </w:r>
    </w:p>
    <w:p w14:paraId="3FC735E5" w14:textId="77777777" w:rsidR="003C4002" w:rsidRDefault="004A3B3B">
      <w:pPr>
        <w:ind w:left="449" w:right="9"/>
      </w:pPr>
      <w:r>
        <w:t>:LineTo(double x , double y) ..........................................................................................................80</w:t>
      </w:r>
    </w:p>
    <w:p w14:paraId="586B6EE0" w14:textId="77777777" w:rsidR="003C4002" w:rsidRDefault="004A3B3B">
      <w:pPr>
        <w:ind w:left="449" w:right="9"/>
      </w:pPr>
      <w:r>
        <w:t>:LineTo(double x , double y, double z) .............................</w:t>
      </w:r>
      <w:r>
        <w:t>.............................................................80</w:t>
      </w:r>
    </w:p>
    <w:p w14:paraId="2C897BAA" w14:textId="77777777" w:rsidR="003C4002" w:rsidRDefault="004A3B3B">
      <w:pPr>
        <w:ind w:left="449" w:right="9"/>
      </w:pPr>
      <w:r>
        <w:t>:LineTo(Point2D  end_pt2d ) .........................................................................................................81 :LineTo( Point3D end_pt3d) .............................</w:t>
      </w:r>
      <w:r>
        <w:t>.............................................................................81</w:t>
      </w:r>
    </w:p>
    <w:p w14:paraId="3159FF00" w14:textId="77777777" w:rsidR="003C4002" w:rsidRDefault="004A3B3B">
      <w:pPr>
        <w:ind w:left="449" w:right="9"/>
      </w:pPr>
      <w:r>
        <w:t>:MakeOffsetsSquare(double offset_dist, double offset_out, double max_dist) ..........................81</w:t>
      </w:r>
    </w:p>
    <w:p w14:paraId="64987F76" w14:textId="77777777" w:rsidR="003C4002" w:rsidRDefault="004A3B3B">
      <w:pPr>
        <w:ind w:left="449" w:right="9"/>
      </w:pPr>
      <w:r>
        <w:lastRenderedPageBreak/>
        <w:t>:OffsetInZ(double z_offset) ............................................</w:t>
      </w:r>
      <w:r>
        <w:t>...............................................................81</w:t>
      </w:r>
    </w:p>
    <w:p w14:paraId="495EB140" w14:textId="77777777" w:rsidR="003C4002" w:rsidRDefault="004A3B3B">
      <w:pPr>
        <w:ind w:left="449" w:right="9"/>
      </w:pPr>
      <w:r>
        <w:t>:ReorderStartPoint(Point2D point) ...............................................................................................81</w:t>
      </w:r>
    </w:p>
    <w:p w14:paraId="50C2C6DB" w14:textId="77777777" w:rsidR="003C4002" w:rsidRDefault="004A3B3B">
      <w:pPr>
        <w:ind w:left="449" w:right="9"/>
      </w:pPr>
      <w:r>
        <w:t>:ReorderStartPoint (integer span_index, double parameter) ......................................................81</w:t>
      </w:r>
    </w:p>
    <w:p w14:paraId="5B539AE5" w14:textId="77777777" w:rsidR="003C4002" w:rsidRDefault="004A3B3B">
      <w:pPr>
        <w:ind w:left="449" w:right="9"/>
      </w:pPr>
      <w:r>
        <w:t>:Reverse () .................................................................................................................................</w:t>
      </w:r>
      <w:r>
        <w:t>....81</w:t>
      </w:r>
    </w:p>
    <w:p w14:paraId="316A2D24" w14:textId="77777777" w:rsidR="003C4002" w:rsidRDefault="004A3B3B">
      <w:pPr>
        <w:ind w:left="449" w:right="9"/>
      </w:pPr>
      <w:r>
        <w:t xml:space="preserve">:SetZHeight(double z_val) ............................................................................................................. 82 </w:t>
      </w:r>
    </w:p>
    <w:p w14:paraId="515291C6" w14:textId="77777777" w:rsidR="003C4002" w:rsidRDefault="004A3B3B">
      <w:pPr>
        <w:ind w:left="449" w:right="9"/>
      </w:pPr>
      <w:r>
        <w:t>:Smash (double tolerance, bool preserve_arcs) ...............................................................</w:t>
      </w:r>
      <w:r>
        <w:t xml:space="preserve">............ 82 </w:t>
      </w:r>
    </w:p>
    <w:p w14:paraId="67AF2EA5" w14:textId="77777777" w:rsidR="003C4002" w:rsidRDefault="004A3B3B">
      <w:pPr>
        <w:ind w:left="449" w:right="9"/>
      </w:pPr>
      <w:r>
        <w:t xml:space="preserve">:Transform ( Matrix2D xform) ....................................................................................................... 82 </w:t>
      </w:r>
    </w:p>
    <w:p w14:paraId="469D685A" w14:textId="77777777" w:rsidR="003C4002" w:rsidRDefault="004A3B3B">
      <w:pPr>
        <w:ind w:left="449" w:right="9"/>
      </w:pPr>
      <w:r>
        <w:t xml:space="preserve">:RemoveHead () </w:t>
      </w:r>
      <w:r>
        <w:t xml:space="preserve">............................................................................................................................ 82 </w:t>
      </w:r>
    </w:p>
    <w:p w14:paraId="1FB91A91" w14:textId="77777777" w:rsidR="003C4002" w:rsidRDefault="004A3B3B">
      <w:pPr>
        <w:ind w:left="449" w:right="9"/>
      </w:pPr>
      <w:r>
        <w:t>:RemoveTail () ................................................................................................................</w:t>
      </w:r>
      <w:r>
        <w:t xml:space="preserve">............... 82 </w:t>
      </w:r>
    </w:p>
    <w:p w14:paraId="1B3CE64C" w14:textId="77777777" w:rsidR="003C4002" w:rsidRDefault="004A3B3B">
      <w:pPr>
        <w:ind w:left="231" w:right="9"/>
      </w:pPr>
      <w:r>
        <w:t xml:space="preserve">ContourGroup ................................................................................................................................... 83 </w:t>
      </w:r>
    </w:p>
    <w:p w14:paraId="0A5BBF3D" w14:textId="77777777" w:rsidR="003C4002" w:rsidRDefault="004A3B3B">
      <w:pPr>
        <w:ind w:left="449" w:right="9"/>
      </w:pPr>
      <w:r>
        <w:t>ContourGroup(bool owns_contours)  - Constructor .......................................</w:t>
      </w:r>
      <w:r>
        <w:t xml:space="preserve">............................. 83 </w:t>
      </w:r>
    </w:p>
    <w:p w14:paraId="7CC44187" w14:textId="77777777" w:rsidR="003C4002" w:rsidRDefault="004A3B3B">
      <w:pPr>
        <w:ind w:left="449" w:right="9"/>
      </w:pPr>
      <w:r>
        <w:t xml:space="preserve">.BoundingBox2D ............................................................................................................................ 83 </w:t>
      </w:r>
    </w:p>
    <w:p w14:paraId="1012C4FE" w14:textId="77777777" w:rsidR="003C4002" w:rsidRDefault="004A3B3B">
      <w:pPr>
        <w:ind w:left="449" w:right="9"/>
      </w:pPr>
      <w:r>
        <w:t>.BoundingBox3D ...............................................................</w:t>
      </w:r>
      <w:r>
        <w:t xml:space="preserve">............................................................. 83 </w:t>
      </w:r>
    </w:p>
    <w:p w14:paraId="3B1BFBF2" w14:textId="77777777" w:rsidR="003C4002" w:rsidRDefault="004A3B3B">
      <w:pPr>
        <w:ind w:left="449" w:right="9"/>
      </w:pPr>
      <w:r>
        <w:t xml:space="preserve">.Count ............................................................................................................................................ 83 </w:t>
      </w:r>
    </w:p>
    <w:p w14:paraId="3B9D4B2E" w14:textId="77777777" w:rsidR="003C4002" w:rsidRDefault="004A3B3B">
      <w:pPr>
        <w:ind w:left="449" w:right="9"/>
      </w:pPr>
      <w:r>
        <w:t>.ClosedCount .........................</w:t>
      </w:r>
      <w:r>
        <w:t xml:space="preserve">........................................................................................................ 83 </w:t>
      </w:r>
    </w:p>
    <w:p w14:paraId="1C59FC81" w14:textId="77777777" w:rsidR="003C4002" w:rsidRDefault="004A3B3B">
      <w:pPr>
        <w:ind w:left="449" w:right="9"/>
      </w:pPr>
      <w:r>
        <w:t xml:space="preserve">.IsEmpty ......................................................................................................................................... </w:t>
      </w:r>
      <w:r>
        <w:t xml:space="preserve">83 </w:t>
      </w:r>
    </w:p>
    <w:p w14:paraId="43389DB5" w14:textId="77777777" w:rsidR="003C4002" w:rsidRDefault="004A3B3B">
      <w:pPr>
        <w:ind w:left="449" w:right="9"/>
      </w:pPr>
      <w:r>
        <w:t xml:space="preserve">.OpenCount ................................................................................................................................... 83 </w:t>
      </w:r>
    </w:p>
    <w:p w14:paraId="6E06EF1C" w14:textId="77777777" w:rsidR="003C4002" w:rsidRDefault="004A3B3B">
      <w:pPr>
        <w:ind w:left="449" w:right="9"/>
      </w:pPr>
      <w:r>
        <w:t>.OwnsContours............................................................................................</w:t>
      </w:r>
      <w:r>
        <w:t xml:space="preserve">.................................. 83 </w:t>
      </w:r>
    </w:p>
    <w:p w14:paraId="1B0FF485" w14:textId="77777777" w:rsidR="003C4002" w:rsidRDefault="004A3B3B">
      <w:pPr>
        <w:ind w:left="449" w:right="9"/>
      </w:pPr>
      <w:r>
        <w:lastRenderedPageBreak/>
        <w:t xml:space="preserve">:AppendGroup(ContourGroup group) .......................................................................................... 83 </w:t>
      </w:r>
    </w:p>
    <w:p w14:paraId="4E2442CB" w14:textId="77777777" w:rsidR="003C4002" w:rsidRDefault="004A3B3B">
      <w:pPr>
        <w:ind w:left="449" w:right="9"/>
      </w:pPr>
      <w:r>
        <w:t>:AddHead(Contour ctr) ...................................................................</w:t>
      </w:r>
      <w:r>
        <w:t xml:space="preserve">.............................................. 83 </w:t>
      </w:r>
    </w:p>
    <w:p w14:paraId="60235397" w14:textId="77777777" w:rsidR="003C4002" w:rsidRDefault="004A3B3B">
      <w:pPr>
        <w:ind w:left="449" w:right="9"/>
      </w:pPr>
      <w:r>
        <w:t xml:space="preserve">:AddTail(Contour ctr) .................................................................................................................... 84 </w:t>
      </w:r>
    </w:p>
    <w:p w14:paraId="464AACA2" w14:textId="77777777" w:rsidR="003C4002" w:rsidRDefault="004A3B3B">
      <w:pPr>
        <w:ind w:left="449" w:right="9"/>
      </w:pPr>
      <w:r>
        <w:t>:Clone() .....................................................</w:t>
      </w:r>
      <w:r>
        <w:t xml:space="preserve">..................................................................................... 84 </w:t>
      </w:r>
    </w:p>
    <w:p w14:paraId="39CDA874" w14:textId="77777777" w:rsidR="003C4002" w:rsidRDefault="004A3B3B">
      <w:pPr>
        <w:ind w:left="449" w:right="9"/>
      </w:pPr>
      <w:r>
        <w:t xml:space="preserve">:CreateTolerancedCopy(double tolerance) .................................................................................. 84 </w:t>
      </w:r>
    </w:p>
    <w:p w14:paraId="21C44FAC" w14:textId="77777777" w:rsidR="003C4002" w:rsidRDefault="004A3B3B">
      <w:pPr>
        <w:ind w:left="449" w:right="9"/>
      </w:pPr>
      <w:r>
        <w:t>:ContainsBeziers() ....................</w:t>
      </w:r>
      <w:r>
        <w:t xml:space="preserve">..................................................................................................... 84 </w:t>
      </w:r>
    </w:p>
    <w:p w14:paraId="033131AF" w14:textId="77777777" w:rsidR="003C4002" w:rsidRDefault="004A3B3B">
      <w:pPr>
        <w:ind w:left="449" w:right="9"/>
      </w:pPr>
      <w:r>
        <w:t xml:space="preserve">:DeleteOpenVectors() ................................................................................................................... 84 </w:t>
      </w:r>
    </w:p>
    <w:p w14:paraId="114BC2E5" w14:textId="77777777" w:rsidR="003C4002" w:rsidRDefault="004A3B3B">
      <w:pPr>
        <w:ind w:left="449" w:right="9"/>
      </w:pPr>
      <w:r>
        <w:t>:GetLengt</w:t>
      </w:r>
      <w:r>
        <w:t xml:space="preserve">h() .................................................................................................................................. 84 </w:t>
      </w:r>
    </w:p>
    <w:p w14:paraId="22808723" w14:textId="77777777" w:rsidR="003C4002" w:rsidRDefault="004A3B3B">
      <w:pPr>
        <w:ind w:left="449" w:right="9"/>
      </w:pPr>
      <w:r>
        <w:t>:GetHeadPosition() ..................................................................................................</w:t>
      </w:r>
      <w:r>
        <w:t xml:space="preserve">...................... 84 </w:t>
      </w:r>
    </w:p>
    <w:p w14:paraId="37CD202F" w14:textId="77777777" w:rsidR="003C4002" w:rsidRDefault="004A3B3B">
      <w:pPr>
        <w:ind w:left="449" w:right="9"/>
      </w:pPr>
      <w:r>
        <w:t xml:space="preserve">:GetTailPosition() .......................................................................................................................... 84 </w:t>
      </w:r>
    </w:p>
    <w:p w14:paraId="53587614" w14:textId="77777777" w:rsidR="003C4002" w:rsidRDefault="004A3B3B">
      <w:pPr>
        <w:ind w:left="449" w:right="9"/>
      </w:pPr>
      <w:r>
        <w:t>:GetNext(POSITION pos) ............................................................</w:t>
      </w:r>
      <w:r>
        <w:t>...................................................84</w:t>
      </w:r>
    </w:p>
    <w:p w14:paraId="03B6B04A" w14:textId="77777777" w:rsidR="003C4002" w:rsidRDefault="004A3B3B">
      <w:pPr>
        <w:ind w:left="449" w:right="9"/>
      </w:pPr>
      <w:r>
        <w:t xml:space="preserve">:GetPrev(POSITION pos) </w:t>
      </w:r>
      <w:r>
        <w:t>................................................................................................................85</w:t>
      </w:r>
    </w:p>
    <w:p w14:paraId="1295C441" w14:textId="77777777" w:rsidR="003C4002" w:rsidRDefault="004A3B3B">
      <w:pPr>
        <w:ind w:left="449" w:right="9"/>
      </w:pPr>
      <w:r>
        <w:t>:GetAt(POSITION pos) ...................................................................................................................85</w:t>
      </w:r>
    </w:p>
    <w:p w14:paraId="16969C07" w14:textId="77777777" w:rsidR="003C4002" w:rsidRDefault="004A3B3B">
      <w:pPr>
        <w:ind w:left="449" w:right="9"/>
      </w:pPr>
      <w:r>
        <w:t>:G</w:t>
      </w:r>
      <w:r>
        <w:t>etHead() .....................................................................................................................................86 :GetTail() ....................................................................................................</w:t>
      </w:r>
      <w:r>
        <w:t>...................................86</w:t>
      </w:r>
    </w:p>
    <w:p w14:paraId="2AEC64AD" w14:textId="77777777" w:rsidR="003C4002" w:rsidRDefault="004A3B3B">
      <w:pPr>
        <w:ind w:left="449" w:right="9"/>
      </w:pPr>
      <w:r>
        <w:t>:MakeOffsetsSquare(double offset_dist, bool offset_out, double max_dist) ..............................86</w:t>
      </w:r>
    </w:p>
    <w:p w14:paraId="49DF1A29" w14:textId="77777777" w:rsidR="003C4002" w:rsidRDefault="004A3B3B">
      <w:pPr>
        <w:ind w:left="449" w:right="9"/>
      </w:pPr>
      <w:r>
        <w:t>:Offset(double dist, double stepover, integer num_offsets, bool preserve_arcs) .......................86</w:t>
      </w:r>
    </w:p>
    <w:p w14:paraId="0EFB8485" w14:textId="77777777" w:rsidR="003C4002" w:rsidRDefault="004A3B3B">
      <w:pPr>
        <w:ind w:left="449" w:right="9"/>
      </w:pPr>
      <w:r>
        <w:t>:Offset</w:t>
      </w:r>
      <w:r>
        <w:t>InZ(double dist) ..................................................................................................................86</w:t>
      </w:r>
    </w:p>
    <w:p w14:paraId="62178BD3" w14:textId="77777777" w:rsidR="003C4002" w:rsidRDefault="004A3B3B">
      <w:pPr>
        <w:spacing w:after="29"/>
        <w:ind w:left="449" w:right="9"/>
      </w:pPr>
      <w:r>
        <w:t xml:space="preserve">:OffsetWithOpenVectors(double dist, double stepover, integer num_offsets, bool </w:t>
      </w:r>
    </w:p>
    <w:p w14:paraId="3C5C0F9E" w14:textId="77777777" w:rsidR="003C4002" w:rsidRDefault="004A3B3B">
      <w:pPr>
        <w:ind w:left="449" w:right="9"/>
      </w:pPr>
      <w:r>
        <w:lastRenderedPageBreak/>
        <w:t>preserve_arcs) ...........................</w:t>
      </w:r>
      <w:r>
        <w:t>....................................................................................................86</w:t>
      </w:r>
    </w:p>
    <w:p w14:paraId="32D004CE" w14:textId="77777777" w:rsidR="003C4002" w:rsidRDefault="004A3B3B">
      <w:pPr>
        <w:ind w:left="449" w:right="9"/>
      </w:pPr>
      <w:r>
        <w:t xml:space="preserve">:RemoveAt(POSITION pos) ............................................................................................................ 86 </w:t>
      </w:r>
    </w:p>
    <w:p w14:paraId="71551598" w14:textId="77777777" w:rsidR="003C4002" w:rsidRDefault="004A3B3B">
      <w:pPr>
        <w:ind w:left="449" w:right="9"/>
      </w:pPr>
      <w:r>
        <w:t>:RemoveHead() ..</w:t>
      </w:r>
      <w:r>
        <w:t xml:space="preserve">........................................................................................................................... 87 </w:t>
      </w:r>
    </w:p>
    <w:p w14:paraId="682A625A" w14:textId="77777777" w:rsidR="003C4002" w:rsidRDefault="004A3B3B">
      <w:pPr>
        <w:ind w:left="449" w:right="9"/>
      </w:pPr>
      <w:r>
        <w:t>:RemoveTail() ..................................................................................................................</w:t>
      </w:r>
      <w:r>
        <w:t xml:space="preserve">.............. 87 </w:t>
      </w:r>
    </w:p>
    <w:p w14:paraId="3D0BF388" w14:textId="77777777" w:rsidR="003C4002" w:rsidRDefault="004A3B3B">
      <w:pPr>
        <w:ind w:left="449" w:right="9"/>
      </w:pPr>
      <w:r>
        <w:t xml:space="preserve">:Reverse() ...................................................................................................................................... 87 </w:t>
      </w:r>
    </w:p>
    <w:p w14:paraId="0E8A8446" w14:textId="77777777" w:rsidR="003C4002" w:rsidRDefault="004A3B3B">
      <w:pPr>
        <w:ind w:left="449" w:right="9"/>
      </w:pPr>
      <w:r>
        <w:t>:SetZHeight(double z_val) .............................................................</w:t>
      </w:r>
      <w:r>
        <w:t xml:space="preserve">................................................ 87 </w:t>
      </w:r>
    </w:p>
    <w:p w14:paraId="73011910" w14:textId="77777777" w:rsidR="003C4002" w:rsidRDefault="004A3B3B">
      <w:pPr>
        <w:ind w:left="449" w:right="9"/>
      </w:pPr>
      <w:r>
        <w:t xml:space="preserve">:Smash(double tolerance, bool preserve_arc) .............................................................................. 87 </w:t>
      </w:r>
    </w:p>
    <w:p w14:paraId="0C2B7E64" w14:textId="77777777" w:rsidR="003C4002" w:rsidRDefault="004A3B3B">
      <w:pPr>
        <w:ind w:left="449" w:right="9"/>
      </w:pPr>
      <w:r>
        <w:t>:Transform(Matrix2D xform)..................................................</w:t>
      </w:r>
      <w:r>
        <w:t xml:space="preserve">....................................................... 87 </w:t>
      </w:r>
    </w:p>
    <w:p w14:paraId="7B9C744D" w14:textId="77777777" w:rsidR="003C4002" w:rsidRDefault="004A3B3B">
      <w:pPr>
        <w:ind w:left="231" w:right="9"/>
      </w:pPr>
      <w:r>
        <w:t xml:space="preserve">ContourCarriage ................................................................................................................................ 88 </w:t>
      </w:r>
    </w:p>
    <w:p w14:paraId="3C26B418" w14:textId="77777777" w:rsidR="003C4002" w:rsidRDefault="004A3B3B">
      <w:pPr>
        <w:ind w:left="449" w:right="9"/>
      </w:pPr>
      <w:r>
        <w:t>ContourCarriage(Contour ctr, Point2D pt) ......</w:t>
      </w:r>
      <w:r>
        <w:t xml:space="preserve">.............................................................................. 88 </w:t>
      </w:r>
    </w:p>
    <w:p w14:paraId="33D7DBF4" w14:textId="77777777" w:rsidR="003C4002" w:rsidRDefault="004A3B3B">
      <w:pPr>
        <w:ind w:left="449" w:right="9"/>
      </w:pPr>
      <w:r>
        <w:t xml:space="preserve">ContourCarriage(integer span_index, double parameter) ........................................................... 88 </w:t>
      </w:r>
    </w:p>
    <w:p w14:paraId="7B1DF44E" w14:textId="77777777" w:rsidR="003C4002" w:rsidRDefault="004A3B3B">
      <w:pPr>
        <w:ind w:left="449" w:right="9"/>
      </w:pPr>
      <w:r>
        <w:t>.IsInvalid ............................................</w:t>
      </w:r>
      <w:r>
        <w:t xml:space="preserve">............................................................................................ 88 </w:t>
      </w:r>
    </w:p>
    <w:p w14:paraId="47325E47" w14:textId="77777777" w:rsidR="003C4002" w:rsidRDefault="004A3B3B">
      <w:pPr>
        <w:ind w:left="449" w:right="9"/>
      </w:pPr>
      <w:r>
        <w:t xml:space="preserve">.SpanIndex ..................................................................................................................................... 88 </w:t>
      </w:r>
    </w:p>
    <w:p w14:paraId="7257B311" w14:textId="77777777" w:rsidR="003C4002" w:rsidRDefault="004A3B3B">
      <w:pPr>
        <w:ind w:left="449" w:right="9"/>
      </w:pPr>
      <w:r>
        <w:t>.SpanParam</w:t>
      </w:r>
      <w:r>
        <w:t xml:space="preserve">eter ............................................................................................................................ 88 </w:t>
      </w:r>
    </w:p>
    <w:p w14:paraId="297D74E2" w14:textId="77777777" w:rsidR="003C4002" w:rsidRDefault="004A3B3B">
      <w:pPr>
        <w:ind w:left="449" w:right="9"/>
      </w:pPr>
      <w:r>
        <w:t>:Move(Contour ctr, double distance) ......................................................................................</w:t>
      </w:r>
      <w:r>
        <w:t xml:space="preserve">..... 88 </w:t>
      </w:r>
    </w:p>
    <w:p w14:paraId="4CF9D68C" w14:textId="77777777" w:rsidR="003C4002" w:rsidRDefault="004A3B3B">
      <w:pPr>
        <w:ind w:left="449" w:right="9"/>
      </w:pPr>
      <w:r>
        <w:t xml:space="preserve">:Position(Contour ctr) ................................................................................................................... 89 </w:t>
      </w:r>
    </w:p>
    <w:p w14:paraId="27A88789" w14:textId="77777777" w:rsidR="003C4002" w:rsidRDefault="004A3B3B">
      <w:pPr>
        <w:ind w:left="449" w:right="9"/>
      </w:pPr>
      <w:r>
        <w:t>:UpdatePosition(Contour ctr, Point2D pt) ..............................................................</w:t>
      </w:r>
      <w:r>
        <w:t xml:space="preserve">...................... 89 </w:t>
      </w:r>
    </w:p>
    <w:p w14:paraId="076461F9" w14:textId="77777777" w:rsidR="003C4002" w:rsidRDefault="004A3B3B">
      <w:pPr>
        <w:ind w:left="231" w:right="9"/>
      </w:pPr>
      <w:r>
        <w:t xml:space="preserve">ToolpathTab ...................................................................................................................................... 90 </w:t>
      </w:r>
    </w:p>
    <w:p w14:paraId="310F40B6" w14:textId="77777777" w:rsidR="003C4002" w:rsidRDefault="004A3B3B">
      <w:pPr>
        <w:ind w:left="231" w:right="9"/>
      </w:pPr>
      <w:r>
        <w:lastRenderedPageBreak/>
        <w:t>Span..........................................................................</w:t>
      </w:r>
      <w:r>
        <w:t xml:space="preserve">......................................................................... 91 </w:t>
      </w:r>
    </w:p>
    <w:p w14:paraId="313242E3" w14:textId="77777777" w:rsidR="003C4002" w:rsidRDefault="004A3B3B">
      <w:pPr>
        <w:ind w:left="449" w:right="9"/>
      </w:pPr>
      <w:r>
        <w:t xml:space="preserve">Span(Point3D pt3d) - Constructor </w:t>
      </w:r>
      <w:r>
        <w:t xml:space="preserve">................................................................................................ 91 </w:t>
      </w:r>
    </w:p>
    <w:p w14:paraId="703CBDDA" w14:textId="77777777" w:rsidR="003C4002" w:rsidRDefault="004A3B3B">
      <w:pPr>
        <w:ind w:left="449" w:right="9"/>
      </w:pPr>
      <w:r>
        <w:t xml:space="preserve">.EndPoint3D .................................................................................................................................. 91 </w:t>
      </w:r>
    </w:p>
    <w:p w14:paraId="654C47A8" w14:textId="77777777" w:rsidR="003C4002" w:rsidRDefault="004A3B3B">
      <w:pPr>
        <w:ind w:left="449" w:right="9"/>
      </w:pPr>
      <w:r>
        <w:t xml:space="preserve">.EndPoint2D .................................................................................................................................. 91 </w:t>
      </w:r>
    </w:p>
    <w:p w14:paraId="3A65F4CA" w14:textId="77777777" w:rsidR="003C4002" w:rsidRDefault="004A3B3B">
      <w:pPr>
        <w:ind w:left="449" w:right="9"/>
      </w:pPr>
      <w:r>
        <w:t>.IsLineType .................................................................................................</w:t>
      </w:r>
      <w:r>
        <w:t xml:space="preserve">................................... 91 </w:t>
      </w:r>
    </w:p>
    <w:p w14:paraId="746CAD6A" w14:textId="77777777" w:rsidR="003C4002" w:rsidRDefault="004A3B3B">
      <w:pPr>
        <w:ind w:left="449" w:right="9"/>
      </w:pPr>
      <w:r>
        <w:t xml:space="preserve">.IsArcType ...................................................................................................................................... 91 </w:t>
      </w:r>
    </w:p>
    <w:p w14:paraId="0845B904" w14:textId="77777777" w:rsidR="003C4002" w:rsidRDefault="004A3B3B">
      <w:pPr>
        <w:ind w:left="449" w:right="9"/>
      </w:pPr>
      <w:r>
        <w:t>.IsBezierType ....................................................</w:t>
      </w:r>
      <w:r>
        <w:t xml:space="preserve">............................................................................. 91 </w:t>
      </w:r>
    </w:p>
    <w:p w14:paraId="75D78B84" w14:textId="77777777" w:rsidR="003C4002" w:rsidRDefault="004A3B3B">
      <w:pPr>
        <w:ind w:left="449" w:right="9"/>
      </w:pPr>
      <w:r>
        <w:t xml:space="preserve">.IsLeadInType ................................................................................................................................ 91 </w:t>
      </w:r>
    </w:p>
    <w:p w14:paraId="69104894" w14:textId="77777777" w:rsidR="003C4002" w:rsidRDefault="004A3B3B">
      <w:pPr>
        <w:ind w:left="449" w:right="9"/>
      </w:pPr>
      <w:r>
        <w:t>.IsLeadOutType ............</w:t>
      </w:r>
      <w:r>
        <w:t xml:space="preserve">................................................................................................................. 91 </w:t>
      </w:r>
    </w:p>
    <w:p w14:paraId="30BD38E6" w14:textId="77777777" w:rsidR="003C4002" w:rsidRDefault="004A3B3B">
      <w:pPr>
        <w:ind w:left="449" w:right="9"/>
      </w:pPr>
      <w:r>
        <w:t>.IsOvercutType ...........................................................................................................................</w:t>
      </w:r>
      <w:r>
        <w:t xml:space="preserve">... 91 </w:t>
      </w:r>
    </w:p>
    <w:p w14:paraId="663C8EF1" w14:textId="77777777" w:rsidR="003C4002" w:rsidRDefault="004A3B3B">
      <w:pPr>
        <w:spacing w:after="2" w:line="364" w:lineRule="auto"/>
        <w:ind w:left="449" w:right="9"/>
      </w:pPr>
      <w:r>
        <w:t>.NumberOfControlPoints .............................................................................................................. 91 .StartPoint3D .................................................................................................</w:t>
      </w:r>
      <w:r>
        <w:t>................................91 .StartPoint2D .................................................................................................................................91</w:t>
      </w:r>
    </w:p>
    <w:p w14:paraId="3C44A704" w14:textId="77777777" w:rsidR="003C4002" w:rsidRDefault="004A3B3B">
      <w:pPr>
        <w:ind w:left="449" w:right="9"/>
      </w:pPr>
      <w:r>
        <w:t>.Type .....................................................................</w:t>
      </w:r>
      <w:r>
        <w:t>.........................................................................92</w:t>
      </w:r>
    </w:p>
    <w:p w14:paraId="30C81AC6" w14:textId="77777777" w:rsidR="003C4002" w:rsidRDefault="004A3B3B">
      <w:pPr>
        <w:ind w:left="449" w:right="9"/>
      </w:pPr>
      <w:r>
        <w:t>:ChordLength() ..............................................................................................................................92</w:t>
      </w:r>
    </w:p>
    <w:p w14:paraId="07B7DB00" w14:textId="77777777" w:rsidR="003C4002" w:rsidRDefault="004A3B3B">
      <w:pPr>
        <w:ind w:left="449" w:right="9"/>
      </w:pPr>
      <w:r>
        <w:t>:EndVector(bool normalise) .........</w:t>
      </w:r>
      <w:r>
        <w:t>................................................................................................. 92</w:t>
      </w:r>
    </w:p>
    <w:p w14:paraId="335943E7" w14:textId="77777777" w:rsidR="003C4002" w:rsidRDefault="004A3B3B">
      <w:pPr>
        <w:ind w:left="449" w:right="9"/>
      </w:pPr>
      <w:r>
        <w:t>:GetControlPointPosition(integer index) ...................................................................................... 92</w:t>
      </w:r>
    </w:p>
    <w:p w14:paraId="028EB18A" w14:textId="77777777" w:rsidR="003C4002" w:rsidRDefault="004A3B3B">
      <w:pPr>
        <w:ind w:left="449" w:right="9"/>
      </w:pPr>
      <w:r>
        <w:t>:GetLength(double toleran</w:t>
      </w:r>
      <w:r>
        <w:t xml:space="preserve">ce)....................................................................................................... 92 </w:t>
      </w:r>
    </w:p>
    <w:p w14:paraId="373DAC96" w14:textId="77777777" w:rsidR="003C4002" w:rsidRDefault="004A3B3B">
      <w:pPr>
        <w:ind w:left="449" w:right="9"/>
      </w:pPr>
      <w:r>
        <w:lastRenderedPageBreak/>
        <w:t xml:space="preserve">:MoveControlPoint(integer index, Point2D pt) ............................................................................. 92 </w:t>
      </w:r>
    </w:p>
    <w:p w14:paraId="5412CBD6" w14:textId="77777777" w:rsidR="003C4002" w:rsidRDefault="004A3B3B">
      <w:pPr>
        <w:ind w:left="449" w:right="9"/>
      </w:pPr>
      <w:r>
        <w:t>:PointAtParameter(</w:t>
      </w:r>
      <w:r>
        <w:t xml:space="preserve">double param,  double tolerance) ................................................................. 92 </w:t>
      </w:r>
    </w:p>
    <w:p w14:paraId="7022BD50" w14:textId="77777777" w:rsidR="003C4002" w:rsidRDefault="004A3B3B">
      <w:pPr>
        <w:ind w:left="449" w:right="9"/>
      </w:pPr>
      <w:r>
        <w:t xml:space="preserve">:Reverse() ...................................................................................................................................... 93 </w:t>
      </w:r>
    </w:p>
    <w:p w14:paraId="7FC58777" w14:textId="77777777" w:rsidR="003C4002" w:rsidRDefault="004A3B3B">
      <w:pPr>
        <w:spacing w:after="0" w:line="365" w:lineRule="auto"/>
        <w:ind w:left="449" w:right="9"/>
      </w:pPr>
      <w:r>
        <w:t>:St</w:t>
      </w:r>
      <w:r>
        <w:t>artVector(bool normalise) ........................................................................................................ 93 :SetStartPoint3D(Point3D pt) .............................................................................................</w:t>
      </w:r>
      <w:r>
        <w:t xml:space="preserve">........... 93 </w:t>
      </w:r>
    </w:p>
    <w:p w14:paraId="57EAE587" w14:textId="77777777" w:rsidR="003C4002" w:rsidRDefault="004A3B3B">
      <w:pPr>
        <w:ind w:left="449" w:right="9"/>
      </w:pPr>
      <w:r>
        <w:t xml:space="preserve">:SetStartPoint2D(Point2D pt) ........................................................................................................ 93 </w:t>
      </w:r>
    </w:p>
    <w:p w14:paraId="69744B46" w14:textId="77777777" w:rsidR="003C4002" w:rsidRDefault="004A3B3B">
      <w:pPr>
        <w:ind w:left="449" w:right="9"/>
      </w:pPr>
      <w:r>
        <w:t>:SetEndPoint3D(Point3D pt) ...........................................................................</w:t>
      </w:r>
      <w:r>
        <w:t xml:space="preserve">.............................. 93 </w:t>
      </w:r>
    </w:p>
    <w:p w14:paraId="2D78B777" w14:textId="77777777" w:rsidR="003C4002" w:rsidRDefault="004A3B3B">
      <w:pPr>
        <w:ind w:left="449" w:right="9"/>
      </w:pPr>
      <w:r>
        <w:t xml:space="preserve">:SetEndPoint2D(Point2D pt) ......................................................................................................... 93 </w:t>
      </w:r>
    </w:p>
    <w:p w14:paraId="0B230D73" w14:textId="77777777" w:rsidR="003C4002" w:rsidRDefault="004A3B3B">
      <w:pPr>
        <w:ind w:left="231" w:right="9"/>
      </w:pPr>
      <w:r>
        <w:t>LineSpan ...........................................................................</w:t>
      </w:r>
      <w:r>
        <w:t xml:space="preserve">................................................................. 94 </w:t>
      </w:r>
    </w:p>
    <w:p w14:paraId="5AC7B79D" w14:textId="77777777" w:rsidR="003C4002" w:rsidRDefault="004A3B3B">
      <w:pPr>
        <w:ind w:left="449" w:right="9"/>
      </w:pPr>
      <w:r>
        <w:t xml:space="preserve">LineSpan(Point3D start_pt, Point3D end_pt) - Constructor ......................................................... 94 </w:t>
      </w:r>
    </w:p>
    <w:p w14:paraId="3ADBDCC6" w14:textId="77777777" w:rsidR="003C4002" w:rsidRDefault="004A3B3B">
      <w:pPr>
        <w:ind w:left="449" w:right="9"/>
      </w:pPr>
      <w:r>
        <w:t xml:space="preserve">LineSpan(Point2D start_pt, Point2D end_pt) - Constructor ......................................................... 94 </w:t>
      </w:r>
    </w:p>
    <w:p w14:paraId="1FB1707F" w14:textId="77777777" w:rsidR="003C4002" w:rsidRDefault="004A3B3B">
      <w:pPr>
        <w:ind w:left="449" w:right="9"/>
      </w:pPr>
      <w:r>
        <w:t xml:space="preserve">:ClosestParameterToPoint(Point2D pt) ........................................................................................ 94 </w:t>
      </w:r>
    </w:p>
    <w:p w14:paraId="7535866F" w14:textId="77777777" w:rsidR="003C4002" w:rsidRDefault="004A3B3B">
      <w:pPr>
        <w:ind w:left="231" w:right="9"/>
      </w:pPr>
      <w:r>
        <w:t>ArcSpan</w:t>
      </w:r>
      <w:r>
        <w:t xml:space="preserve"> ............................................................................................................................................. 95 </w:t>
      </w:r>
    </w:p>
    <w:p w14:paraId="21734969" w14:textId="77777777" w:rsidR="003C4002" w:rsidRDefault="004A3B3B">
      <w:pPr>
        <w:ind w:left="449" w:right="9"/>
      </w:pPr>
      <w:r>
        <w:t xml:space="preserve">ArcSpan(Point2D start_pt, Point2D end_pt, Point2D pt_on_arc) - Constructor .......................... 95 </w:t>
      </w:r>
    </w:p>
    <w:p w14:paraId="5ED40900" w14:textId="77777777" w:rsidR="003C4002" w:rsidRDefault="004A3B3B">
      <w:pPr>
        <w:ind w:left="449" w:right="9"/>
      </w:pPr>
      <w:r>
        <w:t>Arc</w:t>
      </w:r>
      <w:r>
        <w:t xml:space="preserve">Span(Point2D start_pt, Point2D end_pt, Point2D centre_pt, bool ccw) - Constructor .......... 95 </w:t>
      </w:r>
    </w:p>
    <w:p w14:paraId="076A2643" w14:textId="77777777" w:rsidR="003C4002" w:rsidRDefault="004A3B3B">
      <w:pPr>
        <w:ind w:left="449" w:right="9"/>
      </w:pPr>
      <w:r>
        <w:t xml:space="preserve">ArcSpan(Point3D start_pt, Point3D end_pt, Point3D centre_pt, bool ccw) - Constructor .......... 96 </w:t>
      </w:r>
    </w:p>
    <w:p w14:paraId="0E4A82FA" w14:textId="77777777" w:rsidR="003C4002" w:rsidRDefault="004A3B3B">
      <w:pPr>
        <w:ind w:left="449" w:right="9"/>
      </w:pPr>
      <w:r>
        <w:t>ArcSpan(Point3D start_pt, Point3D end_pt, Point2D pt_on_arc</w:t>
      </w:r>
      <w:r>
        <w:t xml:space="preserve">) - Constructor .......................... 96 </w:t>
      </w:r>
    </w:p>
    <w:p w14:paraId="5B8F71DB" w14:textId="77777777" w:rsidR="003C4002" w:rsidRDefault="004A3B3B">
      <w:pPr>
        <w:spacing w:after="0" w:line="365" w:lineRule="auto"/>
        <w:ind w:left="449" w:right="9"/>
      </w:pPr>
      <w:r>
        <w:lastRenderedPageBreak/>
        <w:t>ArcSpan(Point2D start_pt, Point2D end_pt, double bulge) - Constructor ................................... 96 ArcSpan(Point3D start_pt, Point3D end_pt, double bulge) - Constructor ..............................</w:t>
      </w:r>
      <w:r>
        <w:t xml:space="preserve">..... 97 </w:t>
      </w:r>
    </w:p>
    <w:p w14:paraId="290FD1E0" w14:textId="77777777" w:rsidR="003C4002" w:rsidRDefault="004A3B3B">
      <w:pPr>
        <w:ind w:left="449" w:right="9"/>
      </w:pPr>
      <w:r>
        <w:t xml:space="preserve">.Bulge ............................................................................................................................................ 97 </w:t>
      </w:r>
    </w:p>
    <w:p w14:paraId="5EF346C1" w14:textId="77777777" w:rsidR="003C4002" w:rsidRDefault="004A3B3B">
      <w:pPr>
        <w:ind w:left="449" w:right="9"/>
      </w:pPr>
      <w:r>
        <w:t>.IsAntiClockwise .............................................................................</w:t>
      </w:r>
      <w:r>
        <w:t xml:space="preserve">............................................... 97 </w:t>
      </w:r>
    </w:p>
    <w:p w14:paraId="35EE45C9" w14:textId="77777777" w:rsidR="003C4002" w:rsidRDefault="004A3B3B">
      <w:pPr>
        <w:ind w:left="449" w:right="9"/>
      </w:pPr>
      <w:r>
        <w:t xml:space="preserve">.IsCCW ........................................................................................................................................... 97 </w:t>
      </w:r>
    </w:p>
    <w:p w14:paraId="10F80A89" w14:textId="77777777" w:rsidR="003C4002" w:rsidRDefault="004A3B3B">
      <w:pPr>
        <w:ind w:left="449" w:right="9"/>
      </w:pPr>
      <w:r>
        <w:t>.IsClockwise ........................................</w:t>
      </w:r>
      <w:r>
        <w:t xml:space="preserve">........................................................................................... 97 </w:t>
      </w:r>
    </w:p>
    <w:p w14:paraId="16B8ED6F" w14:textId="77777777" w:rsidR="003C4002" w:rsidRDefault="004A3B3B">
      <w:pPr>
        <w:ind w:left="449" w:right="9"/>
      </w:pPr>
      <w:r>
        <w:t>.IsCW ............................................................................................................................................. 97</w:t>
      </w:r>
    </w:p>
    <w:p w14:paraId="4F796FA0" w14:textId="77777777" w:rsidR="003C4002" w:rsidRDefault="004A3B3B">
      <w:pPr>
        <w:ind w:left="449" w:right="9"/>
      </w:pPr>
      <w:r>
        <w:t>:ArcMidPo</w:t>
      </w:r>
      <w:r>
        <w:t>int() ............................................................................................................................... 97</w:t>
      </w:r>
    </w:p>
    <w:p w14:paraId="00BC1EBA" w14:textId="77777777" w:rsidR="003C4002" w:rsidRDefault="004A3B3B">
      <w:pPr>
        <w:ind w:left="449" w:right="9"/>
      </w:pPr>
      <w:r>
        <w:t>:RadiusAndCentre(Point3D ret_centre_pt) ...............................................................................</w:t>
      </w:r>
      <w:r>
        <w:t>... 97</w:t>
      </w:r>
    </w:p>
    <w:p w14:paraId="4BF371A1" w14:textId="77777777" w:rsidR="003C4002" w:rsidRDefault="004A3B3B">
      <w:pPr>
        <w:ind w:left="449" w:right="9"/>
      </w:pPr>
      <w:r>
        <w:t>:SetBulge(bulge) ............................................................................................................................ 97 ArcBulgeFromMidPoint(Point2D start, Point2D end, Point2D mid) ..........................................</w:t>
      </w:r>
      <w:r>
        <w:t>...98</w:t>
      </w:r>
    </w:p>
    <w:p w14:paraId="555AFFD6" w14:textId="77777777" w:rsidR="003C4002" w:rsidRDefault="004A3B3B">
      <w:pPr>
        <w:spacing w:after="118" w:line="259" w:lineRule="auto"/>
        <w:ind w:right="-7"/>
        <w:jc w:val="right"/>
      </w:pPr>
      <w:r>
        <w:t>BezierSpan ........................................................................................................................................99</w:t>
      </w:r>
    </w:p>
    <w:p w14:paraId="1F158B96" w14:textId="77777777" w:rsidR="003C4002" w:rsidRDefault="004A3B3B">
      <w:pPr>
        <w:spacing w:after="26"/>
        <w:ind w:left="449" w:right="9"/>
      </w:pPr>
      <w:r>
        <w:t xml:space="preserve">BezierSpan(Point2D start_pt, Point2D end_pt, Point2D ctrl_pt_1, Point2D ctrl_pt_1) - </w:t>
      </w:r>
    </w:p>
    <w:p w14:paraId="1898C0FA" w14:textId="77777777" w:rsidR="003C4002" w:rsidRDefault="004A3B3B">
      <w:pPr>
        <w:ind w:left="449" w:right="9"/>
      </w:pPr>
      <w:r>
        <w:t>Constructor ..</w:t>
      </w:r>
      <w:r>
        <w:t>.................................................................................................................................99</w:t>
      </w:r>
    </w:p>
    <w:p w14:paraId="372FF53D" w14:textId="77777777" w:rsidR="003C4002" w:rsidRDefault="004A3B3B">
      <w:pPr>
        <w:spacing w:after="26"/>
        <w:ind w:left="449" w:right="9"/>
      </w:pPr>
      <w:r>
        <w:t xml:space="preserve">BezierSpan(Point3D start_pt, Point3D end_pt, Point2D ctrl_pt_1, Point2D ctrl_pt_1) - </w:t>
      </w:r>
    </w:p>
    <w:p w14:paraId="45DFE466" w14:textId="77777777" w:rsidR="003C4002" w:rsidRDefault="004A3B3B">
      <w:pPr>
        <w:ind w:left="449" w:right="9"/>
      </w:pPr>
      <w:r>
        <w:t>Constructor ..........................</w:t>
      </w:r>
      <w:r>
        <w:t xml:space="preserve">......................................................................................................... 99 </w:t>
      </w:r>
    </w:p>
    <w:p w14:paraId="394A0295" w14:textId="77777777" w:rsidR="003C4002" w:rsidRDefault="004A3B3B">
      <w:pPr>
        <w:spacing w:after="118" w:line="259" w:lineRule="auto"/>
        <w:ind w:right="-7"/>
        <w:jc w:val="right"/>
      </w:pPr>
      <w:r>
        <w:t xml:space="preserve">Span Helper Methods </w:t>
      </w:r>
      <w:r>
        <w:t xml:space="preserve">..................................................................................................................... 100 </w:t>
      </w:r>
    </w:p>
    <w:p w14:paraId="6751ECB0" w14:textId="77777777" w:rsidR="003C4002" w:rsidRDefault="004A3B3B">
      <w:pPr>
        <w:ind w:left="449" w:right="9"/>
      </w:pPr>
      <w:r>
        <w:t xml:space="preserve">CastSpanToLineSpan(Span span) ................................................................................................ 100 </w:t>
      </w:r>
    </w:p>
    <w:p w14:paraId="4CF1FE9E" w14:textId="77777777" w:rsidR="003C4002" w:rsidRDefault="004A3B3B">
      <w:pPr>
        <w:ind w:left="449" w:right="9"/>
      </w:pPr>
      <w:r>
        <w:t>C</w:t>
      </w:r>
      <w:r>
        <w:t xml:space="preserve">astSpanToArcSpan(Span span) ................................................................................................. 100 </w:t>
      </w:r>
    </w:p>
    <w:p w14:paraId="7AC1D5B3" w14:textId="77777777" w:rsidR="003C4002" w:rsidRDefault="004A3B3B">
      <w:pPr>
        <w:ind w:left="449" w:right="9"/>
      </w:pPr>
      <w:r>
        <w:t>CastSpanToBezierSpan(Span span) .............................................................................................</w:t>
      </w:r>
      <w:r>
        <w:t xml:space="preserve"> 100 </w:t>
      </w:r>
    </w:p>
    <w:p w14:paraId="79304037" w14:textId="77777777" w:rsidR="003C4002" w:rsidRDefault="004A3B3B">
      <w:pPr>
        <w:ind w:left="-5" w:right="9"/>
      </w:pPr>
      <w:r>
        <w:lastRenderedPageBreak/>
        <w:t xml:space="preserve">Low Level Geometry ........................................................................................................................... 101 </w:t>
      </w:r>
    </w:p>
    <w:p w14:paraId="4B1C787D" w14:textId="77777777" w:rsidR="003C4002" w:rsidRDefault="004A3B3B">
      <w:pPr>
        <w:spacing w:after="118" w:line="259" w:lineRule="auto"/>
        <w:ind w:right="-7"/>
        <w:jc w:val="right"/>
      </w:pPr>
      <w:r>
        <w:t>Point2D ..............................................................................................</w:t>
      </w:r>
      <w:r>
        <w:t xml:space="preserve">............................................. 102 </w:t>
      </w:r>
    </w:p>
    <w:p w14:paraId="1E472CA7" w14:textId="77777777" w:rsidR="003C4002" w:rsidRDefault="004A3B3B">
      <w:pPr>
        <w:ind w:left="449" w:right="9"/>
      </w:pPr>
      <w:r>
        <w:t xml:space="preserve">Point2D() - Constructor ............................................................................................................... 102 </w:t>
      </w:r>
    </w:p>
    <w:p w14:paraId="2B88C2F5" w14:textId="77777777" w:rsidR="003C4002" w:rsidRDefault="004A3B3B">
      <w:pPr>
        <w:ind w:left="449" w:right="9"/>
      </w:pPr>
      <w:r>
        <w:t xml:space="preserve">Point2D(double x, double y) - Constructor </w:t>
      </w:r>
      <w:r>
        <w:t xml:space="preserve">................................................................................. 102 </w:t>
      </w:r>
    </w:p>
    <w:p w14:paraId="38AC0500" w14:textId="77777777" w:rsidR="003C4002" w:rsidRDefault="004A3B3B">
      <w:pPr>
        <w:ind w:left="449" w:right="9"/>
      </w:pPr>
      <w:r>
        <w:t xml:space="preserve">Point2D(Point2D pt) - Constructor.............................................................................................. 102 </w:t>
      </w:r>
    </w:p>
    <w:p w14:paraId="3A489C3B" w14:textId="77777777" w:rsidR="003C4002" w:rsidRDefault="004A3B3B">
      <w:pPr>
        <w:ind w:left="449" w:right="9"/>
      </w:pPr>
      <w:r>
        <w:t>.IsInvalid .........................</w:t>
      </w:r>
      <w:r>
        <w:t xml:space="preserve">............................................................................................................. 102 </w:t>
      </w:r>
    </w:p>
    <w:p w14:paraId="0E9E4500" w14:textId="77777777" w:rsidR="003C4002" w:rsidRDefault="004A3B3B">
      <w:pPr>
        <w:ind w:left="449" w:right="9"/>
      </w:pPr>
      <w:r>
        <w:t>.X ..........................................................................................................................................</w:t>
      </w:r>
      <w:r>
        <w:t xml:space="preserve">....... 102 </w:t>
      </w:r>
    </w:p>
    <w:p w14:paraId="68C9C200" w14:textId="77777777" w:rsidR="003C4002" w:rsidRDefault="004A3B3B">
      <w:pPr>
        <w:ind w:left="449" w:right="9"/>
      </w:pPr>
      <w:r>
        <w:t xml:space="preserve">.x .................................................................................................................................................. 102 </w:t>
      </w:r>
    </w:p>
    <w:p w14:paraId="1F247243" w14:textId="77777777" w:rsidR="003C4002" w:rsidRDefault="004A3B3B">
      <w:pPr>
        <w:ind w:left="449" w:right="9"/>
      </w:pPr>
      <w:r>
        <w:t>.Y......................................................................................</w:t>
      </w:r>
      <w:r>
        <w:t xml:space="preserve">............................................................ 102 </w:t>
      </w:r>
    </w:p>
    <w:p w14:paraId="54403C45" w14:textId="77777777" w:rsidR="003C4002" w:rsidRDefault="004A3B3B">
      <w:pPr>
        <w:ind w:left="449" w:right="9"/>
      </w:pPr>
      <w:r>
        <w:t xml:space="preserve">.y .................................................................................................................................................. 102 </w:t>
      </w:r>
    </w:p>
    <w:p w14:paraId="3F550B4B" w14:textId="77777777" w:rsidR="003C4002" w:rsidRDefault="004A3B3B">
      <w:pPr>
        <w:ind w:left="449" w:right="9"/>
      </w:pPr>
      <w:r>
        <w:t>:IsCoincident(Point2D point, double</w:t>
      </w:r>
      <w:r>
        <w:t xml:space="preserve"> tol) .................................................................................... 102 </w:t>
      </w:r>
    </w:p>
    <w:p w14:paraId="3C9F0920" w14:textId="77777777" w:rsidR="003C4002" w:rsidRDefault="004A3B3B">
      <w:pPr>
        <w:ind w:left="449" w:right="9"/>
      </w:pPr>
      <w:r>
        <w:t xml:space="preserve">:Set(double x, double y) .............................................................................................................. 102 </w:t>
      </w:r>
    </w:p>
    <w:p w14:paraId="3C2DD20A" w14:textId="77777777" w:rsidR="003C4002" w:rsidRDefault="004A3B3B">
      <w:pPr>
        <w:ind w:left="449" w:right="9"/>
      </w:pPr>
      <w:r>
        <w:t>:SetInvalid() .....</w:t>
      </w:r>
      <w:r>
        <w:t xml:space="preserve">............................................................................................................................ 103 </w:t>
      </w:r>
    </w:p>
    <w:p w14:paraId="44DF9310" w14:textId="77777777" w:rsidR="003C4002" w:rsidRDefault="004A3B3B">
      <w:pPr>
        <w:ind w:left="449" w:right="9"/>
      </w:pPr>
      <w:r>
        <w:t>Matrix2D * Point2D ...........................................................................................................</w:t>
      </w:r>
      <w:r>
        <w:t xml:space="preserve">.......... 103 </w:t>
      </w:r>
    </w:p>
    <w:p w14:paraId="5019A6F3" w14:textId="77777777" w:rsidR="003C4002" w:rsidRDefault="004A3B3B">
      <w:pPr>
        <w:ind w:left="449" w:right="9"/>
      </w:pPr>
      <w:r>
        <w:t xml:space="preserve">Point2D - Point2D........................................................................................................................ 103 </w:t>
      </w:r>
    </w:p>
    <w:p w14:paraId="0326A5D4" w14:textId="77777777" w:rsidR="003C4002" w:rsidRDefault="004A3B3B">
      <w:pPr>
        <w:ind w:left="449" w:right="9"/>
      </w:pPr>
      <w:r>
        <w:t>Point2D + Vector2D ..............................................................................</w:t>
      </w:r>
      <w:r>
        <w:t xml:space="preserve">...................................... 103 </w:t>
      </w:r>
    </w:p>
    <w:p w14:paraId="7CB4588E" w14:textId="77777777" w:rsidR="003C4002" w:rsidRDefault="004A3B3B">
      <w:pPr>
        <w:ind w:left="449" w:right="9"/>
      </w:pPr>
      <w:r>
        <w:t xml:space="preserve">Point2D - Vector2D ..................................................................................................................... 103 </w:t>
      </w:r>
    </w:p>
    <w:p w14:paraId="2DB635AD" w14:textId="77777777" w:rsidR="003C4002" w:rsidRDefault="004A3B3B">
      <w:pPr>
        <w:spacing w:after="118" w:line="259" w:lineRule="auto"/>
        <w:ind w:right="-7"/>
        <w:jc w:val="right"/>
      </w:pPr>
      <w:r>
        <w:t>Point3D ..............................................................</w:t>
      </w:r>
      <w:r>
        <w:t xml:space="preserve">............................................................................. 104 </w:t>
      </w:r>
    </w:p>
    <w:p w14:paraId="42360297" w14:textId="77777777" w:rsidR="003C4002" w:rsidRDefault="004A3B3B">
      <w:pPr>
        <w:ind w:left="449" w:right="9"/>
      </w:pPr>
      <w:r>
        <w:lastRenderedPageBreak/>
        <w:t xml:space="preserve">Point3D() - Constructor ............................................................................................................... 104 </w:t>
      </w:r>
    </w:p>
    <w:p w14:paraId="2D0E4568" w14:textId="77777777" w:rsidR="003C4002" w:rsidRDefault="004A3B3B">
      <w:pPr>
        <w:ind w:left="449" w:right="9"/>
      </w:pPr>
      <w:r>
        <w:t>Point3D(double x, double y, doub</w:t>
      </w:r>
      <w:r>
        <w:t xml:space="preserve">le z) - Constructor ................................................................. 104 </w:t>
      </w:r>
    </w:p>
    <w:p w14:paraId="17896580" w14:textId="77777777" w:rsidR="003C4002" w:rsidRDefault="004A3B3B">
      <w:pPr>
        <w:ind w:left="449" w:right="9"/>
      </w:pPr>
      <w:r>
        <w:t xml:space="preserve">Point3D(Point3D pt) - Constructor.............................................................................................. 104 </w:t>
      </w:r>
    </w:p>
    <w:p w14:paraId="0D079441" w14:textId="77777777" w:rsidR="003C4002" w:rsidRDefault="004A3B3B">
      <w:pPr>
        <w:ind w:left="449" w:right="9"/>
      </w:pPr>
      <w:r>
        <w:t xml:space="preserve">Point3D(Point2D pt, double z) .................................................................................................... 104 </w:t>
      </w:r>
    </w:p>
    <w:p w14:paraId="76CF304A" w14:textId="77777777" w:rsidR="003C4002" w:rsidRDefault="004A3B3B">
      <w:pPr>
        <w:ind w:left="449" w:right="9"/>
      </w:pPr>
      <w:r>
        <w:t>.X .....................................................................................................................</w:t>
      </w:r>
      <w:r>
        <w:t xml:space="preserve">............................ 104 </w:t>
      </w:r>
    </w:p>
    <w:p w14:paraId="057C8D4F" w14:textId="77777777" w:rsidR="003C4002" w:rsidRDefault="004A3B3B">
      <w:pPr>
        <w:ind w:left="449" w:right="9"/>
      </w:pPr>
      <w:r>
        <w:t>.x .................................................................................................................................................. 104 .Y..................................................................</w:t>
      </w:r>
      <w:r>
        <w:t>................................................................................104</w:t>
      </w:r>
    </w:p>
    <w:p w14:paraId="1645BE15" w14:textId="77777777" w:rsidR="003C4002" w:rsidRDefault="004A3B3B">
      <w:pPr>
        <w:spacing w:after="0" w:line="365" w:lineRule="auto"/>
        <w:ind w:left="449" w:right="9"/>
      </w:pPr>
      <w:r>
        <w:t>.y ..................................................................................................................................................104 .Z ................</w:t>
      </w:r>
      <w:r>
        <w:t>..................................................................................................................................104</w:t>
      </w:r>
    </w:p>
    <w:p w14:paraId="0C99EFD1" w14:textId="77777777" w:rsidR="003C4002" w:rsidRDefault="004A3B3B">
      <w:pPr>
        <w:ind w:left="449" w:right="9"/>
      </w:pPr>
      <w:r>
        <w:t>.z .......................................................................................................................</w:t>
      </w:r>
      <w:r>
        <w:t>...........................104</w:t>
      </w:r>
    </w:p>
    <w:p w14:paraId="0891E3A5" w14:textId="77777777" w:rsidR="003C4002" w:rsidRDefault="004A3B3B">
      <w:pPr>
        <w:ind w:left="449" w:right="9"/>
      </w:pPr>
      <w:r>
        <w:t>.IsInvalid ......................................................................................................................................104</w:t>
      </w:r>
    </w:p>
    <w:p w14:paraId="5FD6E5B0" w14:textId="77777777" w:rsidR="003C4002" w:rsidRDefault="004A3B3B">
      <w:pPr>
        <w:ind w:left="449" w:right="9"/>
      </w:pPr>
      <w:r>
        <w:t>:IsCoincident(Point3D point, double tol) ...................................</w:t>
      </w:r>
      <w:r>
        <w:t>.................................................105</w:t>
      </w:r>
    </w:p>
    <w:p w14:paraId="52368C58" w14:textId="77777777" w:rsidR="003C4002" w:rsidRDefault="004A3B3B">
      <w:pPr>
        <w:ind w:left="449" w:right="9"/>
      </w:pPr>
      <w:r>
        <w:t xml:space="preserve">:Set(double x, double y, double z) .............................................................................................. 105 </w:t>
      </w:r>
    </w:p>
    <w:p w14:paraId="11B2EC08" w14:textId="77777777" w:rsidR="003C4002" w:rsidRDefault="004A3B3B">
      <w:pPr>
        <w:ind w:left="449" w:right="9"/>
      </w:pPr>
      <w:r>
        <w:t>:Set(Point2D pt, double z) .........................................</w:t>
      </w:r>
      <w:r>
        <w:t xml:space="preserve">.................................................................. 105 </w:t>
      </w:r>
    </w:p>
    <w:p w14:paraId="18159D24" w14:textId="77777777" w:rsidR="003C4002" w:rsidRDefault="004A3B3B">
      <w:pPr>
        <w:ind w:left="449" w:right="9"/>
      </w:pPr>
      <w:r>
        <w:t xml:space="preserve">:SetInvalid() ................................................................................................................................. 105 </w:t>
      </w:r>
    </w:p>
    <w:p w14:paraId="103A2454" w14:textId="77777777" w:rsidR="003C4002" w:rsidRDefault="004A3B3B">
      <w:pPr>
        <w:ind w:left="449" w:right="9"/>
      </w:pPr>
      <w:r>
        <w:t>Matrix2D * Point3D ................</w:t>
      </w:r>
      <w:r>
        <w:t xml:space="preserve">..................................................................................................... 105 </w:t>
      </w:r>
    </w:p>
    <w:p w14:paraId="2190717A" w14:textId="77777777" w:rsidR="003C4002" w:rsidRDefault="004A3B3B">
      <w:pPr>
        <w:ind w:left="449" w:right="9"/>
      </w:pPr>
      <w:r>
        <w:t xml:space="preserve">Point3D - Point3D........................................................................................................................ 105 </w:t>
      </w:r>
    </w:p>
    <w:p w14:paraId="3D5E0952" w14:textId="77777777" w:rsidR="003C4002" w:rsidRDefault="004A3B3B">
      <w:pPr>
        <w:ind w:left="449" w:right="9"/>
      </w:pPr>
      <w:r>
        <w:lastRenderedPageBreak/>
        <w:t>Point3</w:t>
      </w:r>
      <w:r>
        <w:t xml:space="preserve">D + Vector3D .................................................................................................................... 105 </w:t>
      </w:r>
    </w:p>
    <w:p w14:paraId="5B986AE0" w14:textId="77777777" w:rsidR="003C4002" w:rsidRDefault="004A3B3B">
      <w:pPr>
        <w:ind w:left="449" w:right="9"/>
      </w:pPr>
      <w:r>
        <w:t>Point3D - Vector3D ......................................................................................................</w:t>
      </w:r>
      <w:r>
        <w:t xml:space="preserve">............... 105 </w:t>
      </w:r>
    </w:p>
    <w:p w14:paraId="0148F649" w14:textId="77777777" w:rsidR="003C4002" w:rsidRDefault="004A3B3B">
      <w:pPr>
        <w:ind w:left="231" w:right="9"/>
      </w:pPr>
      <w:r>
        <w:t xml:space="preserve">Vector2D ......................................................................................................................................... 106 </w:t>
      </w:r>
    </w:p>
    <w:p w14:paraId="671CF900" w14:textId="77777777" w:rsidR="003C4002" w:rsidRDefault="004A3B3B">
      <w:pPr>
        <w:ind w:left="449" w:right="9"/>
      </w:pPr>
      <w:r>
        <w:t>Vector2D() - Constructor ..........................................................</w:t>
      </w:r>
      <w:r>
        <w:t xml:space="preserve">................................................... 106 </w:t>
      </w:r>
    </w:p>
    <w:p w14:paraId="5D8974D4" w14:textId="77777777" w:rsidR="003C4002" w:rsidRDefault="004A3B3B">
      <w:pPr>
        <w:ind w:left="449" w:right="9"/>
      </w:pPr>
      <w:r>
        <w:t xml:space="preserve">Vector2D(double x, double y) - Constructor ............................................................................... 106 </w:t>
      </w:r>
    </w:p>
    <w:p w14:paraId="7D53C9AB" w14:textId="77777777" w:rsidR="003C4002" w:rsidRDefault="004A3B3B">
      <w:pPr>
        <w:ind w:left="449" w:right="9"/>
      </w:pPr>
      <w:r>
        <w:t>Vector2D(Vector2D vec) - Constructor ..................................</w:t>
      </w:r>
      <w:r>
        <w:t xml:space="preserve">..................................................... 106 </w:t>
      </w:r>
    </w:p>
    <w:p w14:paraId="126CB177" w14:textId="77777777" w:rsidR="003C4002" w:rsidRDefault="004A3B3B">
      <w:pPr>
        <w:ind w:left="449" w:right="9"/>
      </w:pPr>
      <w:r>
        <w:t xml:space="preserve">.IsInvalid ...................................................................................................................................... 106 </w:t>
      </w:r>
    </w:p>
    <w:p w14:paraId="6EE0DDF2" w14:textId="77777777" w:rsidR="003C4002" w:rsidRDefault="004A3B3B">
      <w:pPr>
        <w:ind w:left="449" w:right="9"/>
      </w:pPr>
      <w:r>
        <w:t>.Length ......................................</w:t>
      </w:r>
      <w:r>
        <w:t xml:space="preserve">.................................................................................................. 106 </w:t>
      </w:r>
    </w:p>
    <w:p w14:paraId="43AF8433" w14:textId="77777777" w:rsidR="003C4002" w:rsidRDefault="004A3B3B">
      <w:pPr>
        <w:ind w:left="449" w:right="9"/>
      </w:pPr>
      <w:r>
        <w:t xml:space="preserve">.LengthSq .................................................................................................................................... 106 </w:t>
      </w:r>
    </w:p>
    <w:p w14:paraId="3F6F78F6" w14:textId="77777777" w:rsidR="003C4002" w:rsidRDefault="004A3B3B">
      <w:pPr>
        <w:ind w:left="449" w:right="9"/>
      </w:pPr>
      <w:r>
        <w:t>.X .</w:t>
      </w:r>
      <w:r>
        <w:t xml:space="preserve">................................................................................................................................................ 106 </w:t>
      </w:r>
    </w:p>
    <w:p w14:paraId="32804671" w14:textId="77777777" w:rsidR="003C4002" w:rsidRDefault="004A3B3B">
      <w:pPr>
        <w:ind w:left="449" w:right="9"/>
      </w:pPr>
      <w:r>
        <w:t>.x .......................................................................................................</w:t>
      </w:r>
      <w:r>
        <w:t xml:space="preserve">........................................... 106 </w:t>
      </w:r>
    </w:p>
    <w:p w14:paraId="7E1B250E" w14:textId="77777777" w:rsidR="003C4002" w:rsidRDefault="004A3B3B">
      <w:pPr>
        <w:ind w:left="449" w:right="9"/>
      </w:pPr>
      <w:r>
        <w:t xml:space="preserve">.Y.................................................................................................................................................. 106 </w:t>
      </w:r>
    </w:p>
    <w:p w14:paraId="72697947" w14:textId="77777777" w:rsidR="003C4002" w:rsidRDefault="004A3B3B">
      <w:pPr>
        <w:ind w:left="449" w:right="9"/>
      </w:pPr>
      <w:r>
        <w:t>.y ..................................................</w:t>
      </w:r>
      <w:r>
        <w:t xml:space="preserve">................................................................................................ 106 </w:t>
      </w:r>
    </w:p>
    <w:p w14:paraId="535E87E9" w14:textId="77777777" w:rsidR="003C4002" w:rsidRDefault="004A3B3B">
      <w:pPr>
        <w:spacing w:after="0" w:line="365" w:lineRule="auto"/>
        <w:ind w:left="449" w:right="9"/>
      </w:pPr>
      <w:r>
        <w:t xml:space="preserve">:Cross(Vector2D vec) </w:t>
      </w:r>
      <w:r>
        <w:t>................................................................................................................... 106 :Dot(Vector2D vec)......................................................................................................................</w:t>
      </w:r>
      <w:r>
        <w:t xml:space="preserve"> 107 </w:t>
      </w:r>
    </w:p>
    <w:p w14:paraId="6C90DDDE" w14:textId="77777777" w:rsidR="003C4002" w:rsidRDefault="004A3B3B">
      <w:pPr>
        <w:ind w:left="449" w:right="9"/>
      </w:pPr>
      <w:r>
        <w:t xml:space="preserve">:Normalize() ................................................................................................................................ 107 </w:t>
      </w:r>
    </w:p>
    <w:p w14:paraId="0C9C80E4" w14:textId="77777777" w:rsidR="003C4002" w:rsidRDefault="004A3B3B">
      <w:pPr>
        <w:ind w:left="449" w:right="9"/>
      </w:pPr>
      <w:r>
        <w:t>:NormalTo() ...........................................................................................</w:t>
      </w:r>
      <w:r>
        <w:t xml:space="preserve">...................................... 107 </w:t>
      </w:r>
    </w:p>
    <w:p w14:paraId="6B096C63" w14:textId="77777777" w:rsidR="003C4002" w:rsidRDefault="004A3B3B">
      <w:pPr>
        <w:ind w:left="449" w:right="9"/>
      </w:pPr>
      <w:r>
        <w:t xml:space="preserve">:Set(double x, double y) .............................................................................................................. 107 </w:t>
      </w:r>
    </w:p>
    <w:p w14:paraId="63900FB1" w14:textId="77777777" w:rsidR="003C4002" w:rsidRDefault="004A3B3B">
      <w:pPr>
        <w:ind w:left="449" w:right="9"/>
      </w:pPr>
      <w:r>
        <w:lastRenderedPageBreak/>
        <w:t>:SetInvalid() .........................................................</w:t>
      </w:r>
      <w:r>
        <w:t xml:space="preserve">........................................................................ 107 </w:t>
      </w:r>
    </w:p>
    <w:p w14:paraId="28B6F1B6" w14:textId="77777777" w:rsidR="003C4002" w:rsidRDefault="004A3B3B">
      <w:pPr>
        <w:ind w:left="449" w:right="9"/>
      </w:pPr>
      <w:r>
        <w:t>Double * Vector2D ......................................................................................................................107</w:t>
      </w:r>
    </w:p>
    <w:p w14:paraId="0D63A8FD" w14:textId="77777777" w:rsidR="003C4002" w:rsidRDefault="004A3B3B">
      <w:pPr>
        <w:ind w:left="449" w:right="9"/>
      </w:pPr>
      <w:r>
        <w:t>Matrix2D * Vector2D ..................</w:t>
      </w:r>
      <w:r>
        <w:t>................................................................................................107</w:t>
      </w:r>
    </w:p>
    <w:p w14:paraId="4356AB88" w14:textId="77777777" w:rsidR="003C4002" w:rsidRDefault="004A3B3B">
      <w:pPr>
        <w:ind w:left="449" w:right="9"/>
      </w:pPr>
      <w:r>
        <w:t xml:space="preserve">Vector2D + Vector2D </w:t>
      </w:r>
      <w:r>
        <w:t>..................................................................................................................107</w:t>
      </w:r>
    </w:p>
    <w:p w14:paraId="6EFF4E08" w14:textId="77777777" w:rsidR="003C4002" w:rsidRDefault="004A3B3B">
      <w:pPr>
        <w:ind w:left="449" w:right="9"/>
      </w:pPr>
      <w:r>
        <w:t>Vector2D - Vector2D ...................................................................................................................107</w:t>
      </w:r>
    </w:p>
    <w:p w14:paraId="536169A3" w14:textId="77777777" w:rsidR="003C4002" w:rsidRDefault="004A3B3B">
      <w:pPr>
        <w:ind w:left="449" w:right="9"/>
      </w:pPr>
      <w:r>
        <w:t>- Vector2D ...................................................................................................................................107</w:t>
      </w:r>
    </w:p>
    <w:p w14:paraId="5B1E7F3C" w14:textId="77777777" w:rsidR="003C4002" w:rsidRDefault="004A3B3B">
      <w:pPr>
        <w:ind w:left="231" w:right="9"/>
      </w:pPr>
      <w:r>
        <w:t>Vector3D ....................................................................................................</w:t>
      </w:r>
      <w:r>
        <w:t>.....................................108</w:t>
      </w:r>
    </w:p>
    <w:p w14:paraId="3C0405A7" w14:textId="77777777" w:rsidR="003C4002" w:rsidRDefault="004A3B3B">
      <w:pPr>
        <w:ind w:left="449" w:right="9"/>
      </w:pPr>
      <w:r>
        <w:t>Vector3D() - Constructor .............................................................................................................108</w:t>
      </w:r>
    </w:p>
    <w:p w14:paraId="01599DE1" w14:textId="77777777" w:rsidR="003C4002" w:rsidRDefault="004A3B3B">
      <w:pPr>
        <w:ind w:left="449" w:right="9"/>
      </w:pPr>
      <w:r>
        <w:t>Vector3D(double x, double y, double z) - Constructor ........................</w:t>
      </w:r>
      <w:r>
        <w:t>.......................................108</w:t>
      </w:r>
    </w:p>
    <w:p w14:paraId="660A7BC8" w14:textId="77777777" w:rsidR="003C4002" w:rsidRDefault="004A3B3B">
      <w:pPr>
        <w:ind w:left="449" w:right="9"/>
      </w:pPr>
      <w:r>
        <w:t>Vector3D(Vector3D vec) - Constructor .......................................................................................108</w:t>
      </w:r>
    </w:p>
    <w:p w14:paraId="3B3B8698" w14:textId="77777777" w:rsidR="003C4002" w:rsidRDefault="004A3B3B">
      <w:pPr>
        <w:ind w:left="449" w:right="9"/>
      </w:pPr>
      <w:r>
        <w:t>.IsInvalid ..........................................................................</w:t>
      </w:r>
      <w:r>
        <w:t>............................................................108</w:t>
      </w:r>
    </w:p>
    <w:p w14:paraId="75A7397A" w14:textId="77777777" w:rsidR="003C4002" w:rsidRDefault="004A3B3B">
      <w:pPr>
        <w:ind w:left="449" w:right="9"/>
      </w:pPr>
      <w:r>
        <w:t xml:space="preserve">.Length ........................................................................................................................................ 108 </w:t>
      </w:r>
    </w:p>
    <w:p w14:paraId="2B54E95E" w14:textId="77777777" w:rsidR="003C4002" w:rsidRDefault="004A3B3B">
      <w:pPr>
        <w:ind w:left="449" w:right="9"/>
      </w:pPr>
      <w:r>
        <w:t>.LengthSq ................................</w:t>
      </w:r>
      <w:r>
        <w:t xml:space="preserve">.................................................................................................... 108 </w:t>
      </w:r>
    </w:p>
    <w:p w14:paraId="7389924A" w14:textId="77777777" w:rsidR="003C4002" w:rsidRDefault="004A3B3B">
      <w:pPr>
        <w:ind w:left="449" w:right="9"/>
      </w:pPr>
      <w:r>
        <w:t>.X ................................................................................................................................................. 1</w:t>
      </w:r>
      <w:r>
        <w:t xml:space="preserve">08 </w:t>
      </w:r>
    </w:p>
    <w:p w14:paraId="7FBE043C" w14:textId="77777777" w:rsidR="003C4002" w:rsidRDefault="004A3B3B">
      <w:pPr>
        <w:ind w:left="449" w:right="9"/>
      </w:pPr>
      <w:r>
        <w:t xml:space="preserve">.x .................................................................................................................................................. 108 </w:t>
      </w:r>
    </w:p>
    <w:p w14:paraId="37B56C9B" w14:textId="77777777" w:rsidR="003C4002" w:rsidRDefault="004A3B3B">
      <w:pPr>
        <w:ind w:left="449" w:right="9"/>
      </w:pPr>
      <w:r>
        <w:t>.Y...............................................................................................</w:t>
      </w:r>
      <w:r>
        <w:t xml:space="preserve">................................................... 108 </w:t>
      </w:r>
    </w:p>
    <w:p w14:paraId="4614450F" w14:textId="77777777" w:rsidR="003C4002" w:rsidRDefault="004A3B3B">
      <w:pPr>
        <w:ind w:left="449" w:right="9"/>
      </w:pPr>
      <w:r>
        <w:t xml:space="preserve">.y .................................................................................................................................................. 108 </w:t>
      </w:r>
    </w:p>
    <w:p w14:paraId="12AA269F" w14:textId="77777777" w:rsidR="003C4002" w:rsidRDefault="004A3B3B">
      <w:pPr>
        <w:spacing w:after="0" w:line="365" w:lineRule="auto"/>
        <w:ind w:left="449" w:right="9"/>
      </w:pPr>
      <w:r>
        <w:lastRenderedPageBreak/>
        <w:t>.Z .........................................</w:t>
      </w:r>
      <w:r>
        <w:t>......................................................................................................... 108 .z ...............................................................................................................................................</w:t>
      </w:r>
      <w:r>
        <w:t xml:space="preserve">... 108 </w:t>
      </w:r>
    </w:p>
    <w:p w14:paraId="249850E5" w14:textId="77777777" w:rsidR="003C4002" w:rsidRDefault="004A3B3B">
      <w:pPr>
        <w:ind w:left="449" w:right="9"/>
      </w:pPr>
      <w:r>
        <w:t xml:space="preserve">:Cross(Vector3D vec) ................................................................................................................... 109 </w:t>
      </w:r>
    </w:p>
    <w:p w14:paraId="02641E56" w14:textId="77777777" w:rsidR="003C4002" w:rsidRDefault="004A3B3B">
      <w:pPr>
        <w:ind w:left="449" w:right="9"/>
      </w:pPr>
      <w:r>
        <w:t>:Dot(Vector3D vec).......................................................................................</w:t>
      </w:r>
      <w:r>
        <w:t xml:space="preserve">............................... 109 </w:t>
      </w:r>
    </w:p>
    <w:p w14:paraId="55EC851C" w14:textId="77777777" w:rsidR="003C4002" w:rsidRDefault="004A3B3B">
      <w:pPr>
        <w:ind w:left="449" w:right="9"/>
      </w:pPr>
      <w:r>
        <w:t xml:space="preserve">:Dot(Point3D vec) ........................................................................................................................ 109 </w:t>
      </w:r>
    </w:p>
    <w:p w14:paraId="6DBB6208" w14:textId="77777777" w:rsidR="003C4002" w:rsidRDefault="004A3B3B">
      <w:pPr>
        <w:ind w:left="449" w:right="9"/>
      </w:pPr>
      <w:r>
        <w:t xml:space="preserve">:Normalize() </w:t>
      </w:r>
      <w:r>
        <w:t xml:space="preserve">................................................................................................................................ 109 </w:t>
      </w:r>
    </w:p>
    <w:p w14:paraId="48ACBC1A" w14:textId="77777777" w:rsidR="003C4002" w:rsidRDefault="004A3B3B">
      <w:pPr>
        <w:ind w:left="449" w:right="9"/>
      </w:pPr>
      <w:r>
        <w:t>:Set(double x, double y, double z) .......................................................................................</w:t>
      </w:r>
      <w:r>
        <w:t xml:space="preserve">....... 109 </w:t>
      </w:r>
    </w:p>
    <w:p w14:paraId="25B8FA34" w14:textId="77777777" w:rsidR="003C4002" w:rsidRDefault="004A3B3B">
      <w:pPr>
        <w:ind w:left="449" w:right="9"/>
      </w:pPr>
      <w:r>
        <w:t xml:space="preserve">:SetInvalid() ................................................................................................................................. 109 </w:t>
      </w:r>
    </w:p>
    <w:p w14:paraId="44635EAD" w14:textId="77777777" w:rsidR="003C4002" w:rsidRDefault="004A3B3B">
      <w:pPr>
        <w:ind w:left="449" w:right="9"/>
      </w:pPr>
      <w:r>
        <w:t>Double * Vector3D ............................................................................</w:t>
      </w:r>
      <w:r>
        <w:t xml:space="preserve">.......................................... 109 </w:t>
      </w:r>
    </w:p>
    <w:p w14:paraId="3333FF1F" w14:textId="77777777" w:rsidR="003C4002" w:rsidRDefault="004A3B3B">
      <w:pPr>
        <w:ind w:left="449" w:right="9"/>
      </w:pPr>
      <w:r>
        <w:t xml:space="preserve">Vector3D + Vector3D .................................................................................................................. 109 </w:t>
      </w:r>
    </w:p>
    <w:p w14:paraId="6CCF0DCB" w14:textId="77777777" w:rsidR="003C4002" w:rsidRDefault="004A3B3B">
      <w:pPr>
        <w:ind w:left="449" w:right="9"/>
      </w:pPr>
      <w:r>
        <w:t>Vector3D - Vector3D ................................................</w:t>
      </w:r>
      <w:r>
        <w:t xml:space="preserve">................................................................... 109 </w:t>
      </w:r>
    </w:p>
    <w:p w14:paraId="5E51142A" w14:textId="77777777" w:rsidR="003C4002" w:rsidRDefault="004A3B3B">
      <w:pPr>
        <w:ind w:left="449" w:right="9"/>
      </w:pPr>
      <w:r>
        <w:t xml:space="preserve">- Vector3D ................................................................................................................................... 109 </w:t>
      </w:r>
    </w:p>
    <w:p w14:paraId="677F6CFE" w14:textId="77777777" w:rsidR="003C4002" w:rsidRDefault="004A3B3B">
      <w:pPr>
        <w:ind w:left="231" w:right="9"/>
      </w:pPr>
      <w:r>
        <w:t>Box2D .............................</w:t>
      </w:r>
      <w:r>
        <w:t xml:space="preserve">................................................................................................................. 110 </w:t>
      </w:r>
    </w:p>
    <w:p w14:paraId="1E852F08" w14:textId="77777777" w:rsidR="003C4002" w:rsidRDefault="004A3B3B">
      <w:pPr>
        <w:ind w:left="449" w:right="9"/>
      </w:pPr>
      <w:r>
        <w:t>Box2D() - Constructor ................................................................................................................. 1</w:t>
      </w:r>
      <w:r>
        <w:t xml:space="preserve">10 </w:t>
      </w:r>
    </w:p>
    <w:p w14:paraId="766A08D0" w14:textId="77777777" w:rsidR="003C4002" w:rsidRDefault="004A3B3B">
      <w:pPr>
        <w:ind w:left="449" w:right="9"/>
      </w:pPr>
      <w:r>
        <w:t xml:space="preserve">Box2D (Point2D p1, Point2D p2) - Constructor ........................................................................... 110 </w:t>
      </w:r>
    </w:p>
    <w:p w14:paraId="5CE11BA1" w14:textId="77777777" w:rsidR="003C4002" w:rsidRDefault="004A3B3B">
      <w:pPr>
        <w:ind w:left="449" w:right="9"/>
      </w:pPr>
      <w:r>
        <w:t>Box2D(Box2D box) - Constructor ...............................................................................................</w:t>
      </w:r>
      <w:r>
        <w:t xml:space="preserve">. 110 </w:t>
      </w:r>
    </w:p>
    <w:p w14:paraId="42EDEA4C" w14:textId="77777777" w:rsidR="003C4002" w:rsidRDefault="004A3B3B">
      <w:pPr>
        <w:ind w:left="449" w:right="9"/>
      </w:pPr>
      <w:r>
        <w:t xml:space="preserve">.BLC.............................................................................................................................................. 110 </w:t>
      </w:r>
    </w:p>
    <w:p w14:paraId="3C423449" w14:textId="77777777" w:rsidR="003C4002" w:rsidRDefault="004A3B3B">
      <w:pPr>
        <w:ind w:left="449" w:right="9"/>
      </w:pPr>
      <w:r>
        <w:t>.BRC ............................................................................................</w:t>
      </w:r>
      <w:r>
        <w:t xml:space="preserve">................................................. 110 </w:t>
      </w:r>
    </w:p>
    <w:p w14:paraId="52DCA3B8" w14:textId="77777777" w:rsidR="003C4002" w:rsidRDefault="004A3B3B">
      <w:pPr>
        <w:ind w:left="449" w:right="9"/>
      </w:pPr>
      <w:r>
        <w:lastRenderedPageBreak/>
        <w:t>.Centre .........................................................................................................................................110</w:t>
      </w:r>
    </w:p>
    <w:p w14:paraId="7581A374" w14:textId="77777777" w:rsidR="003C4002" w:rsidRDefault="004A3B3B">
      <w:pPr>
        <w:ind w:left="449" w:right="9"/>
      </w:pPr>
      <w:r>
        <w:t>.Center ............................................</w:t>
      </w:r>
      <w:r>
        <w:t>.............................................................................................110</w:t>
      </w:r>
    </w:p>
    <w:p w14:paraId="0968A2A3" w14:textId="77777777" w:rsidR="003C4002" w:rsidRDefault="004A3B3B">
      <w:pPr>
        <w:spacing w:after="128" w:line="354" w:lineRule="auto"/>
        <w:ind w:left="449" w:right="-7"/>
        <w:jc w:val="both"/>
      </w:pPr>
      <w:r>
        <w:t>.IsInvalid ......................................................................................................................................110 .MinX ....</w:t>
      </w:r>
      <w:r>
        <w:t>.......................................................................................................................................110 .MinY ...............................................................................................................</w:t>
      </w:r>
      <w:r>
        <w:t>............................110</w:t>
      </w:r>
    </w:p>
    <w:p w14:paraId="0E3406AF" w14:textId="77777777" w:rsidR="003C4002" w:rsidRDefault="004A3B3B">
      <w:pPr>
        <w:spacing w:after="0" w:line="365" w:lineRule="auto"/>
        <w:ind w:left="449" w:right="9"/>
      </w:pPr>
      <w:r>
        <w:t>.MaxX ..........................................................................................................................................110 .MaxY ......................................................................</w:t>
      </w:r>
      <w:r>
        <w:t>....................................................................110</w:t>
      </w:r>
    </w:p>
    <w:p w14:paraId="7CF11547" w14:textId="77777777" w:rsidR="003C4002" w:rsidRDefault="004A3B3B">
      <w:pPr>
        <w:ind w:left="449" w:right="9"/>
      </w:pPr>
      <w:r>
        <w:t>.XLength ......................................................................................................................................110</w:t>
      </w:r>
    </w:p>
    <w:p w14:paraId="47CA3D5A" w14:textId="77777777" w:rsidR="003C4002" w:rsidRDefault="004A3B3B">
      <w:pPr>
        <w:ind w:left="449" w:right="9"/>
      </w:pPr>
      <w:r>
        <w:t>.YLength ............................</w:t>
      </w:r>
      <w:r>
        <w:t>..........................................................................................................111</w:t>
      </w:r>
    </w:p>
    <w:p w14:paraId="34A08993" w14:textId="77777777" w:rsidR="003C4002" w:rsidRDefault="004A3B3B">
      <w:pPr>
        <w:ind w:left="449" w:right="9"/>
      </w:pPr>
      <w:r>
        <w:t>.MaxLength .................................................................................................................................111</w:t>
      </w:r>
    </w:p>
    <w:p w14:paraId="0DCAAB1D" w14:textId="77777777" w:rsidR="003C4002" w:rsidRDefault="004A3B3B">
      <w:pPr>
        <w:ind w:left="449" w:right="9"/>
      </w:pPr>
      <w:r>
        <w:t>.M</w:t>
      </w:r>
      <w:r>
        <w:t xml:space="preserve">inLength .................................................................................................................................. 111 </w:t>
      </w:r>
    </w:p>
    <w:p w14:paraId="331341CA" w14:textId="77777777" w:rsidR="003C4002" w:rsidRDefault="004A3B3B">
      <w:pPr>
        <w:ind w:left="449" w:right="9"/>
      </w:pPr>
      <w:r>
        <w:t>.TRC ..........................................................................................................</w:t>
      </w:r>
      <w:r>
        <w:t xml:space="preserve">................................... 111 </w:t>
      </w:r>
    </w:p>
    <w:p w14:paraId="04CFBC73" w14:textId="77777777" w:rsidR="003C4002" w:rsidRDefault="004A3B3B">
      <w:pPr>
        <w:ind w:left="449" w:right="9"/>
      </w:pPr>
      <w:r>
        <w:t xml:space="preserve">.TLC .............................................................................................................................................. 111 </w:t>
      </w:r>
    </w:p>
    <w:p w14:paraId="307D47FE" w14:textId="77777777" w:rsidR="003C4002" w:rsidRDefault="004A3B3B">
      <w:pPr>
        <w:ind w:left="449" w:right="9"/>
      </w:pPr>
      <w:r>
        <w:t xml:space="preserve">:Expand(double offset_dist) </w:t>
      </w:r>
      <w:r>
        <w:t xml:space="preserve">........................................................................................................ 111 </w:t>
      </w:r>
    </w:p>
    <w:p w14:paraId="513FA84D" w14:textId="77777777" w:rsidR="003C4002" w:rsidRDefault="004A3B3B">
      <w:pPr>
        <w:ind w:left="449" w:right="9"/>
      </w:pPr>
      <w:r>
        <w:t xml:space="preserve">:IsInside(Point2D point, double tol) ............................................................................................ 111 </w:t>
      </w:r>
    </w:p>
    <w:p w14:paraId="12286153" w14:textId="77777777" w:rsidR="003C4002" w:rsidRDefault="004A3B3B">
      <w:pPr>
        <w:ind w:left="449" w:right="9"/>
      </w:pPr>
      <w:r>
        <w:t>:IsInsideOr</w:t>
      </w:r>
      <w:r>
        <w:t xml:space="preserve">On(Point2D point, double tol) ................................................................................... 111 </w:t>
      </w:r>
    </w:p>
    <w:p w14:paraId="322A6E57" w14:textId="77777777" w:rsidR="003C4002" w:rsidRDefault="004A3B3B">
      <w:pPr>
        <w:ind w:left="449" w:right="9"/>
      </w:pPr>
      <w:r>
        <w:t xml:space="preserve">:IsInside(Box2D box, bool on_counts_as_int, double tol) .......................................................... 111 </w:t>
      </w:r>
    </w:p>
    <w:p w14:paraId="20D7DA7F" w14:textId="77777777" w:rsidR="003C4002" w:rsidRDefault="004A3B3B">
      <w:pPr>
        <w:ind w:left="449" w:right="9"/>
      </w:pPr>
      <w:r>
        <w:lastRenderedPageBreak/>
        <w:t>:Intersects(Box2D</w:t>
      </w:r>
      <w:r>
        <w:t xml:space="preserve"> box, double tol) ............................................................................................. 111 </w:t>
      </w:r>
    </w:p>
    <w:p w14:paraId="13E5FA47" w14:textId="77777777" w:rsidR="003C4002" w:rsidRDefault="004A3B3B">
      <w:pPr>
        <w:ind w:left="449" w:right="9"/>
      </w:pPr>
      <w:r>
        <w:t xml:space="preserve">:Merge(double x, double y) ......................................................................................................... 111 </w:t>
      </w:r>
    </w:p>
    <w:p w14:paraId="78BF3BD9" w14:textId="77777777" w:rsidR="003C4002" w:rsidRDefault="004A3B3B">
      <w:pPr>
        <w:ind w:left="449" w:right="9"/>
      </w:pPr>
      <w:r>
        <w:t>:</w:t>
      </w:r>
      <w:r>
        <w:t xml:space="preserve">Merge(Point2D point) ................................................................................................................ 112 </w:t>
      </w:r>
    </w:p>
    <w:p w14:paraId="5B67EDAA" w14:textId="77777777" w:rsidR="003C4002" w:rsidRDefault="004A3B3B">
      <w:pPr>
        <w:ind w:left="449" w:right="9"/>
      </w:pPr>
      <w:r>
        <w:t>:Merge(Box2D box) ...................................................................................................</w:t>
      </w:r>
      <w:r>
        <w:t xml:space="preserve">.................. 112 </w:t>
      </w:r>
    </w:p>
    <w:p w14:paraId="3D157A16" w14:textId="77777777" w:rsidR="003C4002" w:rsidRDefault="004A3B3B">
      <w:pPr>
        <w:ind w:left="449" w:right="9"/>
      </w:pPr>
      <w:r>
        <w:t xml:space="preserve">:SetInvalid() ................................................................................................................................. 112 </w:t>
      </w:r>
    </w:p>
    <w:p w14:paraId="7BF963F9" w14:textId="77777777" w:rsidR="003C4002" w:rsidRDefault="004A3B3B">
      <w:pPr>
        <w:ind w:left="231" w:right="9"/>
      </w:pPr>
      <w:r>
        <w:t xml:space="preserve">Box3D </w:t>
      </w:r>
      <w:r>
        <w:t xml:space="preserve">.............................................................................................................................................. 113 </w:t>
      </w:r>
    </w:p>
    <w:p w14:paraId="297D3A53" w14:textId="77777777" w:rsidR="003C4002" w:rsidRDefault="004A3B3B">
      <w:pPr>
        <w:spacing w:after="0" w:line="364" w:lineRule="auto"/>
        <w:ind w:left="449" w:right="9"/>
      </w:pPr>
      <w:r>
        <w:t>.BLC........................................................................................................</w:t>
      </w:r>
      <w:r>
        <w:t xml:space="preserve">...................................... 113 .BRC ............................................................................................................................................. 113 </w:t>
      </w:r>
    </w:p>
    <w:p w14:paraId="44334729" w14:textId="77777777" w:rsidR="003C4002" w:rsidRDefault="004A3B3B">
      <w:pPr>
        <w:ind w:left="449" w:right="9"/>
      </w:pPr>
      <w:r>
        <w:t>.Centre .....................................................</w:t>
      </w:r>
      <w:r>
        <w:t xml:space="preserve">.................................................................................... 113 </w:t>
      </w:r>
    </w:p>
    <w:p w14:paraId="7E3DD4E5" w14:textId="77777777" w:rsidR="003C4002" w:rsidRDefault="004A3B3B">
      <w:pPr>
        <w:ind w:left="449" w:right="9"/>
      </w:pPr>
      <w:r>
        <w:t xml:space="preserve">.Center ......................................................................................................................................... 113 </w:t>
      </w:r>
    </w:p>
    <w:p w14:paraId="251D4FB3" w14:textId="77777777" w:rsidR="003C4002" w:rsidRDefault="004A3B3B">
      <w:pPr>
        <w:ind w:left="449" w:right="9"/>
      </w:pPr>
      <w:r>
        <w:t>.IsInvalid ....</w:t>
      </w:r>
      <w:r>
        <w:t xml:space="preserve">.................................................................................................................................. 113 </w:t>
      </w:r>
    </w:p>
    <w:p w14:paraId="70875F44" w14:textId="77777777" w:rsidR="003C4002" w:rsidRDefault="004A3B3B">
      <w:pPr>
        <w:ind w:left="449" w:right="9"/>
      </w:pPr>
      <w:r>
        <w:t>.MaxLength .............................................................................................................</w:t>
      </w:r>
      <w:r>
        <w:t xml:space="preserve">.................... 113 </w:t>
      </w:r>
    </w:p>
    <w:p w14:paraId="145E9A5C" w14:textId="77777777" w:rsidR="003C4002" w:rsidRDefault="004A3B3B">
      <w:pPr>
        <w:ind w:left="449" w:right="9"/>
      </w:pPr>
      <w:r>
        <w:t xml:space="preserve">.MaxX .......................................................................................................................................... 113 </w:t>
      </w:r>
    </w:p>
    <w:p w14:paraId="0C546935" w14:textId="77777777" w:rsidR="003C4002" w:rsidRDefault="004A3B3B">
      <w:pPr>
        <w:ind w:left="449" w:right="9"/>
      </w:pPr>
      <w:r>
        <w:t>.MaxY ..........................................................................</w:t>
      </w:r>
      <w:r>
        <w:t xml:space="preserve">................................................................ 113 </w:t>
      </w:r>
    </w:p>
    <w:p w14:paraId="1D54C90F" w14:textId="77777777" w:rsidR="003C4002" w:rsidRDefault="004A3B3B">
      <w:pPr>
        <w:ind w:left="449" w:right="9"/>
      </w:pPr>
      <w:r>
        <w:t xml:space="preserve">.MaxZ ........................................................................................................................................... 113 </w:t>
      </w:r>
    </w:p>
    <w:p w14:paraId="58B1FDC5" w14:textId="77777777" w:rsidR="003C4002" w:rsidRDefault="004A3B3B">
      <w:pPr>
        <w:ind w:left="449" w:right="9"/>
      </w:pPr>
      <w:r>
        <w:t>.MinLength ........................</w:t>
      </w:r>
      <w:r>
        <w:t xml:space="preserve">.......................................................................................................... 113 </w:t>
      </w:r>
    </w:p>
    <w:p w14:paraId="3F6146AF" w14:textId="77777777" w:rsidR="003C4002" w:rsidRDefault="004A3B3B">
      <w:pPr>
        <w:ind w:left="449" w:right="9"/>
      </w:pPr>
      <w:r>
        <w:t>.MinX ..........................................................................................................................................</w:t>
      </w:r>
      <w:r>
        <w:t xml:space="preserve">. 113 </w:t>
      </w:r>
    </w:p>
    <w:p w14:paraId="11E1726E" w14:textId="77777777" w:rsidR="003C4002" w:rsidRDefault="004A3B3B">
      <w:pPr>
        <w:ind w:left="449" w:right="9"/>
      </w:pPr>
      <w:r>
        <w:t>.MinY ...........................................................................................................................................113</w:t>
      </w:r>
    </w:p>
    <w:p w14:paraId="10EFAB0C" w14:textId="77777777" w:rsidR="003C4002" w:rsidRDefault="004A3B3B">
      <w:pPr>
        <w:ind w:left="449" w:right="9"/>
      </w:pPr>
      <w:r>
        <w:lastRenderedPageBreak/>
        <w:t>.MinZ ..............................................................................................</w:t>
      </w:r>
      <w:r>
        <w:t>.............................................113</w:t>
      </w:r>
    </w:p>
    <w:p w14:paraId="5581B0F7" w14:textId="77777777" w:rsidR="003C4002" w:rsidRDefault="004A3B3B">
      <w:pPr>
        <w:ind w:left="449" w:right="9"/>
      </w:pPr>
      <w:r>
        <w:t>.TRC .............................................................................................................................................113</w:t>
      </w:r>
    </w:p>
    <w:p w14:paraId="6B6EEA1D" w14:textId="77777777" w:rsidR="003C4002" w:rsidRDefault="004A3B3B">
      <w:pPr>
        <w:spacing w:after="2" w:line="364" w:lineRule="auto"/>
        <w:ind w:left="449" w:right="9"/>
      </w:pPr>
      <w:r>
        <w:t xml:space="preserve">.TLC </w:t>
      </w:r>
      <w:r>
        <w:t>..............................................................................................................................................113 .XLength .....................................................................................................</w:t>
      </w:r>
      <w:r>
        <w:t>.................................114 .YLength ......................................................................................................................................114</w:t>
      </w:r>
    </w:p>
    <w:p w14:paraId="19185A71" w14:textId="77777777" w:rsidR="003C4002" w:rsidRDefault="004A3B3B">
      <w:pPr>
        <w:ind w:left="449" w:right="9"/>
      </w:pPr>
      <w:r>
        <w:t>.ZLength ...............................................................</w:t>
      </w:r>
      <w:r>
        <w:t>........................................................................114</w:t>
      </w:r>
    </w:p>
    <w:p w14:paraId="565256EC" w14:textId="77777777" w:rsidR="003C4002" w:rsidRDefault="004A3B3B">
      <w:pPr>
        <w:ind w:left="449" w:right="9"/>
      </w:pPr>
      <w:r>
        <w:t>:Expand(double offset_dist) ........................................................................................................114</w:t>
      </w:r>
    </w:p>
    <w:p w14:paraId="2FDD8C94" w14:textId="77777777" w:rsidR="003C4002" w:rsidRDefault="004A3B3B">
      <w:pPr>
        <w:ind w:left="449" w:right="9"/>
      </w:pPr>
      <w:r>
        <w:t>:IsInside(Point3D point, double tol) .......</w:t>
      </w:r>
      <w:r>
        <w:t>.....................................................................................114</w:t>
      </w:r>
    </w:p>
    <w:p w14:paraId="6166D25F" w14:textId="77777777" w:rsidR="003C4002" w:rsidRDefault="004A3B3B">
      <w:pPr>
        <w:ind w:left="449" w:right="9"/>
      </w:pPr>
      <w:r>
        <w:t>:IsInsideOrOn(Point3D point, double tol) ...................................................................................114</w:t>
      </w:r>
    </w:p>
    <w:p w14:paraId="40A160BA" w14:textId="77777777" w:rsidR="003C4002" w:rsidRDefault="004A3B3B">
      <w:pPr>
        <w:ind w:left="449" w:right="9"/>
      </w:pPr>
      <w:r>
        <w:t>:IsInside(Box3D box, bool on_counts_as_</w:t>
      </w:r>
      <w:r>
        <w:t xml:space="preserve">int, double tol) .......................................................... 114 </w:t>
      </w:r>
    </w:p>
    <w:p w14:paraId="0A088DB9" w14:textId="77777777" w:rsidR="003C4002" w:rsidRDefault="004A3B3B">
      <w:pPr>
        <w:ind w:left="449" w:right="9"/>
      </w:pPr>
      <w:r>
        <w:t xml:space="preserve">:Intersects(Box3D box, double tol) ............................................................................................. 114 </w:t>
      </w:r>
    </w:p>
    <w:p w14:paraId="0531B6FF" w14:textId="77777777" w:rsidR="003C4002" w:rsidRDefault="004A3B3B">
      <w:pPr>
        <w:ind w:left="449" w:right="9"/>
      </w:pPr>
      <w:r>
        <w:t>:Merge(double x, double y, double z) ....</w:t>
      </w:r>
      <w:r>
        <w:t xml:space="preserve">..................................................................................... 114 </w:t>
      </w:r>
    </w:p>
    <w:p w14:paraId="5F45FE5F" w14:textId="77777777" w:rsidR="003C4002" w:rsidRDefault="004A3B3B">
      <w:pPr>
        <w:ind w:left="449" w:right="9"/>
      </w:pPr>
      <w:r>
        <w:t xml:space="preserve">:Merge(Point3D point) ................................................................................................................ 114 </w:t>
      </w:r>
    </w:p>
    <w:p w14:paraId="1B3C6306" w14:textId="77777777" w:rsidR="003C4002" w:rsidRDefault="004A3B3B">
      <w:pPr>
        <w:ind w:left="449" w:right="9"/>
      </w:pPr>
      <w:r>
        <w:t>:Merge(Box3D box) .......</w:t>
      </w:r>
      <w:r>
        <w:t xml:space="preserve">.............................................................................................................. 115 </w:t>
      </w:r>
    </w:p>
    <w:p w14:paraId="76AF8EDB" w14:textId="77777777" w:rsidR="003C4002" w:rsidRDefault="004A3B3B">
      <w:pPr>
        <w:ind w:left="449" w:right="9"/>
      </w:pPr>
      <w:r>
        <w:t>:SetInvalid() ..............................................................................................................................</w:t>
      </w:r>
      <w:r>
        <w:t xml:space="preserve">... 115 </w:t>
      </w:r>
    </w:p>
    <w:p w14:paraId="480851CF" w14:textId="77777777" w:rsidR="003C4002" w:rsidRDefault="004A3B3B">
      <w:pPr>
        <w:spacing w:after="118" w:line="259" w:lineRule="auto"/>
        <w:ind w:right="-7"/>
        <w:jc w:val="right"/>
      </w:pPr>
      <w:r>
        <w:t xml:space="preserve">Matrix2D ......................................................................................................................................... 116 </w:t>
      </w:r>
    </w:p>
    <w:p w14:paraId="02373B8F" w14:textId="77777777" w:rsidR="003C4002" w:rsidRDefault="004A3B3B">
      <w:pPr>
        <w:ind w:left="449" w:right="9"/>
      </w:pPr>
      <w:r>
        <w:t>IdentityMatrix2D() ............................................................................</w:t>
      </w:r>
      <w:r>
        <w:t xml:space="preserve">.......................................... 116 </w:t>
      </w:r>
    </w:p>
    <w:p w14:paraId="1BF489C2" w14:textId="77777777" w:rsidR="003C4002" w:rsidRDefault="004A3B3B">
      <w:pPr>
        <w:ind w:left="449" w:right="9"/>
      </w:pPr>
      <w:r>
        <w:lastRenderedPageBreak/>
        <w:t xml:space="preserve">ReflectionMatrix2D(Point2D p1, Point2D p1) ............................................................................. 116 </w:t>
      </w:r>
    </w:p>
    <w:p w14:paraId="0F55A2C9" w14:textId="77777777" w:rsidR="003C4002" w:rsidRDefault="004A3B3B">
      <w:pPr>
        <w:ind w:left="449" w:right="9"/>
      </w:pPr>
      <w:r>
        <w:t>RotationMatrix2D(Point2D rotation_pt, double angle) ..............................</w:t>
      </w:r>
      <w:r>
        <w:t xml:space="preserve">................................ 116 </w:t>
      </w:r>
    </w:p>
    <w:p w14:paraId="6352B230" w14:textId="77777777" w:rsidR="003C4002" w:rsidRDefault="004A3B3B">
      <w:pPr>
        <w:ind w:left="449" w:right="9"/>
      </w:pPr>
      <w:r>
        <w:t xml:space="preserve">ScalingMatrix2D(Vector2D scale_vec) ........................................................................................ 116 </w:t>
      </w:r>
    </w:p>
    <w:p w14:paraId="768ACBFA" w14:textId="77777777" w:rsidR="003C4002" w:rsidRDefault="004A3B3B">
      <w:pPr>
        <w:ind w:left="449" w:right="9"/>
      </w:pPr>
      <w:r>
        <w:t>ScalingMatrix2D(Point2D scale_pt, Vector2D scale_vec) ..................................</w:t>
      </w:r>
      <w:r>
        <w:t xml:space="preserve">......................... 116 </w:t>
      </w:r>
    </w:p>
    <w:p w14:paraId="45C02F47" w14:textId="77777777" w:rsidR="003C4002" w:rsidRDefault="004A3B3B">
      <w:pPr>
        <w:ind w:left="449" w:right="9"/>
      </w:pPr>
      <w:r>
        <w:t xml:space="preserve">TranslationMatrix2D(Vector2D vec) ........................................................................................... 116 </w:t>
      </w:r>
    </w:p>
    <w:p w14:paraId="78E2A190" w14:textId="77777777" w:rsidR="003C4002" w:rsidRDefault="004A3B3B">
      <w:pPr>
        <w:ind w:left="449" w:right="9"/>
      </w:pPr>
      <w:r>
        <w:t>Matrix2D * Matrix2D ..........................................................................</w:t>
      </w:r>
      <w:r>
        <w:t xml:space="preserve">........................................ 116 </w:t>
      </w:r>
    </w:p>
    <w:p w14:paraId="295D0B4C" w14:textId="77777777" w:rsidR="003C4002" w:rsidRDefault="004A3B3B">
      <w:pPr>
        <w:ind w:left="-5" w:right="9"/>
      </w:pPr>
      <w:r>
        <w:t xml:space="preserve">Toolpaths ............................................................................................................................................ 117 </w:t>
      </w:r>
    </w:p>
    <w:p w14:paraId="7187315B" w14:textId="77777777" w:rsidR="003C4002" w:rsidRDefault="004A3B3B">
      <w:pPr>
        <w:spacing w:after="118" w:line="259" w:lineRule="auto"/>
        <w:ind w:right="-7"/>
        <w:jc w:val="right"/>
      </w:pPr>
      <w:r>
        <w:t>ToolpathManager ......................................</w:t>
      </w:r>
      <w:r>
        <w:t xml:space="preserve">..................................................................................... 118 </w:t>
      </w:r>
    </w:p>
    <w:p w14:paraId="6A7D6C96" w14:textId="77777777" w:rsidR="003C4002" w:rsidRDefault="004A3B3B">
      <w:pPr>
        <w:ind w:left="449" w:right="9"/>
      </w:pPr>
      <w:r>
        <w:t xml:space="preserve">ToolpathManager - constructor .................................................................................................. 118 </w:t>
      </w:r>
    </w:p>
    <w:p w14:paraId="68BBB27F" w14:textId="77777777" w:rsidR="003C4002" w:rsidRDefault="004A3B3B">
      <w:pPr>
        <w:ind w:left="449" w:right="9"/>
      </w:pPr>
      <w:r>
        <w:t>.Count ........................</w:t>
      </w:r>
      <w:r>
        <w:t xml:space="preserve">.................................................................................................................. 118 </w:t>
      </w:r>
    </w:p>
    <w:p w14:paraId="03BBA395" w14:textId="77777777" w:rsidR="003C4002" w:rsidRDefault="004A3B3B">
      <w:pPr>
        <w:ind w:left="449" w:right="9"/>
      </w:pPr>
      <w:r>
        <w:t>.IsEmpty ...............................................................................................................................</w:t>
      </w:r>
      <w:r>
        <w:t xml:space="preserve">........ 118 </w:t>
      </w:r>
    </w:p>
    <w:p w14:paraId="507F3EC1" w14:textId="77777777" w:rsidR="003C4002" w:rsidRDefault="004A3B3B">
      <w:pPr>
        <w:ind w:left="449" w:right="9"/>
      </w:pPr>
      <w:r>
        <w:t xml:space="preserve">.NumVisibleToolpaths </w:t>
      </w:r>
      <w:r>
        <w:t xml:space="preserve">................................................................................................................. 118 </w:t>
      </w:r>
    </w:p>
    <w:p w14:paraId="3C9751B9" w14:textId="77777777" w:rsidR="003C4002" w:rsidRDefault="004A3B3B">
      <w:pPr>
        <w:ind w:left="449" w:right="9"/>
      </w:pPr>
      <w:r>
        <w:t xml:space="preserve">:AddExternalToolpath(ExternalToolpath toolpath) .................................................................... 118 </w:t>
      </w:r>
    </w:p>
    <w:p w14:paraId="1426F75B" w14:textId="77777777" w:rsidR="003C4002" w:rsidRDefault="004A3B3B">
      <w:pPr>
        <w:ind w:left="449" w:right="9"/>
      </w:pPr>
      <w:r>
        <w:t>:CreateProfilin</w:t>
      </w:r>
      <w:r>
        <w:t xml:space="preserve">gToolpath(............................................................................................................ 118 </w:t>
      </w:r>
    </w:p>
    <w:p w14:paraId="35EC2D09" w14:textId="77777777" w:rsidR="003C4002" w:rsidRDefault="004A3B3B">
      <w:pPr>
        <w:ind w:left="449" w:right="9"/>
      </w:pPr>
      <w:r>
        <w:t xml:space="preserve">CreatePocketingToolpath( .......................................................................................................... </w:t>
      </w:r>
      <w:r>
        <w:t xml:space="preserve">122 </w:t>
      </w:r>
    </w:p>
    <w:p w14:paraId="408876FB" w14:textId="77777777" w:rsidR="003C4002" w:rsidRDefault="004A3B3B">
      <w:pPr>
        <w:ind w:left="449" w:right="9"/>
      </w:pPr>
      <w:r>
        <w:t xml:space="preserve">:CreateDrillingToolpath(.............................................................................................................. 125 </w:t>
      </w:r>
    </w:p>
    <w:p w14:paraId="4E494450" w14:textId="77777777" w:rsidR="003C4002" w:rsidRDefault="004A3B3B">
      <w:pPr>
        <w:ind w:left="449" w:right="9"/>
      </w:pPr>
      <w:r>
        <w:t>:CreateVCarvingToolpath( ......................................................................................</w:t>
      </w:r>
      <w:r>
        <w:t>.....................128</w:t>
      </w:r>
    </w:p>
    <w:p w14:paraId="6BCE95B0" w14:textId="77777777" w:rsidR="003C4002" w:rsidRDefault="004A3B3B">
      <w:pPr>
        <w:ind w:left="449" w:right="9"/>
      </w:pPr>
      <w:r>
        <w:t>:CreatePrismCarvingToolpath( ....................................................................................................131</w:t>
      </w:r>
    </w:p>
    <w:p w14:paraId="6F517EF7" w14:textId="77777777" w:rsidR="003C4002" w:rsidRDefault="004A3B3B">
      <w:pPr>
        <w:ind w:left="449" w:right="9"/>
      </w:pPr>
      <w:r>
        <w:lastRenderedPageBreak/>
        <w:t>:CreateFlutingToolpath( ..........................................................................</w:t>
      </w:r>
      <w:r>
        <w:t>....................................134</w:t>
      </w:r>
    </w:p>
    <w:p w14:paraId="2480B7A7" w14:textId="77777777" w:rsidR="003C4002" w:rsidRDefault="004A3B3B">
      <w:pPr>
        <w:ind w:left="449" w:right="9"/>
      </w:pPr>
      <w:r>
        <w:t>:CreateRoughingToolpath( - Aspire Only ....................................................................................137 :CreateFinishingToolpath( - Aspire Only .................................................</w:t>
      </w:r>
      <w:r>
        <w:t>....................................139</w:t>
      </w:r>
    </w:p>
    <w:p w14:paraId="79124720" w14:textId="77777777" w:rsidR="003C4002" w:rsidRDefault="004A3B3B">
      <w:pPr>
        <w:ind w:left="449" w:right="9"/>
      </w:pPr>
      <w:r>
        <w:t>:LoadToolpathTemplate(string template_path) .........................................................................140</w:t>
      </w:r>
    </w:p>
    <w:p w14:paraId="4D3F7F13" w14:textId="77777777" w:rsidR="003C4002" w:rsidRDefault="004A3B3B">
      <w:pPr>
        <w:ind w:left="449" w:right="9"/>
      </w:pPr>
      <w:r>
        <w:t>:CopyToolpathWithId(UUID id, bool insert_at_end, bool rename) .................................</w:t>
      </w:r>
      <w:r>
        <w:t>...........142</w:t>
      </w:r>
    </w:p>
    <w:p w14:paraId="17FADDD6" w14:textId="77777777" w:rsidR="003C4002" w:rsidRDefault="004A3B3B">
      <w:pPr>
        <w:ind w:left="449" w:right="9"/>
      </w:pPr>
      <w:r>
        <w:t>:DeleteAllToolpath () ...................................................................................................................142</w:t>
      </w:r>
    </w:p>
    <w:p w14:paraId="0E1D1DBB" w14:textId="77777777" w:rsidR="003C4002" w:rsidRDefault="004A3B3B">
      <w:pPr>
        <w:ind w:left="449" w:right="9"/>
      </w:pPr>
      <w:r>
        <w:t xml:space="preserve">:DeleteToolpath (Toolpath toolpath) </w:t>
      </w:r>
      <w:r>
        <w:t>..........................................................................................142</w:t>
      </w:r>
    </w:p>
    <w:p w14:paraId="0E0A5140" w14:textId="77777777" w:rsidR="003C4002" w:rsidRDefault="004A3B3B">
      <w:pPr>
        <w:ind w:left="449" w:right="9"/>
      </w:pPr>
      <w:r>
        <w:t>:DeleteToolpathWithId(UUID id) ................................................................................................142</w:t>
      </w:r>
    </w:p>
    <w:p w14:paraId="3CDBAE36" w14:textId="77777777" w:rsidR="003C4002" w:rsidRDefault="004A3B3B">
      <w:pPr>
        <w:ind w:left="449" w:right="9"/>
      </w:pPr>
      <w:r>
        <w:t>:Find(UUID id) ................</w:t>
      </w:r>
      <w:r>
        <w:t xml:space="preserve">.............................................................................................................. 142 </w:t>
      </w:r>
    </w:p>
    <w:p w14:paraId="52B71CAA" w14:textId="77777777" w:rsidR="003C4002" w:rsidRDefault="004A3B3B">
      <w:pPr>
        <w:ind w:left="449" w:right="9"/>
      </w:pPr>
      <w:r>
        <w:t>:GetAt(pos) ................................................................................................................................</w:t>
      </w:r>
      <w:r>
        <w:t xml:space="preserve">.. 142 </w:t>
      </w:r>
    </w:p>
    <w:p w14:paraId="55D397CC" w14:textId="77777777" w:rsidR="003C4002" w:rsidRDefault="004A3B3B">
      <w:pPr>
        <w:ind w:left="449" w:right="9"/>
      </w:pPr>
      <w:r>
        <w:t xml:space="preserve">:GetGroupToolpathWithIndex(UUID id, integer index) .............................................................. 142 </w:t>
      </w:r>
    </w:p>
    <w:p w14:paraId="3173587C" w14:textId="77777777" w:rsidR="003C4002" w:rsidRDefault="004A3B3B">
      <w:pPr>
        <w:ind w:left="449" w:right="9"/>
      </w:pPr>
      <w:r>
        <w:t>:GetNext(pos) ...................................................................................................................</w:t>
      </w:r>
      <w:r>
        <w:t xml:space="preserve">........... 142 </w:t>
      </w:r>
    </w:p>
    <w:p w14:paraId="31164BB0" w14:textId="77777777" w:rsidR="003C4002" w:rsidRDefault="004A3B3B">
      <w:pPr>
        <w:ind w:left="449" w:right="9"/>
      </w:pPr>
      <w:r>
        <w:t xml:space="preserve">:GetNumberOfToolpathsInGroup(UUID id) ................................................................................ 143 </w:t>
      </w:r>
    </w:p>
    <w:p w14:paraId="3F627315" w14:textId="77777777" w:rsidR="003C4002" w:rsidRDefault="004A3B3B">
      <w:pPr>
        <w:ind w:left="449" w:right="9"/>
      </w:pPr>
      <w:r>
        <w:t>:GetPrev(pos) .....................................................................................................</w:t>
      </w:r>
      <w:r>
        <w:t xml:space="preserve">......................... 143 </w:t>
      </w:r>
    </w:p>
    <w:p w14:paraId="3EE5C5CB" w14:textId="77777777" w:rsidR="003C4002" w:rsidRDefault="004A3B3B">
      <w:pPr>
        <w:ind w:left="449" w:right="9"/>
      </w:pPr>
      <w:r>
        <w:t xml:space="preserve">:GetSelectedToolpath() ............................................................................................................... 143 </w:t>
      </w:r>
    </w:p>
    <w:p w14:paraId="0FE1DC6F" w14:textId="77777777" w:rsidR="003C4002" w:rsidRDefault="004A3B3B">
      <w:pPr>
        <w:ind w:left="449" w:right="9"/>
      </w:pPr>
      <w:r>
        <w:t>:GetHeadPosition() ..................................................................</w:t>
      </w:r>
      <w:r>
        <w:t xml:space="preserve">.................................................... 143 </w:t>
      </w:r>
    </w:p>
    <w:p w14:paraId="66D24013" w14:textId="77777777" w:rsidR="003C4002" w:rsidRDefault="004A3B3B">
      <w:pPr>
        <w:ind w:left="449" w:right="9"/>
      </w:pPr>
      <w:r>
        <w:t xml:space="preserve">:GetTailPosition() ........................................................................................................................ 143 </w:t>
      </w:r>
    </w:p>
    <w:p w14:paraId="2AF10A1F" w14:textId="77777777" w:rsidR="003C4002" w:rsidRDefault="004A3B3B">
      <w:pPr>
        <w:ind w:left="449" w:right="9"/>
      </w:pPr>
      <w:r>
        <w:t>:RecalculateAllToolpaths() ..........................</w:t>
      </w:r>
      <w:r>
        <w:t xml:space="preserve">................................................................................ 143 </w:t>
      </w:r>
    </w:p>
    <w:p w14:paraId="7C1E0C58" w14:textId="77777777" w:rsidR="003C4002" w:rsidRDefault="004A3B3B">
      <w:pPr>
        <w:ind w:left="449" w:right="9"/>
      </w:pPr>
      <w:r>
        <w:lastRenderedPageBreak/>
        <w:t xml:space="preserve">:RecalculateToolpath(Toolpath toolpath) ................................................................................... 144 </w:t>
      </w:r>
    </w:p>
    <w:p w14:paraId="27CC77F1" w14:textId="77777777" w:rsidR="003C4002" w:rsidRDefault="004A3B3B">
      <w:pPr>
        <w:ind w:left="449" w:right="9"/>
      </w:pPr>
      <w:r>
        <w:t>:SaveToolpathAsTemplate(Toolpath toolpath</w:t>
      </w:r>
      <w:r>
        <w:t xml:space="preserve">, string template_path) ...................................... 144 </w:t>
      </w:r>
    </w:p>
    <w:p w14:paraId="6A2228A6" w14:textId="77777777" w:rsidR="003C4002" w:rsidRDefault="004A3B3B">
      <w:pPr>
        <w:ind w:left="449" w:right="9"/>
      </w:pPr>
      <w:r>
        <w:t xml:space="preserve">:SaveVisibleToolpathsAsTemplate( string template_path) ........................................................ 144 </w:t>
      </w:r>
    </w:p>
    <w:p w14:paraId="3B7E48D0" w14:textId="77777777" w:rsidR="003C4002" w:rsidRDefault="004A3B3B">
      <w:pPr>
        <w:ind w:left="449" w:right="9"/>
      </w:pPr>
      <w:r>
        <w:t>:ToolpathModified(Toolpath toolpath) ..................................</w:t>
      </w:r>
      <w:r>
        <w:t xml:space="preserve">.................................................... 144 </w:t>
      </w:r>
    </w:p>
    <w:p w14:paraId="76BC2B9A" w14:textId="77777777" w:rsidR="003C4002" w:rsidRDefault="004A3B3B">
      <w:pPr>
        <w:ind w:left="449" w:right="9"/>
      </w:pPr>
      <w:r>
        <w:t xml:space="preserve">:ToolpathWithNameExists(string name) </w:t>
      </w:r>
      <w:r>
        <w:t xml:space="preserve">..................................................................................... 144 </w:t>
      </w:r>
    </w:p>
    <w:p w14:paraId="2BE19D32" w14:textId="77777777" w:rsidR="003C4002" w:rsidRDefault="004A3B3B">
      <w:pPr>
        <w:ind w:left="449" w:right="9"/>
      </w:pPr>
      <w:r>
        <w:t xml:space="preserve">:UndrawAllToolpath () ................................................................................................................. 145 </w:t>
      </w:r>
    </w:p>
    <w:p w14:paraId="09585086" w14:textId="77777777" w:rsidR="003C4002" w:rsidRDefault="004A3B3B">
      <w:pPr>
        <w:ind w:left="449" w:right="9"/>
      </w:pPr>
      <w:r>
        <w:t>:SetAllToolpathsVisibili</w:t>
      </w:r>
      <w:r>
        <w:t xml:space="preserve">ty (bool visibility) .................................................................................... 145 </w:t>
      </w:r>
    </w:p>
    <w:p w14:paraId="1C15D17D" w14:textId="77777777" w:rsidR="003C4002" w:rsidRDefault="004A3B3B">
      <w:pPr>
        <w:ind w:left="231" w:right="9"/>
      </w:pPr>
      <w:r>
        <w:t>Toolpath ........................................................................................................................................</w:t>
      </w:r>
      <w:r>
        <w:t xml:space="preserve">.. 146 </w:t>
      </w:r>
    </w:p>
    <w:p w14:paraId="0C1273B7" w14:textId="77777777" w:rsidR="003C4002" w:rsidRDefault="004A3B3B">
      <w:pPr>
        <w:ind w:left="449" w:right="9"/>
      </w:pPr>
      <w:r>
        <w:t xml:space="preserve">.ActiveSheetIndex ....................................................................................................................... 146 </w:t>
      </w:r>
    </w:p>
    <w:p w14:paraId="3AEDFC03" w14:textId="77777777" w:rsidR="003C4002" w:rsidRDefault="004A3B3B">
      <w:pPr>
        <w:ind w:left="449" w:right="9"/>
      </w:pPr>
      <w:r>
        <w:t>.FirstPoint .............................................................................................</w:t>
      </w:r>
      <w:r>
        <w:t xml:space="preserve">....................................... 146 </w:t>
      </w:r>
    </w:p>
    <w:p w14:paraId="56E9D256" w14:textId="77777777" w:rsidR="003C4002" w:rsidRDefault="004A3B3B">
      <w:pPr>
        <w:ind w:left="449" w:right="9"/>
      </w:pPr>
      <w:r>
        <w:t xml:space="preserve">.GroupId ...................................................................................................................................... 146 </w:t>
      </w:r>
    </w:p>
    <w:p w14:paraId="6336FF83" w14:textId="77777777" w:rsidR="003C4002" w:rsidRDefault="004A3B3B">
      <w:pPr>
        <w:ind w:left="449" w:right="9"/>
      </w:pPr>
      <w:r>
        <w:t>.HasActiveSheetIndex .........................................</w:t>
      </w:r>
      <w:r>
        <w:t xml:space="preserve">........................................................................ 146 </w:t>
      </w:r>
    </w:p>
    <w:p w14:paraId="4FF52F5D" w14:textId="77777777" w:rsidR="003C4002" w:rsidRDefault="004A3B3B">
      <w:pPr>
        <w:ind w:left="449" w:right="9"/>
      </w:pPr>
      <w:r>
        <w:t xml:space="preserve">.Id ................................................................................................................................................ 146 </w:t>
      </w:r>
    </w:p>
    <w:p w14:paraId="0C26D669" w14:textId="77777777" w:rsidR="003C4002" w:rsidRDefault="004A3B3B">
      <w:pPr>
        <w:ind w:left="449" w:right="9"/>
      </w:pPr>
      <w:r>
        <w:t>.InMM ..................</w:t>
      </w:r>
      <w:r>
        <w:t xml:space="preserve">........................................................................................................................ 146 </w:t>
      </w:r>
    </w:p>
    <w:p w14:paraId="48FC2288" w14:textId="77777777" w:rsidR="003C4002" w:rsidRDefault="004A3B3B">
      <w:pPr>
        <w:ind w:left="449" w:right="9"/>
      </w:pPr>
      <w:r>
        <w:t>.LastPoint .......................................................................................................................</w:t>
      </w:r>
      <w:r>
        <w:t>.............146</w:t>
      </w:r>
    </w:p>
    <w:p w14:paraId="0BC59194" w14:textId="77777777" w:rsidR="003C4002" w:rsidRDefault="004A3B3B">
      <w:pPr>
        <w:ind w:left="449" w:right="9"/>
      </w:pPr>
      <w:r>
        <w:t>.Name ..........................................................................................................................................146</w:t>
      </w:r>
    </w:p>
    <w:p w14:paraId="356E89E6" w14:textId="77777777" w:rsidR="003C4002" w:rsidRDefault="004A3B3B">
      <w:pPr>
        <w:ind w:left="449" w:right="9"/>
      </w:pPr>
      <w:r>
        <w:t>.Notes ....................................................................................</w:t>
      </w:r>
      <w:r>
        <w:t>......................................................146</w:t>
      </w:r>
    </w:p>
    <w:p w14:paraId="6CACF9B2" w14:textId="77777777" w:rsidR="003C4002" w:rsidRDefault="004A3B3B">
      <w:pPr>
        <w:spacing w:after="2" w:line="364" w:lineRule="auto"/>
        <w:ind w:left="449" w:right="9"/>
      </w:pPr>
      <w:r>
        <w:lastRenderedPageBreak/>
        <w:t>.PositionData ...............................................................................................................................146 .Tool ...............................................</w:t>
      </w:r>
      <w:r>
        <w:t>.............................................................................................146 .SideId ..........................................................................................................................................146</w:t>
      </w:r>
    </w:p>
    <w:p w14:paraId="42F403E5" w14:textId="77777777" w:rsidR="003C4002" w:rsidRDefault="004A3B3B">
      <w:pPr>
        <w:ind w:left="449" w:right="9"/>
      </w:pPr>
      <w:r>
        <w:t>:DeleteAc</w:t>
      </w:r>
      <w:r>
        <w:t>tiveSheetIndex() ..........................................................................................................147</w:t>
      </w:r>
    </w:p>
    <w:p w14:paraId="26464721" w14:textId="77777777" w:rsidR="003C4002" w:rsidRDefault="004A3B3B">
      <w:pPr>
        <w:ind w:left="449" w:right="9"/>
      </w:pPr>
      <w:r>
        <w:t>:MachiningTime() ................................................................................................................</w:t>
      </w:r>
      <w:r>
        <w:t>........147</w:t>
      </w:r>
    </w:p>
    <w:p w14:paraId="712375C8" w14:textId="77777777" w:rsidR="003C4002" w:rsidRDefault="004A3B3B">
      <w:pPr>
        <w:ind w:left="449" w:right="9"/>
      </w:pPr>
      <w:r>
        <w:t>:ReplaceTool(Tool tool) ...............................................................................................................147</w:t>
      </w:r>
    </w:p>
    <w:p w14:paraId="786A6DB8" w14:textId="77777777" w:rsidR="003C4002" w:rsidRDefault="004A3B3B">
      <w:pPr>
        <w:ind w:left="449" w:right="9"/>
      </w:pPr>
      <w:r>
        <w:t>:Statistics() ...........................................................................................</w:t>
      </w:r>
      <w:r>
        <w:t>........................................147</w:t>
      </w:r>
    </w:p>
    <w:p w14:paraId="2600139F" w14:textId="77777777" w:rsidR="003C4002" w:rsidRDefault="004A3B3B">
      <w:pPr>
        <w:ind w:left="449" w:right="9"/>
      </w:pPr>
      <w:r>
        <w:t xml:space="preserve">:Transform(Matrix2D xform)....................................................................................................... 147 </w:t>
      </w:r>
    </w:p>
    <w:p w14:paraId="6BFD8444" w14:textId="77777777" w:rsidR="003C4002" w:rsidRDefault="004A3B3B">
      <w:pPr>
        <w:ind w:left="231" w:right="9"/>
      </w:pPr>
      <w:r>
        <w:t>ToolDatabase ................................................................</w:t>
      </w:r>
      <w:r>
        <w:t xml:space="preserve">.................................................................. 148 </w:t>
      </w:r>
    </w:p>
    <w:p w14:paraId="77C805CF" w14:textId="77777777" w:rsidR="003C4002" w:rsidRDefault="004A3B3B">
      <w:pPr>
        <w:ind w:left="449" w:right="9"/>
      </w:pPr>
      <w:r>
        <w:t xml:space="preserve">ToolDatabase - constructor ........................................................................................................ 148 </w:t>
      </w:r>
    </w:p>
    <w:p w14:paraId="4F93BF9F" w14:textId="77777777" w:rsidR="003C4002" w:rsidRDefault="004A3B3B">
      <w:pPr>
        <w:ind w:left="449" w:right="9"/>
      </w:pPr>
      <w:r>
        <w:t>:SelectTool() .................................</w:t>
      </w:r>
      <w:r>
        <w:t xml:space="preserve">............................................................................................... 148 </w:t>
      </w:r>
    </w:p>
    <w:p w14:paraId="722B267A" w14:textId="77777777" w:rsidR="003C4002" w:rsidRDefault="004A3B3B">
      <w:pPr>
        <w:ind w:left="449" w:right="9"/>
      </w:pPr>
      <w:r>
        <w:t xml:space="preserve">:GetTool(ToolDBId tooldb_id) ..................................................................................................... 148 </w:t>
      </w:r>
    </w:p>
    <w:p w14:paraId="7C700FDA" w14:textId="77777777" w:rsidR="003C4002" w:rsidRDefault="004A3B3B">
      <w:pPr>
        <w:ind w:left="231" w:right="9"/>
      </w:pPr>
      <w:r>
        <w:t>ToolDBId ..........</w:t>
      </w:r>
      <w:r>
        <w:t xml:space="preserve">................................................................................................................................ 149 </w:t>
      </w:r>
    </w:p>
    <w:p w14:paraId="721D1002" w14:textId="77777777" w:rsidR="003C4002" w:rsidRDefault="004A3B3B">
      <w:pPr>
        <w:ind w:left="449" w:right="9"/>
      </w:pPr>
      <w:r>
        <w:t xml:space="preserve">ToolDBId(string section, string key_prefix) – constructor .......................................................... 149 </w:t>
      </w:r>
    </w:p>
    <w:p w14:paraId="5FFC19A1" w14:textId="77777777" w:rsidR="003C4002" w:rsidRDefault="004A3B3B">
      <w:pPr>
        <w:ind w:left="449" w:right="9"/>
      </w:pPr>
      <w:r>
        <w:t xml:space="preserve">SaveDefaults(string section, string key_prefix) .......................................................................... 149 </w:t>
      </w:r>
    </w:p>
    <w:p w14:paraId="65702DE5" w14:textId="77777777" w:rsidR="003C4002" w:rsidRDefault="004A3B3B">
      <w:pPr>
        <w:ind w:left="449" w:right="9"/>
      </w:pPr>
      <w:r>
        <w:t xml:space="preserve">LoadDefaults(string section, string key_prefix) .......................................................................... 149 </w:t>
      </w:r>
    </w:p>
    <w:p w14:paraId="1B9DA66D" w14:textId="77777777" w:rsidR="003C4002" w:rsidRDefault="004A3B3B">
      <w:pPr>
        <w:ind w:left="231" w:right="9"/>
      </w:pPr>
      <w:r>
        <w:t xml:space="preserve">Tool ................................................................................................................................................. 149 </w:t>
      </w:r>
    </w:p>
    <w:p w14:paraId="0A065D39" w14:textId="77777777" w:rsidR="003C4002" w:rsidRDefault="004A3B3B">
      <w:pPr>
        <w:ind w:left="449" w:right="9"/>
      </w:pPr>
      <w:r>
        <w:t>Tool(string name, ToolType tool_type) - constructor ................................................</w:t>
      </w:r>
      <w:r>
        <w:t xml:space="preserve">................. 149 </w:t>
      </w:r>
    </w:p>
    <w:p w14:paraId="3132FAF8" w14:textId="77777777" w:rsidR="003C4002" w:rsidRDefault="004A3B3B">
      <w:pPr>
        <w:ind w:left="449" w:right="9"/>
      </w:pPr>
      <w:r>
        <w:lastRenderedPageBreak/>
        <w:t xml:space="preserve">.ClearStepover ............................................................................................................................. 150 </w:t>
      </w:r>
    </w:p>
    <w:p w14:paraId="0BD2DCD4" w14:textId="77777777" w:rsidR="003C4002" w:rsidRDefault="004A3B3B">
      <w:pPr>
        <w:ind w:left="449" w:right="9"/>
      </w:pPr>
      <w:r>
        <w:t>.InMM .................................................................................</w:t>
      </w:r>
      <w:r>
        <w:t xml:space="preserve">......................................................... 150 </w:t>
      </w:r>
    </w:p>
    <w:p w14:paraId="336E7799" w14:textId="77777777" w:rsidR="003C4002" w:rsidRDefault="004A3B3B">
      <w:pPr>
        <w:ind w:left="449" w:right="9"/>
      </w:pPr>
      <w:r>
        <w:t xml:space="preserve">.FeedRate .................................................................................................................................... 150 </w:t>
      </w:r>
    </w:p>
    <w:p w14:paraId="2FEF0678" w14:textId="77777777" w:rsidR="003C4002" w:rsidRDefault="004A3B3B">
      <w:pPr>
        <w:ind w:left="449" w:right="9"/>
      </w:pPr>
      <w:r>
        <w:t>.Name .......................................</w:t>
      </w:r>
      <w:r>
        <w:t xml:space="preserve">................................................................................................... 150 </w:t>
      </w:r>
    </w:p>
    <w:p w14:paraId="7FD7F3EB" w14:textId="77777777" w:rsidR="003C4002" w:rsidRDefault="004A3B3B">
      <w:pPr>
        <w:ind w:left="449" w:right="9"/>
      </w:pPr>
      <w:r>
        <w:t xml:space="preserve">.Notes .......................................................................................................................................... 150 </w:t>
      </w:r>
    </w:p>
    <w:p w14:paraId="1AB585C5" w14:textId="77777777" w:rsidR="003C4002" w:rsidRDefault="004A3B3B">
      <w:pPr>
        <w:ind w:left="449" w:right="9"/>
      </w:pPr>
      <w:r>
        <w:t xml:space="preserve">.PlungeRate ................................................................................................................................. 150 </w:t>
      </w:r>
    </w:p>
    <w:p w14:paraId="40D992BC" w14:textId="77777777" w:rsidR="003C4002" w:rsidRDefault="004A3B3B">
      <w:pPr>
        <w:ind w:left="449" w:right="9"/>
      </w:pPr>
      <w:r>
        <w:t>.RateUnits ..................................................................................................</w:t>
      </w:r>
      <w:r>
        <w:t xml:space="preserve">.................................. 151 </w:t>
      </w:r>
    </w:p>
    <w:p w14:paraId="75DF0AAA" w14:textId="77777777" w:rsidR="003C4002" w:rsidRDefault="004A3B3B">
      <w:pPr>
        <w:spacing w:after="0" w:line="365" w:lineRule="auto"/>
        <w:ind w:left="449" w:right="9"/>
      </w:pPr>
      <w:r>
        <w:t>.RateUnitsText ............................................................................................................................. 151 .SpindleSpeed .........................................................</w:t>
      </w:r>
      <w:r>
        <w:t xml:space="preserve">..................................................................... 151 </w:t>
      </w:r>
    </w:p>
    <w:p w14:paraId="08A909D5" w14:textId="77777777" w:rsidR="003C4002" w:rsidRDefault="004A3B3B">
      <w:pPr>
        <w:ind w:left="449" w:right="9"/>
      </w:pPr>
      <w:r>
        <w:t xml:space="preserve">.Stepdown ................................................................................................................................... 151 </w:t>
      </w:r>
    </w:p>
    <w:p w14:paraId="57EADD69" w14:textId="77777777" w:rsidR="003C4002" w:rsidRDefault="004A3B3B">
      <w:pPr>
        <w:ind w:left="449" w:right="9"/>
      </w:pPr>
      <w:r>
        <w:t>.Stepover ........................</w:t>
      </w:r>
      <w:r>
        <w:t xml:space="preserve">............................................................................................................. 151 </w:t>
      </w:r>
    </w:p>
    <w:p w14:paraId="683CE55A" w14:textId="77777777" w:rsidR="003C4002" w:rsidRDefault="004A3B3B">
      <w:pPr>
        <w:ind w:left="449" w:right="9"/>
      </w:pPr>
      <w:r>
        <w:t>.ToolDB_Location ........................................................................................................................ 151</w:t>
      </w:r>
      <w:r>
        <w:t xml:space="preserve"> </w:t>
      </w:r>
    </w:p>
    <w:p w14:paraId="0337903B" w14:textId="77777777" w:rsidR="003C4002" w:rsidRDefault="004A3B3B">
      <w:pPr>
        <w:ind w:left="449" w:right="9"/>
      </w:pPr>
      <w:r>
        <w:t xml:space="preserve">.ToolType ..................................................................................................................................... 151 </w:t>
      </w:r>
    </w:p>
    <w:p w14:paraId="05A4D572" w14:textId="77777777" w:rsidR="003C4002" w:rsidRDefault="004A3B3B">
      <w:pPr>
        <w:ind w:left="449" w:right="9"/>
      </w:pPr>
      <w:r>
        <w:t>.ToolTypeText ...........................................................................................</w:t>
      </w:r>
      <w:r>
        <w:t>...................................151</w:t>
      </w:r>
    </w:p>
    <w:p w14:paraId="1F9D17C3" w14:textId="77777777" w:rsidR="003C4002" w:rsidRDefault="004A3B3B">
      <w:pPr>
        <w:ind w:left="449" w:right="9"/>
      </w:pPr>
      <w:r>
        <w:t>.ToolDia .......................................................................................................................................151</w:t>
      </w:r>
    </w:p>
    <w:p w14:paraId="68A557CA" w14:textId="77777777" w:rsidR="003C4002" w:rsidRDefault="004A3B3B">
      <w:pPr>
        <w:ind w:left="449" w:right="9"/>
      </w:pPr>
      <w:r>
        <w:t>.ToolNumber .........................................................</w:t>
      </w:r>
      <w:r>
        <w:t>......................................................................151</w:t>
      </w:r>
    </w:p>
    <w:p w14:paraId="2A25C7AC" w14:textId="77777777" w:rsidR="003C4002" w:rsidRDefault="004A3B3B">
      <w:pPr>
        <w:ind w:left="449" w:right="9"/>
      </w:pPr>
      <w:r>
        <w:t>.VBit_Angle ..................................................................................................................................152 .ToolDBId ..........................</w:t>
      </w:r>
      <w:r>
        <w:t>...........................................................................................................152</w:t>
      </w:r>
    </w:p>
    <w:p w14:paraId="0669E735" w14:textId="77777777" w:rsidR="003C4002" w:rsidRDefault="004A3B3B">
      <w:pPr>
        <w:ind w:left="449" w:right="9"/>
      </w:pPr>
      <w:r>
        <w:lastRenderedPageBreak/>
        <w:t>:ConvertRateUnitsTo(integer new_units) ...................................................................................152</w:t>
      </w:r>
    </w:p>
    <w:p w14:paraId="27D787F0" w14:textId="77777777" w:rsidR="003C4002" w:rsidRDefault="004A3B3B">
      <w:pPr>
        <w:ind w:left="449" w:right="9"/>
      </w:pPr>
      <w:r>
        <w:t>:IsCompatibleFeedRa</w:t>
      </w:r>
      <w:r>
        <w:t>tes(Tool tool_to_check) ............................................................................152</w:t>
      </w:r>
    </w:p>
    <w:p w14:paraId="1286D80F" w14:textId="77777777" w:rsidR="003C4002" w:rsidRDefault="004A3B3B">
      <w:pPr>
        <w:ind w:left="449" w:right="9"/>
      </w:pPr>
      <w:r>
        <w:t>:IsCompatibleTool(Tool tool_to_check) ......................................................................................152</w:t>
      </w:r>
    </w:p>
    <w:p w14:paraId="5A1B7111" w14:textId="77777777" w:rsidR="003C4002" w:rsidRDefault="004A3B3B">
      <w:pPr>
        <w:ind w:left="449" w:right="9"/>
      </w:pPr>
      <w:r>
        <w:t>:IsCompatibleCutDepths(T</w:t>
      </w:r>
      <w:r>
        <w:t>ool tool_to_check) ............................................................................152</w:t>
      </w:r>
    </w:p>
    <w:p w14:paraId="69CD8D2A" w14:textId="77777777" w:rsidR="003C4002" w:rsidRDefault="004A3B3B">
      <w:pPr>
        <w:ind w:left="449" w:right="9"/>
      </w:pPr>
      <w:r>
        <w:t>:FlatRadius(bool in_mm) .............................................................................................................152</w:t>
      </w:r>
    </w:p>
    <w:p w14:paraId="0DAD64FE" w14:textId="77777777" w:rsidR="003C4002" w:rsidRDefault="004A3B3B">
      <w:pPr>
        <w:ind w:left="449" w:right="9"/>
      </w:pPr>
      <w:r>
        <w:t xml:space="preserve">:GetBool(string parameter_name, bool default_value) ............................................................. 152 </w:t>
      </w:r>
    </w:p>
    <w:p w14:paraId="50082ADB" w14:textId="77777777" w:rsidR="003C4002" w:rsidRDefault="004A3B3B">
      <w:pPr>
        <w:ind w:left="449" w:right="9"/>
      </w:pPr>
      <w:r>
        <w:t xml:space="preserve">:GetDouble(string parameter_name, double default_value,) .................................................... 152 </w:t>
      </w:r>
    </w:p>
    <w:p w14:paraId="6460F171" w14:textId="77777777" w:rsidR="003C4002" w:rsidRDefault="004A3B3B">
      <w:pPr>
        <w:ind w:left="449" w:right="9"/>
      </w:pPr>
      <w:r>
        <w:t>:GetInt(string paramet</w:t>
      </w:r>
      <w:r>
        <w:t xml:space="preserve">er_name, integer default_value) ............................................................ 153 </w:t>
      </w:r>
    </w:p>
    <w:p w14:paraId="761B6CBD" w14:textId="77777777" w:rsidR="003C4002" w:rsidRDefault="004A3B3B">
      <w:pPr>
        <w:ind w:left="449" w:right="9"/>
      </w:pPr>
      <w:r>
        <w:t xml:space="preserve">:ParameterExists(string parameter_name, utParameterType type) .......................................... 153 </w:t>
      </w:r>
    </w:p>
    <w:p w14:paraId="1527960F" w14:textId="77777777" w:rsidR="003C4002" w:rsidRDefault="004A3B3B">
      <w:pPr>
        <w:ind w:left="449" w:right="9"/>
      </w:pPr>
      <w:r>
        <w:t>:SetBool(string parameter_name, bool value) ....</w:t>
      </w:r>
      <w:r>
        <w:t xml:space="preserve">....................................................................... 153 </w:t>
      </w:r>
    </w:p>
    <w:p w14:paraId="2AB4799E" w14:textId="77777777" w:rsidR="003C4002" w:rsidRDefault="004A3B3B">
      <w:pPr>
        <w:ind w:left="449" w:right="9"/>
      </w:pPr>
      <w:r>
        <w:t xml:space="preserve">:SetDouble(string parameter_name, double value) ................................................................... 153 </w:t>
      </w:r>
    </w:p>
    <w:p w14:paraId="68AA76C4" w14:textId="77777777" w:rsidR="003C4002" w:rsidRDefault="004A3B3B">
      <w:pPr>
        <w:ind w:left="449" w:right="9"/>
      </w:pPr>
      <w:r>
        <w:t>:SetInt(string parameter_name, integer value) ............</w:t>
      </w:r>
      <w:r>
        <w:t xml:space="preserve">.............................................................. 153 </w:t>
      </w:r>
    </w:p>
    <w:p w14:paraId="6E9B2B45" w14:textId="77777777" w:rsidR="003C4002" w:rsidRDefault="004A3B3B">
      <w:pPr>
        <w:ind w:left="449" w:right="9"/>
      </w:pPr>
      <w:r>
        <w:t xml:space="preserve">:SetString(string parameter_name, string value) ....................................................................... 153 </w:t>
      </w:r>
    </w:p>
    <w:p w14:paraId="51D7EFC0" w14:textId="77777777" w:rsidR="003C4002" w:rsidRDefault="004A3B3B">
      <w:pPr>
        <w:ind w:left="449" w:right="9"/>
      </w:pPr>
      <w:r>
        <w:t>:UpdateParameters() ...........................................</w:t>
      </w:r>
      <w:r>
        <w:t xml:space="preserve">....................................................................... 154 </w:t>
      </w:r>
    </w:p>
    <w:p w14:paraId="641571FD" w14:textId="77777777" w:rsidR="003C4002" w:rsidRDefault="004A3B3B">
      <w:pPr>
        <w:ind w:left="231" w:right="9"/>
      </w:pPr>
      <w:r>
        <w:t xml:space="preserve">ToolpathPosData ............................................................................................................................. 155 </w:t>
      </w:r>
    </w:p>
    <w:p w14:paraId="25C2DD90" w14:textId="77777777" w:rsidR="003C4002" w:rsidRDefault="004A3B3B">
      <w:pPr>
        <w:ind w:left="449" w:right="9"/>
      </w:pPr>
      <w:r>
        <w:t xml:space="preserve">ToolpathPosData() - Constructor </w:t>
      </w:r>
      <w:r>
        <w:t xml:space="preserve">................................................................................................ 155 </w:t>
      </w:r>
    </w:p>
    <w:p w14:paraId="3FBAB14F" w14:textId="77777777" w:rsidR="003C4002" w:rsidRDefault="004A3B3B">
      <w:pPr>
        <w:ind w:left="449" w:right="9"/>
      </w:pPr>
      <w:r>
        <w:t xml:space="preserve">.HomeX ........................................................................................................................................ 155 </w:t>
      </w:r>
    </w:p>
    <w:p w14:paraId="7830EEED" w14:textId="77777777" w:rsidR="003C4002" w:rsidRDefault="004A3B3B">
      <w:pPr>
        <w:spacing w:after="0" w:line="365" w:lineRule="auto"/>
        <w:ind w:left="449" w:right="9"/>
      </w:pPr>
      <w:r>
        <w:lastRenderedPageBreak/>
        <w:t>.Home</w:t>
      </w:r>
      <w:r>
        <w:t>Y ........................................................................................................................................ 155 .HomeZ ..........................................................................................................</w:t>
      </w:r>
      <w:r>
        <w:t xml:space="preserve">.............................. 155 </w:t>
      </w:r>
    </w:p>
    <w:p w14:paraId="084AE207" w14:textId="77777777" w:rsidR="003C4002" w:rsidRDefault="004A3B3B">
      <w:pPr>
        <w:ind w:left="449" w:right="9"/>
      </w:pPr>
      <w:r>
        <w:t xml:space="preserve">.InMM .......................................................................................................................................... 155 </w:t>
      </w:r>
    </w:p>
    <w:p w14:paraId="3BCDD79F" w14:textId="77777777" w:rsidR="003C4002" w:rsidRDefault="004A3B3B">
      <w:pPr>
        <w:ind w:left="449" w:right="9"/>
      </w:pPr>
      <w:r>
        <w:t>.SafeZ ...............................................................</w:t>
      </w:r>
      <w:r>
        <w:t xml:space="preserve">............................................................................ 155 </w:t>
      </w:r>
    </w:p>
    <w:p w14:paraId="62D5C7A0" w14:textId="77777777" w:rsidR="003C4002" w:rsidRDefault="004A3B3B">
      <w:pPr>
        <w:ind w:left="449" w:right="9"/>
      </w:pPr>
      <w:r>
        <w:t xml:space="preserve">.SafeZGap .................................................................................................................................... 155 </w:t>
      </w:r>
    </w:p>
    <w:p w14:paraId="3E582F4C" w14:textId="77777777" w:rsidR="003C4002" w:rsidRDefault="004A3B3B">
      <w:pPr>
        <w:ind w:left="449" w:right="9"/>
      </w:pPr>
      <w:r>
        <w:t>.StartZGap ...............</w:t>
      </w:r>
      <w:r>
        <w:t xml:space="preserve">.................................................................................................................... 155 </w:t>
      </w:r>
    </w:p>
    <w:p w14:paraId="581B5F35" w14:textId="77777777" w:rsidR="003C4002" w:rsidRDefault="004A3B3B">
      <w:pPr>
        <w:ind w:left="449" w:right="9"/>
      </w:pPr>
      <w:r>
        <w:t>:EnsureHomeZIsSafe() .................................................................................................................</w:t>
      </w:r>
      <w:r>
        <w:t xml:space="preserve"> 155 </w:t>
      </w:r>
    </w:p>
    <w:p w14:paraId="2D2063F9" w14:textId="77777777" w:rsidR="003C4002" w:rsidRDefault="004A3B3B">
      <w:pPr>
        <w:ind w:left="449" w:right="9"/>
      </w:pPr>
      <w:r>
        <w:t xml:space="preserve">:SetHomePosition(double x, double y, double z) ........................................................................ 155 </w:t>
      </w:r>
    </w:p>
    <w:p w14:paraId="4EA81AA0" w14:textId="77777777" w:rsidR="003C4002" w:rsidRDefault="004A3B3B">
      <w:pPr>
        <w:ind w:left="231" w:right="9"/>
      </w:pPr>
      <w:r>
        <w:t>GeometrySelector ............................................................................................................</w:t>
      </w:r>
      <w:r>
        <w:t xml:space="preserve">............... 156 </w:t>
      </w:r>
    </w:p>
    <w:p w14:paraId="22125DCB" w14:textId="77777777" w:rsidR="003C4002" w:rsidRDefault="004A3B3B">
      <w:pPr>
        <w:ind w:left="449" w:right="9"/>
      </w:pPr>
      <w:r>
        <w:t xml:space="preserve">GeometrySelector() - Constructor .............................................................................................. 156 </w:t>
      </w:r>
    </w:p>
    <w:p w14:paraId="35A4FD47" w14:textId="77777777" w:rsidR="003C4002" w:rsidRDefault="004A3B3B">
      <w:pPr>
        <w:ind w:left="449" w:right="9"/>
      </w:pPr>
      <w:r>
        <w:t>.AllowOpen ...........................................................................................</w:t>
      </w:r>
      <w:r>
        <w:t xml:space="preserve">....................................... 156 </w:t>
      </w:r>
    </w:p>
    <w:p w14:paraId="1595600B" w14:textId="77777777" w:rsidR="003C4002" w:rsidRDefault="004A3B3B">
      <w:pPr>
        <w:ind w:left="449" w:right="9"/>
      </w:pPr>
      <w:r>
        <w:t xml:space="preserve">.AllowToolDia .............................................................................................................................. 156 </w:t>
      </w:r>
    </w:p>
    <w:p w14:paraId="1E9231E8" w14:textId="77777777" w:rsidR="003C4002" w:rsidRDefault="004A3B3B">
      <w:pPr>
        <w:ind w:left="449" w:right="9"/>
      </w:pPr>
      <w:r>
        <w:t>.CircleDia ......................................................</w:t>
      </w:r>
      <w:r>
        <w:t>...............................................................................156</w:t>
      </w:r>
    </w:p>
    <w:p w14:paraId="699155B0" w14:textId="77777777" w:rsidR="003C4002" w:rsidRDefault="004A3B3B">
      <w:pPr>
        <w:ind w:left="449" w:right="9"/>
      </w:pPr>
      <w:r>
        <w:t>.CircleTolerance ..........................................................................................................................156</w:t>
      </w:r>
    </w:p>
    <w:p w14:paraId="07913AED" w14:textId="77777777" w:rsidR="003C4002" w:rsidRDefault="004A3B3B">
      <w:pPr>
        <w:ind w:left="449" w:right="9"/>
      </w:pPr>
      <w:r>
        <w:t xml:space="preserve">.CircleMatchAll </w:t>
      </w:r>
      <w:r>
        <w:t>............................................................................................................................156</w:t>
      </w:r>
    </w:p>
    <w:p w14:paraId="698E3E7B" w14:textId="77777777" w:rsidR="003C4002" w:rsidRDefault="004A3B3B">
      <w:pPr>
        <w:ind w:left="449" w:right="9"/>
      </w:pPr>
      <w:r>
        <w:t>.CircleMatchCircleDia ..........................................................................................................</w:t>
      </w:r>
      <w:r>
        <w:t>........156 .CircleMatchToolDia ....................................................................................................................156</w:t>
      </w:r>
    </w:p>
    <w:p w14:paraId="10FFF138" w14:textId="77777777" w:rsidR="003C4002" w:rsidRDefault="004A3B3B">
      <w:pPr>
        <w:ind w:left="449" w:right="9"/>
      </w:pPr>
      <w:r>
        <w:t>.GeometryDepthOffset ...................................................................................</w:t>
      </w:r>
      <w:r>
        <w:t>............................156</w:t>
      </w:r>
    </w:p>
    <w:p w14:paraId="45D5A079" w14:textId="77777777" w:rsidR="003C4002" w:rsidRDefault="004A3B3B">
      <w:pPr>
        <w:ind w:left="449" w:right="9"/>
      </w:pPr>
      <w:r>
        <w:lastRenderedPageBreak/>
        <w:t>.GeometryDepthOffset Formula .................................................................................................156</w:t>
      </w:r>
    </w:p>
    <w:p w14:paraId="2F7A2577" w14:textId="77777777" w:rsidR="003C4002" w:rsidRDefault="004A3B3B">
      <w:pPr>
        <w:ind w:left="449" w:right="9"/>
      </w:pPr>
      <w:r>
        <w:t>.MixedGroupsOk ...............................................................................</w:t>
      </w:r>
      <w:r>
        <w:t>..........................................156</w:t>
      </w:r>
    </w:p>
    <w:p w14:paraId="7BFC0218" w14:textId="77777777" w:rsidR="003C4002" w:rsidRDefault="004A3B3B">
      <w:pPr>
        <w:ind w:left="449" w:right="9"/>
      </w:pPr>
      <w:r>
        <w:t>.OnlyOnLayers .............................................................................................................................156</w:t>
      </w:r>
    </w:p>
    <w:p w14:paraId="0DE957F2" w14:textId="77777777" w:rsidR="003C4002" w:rsidRDefault="004A3B3B">
      <w:pPr>
        <w:ind w:left="449" w:right="9"/>
      </w:pPr>
      <w:r>
        <w:t>.SelectClosed .....................................................</w:t>
      </w:r>
      <w:r>
        <w:t>..........................................................................156</w:t>
      </w:r>
    </w:p>
    <w:p w14:paraId="4BDF90E4" w14:textId="77777777" w:rsidR="003C4002" w:rsidRDefault="004A3B3B">
      <w:pPr>
        <w:ind w:left="449" w:right="9"/>
      </w:pPr>
      <w:r>
        <w:t xml:space="preserve">.SelectCircles ............................................................................................................................... 156 </w:t>
      </w:r>
    </w:p>
    <w:p w14:paraId="5AC65A96" w14:textId="77777777" w:rsidR="003C4002" w:rsidRDefault="004A3B3B">
      <w:pPr>
        <w:ind w:left="449" w:right="9"/>
      </w:pPr>
      <w:r>
        <w:t>.SelectOpen ..................</w:t>
      </w:r>
      <w:r>
        <w:t xml:space="preserve">............................................................................................................... 157 </w:t>
      </w:r>
    </w:p>
    <w:p w14:paraId="068E0B94" w14:textId="77777777" w:rsidR="003C4002" w:rsidRDefault="004A3B3B">
      <w:pPr>
        <w:ind w:left="449" w:right="9"/>
      </w:pPr>
      <w:r>
        <w:t xml:space="preserve">.SetDepthFromGeometry </w:t>
      </w:r>
      <w:r>
        <w:t xml:space="preserve">............................................................................................................ 157 </w:t>
      </w:r>
    </w:p>
    <w:p w14:paraId="125EF380" w14:textId="77777777" w:rsidR="003C4002" w:rsidRDefault="004A3B3B">
      <w:pPr>
        <w:ind w:left="449" w:right="9"/>
      </w:pPr>
      <w:r>
        <w:t>.ToolDia .....................................................................................................................................</w:t>
      </w:r>
      <w:r>
        <w:t xml:space="preserve">.. 157 </w:t>
      </w:r>
    </w:p>
    <w:p w14:paraId="5FB03AF5" w14:textId="77777777" w:rsidR="003C4002" w:rsidRDefault="004A3B3B">
      <w:pPr>
        <w:spacing w:after="0" w:line="365" w:lineRule="auto"/>
        <w:ind w:left="449" w:right="9"/>
      </w:pPr>
      <w:r>
        <w:t>.HaveLayerNames ....................................................................................................................... 157 .LayerNameCount ............................................................................................</w:t>
      </w:r>
      <w:r>
        <w:t xml:space="preserve">........................... 157 </w:t>
      </w:r>
    </w:p>
    <w:p w14:paraId="06D2B175" w14:textId="77777777" w:rsidR="003C4002" w:rsidRDefault="004A3B3B">
      <w:pPr>
        <w:ind w:left="449" w:right="9"/>
      </w:pPr>
      <w:r>
        <w:t xml:space="preserve">:AddLayerhName(string name) ................................................................................................... 157 </w:t>
      </w:r>
    </w:p>
    <w:p w14:paraId="5BEE90EC" w14:textId="77777777" w:rsidR="003C4002" w:rsidRDefault="004A3B3B">
      <w:pPr>
        <w:ind w:left="449" w:right="9"/>
      </w:pPr>
      <w:r>
        <w:t>:GetAtLayerName(POSITION pos) ............................................................</w:t>
      </w:r>
      <w:r>
        <w:t xml:space="preserve">................................... 157 </w:t>
      </w:r>
    </w:p>
    <w:p w14:paraId="6A3A8925" w14:textId="77777777" w:rsidR="003C4002" w:rsidRDefault="004A3B3B">
      <w:pPr>
        <w:ind w:left="449" w:right="9"/>
      </w:pPr>
      <w:r>
        <w:t xml:space="preserve">:GetLayerNameHeadPosition() ................................................................................................... 157 </w:t>
      </w:r>
    </w:p>
    <w:p w14:paraId="62AC415B" w14:textId="77777777" w:rsidR="003C4002" w:rsidRDefault="004A3B3B">
      <w:pPr>
        <w:spacing w:after="0" w:line="365" w:lineRule="auto"/>
        <w:ind w:left="449" w:right="9"/>
      </w:pPr>
      <w:r>
        <w:t>:GetNextLayerName(POSITION pos) ..................................................</w:t>
      </w:r>
      <w:r>
        <w:t xml:space="preserve">......................................... 157 :GetPrevLayerName(POSITION pos) ........................................................................................... 157 </w:t>
      </w:r>
    </w:p>
    <w:p w14:paraId="05543600" w14:textId="77777777" w:rsidR="003C4002" w:rsidRDefault="004A3B3B">
      <w:pPr>
        <w:ind w:left="449" w:right="9"/>
      </w:pPr>
      <w:r>
        <w:t>:GetLayerNameTailPosition() .....................................................</w:t>
      </w:r>
      <w:r>
        <w:t xml:space="preserve">................................................. 157 </w:t>
      </w:r>
    </w:p>
    <w:p w14:paraId="0AA84DBC" w14:textId="77777777" w:rsidR="003C4002" w:rsidRDefault="004A3B3B">
      <w:pPr>
        <w:ind w:left="449" w:right="9"/>
      </w:pPr>
      <w:r>
        <w:t xml:space="preserve">:FindLayerWithName(string name)............................................................................................. 158 </w:t>
      </w:r>
    </w:p>
    <w:p w14:paraId="75BACD75" w14:textId="77777777" w:rsidR="003C4002" w:rsidRDefault="004A3B3B">
      <w:pPr>
        <w:ind w:left="449" w:right="9"/>
      </w:pPr>
      <w:r>
        <w:t>:HasSelectorData(Toolpath toolpath) ...................................</w:t>
      </w:r>
      <w:r>
        <w:t xml:space="preserve">...................................................... 158 </w:t>
      </w:r>
    </w:p>
    <w:p w14:paraId="1A68E922" w14:textId="77777777" w:rsidR="003C4002" w:rsidRDefault="004A3B3B">
      <w:pPr>
        <w:ind w:left="449" w:right="9"/>
      </w:pPr>
      <w:r>
        <w:lastRenderedPageBreak/>
        <w:t xml:space="preserve">:LoadSelectorData(Toolpath toolpath) ....................................................................................... 158 </w:t>
      </w:r>
    </w:p>
    <w:p w14:paraId="45C478EB" w14:textId="77777777" w:rsidR="003C4002" w:rsidRDefault="004A3B3B">
      <w:pPr>
        <w:ind w:left="449" w:right="9"/>
      </w:pPr>
      <w:r>
        <w:t>:SaveSelectorData(Toolpath toolpath) .............................</w:t>
      </w:r>
      <w:r>
        <w:t xml:space="preserve">.......................................................... 158 </w:t>
      </w:r>
    </w:p>
    <w:p w14:paraId="1D5FB8B9" w14:textId="77777777" w:rsidR="003C4002" w:rsidRDefault="004A3B3B">
      <w:pPr>
        <w:ind w:left="449" w:right="9"/>
      </w:pPr>
      <w:r>
        <w:t xml:space="preserve">:RemoveAllLayerNames() ............................................................................................................ 158 </w:t>
      </w:r>
    </w:p>
    <w:p w14:paraId="7C3E5384" w14:textId="77777777" w:rsidR="003C4002" w:rsidRDefault="004A3B3B">
      <w:pPr>
        <w:ind w:left="231" w:right="9"/>
      </w:pPr>
      <w:r>
        <w:t>ProfileParameterData ..................................</w:t>
      </w:r>
      <w:r>
        <w:t xml:space="preserve">................................................................................... 159 </w:t>
      </w:r>
    </w:p>
    <w:p w14:paraId="7E16E5A3" w14:textId="77777777" w:rsidR="003C4002" w:rsidRDefault="004A3B3B">
      <w:pPr>
        <w:ind w:left="449" w:right="9"/>
      </w:pPr>
      <w:r>
        <w:t xml:space="preserve">ProfileParameterData() - Constructor ........................................................................................ 159 </w:t>
      </w:r>
    </w:p>
    <w:p w14:paraId="4F7493A0" w14:textId="77777777" w:rsidR="003C4002" w:rsidRDefault="004A3B3B">
      <w:pPr>
        <w:ind w:left="449" w:right="9"/>
      </w:pPr>
      <w:r>
        <w:t>.Allowance .........................</w:t>
      </w:r>
      <w:r>
        <w:t xml:space="preserve">.......................................................................................................... 159 </w:t>
      </w:r>
    </w:p>
    <w:p w14:paraId="4650533E" w14:textId="77777777" w:rsidR="003C4002" w:rsidRDefault="004A3B3B">
      <w:pPr>
        <w:ind w:left="449" w:right="9"/>
      </w:pPr>
      <w:r>
        <w:t xml:space="preserve">.AllowanceFormula </w:t>
      </w:r>
      <w:r>
        <w:t xml:space="preserve">..................................................................................................................... 159 </w:t>
      </w:r>
    </w:p>
    <w:p w14:paraId="12963D81" w14:textId="77777777" w:rsidR="003C4002" w:rsidRDefault="004A3B3B">
      <w:pPr>
        <w:ind w:left="449" w:right="9"/>
      </w:pPr>
      <w:r>
        <w:t>.CutDepth ...........................................................................................................................</w:t>
      </w:r>
      <w:r>
        <w:t xml:space="preserve">......... 159 </w:t>
      </w:r>
    </w:p>
    <w:p w14:paraId="28C23862" w14:textId="77777777" w:rsidR="003C4002" w:rsidRDefault="004A3B3B">
      <w:pPr>
        <w:ind w:left="449" w:right="9"/>
      </w:pPr>
      <w:r>
        <w:t xml:space="preserve">.CornerSharpen ........................................................................................................................... 159 </w:t>
      </w:r>
    </w:p>
    <w:p w14:paraId="3DF9DC1F" w14:textId="77777777" w:rsidR="003C4002" w:rsidRDefault="004A3B3B">
      <w:pPr>
        <w:ind w:left="449" w:right="9"/>
      </w:pPr>
      <w:r>
        <w:t>.CreateSquareCorners ............................................................................</w:t>
      </w:r>
      <w:r>
        <w:t xml:space="preserve">..................................... 159 </w:t>
      </w:r>
    </w:p>
    <w:p w14:paraId="357E66E8" w14:textId="77777777" w:rsidR="003C4002" w:rsidRDefault="004A3B3B">
      <w:pPr>
        <w:ind w:left="449" w:right="9"/>
      </w:pPr>
      <w:r>
        <w:t>.CutDepthFormula.......................................................................................................................159</w:t>
      </w:r>
    </w:p>
    <w:p w14:paraId="4D3E9D5C" w14:textId="77777777" w:rsidR="003C4002" w:rsidRDefault="004A3B3B">
      <w:pPr>
        <w:ind w:left="449" w:right="9"/>
      </w:pPr>
      <w:r>
        <w:t>.CutDirection ............................................................</w:t>
      </w:r>
      <w:r>
        <w:t>...................................................................159</w:t>
      </w:r>
    </w:p>
    <w:p w14:paraId="7627AC68" w14:textId="77777777" w:rsidR="003C4002" w:rsidRDefault="004A3B3B">
      <w:pPr>
        <w:ind w:left="449" w:right="9"/>
      </w:pPr>
      <w:r>
        <w:t>.KeepStartPoints .........................................................................................................................159</w:t>
      </w:r>
    </w:p>
    <w:p w14:paraId="6B0E17C0" w14:textId="77777777" w:rsidR="003C4002" w:rsidRDefault="004A3B3B">
      <w:pPr>
        <w:ind w:left="449" w:right="9"/>
      </w:pPr>
      <w:r>
        <w:t>.Name .....................................</w:t>
      </w:r>
      <w:r>
        <w:t>.....................................................................................................159 .ProfileSide ..................................................................................................................................159</w:t>
      </w:r>
    </w:p>
    <w:p w14:paraId="16B21843" w14:textId="77777777" w:rsidR="003C4002" w:rsidRDefault="004A3B3B">
      <w:pPr>
        <w:ind w:left="449" w:right="9"/>
      </w:pPr>
      <w:r>
        <w:t>.Pro</w:t>
      </w:r>
      <w:r>
        <w:t>jectToolpath .........................................................................................................................159</w:t>
      </w:r>
    </w:p>
    <w:p w14:paraId="49599164" w14:textId="77777777" w:rsidR="003C4002" w:rsidRDefault="004A3B3B">
      <w:pPr>
        <w:ind w:left="449" w:right="9"/>
      </w:pPr>
      <w:r>
        <w:t>.StartDepth ..........................................................................................................</w:t>
      </w:r>
      <w:r>
        <w:t>........................160</w:t>
      </w:r>
    </w:p>
    <w:p w14:paraId="0C2B7502" w14:textId="77777777" w:rsidR="003C4002" w:rsidRDefault="004A3B3B">
      <w:pPr>
        <w:ind w:left="449" w:right="9"/>
      </w:pPr>
      <w:r>
        <w:t>.StartDepthFormula ....................................................................................................................160</w:t>
      </w:r>
    </w:p>
    <w:p w14:paraId="7A3492BB" w14:textId="77777777" w:rsidR="003C4002" w:rsidRDefault="004A3B3B">
      <w:pPr>
        <w:ind w:left="231" w:right="9"/>
      </w:pPr>
      <w:r>
        <w:lastRenderedPageBreak/>
        <w:t>RampingData .............................................................................</w:t>
      </w:r>
      <w:r>
        <w:t>......................................................161</w:t>
      </w:r>
    </w:p>
    <w:p w14:paraId="4DEE1B4D" w14:textId="77777777" w:rsidR="003C4002" w:rsidRDefault="004A3B3B">
      <w:pPr>
        <w:ind w:left="449" w:right="9"/>
      </w:pPr>
      <w:r>
        <w:t>RampingData() - Constructor ......................................................................................................161</w:t>
      </w:r>
    </w:p>
    <w:p w14:paraId="429A2D1E" w14:textId="77777777" w:rsidR="003C4002" w:rsidRDefault="004A3B3B">
      <w:pPr>
        <w:ind w:left="449" w:right="9"/>
      </w:pPr>
      <w:r>
        <w:t>.DoRamping .....................................................</w:t>
      </w:r>
      <w:r>
        <w:t xml:space="preserve">............................................................................ 161 </w:t>
      </w:r>
    </w:p>
    <w:p w14:paraId="2FC1B110" w14:textId="77777777" w:rsidR="003C4002" w:rsidRDefault="004A3B3B">
      <w:pPr>
        <w:ind w:left="449" w:right="9"/>
      </w:pPr>
      <w:r>
        <w:t xml:space="preserve">.RampAngle ................................................................................................................................. 161 </w:t>
      </w:r>
    </w:p>
    <w:p w14:paraId="34B2927F" w14:textId="77777777" w:rsidR="003C4002" w:rsidRDefault="004A3B3B">
      <w:pPr>
        <w:ind w:left="449" w:right="9"/>
      </w:pPr>
      <w:r>
        <w:t>.RampConstraint ............</w:t>
      </w:r>
      <w:r>
        <w:t xml:space="preserve">............................................................................................................. 161 </w:t>
      </w:r>
    </w:p>
    <w:p w14:paraId="41AAEA41" w14:textId="77777777" w:rsidR="003C4002" w:rsidRDefault="004A3B3B">
      <w:pPr>
        <w:ind w:left="449" w:right="9"/>
      </w:pPr>
      <w:r>
        <w:t>.RampDistance ............................................................................................................................ 16</w:t>
      </w:r>
      <w:r>
        <w:t xml:space="preserve">1 </w:t>
      </w:r>
    </w:p>
    <w:p w14:paraId="54E98A77" w14:textId="77777777" w:rsidR="003C4002" w:rsidRDefault="004A3B3B">
      <w:pPr>
        <w:ind w:left="449" w:right="9"/>
      </w:pPr>
      <w:r>
        <w:t xml:space="preserve">.RampMaxAngleDist .................................................................................................................... 161 </w:t>
      </w:r>
    </w:p>
    <w:p w14:paraId="1E71E2AE" w14:textId="77777777" w:rsidR="003C4002" w:rsidRDefault="004A3B3B">
      <w:pPr>
        <w:ind w:left="449" w:right="9"/>
      </w:pPr>
      <w:r>
        <w:t>.RampOnLeadIn ...................................................................................................</w:t>
      </w:r>
      <w:r>
        <w:t xml:space="preserve">........................ 161 </w:t>
      </w:r>
    </w:p>
    <w:p w14:paraId="1211F2D3" w14:textId="77777777" w:rsidR="003C4002" w:rsidRDefault="004A3B3B">
      <w:pPr>
        <w:ind w:left="449" w:right="9"/>
      </w:pPr>
      <w:r>
        <w:t xml:space="preserve">.RampType .................................................................................................................................. 161 </w:t>
      </w:r>
    </w:p>
    <w:p w14:paraId="559D3250" w14:textId="77777777" w:rsidR="003C4002" w:rsidRDefault="004A3B3B">
      <w:pPr>
        <w:ind w:left="231" w:right="9"/>
      </w:pPr>
      <w:r>
        <w:t>LeadInOutData ..................................................................</w:t>
      </w:r>
      <w:r>
        <w:t xml:space="preserve">.............................................................. 162 </w:t>
      </w:r>
    </w:p>
    <w:p w14:paraId="0AA0009B" w14:textId="77777777" w:rsidR="003C4002" w:rsidRDefault="004A3B3B">
      <w:pPr>
        <w:ind w:left="449" w:right="9"/>
      </w:pPr>
      <w:r>
        <w:t xml:space="preserve">LeadInData() - Constructor ......................................................................................................... 162 </w:t>
      </w:r>
    </w:p>
    <w:p w14:paraId="3743F01C" w14:textId="77777777" w:rsidR="003C4002" w:rsidRDefault="004A3B3B">
      <w:pPr>
        <w:ind w:left="449" w:right="9"/>
      </w:pPr>
      <w:r>
        <w:t>.CircularLeadRadius ..............................</w:t>
      </w:r>
      <w:r>
        <w:t xml:space="preserve">....................................................................................... 162 </w:t>
      </w:r>
    </w:p>
    <w:p w14:paraId="445F25AF" w14:textId="77777777" w:rsidR="003C4002" w:rsidRDefault="004A3B3B">
      <w:pPr>
        <w:ind w:left="449" w:right="9"/>
      </w:pPr>
      <w:r>
        <w:t xml:space="preserve">.DoLeadIn .................................................................................................................................... 162 </w:t>
      </w:r>
    </w:p>
    <w:p w14:paraId="1135774E" w14:textId="77777777" w:rsidR="003C4002" w:rsidRDefault="004A3B3B">
      <w:pPr>
        <w:ind w:left="449" w:right="9"/>
      </w:pPr>
      <w:r>
        <w:t>.DoLeadOut ....</w:t>
      </w:r>
      <w:r>
        <w:t xml:space="preserve">............................................................................................................................. 162 </w:t>
      </w:r>
    </w:p>
    <w:p w14:paraId="4B2E9ED0" w14:textId="77777777" w:rsidR="003C4002" w:rsidRDefault="004A3B3B">
      <w:pPr>
        <w:ind w:left="449" w:right="9"/>
      </w:pPr>
      <w:r>
        <w:t>.LeadType ...................................................................................................................</w:t>
      </w:r>
      <w:r>
        <w:t xml:space="preserve">................. 162 </w:t>
      </w:r>
    </w:p>
    <w:p w14:paraId="568F633C" w14:textId="77777777" w:rsidR="003C4002" w:rsidRDefault="004A3B3B">
      <w:pPr>
        <w:ind w:left="449" w:right="9"/>
      </w:pPr>
      <w:r>
        <w:t xml:space="preserve">.LeadLength ................................................................................................................................. 162 </w:t>
      </w:r>
    </w:p>
    <w:p w14:paraId="55DECE2F" w14:textId="77777777" w:rsidR="003C4002" w:rsidRDefault="004A3B3B">
      <w:pPr>
        <w:ind w:left="449" w:right="9"/>
      </w:pPr>
      <w:r>
        <w:t xml:space="preserve">.LinearLeadAngle </w:t>
      </w:r>
      <w:r>
        <w:t xml:space="preserve">......................................................................................................................... 162 </w:t>
      </w:r>
    </w:p>
    <w:p w14:paraId="5F98D5A9" w14:textId="77777777" w:rsidR="003C4002" w:rsidRDefault="004A3B3B">
      <w:pPr>
        <w:ind w:left="449" w:right="9"/>
      </w:pPr>
      <w:r>
        <w:t>.OvercutDistance ................................................................................................................</w:t>
      </w:r>
      <w:r>
        <w:t xml:space="preserve">......... 162 </w:t>
      </w:r>
    </w:p>
    <w:p w14:paraId="0549A684" w14:textId="77777777" w:rsidR="003C4002" w:rsidRDefault="004A3B3B">
      <w:pPr>
        <w:ind w:left="231" w:right="9"/>
      </w:pPr>
      <w:r>
        <w:lastRenderedPageBreak/>
        <w:t xml:space="preserve">PocketParameterData ..................................................................................................................... 163 </w:t>
      </w:r>
    </w:p>
    <w:p w14:paraId="7585BB90" w14:textId="77777777" w:rsidR="003C4002" w:rsidRDefault="004A3B3B">
      <w:pPr>
        <w:ind w:left="449" w:right="9"/>
      </w:pPr>
      <w:r>
        <w:t>ProfileParameterData() - Constructor .............................................................</w:t>
      </w:r>
      <w:r>
        <w:t xml:space="preserve">........................... 163 </w:t>
      </w:r>
    </w:p>
    <w:p w14:paraId="26798A8F" w14:textId="77777777" w:rsidR="003C4002" w:rsidRDefault="004A3B3B">
      <w:pPr>
        <w:ind w:left="449" w:right="9"/>
      </w:pPr>
      <w:r>
        <w:t xml:space="preserve">.Allowance ................................................................................................................................... 163 </w:t>
      </w:r>
    </w:p>
    <w:p w14:paraId="1FC5648C" w14:textId="77777777" w:rsidR="003C4002" w:rsidRDefault="004A3B3B">
      <w:pPr>
        <w:ind w:left="449" w:right="9"/>
      </w:pPr>
      <w:r>
        <w:t>.AllowanceFormula .........................................................</w:t>
      </w:r>
      <w:r>
        <w:t xml:space="preserve">............................................................ 163 </w:t>
      </w:r>
    </w:p>
    <w:p w14:paraId="72AF051B" w14:textId="77777777" w:rsidR="003C4002" w:rsidRDefault="004A3B3B">
      <w:pPr>
        <w:ind w:left="449" w:right="9"/>
      </w:pPr>
      <w:r>
        <w:t xml:space="preserve">.CutDepth .................................................................................................................................... 163 </w:t>
      </w:r>
    </w:p>
    <w:p w14:paraId="3F63CA21" w14:textId="77777777" w:rsidR="003C4002" w:rsidRDefault="004A3B3B">
      <w:pPr>
        <w:ind w:left="449" w:right="9"/>
      </w:pPr>
      <w:r>
        <w:t>.CutDepthFormula</w:t>
      </w:r>
      <w:r>
        <w:t xml:space="preserve">....................................................................................................................... 163 </w:t>
      </w:r>
    </w:p>
    <w:p w14:paraId="724E2E6D" w14:textId="77777777" w:rsidR="003C4002" w:rsidRDefault="004A3B3B">
      <w:pPr>
        <w:ind w:left="449" w:right="9"/>
      </w:pPr>
      <w:r>
        <w:t>.CutDirection .....................................................................................................................</w:t>
      </w:r>
      <w:r>
        <w:t xml:space="preserve">.......... 163 </w:t>
      </w:r>
    </w:p>
    <w:p w14:paraId="3C57EEA7" w14:textId="77777777" w:rsidR="003C4002" w:rsidRDefault="004A3B3B">
      <w:pPr>
        <w:ind w:left="449" w:right="9"/>
      </w:pPr>
      <w:r>
        <w:t xml:space="preserve">.DoRamping ................................................................................................................................. 163 </w:t>
      </w:r>
    </w:p>
    <w:p w14:paraId="146B5B9B" w14:textId="77777777" w:rsidR="003C4002" w:rsidRDefault="004A3B3B">
      <w:pPr>
        <w:ind w:left="449" w:right="9"/>
      </w:pPr>
      <w:r>
        <w:t>.DoRasterClearance ...........................................................................</w:t>
      </w:r>
      <w:r>
        <w:t>..........................................163</w:t>
      </w:r>
    </w:p>
    <w:p w14:paraId="75A6021A" w14:textId="77777777" w:rsidR="003C4002" w:rsidRDefault="004A3B3B">
      <w:pPr>
        <w:ind w:left="449" w:right="9"/>
      </w:pPr>
      <w:r>
        <w:t>.Name ..........................................................................................................................................163</w:t>
      </w:r>
    </w:p>
    <w:p w14:paraId="7CAB9382" w14:textId="77777777" w:rsidR="003C4002" w:rsidRDefault="004A3B3B">
      <w:pPr>
        <w:ind w:left="449" w:right="9"/>
      </w:pPr>
      <w:r>
        <w:t>.ProfilePassType .............................................</w:t>
      </w:r>
      <w:r>
        <w:t>.............................................................................163</w:t>
      </w:r>
    </w:p>
    <w:p w14:paraId="5D46CA00" w14:textId="77777777" w:rsidR="003C4002" w:rsidRDefault="004A3B3B">
      <w:pPr>
        <w:ind w:left="449" w:right="9"/>
      </w:pPr>
      <w:r>
        <w:t>.ProjectToolpath .........................................................................................................................163 .RampDistance ...................</w:t>
      </w:r>
      <w:r>
        <w:t>.........................................................................................................163</w:t>
      </w:r>
    </w:p>
    <w:p w14:paraId="7FC051DD" w14:textId="77777777" w:rsidR="003C4002" w:rsidRDefault="004A3B3B">
      <w:pPr>
        <w:ind w:left="449" w:right="9"/>
      </w:pPr>
      <w:r>
        <w:t>.RasterAllowance ........................................................................................................................164</w:t>
      </w:r>
    </w:p>
    <w:p w14:paraId="101192C2" w14:textId="77777777" w:rsidR="003C4002" w:rsidRDefault="004A3B3B">
      <w:pPr>
        <w:ind w:left="449" w:right="9"/>
      </w:pPr>
      <w:r>
        <w:t>.Raste</w:t>
      </w:r>
      <w:r>
        <w:t>rAngle ................................................................................................................................164</w:t>
      </w:r>
    </w:p>
    <w:p w14:paraId="0D37DF8A" w14:textId="77777777" w:rsidR="003C4002" w:rsidRDefault="004A3B3B">
      <w:pPr>
        <w:ind w:left="449" w:right="9"/>
      </w:pPr>
      <w:r>
        <w:t>.StartDepth .........................................................................................................</w:t>
      </w:r>
      <w:r>
        <w:t>.........................164</w:t>
      </w:r>
    </w:p>
    <w:p w14:paraId="33877A6A" w14:textId="77777777" w:rsidR="003C4002" w:rsidRDefault="004A3B3B">
      <w:pPr>
        <w:ind w:left="449" w:right="9"/>
      </w:pPr>
      <w:r>
        <w:t>.StartDepthFormula ....................................................................................................................164</w:t>
      </w:r>
    </w:p>
    <w:p w14:paraId="6F7000B5" w14:textId="77777777" w:rsidR="003C4002" w:rsidRDefault="004A3B3B">
      <w:pPr>
        <w:ind w:left="449" w:right="9"/>
      </w:pPr>
      <w:r>
        <w:t>.UseAreaClearTool ......................................................................</w:t>
      </w:r>
      <w:r>
        <w:t>................................................164</w:t>
      </w:r>
    </w:p>
    <w:p w14:paraId="36D8158B" w14:textId="77777777" w:rsidR="003C4002" w:rsidRDefault="004A3B3B">
      <w:pPr>
        <w:ind w:left="231" w:right="9"/>
      </w:pPr>
      <w:r>
        <w:lastRenderedPageBreak/>
        <w:t xml:space="preserve">DrillParameterData ......................................................................................................................... 165 </w:t>
      </w:r>
    </w:p>
    <w:p w14:paraId="1ABF3DA8" w14:textId="77777777" w:rsidR="003C4002" w:rsidRDefault="004A3B3B">
      <w:pPr>
        <w:ind w:left="449" w:right="9"/>
      </w:pPr>
      <w:r>
        <w:t>DrillParameterData() - Constructor........................</w:t>
      </w:r>
      <w:r>
        <w:t xml:space="preserve">..................................................................... 165 </w:t>
      </w:r>
    </w:p>
    <w:p w14:paraId="35AD0670" w14:textId="77777777" w:rsidR="003C4002" w:rsidRDefault="004A3B3B">
      <w:pPr>
        <w:ind w:left="449" w:right="9"/>
      </w:pPr>
      <w:r>
        <w:t xml:space="preserve">.CutDepth .................................................................................................................................... 165 </w:t>
      </w:r>
    </w:p>
    <w:p w14:paraId="49DCB733" w14:textId="77777777" w:rsidR="003C4002" w:rsidRDefault="004A3B3B">
      <w:pPr>
        <w:ind w:left="449" w:right="9"/>
      </w:pPr>
      <w:r>
        <w:t>.CutDepthFormula.................</w:t>
      </w:r>
      <w:r>
        <w:t xml:space="preserve">...................................................................................................... 165 </w:t>
      </w:r>
    </w:p>
    <w:p w14:paraId="336D086E" w14:textId="77777777" w:rsidR="003C4002" w:rsidRDefault="004A3B3B">
      <w:pPr>
        <w:ind w:left="449" w:right="9"/>
      </w:pPr>
      <w:r>
        <w:t xml:space="preserve">.DoPeckDrill ................................................................................................................................. 165 </w:t>
      </w:r>
    </w:p>
    <w:p w14:paraId="78E922D3" w14:textId="77777777" w:rsidR="003C4002" w:rsidRDefault="004A3B3B">
      <w:pPr>
        <w:ind w:left="449" w:right="9"/>
      </w:pPr>
      <w:r>
        <w:t xml:space="preserve">.Name .......................................................................................................................................... 165 </w:t>
      </w:r>
    </w:p>
    <w:p w14:paraId="22E9E1B4" w14:textId="77777777" w:rsidR="003C4002" w:rsidRDefault="004A3B3B">
      <w:pPr>
        <w:spacing w:after="0" w:line="365" w:lineRule="auto"/>
        <w:ind w:left="449" w:right="9"/>
      </w:pPr>
      <w:r>
        <w:t xml:space="preserve">.PeckRetractGap </w:t>
      </w:r>
      <w:r>
        <w:t>.......................................................................................................................... 165 .ProjectToolpath ................................................................................................................</w:t>
      </w:r>
      <w:r>
        <w:t xml:space="preserve">......... 165 </w:t>
      </w:r>
    </w:p>
    <w:p w14:paraId="01848359" w14:textId="77777777" w:rsidR="003C4002" w:rsidRDefault="004A3B3B">
      <w:pPr>
        <w:ind w:left="449" w:right="9"/>
      </w:pPr>
      <w:r>
        <w:t xml:space="preserve">.StartDepth .................................................................................................................................. 165 </w:t>
      </w:r>
    </w:p>
    <w:p w14:paraId="53AF8F59" w14:textId="77777777" w:rsidR="003C4002" w:rsidRDefault="004A3B3B">
      <w:pPr>
        <w:ind w:left="449" w:right="9"/>
      </w:pPr>
      <w:r>
        <w:t>.StartDepthFormula ..........................................................................</w:t>
      </w:r>
      <w:r>
        <w:t xml:space="preserve">.......................................... 165 </w:t>
      </w:r>
    </w:p>
    <w:p w14:paraId="111B3502" w14:textId="77777777" w:rsidR="003C4002" w:rsidRDefault="004A3B3B">
      <w:pPr>
        <w:ind w:left="231" w:right="9"/>
      </w:pPr>
      <w:r>
        <w:t xml:space="preserve">VCarveParameterData .................................................................................................................... 166 </w:t>
      </w:r>
    </w:p>
    <w:p w14:paraId="5BCD4D57" w14:textId="77777777" w:rsidR="003C4002" w:rsidRDefault="004A3B3B">
      <w:pPr>
        <w:ind w:left="449" w:right="9"/>
      </w:pPr>
      <w:r>
        <w:t>VCarveParameterData() - Constructor ..............................</w:t>
      </w:r>
      <w:r>
        <w:t xml:space="preserve">.......................................................... 166 </w:t>
      </w:r>
    </w:p>
    <w:p w14:paraId="6E1CE49C" w14:textId="77777777" w:rsidR="003C4002" w:rsidRDefault="004A3B3B">
      <w:pPr>
        <w:ind w:left="449" w:right="9"/>
      </w:pPr>
      <w:r>
        <w:t xml:space="preserve">.FlatDepth.................................................................................................................................... 166 </w:t>
      </w:r>
    </w:p>
    <w:p w14:paraId="657B24FD" w14:textId="77777777" w:rsidR="003C4002" w:rsidRDefault="004A3B3B">
      <w:pPr>
        <w:ind w:left="449" w:right="9"/>
      </w:pPr>
      <w:r>
        <w:t>.FlatDepthFormula ..........................</w:t>
      </w:r>
      <w:r>
        <w:t xml:space="preserve">............................................................................................ 166 </w:t>
      </w:r>
    </w:p>
    <w:p w14:paraId="4046E28A" w14:textId="77777777" w:rsidR="003C4002" w:rsidRDefault="004A3B3B">
      <w:pPr>
        <w:ind w:left="449" w:right="9"/>
      </w:pPr>
      <w:r>
        <w:t xml:space="preserve">.Name .......................................................................................................................................... 166 </w:t>
      </w:r>
    </w:p>
    <w:p w14:paraId="7A6D9FCC" w14:textId="77777777" w:rsidR="003C4002" w:rsidRDefault="004A3B3B">
      <w:pPr>
        <w:ind w:left="449" w:right="9"/>
      </w:pPr>
      <w:r>
        <w:t>.Project</w:t>
      </w:r>
      <w:r>
        <w:t xml:space="preserve">Toolpath ......................................................................................................................... 166 </w:t>
      </w:r>
    </w:p>
    <w:p w14:paraId="5A9842E1" w14:textId="77777777" w:rsidR="003C4002" w:rsidRDefault="004A3B3B">
      <w:pPr>
        <w:ind w:left="449" w:right="9"/>
      </w:pPr>
      <w:r>
        <w:t>.StartDepth ............................................................................................................</w:t>
      </w:r>
      <w:r>
        <w:t xml:space="preserve">...................... 166 </w:t>
      </w:r>
    </w:p>
    <w:p w14:paraId="1E4A8FA0" w14:textId="77777777" w:rsidR="003C4002" w:rsidRDefault="004A3B3B">
      <w:pPr>
        <w:ind w:left="449" w:right="9"/>
      </w:pPr>
      <w:r>
        <w:t xml:space="preserve">.StartDepthFormula .................................................................................................................... 166 </w:t>
      </w:r>
    </w:p>
    <w:p w14:paraId="2D74B775" w14:textId="77777777" w:rsidR="003C4002" w:rsidRDefault="004A3B3B">
      <w:pPr>
        <w:ind w:left="449" w:right="9"/>
      </w:pPr>
      <w:r>
        <w:lastRenderedPageBreak/>
        <w:t>.DoFlatBottom .........................................................................</w:t>
      </w:r>
      <w:r>
        <w:t xml:space="preserve">.................................................... 166 </w:t>
      </w:r>
    </w:p>
    <w:p w14:paraId="71AEBE2C" w14:textId="77777777" w:rsidR="003C4002" w:rsidRDefault="004A3B3B">
      <w:pPr>
        <w:ind w:left="449" w:right="9"/>
      </w:pPr>
      <w:r>
        <w:t xml:space="preserve">.UseAreaClearTool ...................................................................................................................... 166 </w:t>
      </w:r>
    </w:p>
    <w:p w14:paraId="57C28070" w14:textId="77777777" w:rsidR="003C4002" w:rsidRDefault="004A3B3B">
      <w:pPr>
        <w:ind w:left="231" w:right="9"/>
      </w:pPr>
      <w:r>
        <w:t>FlutingParameterData ...................................</w:t>
      </w:r>
      <w:r>
        <w:t xml:space="preserve">.................................................................................. 167 </w:t>
      </w:r>
    </w:p>
    <w:p w14:paraId="5BC63C9A" w14:textId="77777777" w:rsidR="003C4002" w:rsidRDefault="004A3B3B">
      <w:pPr>
        <w:ind w:left="449" w:right="9"/>
      </w:pPr>
      <w:r>
        <w:t xml:space="preserve">FlutingParameterData() - Constructor ........................................................................................ 167 </w:t>
      </w:r>
    </w:p>
    <w:p w14:paraId="5F0FB9B5" w14:textId="77777777" w:rsidR="003C4002" w:rsidRDefault="004A3B3B">
      <w:pPr>
        <w:ind w:left="449" w:right="9"/>
      </w:pPr>
      <w:r>
        <w:t>.CutDepth ...........................</w:t>
      </w:r>
      <w:r>
        <w:t xml:space="preserve">......................................................................................................... 167 </w:t>
      </w:r>
    </w:p>
    <w:p w14:paraId="795445D1" w14:textId="77777777" w:rsidR="003C4002" w:rsidRDefault="004A3B3B">
      <w:pPr>
        <w:ind w:left="449" w:right="9"/>
      </w:pPr>
      <w:r>
        <w:t xml:space="preserve">.CutDepthFormula....................................................................................................................... 167 </w:t>
      </w:r>
    </w:p>
    <w:p w14:paraId="310766CD" w14:textId="77777777" w:rsidR="003C4002" w:rsidRDefault="004A3B3B">
      <w:pPr>
        <w:ind w:left="449" w:right="9"/>
      </w:pPr>
      <w:r>
        <w:t>.Flu</w:t>
      </w:r>
      <w:r>
        <w:t>teType ...................................................................................................................................167</w:t>
      </w:r>
    </w:p>
    <w:p w14:paraId="03FF9454" w14:textId="77777777" w:rsidR="003C4002" w:rsidRDefault="004A3B3B">
      <w:pPr>
        <w:ind w:left="449" w:right="9"/>
      </w:pPr>
      <w:r>
        <w:t>.Name ............................................................................................................</w:t>
      </w:r>
      <w:r>
        <w:t>..............................167</w:t>
      </w:r>
    </w:p>
    <w:p w14:paraId="7EEA036C" w14:textId="77777777" w:rsidR="003C4002" w:rsidRDefault="004A3B3B">
      <w:pPr>
        <w:ind w:left="449" w:right="9"/>
      </w:pPr>
      <w:r>
        <w:t>.ProjectToolpath .........................................................................................................................167</w:t>
      </w:r>
    </w:p>
    <w:p w14:paraId="72924D2D" w14:textId="77777777" w:rsidR="003C4002" w:rsidRDefault="004A3B3B">
      <w:pPr>
        <w:ind w:left="449" w:right="9"/>
      </w:pPr>
      <w:r>
        <w:t>.RampLength ....................................................................</w:t>
      </w:r>
      <w:r>
        <w:t>...........................................................167 .RampRatio ..................................................................................................................................167</w:t>
      </w:r>
    </w:p>
    <w:p w14:paraId="71A7BCCB" w14:textId="77777777" w:rsidR="003C4002" w:rsidRDefault="004A3B3B">
      <w:pPr>
        <w:ind w:left="449" w:right="9"/>
      </w:pPr>
      <w:r>
        <w:t>.RampType ......................................</w:t>
      </w:r>
      <w:r>
        <w:t>............................................................................................167</w:t>
      </w:r>
    </w:p>
    <w:p w14:paraId="4B02A4EB" w14:textId="77777777" w:rsidR="003C4002" w:rsidRDefault="004A3B3B">
      <w:pPr>
        <w:ind w:left="449" w:right="9"/>
      </w:pPr>
      <w:r>
        <w:t>.StartDepth ..................................................................................................................................167</w:t>
      </w:r>
    </w:p>
    <w:p w14:paraId="3F7D97E0" w14:textId="77777777" w:rsidR="003C4002" w:rsidRDefault="004A3B3B">
      <w:pPr>
        <w:ind w:left="449" w:right="9"/>
      </w:pPr>
      <w:r>
        <w:t>.StartDepthFor</w:t>
      </w:r>
      <w:r>
        <w:t>mula ....................................................................................................................167</w:t>
      </w:r>
    </w:p>
    <w:p w14:paraId="5038314F" w14:textId="77777777" w:rsidR="003C4002" w:rsidRDefault="004A3B3B">
      <w:pPr>
        <w:ind w:left="449" w:right="9"/>
      </w:pPr>
      <w:r>
        <w:t>.UseRampRatio .....................................................................................................................</w:t>
      </w:r>
      <w:r>
        <w:t>.......167</w:t>
      </w:r>
    </w:p>
    <w:p w14:paraId="16C881BD" w14:textId="77777777" w:rsidR="003C4002" w:rsidRDefault="004A3B3B">
      <w:pPr>
        <w:ind w:left="449" w:right="9"/>
      </w:pPr>
      <w:r>
        <w:t xml:space="preserve">.UseSelectionOrder </w:t>
      </w:r>
      <w:r>
        <w:t>.....................................................................................................................167</w:t>
      </w:r>
    </w:p>
    <w:p w14:paraId="2525E190" w14:textId="77777777" w:rsidR="003C4002" w:rsidRDefault="004A3B3B">
      <w:pPr>
        <w:ind w:left="231" w:right="9"/>
      </w:pPr>
      <w:r>
        <w:t>PrismCarveParameterData ............................................................................................................. 1</w:t>
      </w:r>
      <w:r>
        <w:t xml:space="preserve">68 </w:t>
      </w:r>
    </w:p>
    <w:p w14:paraId="394B2A1A" w14:textId="77777777" w:rsidR="003C4002" w:rsidRDefault="004A3B3B">
      <w:pPr>
        <w:ind w:left="449" w:right="9"/>
      </w:pPr>
      <w:r>
        <w:t xml:space="preserve">PrismCarveParameterData() - Constructor ................................................................................. 168 </w:t>
      </w:r>
    </w:p>
    <w:p w14:paraId="139B0AA7" w14:textId="77777777" w:rsidR="003C4002" w:rsidRDefault="004A3B3B">
      <w:pPr>
        <w:ind w:left="449" w:right="9"/>
      </w:pPr>
      <w:r>
        <w:lastRenderedPageBreak/>
        <w:t>.CutDepth ...................................................................................................................</w:t>
      </w:r>
      <w:r>
        <w:t xml:space="preserve">................. 168 </w:t>
      </w:r>
    </w:p>
    <w:p w14:paraId="3DF46F07" w14:textId="77777777" w:rsidR="003C4002" w:rsidRDefault="004A3B3B">
      <w:pPr>
        <w:ind w:left="449" w:right="9"/>
      </w:pPr>
      <w:r>
        <w:t xml:space="preserve">.CutDepthFormula....................................................................................................................... 168 </w:t>
      </w:r>
    </w:p>
    <w:p w14:paraId="65542885" w14:textId="77777777" w:rsidR="003C4002" w:rsidRDefault="004A3B3B">
      <w:pPr>
        <w:ind w:left="449" w:right="9"/>
      </w:pPr>
      <w:r>
        <w:t>.CutDirection ..............................................................................</w:t>
      </w:r>
      <w:r>
        <w:t xml:space="preserve">................................................. 168 </w:t>
      </w:r>
    </w:p>
    <w:p w14:paraId="68A3735F" w14:textId="77777777" w:rsidR="003C4002" w:rsidRDefault="004A3B3B">
      <w:pPr>
        <w:ind w:left="449" w:right="9"/>
      </w:pPr>
      <w:r>
        <w:t xml:space="preserve">.Name .......................................................................................................................................... 168 </w:t>
      </w:r>
    </w:p>
    <w:p w14:paraId="618DE36B" w14:textId="77777777" w:rsidR="003C4002" w:rsidRDefault="004A3B3B">
      <w:pPr>
        <w:ind w:left="449" w:right="9"/>
      </w:pPr>
      <w:r>
        <w:t xml:space="preserve">.StartDepth </w:t>
      </w:r>
      <w:r>
        <w:t xml:space="preserve">.................................................................................................................................. 168 </w:t>
      </w:r>
    </w:p>
    <w:p w14:paraId="1B5A6CE5" w14:textId="77777777" w:rsidR="003C4002" w:rsidRDefault="004A3B3B">
      <w:pPr>
        <w:ind w:left="449" w:right="9"/>
      </w:pPr>
      <w:r>
        <w:t>.StartDepthFormula .....................................................................................................</w:t>
      </w:r>
      <w:r>
        <w:t xml:space="preserve">............... 168 </w:t>
      </w:r>
    </w:p>
    <w:p w14:paraId="77104BAE" w14:textId="77777777" w:rsidR="003C4002" w:rsidRDefault="004A3B3B">
      <w:pPr>
        <w:ind w:left="449" w:right="9"/>
      </w:pPr>
      <w:r>
        <w:t xml:space="preserve">:CalculateMinimumBevelDepth(Tool tool, bool show_warnings) .............................................. 168 </w:t>
      </w:r>
    </w:p>
    <w:p w14:paraId="47343EC8" w14:textId="77777777" w:rsidR="003C4002" w:rsidRDefault="004A3B3B">
      <w:pPr>
        <w:ind w:left="231" w:right="9"/>
      </w:pPr>
      <w:r>
        <w:t>RoughingParameterData – Aspire Only ........................................................................................</w:t>
      </w:r>
      <w:r>
        <w:t xml:space="preserve">.. 170 </w:t>
      </w:r>
    </w:p>
    <w:p w14:paraId="3A596023" w14:textId="77777777" w:rsidR="003C4002" w:rsidRDefault="004A3B3B">
      <w:pPr>
        <w:ind w:left="449" w:right="9"/>
      </w:pPr>
      <w:r>
        <w:t xml:space="preserve">RoughingParameterData() – Constructor ................................................................................... 170 </w:t>
      </w:r>
    </w:p>
    <w:p w14:paraId="11CA049F" w14:textId="77777777" w:rsidR="003C4002" w:rsidRDefault="004A3B3B">
      <w:pPr>
        <w:ind w:left="449" w:right="9"/>
      </w:pPr>
      <w:r>
        <w:t>.Name ...................................................................................................................</w:t>
      </w:r>
      <w:r>
        <w:t xml:space="preserve">....................... 170 </w:t>
      </w:r>
    </w:p>
    <w:p w14:paraId="0E1FFC71" w14:textId="77777777" w:rsidR="003C4002" w:rsidRDefault="004A3B3B">
      <w:pPr>
        <w:ind w:left="449" w:right="9"/>
      </w:pPr>
      <w:r>
        <w:t xml:space="preserve">.StartDepth .................................................................................................................................. 170 </w:t>
      </w:r>
    </w:p>
    <w:p w14:paraId="7C2422C2" w14:textId="77777777" w:rsidR="003C4002" w:rsidRDefault="004A3B3B">
      <w:pPr>
        <w:ind w:left="449" w:right="9"/>
      </w:pPr>
      <w:r>
        <w:t>.StartDepthFormula ............................................................</w:t>
      </w:r>
      <w:r>
        <w:t xml:space="preserve">........................................................ 170 </w:t>
      </w:r>
    </w:p>
    <w:p w14:paraId="11567706" w14:textId="77777777" w:rsidR="003C4002" w:rsidRDefault="004A3B3B">
      <w:pPr>
        <w:ind w:left="449" w:right="9"/>
      </w:pPr>
      <w:r>
        <w:t xml:space="preserve">.CutDepth .................................................................................................................................... 170 </w:t>
      </w:r>
    </w:p>
    <w:p w14:paraId="3D20CF1C" w14:textId="77777777" w:rsidR="003C4002" w:rsidRDefault="004A3B3B">
      <w:pPr>
        <w:ind w:left="449" w:right="9"/>
      </w:pPr>
      <w:r>
        <w:t>.CutDepthFormula..............................</w:t>
      </w:r>
      <w:r>
        <w:t xml:space="preserve">......................................................................................... 170 </w:t>
      </w:r>
    </w:p>
    <w:p w14:paraId="2EB64C46" w14:textId="77777777" w:rsidR="003C4002" w:rsidRDefault="004A3B3B">
      <w:pPr>
        <w:ind w:left="449" w:right="9"/>
      </w:pPr>
      <w:r>
        <w:t xml:space="preserve">.Allowance ................................................................................................................................... 170 </w:t>
      </w:r>
    </w:p>
    <w:p w14:paraId="2298F0E0" w14:textId="77777777" w:rsidR="003C4002" w:rsidRDefault="004A3B3B">
      <w:pPr>
        <w:ind w:left="449" w:right="9"/>
      </w:pPr>
      <w:r>
        <w:t>.DoZLevelRoug</w:t>
      </w:r>
      <w:r>
        <w:t xml:space="preserve">hing ..................................................................................................................... 170 </w:t>
      </w:r>
    </w:p>
    <w:p w14:paraId="605D73E0" w14:textId="77777777" w:rsidR="003C4002" w:rsidRDefault="004A3B3B">
      <w:pPr>
        <w:ind w:left="449" w:right="9"/>
      </w:pPr>
      <w:r>
        <w:t>.ZLevelStrategy ................................................................................................................</w:t>
      </w:r>
      <w:r>
        <w:t xml:space="preserve">............ 170 </w:t>
      </w:r>
    </w:p>
    <w:p w14:paraId="7C33428C" w14:textId="77777777" w:rsidR="003C4002" w:rsidRDefault="004A3B3B">
      <w:pPr>
        <w:ind w:left="449" w:right="9"/>
      </w:pPr>
      <w:r>
        <w:t xml:space="preserve">.ZLevelProfile ............................................................................................................................... 170 </w:t>
      </w:r>
    </w:p>
    <w:p w14:paraId="558CDD75" w14:textId="77777777" w:rsidR="003C4002" w:rsidRDefault="004A3B3B">
      <w:pPr>
        <w:ind w:left="449" w:right="9"/>
      </w:pPr>
      <w:r>
        <w:lastRenderedPageBreak/>
        <w:t>.RasterAngle .............................................................................</w:t>
      </w:r>
      <w:r>
        <w:t xml:space="preserve">................................................... 170 </w:t>
      </w:r>
    </w:p>
    <w:p w14:paraId="1818C13A" w14:textId="77777777" w:rsidR="003C4002" w:rsidRDefault="004A3B3B">
      <w:pPr>
        <w:ind w:left="449" w:right="9"/>
      </w:pPr>
      <w:r>
        <w:t xml:space="preserve">.MachiningAllowance .................................................................................................................. 170 </w:t>
      </w:r>
    </w:p>
    <w:p w14:paraId="08B97AE2" w14:textId="77777777" w:rsidR="003C4002" w:rsidRDefault="004A3B3B">
      <w:pPr>
        <w:ind w:left="231" w:right="9"/>
      </w:pPr>
      <w:r>
        <w:t>ExternalToolpath ..........................................</w:t>
      </w:r>
      <w:r>
        <w:t xml:space="preserve">................................................................................... 171 </w:t>
      </w:r>
    </w:p>
    <w:p w14:paraId="4EABD50A" w14:textId="77777777" w:rsidR="003C4002" w:rsidRDefault="004A3B3B">
      <w:pPr>
        <w:ind w:left="449" w:right="9"/>
      </w:pPr>
      <w:r>
        <w:t xml:space="preserve">ExternalToolpath( ....................................................................................................................... 171 </w:t>
      </w:r>
    </w:p>
    <w:p w14:paraId="3118CF87" w14:textId="77777777" w:rsidR="003C4002" w:rsidRDefault="004A3B3B">
      <w:pPr>
        <w:ind w:left="449" w:right="9"/>
      </w:pPr>
      <w:r>
        <w:t>.Error .................</w:t>
      </w:r>
      <w:r>
        <w:t>..........................................................................................................................171</w:t>
      </w:r>
    </w:p>
    <w:p w14:paraId="1FDE414A" w14:textId="77777777" w:rsidR="003C4002" w:rsidRDefault="004A3B3B">
      <w:pPr>
        <w:ind w:left="231" w:right="9"/>
      </w:pPr>
      <w:r>
        <w:t>ExternalToolpathOptions ..........................................................................................................</w:t>
      </w:r>
      <w:r>
        <w:t>......172</w:t>
      </w:r>
    </w:p>
    <w:p w14:paraId="2C7B8628" w14:textId="77777777" w:rsidR="003C4002" w:rsidRDefault="004A3B3B">
      <w:pPr>
        <w:ind w:left="449" w:right="9"/>
      </w:pPr>
      <w:r>
        <w:t>ExternalToolpathOptions() - Constructor ...................................................................................172</w:t>
      </w:r>
    </w:p>
    <w:p w14:paraId="19D670F2" w14:textId="77777777" w:rsidR="003C4002" w:rsidRDefault="004A3B3B">
      <w:pPr>
        <w:ind w:left="449" w:right="9"/>
      </w:pPr>
      <w:r>
        <w:t xml:space="preserve">.CreatePreview </w:t>
      </w:r>
      <w:r>
        <w:t>............................................................................................................................172 .StartDepth ....................................................................................................................</w:t>
      </w:r>
      <w:r>
        <w:t>..............172</w:t>
      </w:r>
    </w:p>
    <w:p w14:paraId="52B7A12C" w14:textId="77777777" w:rsidR="003C4002" w:rsidRDefault="004A3B3B">
      <w:pPr>
        <w:ind w:left="231" w:right="9"/>
      </w:pPr>
      <w:r>
        <w:t>PostPInfo .........................................................................................................................................173</w:t>
      </w:r>
    </w:p>
    <w:p w14:paraId="69AEE3BB" w14:textId="77777777" w:rsidR="003C4002" w:rsidRDefault="004A3B3B">
      <w:pPr>
        <w:ind w:left="449" w:right="9"/>
      </w:pPr>
      <w:r>
        <w:t>.Name .................................................................................</w:t>
      </w:r>
      <w:r>
        <w:t>.........................................................173</w:t>
      </w:r>
    </w:p>
    <w:p w14:paraId="75637976" w14:textId="77777777" w:rsidR="003C4002" w:rsidRDefault="004A3B3B">
      <w:pPr>
        <w:ind w:left="449" w:right="9"/>
      </w:pPr>
      <w:r>
        <w:t>.FileName ....................................................................................................................................173</w:t>
      </w:r>
    </w:p>
    <w:p w14:paraId="04379FBA" w14:textId="77777777" w:rsidR="003C4002" w:rsidRDefault="004A3B3B">
      <w:pPr>
        <w:ind w:left="449" w:right="9"/>
      </w:pPr>
      <w:r>
        <w:t>.Extension ......................................</w:t>
      </w:r>
      <w:r>
        <w:t>..............................................................................................173</w:t>
      </w:r>
    </w:p>
    <w:p w14:paraId="64F75FC9" w14:textId="77777777" w:rsidR="003C4002" w:rsidRDefault="004A3B3B">
      <w:pPr>
        <w:ind w:left="449" w:right="9"/>
      </w:pPr>
      <w:r>
        <w:t>.SupportsArcs ..............................................................................................................................173</w:t>
      </w:r>
    </w:p>
    <w:p w14:paraId="01228B39" w14:textId="77777777" w:rsidR="003C4002" w:rsidRDefault="004A3B3B">
      <w:pPr>
        <w:ind w:left="449" w:right="9"/>
      </w:pPr>
      <w:r>
        <w:t>.SupportsToolc</w:t>
      </w:r>
      <w:r>
        <w:t xml:space="preserve">hange .................................................................................................................. 173 </w:t>
      </w:r>
    </w:p>
    <w:p w14:paraId="2543BE15" w14:textId="77777777" w:rsidR="003C4002" w:rsidRDefault="004A3B3B">
      <w:pPr>
        <w:spacing w:after="0" w:line="365" w:lineRule="auto"/>
        <w:ind w:left="449" w:right="9"/>
      </w:pPr>
      <w:r>
        <w:t>.Wrap_X_Axis .....................................................................................................................</w:t>
      </w:r>
      <w:r>
        <w:t xml:space="preserve">......... 173 .Wrap_Y_Axis .............................................................................................................................. 173 </w:t>
      </w:r>
    </w:p>
    <w:p w14:paraId="32E00432" w14:textId="77777777" w:rsidR="003C4002" w:rsidRDefault="004A3B3B">
      <w:pPr>
        <w:ind w:left="231" w:right="9"/>
      </w:pPr>
      <w:r>
        <w:t>ToolpathSaver ...................................................................................</w:t>
      </w:r>
      <w:r>
        <w:t xml:space="preserve">.............................................. 174 </w:t>
      </w:r>
    </w:p>
    <w:p w14:paraId="570DCBF7" w14:textId="77777777" w:rsidR="003C4002" w:rsidRDefault="004A3B3B">
      <w:pPr>
        <w:ind w:left="449" w:right="9"/>
      </w:pPr>
      <w:r>
        <w:lastRenderedPageBreak/>
        <w:t xml:space="preserve">ToolpathSaver() - Constructor .................................................................................................... 174 </w:t>
      </w:r>
    </w:p>
    <w:p w14:paraId="4756A41A" w14:textId="77777777" w:rsidR="003C4002" w:rsidRDefault="004A3B3B">
      <w:pPr>
        <w:ind w:left="449" w:right="9"/>
      </w:pPr>
      <w:r>
        <w:t>.DefaultPost........................................................</w:t>
      </w:r>
      <w:r>
        <w:t xml:space="preserve">......................................................................... 174 </w:t>
      </w:r>
    </w:p>
    <w:p w14:paraId="61E241AD" w14:textId="77777777" w:rsidR="003C4002" w:rsidRDefault="004A3B3B">
      <w:pPr>
        <w:ind w:left="449" w:right="9"/>
      </w:pPr>
      <w:r>
        <w:t xml:space="preserve">.NumberOfToolpaths .................................................................................................................. 175 </w:t>
      </w:r>
    </w:p>
    <w:p w14:paraId="3FFE6795" w14:textId="77777777" w:rsidR="003C4002" w:rsidRDefault="004A3B3B">
      <w:pPr>
        <w:ind w:left="449" w:right="9"/>
      </w:pPr>
      <w:r>
        <w:t>:GetNumPosts() .......................</w:t>
      </w:r>
      <w:r>
        <w:t xml:space="preserve">.................................................................................................... 175 </w:t>
      </w:r>
    </w:p>
    <w:p w14:paraId="1DD8A1E3" w14:textId="77777777" w:rsidR="003C4002" w:rsidRDefault="004A3B3B">
      <w:pPr>
        <w:ind w:left="449" w:right="9"/>
      </w:pPr>
      <w:r>
        <w:t xml:space="preserve">:AddToolpath(Toolpath toolpath) ............................................................................................... 175 </w:t>
      </w:r>
    </w:p>
    <w:p w14:paraId="1AC74461" w14:textId="77777777" w:rsidR="003C4002" w:rsidRDefault="004A3B3B">
      <w:pPr>
        <w:spacing w:after="0" w:line="365" w:lineRule="auto"/>
        <w:ind w:left="449" w:right="9"/>
      </w:pPr>
      <w:r>
        <w:t>:ClearToolpathLis</w:t>
      </w:r>
      <w:r>
        <w:t>t() ..................................................................................................................... 175 :GetNumPosts() ...................................................................................................................</w:t>
      </w:r>
      <w:r>
        <w:t xml:space="preserve">........ 175 </w:t>
      </w:r>
    </w:p>
    <w:p w14:paraId="6996F894" w14:textId="77777777" w:rsidR="003C4002" w:rsidRDefault="004A3B3B">
      <w:pPr>
        <w:ind w:left="449" w:right="9"/>
      </w:pPr>
      <w:r>
        <w:t xml:space="preserve">:GetPostAtIndex(integer post_index) ......................................................................................... 175 </w:t>
      </w:r>
    </w:p>
    <w:p w14:paraId="5FCB4092" w14:textId="77777777" w:rsidR="003C4002" w:rsidRDefault="004A3B3B">
      <w:pPr>
        <w:ind w:left="449" w:right="9"/>
      </w:pPr>
      <w:r>
        <w:t>:GetPostWithName(string post_name) ............................................................................</w:t>
      </w:r>
      <w:r>
        <w:t xml:space="preserve">.......... 175 </w:t>
      </w:r>
    </w:p>
    <w:p w14:paraId="13791615" w14:textId="77777777" w:rsidR="003C4002" w:rsidRDefault="004A3B3B">
      <w:pPr>
        <w:ind w:left="449" w:right="9"/>
      </w:pPr>
      <w:r>
        <w:t xml:space="preserve">:GetPostWithFilename(string post_file_name) .......................................................................... 175 </w:t>
      </w:r>
    </w:p>
    <w:p w14:paraId="2750CC77" w14:textId="77777777" w:rsidR="003C4002" w:rsidRDefault="004A3B3B">
      <w:pPr>
        <w:ind w:left="449" w:right="9"/>
      </w:pPr>
      <w:r>
        <w:t>.CreatePost(string post_file_path) .................................................................................</w:t>
      </w:r>
      <w:r>
        <w:t xml:space="preserve">............. 175 </w:t>
      </w:r>
    </w:p>
    <w:p w14:paraId="61C0CAD8" w14:textId="77777777" w:rsidR="003C4002" w:rsidRDefault="004A3B3B">
      <w:pPr>
        <w:ind w:left="449" w:right="9"/>
      </w:pPr>
      <w:r>
        <w:t xml:space="preserve">:SaveToolpaths(PostPInfo postp,  string filename, bool output_to_mc) ................................... 175 </w:t>
      </w:r>
    </w:p>
    <w:p w14:paraId="3C32A399" w14:textId="77777777" w:rsidR="003C4002" w:rsidRDefault="004A3B3B">
      <w:pPr>
        <w:ind w:left="231" w:right="9"/>
      </w:pPr>
      <w:r>
        <w:t>ToolpathStats .................................................................................................................</w:t>
      </w:r>
      <w:r>
        <w:t xml:space="preserve">................. 176 </w:t>
      </w:r>
    </w:p>
    <w:p w14:paraId="7DBB0A55" w14:textId="77777777" w:rsidR="003C4002" w:rsidRDefault="004A3B3B">
      <w:pPr>
        <w:ind w:left="449" w:right="9"/>
      </w:pPr>
      <w:r>
        <w:t xml:space="preserve">.IsValid ......................................................................................................................................... 176 </w:t>
      </w:r>
    </w:p>
    <w:p w14:paraId="0B885259" w14:textId="77777777" w:rsidR="003C4002" w:rsidRDefault="004A3B3B">
      <w:pPr>
        <w:ind w:left="449" w:right="9"/>
      </w:pPr>
      <w:r>
        <w:t>.FeedLength......................................................................</w:t>
      </w:r>
      <w:r>
        <w:t xml:space="preserve">........................................................... 177 </w:t>
      </w:r>
    </w:p>
    <w:p w14:paraId="07CBD05D" w14:textId="77777777" w:rsidR="003C4002" w:rsidRDefault="004A3B3B">
      <w:pPr>
        <w:ind w:left="449" w:right="9"/>
      </w:pPr>
      <w:r>
        <w:t xml:space="preserve">.PlungeLength ............................................................................................................................. 177 </w:t>
      </w:r>
    </w:p>
    <w:p w14:paraId="310543D2" w14:textId="77777777" w:rsidR="003C4002" w:rsidRDefault="004A3B3B">
      <w:pPr>
        <w:ind w:left="449" w:right="9"/>
      </w:pPr>
      <w:r>
        <w:t xml:space="preserve">.RetractLength </w:t>
      </w:r>
      <w:r>
        <w:t xml:space="preserve">............................................................................................................................. 177 </w:t>
      </w:r>
    </w:p>
    <w:p w14:paraId="3207A66F" w14:textId="77777777" w:rsidR="003C4002" w:rsidRDefault="004A3B3B">
      <w:pPr>
        <w:spacing w:after="0" w:line="365" w:lineRule="auto"/>
        <w:ind w:left="449" w:right="9"/>
      </w:pPr>
      <w:r>
        <w:lastRenderedPageBreak/>
        <w:t>.RapidLength ................................................................................................................</w:t>
      </w:r>
      <w:r>
        <w:t xml:space="preserve">............... 177 .MinimumZ .................................................................................................................................. 177 </w:t>
      </w:r>
    </w:p>
    <w:p w14:paraId="6A88AD50" w14:textId="77777777" w:rsidR="003C4002" w:rsidRDefault="004A3B3B">
      <w:pPr>
        <w:ind w:left="231" w:right="9"/>
      </w:pPr>
      <w:r>
        <w:t>ToolpathSaveInfo .........................................................................</w:t>
      </w:r>
      <w:r>
        <w:t xml:space="preserve">................................................... 178 </w:t>
      </w:r>
    </w:p>
    <w:p w14:paraId="186DD0B9" w14:textId="77777777" w:rsidR="003C4002" w:rsidRDefault="004A3B3B">
      <w:pPr>
        <w:ind w:left="449" w:right="9"/>
      </w:pPr>
      <w:r>
        <w:t>.BaseName ..................................................................................................................................178</w:t>
      </w:r>
    </w:p>
    <w:p w14:paraId="47ED09F2" w14:textId="77777777" w:rsidR="003C4002" w:rsidRDefault="004A3B3B">
      <w:pPr>
        <w:ind w:left="449" w:right="9"/>
      </w:pPr>
      <w:r>
        <w:t>.PathName .............................................</w:t>
      </w:r>
      <w:r>
        <w:t>.....................................................................................178</w:t>
      </w:r>
    </w:p>
    <w:p w14:paraId="6BA3605A" w14:textId="77777777" w:rsidR="003C4002" w:rsidRDefault="004A3B3B">
      <w:pPr>
        <w:ind w:left="449" w:right="9"/>
      </w:pPr>
      <w:r>
        <w:t xml:space="preserve">.PostP </w:t>
      </w:r>
      <w:r>
        <w:t>..........................................................................................................................................178</w:t>
      </w:r>
    </w:p>
    <w:p w14:paraId="75B45BEC" w14:textId="77777777" w:rsidR="003C4002" w:rsidRDefault="004A3B3B">
      <w:pPr>
        <w:ind w:left="449" w:right="9"/>
      </w:pPr>
      <w:r>
        <w:t>.ShowFileDialog ..................................................................................................</w:t>
      </w:r>
      <w:r>
        <w:t>.........................178 .ToolpathList ...............................................................................................................................178</w:t>
      </w:r>
    </w:p>
    <w:p w14:paraId="2337570F" w14:textId="77777777" w:rsidR="003C4002" w:rsidRDefault="004A3B3B">
      <w:pPr>
        <w:spacing w:after="118" w:line="259" w:lineRule="auto"/>
        <w:ind w:right="-7"/>
        <w:jc w:val="right"/>
      </w:pPr>
      <w:r>
        <w:t>ToolpathList .....................................................................</w:t>
      </w:r>
      <w:r>
        <w:t>...............................................................180</w:t>
      </w:r>
    </w:p>
    <w:p w14:paraId="1D13AAB3" w14:textId="77777777" w:rsidR="003C4002" w:rsidRDefault="004A3B3B">
      <w:pPr>
        <w:ind w:left="449" w:right="9"/>
      </w:pPr>
      <w:r>
        <w:t>.Count ..........................................................................................................................................180</w:t>
      </w:r>
    </w:p>
    <w:p w14:paraId="16885D1C" w14:textId="77777777" w:rsidR="003C4002" w:rsidRDefault="004A3B3B">
      <w:pPr>
        <w:ind w:left="449" w:right="9"/>
      </w:pPr>
      <w:r>
        <w:t>.IsEmpty ...............................</w:t>
      </w:r>
      <w:r>
        <w:t>........................................................................................................180</w:t>
      </w:r>
    </w:p>
    <w:p w14:paraId="0868CAF9" w14:textId="77777777" w:rsidR="003C4002" w:rsidRDefault="004A3B3B">
      <w:pPr>
        <w:ind w:left="449" w:right="9"/>
      </w:pPr>
      <w:r>
        <w:t>:GetAt(POSITION pos) .................................................................................................................180</w:t>
      </w:r>
    </w:p>
    <w:p w14:paraId="373F7718" w14:textId="77777777" w:rsidR="003C4002" w:rsidRDefault="004A3B3B">
      <w:pPr>
        <w:ind w:left="449" w:right="9"/>
      </w:pPr>
      <w:r>
        <w:t>:GetHeadPo</w:t>
      </w:r>
      <w:r>
        <w:t>sition() ......................................................................................................................180</w:t>
      </w:r>
    </w:p>
    <w:p w14:paraId="18C895E2" w14:textId="77777777" w:rsidR="003C4002" w:rsidRDefault="004A3B3B">
      <w:pPr>
        <w:ind w:left="449" w:right="9"/>
      </w:pPr>
      <w:r>
        <w:t>:GetNext(POSITION pos) ......................................................................................................</w:t>
      </w:r>
      <w:r>
        <w:t xml:space="preserve">....... 180 </w:t>
      </w:r>
    </w:p>
    <w:p w14:paraId="622AC17C" w14:textId="77777777" w:rsidR="003C4002" w:rsidRDefault="004A3B3B">
      <w:pPr>
        <w:ind w:left="449" w:right="9"/>
      </w:pPr>
      <w:r>
        <w:t xml:space="preserve">:GetPrev(POSITION pos) .............................................................................................................. 180 </w:t>
      </w:r>
    </w:p>
    <w:p w14:paraId="1D4DAFB4" w14:textId="77777777" w:rsidR="003C4002" w:rsidRDefault="004A3B3B">
      <w:pPr>
        <w:ind w:left="449" w:right="9"/>
      </w:pPr>
      <w:r>
        <w:t>:GetTailPosition() .....................................................................................</w:t>
      </w:r>
      <w:r>
        <w:t xml:space="preserve">................................... 180 </w:t>
      </w:r>
    </w:p>
    <w:p w14:paraId="485A5752" w14:textId="77777777" w:rsidR="003C4002" w:rsidRDefault="004A3B3B">
      <w:pPr>
        <w:ind w:left="-5" w:right="9"/>
      </w:pPr>
      <w:r>
        <w:t xml:space="preserve">User Interface ..................................................................................................................................... 181 </w:t>
      </w:r>
    </w:p>
    <w:p w14:paraId="4CD4B0D7" w14:textId="77777777" w:rsidR="003C4002" w:rsidRDefault="004A3B3B">
      <w:pPr>
        <w:spacing w:after="118" w:line="259" w:lineRule="auto"/>
        <w:ind w:right="-7"/>
        <w:jc w:val="right"/>
      </w:pPr>
      <w:r>
        <w:t>HTML_Dialog .................................................</w:t>
      </w:r>
      <w:r>
        <w:t xml:space="preserve">.................................................................................. 181 </w:t>
      </w:r>
    </w:p>
    <w:p w14:paraId="16910FF5" w14:textId="77777777" w:rsidR="003C4002" w:rsidRDefault="004A3B3B">
      <w:pPr>
        <w:spacing w:after="29"/>
        <w:ind w:left="449" w:right="9"/>
      </w:pPr>
      <w:r>
        <w:t xml:space="preserve">HTML_Dialog(bool  local_html, string html, integer width, integer height, string dialog_name) - </w:t>
      </w:r>
    </w:p>
    <w:p w14:paraId="561DFA67" w14:textId="77777777" w:rsidR="003C4002" w:rsidRDefault="004A3B3B">
      <w:pPr>
        <w:ind w:left="449" w:right="9"/>
      </w:pPr>
      <w:r>
        <w:t>Constructor ...........................................................</w:t>
      </w:r>
      <w:r>
        <w:t xml:space="preserve">...................................................................... 183 </w:t>
      </w:r>
    </w:p>
    <w:p w14:paraId="571C176F" w14:textId="77777777" w:rsidR="003C4002" w:rsidRDefault="004A3B3B">
      <w:pPr>
        <w:ind w:left="449" w:right="9"/>
      </w:pPr>
      <w:r>
        <w:lastRenderedPageBreak/>
        <w:t xml:space="preserve">.WindowWidth ............................................................................................................................ 183 </w:t>
      </w:r>
    </w:p>
    <w:p w14:paraId="6BBBEB3E" w14:textId="77777777" w:rsidR="003C4002" w:rsidRDefault="004A3B3B">
      <w:pPr>
        <w:ind w:left="449" w:right="9"/>
      </w:pPr>
      <w:r>
        <w:t>.WindowHeight .......................</w:t>
      </w:r>
      <w:r>
        <w:t xml:space="preserve">.................................................................................................... 183 </w:t>
      </w:r>
    </w:p>
    <w:p w14:paraId="233C9546" w14:textId="77777777" w:rsidR="003C4002" w:rsidRDefault="004A3B3B">
      <w:pPr>
        <w:ind w:left="449" w:right="9"/>
      </w:pPr>
      <w:r>
        <w:t xml:space="preserve">:AddCheckBox(string element_ id, bool  value) </w:t>
      </w:r>
      <w:r>
        <w:t xml:space="preserve">.......................................................................... 184 </w:t>
      </w:r>
    </w:p>
    <w:p w14:paraId="663759B2" w14:textId="77777777" w:rsidR="003C4002" w:rsidRDefault="004A3B3B">
      <w:pPr>
        <w:ind w:left="449" w:right="9"/>
      </w:pPr>
      <w:r>
        <w:t xml:space="preserve">:AddDirectoryPicker(string element_ id, string buddy_name, bool buddy_is_edit) .................. 184 </w:t>
      </w:r>
    </w:p>
    <w:p w14:paraId="7478F580" w14:textId="77777777" w:rsidR="003C4002" w:rsidRDefault="004A3B3B">
      <w:pPr>
        <w:ind w:left="449" w:right="9"/>
      </w:pPr>
      <w:r>
        <w:t>:AddDoubleField(string element_ id, double value) .......................</w:t>
      </w:r>
      <w:r>
        <w:t xml:space="preserve">............................................ 185 </w:t>
      </w:r>
    </w:p>
    <w:p w14:paraId="5F6F28A8" w14:textId="77777777" w:rsidR="003C4002" w:rsidRDefault="004A3B3B">
      <w:pPr>
        <w:ind w:left="449" w:right="9"/>
      </w:pPr>
      <w:r>
        <w:t xml:space="preserve">:AddDropDownList(string element_ id, string default_value) .................................................... 185 </w:t>
      </w:r>
    </w:p>
    <w:p w14:paraId="4677AA4B" w14:textId="77777777" w:rsidR="003C4002" w:rsidRDefault="004A3B3B">
      <w:pPr>
        <w:ind w:left="449" w:right="9"/>
      </w:pPr>
      <w:r>
        <w:t>:AddDropDownListValue(string element_ id, string value) .................................</w:t>
      </w:r>
      <w:r>
        <w:t xml:space="preserve">....................... 185 </w:t>
      </w:r>
    </w:p>
    <w:p w14:paraId="77CCE359" w14:textId="77777777" w:rsidR="003C4002" w:rsidRDefault="004A3B3B">
      <w:pPr>
        <w:ind w:left="449" w:right="9"/>
      </w:pPr>
      <w:r>
        <w:t xml:space="preserve">:AddFilePicker(string element_ id, string buddy_name, bool buddy_is_edit) ........................... 185 </w:t>
      </w:r>
    </w:p>
    <w:p w14:paraId="0A3AC0F3" w14:textId="77777777" w:rsidR="003C4002" w:rsidRDefault="004A3B3B">
      <w:pPr>
        <w:ind w:left="449" w:right="9"/>
      </w:pPr>
      <w:r>
        <w:t xml:space="preserve">:AddIntegerField(string element_ id, integer value) ................................................................... </w:t>
      </w:r>
      <w:r>
        <w:t xml:space="preserve">186 </w:t>
      </w:r>
    </w:p>
    <w:p w14:paraId="0B08E83F" w14:textId="77777777" w:rsidR="003C4002" w:rsidRDefault="004A3B3B">
      <w:pPr>
        <w:ind w:left="449" w:right="9"/>
      </w:pPr>
      <w:r>
        <w:t xml:space="preserve">:AddLabelField(string element_ id,string value) ......................................................................... 186 </w:t>
      </w:r>
    </w:p>
    <w:p w14:paraId="6FC274AD" w14:textId="77777777" w:rsidR="003C4002" w:rsidRDefault="004A3B3B">
      <w:pPr>
        <w:ind w:left="449" w:right="9"/>
      </w:pPr>
      <w:r>
        <w:t xml:space="preserve">:AddRadioGroup(string element_ id, int default_index) ............................................................ 187 </w:t>
      </w:r>
    </w:p>
    <w:p w14:paraId="12030F1B" w14:textId="77777777" w:rsidR="003C4002" w:rsidRDefault="004A3B3B">
      <w:pPr>
        <w:ind w:left="449" w:right="9"/>
      </w:pPr>
      <w:r>
        <w:t>:Add</w:t>
      </w:r>
      <w:r>
        <w:t xml:space="preserve">TextField(string element_ id, string value) .......................................................................... 187 </w:t>
      </w:r>
    </w:p>
    <w:p w14:paraId="1A6734D6" w14:textId="77777777" w:rsidR="003C4002" w:rsidRDefault="004A3B3B">
      <w:pPr>
        <w:ind w:left="449" w:right="9"/>
      </w:pPr>
      <w:r>
        <w:t xml:space="preserve">:AddToolEditor(string element_ id, string buddy_name) ........................................................... 187 </w:t>
      </w:r>
    </w:p>
    <w:p w14:paraId="0462A7CC" w14:textId="77777777" w:rsidR="003C4002" w:rsidRDefault="004A3B3B">
      <w:pPr>
        <w:ind w:left="449" w:right="9"/>
      </w:pPr>
      <w:r>
        <w:t>:AddToolPicke</w:t>
      </w:r>
      <w:r>
        <w:t xml:space="preserve">r(string element_ id, string buddy_name, ToolDBId tooldb_id) .......................... 188 </w:t>
      </w:r>
    </w:p>
    <w:p w14:paraId="57CBFD79" w14:textId="77777777" w:rsidR="003C4002" w:rsidRDefault="004A3B3B">
      <w:pPr>
        <w:ind w:left="449" w:right="9"/>
      </w:pPr>
      <w:r>
        <w:t xml:space="preserve">:AddToolPickerValidToolType(string element_ id,  integer tool_type) ...................................... 188 </w:t>
      </w:r>
    </w:p>
    <w:p w14:paraId="47C7E5EB" w14:textId="77777777" w:rsidR="003C4002" w:rsidRDefault="004A3B3B">
      <w:pPr>
        <w:ind w:left="449" w:right="9"/>
      </w:pPr>
      <w:r>
        <w:t>:ClearToolPickerValidToolType(string element_ id) .</w:t>
      </w:r>
      <w:r>
        <w:t xml:space="preserve">.................................................................. 189 </w:t>
      </w:r>
    </w:p>
    <w:p w14:paraId="5ACC55D7" w14:textId="77777777" w:rsidR="003C4002" w:rsidRDefault="004A3B3B">
      <w:pPr>
        <w:ind w:left="449" w:right="9"/>
      </w:pPr>
      <w:r>
        <w:t xml:space="preserve">:GetCheckBox(string id) .............................................................................................................. 189 </w:t>
      </w:r>
    </w:p>
    <w:p w14:paraId="6C060167" w14:textId="77777777" w:rsidR="003C4002" w:rsidRDefault="004A3B3B">
      <w:pPr>
        <w:ind w:left="449" w:right="9"/>
      </w:pPr>
      <w:r>
        <w:t>:GetDropDownListValue(string id) ...........</w:t>
      </w:r>
      <w:r>
        <w:t xml:space="preserve">................................................................................... 189 </w:t>
      </w:r>
    </w:p>
    <w:p w14:paraId="3D70C6A0" w14:textId="77777777" w:rsidR="003C4002" w:rsidRDefault="004A3B3B">
      <w:pPr>
        <w:ind w:left="449" w:right="9"/>
      </w:pPr>
      <w:r>
        <w:lastRenderedPageBreak/>
        <w:t xml:space="preserve">:GetDoubleField(string id) ........................................................................................................... 189 </w:t>
      </w:r>
    </w:p>
    <w:p w14:paraId="2A80CBDB" w14:textId="77777777" w:rsidR="003C4002" w:rsidRDefault="004A3B3B">
      <w:pPr>
        <w:ind w:left="449" w:right="9"/>
      </w:pPr>
      <w:r>
        <w:t>:GetIntegerField(string id)</w:t>
      </w:r>
      <w:r>
        <w:t xml:space="preserve"> ........................................................................................................... 189 </w:t>
      </w:r>
    </w:p>
    <w:p w14:paraId="2A196155" w14:textId="77777777" w:rsidR="003C4002" w:rsidRDefault="004A3B3B">
      <w:pPr>
        <w:ind w:left="449" w:right="9"/>
      </w:pPr>
      <w:r>
        <w:t>:GetLabelField(string id) .............................................................................................................. 189 :</w:t>
      </w:r>
      <w:r>
        <w:t>GetRadioIndex(string id) ............................................................................................................189</w:t>
      </w:r>
    </w:p>
    <w:p w14:paraId="2AB7CC60" w14:textId="77777777" w:rsidR="003C4002" w:rsidRDefault="004A3B3B">
      <w:pPr>
        <w:ind w:left="449" w:right="9"/>
      </w:pPr>
      <w:r>
        <w:t>:GetTextField(string id) ..............................................................................................</w:t>
      </w:r>
      <w:r>
        <w:t>.................190</w:t>
      </w:r>
    </w:p>
    <w:p w14:paraId="68285830" w14:textId="77777777" w:rsidR="003C4002" w:rsidRDefault="004A3B3B">
      <w:pPr>
        <w:ind w:left="449" w:right="9"/>
      </w:pPr>
      <w:r>
        <w:t>:GetTool (string element_ id) ......................................................................................................190</w:t>
      </w:r>
    </w:p>
    <w:p w14:paraId="6ECC170E" w14:textId="77777777" w:rsidR="003C4002" w:rsidRDefault="004A3B3B">
      <w:pPr>
        <w:ind w:left="449" w:right="9"/>
      </w:pPr>
      <w:r>
        <w:t>:SetInnerHtml(string element_ id, string html) ....................................................</w:t>
      </w:r>
      <w:r>
        <w:t>......................190</w:t>
      </w:r>
    </w:p>
    <w:p w14:paraId="269D6A53" w14:textId="77777777" w:rsidR="003C4002" w:rsidRDefault="004A3B3B">
      <w:pPr>
        <w:ind w:left="449" w:right="9"/>
      </w:pPr>
      <w:r>
        <w:t>:SetOuterHtml(string element_ id, string html) ..........................................................................190</w:t>
      </w:r>
    </w:p>
    <w:p w14:paraId="0004BDE9" w14:textId="77777777" w:rsidR="003C4002" w:rsidRDefault="004A3B3B">
      <w:pPr>
        <w:ind w:left="449" w:right="9"/>
      </w:pPr>
      <w:r>
        <w:t>:UpdateCheckBox(string element_ id, bool value) .........................................................</w:t>
      </w:r>
      <w:r>
        <w:t>............190</w:t>
      </w:r>
    </w:p>
    <w:p w14:paraId="50F63942" w14:textId="77777777" w:rsidR="003C4002" w:rsidRDefault="004A3B3B">
      <w:pPr>
        <w:ind w:left="449" w:right="9"/>
      </w:pPr>
      <w:r>
        <w:t xml:space="preserve">:UpdateDropDownListValue(string element_ id, string  value) .................................................. 190 </w:t>
      </w:r>
    </w:p>
    <w:p w14:paraId="10FF79DD" w14:textId="77777777" w:rsidR="003C4002" w:rsidRDefault="004A3B3B">
      <w:pPr>
        <w:ind w:left="449" w:right="9"/>
      </w:pPr>
      <w:r>
        <w:t xml:space="preserve">:UpdateDoubleField(string element_ id, double value) ............................................................. 190 </w:t>
      </w:r>
    </w:p>
    <w:p w14:paraId="33F2CF4E" w14:textId="77777777" w:rsidR="003C4002" w:rsidRDefault="004A3B3B">
      <w:pPr>
        <w:ind w:left="449" w:right="9"/>
      </w:pPr>
      <w:r>
        <w:t>:Upd</w:t>
      </w:r>
      <w:r>
        <w:t xml:space="preserve">ateIntegerField(string element_ id, integer value) ............................................................. 191 </w:t>
      </w:r>
    </w:p>
    <w:p w14:paraId="0507A9C6" w14:textId="77777777" w:rsidR="003C4002" w:rsidRDefault="004A3B3B">
      <w:pPr>
        <w:ind w:left="449" w:right="9"/>
      </w:pPr>
      <w:r>
        <w:t xml:space="preserve">:UpdateLabelField(string element_ id, string value) ................................................................... 191 </w:t>
      </w:r>
    </w:p>
    <w:p w14:paraId="1208BA85" w14:textId="77777777" w:rsidR="003C4002" w:rsidRDefault="004A3B3B">
      <w:pPr>
        <w:ind w:left="449" w:right="9"/>
      </w:pPr>
      <w:r>
        <w:t xml:space="preserve">:UpdateRadioIndex(string element_ id, integer  index) ............................................................. 191 </w:t>
      </w:r>
    </w:p>
    <w:p w14:paraId="73E82C85" w14:textId="77777777" w:rsidR="003C4002" w:rsidRDefault="004A3B3B">
      <w:pPr>
        <w:ind w:left="449" w:right="9"/>
      </w:pPr>
      <w:r>
        <w:t xml:space="preserve">:UpdateTextField(string element_ id, string value) .................................................................... 191 </w:t>
      </w:r>
    </w:p>
    <w:p w14:paraId="2D00F0F7" w14:textId="77777777" w:rsidR="003C4002" w:rsidRDefault="004A3B3B">
      <w:pPr>
        <w:ind w:left="449" w:right="9"/>
      </w:pPr>
      <w:r>
        <w:t>:UpdateToo</w:t>
      </w:r>
      <w:r>
        <w:t xml:space="preserve">lPickerField(string element_ id, Tool tool) ............................................................... 191 </w:t>
      </w:r>
    </w:p>
    <w:p w14:paraId="1828F6F2" w14:textId="77777777" w:rsidR="003C4002" w:rsidRDefault="004A3B3B">
      <w:pPr>
        <w:ind w:left="231" w:right="9"/>
      </w:pPr>
      <w:r>
        <w:t>FileDialog ....................................................................................................................................</w:t>
      </w:r>
      <w:r>
        <w:t xml:space="preserve">..... 192 </w:t>
      </w:r>
    </w:p>
    <w:p w14:paraId="769652C4" w14:textId="77777777" w:rsidR="003C4002" w:rsidRDefault="004A3B3B">
      <w:pPr>
        <w:ind w:left="449" w:right="9"/>
      </w:pPr>
      <w:r>
        <w:t xml:space="preserve">FileDialog() - Constructor ............................................................................................................ 192 </w:t>
      </w:r>
    </w:p>
    <w:p w14:paraId="7FF21386" w14:textId="77777777" w:rsidR="003C4002" w:rsidRDefault="004A3B3B">
      <w:pPr>
        <w:ind w:left="449" w:right="9"/>
      </w:pPr>
      <w:r>
        <w:lastRenderedPageBreak/>
        <w:t>:FileOpen(string default_ext,string file_name, string filter) ..........................................</w:t>
      </w:r>
      <w:r>
        <w:t xml:space="preserve">............. 192 </w:t>
      </w:r>
    </w:p>
    <w:p w14:paraId="04E3F24C" w14:textId="77777777" w:rsidR="003C4002" w:rsidRDefault="004A3B3B">
      <w:pPr>
        <w:ind w:left="449" w:right="9"/>
      </w:pPr>
      <w:r>
        <w:t xml:space="preserve">:FileSave(string default_ext,string file_name, string filter) ........................................................ 192 </w:t>
      </w:r>
    </w:p>
    <w:p w14:paraId="37D2EF67" w14:textId="77777777" w:rsidR="003C4002" w:rsidRDefault="004A3B3B">
      <w:pPr>
        <w:ind w:left="231" w:right="9"/>
      </w:pPr>
      <w:r>
        <w:t xml:space="preserve">DirectoryReader </w:t>
      </w:r>
      <w:r>
        <w:t xml:space="preserve">.............................................................................................................................. 193 </w:t>
      </w:r>
    </w:p>
    <w:p w14:paraId="32371930" w14:textId="77777777" w:rsidR="003C4002" w:rsidRDefault="004A3B3B">
      <w:pPr>
        <w:ind w:left="449" w:right="9"/>
      </w:pPr>
      <w:r>
        <w:t>DirectoryReader() - Constructor ............................................................................................</w:t>
      </w:r>
      <w:r>
        <w:t xml:space="preserve">..... 193 </w:t>
      </w:r>
    </w:p>
    <w:p w14:paraId="06CE06F4" w14:textId="77777777" w:rsidR="003C4002" w:rsidRDefault="004A3B3B">
      <w:pPr>
        <w:ind w:left="449" w:right="9"/>
      </w:pPr>
      <w:r>
        <w:t xml:space="preserve">:BuildDirectoryList(string dir_path, bool recurse) ...................................................................... 193 </w:t>
      </w:r>
    </w:p>
    <w:p w14:paraId="28ED812E" w14:textId="77777777" w:rsidR="003C4002" w:rsidRDefault="004A3B3B">
      <w:pPr>
        <w:ind w:left="449" w:right="9"/>
      </w:pPr>
      <w:r>
        <w:t>:ClearDirs() .........................................................................................................</w:t>
      </w:r>
      <w:r>
        <w:t xml:space="preserve">......................... 193 </w:t>
      </w:r>
    </w:p>
    <w:p w14:paraId="3A818094" w14:textId="77777777" w:rsidR="003C4002" w:rsidRDefault="004A3B3B">
      <w:pPr>
        <w:ind w:left="449" w:right="9"/>
      </w:pPr>
      <w:r>
        <w:t xml:space="preserve">:ClearFiles() ................................................................................................................................. 193 </w:t>
      </w:r>
    </w:p>
    <w:p w14:paraId="152E7074" w14:textId="77777777" w:rsidR="003C4002" w:rsidRDefault="004A3B3B">
      <w:pPr>
        <w:ind w:left="449" w:right="9"/>
      </w:pPr>
      <w:r>
        <w:t>:DirAtIndex(integer index) .................................................</w:t>
      </w:r>
      <w:r>
        <w:t xml:space="preserve">......................................................... 193 </w:t>
      </w:r>
    </w:p>
    <w:p w14:paraId="319CDEF1" w14:textId="77777777" w:rsidR="003C4002" w:rsidRDefault="004A3B3B">
      <w:pPr>
        <w:ind w:left="449" w:right="9"/>
      </w:pPr>
      <w:r>
        <w:t xml:space="preserve">:FileAtIndex(integer index).......................................................................................................... 193 </w:t>
      </w:r>
    </w:p>
    <w:p w14:paraId="6A21A45B" w14:textId="77777777" w:rsidR="003C4002" w:rsidRDefault="004A3B3B">
      <w:pPr>
        <w:ind w:left="449" w:right="9"/>
      </w:pPr>
      <w:r>
        <w:t>:GetFiles(string filter, bool include_files_in_list, b</w:t>
      </w:r>
      <w:r>
        <w:t xml:space="preserve">ool include_dirs_in_list) ............................... 193 </w:t>
      </w:r>
    </w:p>
    <w:p w14:paraId="27AB2AF9" w14:textId="77777777" w:rsidR="003C4002" w:rsidRDefault="004A3B3B">
      <w:pPr>
        <w:ind w:left="449" w:right="9"/>
      </w:pPr>
      <w:r>
        <w:t xml:space="preserve">:SortDirs() .................................................................................................................................... 193 </w:t>
      </w:r>
    </w:p>
    <w:p w14:paraId="6C9C6C38" w14:textId="77777777" w:rsidR="003C4002" w:rsidRDefault="004A3B3B">
      <w:pPr>
        <w:ind w:left="449" w:right="9"/>
      </w:pPr>
      <w:r>
        <w:t>:SortFiles(integer sort_order, bool reverse</w:t>
      </w:r>
      <w:r>
        <w:t xml:space="preserve">) ............................................................................... 194 </w:t>
      </w:r>
    </w:p>
    <w:p w14:paraId="47F09169" w14:textId="77777777" w:rsidR="003C4002" w:rsidRDefault="004A3B3B">
      <w:pPr>
        <w:ind w:left="449" w:right="9"/>
      </w:pPr>
      <w:r>
        <w:t xml:space="preserve">:NumberOfDirs().......................................................................................................................... 194 </w:t>
      </w:r>
    </w:p>
    <w:p w14:paraId="730746BA" w14:textId="77777777" w:rsidR="003C4002" w:rsidRDefault="004A3B3B">
      <w:pPr>
        <w:ind w:left="449" w:right="9"/>
      </w:pPr>
      <w:r>
        <w:t>:NumberOfFiles() .........</w:t>
      </w:r>
      <w:r>
        <w:t xml:space="preserve">................................................................................................................ 194 </w:t>
      </w:r>
    </w:p>
    <w:p w14:paraId="793148C0" w14:textId="77777777" w:rsidR="003C4002" w:rsidRDefault="004A3B3B">
      <w:pPr>
        <w:ind w:left="231" w:right="9"/>
      </w:pPr>
      <w:r>
        <w:t>DirectoryEntry ...........................................................................................................................</w:t>
      </w:r>
      <w:r>
        <w:t xml:space="preserve">...... 194 </w:t>
      </w:r>
    </w:p>
    <w:p w14:paraId="72C0DF43" w14:textId="77777777" w:rsidR="003C4002" w:rsidRDefault="004A3B3B">
      <w:pPr>
        <w:ind w:left="449" w:right="9"/>
      </w:pPr>
      <w:r>
        <w:t xml:space="preserve">.Name .......................................................................................................................................... 194 </w:t>
      </w:r>
    </w:p>
    <w:p w14:paraId="6C4214BC" w14:textId="77777777" w:rsidR="003C4002" w:rsidRDefault="004A3B3B">
      <w:pPr>
        <w:ind w:left="231" w:right="9"/>
      </w:pPr>
      <w:r>
        <w:t>FileEntry ....................................................................................</w:t>
      </w:r>
      <w:r>
        <w:t xml:space="preserve">...................................................... 194 </w:t>
      </w:r>
    </w:p>
    <w:p w14:paraId="3E2252D4" w14:textId="77777777" w:rsidR="003C4002" w:rsidRDefault="004A3B3B">
      <w:pPr>
        <w:ind w:left="449" w:right="9"/>
      </w:pPr>
      <w:r>
        <w:t xml:space="preserve">.Name .......................................................................................................................................... 194 </w:t>
      </w:r>
    </w:p>
    <w:p w14:paraId="45D06376" w14:textId="77777777" w:rsidR="003C4002" w:rsidRDefault="004A3B3B">
      <w:pPr>
        <w:ind w:left="449" w:right="9"/>
      </w:pPr>
      <w:r>
        <w:lastRenderedPageBreak/>
        <w:t>.FileName ....................................</w:t>
      </w:r>
      <w:r>
        <w:t>................................................................................................ 194 .FileNameNoExt ..........................................................................................................................194</w:t>
      </w:r>
    </w:p>
    <w:p w14:paraId="6684748A" w14:textId="77777777" w:rsidR="003C4002" w:rsidRDefault="004A3B3B">
      <w:pPr>
        <w:ind w:left="449" w:right="9"/>
      </w:pPr>
      <w:r>
        <w:t>.Size ........</w:t>
      </w:r>
      <w:r>
        <w:t>.....................................................................................................................................194</w:t>
      </w:r>
    </w:p>
    <w:p w14:paraId="0277C7B3" w14:textId="77777777" w:rsidR="003C4002" w:rsidRDefault="004A3B3B">
      <w:pPr>
        <w:spacing w:after="118" w:line="259" w:lineRule="auto"/>
        <w:ind w:right="-7"/>
        <w:jc w:val="right"/>
      </w:pPr>
      <w:r>
        <w:t xml:space="preserve">Registry </w:t>
      </w:r>
      <w:r>
        <w:t>...........................................................................................................................................196</w:t>
      </w:r>
    </w:p>
    <w:p w14:paraId="4834D147" w14:textId="77777777" w:rsidR="003C4002" w:rsidRDefault="004A3B3B">
      <w:pPr>
        <w:ind w:left="449" w:right="9"/>
      </w:pPr>
      <w:r>
        <w:t>Registry(string section_name) - Constructor .....................................................................</w:t>
      </w:r>
      <w:r>
        <w:t>.........196</w:t>
      </w:r>
    </w:p>
    <w:p w14:paraId="2D4D73ED" w14:textId="77777777" w:rsidR="003C4002" w:rsidRDefault="004A3B3B">
      <w:pPr>
        <w:ind w:left="449" w:right="9"/>
      </w:pPr>
      <w:r>
        <w:t>:BoolExists(string parameter_name) ..........................................................................................196</w:t>
      </w:r>
    </w:p>
    <w:p w14:paraId="0F65217E" w14:textId="77777777" w:rsidR="003C4002" w:rsidRDefault="004A3B3B">
      <w:pPr>
        <w:ind w:left="449" w:right="9"/>
      </w:pPr>
      <w:r>
        <w:t>:DoubleExists(string parameter_name) .............................................................................</w:t>
      </w:r>
      <w:r>
        <w:t>.........196</w:t>
      </w:r>
    </w:p>
    <w:p w14:paraId="35C2A2CF" w14:textId="77777777" w:rsidR="003C4002" w:rsidRDefault="004A3B3B">
      <w:pPr>
        <w:ind w:left="449" w:right="9"/>
      </w:pPr>
      <w:r>
        <w:t xml:space="preserve">:IntExists(string parameter_name) ............................................................................................. 196 </w:t>
      </w:r>
    </w:p>
    <w:p w14:paraId="06ECB658" w14:textId="77777777" w:rsidR="003C4002" w:rsidRDefault="004A3B3B">
      <w:pPr>
        <w:ind w:left="449" w:right="9"/>
      </w:pPr>
      <w:r>
        <w:t xml:space="preserve">:GetDouble(string parameter_name, double default_value) ..................................................... </w:t>
      </w:r>
      <w:r>
        <w:t xml:space="preserve">196 </w:t>
      </w:r>
    </w:p>
    <w:p w14:paraId="421C0AF6" w14:textId="77777777" w:rsidR="003C4002" w:rsidRDefault="004A3B3B">
      <w:pPr>
        <w:ind w:left="449" w:right="9"/>
      </w:pPr>
      <w:r>
        <w:t xml:space="preserve">:GetBool(string parameter_name, bool default_value) ............................................................. 196 </w:t>
      </w:r>
    </w:p>
    <w:p w14:paraId="48DD53A9" w14:textId="77777777" w:rsidR="003C4002" w:rsidRDefault="004A3B3B">
      <w:pPr>
        <w:ind w:left="449" w:right="9"/>
      </w:pPr>
      <w:r>
        <w:t xml:space="preserve">:GetInt(string parameter_name, integer default_value) ............................................................ 196 </w:t>
      </w:r>
    </w:p>
    <w:p w14:paraId="6DDF617E" w14:textId="77777777" w:rsidR="003C4002" w:rsidRDefault="004A3B3B">
      <w:pPr>
        <w:ind w:left="449" w:right="9"/>
      </w:pPr>
      <w:r>
        <w:t>:GetString(s</w:t>
      </w:r>
      <w:r>
        <w:t xml:space="preserve">tring parameter_name, string value) ....................................................................... 196 </w:t>
      </w:r>
    </w:p>
    <w:p w14:paraId="2DAC1C94" w14:textId="77777777" w:rsidR="003C4002" w:rsidRDefault="004A3B3B">
      <w:pPr>
        <w:ind w:left="449" w:right="9"/>
      </w:pPr>
      <w:r>
        <w:t xml:space="preserve">:SetBool(string parameter_name, bool default_value) .............................................................. 197 </w:t>
      </w:r>
    </w:p>
    <w:p w14:paraId="3ED132B5" w14:textId="77777777" w:rsidR="003C4002" w:rsidRDefault="004A3B3B">
      <w:pPr>
        <w:ind w:left="449" w:right="9"/>
      </w:pPr>
      <w:r>
        <w:t>:SetBool(string paramet</w:t>
      </w:r>
      <w:r>
        <w:t xml:space="preserve">er_name, bool value) ........................................................................... 197 </w:t>
      </w:r>
    </w:p>
    <w:p w14:paraId="7A931487" w14:textId="77777777" w:rsidR="003C4002" w:rsidRDefault="004A3B3B">
      <w:pPr>
        <w:ind w:left="449" w:right="9"/>
      </w:pPr>
      <w:r>
        <w:t xml:space="preserve">:SetDouble(string parameter_name, double value) ................................................................... 197 </w:t>
      </w:r>
    </w:p>
    <w:p w14:paraId="778789E2" w14:textId="77777777" w:rsidR="003C4002" w:rsidRDefault="004A3B3B">
      <w:pPr>
        <w:ind w:left="449" w:right="9"/>
      </w:pPr>
      <w:r>
        <w:t>:SetInt(string parameter_name, in</w:t>
      </w:r>
      <w:r>
        <w:t xml:space="preserve">teger value) .......................................................................... 197 </w:t>
      </w:r>
    </w:p>
    <w:p w14:paraId="25C19345" w14:textId="77777777" w:rsidR="003C4002" w:rsidRDefault="004A3B3B">
      <w:pPr>
        <w:ind w:left="449" w:right="9"/>
      </w:pPr>
      <w:r>
        <w:t xml:space="preserve">:SetString(string parameter_name, string value) ....................................................................... 197 </w:t>
      </w:r>
    </w:p>
    <w:p w14:paraId="0E3B94C3" w14:textId="77777777" w:rsidR="003C4002" w:rsidRDefault="004A3B3B">
      <w:pPr>
        <w:ind w:left="449" w:right="9"/>
      </w:pPr>
      <w:r>
        <w:t>:StringExists(string parameter_name) .</w:t>
      </w:r>
      <w:r>
        <w:t xml:space="preserve">....................................................................................... 197 </w:t>
      </w:r>
    </w:p>
    <w:p w14:paraId="1EC6B663" w14:textId="77777777" w:rsidR="003C4002" w:rsidRDefault="004A3B3B">
      <w:pPr>
        <w:ind w:left="-5" w:right="9"/>
      </w:pPr>
      <w:r>
        <w:t xml:space="preserve">FileDialog ............................................................................................................................................. 198 </w:t>
      </w:r>
    </w:p>
    <w:p w14:paraId="484FBA9F" w14:textId="77777777" w:rsidR="003C4002" w:rsidRDefault="004A3B3B">
      <w:pPr>
        <w:ind w:left="449" w:right="9"/>
      </w:pPr>
      <w:r>
        <w:lastRenderedPageBreak/>
        <w:t>FileD</w:t>
      </w:r>
      <w:r>
        <w:t xml:space="preserve">ialog() - Constructor ............................................................................................................ 198 </w:t>
      </w:r>
    </w:p>
    <w:p w14:paraId="35B74A9E" w14:textId="77777777" w:rsidR="003C4002" w:rsidRDefault="004A3B3B">
      <w:pPr>
        <w:ind w:left="449" w:right="9"/>
      </w:pPr>
      <w:r>
        <w:t>:FileOpen(string default_ext,string file_name, string filter) ....................................................... 19</w:t>
      </w:r>
      <w:r>
        <w:t xml:space="preserve">8 </w:t>
      </w:r>
    </w:p>
    <w:p w14:paraId="53B6559B" w14:textId="77777777" w:rsidR="003C4002" w:rsidRDefault="004A3B3B">
      <w:pPr>
        <w:ind w:left="449" w:right="9"/>
      </w:pPr>
      <w:r>
        <w:t xml:space="preserve">:FileSave(string default_ext,string file_name, string filter) ........................................................ 198 </w:t>
      </w:r>
    </w:p>
    <w:p w14:paraId="14FEFCB8" w14:textId="77777777" w:rsidR="003C4002" w:rsidRDefault="004A3B3B">
      <w:pPr>
        <w:ind w:left="449" w:right="9"/>
      </w:pPr>
      <w:r>
        <w:t>.InitialDirectory ...............................................................................................................</w:t>
      </w:r>
      <w:r>
        <w:t xml:space="preserve">............ 199 </w:t>
      </w:r>
    </w:p>
    <w:p w14:paraId="1531D76B" w14:textId="77777777" w:rsidR="003C4002" w:rsidRDefault="004A3B3B">
      <w:pPr>
        <w:ind w:left="449" w:right="9"/>
      </w:pPr>
      <w:r>
        <w:t xml:space="preserve">.Directory .................................................................................................................................... 199 </w:t>
      </w:r>
    </w:p>
    <w:p w14:paraId="3421DCAB" w14:textId="77777777" w:rsidR="003C4002" w:rsidRDefault="004A3B3B">
      <w:pPr>
        <w:ind w:left="449" w:right="9"/>
      </w:pPr>
      <w:r>
        <w:t>.FileExt ................................................................................</w:t>
      </w:r>
      <w:r>
        <w:t xml:space="preserve">......................................................... 199 </w:t>
      </w:r>
    </w:p>
    <w:p w14:paraId="121B59D3" w14:textId="77777777" w:rsidR="003C4002" w:rsidRDefault="004A3B3B">
      <w:pPr>
        <w:ind w:left="449" w:right="9"/>
      </w:pPr>
      <w:r>
        <w:t xml:space="preserve">.FileName .................................................................................................................................... 199 </w:t>
      </w:r>
    </w:p>
    <w:p w14:paraId="3E51B4FE" w14:textId="77777777" w:rsidR="003C4002" w:rsidRDefault="004A3B3B">
      <w:pPr>
        <w:ind w:left="449" w:right="9"/>
      </w:pPr>
      <w:r>
        <w:t>.FileTitle ..................................</w:t>
      </w:r>
      <w:r>
        <w:t xml:space="preserve">..................................................................................................... 199 </w:t>
      </w:r>
    </w:p>
    <w:p w14:paraId="5F9936BC" w14:textId="77777777" w:rsidR="003C4002" w:rsidRDefault="004A3B3B">
      <w:pPr>
        <w:ind w:left="449" w:right="9"/>
      </w:pPr>
      <w:r>
        <w:t xml:space="preserve">.PathName .................................................................................................................................. 199 </w:t>
      </w:r>
    </w:p>
    <w:p w14:paraId="13D5A88F" w14:textId="77777777" w:rsidR="003C4002" w:rsidRDefault="004A3B3B">
      <w:pPr>
        <w:ind w:left="449" w:right="9"/>
      </w:pPr>
      <w:r>
        <w:t xml:space="preserve">.Folder ......................................................................................................................................... 199 </w:t>
      </w:r>
    </w:p>
    <w:p w14:paraId="06B03CC3" w14:textId="77777777" w:rsidR="003C4002" w:rsidRDefault="004A3B3B">
      <w:pPr>
        <w:spacing w:after="118" w:line="259" w:lineRule="auto"/>
        <w:ind w:right="-7"/>
        <w:jc w:val="right"/>
      </w:pPr>
      <w:r>
        <w:t>ProgressBar .............................................................................................</w:t>
      </w:r>
      <w:r>
        <w:t xml:space="preserve">........................................ 200 </w:t>
      </w:r>
    </w:p>
    <w:p w14:paraId="3217AAE8" w14:textId="77777777" w:rsidR="003C4002" w:rsidRDefault="004A3B3B">
      <w:pPr>
        <w:ind w:left="449" w:right="9"/>
      </w:pPr>
      <w:r>
        <w:t xml:space="preserve">ProgressBar(string text, ProgressBarMode progress_bar_mode) – Constructor ....................... 200 </w:t>
      </w:r>
    </w:p>
    <w:p w14:paraId="5104443F" w14:textId="77777777" w:rsidR="003C4002" w:rsidRDefault="004A3B3B">
      <w:pPr>
        <w:ind w:left="449" w:right="9"/>
      </w:pPr>
      <w:r>
        <w:t>:SetPercentProgress(integer percent) ......................................................................</w:t>
      </w:r>
      <w:r>
        <w:t xml:space="preserve">.................. 200 </w:t>
      </w:r>
    </w:p>
    <w:p w14:paraId="2BBB070B" w14:textId="77777777" w:rsidR="003C4002" w:rsidRDefault="004A3B3B">
      <w:pPr>
        <w:ind w:left="449" w:right="9"/>
      </w:pPr>
      <w:r>
        <w:t xml:space="preserve">:StepProgress() ............................................................................................................................ 200 </w:t>
      </w:r>
    </w:p>
    <w:p w14:paraId="410A08E3" w14:textId="77777777" w:rsidR="003C4002" w:rsidRDefault="004A3B3B">
      <w:pPr>
        <w:ind w:left="449" w:right="9"/>
      </w:pPr>
      <w:r>
        <w:t>:SetText(string text) ................................................................</w:t>
      </w:r>
      <w:r>
        <w:t xml:space="preserve">.................................................... 200 </w:t>
      </w:r>
    </w:p>
    <w:p w14:paraId="3903C8C7" w14:textId="77777777" w:rsidR="003C4002" w:rsidRDefault="004A3B3B">
      <w:pPr>
        <w:ind w:left="449" w:right="9"/>
      </w:pPr>
      <w:r>
        <w:t>:Finished()</w:t>
      </w:r>
      <w:r>
        <w:t>.................................................................................................................................... 200 Components – Aspire Only ..............................................................................................</w:t>
      </w:r>
      <w:r>
        <w:t>...................201</w:t>
      </w:r>
    </w:p>
    <w:p w14:paraId="613A4BBD" w14:textId="77777777" w:rsidR="003C4002" w:rsidRDefault="004A3B3B">
      <w:pPr>
        <w:spacing w:after="118" w:line="259" w:lineRule="auto"/>
        <w:ind w:right="-7"/>
        <w:jc w:val="right"/>
      </w:pPr>
      <w:r>
        <w:t>CombineMode – Aspire Only ..........................................................................................................201</w:t>
      </w:r>
    </w:p>
    <w:p w14:paraId="14787C83" w14:textId="77777777" w:rsidR="003C4002" w:rsidRDefault="004A3B3B">
      <w:pPr>
        <w:ind w:left="449" w:right="9"/>
      </w:pPr>
      <w:r>
        <w:t>.Add ............................................................................................</w:t>
      </w:r>
      <w:r>
        <w:t>.................................................201</w:t>
      </w:r>
    </w:p>
    <w:p w14:paraId="6D4D61D0" w14:textId="77777777" w:rsidR="003C4002" w:rsidRDefault="004A3B3B">
      <w:pPr>
        <w:ind w:left="449" w:right="9"/>
      </w:pPr>
      <w:r>
        <w:lastRenderedPageBreak/>
        <w:t>.Subtract ......................................................................................................................................201</w:t>
      </w:r>
    </w:p>
    <w:p w14:paraId="4CAE598E" w14:textId="77777777" w:rsidR="003C4002" w:rsidRDefault="004A3B3B">
      <w:pPr>
        <w:spacing w:after="0" w:line="365" w:lineRule="auto"/>
        <w:ind w:left="449" w:right="9"/>
      </w:pPr>
      <w:r>
        <w:t>.MergeHeighest ........................................</w:t>
      </w:r>
      <w:r>
        <w:t>...................................................................................201 .MergeLowest .............................................................................................................................202</w:t>
      </w:r>
    </w:p>
    <w:p w14:paraId="57AE7321" w14:textId="77777777" w:rsidR="003C4002" w:rsidRDefault="004A3B3B">
      <w:pPr>
        <w:ind w:left="449" w:right="9"/>
      </w:pPr>
      <w:r>
        <w:t>.Multiply .................</w:t>
      </w:r>
      <w:r>
        <w:t xml:space="preserve">..................................................................................................................... 202 </w:t>
      </w:r>
    </w:p>
    <w:p w14:paraId="5A838AF5" w14:textId="77777777" w:rsidR="003C4002" w:rsidRDefault="004A3B3B">
      <w:pPr>
        <w:ind w:left="449" w:right="9"/>
      </w:pPr>
      <w:r>
        <w:t>.Replace ............................................................................................................................</w:t>
      </w:r>
      <w:r>
        <w:t xml:space="preserve">........... 202 </w:t>
      </w:r>
    </w:p>
    <w:p w14:paraId="0376CE45" w14:textId="77777777" w:rsidR="003C4002" w:rsidRDefault="004A3B3B">
      <w:pPr>
        <w:spacing w:after="118" w:line="259" w:lineRule="auto"/>
        <w:ind w:right="-7"/>
        <w:jc w:val="right"/>
      </w:pPr>
      <w:r>
        <w:t xml:space="preserve">Relief – Aspire Only ......................................................................................................................... 203 </w:t>
      </w:r>
    </w:p>
    <w:p w14:paraId="7FD3EACE" w14:textId="77777777" w:rsidR="003C4002" w:rsidRDefault="004A3B3B">
      <w:pPr>
        <w:spacing w:after="29"/>
        <w:ind w:left="449" w:right="9"/>
      </w:pPr>
      <w:r>
        <w:t xml:space="preserve">Relief(integer pixel_width, integer pixel_height, double real_width, double_real_height) – </w:t>
      </w:r>
    </w:p>
    <w:p w14:paraId="7FE3D472" w14:textId="77777777" w:rsidR="003C4002" w:rsidRDefault="004A3B3B">
      <w:pPr>
        <w:ind w:left="449" w:right="9"/>
      </w:pPr>
      <w:r>
        <w:t xml:space="preserve">Constructor ................................................................................................................................. 203 </w:t>
      </w:r>
    </w:p>
    <w:p w14:paraId="625A241B" w14:textId="77777777" w:rsidR="003C4002" w:rsidRDefault="004A3B3B">
      <w:pPr>
        <w:ind w:left="449" w:right="9"/>
      </w:pPr>
      <w:r>
        <w:t>Relief(Box2D bounds, float pixel_size) – Constructor........................................................</w:t>
      </w:r>
      <w:r>
        <w:t xml:space="preserve">......... 203 </w:t>
      </w:r>
    </w:p>
    <w:p w14:paraId="3728020A" w14:textId="77777777" w:rsidR="003C4002" w:rsidRDefault="004A3B3B">
      <w:pPr>
        <w:ind w:left="449" w:right="9"/>
      </w:pPr>
      <w:r>
        <w:t xml:space="preserve">.Error ........................................................................................................................................... 203 </w:t>
      </w:r>
    </w:p>
    <w:p w14:paraId="14E3187F" w14:textId="77777777" w:rsidR="003C4002" w:rsidRDefault="004A3B3B">
      <w:pPr>
        <w:ind w:left="449" w:right="9"/>
      </w:pPr>
      <w:r>
        <w:t>.PixelWidth .............................................................................</w:t>
      </w:r>
      <w:r>
        <w:t xml:space="preserve">..................................................... 203 </w:t>
      </w:r>
    </w:p>
    <w:p w14:paraId="672F71F6" w14:textId="77777777" w:rsidR="003C4002" w:rsidRDefault="004A3B3B">
      <w:pPr>
        <w:ind w:left="449" w:right="9"/>
      </w:pPr>
      <w:r>
        <w:t xml:space="preserve">.PixelHeight ................................................................................................................................. 203 </w:t>
      </w:r>
    </w:p>
    <w:p w14:paraId="2233E28E" w14:textId="77777777" w:rsidR="003C4002" w:rsidRDefault="004A3B3B">
      <w:pPr>
        <w:ind w:left="449" w:right="9"/>
      </w:pPr>
      <w:r>
        <w:t>.RealWidth.......................................</w:t>
      </w:r>
      <w:r>
        <w:t xml:space="preserve">............................................................................................ 203 </w:t>
      </w:r>
    </w:p>
    <w:p w14:paraId="3B87228D" w14:textId="77777777" w:rsidR="003C4002" w:rsidRDefault="004A3B3B">
      <w:pPr>
        <w:ind w:left="449" w:right="9"/>
      </w:pPr>
      <w:r>
        <w:t xml:space="preserve">.RealHeight .................................................................................................................................. 203 </w:t>
      </w:r>
    </w:p>
    <w:p w14:paraId="4A454135" w14:textId="77777777" w:rsidR="003C4002" w:rsidRDefault="004A3B3B">
      <w:pPr>
        <w:ind w:left="449" w:right="9"/>
      </w:pPr>
      <w:r>
        <w:t>.XPixelSiz</w:t>
      </w:r>
      <w:r>
        <w:t xml:space="preserve">e.................................................................................................................................... 203 </w:t>
      </w:r>
    </w:p>
    <w:p w14:paraId="5DE35AC1" w14:textId="77777777" w:rsidR="003C4002" w:rsidRDefault="004A3B3B">
      <w:pPr>
        <w:ind w:left="449" w:right="9"/>
      </w:pPr>
      <w:r>
        <w:t xml:space="preserve">.YPixelSize </w:t>
      </w:r>
      <w:r>
        <w:t xml:space="preserve">.................................................................................................................................... 203 </w:t>
      </w:r>
    </w:p>
    <w:p w14:paraId="761D8968" w14:textId="77777777" w:rsidR="003C4002" w:rsidRDefault="004A3B3B">
      <w:pPr>
        <w:spacing w:after="5" w:line="354" w:lineRule="auto"/>
        <w:ind w:left="449" w:right="-7"/>
        <w:jc w:val="both"/>
      </w:pPr>
      <w:r>
        <w:t>.Thickness ...........................................................................................................</w:t>
      </w:r>
      <w:r>
        <w:t>......................... 203 .SurfaceZ ..................................................................................................................................... 203 .Volume ......................................................................</w:t>
      </w:r>
      <w:r>
        <w:t xml:space="preserve">................................................................. 204 </w:t>
      </w:r>
    </w:p>
    <w:p w14:paraId="662D5F2D" w14:textId="77777777" w:rsidR="003C4002" w:rsidRDefault="004A3B3B">
      <w:pPr>
        <w:ind w:left="449" w:right="9"/>
      </w:pPr>
      <w:r>
        <w:lastRenderedPageBreak/>
        <w:t xml:space="preserve">.IsTransparent ............................................................................................................................. 204 </w:t>
      </w:r>
    </w:p>
    <w:p w14:paraId="75A9400C" w14:textId="77777777" w:rsidR="003C4002" w:rsidRDefault="004A3B3B">
      <w:pPr>
        <w:ind w:left="449" w:right="9"/>
      </w:pPr>
      <w:r>
        <w:t>:Reset(float value, bool free_memory) .</w:t>
      </w:r>
      <w:r>
        <w:t xml:space="preserve">...................................................................................... 204 </w:t>
      </w:r>
    </w:p>
    <w:p w14:paraId="790B127A" w14:textId="77777777" w:rsidR="003C4002" w:rsidRDefault="004A3B3B">
      <w:pPr>
        <w:ind w:left="449" w:right="9"/>
      </w:pPr>
      <w:r>
        <w:t xml:space="preserve">:MakeValuesTransparent(float value) ........................................................................................ 204 </w:t>
      </w:r>
    </w:p>
    <w:p w14:paraId="38D0D7EB" w14:textId="77777777" w:rsidR="003C4002" w:rsidRDefault="004A3B3B">
      <w:pPr>
        <w:ind w:left="449" w:right="9"/>
      </w:pPr>
      <w:r>
        <w:t>:ReplaceTransparentValues(float va</w:t>
      </w:r>
      <w:r>
        <w:t xml:space="preserve">lue) ..................................................................................... 204 </w:t>
      </w:r>
    </w:p>
    <w:p w14:paraId="3EF8271E" w14:textId="77777777" w:rsidR="003C4002" w:rsidRDefault="004A3B3B">
      <w:pPr>
        <w:ind w:left="449" w:right="9"/>
      </w:pPr>
      <w:r>
        <w:t xml:space="preserve">:PointIsOnModel(integer x, integer y) ........................................................................................ 204 </w:t>
      </w:r>
    </w:p>
    <w:p w14:paraId="51016E15" w14:textId="77777777" w:rsidR="003C4002" w:rsidRDefault="004A3B3B">
      <w:pPr>
        <w:ind w:left="449" w:right="9"/>
      </w:pPr>
      <w:r>
        <w:t>:Set(integer x, integer y, f</w:t>
      </w:r>
      <w:r>
        <w:t xml:space="preserve">loat value)........................................................................................... 204 </w:t>
      </w:r>
    </w:p>
    <w:p w14:paraId="3EE900B5" w14:textId="77777777" w:rsidR="003C4002" w:rsidRDefault="004A3B3B">
      <w:pPr>
        <w:ind w:left="449" w:right="9"/>
      </w:pPr>
      <w:r>
        <w:t xml:space="preserve">:SetLowest(integer x, integer y, float value) ............................................................................... 204 </w:t>
      </w:r>
    </w:p>
    <w:p w14:paraId="0BCCFADF" w14:textId="77777777" w:rsidR="003C4002" w:rsidRDefault="004A3B3B">
      <w:pPr>
        <w:ind w:left="449" w:right="9"/>
      </w:pPr>
      <w:r>
        <w:t>:Get(integer x, i</w:t>
      </w:r>
      <w:r>
        <w:t xml:space="preserve">nteger y) ............................................................................................................. 204 </w:t>
      </w:r>
    </w:p>
    <w:p w14:paraId="51C0EBB1" w14:textId="77777777" w:rsidR="003C4002" w:rsidRDefault="004A3B3B">
      <w:pPr>
        <w:ind w:left="449" w:right="9"/>
      </w:pPr>
      <w:r>
        <w:t xml:space="preserve">:GetInterpolated(double x, double y) ......................................................................................... 204 </w:t>
      </w:r>
    </w:p>
    <w:p w14:paraId="711EC55B" w14:textId="77777777" w:rsidR="003C4002" w:rsidRDefault="004A3B3B">
      <w:pPr>
        <w:ind w:left="449" w:right="9"/>
      </w:pPr>
      <w:r>
        <w:t xml:space="preserve">:GetMinMaxZ() ............................................................................................................................ 205 </w:t>
      </w:r>
    </w:p>
    <w:p w14:paraId="44862F04" w14:textId="77777777" w:rsidR="003C4002" w:rsidRDefault="004A3B3B">
      <w:pPr>
        <w:ind w:left="449" w:right="9"/>
      </w:pPr>
      <w:r>
        <w:t>:GetTrueMinMaxZ() .............................................................................................</w:t>
      </w:r>
      <w:r>
        <w:t xml:space="preserve">....................... 205 </w:t>
      </w:r>
    </w:p>
    <w:p w14:paraId="6AC68923" w14:textId="77777777" w:rsidR="003C4002" w:rsidRDefault="004A3B3B">
      <w:pPr>
        <w:spacing w:after="2" w:line="364" w:lineRule="auto"/>
        <w:ind w:left="449" w:right="9"/>
      </w:pPr>
      <w:r>
        <w:t>:Add(float value) ......................................................................................................................... 205 :Subtract(float value) ............................................................</w:t>
      </w:r>
      <w:r>
        <w:t>......................................................205 :Multiply(float value) ..................................................................................................................205</w:t>
      </w:r>
    </w:p>
    <w:p w14:paraId="5D87F801" w14:textId="77777777" w:rsidR="003C4002" w:rsidRDefault="004A3B3B">
      <w:pPr>
        <w:ind w:left="449" w:right="9"/>
      </w:pPr>
      <w:r>
        <w:t>:MergeHeighest(float value, bool is_abs_value, bool prese</w:t>
      </w:r>
      <w:r>
        <w:t>rve_transparent) ...........................205</w:t>
      </w:r>
    </w:p>
    <w:p w14:paraId="4442149B" w14:textId="77777777" w:rsidR="003C4002" w:rsidRDefault="004A3B3B">
      <w:pPr>
        <w:ind w:left="449" w:right="9"/>
      </w:pPr>
      <w:r>
        <w:t>:MergeLowest(float value, bool is_abs_value, bool preserve_transparent) ..............................205</w:t>
      </w:r>
    </w:p>
    <w:p w14:paraId="361D5AC5" w14:textId="77777777" w:rsidR="003C4002" w:rsidRDefault="004A3B3B">
      <w:pPr>
        <w:ind w:left="449" w:right="9"/>
      </w:pPr>
      <w:r>
        <w:t>:CombineReliefs(Relief relief, CombineMode combine_mode) .............................................</w:t>
      </w:r>
      <w:r>
        <w:t>....205</w:t>
      </w:r>
    </w:p>
    <w:p w14:paraId="1F3016F4" w14:textId="77777777" w:rsidR="003C4002" w:rsidRDefault="004A3B3B">
      <w:pPr>
        <w:ind w:left="449" w:right="9"/>
      </w:pPr>
      <w:r>
        <w:t>:BlendBetweenReliefs(Relief first_relief, Relief second_relief, double blend_factor) ...............206</w:t>
      </w:r>
    </w:p>
    <w:p w14:paraId="12ED4AE3" w14:textId="77777777" w:rsidR="003C4002" w:rsidRDefault="004A3B3B">
      <w:pPr>
        <w:ind w:left="449" w:right="9"/>
      </w:pPr>
      <w:r>
        <w:lastRenderedPageBreak/>
        <w:t>:FlipY() .......................................................................................................................................</w:t>
      </w:r>
      <w:r>
        <w:t xml:space="preserve">.. 206 </w:t>
      </w:r>
    </w:p>
    <w:p w14:paraId="345E9B71" w14:textId="77777777" w:rsidR="003C4002" w:rsidRDefault="004A3B3B">
      <w:pPr>
        <w:ind w:left="449" w:right="9"/>
      </w:pPr>
      <w:r>
        <w:t xml:space="preserve">:FlipX() ......................................................................................................................................... 206 </w:t>
      </w:r>
    </w:p>
    <w:p w14:paraId="2C7E01A3" w14:textId="77777777" w:rsidR="003C4002" w:rsidRDefault="004A3B3B">
      <w:pPr>
        <w:ind w:left="449" w:right="9"/>
      </w:pPr>
      <w:r>
        <w:t>:TransposeXY() .................................................................................</w:t>
      </w:r>
      <w:r>
        <w:t xml:space="preserve">........................................... 206 </w:t>
      </w:r>
    </w:p>
    <w:p w14:paraId="79119DE8" w14:textId="77777777" w:rsidR="003C4002" w:rsidRDefault="004A3B3B">
      <w:pPr>
        <w:ind w:left="449" w:right="9"/>
      </w:pPr>
      <w:r>
        <w:t xml:space="preserve">:RotateClockwise90() .................................................................................................................. 206 </w:t>
      </w:r>
    </w:p>
    <w:p w14:paraId="33E3C95D" w14:textId="77777777" w:rsidR="003C4002" w:rsidRDefault="004A3B3B">
      <w:pPr>
        <w:ind w:left="449" w:right="9"/>
      </w:pPr>
      <w:r>
        <w:t>:RotateCounterClockwise90() ......................................</w:t>
      </w:r>
      <w:r>
        <w:t xml:space="preserve">............................................................... 206 </w:t>
      </w:r>
    </w:p>
    <w:p w14:paraId="44B0C6D5" w14:textId="77777777" w:rsidR="003C4002" w:rsidRDefault="004A3B3B">
      <w:pPr>
        <w:ind w:left="449" w:right="9"/>
      </w:pPr>
      <w:r>
        <w:t xml:space="preserve">:RenderTriangle(Point3D p1, Point3D p2, Point3D p3, bool merge_high) ................................. 206 </w:t>
      </w:r>
    </w:p>
    <w:p w14:paraId="4CC8AF3F" w14:textId="77777777" w:rsidR="003C4002" w:rsidRDefault="004A3B3B">
      <w:pPr>
        <w:ind w:left="449" w:right="9"/>
      </w:pPr>
      <w:r>
        <w:t xml:space="preserve">:CreateSlice(float min_z, float max_z, bool make_below_min_z_transparent)......................... 206 </w:t>
      </w:r>
    </w:p>
    <w:p w14:paraId="49F7E3DF" w14:textId="77777777" w:rsidR="003C4002" w:rsidRDefault="004A3B3B">
      <w:pPr>
        <w:ind w:left="449" w:right="9"/>
      </w:pPr>
      <w:r>
        <w:t xml:space="preserve">:ColumnIsTransparent(integer x, float  transparent_value) ....................................................... 206 </w:t>
      </w:r>
    </w:p>
    <w:p w14:paraId="45EDAFA3" w14:textId="77777777" w:rsidR="003C4002" w:rsidRDefault="004A3B3B">
      <w:pPr>
        <w:ind w:left="449" w:right="9"/>
      </w:pPr>
      <w:r>
        <w:t>:RowIsTransparent(integer y, floa</w:t>
      </w:r>
      <w:r>
        <w:t xml:space="preserve">t  transparent_value) ............................................................ 206 </w:t>
      </w:r>
    </w:p>
    <w:p w14:paraId="4A77E0F2" w14:textId="77777777" w:rsidR="003C4002" w:rsidRDefault="004A3B3B">
      <w:pPr>
        <w:ind w:left="449" w:right="9"/>
      </w:pPr>
      <w:r>
        <w:t xml:space="preserve">:CreateSectionCopy(integer min_x, integer min_y, integer max_x, integer max_y) .................. 207 </w:t>
      </w:r>
    </w:p>
    <w:p w14:paraId="73FD90DB" w14:textId="77777777" w:rsidR="003C4002" w:rsidRDefault="004A3B3B">
      <w:pPr>
        <w:ind w:left="449" w:right="9"/>
      </w:pPr>
      <w:r>
        <w:t>:TiltRelief(Point2D anchor_pt, Point2D direction_pt, double angle</w:t>
      </w:r>
      <w:r>
        <w:t xml:space="preserve">) .......................................... 207 </w:t>
      </w:r>
    </w:p>
    <w:p w14:paraId="61AB25CE" w14:textId="77777777" w:rsidR="003C4002" w:rsidRDefault="004A3B3B">
      <w:pPr>
        <w:ind w:left="231" w:right="9"/>
      </w:pPr>
      <w:r>
        <w:t xml:space="preserve">ComponentManager – Aspire Only ................................................................................................ 208 </w:t>
      </w:r>
    </w:p>
    <w:p w14:paraId="7DD64099" w14:textId="77777777" w:rsidR="003C4002" w:rsidRDefault="004A3B3B">
      <w:pPr>
        <w:ind w:left="449" w:right="9"/>
      </w:pPr>
      <w:r>
        <w:t>:AddRelief(Relief relief, CombineMode combine_mode, string name) ........</w:t>
      </w:r>
      <w:r>
        <w:t xml:space="preserve">............................. 208 </w:t>
      </w:r>
    </w:p>
    <w:p w14:paraId="1F793BF3" w14:textId="77777777" w:rsidR="003C4002" w:rsidRDefault="004A3B3B">
      <w:pPr>
        <w:ind w:left="449" w:right="9"/>
      </w:pPr>
      <w:r>
        <w:t xml:space="preserve">:FindObjectIdWithName(string name) ....................................................................................... 208 </w:t>
      </w:r>
    </w:p>
    <w:p w14:paraId="08FD9141" w14:textId="77777777" w:rsidR="003C4002" w:rsidRDefault="004A3B3B">
      <w:pPr>
        <w:ind w:left="449" w:right="9"/>
      </w:pPr>
      <w:r>
        <w:t>:FindObjectWithId(UUID uuid) ................................................................</w:t>
      </w:r>
      <w:r>
        <w:t xml:space="preserve">.................................... 208 </w:t>
      </w:r>
    </w:p>
    <w:p w14:paraId="02BA1208" w14:textId="77777777" w:rsidR="003C4002" w:rsidRDefault="004A3B3B">
      <w:pPr>
        <w:ind w:left="449" w:right="9"/>
      </w:pPr>
      <w:r>
        <w:t xml:space="preserve">:GetSelectedObjectIds() </w:t>
      </w:r>
      <w:r>
        <w:t xml:space="preserve">.............................................................................................................. 208 </w:t>
      </w:r>
    </w:p>
    <w:p w14:paraId="37525EDA" w14:textId="77777777" w:rsidR="003C4002" w:rsidRDefault="004A3B3B">
      <w:pPr>
        <w:ind w:left="449" w:right="9"/>
      </w:pPr>
      <w:r>
        <w:t xml:space="preserve">:GetTopLevelObjectIds() ............................................................................................................. 208 </w:t>
      </w:r>
    </w:p>
    <w:p w14:paraId="6E0D8F89" w14:textId="77777777" w:rsidR="003C4002" w:rsidRDefault="004A3B3B">
      <w:pPr>
        <w:ind w:left="449" w:right="9"/>
      </w:pPr>
      <w:r>
        <w:t>:</w:t>
      </w:r>
      <w:r>
        <w:t xml:space="preserve">DeleteObjectWithId(UUID uuid) ................................................................................................ 208 </w:t>
      </w:r>
    </w:p>
    <w:p w14:paraId="19487069" w14:textId="77777777" w:rsidR="003C4002" w:rsidRDefault="004A3B3B">
      <w:pPr>
        <w:ind w:left="449" w:right="9"/>
      </w:pPr>
      <w:r>
        <w:lastRenderedPageBreak/>
        <w:t xml:space="preserve">:DeleteObjectsWithIds(UUID_List uuids) .................................................................................... </w:t>
      </w:r>
      <w:r>
        <w:t xml:space="preserve">208 </w:t>
      </w:r>
    </w:p>
    <w:p w14:paraId="0B0D2684" w14:textId="77777777" w:rsidR="003C4002" w:rsidRDefault="004A3B3B">
      <w:pPr>
        <w:ind w:left="449" w:right="9"/>
      </w:pPr>
      <w:r>
        <w:t xml:space="preserve">:CreateBakedCopyOfObjects(UUID_List uuids, bool delete_originals) ...................................... 208 </w:t>
      </w:r>
    </w:p>
    <w:p w14:paraId="128B5C8A" w14:textId="77777777" w:rsidR="003C4002" w:rsidRDefault="004A3B3B">
      <w:pPr>
        <w:ind w:left="449" w:right="9"/>
      </w:pPr>
      <w:r>
        <w:t xml:space="preserve">:CreateBakedCopyOfObject(UUID uuid, bool delete_originals) ................................................. 209 </w:t>
      </w:r>
    </w:p>
    <w:p w14:paraId="0769D1A9" w14:textId="77777777" w:rsidR="003C4002" w:rsidRDefault="004A3B3B">
      <w:pPr>
        <w:ind w:left="449" w:right="9"/>
      </w:pPr>
      <w:r>
        <w:t>:GroupSelectedObjects() ...</w:t>
      </w:r>
      <w:r>
        <w:t xml:space="preserve">.......................................................................................................... 209 </w:t>
      </w:r>
    </w:p>
    <w:p w14:paraId="019CE45D" w14:textId="77777777" w:rsidR="003C4002" w:rsidRDefault="004A3B3B">
      <w:pPr>
        <w:ind w:left="449" w:right="9"/>
      </w:pPr>
      <w:r>
        <w:t xml:space="preserve">:GroupObjectsWithIds(UUID_List uuids) .................................................................................... 209 </w:t>
      </w:r>
    </w:p>
    <w:p w14:paraId="7AF17E73" w14:textId="77777777" w:rsidR="003C4002" w:rsidRDefault="004A3B3B">
      <w:pPr>
        <w:ind w:left="449" w:right="9"/>
      </w:pPr>
      <w:r>
        <w:t>:UnGroupSelected</w:t>
      </w:r>
      <w:r>
        <w:t xml:space="preserve">Objects() ........................................................................................................ 209 </w:t>
      </w:r>
    </w:p>
    <w:p w14:paraId="1D8D0A9A" w14:textId="77777777" w:rsidR="003C4002" w:rsidRDefault="004A3B3B">
      <w:pPr>
        <w:ind w:left="449" w:right="9"/>
      </w:pPr>
      <w:r>
        <w:t xml:space="preserve">:UnGroupObjectsWithId(UUID uuid) .......................................................................................... 209 </w:t>
      </w:r>
    </w:p>
    <w:p w14:paraId="46DC6886" w14:textId="77777777" w:rsidR="003C4002" w:rsidRDefault="004A3B3B">
      <w:pPr>
        <w:ind w:left="449" w:right="9"/>
      </w:pPr>
      <w:r>
        <w:t>:Select</w:t>
      </w:r>
      <w:r>
        <w:t xml:space="preserve">ionCanBeGrouped() .......................................................................................................... 209 </w:t>
      </w:r>
    </w:p>
    <w:p w14:paraId="10A2A776" w14:textId="77777777" w:rsidR="003C4002" w:rsidRDefault="004A3B3B">
      <w:pPr>
        <w:ind w:left="449" w:right="9"/>
      </w:pPr>
      <w:r>
        <w:t>:SelectionCanBeUngrouped() ...................................................................................................</w:t>
      </w:r>
      <w:r>
        <w:t xml:space="preserve">... 209 </w:t>
      </w:r>
    </w:p>
    <w:p w14:paraId="4AFF17FB" w14:textId="77777777" w:rsidR="003C4002" w:rsidRDefault="004A3B3B">
      <w:pPr>
        <w:ind w:left="449" w:right="9"/>
      </w:pPr>
      <w:r>
        <w:t>:CloneObjectWithId(UUID uuid, bool make_unique) ................................................................. 209 :CreateReliefFromObjectWithId(UUID uuid) ..............................................................................209</w:t>
      </w:r>
    </w:p>
    <w:p w14:paraId="3747E847" w14:textId="77777777" w:rsidR="003C4002" w:rsidRDefault="004A3B3B">
      <w:pPr>
        <w:ind w:left="449" w:right="9"/>
      </w:pPr>
      <w:r>
        <w:t>:Repla</w:t>
      </w:r>
      <w:r>
        <w:t>ceComponentRelief(UUID target_uuid, UUID source_uuid) ............................................209</w:t>
      </w:r>
    </w:p>
    <w:p w14:paraId="5CA6BB71" w14:textId="77777777" w:rsidR="003C4002" w:rsidRDefault="004A3B3B">
      <w:pPr>
        <w:ind w:left="449" w:right="9"/>
      </w:pPr>
      <w:r>
        <w:t>:UpdateCompositeModel() .........................................................................................................210</w:t>
      </w:r>
    </w:p>
    <w:p w14:paraId="0371BB1E" w14:textId="77777777" w:rsidR="003C4002" w:rsidRDefault="004A3B3B">
      <w:pPr>
        <w:ind w:left="449" w:right="9"/>
      </w:pPr>
      <w:r>
        <w:t>:CreateReliefFromComp</w:t>
      </w:r>
      <w:r>
        <w:t>ositeModel() .........................................................................................210</w:t>
      </w:r>
    </w:p>
    <w:p w14:paraId="3D2411F0" w14:textId="77777777" w:rsidR="003C4002" w:rsidRDefault="004A3B3B">
      <w:pPr>
        <w:ind w:left="449" w:right="9"/>
      </w:pPr>
      <w:r>
        <w:t>:UpdatePreviews() ......................................................................................................................210</w:t>
      </w:r>
    </w:p>
    <w:p w14:paraId="2BD10C31" w14:textId="77777777" w:rsidR="003C4002" w:rsidRDefault="004A3B3B">
      <w:pPr>
        <w:ind w:left="231" w:right="9"/>
      </w:pPr>
      <w:r>
        <w:t xml:space="preserve">Component </w:t>
      </w:r>
      <w:r>
        <w:t>– Aspire Only ...............................................................................................................211</w:t>
      </w:r>
    </w:p>
    <w:p w14:paraId="0DCD6BC7" w14:textId="77777777" w:rsidR="003C4002" w:rsidRDefault="004A3B3B">
      <w:pPr>
        <w:ind w:left="449" w:right="9"/>
      </w:pPr>
      <w:r>
        <w:t xml:space="preserve">.Id </w:t>
      </w:r>
      <w:r>
        <w:t xml:space="preserve">................................................................................................................................................ 211 </w:t>
      </w:r>
    </w:p>
    <w:p w14:paraId="1CAC58B5" w14:textId="77777777" w:rsidR="003C4002" w:rsidRDefault="004A3B3B">
      <w:pPr>
        <w:ind w:left="449" w:right="9"/>
      </w:pPr>
      <w:r>
        <w:t>.CombineMode .............................................................................................</w:t>
      </w:r>
      <w:r>
        <w:t xml:space="preserve">.............................. 211 </w:t>
      </w:r>
    </w:p>
    <w:p w14:paraId="1AD3E010" w14:textId="77777777" w:rsidR="003C4002" w:rsidRDefault="004A3B3B">
      <w:pPr>
        <w:ind w:left="449" w:right="9"/>
      </w:pPr>
      <w:r>
        <w:lastRenderedPageBreak/>
        <w:t xml:space="preserve">.IsTilted ........................................................................................................................................ 211 </w:t>
      </w:r>
    </w:p>
    <w:p w14:paraId="4D478427" w14:textId="77777777" w:rsidR="003C4002" w:rsidRDefault="004A3B3B">
      <w:pPr>
        <w:ind w:left="449" w:right="9"/>
      </w:pPr>
      <w:r>
        <w:t>.UseTilt ...........................................................</w:t>
      </w:r>
      <w:r>
        <w:t xml:space="preserve">............................................................................. 211 </w:t>
      </w:r>
    </w:p>
    <w:p w14:paraId="4BA5AACD" w14:textId="77777777" w:rsidR="003C4002" w:rsidRDefault="004A3B3B">
      <w:pPr>
        <w:ind w:left="449" w:right="9"/>
      </w:pPr>
      <w:r>
        <w:t xml:space="preserve">.IsFaded ....................................................................................................................................... 211 </w:t>
      </w:r>
    </w:p>
    <w:p w14:paraId="2D96641F" w14:textId="77777777" w:rsidR="003C4002" w:rsidRDefault="004A3B3B">
      <w:pPr>
        <w:ind w:left="449" w:right="9"/>
      </w:pPr>
      <w:r>
        <w:t>.UseFade ..............</w:t>
      </w:r>
      <w:r>
        <w:t xml:space="preserve">........................................................................................................................ 211 </w:t>
      </w:r>
    </w:p>
    <w:p w14:paraId="7D8BD771" w14:textId="77777777" w:rsidR="003C4002" w:rsidRDefault="004A3B3B">
      <w:pPr>
        <w:ind w:left="449" w:right="9"/>
      </w:pPr>
      <w:r>
        <w:t xml:space="preserve">:Transform(Matrix2D xform, bool update_all) ........................................................................... 211 </w:t>
      </w:r>
    </w:p>
    <w:p w14:paraId="78D5169D" w14:textId="77777777" w:rsidR="003C4002" w:rsidRDefault="004A3B3B">
      <w:pPr>
        <w:ind w:left="449" w:right="9"/>
      </w:pPr>
      <w:r>
        <w:t>:SetZ</w:t>
      </w:r>
      <w:r>
        <w:t xml:space="preserve">ScaleAuto(bool auto_scale) ................................................................................................ 211 </w:t>
      </w:r>
    </w:p>
    <w:p w14:paraId="21D17BF3" w14:textId="77777777" w:rsidR="003C4002" w:rsidRDefault="004A3B3B">
      <w:pPr>
        <w:ind w:left="449" w:right="9"/>
      </w:pPr>
      <w:r>
        <w:t>:SetZOffset(float z_offset) ...................................................................................................</w:t>
      </w:r>
      <w:r>
        <w:t xml:space="preserve">........ 211 </w:t>
      </w:r>
    </w:p>
    <w:p w14:paraId="7C8CD6F1" w14:textId="77777777" w:rsidR="003C4002" w:rsidRDefault="004A3B3B">
      <w:pPr>
        <w:ind w:left="449" w:right="9"/>
      </w:pPr>
      <w:r>
        <w:t xml:space="preserve">:SetZScale(float scale) ................................................................................................................. 211 </w:t>
      </w:r>
    </w:p>
    <w:p w14:paraId="421EC832" w14:textId="77777777" w:rsidR="003C4002" w:rsidRDefault="004A3B3B">
      <w:pPr>
        <w:ind w:left="449" w:right="9"/>
      </w:pPr>
      <w:r>
        <w:t xml:space="preserve">:TiltWouldChange(Point2D anchor_pt, Point2D direction_pt, double tilt_angle, bool do_tilt) . 212 </w:t>
      </w:r>
    </w:p>
    <w:p w14:paraId="31F30EB1" w14:textId="77777777" w:rsidR="003C4002" w:rsidRDefault="004A3B3B">
      <w:pPr>
        <w:ind w:left="449" w:right="9"/>
      </w:pPr>
      <w:r>
        <w:t>:</w:t>
      </w:r>
      <w:r>
        <w:t xml:space="preserve">SetTilt(Point2D anchor_pt, Point2D direction_pt, double tilt_angle) ....................................... 212 </w:t>
      </w:r>
    </w:p>
    <w:p w14:paraId="54875EB0" w14:textId="77777777" w:rsidR="003C4002" w:rsidRDefault="004A3B3B">
      <w:pPr>
        <w:ind w:left="449" w:right="9"/>
      </w:pPr>
      <w:r>
        <w:t xml:space="preserve">:GetTiltData(Point2D anchor_pt, Point2D direction_pt) ............................................................ 212 </w:t>
      </w:r>
    </w:p>
    <w:p w14:paraId="68485D3A" w14:textId="77777777" w:rsidR="003C4002" w:rsidRDefault="004A3B3B">
      <w:pPr>
        <w:spacing w:after="27"/>
        <w:ind w:left="449" w:right="9"/>
      </w:pPr>
      <w:r>
        <w:t>:FadeWouldChange(Point2</w:t>
      </w:r>
      <w:r>
        <w:t xml:space="preserve">D anchor_pt, Point2D direction_pt, double end_fade_val, bool </w:t>
      </w:r>
    </w:p>
    <w:p w14:paraId="3B2D6B5D" w14:textId="77777777" w:rsidR="003C4002" w:rsidRDefault="004A3B3B">
      <w:pPr>
        <w:ind w:left="449" w:right="9"/>
      </w:pPr>
      <w:r>
        <w:t xml:space="preserve">do_fade) ...................................................................................................................................... 212 </w:t>
      </w:r>
    </w:p>
    <w:p w14:paraId="587C9AD6" w14:textId="77777777" w:rsidR="003C4002" w:rsidRDefault="004A3B3B">
      <w:pPr>
        <w:ind w:left="449" w:right="9"/>
      </w:pPr>
      <w:r>
        <w:t>:SetFade(Point2D anchor_pt, Point2D direction</w:t>
      </w:r>
      <w:r>
        <w:t xml:space="preserve">_pt, double tilt_angle) .................................... 212 </w:t>
      </w:r>
    </w:p>
    <w:p w14:paraId="3F4CEB98" w14:textId="77777777" w:rsidR="003C4002" w:rsidRDefault="004A3B3B">
      <w:pPr>
        <w:ind w:left="449" w:right="9"/>
      </w:pPr>
      <w:r>
        <w:t xml:space="preserve">:GetFadeData(Point2D anchor_pt, Point2D direction_pt) ......................................................... 212 </w:t>
      </w:r>
    </w:p>
    <w:p w14:paraId="04F6F69F" w14:textId="77777777" w:rsidR="003C4002" w:rsidRDefault="004A3B3B">
      <w:pPr>
        <w:ind w:left="449" w:right="9"/>
      </w:pPr>
      <w:r>
        <w:t>:GetRelief() ............................................................</w:t>
      </w:r>
      <w:r>
        <w:t xml:space="preserve">...................................................................... 213 </w:t>
      </w:r>
    </w:p>
    <w:p w14:paraId="115FE16B" w14:textId="77777777" w:rsidR="003C4002" w:rsidRDefault="004A3B3B">
      <w:pPr>
        <w:ind w:left="231" w:right="9"/>
      </w:pPr>
      <w:r>
        <w:t xml:space="preserve">ComponentGroup – Aspire Only ..................................................................................................... 214 </w:t>
      </w:r>
    </w:p>
    <w:p w14:paraId="26578D6E" w14:textId="77777777" w:rsidR="003C4002" w:rsidRDefault="004A3B3B">
      <w:pPr>
        <w:ind w:left="449" w:right="9"/>
      </w:pPr>
      <w:r>
        <w:t>.GetCount ..................................</w:t>
      </w:r>
      <w:r>
        <w:t xml:space="preserve">.................................................................................................. 214 </w:t>
      </w:r>
    </w:p>
    <w:p w14:paraId="07D97A59" w14:textId="77777777" w:rsidR="003C4002" w:rsidRDefault="004A3B3B">
      <w:pPr>
        <w:ind w:left="449" w:right="9"/>
      </w:pPr>
      <w:r>
        <w:lastRenderedPageBreak/>
        <w:t xml:space="preserve">.Count .......................................................................................................................................... 214 </w:t>
      </w:r>
    </w:p>
    <w:p w14:paraId="3D376373" w14:textId="77777777" w:rsidR="003C4002" w:rsidRDefault="004A3B3B">
      <w:pPr>
        <w:ind w:left="449" w:right="9"/>
      </w:pPr>
      <w:r>
        <w:t>.</w:t>
      </w:r>
      <w:r>
        <w:t xml:space="preserve">IsEmpty ....................................................................................................................................... 214 </w:t>
      </w:r>
    </w:p>
    <w:p w14:paraId="10EF18AF" w14:textId="77777777" w:rsidR="003C4002" w:rsidRDefault="004A3B3B">
      <w:pPr>
        <w:ind w:left="449" w:right="9"/>
      </w:pPr>
      <w:r>
        <w:t>:GetHead() ................................................................................................</w:t>
      </w:r>
      <w:r>
        <w:t xml:space="preserve">................................... 214 </w:t>
      </w:r>
    </w:p>
    <w:p w14:paraId="3F92A640" w14:textId="77777777" w:rsidR="003C4002" w:rsidRDefault="004A3B3B">
      <w:pPr>
        <w:ind w:left="449" w:right="9"/>
      </w:pPr>
      <w:r>
        <w:t xml:space="preserve">:GetHeadPosition() ...................................................................................................................... 214 </w:t>
      </w:r>
    </w:p>
    <w:p w14:paraId="7800B352" w14:textId="77777777" w:rsidR="003C4002" w:rsidRDefault="004A3B3B">
      <w:pPr>
        <w:ind w:left="449" w:right="9"/>
      </w:pPr>
      <w:r>
        <w:t>:GetTailPosition() .....................................................</w:t>
      </w:r>
      <w:r>
        <w:t xml:space="preserve">................................................................... 214 </w:t>
      </w:r>
    </w:p>
    <w:p w14:paraId="4DEC5B55" w14:textId="77777777" w:rsidR="003C4002" w:rsidRDefault="004A3B3B">
      <w:pPr>
        <w:ind w:left="449" w:right="9"/>
      </w:pPr>
      <w:r>
        <w:t xml:space="preserve">:GetNext(POSITION pos) ............................................................................................................. 214 </w:t>
      </w:r>
    </w:p>
    <w:p w14:paraId="7F78A02B" w14:textId="77777777" w:rsidR="003C4002" w:rsidRDefault="004A3B3B">
      <w:pPr>
        <w:ind w:left="449" w:right="9"/>
      </w:pPr>
      <w:r>
        <w:t xml:space="preserve">:GetPrev(POSITION pos) </w:t>
      </w:r>
      <w:r>
        <w:t xml:space="preserve">.............................................................................................................. 214 </w:t>
      </w:r>
    </w:p>
    <w:p w14:paraId="51A59F16" w14:textId="77777777" w:rsidR="003C4002" w:rsidRDefault="004A3B3B">
      <w:pPr>
        <w:ind w:left="449" w:right="9"/>
      </w:pPr>
      <w:r>
        <w:t>:GetAt(POSITION pos) ................................................................................................................. 214 D</w:t>
      </w:r>
      <w:r>
        <w:t>ocumentVariableList .....................................................................................................................215</w:t>
      </w:r>
    </w:p>
    <w:p w14:paraId="59D4E66F" w14:textId="77777777" w:rsidR="003C4002" w:rsidRDefault="004A3B3B">
      <w:pPr>
        <w:spacing w:after="0" w:line="365" w:lineRule="auto"/>
        <w:ind w:left="449" w:right="9"/>
      </w:pPr>
      <w:r>
        <w:t>: DocumentVariableExists (string variable_name) ...................................................................</w:t>
      </w:r>
      <w:r>
        <w:t>...215 : GetDocumentVariable (string variable_name) .........................................................................215</w:t>
      </w:r>
    </w:p>
    <w:p w14:paraId="57990930" w14:textId="77777777" w:rsidR="003C4002" w:rsidRDefault="004A3B3B">
      <w:pPr>
        <w:ind w:left="449" w:right="9"/>
      </w:pPr>
      <w:r>
        <w:t>: SetDocumentVariable (string variable_name, double value) ...................................................215</w:t>
      </w:r>
    </w:p>
    <w:p w14:paraId="2502609D" w14:textId="77777777" w:rsidR="003C4002" w:rsidRDefault="004A3B3B">
      <w:pPr>
        <w:ind w:left="449" w:right="9"/>
      </w:pPr>
      <w:r>
        <w:t>: DocumentVar</w:t>
      </w:r>
      <w:r>
        <w:t>iable True(string variable_name) .......................................................................215</w:t>
      </w:r>
    </w:p>
    <w:p w14:paraId="67412945" w14:textId="77777777" w:rsidR="003C4002" w:rsidRDefault="004A3B3B">
      <w:pPr>
        <w:ind w:left="449" w:right="9"/>
      </w:pPr>
      <w:r>
        <w:t>:GetHeadPosition() ......................................................................................................................215</w:t>
      </w:r>
    </w:p>
    <w:p w14:paraId="49D92BC9" w14:textId="77777777" w:rsidR="003C4002" w:rsidRDefault="004A3B3B">
      <w:pPr>
        <w:ind w:left="449" w:right="9"/>
      </w:pPr>
      <w:r>
        <w:t xml:space="preserve">:GetNext(POSITION pos) ............................................................................................................. 215 </w:t>
      </w:r>
    </w:p>
    <w:p w14:paraId="2B719131" w14:textId="77777777" w:rsidR="003C4002" w:rsidRDefault="004A3B3B">
      <w:pPr>
        <w:spacing w:after="118" w:line="259" w:lineRule="auto"/>
        <w:ind w:right="-7"/>
        <w:jc w:val="right"/>
      </w:pPr>
      <w:r>
        <w:t>DocumentVariable .....................................................................................................</w:t>
      </w:r>
      <w:r>
        <w:t xml:space="preserve">..................... 215 </w:t>
      </w:r>
    </w:p>
    <w:p w14:paraId="3EDBD01B" w14:textId="77777777" w:rsidR="003C4002" w:rsidRDefault="004A3B3B">
      <w:pPr>
        <w:ind w:left="449" w:right="9"/>
      </w:pPr>
      <w:r>
        <w:t xml:space="preserve">.Name .......................................................................................................................................... 216 </w:t>
      </w:r>
    </w:p>
    <w:p w14:paraId="11CB6458" w14:textId="77777777" w:rsidR="003C4002" w:rsidRDefault="004A3B3B">
      <w:pPr>
        <w:spacing w:line="366" w:lineRule="auto"/>
        <w:ind w:left="-15" w:right="9" w:firstLine="439"/>
      </w:pPr>
      <w:r>
        <w:t>.Value ........................................................................</w:t>
      </w:r>
      <w:r>
        <w:t xml:space="preserve">.................................................................. 216 </w:t>
      </w:r>
    </w:p>
    <w:p w14:paraId="42D530DA" w14:textId="77777777" w:rsidR="003C4002" w:rsidRDefault="004A3B3B">
      <w:pPr>
        <w:spacing w:line="366" w:lineRule="auto"/>
        <w:ind w:left="-15" w:right="9" w:firstLine="439"/>
      </w:pPr>
      <w:r>
        <w:t xml:space="preserve"> </w:t>
      </w:r>
    </w:p>
    <w:p w14:paraId="07BFED78" w14:textId="77777777" w:rsidR="003C4002" w:rsidRDefault="004A3B3B">
      <w:pPr>
        <w:spacing w:after="0" w:line="259" w:lineRule="auto"/>
        <w:ind w:left="0" w:firstLine="0"/>
      </w:pPr>
      <w:r>
        <w:lastRenderedPageBreak/>
        <w:t xml:space="preserve"> </w:t>
      </w:r>
      <w:r>
        <w:tab/>
        <w:t xml:space="preserve"> </w:t>
      </w:r>
      <w:r>
        <w:br w:type="page"/>
      </w:r>
    </w:p>
    <w:p w14:paraId="6905D900" w14:textId="77777777" w:rsidR="003C4002" w:rsidRDefault="004A3B3B">
      <w:pPr>
        <w:pStyle w:val="Heading1"/>
        <w:ind w:left="-5"/>
      </w:pPr>
      <w:r>
        <w:rPr>
          <w:color w:val="365F91"/>
          <w:sz w:val="28"/>
        </w:rPr>
        <w:lastRenderedPageBreak/>
        <w:t xml:space="preserve">Introduction </w:t>
      </w:r>
    </w:p>
    <w:p w14:paraId="2062CEFC" w14:textId="77777777" w:rsidR="003C4002" w:rsidRDefault="004A3B3B">
      <w:pPr>
        <w:spacing w:after="0" w:line="259" w:lineRule="auto"/>
        <w:ind w:left="0" w:firstLine="0"/>
      </w:pPr>
      <w:r>
        <w:t xml:space="preserve"> </w:t>
      </w:r>
    </w:p>
    <w:p w14:paraId="09AB684D" w14:textId="77777777" w:rsidR="003C4002" w:rsidRDefault="004A3B3B">
      <w:pPr>
        <w:spacing w:after="0"/>
        <w:ind w:left="-5" w:right="9"/>
      </w:pPr>
      <w:r>
        <w:t>The Script interface and associated documentation is designed for people who are familiar with programming and is provided as a development tool for such people.</w:t>
      </w:r>
      <w:r>
        <w:t xml:space="preserve"> It is extremely important to understand that Vectric cannot offer individual support for people wanting to write scripts. This documentation and the associated example scripts available from the Vectric web site are the only way you can learn about the sc</w:t>
      </w:r>
      <w:r>
        <w:t xml:space="preserve">ript interface and develop your own gadgets. The appropriate area on the Vectric forum may also be useful for asking questions of other users. </w:t>
      </w:r>
    </w:p>
    <w:p w14:paraId="0FCD01C8" w14:textId="77777777" w:rsidR="003C4002" w:rsidRDefault="004A3B3B">
      <w:pPr>
        <w:spacing w:after="0" w:line="259" w:lineRule="auto"/>
        <w:ind w:left="0" w:firstLine="0"/>
      </w:pPr>
      <w:r>
        <w:t xml:space="preserve">  </w:t>
      </w:r>
    </w:p>
    <w:p w14:paraId="46CA04C9" w14:textId="77777777" w:rsidR="003C4002" w:rsidRDefault="004A3B3B">
      <w:pPr>
        <w:spacing w:after="0"/>
        <w:ind w:left="-5" w:right="9"/>
      </w:pPr>
      <w:r>
        <w:t xml:space="preserve">This document lists the objects (classes) available to Lua scripts (Gadgets) from VCarve Pro V7.5 and Aspire </w:t>
      </w:r>
      <w:r>
        <w:t xml:space="preserve">V4.5  </w:t>
      </w:r>
    </w:p>
    <w:p w14:paraId="4F267686" w14:textId="77777777" w:rsidR="003C4002" w:rsidRDefault="004A3B3B">
      <w:pPr>
        <w:spacing w:after="0" w:line="259" w:lineRule="auto"/>
        <w:ind w:left="0" w:firstLine="0"/>
      </w:pPr>
      <w:r>
        <w:t xml:space="preserve"> </w:t>
      </w:r>
    </w:p>
    <w:p w14:paraId="119DD4EA" w14:textId="77777777" w:rsidR="003C4002" w:rsidRDefault="004A3B3B">
      <w:pPr>
        <w:spacing w:after="0" w:line="259" w:lineRule="auto"/>
        <w:ind w:left="0" w:firstLine="0"/>
      </w:pPr>
      <w:r>
        <w:t xml:space="preserve"> </w:t>
      </w:r>
    </w:p>
    <w:p w14:paraId="6EFDCD80" w14:textId="77777777" w:rsidR="003C4002" w:rsidRDefault="004A3B3B">
      <w:pPr>
        <w:spacing w:after="0"/>
        <w:ind w:left="-5" w:right="9"/>
      </w:pPr>
      <w:r>
        <w:t xml:space="preserve">An object in Lua can have  both methods and properties. A method is called using ‘:’ after the object name  e.g. job:Refresh2DView(), a property is accessed via ‘.’ e.g. job.Exists </w:t>
      </w:r>
      <w:r>
        <w:t xml:space="preserve">. Properties can be either read only (R/O i.e Get Values) or read / write (R/W - Get/Set Values).  </w:t>
      </w:r>
    </w:p>
    <w:p w14:paraId="19C1A60E" w14:textId="77777777" w:rsidR="003C4002" w:rsidRDefault="004A3B3B">
      <w:pPr>
        <w:spacing w:after="515" w:line="259" w:lineRule="auto"/>
        <w:ind w:left="0" w:firstLine="0"/>
      </w:pPr>
      <w:r>
        <w:t xml:space="preserve"> </w:t>
      </w:r>
    </w:p>
    <w:p w14:paraId="350C38FC" w14:textId="77777777" w:rsidR="003C4002" w:rsidRDefault="004A3B3B">
      <w:pPr>
        <w:pStyle w:val="Heading1"/>
        <w:ind w:left="-5"/>
      </w:pPr>
      <w:r>
        <w:rPr>
          <w:color w:val="365F91"/>
          <w:sz w:val="28"/>
        </w:rPr>
        <w:t xml:space="preserve">Global Methods </w:t>
      </w:r>
    </w:p>
    <w:p w14:paraId="30F2E37B" w14:textId="77777777" w:rsidR="003C4002" w:rsidRDefault="004A3B3B">
      <w:pPr>
        <w:spacing w:after="0"/>
        <w:ind w:left="-5" w:right="9"/>
      </w:pPr>
      <w:r>
        <w:t>Most of the actions you can perform from Lua are done by calling methods on objects associated with the current job. There are a few metho</w:t>
      </w:r>
      <w:r>
        <w:t xml:space="preserve">ds which operate Globaly on the application and they are documented here . </w:t>
      </w:r>
    </w:p>
    <w:p w14:paraId="710DA78B" w14:textId="77777777" w:rsidR="003C4002" w:rsidRDefault="004A3B3B">
      <w:pPr>
        <w:spacing w:after="0" w:line="259" w:lineRule="auto"/>
        <w:ind w:left="0" w:firstLine="0"/>
      </w:pPr>
      <w:r>
        <w:t xml:space="preserve"> </w:t>
      </w:r>
    </w:p>
    <w:p w14:paraId="33E172BD" w14:textId="77777777" w:rsidR="003C4002" w:rsidRDefault="004A3B3B">
      <w:pPr>
        <w:spacing w:after="5" w:line="267" w:lineRule="auto"/>
        <w:ind w:left="-5"/>
      </w:pPr>
      <w:r>
        <w:rPr>
          <w:rFonts w:ascii="Cambria" w:eastAsia="Cambria" w:hAnsi="Cambria" w:cs="Cambria"/>
          <w:b/>
          <w:color w:val="4F81BD"/>
        </w:rPr>
        <w:t xml:space="preserve">IsAspire() </w:t>
      </w:r>
    </w:p>
    <w:p w14:paraId="6AFB7E38" w14:textId="77777777" w:rsidR="003C4002" w:rsidRDefault="004A3B3B">
      <w:pPr>
        <w:spacing w:after="10"/>
        <w:ind w:left="-5" w:right="9"/>
      </w:pPr>
      <w:r>
        <w:t xml:space="preserve">Returns true if the script is running inside Aspire. </w:t>
      </w:r>
    </w:p>
    <w:p w14:paraId="4D262813" w14:textId="77777777" w:rsidR="003C4002" w:rsidRDefault="004A3B3B">
      <w:pPr>
        <w:spacing w:after="0" w:line="259" w:lineRule="auto"/>
        <w:ind w:left="0" w:firstLine="0"/>
      </w:pPr>
      <w:r>
        <w:t xml:space="preserve"> </w:t>
      </w:r>
    </w:p>
    <w:p w14:paraId="4BDC32F3" w14:textId="77777777" w:rsidR="003C4002" w:rsidRDefault="004A3B3B">
      <w:pPr>
        <w:spacing w:after="5" w:line="267" w:lineRule="auto"/>
        <w:ind w:left="-5"/>
      </w:pPr>
      <w:r>
        <w:rPr>
          <w:rFonts w:ascii="Cambria" w:eastAsia="Cambria" w:hAnsi="Cambria" w:cs="Cambria"/>
          <w:b/>
          <w:color w:val="4F81BD"/>
        </w:rPr>
        <w:t xml:space="preserve">IsBetaBuild() </w:t>
      </w:r>
    </w:p>
    <w:p w14:paraId="599B6A25" w14:textId="77777777" w:rsidR="003C4002" w:rsidRDefault="004A3B3B">
      <w:pPr>
        <w:spacing w:after="190"/>
        <w:ind w:left="-5" w:right="9"/>
      </w:pPr>
      <w:r>
        <w:t xml:space="preserve">returns true if this is a Beta build rather than a release build </w:t>
      </w:r>
    </w:p>
    <w:p w14:paraId="3A43ED6D" w14:textId="77777777" w:rsidR="003C4002" w:rsidRDefault="004A3B3B">
      <w:pPr>
        <w:spacing w:after="5" w:line="267" w:lineRule="auto"/>
        <w:ind w:left="-5"/>
      </w:pPr>
      <w:r>
        <w:rPr>
          <w:rFonts w:ascii="Cambria" w:eastAsia="Cambria" w:hAnsi="Cambria" w:cs="Cambria"/>
          <w:b/>
          <w:color w:val="4F81BD"/>
        </w:rPr>
        <w:t xml:space="preserve">GetAppVersion() </w:t>
      </w:r>
    </w:p>
    <w:p w14:paraId="5AF83C39" w14:textId="77777777" w:rsidR="003C4002" w:rsidRDefault="004A3B3B">
      <w:pPr>
        <w:spacing w:after="228"/>
        <w:ind w:left="-5" w:right="9"/>
      </w:pPr>
      <w:r>
        <w:t>Returns appl</w:t>
      </w:r>
      <w:r>
        <w:t xml:space="preserve">ication version number as a double e.g 4.004 for Aspire V4.0 </w:t>
      </w:r>
    </w:p>
    <w:p w14:paraId="002B3772" w14:textId="77777777" w:rsidR="003C4002" w:rsidRDefault="004A3B3B">
      <w:pPr>
        <w:spacing w:after="5" w:line="267" w:lineRule="auto"/>
        <w:ind w:left="-5"/>
      </w:pPr>
      <w:r>
        <w:rPr>
          <w:rFonts w:ascii="Cambria" w:eastAsia="Cambria" w:hAnsi="Cambria" w:cs="Cambria"/>
          <w:b/>
          <w:color w:val="4F81BD"/>
        </w:rPr>
        <w:t xml:space="preserve">GetBuildVersion() </w:t>
      </w:r>
    </w:p>
    <w:p w14:paraId="14FAB0A3" w14:textId="77777777" w:rsidR="003C4002" w:rsidRDefault="004A3B3B">
      <w:pPr>
        <w:spacing w:after="0"/>
        <w:ind w:left="-5" w:right="9"/>
      </w:pPr>
      <w:r>
        <w:t>Returns application internal build verion which is the same for both Aspire and VCarve Pro. This is different to the AppVersion above as  Aspire 4.004 will report e.g. 7.004 w</w:t>
      </w:r>
      <w:r>
        <w:t xml:space="preserve">hich matches VCarve Pro 7.004 as they are built off the same code base and have the same script level support. </w:t>
      </w:r>
    </w:p>
    <w:p w14:paraId="705714BC" w14:textId="77777777" w:rsidR="003C4002" w:rsidRDefault="004A3B3B">
      <w:pPr>
        <w:spacing w:after="179" w:line="259" w:lineRule="auto"/>
        <w:ind w:left="0" w:firstLine="0"/>
      </w:pPr>
      <w:r>
        <w:t xml:space="preserve"> </w:t>
      </w:r>
    </w:p>
    <w:p w14:paraId="57C36F5B" w14:textId="77777777" w:rsidR="003C4002" w:rsidRDefault="004A3B3B">
      <w:pPr>
        <w:spacing w:after="5" w:line="267" w:lineRule="auto"/>
        <w:ind w:left="-5"/>
      </w:pPr>
      <w:r>
        <w:rPr>
          <w:rFonts w:ascii="Cambria" w:eastAsia="Cambria" w:hAnsi="Cambria" w:cs="Cambria"/>
          <w:b/>
          <w:color w:val="4F81BD"/>
        </w:rPr>
        <w:t xml:space="preserve">MessageBox (string text) </w:t>
      </w:r>
    </w:p>
    <w:p w14:paraId="7F93DA3C" w14:textId="77777777" w:rsidR="003C4002" w:rsidRDefault="004A3B3B">
      <w:pPr>
        <w:spacing w:after="10"/>
        <w:ind w:left="-5" w:right="9"/>
      </w:pPr>
      <w:r>
        <w:t xml:space="preserve">Displays a message box with passed text to user. The text can include HTML formatting. </w:t>
      </w:r>
    </w:p>
    <w:p w14:paraId="66282A61" w14:textId="77777777" w:rsidR="003C4002" w:rsidRDefault="004A3B3B">
      <w:pPr>
        <w:spacing w:after="0" w:line="259" w:lineRule="auto"/>
        <w:ind w:left="0" w:firstLine="0"/>
      </w:pPr>
      <w:r>
        <w:t xml:space="preserve"> </w:t>
      </w:r>
    </w:p>
    <w:p w14:paraId="2DEEAB5F" w14:textId="77777777" w:rsidR="003C4002" w:rsidRDefault="004A3B3B">
      <w:pPr>
        <w:tabs>
          <w:tab w:val="center" w:pos="2876"/>
        </w:tabs>
        <w:spacing w:after="10"/>
        <w:ind w:left="-15" w:firstLine="0"/>
      </w:pPr>
      <w:r>
        <w:t xml:space="preserve"> </w:t>
      </w:r>
      <w:r>
        <w:tab/>
      </w:r>
      <w:r>
        <w:rPr>
          <w:i/>
        </w:rPr>
        <w:t>text</w:t>
      </w:r>
      <w:r>
        <w:t xml:space="preserve"> – </w:t>
      </w:r>
      <w:r>
        <w:rPr>
          <w:i/>
        </w:rPr>
        <w:t>string</w:t>
      </w:r>
      <w:r>
        <w:t xml:space="preserve"> – text to display in the message box </w:t>
      </w:r>
    </w:p>
    <w:p w14:paraId="38313713" w14:textId="77777777" w:rsidR="003C4002" w:rsidRDefault="004A3B3B">
      <w:pPr>
        <w:spacing w:after="275" w:line="259" w:lineRule="auto"/>
        <w:ind w:left="0" w:firstLine="0"/>
      </w:pPr>
      <w:r>
        <w:lastRenderedPageBreak/>
        <w:t xml:space="preserve"> </w:t>
      </w:r>
    </w:p>
    <w:p w14:paraId="531AAC64" w14:textId="77777777" w:rsidR="003C4002" w:rsidRDefault="004A3B3B">
      <w:pPr>
        <w:pStyle w:val="Heading1"/>
        <w:spacing w:after="128"/>
        <w:ind w:left="-5"/>
      </w:pPr>
      <w:r>
        <w:t xml:space="preserve">Job related global methods  </w:t>
      </w:r>
    </w:p>
    <w:p w14:paraId="41546606" w14:textId="77777777" w:rsidR="003C4002" w:rsidRDefault="004A3B3B">
      <w:pPr>
        <w:spacing w:after="5" w:line="267" w:lineRule="auto"/>
        <w:ind w:left="-5"/>
      </w:pPr>
      <w:r>
        <w:rPr>
          <w:rFonts w:ascii="Cambria" w:eastAsia="Cambria" w:hAnsi="Cambria" w:cs="Cambria"/>
          <w:b/>
          <w:color w:val="4F81BD"/>
        </w:rPr>
        <w:t xml:space="preserve">CloseCurrentJob () </w:t>
      </w:r>
    </w:p>
    <w:p w14:paraId="5DDACB05" w14:textId="77777777" w:rsidR="003C4002" w:rsidRDefault="004A3B3B">
      <w:pPr>
        <w:spacing w:after="0"/>
        <w:ind w:left="-5" w:right="9"/>
      </w:pPr>
      <w:r>
        <w:t>Close the current job - same as File - Close, if there are an</w:t>
      </w:r>
      <w:r>
        <w:t xml:space="preserve">y unsaved changes user will be prompted to save before closing. </w:t>
      </w:r>
    </w:p>
    <w:p w14:paraId="2DAB6CAA" w14:textId="77777777" w:rsidR="003C4002" w:rsidRDefault="004A3B3B">
      <w:pPr>
        <w:spacing w:after="0" w:line="259" w:lineRule="auto"/>
        <w:ind w:left="0" w:firstLine="0"/>
      </w:pPr>
      <w:r>
        <w:t xml:space="preserve"> </w:t>
      </w:r>
    </w:p>
    <w:p w14:paraId="2474742D" w14:textId="77777777" w:rsidR="003C4002" w:rsidRDefault="004A3B3B">
      <w:pPr>
        <w:spacing w:after="5" w:line="267" w:lineRule="auto"/>
        <w:ind w:left="-5"/>
      </w:pPr>
      <w:r>
        <w:rPr>
          <w:rFonts w:ascii="Cambria" w:eastAsia="Cambria" w:hAnsi="Cambria" w:cs="Cambria"/>
          <w:b/>
          <w:color w:val="4F81BD"/>
        </w:rPr>
        <w:t xml:space="preserve">CreateNewJob(string name, Box2D bounds, double thickness, bool in_mm, bool origin_on_surface) </w:t>
      </w:r>
    </w:p>
    <w:p w14:paraId="2299A197" w14:textId="77777777" w:rsidR="003C4002" w:rsidRDefault="004A3B3B">
      <w:pPr>
        <w:spacing w:after="10"/>
        <w:ind w:left="-5" w:right="9"/>
      </w:pPr>
      <w:r>
        <w:t xml:space="preserve">Creates a new job with passed name, and settings. Returns true if job created OK else false. </w:t>
      </w:r>
    </w:p>
    <w:p w14:paraId="7AD8DD04" w14:textId="77777777" w:rsidR="003C4002" w:rsidRDefault="004A3B3B">
      <w:pPr>
        <w:spacing w:after="0" w:line="259" w:lineRule="auto"/>
        <w:ind w:left="0" w:firstLine="0"/>
      </w:pPr>
      <w:r>
        <w:t xml:space="preserve"> </w:t>
      </w:r>
    </w:p>
    <w:p w14:paraId="6CA3E760" w14:textId="77777777" w:rsidR="003C4002" w:rsidRDefault="004A3B3B">
      <w:pPr>
        <w:spacing w:after="10"/>
        <w:ind w:left="278" w:right="3920"/>
      </w:pPr>
      <w:r>
        <w:rPr>
          <w:i/>
        </w:rPr>
        <w:t xml:space="preserve">name - string - name for job (without extension) bounds - </w:t>
      </w:r>
      <w:r>
        <w:rPr>
          <w:i/>
          <w:color w:val="943634"/>
        </w:rPr>
        <w:t>Box2D</w:t>
      </w:r>
      <w:r>
        <w:rPr>
          <w:i/>
        </w:rPr>
        <w:t xml:space="preserve"> - the 2d bounding box for the job area thickness - double - thickness of material block in_mm - bool - true if job is in mm, else in inches </w:t>
      </w:r>
    </w:p>
    <w:p w14:paraId="66F030B4" w14:textId="77777777" w:rsidR="003C4002" w:rsidRDefault="004A3B3B">
      <w:pPr>
        <w:spacing w:after="10"/>
        <w:ind w:left="278"/>
      </w:pPr>
      <w:r>
        <w:rPr>
          <w:i/>
        </w:rPr>
        <w:t xml:space="preserve">origin_on_surface - </w:t>
      </w:r>
      <w:r>
        <w:rPr>
          <w:i/>
        </w:rPr>
        <w:t xml:space="preserve">true if z zero on material surface, else on machine bed </w:t>
      </w:r>
    </w:p>
    <w:p w14:paraId="278959B6" w14:textId="77777777" w:rsidR="003C4002" w:rsidRDefault="004A3B3B">
      <w:pPr>
        <w:spacing w:after="179" w:line="259" w:lineRule="auto"/>
        <w:ind w:left="283" w:firstLine="0"/>
      </w:pPr>
      <w:r>
        <w:rPr>
          <w:i/>
        </w:rPr>
        <w:t xml:space="preserve"> </w:t>
      </w:r>
    </w:p>
    <w:p w14:paraId="5B43594E" w14:textId="77777777" w:rsidR="003C4002" w:rsidRDefault="004A3B3B">
      <w:pPr>
        <w:spacing w:after="5" w:line="267" w:lineRule="auto"/>
        <w:ind w:left="-5"/>
      </w:pPr>
      <w:r>
        <w:rPr>
          <w:rFonts w:ascii="Cambria" w:eastAsia="Cambria" w:hAnsi="Cambria" w:cs="Cambria"/>
          <w:b/>
          <w:color w:val="4F81BD"/>
        </w:rPr>
        <w:t xml:space="preserve">CreateNew2SidedJob(string name, Box2D bounds, double thickness, bool in_mm, bool origin_on_surface, SideFlipDirection flip_direction) </w:t>
      </w:r>
    </w:p>
    <w:p w14:paraId="41C5FC66" w14:textId="77777777" w:rsidR="003C4002" w:rsidRDefault="004A3B3B">
      <w:pPr>
        <w:spacing w:after="222"/>
        <w:ind w:left="-5" w:right="9"/>
      </w:pPr>
      <w:r>
        <w:t xml:space="preserve">Creates a new two sided job using the given parameters. Return true if the job was created, otherwise, false. </w:t>
      </w:r>
    </w:p>
    <w:p w14:paraId="6370A095" w14:textId="77777777" w:rsidR="003C4002" w:rsidRDefault="004A3B3B">
      <w:pPr>
        <w:spacing w:after="10"/>
        <w:ind w:left="278" w:right="1740"/>
      </w:pPr>
      <w:r>
        <w:rPr>
          <w:i/>
        </w:rPr>
        <w:t xml:space="preserve">name - string - name for job (without extension) bounds - </w:t>
      </w:r>
      <w:r>
        <w:rPr>
          <w:i/>
          <w:color w:val="943634"/>
        </w:rPr>
        <w:t>Box2D</w:t>
      </w:r>
      <w:r>
        <w:rPr>
          <w:i/>
        </w:rPr>
        <w:t xml:space="preserve"> - the 2d bounding box for the job area thickness - double - thickness of material</w:t>
      </w:r>
      <w:r>
        <w:rPr>
          <w:i/>
        </w:rPr>
        <w:t xml:space="preserve"> block in_mm - bool - true if job is in mm, else in inches origin_on_surface - true if z zero on material surface, else on machine bed flip_direction – the axis around which we flip the job (VectricJob.AROUND_X or VectricJob.AROUND_Y) </w:t>
      </w:r>
    </w:p>
    <w:p w14:paraId="72CD5190" w14:textId="77777777" w:rsidR="003C4002" w:rsidRDefault="004A3B3B">
      <w:pPr>
        <w:spacing w:after="179" w:line="259" w:lineRule="auto"/>
        <w:ind w:left="283" w:firstLine="0"/>
      </w:pPr>
      <w:r>
        <w:rPr>
          <w:i/>
        </w:rPr>
        <w:t xml:space="preserve"> </w:t>
      </w:r>
    </w:p>
    <w:p w14:paraId="49BEEE8F" w14:textId="77777777" w:rsidR="003C4002" w:rsidRDefault="004A3B3B">
      <w:pPr>
        <w:spacing w:after="5" w:line="267" w:lineRule="auto"/>
        <w:ind w:left="-5"/>
      </w:pPr>
      <w:r>
        <w:rPr>
          <w:rFonts w:ascii="Cambria" w:eastAsia="Cambria" w:hAnsi="Cambria" w:cs="Cambria"/>
          <w:b/>
          <w:color w:val="4F81BD"/>
        </w:rPr>
        <w:t>CreateNewRotaryJob</w:t>
      </w:r>
      <w:r>
        <w:rPr>
          <w:rFonts w:ascii="Cambria" w:eastAsia="Cambria" w:hAnsi="Cambria" w:cs="Cambria"/>
          <w:b/>
          <w:color w:val="4F81BD"/>
        </w:rPr>
        <w:t xml:space="preserve">(string name, double length, double diameter, MaterialBlock.XYOrigin xy_origin, bool in_mm, bool origin_on_surface, bool wrapped_along_x_axis) </w:t>
      </w:r>
    </w:p>
    <w:p w14:paraId="3CD2B77F" w14:textId="77777777" w:rsidR="003C4002" w:rsidRDefault="004A3B3B">
      <w:pPr>
        <w:spacing w:after="222"/>
        <w:ind w:left="-5" w:right="9"/>
      </w:pPr>
      <w:r>
        <w:t xml:space="preserve">Creates a new two sided job using the given parameters. Return true if the job was created, otherwise, false. </w:t>
      </w:r>
    </w:p>
    <w:p w14:paraId="7AD64AEA" w14:textId="77777777" w:rsidR="003C4002" w:rsidRDefault="004A3B3B">
      <w:pPr>
        <w:spacing w:after="10"/>
        <w:ind w:left="278"/>
      </w:pPr>
      <w:r>
        <w:rPr>
          <w:i/>
        </w:rPr>
        <w:t>n</w:t>
      </w:r>
      <w:r>
        <w:rPr>
          <w:i/>
        </w:rPr>
        <w:t xml:space="preserve">ame - string - name for job (without extension) </w:t>
      </w:r>
    </w:p>
    <w:p w14:paraId="0A04F3AA" w14:textId="77777777" w:rsidR="003C4002" w:rsidRDefault="004A3B3B">
      <w:pPr>
        <w:spacing w:after="10"/>
        <w:ind w:left="278"/>
      </w:pPr>
      <w:r>
        <w:rPr>
          <w:i/>
        </w:rPr>
        <w:t xml:space="preserve">length - double - the length of the material cylinder (Accessible from MaterialBlock.CylinderLength) </w:t>
      </w:r>
    </w:p>
    <w:p w14:paraId="7B046F96" w14:textId="77777777" w:rsidR="003C4002" w:rsidRDefault="004A3B3B">
      <w:pPr>
        <w:spacing w:after="10"/>
        <w:ind w:left="278"/>
      </w:pPr>
      <w:r>
        <w:rPr>
          <w:i/>
        </w:rPr>
        <w:t>diameter – double – the diameter of the material cylinder (Accessible from MaterialBlock.CylinderDiameter</w:t>
      </w:r>
      <w:r>
        <w:rPr>
          <w:i/>
        </w:rPr>
        <w:t xml:space="preserve">) </w:t>
      </w:r>
    </w:p>
    <w:p w14:paraId="7439BB7C" w14:textId="77777777" w:rsidR="003C4002" w:rsidRDefault="004A3B3B">
      <w:pPr>
        <w:spacing w:after="10"/>
        <w:ind w:left="278"/>
      </w:pPr>
      <w:r>
        <w:rPr>
          <w:i/>
        </w:rPr>
        <w:t xml:space="preserve">xy_origin – MaterialBlock.XYOrigin – The XY origin of the block (Maps to the enum values of MaterialBlock.XYOrigin) </w:t>
      </w:r>
    </w:p>
    <w:p w14:paraId="65DA76C3" w14:textId="77777777" w:rsidR="003C4002" w:rsidRDefault="004A3B3B">
      <w:pPr>
        <w:spacing w:after="10"/>
        <w:ind w:left="278"/>
      </w:pPr>
      <w:r>
        <w:rPr>
          <w:i/>
        </w:rPr>
        <w:lastRenderedPageBreak/>
        <w:t xml:space="preserve">in_mm – bool – true if the job is in mm, else in inches </w:t>
      </w:r>
    </w:p>
    <w:p w14:paraId="090AF447" w14:textId="77777777" w:rsidR="003C4002" w:rsidRDefault="004A3B3B">
      <w:pPr>
        <w:spacing w:after="10"/>
        <w:ind w:left="278"/>
      </w:pPr>
      <w:r>
        <w:rPr>
          <w:i/>
        </w:rPr>
        <w:t xml:space="preserve">origin_on_surface – bool – true if z zero on material surface, else on machine </w:t>
      </w:r>
      <w:r>
        <w:rPr>
          <w:i/>
        </w:rPr>
        <w:t xml:space="preserve">bed </w:t>
      </w:r>
    </w:p>
    <w:p w14:paraId="044A0EAE" w14:textId="77777777" w:rsidR="003C4002" w:rsidRDefault="004A3B3B">
      <w:pPr>
        <w:spacing w:after="10"/>
        <w:ind w:left="278"/>
      </w:pPr>
      <w:r>
        <w:rPr>
          <w:i/>
        </w:rPr>
        <w:t xml:space="preserve">wrapped_along_x_axis – bool – true if we’re wrapping along the X axis and wrapping the Y values (Accessible from MaterialBlock.RotationAxis) </w:t>
      </w:r>
    </w:p>
    <w:p w14:paraId="2821D63F" w14:textId="77777777" w:rsidR="003C4002" w:rsidRDefault="004A3B3B">
      <w:pPr>
        <w:spacing w:after="180" w:line="259" w:lineRule="auto"/>
        <w:ind w:left="283" w:firstLine="0"/>
      </w:pPr>
      <w:r>
        <w:rPr>
          <w:i/>
        </w:rPr>
        <w:t xml:space="preserve"> </w:t>
      </w:r>
    </w:p>
    <w:p w14:paraId="3524E8BB" w14:textId="77777777" w:rsidR="003C4002" w:rsidRDefault="004A3B3B">
      <w:pPr>
        <w:spacing w:after="5" w:line="267" w:lineRule="auto"/>
        <w:ind w:left="-5"/>
      </w:pPr>
      <w:r>
        <w:rPr>
          <w:rFonts w:ascii="Cambria" w:eastAsia="Cambria" w:hAnsi="Cambria" w:cs="Cambria"/>
          <w:b/>
          <w:color w:val="4F81BD"/>
        </w:rPr>
        <w:t xml:space="preserve">OpenExistingJob(string pathname) </w:t>
      </w:r>
    </w:p>
    <w:p w14:paraId="64013076" w14:textId="77777777" w:rsidR="003C4002" w:rsidRDefault="004A3B3B">
      <w:pPr>
        <w:spacing w:after="10"/>
        <w:ind w:left="-5" w:right="9"/>
      </w:pPr>
      <w:r>
        <w:t>Opens an existing CRV or CRV3D file. Returns true if file opened OK, else</w:t>
      </w:r>
      <w:r>
        <w:t xml:space="preserve"> false </w:t>
      </w:r>
    </w:p>
    <w:p w14:paraId="1CAD199A" w14:textId="77777777" w:rsidR="003C4002" w:rsidRDefault="004A3B3B">
      <w:pPr>
        <w:spacing w:after="0" w:line="259" w:lineRule="auto"/>
        <w:ind w:left="0" w:firstLine="0"/>
      </w:pPr>
      <w:r>
        <w:t xml:space="preserve"> </w:t>
      </w:r>
    </w:p>
    <w:p w14:paraId="37BBF0A7" w14:textId="77777777" w:rsidR="003C4002" w:rsidRDefault="004A3B3B">
      <w:pPr>
        <w:spacing w:after="10"/>
        <w:ind w:left="278"/>
      </w:pPr>
      <w:r>
        <w:rPr>
          <w:i/>
        </w:rPr>
        <w:t xml:space="preserve">pathname - string - path to file </w:t>
      </w:r>
    </w:p>
    <w:p w14:paraId="400C09FD" w14:textId="77777777" w:rsidR="003C4002" w:rsidRDefault="004A3B3B">
      <w:pPr>
        <w:spacing w:after="0" w:line="259" w:lineRule="auto"/>
        <w:ind w:left="0" w:firstLine="0"/>
      </w:pPr>
      <w:r>
        <w:t xml:space="preserve"> </w:t>
      </w:r>
    </w:p>
    <w:p w14:paraId="28E80827" w14:textId="77777777" w:rsidR="003C4002" w:rsidRDefault="004A3B3B">
      <w:pPr>
        <w:spacing w:after="5" w:line="267" w:lineRule="auto"/>
        <w:ind w:left="-5"/>
      </w:pPr>
      <w:r>
        <w:rPr>
          <w:rFonts w:ascii="Cambria" w:eastAsia="Cambria" w:hAnsi="Cambria" w:cs="Cambria"/>
          <w:b/>
          <w:color w:val="4F81BD"/>
        </w:rPr>
        <w:t xml:space="preserve">SaveCurrentJob() </w:t>
      </w:r>
    </w:p>
    <w:p w14:paraId="688D8074" w14:textId="77777777" w:rsidR="003C4002" w:rsidRDefault="004A3B3B">
      <w:pPr>
        <w:spacing w:after="0"/>
        <w:ind w:left="-5" w:right="9"/>
      </w:pPr>
      <w:r>
        <w:t xml:space="preserve">Save the current job - same as File - Save, if no path has been set for the job this method will display the File Save As dialog. </w:t>
      </w:r>
    </w:p>
    <w:p w14:paraId="1785DC80" w14:textId="77777777" w:rsidR="003C4002" w:rsidRDefault="004A3B3B">
      <w:pPr>
        <w:spacing w:after="0" w:line="259" w:lineRule="auto"/>
        <w:ind w:left="0" w:firstLine="0"/>
      </w:pPr>
      <w:r>
        <w:t xml:space="preserve"> </w:t>
      </w:r>
    </w:p>
    <w:p w14:paraId="0568E5BB" w14:textId="77777777" w:rsidR="003C4002" w:rsidRDefault="004A3B3B">
      <w:pPr>
        <w:spacing w:after="9" w:line="249" w:lineRule="auto"/>
        <w:ind w:left="-5"/>
      </w:pPr>
      <w:r>
        <w:rPr>
          <w:b/>
        </w:rPr>
        <w:t xml:space="preserve">Helper methods for creating and accessing objects on layers ... </w:t>
      </w:r>
    </w:p>
    <w:p w14:paraId="2441F87F" w14:textId="77777777" w:rsidR="003C4002" w:rsidRDefault="004A3B3B">
      <w:pPr>
        <w:spacing w:after="275" w:line="259" w:lineRule="auto"/>
        <w:ind w:left="0" w:firstLine="0"/>
      </w:pPr>
      <w:r>
        <w:t xml:space="preserve"> </w:t>
      </w:r>
    </w:p>
    <w:p w14:paraId="11E6F782" w14:textId="77777777" w:rsidR="003C4002" w:rsidRDefault="004A3B3B">
      <w:pPr>
        <w:pStyle w:val="Heading1"/>
        <w:spacing w:after="128"/>
        <w:ind w:left="-5"/>
      </w:pPr>
      <w:r>
        <w:t xml:space="preserve">Vector object related global methods  </w:t>
      </w:r>
    </w:p>
    <w:p w14:paraId="64B1E1C2" w14:textId="77777777" w:rsidR="003C4002" w:rsidRDefault="004A3B3B">
      <w:pPr>
        <w:spacing w:after="5" w:line="267" w:lineRule="auto"/>
        <w:ind w:left="-5"/>
      </w:pPr>
      <w:r>
        <w:rPr>
          <w:rFonts w:ascii="Cambria" w:eastAsia="Cambria" w:hAnsi="Cambria" w:cs="Cambria"/>
          <w:b/>
          <w:color w:val="4F81BD"/>
        </w:rPr>
        <w:t xml:space="preserve">CastCadObjectToCadBitmap(CadObject obj) </w:t>
      </w:r>
    </w:p>
    <w:p w14:paraId="172EBDC6" w14:textId="77777777" w:rsidR="003C4002" w:rsidRDefault="004A3B3B">
      <w:pPr>
        <w:spacing w:after="225"/>
        <w:ind w:left="-5" w:right="9"/>
      </w:pPr>
      <w:r>
        <w:t xml:space="preserve">Casts passed </w:t>
      </w:r>
      <w:r>
        <w:rPr>
          <w:color w:val="943634"/>
        </w:rPr>
        <w:t>CadObject</w:t>
      </w:r>
      <w:r>
        <w:t xml:space="preserve"> to a </w:t>
      </w:r>
      <w:r>
        <w:rPr>
          <w:color w:val="943634"/>
        </w:rPr>
        <w:t>CadBitmap</w:t>
      </w:r>
      <w:r>
        <w:t xml:space="preserve"> - returns a </w:t>
      </w:r>
      <w:r>
        <w:rPr>
          <w:color w:val="943634"/>
        </w:rPr>
        <w:t>CadBitmap</w:t>
      </w:r>
      <w:r>
        <w:t xml:space="preserve"> object to work with </w:t>
      </w:r>
    </w:p>
    <w:p w14:paraId="773316CA" w14:textId="77777777" w:rsidR="003C4002" w:rsidRDefault="004A3B3B">
      <w:pPr>
        <w:spacing w:after="10"/>
        <w:ind w:left="278"/>
      </w:pPr>
      <w:r>
        <w:rPr>
          <w:i/>
        </w:rPr>
        <w:t xml:space="preserve">obj - </w:t>
      </w:r>
      <w:r>
        <w:rPr>
          <w:i/>
          <w:color w:val="943634"/>
        </w:rPr>
        <w:t xml:space="preserve">CadObject </w:t>
      </w:r>
      <w:r>
        <w:rPr>
          <w:i/>
        </w:rPr>
        <w:t xml:space="preserve">- Object to </w:t>
      </w:r>
      <w:r>
        <w:rPr>
          <w:i/>
        </w:rPr>
        <w:t xml:space="preserve">be cast to a </w:t>
      </w:r>
      <w:r>
        <w:rPr>
          <w:i/>
          <w:color w:val="943634"/>
        </w:rPr>
        <w:t>CadBitmap</w:t>
      </w:r>
      <w:r>
        <w:rPr>
          <w:i/>
        </w:rPr>
        <w:t xml:space="preserve">  </w:t>
      </w:r>
    </w:p>
    <w:p w14:paraId="7DFE369E" w14:textId="77777777" w:rsidR="003C4002" w:rsidRDefault="004A3B3B">
      <w:pPr>
        <w:spacing w:after="180" w:line="259" w:lineRule="auto"/>
        <w:ind w:left="0" w:firstLine="0"/>
      </w:pPr>
      <w:r>
        <w:t xml:space="preserve">          </w:t>
      </w:r>
    </w:p>
    <w:p w14:paraId="1C8259B1" w14:textId="77777777" w:rsidR="003C4002" w:rsidRDefault="004A3B3B">
      <w:pPr>
        <w:spacing w:after="5" w:line="267" w:lineRule="auto"/>
        <w:ind w:left="-5"/>
      </w:pPr>
      <w:r>
        <w:rPr>
          <w:rFonts w:ascii="Cambria" w:eastAsia="Cambria" w:hAnsi="Cambria" w:cs="Cambria"/>
          <w:b/>
          <w:color w:val="4F81BD"/>
        </w:rPr>
        <w:t xml:space="preserve">CastCadObjectToCadContour(CadObject obj) </w:t>
      </w:r>
    </w:p>
    <w:p w14:paraId="4FB78C61" w14:textId="77777777" w:rsidR="003C4002" w:rsidRDefault="004A3B3B">
      <w:pPr>
        <w:spacing w:after="225"/>
        <w:ind w:left="-5" w:right="9"/>
      </w:pPr>
      <w:r>
        <w:t xml:space="preserve">Casts passed </w:t>
      </w:r>
      <w:r>
        <w:rPr>
          <w:color w:val="943634"/>
        </w:rPr>
        <w:t>CadObject</w:t>
      </w:r>
      <w:r>
        <w:t xml:space="preserve"> to a </w:t>
      </w:r>
      <w:r>
        <w:rPr>
          <w:color w:val="943634"/>
        </w:rPr>
        <w:t>CadContour</w:t>
      </w:r>
      <w:r>
        <w:t xml:space="preserve"> - returns a </w:t>
      </w:r>
      <w:r>
        <w:rPr>
          <w:color w:val="943634"/>
        </w:rPr>
        <w:t>CadContour</w:t>
      </w:r>
      <w:r>
        <w:t xml:space="preserve"> object to work with </w:t>
      </w:r>
    </w:p>
    <w:p w14:paraId="4F913E1A" w14:textId="77777777" w:rsidR="003C4002" w:rsidRDefault="004A3B3B">
      <w:pPr>
        <w:spacing w:after="10"/>
        <w:ind w:left="278"/>
      </w:pPr>
      <w:r>
        <w:rPr>
          <w:i/>
        </w:rPr>
        <w:t xml:space="preserve">obj - </w:t>
      </w:r>
      <w:r>
        <w:rPr>
          <w:i/>
          <w:color w:val="943634"/>
        </w:rPr>
        <w:t xml:space="preserve">CadObject </w:t>
      </w:r>
      <w:r>
        <w:rPr>
          <w:i/>
        </w:rPr>
        <w:t xml:space="preserve">- Object to be cast to a </w:t>
      </w:r>
      <w:r>
        <w:rPr>
          <w:i/>
          <w:color w:val="943634"/>
        </w:rPr>
        <w:t>CadContour</w:t>
      </w:r>
      <w:r>
        <w:rPr>
          <w:i/>
        </w:rPr>
        <w:t xml:space="preserve"> </w:t>
      </w:r>
    </w:p>
    <w:p w14:paraId="1208559F" w14:textId="77777777" w:rsidR="003C4002" w:rsidRDefault="004A3B3B">
      <w:pPr>
        <w:spacing w:after="179" w:line="259" w:lineRule="auto"/>
        <w:ind w:left="0" w:firstLine="0"/>
      </w:pPr>
      <w:r>
        <w:t xml:space="preserve"> </w:t>
      </w:r>
    </w:p>
    <w:p w14:paraId="64C976FF" w14:textId="77777777" w:rsidR="003C4002" w:rsidRDefault="004A3B3B">
      <w:pPr>
        <w:spacing w:after="5" w:line="267" w:lineRule="auto"/>
        <w:ind w:left="-5"/>
      </w:pPr>
      <w:r>
        <w:rPr>
          <w:rFonts w:ascii="Cambria" w:eastAsia="Cambria" w:hAnsi="Cambria" w:cs="Cambria"/>
          <w:b/>
          <w:color w:val="4F81BD"/>
        </w:rPr>
        <w:t xml:space="preserve">CastCadObjectToCadObjectGroup(CadObject obj) </w:t>
      </w:r>
    </w:p>
    <w:p w14:paraId="1FE7045B" w14:textId="77777777" w:rsidR="003C4002" w:rsidRDefault="004A3B3B">
      <w:pPr>
        <w:spacing w:after="0" w:line="451" w:lineRule="auto"/>
        <w:ind w:left="268" w:right="336" w:hanging="283"/>
      </w:pPr>
      <w:r>
        <w:t xml:space="preserve">Casts passed </w:t>
      </w:r>
      <w:r>
        <w:rPr>
          <w:color w:val="943634"/>
        </w:rPr>
        <w:t>CadObject</w:t>
      </w:r>
      <w:r>
        <w:t xml:space="preserve"> to a </w:t>
      </w:r>
      <w:r>
        <w:rPr>
          <w:color w:val="943634"/>
        </w:rPr>
        <w:t>CadObjectGroup</w:t>
      </w:r>
      <w:r>
        <w:t xml:space="preserve"> - returns a </w:t>
      </w:r>
      <w:r>
        <w:rPr>
          <w:color w:val="943634"/>
        </w:rPr>
        <w:t>CadObjectGroup</w:t>
      </w:r>
      <w:r>
        <w:t xml:space="preserve"> object to work with </w:t>
      </w:r>
      <w:r>
        <w:rPr>
          <w:i/>
        </w:rPr>
        <w:t xml:space="preserve">obj - </w:t>
      </w:r>
      <w:r>
        <w:rPr>
          <w:i/>
          <w:color w:val="943634"/>
        </w:rPr>
        <w:t xml:space="preserve">CadObject </w:t>
      </w:r>
      <w:r>
        <w:rPr>
          <w:i/>
        </w:rPr>
        <w:t xml:space="preserve">- Object to be cast to a </w:t>
      </w:r>
      <w:r>
        <w:rPr>
          <w:i/>
          <w:color w:val="943634"/>
        </w:rPr>
        <w:t>CadObjectGroup</w:t>
      </w:r>
      <w:r>
        <w:rPr>
          <w:i/>
        </w:rPr>
        <w:t xml:space="preserve"> </w:t>
      </w:r>
    </w:p>
    <w:p w14:paraId="7C9EEA3A" w14:textId="77777777" w:rsidR="003C4002" w:rsidRDefault="004A3B3B">
      <w:pPr>
        <w:spacing w:after="5" w:line="267" w:lineRule="auto"/>
        <w:ind w:left="-5"/>
      </w:pPr>
      <w:r>
        <w:rPr>
          <w:rFonts w:ascii="Cambria" w:eastAsia="Cambria" w:hAnsi="Cambria" w:cs="Cambria"/>
          <w:b/>
          <w:color w:val="4F81BD"/>
        </w:rPr>
        <w:t xml:space="preserve">CastCadObjectToCadPolyline(CadObject obj) </w:t>
      </w:r>
    </w:p>
    <w:p w14:paraId="778CA4BC" w14:textId="77777777" w:rsidR="003C4002" w:rsidRDefault="004A3B3B">
      <w:pPr>
        <w:spacing w:after="0" w:line="451" w:lineRule="auto"/>
        <w:ind w:left="268" w:right="1227" w:hanging="283"/>
      </w:pPr>
      <w:r>
        <w:t xml:space="preserve">Casts passed </w:t>
      </w:r>
      <w:r>
        <w:rPr>
          <w:color w:val="943634"/>
        </w:rPr>
        <w:t>CadObject</w:t>
      </w:r>
      <w:r>
        <w:t xml:space="preserve"> to a </w:t>
      </w:r>
      <w:r>
        <w:rPr>
          <w:color w:val="943634"/>
        </w:rPr>
        <w:t>CadPolyline</w:t>
      </w:r>
      <w:r>
        <w:t xml:space="preserve"> - returns a </w:t>
      </w:r>
      <w:r>
        <w:rPr>
          <w:color w:val="943634"/>
        </w:rPr>
        <w:t>CadPolyline</w:t>
      </w:r>
      <w:r>
        <w:t xml:space="preserve"> object to work with </w:t>
      </w:r>
      <w:r>
        <w:rPr>
          <w:i/>
        </w:rPr>
        <w:t xml:space="preserve">obj - </w:t>
      </w:r>
      <w:r>
        <w:rPr>
          <w:i/>
          <w:color w:val="943634"/>
        </w:rPr>
        <w:t xml:space="preserve">CadObject </w:t>
      </w:r>
      <w:r>
        <w:rPr>
          <w:i/>
        </w:rPr>
        <w:t xml:space="preserve">- Object to be cast to a </w:t>
      </w:r>
      <w:r>
        <w:rPr>
          <w:i/>
          <w:color w:val="943634"/>
        </w:rPr>
        <w:t>CadPolyline</w:t>
      </w:r>
      <w:r>
        <w:rPr>
          <w:i/>
        </w:rPr>
        <w:t xml:space="preserve"> </w:t>
      </w:r>
    </w:p>
    <w:p w14:paraId="6998AF43" w14:textId="77777777" w:rsidR="003C4002" w:rsidRDefault="004A3B3B">
      <w:pPr>
        <w:spacing w:after="5" w:line="267" w:lineRule="auto"/>
        <w:ind w:left="-5"/>
      </w:pPr>
      <w:r>
        <w:rPr>
          <w:rFonts w:ascii="Cambria" w:eastAsia="Cambria" w:hAnsi="Cambria" w:cs="Cambria"/>
          <w:b/>
          <w:color w:val="4F81BD"/>
        </w:rPr>
        <w:t xml:space="preserve">CastCadObjectToCadToolpathOutline(CadObject obj) </w:t>
      </w:r>
    </w:p>
    <w:p w14:paraId="21889DFE" w14:textId="77777777" w:rsidR="003C4002" w:rsidRDefault="004A3B3B">
      <w:pPr>
        <w:spacing w:after="0" w:line="451" w:lineRule="auto"/>
        <w:ind w:left="268" w:right="9" w:hanging="283"/>
      </w:pPr>
      <w:r>
        <w:lastRenderedPageBreak/>
        <w:t xml:space="preserve">Casts passed </w:t>
      </w:r>
      <w:r>
        <w:rPr>
          <w:color w:val="943634"/>
        </w:rPr>
        <w:t>CadObject</w:t>
      </w:r>
      <w:r>
        <w:t xml:space="preserve"> to</w:t>
      </w:r>
      <w:r>
        <w:t xml:space="preserve"> a </w:t>
      </w:r>
      <w:r>
        <w:rPr>
          <w:color w:val="943634"/>
        </w:rPr>
        <w:t>CadToolpathOutline</w:t>
      </w:r>
      <w:r>
        <w:t xml:space="preserve"> - returns a </w:t>
      </w:r>
      <w:r>
        <w:rPr>
          <w:color w:val="943634"/>
        </w:rPr>
        <w:t>CadToolpathOutline</w:t>
      </w:r>
      <w:r>
        <w:t xml:space="preserve"> object to work with </w:t>
      </w:r>
      <w:r>
        <w:rPr>
          <w:i/>
        </w:rPr>
        <w:t xml:space="preserve">obj - </w:t>
      </w:r>
      <w:r>
        <w:rPr>
          <w:i/>
          <w:color w:val="943634"/>
        </w:rPr>
        <w:t xml:space="preserve">CadObject </w:t>
      </w:r>
      <w:r>
        <w:rPr>
          <w:i/>
        </w:rPr>
        <w:t xml:space="preserve">- Object to be cast to a </w:t>
      </w:r>
      <w:r>
        <w:rPr>
          <w:i/>
          <w:color w:val="943634"/>
        </w:rPr>
        <w:t>CadToolpathOutline</w:t>
      </w:r>
      <w:r>
        <w:rPr>
          <w:i/>
        </w:rPr>
        <w:t xml:space="preserve"> </w:t>
      </w:r>
    </w:p>
    <w:p w14:paraId="1121EE65" w14:textId="77777777" w:rsidR="003C4002" w:rsidRDefault="004A3B3B">
      <w:pPr>
        <w:spacing w:after="5" w:line="267" w:lineRule="auto"/>
        <w:ind w:left="-5"/>
      </w:pPr>
      <w:r>
        <w:rPr>
          <w:rFonts w:ascii="Cambria" w:eastAsia="Cambria" w:hAnsi="Cambria" w:cs="Cambria"/>
          <w:b/>
          <w:color w:val="4F81BD"/>
        </w:rPr>
        <w:t xml:space="preserve">CastCadObjectToCadToolpathPreview(CadObject obj) </w:t>
      </w:r>
    </w:p>
    <w:p w14:paraId="5DC3595A" w14:textId="77777777" w:rsidR="003C4002" w:rsidRDefault="004A3B3B">
      <w:pPr>
        <w:spacing w:after="61" w:line="364" w:lineRule="auto"/>
        <w:ind w:left="-5" w:right="383"/>
      </w:pPr>
      <w:r>
        <w:t xml:space="preserve">Casts passed </w:t>
      </w:r>
      <w:r>
        <w:rPr>
          <w:color w:val="943634"/>
        </w:rPr>
        <w:t>CadObject</w:t>
      </w:r>
      <w:r>
        <w:t xml:space="preserve"> to a </w:t>
      </w:r>
      <w:r>
        <w:rPr>
          <w:color w:val="943634"/>
        </w:rPr>
        <w:t>CadToolpathPreview</w:t>
      </w:r>
      <w:r>
        <w:t xml:space="preserve"> - returns a </w:t>
      </w:r>
      <w:r>
        <w:rPr>
          <w:color w:val="943634"/>
        </w:rPr>
        <w:t>CadToolpathPr</w:t>
      </w:r>
      <w:r>
        <w:rPr>
          <w:color w:val="943634"/>
        </w:rPr>
        <w:t>eview</w:t>
      </w:r>
      <w:r>
        <w:t xml:space="preserve"> object to work with </w:t>
      </w:r>
      <w:r>
        <w:rPr>
          <w:i/>
        </w:rPr>
        <w:t xml:space="preserve">obj - </w:t>
      </w:r>
      <w:r>
        <w:rPr>
          <w:i/>
          <w:color w:val="943634"/>
        </w:rPr>
        <w:t xml:space="preserve">CadObject </w:t>
      </w:r>
      <w:r>
        <w:rPr>
          <w:i/>
        </w:rPr>
        <w:t xml:space="preserve">- Object to be cast to a </w:t>
      </w:r>
      <w:r>
        <w:rPr>
          <w:i/>
          <w:color w:val="943634"/>
        </w:rPr>
        <w:t>CadBitmap</w:t>
      </w:r>
      <w:r>
        <w:rPr>
          <w:i/>
        </w:rPr>
        <w:t xml:space="preserve">  </w:t>
      </w:r>
    </w:p>
    <w:p w14:paraId="2A47C889" w14:textId="77777777" w:rsidR="003C4002" w:rsidRDefault="004A3B3B">
      <w:pPr>
        <w:spacing w:after="5" w:line="267" w:lineRule="auto"/>
        <w:ind w:left="-5"/>
      </w:pPr>
      <w:r>
        <w:rPr>
          <w:rFonts w:ascii="Cambria" w:eastAsia="Cambria" w:hAnsi="Cambria" w:cs="Cambria"/>
          <w:b/>
          <w:color w:val="4F81BD"/>
        </w:rPr>
        <w:t xml:space="preserve">CastCadObjectToTxtBlock(CadObject obj) </w:t>
      </w:r>
    </w:p>
    <w:p w14:paraId="1EE4E665" w14:textId="77777777" w:rsidR="003C4002" w:rsidRDefault="004A3B3B">
      <w:pPr>
        <w:spacing w:after="0" w:line="451" w:lineRule="auto"/>
        <w:ind w:left="268" w:right="2941" w:hanging="283"/>
      </w:pPr>
      <w:r>
        <w:t xml:space="preserve">Casts passed </w:t>
      </w:r>
      <w:r>
        <w:rPr>
          <w:color w:val="943634"/>
        </w:rPr>
        <w:t>CadObject</w:t>
      </w:r>
      <w:r>
        <w:t xml:space="preserve"> to a </w:t>
      </w:r>
      <w:r>
        <w:rPr>
          <w:color w:val="943634"/>
        </w:rPr>
        <w:t>TxtBlock</w:t>
      </w:r>
      <w:r>
        <w:t xml:space="preserve"> - returns a </w:t>
      </w:r>
      <w:r>
        <w:rPr>
          <w:color w:val="943634"/>
        </w:rPr>
        <w:t>TxtBlock</w:t>
      </w:r>
      <w:r>
        <w:t xml:space="preserve"> object  </w:t>
      </w:r>
      <w:r>
        <w:rPr>
          <w:i/>
        </w:rPr>
        <w:t xml:space="preserve">obj - </w:t>
      </w:r>
      <w:r>
        <w:rPr>
          <w:i/>
          <w:color w:val="943634"/>
        </w:rPr>
        <w:t xml:space="preserve">CadObject </w:t>
      </w:r>
      <w:r>
        <w:rPr>
          <w:i/>
        </w:rPr>
        <w:t xml:space="preserve">- Object to be cast to a </w:t>
      </w:r>
      <w:r>
        <w:rPr>
          <w:i/>
          <w:color w:val="943634"/>
        </w:rPr>
        <w:t>TxtBlock</w:t>
      </w:r>
      <w:r>
        <w:rPr>
          <w:i/>
        </w:rPr>
        <w:t xml:space="preserve"> </w:t>
      </w:r>
    </w:p>
    <w:p w14:paraId="4E677420" w14:textId="77777777" w:rsidR="003C4002" w:rsidRDefault="004A3B3B">
      <w:pPr>
        <w:spacing w:after="165" w:line="259" w:lineRule="auto"/>
        <w:ind w:left="0" w:firstLine="0"/>
      </w:pPr>
      <w:r>
        <w:rPr>
          <w:rFonts w:ascii="Cambria" w:eastAsia="Cambria" w:hAnsi="Cambria" w:cs="Cambria"/>
          <w:b/>
          <w:color w:val="365F91"/>
          <w:sz w:val="28"/>
        </w:rPr>
        <w:t xml:space="preserve"> </w:t>
      </w:r>
    </w:p>
    <w:p w14:paraId="71DEDBBE" w14:textId="77777777" w:rsidR="003C4002" w:rsidRDefault="004A3B3B">
      <w:pPr>
        <w:spacing w:after="207" w:line="267" w:lineRule="auto"/>
        <w:ind w:left="-5" w:right="221"/>
      </w:pPr>
      <w:r>
        <w:rPr>
          <w:rFonts w:ascii="Cambria" w:eastAsia="Cambria" w:hAnsi="Cambria" w:cs="Cambria"/>
          <w:b/>
          <w:color w:val="4F81BD"/>
        </w:rPr>
        <w:t xml:space="preserve">CreateCircle(double x, double y, double radius, double tolerance, double z_value) </w:t>
      </w:r>
    </w:p>
    <w:p w14:paraId="0DA10C5A" w14:textId="77777777" w:rsidR="003C4002" w:rsidRDefault="004A3B3B">
      <w:pPr>
        <w:spacing w:after="207" w:line="267" w:lineRule="auto"/>
        <w:ind w:left="-5" w:right="221"/>
      </w:pPr>
      <w:r>
        <w:t xml:space="preserve">Create a Contour object for a circle consisting of 4 arcs. </w:t>
      </w:r>
    </w:p>
    <w:p w14:paraId="766383C7" w14:textId="77777777" w:rsidR="003C4002" w:rsidRDefault="004A3B3B">
      <w:pPr>
        <w:spacing w:after="0"/>
        <w:ind w:left="730" w:right="4559"/>
      </w:pPr>
      <w:r>
        <w:t xml:space="preserve">  </w:t>
      </w:r>
      <w:r>
        <w:rPr>
          <w:i/>
        </w:rPr>
        <w:t>x</w:t>
      </w:r>
      <w:r>
        <w:t xml:space="preserve"> – </w:t>
      </w:r>
      <w:r>
        <w:rPr>
          <w:i/>
        </w:rPr>
        <w:t>double</w:t>
      </w:r>
      <w:r>
        <w:t xml:space="preserve"> – x coord of centre of circle     </w:t>
      </w:r>
      <w:r>
        <w:rPr>
          <w:i/>
        </w:rPr>
        <w:t>y</w:t>
      </w:r>
      <w:r>
        <w:t xml:space="preserve"> – </w:t>
      </w:r>
      <w:r>
        <w:rPr>
          <w:i/>
        </w:rPr>
        <w:t>double</w:t>
      </w:r>
      <w:r>
        <w:t xml:space="preserve"> – </w:t>
      </w:r>
      <w:r>
        <w:t xml:space="preserve">y coord of centre of circle   </w:t>
      </w:r>
      <w:r>
        <w:rPr>
          <w:i/>
        </w:rPr>
        <w:t>radius</w:t>
      </w:r>
      <w:r>
        <w:t xml:space="preserve"> – </w:t>
      </w:r>
      <w:r>
        <w:rPr>
          <w:i/>
        </w:rPr>
        <w:t>double</w:t>
      </w:r>
      <w:r>
        <w:t xml:space="preserve"> – radius of circle </w:t>
      </w:r>
    </w:p>
    <w:p w14:paraId="62C35424" w14:textId="77777777" w:rsidR="003C4002" w:rsidRDefault="004A3B3B">
      <w:pPr>
        <w:spacing w:after="0"/>
        <w:ind w:left="730" w:right="1928"/>
      </w:pPr>
      <w:r>
        <w:t xml:space="preserve">  </w:t>
      </w:r>
      <w:r>
        <w:rPr>
          <w:i/>
        </w:rPr>
        <w:t>tolerance</w:t>
      </w:r>
      <w:r>
        <w:t xml:space="preserve"> – </w:t>
      </w:r>
      <w:r>
        <w:rPr>
          <w:i/>
        </w:rPr>
        <w:t>double</w:t>
      </w:r>
      <w:r>
        <w:t xml:space="preserve"> – tolerance of contour – use 0.0 for default   </w:t>
      </w:r>
      <w:r>
        <w:rPr>
          <w:i/>
        </w:rPr>
        <w:t>z_value</w:t>
      </w:r>
      <w:r>
        <w:t xml:space="preserve"> – </w:t>
      </w:r>
      <w:r>
        <w:rPr>
          <w:i/>
        </w:rPr>
        <w:t>double</w:t>
      </w:r>
      <w:r>
        <w:t xml:space="preserve"> – z coord for contour </w:t>
      </w:r>
    </w:p>
    <w:p w14:paraId="7A7FC3D0" w14:textId="77777777" w:rsidR="003C4002" w:rsidRDefault="004A3B3B">
      <w:pPr>
        <w:spacing w:after="218" w:line="259" w:lineRule="auto"/>
        <w:ind w:left="0" w:firstLine="0"/>
      </w:pPr>
      <w:r>
        <w:t xml:space="preserve"> </w:t>
      </w:r>
    </w:p>
    <w:p w14:paraId="1288017E" w14:textId="77777777" w:rsidR="003C4002" w:rsidRDefault="004A3B3B">
      <w:pPr>
        <w:spacing w:after="225"/>
        <w:ind w:left="-5" w:right="9"/>
      </w:pPr>
      <w:r>
        <w:rPr>
          <w:rFonts w:ascii="Cambria" w:eastAsia="Cambria" w:hAnsi="Cambria" w:cs="Cambria"/>
          <w:b/>
          <w:color w:val="4F81BD"/>
        </w:rPr>
        <w:t>CreateCopyOfSelectedContours(bool smash_beziers, bool smash_arcs, double smash_t</w:t>
      </w:r>
      <w:r>
        <w:rPr>
          <w:rFonts w:ascii="Cambria" w:eastAsia="Cambria" w:hAnsi="Cambria" w:cs="Cambria"/>
          <w:b/>
          <w:color w:val="4F81BD"/>
        </w:rPr>
        <w:t xml:space="preserve">ol) </w:t>
      </w:r>
    </w:p>
    <w:p w14:paraId="06AE0D3A" w14:textId="77777777" w:rsidR="003C4002" w:rsidRDefault="004A3B3B">
      <w:pPr>
        <w:spacing w:after="225"/>
        <w:ind w:left="-5" w:right="9"/>
      </w:pPr>
      <w:r>
        <w:t xml:space="preserve">Create a ContourGroup containing a copy of the currently selected contours in the job. T </w:t>
      </w:r>
    </w:p>
    <w:p w14:paraId="5E3E245D" w14:textId="77777777" w:rsidR="003C4002" w:rsidRDefault="004A3B3B">
      <w:pPr>
        <w:spacing w:after="0"/>
        <w:ind w:left="730" w:right="9"/>
      </w:pPr>
      <w:r>
        <w:rPr>
          <w:i/>
        </w:rPr>
        <w:t>smash_beziers</w:t>
      </w:r>
      <w:r>
        <w:t xml:space="preserve"> – </w:t>
      </w:r>
      <w:r>
        <w:rPr>
          <w:i/>
        </w:rPr>
        <w:t>bool</w:t>
      </w:r>
      <w:r>
        <w:t xml:space="preserve"> – if true, any Bezier spans in the selection are replaced with a series of straight line spans which match the original Bezier within the sp</w:t>
      </w:r>
      <w:r>
        <w:t xml:space="preserve">ecified tolerance. </w:t>
      </w:r>
    </w:p>
    <w:p w14:paraId="1105E9C4" w14:textId="77777777" w:rsidR="003C4002" w:rsidRDefault="004A3B3B">
      <w:pPr>
        <w:spacing w:after="0" w:line="259" w:lineRule="auto"/>
        <w:ind w:left="720" w:firstLine="0"/>
      </w:pPr>
      <w:r>
        <w:rPr>
          <w:i/>
        </w:rPr>
        <w:t xml:space="preserve"> </w:t>
      </w:r>
    </w:p>
    <w:p w14:paraId="2AE5BFD9" w14:textId="77777777" w:rsidR="003C4002" w:rsidRDefault="004A3B3B">
      <w:pPr>
        <w:spacing w:after="0"/>
        <w:ind w:left="730" w:right="9"/>
      </w:pPr>
      <w:r>
        <w:rPr>
          <w:i/>
        </w:rPr>
        <w:t>smash_arc</w:t>
      </w:r>
      <w:r>
        <w:t xml:space="preserve"> – </w:t>
      </w:r>
      <w:r>
        <w:rPr>
          <w:i/>
        </w:rPr>
        <w:t>bool</w:t>
      </w:r>
      <w:r>
        <w:t xml:space="preserve"> – if true, any Arc spans in the selection are replaced with a series of straight line spans which match the original Arc within the specified tolerance. </w:t>
      </w:r>
    </w:p>
    <w:p w14:paraId="4AFDB1C9" w14:textId="77777777" w:rsidR="003C4002" w:rsidRDefault="004A3B3B">
      <w:pPr>
        <w:spacing w:after="0" w:line="259" w:lineRule="auto"/>
        <w:ind w:left="720" w:firstLine="0"/>
      </w:pPr>
      <w:r>
        <w:t xml:space="preserve">   </w:t>
      </w:r>
    </w:p>
    <w:p w14:paraId="019A5094" w14:textId="77777777" w:rsidR="003C4002" w:rsidRDefault="004A3B3B">
      <w:pPr>
        <w:spacing w:after="0"/>
        <w:ind w:left="730" w:right="9"/>
      </w:pPr>
      <w:r>
        <w:t xml:space="preserve">I – </w:t>
      </w:r>
      <w:r>
        <w:rPr>
          <w:i/>
        </w:rPr>
        <w:t>double</w:t>
      </w:r>
      <w:r>
        <w:t xml:space="preserve"> – tolerance (max allowed deviation) to use when </w:t>
      </w:r>
      <w:r>
        <w:t xml:space="preserve">approximating arcs or beziers with a series of straight lines. </w:t>
      </w:r>
    </w:p>
    <w:p w14:paraId="1811E81A" w14:textId="77777777" w:rsidR="003C4002" w:rsidRDefault="004A3B3B">
      <w:pPr>
        <w:spacing w:after="314" w:line="259" w:lineRule="auto"/>
        <w:ind w:left="0" w:firstLine="0"/>
      </w:pPr>
      <w:r>
        <w:t xml:space="preserve"> </w:t>
      </w:r>
    </w:p>
    <w:p w14:paraId="0201F8FA" w14:textId="77777777" w:rsidR="003C4002" w:rsidRDefault="004A3B3B">
      <w:pPr>
        <w:pStyle w:val="Heading1"/>
        <w:spacing w:after="128"/>
        <w:ind w:left="-5"/>
      </w:pPr>
      <w:r>
        <w:t xml:space="preserve">Component Related Global Methods – Aspire only </w:t>
      </w:r>
    </w:p>
    <w:p w14:paraId="20B95165" w14:textId="77777777" w:rsidR="003C4002" w:rsidRDefault="004A3B3B">
      <w:pPr>
        <w:spacing w:after="5" w:line="267" w:lineRule="auto"/>
        <w:ind w:left="-5"/>
      </w:pPr>
      <w:r>
        <w:rPr>
          <w:rFonts w:ascii="Cambria" w:eastAsia="Cambria" w:hAnsi="Cambria" w:cs="Cambria"/>
          <w:b/>
          <w:color w:val="4F81BD"/>
        </w:rPr>
        <w:t xml:space="preserve">IsTransparent(float value) </w:t>
      </w:r>
    </w:p>
    <w:p w14:paraId="0074653B" w14:textId="77777777" w:rsidR="003C4002" w:rsidRDefault="004A3B3B">
      <w:pPr>
        <w:spacing w:after="228"/>
        <w:ind w:left="-5" w:right="9"/>
      </w:pPr>
      <w:r>
        <w:t xml:space="preserve">Returns true if the specified value is considered transparent </w:t>
      </w:r>
    </w:p>
    <w:p w14:paraId="0C5C2685" w14:textId="77777777" w:rsidR="003C4002" w:rsidRDefault="004A3B3B">
      <w:pPr>
        <w:spacing w:after="5" w:line="267" w:lineRule="auto"/>
        <w:ind w:left="-5"/>
      </w:pPr>
      <w:r>
        <w:rPr>
          <w:rFonts w:ascii="Cambria" w:eastAsia="Cambria" w:hAnsi="Cambria" w:cs="Cambria"/>
          <w:b/>
          <w:color w:val="4F81BD"/>
        </w:rPr>
        <w:lastRenderedPageBreak/>
        <w:t xml:space="preserve">GetTransparentHeight() </w:t>
      </w:r>
    </w:p>
    <w:p w14:paraId="463E803D" w14:textId="77777777" w:rsidR="003C4002" w:rsidRDefault="004A3B3B">
      <w:pPr>
        <w:spacing w:after="224"/>
        <w:ind w:left="-5" w:right="9"/>
      </w:pPr>
      <w:r>
        <w:t xml:space="preserve">Returns as a float the heights in reliefs considered transparent. This is the value used internally to represent a ‘transparent’ point. </w:t>
      </w:r>
    </w:p>
    <w:p w14:paraId="66CA8F88" w14:textId="77777777" w:rsidR="003C4002" w:rsidRDefault="004A3B3B">
      <w:pPr>
        <w:spacing w:after="5" w:line="267" w:lineRule="auto"/>
        <w:ind w:left="-5"/>
      </w:pPr>
      <w:r>
        <w:rPr>
          <w:rFonts w:ascii="Cambria" w:eastAsia="Cambria" w:hAnsi="Cambria" w:cs="Cambria"/>
          <w:b/>
          <w:color w:val="4F81BD"/>
        </w:rPr>
        <w:t xml:space="preserve">CastComponentToComponentGroup(Component component) </w:t>
      </w:r>
    </w:p>
    <w:p w14:paraId="03F1396A" w14:textId="77777777" w:rsidR="003C4002" w:rsidRDefault="004A3B3B">
      <w:pPr>
        <w:spacing w:after="322"/>
        <w:ind w:left="-5" w:right="9"/>
      </w:pPr>
      <w:r>
        <w:t xml:space="preserve">Casts passed </w:t>
      </w:r>
      <w:r>
        <w:rPr>
          <w:color w:val="943634"/>
        </w:rPr>
        <w:t>Component</w:t>
      </w:r>
      <w:r>
        <w:t xml:space="preserve"> to a </w:t>
      </w:r>
      <w:r>
        <w:rPr>
          <w:color w:val="943634"/>
        </w:rPr>
        <w:t>ComponentGroup</w:t>
      </w:r>
      <w:r>
        <w:t xml:space="preserve"> - returns a</w:t>
      </w:r>
      <w:r>
        <w:rPr>
          <w:color w:val="943634"/>
        </w:rPr>
        <w:t xml:space="preserve"> </w:t>
      </w:r>
      <w:r>
        <w:rPr>
          <w:color w:val="943634"/>
        </w:rPr>
        <w:t>ComponentGroup</w:t>
      </w:r>
      <w:r>
        <w:t xml:space="preserve"> object to work with </w:t>
      </w:r>
    </w:p>
    <w:p w14:paraId="5834454A" w14:textId="77777777" w:rsidR="003C4002" w:rsidRDefault="004A3B3B">
      <w:pPr>
        <w:pStyle w:val="Heading1"/>
        <w:spacing w:after="131"/>
        <w:ind w:left="-5"/>
      </w:pPr>
      <w:r>
        <w:t xml:space="preserve">DocumentVariable Related Global Methods </w:t>
      </w:r>
    </w:p>
    <w:p w14:paraId="6853010C" w14:textId="77777777" w:rsidR="003C4002" w:rsidRDefault="004A3B3B">
      <w:pPr>
        <w:spacing w:after="5" w:line="267" w:lineRule="auto"/>
        <w:ind w:left="-5"/>
      </w:pPr>
      <w:r>
        <w:rPr>
          <w:rFonts w:ascii="Cambria" w:eastAsia="Cambria" w:hAnsi="Cambria" w:cs="Cambria"/>
          <w:b/>
          <w:color w:val="4F81BD"/>
        </w:rPr>
        <w:t xml:space="preserve">IsInvalidDocumentVariableName(string name) </w:t>
      </w:r>
    </w:p>
    <w:p w14:paraId="535C090B" w14:textId="77777777" w:rsidR="003C4002" w:rsidRDefault="004A3B3B">
      <w:pPr>
        <w:spacing w:after="224"/>
        <w:ind w:left="-5" w:right="9"/>
      </w:pPr>
      <w:r>
        <w:t>Returns true if the passed name is invalid for a DocumentVariable. Document variable names must begin with a letter and then may consis</w:t>
      </w:r>
      <w:r>
        <w:t xml:space="preserve">t of letters, numbers and underscores. </w:t>
      </w:r>
    </w:p>
    <w:p w14:paraId="0CD3C31D" w14:textId="77777777" w:rsidR="003C4002" w:rsidRDefault="004A3B3B">
      <w:pPr>
        <w:spacing w:after="311" w:line="259" w:lineRule="auto"/>
        <w:ind w:left="0" w:firstLine="0"/>
      </w:pPr>
      <w:r>
        <w:t xml:space="preserve"> </w:t>
      </w:r>
    </w:p>
    <w:p w14:paraId="32F0FA64" w14:textId="77777777" w:rsidR="003C4002" w:rsidRDefault="004A3B3B">
      <w:pPr>
        <w:pStyle w:val="Heading1"/>
        <w:spacing w:after="131"/>
        <w:ind w:left="-5"/>
      </w:pPr>
      <w:r>
        <w:t xml:space="preserve">Data file locations related global methods  </w:t>
      </w:r>
    </w:p>
    <w:p w14:paraId="61C29369" w14:textId="77777777" w:rsidR="003C4002" w:rsidRDefault="004A3B3B">
      <w:pPr>
        <w:spacing w:after="5" w:line="267" w:lineRule="auto"/>
        <w:ind w:left="-5"/>
      </w:pPr>
      <w:r>
        <w:rPr>
          <w:rFonts w:ascii="Cambria" w:eastAsia="Cambria" w:hAnsi="Cambria" w:cs="Cambria"/>
          <w:b/>
          <w:color w:val="4F81BD"/>
        </w:rPr>
        <w:t xml:space="preserve">GetDataLocation() </w:t>
      </w:r>
    </w:p>
    <w:p w14:paraId="009E0F1F" w14:textId="77777777" w:rsidR="003C4002" w:rsidRDefault="004A3B3B">
      <w:pPr>
        <w:spacing w:after="10"/>
        <w:ind w:left="-5" w:right="9"/>
      </w:pPr>
      <w:r>
        <w:t xml:space="preserve">Returns the ‘root’ data location for the application e.g. </w:t>
      </w:r>
    </w:p>
    <w:p w14:paraId="4AB6C1EC" w14:textId="77777777" w:rsidR="003C4002" w:rsidRDefault="004A3B3B">
      <w:pPr>
        <w:spacing w:after="0" w:line="259" w:lineRule="auto"/>
        <w:ind w:left="0" w:firstLine="0"/>
      </w:pPr>
      <w:r>
        <w:t xml:space="preserve"> </w:t>
      </w:r>
    </w:p>
    <w:p w14:paraId="603A5446" w14:textId="77777777" w:rsidR="003C4002" w:rsidRDefault="004A3B3B">
      <w:pPr>
        <w:spacing w:after="10"/>
        <w:ind w:left="-5" w:right="9"/>
      </w:pPr>
      <w:r>
        <w:t xml:space="preserve">“C:\ProgramData\Vectric\Aspire\V4.0”  For V4.0 of Aspire on Windows 7.  </w:t>
      </w:r>
    </w:p>
    <w:p w14:paraId="38BFE90E" w14:textId="77777777" w:rsidR="003C4002" w:rsidRDefault="004A3B3B">
      <w:pPr>
        <w:spacing w:after="0" w:line="259" w:lineRule="auto"/>
        <w:ind w:left="0" w:firstLine="0"/>
      </w:pPr>
      <w:r>
        <w:t xml:space="preserve"> </w:t>
      </w:r>
    </w:p>
    <w:p w14:paraId="355C9FF1" w14:textId="77777777" w:rsidR="003C4002" w:rsidRDefault="004A3B3B">
      <w:pPr>
        <w:spacing w:after="10"/>
        <w:ind w:left="-5" w:right="9"/>
      </w:pPr>
      <w:r>
        <w:t>“C:\ProgramDat</w:t>
      </w:r>
      <w:r>
        <w:t xml:space="preserve">a\Vectric\VCarve Pro\V7.0”  For V7.0 of VCarve Pro on Windows 7.  </w:t>
      </w:r>
    </w:p>
    <w:p w14:paraId="3D70C2EF" w14:textId="77777777" w:rsidR="003C4002" w:rsidRDefault="004A3B3B">
      <w:pPr>
        <w:spacing w:after="0" w:line="259" w:lineRule="auto"/>
        <w:ind w:left="0" w:firstLine="0"/>
      </w:pPr>
      <w:r>
        <w:t xml:space="preserve"> </w:t>
      </w:r>
    </w:p>
    <w:p w14:paraId="29F31142" w14:textId="77777777" w:rsidR="003C4002" w:rsidRDefault="004A3B3B">
      <w:pPr>
        <w:ind w:left="-5" w:right="9"/>
      </w:pPr>
      <w:r>
        <w:t xml:space="preserve">This is the same folder accessible via “File – OpenApplication Data Folder …” within the program. </w:t>
      </w:r>
    </w:p>
    <w:p w14:paraId="6CE9E0EC" w14:textId="77777777" w:rsidR="003C4002" w:rsidRDefault="004A3B3B">
      <w:pPr>
        <w:spacing w:after="5" w:line="267" w:lineRule="auto"/>
        <w:ind w:left="-5"/>
      </w:pPr>
      <w:r>
        <w:rPr>
          <w:rFonts w:ascii="Cambria" w:eastAsia="Cambria" w:hAnsi="Cambria" w:cs="Cambria"/>
          <w:b/>
          <w:color w:val="4F81BD"/>
        </w:rPr>
        <w:t xml:space="preserve">GetPostProcessorLocation() </w:t>
      </w:r>
    </w:p>
    <w:p w14:paraId="6366B6AB" w14:textId="77777777" w:rsidR="003C4002" w:rsidRDefault="004A3B3B">
      <w:pPr>
        <w:spacing w:after="10"/>
        <w:ind w:left="-5" w:right="9"/>
      </w:pPr>
      <w:r>
        <w:t xml:space="preserve">Returns the PostP folder location for the program e.g </w:t>
      </w:r>
    </w:p>
    <w:p w14:paraId="767A9E8D" w14:textId="77777777" w:rsidR="003C4002" w:rsidRDefault="004A3B3B">
      <w:pPr>
        <w:spacing w:after="0" w:line="259" w:lineRule="auto"/>
        <w:ind w:left="0" w:firstLine="0"/>
      </w:pPr>
      <w:r>
        <w:t xml:space="preserve"> </w:t>
      </w:r>
    </w:p>
    <w:p w14:paraId="59217EA8" w14:textId="77777777" w:rsidR="003C4002" w:rsidRDefault="004A3B3B">
      <w:pPr>
        <w:spacing w:after="189"/>
        <w:ind w:left="-5" w:right="9"/>
      </w:pPr>
      <w:r>
        <w:t>“</w:t>
      </w:r>
      <w:r>
        <w:t xml:space="preserve">C:\ProgramData\Vectric\Aspire\V4.0\PostP”  For V4.0 of Aspire on Windows 7.  </w:t>
      </w:r>
    </w:p>
    <w:p w14:paraId="7504E18C" w14:textId="77777777" w:rsidR="003C4002" w:rsidRDefault="004A3B3B">
      <w:pPr>
        <w:spacing w:after="5" w:line="267" w:lineRule="auto"/>
        <w:ind w:left="-5"/>
      </w:pPr>
      <w:r>
        <w:rPr>
          <w:rFonts w:ascii="Cambria" w:eastAsia="Cambria" w:hAnsi="Cambria" w:cs="Cambria"/>
          <w:b/>
          <w:color w:val="4F81BD"/>
        </w:rPr>
        <w:t xml:space="preserve">GetToolDatabaseLocation() </w:t>
      </w:r>
    </w:p>
    <w:p w14:paraId="574DB4FD" w14:textId="77777777" w:rsidR="003C4002" w:rsidRDefault="004A3B3B">
      <w:pPr>
        <w:spacing w:after="10"/>
        <w:ind w:left="-5" w:right="9"/>
      </w:pPr>
      <w:r>
        <w:t xml:space="preserve">Returns the Tool Database folder location for the program e.g </w:t>
      </w:r>
    </w:p>
    <w:p w14:paraId="5B2534EF" w14:textId="77777777" w:rsidR="003C4002" w:rsidRDefault="004A3B3B">
      <w:pPr>
        <w:spacing w:after="0" w:line="259" w:lineRule="auto"/>
        <w:ind w:left="0" w:firstLine="0"/>
      </w:pPr>
      <w:r>
        <w:t xml:space="preserve"> </w:t>
      </w:r>
    </w:p>
    <w:p w14:paraId="3D6CABA9" w14:textId="77777777" w:rsidR="003C4002" w:rsidRDefault="004A3B3B">
      <w:pPr>
        <w:spacing w:after="189"/>
        <w:ind w:left="-5" w:right="9"/>
      </w:pPr>
      <w:r>
        <w:t xml:space="preserve">“C:\ProgramData\Vectric\Aspire\V4.0\ToolDatabase”  For V4.0 of Aspire on Windows 7.  </w:t>
      </w:r>
    </w:p>
    <w:p w14:paraId="0D024F62" w14:textId="77777777" w:rsidR="003C4002" w:rsidRDefault="004A3B3B">
      <w:pPr>
        <w:spacing w:after="5" w:line="267" w:lineRule="auto"/>
        <w:ind w:left="-5"/>
      </w:pPr>
      <w:r>
        <w:rPr>
          <w:rFonts w:ascii="Cambria" w:eastAsia="Cambria" w:hAnsi="Cambria" w:cs="Cambria"/>
          <w:b/>
          <w:color w:val="4F81BD"/>
        </w:rPr>
        <w:t xml:space="preserve">GetGadgetsLocation() </w:t>
      </w:r>
    </w:p>
    <w:p w14:paraId="2CAC260A" w14:textId="77777777" w:rsidR="003C4002" w:rsidRDefault="004A3B3B">
      <w:pPr>
        <w:spacing w:after="10"/>
        <w:ind w:left="-5" w:right="9"/>
      </w:pPr>
      <w:r>
        <w:t xml:space="preserve">Returns the Gadgets folder location for the program e.g </w:t>
      </w:r>
    </w:p>
    <w:p w14:paraId="633C1364" w14:textId="77777777" w:rsidR="003C4002" w:rsidRDefault="004A3B3B">
      <w:pPr>
        <w:spacing w:after="0" w:line="259" w:lineRule="auto"/>
        <w:ind w:left="0" w:firstLine="0"/>
      </w:pPr>
      <w:r>
        <w:t xml:space="preserve"> </w:t>
      </w:r>
    </w:p>
    <w:p w14:paraId="12C0C14B" w14:textId="77777777" w:rsidR="003C4002" w:rsidRDefault="004A3B3B">
      <w:pPr>
        <w:spacing w:after="10"/>
        <w:ind w:left="-5" w:right="9"/>
      </w:pPr>
      <w:r>
        <w:t xml:space="preserve">“C:\ProgramData\Vectric\Aspire\V4.0\Gadgets”  For V4.0 of Aspire on Windows 7.  </w:t>
      </w:r>
    </w:p>
    <w:p w14:paraId="07C4052F" w14:textId="77777777" w:rsidR="003C4002" w:rsidRDefault="004A3B3B">
      <w:pPr>
        <w:spacing w:after="0" w:line="259" w:lineRule="auto"/>
        <w:ind w:left="0" w:firstLine="0"/>
      </w:pPr>
      <w:r>
        <w:t xml:space="preserve"> </w:t>
      </w:r>
    </w:p>
    <w:p w14:paraId="060792A0" w14:textId="77777777" w:rsidR="003C4002" w:rsidRDefault="004A3B3B">
      <w:pPr>
        <w:spacing w:after="10"/>
        <w:ind w:left="-5" w:right="9"/>
      </w:pPr>
      <w:r>
        <w:t xml:space="preserve">Note that the user can also install Gadgets in their local documents folder under … </w:t>
      </w:r>
    </w:p>
    <w:p w14:paraId="6B90C097" w14:textId="77777777" w:rsidR="003C4002" w:rsidRDefault="004A3B3B">
      <w:pPr>
        <w:spacing w:after="0" w:line="259" w:lineRule="auto"/>
        <w:ind w:left="0" w:firstLine="0"/>
      </w:pPr>
      <w:r>
        <w:t xml:space="preserve"> </w:t>
      </w:r>
    </w:p>
    <w:p w14:paraId="2B39511A" w14:textId="77777777" w:rsidR="003C4002" w:rsidRDefault="004A3B3B">
      <w:pPr>
        <w:spacing w:after="189"/>
        <w:ind w:left="-5" w:right="9"/>
      </w:pPr>
      <w:r>
        <w:t>“Vect</w:t>
      </w:r>
      <w:r>
        <w:t xml:space="preserve">ric Files\Gadgets\Aspire V4.0” </w:t>
      </w:r>
    </w:p>
    <w:p w14:paraId="50E909D1" w14:textId="77777777" w:rsidR="003C4002" w:rsidRDefault="004A3B3B">
      <w:pPr>
        <w:spacing w:after="5" w:line="267" w:lineRule="auto"/>
        <w:ind w:left="-5"/>
      </w:pPr>
      <w:r>
        <w:rPr>
          <w:rFonts w:ascii="Cambria" w:eastAsia="Cambria" w:hAnsi="Cambria" w:cs="Cambria"/>
          <w:b/>
          <w:color w:val="4F81BD"/>
        </w:rPr>
        <w:lastRenderedPageBreak/>
        <w:t xml:space="preserve">GetToolpathDefaultsLocation() </w:t>
      </w:r>
    </w:p>
    <w:p w14:paraId="172A79AF" w14:textId="77777777" w:rsidR="003C4002" w:rsidRDefault="004A3B3B">
      <w:pPr>
        <w:spacing w:after="10"/>
        <w:ind w:left="-5" w:right="9"/>
      </w:pPr>
      <w:r>
        <w:t xml:space="preserve">Returns the ToolpathDefaults folder location for the program e.g </w:t>
      </w:r>
    </w:p>
    <w:p w14:paraId="538AF17C" w14:textId="77777777" w:rsidR="003C4002" w:rsidRDefault="004A3B3B">
      <w:pPr>
        <w:spacing w:after="0" w:line="259" w:lineRule="auto"/>
        <w:ind w:left="0" w:firstLine="0"/>
      </w:pPr>
      <w:r>
        <w:t xml:space="preserve"> </w:t>
      </w:r>
    </w:p>
    <w:p w14:paraId="145F03C2" w14:textId="77777777" w:rsidR="003C4002" w:rsidRDefault="004A3B3B">
      <w:pPr>
        <w:spacing w:after="10"/>
        <w:ind w:left="-5" w:right="9"/>
      </w:pPr>
      <w:r>
        <w:t xml:space="preserve">“C:\ProgramData\Vectric\Aspire\V4.0\ToopathDefaults”  For V4.0 of Aspire on Windows 7.  </w:t>
      </w:r>
    </w:p>
    <w:p w14:paraId="1C1FD78F" w14:textId="77777777" w:rsidR="003C4002" w:rsidRDefault="004A3B3B">
      <w:pPr>
        <w:spacing w:after="239" w:line="259" w:lineRule="auto"/>
        <w:ind w:left="0" w:firstLine="0"/>
      </w:pPr>
      <w:r>
        <w:rPr>
          <w:sz w:val="16"/>
        </w:rPr>
        <w:t xml:space="preserve"> </w:t>
      </w:r>
    </w:p>
    <w:p w14:paraId="0C9D57A1" w14:textId="77777777" w:rsidR="003C4002" w:rsidRDefault="004A3B3B">
      <w:pPr>
        <w:spacing w:after="5" w:line="267" w:lineRule="auto"/>
        <w:ind w:left="-5"/>
      </w:pPr>
      <w:r>
        <w:rPr>
          <w:rFonts w:ascii="Cambria" w:eastAsia="Cambria" w:hAnsi="Cambria" w:cs="Cambria"/>
          <w:b/>
          <w:color w:val="4F81BD"/>
        </w:rPr>
        <w:t xml:space="preserve">GetBitmapTexturesLocation() </w:t>
      </w:r>
    </w:p>
    <w:p w14:paraId="0B376454" w14:textId="77777777" w:rsidR="003C4002" w:rsidRDefault="004A3B3B">
      <w:pPr>
        <w:spacing w:after="0"/>
        <w:ind w:left="-5" w:right="9"/>
      </w:pPr>
      <w:r>
        <w:t xml:space="preserve">Returns the BitmapTextures folder location for the program which stores the bitmaps used for displaying different material types e.g </w:t>
      </w:r>
    </w:p>
    <w:p w14:paraId="67109DC4" w14:textId="77777777" w:rsidR="003C4002" w:rsidRDefault="004A3B3B">
      <w:pPr>
        <w:spacing w:after="0" w:line="259" w:lineRule="auto"/>
        <w:ind w:left="0" w:firstLine="0"/>
      </w:pPr>
      <w:r>
        <w:t xml:space="preserve"> </w:t>
      </w:r>
    </w:p>
    <w:p w14:paraId="03814B56" w14:textId="77777777" w:rsidR="003C4002" w:rsidRDefault="004A3B3B">
      <w:pPr>
        <w:spacing w:after="10"/>
        <w:ind w:left="-5" w:right="9"/>
      </w:pPr>
      <w:r>
        <w:t xml:space="preserve">“C:\ProgramData\Vectric\Aspire\V4.0\BitmapTextures”  For V4.0 of Aspire on Windows 7.  </w:t>
      </w:r>
    </w:p>
    <w:p w14:paraId="1233E1A2" w14:textId="77777777" w:rsidR="003C4002" w:rsidRDefault="004A3B3B">
      <w:pPr>
        <w:spacing w:after="0" w:line="259" w:lineRule="auto"/>
        <w:ind w:left="0" w:firstLine="0"/>
      </w:pPr>
      <w:r>
        <w:t xml:space="preserve"> </w:t>
      </w:r>
    </w:p>
    <w:p w14:paraId="6B63D0F3" w14:textId="77777777" w:rsidR="003C4002" w:rsidRDefault="004A3B3B">
      <w:pPr>
        <w:spacing w:after="10"/>
        <w:ind w:left="-5" w:right="9"/>
      </w:pPr>
      <w:r>
        <w:t>Note that the user can also in</w:t>
      </w:r>
      <w:r>
        <w:t xml:space="preserve">stall additional textures  in their local documents folder under … </w:t>
      </w:r>
    </w:p>
    <w:p w14:paraId="6F53F6F5" w14:textId="77777777" w:rsidR="003C4002" w:rsidRDefault="004A3B3B">
      <w:pPr>
        <w:spacing w:after="0" w:line="259" w:lineRule="auto"/>
        <w:ind w:left="0" w:firstLine="0"/>
      </w:pPr>
      <w:r>
        <w:t xml:space="preserve"> </w:t>
      </w:r>
    </w:p>
    <w:p w14:paraId="0335F870" w14:textId="77777777" w:rsidR="003C4002" w:rsidRDefault="004A3B3B">
      <w:pPr>
        <w:spacing w:after="189"/>
        <w:ind w:left="-5" w:right="9"/>
      </w:pPr>
      <w:r>
        <w:t xml:space="preserve">“Vectric Files\Material Images” </w:t>
      </w:r>
    </w:p>
    <w:p w14:paraId="488895A9" w14:textId="77777777" w:rsidR="003C4002" w:rsidRDefault="004A3B3B">
      <w:pPr>
        <w:spacing w:after="5" w:line="267" w:lineRule="auto"/>
        <w:ind w:left="-5"/>
      </w:pPr>
      <w:r>
        <w:rPr>
          <w:rFonts w:ascii="Cambria" w:eastAsia="Cambria" w:hAnsi="Cambria" w:cs="Cambria"/>
          <w:b/>
          <w:color w:val="4F81BD"/>
        </w:rPr>
        <w:t xml:space="preserve">GetVectorTexturesLocation() </w:t>
      </w:r>
    </w:p>
    <w:p w14:paraId="3AE25E59" w14:textId="77777777" w:rsidR="003C4002" w:rsidRDefault="004A3B3B">
      <w:pPr>
        <w:spacing w:after="10"/>
        <w:ind w:left="-5" w:right="9"/>
      </w:pPr>
      <w:r>
        <w:t xml:space="preserve">Returns VectorTextures folder location for the program e.g </w:t>
      </w:r>
    </w:p>
    <w:p w14:paraId="194A40AB" w14:textId="77777777" w:rsidR="003C4002" w:rsidRDefault="004A3B3B">
      <w:pPr>
        <w:spacing w:after="0" w:line="259" w:lineRule="auto"/>
        <w:ind w:left="0" w:firstLine="0"/>
      </w:pPr>
      <w:r>
        <w:t xml:space="preserve"> </w:t>
      </w:r>
    </w:p>
    <w:p w14:paraId="509FACC6" w14:textId="77777777" w:rsidR="003C4002" w:rsidRDefault="004A3B3B">
      <w:pPr>
        <w:spacing w:after="10"/>
        <w:ind w:left="-5" w:right="9"/>
      </w:pPr>
      <w:r>
        <w:t>“C:\ProgramData\Vectric\Aspire\V4.0\</w:t>
      </w:r>
      <w:r>
        <w:t xml:space="preserve">VectorTextures”  For V4.0 of Aspire on Windows 7.  </w:t>
      </w:r>
    </w:p>
    <w:p w14:paraId="18B3FACE" w14:textId="77777777" w:rsidR="003C4002" w:rsidRDefault="004A3B3B">
      <w:pPr>
        <w:spacing w:after="106" w:line="259" w:lineRule="auto"/>
        <w:ind w:left="0" w:firstLine="0"/>
      </w:pPr>
      <w:r>
        <w:rPr>
          <w:sz w:val="16"/>
        </w:rPr>
        <w:t xml:space="preserve"> </w:t>
      </w:r>
    </w:p>
    <w:p w14:paraId="4BA96044" w14:textId="77777777" w:rsidR="003C4002" w:rsidRDefault="004A3B3B">
      <w:pPr>
        <w:spacing w:after="0" w:line="259" w:lineRule="auto"/>
        <w:ind w:left="0" w:firstLine="0"/>
      </w:pPr>
      <w:r>
        <w:rPr>
          <w:rFonts w:ascii="Cambria" w:eastAsia="Cambria" w:hAnsi="Cambria" w:cs="Cambria"/>
          <w:b/>
          <w:color w:val="365F91"/>
          <w:sz w:val="28"/>
        </w:rPr>
        <w:t xml:space="preserve"> </w:t>
      </w:r>
      <w:r>
        <w:rPr>
          <w:rFonts w:ascii="Cambria" w:eastAsia="Cambria" w:hAnsi="Cambria" w:cs="Cambria"/>
          <w:b/>
          <w:color w:val="365F91"/>
          <w:sz w:val="28"/>
        </w:rPr>
        <w:tab/>
        <w:t xml:space="preserve"> </w:t>
      </w:r>
    </w:p>
    <w:p w14:paraId="3BDEE9B8" w14:textId="77777777" w:rsidR="003C4002" w:rsidRDefault="004A3B3B">
      <w:pPr>
        <w:spacing w:after="5" w:line="267" w:lineRule="auto"/>
        <w:ind w:left="-5"/>
      </w:pPr>
      <w:r>
        <w:rPr>
          <w:rFonts w:ascii="Cambria" w:eastAsia="Cambria" w:hAnsi="Cambria" w:cs="Cambria"/>
          <w:b/>
          <w:color w:val="4F81BD"/>
        </w:rPr>
        <w:t xml:space="preserve">CreateCadContour (Contour ctr)              </w:t>
      </w:r>
    </w:p>
    <w:p w14:paraId="71B90996" w14:textId="77777777" w:rsidR="003C4002" w:rsidRDefault="004A3B3B">
      <w:pPr>
        <w:spacing w:after="10"/>
        <w:ind w:left="-5" w:right="9"/>
      </w:pPr>
      <w:r>
        <w:t xml:space="preserve">Returns a </w:t>
      </w:r>
      <w:r>
        <w:rPr>
          <w:color w:val="943634"/>
        </w:rPr>
        <w:t xml:space="preserve">CadContour </w:t>
      </w:r>
      <w:r>
        <w:t xml:space="preserve">which owns the passed </w:t>
      </w:r>
      <w:r>
        <w:rPr>
          <w:color w:val="943634"/>
        </w:rPr>
        <w:t>Contour</w:t>
      </w:r>
      <w:r>
        <w:t xml:space="preserve"> object. </w:t>
      </w:r>
    </w:p>
    <w:p w14:paraId="62B1C636" w14:textId="77777777" w:rsidR="003C4002" w:rsidRDefault="004A3B3B">
      <w:pPr>
        <w:spacing w:after="0" w:line="259" w:lineRule="auto"/>
        <w:ind w:left="0" w:firstLine="0"/>
      </w:pPr>
      <w:r>
        <w:t xml:space="preserve"> </w:t>
      </w:r>
    </w:p>
    <w:p w14:paraId="590DF63C" w14:textId="77777777" w:rsidR="003C4002" w:rsidRDefault="004A3B3B">
      <w:pPr>
        <w:spacing w:after="10"/>
        <w:ind w:left="278"/>
      </w:pPr>
      <w:r>
        <w:rPr>
          <w:i/>
        </w:rPr>
        <w:t xml:space="preserve">ctr - </w:t>
      </w:r>
      <w:r>
        <w:rPr>
          <w:i/>
          <w:color w:val="943634"/>
        </w:rPr>
        <w:t>Contour</w:t>
      </w:r>
      <w:r>
        <w:rPr>
          <w:i/>
        </w:rPr>
        <w:t xml:space="preserve"> - the data which is held by the created CadContour </w:t>
      </w:r>
    </w:p>
    <w:p w14:paraId="07AC35DD" w14:textId="77777777" w:rsidR="003C4002" w:rsidRDefault="004A3B3B">
      <w:pPr>
        <w:spacing w:after="179" w:line="259" w:lineRule="auto"/>
        <w:ind w:left="0" w:firstLine="0"/>
      </w:pPr>
      <w:r>
        <w:t xml:space="preserve">    </w:t>
      </w:r>
    </w:p>
    <w:p w14:paraId="749B1F7F" w14:textId="77777777" w:rsidR="003C4002" w:rsidRDefault="004A3B3B">
      <w:pPr>
        <w:spacing w:after="5" w:line="267" w:lineRule="auto"/>
        <w:ind w:left="-5"/>
      </w:pPr>
      <w:r>
        <w:rPr>
          <w:rFonts w:ascii="Cambria" w:eastAsia="Cambria" w:hAnsi="Cambria" w:cs="Cambria"/>
          <w:b/>
          <w:color w:val="4F81BD"/>
        </w:rPr>
        <w:t xml:space="preserve">CreateCadGroup(ContourGroup ctr_group) </w:t>
      </w:r>
    </w:p>
    <w:p w14:paraId="7E143E86" w14:textId="77777777" w:rsidR="003C4002" w:rsidRDefault="004A3B3B">
      <w:pPr>
        <w:spacing w:after="10"/>
        <w:ind w:left="-5" w:right="9"/>
      </w:pPr>
      <w:r>
        <w:t xml:space="preserve">Returns a </w:t>
      </w:r>
      <w:r>
        <w:rPr>
          <w:color w:val="943634"/>
        </w:rPr>
        <w:t xml:space="preserve">CadContourGroup </w:t>
      </w:r>
      <w:r>
        <w:t xml:space="preserve">which owns the passed </w:t>
      </w:r>
      <w:r>
        <w:rPr>
          <w:color w:val="943634"/>
        </w:rPr>
        <w:t>ContourGroup</w:t>
      </w:r>
      <w:r>
        <w:t xml:space="preserve"> object. </w:t>
      </w:r>
    </w:p>
    <w:p w14:paraId="69AF9064" w14:textId="77777777" w:rsidR="003C4002" w:rsidRDefault="004A3B3B">
      <w:pPr>
        <w:spacing w:after="0" w:line="259" w:lineRule="auto"/>
        <w:ind w:left="0" w:firstLine="0"/>
      </w:pPr>
      <w:r>
        <w:t xml:space="preserve"> </w:t>
      </w:r>
    </w:p>
    <w:p w14:paraId="0F4333F5" w14:textId="77777777" w:rsidR="003C4002" w:rsidRDefault="004A3B3B">
      <w:pPr>
        <w:spacing w:after="10"/>
        <w:ind w:left="278"/>
      </w:pPr>
      <w:r>
        <w:rPr>
          <w:i/>
        </w:rPr>
        <w:t xml:space="preserve">ctr_group - </w:t>
      </w:r>
      <w:r>
        <w:rPr>
          <w:i/>
          <w:color w:val="943634"/>
        </w:rPr>
        <w:t>ContourGroup</w:t>
      </w:r>
      <w:r>
        <w:rPr>
          <w:i/>
        </w:rPr>
        <w:t xml:space="preserve"> - the data which is held by the created </w:t>
      </w:r>
      <w:r>
        <w:rPr>
          <w:i/>
          <w:color w:val="943634"/>
        </w:rPr>
        <w:t>CadContourGroup</w:t>
      </w:r>
      <w:r>
        <w:rPr>
          <w:i/>
        </w:rPr>
        <w:t xml:space="preserve"> </w:t>
      </w:r>
    </w:p>
    <w:p w14:paraId="202CF980" w14:textId="77777777" w:rsidR="003C4002" w:rsidRDefault="004A3B3B">
      <w:pPr>
        <w:spacing w:after="179" w:line="259" w:lineRule="auto"/>
        <w:ind w:left="0" w:firstLine="0"/>
      </w:pPr>
      <w:r>
        <w:t xml:space="preserve"> </w:t>
      </w:r>
    </w:p>
    <w:p w14:paraId="786C5F84" w14:textId="77777777" w:rsidR="003C4002" w:rsidRDefault="004A3B3B">
      <w:pPr>
        <w:spacing w:after="5" w:line="267" w:lineRule="auto"/>
        <w:ind w:left="-5"/>
      </w:pPr>
      <w:r>
        <w:rPr>
          <w:rFonts w:ascii="Cambria" w:eastAsia="Cambria" w:hAnsi="Cambria" w:cs="Cambria"/>
          <w:b/>
          <w:color w:val="4F81BD"/>
        </w:rPr>
        <w:t xml:space="preserve">GetDefaultContourTolerance ()              </w:t>
      </w:r>
    </w:p>
    <w:p w14:paraId="709937BF" w14:textId="77777777" w:rsidR="003C4002" w:rsidRDefault="004A3B3B">
      <w:pPr>
        <w:spacing w:after="48"/>
        <w:ind w:left="-5" w:right="9"/>
      </w:pPr>
      <w:r>
        <w:t>Returns a double</w:t>
      </w:r>
      <w:r>
        <w:t xml:space="preserve"> value which is the default value for contour tolerances used within the program.  This is usually 0.001 if working in metric or 0.00004 if working in inches. </w:t>
      </w:r>
    </w:p>
    <w:p w14:paraId="40FC90B3" w14:textId="77777777" w:rsidR="003C4002" w:rsidRDefault="004A3B3B">
      <w:pPr>
        <w:spacing w:after="451" w:line="259" w:lineRule="auto"/>
        <w:ind w:left="0" w:firstLine="0"/>
      </w:pPr>
      <w:r>
        <w:rPr>
          <w:rFonts w:ascii="Cambria" w:eastAsia="Cambria" w:hAnsi="Cambria" w:cs="Cambria"/>
          <w:b/>
          <w:color w:val="365F91"/>
          <w:sz w:val="28"/>
        </w:rPr>
        <w:t xml:space="preserve"> </w:t>
      </w:r>
    </w:p>
    <w:p w14:paraId="3447F5AD" w14:textId="77777777" w:rsidR="003C4002" w:rsidRDefault="004A3B3B">
      <w:pPr>
        <w:pStyle w:val="Heading2"/>
        <w:spacing w:after="0" w:line="259" w:lineRule="auto"/>
        <w:ind w:left="-5"/>
      </w:pPr>
      <w:r>
        <w:rPr>
          <w:rFonts w:ascii="Cambria" w:eastAsia="Cambria" w:hAnsi="Cambria" w:cs="Cambria"/>
          <w:color w:val="365F91"/>
          <w:sz w:val="28"/>
        </w:rPr>
        <w:lastRenderedPageBreak/>
        <w:t xml:space="preserve">High Level Objects </w:t>
      </w:r>
    </w:p>
    <w:p w14:paraId="47A8AEBC" w14:textId="77777777" w:rsidR="003C4002" w:rsidRDefault="004A3B3B">
      <w:pPr>
        <w:spacing w:after="224"/>
        <w:ind w:left="-5" w:right="9"/>
      </w:pPr>
      <w:r>
        <w:t>The objects in this section of the document represent the high level objec</w:t>
      </w:r>
      <w:r>
        <w:t xml:space="preserve">ts within the program. Access to the program normaly starts with the VectricJob, and from there you can access the layers holding all the geometry and the current selection state for the job. </w:t>
      </w:r>
    </w:p>
    <w:p w14:paraId="2D4447AD" w14:textId="77777777" w:rsidR="003C4002" w:rsidRDefault="004A3B3B">
      <w:pPr>
        <w:spacing w:after="311" w:line="259" w:lineRule="auto"/>
        <w:ind w:left="0" w:firstLine="0"/>
      </w:pPr>
      <w:r>
        <w:t xml:space="preserve"> </w:t>
      </w:r>
    </w:p>
    <w:p w14:paraId="2F7E8879" w14:textId="77777777" w:rsidR="003C4002" w:rsidRDefault="004A3B3B">
      <w:pPr>
        <w:pStyle w:val="Heading1"/>
        <w:ind w:left="-5"/>
      </w:pPr>
      <w:r>
        <w:t xml:space="preserve">MaterialBlock  </w:t>
      </w:r>
    </w:p>
    <w:p w14:paraId="24464E85" w14:textId="77777777" w:rsidR="003C4002" w:rsidRDefault="004A3B3B">
      <w:pPr>
        <w:spacing w:after="222"/>
        <w:ind w:left="-5" w:right="9"/>
      </w:pPr>
      <w:r>
        <w:t>This object represents the material block within the program. It holds the width, height and thickness of the job and also the XY and Z origins. There is a single instance of the material block in the program. A number of methods are provided to covert bet</w:t>
      </w:r>
      <w:r>
        <w:t>ween ‘absolute’ z values and z values relative to the surface of the material. These are very useful what writing scripts for toolpath generation as scripts need to take account of the fact that the user may change between Z0 on the machine representing th</w:t>
      </w:r>
      <w:r>
        <w:t xml:space="preserve">e bottom of the material or the top of the material. </w:t>
      </w:r>
    </w:p>
    <w:p w14:paraId="383EFF83" w14:textId="77777777" w:rsidR="003C4002" w:rsidRDefault="004A3B3B">
      <w:pPr>
        <w:pStyle w:val="Heading2"/>
        <w:spacing w:after="188"/>
        <w:ind w:left="-5"/>
      </w:pPr>
      <w:r>
        <w:t xml:space="preserve">Constructors </w:t>
      </w:r>
    </w:p>
    <w:p w14:paraId="63DD0B18" w14:textId="77777777" w:rsidR="003C4002" w:rsidRDefault="004A3B3B">
      <w:pPr>
        <w:spacing w:after="5" w:line="267" w:lineRule="auto"/>
        <w:ind w:left="-5"/>
      </w:pPr>
      <w:r>
        <w:rPr>
          <w:rFonts w:ascii="Cambria" w:eastAsia="Cambria" w:hAnsi="Cambria" w:cs="Cambria"/>
          <w:b/>
          <w:color w:val="4F81BD"/>
        </w:rPr>
        <w:t xml:space="preserve">MaterialBlock() - Constructor </w:t>
      </w:r>
    </w:p>
    <w:p w14:paraId="31FF9500" w14:textId="77777777" w:rsidR="003C4002" w:rsidRDefault="004A3B3B">
      <w:pPr>
        <w:spacing w:after="10"/>
        <w:ind w:left="-5" w:right="9"/>
      </w:pPr>
      <w:r>
        <w:t xml:space="preserve">A new object which referes to the single material block within the program. </w:t>
      </w:r>
    </w:p>
    <w:p w14:paraId="3503EF73" w14:textId="77777777" w:rsidR="003C4002" w:rsidRDefault="004A3B3B">
      <w:pPr>
        <w:spacing w:after="0" w:line="259" w:lineRule="auto"/>
        <w:ind w:left="0" w:firstLine="0"/>
      </w:pPr>
      <w:r>
        <w:t xml:space="preserve"> </w:t>
      </w:r>
    </w:p>
    <w:p w14:paraId="7305EF6F" w14:textId="77777777" w:rsidR="003C4002" w:rsidRDefault="004A3B3B">
      <w:pPr>
        <w:spacing w:after="231"/>
        <w:ind w:left="-5" w:right="5799"/>
      </w:pPr>
      <w:r>
        <w:t xml:space="preserve">e.g       local mtl_block = MaterialBlock() </w:t>
      </w:r>
    </w:p>
    <w:p w14:paraId="45BF5B4D" w14:textId="77777777" w:rsidR="003C4002" w:rsidRDefault="004A3B3B">
      <w:pPr>
        <w:pStyle w:val="Heading2"/>
        <w:ind w:left="-5"/>
      </w:pPr>
      <w:r>
        <w:t xml:space="preserve">Properties </w:t>
      </w:r>
    </w:p>
    <w:p w14:paraId="591E7B0D" w14:textId="77777777" w:rsidR="003C4002" w:rsidRDefault="004A3B3B">
      <w:pPr>
        <w:spacing w:after="5" w:line="267" w:lineRule="auto"/>
        <w:ind w:left="-5"/>
      </w:pPr>
      <w:r>
        <w:rPr>
          <w:rFonts w:ascii="Cambria" w:eastAsia="Cambria" w:hAnsi="Cambria" w:cs="Cambria"/>
          <w:b/>
          <w:color w:val="4F81BD"/>
        </w:rPr>
        <w:t xml:space="preserve">. </w:t>
      </w:r>
      <w:r>
        <w:rPr>
          <w:rFonts w:ascii="Cambria" w:eastAsia="Cambria" w:hAnsi="Cambria" w:cs="Cambria"/>
          <w:b/>
          <w:color w:val="4F81BD"/>
        </w:rPr>
        <w:t xml:space="preserve">ActualXYOrigin </w:t>
      </w:r>
    </w:p>
    <w:p w14:paraId="01639903" w14:textId="77777777" w:rsidR="003C4002" w:rsidRDefault="004A3B3B">
      <w:pPr>
        <w:spacing w:after="228"/>
        <w:ind w:left="-5" w:right="9"/>
      </w:pPr>
      <w:r>
        <w:t xml:space="preserve">R/O - </w:t>
      </w:r>
      <w:r>
        <w:rPr>
          <w:color w:val="943634"/>
        </w:rPr>
        <w:t>Point2D</w:t>
      </w:r>
      <w:r>
        <w:t xml:space="preserve"> - XY position for user specified origin position on material (see .XY origin) </w:t>
      </w:r>
    </w:p>
    <w:p w14:paraId="64F1C228" w14:textId="77777777" w:rsidR="003C4002" w:rsidRDefault="004A3B3B">
      <w:pPr>
        <w:spacing w:after="5" w:line="267" w:lineRule="auto"/>
        <w:ind w:left="-5"/>
      </w:pPr>
      <w:r>
        <w:rPr>
          <w:rFonts w:ascii="Cambria" w:eastAsia="Cambria" w:hAnsi="Cambria" w:cs="Cambria"/>
          <w:b/>
          <w:color w:val="4F81BD"/>
        </w:rPr>
        <w:t xml:space="preserve">. BlcOrigin </w:t>
      </w:r>
    </w:p>
    <w:p w14:paraId="29B26FF8" w14:textId="77777777" w:rsidR="003C4002" w:rsidRDefault="004A3B3B">
      <w:pPr>
        <w:ind w:left="-5" w:right="9"/>
      </w:pPr>
      <w:r>
        <w:t xml:space="preserve">R/O - </w:t>
      </w:r>
      <w:r>
        <w:rPr>
          <w:color w:val="943634"/>
        </w:rPr>
        <w:t>Point3D</w:t>
      </w:r>
      <w:r>
        <w:t xml:space="preserve"> - XYZ position for bottom left corner of material block </w:t>
      </w:r>
    </w:p>
    <w:p w14:paraId="3D7E5090" w14:textId="77777777" w:rsidR="003C4002" w:rsidRDefault="004A3B3B">
      <w:pPr>
        <w:spacing w:after="5" w:line="267" w:lineRule="auto"/>
        <w:ind w:left="-5"/>
      </w:pPr>
      <w:r>
        <w:rPr>
          <w:rFonts w:ascii="Cambria" w:eastAsia="Cambria" w:hAnsi="Cambria" w:cs="Cambria"/>
          <w:b/>
          <w:color w:val="4F81BD"/>
        </w:rPr>
        <w:t xml:space="preserve">.Height </w:t>
      </w:r>
    </w:p>
    <w:p w14:paraId="31E58B7D" w14:textId="77777777" w:rsidR="003C4002" w:rsidRDefault="004A3B3B">
      <w:pPr>
        <w:spacing w:after="228"/>
        <w:ind w:left="-5" w:right="9"/>
      </w:pPr>
      <w:r>
        <w:t xml:space="preserve">R/O - double - height of material - length in Y </w:t>
      </w:r>
    </w:p>
    <w:p w14:paraId="4E2518D2" w14:textId="77777777" w:rsidR="003C4002" w:rsidRDefault="004A3B3B">
      <w:pPr>
        <w:spacing w:after="5" w:line="267" w:lineRule="auto"/>
        <w:ind w:left="-5"/>
      </w:pPr>
      <w:r>
        <w:rPr>
          <w:rFonts w:ascii="Cambria" w:eastAsia="Cambria" w:hAnsi="Cambria" w:cs="Cambria"/>
          <w:b/>
          <w:color w:val="4F81BD"/>
        </w:rPr>
        <w:t>.InMM</w:t>
      </w:r>
      <w:r>
        <w:rPr>
          <w:rFonts w:ascii="Cambria" w:eastAsia="Cambria" w:hAnsi="Cambria" w:cs="Cambria"/>
          <w:b/>
          <w:color w:val="4F81BD"/>
        </w:rPr>
        <w:t xml:space="preserve"> </w:t>
      </w:r>
    </w:p>
    <w:p w14:paraId="0036050A" w14:textId="77777777" w:rsidR="003C4002" w:rsidRDefault="004A3B3B">
      <w:pPr>
        <w:spacing w:after="228"/>
        <w:ind w:left="-5" w:right="9"/>
      </w:pPr>
      <w:r>
        <w:t xml:space="preserve">R/O - bool - true if the job / job is in MM else it is in inches </w:t>
      </w:r>
    </w:p>
    <w:p w14:paraId="336BEE75" w14:textId="77777777" w:rsidR="003C4002" w:rsidRDefault="004A3B3B">
      <w:pPr>
        <w:spacing w:after="5" w:line="267" w:lineRule="auto"/>
        <w:ind w:left="-5"/>
      </w:pPr>
      <w:r>
        <w:rPr>
          <w:rFonts w:ascii="Cambria" w:eastAsia="Cambria" w:hAnsi="Cambria" w:cs="Cambria"/>
          <w:b/>
          <w:color w:val="4F81BD"/>
        </w:rPr>
        <w:t xml:space="preserve">.MaterialBox </w:t>
      </w:r>
    </w:p>
    <w:p w14:paraId="4EA7BD38" w14:textId="77777777" w:rsidR="003C4002" w:rsidRDefault="004A3B3B">
      <w:pPr>
        <w:spacing w:after="228"/>
        <w:ind w:left="-5" w:right="9"/>
      </w:pPr>
      <w:r>
        <w:t xml:space="preserve">R/O - </w:t>
      </w:r>
      <w:r>
        <w:rPr>
          <w:color w:val="943634"/>
        </w:rPr>
        <w:t>Box3D</w:t>
      </w:r>
      <w:r>
        <w:t xml:space="preserve"> - the 3D bounding box for the material </w:t>
      </w:r>
    </w:p>
    <w:p w14:paraId="1412F6D9" w14:textId="77777777" w:rsidR="003C4002" w:rsidRDefault="004A3B3B">
      <w:pPr>
        <w:spacing w:after="5" w:line="267" w:lineRule="auto"/>
        <w:ind w:left="-5"/>
      </w:pPr>
      <w:r>
        <w:rPr>
          <w:rFonts w:ascii="Cambria" w:eastAsia="Cambria" w:hAnsi="Cambria" w:cs="Cambria"/>
          <w:b/>
          <w:color w:val="4F81BD"/>
        </w:rPr>
        <w:t xml:space="preserve">.MaterialSurfaceZ </w:t>
      </w:r>
    </w:p>
    <w:p w14:paraId="36948CB8" w14:textId="77777777" w:rsidR="003C4002" w:rsidRDefault="004A3B3B">
      <w:pPr>
        <w:spacing w:after="228"/>
        <w:ind w:left="-5" w:right="9"/>
      </w:pPr>
      <w:r>
        <w:t xml:space="preserve">R/O - double - Z value for surface of material </w:t>
      </w:r>
    </w:p>
    <w:p w14:paraId="7BE736EC" w14:textId="77777777" w:rsidR="003C4002" w:rsidRDefault="004A3B3B">
      <w:pPr>
        <w:spacing w:after="5" w:line="267" w:lineRule="auto"/>
        <w:ind w:left="-5"/>
      </w:pPr>
      <w:r>
        <w:rPr>
          <w:rFonts w:ascii="Cambria" w:eastAsia="Cambria" w:hAnsi="Cambria" w:cs="Cambria"/>
          <w:b/>
          <w:color w:val="4F81BD"/>
        </w:rPr>
        <w:t xml:space="preserve">.Thickness </w:t>
      </w:r>
    </w:p>
    <w:p w14:paraId="7032F1E5" w14:textId="77777777" w:rsidR="003C4002" w:rsidRDefault="004A3B3B">
      <w:pPr>
        <w:spacing w:after="228"/>
        <w:ind w:left="-5" w:right="9"/>
      </w:pPr>
      <w:r>
        <w:t xml:space="preserve">R/O - double - </w:t>
      </w:r>
      <w:r>
        <w:t xml:space="preserve">thickness of material  - length in Z </w:t>
      </w:r>
    </w:p>
    <w:p w14:paraId="6D76C943" w14:textId="77777777" w:rsidR="003C4002" w:rsidRDefault="004A3B3B">
      <w:pPr>
        <w:spacing w:after="5" w:line="267" w:lineRule="auto"/>
        <w:ind w:left="-5"/>
      </w:pPr>
      <w:r>
        <w:rPr>
          <w:rFonts w:ascii="Cambria" w:eastAsia="Cambria" w:hAnsi="Cambria" w:cs="Cambria"/>
          <w:b/>
          <w:color w:val="4F81BD"/>
        </w:rPr>
        <w:lastRenderedPageBreak/>
        <w:t xml:space="preserve">.Width </w:t>
      </w:r>
    </w:p>
    <w:p w14:paraId="0113FEEA" w14:textId="77777777" w:rsidR="003C4002" w:rsidRDefault="004A3B3B">
      <w:pPr>
        <w:spacing w:after="228"/>
        <w:ind w:left="-5" w:right="9"/>
      </w:pPr>
      <w:r>
        <w:t xml:space="preserve">R/O - double - width of material - length in X </w:t>
      </w:r>
    </w:p>
    <w:p w14:paraId="7726F5F3" w14:textId="77777777" w:rsidR="003C4002" w:rsidRDefault="004A3B3B">
      <w:pPr>
        <w:spacing w:after="5" w:line="267" w:lineRule="auto"/>
        <w:ind w:left="-5"/>
      </w:pPr>
      <w:r>
        <w:rPr>
          <w:rFonts w:ascii="Cambria" w:eastAsia="Cambria" w:hAnsi="Cambria" w:cs="Cambria"/>
          <w:b/>
          <w:color w:val="4F81BD"/>
        </w:rPr>
        <w:t xml:space="preserve">.CylinderDiameter </w:t>
      </w:r>
    </w:p>
    <w:p w14:paraId="2CB66C28" w14:textId="77777777" w:rsidR="003C4002" w:rsidRDefault="004A3B3B">
      <w:pPr>
        <w:spacing w:after="228"/>
        <w:ind w:left="-5" w:right="9"/>
      </w:pPr>
      <w:r>
        <w:t xml:space="preserve">R/O - double – (Rotary Only) the diameter of the material cylinder </w:t>
      </w:r>
    </w:p>
    <w:p w14:paraId="6D6009BA" w14:textId="77777777" w:rsidR="003C4002" w:rsidRDefault="004A3B3B">
      <w:pPr>
        <w:spacing w:after="5" w:line="267" w:lineRule="auto"/>
        <w:ind w:left="-5"/>
      </w:pPr>
      <w:r>
        <w:rPr>
          <w:rFonts w:ascii="Cambria" w:eastAsia="Cambria" w:hAnsi="Cambria" w:cs="Cambria"/>
          <w:b/>
          <w:color w:val="4F81BD"/>
        </w:rPr>
        <w:t xml:space="preserve">.CylinderLength </w:t>
      </w:r>
    </w:p>
    <w:p w14:paraId="1862248D" w14:textId="77777777" w:rsidR="003C4002" w:rsidRDefault="004A3B3B">
      <w:pPr>
        <w:spacing w:after="228"/>
        <w:ind w:left="-5" w:right="9"/>
      </w:pPr>
      <w:r>
        <w:t>R/O - double – (Rotary Only) the length of the material cy</w:t>
      </w:r>
      <w:r>
        <w:t xml:space="preserve">linder </w:t>
      </w:r>
    </w:p>
    <w:p w14:paraId="0820F1FE" w14:textId="77777777" w:rsidR="003C4002" w:rsidRDefault="004A3B3B">
      <w:pPr>
        <w:spacing w:after="5" w:line="267" w:lineRule="auto"/>
        <w:ind w:left="-5"/>
      </w:pPr>
      <w:r>
        <w:rPr>
          <w:rFonts w:ascii="Cambria" w:eastAsia="Cambria" w:hAnsi="Cambria" w:cs="Cambria"/>
          <w:b/>
          <w:color w:val="4F81BD"/>
        </w:rPr>
        <w:t xml:space="preserve">.XYOrigin </w:t>
      </w:r>
    </w:p>
    <w:p w14:paraId="72F05CA9" w14:textId="77777777" w:rsidR="003C4002" w:rsidRDefault="004A3B3B">
      <w:pPr>
        <w:spacing w:after="10"/>
        <w:ind w:left="-5" w:right="9"/>
      </w:pPr>
      <w:r>
        <w:t xml:space="preserve">R/O - XYOrigin - Value indicating position in material chosen as XY origin - valid values are ... </w:t>
      </w:r>
    </w:p>
    <w:tbl>
      <w:tblPr>
        <w:tblStyle w:val="TableGrid"/>
        <w:tblW w:w="7450" w:type="dxa"/>
        <w:tblInd w:w="0" w:type="dxa"/>
        <w:tblCellMar>
          <w:top w:w="0" w:type="dxa"/>
          <w:left w:w="0" w:type="dxa"/>
          <w:bottom w:w="0" w:type="dxa"/>
          <w:right w:w="0" w:type="dxa"/>
        </w:tblCellMar>
        <w:tblLook w:val="04A0" w:firstRow="1" w:lastRow="0" w:firstColumn="1" w:lastColumn="0" w:noHBand="0" w:noVBand="1"/>
      </w:tblPr>
      <w:tblGrid>
        <w:gridCol w:w="3601"/>
        <w:gridCol w:w="3849"/>
      </w:tblGrid>
      <w:tr w:rsidR="003C4002" w14:paraId="6E9D7F75" w14:textId="77777777">
        <w:trPr>
          <w:trHeight w:val="247"/>
        </w:trPr>
        <w:tc>
          <w:tcPr>
            <w:tcW w:w="3601" w:type="dxa"/>
            <w:tcBorders>
              <w:top w:val="nil"/>
              <w:left w:val="nil"/>
              <w:bottom w:val="nil"/>
              <w:right w:val="nil"/>
            </w:tcBorders>
          </w:tcPr>
          <w:p w14:paraId="0A1FB2DD" w14:textId="77777777" w:rsidR="003C4002" w:rsidRDefault="004A3B3B">
            <w:pPr>
              <w:tabs>
                <w:tab w:val="center" w:pos="1533"/>
                <w:tab w:val="center" w:pos="2881"/>
              </w:tabs>
              <w:spacing w:after="0" w:line="259" w:lineRule="auto"/>
              <w:ind w:left="0" w:firstLine="0"/>
            </w:pPr>
            <w:r>
              <w:t xml:space="preserve"> </w:t>
            </w:r>
            <w:r>
              <w:tab/>
              <w:t xml:space="preserve">MaterialBlock.BLC </w:t>
            </w:r>
            <w:r>
              <w:tab/>
              <w:t xml:space="preserve"> </w:t>
            </w:r>
          </w:p>
        </w:tc>
        <w:tc>
          <w:tcPr>
            <w:tcW w:w="3850" w:type="dxa"/>
            <w:tcBorders>
              <w:top w:val="nil"/>
              <w:left w:val="nil"/>
              <w:bottom w:val="nil"/>
              <w:right w:val="nil"/>
            </w:tcBorders>
          </w:tcPr>
          <w:p w14:paraId="7D1D7850" w14:textId="77777777" w:rsidR="003C4002" w:rsidRDefault="004A3B3B">
            <w:pPr>
              <w:spacing w:after="0" w:line="259" w:lineRule="auto"/>
              <w:ind w:left="0" w:firstLine="0"/>
            </w:pPr>
            <w:r>
              <w:t xml:space="preserve">- Bottom Left Corner of material </w:t>
            </w:r>
          </w:p>
        </w:tc>
      </w:tr>
      <w:tr w:rsidR="003C4002" w14:paraId="132DFACC" w14:textId="77777777">
        <w:trPr>
          <w:trHeight w:val="269"/>
        </w:trPr>
        <w:tc>
          <w:tcPr>
            <w:tcW w:w="3601" w:type="dxa"/>
            <w:tcBorders>
              <w:top w:val="nil"/>
              <w:left w:val="nil"/>
              <w:bottom w:val="nil"/>
              <w:right w:val="nil"/>
            </w:tcBorders>
          </w:tcPr>
          <w:p w14:paraId="2B2FA903" w14:textId="77777777" w:rsidR="003C4002" w:rsidRDefault="004A3B3B">
            <w:pPr>
              <w:tabs>
                <w:tab w:val="center" w:pos="1547"/>
                <w:tab w:val="center" w:pos="2881"/>
              </w:tabs>
              <w:spacing w:after="0" w:line="259" w:lineRule="auto"/>
              <w:ind w:left="0" w:firstLine="0"/>
            </w:pPr>
            <w:r>
              <w:tab/>
            </w:r>
            <w:r>
              <w:t xml:space="preserve">MaterialBlock.BRC </w:t>
            </w:r>
            <w:r>
              <w:tab/>
              <w:t xml:space="preserve"> </w:t>
            </w:r>
          </w:p>
        </w:tc>
        <w:tc>
          <w:tcPr>
            <w:tcW w:w="3850" w:type="dxa"/>
            <w:tcBorders>
              <w:top w:val="nil"/>
              <w:left w:val="nil"/>
              <w:bottom w:val="nil"/>
              <w:right w:val="nil"/>
            </w:tcBorders>
          </w:tcPr>
          <w:p w14:paraId="5E739528" w14:textId="77777777" w:rsidR="003C4002" w:rsidRDefault="004A3B3B">
            <w:pPr>
              <w:spacing w:after="0" w:line="259" w:lineRule="auto"/>
              <w:ind w:left="0" w:firstLine="0"/>
            </w:pPr>
            <w:r>
              <w:t xml:space="preserve">- </w:t>
            </w:r>
            <w:r>
              <w:t xml:space="preserve">Bottom Right Corner of material </w:t>
            </w:r>
          </w:p>
        </w:tc>
      </w:tr>
      <w:tr w:rsidR="003C4002" w14:paraId="5CDC464F" w14:textId="77777777">
        <w:trPr>
          <w:trHeight w:val="269"/>
        </w:trPr>
        <w:tc>
          <w:tcPr>
            <w:tcW w:w="3601" w:type="dxa"/>
            <w:tcBorders>
              <w:top w:val="nil"/>
              <w:left w:val="nil"/>
              <w:bottom w:val="nil"/>
              <w:right w:val="nil"/>
            </w:tcBorders>
          </w:tcPr>
          <w:p w14:paraId="65FB20B9" w14:textId="77777777" w:rsidR="003C4002" w:rsidRDefault="004A3B3B">
            <w:pPr>
              <w:tabs>
                <w:tab w:val="center" w:pos="1540"/>
                <w:tab w:val="center" w:pos="2881"/>
              </w:tabs>
              <w:spacing w:after="0" w:line="259" w:lineRule="auto"/>
              <w:ind w:left="0" w:firstLine="0"/>
            </w:pPr>
            <w:r>
              <w:tab/>
            </w:r>
            <w:r>
              <w:t xml:space="preserve">MaterialBlock.TRC </w:t>
            </w:r>
            <w:r>
              <w:tab/>
              <w:t xml:space="preserve"> </w:t>
            </w:r>
          </w:p>
        </w:tc>
        <w:tc>
          <w:tcPr>
            <w:tcW w:w="3850" w:type="dxa"/>
            <w:tcBorders>
              <w:top w:val="nil"/>
              <w:left w:val="nil"/>
              <w:bottom w:val="nil"/>
              <w:right w:val="nil"/>
            </w:tcBorders>
          </w:tcPr>
          <w:p w14:paraId="6E235762" w14:textId="77777777" w:rsidR="003C4002" w:rsidRDefault="004A3B3B">
            <w:pPr>
              <w:spacing w:after="0" w:line="259" w:lineRule="auto"/>
              <w:ind w:left="0" w:firstLine="0"/>
            </w:pPr>
            <w:r>
              <w:t xml:space="preserve">- Top Right Corner of material </w:t>
            </w:r>
          </w:p>
        </w:tc>
      </w:tr>
      <w:tr w:rsidR="003C4002" w14:paraId="39193F59" w14:textId="77777777">
        <w:trPr>
          <w:trHeight w:val="269"/>
        </w:trPr>
        <w:tc>
          <w:tcPr>
            <w:tcW w:w="3601" w:type="dxa"/>
            <w:tcBorders>
              <w:top w:val="nil"/>
              <w:left w:val="nil"/>
              <w:bottom w:val="nil"/>
              <w:right w:val="nil"/>
            </w:tcBorders>
          </w:tcPr>
          <w:p w14:paraId="09821A59" w14:textId="77777777" w:rsidR="003C4002" w:rsidRDefault="004A3B3B">
            <w:pPr>
              <w:tabs>
                <w:tab w:val="center" w:pos="1526"/>
                <w:tab w:val="center" w:pos="2881"/>
              </w:tabs>
              <w:spacing w:after="0" w:line="259" w:lineRule="auto"/>
              <w:ind w:left="0" w:firstLine="0"/>
            </w:pPr>
            <w:r>
              <w:tab/>
            </w:r>
            <w:r>
              <w:t xml:space="preserve">MaterialBlock.TLC </w:t>
            </w:r>
            <w:r>
              <w:tab/>
              <w:t xml:space="preserve"> </w:t>
            </w:r>
          </w:p>
        </w:tc>
        <w:tc>
          <w:tcPr>
            <w:tcW w:w="3850" w:type="dxa"/>
            <w:tcBorders>
              <w:top w:val="nil"/>
              <w:left w:val="nil"/>
              <w:bottom w:val="nil"/>
              <w:right w:val="nil"/>
            </w:tcBorders>
          </w:tcPr>
          <w:p w14:paraId="5F396D0C" w14:textId="77777777" w:rsidR="003C4002" w:rsidRDefault="004A3B3B">
            <w:pPr>
              <w:spacing w:after="0" w:line="259" w:lineRule="auto"/>
              <w:ind w:left="0" w:firstLine="0"/>
            </w:pPr>
            <w:r>
              <w:t xml:space="preserve">- Top Left Corner of material </w:t>
            </w:r>
          </w:p>
        </w:tc>
      </w:tr>
      <w:tr w:rsidR="003C4002" w14:paraId="2EACF001" w14:textId="77777777">
        <w:trPr>
          <w:trHeight w:val="247"/>
        </w:trPr>
        <w:tc>
          <w:tcPr>
            <w:tcW w:w="3601" w:type="dxa"/>
            <w:tcBorders>
              <w:top w:val="nil"/>
              <w:left w:val="nil"/>
              <w:bottom w:val="nil"/>
              <w:right w:val="nil"/>
            </w:tcBorders>
          </w:tcPr>
          <w:p w14:paraId="18A018F1" w14:textId="77777777" w:rsidR="003C4002" w:rsidRDefault="004A3B3B">
            <w:pPr>
              <w:spacing w:after="0" w:line="259" w:lineRule="auto"/>
              <w:ind w:left="0" w:right="164" w:firstLine="0"/>
              <w:jc w:val="center"/>
            </w:pPr>
            <w:r>
              <w:t xml:space="preserve">MaterialBlock.CENTRE  </w:t>
            </w:r>
          </w:p>
        </w:tc>
        <w:tc>
          <w:tcPr>
            <w:tcW w:w="3850" w:type="dxa"/>
            <w:tcBorders>
              <w:top w:val="nil"/>
              <w:left w:val="nil"/>
              <w:bottom w:val="nil"/>
              <w:right w:val="nil"/>
            </w:tcBorders>
          </w:tcPr>
          <w:p w14:paraId="50E9A6B3" w14:textId="77777777" w:rsidR="003C4002" w:rsidRDefault="004A3B3B">
            <w:pPr>
              <w:spacing w:after="0" w:line="259" w:lineRule="auto"/>
              <w:ind w:left="0" w:firstLine="0"/>
              <w:jc w:val="both"/>
            </w:pPr>
            <w:r>
              <w:t xml:space="preserve">- Centre of material (Note British spelling!) </w:t>
            </w:r>
          </w:p>
        </w:tc>
      </w:tr>
    </w:tbl>
    <w:p w14:paraId="3B801B13" w14:textId="77777777" w:rsidR="003C4002" w:rsidRDefault="004A3B3B">
      <w:pPr>
        <w:spacing w:after="179" w:line="259" w:lineRule="auto"/>
        <w:ind w:left="720" w:firstLine="0"/>
      </w:pPr>
      <w:r>
        <w:t xml:space="preserve"> </w:t>
      </w:r>
    </w:p>
    <w:p w14:paraId="3C9B7108" w14:textId="77777777" w:rsidR="003C4002" w:rsidRDefault="004A3B3B">
      <w:pPr>
        <w:spacing w:after="5" w:line="267" w:lineRule="auto"/>
        <w:ind w:left="-5"/>
      </w:pPr>
      <w:r>
        <w:rPr>
          <w:rFonts w:ascii="Cambria" w:eastAsia="Cambria" w:hAnsi="Cambria" w:cs="Cambria"/>
          <w:b/>
          <w:color w:val="4F81BD"/>
        </w:rPr>
        <w:t xml:space="preserve">.ZOrigin </w:t>
      </w:r>
    </w:p>
    <w:p w14:paraId="324C2489" w14:textId="77777777" w:rsidR="003C4002" w:rsidRDefault="004A3B3B">
      <w:pPr>
        <w:spacing w:after="240"/>
        <w:ind w:left="-5" w:right="9"/>
      </w:pPr>
      <w:r>
        <w:t xml:space="preserve">R/O - ZOrigin - </w:t>
      </w:r>
      <w:r>
        <w:t xml:space="preserve">Value indicating position of Z origin - valid values are ... </w:t>
      </w:r>
    </w:p>
    <w:p w14:paraId="2E227370" w14:textId="77777777" w:rsidR="003C4002" w:rsidRDefault="004A3B3B">
      <w:pPr>
        <w:tabs>
          <w:tab w:val="center" w:pos="1657"/>
        </w:tabs>
        <w:spacing w:after="10"/>
        <w:ind w:left="-15" w:firstLine="0"/>
      </w:pPr>
      <w:r>
        <w:t xml:space="preserve"> </w:t>
      </w:r>
      <w:r>
        <w:tab/>
        <w:t xml:space="preserve">MaterialBlock.Z_TOP </w:t>
      </w:r>
    </w:p>
    <w:p w14:paraId="7AB35717" w14:textId="77777777" w:rsidR="003C4002" w:rsidRDefault="004A3B3B">
      <w:pPr>
        <w:spacing w:after="10"/>
        <w:ind w:left="730" w:right="9"/>
      </w:pPr>
      <w:r>
        <w:t xml:space="preserve">MaterialBlock.Z_CENTRE </w:t>
      </w:r>
    </w:p>
    <w:p w14:paraId="4D211187" w14:textId="77777777" w:rsidR="003C4002" w:rsidRDefault="004A3B3B">
      <w:pPr>
        <w:spacing w:after="10"/>
        <w:ind w:left="730" w:right="9"/>
      </w:pPr>
      <w:r>
        <w:t xml:space="preserve">MaterialBlock.Z_BOTTOM </w:t>
      </w:r>
    </w:p>
    <w:p w14:paraId="08AA51C5" w14:textId="77777777" w:rsidR="003C4002" w:rsidRDefault="004A3B3B">
      <w:pPr>
        <w:spacing w:after="218" w:line="259" w:lineRule="auto"/>
        <w:ind w:left="0" w:firstLine="0"/>
      </w:pPr>
      <w:r>
        <w:t xml:space="preserve"> </w:t>
      </w:r>
    </w:p>
    <w:p w14:paraId="090FB15C" w14:textId="77777777" w:rsidR="003C4002" w:rsidRDefault="004A3B3B">
      <w:pPr>
        <w:spacing w:after="5" w:line="267" w:lineRule="auto"/>
        <w:ind w:left="-5"/>
      </w:pPr>
      <w:r>
        <w:rPr>
          <w:rFonts w:ascii="Cambria" w:eastAsia="Cambria" w:hAnsi="Cambria" w:cs="Cambria"/>
          <w:b/>
          <w:color w:val="4F81BD"/>
        </w:rPr>
        <w:t xml:space="preserve">.FlipDirection </w:t>
      </w:r>
    </w:p>
    <w:p w14:paraId="3A13D224" w14:textId="77777777" w:rsidR="003C4002" w:rsidRDefault="004A3B3B">
      <w:pPr>
        <w:spacing w:after="224"/>
        <w:ind w:left="-5" w:right="9"/>
      </w:pPr>
      <w:r>
        <w:t xml:space="preserve">R/W – FlipDirection – (Double-Sided Only) Values indicating how we flip the material in a two sided job. </w:t>
      </w:r>
    </w:p>
    <w:p w14:paraId="25718001" w14:textId="77777777" w:rsidR="003C4002" w:rsidRDefault="004A3B3B">
      <w:pPr>
        <w:spacing w:after="225"/>
        <w:ind w:left="-5" w:right="9"/>
      </w:pPr>
      <w:r>
        <w:t xml:space="preserve">Value values, </w:t>
      </w:r>
    </w:p>
    <w:p w14:paraId="0E486070" w14:textId="77777777" w:rsidR="003C4002" w:rsidRDefault="004A3B3B">
      <w:pPr>
        <w:spacing w:after="29"/>
        <w:ind w:left="730" w:right="9"/>
      </w:pPr>
      <w:r>
        <w:t xml:space="preserve">VectricJob.AROUND_X </w:t>
      </w:r>
    </w:p>
    <w:p w14:paraId="09A85366" w14:textId="77777777" w:rsidR="003C4002" w:rsidRDefault="004A3B3B">
      <w:pPr>
        <w:spacing w:after="228"/>
        <w:ind w:left="730" w:right="9"/>
      </w:pPr>
      <w:r>
        <w:t xml:space="preserve">VectricJob.AROUND_Y  </w:t>
      </w:r>
    </w:p>
    <w:p w14:paraId="19943810" w14:textId="77777777" w:rsidR="003C4002" w:rsidRDefault="004A3B3B">
      <w:pPr>
        <w:ind w:left="-5" w:right="9"/>
      </w:pPr>
      <w:r>
        <w:t xml:space="preserve">This can be used for creating a two sided job through </w:t>
      </w:r>
      <w:r>
        <w:rPr>
          <w:color w:val="C00000"/>
        </w:rPr>
        <w:t>CreateNew2SidedJob()</w:t>
      </w:r>
      <w:r>
        <w:t xml:space="preserve"> </w:t>
      </w:r>
    </w:p>
    <w:p w14:paraId="663786A4" w14:textId="77777777" w:rsidR="003C4002" w:rsidRDefault="004A3B3B">
      <w:pPr>
        <w:spacing w:after="218" w:line="259" w:lineRule="auto"/>
        <w:ind w:left="0" w:firstLine="0"/>
      </w:pPr>
      <w:r>
        <w:t xml:space="preserve"> </w:t>
      </w:r>
    </w:p>
    <w:p w14:paraId="7B3530B2" w14:textId="77777777" w:rsidR="003C4002" w:rsidRDefault="004A3B3B">
      <w:pPr>
        <w:spacing w:after="5" w:line="267" w:lineRule="auto"/>
        <w:ind w:left="-5"/>
      </w:pPr>
      <w:r>
        <w:rPr>
          <w:rFonts w:ascii="Cambria" w:eastAsia="Cambria" w:hAnsi="Cambria" w:cs="Cambria"/>
          <w:b/>
          <w:color w:val="4F81BD"/>
        </w:rPr>
        <w:t xml:space="preserve">.JobType </w:t>
      </w:r>
    </w:p>
    <w:p w14:paraId="429A04D1" w14:textId="77777777" w:rsidR="003C4002" w:rsidRDefault="004A3B3B">
      <w:pPr>
        <w:spacing w:after="228"/>
        <w:ind w:left="-5" w:right="9"/>
      </w:pPr>
      <w:r>
        <w:t xml:space="preserve">R/W – JobType – </w:t>
      </w:r>
      <w:r>
        <w:t xml:space="preserve">Values indicating the value of the current job. </w:t>
      </w:r>
    </w:p>
    <w:p w14:paraId="29B78BFC" w14:textId="77777777" w:rsidR="003C4002" w:rsidRDefault="004A3B3B">
      <w:pPr>
        <w:spacing w:after="225"/>
        <w:ind w:left="-5" w:right="9"/>
      </w:pPr>
      <w:r>
        <w:t xml:space="preserve">Value values, </w:t>
      </w:r>
    </w:p>
    <w:p w14:paraId="01821605" w14:textId="77777777" w:rsidR="003C4002" w:rsidRDefault="004A3B3B">
      <w:pPr>
        <w:spacing w:after="26"/>
        <w:ind w:left="730" w:right="9"/>
      </w:pPr>
      <w:r>
        <w:t xml:space="preserve">MaterialBlock.SINGLE_SIDED </w:t>
      </w:r>
    </w:p>
    <w:p w14:paraId="76937EA0" w14:textId="77777777" w:rsidR="003C4002" w:rsidRDefault="004A3B3B">
      <w:pPr>
        <w:spacing w:after="31"/>
        <w:ind w:left="730" w:right="9"/>
      </w:pPr>
      <w:r>
        <w:lastRenderedPageBreak/>
        <w:t xml:space="preserve">MaterialBlock.DOUBLE_SIDED </w:t>
      </w:r>
    </w:p>
    <w:p w14:paraId="136DC4E7" w14:textId="77777777" w:rsidR="003C4002" w:rsidRDefault="004A3B3B">
      <w:pPr>
        <w:spacing w:after="228"/>
        <w:ind w:left="730" w:right="9"/>
      </w:pPr>
      <w:r>
        <w:t xml:space="preserve">MaterialBlock.ROTARY </w:t>
      </w:r>
    </w:p>
    <w:p w14:paraId="75278BD6" w14:textId="77777777" w:rsidR="003C4002" w:rsidRDefault="004A3B3B">
      <w:pPr>
        <w:spacing w:after="218" w:line="259" w:lineRule="auto"/>
        <w:ind w:left="720" w:firstLine="0"/>
      </w:pPr>
      <w:r>
        <w:t xml:space="preserve"> </w:t>
      </w:r>
    </w:p>
    <w:p w14:paraId="092C7A3F" w14:textId="77777777" w:rsidR="003C4002" w:rsidRDefault="004A3B3B">
      <w:pPr>
        <w:spacing w:after="5" w:line="267" w:lineRule="auto"/>
        <w:ind w:left="-5"/>
      </w:pPr>
      <w:r>
        <w:rPr>
          <w:rFonts w:ascii="Cambria" w:eastAsia="Cambria" w:hAnsi="Cambria" w:cs="Cambria"/>
          <w:b/>
          <w:color w:val="4F81BD"/>
        </w:rPr>
        <w:t xml:space="preserve">.RotationAxis </w:t>
      </w:r>
    </w:p>
    <w:p w14:paraId="0A5A6CC6" w14:textId="77777777" w:rsidR="003C4002" w:rsidRDefault="004A3B3B">
      <w:pPr>
        <w:spacing w:after="228"/>
        <w:ind w:left="-5" w:right="9"/>
      </w:pPr>
      <w:r>
        <w:t xml:space="preserve">R/O – RotationAxis– (Rotary Only) Values indicating the rotation axis of the cylinder. </w:t>
      </w:r>
    </w:p>
    <w:p w14:paraId="4A0BB003" w14:textId="77777777" w:rsidR="003C4002" w:rsidRDefault="004A3B3B">
      <w:pPr>
        <w:spacing w:after="225"/>
        <w:ind w:left="-5" w:right="9"/>
      </w:pPr>
      <w:r>
        <w:t>Value val</w:t>
      </w:r>
      <w:r>
        <w:t xml:space="preserve">ues, </w:t>
      </w:r>
    </w:p>
    <w:p w14:paraId="3D6C32E4" w14:textId="77777777" w:rsidR="003C4002" w:rsidRDefault="004A3B3B">
      <w:pPr>
        <w:spacing w:after="29"/>
        <w:ind w:left="730" w:right="9"/>
      </w:pPr>
      <w:r>
        <w:t xml:space="preserve">MaterialBlock.X_AXIS </w:t>
      </w:r>
    </w:p>
    <w:p w14:paraId="7AE91976" w14:textId="77777777" w:rsidR="003C4002" w:rsidRDefault="004A3B3B">
      <w:pPr>
        <w:spacing w:after="228"/>
        <w:ind w:left="730" w:right="9"/>
      </w:pPr>
      <w:r>
        <w:t xml:space="preserve">MaterialBlock.Y_AXIS </w:t>
      </w:r>
    </w:p>
    <w:p w14:paraId="5B82AC64" w14:textId="77777777" w:rsidR="003C4002" w:rsidRDefault="004A3B3B">
      <w:pPr>
        <w:spacing w:after="218" w:line="259" w:lineRule="auto"/>
        <w:ind w:left="0" w:firstLine="0"/>
      </w:pPr>
      <w:r>
        <w:t xml:space="preserve"> </w:t>
      </w:r>
    </w:p>
    <w:p w14:paraId="3F1C6127" w14:textId="77777777" w:rsidR="003C4002" w:rsidRDefault="004A3B3B">
      <w:pPr>
        <w:pStyle w:val="Heading2"/>
        <w:ind w:left="-5"/>
      </w:pPr>
      <w:r>
        <w:t xml:space="preserve">Methods </w:t>
      </w:r>
    </w:p>
    <w:p w14:paraId="3EC7F36E" w14:textId="77777777" w:rsidR="003C4002" w:rsidRDefault="004A3B3B">
      <w:pPr>
        <w:spacing w:after="5" w:line="267" w:lineRule="auto"/>
        <w:ind w:left="-5"/>
      </w:pPr>
      <w:r>
        <w:rPr>
          <w:rFonts w:ascii="Cambria" w:eastAsia="Cambria" w:hAnsi="Cambria" w:cs="Cambria"/>
          <w:b/>
          <w:color w:val="4F81BD"/>
        </w:rPr>
        <w:t xml:space="preserve">:CalcAbsoluteZ(double z_value) </w:t>
      </w:r>
    </w:p>
    <w:p w14:paraId="17D289C5" w14:textId="77777777" w:rsidR="003C4002" w:rsidRDefault="004A3B3B">
      <w:pPr>
        <w:spacing w:after="222"/>
        <w:ind w:left="-5" w:right="9"/>
      </w:pPr>
      <w:r>
        <w:t xml:space="preserve">Returns an ‘absolute’ z value from a z value relative to the surface of the block. Z_value can be -ve for values below the surface or +ve for values above the surface. </w:t>
      </w:r>
    </w:p>
    <w:p w14:paraId="02FC16FF" w14:textId="77777777" w:rsidR="003C4002" w:rsidRDefault="004A3B3B">
      <w:pPr>
        <w:spacing w:after="10"/>
        <w:ind w:left="293" w:right="9"/>
      </w:pPr>
      <w:r>
        <w:rPr>
          <w:i/>
        </w:rPr>
        <w:t xml:space="preserve">z_value </w:t>
      </w:r>
      <w:r>
        <w:t xml:space="preserve">- double - z value relative to surface of material </w:t>
      </w:r>
    </w:p>
    <w:p w14:paraId="1C0AF29B" w14:textId="77777777" w:rsidR="003C4002" w:rsidRDefault="004A3B3B">
      <w:pPr>
        <w:spacing w:after="218" w:line="259" w:lineRule="auto"/>
        <w:ind w:left="0" w:firstLine="0"/>
      </w:pPr>
      <w:r>
        <w:t xml:space="preserve"> </w:t>
      </w:r>
    </w:p>
    <w:p w14:paraId="6B09E01A" w14:textId="77777777" w:rsidR="003C4002" w:rsidRDefault="004A3B3B">
      <w:pPr>
        <w:spacing w:after="5" w:line="267" w:lineRule="auto"/>
        <w:ind w:left="-5"/>
      </w:pPr>
      <w:r>
        <w:rPr>
          <w:rFonts w:ascii="Cambria" w:eastAsia="Cambria" w:hAnsi="Cambria" w:cs="Cambria"/>
          <w:b/>
          <w:color w:val="4F81BD"/>
        </w:rPr>
        <w:t>:CalcAbsoluteZFromDepth (</w:t>
      </w:r>
      <w:r>
        <w:rPr>
          <w:rFonts w:ascii="Cambria" w:eastAsia="Cambria" w:hAnsi="Cambria" w:cs="Cambria"/>
          <w:b/>
          <w:color w:val="4F81BD"/>
        </w:rPr>
        <w:t xml:space="preserve">double z_value) </w:t>
      </w:r>
    </w:p>
    <w:p w14:paraId="74E73456" w14:textId="77777777" w:rsidR="003C4002" w:rsidRDefault="004A3B3B">
      <w:pPr>
        <w:spacing w:after="225"/>
        <w:ind w:left="-5" w:right="9"/>
      </w:pPr>
      <w:r>
        <w:t xml:space="preserve">Returns a depth value below the surface from an absolute z value. </w:t>
      </w:r>
    </w:p>
    <w:p w14:paraId="64CFC0D9" w14:textId="77777777" w:rsidR="003C4002" w:rsidRDefault="004A3B3B">
      <w:pPr>
        <w:spacing w:after="189"/>
        <w:ind w:left="293" w:right="9"/>
      </w:pPr>
      <w:r>
        <w:rPr>
          <w:i/>
        </w:rPr>
        <w:t xml:space="preserve">z_value </w:t>
      </w:r>
      <w:r>
        <w:t xml:space="preserve">- double - absolute z value. </w:t>
      </w:r>
    </w:p>
    <w:p w14:paraId="11263D8B" w14:textId="77777777" w:rsidR="003C4002" w:rsidRDefault="004A3B3B">
      <w:pPr>
        <w:spacing w:after="5" w:line="267" w:lineRule="auto"/>
        <w:ind w:left="-5"/>
      </w:pPr>
      <w:r>
        <w:rPr>
          <w:rFonts w:ascii="Cambria" w:eastAsia="Cambria" w:hAnsi="Cambria" w:cs="Cambria"/>
          <w:b/>
          <w:color w:val="4F81BD"/>
        </w:rPr>
        <w:t xml:space="preserve">: CalcDepthFromAbsoluteZ (double z_value) </w:t>
      </w:r>
    </w:p>
    <w:p w14:paraId="0313C8E1" w14:textId="77777777" w:rsidR="003C4002" w:rsidRDefault="004A3B3B">
      <w:pPr>
        <w:spacing w:after="225"/>
        <w:ind w:left="-5" w:right="9"/>
      </w:pPr>
      <w:r>
        <w:t xml:space="preserve">Returns a depth below the surface of the material from an absolute  z value. </w:t>
      </w:r>
    </w:p>
    <w:p w14:paraId="290E08E0" w14:textId="77777777" w:rsidR="003C4002" w:rsidRDefault="004A3B3B">
      <w:pPr>
        <w:spacing w:after="10"/>
        <w:ind w:left="293" w:right="9"/>
      </w:pPr>
      <w:r>
        <w:rPr>
          <w:i/>
        </w:rPr>
        <w:t xml:space="preserve">z_value </w:t>
      </w:r>
      <w:r>
        <w:t>- dou</w:t>
      </w:r>
      <w:r>
        <w:t xml:space="preserve">ble -Absolute z value </w:t>
      </w:r>
    </w:p>
    <w:p w14:paraId="1A774881" w14:textId="77777777" w:rsidR="003C4002" w:rsidRDefault="004A3B3B">
      <w:pPr>
        <w:spacing w:after="218" w:line="259" w:lineRule="auto"/>
        <w:ind w:left="0" w:firstLine="0"/>
      </w:pPr>
      <w:r>
        <w:t xml:space="preserve"> </w:t>
      </w:r>
    </w:p>
    <w:p w14:paraId="6D254025" w14:textId="77777777" w:rsidR="003C4002" w:rsidRDefault="004A3B3B">
      <w:pPr>
        <w:spacing w:after="5" w:line="267" w:lineRule="auto"/>
        <w:ind w:left="-5"/>
      </w:pPr>
      <w:r>
        <w:rPr>
          <w:rFonts w:ascii="Cambria" w:eastAsia="Cambria" w:hAnsi="Cambria" w:cs="Cambria"/>
          <w:b/>
          <w:color w:val="4F81BD"/>
        </w:rPr>
        <w:t xml:space="preserve">:SideZOrigin(UUID side_id) </w:t>
      </w:r>
    </w:p>
    <w:p w14:paraId="491ACFFD" w14:textId="77777777" w:rsidR="003C4002" w:rsidRDefault="004A3B3B">
      <w:pPr>
        <w:spacing w:after="228"/>
        <w:ind w:left="-5" w:right="9"/>
      </w:pPr>
      <w:r>
        <w:t xml:space="preserve">Similar to </w:t>
      </w:r>
      <w:r>
        <w:rPr>
          <w:color w:val="C00000"/>
        </w:rPr>
        <w:t>.ZOrigin</w:t>
      </w:r>
      <w:r>
        <w:t xml:space="preserve">, but for the given side </w:t>
      </w:r>
    </w:p>
    <w:p w14:paraId="24AA0330" w14:textId="77777777" w:rsidR="003C4002" w:rsidRDefault="004A3B3B">
      <w:pPr>
        <w:spacing w:after="5" w:line="267" w:lineRule="auto"/>
        <w:ind w:left="-5"/>
      </w:pPr>
      <w:r>
        <w:rPr>
          <w:rFonts w:ascii="Cambria" w:eastAsia="Cambria" w:hAnsi="Cambria" w:cs="Cambria"/>
          <w:b/>
          <w:color w:val="4F81BD"/>
        </w:rPr>
        <w:t xml:space="preserve">:SideMaterialSurfaceZ(UUID side_id) </w:t>
      </w:r>
    </w:p>
    <w:p w14:paraId="29491FF5" w14:textId="77777777" w:rsidR="003C4002" w:rsidRDefault="004A3B3B">
      <w:pPr>
        <w:spacing w:after="228"/>
        <w:ind w:left="-5" w:right="9"/>
      </w:pPr>
      <w:r>
        <w:t xml:space="preserve">Similar to </w:t>
      </w:r>
      <w:r>
        <w:rPr>
          <w:color w:val="C00000"/>
        </w:rPr>
        <w:t>.MaterialSurfaceZ</w:t>
      </w:r>
      <w:r>
        <w:t xml:space="preserve"> for the given side </w:t>
      </w:r>
    </w:p>
    <w:p w14:paraId="755BB379" w14:textId="77777777" w:rsidR="003C4002" w:rsidRDefault="004A3B3B">
      <w:pPr>
        <w:spacing w:after="5" w:line="267" w:lineRule="auto"/>
        <w:ind w:left="-5"/>
      </w:pPr>
      <w:r>
        <w:rPr>
          <w:rFonts w:ascii="Cambria" w:eastAsia="Cambria" w:hAnsi="Cambria" w:cs="Cambria"/>
          <w:b/>
          <w:color w:val="4F81BD"/>
        </w:rPr>
        <w:t xml:space="preserve">:SideMaterialBox(UUID side_id)  </w:t>
      </w:r>
    </w:p>
    <w:p w14:paraId="5A010F02" w14:textId="77777777" w:rsidR="003C4002" w:rsidRDefault="004A3B3B">
      <w:pPr>
        <w:ind w:left="-5" w:right="9"/>
      </w:pPr>
      <w:r>
        <w:t xml:space="preserve">Similar to </w:t>
      </w:r>
      <w:r>
        <w:rPr>
          <w:color w:val="C00000"/>
        </w:rPr>
        <w:t>.MaterialBox</w:t>
      </w:r>
      <w:r>
        <w:t xml:space="preserve"> </w:t>
      </w:r>
      <w:r>
        <w:t xml:space="preserve">for the given side </w:t>
      </w:r>
    </w:p>
    <w:p w14:paraId="75A9A8D9" w14:textId="77777777" w:rsidR="003C4002" w:rsidRDefault="004A3B3B">
      <w:pPr>
        <w:spacing w:after="5" w:line="267" w:lineRule="auto"/>
        <w:ind w:left="-5"/>
      </w:pPr>
      <w:r>
        <w:rPr>
          <w:rFonts w:ascii="Cambria" w:eastAsia="Cambria" w:hAnsi="Cambria" w:cs="Cambria"/>
          <w:b/>
          <w:color w:val="4F81BD"/>
        </w:rPr>
        <w:t xml:space="preserve">:SideBlcOrigin(UUID side_id)  </w:t>
      </w:r>
    </w:p>
    <w:p w14:paraId="08BF86F8" w14:textId="77777777" w:rsidR="003C4002" w:rsidRDefault="004A3B3B">
      <w:pPr>
        <w:spacing w:after="228"/>
        <w:ind w:left="-5" w:right="9"/>
      </w:pPr>
      <w:r>
        <w:t xml:space="preserve">Similar to </w:t>
      </w:r>
      <w:r>
        <w:rPr>
          <w:color w:val="C00000"/>
        </w:rPr>
        <w:t>.BlcOrigin</w:t>
      </w:r>
      <w:r>
        <w:t xml:space="preserve"> for the given side </w:t>
      </w:r>
    </w:p>
    <w:p w14:paraId="36A98E91" w14:textId="77777777" w:rsidR="003C4002" w:rsidRDefault="004A3B3B">
      <w:pPr>
        <w:spacing w:after="5" w:line="267" w:lineRule="auto"/>
        <w:ind w:left="-5"/>
      </w:pPr>
      <w:r>
        <w:rPr>
          <w:rFonts w:ascii="Cambria" w:eastAsia="Cambria" w:hAnsi="Cambria" w:cs="Cambria"/>
          <w:b/>
          <w:color w:val="4F81BD"/>
        </w:rPr>
        <w:lastRenderedPageBreak/>
        <w:t xml:space="preserve">:CalcSideAbsoluteZ(UUID side_id)  </w:t>
      </w:r>
    </w:p>
    <w:p w14:paraId="21CF2C8A" w14:textId="77777777" w:rsidR="003C4002" w:rsidRDefault="004A3B3B">
      <w:pPr>
        <w:spacing w:after="228"/>
        <w:ind w:left="-5" w:right="9"/>
      </w:pPr>
      <w:r>
        <w:t xml:space="preserve">Similar to </w:t>
      </w:r>
      <w:r>
        <w:rPr>
          <w:color w:val="C00000"/>
        </w:rPr>
        <w:t>:CalAbsoluteZ()</w:t>
      </w:r>
      <w:r>
        <w:t xml:space="preserve"> for the given side </w:t>
      </w:r>
    </w:p>
    <w:p w14:paraId="23EC7823" w14:textId="77777777" w:rsidR="003C4002" w:rsidRDefault="004A3B3B">
      <w:pPr>
        <w:spacing w:after="5" w:line="267" w:lineRule="auto"/>
        <w:ind w:left="-5"/>
      </w:pPr>
      <w:r>
        <w:rPr>
          <w:rFonts w:ascii="Cambria" w:eastAsia="Cambria" w:hAnsi="Cambria" w:cs="Cambria"/>
          <w:b/>
          <w:color w:val="4F81BD"/>
        </w:rPr>
        <w:t xml:space="preserve">:CalcSideDepthFromAbsoluteZ(UUID side_id)  </w:t>
      </w:r>
    </w:p>
    <w:p w14:paraId="41C98D90" w14:textId="77777777" w:rsidR="003C4002" w:rsidRDefault="004A3B3B">
      <w:pPr>
        <w:spacing w:after="228"/>
        <w:ind w:left="-5" w:right="9"/>
      </w:pPr>
      <w:r>
        <w:t xml:space="preserve">Similar to </w:t>
      </w:r>
      <w:r>
        <w:rPr>
          <w:color w:val="C00000"/>
        </w:rPr>
        <w:t xml:space="preserve">:CalcDepthFromAbsoluteZ() </w:t>
      </w:r>
      <w:r>
        <w:t xml:space="preserve">for the given side </w:t>
      </w:r>
    </w:p>
    <w:p w14:paraId="6C48A5A7" w14:textId="77777777" w:rsidR="003C4002" w:rsidRDefault="004A3B3B">
      <w:pPr>
        <w:spacing w:after="5" w:line="267" w:lineRule="auto"/>
        <w:ind w:left="-5"/>
      </w:pPr>
      <w:r>
        <w:rPr>
          <w:rFonts w:ascii="Cambria" w:eastAsia="Cambria" w:hAnsi="Cambria" w:cs="Cambria"/>
          <w:b/>
          <w:color w:val="4F81BD"/>
        </w:rPr>
        <w:t xml:space="preserve">:CalcSideAbsoluteZFromDepth(UUID side_id)  </w:t>
      </w:r>
    </w:p>
    <w:p w14:paraId="3A07D76D" w14:textId="77777777" w:rsidR="003C4002" w:rsidRDefault="004A3B3B">
      <w:pPr>
        <w:spacing w:after="228"/>
        <w:ind w:left="-5" w:right="9"/>
      </w:pPr>
      <w:r>
        <w:t xml:space="preserve">Similar to </w:t>
      </w:r>
      <w:r>
        <w:rPr>
          <w:color w:val="C00000"/>
        </w:rPr>
        <w:t>:CalcAbsoluteZFromDepth()</w:t>
      </w:r>
      <w:r>
        <w:t xml:space="preserve"> for the given side </w:t>
      </w:r>
    </w:p>
    <w:p w14:paraId="59E04FD5" w14:textId="77777777" w:rsidR="003C4002" w:rsidRDefault="004A3B3B">
      <w:pPr>
        <w:spacing w:after="218" w:line="259" w:lineRule="auto"/>
        <w:ind w:left="0" w:firstLine="0"/>
      </w:pPr>
      <w:r>
        <w:t xml:space="preserve"> </w:t>
      </w:r>
    </w:p>
    <w:p w14:paraId="0D63730D" w14:textId="77777777" w:rsidR="003C4002" w:rsidRDefault="004A3B3B">
      <w:pPr>
        <w:pStyle w:val="Heading2"/>
        <w:spacing w:after="155"/>
        <w:ind w:left="-5"/>
      </w:pPr>
      <w:r>
        <w:t xml:space="preserve">Example Code </w:t>
      </w:r>
    </w:p>
    <w:p w14:paraId="3B4176F1" w14:textId="77777777" w:rsidR="003C4002" w:rsidRDefault="004A3B3B">
      <w:pPr>
        <w:spacing w:after="0" w:line="259" w:lineRule="auto"/>
        <w:ind w:left="0" w:firstLine="0"/>
      </w:pPr>
      <w:r>
        <w:rPr>
          <w:rFonts w:ascii="Courier New" w:eastAsia="Courier New" w:hAnsi="Courier New" w:cs="Courier New"/>
          <w:sz w:val="16"/>
        </w:rPr>
        <w:t xml:space="preserve"> </w:t>
      </w:r>
    </w:p>
    <w:p w14:paraId="597CBE63" w14:textId="77777777" w:rsidR="003C4002" w:rsidRDefault="004A3B3B">
      <w:pPr>
        <w:spacing w:after="4"/>
        <w:ind w:left="-5" w:right="961"/>
      </w:pPr>
      <w:r>
        <w:rPr>
          <w:rFonts w:ascii="Courier New" w:eastAsia="Courier New" w:hAnsi="Courier New" w:cs="Courier New"/>
          <w:sz w:val="16"/>
        </w:rPr>
        <w:t xml:space="preserve">--[[  ------------------- DisplayMaterialSettings ------------------------------   | </w:t>
      </w:r>
    </w:p>
    <w:p w14:paraId="21A0B6B5" w14:textId="77777777" w:rsidR="003C4002" w:rsidRDefault="004A3B3B">
      <w:pPr>
        <w:spacing w:after="4"/>
        <w:ind w:left="-5" w:right="578"/>
      </w:pPr>
      <w:r>
        <w:rPr>
          <w:rFonts w:ascii="Courier New" w:eastAsia="Courier New" w:hAnsi="Courier New" w:cs="Courier New"/>
          <w:sz w:val="16"/>
        </w:rPr>
        <w:t>|   Display information about t</w:t>
      </w:r>
      <w:r>
        <w:rPr>
          <w:rFonts w:ascii="Courier New" w:eastAsia="Courier New" w:hAnsi="Courier New" w:cs="Courier New"/>
          <w:sz w:val="16"/>
        </w:rPr>
        <w:t xml:space="preserve">he size and position etc of the material block </w:t>
      </w:r>
    </w:p>
    <w:p w14:paraId="2D8DEFF5" w14:textId="77777777" w:rsidR="003C4002" w:rsidRDefault="004A3B3B">
      <w:pPr>
        <w:spacing w:after="4"/>
        <w:ind w:left="-5" w:right="578"/>
      </w:pPr>
      <w:r>
        <w:rPr>
          <w:rFonts w:ascii="Courier New" w:eastAsia="Courier New" w:hAnsi="Courier New" w:cs="Courier New"/>
          <w:sz w:val="16"/>
        </w:rPr>
        <w:t xml:space="preserve">| </w:t>
      </w:r>
    </w:p>
    <w:p w14:paraId="393B584E" w14:textId="77777777" w:rsidR="003C4002" w:rsidRDefault="004A3B3B">
      <w:pPr>
        <w:spacing w:after="4"/>
        <w:ind w:left="-5" w:right="578"/>
      </w:pPr>
      <w:r>
        <w:rPr>
          <w:rFonts w:ascii="Courier New" w:eastAsia="Courier New" w:hAnsi="Courier New" w:cs="Courier New"/>
          <w:sz w:val="16"/>
        </w:rPr>
        <w:t xml:space="preserve">| </w:t>
      </w:r>
    </w:p>
    <w:p w14:paraId="34B77B0F" w14:textId="77777777" w:rsidR="003C4002" w:rsidRDefault="004A3B3B">
      <w:pPr>
        <w:spacing w:after="4"/>
        <w:ind w:left="-5" w:right="578"/>
      </w:pPr>
      <w:r>
        <w:rPr>
          <w:rFonts w:ascii="Courier New" w:eastAsia="Courier New" w:hAnsi="Courier New" w:cs="Courier New"/>
          <w:sz w:val="16"/>
        </w:rPr>
        <w:t xml:space="preserve">|  Return Values: </w:t>
      </w:r>
    </w:p>
    <w:p w14:paraId="7DF8B64D" w14:textId="77777777" w:rsidR="003C4002" w:rsidRDefault="004A3B3B">
      <w:pPr>
        <w:spacing w:after="4"/>
        <w:ind w:left="-5" w:right="7875"/>
      </w:pPr>
      <w:r>
        <w:rPr>
          <w:rFonts w:ascii="Courier New" w:eastAsia="Courier New" w:hAnsi="Courier New" w:cs="Courier New"/>
          <w:sz w:val="16"/>
        </w:rPr>
        <w:t xml:space="preserve">|    None ]] </w:t>
      </w:r>
    </w:p>
    <w:p w14:paraId="4976AF98" w14:textId="77777777" w:rsidR="003C4002" w:rsidRDefault="004A3B3B">
      <w:pPr>
        <w:spacing w:after="4"/>
        <w:ind w:left="-5" w:right="578"/>
      </w:pPr>
      <w:r>
        <w:rPr>
          <w:rFonts w:ascii="Courier New" w:eastAsia="Courier New" w:hAnsi="Courier New" w:cs="Courier New"/>
          <w:sz w:val="16"/>
        </w:rPr>
        <w:t xml:space="preserve">function DisplayMaterialSettings() </w:t>
      </w:r>
    </w:p>
    <w:p w14:paraId="693B2B5D" w14:textId="77777777" w:rsidR="003C4002" w:rsidRDefault="004A3B3B">
      <w:pPr>
        <w:spacing w:after="0" w:line="259" w:lineRule="auto"/>
        <w:ind w:left="0" w:firstLine="0"/>
      </w:pPr>
      <w:r>
        <w:rPr>
          <w:rFonts w:ascii="Courier New" w:eastAsia="Courier New" w:hAnsi="Courier New" w:cs="Courier New"/>
          <w:sz w:val="16"/>
        </w:rPr>
        <w:t xml:space="preserve">      </w:t>
      </w:r>
    </w:p>
    <w:p w14:paraId="1DFB8420" w14:textId="77777777" w:rsidR="003C4002" w:rsidRDefault="004A3B3B">
      <w:pPr>
        <w:spacing w:after="4"/>
        <w:ind w:left="-5" w:right="5475"/>
      </w:pPr>
      <w:r>
        <w:rPr>
          <w:rFonts w:ascii="Courier New" w:eastAsia="Courier New" w:hAnsi="Courier New" w:cs="Courier New"/>
          <w:sz w:val="16"/>
        </w:rPr>
        <w:t xml:space="preserve">    local mtl_block = MaterialBlock()     local units       </w:t>
      </w:r>
    </w:p>
    <w:p w14:paraId="55088455" w14:textId="77777777" w:rsidR="003C4002" w:rsidRDefault="004A3B3B">
      <w:pPr>
        <w:spacing w:after="4"/>
        <w:ind w:left="-5" w:right="6531"/>
      </w:pPr>
      <w:r>
        <w:rPr>
          <w:rFonts w:ascii="Courier New" w:eastAsia="Courier New" w:hAnsi="Courier New" w:cs="Courier New"/>
          <w:sz w:val="16"/>
        </w:rPr>
        <w:t xml:space="preserve">    if mtl_block.InMM then       units  = " mm"     else </w:t>
      </w:r>
    </w:p>
    <w:p w14:paraId="42C9A05F" w14:textId="77777777" w:rsidR="003C4002" w:rsidRDefault="004A3B3B">
      <w:pPr>
        <w:spacing w:after="4"/>
        <w:ind w:left="-5" w:right="6339"/>
      </w:pPr>
      <w:r>
        <w:rPr>
          <w:rFonts w:ascii="Courier New" w:eastAsia="Courier New" w:hAnsi="Courier New" w:cs="Courier New"/>
          <w:sz w:val="16"/>
        </w:rPr>
        <w:t xml:space="preserve">      units  = " inches"     end    </w:t>
      </w:r>
    </w:p>
    <w:p w14:paraId="4C1A4124" w14:textId="77777777" w:rsidR="003C4002" w:rsidRDefault="004A3B3B">
      <w:pPr>
        <w:spacing w:after="0" w:line="259" w:lineRule="auto"/>
        <w:ind w:left="0" w:firstLine="0"/>
      </w:pPr>
      <w:r>
        <w:rPr>
          <w:rFonts w:ascii="Courier New" w:eastAsia="Courier New" w:hAnsi="Courier New" w:cs="Courier New"/>
          <w:sz w:val="16"/>
        </w:rPr>
        <w:t xml:space="preserve"> </w:t>
      </w:r>
    </w:p>
    <w:p w14:paraId="2641D9BF" w14:textId="77777777" w:rsidR="003C4002" w:rsidRDefault="004A3B3B">
      <w:pPr>
        <w:spacing w:after="4"/>
        <w:ind w:left="-5" w:right="5187"/>
      </w:pPr>
      <w:r>
        <w:rPr>
          <w:rFonts w:ascii="Courier New" w:eastAsia="Courier New" w:hAnsi="Courier New" w:cs="Courier New"/>
          <w:sz w:val="16"/>
        </w:rPr>
        <w:t xml:space="preserve">    -- Display material XY origin     local xy_origin_text = "invalid"     local xy_origin = mtl_block.XYOrigin </w:t>
      </w:r>
    </w:p>
    <w:p w14:paraId="474B3BCB" w14:textId="77777777" w:rsidR="003C4002" w:rsidRDefault="004A3B3B">
      <w:pPr>
        <w:spacing w:after="0" w:line="259" w:lineRule="auto"/>
        <w:ind w:left="0" w:firstLine="0"/>
      </w:pPr>
      <w:r>
        <w:rPr>
          <w:rFonts w:ascii="Courier New" w:eastAsia="Courier New" w:hAnsi="Courier New" w:cs="Courier New"/>
          <w:sz w:val="16"/>
        </w:rPr>
        <w:t xml:space="preserve">    </w:t>
      </w:r>
    </w:p>
    <w:p w14:paraId="2C41B88F" w14:textId="77777777" w:rsidR="003C4002" w:rsidRDefault="004A3B3B">
      <w:pPr>
        <w:spacing w:after="4"/>
        <w:ind w:left="-5" w:right="578"/>
      </w:pPr>
      <w:r>
        <w:rPr>
          <w:rFonts w:ascii="Courier New" w:eastAsia="Courier New" w:hAnsi="Courier New" w:cs="Courier New"/>
          <w:sz w:val="16"/>
        </w:rPr>
        <w:t xml:space="preserve">    if xy_origin == MaterialBlock.BLC then        xy_origin_text = "Bottom Left Corner"     elseif </w:t>
      </w:r>
      <w:r>
        <w:rPr>
          <w:rFonts w:ascii="Courier New" w:eastAsia="Courier New" w:hAnsi="Courier New" w:cs="Courier New"/>
          <w:sz w:val="16"/>
        </w:rPr>
        <w:t>xy_origin == MaterialBlock.BRC then        xy_origin_text = "Bottom Right Corner"     elseif xy_origin == MaterialBlock.TRC then        xy_origin_text = "Top Right Corner"     elseif xy_origin == MaterialBlock.TLC then        xy_origin_text = "Top Left Cor</w:t>
      </w:r>
      <w:r>
        <w:rPr>
          <w:rFonts w:ascii="Courier New" w:eastAsia="Courier New" w:hAnsi="Courier New" w:cs="Courier New"/>
          <w:sz w:val="16"/>
        </w:rPr>
        <w:t xml:space="preserve">ner"     elseif xy_origin == MaterialBlock.CENTRE then  -- NOTE: British spelling for Centre! </w:t>
      </w:r>
    </w:p>
    <w:p w14:paraId="7052094F" w14:textId="77777777" w:rsidR="003C4002" w:rsidRDefault="004A3B3B">
      <w:pPr>
        <w:spacing w:after="4"/>
        <w:ind w:left="-5" w:right="5474"/>
      </w:pPr>
      <w:r>
        <w:rPr>
          <w:rFonts w:ascii="Courier New" w:eastAsia="Courier New" w:hAnsi="Courier New" w:cs="Courier New"/>
          <w:sz w:val="16"/>
        </w:rPr>
        <w:t xml:space="preserve">       xy_origin_text = "Centre"     else </w:t>
      </w:r>
    </w:p>
    <w:p w14:paraId="163C00DB" w14:textId="77777777" w:rsidR="003C4002" w:rsidRDefault="004A3B3B">
      <w:pPr>
        <w:spacing w:after="4"/>
        <w:ind w:left="-5" w:right="4228"/>
      </w:pPr>
      <w:r>
        <w:rPr>
          <w:rFonts w:ascii="Courier New" w:eastAsia="Courier New" w:hAnsi="Courier New" w:cs="Courier New"/>
          <w:sz w:val="16"/>
        </w:rPr>
        <w:t xml:space="preserve">       xy_origin_text = "Unknown XY origin value!"     end             </w:t>
      </w:r>
    </w:p>
    <w:p w14:paraId="16F98D6E" w14:textId="77777777" w:rsidR="003C4002" w:rsidRDefault="004A3B3B">
      <w:pPr>
        <w:spacing w:after="4"/>
        <w:ind w:left="-5" w:right="5090"/>
      </w:pPr>
      <w:r>
        <w:rPr>
          <w:rFonts w:ascii="Courier New" w:eastAsia="Courier New" w:hAnsi="Courier New" w:cs="Courier New"/>
          <w:sz w:val="16"/>
        </w:rPr>
        <w:t xml:space="preserve">    local z_origin_text = "invalid"     local </w:t>
      </w:r>
      <w:r>
        <w:rPr>
          <w:rFonts w:ascii="Courier New" w:eastAsia="Courier New" w:hAnsi="Courier New" w:cs="Courier New"/>
          <w:sz w:val="16"/>
        </w:rPr>
        <w:t xml:space="preserve">z_origin = mtl_block.ZOrigin </w:t>
      </w:r>
    </w:p>
    <w:p w14:paraId="7EB36D74" w14:textId="77777777" w:rsidR="003C4002" w:rsidRDefault="004A3B3B">
      <w:pPr>
        <w:spacing w:after="0" w:line="259" w:lineRule="auto"/>
        <w:ind w:left="0" w:firstLine="0"/>
      </w:pPr>
      <w:r>
        <w:rPr>
          <w:rFonts w:ascii="Courier New" w:eastAsia="Courier New" w:hAnsi="Courier New" w:cs="Courier New"/>
          <w:sz w:val="16"/>
        </w:rPr>
        <w:t xml:space="preserve">    </w:t>
      </w:r>
    </w:p>
    <w:p w14:paraId="447AF9B2" w14:textId="77777777" w:rsidR="003C4002" w:rsidRDefault="004A3B3B">
      <w:pPr>
        <w:spacing w:after="4"/>
        <w:ind w:left="-5" w:right="578"/>
      </w:pPr>
      <w:r>
        <w:rPr>
          <w:rFonts w:ascii="Courier New" w:eastAsia="Courier New" w:hAnsi="Courier New" w:cs="Courier New"/>
          <w:sz w:val="16"/>
        </w:rPr>
        <w:t xml:space="preserve">    if z_origin == MaterialBlock.Z_TOP then        z_origin_text = "Top of Material"     elseif z_origin == MaterialBlock.Z_CENTRE then -- NOTE: British spelling for Centre! </w:t>
      </w:r>
    </w:p>
    <w:p w14:paraId="3CC9F390" w14:textId="77777777" w:rsidR="003C4002" w:rsidRDefault="004A3B3B">
      <w:pPr>
        <w:spacing w:after="4"/>
        <w:ind w:left="-5" w:right="4227"/>
      </w:pPr>
      <w:r>
        <w:rPr>
          <w:rFonts w:ascii="Courier New" w:eastAsia="Courier New" w:hAnsi="Courier New" w:cs="Courier New"/>
          <w:sz w:val="16"/>
        </w:rPr>
        <w:t xml:space="preserve">       </w:t>
      </w:r>
      <w:r>
        <w:rPr>
          <w:rFonts w:ascii="Courier New" w:eastAsia="Courier New" w:hAnsi="Courier New" w:cs="Courier New"/>
          <w:sz w:val="16"/>
        </w:rPr>
        <w:t xml:space="preserve">z_origin_text = "Centre of Material"     elseif z_origin == MaterialBlock.Z_BOTTOM then        z_origin_text = "Bottom of Material"     else </w:t>
      </w:r>
    </w:p>
    <w:p w14:paraId="2A91A33F" w14:textId="77777777" w:rsidR="003C4002" w:rsidRDefault="004A3B3B">
      <w:pPr>
        <w:spacing w:after="4"/>
        <w:ind w:left="-5" w:right="4420"/>
      </w:pPr>
      <w:r>
        <w:rPr>
          <w:rFonts w:ascii="Courier New" w:eastAsia="Courier New" w:hAnsi="Courier New" w:cs="Courier New"/>
          <w:sz w:val="16"/>
        </w:rPr>
        <w:t xml:space="preserve">       z_origin_text = "Unknown Z origin value!"     end     </w:t>
      </w:r>
    </w:p>
    <w:p w14:paraId="303069C0" w14:textId="77777777" w:rsidR="003C4002" w:rsidRDefault="004A3B3B">
      <w:pPr>
        <w:spacing w:after="4"/>
        <w:ind w:left="-5" w:right="578"/>
      </w:pPr>
      <w:r>
        <w:rPr>
          <w:rFonts w:ascii="Courier New" w:eastAsia="Courier New" w:hAnsi="Courier New" w:cs="Courier New"/>
          <w:sz w:val="16"/>
        </w:rPr>
        <w:t xml:space="preserve">    local xy_origin_pos =  mtl_block.ActualXYOrigin </w:t>
      </w:r>
      <w:r>
        <w:rPr>
          <w:rFonts w:ascii="Courier New" w:eastAsia="Courier New" w:hAnsi="Courier New" w:cs="Courier New"/>
          <w:sz w:val="16"/>
        </w:rPr>
        <w:t xml:space="preserve">  </w:t>
      </w:r>
    </w:p>
    <w:p w14:paraId="4C55B7A0" w14:textId="77777777" w:rsidR="003C4002" w:rsidRDefault="004A3B3B">
      <w:pPr>
        <w:spacing w:after="0" w:line="259" w:lineRule="auto"/>
        <w:ind w:left="0" w:firstLine="0"/>
      </w:pPr>
      <w:r>
        <w:rPr>
          <w:rFonts w:ascii="Courier New" w:eastAsia="Courier New" w:hAnsi="Courier New" w:cs="Courier New"/>
          <w:sz w:val="16"/>
        </w:rPr>
        <w:t xml:space="preserve"> </w:t>
      </w:r>
    </w:p>
    <w:p w14:paraId="0F725CE7" w14:textId="77777777" w:rsidR="003C4002" w:rsidRDefault="004A3B3B">
      <w:pPr>
        <w:spacing w:after="4"/>
        <w:ind w:left="-5" w:right="3652"/>
      </w:pPr>
      <w:r>
        <w:rPr>
          <w:rFonts w:ascii="Courier New" w:eastAsia="Courier New" w:hAnsi="Courier New" w:cs="Courier New"/>
          <w:sz w:val="16"/>
        </w:rPr>
        <w:lastRenderedPageBreak/>
        <w:t xml:space="preserve">    -- get 3d box object describing material bounds ....         local mtl_box = mtl_block.MaterialBox     local mtl_box_blc = mtl_box.BLC </w:t>
      </w:r>
    </w:p>
    <w:p w14:paraId="3162D359" w14:textId="77777777" w:rsidR="003C4002" w:rsidRDefault="004A3B3B">
      <w:pPr>
        <w:spacing w:after="0" w:line="259" w:lineRule="auto"/>
        <w:ind w:left="0" w:firstLine="0"/>
      </w:pPr>
      <w:r>
        <w:rPr>
          <w:rFonts w:ascii="Courier New" w:eastAsia="Courier New" w:hAnsi="Courier New" w:cs="Courier New"/>
          <w:sz w:val="16"/>
        </w:rPr>
        <w:t xml:space="preserve">     </w:t>
      </w:r>
    </w:p>
    <w:p w14:paraId="3752D779" w14:textId="77777777" w:rsidR="003C4002" w:rsidRDefault="004A3B3B">
      <w:pPr>
        <w:spacing w:after="4"/>
        <w:ind w:left="-5" w:right="1058"/>
      </w:pPr>
      <w:r>
        <w:rPr>
          <w:rFonts w:ascii="Courier New" w:eastAsia="Courier New" w:hAnsi="Courier New" w:cs="Courier New"/>
          <w:sz w:val="16"/>
        </w:rPr>
        <w:t xml:space="preserve">    -- </w:t>
      </w:r>
      <w:r>
        <w:rPr>
          <w:rFonts w:ascii="Courier New" w:eastAsia="Courier New" w:hAnsi="Courier New" w:cs="Courier New"/>
          <w:sz w:val="16"/>
        </w:rPr>
        <w:t xml:space="preserve">test methods to conver z values between absolute z and relative depths     local test_val = 0.125 </w:t>
      </w:r>
    </w:p>
    <w:p w14:paraId="00210425" w14:textId="77777777" w:rsidR="003C4002" w:rsidRDefault="004A3B3B">
      <w:pPr>
        <w:spacing w:after="4"/>
        <w:ind w:left="-5" w:right="2690"/>
      </w:pPr>
      <w:r>
        <w:rPr>
          <w:rFonts w:ascii="Courier New" w:eastAsia="Courier New" w:hAnsi="Courier New" w:cs="Courier New"/>
          <w:sz w:val="16"/>
        </w:rPr>
        <w:t xml:space="preserve">    local depth = mtl_block:CalcDepthFromAbsoluteZ(test_val)     local abs_z = mtl_block:CalcAbsoluteZFromDepth(test_val) </w:t>
      </w:r>
    </w:p>
    <w:p w14:paraId="0DA8A1FD" w14:textId="77777777" w:rsidR="003C4002" w:rsidRDefault="004A3B3B">
      <w:pPr>
        <w:spacing w:after="0" w:line="259" w:lineRule="auto"/>
        <w:ind w:left="0" w:firstLine="0"/>
      </w:pPr>
      <w:r>
        <w:rPr>
          <w:rFonts w:ascii="Courier New" w:eastAsia="Courier New" w:hAnsi="Courier New" w:cs="Courier New"/>
          <w:sz w:val="16"/>
        </w:rPr>
        <w:t xml:space="preserve">     </w:t>
      </w:r>
    </w:p>
    <w:p w14:paraId="195B1046" w14:textId="77777777" w:rsidR="003C4002" w:rsidRDefault="004A3B3B">
      <w:pPr>
        <w:spacing w:after="4"/>
        <w:ind w:left="-5" w:right="578"/>
      </w:pPr>
      <w:r>
        <w:rPr>
          <w:rFonts w:ascii="Courier New" w:eastAsia="Courier New" w:hAnsi="Courier New" w:cs="Courier New"/>
          <w:sz w:val="16"/>
        </w:rPr>
        <w:t xml:space="preserve">    DisplayMessageBox(  </w:t>
      </w:r>
    </w:p>
    <w:p w14:paraId="558C1976" w14:textId="77777777" w:rsidR="003C4002" w:rsidRDefault="004A3B3B">
      <w:pPr>
        <w:spacing w:after="4"/>
        <w:ind w:left="-5" w:right="962"/>
      </w:pPr>
      <w:r>
        <w:rPr>
          <w:rFonts w:ascii="Courier New" w:eastAsia="Courier New" w:hAnsi="Courier New" w:cs="Courier New"/>
          <w:sz w:val="16"/>
        </w:rPr>
        <w:t xml:space="preserve">   </w:t>
      </w:r>
      <w:r>
        <w:rPr>
          <w:rFonts w:ascii="Courier New" w:eastAsia="Courier New" w:hAnsi="Courier New" w:cs="Courier New"/>
          <w:sz w:val="16"/>
        </w:rPr>
        <w:t xml:space="preserve">                 "Width     = " .. mtl_block.Width     .. units .."\n" ..                     "Height    = " .. mtl_block.Height    .. units .. "\n" .. </w:t>
      </w:r>
    </w:p>
    <w:p w14:paraId="7AB9B390" w14:textId="77777777" w:rsidR="003C4002" w:rsidRDefault="004A3B3B">
      <w:pPr>
        <w:spacing w:after="4"/>
        <w:ind w:left="-5" w:right="578"/>
      </w:pPr>
      <w:r>
        <w:rPr>
          <w:rFonts w:ascii="Courier New" w:eastAsia="Courier New" w:hAnsi="Courier New" w:cs="Courier New"/>
          <w:sz w:val="16"/>
        </w:rPr>
        <w:t xml:space="preserve">                    "Thickness = " .. mtl_block.Thickness .. units .. "\n" .. </w:t>
      </w:r>
    </w:p>
    <w:p w14:paraId="412A9CB7" w14:textId="77777777" w:rsidR="003C4002" w:rsidRDefault="004A3B3B">
      <w:pPr>
        <w:spacing w:after="4"/>
        <w:ind w:left="-5" w:right="578"/>
      </w:pPr>
      <w:r>
        <w:rPr>
          <w:rFonts w:ascii="Courier New" w:eastAsia="Courier New" w:hAnsi="Courier New" w:cs="Courier New"/>
          <w:sz w:val="16"/>
        </w:rPr>
        <w:t xml:space="preserve">                    "\n"</w:t>
      </w:r>
      <w:r>
        <w:rPr>
          <w:rFonts w:ascii="Courier New" w:eastAsia="Courier New" w:hAnsi="Courier New" w:cs="Courier New"/>
          <w:sz w:val="16"/>
        </w:rPr>
        <w:t xml:space="preserve"> .. </w:t>
      </w:r>
    </w:p>
    <w:p w14:paraId="1ACAE6A2" w14:textId="77777777" w:rsidR="003C4002" w:rsidRDefault="004A3B3B">
      <w:pPr>
        <w:spacing w:after="4"/>
        <w:ind w:left="-5" w:right="578"/>
      </w:pPr>
      <w:r>
        <w:rPr>
          <w:rFonts w:ascii="Courier New" w:eastAsia="Courier New" w:hAnsi="Courier New" w:cs="Courier New"/>
          <w:sz w:val="16"/>
        </w:rPr>
        <w:t xml:space="preserve">                    "XY Origin = " .. xy_origin_text .. "\n" .. </w:t>
      </w:r>
    </w:p>
    <w:p w14:paraId="74FE99A2" w14:textId="77777777" w:rsidR="003C4002" w:rsidRDefault="004A3B3B">
      <w:pPr>
        <w:spacing w:after="4"/>
        <w:ind w:left="-5"/>
      </w:pPr>
      <w:r>
        <w:rPr>
          <w:rFonts w:ascii="Courier New" w:eastAsia="Courier New" w:hAnsi="Courier New" w:cs="Courier New"/>
          <w:sz w:val="16"/>
        </w:rPr>
        <w:t xml:space="preserve">                    "  Position = (" .. xy_origin_pos.x .. ", " .. xy_origin_pos.y .. ")\n" .. </w:t>
      </w:r>
    </w:p>
    <w:p w14:paraId="6658D250" w14:textId="77777777" w:rsidR="003C4002" w:rsidRDefault="004A3B3B">
      <w:pPr>
        <w:spacing w:after="4"/>
        <w:ind w:left="-5" w:right="578"/>
      </w:pPr>
      <w:r>
        <w:rPr>
          <w:rFonts w:ascii="Courier New" w:eastAsia="Courier New" w:hAnsi="Courier New" w:cs="Courier New"/>
          <w:sz w:val="16"/>
        </w:rPr>
        <w:t xml:space="preserve">                    "Z  Origin = " .. z_origin_text .. "\n" .. </w:t>
      </w:r>
    </w:p>
    <w:p w14:paraId="788927A4" w14:textId="77777777" w:rsidR="003C4002" w:rsidRDefault="004A3B3B">
      <w:pPr>
        <w:spacing w:after="4"/>
        <w:ind w:left="-5" w:right="578"/>
      </w:pPr>
      <w:r>
        <w:rPr>
          <w:rFonts w:ascii="Courier New" w:eastAsia="Courier New" w:hAnsi="Courier New" w:cs="Courier New"/>
          <w:sz w:val="16"/>
        </w:rPr>
        <w:t xml:space="preserve">                    "\n" .. </w:t>
      </w:r>
    </w:p>
    <w:p w14:paraId="40C2C3F3" w14:textId="77777777" w:rsidR="003C4002" w:rsidRDefault="004A3B3B">
      <w:pPr>
        <w:spacing w:after="4"/>
        <w:ind w:left="-5" w:right="578"/>
      </w:pPr>
      <w:r>
        <w:rPr>
          <w:rFonts w:ascii="Courier New" w:eastAsia="Courier New" w:hAnsi="Courier New" w:cs="Courier New"/>
          <w:sz w:val="16"/>
        </w:rPr>
        <w:t xml:space="preserve">                    "Box Width     = " .. mtl_box.XLength  .. units .."\n" .. </w:t>
      </w:r>
    </w:p>
    <w:p w14:paraId="0AE42768" w14:textId="77777777" w:rsidR="003C4002" w:rsidRDefault="004A3B3B">
      <w:pPr>
        <w:spacing w:after="4"/>
        <w:ind w:left="-5" w:right="578"/>
      </w:pPr>
      <w:r>
        <w:rPr>
          <w:rFonts w:ascii="Courier New" w:eastAsia="Courier New" w:hAnsi="Courier New" w:cs="Courier New"/>
          <w:sz w:val="16"/>
        </w:rPr>
        <w:t xml:space="preserve">                    "Box Height    = " .. mtl_box.YLength  .. units .. "\n" .. </w:t>
      </w:r>
    </w:p>
    <w:p w14:paraId="6DC88A5C" w14:textId="77777777" w:rsidR="003C4002" w:rsidRDefault="004A3B3B">
      <w:pPr>
        <w:spacing w:after="4"/>
        <w:ind w:left="-5" w:right="578"/>
      </w:pPr>
      <w:r>
        <w:rPr>
          <w:rFonts w:ascii="Courier New" w:eastAsia="Courier New" w:hAnsi="Courier New" w:cs="Courier New"/>
          <w:sz w:val="16"/>
        </w:rPr>
        <w:t xml:space="preserve">                    "Box Thickness = " .. mtl_box.ZLength  .. units </w:t>
      </w:r>
      <w:r>
        <w:rPr>
          <w:rFonts w:ascii="Courier New" w:eastAsia="Courier New" w:hAnsi="Courier New" w:cs="Courier New"/>
          <w:sz w:val="16"/>
        </w:rPr>
        <w:t xml:space="preserve">.. "\n" .. </w:t>
      </w:r>
    </w:p>
    <w:p w14:paraId="4170D37F" w14:textId="77777777" w:rsidR="003C4002" w:rsidRDefault="004A3B3B">
      <w:pPr>
        <w:spacing w:after="4"/>
        <w:ind w:left="-5" w:right="578"/>
      </w:pPr>
      <w:r>
        <w:rPr>
          <w:rFonts w:ascii="Courier New" w:eastAsia="Courier New" w:hAnsi="Courier New" w:cs="Courier New"/>
          <w:sz w:val="16"/>
        </w:rPr>
        <w:t xml:space="preserve">                    "Box Bottom Left Corner = (" .. mtl_box_blc.x  ..  </w:t>
      </w:r>
    </w:p>
    <w:p w14:paraId="206E9484" w14:textId="77777777" w:rsidR="003C4002" w:rsidRDefault="004A3B3B">
      <w:pPr>
        <w:tabs>
          <w:tab w:val="center" w:pos="720"/>
          <w:tab w:val="center" w:pos="1440"/>
          <w:tab w:val="center" w:pos="2160"/>
          <w:tab w:val="center" w:pos="2881"/>
          <w:tab w:val="center" w:pos="5233"/>
        </w:tabs>
        <w:spacing w:after="26"/>
        <w:ind w:left="-15" w:firstLine="0"/>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 .. mtl_box_blc.y  ..  </w:t>
      </w:r>
    </w:p>
    <w:p w14:paraId="4D445C93" w14:textId="77777777" w:rsidR="003C4002" w:rsidRDefault="004A3B3B">
      <w:pPr>
        <w:tabs>
          <w:tab w:val="center" w:pos="720"/>
          <w:tab w:val="center" w:pos="1440"/>
          <w:tab w:val="center" w:pos="2160"/>
          <w:tab w:val="center" w:pos="2881"/>
          <w:tab w:val="center" w:pos="3601"/>
          <w:tab w:val="center" w:pos="5665"/>
        </w:tabs>
        <w:spacing w:after="26"/>
        <w:ind w:left="-15" w:firstLine="0"/>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 ..  mtl_box_blc.z  ..  </w:t>
      </w:r>
    </w:p>
    <w:p w14:paraId="52A05E53" w14:textId="77777777" w:rsidR="003C4002" w:rsidRDefault="004A3B3B">
      <w:pPr>
        <w:tabs>
          <w:tab w:val="center" w:pos="720"/>
          <w:tab w:val="center" w:pos="1440"/>
          <w:tab w:val="center" w:pos="2160"/>
          <w:tab w:val="center" w:pos="2881"/>
          <w:tab w:val="center" w:pos="3601"/>
          <w:tab w:val="center" w:pos="4849"/>
        </w:tabs>
        <w:spacing w:after="4"/>
        <w:ind w:left="-15" w:firstLine="0"/>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n" .. </w:t>
      </w:r>
    </w:p>
    <w:p w14:paraId="6D4F77B5" w14:textId="77777777" w:rsidR="003C4002" w:rsidRDefault="004A3B3B">
      <w:pPr>
        <w:spacing w:after="4"/>
        <w:ind w:left="-5" w:right="578"/>
      </w:pPr>
      <w:r>
        <w:rPr>
          <w:rFonts w:ascii="Courier New" w:eastAsia="Courier New" w:hAnsi="Courier New" w:cs="Courier New"/>
          <w:sz w:val="16"/>
        </w:rPr>
        <w:t xml:space="preserve">                    "\n" .. </w:t>
      </w:r>
    </w:p>
    <w:p w14:paraId="1CB047A1" w14:textId="77777777" w:rsidR="003C4002" w:rsidRDefault="004A3B3B">
      <w:pPr>
        <w:spacing w:after="4"/>
        <w:ind w:left="-5" w:right="578"/>
      </w:pPr>
      <w:r>
        <w:rPr>
          <w:rFonts w:ascii="Courier New" w:eastAsia="Courier New" w:hAnsi="Courier New" w:cs="Courier New"/>
          <w:sz w:val="16"/>
        </w:rPr>
        <w:t xml:space="preserve">                    "Test Va</w:t>
      </w:r>
      <w:r>
        <w:rPr>
          <w:rFonts w:ascii="Courier New" w:eastAsia="Courier New" w:hAnsi="Courier New" w:cs="Courier New"/>
          <w:sz w:val="16"/>
        </w:rPr>
        <w:t xml:space="preserve">lue = " .. test_val .. "\n" .. </w:t>
      </w:r>
    </w:p>
    <w:p w14:paraId="31B89C1E" w14:textId="77777777" w:rsidR="003C4002" w:rsidRDefault="004A3B3B">
      <w:pPr>
        <w:spacing w:after="4"/>
        <w:ind w:left="-5" w:right="578"/>
      </w:pPr>
      <w:r>
        <w:rPr>
          <w:rFonts w:ascii="Courier New" w:eastAsia="Courier New" w:hAnsi="Courier New" w:cs="Courier New"/>
          <w:sz w:val="16"/>
        </w:rPr>
        <w:t xml:space="preserve">                    "  Depth from absolute test value = " .. depth .. "\n" .. </w:t>
      </w:r>
    </w:p>
    <w:p w14:paraId="124A0052" w14:textId="77777777" w:rsidR="003C4002" w:rsidRDefault="004A3B3B">
      <w:pPr>
        <w:spacing w:after="4"/>
        <w:ind w:left="-5" w:right="578"/>
      </w:pPr>
      <w:r>
        <w:rPr>
          <w:rFonts w:ascii="Courier New" w:eastAsia="Courier New" w:hAnsi="Courier New" w:cs="Courier New"/>
          <w:sz w:val="16"/>
        </w:rPr>
        <w:t xml:space="preserve">                    "  Absolute Z from depth test value = " .. abs_z .. "\n" .. </w:t>
      </w:r>
    </w:p>
    <w:p w14:paraId="3BFAFFF6" w14:textId="77777777" w:rsidR="003C4002" w:rsidRDefault="004A3B3B">
      <w:pPr>
        <w:spacing w:after="4"/>
        <w:ind w:left="-5" w:right="578"/>
      </w:pPr>
      <w:r>
        <w:rPr>
          <w:rFonts w:ascii="Courier New" w:eastAsia="Courier New" w:hAnsi="Courier New" w:cs="Courier New"/>
          <w:sz w:val="16"/>
        </w:rPr>
        <w:t xml:space="preserve">                    "\n"  </w:t>
      </w:r>
    </w:p>
    <w:p w14:paraId="273A66B9" w14:textId="77777777" w:rsidR="003C4002" w:rsidRDefault="004A3B3B">
      <w:pPr>
        <w:spacing w:after="4"/>
        <w:ind w:left="-5" w:right="7012"/>
      </w:pPr>
      <w:r>
        <w:rPr>
          <w:rFonts w:ascii="Courier New" w:eastAsia="Courier New" w:hAnsi="Courier New" w:cs="Courier New"/>
          <w:sz w:val="16"/>
        </w:rPr>
        <w:t xml:space="preserve">                    )                </w:t>
      </w:r>
      <w:r>
        <w:rPr>
          <w:rFonts w:ascii="Courier New" w:eastAsia="Courier New" w:hAnsi="Courier New" w:cs="Courier New"/>
          <w:sz w:val="16"/>
        </w:rPr>
        <w:t xml:space="preserve">  end  </w:t>
      </w:r>
    </w:p>
    <w:p w14:paraId="06837F55" w14:textId="77777777" w:rsidR="003C4002" w:rsidRDefault="004A3B3B">
      <w:pPr>
        <w:spacing w:after="0" w:line="259" w:lineRule="auto"/>
        <w:ind w:left="0" w:firstLine="0"/>
      </w:pPr>
      <w:r>
        <w:rPr>
          <w:rFonts w:ascii="Courier New" w:eastAsia="Courier New" w:hAnsi="Courier New" w:cs="Courier New"/>
          <w:sz w:val="16"/>
        </w:rPr>
        <w:t xml:space="preserve"> </w:t>
      </w:r>
    </w:p>
    <w:p w14:paraId="7DB89539" w14:textId="77777777" w:rsidR="003C4002" w:rsidRDefault="004A3B3B">
      <w:pPr>
        <w:spacing w:after="4"/>
        <w:ind w:left="-5" w:right="578"/>
      </w:pPr>
      <w:r>
        <w:rPr>
          <w:rFonts w:ascii="Courier New" w:eastAsia="Courier New" w:hAnsi="Courier New" w:cs="Courier New"/>
          <w:sz w:val="16"/>
        </w:rPr>
        <w:t xml:space="preserve">--[[  --------- main --------------------------------- </w:t>
      </w:r>
    </w:p>
    <w:p w14:paraId="2D41B880" w14:textId="77777777" w:rsidR="003C4002" w:rsidRDefault="004A3B3B">
      <w:pPr>
        <w:spacing w:after="4"/>
        <w:ind w:left="-5" w:right="578"/>
      </w:pPr>
      <w:r>
        <w:rPr>
          <w:rFonts w:ascii="Courier New" w:eastAsia="Courier New" w:hAnsi="Courier New" w:cs="Courier New"/>
          <w:sz w:val="16"/>
        </w:rPr>
        <w:t xml:space="preserve">| </w:t>
      </w:r>
    </w:p>
    <w:p w14:paraId="4D4FC5AA" w14:textId="77777777" w:rsidR="003C4002" w:rsidRDefault="004A3B3B">
      <w:pPr>
        <w:spacing w:after="4"/>
        <w:ind w:left="-5" w:right="578"/>
      </w:pPr>
      <w:r>
        <w:rPr>
          <w:rFonts w:ascii="Courier New" w:eastAsia="Courier New" w:hAnsi="Courier New" w:cs="Courier New"/>
          <w:sz w:val="16"/>
        </w:rPr>
        <w:t xml:space="preserve">|  Entry point for script </w:t>
      </w:r>
    </w:p>
    <w:p w14:paraId="085EE952" w14:textId="77777777" w:rsidR="003C4002" w:rsidRDefault="004A3B3B">
      <w:pPr>
        <w:spacing w:after="4"/>
        <w:ind w:left="-5" w:right="578"/>
      </w:pPr>
      <w:r>
        <w:rPr>
          <w:rFonts w:ascii="Courier New" w:eastAsia="Courier New" w:hAnsi="Courier New" w:cs="Courier New"/>
          <w:sz w:val="16"/>
        </w:rPr>
        <w:t xml:space="preserve">| </w:t>
      </w:r>
    </w:p>
    <w:p w14:paraId="3C29AB1B" w14:textId="77777777" w:rsidR="003C4002" w:rsidRDefault="004A3B3B">
      <w:pPr>
        <w:spacing w:after="4"/>
        <w:ind w:left="-5" w:right="8739"/>
      </w:pPr>
      <w:r>
        <w:rPr>
          <w:rFonts w:ascii="Courier New" w:eastAsia="Courier New" w:hAnsi="Courier New" w:cs="Courier New"/>
          <w:sz w:val="16"/>
        </w:rPr>
        <w:t xml:space="preserve">]]  </w:t>
      </w:r>
    </w:p>
    <w:p w14:paraId="25960D1E" w14:textId="77777777" w:rsidR="003C4002" w:rsidRDefault="004A3B3B">
      <w:pPr>
        <w:spacing w:after="4"/>
        <w:ind w:left="-5" w:right="578"/>
      </w:pPr>
      <w:r>
        <w:rPr>
          <w:rFonts w:ascii="Courier New" w:eastAsia="Courier New" w:hAnsi="Courier New" w:cs="Courier New"/>
          <w:sz w:val="16"/>
        </w:rPr>
        <w:t xml:space="preserve">function main() </w:t>
      </w:r>
    </w:p>
    <w:p w14:paraId="0881F75E" w14:textId="77777777" w:rsidR="003C4002" w:rsidRDefault="004A3B3B">
      <w:pPr>
        <w:spacing w:after="0" w:line="259" w:lineRule="auto"/>
        <w:ind w:left="0" w:firstLine="0"/>
      </w:pPr>
      <w:r>
        <w:rPr>
          <w:rFonts w:ascii="Courier New" w:eastAsia="Courier New" w:hAnsi="Courier New" w:cs="Courier New"/>
          <w:sz w:val="16"/>
        </w:rPr>
        <w:t xml:space="preserve"> </w:t>
      </w:r>
    </w:p>
    <w:p w14:paraId="7CFB7EDA" w14:textId="77777777" w:rsidR="003C4002" w:rsidRDefault="004A3B3B">
      <w:pPr>
        <w:spacing w:after="4"/>
        <w:ind w:left="-5" w:right="5474"/>
      </w:pPr>
      <w:r>
        <w:rPr>
          <w:rFonts w:ascii="Courier New" w:eastAsia="Courier New" w:hAnsi="Courier New" w:cs="Courier New"/>
          <w:sz w:val="16"/>
        </w:rPr>
        <w:t xml:space="preserve">    -- Check we have a job loaded     job = VectricJob() </w:t>
      </w:r>
    </w:p>
    <w:p w14:paraId="573E69C1" w14:textId="77777777" w:rsidR="003C4002" w:rsidRDefault="004A3B3B">
      <w:pPr>
        <w:spacing w:after="0" w:line="259" w:lineRule="auto"/>
        <w:ind w:left="0" w:firstLine="0"/>
      </w:pPr>
      <w:r>
        <w:rPr>
          <w:rFonts w:ascii="Courier New" w:eastAsia="Courier New" w:hAnsi="Courier New" w:cs="Courier New"/>
          <w:sz w:val="16"/>
        </w:rPr>
        <w:t xml:space="preserve">  </w:t>
      </w:r>
    </w:p>
    <w:p w14:paraId="106BF4FF" w14:textId="77777777" w:rsidR="003C4002" w:rsidRDefault="004A3B3B">
      <w:pPr>
        <w:spacing w:after="4"/>
        <w:ind w:left="-5" w:right="578"/>
      </w:pPr>
      <w:r>
        <w:rPr>
          <w:rFonts w:ascii="Courier New" w:eastAsia="Courier New" w:hAnsi="Courier New" w:cs="Courier New"/>
          <w:sz w:val="16"/>
        </w:rPr>
        <w:t xml:space="preserve">    if not job.Exists then </w:t>
      </w:r>
    </w:p>
    <w:p w14:paraId="18A292FC" w14:textId="77777777" w:rsidR="003C4002" w:rsidRDefault="004A3B3B">
      <w:pPr>
        <w:spacing w:after="4"/>
        <w:ind w:left="-5" w:right="5091"/>
      </w:pPr>
      <w:r>
        <w:rPr>
          <w:rFonts w:ascii="Courier New" w:eastAsia="Courier New" w:hAnsi="Courier New" w:cs="Courier New"/>
          <w:sz w:val="16"/>
        </w:rPr>
        <w:t xml:space="preserve">       </w:t>
      </w:r>
      <w:r>
        <w:rPr>
          <w:rFonts w:ascii="Courier New" w:eastAsia="Courier New" w:hAnsi="Courier New" w:cs="Courier New"/>
          <w:sz w:val="16"/>
        </w:rPr>
        <w:t xml:space="preserve">DisplayMessageBox("No job loaded")        return false;       end </w:t>
      </w:r>
    </w:p>
    <w:p w14:paraId="2FED97CD" w14:textId="77777777" w:rsidR="003C4002" w:rsidRDefault="004A3B3B">
      <w:pPr>
        <w:spacing w:after="0" w:line="259" w:lineRule="auto"/>
        <w:ind w:left="0" w:firstLine="0"/>
      </w:pPr>
      <w:r>
        <w:rPr>
          <w:rFonts w:ascii="Courier New" w:eastAsia="Courier New" w:hAnsi="Courier New" w:cs="Courier New"/>
          <w:sz w:val="16"/>
        </w:rPr>
        <w:t xml:space="preserve">  </w:t>
      </w:r>
    </w:p>
    <w:p w14:paraId="48E56D89" w14:textId="77777777" w:rsidR="003C4002" w:rsidRDefault="004A3B3B">
      <w:pPr>
        <w:spacing w:after="4"/>
        <w:ind w:left="-5" w:right="578"/>
      </w:pPr>
      <w:r>
        <w:rPr>
          <w:rFonts w:ascii="Courier New" w:eastAsia="Courier New" w:hAnsi="Courier New" w:cs="Courier New"/>
          <w:sz w:val="16"/>
        </w:rPr>
        <w:t xml:space="preserve">    DisplayMaterialSettings() </w:t>
      </w:r>
    </w:p>
    <w:p w14:paraId="24A80759" w14:textId="77777777" w:rsidR="003C4002" w:rsidRDefault="004A3B3B">
      <w:pPr>
        <w:spacing w:after="146"/>
        <w:ind w:left="-5" w:right="7491"/>
      </w:pPr>
      <w:r>
        <w:rPr>
          <w:rFonts w:ascii="Courier New" w:eastAsia="Courier New" w:hAnsi="Courier New" w:cs="Courier New"/>
          <w:sz w:val="16"/>
        </w:rPr>
        <w:t xml:space="preserve">         return true; end     </w:t>
      </w:r>
    </w:p>
    <w:p w14:paraId="5D2EAE5B" w14:textId="77777777" w:rsidR="003C4002" w:rsidRDefault="004A3B3B">
      <w:pPr>
        <w:spacing w:after="0" w:line="259" w:lineRule="auto"/>
        <w:ind w:left="0" w:firstLine="0"/>
      </w:pPr>
      <w:r>
        <w:t xml:space="preserve"> </w:t>
      </w:r>
      <w:r>
        <w:tab/>
      </w:r>
      <w:r>
        <w:rPr>
          <w:rFonts w:ascii="Cambria" w:eastAsia="Cambria" w:hAnsi="Cambria" w:cs="Cambria"/>
          <w:b/>
          <w:color w:val="365F91"/>
          <w:sz w:val="28"/>
        </w:rPr>
        <w:t xml:space="preserve"> </w:t>
      </w:r>
    </w:p>
    <w:p w14:paraId="62E3CEC5" w14:textId="77777777" w:rsidR="003C4002" w:rsidRDefault="004A3B3B">
      <w:pPr>
        <w:pStyle w:val="Heading1"/>
        <w:ind w:left="-5"/>
      </w:pPr>
      <w:r>
        <w:t xml:space="preserve">VectricJob </w:t>
      </w:r>
    </w:p>
    <w:p w14:paraId="5880431E" w14:textId="77777777" w:rsidR="003C4002" w:rsidRDefault="004A3B3B">
      <w:pPr>
        <w:spacing w:after="0"/>
        <w:ind w:left="-5" w:right="9"/>
      </w:pPr>
      <w:r>
        <w:t xml:space="preserve">This is the main object a script writer will interact with and represents the currently open job </w:t>
      </w:r>
      <w:r>
        <w:t xml:space="preserve">(file) within the application. There are members of the object which will tell you if there is an existing job open and also to allow you to create a new job. </w:t>
      </w:r>
    </w:p>
    <w:p w14:paraId="4B9BB0C9" w14:textId="77777777" w:rsidR="003C4002" w:rsidRDefault="004A3B3B">
      <w:pPr>
        <w:spacing w:after="0" w:line="259" w:lineRule="auto"/>
        <w:ind w:left="0" w:firstLine="0"/>
      </w:pPr>
      <w:r>
        <w:t xml:space="preserve"> </w:t>
      </w:r>
    </w:p>
    <w:p w14:paraId="2ED9F586" w14:textId="77777777" w:rsidR="003C4002" w:rsidRDefault="004A3B3B">
      <w:pPr>
        <w:pStyle w:val="Heading2"/>
        <w:spacing w:after="9"/>
        <w:ind w:left="-5"/>
      </w:pPr>
      <w:r>
        <w:lastRenderedPageBreak/>
        <w:t xml:space="preserve">Properties  </w:t>
      </w:r>
    </w:p>
    <w:p w14:paraId="7AACDBBC" w14:textId="77777777" w:rsidR="003C4002" w:rsidRDefault="004A3B3B">
      <w:pPr>
        <w:spacing w:after="0" w:line="259" w:lineRule="auto"/>
        <w:ind w:left="0" w:firstLine="0"/>
      </w:pPr>
      <w:r>
        <w:rPr>
          <w:b/>
        </w:rPr>
        <w:t xml:space="preserve"> </w:t>
      </w:r>
    </w:p>
    <w:p w14:paraId="5476B521" w14:textId="77777777" w:rsidR="003C4002" w:rsidRDefault="004A3B3B">
      <w:pPr>
        <w:spacing w:after="5" w:line="267" w:lineRule="auto"/>
        <w:ind w:left="-5"/>
      </w:pPr>
      <w:r>
        <w:rPr>
          <w:rFonts w:ascii="Cambria" w:eastAsia="Cambria" w:hAnsi="Cambria" w:cs="Cambria"/>
          <w:b/>
          <w:color w:val="4F81BD"/>
        </w:rPr>
        <w:t xml:space="preserve">.Exists </w:t>
      </w:r>
    </w:p>
    <w:p w14:paraId="690F9A50" w14:textId="77777777" w:rsidR="003C4002" w:rsidRDefault="004A3B3B">
      <w:pPr>
        <w:spacing w:after="10"/>
        <w:ind w:left="-5" w:right="9"/>
      </w:pPr>
      <w:r>
        <w:t xml:space="preserve">R/O - bool - </w:t>
      </w:r>
      <w:r>
        <w:t xml:space="preserve">returns true if there is an existing job open </w:t>
      </w:r>
    </w:p>
    <w:p w14:paraId="169FDB69" w14:textId="77777777" w:rsidR="003C4002" w:rsidRDefault="004A3B3B">
      <w:pPr>
        <w:spacing w:after="0" w:line="259" w:lineRule="auto"/>
        <w:ind w:left="0" w:firstLine="0"/>
      </w:pPr>
      <w:r>
        <w:t xml:space="preserve"> </w:t>
      </w:r>
    </w:p>
    <w:p w14:paraId="0DB117A6" w14:textId="77777777" w:rsidR="003C4002" w:rsidRDefault="004A3B3B">
      <w:pPr>
        <w:spacing w:after="5" w:line="267" w:lineRule="auto"/>
        <w:ind w:left="-5"/>
      </w:pPr>
      <w:r>
        <w:rPr>
          <w:rFonts w:ascii="Cambria" w:eastAsia="Cambria" w:hAnsi="Cambria" w:cs="Cambria"/>
          <w:b/>
          <w:color w:val="4F81BD"/>
        </w:rPr>
        <w:t xml:space="preserve">.DocumentVariables </w:t>
      </w:r>
    </w:p>
    <w:p w14:paraId="5DE5003D" w14:textId="77777777" w:rsidR="003C4002" w:rsidRDefault="004A3B3B">
      <w:pPr>
        <w:spacing w:after="0"/>
        <w:ind w:left="-5" w:right="9"/>
      </w:pPr>
      <w:r>
        <w:t xml:space="preserve">R/O - returns the </w:t>
      </w:r>
      <w:r>
        <w:rPr>
          <w:b/>
          <w:color w:val="943634"/>
        </w:rPr>
        <w:t>DocumentVariableList</w:t>
      </w:r>
      <w:r>
        <w:t xml:space="preserve"> for the job. The variable list allows for user defined values to be used in formulas.  </w:t>
      </w:r>
    </w:p>
    <w:p w14:paraId="35470232" w14:textId="77777777" w:rsidR="003C4002" w:rsidRDefault="004A3B3B">
      <w:pPr>
        <w:spacing w:after="0" w:line="259" w:lineRule="auto"/>
        <w:ind w:left="0" w:firstLine="0"/>
      </w:pPr>
      <w:r>
        <w:t xml:space="preserve"> </w:t>
      </w:r>
    </w:p>
    <w:p w14:paraId="002C106F" w14:textId="77777777" w:rsidR="003C4002" w:rsidRDefault="004A3B3B">
      <w:pPr>
        <w:spacing w:after="5" w:line="267" w:lineRule="auto"/>
        <w:ind w:left="-5"/>
      </w:pPr>
      <w:r>
        <w:rPr>
          <w:rFonts w:ascii="Cambria" w:eastAsia="Cambria" w:hAnsi="Cambria" w:cs="Cambria"/>
          <w:b/>
          <w:color w:val="4F81BD"/>
        </w:rPr>
        <w:t xml:space="preserve">.Height </w:t>
      </w:r>
    </w:p>
    <w:p w14:paraId="357F24C0" w14:textId="77777777" w:rsidR="003C4002" w:rsidRDefault="004A3B3B">
      <w:pPr>
        <w:spacing w:after="10"/>
        <w:ind w:left="-5" w:right="9"/>
      </w:pPr>
      <w:r>
        <w:t xml:space="preserve">R/O - double - returns height of the job along y </w:t>
      </w:r>
      <w:r>
        <w:t xml:space="preserve">- same as YLength </w:t>
      </w:r>
    </w:p>
    <w:p w14:paraId="69B1BCF4" w14:textId="77777777" w:rsidR="003C4002" w:rsidRDefault="004A3B3B">
      <w:pPr>
        <w:spacing w:after="0" w:line="259" w:lineRule="auto"/>
        <w:ind w:left="0" w:firstLine="0"/>
      </w:pPr>
      <w:r>
        <w:t xml:space="preserve"> </w:t>
      </w:r>
    </w:p>
    <w:p w14:paraId="62AAD7BF" w14:textId="77777777" w:rsidR="003C4002" w:rsidRDefault="004A3B3B">
      <w:pPr>
        <w:spacing w:after="5" w:line="267" w:lineRule="auto"/>
        <w:ind w:left="-5"/>
      </w:pPr>
      <w:r>
        <w:rPr>
          <w:rFonts w:ascii="Cambria" w:eastAsia="Cambria" w:hAnsi="Cambria" w:cs="Cambria"/>
          <w:b/>
          <w:color w:val="4F81BD"/>
        </w:rPr>
        <w:t xml:space="preserve">.IsAspire </w:t>
      </w:r>
    </w:p>
    <w:p w14:paraId="4F23A4EF" w14:textId="77777777" w:rsidR="003C4002" w:rsidRDefault="004A3B3B">
      <w:pPr>
        <w:spacing w:after="10"/>
        <w:ind w:left="-5" w:right="9"/>
      </w:pPr>
      <w:r>
        <w:t xml:space="preserve">R/O - bool - returns true if the script is running inside Aspire. </w:t>
      </w:r>
    </w:p>
    <w:p w14:paraId="257B49E8" w14:textId="77777777" w:rsidR="003C4002" w:rsidRDefault="004A3B3B">
      <w:pPr>
        <w:spacing w:after="0" w:line="259" w:lineRule="auto"/>
        <w:ind w:left="0" w:firstLine="0"/>
      </w:pPr>
      <w:r>
        <w:t xml:space="preserve"> </w:t>
      </w:r>
    </w:p>
    <w:p w14:paraId="05CEFE09" w14:textId="77777777" w:rsidR="003C4002" w:rsidRDefault="004A3B3B">
      <w:pPr>
        <w:spacing w:after="5" w:line="267" w:lineRule="auto"/>
        <w:ind w:left="-5"/>
      </w:pPr>
      <w:r>
        <w:rPr>
          <w:rFonts w:ascii="Cambria" w:eastAsia="Cambria" w:hAnsi="Cambria" w:cs="Cambria"/>
          <w:b/>
          <w:color w:val="4F81BD"/>
        </w:rPr>
        <w:t xml:space="preserve">.IsBetaBuild </w:t>
      </w:r>
    </w:p>
    <w:p w14:paraId="70F44DF2" w14:textId="77777777" w:rsidR="003C4002" w:rsidRDefault="004A3B3B">
      <w:pPr>
        <w:spacing w:after="10"/>
        <w:ind w:left="-5" w:right="9"/>
      </w:pPr>
      <w:r>
        <w:t xml:space="preserve">R/O - bool - returns true if this is a Beta build rather than a release build </w:t>
      </w:r>
    </w:p>
    <w:p w14:paraId="675F4355" w14:textId="77777777" w:rsidR="003C4002" w:rsidRDefault="004A3B3B">
      <w:pPr>
        <w:spacing w:after="0" w:line="259" w:lineRule="auto"/>
        <w:ind w:left="0" w:firstLine="0"/>
      </w:pPr>
      <w:r>
        <w:t xml:space="preserve"> </w:t>
      </w:r>
    </w:p>
    <w:p w14:paraId="4CA70EFC" w14:textId="77777777" w:rsidR="003C4002" w:rsidRDefault="004A3B3B">
      <w:pPr>
        <w:spacing w:after="5" w:line="267" w:lineRule="auto"/>
        <w:ind w:left="-5"/>
      </w:pPr>
      <w:r>
        <w:rPr>
          <w:rFonts w:ascii="Cambria" w:eastAsia="Cambria" w:hAnsi="Cambria" w:cs="Cambria"/>
          <w:b/>
          <w:color w:val="4F81BD"/>
        </w:rPr>
        <w:t xml:space="preserve">.InInches </w:t>
      </w:r>
    </w:p>
    <w:p w14:paraId="3FF6C418" w14:textId="77777777" w:rsidR="003C4002" w:rsidRDefault="004A3B3B">
      <w:pPr>
        <w:spacing w:after="189"/>
        <w:ind w:left="-5" w:right="9"/>
      </w:pPr>
      <w:r>
        <w:t>R/O - bool - returns true if the current units ar</w:t>
      </w:r>
      <w:r>
        <w:t xml:space="preserve">e inches </w:t>
      </w:r>
    </w:p>
    <w:p w14:paraId="78CDB1CB" w14:textId="77777777" w:rsidR="003C4002" w:rsidRDefault="004A3B3B">
      <w:pPr>
        <w:spacing w:after="5" w:line="267" w:lineRule="auto"/>
        <w:ind w:left="-5"/>
      </w:pPr>
      <w:r>
        <w:rPr>
          <w:rFonts w:ascii="Cambria" w:eastAsia="Cambria" w:hAnsi="Cambria" w:cs="Cambria"/>
          <w:b/>
          <w:color w:val="4F81BD"/>
        </w:rPr>
        <w:t xml:space="preserve">.InMM </w:t>
      </w:r>
    </w:p>
    <w:p w14:paraId="062ABA3A" w14:textId="77777777" w:rsidR="003C4002" w:rsidRDefault="004A3B3B">
      <w:pPr>
        <w:spacing w:after="10"/>
        <w:ind w:left="-5" w:right="9"/>
      </w:pPr>
      <w:r>
        <w:t xml:space="preserve">R/O - bool - returns true if the current units are mm </w:t>
      </w:r>
    </w:p>
    <w:p w14:paraId="3036F1C0" w14:textId="77777777" w:rsidR="003C4002" w:rsidRDefault="004A3B3B">
      <w:pPr>
        <w:spacing w:after="0" w:line="259" w:lineRule="auto"/>
        <w:ind w:left="0" w:firstLine="0"/>
      </w:pPr>
      <w:r>
        <w:t xml:space="preserve"> </w:t>
      </w:r>
    </w:p>
    <w:p w14:paraId="46E532CF" w14:textId="77777777" w:rsidR="003C4002" w:rsidRDefault="004A3B3B">
      <w:pPr>
        <w:spacing w:after="5" w:line="267" w:lineRule="auto"/>
        <w:ind w:left="-5"/>
      </w:pPr>
      <w:r>
        <w:rPr>
          <w:rFonts w:ascii="Cambria" w:eastAsia="Cambria" w:hAnsi="Cambria" w:cs="Cambria"/>
          <w:b/>
          <w:color w:val="4F81BD"/>
        </w:rPr>
        <w:t xml:space="preserve">.Job Parameters </w:t>
      </w:r>
    </w:p>
    <w:p w14:paraId="61DB03CB" w14:textId="77777777" w:rsidR="003C4002" w:rsidRDefault="004A3B3B">
      <w:pPr>
        <w:spacing w:after="0"/>
        <w:ind w:left="-5" w:right="9"/>
      </w:pPr>
      <w:r>
        <w:t xml:space="preserve">R/O - returns the </w:t>
      </w:r>
      <w:r>
        <w:rPr>
          <w:b/>
          <w:color w:val="943634"/>
        </w:rPr>
        <w:t>utParameterList</w:t>
      </w:r>
      <w:r>
        <w:t xml:space="preserve"> </w:t>
      </w:r>
      <w:r>
        <w:t xml:space="preserve">for the job. The parameter list allows scripts to store persistent data with the job. </w:t>
      </w:r>
    </w:p>
    <w:p w14:paraId="2A2D5F5C" w14:textId="77777777" w:rsidR="003C4002" w:rsidRDefault="004A3B3B">
      <w:pPr>
        <w:spacing w:after="0" w:line="259" w:lineRule="auto"/>
        <w:ind w:left="0" w:firstLine="0"/>
      </w:pPr>
      <w:r>
        <w:t xml:space="preserve"> </w:t>
      </w:r>
    </w:p>
    <w:p w14:paraId="29B01361" w14:textId="77777777" w:rsidR="003C4002" w:rsidRDefault="004A3B3B">
      <w:pPr>
        <w:spacing w:after="5" w:line="267" w:lineRule="auto"/>
        <w:ind w:left="-5"/>
      </w:pPr>
      <w:r>
        <w:rPr>
          <w:rFonts w:ascii="Cambria" w:eastAsia="Cambria" w:hAnsi="Cambria" w:cs="Cambria"/>
          <w:b/>
          <w:color w:val="4F81BD"/>
        </w:rPr>
        <w:t xml:space="preserve">.LayerManager </w:t>
      </w:r>
    </w:p>
    <w:p w14:paraId="62E44A9A" w14:textId="77777777" w:rsidR="003C4002" w:rsidRDefault="004A3B3B">
      <w:pPr>
        <w:spacing w:after="0"/>
        <w:ind w:left="-5" w:right="9"/>
      </w:pPr>
      <w:r>
        <w:t xml:space="preserve">R/O - returns the </w:t>
      </w:r>
      <w:r>
        <w:rPr>
          <w:b/>
          <w:color w:val="943634"/>
        </w:rPr>
        <w:t xml:space="preserve">CadLayerManager </w:t>
      </w:r>
      <w:r>
        <w:t xml:space="preserve">-for the job. This manages all the layers which in turn hold all the vector objects in the job </w:t>
      </w:r>
    </w:p>
    <w:p w14:paraId="6B0ED208" w14:textId="77777777" w:rsidR="003C4002" w:rsidRDefault="004A3B3B">
      <w:pPr>
        <w:spacing w:after="0" w:line="259" w:lineRule="auto"/>
        <w:ind w:left="0" w:firstLine="0"/>
      </w:pPr>
      <w:r>
        <w:t xml:space="preserve"> </w:t>
      </w:r>
    </w:p>
    <w:p w14:paraId="329C5FD0" w14:textId="77777777" w:rsidR="003C4002" w:rsidRDefault="004A3B3B">
      <w:pPr>
        <w:spacing w:after="5" w:line="267" w:lineRule="auto"/>
        <w:ind w:left="-5"/>
      </w:pPr>
      <w:r>
        <w:rPr>
          <w:rFonts w:ascii="Cambria" w:eastAsia="Cambria" w:hAnsi="Cambria" w:cs="Cambria"/>
          <w:b/>
          <w:color w:val="4F81BD"/>
        </w:rPr>
        <w:t xml:space="preserve">.MinX </w:t>
      </w:r>
    </w:p>
    <w:p w14:paraId="34147F69" w14:textId="77777777" w:rsidR="003C4002" w:rsidRDefault="004A3B3B">
      <w:pPr>
        <w:spacing w:after="10"/>
        <w:ind w:left="-5" w:right="9"/>
      </w:pPr>
      <w:r>
        <w:t xml:space="preserve">R/O - double </w:t>
      </w:r>
      <w:r>
        <w:t xml:space="preserve">- returns X coordinate of bottom left corner of job </w:t>
      </w:r>
    </w:p>
    <w:p w14:paraId="1168B89D" w14:textId="77777777" w:rsidR="003C4002" w:rsidRDefault="004A3B3B">
      <w:pPr>
        <w:spacing w:after="0" w:line="259" w:lineRule="auto"/>
        <w:ind w:left="0" w:firstLine="0"/>
      </w:pPr>
      <w:r>
        <w:t xml:space="preserve"> </w:t>
      </w:r>
    </w:p>
    <w:p w14:paraId="797F0DDD" w14:textId="77777777" w:rsidR="003C4002" w:rsidRDefault="004A3B3B">
      <w:pPr>
        <w:spacing w:after="5" w:line="267" w:lineRule="auto"/>
        <w:ind w:left="-5"/>
      </w:pPr>
      <w:r>
        <w:rPr>
          <w:rFonts w:ascii="Cambria" w:eastAsia="Cambria" w:hAnsi="Cambria" w:cs="Cambria"/>
          <w:b/>
          <w:color w:val="4F81BD"/>
        </w:rPr>
        <w:t xml:space="preserve">.MinY </w:t>
      </w:r>
    </w:p>
    <w:p w14:paraId="1A43C548" w14:textId="77777777" w:rsidR="003C4002" w:rsidRDefault="004A3B3B">
      <w:pPr>
        <w:spacing w:after="10"/>
        <w:ind w:left="-5" w:right="9"/>
      </w:pPr>
      <w:r>
        <w:t xml:space="preserve">R/O - double - returns Y coordinate of bottom left corner of job </w:t>
      </w:r>
    </w:p>
    <w:p w14:paraId="34F42782" w14:textId="77777777" w:rsidR="003C4002" w:rsidRDefault="004A3B3B">
      <w:pPr>
        <w:spacing w:after="0" w:line="259" w:lineRule="auto"/>
        <w:ind w:left="0" w:firstLine="0"/>
      </w:pPr>
      <w:r>
        <w:t xml:space="preserve"> </w:t>
      </w:r>
    </w:p>
    <w:p w14:paraId="159C8397" w14:textId="77777777" w:rsidR="003C4002" w:rsidRDefault="004A3B3B">
      <w:pPr>
        <w:spacing w:after="5" w:line="267" w:lineRule="auto"/>
        <w:ind w:left="-5"/>
      </w:pPr>
      <w:r>
        <w:rPr>
          <w:rFonts w:ascii="Cambria" w:eastAsia="Cambria" w:hAnsi="Cambria" w:cs="Cambria"/>
          <w:b/>
          <w:color w:val="4F81BD"/>
        </w:rPr>
        <w:t xml:space="preserve">.Name </w:t>
      </w:r>
    </w:p>
    <w:p w14:paraId="3070F7C5" w14:textId="77777777" w:rsidR="003C4002" w:rsidRDefault="004A3B3B">
      <w:pPr>
        <w:spacing w:after="0"/>
        <w:ind w:left="-5" w:right="1693"/>
      </w:pPr>
      <w:r>
        <w:t xml:space="preserve">R/O - string - returns the name of the current job WITHOUT the file extension  e.g. ”test” not “test.crv” </w:t>
      </w:r>
    </w:p>
    <w:p w14:paraId="78DE1814" w14:textId="77777777" w:rsidR="003C4002" w:rsidRDefault="004A3B3B">
      <w:pPr>
        <w:spacing w:after="0" w:line="259" w:lineRule="auto"/>
        <w:ind w:left="0" w:firstLine="0"/>
      </w:pPr>
      <w:r>
        <w:t xml:space="preserve"> </w:t>
      </w:r>
    </w:p>
    <w:p w14:paraId="7B4EBD75" w14:textId="77777777" w:rsidR="003C4002" w:rsidRDefault="004A3B3B">
      <w:pPr>
        <w:spacing w:after="5" w:line="267" w:lineRule="auto"/>
        <w:ind w:left="-5"/>
      </w:pPr>
      <w:r>
        <w:rPr>
          <w:rFonts w:ascii="Cambria" w:eastAsia="Cambria" w:hAnsi="Cambria" w:cs="Cambria"/>
          <w:b/>
          <w:color w:val="4F81BD"/>
        </w:rPr>
        <w:t xml:space="preserve">.PostProcessorParameters </w:t>
      </w:r>
    </w:p>
    <w:p w14:paraId="16C73DFF" w14:textId="77777777" w:rsidR="003C4002" w:rsidRDefault="004A3B3B">
      <w:pPr>
        <w:spacing w:after="0"/>
        <w:ind w:left="-5" w:right="9"/>
      </w:pPr>
      <w:r>
        <w:lastRenderedPageBreak/>
        <w:t xml:space="preserve">R/O - returns the </w:t>
      </w:r>
      <w:r>
        <w:rPr>
          <w:b/>
          <w:color w:val="943634"/>
        </w:rPr>
        <w:t>utParameterList</w:t>
      </w:r>
      <w:r>
        <w:t xml:space="preserve"> for the last run of a post processor. This will hold information such as the PostP used, the tools used and the actual toolpath files output. </w:t>
      </w:r>
    </w:p>
    <w:p w14:paraId="74A2294A" w14:textId="77777777" w:rsidR="003C4002" w:rsidRDefault="004A3B3B">
      <w:pPr>
        <w:spacing w:after="0" w:line="259" w:lineRule="auto"/>
        <w:ind w:left="0" w:firstLine="0"/>
      </w:pPr>
      <w:r>
        <w:t xml:space="preserve"> </w:t>
      </w:r>
    </w:p>
    <w:p w14:paraId="0C16EAEE" w14:textId="77777777" w:rsidR="003C4002" w:rsidRDefault="004A3B3B">
      <w:pPr>
        <w:spacing w:after="5" w:line="267" w:lineRule="auto"/>
        <w:ind w:left="-5"/>
      </w:pPr>
      <w:r>
        <w:rPr>
          <w:rFonts w:ascii="Cambria" w:eastAsia="Cambria" w:hAnsi="Cambria" w:cs="Cambria"/>
          <w:b/>
          <w:color w:val="4F81BD"/>
        </w:rPr>
        <w:t xml:space="preserve">.Selection </w:t>
      </w:r>
    </w:p>
    <w:p w14:paraId="663F676D" w14:textId="77777777" w:rsidR="003C4002" w:rsidRDefault="004A3B3B">
      <w:pPr>
        <w:spacing w:after="10"/>
        <w:ind w:left="-5" w:right="9"/>
      </w:pPr>
      <w:r>
        <w:t xml:space="preserve">R/O - returns the </w:t>
      </w:r>
      <w:r>
        <w:rPr>
          <w:b/>
          <w:color w:val="943634"/>
        </w:rPr>
        <w:t>SelectionList</w:t>
      </w:r>
      <w:r>
        <w:t xml:space="preserve"> for the</w:t>
      </w:r>
      <w:r>
        <w:t xml:space="preserve"> currently selected vectors in the job. </w:t>
      </w:r>
    </w:p>
    <w:p w14:paraId="296FBEEE" w14:textId="77777777" w:rsidR="003C4002" w:rsidRDefault="004A3B3B">
      <w:pPr>
        <w:spacing w:after="0" w:line="259" w:lineRule="auto"/>
        <w:ind w:left="0" w:firstLine="0"/>
      </w:pPr>
      <w:r>
        <w:t xml:space="preserve"> </w:t>
      </w:r>
    </w:p>
    <w:p w14:paraId="3EFC6D61" w14:textId="77777777" w:rsidR="003C4002" w:rsidRDefault="004A3B3B">
      <w:pPr>
        <w:spacing w:after="5" w:line="267" w:lineRule="auto"/>
        <w:ind w:left="-5"/>
      </w:pPr>
      <w:r>
        <w:rPr>
          <w:rFonts w:ascii="Cambria" w:eastAsia="Cambria" w:hAnsi="Cambria" w:cs="Cambria"/>
          <w:b/>
          <w:color w:val="4F81BD"/>
        </w:rPr>
        <w:t xml:space="preserve">.Width </w:t>
      </w:r>
    </w:p>
    <w:p w14:paraId="74FCEF90" w14:textId="77777777" w:rsidR="003C4002" w:rsidRDefault="004A3B3B">
      <w:pPr>
        <w:spacing w:after="10"/>
        <w:ind w:left="-5" w:right="9"/>
      </w:pPr>
      <w:r>
        <w:t xml:space="preserve">R/O - double - returns width of the job along x - same as XLength </w:t>
      </w:r>
    </w:p>
    <w:p w14:paraId="267F5289" w14:textId="77777777" w:rsidR="003C4002" w:rsidRDefault="004A3B3B">
      <w:pPr>
        <w:spacing w:after="0" w:line="259" w:lineRule="auto"/>
        <w:ind w:left="0" w:firstLine="0"/>
      </w:pPr>
      <w:r>
        <w:t xml:space="preserve"> </w:t>
      </w:r>
    </w:p>
    <w:p w14:paraId="7D8E28E8" w14:textId="77777777" w:rsidR="003C4002" w:rsidRDefault="004A3B3B">
      <w:pPr>
        <w:spacing w:after="5" w:line="267" w:lineRule="auto"/>
        <w:ind w:left="-5"/>
      </w:pPr>
      <w:r>
        <w:rPr>
          <w:rFonts w:ascii="Cambria" w:eastAsia="Cambria" w:hAnsi="Cambria" w:cs="Cambria"/>
          <w:b/>
          <w:color w:val="4F81BD"/>
        </w:rPr>
        <w:t xml:space="preserve">.XLength </w:t>
      </w:r>
    </w:p>
    <w:p w14:paraId="51C45600" w14:textId="77777777" w:rsidR="003C4002" w:rsidRDefault="004A3B3B">
      <w:pPr>
        <w:spacing w:after="10"/>
        <w:ind w:left="-5" w:right="9"/>
      </w:pPr>
      <w:r>
        <w:t xml:space="preserve">R/O - double - returns length of the job along x - same as XLength </w:t>
      </w:r>
    </w:p>
    <w:p w14:paraId="74241271" w14:textId="77777777" w:rsidR="003C4002" w:rsidRDefault="004A3B3B">
      <w:pPr>
        <w:spacing w:after="0" w:line="259" w:lineRule="auto"/>
        <w:ind w:left="0" w:firstLine="0"/>
      </w:pPr>
      <w:r>
        <w:t xml:space="preserve"> </w:t>
      </w:r>
    </w:p>
    <w:p w14:paraId="26E46E17" w14:textId="77777777" w:rsidR="003C4002" w:rsidRDefault="004A3B3B">
      <w:pPr>
        <w:spacing w:after="5" w:line="267" w:lineRule="auto"/>
        <w:ind w:left="-5"/>
      </w:pPr>
      <w:r>
        <w:rPr>
          <w:rFonts w:ascii="Cambria" w:eastAsia="Cambria" w:hAnsi="Cambria" w:cs="Cambria"/>
          <w:b/>
          <w:color w:val="4F81BD"/>
        </w:rPr>
        <w:t xml:space="preserve">.YLength </w:t>
      </w:r>
    </w:p>
    <w:p w14:paraId="246037B5" w14:textId="77777777" w:rsidR="003C4002" w:rsidRDefault="004A3B3B">
      <w:pPr>
        <w:spacing w:after="10"/>
        <w:ind w:left="-5" w:right="9"/>
      </w:pPr>
      <w:r>
        <w:t xml:space="preserve">R/O - double - </w:t>
      </w:r>
      <w:r>
        <w:t xml:space="preserve">returns length of the job along Y - same as Height </w:t>
      </w:r>
    </w:p>
    <w:p w14:paraId="1A45DBF2" w14:textId="77777777" w:rsidR="003C4002" w:rsidRDefault="004A3B3B">
      <w:pPr>
        <w:spacing w:after="0" w:line="259" w:lineRule="auto"/>
        <w:ind w:left="0" w:firstLine="0"/>
      </w:pPr>
      <w:r>
        <w:t xml:space="preserve"> </w:t>
      </w:r>
    </w:p>
    <w:p w14:paraId="05138771" w14:textId="77777777" w:rsidR="003C4002" w:rsidRDefault="004A3B3B">
      <w:pPr>
        <w:pStyle w:val="Heading2"/>
        <w:spacing w:after="9"/>
        <w:ind w:left="-5"/>
      </w:pPr>
      <w:r>
        <w:t xml:space="preserve">Methods </w:t>
      </w:r>
    </w:p>
    <w:p w14:paraId="593FBA30" w14:textId="77777777" w:rsidR="003C4002" w:rsidRDefault="004A3B3B">
      <w:pPr>
        <w:spacing w:after="0" w:line="259" w:lineRule="auto"/>
        <w:ind w:left="0" w:firstLine="0"/>
      </w:pPr>
      <w:r>
        <w:rPr>
          <w:b/>
        </w:rPr>
        <w:t xml:space="preserve"> </w:t>
      </w:r>
    </w:p>
    <w:p w14:paraId="7CD6AFDB" w14:textId="77777777" w:rsidR="003C4002" w:rsidRDefault="004A3B3B">
      <w:pPr>
        <w:spacing w:after="5" w:line="267" w:lineRule="auto"/>
        <w:ind w:left="-5"/>
      </w:pPr>
      <w:r>
        <w:rPr>
          <w:rFonts w:ascii="Cambria" w:eastAsia="Cambria" w:hAnsi="Cambria" w:cs="Cambria"/>
          <w:b/>
          <w:color w:val="4F81BD"/>
        </w:rPr>
        <w:t xml:space="preserve">:ClearClipboard() </w:t>
      </w:r>
    </w:p>
    <w:p w14:paraId="53255E64" w14:textId="77777777" w:rsidR="003C4002" w:rsidRDefault="004A3B3B">
      <w:pPr>
        <w:spacing w:after="10"/>
        <w:ind w:left="-5" w:right="9"/>
      </w:pPr>
      <w:r>
        <w:t xml:space="preserve">Clear any data on the clipboard </w:t>
      </w:r>
    </w:p>
    <w:p w14:paraId="5BA309A7" w14:textId="77777777" w:rsidR="003C4002" w:rsidRDefault="004A3B3B">
      <w:pPr>
        <w:spacing w:after="0" w:line="259" w:lineRule="auto"/>
        <w:ind w:left="0" w:firstLine="0"/>
      </w:pPr>
      <w:r>
        <w:t xml:space="preserve"> </w:t>
      </w:r>
    </w:p>
    <w:p w14:paraId="18B63804" w14:textId="77777777" w:rsidR="003C4002" w:rsidRDefault="004A3B3B">
      <w:pPr>
        <w:spacing w:after="5" w:line="267" w:lineRule="auto"/>
        <w:ind w:left="-5"/>
      </w:pPr>
      <w:r>
        <w:rPr>
          <w:rFonts w:ascii="Cambria" w:eastAsia="Cambria" w:hAnsi="Cambria" w:cs="Cambria"/>
          <w:b/>
          <w:color w:val="4F81BD"/>
        </w:rPr>
        <w:t xml:space="preserve">:CreateHorizontalGuide(double y_value, bool locked) </w:t>
      </w:r>
    </w:p>
    <w:p w14:paraId="218FBDF5" w14:textId="77777777" w:rsidR="003C4002" w:rsidRDefault="004A3B3B">
      <w:pPr>
        <w:spacing w:after="10"/>
        <w:ind w:left="-5" w:right="9"/>
      </w:pPr>
      <w:r>
        <w:t xml:space="preserve">Create a horizontal guide </w:t>
      </w:r>
    </w:p>
    <w:p w14:paraId="227724F1" w14:textId="77777777" w:rsidR="003C4002" w:rsidRDefault="004A3B3B">
      <w:pPr>
        <w:spacing w:after="0" w:line="259" w:lineRule="auto"/>
        <w:ind w:left="0" w:firstLine="0"/>
      </w:pPr>
      <w:r>
        <w:t xml:space="preserve"> </w:t>
      </w:r>
    </w:p>
    <w:p w14:paraId="4FD0E939" w14:textId="77777777" w:rsidR="003C4002" w:rsidRDefault="004A3B3B">
      <w:pPr>
        <w:spacing w:after="10"/>
        <w:ind w:left="278" w:right="5014"/>
      </w:pPr>
      <w:r>
        <w:rPr>
          <w:i/>
        </w:rPr>
        <w:t>y_value - double - y value for guide locked - bool - if</w:t>
      </w:r>
      <w:r>
        <w:rPr>
          <w:i/>
        </w:rPr>
        <w:t xml:space="preserve"> true guide is locked </w:t>
      </w:r>
    </w:p>
    <w:p w14:paraId="1C9007FA" w14:textId="77777777" w:rsidR="003C4002" w:rsidRDefault="004A3B3B">
      <w:pPr>
        <w:spacing w:after="218" w:line="259" w:lineRule="auto"/>
        <w:ind w:left="0" w:firstLine="0"/>
      </w:pPr>
      <w:r>
        <w:t xml:space="preserve"> </w:t>
      </w:r>
    </w:p>
    <w:p w14:paraId="5C8EB43F" w14:textId="77777777" w:rsidR="003C4002" w:rsidRDefault="004A3B3B">
      <w:pPr>
        <w:spacing w:after="5" w:line="267" w:lineRule="auto"/>
        <w:ind w:left="-5"/>
      </w:pPr>
      <w:r>
        <w:rPr>
          <w:rFonts w:ascii="Cambria" w:eastAsia="Cambria" w:hAnsi="Cambria" w:cs="Cambria"/>
          <w:b/>
          <w:color w:val="4F81BD"/>
        </w:rPr>
        <w:t xml:space="preserve">:CopyToClipboard(string text) </w:t>
      </w:r>
    </w:p>
    <w:p w14:paraId="69A5B817" w14:textId="77777777" w:rsidR="003C4002" w:rsidRDefault="004A3B3B">
      <w:pPr>
        <w:spacing w:after="10"/>
        <w:ind w:left="-5" w:right="9"/>
      </w:pPr>
      <w:r>
        <w:t xml:space="preserve">Copies passed text to clipboard. Returns true if copied to clipboard OK else false. </w:t>
      </w:r>
    </w:p>
    <w:p w14:paraId="15943714" w14:textId="77777777" w:rsidR="003C4002" w:rsidRDefault="004A3B3B">
      <w:pPr>
        <w:spacing w:after="0" w:line="259" w:lineRule="auto"/>
        <w:ind w:left="283" w:firstLine="0"/>
      </w:pPr>
      <w:r>
        <w:rPr>
          <w:i/>
        </w:rPr>
        <w:t xml:space="preserve"> </w:t>
      </w:r>
    </w:p>
    <w:p w14:paraId="7211C33E" w14:textId="77777777" w:rsidR="003C4002" w:rsidRDefault="004A3B3B">
      <w:pPr>
        <w:spacing w:after="10"/>
        <w:ind w:left="278"/>
      </w:pPr>
      <w:r>
        <w:rPr>
          <w:i/>
        </w:rPr>
        <w:t xml:space="preserve">text -string –text to put on clipboard </w:t>
      </w:r>
    </w:p>
    <w:p w14:paraId="2E7C1E95" w14:textId="77777777" w:rsidR="003C4002" w:rsidRDefault="004A3B3B">
      <w:pPr>
        <w:spacing w:after="0" w:line="259" w:lineRule="auto"/>
        <w:ind w:left="0" w:firstLine="0"/>
      </w:pPr>
      <w:r>
        <w:t xml:space="preserve"> </w:t>
      </w:r>
    </w:p>
    <w:p w14:paraId="6AADF3BF" w14:textId="77777777" w:rsidR="003C4002" w:rsidRDefault="004A3B3B">
      <w:pPr>
        <w:spacing w:after="5" w:line="267" w:lineRule="auto"/>
        <w:ind w:left="-5"/>
      </w:pPr>
      <w:r>
        <w:rPr>
          <w:rFonts w:ascii="Cambria" w:eastAsia="Cambria" w:hAnsi="Cambria" w:cs="Cambria"/>
          <w:b/>
          <w:color w:val="4F81BD"/>
        </w:rPr>
        <w:t>:CreateVerticalGuide(</w:t>
      </w:r>
      <w:r>
        <w:rPr>
          <w:rFonts w:ascii="Cambria" w:eastAsia="Cambria" w:hAnsi="Cambria" w:cs="Cambria"/>
          <w:b/>
          <w:color w:val="4F81BD"/>
        </w:rPr>
        <w:t xml:space="preserve">double x_value, bool locked) </w:t>
      </w:r>
    </w:p>
    <w:p w14:paraId="2E6CDA61" w14:textId="77777777" w:rsidR="003C4002" w:rsidRDefault="004A3B3B">
      <w:pPr>
        <w:spacing w:after="10"/>
        <w:ind w:left="-5" w:right="9"/>
      </w:pPr>
      <w:r>
        <w:t xml:space="preserve">Create a vertical guide </w:t>
      </w:r>
    </w:p>
    <w:p w14:paraId="2102759C" w14:textId="77777777" w:rsidR="003C4002" w:rsidRDefault="004A3B3B">
      <w:pPr>
        <w:spacing w:after="0" w:line="259" w:lineRule="auto"/>
        <w:ind w:left="0" w:firstLine="0"/>
      </w:pPr>
      <w:r>
        <w:t xml:space="preserve"> </w:t>
      </w:r>
    </w:p>
    <w:p w14:paraId="7666A840" w14:textId="77777777" w:rsidR="003C4002" w:rsidRDefault="004A3B3B">
      <w:pPr>
        <w:spacing w:after="10"/>
        <w:ind w:left="278" w:right="5019"/>
      </w:pPr>
      <w:r>
        <w:rPr>
          <w:i/>
        </w:rPr>
        <w:t xml:space="preserve">x_value - double - x value for guide locked - bool - if true guide is locked </w:t>
      </w:r>
    </w:p>
    <w:p w14:paraId="5B51A37F" w14:textId="77777777" w:rsidR="003C4002" w:rsidRDefault="004A3B3B">
      <w:pPr>
        <w:spacing w:after="0" w:line="259" w:lineRule="auto"/>
        <w:ind w:left="0" w:firstLine="0"/>
      </w:pPr>
      <w:r>
        <w:t xml:space="preserve"> </w:t>
      </w:r>
    </w:p>
    <w:p w14:paraId="65FA2FE7" w14:textId="77777777" w:rsidR="003C4002" w:rsidRDefault="004A3B3B">
      <w:pPr>
        <w:spacing w:after="5" w:line="267" w:lineRule="auto"/>
        <w:ind w:left="-5"/>
      </w:pPr>
      <w:r>
        <w:rPr>
          <w:rFonts w:ascii="Cambria" w:eastAsia="Cambria" w:hAnsi="Cambria" w:cs="Cambria"/>
          <w:b/>
          <w:color w:val="4F81BD"/>
        </w:rPr>
        <w:t xml:space="preserve">:DisplayToolpathPreviewForm() </w:t>
      </w:r>
    </w:p>
    <w:p w14:paraId="4A0C98EB" w14:textId="77777777" w:rsidR="003C4002" w:rsidRDefault="004A3B3B">
      <w:pPr>
        <w:spacing w:after="10"/>
        <w:ind w:left="-5" w:right="9"/>
      </w:pPr>
      <w:r>
        <w:t xml:space="preserve">Display the toolpath preview form for simulation </w:t>
      </w:r>
    </w:p>
    <w:p w14:paraId="60534DB4" w14:textId="77777777" w:rsidR="003C4002" w:rsidRDefault="004A3B3B">
      <w:pPr>
        <w:spacing w:after="0" w:line="259" w:lineRule="auto"/>
        <w:ind w:left="0" w:firstLine="0"/>
      </w:pPr>
      <w:r>
        <w:t xml:space="preserve"> </w:t>
      </w:r>
    </w:p>
    <w:p w14:paraId="76D8E687" w14:textId="77777777" w:rsidR="003C4002" w:rsidRDefault="004A3B3B">
      <w:pPr>
        <w:spacing w:after="0" w:line="259" w:lineRule="auto"/>
        <w:ind w:left="0" w:firstLine="0"/>
      </w:pPr>
      <w:r>
        <w:rPr>
          <w:b/>
          <w:color w:val="943634"/>
        </w:rPr>
        <w:t xml:space="preserve"> </w:t>
      </w:r>
    </w:p>
    <w:p w14:paraId="7A10B7B5" w14:textId="77777777" w:rsidR="003C4002" w:rsidRDefault="004A3B3B">
      <w:pPr>
        <w:spacing w:after="5" w:line="267" w:lineRule="auto"/>
        <w:ind w:left="-5"/>
      </w:pPr>
      <w:r>
        <w:rPr>
          <w:rFonts w:ascii="Cambria" w:eastAsia="Cambria" w:hAnsi="Cambria" w:cs="Cambria"/>
          <w:b/>
          <w:color w:val="4F81BD"/>
        </w:rPr>
        <w:lastRenderedPageBreak/>
        <w:t>:</w:t>
      </w:r>
      <w:r>
        <w:rPr>
          <w:rFonts w:ascii="Cambria" w:eastAsia="Cambria" w:hAnsi="Cambria" w:cs="Cambria"/>
          <w:b/>
          <w:color w:val="4F81BD"/>
        </w:rPr>
        <w:t xml:space="preserve">ExportSelectionToEps(string pathname) </w:t>
      </w:r>
    </w:p>
    <w:p w14:paraId="6E64A5E5" w14:textId="77777777" w:rsidR="003C4002" w:rsidRDefault="004A3B3B">
      <w:pPr>
        <w:spacing w:after="10"/>
        <w:ind w:left="-5" w:right="9"/>
      </w:pPr>
      <w:r>
        <w:t xml:space="preserve">Exports selected vectors to passed path as an EPS file. Returns true if data exported OK else false. </w:t>
      </w:r>
    </w:p>
    <w:p w14:paraId="263D27DF" w14:textId="77777777" w:rsidR="003C4002" w:rsidRDefault="004A3B3B">
      <w:pPr>
        <w:spacing w:after="0" w:line="259" w:lineRule="auto"/>
        <w:ind w:left="0" w:firstLine="0"/>
      </w:pPr>
      <w:r>
        <w:t xml:space="preserve"> </w:t>
      </w:r>
    </w:p>
    <w:p w14:paraId="132F5C39" w14:textId="77777777" w:rsidR="003C4002" w:rsidRDefault="004A3B3B">
      <w:pPr>
        <w:spacing w:after="10"/>
        <w:ind w:left="278"/>
      </w:pPr>
      <w:r>
        <w:rPr>
          <w:i/>
        </w:rPr>
        <w:t xml:space="preserve">pathname - string - path to file </w:t>
      </w:r>
    </w:p>
    <w:p w14:paraId="1AF1B1C1" w14:textId="77777777" w:rsidR="003C4002" w:rsidRDefault="004A3B3B">
      <w:pPr>
        <w:spacing w:after="0" w:line="259" w:lineRule="auto"/>
        <w:ind w:left="0" w:firstLine="0"/>
      </w:pPr>
      <w:r>
        <w:t xml:space="preserve"> </w:t>
      </w:r>
    </w:p>
    <w:p w14:paraId="453CF1AF" w14:textId="77777777" w:rsidR="003C4002" w:rsidRDefault="004A3B3B">
      <w:pPr>
        <w:spacing w:after="5" w:line="267" w:lineRule="auto"/>
        <w:ind w:left="-5"/>
      </w:pPr>
      <w:r>
        <w:rPr>
          <w:rFonts w:ascii="Cambria" w:eastAsia="Cambria" w:hAnsi="Cambria" w:cs="Cambria"/>
          <w:b/>
          <w:color w:val="4F81BD"/>
        </w:rPr>
        <w:t xml:space="preserve">:ExportSelectionToDxf(string pathname) </w:t>
      </w:r>
    </w:p>
    <w:p w14:paraId="4E10A5BC" w14:textId="77777777" w:rsidR="003C4002" w:rsidRDefault="004A3B3B">
      <w:pPr>
        <w:spacing w:after="10"/>
        <w:ind w:left="-5" w:right="9"/>
      </w:pPr>
      <w:r>
        <w:t>Exports selected vectors to passed pa</w:t>
      </w:r>
      <w:r>
        <w:t xml:space="preserve">th as a DXF file. Returns true if data exported OK else false. </w:t>
      </w:r>
    </w:p>
    <w:p w14:paraId="6FB2EAFF" w14:textId="77777777" w:rsidR="003C4002" w:rsidRDefault="004A3B3B">
      <w:pPr>
        <w:spacing w:after="0" w:line="259" w:lineRule="auto"/>
        <w:ind w:left="0" w:firstLine="0"/>
      </w:pPr>
      <w:r>
        <w:t xml:space="preserve"> </w:t>
      </w:r>
    </w:p>
    <w:p w14:paraId="3DEE2057" w14:textId="77777777" w:rsidR="003C4002" w:rsidRDefault="004A3B3B">
      <w:pPr>
        <w:spacing w:after="10"/>
        <w:ind w:left="278"/>
      </w:pPr>
      <w:r>
        <w:rPr>
          <w:i/>
        </w:rPr>
        <w:t xml:space="preserve">pathname - string - path to file </w:t>
      </w:r>
    </w:p>
    <w:p w14:paraId="735B6C10" w14:textId="77777777" w:rsidR="003C4002" w:rsidRDefault="004A3B3B">
      <w:pPr>
        <w:spacing w:after="0" w:line="259" w:lineRule="auto"/>
        <w:ind w:left="0" w:firstLine="0"/>
      </w:pPr>
      <w:r>
        <w:rPr>
          <w:i/>
        </w:rPr>
        <w:t xml:space="preserve"> </w:t>
      </w:r>
    </w:p>
    <w:p w14:paraId="154DA670" w14:textId="77777777" w:rsidR="003C4002" w:rsidRDefault="004A3B3B">
      <w:pPr>
        <w:spacing w:after="5" w:line="267" w:lineRule="auto"/>
        <w:ind w:left="-5"/>
      </w:pPr>
      <w:r>
        <w:rPr>
          <w:rFonts w:ascii="Cambria" w:eastAsia="Cambria" w:hAnsi="Cambria" w:cs="Cambria"/>
          <w:b/>
          <w:color w:val="4F81BD"/>
        </w:rPr>
        <w:t xml:space="preserve">:ExportSelectionToSvg(string pathname) </w:t>
      </w:r>
    </w:p>
    <w:p w14:paraId="5EF6DDA5" w14:textId="77777777" w:rsidR="003C4002" w:rsidRDefault="004A3B3B">
      <w:pPr>
        <w:ind w:left="268" w:right="9" w:hanging="283"/>
      </w:pPr>
      <w:r>
        <w:t xml:space="preserve">Exports selected vectors to passed path as a SVG file. Returns true if data exported OK else false. </w:t>
      </w:r>
      <w:r>
        <w:rPr>
          <w:i/>
        </w:rPr>
        <w:t xml:space="preserve">pathname - string - path to file </w:t>
      </w:r>
    </w:p>
    <w:p w14:paraId="3FA1DD4E" w14:textId="77777777" w:rsidR="003C4002" w:rsidRDefault="004A3B3B">
      <w:pPr>
        <w:spacing w:after="0" w:line="259" w:lineRule="auto"/>
        <w:ind w:left="0" w:firstLine="0"/>
      </w:pPr>
      <w:r>
        <w:t xml:space="preserve"> </w:t>
      </w:r>
    </w:p>
    <w:p w14:paraId="3FB3D56C" w14:textId="77777777" w:rsidR="003C4002" w:rsidRDefault="004A3B3B">
      <w:pPr>
        <w:spacing w:after="5" w:line="267" w:lineRule="auto"/>
        <w:ind w:left="-5"/>
      </w:pPr>
      <w:r>
        <w:rPr>
          <w:rFonts w:ascii="Cambria" w:eastAsia="Cambria" w:hAnsi="Cambria" w:cs="Cambria"/>
          <w:b/>
          <w:color w:val="4F81BD"/>
        </w:rPr>
        <w:t xml:space="preserve">:ExportDocumentVariables(string pathname) </w:t>
      </w:r>
    </w:p>
    <w:p w14:paraId="710F7323" w14:textId="77777777" w:rsidR="003C4002" w:rsidRDefault="004A3B3B">
      <w:pPr>
        <w:spacing w:after="10"/>
        <w:ind w:left="-5" w:right="9"/>
      </w:pPr>
      <w:r>
        <w:t xml:space="preserve">Exports the job’s </w:t>
      </w:r>
      <w:r>
        <w:rPr>
          <w:b/>
          <w:color w:val="943634"/>
        </w:rPr>
        <w:t>DocumentVariableList</w:t>
      </w:r>
      <w:r>
        <w:t xml:space="preserve">  to passed path as an INI file.  </w:t>
      </w:r>
    </w:p>
    <w:p w14:paraId="78C0FCEC" w14:textId="77777777" w:rsidR="003C4002" w:rsidRDefault="004A3B3B">
      <w:pPr>
        <w:spacing w:after="10"/>
        <w:ind w:left="278"/>
      </w:pPr>
      <w:r>
        <w:rPr>
          <w:i/>
        </w:rPr>
        <w:t>path</w:t>
      </w:r>
      <w:r>
        <w:rPr>
          <w:i/>
        </w:rPr>
        <w:t xml:space="preserve">name - string - path to file </w:t>
      </w:r>
    </w:p>
    <w:p w14:paraId="1EB3E9A4" w14:textId="77777777" w:rsidR="003C4002" w:rsidRDefault="004A3B3B">
      <w:pPr>
        <w:spacing w:after="179" w:line="259" w:lineRule="auto"/>
        <w:ind w:left="0" w:firstLine="0"/>
      </w:pPr>
      <w:r>
        <w:t xml:space="preserve"> </w:t>
      </w:r>
    </w:p>
    <w:p w14:paraId="7716EE73" w14:textId="77777777" w:rsidR="003C4002" w:rsidRDefault="004A3B3B">
      <w:pPr>
        <w:spacing w:after="5" w:line="267" w:lineRule="auto"/>
        <w:ind w:left="-5"/>
      </w:pPr>
      <w:r>
        <w:rPr>
          <w:rFonts w:ascii="Cambria" w:eastAsia="Cambria" w:hAnsi="Cambria" w:cs="Cambria"/>
          <w:b/>
          <w:color w:val="4F81BD"/>
        </w:rPr>
        <w:t xml:space="preserve">:GetBuildVersion() </w:t>
      </w:r>
    </w:p>
    <w:p w14:paraId="45C6A29F" w14:textId="77777777" w:rsidR="003C4002" w:rsidRDefault="004A3B3B">
      <w:pPr>
        <w:spacing w:after="0"/>
        <w:ind w:left="-5" w:right="9"/>
      </w:pPr>
      <w:r>
        <w:t xml:space="preserve">Returns application internal build verion same for Aspire and VCarve Pro e.g. 7.004 for Aspire 4.004 which matches VCarve Pro 7.004 </w:t>
      </w:r>
    </w:p>
    <w:p w14:paraId="70597684" w14:textId="77777777" w:rsidR="003C4002" w:rsidRDefault="004A3B3B">
      <w:pPr>
        <w:spacing w:after="0" w:line="259" w:lineRule="auto"/>
        <w:ind w:left="0" w:firstLine="0"/>
      </w:pPr>
      <w:r>
        <w:t xml:space="preserve"> </w:t>
      </w:r>
    </w:p>
    <w:p w14:paraId="33248E1B" w14:textId="77777777" w:rsidR="003C4002" w:rsidRDefault="004A3B3B">
      <w:pPr>
        <w:spacing w:after="5" w:line="267" w:lineRule="auto"/>
        <w:ind w:left="-5"/>
      </w:pPr>
      <w:r>
        <w:rPr>
          <w:rFonts w:ascii="Cambria" w:eastAsia="Cambria" w:hAnsi="Cambria" w:cs="Cambria"/>
          <w:b/>
          <w:color w:val="4F81BD"/>
        </w:rPr>
        <w:t xml:space="preserve">:GetBounds() </w:t>
      </w:r>
    </w:p>
    <w:p w14:paraId="1C6C67DE" w14:textId="77777777" w:rsidR="003C4002" w:rsidRDefault="004A3B3B">
      <w:pPr>
        <w:spacing w:after="189"/>
        <w:ind w:left="-5" w:right="9"/>
      </w:pPr>
      <w:r>
        <w:t xml:space="preserve">Return the 2D bounding box for the drawing area - a </w:t>
      </w:r>
      <w:r>
        <w:rPr>
          <w:b/>
          <w:color w:val="943634"/>
        </w:rPr>
        <w:t>Box</w:t>
      </w:r>
      <w:r>
        <w:rPr>
          <w:b/>
          <w:color w:val="943634"/>
        </w:rPr>
        <w:t xml:space="preserve">2D </w:t>
      </w:r>
    </w:p>
    <w:p w14:paraId="05D9831F" w14:textId="77777777" w:rsidR="003C4002" w:rsidRDefault="004A3B3B">
      <w:pPr>
        <w:spacing w:after="5" w:line="267" w:lineRule="auto"/>
        <w:ind w:left="-5"/>
      </w:pPr>
      <w:r>
        <w:rPr>
          <w:rFonts w:ascii="Cambria" w:eastAsia="Cambria" w:hAnsi="Cambria" w:cs="Cambria"/>
          <w:b/>
          <w:color w:val="4F81BD"/>
        </w:rPr>
        <w:t xml:space="preserve">:GetAppVersion() </w:t>
      </w:r>
    </w:p>
    <w:p w14:paraId="0487FD14" w14:textId="77777777" w:rsidR="003C4002" w:rsidRDefault="004A3B3B">
      <w:pPr>
        <w:spacing w:after="228"/>
        <w:ind w:left="-5" w:right="9"/>
      </w:pPr>
      <w:r>
        <w:t xml:space="preserve">Returns application version number as a double e.g 4.004 for Aspire V4.0 </w:t>
      </w:r>
    </w:p>
    <w:p w14:paraId="7004A04F" w14:textId="77777777" w:rsidR="003C4002" w:rsidRDefault="004A3B3B">
      <w:pPr>
        <w:spacing w:after="5" w:line="267" w:lineRule="auto"/>
        <w:ind w:left="-5"/>
      </w:pPr>
      <w:r>
        <w:rPr>
          <w:rFonts w:ascii="Cambria" w:eastAsia="Cambria" w:hAnsi="Cambria" w:cs="Cambria"/>
          <w:b/>
          <w:color w:val="4F81BD"/>
        </w:rPr>
        <w:t xml:space="preserve">:GetWrapDiameter() </w:t>
      </w:r>
    </w:p>
    <w:p w14:paraId="7C86F1CE" w14:textId="77777777" w:rsidR="003C4002" w:rsidRDefault="004A3B3B">
      <w:pPr>
        <w:spacing w:after="10"/>
        <w:ind w:left="-5" w:right="9"/>
      </w:pPr>
      <w:r>
        <w:t xml:space="preserve">Returns wrap diameter for a wrapped model </w:t>
      </w:r>
    </w:p>
    <w:p w14:paraId="5FF75675" w14:textId="77777777" w:rsidR="003C4002" w:rsidRDefault="004A3B3B">
      <w:pPr>
        <w:spacing w:after="0" w:line="259" w:lineRule="auto"/>
        <w:ind w:left="0" w:firstLine="0"/>
      </w:pPr>
      <w:r>
        <w:t xml:space="preserve"> </w:t>
      </w:r>
    </w:p>
    <w:p w14:paraId="2EBCB2A0" w14:textId="77777777" w:rsidR="003C4002" w:rsidRDefault="004A3B3B">
      <w:pPr>
        <w:spacing w:after="5" w:line="267" w:lineRule="auto"/>
        <w:ind w:left="-5"/>
      </w:pPr>
      <w:r>
        <w:rPr>
          <w:rFonts w:ascii="Cambria" w:eastAsia="Cambria" w:hAnsi="Cambria" w:cs="Cambria"/>
          <w:b/>
          <w:color w:val="4F81BD"/>
        </w:rPr>
        <w:t xml:space="preserve">:GroupSelection() </w:t>
      </w:r>
    </w:p>
    <w:p w14:paraId="181D8216" w14:textId="77777777" w:rsidR="003C4002" w:rsidRDefault="004A3B3B">
      <w:pPr>
        <w:spacing w:after="189"/>
        <w:ind w:left="-5" w:right="9"/>
      </w:pPr>
      <w:r>
        <w:t xml:space="preserve">Returns true if the current selection could be grouped </w:t>
      </w:r>
    </w:p>
    <w:p w14:paraId="3F14574A" w14:textId="77777777" w:rsidR="003C4002" w:rsidRDefault="004A3B3B">
      <w:pPr>
        <w:spacing w:after="5" w:line="267" w:lineRule="auto"/>
        <w:ind w:left="-5"/>
      </w:pPr>
      <w:r>
        <w:rPr>
          <w:rFonts w:ascii="Cambria" w:eastAsia="Cambria" w:hAnsi="Cambria" w:cs="Cambria"/>
          <w:b/>
          <w:color w:val="4F81BD"/>
        </w:rPr>
        <w:t xml:space="preserve">:GuidesVisible() </w:t>
      </w:r>
    </w:p>
    <w:p w14:paraId="0A658ECC" w14:textId="77777777" w:rsidR="003C4002" w:rsidRDefault="004A3B3B">
      <w:pPr>
        <w:spacing w:after="187"/>
        <w:ind w:left="-5" w:right="9"/>
      </w:pPr>
      <w:r>
        <w:t xml:space="preserve">Returns true if guides are visible else false </w:t>
      </w:r>
    </w:p>
    <w:p w14:paraId="7523E493" w14:textId="77777777" w:rsidR="003C4002" w:rsidRDefault="004A3B3B">
      <w:pPr>
        <w:spacing w:after="5" w:line="267" w:lineRule="auto"/>
        <w:ind w:left="-5"/>
      </w:pPr>
      <w:r>
        <w:rPr>
          <w:rFonts w:ascii="Cambria" w:eastAsia="Cambria" w:hAnsi="Cambria" w:cs="Cambria"/>
          <w:b/>
          <w:color w:val="4F81BD"/>
        </w:rPr>
        <w:t xml:space="preserve">:ImportBitmap(string pathname) </w:t>
      </w:r>
    </w:p>
    <w:p w14:paraId="7D04CBA4" w14:textId="77777777" w:rsidR="003C4002" w:rsidRDefault="004A3B3B">
      <w:pPr>
        <w:spacing w:after="10"/>
        <w:ind w:left="-5" w:right="9"/>
      </w:pPr>
      <w:r>
        <w:t xml:space="preserve">Imports a bitmap from passed path. Returns true if file imported OK else false. </w:t>
      </w:r>
    </w:p>
    <w:p w14:paraId="3C0556AD" w14:textId="77777777" w:rsidR="003C4002" w:rsidRDefault="004A3B3B">
      <w:pPr>
        <w:spacing w:after="0" w:line="259" w:lineRule="auto"/>
        <w:ind w:left="283" w:firstLine="0"/>
      </w:pPr>
      <w:r>
        <w:rPr>
          <w:i/>
        </w:rPr>
        <w:t xml:space="preserve"> </w:t>
      </w:r>
    </w:p>
    <w:p w14:paraId="33DB0DAE" w14:textId="77777777" w:rsidR="003C4002" w:rsidRDefault="004A3B3B">
      <w:pPr>
        <w:spacing w:after="10"/>
        <w:ind w:left="278"/>
      </w:pPr>
      <w:r>
        <w:rPr>
          <w:i/>
        </w:rPr>
        <w:t xml:space="preserve">pathname - string - </w:t>
      </w:r>
      <w:r>
        <w:rPr>
          <w:i/>
        </w:rPr>
        <w:t xml:space="preserve">path to file </w:t>
      </w:r>
    </w:p>
    <w:p w14:paraId="75A89616" w14:textId="77777777" w:rsidR="003C4002" w:rsidRDefault="004A3B3B">
      <w:pPr>
        <w:spacing w:after="0" w:line="259" w:lineRule="auto"/>
        <w:ind w:left="0" w:firstLine="0"/>
      </w:pPr>
      <w:r>
        <w:t xml:space="preserve"> </w:t>
      </w:r>
    </w:p>
    <w:p w14:paraId="5F92CDF0" w14:textId="77777777" w:rsidR="003C4002" w:rsidRDefault="004A3B3B">
      <w:pPr>
        <w:spacing w:after="5" w:line="267" w:lineRule="auto"/>
        <w:ind w:left="-5"/>
      </w:pPr>
      <w:r>
        <w:rPr>
          <w:rFonts w:ascii="Cambria" w:eastAsia="Cambria" w:hAnsi="Cambria" w:cs="Cambria"/>
          <w:b/>
          <w:color w:val="4F81BD"/>
        </w:rPr>
        <w:lastRenderedPageBreak/>
        <w:t xml:space="preserve">:ImportDxfDwg(string pathname) </w:t>
      </w:r>
    </w:p>
    <w:p w14:paraId="1DF36B72" w14:textId="77777777" w:rsidR="003C4002" w:rsidRDefault="004A3B3B">
      <w:pPr>
        <w:spacing w:after="10"/>
        <w:ind w:left="-5" w:right="9"/>
      </w:pPr>
      <w:r>
        <w:t xml:space="preserve">Imports a dxf  or dwg file from passed path. Returns true if file imported OK else false. </w:t>
      </w:r>
    </w:p>
    <w:p w14:paraId="1E6DC68A" w14:textId="77777777" w:rsidR="003C4002" w:rsidRDefault="004A3B3B">
      <w:pPr>
        <w:spacing w:after="0" w:line="259" w:lineRule="auto"/>
        <w:ind w:left="0" w:firstLine="0"/>
      </w:pPr>
      <w:r>
        <w:t xml:space="preserve"> </w:t>
      </w:r>
    </w:p>
    <w:p w14:paraId="7466529A" w14:textId="77777777" w:rsidR="003C4002" w:rsidRDefault="004A3B3B">
      <w:pPr>
        <w:spacing w:after="10"/>
        <w:ind w:left="278"/>
      </w:pPr>
      <w:r>
        <w:rPr>
          <w:i/>
        </w:rPr>
        <w:t xml:space="preserve">pathname - string - path to file </w:t>
      </w:r>
    </w:p>
    <w:p w14:paraId="147BE02C" w14:textId="77777777" w:rsidR="003C4002" w:rsidRDefault="004A3B3B">
      <w:pPr>
        <w:spacing w:after="0" w:line="259" w:lineRule="auto"/>
        <w:ind w:left="0" w:firstLine="0"/>
      </w:pPr>
      <w:r>
        <w:t xml:space="preserve"> </w:t>
      </w:r>
    </w:p>
    <w:p w14:paraId="6F53C622" w14:textId="77777777" w:rsidR="003C4002" w:rsidRDefault="004A3B3B">
      <w:pPr>
        <w:spacing w:after="10"/>
        <w:ind w:left="-5" w:right="9"/>
      </w:pPr>
      <w:r>
        <w:t xml:space="preserve">NOTE: after data is imported it is selected. </w:t>
      </w:r>
    </w:p>
    <w:p w14:paraId="7BE4F17F" w14:textId="77777777" w:rsidR="003C4002" w:rsidRDefault="004A3B3B">
      <w:pPr>
        <w:spacing w:after="0" w:line="259" w:lineRule="auto"/>
        <w:ind w:left="0" w:firstLine="0"/>
      </w:pPr>
      <w:r>
        <w:t xml:space="preserve"> </w:t>
      </w:r>
    </w:p>
    <w:p w14:paraId="19118BC0" w14:textId="77777777" w:rsidR="003C4002" w:rsidRDefault="004A3B3B">
      <w:pPr>
        <w:spacing w:after="5" w:line="267" w:lineRule="auto"/>
        <w:ind w:left="-5"/>
      </w:pPr>
      <w:r>
        <w:rPr>
          <w:rFonts w:ascii="Cambria" w:eastAsia="Cambria" w:hAnsi="Cambria" w:cs="Cambria"/>
          <w:b/>
          <w:color w:val="4F81BD"/>
        </w:rPr>
        <w:t xml:space="preserve">:ImportSTLDirect(string  pathname) </w:t>
      </w:r>
    </w:p>
    <w:p w14:paraId="512B0CE8" w14:textId="77777777" w:rsidR="003C4002" w:rsidRDefault="004A3B3B">
      <w:pPr>
        <w:spacing w:after="0"/>
        <w:ind w:left="-5" w:right="9"/>
      </w:pPr>
      <w:r>
        <w:t xml:space="preserve">Directly import (without orientation form) an STL with passed path - </w:t>
      </w:r>
      <w:r>
        <w:t xml:space="preserve">automatically creates a component. Returns true if file imported OK else false. NOTE: Aspire only </w:t>
      </w:r>
    </w:p>
    <w:p w14:paraId="7B9AF70B" w14:textId="77777777" w:rsidR="003C4002" w:rsidRDefault="004A3B3B">
      <w:pPr>
        <w:spacing w:after="0" w:line="259" w:lineRule="auto"/>
        <w:ind w:left="283" w:firstLine="0"/>
      </w:pPr>
      <w:r>
        <w:rPr>
          <w:i/>
        </w:rPr>
        <w:t xml:space="preserve"> </w:t>
      </w:r>
    </w:p>
    <w:p w14:paraId="03046E3D" w14:textId="77777777" w:rsidR="003C4002" w:rsidRDefault="004A3B3B">
      <w:pPr>
        <w:spacing w:after="189"/>
        <w:ind w:left="278"/>
      </w:pPr>
      <w:r>
        <w:rPr>
          <w:i/>
        </w:rPr>
        <w:t xml:space="preserve">pathname - string - path to file </w:t>
      </w:r>
    </w:p>
    <w:p w14:paraId="5C05DCC5" w14:textId="77777777" w:rsidR="003C4002" w:rsidRDefault="004A3B3B">
      <w:pPr>
        <w:spacing w:after="5" w:line="267" w:lineRule="auto"/>
        <w:ind w:left="-5"/>
      </w:pPr>
      <w:r>
        <w:rPr>
          <w:rFonts w:ascii="Cambria" w:eastAsia="Cambria" w:hAnsi="Cambria" w:cs="Cambria"/>
          <w:b/>
          <w:color w:val="4F81BD"/>
        </w:rPr>
        <w:t xml:space="preserve">:ImportSVG(string pathname) </w:t>
      </w:r>
    </w:p>
    <w:p w14:paraId="67F35DC3" w14:textId="77777777" w:rsidR="003C4002" w:rsidRDefault="004A3B3B">
      <w:pPr>
        <w:spacing w:after="224"/>
        <w:ind w:left="-5" w:right="9"/>
      </w:pPr>
      <w:r>
        <w:t>Import an SVG file with the given path and creates the vectors and layers. Returns true if t</w:t>
      </w:r>
      <w:r>
        <w:t xml:space="preserve">he file was imported with no issues, otherwise returns false.  </w:t>
      </w:r>
    </w:p>
    <w:p w14:paraId="7E60FDC5" w14:textId="77777777" w:rsidR="003C4002" w:rsidRDefault="004A3B3B">
      <w:pPr>
        <w:spacing w:after="228"/>
        <w:ind w:left="730"/>
      </w:pPr>
      <w:r>
        <w:rPr>
          <w:i/>
        </w:rPr>
        <w:t xml:space="preserve">pathname - string - path to file </w:t>
      </w:r>
    </w:p>
    <w:p w14:paraId="69F4590A" w14:textId="77777777" w:rsidR="003C4002" w:rsidRDefault="004A3B3B">
      <w:pPr>
        <w:spacing w:after="5" w:line="267" w:lineRule="auto"/>
        <w:ind w:left="-5"/>
      </w:pPr>
      <w:r>
        <w:rPr>
          <w:rFonts w:ascii="Cambria" w:eastAsia="Cambria" w:hAnsi="Cambria" w:cs="Cambria"/>
          <w:b/>
          <w:color w:val="4F81BD"/>
        </w:rPr>
        <w:t xml:space="preserve">:ImportDocumentVariables(string pathname) </w:t>
      </w:r>
    </w:p>
    <w:p w14:paraId="5E08B2D1" w14:textId="77777777" w:rsidR="003C4002" w:rsidRDefault="004A3B3B">
      <w:pPr>
        <w:ind w:left="-5" w:right="214"/>
      </w:pPr>
      <w:r>
        <w:t xml:space="preserve">Imports a </w:t>
      </w:r>
      <w:r>
        <w:rPr>
          <w:b/>
          <w:color w:val="943634"/>
        </w:rPr>
        <w:t>DocumentVariableList</w:t>
      </w:r>
      <w:r>
        <w:t xml:space="preserve">  from the passed path. Please note that any existing variables will be overwritten. </w:t>
      </w:r>
      <w:r>
        <w:rPr>
          <w:i/>
        </w:rPr>
        <w:t xml:space="preserve">pathname - string - path to file </w:t>
      </w:r>
    </w:p>
    <w:p w14:paraId="0EC0E222" w14:textId="77777777" w:rsidR="003C4002" w:rsidRDefault="004A3B3B">
      <w:pPr>
        <w:spacing w:after="0" w:line="259" w:lineRule="auto"/>
        <w:ind w:left="0" w:firstLine="0"/>
      </w:pPr>
      <w:r>
        <w:rPr>
          <w:i/>
        </w:rPr>
        <w:t xml:space="preserve"> </w:t>
      </w:r>
    </w:p>
    <w:p w14:paraId="18AFDC8A" w14:textId="77777777" w:rsidR="003C4002" w:rsidRDefault="004A3B3B">
      <w:pPr>
        <w:spacing w:after="0" w:line="259" w:lineRule="auto"/>
        <w:ind w:left="0" w:firstLine="0"/>
      </w:pPr>
      <w:r>
        <w:t xml:space="preserve"> </w:t>
      </w:r>
    </w:p>
    <w:p w14:paraId="2DAC57BA" w14:textId="77777777" w:rsidR="003C4002" w:rsidRDefault="004A3B3B">
      <w:pPr>
        <w:spacing w:after="5" w:line="267" w:lineRule="auto"/>
        <w:ind w:left="-5"/>
      </w:pPr>
      <w:r>
        <w:rPr>
          <w:rFonts w:ascii="Cambria" w:eastAsia="Cambria" w:hAnsi="Cambria" w:cs="Cambria"/>
          <w:b/>
          <w:color w:val="4F81BD"/>
        </w:rPr>
        <w:t xml:space="preserve">:IsWrappedModel() </w:t>
      </w:r>
    </w:p>
    <w:p w14:paraId="47AE39E2" w14:textId="77777777" w:rsidR="003C4002" w:rsidRDefault="004A3B3B">
      <w:pPr>
        <w:spacing w:after="10"/>
        <w:ind w:left="-5" w:right="9"/>
      </w:pPr>
      <w:r>
        <w:t xml:space="preserve">Return true if this is a wrapped model </w:t>
      </w:r>
    </w:p>
    <w:p w14:paraId="01EF7F9A" w14:textId="77777777" w:rsidR="003C4002" w:rsidRDefault="004A3B3B">
      <w:pPr>
        <w:spacing w:after="0" w:line="259" w:lineRule="auto"/>
        <w:ind w:left="0" w:firstLine="0"/>
      </w:pPr>
      <w:r>
        <w:t xml:space="preserve"> </w:t>
      </w:r>
    </w:p>
    <w:p w14:paraId="5BFEEB05" w14:textId="77777777" w:rsidR="003C4002" w:rsidRDefault="004A3B3B">
      <w:pPr>
        <w:spacing w:after="5" w:line="267" w:lineRule="auto"/>
        <w:ind w:left="-5"/>
      </w:pPr>
      <w:r>
        <w:rPr>
          <w:rFonts w:ascii="Cambria" w:eastAsia="Cambria" w:hAnsi="Cambria" w:cs="Cambria"/>
          <w:b/>
          <w:color w:val="4F81BD"/>
        </w:rPr>
        <w:t xml:space="preserve">:Refresh2DView () </w:t>
      </w:r>
    </w:p>
    <w:p w14:paraId="5D8B01DF" w14:textId="77777777" w:rsidR="003C4002" w:rsidRDefault="004A3B3B">
      <w:pPr>
        <w:spacing w:after="10"/>
        <w:ind w:left="-5" w:right="9"/>
      </w:pPr>
      <w:r>
        <w:t xml:space="preserve">Refreshes the 2D view, call this after you have created or modified geometry to update the 2d view </w:t>
      </w:r>
    </w:p>
    <w:p w14:paraId="38D3BDCD" w14:textId="77777777" w:rsidR="003C4002" w:rsidRDefault="004A3B3B">
      <w:pPr>
        <w:spacing w:after="0" w:line="259" w:lineRule="auto"/>
        <w:ind w:left="0" w:firstLine="0"/>
      </w:pPr>
      <w:r>
        <w:t xml:space="preserve"> </w:t>
      </w:r>
    </w:p>
    <w:p w14:paraId="2E2529A1" w14:textId="77777777" w:rsidR="003C4002" w:rsidRDefault="004A3B3B">
      <w:pPr>
        <w:spacing w:after="5" w:line="267" w:lineRule="auto"/>
        <w:ind w:left="-5"/>
      </w:pPr>
      <w:r>
        <w:rPr>
          <w:rFonts w:ascii="Cambria" w:eastAsia="Cambria" w:hAnsi="Cambria" w:cs="Cambria"/>
          <w:b/>
          <w:color w:val="4F81BD"/>
        </w:rPr>
        <w:t xml:space="preserve">:SelectAllVectors() </w:t>
      </w:r>
    </w:p>
    <w:p w14:paraId="62BADC41" w14:textId="77777777" w:rsidR="003C4002" w:rsidRDefault="004A3B3B">
      <w:pPr>
        <w:spacing w:after="10"/>
        <w:ind w:left="-5" w:right="9"/>
      </w:pPr>
      <w:r>
        <w:t xml:space="preserve">Returns true if all vectors in the current job could be selected </w:t>
      </w:r>
    </w:p>
    <w:p w14:paraId="35A0907E" w14:textId="77777777" w:rsidR="003C4002" w:rsidRDefault="004A3B3B">
      <w:pPr>
        <w:spacing w:after="0" w:line="259" w:lineRule="auto"/>
        <w:ind w:left="0" w:firstLine="0"/>
      </w:pPr>
      <w:r>
        <w:t xml:space="preserve"> </w:t>
      </w:r>
    </w:p>
    <w:p w14:paraId="6BD3F44F" w14:textId="77777777" w:rsidR="003C4002" w:rsidRDefault="004A3B3B">
      <w:pPr>
        <w:spacing w:after="5" w:line="267" w:lineRule="auto"/>
        <w:ind w:left="-5"/>
      </w:pPr>
      <w:r>
        <w:rPr>
          <w:rFonts w:ascii="Cambria" w:eastAsia="Cambria" w:hAnsi="Cambria" w:cs="Cambria"/>
          <w:b/>
          <w:color w:val="4F81BD"/>
        </w:rPr>
        <w:t xml:space="preserve">:SetGuidesVisible(bool visible) </w:t>
      </w:r>
    </w:p>
    <w:p w14:paraId="3D505FEE" w14:textId="77777777" w:rsidR="003C4002" w:rsidRDefault="004A3B3B">
      <w:pPr>
        <w:spacing w:after="10"/>
        <w:ind w:left="-5" w:right="9"/>
      </w:pPr>
      <w:r>
        <w:t xml:space="preserve">Set visibility of guides </w:t>
      </w:r>
    </w:p>
    <w:p w14:paraId="4F7CF039" w14:textId="77777777" w:rsidR="003C4002" w:rsidRDefault="004A3B3B">
      <w:pPr>
        <w:spacing w:after="0" w:line="259" w:lineRule="auto"/>
        <w:ind w:left="0" w:firstLine="0"/>
      </w:pPr>
      <w:r>
        <w:t xml:space="preserve"> </w:t>
      </w:r>
    </w:p>
    <w:p w14:paraId="07188E7B" w14:textId="77777777" w:rsidR="003C4002" w:rsidRDefault="004A3B3B">
      <w:pPr>
        <w:spacing w:after="10"/>
        <w:ind w:left="278"/>
      </w:pPr>
      <w:r>
        <w:rPr>
          <w:i/>
        </w:rPr>
        <w:t xml:space="preserve">visible - bool - true if guides visible else false </w:t>
      </w:r>
    </w:p>
    <w:p w14:paraId="541EBB01" w14:textId="77777777" w:rsidR="003C4002" w:rsidRDefault="004A3B3B">
      <w:pPr>
        <w:spacing w:after="0" w:line="259" w:lineRule="auto"/>
        <w:ind w:left="0" w:firstLine="0"/>
      </w:pPr>
      <w:r>
        <w:t xml:space="preserve"> </w:t>
      </w:r>
    </w:p>
    <w:p w14:paraId="39F909A7" w14:textId="77777777" w:rsidR="003C4002" w:rsidRDefault="004A3B3B">
      <w:pPr>
        <w:spacing w:after="0"/>
        <w:ind w:left="-5" w:right="2460"/>
      </w:pPr>
      <w:r>
        <w:rPr>
          <w:rFonts w:ascii="Cambria" w:eastAsia="Cambria" w:hAnsi="Cambria" w:cs="Cambria"/>
          <w:b/>
          <w:color w:val="4F81BD"/>
        </w:rPr>
        <w:t xml:space="preserve">:SetXY_Origin(double origin,  double x_offset, double  y_offset) </w:t>
      </w:r>
    </w:p>
    <w:p w14:paraId="21F421EA" w14:textId="77777777" w:rsidR="003C4002" w:rsidRDefault="004A3B3B">
      <w:pPr>
        <w:spacing w:after="0"/>
        <w:ind w:left="-5" w:right="2460"/>
      </w:pPr>
      <w:r>
        <w:t>Set the</w:t>
      </w:r>
      <w:r>
        <w:t xml:space="preserve"> 2D origin for the job - returns true if origin set OK else false. </w:t>
      </w:r>
    </w:p>
    <w:p w14:paraId="2DC5C41C" w14:textId="77777777" w:rsidR="003C4002" w:rsidRDefault="004A3B3B">
      <w:pPr>
        <w:spacing w:after="0" w:line="259" w:lineRule="auto"/>
        <w:ind w:left="0" w:firstLine="0"/>
      </w:pPr>
      <w:r>
        <w:t xml:space="preserve"> </w:t>
      </w:r>
    </w:p>
    <w:p w14:paraId="17011F32" w14:textId="77777777" w:rsidR="003C4002" w:rsidRDefault="004A3B3B">
      <w:pPr>
        <w:spacing w:after="10"/>
        <w:ind w:left="278" w:right="3575"/>
      </w:pPr>
      <w:r>
        <w:rPr>
          <w:i/>
        </w:rPr>
        <w:lastRenderedPageBreak/>
        <w:t xml:space="preserve">origin - </w:t>
      </w:r>
      <w:r>
        <w:rPr>
          <w:b/>
          <w:i/>
          <w:color w:val="943634"/>
        </w:rPr>
        <w:t xml:space="preserve">XYOrigin </w:t>
      </w:r>
      <w:r>
        <w:rPr>
          <w:i/>
        </w:rPr>
        <w:t xml:space="preserve">the four corners or the centre x_offset - double - distance in Xof specified point from 0,0 Y_offset - double - distance in Y of specified point from 0,0 </w:t>
      </w:r>
    </w:p>
    <w:p w14:paraId="21167D69" w14:textId="77777777" w:rsidR="003C4002" w:rsidRDefault="004A3B3B">
      <w:pPr>
        <w:spacing w:after="0" w:line="259" w:lineRule="auto"/>
        <w:ind w:left="0" w:firstLine="0"/>
      </w:pPr>
      <w:r>
        <w:t xml:space="preserve"> </w:t>
      </w:r>
    </w:p>
    <w:p w14:paraId="76D5DA1E" w14:textId="77777777" w:rsidR="003C4002" w:rsidRDefault="004A3B3B">
      <w:pPr>
        <w:spacing w:after="10"/>
        <w:ind w:left="-5" w:right="9"/>
      </w:pPr>
      <w:r>
        <w:t>NOTE: no da</w:t>
      </w:r>
      <w:r>
        <w:t xml:space="preserve">ta is moved by this call! </w:t>
      </w:r>
    </w:p>
    <w:p w14:paraId="051D9ADA" w14:textId="77777777" w:rsidR="003C4002" w:rsidRDefault="004A3B3B">
      <w:pPr>
        <w:spacing w:after="0" w:line="259" w:lineRule="auto"/>
        <w:ind w:left="0" w:firstLine="0"/>
      </w:pPr>
      <w:r>
        <w:t xml:space="preserve"> </w:t>
      </w:r>
    </w:p>
    <w:p w14:paraId="5BCA4AAD" w14:textId="77777777" w:rsidR="003C4002" w:rsidRDefault="004A3B3B">
      <w:pPr>
        <w:spacing w:after="5" w:line="267" w:lineRule="auto"/>
        <w:ind w:left="-5"/>
      </w:pPr>
      <w:r>
        <w:rPr>
          <w:rFonts w:ascii="Cambria" w:eastAsia="Cambria" w:hAnsi="Cambria" w:cs="Cambria"/>
          <w:b/>
          <w:color w:val="4F81BD"/>
        </w:rPr>
        <w:t xml:space="preserve">:UnGroupSelection(bool deep_ungroup, bool preserve_orig_layers) </w:t>
      </w:r>
    </w:p>
    <w:p w14:paraId="7A9FB280" w14:textId="77777777" w:rsidR="003C4002" w:rsidRDefault="004A3B3B">
      <w:pPr>
        <w:spacing w:after="0"/>
        <w:ind w:left="268" w:right="2850" w:hanging="283"/>
      </w:pPr>
      <w:r>
        <w:t xml:space="preserve">Returns true if the current selection could be ungroup </w:t>
      </w:r>
      <w:r>
        <w:rPr>
          <w:i/>
        </w:rPr>
        <w:t xml:space="preserve">deep_ungroup – boo l – if true ungroup Groups recursively </w:t>
      </w:r>
    </w:p>
    <w:p w14:paraId="5B8FC8AB" w14:textId="77777777" w:rsidR="003C4002" w:rsidRDefault="004A3B3B">
      <w:pPr>
        <w:spacing w:after="10"/>
        <w:ind w:left="278"/>
      </w:pPr>
      <w:r>
        <w:rPr>
          <w:i/>
        </w:rPr>
        <w:t xml:space="preserve">preserve_orig_layers - bool – </w:t>
      </w:r>
      <w:r>
        <w:rPr>
          <w:i/>
        </w:rPr>
        <w:t xml:space="preserve">if true preserve the original object layers </w:t>
      </w:r>
    </w:p>
    <w:p w14:paraId="36121ED0" w14:textId="77777777" w:rsidR="003C4002" w:rsidRDefault="004A3B3B">
      <w:pPr>
        <w:spacing w:after="0" w:line="259" w:lineRule="auto"/>
        <w:ind w:left="0" w:firstLine="0"/>
      </w:pPr>
      <w:r>
        <w:t xml:space="preserve"> </w:t>
      </w:r>
    </w:p>
    <w:p w14:paraId="7034F178" w14:textId="77777777" w:rsidR="003C4002" w:rsidRDefault="004A3B3B">
      <w:pPr>
        <w:spacing w:after="5" w:line="267" w:lineRule="auto"/>
        <w:ind w:left="-5"/>
      </w:pPr>
      <w:r>
        <w:rPr>
          <w:rFonts w:ascii="Cambria" w:eastAsia="Cambria" w:hAnsi="Cambria" w:cs="Cambria"/>
          <w:b/>
          <w:color w:val="4F81BD"/>
        </w:rPr>
        <w:t xml:space="preserve">:WrappingXValues() </w:t>
      </w:r>
    </w:p>
    <w:p w14:paraId="3A20759D" w14:textId="77777777" w:rsidR="003C4002" w:rsidRDefault="004A3B3B">
      <w:pPr>
        <w:spacing w:after="10"/>
        <w:ind w:left="-5" w:right="9"/>
      </w:pPr>
      <w:r>
        <w:t xml:space="preserve">Return true if we are wrapping X values - else wrapping Y values </w:t>
      </w:r>
    </w:p>
    <w:p w14:paraId="0A4CECF8" w14:textId="77777777" w:rsidR="003C4002" w:rsidRDefault="004A3B3B">
      <w:pPr>
        <w:spacing w:after="0" w:line="259" w:lineRule="auto"/>
        <w:ind w:left="0" w:firstLine="0"/>
      </w:pPr>
      <w:r>
        <w:t xml:space="preserve"> </w:t>
      </w:r>
    </w:p>
    <w:p w14:paraId="442B8CE8" w14:textId="77777777" w:rsidR="003C4002" w:rsidRDefault="004A3B3B">
      <w:pPr>
        <w:spacing w:after="5" w:line="267" w:lineRule="auto"/>
        <w:ind w:left="-5"/>
      </w:pPr>
      <w:r>
        <w:rPr>
          <w:rFonts w:ascii="Cambria" w:eastAsia="Cambria" w:hAnsi="Cambria" w:cs="Cambria"/>
          <w:b/>
          <w:color w:val="4F81BD"/>
        </w:rPr>
        <w:t xml:space="preserve">:WrapZOnSurface() </w:t>
      </w:r>
    </w:p>
    <w:p w14:paraId="55C97D91" w14:textId="77777777" w:rsidR="003C4002" w:rsidRDefault="004A3B3B">
      <w:pPr>
        <w:spacing w:after="189"/>
        <w:ind w:left="-5" w:right="9"/>
      </w:pPr>
      <w:r>
        <w:t xml:space="preserve">Returns true if z for wrap is on surface of material, else in centre </w:t>
      </w:r>
    </w:p>
    <w:p w14:paraId="2DE302FC" w14:textId="77777777" w:rsidR="003C4002" w:rsidRDefault="004A3B3B">
      <w:pPr>
        <w:spacing w:after="5" w:line="267" w:lineRule="auto"/>
        <w:ind w:left="-5"/>
      </w:pPr>
      <w:r>
        <w:rPr>
          <w:rFonts w:ascii="Cambria" w:eastAsia="Cambria" w:hAnsi="Cambria" w:cs="Cambria"/>
          <w:b/>
          <w:color w:val="4F81BD"/>
        </w:rPr>
        <w:t xml:space="preserve">:SwitchActiveSide() </w:t>
      </w:r>
    </w:p>
    <w:p w14:paraId="78F6592E" w14:textId="77777777" w:rsidR="003C4002" w:rsidRDefault="004A3B3B">
      <w:pPr>
        <w:spacing w:after="228"/>
        <w:ind w:left="-5" w:right="9"/>
      </w:pPr>
      <w:r>
        <w:t xml:space="preserve">Switch the current side and make the opposite side active </w:t>
      </w:r>
    </w:p>
    <w:p w14:paraId="1DC83F89" w14:textId="77777777" w:rsidR="003C4002" w:rsidRDefault="004A3B3B">
      <w:pPr>
        <w:spacing w:after="5" w:line="267" w:lineRule="auto"/>
        <w:ind w:left="-5"/>
      </w:pPr>
      <w:r>
        <w:rPr>
          <w:rFonts w:ascii="Cambria" w:eastAsia="Cambria" w:hAnsi="Cambria" w:cs="Cambria"/>
          <w:b/>
          <w:color w:val="4F81BD"/>
        </w:rPr>
        <w:t xml:space="preserve">:SetActiveSide(UUID side_id) </w:t>
      </w:r>
    </w:p>
    <w:p w14:paraId="263A2E22" w14:textId="77777777" w:rsidR="003C4002" w:rsidRDefault="004A3B3B">
      <w:pPr>
        <w:spacing w:after="230"/>
        <w:ind w:left="-5" w:right="9"/>
      </w:pPr>
      <w:r>
        <w:t xml:space="preserve">Set the current side to be that of the given </w:t>
      </w:r>
      <w:r>
        <w:rPr>
          <w:b/>
          <w:i/>
          <w:color w:val="C00000"/>
        </w:rPr>
        <w:t>UUID</w:t>
      </w:r>
      <w:r>
        <w:t xml:space="preserve"> </w:t>
      </w:r>
    </w:p>
    <w:p w14:paraId="21088D25" w14:textId="77777777" w:rsidR="003C4002" w:rsidRDefault="004A3B3B">
      <w:pPr>
        <w:spacing w:after="5" w:line="267" w:lineRule="auto"/>
        <w:ind w:left="-5"/>
      </w:pPr>
      <w:r>
        <w:rPr>
          <w:rFonts w:ascii="Cambria" w:eastAsia="Cambria" w:hAnsi="Cambria" w:cs="Cambria"/>
          <w:b/>
          <w:color w:val="4F81BD"/>
        </w:rPr>
        <w:t xml:space="preserve">:GetSideList() </w:t>
      </w:r>
    </w:p>
    <w:p w14:paraId="601B8028" w14:textId="77777777" w:rsidR="003C4002" w:rsidRDefault="004A3B3B">
      <w:pPr>
        <w:spacing w:after="190"/>
        <w:ind w:left="278"/>
      </w:pPr>
      <w:r>
        <w:rPr>
          <w:i/>
        </w:rPr>
        <w:t>Return UU</w:t>
      </w:r>
      <w:r>
        <w:rPr>
          <w:i/>
        </w:rPr>
        <w:t xml:space="preserve">ID_List with the list of side UUIDs. This is useful for iterating over the sides </w:t>
      </w:r>
    </w:p>
    <w:p w14:paraId="1A1075D2" w14:textId="77777777" w:rsidR="003C4002" w:rsidRDefault="004A3B3B">
      <w:pPr>
        <w:spacing w:after="5" w:line="267" w:lineRule="auto"/>
        <w:ind w:left="-5"/>
      </w:pPr>
      <w:r>
        <w:rPr>
          <w:rFonts w:ascii="Cambria" w:eastAsia="Cambria" w:hAnsi="Cambria" w:cs="Cambria"/>
          <w:b/>
          <w:color w:val="4F81BD"/>
        </w:rPr>
        <w:t xml:space="preserve">:GetActiveSideId() </w:t>
      </w:r>
    </w:p>
    <w:p w14:paraId="0484B35D" w14:textId="77777777" w:rsidR="003C4002" w:rsidRDefault="004A3B3B">
      <w:pPr>
        <w:spacing w:after="189"/>
        <w:ind w:left="278"/>
      </w:pPr>
      <w:r>
        <w:rPr>
          <w:i/>
        </w:rPr>
        <w:t xml:space="preserve">Return the current side’s </w:t>
      </w:r>
      <w:r>
        <w:rPr>
          <w:b/>
          <w:i/>
          <w:color w:val="C00000"/>
        </w:rPr>
        <w:t>UUID</w:t>
      </w:r>
      <w:r>
        <w:rPr>
          <w:b/>
          <w:i/>
          <w:color w:val="FF0000"/>
        </w:rPr>
        <w:t xml:space="preserve"> </w:t>
      </w:r>
    </w:p>
    <w:p w14:paraId="71E1A17E" w14:textId="77777777" w:rsidR="003C4002" w:rsidRDefault="004A3B3B">
      <w:pPr>
        <w:spacing w:after="5" w:line="267" w:lineRule="auto"/>
        <w:ind w:left="-5"/>
      </w:pPr>
      <w:r>
        <w:rPr>
          <w:rFonts w:ascii="Cambria" w:eastAsia="Cambria" w:hAnsi="Cambria" w:cs="Cambria"/>
          <w:b/>
          <w:color w:val="4F81BD"/>
        </w:rPr>
        <w:t xml:space="preserve">:GetSideName(UUID side_id) </w:t>
      </w:r>
    </w:p>
    <w:p w14:paraId="77FD4D24" w14:textId="77777777" w:rsidR="003C4002" w:rsidRDefault="004A3B3B">
      <w:pPr>
        <w:spacing w:after="10"/>
        <w:ind w:left="278"/>
      </w:pPr>
      <w:r>
        <w:rPr>
          <w:i/>
        </w:rPr>
        <w:t xml:space="preserve">Return a string with the name of the current side </w:t>
      </w:r>
    </w:p>
    <w:p w14:paraId="4B854D59" w14:textId="77777777" w:rsidR="003C4002" w:rsidRDefault="004A3B3B">
      <w:pPr>
        <w:spacing w:after="5" w:line="267" w:lineRule="auto"/>
        <w:ind w:left="-5"/>
      </w:pPr>
      <w:r>
        <w:rPr>
          <w:rFonts w:ascii="Cambria" w:eastAsia="Cambria" w:hAnsi="Cambria" w:cs="Cambria"/>
          <w:b/>
          <w:color w:val="4F81BD"/>
        </w:rPr>
        <w:t xml:space="preserve">:CopySelectionToOppositeSide() </w:t>
      </w:r>
    </w:p>
    <w:p w14:paraId="53F51F21" w14:textId="77777777" w:rsidR="003C4002" w:rsidRDefault="004A3B3B">
      <w:pPr>
        <w:spacing w:after="228"/>
        <w:ind w:left="-5" w:right="9"/>
      </w:pPr>
      <w:r>
        <w:t>Copy the se</w:t>
      </w:r>
      <w:r>
        <w:t xml:space="preserve">lected vectors and components to the opposite side and flip them. </w:t>
      </w:r>
    </w:p>
    <w:p w14:paraId="7DB81FFC" w14:textId="77777777" w:rsidR="003C4002" w:rsidRDefault="004A3B3B">
      <w:pPr>
        <w:spacing w:after="5" w:line="267" w:lineRule="auto"/>
        <w:ind w:left="-5"/>
      </w:pPr>
      <w:r>
        <w:rPr>
          <w:rFonts w:ascii="Cambria" w:eastAsia="Cambria" w:hAnsi="Cambria" w:cs="Cambria"/>
          <w:b/>
          <w:color w:val="4F81BD"/>
        </w:rPr>
        <w:t xml:space="preserve">:MoveSelectionToOppositeSide() </w:t>
      </w:r>
    </w:p>
    <w:p w14:paraId="1BAFEF13" w14:textId="77777777" w:rsidR="003C4002" w:rsidRDefault="004A3B3B">
      <w:pPr>
        <w:spacing w:after="228"/>
        <w:ind w:left="-5" w:right="9"/>
      </w:pPr>
      <w:r>
        <w:t xml:space="preserve">Move the selected vectors and components to the opposite side and flip them. </w:t>
      </w:r>
    </w:p>
    <w:p w14:paraId="47736E5D" w14:textId="77777777" w:rsidR="003C4002" w:rsidRDefault="004A3B3B">
      <w:pPr>
        <w:spacing w:after="5" w:line="267" w:lineRule="auto"/>
        <w:ind w:left="-5"/>
      </w:pPr>
      <w:r>
        <w:rPr>
          <w:rFonts w:ascii="Cambria" w:eastAsia="Cambria" w:hAnsi="Cambria" w:cs="Cambria"/>
          <w:b/>
          <w:color w:val="4F81BD"/>
        </w:rPr>
        <w:t xml:space="preserve">:SideComponentManager(UUID side_id) </w:t>
      </w:r>
    </w:p>
    <w:p w14:paraId="325DC40C" w14:textId="77777777" w:rsidR="003C4002" w:rsidRDefault="004A3B3B">
      <w:pPr>
        <w:spacing w:after="225"/>
        <w:ind w:left="-5" w:right="9"/>
      </w:pPr>
      <w:r>
        <w:t xml:space="preserve">Return the ComponentManager for the side which has the given </w:t>
      </w:r>
      <w:r>
        <w:rPr>
          <w:b/>
          <w:i/>
          <w:color w:val="C00000"/>
        </w:rPr>
        <w:t>UUID</w:t>
      </w:r>
      <w:r>
        <w:rPr>
          <w:b/>
          <w:i/>
          <w:color w:val="FF0000"/>
        </w:rPr>
        <w:t>.</w:t>
      </w:r>
      <w:r>
        <w:t xml:space="preserve">  </w:t>
      </w:r>
    </w:p>
    <w:p w14:paraId="5236C72A" w14:textId="77777777" w:rsidR="003C4002" w:rsidRDefault="004A3B3B">
      <w:pPr>
        <w:spacing w:after="29"/>
        <w:ind w:left="-5" w:right="9"/>
      </w:pPr>
      <w:r>
        <w:t xml:space="preserve">If you just require the component manager of the current side, you can just carry on using </w:t>
      </w:r>
    </w:p>
    <w:p w14:paraId="1A83890D" w14:textId="77777777" w:rsidR="003C4002" w:rsidRDefault="004A3B3B">
      <w:pPr>
        <w:spacing w:after="220" w:line="259" w:lineRule="auto"/>
        <w:ind w:left="0" w:firstLine="0"/>
      </w:pPr>
      <w:r>
        <w:rPr>
          <w:b/>
          <w:i/>
          <w:color w:val="C00000"/>
        </w:rPr>
        <w:t>.ComponentManager</w:t>
      </w:r>
      <w:r>
        <w:t xml:space="preserve"> </w:t>
      </w:r>
    </w:p>
    <w:p w14:paraId="432D75B0" w14:textId="77777777" w:rsidR="003C4002" w:rsidRDefault="004A3B3B">
      <w:pPr>
        <w:spacing w:after="5" w:line="267" w:lineRule="auto"/>
        <w:ind w:left="-5"/>
      </w:pPr>
      <w:r>
        <w:rPr>
          <w:rFonts w:ascii="Cambria" w:eastAsia="Cambria" w:hAnsi="Cambria" w:cs="Cambria"/>
          <w:b/>
          <w:color w:val="4F81BD"/>
        </w:rPr>
        <w:t xml:space="preserve">:IsSingleSided() </w:t>
      </w:r>
    </w:p>
    <w:p w14:paraId="4208C318" w14:textId="77777777" w:rsidR="003C4002" w:rsidRDefault="004A3B3B">
      <w:pPr>
        <w:spacing w:after="228"/>
        <w:ind w:left="-5" w:right="9"/>
      </w:pPr>
      <w:r>
        <w:t xml:space="preserve">Return true if we have a job and it’s single-sided. </w:t>
      </w:r>
    </w:p>
    <w:p w14:paraId="6531479C" w14:textId="77777777" w:rsidR="003C4002" w:rsidRDefault="004A3B3B">
      <w:pPr>
        <w:spacing w:after="5" w:line="267" w:lineRule="auto"/>
        <w:ind w:left="-5"/>
      </w:pPr>
      <w:r>
        <w:rPr>
          <w:rFonts w:ascii="Cambria" w:eastAsia="Cambria" w:hAnsi="Cambria" w:cs="Cambria"/>
          <w:b/>
          <w:color w:val="4F81BD"/>
        </w:rPr>
        <w:lastRenderedPageBreak/>
        <w:t>:IsDo</w:t>
      </w:r>
      <w:r>
        <w:rPr>
          <w:rFonts w:ascii="Cambria" w:eastAsia="Cambria" w:hAnsi="Cambria" w:cs="Cambria"/>
          <w:b/>
          <w:color w:val="4F81BD"/>
        </w:rPr>
        <w:t xml:space="preserve">ubleSided() </w:t>
      </w:r>
    </w:p>
    <w:p w14:paraId="2E9507FC" w14:textId="77777777" w:rsidR="003C4002" w:rsidRDefault="004A3B3B">
      <w:pPr>
        <w:spacing w:after="228"/>
        <w:ind w:left="-5" w:right="9"/>
      </w:pPr>
      <w:r>
        <w:t xml:space="preserve">Return true if we have a job and it’s double-sided. </w:t>
      </w:r>
    </w:p>
    <w:p w14:paraId="26601FFF" w14:textId="77777777" w:rsidR="003C4002" w:rsidRDefault="004A3B3B">
      <w:pPr>
        <w:spacing w:after="311" w:line="259" w:lineRule="auto"/>
        <w:ind w:left="0" w:firstLine="0"/>
      </w:pPr>
      <w:r>
        <w:t xml:space="preserve"> </w:t>
      </w:r>
    </w:p>
    <w:p w14:paraId="50B83E1F" w14:textId="77777777" w:rsidR="003C4002" w:rsidRDefault="004A3B3B">
      <w:pPr>
        <w:pStyle w:val="Heading1"/>
        <w:ind w:left="-5"/>
      </w:pPr>
      <w:r>
        <w:t xml:space="preserve">CadLayerManager </w:t>
      </w:r>
    </w:p>
    <w:p w14:paraId="473405DA" w14:textId="77777777" w:rsidR="003C4002" w:rsidRDefault="004A3B3B">
      <w:pPr>
        <w:spacing w:after="0"/>
        <w:ind w:left="-5" w:right="9"/>
      </w:pPr>
      <w:r>
        <w:t xml:space="preserve">This object is responsible for managing all the layers within the application. A reference to the CadLayerManager is obtained via the </w:t>
      </w:r>
      <w:r>
        <w:rPr>
          <w:i/>
        </w:rPr>
        <w:t>LayerManager</w:t>
      </w:r>
      <w:r>
        <w:t xml:space="preserve"> </w:t>
      </w:r>
      <w:r>
        <w:t xml:space="preserve">property of the </w:t>
      </w:r>
      <w:r>
        <w:rPr>
          <w:color w:val="943634"/>
        </w:rPr>
        <w:t>VectricJob</w:t>
      </w:r>
      <w:r>
        <w:t xml:space="preserve">. The CadLayerManager maintains a list of all the </w:t>
      </w:r>
      <w:r>
        <w:rPr>
          <w:color w:val="943634"/>
        </w:rPr>
        <w:t>CadLayer</w:t>
      </w:r>
      <w:r>
        <w:t xml:space="preserve">s in the job. </w:t>
      </w:r>
    </w:p>
    <w:p w14:paraId="31D146D3" w14:textId="77777777" w:rsidR="003C4002" w:rsidRDefault="004A3B3B">
      <w:pPr>
        <w:spacing w:after="0" w:line="259" w:lineRule="auto"/>
        <w:ind w:left="0" w:firstLine="0"/>
      </w:pPr>
      <w:r>
        <w:t xml:space="preserve"> </w:t>
      </w:r>
    </w:p>
    <w:p w14:paraId="4496E332" w14:textId="77777777" w:rsidR="003C4002" w:rsidRDefault="004A3B3B">
      <w:pPr>
        <w:pStyle w:val="Heading2"/>
        <w:spacing w:after="188"/>
        <w:ind w:left="-5"/>
      </w:pPr>
      <w:r>
        <w:t xml:space="preserve">Properties </w:t>
      </w:r>
    </w:p>
    <w:p w14:paraId="6B96C722" w14:textId="77777777" w:rsidR="003C4002" w:rsidRDefault="004A3B3B">
      <w:pPr>
        <w:spacing w:after="5" w:line="267" w:lineRule="auto"/>
        <w:ind w:left="-5"/>
      </w:pPr>
      <w:r>
        <w:rPr>
          <w:rFonts w:ascii="Cambria" w:eastAsia="Cambria" w:hAnsi="Cambria" w:cs="Cambria"/>
          <w:b/>
          <w:color w:val="4F81BD"/>
        </w:rPr>
        <w:t xml:space="preserve">.Count </w:t>
      </w:r>
    </w:p>
    <w:p w14:paraId="1262589E" w14:textId="77777777" w:rsidR="003C4002" w:rsidRDefault="004A3B3B">
      <w:pPr>
        <w:spacing w:after="190"/>
        <w:ind w:left="-5" w:right="9"/>
      </w:pPr>
      <w:r>
        <w:t xml:space="preserve">R/O - integer - Returns the number of layers being managed </w:t>
      </w:r>
    </w:p>
    <w:p w14:paraId="61EE6336" w14:textId="77777777" w:rsidR="003C4002" w:rsidRDefault="004A3B3B">
      <w:pPr>
        <w:spacing w:after="5" w:line="267" w:lineRule="auto"/>
        <w:ind w:left="-5"/>
      </w:pPr>
      <w:r>
        <w:rPr>
          <w:rFonts w:ascii="Cambria" w:eastAsia="Cambria" w:hAnsi="Cambria" w:cs="Cambria"/>
          <w:b/>
          <w:color w:val="4F81BD"/>
        </w:rPr>
        <w:t xml:space="preserve">.IsEmpty </w:t>
      </w:r>
    </w:p>
    <w:p w14:paraId="11610934" w14:textId="77777777" w:rsidR="003C4002" w:rsidRDefault="004A3B3B">
      <w:pPr>
        <w:spacing w:after="10"/>
        <w:ind w:left="-5" w:right="9"/>
      </w:pPr>
      <w:r>
        <w:t xml:space="preserve">R/O - bool - </w:t>
      </w:r>
      <w:r>
        <w:t xml:space="preserve">Returns true if there are no layers else false </w:t>
      </w:r>
    </w:p>
    <w:p w14:paraId="52AAC9A9" w14:textId="77777777" w:rsidR="003C4002" w:rsidRDefault="004A3B3B">
      <w:pPr>
        <w:spacing w:after="0" w:line="259" w:lineRule="auto"/>
        <w:ind w:left="0" w:firstLine="0"/>
      </w:pPr>
      <w:r>
        <w:t xml:space="preserve"> </w:t>
      </w:r>
    </w:p>
    <w:p w14:paraId="7D0733F4" w14:textId="77777777" w:rsidR="003C4002" w:rsidRDefault="004A3B3B">
      <w:pPr>
        <w:pStyle w:val="Heading2"/>
        <w:spacing w:after="186"/>
        <w:ind w:left="-5"/>
      </w:pPr>
      <w:r>
        <w:t xml:space="preserve">Methods </w:t>
      </w:r>
    </w:p>
    <w:p w14:paraId="1861167F" w14:textId="77777777" w:rsidR="003C4002" w:rsidRDefault="004A3B3B">
      <w:pPr>
        <w:spacing w:after="5" w:line="267" w:lineRule="auto"/>
        <w:ind w:left="-5"/>
      </w:pPr>
      <w:r>
        <w:rPr>
          <w:rFonts w:ascii="Cambria" w:eastAsia="Cambria" w:hAnsi="Cambria" w:cs="Cambria"/>
          <w:b/>
          <w:color w:val="4F81BD"/>
        </w:rPr>
        <w:t xml:space="preserve">:FindLayerWithName(string layer_name) </w:t>
      </w:r>
    </w:p>
    <w:p w14:paraId="5FA8CD8B" w14:textId="77777777" w:rsidR="003C4002" w:rsidRDefault="004A3B3B">
      <w:pPr>
        <w:spacing w:after="10"/>
        <w:ind w:left="-5" w:right="9"/>
      </w:pPr>
      <w:r>
        <w:t xml:space="preserve">Returns the </w:t>
      </w:r>
      <w:r>
        <w:rPr>
          <w:color w:val="943634"/>
        </w:rPr>
        <w:t>CadLayer</w:t>
      </w:r>
      <w:r>
        <w:t xml:space="preserve"> with passed name. If no layer exists with the passed name returns nil </w:t>
      </w:r>
    </w:p>
    <w:p w14:paraId="69E22B4E" w14:textId="77777777" w:rsidR="003C4002" w:rsidRDefault="004A3B3B">
      <w:pPr>
        <w:spacing w:after="0" w:line="259" w:lineRule="auto"/>
        <w:ind w:left="0" w:firstLine="0"/>
      </w:pPr>
      <w:r>
        <w:t xml:space="preserve"> </w:t>
      </w:r>
    </w:p>
    <w:p w14:paraId="24A43910" w14:textId="77777777" w:rsidR="003C4002" w:rsidRDefault="004A3B3B">
      <w:pPr>
        <w:spacing w:after="189"/>
        <w:ind w:left="278"/>
      </w:pPr>
      <w:r>
        <w:rPr>
          <w:i/>
        </w:rPr>
        <w:t xml:space="preserve">Layer_name - string - Name for layer </w:t>
      </w:r>
    </w:p>
    <w:p w14:paraId="4B2DD99A" w14:textId="77777777" w:rsidR="003C4002" w:rsidRDefault="004A3B3B">
      <w:pPr>
        <w:spacing w:after="5" w:line="267" w:lineRule="auto"/>
        <w:ind w:left="-5"/>
      </w:pPr>
      <w:r>
        <w:rPr>
          <w:rFonts w:ascii="Cambria" w:eastAsia="Cambria" w:hAnsi="Cambria" w:cs="Cambria"/>
          <w:b/>
          <w:color w:val="4F81BD"/>
        </w:rPr>
        <w:t xml:space="preserve">:GetActiveLayer() </w:t>
      </w:r>
    </w:p>
    <w:p w14:paraId="3901CB07" w14:textId="77777777" w:rsidR="003C4002" w:rsidRDefault="004A3B3B">
      <w:pPr>
        <w:spacing w:after="10"/>
        <w:ind w:left="-5" w:right="9"/>
      </w:pPr>
      <w:r>
        <w:t>Returns</w:t>
      </w:r>
      <w:r>
        <w:t xml:space="preserve"> the current active  </w:t>
      </w:r>
      <w:r>
        <w:rPr>
          <w:color w:val="943634"/>
        </w:rPr>
        <w:t>CadLayer</w:t>
      </w:r>
      <w:r>
        <w:t xml:space="preserve">. If no layer exists returns nil </w:t>
      </w:r>
    </w:p>
    <w:p w14:paraId="14D69C78" w14:textId="77777777" w:rsidR="003C4002" w:rsidRDefault="004A3B3B">
      <w:pPr>
        <w:spacing w:after="180" w:line="259" w:lineRule="auto"/>
        <w:ind w:left="0" w:firstLine="0"/>
      </w:pPr>
      <w:r>
        <w:t xml:space="preserve"> </w:t>
      </w:r>
    </w:p>
    <w:p w14:paraId="083D61AB" w14:textId="77777777" w:rsidR="003C4002" w:rsidRDefault="004A3B3B">
      <w:pPr>
        <w:spacing w:after="5" w:line="267" w:lineRule="auto"/>
        <w:ind w:left="-5"/>
      </w:pPr>
      <w:r>
        <w:rPr>
          <w:rFonts w:ascii="Cambria" w:eastAsia="Cambria" w:hAnsi="Cambria" w:cs="Cambria"/>
          <w:b/>
          <w:color w:val="4F81BD"/>
        </w:rPr>
        <w:t xml:space="preserve">:GetAt(POSITION pos) </w:t>
      </w:r>
    </w:p>
    <w:p w14:paraId="35D887D5" w14:textId="77777777" w:rsidR="003C4002" w:rsidRDefault="004A3B3B">
      <w:pPr>
        <w:spacing w:after="225"/>
        <w:ind w:left="-5" w:right="9"/>
      </w:pPr>
      <w:r>
        <w:t xml:space="preserve">Returns the layer at the passed position </w:t>
      </w:r>
    </w:p>
    <w:p w14:paraId="4EDFBE62" w14:textId="77777777" w:rsidR="003C4002" w:rsidRDefault="004A3B3B">
      <w:pPr>
        <w:spacing w:after="10"/>
        <w:ind w:left="278"/>
      </w:pPr>
      <w:r>
        <w:rPr>
          <w:i/>
        </w:rPr>
        <w:t xml:space="preserve">pos - POSITION - current position in list </w:t>
      </w:r>
    </w:p>
    <w:p w14:paraId="7897A4CB" w14:textId="77777777" w:rsidR="003C4002" w:rsidRDefault="004A3B3B">
      <w:pPr>
        <w:spacing w:after="177" w:line="259" w:lineRule="auto"/>
        <w:ind w:left="0" w:firstLine="0"/>
      </w:pPr>
      <w:r>
        <w:t xml:space="preserve">  </w:t>
      </w:r>
    </w:p>
    <w:p w14:paraId="6C99EEDD" w14:textId="77777777" w:rsidR="003C4002" w:rsidRDefault="004A3B3B">
      <w:pPr>
        <w:spacing w:after="5" w:line="267" w:lineRule="auto"/>
        <w:ind w:left="-5"/>
      </w:pPr>
      <w:r>
        <w:rPr>
          <w:rFonts w:ascii="Cambria" w:eastAsia="Cambria" w:hAnsi="Cambria" w:cs="Cambria"/>
          <w:b/>
          <w:color w:val="4F81BD"/>
        </w:rPr>
        <w:t xml:space="preserve">:GetHeadPosition() </w:t>
      </w:r>
    </w:p>
    <w:p w14:paraId="686D7C82" w14:textId="77777777" w:rsidR="003C4002" w:rsidRDefault="004A3B3B">
      <w:pPr>
        <w:spacing w:after="24"/>
        <w:ind w:left="-5" w:right="9"/>
      </w:pPr>
      <w:r>
        <w:t xml:space="preserve">Returns a </w:t>
      </w:r>
      <w:r>
        <w:rPr>
          <w:color w:val="943634"/>
        </w:rPr>
        <w:t>POSITION</w:t>
      </w:r>
      <w:r>
        <w:t xml:space="preserve"> </w:t>
      </w:r>
      <w:r>
        <w:t xml:space="preserve">variable to allow access to the head of the list of layers </w:t>
      </w:r>
    </w:p>
    <w:p w14:paraId="4B4E7A8A" w14:textId="77777777" w:rsidR="003C4002" w:rsidRDefault="004A3B3B">
      <w:pPr>
        <w:spacing w:after="24"/>
        <w:ind w:left="-5" w:right="9"/>
      </w:pPr>
      <w:r>
        <w:rPr>
          <w:rFonts w:ascii="Cambria" w:eastAsia="Cambria" w:hAnsi="Cambria" w:cs="Cambria"/>
          <w:b/>
          <w:color w:val="4F81BD"/>
        </w:rPr>
        <w:t xml:space="preserve">:GetLayerWithName(string layer_name) </w:t>
      </w:r>
    </w:p>
    <w:p w14:paraId="1CBFEEE1" w14:textId="77777777" w:rsidR="003C4002" w:rsidRDefault="004A3B3B">
      <w:pPr>
        <w:spacing w:after="0"/>
        <w:ind w:left="-5" w:right="9"/>
      </w:pPr>
      <w:r>
        <w:t xml:space="preserve">Returns the </w:t>
      </w:r>
      <w:r>
        <w:rPr>
          <w:color w:val="943634"/>
        </w:rPr>
        <w:t>CadLayer</w:t>
      </w:r>
      <w:r>
        <w:t xml:space="preserve"> with passed name. If no layer exists with the passed name a new layer is created </w:t>
      </w:r>
    </w:p>
    <w:p w14:paraId="0A3BF30D" w14:textId="77777777" w:rsidR="003C4002" w:rsidRDefault="004A3B3B">
      <w:pPr>
        <w:spacing w:after="179" w:line="259" w:lineRule="auto"/>
        <w:ind w:left="0" w:firstLine="0"/>
      </w:pPr>
      <w:r>
        <w:t xml:space="preserve"> </w:t>
      </w:r>
    </w:p>
    <w:p w14:paraId="38E7EDE0" w14:textId="77777777" w:rsidR="003C4002" w:rsidRDefault="004A3B3B">
      <w:pPr>
        <w:spacing w:after="5" w:line="267" w:lineRule="auto"/>
        <w:ind w:left="-5"/>
      </w:pPr>
      <w:r>
        <w:rPr>
          <w:rFonts w:ascii="Cambria" w:eastAsia="Cambria" w:hAnsi="Cambria" w:cs="Cambria"/>
          <w:b/>
          <w:color w:val="4F81BD"/>
        </w:rPr>
        <w:t>:GetLayerWithId(</w:t>
      </w:r>
      <w:r>
        <w:rPr>
          <w:rFonts w:ascii="Cambria" w:eastAsia="Cambria" w:hAnsi="Cambria" w:cs="Cambria"/>
          <w:b/>
          <w:color w:val="943634"/>
        </w:rPr>
        <w:t>UUID</w:t>
      </w:r>
      <w:r>
        <w:rPr>
          <w:rFonts w:ascii="Cambria" w:eastAsia="Cambria" w:hAnsi="Cambria" w:cs="Cambria"/>
          <w:b/>
          <w:color w:val="4F81BD"/>
        </w:rPr>
        <w:t xml:space="preserve"> layer_id) </w:t>
      </w:r>
    </w:p>
    <w:p w14:paraId="349D6E09" w14:textId="77777777" w:rsidR="003C4002" w:rsidRDefault="004A3B3B">
      <w:pPr>
        <w:spacing w:after="0"/>
        <w:ind w:left="-5" w:right="9"/>
      </w:pPr>
      <w:r>
        <w:t xml:space="preserve">Returns the </w:t>
      </w:r>
      <w:r>
        <w:rPr>
          <w:color w:val="943634"/>
        </w:rPr>
        <w:t>CadLayer</w:t>
      </w:r>
      <w:r>
        <w:t xml:space="preserve"> </w:t>
      </w:r>
      <w:r>
        <w:t xml:space="preserve">with passed id. The id is usually obtained from the .RawLayerId property of a CadObject </w:t>
      </w:r>
    </w:p>
    <w:p w14:paraId="169329F0" w14:textId="77777777" w:rsidR="003C4002" w:rsidRDefault="004A3B3B">
      <w:pPr>
        <w:spacing w:after="179" w:line="259" w:lineRule="auto"/>
        <w:ind w:left="0" w:firstLine="0"/>
      </w:pPr>
      <w:r>
        <w:lastRenderedPageBreak/>
        <w:t xml:space="preserve"> </w:t>
      </w:r>
    </w:p>
    <w:p w14:paraId="26BC876C" w14:textId="77777777" w:rsidR="003C4002" w:rsidRDefault="004A3B3B">
      <w:pPr>
        <w:spacing w:after="5" w:line="267" w:lineRule="auto"/>
        <w:ind w:left="-5"/>
      </w:pPr>
      <w:r>
        <w:rPr>
          <w:rFonts w:ascii="Cambria" w:eastAsia="Cambria" w:hAnsi="Cambria" w:cs="Cambria"/>
          <w:b/>
          <w:color w:val="4F81BD"/>
        </w:rPr>
        <w:t xml:space="preserve">:GetNext(POSITION pos) </w:t>
      </w:r>
    </w:p>
    <w:p w14:paraId="29A40CA8" w14:textId="77777777" w:rsidR="003C4002" w:rsidRDefault="004A3B3B">
      <w:pPr>
        <w:spacing w:after="0"/>
        <w:ind w:left="-5" w:right="9"/>
      </w:pPr>
      <w:r>
        <w:t xml:space="preserve">Returns the layer at the current position AND a new value for position pointing to the next item in the list (or nil if at end of list) </w:t>
      </w:r>
    </w:p>
    <w:p w14:paraId="15865B61" w14:textId="77777777" w:rsidR="003C4002" w:rsidRDefault="004A3B3B">
      <w:pPr>
        <w:spacing w:after="0" w:line="259" w:lineRule="auto"/>
        <w:ind w:left="0" w:firstLine="0"/>
      </w:pPr>
      <w:r>
        <w:t xml:space="preserve"> </w:t>
      </w:r>
    </w:p>
    <w:p w14:paraId="5E6C639D" w14:textId="77777777" w:rsidR="003C4002" w:rsidRDefault="004A3B3B">
      <w:pPr>
        <w:spacing w:after="10"/>
        <w:ind w:left="278"/>
      </w:pPr>
      <w:r>
        <w:rPr>
          <w:i/>
        </w:rPr>
        <w:t>po</w:t>
      </w:r>
      <w:r>
        <w:rPr>
          <w:i/>
        </w:rPr>
        <w:t xml:space="preserve">s - </w:t>
      </w:r>
      <w:r>
        <w:rPr>
          <w:i/>
          <w:color w:val="943634"/>
        </w:rPr>
        <w:t>POSITION</w:t>
      </w:r>
      <w:r>
        <w:rPr>
          <w:i/>
        </w:rPr>
        <w:t xml:space="preserve"> - current position in list </w:t>
      </w:r>
    </w:p>
    <w:p w14:paraId="7F3673E5" w14:textId="77777777" w:rsidR="003C4002" w:rsidRDefault="004A3B3B">
      <w:pPr>
        <w:spacing w:after="0" w:line="259" w:lineRule="auto"/>
        <w:ind w:left="0" w:firstLine="0"/>
      </w:pPr>
      <w:r>
        <w:t xml:space="preserve">  </w:t>
      </w:r>
    </w:p>
    <w:p w14:paraId="67090DAD" w14:textId="77777777" w:rsidR="003C4002" w:rsidRDefault="004A3B3B">
      <w:pPr>
        <w:spacing w:after="10"/>
        <w:ind w:left="-5" w:right="9"/>
      </w:pPr>
      <w:r>
        <w:t xml:space="preserve">Example - note that GetNext(pos) is returning two values ... </w:t>
      </w:r>
    </w:p>
    <w:p w14:paraId="615E9EDB" w14:textId="77777777" w:rsidR="003C4002" w:rsidRDefault="004A3B3B">
      <w:pPr>
        <w:spacing w:after="0" w:line="259" w:lineRule="auto"/>
        <w:ind w:left="0" w:firstLine="0"/>
      </w:pPr>
      <w:r>
        <w:t xml:space="preserve"> </w:t>
      </w:r>
    </w:p>
    <w:p w14:paraId="06011ED0" w14:textId="77777777" w:rsidR="003C4002" w:rsidRDefault="004A3B3B">
      <w:pPr>
        <w:spacing w:after="13"/>
        <w:ind w:left="180" w:right="3181"/>
      </w:pPr>
      <w:r>
        <w:rPr>
          <w:rFonts w:ascii="Courier New" w:eastAsia="Courier New" w:hAnsi="Courier New" w:cs="Courier New"/>
        </w:rPr>
        <w:t xml:space="preserve">local pos = layer_manager:GetHeadPosition() local layer while pos ~= nil do </w:t>
      </w:r>
    </w:p>
    <w:p w14:paraId="7407D093" w14:textId="77777777" w:rsidR="003C4002" w:rsidRDefault="004A3B3B">
      <w:pPr>
        <w:spacing w:after="13"/>
        <w:ind w:left="180"/>
      </w:pPr>
      <w:r>
        <w:rPr>
          <w:rFonts w:ascii="Courier New" w:eastAsia="Courier New" w:hAnsi="Courier New" w:cs="Courier New"/>
        </w:rPr>
        <w:t xml:space="preserve">    </w:t>
      </w:r>
      <w:r>
        <w:rPr>
          <w:rFonts w:ascii="Courier New" w:eastAsia="Courier New" w:hAnsi="Courier New" w:cs="Courier New"/>
        </w:rPr>
        <w:t xml:space="preserve">layer, pos = layer_manager:GetNext(pos) </w:t>
      </w:r>
    </w:p>
    <w:p w14:paraId="6AD98E63" w14:textId="77777777" w:rsidR="003C4002" w:rsidRDefault="004A3B3B">
      <w:pPr>
        <w:spacing w:after="210"/>
        <w:ind w:left="180" w:right="4104"/>
      </w:pPr>
      <w:r>
        <w:rPr>
          <w:rFonts w:ascii="Courier New" w:eastAsia="Courier New" w:hAnsi="Courier New" w:cs="Courier New"/>
        </w:rPr>
        <w:t xml:space="preserve">    DO SOMETHING WITH LAYER .... end    </w:t>
      </w:r>
    </w:p>
    <w:p w14:paraId="373856E3" w14:textId="77777777" w:rsidR="003C4002" w:rsidRDefault="004A3B3B">
      <w:pPr>
        <w:spacing w:after="5" w:line="267" w:lineRule="auto"/>
        <w:ind w:left="-5"/>
      </w:pPr>
      <w:r>
        <w:rPr>
          <w:rFonts w:ascii="Cambria" w:eastAsia="Cambria" w:hAnsi="Cambria" w:cs="Cambria"/>
          <w:b/>
          <w:color w:val="4F81BD"/>
        </w:rPr>
        <w:t xml:space="preserve">:GetPrev(POSITION pos) </w:t>
      </w:r>
    </w:p>
    <w:p w14:paraId="076A241A" w14:textId="77777777" w:rsidR="003C4002" w:rsidRDefault="004A3B3B">
      <w:pPr>
        <w:spacing w:after="0"/>
        <w:ind w:left="-5" w:right="9"/>
      </w:pPr>
      <w:r>
        <w:t xml:space="preserve">Returns the layer at the current position AND a new value for position, pointing to the previous item in the list (or nil if at start of list) </w:t>
      </w:r>
    </w:p>
    <w:p w14:paraId="0DF7A090" w14:textId="77777777" w:rsidR="003C4002" w:rsidRDefault="004A3B3B">
      <w:pPr>
        <w:spacing w:after="0" w:line="259" w:lineRule="auto"/>
        <w:ind w:left="0" w:firstLine="0"/>
      </w:pPr>
      <w:r>
        <w:t xml:space="preserve"> </w:t>
      </w:r>
    </w:p>
    <w:p w14:paraId="6FD760BE" w14:textId="77777777" w:rsidR="003C4002" w:rsidRDefault="004A3B3B">
      <w:pPr>
        <w:spacing w:after="10"/>
        <w:ind w:left="278"/>
      </w:pPr>
      <w:r>
        <w:rPr>
          <w:i/>
        </w:rPr>
        <w:t xml:space="preserve">pos - </w:t>
      </w:r>
      <w:r>
        <w:rPr>
          <w:i/>
          <w:color w:val="943634"/>
        </w:rPr>
        <w:t>POSITION</w:t>
      </w:r>
      <w:r>
        <w:rPr>
          <w:i/>
        </w:rPr>
        <w:t xml:space="preserve"> - current position in list </w:t>
      </w:r>
    </w:p>
    <w:p w14:paraId="34A74E36" w14:textId="77777777" w:rsidR="003C4002" w:rsidRDefault="004A3B3B">
      <w:pPr>
        <w:spacing w:after="172" w:line="259" w:lineRule="auto"/>
        <w:ind w:left="0" w:firstLine="0"/>
      </w:pPr>
      <w:r>
        <w:t xml:space="preserve"> </w:t>
      </w:r>
      <w:r>
        <w:rPr>
          <w:rFonts w:ascii="Courier New" w:eastAsia="Courier New" w:hAnsi="Courier New" w:cs="Courier New"/>
          <w:b/>
          <w:sz w:val="16"/>
        </w:rPr>
        <w:t xml:space="preserve"> </w:t>
      </w:r>
    </w:p>
    <w:p w14:paraId="11704AC2" w14:textId="77777777" w:rsidR="003C4002" w:rsidRDefault="004A3B3B">
      <w:pPr>
        <w:spacing w:after="5" w:line="267" w:lineRule="auto"/>
        <w:ind w:left="-5"/>
      </w:pPr>
      <w:r>
        <w:rPr>
          <w:rFonts w:ascii="Cambria" w:eastAsia="Cambria" w:hAnsi="Cambria" w:cs="Cambria"/>
          <w:b/>
          <w:color w:val="4F81BD"/>
        </w:rPr>
        <w:t xml:space="preserve">:GetTailPosition() </w:t>
      </w:r>
    </w:p>
    <w:p w14:paraId="1BF09F7D" w14:textId="77777777" w:rsidR="003C4002" w:rsidRDefault="004A3B3B">
      <w:pPr>
        <w:spacing w:after="189"/>
        <w:ind w:left="-5" w:right="9"/>
      </w:pPr>
      <w:r>
        <w:t xml:space="preserve">Returns a </w:t>
      </w:r>
      <w:r>
        <w:rPr>
          <w:color w:val="943634"/>
        </w:rPr>
        <w:t>POSITION</w:t>
      </w:r>
      <w:r>
        <w:t xml:space="preserve"> variable to allow access </w:t>
      </w:r>
      <w:r>
        <w:t xml:space="preserve">to the tail of the list of layers </w:t>
      </w:r>
    </w:p>
    <w:p w14:paraId="79233BEC" w14:textId="77777777" w:rsidR="003C4002" w:rsidRDefault="004A3B3B">
      <w:pPr>
        <w:spacing w:after="5" w:line="267" w:lineRule="auto"/>
        <w:ind w:left="-5"/>
      </w:pPr>
      <w:r>
        <w:rPr>
          <w:rFonts w:ascii="Cambria" w:eastAsia="Cambria" w:hAnsi="Cambria" w:cs="Cambria"/>
          <w:b/>
          <w:color w:val="4F81BD"/>
        </w:rPr>
        <w:t xml:space="preserve">:SetActiveLayer(CadLayer layer) </w:t>
      </w:r>
    </w:p>
    <w:p w14:paraId="57BED1CE" w14:textId="77777777" w:rsidR="003C4002" w:rsidRDefault="004A3B3B">
      <w:pPr>
        <w:spacing w:after="10"/>
        <w:ind w:left="-5" w:right="9"/>
      </w:pPr>
      <w:r>
        <w:t xml:space="preserve">Sets passed layer to be the current active layer. If passed layer is nil, sets first layer to be active. </w:t>
      </w:r>
    </w:p>
    <w:p w14:paraId="4E83BC74" w14:textId="77777777" w:rsidR="003C4002" w:rsidRDefault="004A3B3B">
      <w:pPr>
        <w:spacing w:after="0" w:line="259" w:lineRule="auto"/>
        <w:ind w:left="0" w:firstLine="0"/>
      </w:pPr>
      <w:r>
        <w:t xml:space="preserve"> </w:t>
      </w:r>
    </w:p>
    <w:p w14:paraId="2EE18835" w14:textId="77777777" w:rsidR="003C4002" w:rsidRDefault="004A3B3B">
      <w:pPr>
        <w:spacing w:after="10"/>
        <w:ind w:left="278"/>
      </w:pPr>
      <w:r>
        <w:rPr>
          <w:i/>
        </w:rPr>
        <w:t xml:space="preserve">Layer - </w:t>
      </w:r>
      <w:r>
        <w:rPr>
          <w:i/>
          <w:color w:val="943634"/>
        </w:rPr>
        <w:t>CadLayer</w:t>
      </w:r>
      <w:r>
        <w:rPr>
          <w:i/>
        </w:rPr>
        <w:t xml:space="preserve"> - layer to be made the active layer </w:t>
      </w:r>
    </w:p>
    <w:p w14:paraId="1D331978" w14:textId="77777777" w:rsidR="003C4002" w:rsidRDefault="004A3B3B">
      <w:pPr>
        <w:spacing w:after="0" w:line="259" w:lineRule="auto"/>
        <w:ind w:left="0" w:firstLine="0"/>
      </w:pPr>
      <w:r>
        <w:t xml:space="preserve"> </w:t>
      </w:r>
    </w:p>
    <w:p w14:paraId="4C64DD9F" w14:textId="77777777" w:rsidR="003C4002" w:rsidRDefault="004A3B3B">
      <w:pPr>
        <w:spacing w:after="0" w:line="259" w:lineRule="auto"/>
        <w:ind w:left="0" w:firstLine="0"/>
      </w:pPr>
      <w:r>
        <w:t xml:space="preserve"> </w:t>
      </w:r>
    </w:p>
    <w:p w14:paraId="5496EC1C" w14:textId="77777777" w:rsidR="003C4002" w:rsidRDefault="004A3B3B">
      <w:pPr>
        <w:pStyle w:val="Heading2"/>
        <w:spacing w:after="150"/>
        <w:ind w:left="-5"/>
      </w:pPr>
      <w:r>
        <w:t xml:space="preserve">Example Code </w:t>
      </w:r>
    </w:p>
    <w:p w14:paraId="3CECD5B9" w14:textId="77777777" w:rsidR="003C4002" w:rsidRDefault="004A3B3B">
      <w:pPr>
        <w:spacing w:after="4"/>
        <w:ind w:left="-5" w:right="2"/>
      </w:pPr>
      <w:r>
        <w:rPr>
          <w:rFonts w:ascii="Courier New" w:eastAsia="Courier New" w:hAnsi="Courier New" w:cs="Courier New"/>
          <w:b/>
          <w:sz w:val="16"/>
        </w:rPr>
        <w:t>function</w:t>
      </w:r>
      <w:r>
        <w:rPr>
          <w:rFonts w:ascii="Courier New" w:eastAsia="Courier New" w:hAnsi="Courier New" w:cs="Courier New"/>
          <w:b/>
          <w:sz w:val="16"/>
        </w:rPr>
        <w:t xml:space="preserve"> SetBitmapBrightness(job, brightness) </w:t>
      </w:r>
    </w:p>
    <w:p w14:paraId="64CFF518" w14:textId="77777777" w:rsidR="003C4002" w:rsidRDefault="004A3B3B">
      <w:pPr>
        <w:spacing w:after="12" w:line="259" w:lineRule="auto"/>
        <w:ind w:left="0" w:firstLine="0"/>
      </w:pPr>
      <w:r>
        <w:rPr>
          <w:rFonts w:ascii="Courier New" w:eastAsia="Courier New" w:hAnsi="Courier New" w:cs="Courier New"/>
          <w:b/>
          <w:sz w:val="16"/>
        </w:rPr>
        <w:t xml:space="preserve"> </w:t>
      </w:r>
    </w:p>
    <w:p w14:paraId="18FA8039" w14:textId="77777777" w:rsidR="003C4002" w:rsidRDefault="004A3B3B">
      <w:pPr>
        <w:spacing w:after="4"/>
        <w:ind w:left="-5" w:right="2"/>
      </w:pPr>
      <w:r>
        <w:rPr>
          <w:rFonts w:ascii="Courier New" w:eastAsia="Courier New" w:hAnsi="Courier New" w:cs="Courier New"/>
          <w:b/>
          <w:sz w:val="16"/>
        </w:rPr>
        <w:t xml:space="preserve">    if not job.Exists then </w:t>
      </w:r>
    </w:p>
    <w:p w14:paraId="5D15D0C3" w14:textId="77777777" w:rsidR="003C4002" w:rsidRDefault="004A3B3B">
      <w:pPr>
        <w:spacing w:after="4"/>
        <w:ind w:left="-5" w:right="4803"/>
      </w:pPr>
      <w:r>
        <w:rPr>
          <w:rFonts w:ascii="Courier New" w:eastAsia="Courier New" w:hAnsi="Courier New" w:cs="Courier New"/>
          <w:b/>
          <w:sz w:val="16"/>
        </w:rPr>
        <w:t xml:space="preserve">          DisplayMessageBox("No job loaded")           return false       end      local layer_manager = job.LayerManager </w:t>
      </w:r>
    </w:p>
    <w:p w14:paraId="28F6C2AD" w14:textId="77777777" w:rsidR="003C4002" w:rsidRDefault="004A3B3B">
      <w:pPr>
        <w:spacing w:after="4"/>
        <w:ind w:left="-5" w:right="4515"/>
      </w:pPr>
      <w:r>
        <w:rPr>
          <w:rFonts w:ascii="Courier New" w:eastAsia="Courier New" w:hAnsi="Courier New" w:cs="Courier New"/>
          <w:b/>
          <w:sz w:val="16"/>
        </w:rPr>
        <w:t xml:space="preserve">        </w:t>
      </w:r>
      <w:r>
        <w:rPr>
          <w:rFonts w:ascii="Courier New" w:eastAsia="Courier New" w:hAnsi="Courier New" w:cs="Courier New"/>
          <w:b/>
          <w:sz w:val="16"/>
        </w:rPr>
        <w:t xml:space="preserve">local pos = layer_manager:GetHeadPosition()     while pos ~= nil do        local layer        layer, pos = layer_manager:GetNext(pos)        if not layer.IsSystemLayer then        local layer_pos = layer:GetHeadPosition()        while layer_pos ~= nil do  </w:t>
      </w:r>
      <w:r>
        <w:rPr>
          <w:rFonts w:ascii="Courier New" w:eastAsia="Courier New" w:hAnsi="Courier New" w:cs="Courier New"/>
          <w:b/>
          <w:sz w:val="16"/>
        </w:rPr>
        <w:t xml:space="preserve">         local object           object, layer_pos = layer:GetNext(layer_pos)           if object.ClassName == "vcCadBitmap" then              cad_bitmap = CastCadObjectToCadBitmap(object) </w:t>
      </w:r>
    </w:p>
    <w:p w14:paraId="1D9727AA" w14:textId="77777777" w:rsidR="003C4002" w:rsidRDefault="004A3B3B">
      <w:pPr>
        <w:spacing w:after="4"/>
        <w:ind w:left="-5" w:right="1443"/>
      </w:pPr>
      <w:r>
        <w:rPr>
          <w:rFonts w:ascii="Courier New" w:eastAsia="Courier New" w:hAnsi="Courier New" w:cs="Courier New"/>
          <w:b/>
          <w:sz w:val="16"/>
        </w:rPr>
        <w:lastRenderedPageBreak/>
        <w:t xml:space="preserve">             MessageBox("Found bitmap - brightess = " .. cad_bitmap</w:t>
      </w:r>
      <w:r>
        <w:rPr>
          <w:rFonts w:ascii="Courier New" w:eastAsia="Courier New" w:hAnsi="Courier New" w:cs="Courier New"/>
          <w:b/>
          <w:sz w:val="16"/>
        </w:rPr>
        <w:t xml:space="preserve">.Brightness)              cad_bitmap.Brightness = brightness              cad_bitmap.Visible = visible              end           end        end  -- end of for each object on layer     end  -- end of for each layer  </w:t>
      </w:r>
    </w:p>
    <w:p w14:paraId="4AD95CCE" w14:textId="77777777" w:rsidR="003C4002" w:rsidRDefault="004A3B3B">
      <w:pPr>
        <w:spacing w:after="12" w:line="259" w:lineRule="auto"/>
        <w:ind w:left="0" w:firstLine="0"/>
      </w:pPr>
      <w:r>
        <w:rPr>
          <w:rFonts w:ascii="Courier New" w:eastAsia="Courier New" w:hAnsi="Courier New" w:cs="Courier New"/>
          <w:b/>
          <w:sz w:val="16"/>
        </w:rPr>
        <w:t xml:space="preserve">     </w:t>
      </w:r>
    </w:p>
    <w:p w14:paraId="0FCA1F95" w14:textId="77777777" w:rsidR="003C4002" w:rsidRDefault="004A3B3B">
      <w:pPr>
        <w:spacing w:after="94"/>
        <w:ind w:left="-5" w:right="2"/>
      </w:pPr>
      <w:r>
        <w:rPr>
          <w:rFonts w:ascii="Courier New" w:eastAsia="Courier New" w:hAnsi="Courier New" w:cs="Courier New"/>
          <w:b/>
          <w:sz w:val="16"/>
        </w:rPr>
        <w:t xml:space="preserve">    job:Refresh2DView() </w:t>
      </w:r>
    </w:p>
    <w:p w14:paraId="582A5B50" w14:textId="77777777" w:rsidR="003C4002" w:rsidRDefault="004A3B3B">
      <w:pPr>
        <w:spacing w:after="0" w:line="259" w:lineRule="auto"/>
        <w:ind w:left="0" w:firstLine="0"/>
      </w:pPr>
      <w:r>
        <w:t xml:space="preserve"> </w:t>
      </w:r>
    </w:p>
    <w:p w14:paraId="6BFDF123" w14:textId="77777777" w:rsidR="003C4002" w:rsidRDefault="004A3B3B">
      <w:pPr>
        <w:spacing w:after="0" w:line="259" w:lineRule="auto"/>
        <w:ind w:left="0" w:firstLine="0"/>
      </w:pPr>
      <w:r>
        <w:rPr>
          <w:b/>
        </w:rPr>
        <w:t xml:space="preserve"> </w:t>
      </w:r>
      <w:r>
        <w:rPr>
          <w:b/>
        </w:rPr>
        <w:tab/>
        <w:t xml:space="preserve"> </w:t>
      </w:r>
      <w:r>
        <w:br w:type="page"/>
      </w:r>
    </w:p>
    <w:p w14:paraId="0818CD32" w14:textId="77777777" w:rsidR="003C4002" w:rsidRDefault="004A3B3B">
      <w:pPr>
        <w:pStyle w:val="Heading1"/>
        <w:ind w:left="-5"/>
      </w:pPr>
      <w:r>
        <w:lastRenderedPageBreak/>
        <w:t xml:space="preserve">CadLayer </w:t>
      </w:r>
    </w:p>
    <w:p w14:paraId="3A84A5D8" w14:textId="77777777" w:rsidR="003C4002" w:rsidRDefault="004A3B3B">
      <w:pPr>
        <w:spacing w:after="222"/>
        <w:ind w:left="-5" w:right="9"/>
      </w:pPr>
      <w:r>
        <w:t xml:space="preserve">This object holds all the data for a layer within the application. Layers are created and accessed via the </w:t>
      </w:r>
      <w:r>
        <w:rPr>
          <w:color w:val="943634"/>
        </w:rPr>
        <w:t>CadLayerManager</w:t>
      </w:r>
      <w:r>
        <w:t xml:space="preserve"> object. A layer maintains a list of </w:t>
      </w:r>
      <w:r>
        <w:rPr>
          <w:color w:val="943634"/>
        </w:rPr>
        <w:t>CadObject</w:t>
      </w:r>
      <w:r>
        <w:t xml:space="preserve">s. </w:t>
      </w:r>
    </w:p>
    <w:p w14:paraId="0DDB2F88" w14:textId="77777777" w:rsidR="003C4002" w:rsidRDefault="004A3B3B">
      <w:pPr>
        <w:pStyle w:val="Heading2"/>
        <w:spacing w:after="188"/>
        <w:ind w:left="-5"/>
      </w:pPr>
      <w:r>
        <w:t xml:space="preserve">Properties </w:t>
      </w:r>
    </w:p>
    <w:p w14:paraId="2CBB22A3" w14:textId="77777777" w:rsidR="003C4002" w:rsidRDefault="004A3B3B">
      <w:pPr>
        <w:spacing w:after="5" w:line="267" w:lineRule="auto"/>
        <w:ind w:left="-5"/>
      </w:pPr>
      <w:r>
        <w:rPr>
          <w:rFonts w:ascii="Cambria" w:eastAsia="Cambria" w:hAnsi="Cambria" w:cs="Cambria"/>
          <w:b/>
          <w:color w:val="4F81BD"/>
        </w:rPr>
        <w:t xml:space="preserve">.Colour        </w:t>
      </w:r>
    </w:p>
    <w:p w14:paraId="222CA3D4" w14:textId="77777777" w:rsidR="003C4002" w:rsidRDefault="004A3B3B">
      <w:pPr>
        <w:spacing w:after="189"/>
        <w:ind w:left="-5" w:right="9"/>
      </w:pPr>
      <w:r>
        <w:t xml:space="preserve">R/W - 32 bit integer -  </w:t>
      </w:r>
      <w:r>
        <w:t xml:space="preserve">get / set the colour for a layer as a COLORREF - 32 bit colour value </w:t>
      </w:r>
    </w:p>
    <w:p w14:paraId="2595C2FA" w14:textId="77777777" w:rsidR="003C4002" w:rsidRDefault="004A3B3B">
      <w:pPr>
        <w:spacing w:after="5" w:line="267" w:lineRule="auto"/>
        <w:ind w:left="-5"/>
      </w:pPr>
      <w:r>
        <w:rPr>
          <w:rFonts w:ascii="Cambria" w:eastAsia="Cambria" w:hAnsi="Cambria" w:cs="Cambria"/>
          <w:b/>
          <w:color w:val="4F81BD"/>
        </w:rPr>
        <w:t xml:space="preserve">.Color   </w:t>
      </w:r>
    </w:p>
    <w:p w14:paraId="7D65A4D1" w14:textId="77777777" w:rsidR="003C4002" w:rsidRDefault="004A3B3B">
      <w:pPr>
        <w:spacing w:after="193"/>
        <w:ind w:left="-5" w:right="9"/>
      </w:pPr>
      <w:r>
        <w:t xml:space="preserve">R/W - 32 bit integer - get / set the colour for a layer as a COLORREF - 32 bit colour value - this is the U.S spelling version of the method above! </w:t>
      </w:r>
    </w:p>
    <w:p w14:paraId="3F70E860" w14:textId="77777777" w:rsidR="003C4002" w:rsidRDefault="004A3B3B">
      <w:pPr>
        <w:spacing w:after="5" w:line="267" w:lineRule="auto"/>
        <w:ind w:left="-5"/>
      </w:pPr>
      <w:r>
        <w:rPr>
          <w:rFonts w:ascii="Cambria" w:eastAsia="Cambria" w:hAnsi="Cambria" w:cs="Cambria"/>
          <w:b/>
          <w:color w:val="4F81BD"/>
        </w:rPr>
        <w:t xml:space="preserve">.Count        </w:t>
      </w:r>
    </w:p>
    <w:p w14:paraId="698F8DDA" w14:textId="77777777" w:rsidR="003C4002" w:rsidRDefault="004A3B3B">
      <w:pPr>
        <w:spacing w:after="190"/>
        <w:ind w:left="-5" w:right="9"/>
      </w:pPr>
      <w:r>
        <w:t>R/O - intege</w:t>
      </w:r>
      <w:r>
        <w:t xml:space="preserve">r - Returns the number of </w:t>
      </w:r>
      <w:r>
        <w:rPr>
          <w:color w:val="943634"/>
        </w:rPr>
        <w:t>CadObjects</w:t>
      </w:r>
      <w:r>
        <w:t xml:space="preserve"> present on the layer </w:t>
      </w:r>
    </w:p>
    <w:p w14:paraId="4341E260" w14:textId="77777777" w:rsidR="003C4002" w:rsidRDefault="004A3B3B">
      <w:pPr>
        <w:spacing w:after="5" w:line="267" w:lineRule="auto"/>
        <w:ind w:left="-5"/>
      </w:pPr>
      <w:r>
        <w:rPr>
          <w:rFonts w:ascii="Cambria" w:eastAsia="Cambria" w:hAnsi="Cambria" w:cs="Cambria"/>
          <w:b/>
          <w:color w:val="4F81BD"/>
        </w:rPr>
        <w:t xml:space="preserve">.IsBitmapLayer  </w:t>
      </w:r>
    </w:p>
    <w:p w14:paraId="51965238" w14:textId="77777777" w:rsidR="003C4002" w:rsidRDefault="004A3B3B">
      <w:pPr>
        <w:spacing w:after="191"/>
        <w:ind w:left="-5" w:right="9"/>
      </w:pPr>
      <w:r>
        <w:t>R/O - bool - returns true if this is a bitmap layer. The bitmap layer is used for imported bitmaps and is placed at the start of the layer list so that bitmaps are drawn before vec</w:t>
      </w:r>
      <w:r>
        <w:t xml:space="preserve">tors. </w:t>
      </w:r>
    </w:p>
    <w:p w14:paraId="0EDD03EA" w14:textId="77777777" w:rsidR="003C4002" w:rsidRDefault="004A3B3B">
      <w:pPr>
        <w:spacing w:after="5" w:line="267" w:lineRule="auto"/>
        <w:ind w:left="-5"/>
      </w:pPr>
      <w:r>
        <w:rPr>
          <w:rFonts w:ascii="Cambria" w:eastAsia="Cambria" w:hAnsi="Cambria" w:cs="Cambria"/>
          <w:b/>
          <w:color w:val="4F81BD"/>
        </w:rPr>
        <w:t xml:space="preserve">.IsEmpty        </w:t>
      </w:r>
    </w:p>
    <w:p w14:paraId="4FEBEC1E" w14:textId="77777777" w:rsidR="003C4002" w:rsidRDefault="004A3B3B">
      <w:pPr>
        <w:spacing w:after="228"/>
        <w:ind w:left="-5" w:right="9"/>
      </w:pPr>
      <w:r>
        <w:t xml:space="preserve">R/O - bool - true if the layer has no objects on it. </w:t>
      </w:r>
    </w:p>
    <w:p w14:paraId="28CE1903" w14:textId="77777777" w:rsidR="003C4002" w:rsidRDefault="004A3B3B">
      <w:pPr>
        <w:spacing w:after="5" w:line="267" w:lineRule="auto"/>
        <w:ind w:left="-5"/>
      </w:pPr>
      <w:r>
        <w:rPr>
          <w:rFonts w:ascii="Cambria" w:eastAsia="Cambria" w:hAnsi="Cambria" w:cs="Cambria"/>
          <w:b/>
          <w:color w:val="4F81BD"/>
        </w:rPr>
        <w:t xml:space="preserve">.IsSystemLayer  </w:t>
      </w:r>
    </w:p>
    <w:p w14:paraId="05A240F7" w14:textId="77777777" w:rsidR="003C4002" w:rsidRDefault="004A3B3B">
      <w:pPr>
        <w:spacing w:after="193"/>
        <w:ind w:left="-5" w:right="9"/>
      </w:pPr>
      <w:r>
        <w:t xml:space="preserve">R/O - bool - returns true if this is a system layer. System layers are used for holding items such as toolpath previews. </w:t>
      </w:r>
    </w:p>
    <w:p w14:paraId="3CA2F209" w14:textId="77777777" w:rsidR="003C4002" w:rsidRDefault="004A3B3B">
      <w:pPr>
        <w:spacing w:after="5" w:line="267" w:lineRule="auto"/>
        <w:ind w:left="-5"/>
      </w:pPr>
      <w:r>
        <w:rPr>
          <w:rFonts w:ascii="Cambria" w:eastAsia="Cambria" w:hAnsi="Cambria" w:cs="Cambria"/>
          <w:b/>
          <w:color w:val="4F81BD"/>
        </w:rPr>
        <w:t xml:space="preserve">.Locked         </w:t>
      </w:r>
    </w:p>
    <w:p w14:paraId="522C26D9" w14:textId="77777777" w:rsidR="003C4002" w:rsidRDefault="004A3B3B">
      <w:pPr>
        <w:spacing w:after="190"/>
        <w:ind w:left="-5" w:right="9"/>
      </w:pPr>
      <w:r>
        <w:t>R/W - bool - Get / set</w:t>
      </w:r>
      <w:r>
        <w:t xml:space="preserve"> the locked property for the layer </w:t>
      </w:r>
    </w:p>
    <w:p w14:paraId="02DB3C09" w14:textId="77777777" w:rsidR="003C4002" w:rsidRDefault="004A3B3B">
      <w:pPr>
        <w:spacing w:after="5" w:line="267" w:lineRule="auto"/>
        <w:ind w:left="-5"/>
      </w:pPr>
      <w:r>
        <w:rPr>
          <w:rFonts w:ascii="Cambria" w:eastAsia="Cambria" w:hAnsi="Cambria" w:cs="Cambria"/>
          <w:b/>
          <w:color w:val="4F81BD"/>
        </w:rPr>
        <w:t xml:space="preserve">.Name           </w:t>
      </w:r>
    </w:p>
    <w:p w14:paraId="2F9AD9A5" w14:textId="77777777" w:rsidR="003C4002" w:rsidRDefault="004A3B3B">
      <w:pPr>
        <w:spacing w:after="189"/>
        <w:ind w:left="-5" w:right="9"/>
      </w:pPr>
      <w:r>
        <w:t xml:space="preserve">R/W - string - get / set the name for the layer  </w:t>
      </w:r>
    </w:p>
    <w:p w14:paraId="629C6782" w14:textId="77777777" w:rsidR="003C4002" w:rsidRDefault="004A3B3B">
      <w:pPr>
        <w:spacing w:after="5" w:line="267" w:lineRule="auto"/>
        <w:ind w:left="-5"/>
      </w:pPr>
      <w:r>
        <w:rPr>
          <w:rFonts w:ascii="Cambria" w:eastAsia="Cambria" w:hAnsi="Cambria" w:cs="Cambria"/>
          <w:b/>
          <w:color w:val="4F81BD"/>
        </w:rPr>
        <w:t xml:space="preserve">.Visible        </w:t>
      </w:r>
    </w:p>
    <w:p w14:paraId="253BCB88" w14:textId="77777777" w:rsidR="003C4002" w:rsidRDefault="004A3B3B">
      <w:pPr>
        <w:spacing w:after="189"/>
        <w:ind w:left="-5" w:right="9"/>
      </w:pPr>
      <w:r>
        <w:t xml:space="preserve">R/W - bool - Get / set the visible property for the layer </w:t>
      </w:r>
    </w:p>
    <w:p w14:paraId="01FBEA11" w14:textId="77777777" w:rsidR="003C4002" w:rsidRDefault="004A3B3B">
      <w:pPr>
        <w:spacing w:after="5" w:line="267" w:lineRule="auto"/>
        <w:ind w:left="-5"/>
      </w:pPr>
      <w:r>
        <w:rPr>
          <w:rFonts w:ascii="Cambria" w:eastAsia="Cambria" w:hAnsi="Cambria" w:cs="Cambria"/>
          <w:b/>
          <w:color w:val="4F81BD"/>
        </w:rPr>
        <w:t xml:space="preserve">.Id     </w:t>
      </w:r>
    </w:p>
    <w:p w14:paraId="384F307E" w14:textId="77777777" w:rsidR="003C4002" w:rsidRDefault="004A3B3B">
      <w:pPr>
        <w:spacing w:after="189"/>
        <w:ind w:left="-5" w:right="9"/>
      </w:pPr>
      <w:r>
        <w:t xml:space="preserve">R/O - </w:t>
      </w:r>
      <w:r>
        <w:rPr>
          <w:color w:val="943634"/>
        </w:rPr>
        <w:t>luaUUID</w:t>
      </w:r>
      <w:r>
        <w:t xml:space="preserve"> - Id of this layer  </w:t>
      </w:r>
    </w:p>
    <w:p w14:paraId="510432F5" w14:textId="77777777" w:rsidR="003C4002" w:rsidRDefault="004A3B3B">
      <w:pPr>
        <w:spacing w:after="5" w:line="267" w:lineRule="auto"/>
        <w:ind w:left="-5"/>
      </w:pPr>
      <w:r>
        <w:rPr>
          <w:rFonts w:ascii="Cambria" w:eastAsia="Cambria" w:hAnsi="Cambria" w:cs="Cambria"/>
          <w:b/>
          <w:color w:val="4F81BD"/>
        </w:rPr>
        <w:t xml:space="preserve">.RawId          </w:t>
      </w:r>
    </w:p>
    <w:p w14:paraId="2923C20A" w14:textId="77777777" w:rsidR="003C4002" w:rsidRDefault="004A3B3B">
      <w:pPr>
        <w:spacing w:after="10"/>
        <w:ind w:left="-5" w:right="9"/>
      </w:pPr>
      <w:r>
        <w:t xml:space="preserve">R/O - </w:t>
      </w:r>
      <w:r>
        <w:rPr>
          <w:color w:val="943634"/>
        </w:rPr>
        <w:t>UUID</w:t>
      </w:r>
      <w:r>
        <w:t xml:space="preserve"> - </w:t>
      </w:r>
      <w:r>
        <w:t xml:space="preserve">The unique identifier for this layer  </w:t>
      </w:r>
    </w:p>
    <w:p w14:paraId="5BD7B5B9" w14:textId="77777777" w:rsidR="003C4002" w:rsidRDefault="004A3B3B">
      <w:pPr>
        <w:spacing w:after="0" w:line="259" w:lineRule="auto"/>
        <w:ind w:left="0" w:firstLine="0"/>
      </w:pPr>
      <w:r>
        <w:t xml:space="preserve"> </w:t>
      </w:r>
    </w:p>
    <w:p w14:paraId="7D636DF8" w14:textId="77777777" w:rsidR="003C4002" w:rsidRDefault="004A3B3B">
      <w:pPr>
        <w:pStyle w:val="Heading2"/>
        <w:ind w:left="-5"/>
      </w:pPr>
      <w:r>
        <w:t xml:space="preserve">Methods </w:t>
      </w:r>
    </w:p>
    <w:p w14:paraId="6A7EB548" w14:textId="77777777" w:rsidR="003C4002" w:rsidRDefault="004A3B3B">
      <w:pPr>
        <w:spacing w:after="5" w:line="267" w:lineRule="auto"/>
        <w:ind w:left="-5" w:right="3246"/>
      </w:pPr>
      <w:r>
        <w:rPr>
          <w:rFonts w:ascii="Cambria" w:eastAsia="Cambria" w:hAnsi="Cambria" w:cs="Cambria"/>
          <w:b/>
          <w:color w:val="4F81BD"/>
        </w:rPr>
        <w:t xml:space="preserve">:AddObject (CadObject object, bool on_current_sheet) </w:t>
      </w:r>
    </w:p>
    <w:p w14:paraId="19FD8478" w14:textId="77777777" w:rsidR="003C4002" w:rsidRDefault="004A3B3B">
      <w:pPr>
        <w:spacing w:after="5" w:line="267" w:lineRule="auto"/>
        <w:ind w:left="-5" w:right="3246"/>
      </w:pPr>
      <w:r>
        <w:t xml:space="preserve">Add passed object to this layer </w:t>
      </w:r>
    </w:p>
    <w:p w14:paraId="2DCFA5FE" w14:textId="77777777" w:rsidR="003C4002" w:rsidRDefault="004A3B3B">
      <w:pPr>
        <w:spacing w:after="0" w:line="259" w:lineRule="auto"/>
        <w:ind w:left="0" w:firstLine="0"/>
      </w:pPr>
      <w:r>
        <w:lastRenderedPageBreak/>
        <w:t xml:space="preserve"> </w:t>
      </w:r>
    </w:p>
    <w:p w14:paraId="121FD62C" w14:textId="77777777" w:rsidR="003C4002" w:rsidRDefault="004A3B3B">
      <w:pPr>
        <w:spacing w:after="0" w:line="259" w:lineRule="auto"/>
        <w:ind w:right="122"/>
        <w:jc w:val="center"/>
      </w:pPr>
      <w:r>
        <w:rPr>
          <w:i/>
        </w:rPr>
        <w:t xml:space="preserve">object - </w:t>
      </w:r>
      <w:r>
        <w:rPr>
          <w:i/>
          <w:color w:val="943634"/>
        </w:rPr>
        <w:t>CadObject</w:t>
      </w:r>
      <w:r>
        <w:rPr>
          <w:i/>
        </w:rPr>
        <w:t xml:space="preserve"> - the object (contour etc) to add to layer - object becomes property of layer </w:t>
      </w:r>
    </w:p>
    <w:p w14:paraId="6A6801BE" w14:textId="77777777" w:rsidR="003C4002" w:rsidRDefault="004A3B3B">
      <w:pPr>
        <w:spacing w:after="0" w:line="259" w:lineRule="auto"/>
        <w:ind w:left="283" w:firstLine="0"/>
      </w:pPr>
      <w:r>
        <w:rPr>
          <w:i/>
        </w:rPr>
        <w:t xml:space="preserve"> </w:t>
      </w:r>
    </w:p>
    <w:p w14:paraId="3317B2DC" w14:textId="77777777" w:rsidR="003C4002" w:rsidRDefault="004A3B3B">
      <w:pPr>
        <w:spacing w:after="10"/>
        <w:ind w:left="278"/>
      </w:pPr>
      <w:r>
        <w:rPr>
          <w:i/>
        </w:rPr>
        <w:t xml:space="preserve">on_current_sheet </w:t>
      </w:r>
      <w:r>
        <w:rPr>
          <w:i/>
        </w:rPr>
        <w:t xml:space="preserve">- </w:t>
      </w:r>
      <w:r>
        <w:rPr>
          <w:i/>
          <w:color w:val="0D0D0D"/>
        </w:rPr>
        <w:t>bool</w:t>
      </w:r>
      <w:r>
        <w:rPr>
          <w:i/>
        </w:rPr>
        <w:t xml:space="preserve"> – </w:t>
      </w:r>
      <w:r>
        <w:rPr>
          <w:i/>
        </w:rPr>
        <w:t xml:space="preserve">this should always be true, and the object is created on the current sheet. If false the sheet from the object would be retained, but as this sheet property is not controllable from Lua, false should not be used in normal operation. </w:t>
      </w:r>
    </w:p>
    <w:p w14:paraId="2F357DC9" w14:textId="77777777" w:rsidR="003C4002" w:rsidRDefault="004A3B3B">
      <w:pPr>
        <w:spacing w:after="5" w:line="267" w:lineRule="auto"/>
        <w:ind w:left="-5"/>
      </w:pPr>
      <w:r>
        <w:rPr>
          <w:rFonts w:ascii="Cambria" w:eastAsia="Cambria" w:hAnsi="Cambria" w:cs="Cambria"/>
          <w:b/>
          <w:color w:val="4F81BD"/>
        </w:rPr>
        <w:t xml:space="preserve">:Find (UUID id) </w:t>
      </w:r>
    </w:p>
    <w:p w14:paraId="32275605" w14:textId="77777777" w:rsidR="003C4002" w:rsidRDefault="004A3B3B">
      <w:pPr>
        <w:spacing w:after="0"/>
        <w:ind w:left="-5" w:right="9"/>
      </w:pPr>
      <w:r>
        <w:t>Retur</w:t>
      </w:r>
      <w:r>
        <w:t xml:space="preserve">ns the position in the list for the object with the passed id. If no object is found the returned position is nil </w:t>
      </w:r>
    </w:p>
    <w:p w14:paraId="2A1BDB07" w14:textId="77777777" w:rsidR="003C4002" w:rsidRDefault="004A3B3B">
      <w:pPr>
        <w:spacing w:after="0" w:line="259" w:lineRule="auto"/>
        <w:ind w:left="0" w:firstLine="0"/>
      </w:pPr>
      <w:r>
        <w:t xml:space="preserve"> </w:t>
      </w:r>
    </w:p>
    <w:p w14:paraId="09AE73E3" w14:textId="77777777" w:rsidR="003C4002" w:rsidRDefault="004A3B3B">
      <w:pPr>
        <w:spacing w:after="189"/>
        <w:ind w:left="278"/>
      </w:pPr>
      <w:r>
        <w:rPr>
          <w:i/>
        </w:rPr>
        <w:t xml:space="preserve">id - </w:t>
      </w:r>
      <w:r>
        <w:rPr>
          <w:i/>
          <w:color w:val="943634"/>
        </w:rPr>
        <w:t>UUID</w:t>
      </w:r>
      <w:r>
        <w:rPr>
          <w:i/>
        </w:rPr>
        <w:t xml:space="preserve"> - id for object                 </w:t>
      </w:r>
    </w:p>
    <w:p w14:paraId="04A084DD" w14:textId="77777777" w:rsidR="003C4002" w:rsidRDefault="004A3B3B">
      <w:pPr>
        <w:spacing w:after="5" w:line="267" w:lineRule="auto"/>
        <w:ind w:left="-5"/>
      </w:pPr>
      <w:r>
        <w:rPr>
          <w:rFonts w:ascii="Cambria" w:eastAsia="Cambria" w:hAnsi="Cambria" w:cs="Cambria"/>
          <w:b/>
          <w:color w:val="4F81BD"/>
        </w:rPr>
        <w:t xml:space="preserve">:GetHeadPosition() </w:t>
      </w:r>
    </w:p>
    <w:p w14:paraId="1D15CB02" w14:textId="77777777" w:rsidR="003C4002" w:rsidRDefault="004A3B3B">
      <w:pPr>
        <w:spacing w:after="10"/>
        <w:ind w:left="-5" w:right="9"/>
      </w:pPr>
      <w:r>
        <w:t xml:space="preserve">Returns a </w:t>
      </w:r>
      <w:r>
        <w:rPr>
          <w:color w:val="943634"/>
        </w:rPr>
        <w:t>POSITION</w:t>
      </w:r>
      <w:r>
        <w:t xml:space="preserve"> variable to allow access to the head of the list of objec</w:t>
      </w:r>
      <w:r>
        <w:t xml:space="preserve">ts on layer </w:t>
      </w:r>
    </w:p>
    <w:p w14:paraId="6819D275" w14:textId="77777777" w:rsidR="003C4002" w:rsidRDefault="004A3B3B">
      <w:pPr>
        <w:spacing w:after="179" w:line="259" w:lineRule="auto"/>
        <w:ind w:left="0" w:firstLine="0"/>
      </w:pPr>
      <w:r>
        <w:t xml:space="preserve"> </w:t>
      </w:r>
    </w:p>
    <w:p w14:paraId="41ABBE53" w14:textId="77777777" w:rsidR="003C4002" w:rsidRDefault="004A3B3B">
      <w:pPr>
        <w:spacing w:after="5" w:line="267" w:lineRule="auto"/>
        <w:ind w:left="-5"/>
      </w:pPr>
      <w:r>
        <w:rPr>
          <w:rFonts w:ascii="Cambria" w:eastAsia="Cambria" w:hAnsi="Cambria" w:cs="Cambria"/>
          <w:b/>
          <w:color w:val="4F81BD"/>
        </w:rPr>
        <w:t xml:space="preserve">:GetTailPosition() </w:t>
      </w:r>
    </w:p>
    <w:p w14:paraId="74B15E99" w14:textId="77777777" w:rsidR="003C4002" w:rsidRDefault="004A3B3B">
      <w:pPr>
        <w:spacing w:after="10"/>
        <w:ind w:left="-5" w:right="9"/>
      </w:pPr>
      <w:r>
        <w:t xml:space="preserve">Returns a </w:t>
      </w:r>
      <w:r>
        <w:rPr>
          <w:color w:val="943634"/>
        </w:rPr>
        <w:t>POSITION</w:t>
      </w:r>
      <w:r>
        <w:t xml:space="preserve"> variable to allow access to the tail of the list of objects on layer </w:t>
      </w:r>
    </w:p>
    <w:p w14:paraId="53871BBA" w14:textId="77777777" w:rsidR="003C4002" w:rsidRDefault="004A3B3B">
      <w:pPr>
        <w:spacing w:after="179" w:line="259" w:lineRule="auto"/>
        <w:ind w:left="0" w:firstLine="0"/>
      </w:pPr>
      <w:r>
        <w:t xml:space="preserve"> </w:t>
      </w:r>
    </w:p>
    <w:p w14:paraId="013F8A10" w14:textId="77777777" w:rsidR="003C4002" w:rsidRDefault="004A3B3B">
      <w:pPr>
        <w:spacing w:after="5" w:line="267" w:lineRule="auto"/>
        <w:ind w:left="-5"/>
      </w:pPr>
      <w:r>
        <w:rPr>
          <w:rFonts w:ascii="Cambria" w:eastAsia="Cambria" w:hAnsi="Cambria" w:cs="Cambria"/>
          <w:b/>
          <w:color w:val="4F81BD"/>
        </w:rPr>
        <w:t xml:space="preserve">:GetNext(POSITION pos) </w:t>
      </w:r>
    </w:p>
    <w:p w14:paraId="7DA032F8" w14:textId="77777777" w:rsidR="003C4002" w:rsidRDefault="004A3B3B">
      <w:pPr>
        <w:spacing w:after="0"/>
        <w:ind w:left="-5" w:right="9"/>
      </w:pPr>
      <w:r>
        <w:t xml:space="preserve">Returns the object at the current position AND a new value for position pointing to the next item in the list (or nil if at end of list) </w:t>
      </w:r>
    </w:p>
    <w:p w14:paraId="05D045EA" w14:textId="77777777" w:rsidR="003C4002" w:rsidRDefault="004A3B3B">
      <w:pPr>
        <w:spacing w:after="0" w:line="259" w:lineRule="auto"/>
        <w:ind w:left="0" w:firstLine="0"/>
      </w:pPr>
      <w:r>
        <w:t xml:space="preserve"> </w:t>
      </w:r>
    </w:p>
    <w:p w14:paraId="2216DDBA" w14:textId="77777777" w:rsidR="003C4002" w:rsidRDefault="004A3B3B">
      <w:pPr>
        <w:spacing w:after="10"/>
        <w:ind w:left="278"/>
      </w:pPr>
      <w:r>
        <w:rPr>
          <w:i/>
        </w:rPr>
        <w:t xml:space="preserve">pos - </w:t>
      </w:r>
      <w:r>
        <w:rPr>
          <w:i/>
          <w:color w:val="943634"/>
        </w:rPr>
        <w:t>POSITION</w:t>
      </w:r>
      <w:r>
        <w:rPr>
          <w:i/>
        </w:rPr>
        <w:t xml:space="preserve"> - current position in list </w:t>
      </w:r>
    </w:p>
    <w:p w14:paraId="6244F97E" w14:textId="77777777" w:rsidR="003C4002" w:rsidRDefault="004A3B3B">
      <w:pPr>
        <w:spacing w:after="181" w:line="259" w:lineRule="auto"/>
        <w:ind w:left="0" w:firstLine="0"/>
      </w:pPr>
      <w:r>
        <w:t xml:space="preserve"> </w:t>
      </w:r>
      <w:r>
        <w:rPr>
          <w:rFonts w:ascii="Courier New" w:eastAsia="Courier New" w:hAnsi="Courier New" w:cs="Courier New"/>
        </w:rPr>
        <w:t xml:space="preserve"> </w:t>
      </w:r>
    </w:p>
    <w:p w14:paraId="0B243736" w14:textId="77777777" w:rsidR="003C4002" w:rsidRDefault="004A3B3B">
      <w:pPr>
        <w:spacing w:after="5" w:line="267" w:lineRule="auto"/>
        <w:ind w:left="-5"/>
      </w:pPr>
      <w:r>
        <w:rPr>
          <w:rFonts w:ascii="Cambria" w:eastAsia="Cambria" w:hAnsi="Cambria" w:cs="Cambria"/>
          <w:b/>
          <w:color w:val="4F81BD"/>
        </w:rPr>
        <w:t xml:space="preserve">:GetPrev(POSITION pos) </w:t>
      </w:r>
    </w:p>
    <w:p w14:paraId="0766BD55" w14:textId="77777777" w:rsidR="003C4002" w:rsidRDefault="004A3B3B">
      <w:pPr>
        <w:spacing w:after="0"/>
        <w:ind w:left="-5" w:right="9"/>
      </w:pPr>
      <w:r>
        <w:t>Returns the object at the current position AND</w:t>
      </w:r>
      <w:r>
        <w:t xml:space="preserve"> a new value for position, pointing to the previous item in the list (or nil if at start of list) </w:t>
      </w:r>
    </w:p>
    <w:p w14:paraId="0B7A0786" w14:textId="77777777" w:rsidR="003C4002" w:rsidRDefault="004A3B3B">
      <w:pPr>
        <w:spacing w:after="0" w:line="259" w:lineRule="auto"/>
        <w:ind w:left="0" w:firstLine="0"/>
      </w:pPr>
      <w:r>
        <w:t xml:space="preserve"> </w:t>
      </w:r>
    </w:p>
    <w:p w14:paraId="637F6882" w14:textId="77777777" w:rsidR="003C4002" w:rsidRDefault="004A3B3B">
      <w:pPr>
        <w:spacing w:after="10"/>
        <w:ind w:left="278"/>
      </w:pPr>
      <w:r>
        <w:rPr>
          <w:i/>
        </w:rPr>
        <w:t xml:space="preserve">pos - </w:t>
      </w:r>
      <w:r>
        <w:rPr>
          <w:i/>
          <w:color w:val="943634"/>
        </w:rPr>
        <w:t>POSITION</w:t>
      </w:r>
      <w:r>
        <w:rPr>
          <w:i/>
        </w:rPr>
        <w:t xml:space="preserve"> - current position in list </w:t>
      </w:r>
    </w:p>
    <w:p w14:paraId="29D93259" w14:textId="77777777" w:rsidR="003C4002" w:rsidRDefault="004A3B3B">
      <w:pPr>
        <w:spacing w:after="202" w:line="239" w:lineRule="auto"/>
        <w:ind w:left="0" w:right="8928" w:firstLine="0"/>
      </w:pPr>
      <w:r>
        <w:t xml:space="preserve">   </w:t>
      </w:r>
    </w:p>
    <w:p w14:paraId="0C6D421F" w14:textId="77777777" w:rsidR="003C4002" w:rsidRDefault="004A3B3B">
      <w:pPr>
        <w:spacing w:after="5" w:line="267" w:lineRule="auto"/>
        <w:ind w:left="-5"/>
      </w:pPr>
      <w:r>
        <w:rPr>
          <w:rFonts w:ascii="Cambria" w:eastAsia="Cambria" w:hAnsi="Cambria" w:cs="Cambria"/>
          <w:b/>
          <w:color w:val="4F81BD"/>
        </w:rPr>
        <w:t xml:space="preserve">:GetAt(POSITION pos) </w:t>
      </w:r>
    </w:p>
    <w:p w14:paraId="568E652B" w14:textId="77777777" w:rsidR="003C4002" w:rsidRDefault="004A3B3B">
      <w:pPr>
        <w:spacing w:after="225"/>
        <w:ind w:left="-5" w:right="9"/>
      </w:pPr>
      <w:r>
        <w:t xml:space="preserve">Returns the object at the passed position </w:t>
      </w:r>
    </w:p>
    <w:p w14:paraId="2FCC0E85" w14:textId="77777777" w:rsidR="003C4002" w:rsidRDefault="004A3B3B">
      <w:pPr>
        <w:spacing w:after="10"/>
        <w:ind w:left="278"/>
      </w:pPr>
      <w:r>
        <w:rPr>
          <w:i/>
        </w:rPr>
        <w:t xml:space="preserve">pos - </w:t>
      </w:r>
      <w:r>
        <w:rPr>
          <w:i/>
          <w:color w:val="943634"/>
        </w:rPr>
        <w:t>POSITION</w:t>
      </w:r>
      <w:r>
        <w:rPr>
          <w:i/>
        </w:rPr>
        <w:t xml:space="preserve"> - </w:t>
      </w:r>
      <w:r>
        <w:rPr>
          <w:i/>
        </w:rPr>
        <w:t xml:space="preserve">position in list </w:t>
      </w:r>
    </w:p>
    <w:p w14:paraId="4255CD5F" w14:textId="77777777" w:rsidR="003C4002" w:rsidRDefault="004A3B3B">
      <w:pPr>
        <w:spacing w:after="179" w:line="259" w:lineRule="auto"/>
        <w:ind w:left="0" w:firstLine="0"/>
      </w:pPr>
      <w:r>
        <w:t xml:space="preserve">  </w:t>
      </w:r>
    </w:p>
    <w:p w14:paraId="70B4932B" w14:textId="77777777" w:rsidR="003C4002" w:rsidRDefault="004A3B3B">
      <w:pPr>
        <w:spacing w:after="5" w:line="267" w:lineRule="auto"/>
        <w:ind w:left="-5"/>
      </w:pPr>
      <w:r>
        <w:rPr>
          <w:rFonts w:ascii="Cambria" w:eastAsia="Cambria" w:hAnsi="Cambria" w:cs="Cambria"/>
          <w:b/>
          <w:color w:val="4F81BD"/>
        </w:rPr>
        <w:t xml:space="preserve">:RemoveObject (CadObject object) </w:t>
      </w:r>
    </w:p>
    <w:p w14:paraId="5A7EDAC5" w14:textId="77777777" w:rsidR="003C4002" w:rsidRDefault="004A3B3B">
      <w:pPr>
        <w:spacing w:after="0"/>
        <w:ind w:left="-5" w:right="9"/>
      </w:pPr>
      <w:r>
        <w:t xml:space="preserve">Removes passed object from this layer. Object becomes property of the script. Returns object removed or nil if object was not found on layer. </w:t>
      </w:r>
    </w:p>
    <w:p w14:paraId="4F9BA509" w14:textId="77777777" w:rsidR="003C4002" w:rsidRDefault="004A3B3B">
      <w:pPr>
        <w:spacing w:after="0" w:line="259" w:lineRule="auto"/>
        <w:ind w:left="0" w:firstLine="0"/>
      </w:pPr>
      <w:r>
        <w:t xml:space="preserve">        </w:t>
      </w:r>
    </w:p>
    <w:p w14:paraId="21173292" w14:textId="77777777" w:rsidR="003C4002" w:rsidRDefault="004A3B3B">
      <w:pPr>
        <w:spacing w:after="191"/>
        <w:ind w:left="278"/>
      </w:pPr>
      <w:r>
        <w:rPr>
          <w:i/>
        </w:rPr>
        <w:lastRenderedPageBreak/>
        <w:t xml:space="preserve">Object - </w:t>
      </w:r>
      <w:r>
        <w:rPr>
          <w:i/>
          <w:color w:val="943634"/>
        </w:rPr>
        <w:t>CadObject</w:t>
      </w:r>
      <w:r>
        <w:rPr>
          <w:i/>
        </w:rPr>
        <w:t xml:space="preserve"> - the object (contour ec) to r</w:t>
      </w:r>
      <w:r>
        <w:rPr>
          <w:i/>
        </w:rPr>
        <w:t xml:space="preserve">emove from layer - object becomes property of caller </w:t>
      </w:r>
    </w:p>
    <w:p w14:paraId="11FBDEE3" w14:textId="77777777" w:rsidR="003C4002" w:rsidRDefault="004A3B3B">
      <w:pPr>
        <w:spacing w:after="5" w:line="267" w:lineRule="auto"/>
        <w:ind w:left="-5"/>
      </w:pPr>
      <w:r>
        <w:rPr>
          <w:rFonts w:ascii="Cambria" w:eastAsia="Cambria" w:hAnsi="Cambria" w:cs="Cambria"/>
          <w:b/>
          <w:color w:val="4F81BD"/>
        </w:rPr>
        <w:t xml:space="preserve">:RemoveAt (POSITION pos) </w:t>
      </w:r>
    </w:p>
    <w:p w14:paraId="06A267C3" w14:textId="77777777" w:rsidR="003C4002" w:rsidRDefault="004A3B3B">
      <w:pPr>
        <w:spacing w:after="10"/>
        <w:ind w:left="-5" w:right="9"/>
      </w:pPr>
      <w:r>
        <w:t xml:space="preserve">Removes the CadObject at the passed position and returns it.       </w:t>
      </w:r>
    </w:p>
    <w:p w14:paraId="1F734749" w14:textId="77777777" w:rsidR="003C4002" w:rsidRDefault="004A3B3B">
      <w:pPr>
        <w:spacing w:after="0" w:line="259" w:lineRule="auto"/>
        <w:ind w:left="283" w:firstLine="0"/>
      </w:pPr>
      <w:r>
        <w:rPr>
          <w:i/>
        </w:rPr>
        <w:t xml:space="preserve"> </w:t>
      </w:r>
    </w:p>
    <w:p w14:paraId="24826BC6" w14:textId="77777777" w:rsidR="003C4002" w:rsidRDefault="004A3B3B">
      <w:pPr>
        <w:spacing w:after="189"/>
        <w:ind w:left="278"/>
      </w:pPr>
      <w:r>
        <w:rPr>
          <w:i/>
        </w:rPr>
        <w:t xml:space="preserve">pos - </w:t>
      </w:r>
      <w:r>
        <w:rPr>
          <w:i/>
          <w:color w:val="943634"/>
        </w:rPr>
        <w:t>POSITION</w:t>
      </w:r>
      <w:r>
        <w:rPr>
          <w:i/>
        </w:rPr>
        <w:t xml:space="preserve"> - position in list </w:t>
      </w:r>
    </w:p>
    <w:p w14:paraId="3A6D63DF" w14:textId="77777777" w:rsidR="003C4002" w:rsidRDefault="004A3B3B">
      <w:pPr>
        <w:spacing w:after="5" w:line="267" w:lineRule="auto"/>
        <w:ind w:left="-5" w:right="3536"/>
      </w:pPr>
      <w:r>
        <w:rPr>
          <w:rFonts w:ascii="Cambria" w:eastAsia="Cambria" w:hAnsi="Cambria" w:cs="Cambria"/>
          <w:b/>
          <w:color w:val="4F81BD"/>
        </w:rPr>
        <w:t xml:space="preserve">:SetColour(double red,  double green,  double blue) </w:t>
      </w:r>
    </w:p>
    <w:p w14:paraId="119D2CCB" w14:textId="77777777" w:rsidR="003C4002" w:rsidRDefault="004A3B3B">
      <w:pPr>
        <w:spacing w:after="5" w:line="267" w:lineRule="auto"/>
        <w:ind w:left="-5" w:right="3536"/>
      </w:pPr>
      <w:r>
        <w:t xml:space="preserve">Set the colour for the layer </w:t>
      </w:r>
    </w:p>
    <w:p w14:paraId="55CC25DC" w14:textId="77777777" w:rsidR="003C4002" w:rsidRDefault="004A3B3B">
      <w:pPr>
        <w:spacing w:after="0" w:line="259" w:lineRule="auto"/>
        <w:ind w:left="0" w:firstLine="0"/>
      </w:pPr>
      <w:r>
        <w:t xml:space="preserve"> </w:t>
      </w:r>
    </w:p>
    <w:p w14:paraId="13D55905" w14:textId="77777777" w:rsidR="003C4002" w:rsidRDefault="004A3B3B">
      <w:pPr>
        <w:spacing w:after="10"/>
        <w:ind w:left="278" w:right="3200"/>
      </w:pPr>
      <w:r>
        <w:rPr>
          <w:i/>
        </w:rPr>
        <w:t xml:space="preserve">red - double - red component of colour in range 0.0 - 1.0 green - double - red component of colour in range 0.0 - 1.0 blue - double - red component of colour in range 0.0 - 1.0 </w:t>
      </w:r>
    </w:p>
    <w:p w14:paraId="7AC4BE19" w14:textId="77777777" w:rsidR="003C4002" w:rsidRDefault="004A3B3B">
      <w:pPr>
        <w:spacing w:after="10"/>
        <w:ind w:left="278" w:right="3200"/>
      </w:pPr>
      <w:r>
        <w:rPr>
          <w:rFonts w:ascii="Cambria" w:eastAsia="Cambria" w:hAnsi="Cambria" w:cs="Cambria"/>
          <w:b/>
          <w:color w:val="4F81BD"/>
        </w:rPr>
        <w:t xml:space="preserve">:SetColor (double red,  </w:t>
      </w:r>
      <w:r>
        <w:rPr>
          <w:rFonts w:ascii="Cambria" w:eastAsia="Cambria" w:hAnsi="Cambria" w:cs="Cambria"/>
          <w:b/>
          <w:color w:val="4F81BD"/>
        </w:rPr>
        <w:t xml:space="preserve">double green,  double blue) </w:t>
      </w:r>
    </w:p>
    <w:p w14:paraId="68BDC881" w14:textId="77777777" w:rsidR="003C4002" w:rsidRDefault="004A3B3B">
      <w:pPr>
        <w:spacing w:after="0" w:line="259" w:lineRule="auto"/>
        <w:ind w:left="0" w:firstLine="0"/>
      </w:pPr>
      <w:r>
        <w:t xml:space="preserve">            </w:t>
      </w:r>
    </w:p>
    <w:p w14:paraId="53C1EDC8" w14:textId="77777777" w:rsidR="003C4002" w:rsidRDefault="004A3B3B">
      <w:pPr>
        <w:spacing w:after="10"/>
        <w:ind w:left="-5" w:right="9"/>
      </w:pPr>
      <w:r>
        <w:t xml:space="preserve">Set the color for the layer (U.S spelling) </w:t>
      </w:r>
    </w:p>
    <w:p w14:paraId="51CBE13B" w14:textId="77777777" w:rsidR="003C4002" w:rsidRDefault="004A3B3B">
      <w:pPr>
        <w:spacing w:after="0" w:line="259" w:lineRule="auto"/>
        <w:ind w:left="283" w:firstLine="0"/>
      </w:pPr>
      <w:r>
        <w:rPr>
          <w:i/>
        </w:rPr>
        <w:t xml:space="preserve"> </w:t>
      </w:r>
    </w:p>
    <w:p w14:paraId="158C6A87" w14:textId="77777777" w:rsidR="003C4002" w:rsidRDefault="004A3B3B">
      <w:pPr>
        <w:spacing w:after="10"/>
        <w:ind w:left="278" w:right="3200"/>
      </w:pPr>
      <w:r>
        <w:rPr>
          <w:i/>
        </w:rPr>
        <w:t xml:space="preserve">red - double - red component of colour in range 0.0 - 1.0 green - double - red component of colour in range 0.0 - 1.0 </w:t>
      </w:r>
    </w:p>
    <w:p w14:paraId="46DF8B91" w14:textId="77777777" w:rsidR="003C4002" w:rsidRDefault="004A3B3B">
      <w:pPr>
        <w:spacing w:after="0" w:line="259" w:lineRule="auto"/>
        <w:ind w:right="3392"/>
        <w:jc w:val="center"/>
      </w:pPr>
      <w:r>
        <w:rPr>
          <w:i/>
        </w:rPr>
        <w:t xml:space="preserve">blue - double - red component of colour in range </w:t>
      </w:r>
      <w:r>
        <w:rPr>
          <w:i/>
        </w:rPr>
        <w:t xml:space="preserve">0.0 - 1.0 </w:t>
      </w:r>
    </w:p>
    <w:p w14:paraId="08FA214E" w14:textId="77777777" w:rsidR="003C4002" w:rsidRDefault="004A3B3B">
      <w:pPr>
        <w:spacing w:after="0" w:line="259" w:lineRule="auto"/>
        <w:ind w:left="0" w:firstLine="0"/>
      </w:pPr>
      <w:r>
        <w:t xml:space="preserve"> </w:t>
      </w:r>
    </w:p>
    <w:p w14:paraId="7EDC68D3" w14:textId="77777777" w:rsidR="003C4002" w:rsidRDefault="004A3B3B">
      <w:pPr>
        <w:spacing w:after="0" w:line="259" w:lineRule="auto"/>
        <w:ind w:left="0" w:firstLine="0"/>
      </w:pPr>
      <w:r>
        <w:t xml:space="preserve"> </w:t>
      </w:r>
    </w:p>
    <w:p w14:paraId="68AE6F65" w14:textId="77777777" w:rsidR="003C4002" w:rsidRDefault="004A3B3B">
      <w:pPr>
        <w:spacing w:after="0" w:line="259" w:lineRule="auto"/>
        <w:ind w:left="0" w:firstLine="0"/>
      </w:pPr>
      <w:r>
        <w:t xml:space="preserve">           </w:t>
      </w:r>
    </w:p>
    <w:p w14:paraId="06F46291" w14:textId="77777777" w:rsidR="003C4002" w:rsidRDefault="004A3B3B">
      <w:pPr>
        <w:spacing w:after="0" w:line="259" w:lineRule="auto"/>
        <w:ind w:left="0" w:firstLine="0"/>
      </w:pPr>
      <w:r>
        <w:t xml:space="preserve"> </w:t>
      </w:r>
    </w:p>
    <w:p w14:paraId="6876053A" w14:textId="77777777" w:rsidR="003C4002" w:rsidRDefault="004A3B3B">
      <w:pPr>
        <w:spacing w:after="0" w:line="259" w:lineRule="auto"/>
        <w:ind w:left="0" w:firstLine="0"/>
      </w:pPr>
      <w:r>
        <w:t xml:space="preserve">       </w:t>
      </w:r>
    </w:p>
    <w:p w14:paraId="12B376E3" w14:textId="77777777" w:rsidR="003C4002" w:rsidRDefault="004A3B3B">
      <w:pPr>
        <w:spacing w:after="0" w:line="259" w:lineRule="auto"/>
        <w:ind w:left="0" w:firstLine="0"/>
      </w:pPr>
      <w:r>
        <w:t xml:space="preserve"> </w:t>
      </w:r>
      <w:r>
        <w:tab/>
        <w:t xml:space="preserve"> </w:t>
      </w:r>
      <w:r>
        <w:br w:type="page"/>
      </w:r>
    </w:p>
    <w:p w14:paraId="09E49CC3" w14:textId="77777777" w:rsidR="003C4002" w:rsidRDefault="004A3B3B">
      <w:pPr>
        <w:pStyle w:val="Heading1"/>
        <w:ind w:left="-5"/>
      </w:pPr>
      <w:r>
        <w:lastRenderedPageBreak/>
        <w:t xml:space="preserve">CadObject </w:t>
      </w:r>
    </w:p>
    <w:p w14:paraId="225EA475" w14:textId="77777777" w:rsidR="003C4002" w:rsidRDefault="004A3B3B">
      <w:pPr>
        <w:spacing w:after="222"/>
        <w:ind w:left="-5" w:right="9"/>
      </w:pPr>
      <w:r>
        <w:t xml:space="preserve">This object is the base class for all the different types of objects which can appear on a layer within the application. CadObject is derived from the Object class which has only one method - ClassName. </w:t>
      </w:r>
      <w:r>
        <w:t xml:space="preserve">The objects derived from CadObject can include polylines, groups, text, bitmaps, toolpath previews </w:t>
      </w:r>
    </w:p>
    <w:p w14:paraId="23D7D826" w14:textId="77777777" w:rsidR="003C4002" w:rsidRDefault="004A3B3B">
      <w:pPr>
        <w:spacing w:after="222"/>
        <w:ind w:left="-5" w:right="9"/>
      </w:pPr>
      <w:r>
        <w:t xml:space="preserve">etc.  </w:t>
      </w:r>
    </w:p>
    <w:p w14:paraId="2A8BF3C3" w14:textId="77777777" w:rsidR="003C4002" w:rsidRDefault="004A3B3B">
      <w:pPr>
        <w:spacing w:after="222"/>
        <w:ind w:left="-5" w:right="9"/>
      </w:pPr>
      <w:r>
        <w:t xml:space="preserve">A huge variety of named parameters can be associated with every object within the program and accessed by scripts. </w:t>
      </w:r>
    </w:p>
    <w:p w14:paraId="56133E08" w14:textId="77777777" w:rsidR="003C4002" w:rsidRDefault="004A3B3B">
      <w:pPr>
        <w:pStyle w:val="Heading2"/>
        <w:spacing w:after="186"/>
        <w:ind w:left="-5"/>
      </w:pPr>
      <w:r>
        <w:t xml:space="preserve">Properties </w:t>
      </w:r>
    </w:p>
    <w:p w14:paraId="3B3F899B" w14:textId="77777777" w:rsidR="003C4002" w:rsidRDefault="004A3B3B">
      <w:pPr>
        <w:spacing w:after="5" w:line="267" w:lineRule="auto"/>
        <w:ind w:left="-5"/>
      </w:pPr>
      <w:r>
        <w:rPr>
          <w:rFonts w:ascii="Cambria" w:eastAsia="Cambria" w:hAnsi="Cambria" w:cs="Cambria"/>
          <w:b/>
          <w:color w:val="4F81BD"/>
        </w:rPr>
        <w:t xml:space="preserve">.ClassName </w:t>
      </w:r>
    </w:p>
    <w:p w14:paraId="0F8ECAD7" w14:textId="77777777" w:rsidR="003C4002" w:rsidRDefault="004A3B3B">
      <w:pPr>
        <w:spacing w:after="228"/>
        <w:ind w:left="-5" w:right="9"/>
      </w:pPr>
      <w:r>
        <w:t xml:space="preserve">R/O  - string - the returns the name of the class within the application that the object represents. </w:t>
      </w:r>
    </w:p>
    <w:p w14:paraId="7408512D" w14:textId="77777777" w:rsidR="003C4002" w:rsidRDefault="004A3B3B">
      <w:pPr>
        <w:spacing w:after="226"/>
        <w:ind w:left="-5" w:right="9"/>
      </w:pPr>
      <w:r>
        <w:t xml:space="preserve">Values for this property include (but there are many more) ... </w:t>
      </w:r>
    </w:p>
    <w:p w14:paraId="7E1F1897" w14:textId="77777777" w:rsidR="003C4002" w:rsidRDefault="004A3B3B">
      <w:pPr>
        <w:spacing w:after="0"/>
        <w:ind w:left="730" w:right="6239"/>
      </w:pPr>
      <w:r>
        <w:t xml:space="preserve">vcCadBitmap vcCadContour vcCadObjectGroup etc. </w:t>
      </w:r>
    </w:p>
    <w:p w14:paraId="09FF52C4" w14:textId="77777777" w:rsidR="003C4002" w:rsidRDefault="004A3B3B">
      <w:pPr>
        <w:spacing w:after="218" w:line="259" w:lineRule="auto"/>
        <w:ind w:left="0" w:firstLine="0"/>
      </w:pPr>
      <w:r>
        <w:t xml:space="preserve"> </w:t>
      </w:r>
    </w:p>
    <w:p w14:paraId="2316F110" w14:textId="77777777" w:rsidR="003C4002" w:rsidRDefault="004A3B3B">
      <w:pPr>
        <w:spacing w:after="5" w:line="267" w:lineRule="auto"/>
        <w:ind w:left="-5"/>
      </w:pPr>
      <w:r>
        <w:rPr>
          <w:rFonts w:ascii="Cambria" w:eastAsia="Cambria" w:hAnsi="Cambria" w:cs="Cambria"/>
          <w:b/>
          <w:color w:val="4F81BD"/>
        </w:rPr>
        <w:t xml:space="preserve">.Id          </w:t>
      </w:r>
    </w:p>
    <w:p w14:paraId="422AADB5" w14:textId="77777777" w:rsidR="003C4002" w:rsidRDefault="004A3B3B">
      <w:pPr>
        <w:spacing w:after="194"/>
        <w:ind w:left="-5" w:right="9"/>
      </w:pPr>
      <w:r>
        <w:t xml:space="preserve">R/W - </w:t>
      </w:r>
      <w:r>
        <w:rPr>
          <w:color w:val="943634"/>
        </w:rPr>
        <w:t>luaUUID</w:t>
      </w:r>
      <w:r>
        <w:t xml:space="preserve"> - The unique</w:t>
      </w:r>
      <w:r>
        <w:t xml:space="preserve"> identifier for this object - it is EXTREMELY important that you do not set two different objects to have the same id! </w:t>
      </w:r>
    </w:p>
    <w:p w14:paraId="7A56C9C0" w14:textId="77777777" w:rsidR="003C4002" w:rsidRDefault="004A3B3B">
      <w:pPr>
        <w:spacing w:after="5" w:line="267" w:lineRule="auto"/>
        <w:ind w:left="-5"/>
      </w:pPr>
      <w:r>
        <w:rPr>
          <w:rFonts w:ascii="Cambria" w:eastAsia="Cambria" w:hAnsi="Cambria" w:cs="Cambria"/>
          <w:b/>
          <w:color w:val="4F81BD"/>
        </w:rPr>
        <w:t xml:space="preserve">.IsBitmap   </w:t>
      </w:r>
    </w:p>
    <w:p w14:paraId="6E86B226" w14:textId="77777777" w:rsidR="003C4002" w:rsidRDefault="004A3B3B">
      <w:pPr>
        <w:spacing w:after="190"/>
        <w:ind w:left="-5" w:right="9"/>
      </w:pPr>
      <w:r>
        <w:t xml:space="preserve">R/O - bool - true if this object is a bitmap or derived from a bitmap  </w:t>
      </w:r>
    </w:p>
    <w:p w14:paraId="406D4F1F" w14:textId="77777777" w:rsidR="003C4002" w:rsidRDefault="004A3B3B">
      <w:pPr>
        <w:spacing w:after="5" w:line="267" w:lineRule="auto"/>
        <w:ind w:left="-5"/>
      </w:pPr>
      <w:r>
        <w:rPr>
          <w:rFonts w:ascii="Cambria" w:eastAsia="Cambria" w:hAnsi="Cambria" w:cs="Cambria"/>
          <w:b/>
          <w:color w:val="4F81BD"/>
        </w:rPr>
        <w:t xml:space="preserve">.IsSelected  </w:t>
      </w:r>
    </w:p>
    <w:p w14:paraId="3C8120B8" w14:textId="77777777" w:rsidR="003C4002" w:rsidRDefault="004A3B3B">
      <w:pPr>
        <w:spacing w:after="193"/>
        <w:ind w:left="-5" w:right="9"/>
      </w:pPr>
      <w:r>
        <w:t>R/O - bool - true if this object is s</w:t>
      </w:r>
      <w:r>
        <w:t xml:space="preserve">elected. The selected state is set when an object is added to the jobs selection list. </w:t>
      </w:r>
    </w:p>
    <w:p w14:paraId="40D0FF1F" w14:textId="77777777" w:rsidR="003C4002" w:rsidRDefault="004A3B3B">
      <w:pPr>
        <w:spacing w:after="5" w:line="267" w:lineRule="auto"/>
        <w:ind w:left="-5"/>
      </w:pPr>
      <w:r>
        <w:rPr>
          <w:rFonts w:ascii="Cambria" w:eastAsia="Cambria" w:hAnsi="Cambria" w:cs="Cambria"/>
          <w:b/>
          <w:color w:val="4F81BD"/>
        </w:rPr>
        <w:t xml:space="preserve">.IsVisible   </w:t>
      </w:r>
    </w:p>
    <w:p w14:paraId="2CD81EA8" w14:textId="77777777" w:rsidR="003C4002" w:rsidRDefault="004A3B3B">
      <w:pPr>
        <w:spacing w:after="193"/>
        <w:ind w:left="-5" w:right="9"/>
      </w:pPr>
      <w:r>
        <w:t xml:space="preserve">R/W - bool - Get / Set the visibility state for an object. Normally the visibility of objects within the application is controlled via its layer. Be very </w:t>
      </w:r>
      <w:r>
        <w:t xml:space="preserve">careful not to create invisible objects from scripts which the user cannot then make visible. </w:t>
      </w:r>
    </w:p>
    <w:p w14:paraId="7A1CD710" w14:textId="77777777" w:rsidR="003C4002" w:rsidRDefault="004A3B3B">
      <w:pPr>
        <w:spacing w:after="5" w:line="267" w:lineRule="auto"/>
        <w:ind w:left="-5"/>
      </w:pPr>
      <w:r>
        <w:rPr>
          <w:rFonts w:ascii="Cambria" w:eastAsia="Cambria" w:hAnsi="Cambria" w:cs="Cambria"/>
          <w:b/>
          <w:color w:val="4F81BD"/>
        </w:rPr>
        <w:t xml:space="preserve">.IsLocked    </w:t>
      </w:r>
    </w:p>
    <w:p w14:paraId="3F737E51" w14:textId="77777777" w:rsidR="003C4002" w:rsidRDefault="004A3B3B">
      <w:pPr>
        <w:spacing w:after="193"/>
        <w:ind w:left="-5" w:right="9"/>
      </w:pPr>
      <w:r>
        <w:t xml:space="preserve">R/W - bool - </w:t>
      </w:r>
      <w:r>
        <w:t xml:space="preserve">Get / Set the locked state for an object. Normally the locked state of objects within the application is controlled via its layer. Be very careful not to create locked objects from scripts which the user cannot then make unlocked. </w:t>
      </w:r>
    </w:p>
    <w:p w14:paraId="4CC1CCDB" w14:textId="77777777" w:rsidR="003C4002" w:rsidRDefault="004A3B3B">
      <w:pPr>
        <w:spacing w:after="5" w:line="267" w:lineRule="auto"/>
        <w:ind w:left="-5"/>
      </w:pPr>
      <w:r>
        <w:rPr>
          <w:rFonts w:ascii="Cambria" w:eastAsia="Cambria" w:hAnsi="Cambria" w:cs="Cambria"/>
          <w:b/>
          <w:color w:val="4F81BD"/>
        </w:rPr>
        <w:t xml:space="preserve">.LayerId     </w:t>
      </w:r>
    </w:p>
    <w:p w14:paraId="41DCC8D2" w14:textId="77777777" w:rsidR="003C4002" w:rsidRDefault="004A3B3B">
      <w:pPr>
        <w:spacing w:after="193"/>
        <w:ind w:left="-5" w:right="9"/>
      </w:pPr>
      <w:r>
        <w:lastRenderedPageBreak/>
        <w:t xml:space="preserve">R/O - </w:t>
      </w:r>
      <w:r>
        <w:rPr>
          <w:color w:val="943634"/>
        </w:rPr>
        <w:t>luaU</w:t>
      </w:r>
      <w:r>
        <w:rPr>
          <w:color w:val="943634"/>
        </w:rPr>
        <w:t>UID</w:t>
      </w:r>
      <w:r>
        <w:t xml:space="preserve"> - Id of layer this object belongs to. This cannot not be modified directly. To add objects to layers or move them between layers the methods of CadLayer must be used.  </w:t>
      </w:r>
    </w:p>
    <w:p w14:paraId="4E110345" w14:textId="77777777" w:rsidR="003C4002" w:rsidRDefault="004A3B3B">
      <w:pPr>
        <w:spacing w:after="5" w:line="267" w:lineRule="auto"/>
        <w:ind w:left="-5"/>
      </w:pPr>
      <w:r>
        <w:rPr>
          <w:rFonts w:ascii="Cambria" w:eastAsia="Cambria" w:hAnsi="Cambria" w:cs="Cambria"/>
          <w:b/>
          <w:color w:val="4F81BD"/>
        </w:rPr>
        <w:t xml:space="preserve">.RawId          </w:t>
      </w:r>
    </w:p>
    <w:p w14:paraId="7DB745E1" w14:textId="77777777" w:rsidR="003C4002" w:rsidRDefault="004A3B3B">
      <w:pPr>
        <w:spacing w:after="6"/>
        <w:ind w:left="-5" w:right="9"/>
      </w:pPr>
      <w:r>
        <w:t xml:space="preserve">R/O - </w:t>
      </w:r>
      <w:r>
        <w:rPr>
          <w:color w:val="943634"/>
        </w:rPr>
        <w:t>UUID</w:t>
      </w:r>
      <w:r>
        <w:t xml:space="preserve"> - </w:t>
      </w:r>
      <w:r>
        <w:t xml:space="preserve">The unique identifier for the layer of this object This cannot not be modified directly. To add objects to layers or move them between layers the methods of CadLayer must be used. </w:t>
      </w:r>
    </w:p>
    <w:p w14:paraId="7B00C471" w14:textId="77777777" w:rsidR="003C4002" w:rsidRDefault="004A3B3B">
      <w:pPr>
        <w:spacing w:after="6"/>
        <w:ind w:left="-5" w:right="9"/>
      </w:pPr>
      <w:r>
        <w:rPr>
          <w:rFonts w:ascii="Cambria" w:eastAsia="Cambria" w:hAnsi="Cambria" w:cs="Cambria"/>
          <w:b/>
          <w:color w:val="4F81BD"/>
        </w:rPr>
        <w:t xml:space="preserve">.RawLayerId          </w:t>
      </w:r>
    </w:p>
    <w:p w14:paraId="677D1F0E" w14:textId="77777777" w:rsidR="003C4002" w:rsidRDefault="004A3B3B">
      <w:pPr>
        <w:spacing w:after="10"/>
        <w:ind w:left="-5" w:right="9"/>
      </w:pPr>
      <w:r>
        <w:t xml:space="preserve">R/W - </w:t>
      </w:r>
      <w:r>
        <w:rPr>
          <w:color w:val="943634"/>
        </w:rPr>
        <w:t>UUID</w:t>
      </w:r>
      <w:r>
        <w:t xml:space="preserve"> - The unique identifier for the layer this</w:t>
      </w:r>
      <w:r>
        <w:t xml:space="preserve"> object belongs to. </w:t>
      </w:r>
    </w:p>
    <w:p w14:paraId="461D4D9A" w14:textId="77777777" w:rsidR="003C4002" w:rsidRDefault="004A3B3B">
      <w:pPr>
        <w:spacing w:after="179" w:line="259" w:lineRule="auto"/>
        <w:ind w:left="0" w:firstLine="0"/>
      </w:pPr>
      <w:r>
        <w:t xml:space="preserve"> </w:t>
      </w:r>
    </w:p>
    <w:p w14:paraId="6D36EDE6" w14:textId="77777777" w:rsidR="003C4002" w:rsidRDefault="004A3B3B">
      <w:pPr>
        <w:spacing w:after="5" w:line="267" w:lineRule="auto"/>
        <w:ind w:left="-5"/>
      </w:pPr>
      <w:r>
        <w:rPr>
          <w:rFonts w:ascii="Cambria" w:eastAsia="Cambria" w:hAnsi="Cambria" w:cs="Cambria"/>
          <w:b/>
          <w:color w:val="4F81BD"/>
        </w:rPr>
        <w:t xml:space="preserve">.SheetIndex          </w:t>
      </w:r>
    </w:p>
    <w:p w14:paraId="6F519267" w14:textId="77777777" w:rsidR="003C4002" w:rsidRDefault="004A3B3B">
      <w:pPr>
        <w:spacing w:after="0"/>
        <w:ind w:left="-5" w:right="9"/>
      </w:pPr>
      <w:r>
        <w:t xml:space="preserve">R/W - </w:t>
      </w:r>
      <w:r>
        <w:rPr>
          <w:color w:val="943634"/>
        </w:rPr>
        <w:t>Integer</w:t>
      </w:r>
      <w:r>
        <w:t xml:space="preserve"> - The id of the sheet this object is on. 0 is the default sheet, the rest are numbered 1 to max number of sheets. Be careful not to set the sheet index of an object to an invalid sheet. </w:t>
      </w:r>
    </w:p>
    <w:p w14:paraId="276A7161" w14:textId="77777777" w:rsidR="003C4002" w:rsidRDefault="004A3B3B">
      <w:pPr>
        <w:spacing w:after="179" w:line="259" w:lineRule="auto"/>
        <w:ind w:left="0" w:firstLine="0"/>
      </w:pPr>
      <w:r>
        <w:t xml:space="preserve"> </w:t>
      </w:r>
    </w:p>
    <w:p w14:paraId="398C68BC" w14:textId="77777777" w:rsidR="003C4002" w:rsidRDefault="004A3B3B">
      <w:pPr>
        <w:spacing w:after="5" w:line="267" w:lineRule="auto"/>
        <w:ind w:left="-5"/>
      </w:pPr>
      <w:r>
        <w:rPr>
          <w:rFonts w:ascii="Cambria" w:eastAsia="Cambria" w:hAnsi="Cambria" w:cs="Cambria"/>
          <w:b/>
          <w:color w:val="4F81BD"/>
        </w:rPr>
        <w:t xml:space="preserve">.SideId </w:t>
      </w:r>
    </w:p>
    <w:p w14:paraId="5A9ACD9C" w14:textId="77777777" w:rsidR="003C4002" w:rsidRDefault="004A3B3B">
      <w:pPr>
        <w:spacing w:after="264"/>
        <w:ind w:left="-5" w:right="9"/>
      </w:pPr>
      <w:r>
        <w:t xml:space="preserve">R/O – </w:t>
      </w:r>
      <w:r>
        <w:rPr>
          <w:color w:val="C00000"/>
        </w:rPr>
        <w:t xml:space="preserve">UUID </w:t>
      </w:r>
      <w:r>
        <w:t xml:space="preserve">– The Id of the side which this object belongs to </w:t>
      </w:r>
    </w:p>
    <w:p w14:paraId="7FCEC74A" w14:textId="77777777" w:rsidR="003C4002" w:rsidRDefault="004A3B3B">
      <w:pPr>
        <w:spacing w:after="229"/>
        <w:ind w:left="-5" w:right="578"/>
      </w:pPr>
      <w:r>
        <w:t xml:space="preserve">To compare this to another UUID, use </w:t>
      </w:r>
      <w:r>
        <w:rPr>
          <w:rFonts w:ascii="Courier New" w:eastAsia="Courier New" w:hAnsi="Courier New" w:cs="Courier New"/>
          <w:sz w:val="16"/>
        </w:rPr>
        <w:t>luaUUID(object.SideId).IsEqual(my_other_id)</w:t>
      </w:r>
      <w:r>
        <w:t xml:space="preserve"> </w:t>
      </w:r>
    </w:p>
    <w:p w14:paraId="3AC0581F" w14:textId="77777777" w:rsidR="003C4002" w:rsidRDefault="004A3B3B">
      <w:pPr>
        <w:spacing w:after="0" w:line="259" w:lineRule="auto"/>
        <w:ind w:left="0" w:firstLine="0"/>
      </w:pPr>
      <w:r>
        <w:t xml:space="preserve"> </w:t>
      </w:r>
    </w:p>
    <w:p w14:paraId="00016905" w14:textId="77777777" w:rsidR="003C4002" w:rsidRDefault="004A3B3B">
      <w:pPr>
        <w:pStyle w:val="Heading2"/>
        <w:ind w:left="-5"/>
      </w:pPr>
      <w:r>
        <w:t xml:space="preserve">Methods </w:t>
      </w:r>
    </w:p>
    <w:p w14:paraId="51268A6E" w14:textId="77777777" w:rsidR="003C4002" w:rsidRDefault="004A3B3B">
      <w:pPr>
        <w:spacing w:after="5" w:line="267" w:lineRule="auto"/>
        <w:ind w:left="-5"/>
      </w:pPr>
      <w:r>
        <w:rPr>
          <w:rFonts w:ascii="Cambria" w:eastAsia="Cambria" w:hAnsi="Cambria" w:cs="Cambria"/>
          <w:b/>
          <w:color w:val="4F81BD"/>
        </w:rPr>
        <w:t xml:space="preserve">:CanTransform(integer flags) </w:t>
      </w:r>
    </w:p>
    <w:p w14:paraId="4E997ED8" w14:textId="77777777" w:rsidR="003C4002" w:rsidRDefault="004A3B3B">
      <w:pPr>
        <w:spacing w:after="0"/>
        <w:ind w:left="-5" w:right="9"/>
      </w:pPr>
      <w:r>
        <w:t>Returns true if object can be transformed. The value of flag is made u</w:t>
      </w:r>
      <w:r>
        <w:t xml:space="preserve">p by combining the following values ... </w:t>
      </w:r>
    </w:p>
    <w:p w14:paraId="71A406D9" w14:textId="77777777" w:rsidR="003C4002" w:rsidRDefault="004A3B3B">
      <w:pPr>
        <w:spacing w:after="0" w:line="259" w:lineRule="auto"/>
        <w:ind w:left="0" w:firstLine="0"/>
      </w:pPr>
      <w:r>
        <w:t xml:space="preserve"> </w:t>
      </w:r>
    </w:p>
    <w:p w14:paraId="3CA79FA1" w14:textId="77777777" w:rsidR="003C4002" w:rsidRDefault="004A3B3B">
      <w:pPr>
        <w:spacing w:after="0" w:line="241" w:lineRule="auto"/>
        <w:ind w:left="715" w:right="4228"/>
      </w:pPr>
      <w:r>
        <w:rPr>
          <w:rFonts w:ascii="Courier New" w:eastAsia="Courier New" w:hAnsi="Courier New" w:cs="Courier New"/>
          <w:sz w:val="20"/>
        </w:rPr>
        <w:t xml:space="preserve">1,     </w:t>
      </w:r>
      <w:r>
        <w:rPr>
          <w:rFonts w:ascii="Courier New" w:eastAsia="Courier New" w:hAnsi="Courier New" w:cs="Courier New"/>
          <w:color w:val="008000"/>
          <w:sz w:val="20"/>
        </w:rPr>
        <w:t xml:space="preserve">// can object be moved ? </w:t>
      </w:r>
      <w:r>
        <w:rPr>
          <w:rFonts w:ascii="Courier New" w:eastAsia="Courier New" w:hAnsi="Courier New" w:cs="Courier New"/>
          <w:sz w:val="20"/>
        </w:rPr>
        <w:t xml:space="preserve">2,     </w:t>
      </w:r>
      <w:r>
        <w:rPr>
          <w:rFonts w:ascii="Courier New" w:eastAsia="Courier New" w:hAnsi="Courier New" w:cs="Courier New"/>
          <w:color w:val="008000"/>
          <w:sz w:val="20"/>
        </w:rPr>
        <w:t xml:space="preserve">// can object be rotated ? </w:t>
      </w:r>
      <w:r>
        <w:rPr>
          <w:rFonts w:ascii="Courier New" w:eastAsia="Courier New" w:hAnsi="Courier New" w:cs="Courier New"/>
          <w:sz w:val="20"/>
        </w:rPr>
        <w:t xml:space="preserve">4,     </w:t>
      </w:r>
      <w:r>
        <w:rPr>
          <w:rFonts w:ascii="Courier New" w:eastAsia="Courier New" w:hAnsi="Courier New" w:cs="Courier New"/>
          <w:color w:val="008000"/>
          <w:sz w:val="20"/>
        </w:rPr>
        <w:t xml:space="preserve">// can object be mirrored ? </w:t>
      </w:r>
    </w:p>
    <w:p w14:paraId="05A3B371" w14:textId="77777777" w:rsidR="003C4002" w:rsidRDefault="004A3B3B">
      <w:pPr>
        <w:spacing w:after="34" w:line="241" w:lineRule="auto"/>
        <w:ind w:left="715" w:right="2548"/>
      </w:pPr>
      <w:r>
        <w:rPr>
          <w:rFonts w:ascii="Courier New" w:eastAsia="Courier New" w:hAnsi="Courier New" w:cs="Courier New"/>
          <w:sz w:val="20"/>
        </w:rPr>
        <w:t xml:space="preserve">8,     </w:t>
      </w:r>
      <w:r>
        <w:rPr>
          <w:rFonts w:ascii="Courier New" w:eastAsia="Courier New" w:hAnsi="Courier New" w:cs="Courier New"/>
          <w:color w:val="008000"/>
          <w:sz w:val="20"/>
        </w:rPr>
        <w:t xml:space="preserve">// can object be scaled symetrically ? </w:t>
      </w:r>
      <w:r>
        <w:rPr>
          <w:rFonts w:ascii="Courier New" w:eastAsia="Courier New" w:hAnsi="Courier New" w:cs="Courier New"/>
          <w:sz w:val="20"/>
        </w:rPr>
        <w:t xml:space="preserve">16     </w:t>
      </w:r>
      <w:r>
        <w:rPr>
          <w:rFonts w:ascii="Courier New" w:eastAsia="Courier New" w:hAnsi="Courier New" w:cs="Courier New"/>
          <w:color w:val="008000"/>
          <w:sz w:val="20"/>
        </w:rPr>
        <w:t xml:space="preserve">// can object be scaled asymetrically ? </w:t>
      </w:r>
    </w:p>
    <w:p w14:paraId="7427A241" w14:textId="77777777" w:rsidR="003C4002" w:rsidRDefault="004A3B3B">
      <w:pPr>
        <w:spacing w:after="0" w:line="259" w:lineRule="auto"/>
        <w:ind w:left="0" w:firstLine="0"/>
      </w:pPr>
      <w:r>
        <w:t xml:space="preserve"> </w:t>
      </w:r>
    </w:p>
    <w:p w14:paraId="2F889E43" w14:textId="77777777" w:rsidR="003C4002" w:rsidRDefault="004A3B3B">
      <w:pPr>
        <w:spacing w:after="10"/>
        <w:ind w:left="278"/>
      </w:pPr>
      <w:r>
        <w:rPr>
          <w:i/>
        </w:rPr>
        <w:t xml:space="preserve">Flags - integer -   value indicating the type of valid transform being queried </w:t>
      </w:r>
    </w:p>
    <w:p w14:paraId="272C338D" w14:textId="77777777" w:rsidR="003C4002" w:rsidRDefault="004A3B3B">
      <w:pPr>
        <w:spacing w:after="218" w:line="259" w:lineRule="auto"/>
        <w:ind w:left="0" w:firstLine="0"/>
      </w:pPr>
      <w:r>
        <w:t xml:space="preserve"> </w:t>
      </w:r>
    </w:p>
    <w:p w14:paraId="65C27F70" w14:textId="77777777" w:rsidR="003C4002" w:rsidRDefault="004A3B3B">
      <w:pPr>
        <w:spacing w:after="5" w:line="267" w:lineRule="auto"/>
        <w:ind w:left="-5"/>
      </w:pPr>
      <w:r>
        <w:rPr>
          <w:rFonts w:ascii="Cambria" w:eastAsia="Cambria" w:hAnsi="Cambria" w:cs="Cambria"/>
          <w:b/>
          <w:color w:val="4F81BD"/>
        </w:rPr>
        <w:t xml:space="preserve">:Clone () </w:t>
      </w:r>
    </w:p>
    <w:p w14:paraId="719FD602" w14:textId="77777777" w:rsidR="003C4002" w:rsidRDefault="004A3B3B">
      <w:pPr>
        <w:spacing w:after="0"/>
        <w:ind w:left="-5" w:right="9"/>
      </w:pPr>
      <w:r>
        <w:t xml:space="preserve">Return a new copy of this object, with all new id’s. The returned object is not on a layer so is not yet part of the job. </w:t>
      </w:r>
    </w:p>
    <w:p w14:paraId="1BE20144" w14:textId="77777777" w:rsidR="003C4002" w:rsidRDefault="004A3B3B">
      <w:pPr>
        <w:spacing w:after="179" w:line="259" w:lineRule="auto"/>
        <w:ind w:left="0" w:firstLine="0"/>
      </w:pPr>
      <w:r>
        <w:t xml:space="preserve">                     </w:t>
      </w:r>
    </w:p>
    <w:p w14:paraId="48574EF7" w14:textId="77777777" w:rsidR="003C4002" w:rsidRDefault="004A3B3B">
      <w:pPr>
        <w:spacing w:after="5" w:line="267" w:lineRule="auto"/>
        <w:ind w:left="-5"/>
      </w:pPr>
      <w:r>
        <w:rPr>
          <w:rFonts w:ascii="Cambria" w:eastAsia="Cambria" w:hAnsi="Cambria" w:cs="Cambria"/>
          <w:b/>
          <w:color w:val="4F81BD"/>
        </w:rPr>
        <w:t xml:space="preserve">:GetBoundingBox () </w:t>
      </w:r>
    </w:p>
    <w:p w14:paraId="587D3B96" w14:textId="77777777" w:rsidR="003C4002" w:rsidRDefault="004A3B3B">
      <w:pPr>
        <w:spacing w:after="10"/>
        <w:ind w:left="-5" w:right="9"/>
      </w:pPr>
      <w:r>
        <w:t xml:space="preserve">Returns a Box2D representing the 2d bounds of this object </w:t>
      </w:r>
    </w:p>
    <w:p w14:paraId="5763CBDF" w14:textId="77777777" w:rsidR="003C4002" w:rsidRDefault="004A3B3B">
      <w:pPr>
        <w:spacing w:after="179" w:line="259" w:lineRule="auto"/>
        <w:ind w:left="0" w:firstLine="0"/>
      </w:pPr>
      <w:r>
        <w:t xml:space="preserve"> </w:t>
      </w:r>
    </w:p>
    <w:p w14:paraId="2A9116CF" w14:textId="77777777" w:rsidR="003C4002" w:rsidRDefault="004A3B3B">
      <w:pPr>
        <w:spacing w:after="5" w:line="267" w:lineRule="auto"/>
        <w:ind w:left="-5"/>
      </w:pPr>
      <w:r>
        <w:rPr>
          <w:rFonts w:ascii="Cambria" w:eastAsia="Cambria" w:hAnsi="Cambria" w:cs="Cambria"/>
          <w:b/>
          <w:color w:val="4F81BD"/>
        </w:rPr>
        <w:t xml:space="preserve">:GetContour () </w:t>
      </w:r>
    </w:p>
    <w:p w14:paraId="1B24D326" w14:textId="77777777" w:rsidR="003C4002" w:rsidRDefault="004A3B3B">
      <w:pPr>
        <w:spacing w:after="0"/>
        <w:ind w:left="-5" w:right="9"/>
      </w:pPr>
      <w:r>
        <w:lastRenderedPageBreak/>
        <w:t xml:space="preserve">Return the </w:t>
      </w:r>
      <w:r>
        <w:rPr>
          <w:color w:val="943634"/>
        </w:rPr>
        <w:t>Con</w:t>
      </w:r>
      <w:r>
        <w:rPr>
          <w:color w:val="943634"/>
        </w:rPr>
        <w:t>tour</w:t>
      </w:r>
      <w:r>
        <w:t xml:space="preserve"> representation for this object - not all objects will have a contour representation. E.g a grouped object will return nil for this call. </w:t>
      </w:r>
    </w:p>
    <w:p w14:paraId="6EC52B60" w14:textId="77777777" w:rsidR="003C4002" w:rsidRDefault="004A3B3B">
      <w:pPr>
        <w:spacing w:after="179" w:line="259" w:lineRule="auto"/>
        <w:ind w:left="0" w:firstLine="0"/>
      </w:pPr>
      <w:r>
        <w:t xml:space="preserve">                </w:t>
      </w:r>
    </w:p>
    <w:p w14:paraId="1D1DE229" w14:textId="77777777" w:rsidR="003C4002" w:rsidRDefault="004A3B3B">
      <w:pPr>
        <w:spacing w:after="5" w:line="267" w:lineRule="auto"/>
        <w:ind w:left="-5"/>
      </w:pPr>
      <w:r>
        <w:rPr>
          <w:rFonts w:ascii="Cambria" w:eastAsia="Cambria" w:hAnsi="Cambria" w:cs="Cambria"/>
          <w:b/>
          <w:color w:val="4F81BD"/>
        </w:rPr>
        <w:t xml:space="preserve">:InvalidateBounds() </w:t>
      </w:r>
    </w:p>
    <w:p w14:paraId="1E7A021C" w14:textId="77777777" w:rsidR="003C4002" w:rsidRDefault="004A3B3B">
      <w:pPr>
        <w:spacing w:after="0"/>
        <w:ind w:left="-5" w:right="9"/>
      </w:pPr>
      <w:r>
        <w:t xml:space="preserve">Invalidates the cached bounding box for this object. This should be called if you modify the raw data for the object. </w:t>
      </w:r>
    </w:p>
    <w:p w14:paraId="49AF9D06" w14:textId="77777777" w:rsidR="003C4002" w:rsidRDefault="004A3B3B">
      <w:pPr>
        <w:spacing w:after="179" w:line="259" w:lineRule="auto"/>
        <w:ind w:left="0" w:firstLine="0"/>
      </w:pPr>
      <w:r>
        <w:t xml:space="preserve"> </w:t>
      </w:r>
    </w:p>
    <w:p w14:paraId="7127D980" w14:textId="77777777" w:rsidR="003C4002" w:rsidRDefault="004A3B3B">
      <w:pPr>
        <w:spacing w:after="5" w:line="267" w:lineRule="auto"/>
        <w:ind w:left="-5"/>
      </w:pPr>
      <w:r>
        <w:rPr>
          <w:rFonts w:ascii="Cambria" w:eastAsia="Cambria" w:hAnsi="Cambria" w:cs="Cambria"/>
          <w:b/>
          <w:color w:val="4F81BD"/>
        </w:rPr>
        <w:t xml:space="preserve">:SetLayer (CadLayer layer) </w:t>
      </w:r>
    </w:p>
    <w:p w14:paraId="20CFFA0A" w14:textId="77777777" w:rsidR="003C4002" w:rsidRDefault="004A3B3B">
      <w:pPr>
        <w:spacing w:after="10"/>
        <w:ind w:left="-5" w:right="9"/>
      </w:pPr>
      <w:r>
        <w:t xml:space="preserve">Adds this object to the passed layer </w:t>
      </w:r>
    </w:p>
    <w:p w14:paraId="65B812E5" w14:textId="77777777" w:rsidR="003C4002" w:rsidRDefault="004A3B3B">
      <w:pPr>
        <w:spacing w:after="0" w:line="259" w:lineRule="auto"/>
        <w:ind w:left="0" w:firstLine="0"/>
      </w:pPr>
      <w:r>
        <w:t xml:space="preserve"> </w:t>
      </w:r>
    </w:p>
    <w:p w14:paraId="61B9BD0C" w14:textId="77777777" w:rsidR="003C4002" w:rsidRDefault="004A3B3B">
      <w:pPr>
        <w:spacing w:after="10"/>
        <w:ind w:left="278"/>
      </w:pPr>
      <w:r>
        <w:rPr>
          <w:i/>
        </w:rPr>
        <w:t xml:space="preserve">layer -  </w:t>
      </w:r>
      <w:r>
        <w:rPr>
          <w:i/>
          <w:color w:val="943634"/>
        </w:rPr>
        <w:t>CadLayer</w:t>
      </w:r>
      <w:r>
        <w:rPr>
          <w:i/>
        </w:rPr>
        <w:t xml:space="preserve"> - layer this object should belong to </w:t>
      </w:r>
    </w:p>
    <w:p w14:paraId="2D9657BE" w14:textId="77777777" w:rsidR="003C4002" w:rsidRDefault="004A3B3B">
      <w:pPr>
        <w:spacing w:after="180" w:line="259" w:lineRule="auto"/>
        <w:ind w:left="0" w:firstLine="0"/>
      </w:pPr>
      <w:r>
        <w:t xml:space="preserve">     </w:t>
      </w:r>
    </w:p>
    <w:p w14:paraId="7BB0DA74" w14:textId="77777777" w:rsidR="003C4002" w:rsidRDefault="004A3B3B">
      <w:pPr>
        <w:spacing w:after="5" w:line="267" w:lineRule="auto"/>
        <w:ind w:left="-5"/>
      </w:pPr>
      <w:r>
        <w:rPr>
          <w:rFonts w:ascii="Cambria" w:eastAsia="Cambria" w:hAnsi="Cambria" w:cs="Cambria"/>
          <w:b/>
          <w:color w:val="4F81BD"/>
        </w:rPr>
        <w:t>:Tran</w:t>
      </w:r>
      <w:r>
        <w:rPr>
          <w:rFonts w:ascii="Cambria" w:eastAsia="Cambria" w:hAnsi="Cambria" w:cs="Cambria"/>
          <w:b/>
          <w:color w:val="4F81BD"/>
        </w:rPr>
        <w:t xml:space="preserve">sform(Matrix2D matrix) </w:t>
      </w:r>
    </w:p>
    <w:p w14:paraId="4AB98A74" w14:textId="77777777" w:rsidR="003C4002" w:rsidRDefault="004A3B3B">
      <w:pPr>
        <w:spacing w:after="0"/>
        <w:ind w:left="-5" w:right="9"/>
      </w:pPr>
      <w:r>
        <w:t xml:space="preserve">Transform the object using the passed transformation matrix. The transformation matrix can move (translate), scale or rotate or a combination of all 3.   </w:t>
      </w:r>
    </w:p>
    <w:p w14:paraId="4B0156C9" w14:textId="77777777" w:rsidR="003C4002" w:rsidRDefault="004A3B3B">
      <w:pPr>
        <w:spacing w:after="0" w:line="259" w:lineRule="auto"/>
        <w:ind w:left="0" w:firstLine="0"/>
      </w:pPr>
      <w:r>
        <w:t xml:space="preserve"> </w:t>
      </w:r>
    </w:p>
    <w:p w14:paraId="0D6B4446" w14:textId="77777777" w:rsidR="003C4002" w:rsidRDefault="004A3B3B">
      <w:pPr>
        <w:spacing w:after="10"/>
        <w:ind w:left="278"/>
      </w:pPr>
      <w:r>
        <w:rPr>
          <w:i/>
        </w:rPr>
        <w:t xml:space="preserve">matrix - </w:t>
      </w:r>
      <w:r>
        <w:rPr>
          <w:i/>
          <w:color w:val="943634"/>
        </w:rPr>
        <w:t>Matrix2D</w:t>
      </w:r>
      <w:r>
        <w:rPr>
          <w:i/>
        </w:rPr>
        <w:t xml:space="preserve"> -   the transformation matrix to apply to the object </w:t>
      </w:r>
    </w:p>
    <w:p w14:paraId="6726F071" w14:textId="77777777" w:rsidR="003C4002" w:rsidRDefault="004A3B3B">
      <w:pPr>
        <w:spacing w:after="202" w:line="239" w:lineRule="auto"/>
        <w:ind w:left="0" w:right="7975" w:firstLine="0"/>
      </w:pPr>
      <w:r>
        <w:rPr>
          <w:i/>
        </w:rPr>
        <w:t xml:space="preserve"> </w:t>
      </w:r>
      <w:r>
        <w:t xml:space="preserve"> </w:t>
      </w:r>
    </w:p>
    <w:p w14:paraId="5BE31609" w14:textId="77777777" w:rsidR="003C4002" w:rsidRDefault="004A3B3B">
      <w:pPr>
        <w:spacing w:after="5" w:line="267" w:lineRule="auto"/>
        <w:ind w:left="-5"/>
      </w:pPr>
      <w:r>
        <w:rPr>
          <w:rFonts w:ascii="Cambria" w:eastAsia="Cambria" w:hAnsi="Cambria" w:cs="Cambria"/>
          <w:b/>
          <w:color w:val="4F81BD"/>
        </w:rPr>
        <w:t xml:space="preserve">:GetBool(string parameter_name, bool default_value, bool create_if_not_exist) </w:t>
      </w:r>
    </w:p>
    <w:p w14:paraId="31D14232" w14:textId="77777777" w:rsidR="003C4002" w:rsidRDefault="004A3B3B">
      <w:pPr>
        <w:spacing w:after="222"/>
        <w:ind w:left="-5" w:right="9"/>
      </w:pPr>
      <w:r>
        <w:t xml:space="preserve">Retrieve a Boolean flag (true / false) with the passed name, if no value with passed name returns passed default value </w:t>
      </w:r>
    </w:p>
    <w:p w14:paraId="43E5335C" w14:textId="77777777" w:rsidR="003C4002" w:rsidRDefault="004A3B3B">
      <w:pPr>
        <w:spacing w:after="193"/>
        <w:ind w:left="293" w:right="682"/>
      </w:pPr>
      <w:r>
        <w:rPr>
          <w:i/>
        </w:rPr>
        <w:t>parameter_name</w:t>
      </w:r>
      <w:r>
        <w:t xml:space="preserve"> - string - the name </w:t>
      </w:r>
      <w:r>
        <w:t xml:space="preserve">of the parameter </w:t>
      </w:r>
      <w:r>
        <w:rPr>
          <w:i/>
        </w:rPr>
        <w:t xml:space="preserve">default_value </w:t>
      </w:r>
      <w:r>
        <w:t xml:space="preserve">- bool - the value which will be returned if there is no existing value stored </w:t>
      </w:r>
      <w:r>
        <w:rPr>
          <w:i/>
        </w:rPr>
        <w:t>create_if_not_exist -</w:t>
      </w:r>
      <w:r>
        <w:t xml:space="preserve"> bool - if true the default value will be stored in list if no existing value </w:t>
      </w:r>
    </w:p>
    <w:p w14:paraId="4AF016EE" w14:textId="77777777" w:rsidR="003C4002" w:rsidRDefault="004A3B3B">
      <w:pPr>
        <w:spacing w:after="5" w:line="267" w:lineRule="auto"/>
        <w:ind w:left="-5"/>
      </w:pPr>
      <w:r>
        <w:rPr>
          <w:rFonts w:ascii="Cambria" w:eastAsia="Cambria" w:hAnsi="Cambria" w:cs="Cambria"/>
          <w:b/>
          <w:color w:val="4F81BD"/>
        </w:rPr>
        <w:t>:GetDouble(string parameter_name, double defau</w:t>
      </w:r>
      <w:r>
        <w:rPr>
          <w:rFonts w:ascii="Cambria" w:eastAsia="Cambria" w:hAnsi="Cambria" w:cs="Cambria"/>
          <w:b/>
          <w:color w:val="4F81BD"/>
        </w:rPr>
        <w:t xml:space="preserve">lt_value, bool create_if_not_exist) </w:t>
      </w:r>
    </w:p>
    <w:p w14:paraId="77AC7F60" w14:textId="77777777" w:rsidR="003C4002" w:rsidRDefault="004A3B3B">
      <w:pPr>
        <w:spacing w:after="225"/>
        <w:ind w:left="-5" w:right="9"/>
      </w:pPr>
      <w:r>
        <w:t xml:space="preserve">Retrieve a double with the passed name, if no value with passed name returns passed default value </w:t>
      </w:r>
    </w:p>
    <w:p w14:paraId="2F9F7AB1" w14:textId="77777777" w:rsidR="003C4002" w:rsidRDefault="004A3B3B">
      <w:pPr>
        <w:spacing w:after="193"/>
        <w:ind w:left="293" w:right="613"/>
      </w:pPr>
      <w:r>
        <w:rPr>
          <w:i/>
        </w:rPr>
        <w:t xml:space="preserve">parameter_name </w:t>
      </w:r>
      <w:r>
        <w:t>- string - the name of the parameter</w:t>
      </w:r>
      <w:r>
        <w:rPr>
          <w:i/>
        </w:rPr>
        <w:t xml:space="preserve"> default_value </w:t>
      </w:r>
      <w:r>
        <w:t>- double - the value which will be returned if there i</w:t>
      </w:r>
      <w:r>
        <w:t xml:space="preserve">s no existing value stored </w:t>
      </w:r>
      <w:r>
        <w:rPr>
          <w:i/>
        </w:rPr>
        <w:t>create_if_not_exist -</w:t>
      </w:r>
      <w:r>
        <w:t xml:space="preserve"> bool - if true the default value will be stored in list if no existing value </w:t>
      </w:r>
    </w:p>
    <w:p w14:paraId="143292AC" w14:textId="77777777" w:rsidR="003C4002" w:rsidRDefault="004A3B3B">
      <w:pPr>
        <w:spacing w:after="5" w:line="267" w:lineRule="auto"/>
        <w:ind w:left="-5"/>
      </w:pPr>
      <w:r>
        <w:rPr>
          <w:rFonts w:ascii="Cambria" w:eastAsia="Cambria" w:hAnsi="Cambria" w:cs="Cambria"/>
          <w:b/>
          <w:color w:val="4F81BD"/>
        </w:rPr>
        <w:t xml:space="preserve">:GetInt(string parameter_name, integer default_value, bool create_if_not_exist) </w:t>
      </w:r>
    </w:p>
    <w:p w14:paraId="73319710" w14:textId="77777777" w:rsidR="003C4002" w:rsidRDefault="004A3B3B">
      <w:pPr>
        <w:spacing w:after="225"/>
        <w:ind w:left="-5" w:right="9"/>
      </w:pPr>
      <w:r>
        <w:t xml:space="preserve">Retrieve an integer with the passed name, if no </w:t>
      </w:r>
      <w:r>
        <w:t xml:space="preserve">value with passed name returns passed default value </w:t>
      </w:r>
    </w:p>
    <w:p w14:paraId="507D450F" w14:textId="77777777" w:rsidR="003C4002" w:rsidRDefault="004A3B3B">
      <w:pPr>
        <w:spacing w:after="193"/>
        <w:ind w:left="293" w:right="682"/>
      </w:pPr>
      <w:r>
        <w:rPr>
          <w:i/>
        </w:rPr>
        <w:t xml:space="preserve">parameter_name </w:t>
      </w:r>
      <w:r>
        <w:t>- string - the name of the parameter</w:t>
      </w:r>
      <w:r>
        <w:rPr>
          <w:i/>
        </w:rPr>
        <w:t xml:space="preserve"> value</w:t>
      </w:r>
      <w:r>
        <w:t xml:space="preserve"> - integer - the value which will be returned if there is no existing value stored</w:t>
      </w:r>
      <w:r>
        <w:rPr>
          <w:i/>
        </w:rPr>
        <w:t xml:space="preserve"> create_if_not_exist -</w:t>
      </w:r>
      <w:r>
        <w:t xml:space="preserve"> bool - if true the default value will be </w:t>
      </w:r>
      <w:r>
        <w:t xml:space="preserve">stored in list if no existing value </w:t>
      </w:r>
    </w:p>
    <w:p w14:paraId="70CF4137" w14:textId="77777777" w:rsidR="003C4002" w:rsidRDefault="004A3B3B">
      <w:pPr>
        <w:spacing w:after="224"/>
        <w:ind w:left="-5" w:right="1594"/>
      </w:pPr>
      <w:r>
        <w:rPr>
          <w:rFonts w:ascii="Cambria" w:eastAsia="Cambria" w:hAnsi="Cambria" w:cs="Cambria"/>
          <w:b/>
          <w:color w:val="4F81BD"/>
        </w:rPr>
        <w:t xml:space="preserve">:ParameterExists(string parameter_name, utParameterType type) </w:t>
      </w:r>
    </w:p>
    <w:p w14:paraId="5A05C2FB" w14:textId="77777777" w:rsidR="003C4002" w:rsidRDefault="004A3B3B">
      <w:pPr>
        <w:spacing w:after="224"/>
        <w:ind w:left="-5" w:right="1594"/>
      </w:pPr>
      <w:r>
        <w:lastRenderedPageBreak/>
        <w:t xml:space="preserve">Returns true if there is an existing parameter with passed name and type. </w:t>
      </w:r>
    </w:p>
    <w:p w14:paraId="2A15F585" w14:textId="77777777" w:rsidR="003C4002" w:rsidRDefault="004A3B3B">
      <w:pPr>
        <w:spacing w:after="193"/>
        <w:ind w:left="293" w:right="3466"/>
      </w:pPr>
      <w:r>
        <w:rPr>
          <w:i/>
        </w:rPr>
        <w:t xml:space="preserve">parameter_name </w:t>
      </w:r>
      <w:r>
        <w:t xml:space="preserve">- string - the name of the parameter </w:t>
      </w:r>
      <w:r>
        <w:rPr>
          <w:i/>
        </w:rPr>
        <w:t xml:space="preserve">type - </w:t>
      </w:r>
      <w:r>
        <w:rPr>
          <w:color w:val="943634"/>
        </w:rPr>
        <w:t>utParameterType</w:t>
      </w:r>
      <w:r>
        <w:t xml:space="preserve"> - the type of parameter  </w:t>
      </w:r>
    </w:p>
    <w:p w14:paraId="2778BD18" w14:textId="77777777" w:rsidR="003C4002" w:rsidRDefault="004A3B3B">
      <w:pPr>
        <w:spacing w:after="5" w:line="267" w:lineRule="auto"/>
        <w:ind w:left="-5"/>
      </w:pPr>
      <w:r>
        <w:rPr>
          <w:rFonts w:ascii="Cambria" w:eastAsia="Cambria" w:hAnsi="Cambria" w:cs="Cambria"/>
          <w:b/>
          <w:color w:val="4F81BD"/>
        </w:rPr>
        <w:t xml:space="preserve">:SetBool(string parameter_name, bool value) </w:t>
      </w:r>
    </w:p>
    <w:p w14:paraId="5DFB0A06" w14:textId="77777777" w:rsidR="003C4002" w:rsidRDefault="004A3B3B">
      <w:pPr>
        <w:spacing w:after="225"/>
        <w:ind w:left="-5" w:right="9"/>
      </w:pPr>
      <w:r>
        <w:t xml:space="preserve">Store a Boolean flag (true / false) with the passed name and value </w:t>
      </w:r>
    </w:p>
    <w:p w14:paraId="02BC6CE3" w14:textId="77777777" w:rsidR="003C4002" w:rsidRDefault="004A3B3B">
      <w:pPr>
        <w:spacing w:after="193"/>
        <w:ind w:left="293" w:right="492"/>
      </w:pPr>
      <w:r>
        <w:rPr>
          <w:i/>
        </w:rPr>
        <w:t>parameter_name</w:t>
      </w:r>
      <w:r>
        <w:t xml:space="preserve"> - string - the name which will be used to store and retrieve the value </w:t>
      </w:r>
      <w:r>
        <w:rPr>
          <w:i/>
        </w:rPr>
        <w:t>value</w:t>
      </w:r>
      <w:r>
        <w:t xml:space="preserve"> - bool - </w:t>
      </w:r>
      <w:r>
        <w:t xml:space="preserve">the value which will be stored in the parameter list </w:t>
      </w:r>
    </w:p>
    <w:p w14:paraId="11A9F8BD" w14:textId="77777777" w:rsidR="003C4002" w:rsidRDefault="004A3B3B">
      <w:pPr>
        <w:spacing w:after="5" w:line="267" w:lineRule="auto"/>
        <w:ind w:left="-5"/>
      </w:pPr>
      <w:r>
        <w:rPr>
          <w:rFonts w:ascii="Cambria" w:eastAsia="Cambria" w:hAnsi="Cambria" w:cs="Cambria"/>
          <w:b/>
          <w:color w:val="4F81BD"/>
        </w:rPr>
        <w:t xml:space="preserve">:SetDouble(string parameter_name, double value) </w:t>
      </w:r>
    </w:p>
    <w:p w14:paraId="40B82DF3" w14:textId="77777777" w:rsidR="003C4002" w:rsidRDefault="004A3B3B">
      <w:pPr>
        <w:spacing w:after="225"/>
        <w:ind w:left="-5" w:right="9"/>
      </w:pPr>
      <w:r>
        <w:t xml:space="preserve">Store a double with the passed name and value </w:t>
      </w:r>
    </w:p>
    <w:p w14:paraId="74C79219" w14:textId="77777777" w:rsidR="003C4002" w:rsidRDefault="004A3B3B">
      <w:pPr>
        <w:spacing w:after="193"/>
        <w:ind w:left="293" w:right="492"/>
      </w:pPr>
      <w:r>
        <w:rPr>
          <w:i/>
        </w:rPr>
        <w:t xml:space="preserve">parameter_name </w:t>
      </w:r>
      <w:r>
        <w:t>- string - the name which will be used to store and retrieve the value</w:t>
      </w:r>
      <w:r>
        <w:rPr>
          <w:i/>
        </w:rPr>
        <w:t xml:space="preserve"> value </w:t>
      </w:r>
      <w:r>
        <w:t>- double - the</w:t>
      </w:r>
      <w:r>
        <w:t xml:space="preserve"> value which will be stored in the parameter list</w:t>
      </w:r>
      <w:r>
        <w:rPr>
          <w:i/>
        </w:rPr>
        <w:t xml:space="preserve"> </w:t>
      </w:r>
    </w:p>
    <w:p w14:paraId="273CCC95" w14:textId="77777777" w:rsidR="003C4002" w:rsidRDefault="004A3B3B">
      <w:pPr>
        <w:spacing w:after="5" w:line="265" w:lineRule="auto"/>
        <w:ind w:left="-5" w:right="3855"/>
        <w:jc w:val="both"/>
      </w:pPr>
      <w:r>
        <w:rPr>
          <w:rFonts w:ascii="Cambria" w:eastAsia="Cambria" w:hAnsi="Cambria" w:cs="Cambria"/>
          <w:b/>
          <w:color w:val="4F81BD"/>
        </w:rPr>
        <w:t xml:space="preserve">:SetInt(string parameter_name, integer value) </w:t>
      </w:r>
    </w:p>
    <w:p w14:paraId="62814193" w14:textId="77777777" w:rsidR="003C4002" w:rsidRDefault="004A3B3B">
      <w:pPr>
        <w:spacing w:after="5" w:line="265" w:lineRule="auto"/>
        <w:ind w:left="-5" w:right="3855"/>
        <w:jc w:val="both"/>
      </w:pPr>
      <w:r>
        <w:t xml:space="preserve">Store an integer with the passed name and value </w:t>
      </w:r>
      <w:r>
        <w:rPr>
          <w:i/>
        </w:rPr>
        <w:t xml:space="preserve">parameter_name </w:t>
      </w:r>
      <w:r>
        <w:t xml:space="preserve">- string - </w:t>
      </w:r>
      <w:r>
        <w:t>the name which will be used to store and retrieve the value</w:t>
      </w:r>
      <w:r>
        <w:rPr>
          <w:i/>
        </w:rPr>
        <w:t xml:space="preserve"> value</w:t>
      </w:r>
      <w:r>
        <w:t xml:space="preserve"> - integer - the value which will be stored in the parameter list </w:t>
      </w:r>
    </w:p>
    <w:p w14:paraId="13BD8F41" w14:textId="77777777" w:rsidR="003C4002" w:rsidRDefault="004A3B3B">
      <w:pPr>
        <w:spacing w:after="179" w:line="259" w:lineRule="auto"/>
        <w:ind w:left="283" w:firstLine="0"/>
      </w:pPr>
      <w:r>
        <w:rPr>
          <w:i/>
        </w:rPr>
        <w:t xml:space="preserve"> </w:t>
      </w:r>
    </w:p>
    <w:p w14:paraId="6A2D64D6" w14:textId="77777777" w:rsidR="003C4002" w:rsidRDefault="004A3B3B">
      <w:pPr>
        <w:spacing w:after="5" w:line="267" w:lineRule="auto"/>
        <w:ind w:left="-5"/>
      </w:pPr>
      <w:r>
        <w:rPr>
          <w:rFonts w:ascii="Cambria" w:eastAsia="Cambria" w:hAnsi="Cambria" w:cs="Cambria"/>
          <w:b/>
          <w:color w:val="4F81BD"/>
        </w:rPr>
        <w:t xml:space="preserve">:SetString(string parameter_name, string value) </w:t>
      </w:r>
    </w:p>
    <w:p w14:paraId="6A8256BB" w14:textId="77777777" w:rsidR="003C4002" w:rsidRDefault="004A3B3B">
      <w:pPr>
        <w:spacing w:after="225"/>
        <w:ind w:left="-5" w:right="9"/>
      </w:pPr>
      <w:r>
        <w:t xml:space="preserve">Store a string with the passed name and value </w:t>
      </w:r>
    </w:p>
    <w:p w14:paraId="254640D7" w14:textId="77777777" w:rsidR="003C4002" w:rsidRDefault="004A3B3B">
      <w:pPr>
        <w:spacing w:after="0" w:line="259" w:lineRule="auto"/>
        <w:ind w:right="1024"/>
        <w:jc w:val="right"/>
      </w:pPr>
      <w:r>
        <w:rPr>
          <w:i/>
        </w:rPr>
        <w:t xml:space="preserve">parameter_name </w:t>
      </w:r>
      <w:r>
        <w:t xml:space="preserve">- string - </w:t>
      </w:r>
      <w:r>
        <w:t>the name which will be used to store and retrieve the value</w:t>
      </w:r>
      <w:r>
        <w:rPr>
          <w:i/>
        </w:rPr>
        <w:t xml:space="preserve"> </w:t>
      </w:r>
    </w:p>
    <w:p w14:paraId="13324A15" w14:textId="77777777" w:rsidR="003C4002" w:rsidRDefault="004A3B3B">
      <w:pPr>
        <w:spacing w:after="10"/>
        <w:ind w:left="293" w:right="9"/>
      </w:pPr>
      <w:r>
        <w:rPr>
          <w:i/>
        </w:rPr>
        <w:t xml:space="preserve">value </w:t>
      </w:r>
      <w:r>
        <w:t xml:space="preserve">- string - the value which will be stored in the parameter list </w:t>
      </w:r>
    </w:p>
    <w:p w14:paraId="0B50B02B" w14:textId="77777777" w:rsidR="003C4002" w:rsidRDefault="004A3B3B">
      <w:pPr>
        <w:spacing w:after="0" w:line="259" w:lineRule="auto"/>
        <w:ind w:left="0" w:firstLine="0"/>
      </w:pPr>
      <w:r>
        <w:t xml:space="preserve"> </w:t>
      </w:r>
      <w:r>
        <w:tab/>
        <w:t xml:space="preserve"> </w:t>
      </w:r>
      <w:r>
        <w:br w:type="page"/>
      </w:r>
    </w:p>
    <w:p w14:paraId="31831F5D" w14:textId="77777777" w:rsidR="003C4002" w:rsidRDefault="004A3B3B">
      <w:pPr>
        <w:pStyle w:val="Heading1"/>
        <w:ind w:left="-5"/>
      </w:pPr>
      <w:r>
        <w:lastRenderedPageBreak/>
        <w:t xml:space="preserve">CadContour </w:t>
      </w:r>
    </w:p>
    <w:p w14:paraId="0E57000A" w14:textId="77777777" w:rsidR="003C4002" w:rsidRDefault="004A3B3B">
      <w:pPr>
        <w:spacing w:after="224"/>
        <w:ind w:left="-5" w:right="9"/>
      </w:pPr>
      <w:r>
        <w:t xml:space="preserve">This object is derived from </w:t>
      </w:r>
      <w:r>
        <w:rPr>
          <w:color w:val="943634"/>
        </w:rPr>
        <w:t>CadObject</w:t>
      </w:r>
      <w:r>
        <w:t xml:space="preserve"> and represents a single vector within the job. A </w:t>
      </w:r>
      <w:r>
        <w:rPr>
          <w:color w:val="943634"/>
        </w:rPr>
        <w:t>CadContour</w:t>
      </w:r>
      <w:r>
        <w:t xml:space="preserve"> holds a </w:t>
      </w:r>
      <w:r>
        <w:rPr>
          <w:color w:val="943634"/>
        </w:rPr>
        <w:t>C</w:t>
      </w:r>
      <w:r>
        <w:rPr>
          <w:color w:val="943634"/>
        </w:rPr>
        <w:t>ontour</w:t>
      </w:r>
      <w:r>
        <w:t xml:space="preserve"> object which contains the actual data for the vector shape. A </w:t>
      </w:r>
      <w:r>
        <w:rPr>
          <w:color w:val="943634"/>
        </w:rPr>
        <w:t>CadContour</w:t>
      </w:r>
      <w:r>
        <w:t xml:space="preserve"> is created from a </w:t>
      </w:r>
      <w:r>
        <w:rPr>
          <w:color w:val="943634"/>
        </w:rPr>
        <w:t>Contour</w:t>
      </w:r>
      <w:r>
        <w:t xml:space="preserve"> object using the</w:t>
      </w:r>
      <w:r>
        <w:rPr>
          <w:i/>
        </w:rPr>
        <w:t xml:space="preserve"> CreateCadContour</w:t>
      </w:r>
      <w:r>
        <w:t xml:space="preserve">() method. To access the </w:t>
      </w:r>
      <w:r>
        <w:rPr>
          <w:color w:val="943634"/>
        </w:rPr>
        <w:t>Contour</w:t>
      </w:r>
      <w:r>
        <w:t xml:space="preserve"> data from a </w:t>
      </w:r>
      <w:r>
        <w:rPr>
          <w:color w:val="943634"/>
        </w:rPr>
        <w:t>CadContour</w:t>
      </w:r>
      <w:r>
        <w:t xml:space="preserve"> object, use the :GetContour() method from the base CadObject </w:t>
      </w:r>
      <w:r>
        <w:t xml:space="preserve">class. </w:t>
      </w:r>
    </w:p>
    <w:p w14:paraId="3AA93D86" w14:textId="77777777" w:rsidR="003C4002" w:rsidRDefault="004A3B3B">
      <w:pPr>
        <w:spacing w:after="227" w:line="249" w:lineRule="auto"/>
        <w:ind w:left="-5"/>
      </w:pPr>
      <w:r>
        <w:rPr>
          <w:b/>
        </w:rPr>
        <w:t xml:space="preserve">Properties </w:t>
      </w:r>
    </w:p>
    <w:p w14:paraId="09AA18DF" w14:textId="77777777" w:rsidR="003C4002" w:rsidRDefault="004A3B3B">
      <w:pPr>
        <w:spacing w:after="228"/>
        <w:ind w:left="-5" w:right="9"/>
      </w:pPr>
      <w:r>
        <w:t xml:space="preserve">All the properties for this object are documented in the CadObject base class </w:t>
      </w:r>
    </w:p>
    <w:p w14:paraId="5D88D8A9" w14:textId="77777777" w:rsidR="003C4002" w:rsidRDefault="004A3B3B">
      <w:pPr>
        <w:pStyle w:val="Heading2"/>
        <w:ind w:left="-5"/>
      </w:pPr>
      <w:r>
        <w:t xml:space="preserve">Methods </w:t>
      </w:r>
    </w:p>
    <w:p w14:paraId="65ECA754" w14:textId="77777777" w:rsidR="003C4002" w:rsidRDefault="004A3B3B">
      <w:pPr>
        <w:spacing w:after="225"/>
        <w:ind w:left="-5" w:right="9"/>
      </w:pPr>
      <w:r>
        <w:t xml:space="preserve">This object inherits all documented methods from the CadObject base class with the following additions </w:t>
      </w:r>
    </w:p>
    <w:p w14:paraId="42DC3CD9" w14:textId="77777777" w:rsidR="003C4002" w:rsidRDefault="004A3B3B">
      <w:pPr>
        <w:spacing w:after="5" w:line="267" w:lineRule="auto"/>
        <w:ind w:left="-5"/>
      </w:pPr>
      <w:r>
        <w:rPr>
          <w:rFonts w:ascii="Cambria" w:eastAsia="Cambria" w:hAnsi="Cambria" w:cs="Cambria"/>
          <w:b/>
          <w:color w:val="4F81BD"/>
        </w:rPr>
        <w:t xml:space="preserve">:InsertToolpathAtTabAtPoint(Point2D point) </w:t>
      </w:r>
    </w:p>
    <w:p w14:paraId="161729ED" w14:textId="77777777" w:rsidR="003C4002" w:rsidRDefault="004A3B3B">
      <w:pPr>
        <w:spacing w:after="222"/>
        <w:ind w:left="-5" w:right="9"/>
      </w:pPr>
      <w:r>
        <w:t xml:space="preserve">This method inserts a toolpath tab at the point on the CadContour closest to the specified point. It returns a ToolpathTab object. </w:t>
      </w:r>
    </w:p>
    <w:p w14:paraId="11B01B74" w14:textId="77777777" w:rsidR="003C4002" w:rsidRDefault="004A3B3B">
      <w:pPr>
        <w:spacing w:after="10"/>
        <w:ind w:left="278"/>
      </w:pPr>
      <w:r>
        <w:rPr>
          <w:i/>
        </w:rPr>
        <w:t xml:space="preserve">point - </w:t>
      </w:r>
      <w:r>
        <w:rPr>
          <w:i/>
          <w:color w:val="943634"/>
        </w:rPr>
        <w:t>Point2D</w:t>
      </w:r>
      <w:r>
        <w:rPr>
          <w:i/>
        </w:rPr>
        <w:t xml:space="preserve"> -   </w:t>
      </w:r>
      <w:r>
        <w:rPr>
          <w:i/>
        </w:rPr>
        <w:t xml:space="preserve">The point where to place the toolpath tab </w:t>
      </w:r>
    </w:p>
    <w:p w14:paraId="2C19E704" w14:textId="77777777" w:rsidR="003C4002" w:rsidRDefault="004A3B3B">
      <w:pPr>
        <w:spacing w:after="0" w:line="259" w:lineRule="auto"/>
        <w:ind w:left="0" w:firstLine="0"/>
      </w:pPr>
      <w:r>
        <w:t xml:space="preserve"> </w:t>
      </w:r>
      <w:r>
        <w:tab/>
      </w:r>
      <w:r>
        <w:rPr>
          <w:i/>
        </w:rPr>
        <w:t xml:space="preserve"> </w:t>
      </w:r>
      <w:r>
        <w:br w:type="page"/>
      </w:r>
    </w:p>
    <w:p w14:paraId="78C04EEE" w14:textId="77777777" w:rsidR="003C4002" w:rsidRDefault="004A3B3B">
      <w:pPr>
        <w:pStyle w:val="Heading1"/>
        <w:ind w:left="-5"/>
      </w:pPr>
      <w:r>
        <w:lastRenderedPageBreak/>
        <w:t xml:space="preserve">CadObjectGroup </w:t>
      </w:r>
    </w:p>
    <w:p w14:paraId="04A0EF6F" w14:textId="77777777" w:rsidR="003C4002" w:rsidRDefault="004A3B3B">
      <w:pPr>
        <w:spacing w:after="228"/>
        <w:ind w:left="-5" w:right="9"/>
      </w:pPr>
      <w:r>
        <w:t xml:space="preserve">This object is derived from </w:t>
      </w:r>
      <w:r>
        <w:rPr>
          <w:color w:val="943634"/>
        </w:rPr>
        <w:t>CadObject</w:t>
      </w:r>
      <w:r>
        <w:t xml:space="preserve"> and represents a group of CadObjects within the job.  </w:t>
      </w:r>
    </w:p>
    <w:p w14:paraId="2D0E2940" w14:textId="77777777" w:rsidR="003C4002" w:rsidRDefault="004A3B3B">
      <w:pPr>
        <w:pStyle w:val="Heading2"/>
        <w:ind w:left="-5"/>
      </w:pPr>
      <w:r>
        <w:t xml:space="preserve">Properties </w:t>
      </w:r>
    </w:p>
    <w:p w14:paraId="1351515F" w14:textId="77777777" w:rsidR="003C4002" w:rsidRDefault="004A3B3B">
      <w:pPr>
        <w:spacing w:after="224"/>
        <w:ind w:left="-5" w:right="9"/>
      </w:pPr>
      <w:r>
        <w:t>This object inherits all documented properties from the CadObject base class with the f</w:t>
      </w:r>
      <w:r>
        <w:t xml:space="preserve">ollowing additions </w:t>
      </w:r>
    </w:p>
    <w:p w14:paraId="31AB6A2D" w14:textId="77777777" w:rsidR="003C4002" w:rsidRDefault="004A3B3B">
      <w:pPr>
        <w:spacing w:after="5" w:line="267" w:lineRule="auto"/>
        <w:ind w:left="-5"/>
      </w:pPr>
      <w:r>
        <w:rPr>
          <w:rFonts w:ascii="Cambria" w:eastAsia="Cambria" w:hAnsi="Cambria" w:cs="Cambria"/>
          <w:b/>
          <w:color w:val="4F81BD"/>
        </w:rPr>
        <w:t xml:space="preserve">.Count </w:t>
      </w:r>
    </w:p>
    <w:p w14:paraId="181510D3" w14:textId="77777777" w:rsidR="003C4002" w:rsidRDefault="004A3B3B">
      <w:pPr>
        <w:spacing w:after="228"/>
        <w:ind w:left="-5" w:right="9"/>
      </w:pPr>
      <w:r>
        <w:t xml:space="preserve">R/O – integer - returns the number of CadObjects in the group </w:t>
      </w:r>
    </w:p>
    <w:p w14:paraId="7B332546" w14:textId="77777777" w:rsidR="003C4002" w:rsidRDefault="004A3B3B">
      <w:pPr>
        <w:spacing w:after="5" w:line="267" w:lineRule="auto"/>
        <w:ind w:left="-5"/>
      </w:pPr>
      <w:r>
        <w:rPr>
          <w:rFonts w:ascii="Cambria" w:eastAsia="Cambria" w:hAnsi="Cambria" w:cs="Cambria"/>
          <w:b/>
          <w:color w:val="4F81BD"/>
        </w:rPr>
        <w:t xml:space="preserve">.IsEmpty </w:t>
      </w:r>
    </w:p>
    <w:p w14:paraId="7429D83A" w14:textId="77777777" w:rsidR="003C4002" w:rsidRDefault="004A3B3B">
      <w:pPr>
        <w:spacing w:after="228"/>
        <w:ind w:left="-5" w:right="9"/>
      </w:pPr>
      <w:r>
        <w:t xml:space="preserve">R/O – bool – returns true if the CadObjectGroup is empty </w:t>
      </w:r>
    </w:p>
    <w:p w14:paraId="04591532" w14:textId="77777777" w:rsidR="003C4002" w:rsidRDefault="004A3B3B">
      <w:pPr>
        <w:pStyle w:val="Heading2"/>
        <w:ind w:left="-5"/>
      </w:pPr>
      <w:r>
        <w:t xml:space="preserve">Methods </w:t>
      </w:r>
    </w:p>
    <w:p w14:paraId="688ED6D5" w14:textId="77777777" w:rsidR="003C4002" w:rsidRDefault="004A3B3B">
      <w:pPr>
        <w:spacing w:after="224"/>
        <w:ind w:left="-5" w:right="9"/>
      </w:pPr>
      <w:r>
        <w:t>This object inherits all documented methods from the CadObject base class with the follo</w:t>
      </w:r>
      <w:r>
        <w:t xml:space="preserve">wing additions </w:t>
      </w:r>
    </w:p>
    <w:p w14:paraId="4AD4A802" w14:textId="77777777" w:rsidR="003C4002" w:rsidRDefault="004A3B3B">
      <w:pPr>
        <w:spacing w:after="5" w:line="267" w:lineRule="auto"/>
        <w:ind w:left="-5"/>
      </w:pPr>
      <w:r>
        <w:rPr>
          <w:rFonts w:ascii="Cambria" w:eastAsia="Cambria" w:hAnsi="Cambria" w:cs="Cambria"/>
          <w:b/>
          <w:color w:val="4F81BD"/>
        </w:rPr>
        <w:t xml:space="preserve">:GetAt(POSITION pos) </w:t>
      </w:r>
    </w:p>
    <w:p w14:paraId="5B3E2D84" w14:textId="77777777" w:rsidR="003C4002" w:rsidRDefault="004A3B3B">
      <w:pPr>
        <w:spacing w:after="193"/>
        <w:ind w:left="-5" w:right="4951"/>
      </w:pPr>
      <w:r>
        <w:t xml:space="preserve">Returns the object at the current position      </w:t>
      </w:r>
      <w:r>
        <w:rPr>
          <w:i/>
        </w:rPr>
        <w:t xml:space="preserve">pos – </w:t>
      </w:r>
      <w:r>
        <w:rPr>
          <w:i/>
          <w:color w:val="943634"/>
        </w:rPr>
        <w:t>POSITION</w:t>
      </w:r>
      <w:r>
        <w:rPr>
          <w:i/>
        </w:rPr>
        <w:t xml:space="preserve"> </w:t>
      </w:r>
      <w:r>
        <w:t xml:space="preserve">– current position in list </w:t>
      </w:r>
    </w:p>
    <w:p w14:paraId="7B650428" w14:textId="77777777" w:rsidR="003C4002" w:rsidRDefault="004A3B3B">
      <w:pPr>
        <w:spacing w:after="5" w:line="267" w:lineRule="auto"/>
        <w:ind w:left="-5"/>
      </w:pPr>
      <w:r>
        <w:rPr>
          <w:rFonts w:ascii="Cambria" w:eastAsia="Cambria" w:hAnsi="Cambria" w:cs="Cambria"/>
          <w:b/>
          <w:color w:val="4F81BD"/>
        </w:rPr>
        <w:t xml:space="preserve">:GetHead () </w:t>
      </w:r>
    </w:p>
    <w:p w14:paraId="6D5D5F40" w14:textId="77777777" w:rsidR="003C4002" w:rsidRDefault="004A3B3B">
      <w:pPr>
        <w:spacing w:after="193"/>
        <w:ind w:left="-5" w:right="9"/>
      </w:pPr>
      <w:r>
        <w:t xml:space="preserve">Returns the object at the current position AND a new value for position pointing to the next item in the group (or nil if at end of group) </w:t>
      </w:r>
    </w:p>
    <w:p w14:paraId="321C09AB" w14:textId="77777777" w:rsidR="003C4002" w:rsidRDefault="004A3B3B">
      <w:pPr>
        <w:spacing w:after="5" w:line="267" w:lineRule="auto"/>
        <w:ind w:left="-5"/>
      </w:pPr>
      <w:r>
        <w:rPr>
          <w:rFonts w:ascii="Cambria" w:eastAsia="Cambria" w:hAnsi="Cambria" w:cs="Cambria"/>
          <w:b/>
          <w:color w:val="4F81BD"/>
        </w:rPr>
        <w:t xml:space="preserve">:GetHeadPosition() </w:t>
      </w:r>
    </w:p>
    <w:p w14:paraId="78ABC2DA" w14:textId="77777777" w:rsidR="003C4002" w:rsidRDefault="004A3B3B">
      <w:pPr>
        <w:spacing w:after="190"/>
        <w:ind w:left="-5" w:right="9"/>
      </w:pPr>
      <w:r>
        <w:t xml:space="preserve">Returns a </w:t>
      </w:r>
      <w:r>
        <w:rPr>
          <w:color w:val="943634"/>
        </w:rPr>
        <w:t>POSITION</w:t>
      </w:r>
      <w:r>
        <w:t xml:space="preserve"> variable to allow access to the head of the group </w:t>
      </w:r>
    </w:p>
    <w:p w14:paraId="705F2E50" w14:textId="77777777" w:rsidR="003C4002" w:rsidRDefault="004A3B3B">
      <w:pPr>
        <w:spacing w:after="5" w:line="267" w:lineRule="auto"/>
        <w:ind w:left="-5"/>
      </w:pPr>
      <w:r>
        <w:rPr>
          <w:rFonts w:ascii="Cambria" w:eastAsia="Cambria" w:hAnsi="Cambria" w:cs="Cambria"/>
          <w:b/>
          <w:color w:val="4F81BD"/>
        </w:rPr>
        <w:t xml:space="preserve">:GetNext(POSITION pos) </w:t>
      </w:r>
    </w:p>
    <w:p w14:paraId="0E809C7D" w14:textId="77777777" w:rsidR="003C4002" w:rsidRDefault="004A3B3B">
      <w:pPr>
        <w:spacing w:after="0"/>
        <w:ind w:left="-5" w:right="9"/>
      </w:pPr>
      <w:r>
        <w:t>Re</w:t>
      </w:r>
      <w:r>
        <w:t xml:space="preserve">turns the object at the current position AND a new value for position pointing to the next item in the group (or nil if at end of group) </w:t>
      </w:r>
    </w:p>
    <w:p w14:paraId="770030C3" w14:textId="77777777" w:rsidR="003C4002" w:rsidRDefault="004A3B3B">
      <w:pPr>
        <w:spacing w:after="0" w:line="259" w:lineRule="auto"/>
        <w:ind w:left="0" w:firstLine="0"/>
      </w:pPr>
      <w:r>
        <w:t xml:space="preserve"> </w:t>
      </w:r>
    </w:p>
    <w:p w14:paraId="5D5BA25F" w14:textId="77777777" w:rsidR="003C4002" w:rsidRDefault="004A3B3B">
      <w:pPr>
        <w:spacing w:after="189"/>
        <w:ind w:left="-5" w:right="9"/>
      </w:pPr>
      <w:r>
        <w:rPr>
          <w:i/>
        </w:rPr>
        <w:t xml:space="preserve">    pos – </w:t>
      </w:r>
      <w:r>
        <w:rPr>
          <w:i/>
          <w:color w:val="943634"/>
        </w:rPr>
        <w:t>POSITION</w:t>
      </w:r>
      <w:r>
        <w:rPr>
          <w:i/>
        </w:rPr>
        <w:t xml:space="preserve"> </w:t>
      </w:r>
      <w:r>
        <w:t xml:space="preserve">– current position in group </w:t>
      </w:r>
    </w:p>
    <w:p w14:paraId="1F710855" w14:textId="77777777" w:rsidR="003C4002" w:rsidRDefault="004A3B3B">
      <w:pPr>
        <w:spacing w:after="5" w:line="267" w:lineRule="auto"/>
        <w:ind w:left="-5"/>
      </w:pPr>
      <w:r>
        <w:rPr>
          <w:rFonts w:ascii="Cambria" w:eastAsia="Cambria" w:hAnsi="Cambria" w:cs="Cambria"/>
          <w:b/>
          <w:color w:val="4F81BD"/>
        </w:rPr>
        <w:t xml:space="preserve">:GetPrev(POSITION pos) </w:t>
      </w:r>
    </w:p>
    <w:p w14:paraId="4E5954FB" w14:textId="77777777" w:rsidR="003C4002" w:rsidRDefault="004A3B3B">
      <w:pPr>
        <w:spacing w:after="0"/>
        <w:ind w:left="-5" w:right="9"/>
      </w:pPr>
      <w:r>
        <w:t>Returns the object at the current position A</w:t>
      </w:r>
      <w:r>
        <w:t xml:space="preserve">ND a new value for position, pointing to the previous item in the group (or nil if at start of group) </w:t>
      </w:r>
    </w:p>
    <w:p w14:paraId="541E128D" w14:textId="77777777" w:rsidR="003C4002" w:rsidRDefault="004A3B3B">
      <w:pPr>
        <w:spacing w:after="0" w:line="259" w:lineRule="auto"/>
        <w:ind w:left="0" w:firstLine="0"/>
      </w:pPr>
      <w:r>
        <w:t xml:space="preserve"> </w:t>
      </w:r>
    </w:p>
    <w:p w14:paraId="20BA7E3F" w14:textId="77777777" w:rsidR="003C4002" w:rsidRDefault="004A3B3B">
      <w:pPr>
        <w:spacing w:after="193"/>
        <w:ind w:left="-5" w:right="5226"/>
      </w:pPr>
      <w:r>
        <w:rPr>
          <w:i/>
        </w:rPr>
        <w:t xml:space="preserve">    pos – </w:t>
      </w:r>
      <w:r>
        <w:rPr>
          <w:i/>
          <w:color w:val="943634"/>
        </w:rPr>
        <w:t>POSITION</w:t>
      </w:r>
      <w:r>
        <w:rPr>
          <w:i/>
        </w:rPr>
        <w:t xml:space="preserve"> </w:t>
      </w:r>
      <w:r>
        <w:t xml:space="preserve">– current position in list  </w:t>
      </w:r>
      <w:r>
        <w:rPr>
          <w:rFonts w:ascii="Courier New" w:eastAsia="Courier New" w:hAnsi="Courier New" w:cs="Courier New"/>
          <w:b/>
          <w:sz w:val="16"/>
        </w:rPr>
        <w:t xml:space="preserve"> </w:t>
      </w:r>
    </w:p>
    <w:p w14:paraId="2D89F441" w14:textId="77777777" w:rsidR="003C4002" w:rsidRDefault="004A3B3B">
      <w:pPr>
        <w:spacing w:after="5" w:line="267" w:lineRule="auto"/>
        <w:ind w:left="-5"/>
      </w:pPr>
      <w:r>
        <w:rPr>
          <w:rFonts w:ascii="Cambria" w:eastAsia="Cambria" w:hAnsi="Cambria" w:cs="Cambria"/>
          <w:b/>
          <w:color w:val="4F81BD"/>
        </w:rPr>
        <w:t xml:space="preserve">:GetTailPosition() </w:t>
      </w:r>
    </w:p>
    <w:p w14:paraId="206C3263" w14:textId="77777777" w:rsidR="003C4002" w:rsidRDefault="004A3B3B">
      <w:pPr>
        <w:spacing w:after="10"/>
        <w:ind w:left="-5" w:right="9"/>
      </w:pPr>
      <w:r>
        <w:t xml:space="preserve">Returns a </w:t>
      </w:r>
      <w:r>
        <w:rPr>
          <w:color w:val="943634"/>
        </w:rPr>
        <w:t>POSITION</w:t>
      </w:r>
      <w:r>
        <w:t xml:space="preserve"> variable to allow access to the tail (end) of the group  </w:t>
      </w:r>
    </w:p>
    <w:p w14:paraId="71D5D275" w14:textId="77777777" w:rsidR="003C4002" w:rsidRDefault="004A3B3B">
      <w:pPr>
        <w:spacing w:after="0" w:line="259" w:lineRule="auto"/>
        <w:ind w:left="0" w:firstLine="0"/>
      </w:pPr>
      <w:r>
        <w:t xml:space="preserve"> </w:t>
      </w:r>
      <w:r>
        <w:tab/>
        <w:t xml:space="preserve"> </w:t>
      </w:r>
    </w:p>
    <w:p w14:paraId="32F7D22F" w14:textId="77777777" w:rsidR="003C4002" w:rsidRDefault="004A3B3B">
      <w:pPr>
        <w:spacing w:after="276" w:line="259" w:lineRule="auto"/>
        <w:ind w:left="0" w:firstLine="0"/>
      </w:pPr>
      <w:r>
        <w:lastRenderedPageBreak/>
        <w:t xml:space="preserve"> </w:t>
      </w:r>
    </w:p>
    <w:p w14:paraId="68471C54" w14:textId="77777777" w:rsidR="003C4002" w:rsidRDefault="004A3B3B">
      <w:pPr>
        <w:pStyle w:val="Heading1"/>
        <w:ind w:left="-5"/>
      </w:pPr>
      <w:r>
        <w:t xml:space="preserve">CadBitmap </w:t>
      </w:r>
    </w:p>
    <w:p w14:paraId="0B16B8C2" w14:textId="77777777" w:rsidR="003C4002" w:rsidRDefault="004A3B3B">
      <w:pPr>
        <w:spacing w:after="224"/>
        <w:ind w:left="-5" w:right="9"/>
      </w:pPr>
      <w:r>
        <w:t xml:space="preserve">This object represents an imported bitmap in the program. It is identified by the object.ClassName property == “vcCadBitmap”. To convert a ‘CadObject’ to a ‘CadBitmap’ use the helper function CastCadObjectToCadBitmap </w:t>
      </w:r>
    </w:p>
    <w:p w14:paraId="01BA8FB8" w14:textId="77777777" w:rsidR="003C4002" w:rsidRDefault="004A3B3B">
      <w:pPr>
        <w:pStyle w:val="Heading2"/>
        <w:ind w:left="-5"/>
      </w:pPr>
      <w:r>
        <w:t xml:space="preserve">Properties </w:t>
      </w:r>
    </w:p>
    <w:p w14:paraId="6D2843E2" w14:textId="77777777" w:rsidR="003C4002" w:rsidRDefault="004A3B3B">
      <w:pPr>
        <w:spacing w:after="5" w:line="267" w:lineRule="auto"/>
        <w:ind w:left="-5"/>
      </w:pPr>
      <w:r>
        <w:rPr>
          <w:rFonts w:ascii="Cambria" w:eastAsia="Cambria" w:hAnsi="Cambria" w:cs="Cambria"/>
          <w:b/>
          <w:color w:val="4F81BD"/>
        </w:rPr>
        <w:t xml:space="preserve">.Brightness </w:t>
      </w:r>
    </w:p>
    <w:p w14:paraId="3CC11E3B" w14:textId="77777777" w:rsidR="003C4002" w:rsidRDefault="004A3B3B">
      <w:pPr>
        <w:spacing w:after="228"/>
        <w:ind w:left="-5" w:right="9"/>
      </w:pPr>
      <w:r>
        <w:t>R/W - integer</w:t>
      </w:r>
      <w:r>
        <w:t xml:space="preserve"> - value in range 0 - 255 </w:t>
      </w:r>
    </w:p>
    <w:p w14:paraId="57B181D8" w14:textId="77777777" w:rsidR="003C4002" w:rsidRDefault="004A3B3B">
      <w:pPr>
        <w:pStyle w:val="Heading2"/>
        <w:ind w:left="-5"/>
      </w:pPr>
      <w:r>
        <w:t xml:space="preserve">External methods </w:t>
      </w:r>
    </w:p>
    <w:p w14:paraId="4FCF0F17" w14:textId="77777777" w:rsidR="003C4002" w:rsidRDefault="004A3B3B">
      <w:pPr>
        <w:spacing w:after="5" w:line="267" w:lineRule="auto"/>
        <w:ind w:left="-5"/>
      </w:pPr>
      <w:r>
        <w:rPr>
          <w:rFonts w:ascii="Cambria" w:eastAsia="Cambria" w:hAnsi="Cambria" w:cs="Cambria"/>
          <w:b/>
          <w:color w:val="4F81BD"/>
        </w:rPr>
        <w:t xml:space="preserve">CastCadObjectToCadBitmap(CadObject object) </w:t>
      </w:r>
    </w:p>
    <w:p w14:paraId="5582B41B" w14:textId="77777777" w:rsidR="003C4002" w:rsidRDefault="004A3B3B">
      <w:pPr>
        <w:spacing w:after="224"/>
        <w:ind w:left="-5" w:right="9"/>
      </w:pPr>
      <w:r>
        <w:t xml:space="preserve">Return a CadBitmap object for the passed CadObject which must have been identified as being a CadBitmap. </w:t>
      </w:r>
    </w:p>
    <w:p w14:paraId="124445FB" w14:textId="77777777" w:rsidR="003C4002" w:rsidRDefault="004A3B3B">
      <w:pPr>
        <w:spacing w:after="156"/>
        <w:ind w:left="-5" w:right="9"/>
      </w:pPr>
      <w:r>
        <w:t xml:space="preserve">e.g </w:t>
      </w:r>
    </w:p>
    <w:p w14:paraId="603D5D50" w14:textId="77777777" w:rsidR="003C4002" w:rsidRDefault="004A3B3B">
      <w:pPr>
        <w:spacing w:after="4"/>
        <w:ind w:left="-5" w:right="578"/>
      </w:pPr>
      <w:r>
        <w:rPr>
          <w:rFonts w:ascii="Courier New" w:eastAsia="Courier New" w:hAnsi="Courier New" w:cs="Courier New"/>
          <w:sz w:val="16"/>
        </w:rPr>
        <w:t xml:space="preserve">function SetBitmapBrightness(job, brightness) </w:t>
      </w:r>
    </w:p>
    <w:p w14:paraId="2D31A992" w14:textId="77777777" w:rsidR="003C4002" w:rsidRDefault="004A3B3B">
      <w:pPr>
        <w:spacing w:after="12" w:line="259" w:lineRule="auto"/>
        <w:ind w:left="0" w:firstLine="0"/>
      </w:pPr>
      <w:r>
        <w:rPr>
          <w:rFonts w:ascii="Courier New" w:eastAsia="Courier New" w:hAnsi="Courier New" w:cs="Courier New"/>
          <w:sz w:val="16"/>
        </w:rPr>
        <w:t xml:space="preserve"> </w:t>
      </w:r>
    </w:p>
    <w:p w14:paraId="654301E8" w14:textId="77777777" w:rsidR="003C4002" w:rsidRDefault="004A3B3B">
      <w:pPr>
        <w:spacing w:after="4"/>
        <w:ind w:left="-5" w:right="578"/>
      </w:pPr>
      <w:r>
        <w:rPr>
          <w:rFonts w:ascii="Courier New" w:eastAsia="Courier New" w:hAnsi="Courier New" w:cs="Courier New"/>
          <w:sz w:val="16"/>
        </w:rPr>
        <w:t xml:space="preserve">    if </w:t>
      </w:r>
      <w:r>
        <w:rPr>
          <w:rFonts w:ascii="Courier New" w:eastAsia="Courier New" w:hAnsi="Courier New" w:cs="Courier New"/>
          <w:sz w:val="16"/>
        </w:rPr>
        <w:t xml:space="preserve">not job.Exists then </w:t>
      </w:r>
    </w:p>
    <w:p w14:paraId="56AD0024" w14:textId="77777777" w:rsidR="003C4002" w:rsidRDefault="004A3B3B">
      <w:pPr>
        <w:spacing w:after="4"/>
        <w:ind w:left="-5" w:right="4803"/>
      </w:pPr>
      <w:r>
        <w:rPr>
          <w:rFonts w:ascii="Courier New" w:eastAsia="Courier New" w:hAnsi="Courier New" w:cs="Courier New"/>
          <w:sz w:val="16"/>
        </w:rPr>
        <w:t xml:space="preserve">          DisplayMessageBox("No job loaded")           return false       end      local layer_manager = job.LayerManager </w:t>
      </w:r>
    </w:p>
    <w:p w14:paraId="45EB3D45" w14:textId="77777777" w:rsidR="003C4002" w:rsidRDefault="004A3B3B">
      <w:pPr>
        <w:spacing w:after="4"/>
        <w:ind w:left="-5" w:right="4420"/>
      </w:pPr>
      <w:r>
        <w:rPr>
          <w:rFonts w:ascii="Courier New" w:eastAsia="Courier New" w:hAnsi="Courier New" w:cs="Courier New"/>
          <w:sz w:val="16"/>
        </w:rPr>
        <w:t xml:space="preserve">       local pos = layer_manager:GetHeadPosition()     while pos ~= nil do        local layer        layer, pos </w:t>
      </w:r>
      <w:r>
        <w:rPr>
          <w:rFonts w:ascii="Courier New" w:eastAsia="Courier New" w:hAnsi="Courier New" w:cs="Courier New"/>
          <w:sz w:val="16"/>
        </w:rPr>
        <w:t xml:space="preserve">= layer_manager:GetNext(pos)        if not layer.IsSystemLayer then        local layer_pos = layer:GetHeadPosition()        while layer_pos ~= nil do           local object </w:t>
      </w:r>
    </w:p>
    <w:p w14:paraId="6C9A51E3" w14:textId="77777777" w:rsidR="003C4002" w:rsidRDefault="004A3B3B">
      <w:pPr>
        <w:spacing w:after="4"/>
        <w:ind w:left="-5" w:right="3460"/>
      </w:pPr>
      <w:r>
        <w:rPr>
          <w:rFonts w:ascii="Courier New" w:eastAsia="Courier New" w:hAnsi="Courier New" w:cs="Courier New"/>
          <w:sz w:val="16"/>
        </w:rPr>
        <w:t xml:space="preserve">          object, layer_pos = layer:GetNext(layer_pos)           if object.ClassNa</w:t>
      </w:r>
      <w:r>
        <w:rPr>
          <w:rFonts w:ascii="Courier New" w:eastAsia="Courier New" w:hAnsi="Courier New" w:cs="Courier New"/>
          <w:sz w:val="16"/>
        </w:rPr>
        <w:t xml:space="preserve">me == "vcCadBitmap" then              cad_bitmap = CastCadObjectToCadBitmap(object) </w:t>
      </w:r>
    </w:p>
    <w:p w14:paraId="774458CA" w14:textId="77777777" w:rsidR="003C4002" w:rsidRDefault="004A3B3B">
      <w:pPr>
        <w:spacing w:after="4"/>
        <w:ind w:left="-5" w:right="1443"/>
      </w:pPr>
      <w:r>
        <w:rPr>
          <w:rFonts w:ascii="Courier New" w:eastAsia="Courier New" w:hAnsi="Courier New" w:cs="Courier New"/>
          <w:sz w:val="16"/>
        </w:rPr>
        <w:t xml:space="preserve">             MessageBox("Found bitmap - brightess = " .. cad_bitmap.Brightness)              cad_bitmap.Brightness = brightness              </w:t>
      </w:r>
      <w:r>
        <w:rPr>
          <w:rFonts w:ascii="Courier New" w:eastAsia="Courier New" w:hAnsi="Courier New" w:cs="Courier New"/>
          <w:sz w:val="16"/>
        </w:rPr>
        <w:t xml:space="preserve">cad_bitmap.Visible = visible              end           end        end  -- end of for each object on layer     end  -- end of for each layer  </w:t>
      </w:r>
    </w:p>
    <w:p w14:paraId="140F29CF" w14:textId="77777777" w:rsidR="003C4002" w:rsidRDefault="004A3B3B">
      <w:pPr>
        <w:spacing w:after="12" w:line="259" w:lineRule="auto"/>
        <w:ind w:left="0" w:firstLine="0"/>
      </w:pPr>
      <w:r>
        <w:rPr>
          <w:rFonts w:ascii="Courier New" w:eastAsia="Courier New" w:hAnsi="Courier New" w:cs="Courier New"/>
          <w:sz w:val="16"/>
        </w:rPr>
        <w:t xml:space="preserve">     </w:t>
      </w:r>
    </w:p>
    <w:p w14:paraId="24C39762" w14:textId="77777777" w:rsidR="003C4002" w:rsidRDefault="004A3B3B">
      <w:pPr>
        <w:spacing w:after="91"/>
        <w:ind w:left="-5" w:right="6435"/>
      </w:pPr>
      <w:r>
        <w:rPr>
          <w:rFonts w:ascii="Courier New" w:eastAsia="Courier New" w:hAnsi="Courier New" w:cs="Courier New"/>
          <w:sz w:val="16"/>
        </w:rPr>
        <w:t xml:space="preserve">    job:Refresh2DView() end </w:t>
      </w:r>
    </w:p>
    <w:p w14:paraId="7E935261" w14:textId="77777777" w:rsidR="003C4002" w:rsidRDefault="004A3B3B">
      <w:pPr>
        <w:spacing w:after="273" w:line="259" w:lineRule="auto"/>
        <w:ind w:left="0" w:firstLine="0"/>
      </w:pPr>
      <w:r>
        <w:t xml:space="preserve"> </w:t>
      </w:r>
    </w:p>
    <w:p w14:paraId="74CC53E3" w14:textId="77777777" w:rsidR="003C4002" w:rsidRDefault="004A3B3B">
      <w:pPr>
        <w:spacing w:after="293" w:line="259" w:lineRule="auto"/>
        <w:ind w:left="0" w:firstLine="0"/>
      </w:pPr>
      <w:r>
        <w:rPr>
          <w:rFonts w:ascii="Cambria" w:eastAsia="Cambria" w:hAnsi="Cambria" w:cs="Cambria"/>
          <w:b/>
          <w:color w:val="365F91"/>
          <w:sz w:val="28"/>
        </w:rPr>
        <w:t xml:space="preserve"> </w:t>
      </w:r>
    </w:p>
    <w:p w14:paraId="5DBB2705" w14:textId="77777777" w:rsidR="003C4002" w:rsidRDefault="004A3B3B">
      <w:pPr>
        <w:spacing w:after="0" w:line="259" w:lineRule="auto"/>
        <w:ind w:left="0" w:firstLine="0"/>
      </w:pPr>
      <w:r>
        <w:t xml:space="preserve"> </w:t>
      </w:r>
      <w:r>
        <w:tab/>
      </w:r>
      <w:r>
        <w:rPr>
          <w:rFonts w:ascii="Cambria" w:eastAsia="Cambria" w:hAnsi="Cambria" w:cs="Cambria"/>
          <w:b/>
          <w:color w:val="1F497D"/>
          <w:sz w:val="32"/>
        </w:rPr>
        <w:t xml:space="preserve"> </w:t>
      </w:r>
    </w:p>
    <w:p w14:paraId="6FD4D8E2" w14:textId="77777777" w:rsidR="003C4002" w:rsidRDefault="004A3B3B">
      <w:pPr>
        <w:pStyle w:val="Heading1"/>
        <w:ind w:left="-5"/>
      </w:pPr>
      <w:r>
        <w:t xml:space="preserve">CadPolyline </w:t>
      </w:r>
    </w:p>
    <w:p w14:paraId="53914FC9" w14:textId="77777777" w:rsidR="003C4002" w:rsidRDefault="004A3B3B">
      <w:pPr>
        <w:spacing w:after="239"/>
        <w:ind w:left="-5" w:right="9"/>
      </w:pPr>
      <w:r>
        <w:t xml:space="preserve">This object represents a vector in the program which has </w:t>
      </w:r>
      <w:r>
        <w:t xml:space="preserve">been created by the polyline drawing tool. It has all the same properties and methods as a CadContour and can be treated as one. It is </w:t>
      </w:r>
      <w:r>
        <w:lastRenderedPageBreak/>
        <w:t>identified by the object.ClassName property == “vcCadPolyline”. To convert a ‘CadObject’ to a ‘CadPolyline’ use the helpe</w:t>
      </w:r>
      <w:r>
        <w:t xml:space="preserve">r function CastCadObjectToCadPolyline </w:t>
      </w:r>
    </w:p>
    <w:p w14:paraId="08AEAB43" w14:textId="77777777" w:rsidR="003C4002" w:rsidRDefault="004A3B3B">
      <w:pPr>
        <w:spacing w:after="0" w:line="259" w:lineRule="auto"/>
        <w:ind w:left="0" w:firstLine="0"/>
      </w:pPr>
      <w:r>
        <w:t xml:space="preserve"> </w:t>
      </w:r>
      <w:r>
        <w:tab/>
        <w:t xml:space="preserve"> </w:t>
      </w:r>
      <w:r>
        <w:br w:type="page"/>
      </w:r>
    </w:p>
    <w:p w14:paraId="2FECE9A1" w14:textId="77777777" w:rsidR="003C4002" w:rsidRDefault="004A3B3B">
      <w:pPr>
        <w:pStyle w:val="Heading1"/>
        <w:ind w:left="-5"/>
      </w:pPr>
      <w:r>
        <w:lastRenderedPageBreak/>
        <w:t xml:space="preserve">CadMarker </w:t>
      </w:r>
    </w:p>
    <w:p w14:paraId="2ECB997C" w14:textId="77777777" w:rsidR="003C4002" w:rsidRDefault="004A3B3B">
      <w:pPr>
        <w:spacing w:after="224"/>
        <w:ind w:left="-5" w:right="9"/>
      </w:pPr>
      <w:r>
        <w:t>This object represents a ‘marker’ in the program which can be used to label items. CadMarkers are not machinable or selectable. It is derived from CadObject and has all the properties of CadObject avai</w:t>
      </w:r>
      <w:r>
        <w:t xml:space="preserve">lable. </w:t>
      </w:r>
    </w:p>
    <w:p w14:paraId="53CBF546" w14:textId="77777777" w:rsidR="003C4002" w:rsidRDefault="004A3B3B">
      <w:pPr>
        <w:pStyle w:val="Heading2"/>
        <w:ind w:left="-5"/>
      </w:pPr>
      <w:r>
        <w:t xml:space="preserve">Constructor </w:t>
      </w:r>
    </w:p>
    <w:p w14:paraId="528D665B" w14:textId="77777777" w:rsidR="003C4002" w:rsidRDefault="004A3B3B">
      <w:pPr>
        <w:spacing w:after="0"/>
        <w:ind w:left="-5" w:right="2254"/>
      </w:pPr>
      <w:r>
        <w:rPr>
          <w:rFonts w:ascii="Cambria" w:eastAsia="Cambria" w:hAnsi="Cambria" w:cs="Cambria"/>
          <w:b/>
          <w:color w:val="4F81BD"/>
        </w:rPr>
        <w:t xml:space="preserve">CadMarker(string text, Point2D pt, integer pixel_size) - Constructor </w:t>
      </w:r>
      <w:r>
        <w:t xml:space="preserve">A CadMarker at passed position </w:t>
      </w:r>
      <w:r>
        <w:rPr>
          <w:i/>
        </w:rPr>
        <w:t xml:space="preserve">text </w:t>
      </w:r>
      <w:r>
        <w:t xml:space="preserve">-string – text for marker object </w:t>
      </w:r>
      <w:r>
        <w:rPr>
          <w:i/>
        </w:rPr>
        <w:t xml:space="preserve">pt </w:t>
      </w:r>
      <w:r>
        <w:t>-</w:t>
      </w:r>
      <w:r>
        <w:rPr>
          <w:color w:val="943634"/>
        </w:rPr>
        <w:t>Point2D</w:t>
      </w:r>
      <w:r>
        <w:t xml:space="preserve"> – position for marker </w:t>
      </w:r>
      <w:r>
        <w:rPr>
          <w:i/>
        </w:rPr>
        <w:t xml:space="preserve"> </w:t>
      </w:r>
    </w:p>
    <w:p w14:paraId="159C886E" w14:textId="77777777" w:rsidR="003C4002" w:rsidRDefault="004A3B3B">
      <w:pPr>
        <w:spacing w:after="10"/>
        <w:ind w:left="293" w:right="9"/>
      </w:pPr>
      <w:r>
        <w:rPr>
          <w:i/>
        </w:rPr>
        <w:t xml:space="preserve">pixel_size pt </w:t>
      </w:r>
      <w:r>
        <w:t xml:space="preserve">-integer – </w:t>
      </w:r>
      <w:r>
        <w:t xml:space="preserve">size marker is drawn at in pixels </w:t>
      </w:r>
    </w:p>
    <w:p w14:paraId="312A8F7F" w14:textId="77777777" w:rsidR="003C4002" w:rsidRDefault="004A3B3B">
      <w:pPr>
        <w:spacing w:after="218" w:line="259" w:lineRule="auto"/>
        <w:ind w:left="0" w:firstLine="0"/>
      </w:pPr>
      <w:r>
        <w:rPr>
          <w:b/>
        </w:rPr>
        <w:t xml:space="preserve"> </w:t>
      </w:r>
    </w:p>
    <w:p w14:paraId="48CFC311" w14:textId="77777777" w:rsidR="003C4002" w:rsidRDefault="004A3B3B">
      <w:pPr>
        <w:pStyle w:val="Heading2"/>
        <w:ind w:left="-5"/>
      </w:pPr>
      <w:r>
        <w:t xml:space="preserve">Properties </w:t>
      </w:r>
    </w:p>
    <w:p w14:paraId="657B4B66" w14:textId="77777777" w:rsidR="003C4002" w:rsidRDefault="004A3B3B">
      <w:pPr>
        <w:spacing w:after="5" w:line="267" w:lineRule="auto"/>
        <w:ind w:left="-5"/>
      </w:pPr>
      <w:r>
        <w:rPr>
          <w:rFonts w:ascii="Cambria" w:eastAsia="Cambria" w:hAnsi="Cambria" w:cs="Cambria"/>
          <w:b/>
          <w:color w:val="4F81BD"/>
        </w:rPr>
        <w:t xml:space="preserve">.Text </w:t>
      </w:r>
    </w:p>
    <w:p w14:paraId="46087B4B" w14:textId="77777777" w:rsidR="003C4002" w:rsidRDefault="004A3B3B">
      <w:pPr>
        <w:spacing w:after="228"/>
        <w:ind w:left="-5" w:right="9"/>
      </w:pPr>
      <w:r>
        <w:t xml:space="preserve">R/W – string – Text displayed at marker </w:t>
      </w:r>
    </w:p>
    <w:p w14:paraId="4E6ED405" w14:textId="77777777" w:rsidR="003C4002" w:rsidRDefault="004A3B3B">
      <w:pPr>
        <w:spacing w:after="5" w:line="267" w:lineRule="auto"/>
        <w:ind w:left="-5"/>
      </w:pPr>
      <w:r>
        <w:rPr>
          <w:rFonts w:ascii="Cambria" w:eastAsia="Cambria" w:hAnsi="Cambria" w:cs="Cambria"/>
          <w:b/>
          <w:color w:val="4F81BD"/>
        </w:rPr>
        <w:t xml:space="preserve">.Position </w:t>
      </w:r>
    </w:p>
    <w:p w14:paraId="0CC8B39D" w14:textId="77777777" w:rsidR="003C4002" w:rsidRDefault="004A3B3B">
      <w:pPr>
        <w:spacing w:after="228"/>
        <w:ind w:left="-5" w:right="9"/>
      </w:pPr>
      <w:r>
        <w:t xml:space="preserve">R/W – Point2D – Position for marker </w:t>
      </w:r>
    </w:p>
    <w:p w14:paraId="0A9F41D0" w14:textId="77777777" w:rsidR="003C4002" w:rsidRDefault="004A3B3B">
      <w:pPr>
        <w:pStyle w:val="Heading2"/>
        <w:ind w:left="-5"/>
      </w:pPr>
      <w:r>
        <w:t xml:space="preserve">Methods </w:t>
      </w:r>
    </w:p>
    <w:p w14:paraId="1AAC8FBF" w14:textId="77777777" w:rsidR="003C4002" w:rsidRDefault="004A3B3B">
      <w:pPr>
        <w:spacing w:after="5" w:line="267" w:lineRule="auto"/>
        <w:ind w:left="-5"/>
      </w:pPr>
      <w:r>
        <w:rPr>
          <w:rFonts w:ascii="Cambria" w:eastAsia="Cambria" w:hAnsi="Cambria" w:cs="Cambria"/>
          <w:b/>
          <w:color w:val="4F81BD"/>
        </w:rPr>
        <w:t xml:space="preserve">:SetColor(double red, double green, double blue) </w:t>
      </w:r>
    </w:p>
    <w:p w14:paraId="69135B4A" w14:textId="77777777" w:rsidR="003C4002" w:rsidRDefault="004A3B3B">
      <w:pPr>
        <w:spacing w:after="225"/>
        <w:ind w:left="-5" w:right="9"/>
      </w:pPr>
      <w:r>
        <w:t xml:space="preserve">Set colour for marker </w:t>
      </w:r>
    </w:p>
    <w:p w14:paraId="26A21BF9" w14:textId="77777777" w:rsidR="003C4002" w:rsidRDefault="004A3B3B">
      <w:pPr>
        <w:spacing w:after="0"/>
        <w:ind w:left="293" w:right="3846"/>
      </w:pPr>
      <w:r>
        <w:rPr>
          <w:i/>
        </w:rPr>
        <w:t xml:space="preserve">red </w:t>
      </w:r>
      <w:r>
        <w:t xml:space="preserve">- double – red value for </w:t>
      </w:r>
      <w:r>
        <w:t>colour in range 0-1.0</w:t>
      </w:r>
      <w:r>
        <w:rPr>
          <w:i/>
        </w:rPr>
        <w:t xml:space="preserve"> green </w:t>
      </w:r>
      <w:r>
        <w:t>- double – gree value for colour in range 0-1.0</w:t>
      </w:r>
      <w:r>
        <w:rPr>
          <w:i/>
        </w:rPr>
        <w:t xml:space="preserve"> blue </w:t>
      </w:r>
      <w:r>
        <w:t>- double – blue value for colour in range 0-1.0</w:t>
      </w:r>
      <w:r>
        <w:rPr>
          <w:i/>
        </w:rPr>
        <w:t xml:space="preserve"> </w:t>
      </w:r>
    </w:p>
    <w:p w14:paraId="3417DD20" w14:textId="77777777" w:rsidR="003C4002" w:rsidRDefault="004A3B3B">
      <w:pPr>
        <w:spacing w:after="218" w:line="259" w:lineRule="auto"/>
        <w:ind w:left="0" w:firstLine="0"/>
      </w:pPr>
      <w:r>
        <w:t xml:space="preserve"> </w:t>
      </w:r>
    </w:p>
    <w:p w14:paraId="128ADAE9" w14:textId="77777777" w:rsidR="003C4002" w:rsidRDefault="004A3B3B">
      <w:pPr>
        <w:pStyle w:val="Heading2"/>
        <w:spacing w:after="164"/>
        <w:ind w:left="-5"/>
      </w:pPr>
      <w:r>
        <w:t xml:space="preserve">Example Code </w:t>
      </w:r>
    </w:p>
    <w:p w14:paraId="73FCDEA7" w14:textId="77777777" w:rsidR="003C4002" w:rsidRDefault="004A3B3B">
      <w:pPr>
        <w:spacing w:after="4"/>
        <w:ind w:left="-5"/>
      </w:pPr>
      <w:r>
        <w:rPr>
          <w:rFonts w:ascii="Courier New" w:eastAsia="Courier New" w:hAnsi="Courier New" w:cs="Courier New"/>
          <w:b/>
          <w:sz w:val="18"/>
        </w:rPr>
        <w:t xml:space="preserve">--[[  ------------------ MarkContourNodes ----------------------------   </w:t>
      </w:r>
    </w:p>
    <w:p w14:paraId="46F6ADD8" w14:textId="77777777" w:rsidR="003C4002" w:rsidRDefault="004A3B3B">
      <w:pPr>
        <w:spacing w:after="4"/>
        <w:ind w:left="-5"/>
      </w:pPr>
      <w:r>
        <w:rPr>
          <w:rFonts w:ascii="Courier New" w:eastAsia="Courier New" w:hAnsi="Courier New" w:cs="Courier New"/>
          <w:b/>
          <w:sz w:val="18"/>
        </w:rPr>
        <w:t xml:space="preserve">| </w:t>
      </w:r>
    </w:p>
    <w:p w14:paraId="00781702" w14:textId="77777777" w:rsidR="003C4002" w:rsidRDefault="004A3B3B">
      <w:pPr>
        <w:spacing w:after="4"/>
        <w:ind w:left="-5"/>
      </w:pPr>
      <w:r>
        <w:rPr>
          <w:rFonts w:ascii="Courier New" w:eastAsia="Courier New" w:hAnsi="Courier New" w:cs="Courier New"/>
          <w:b/>
          <w:sz w:val="18"/>
        </w:rPr>
        <w:t>|  Insert a marker at each node o</w:t>
      </w:r>
      <w:r>
        <w:rPr>
          <w:rFonts w:ascii="Courier New" w:eastAsia="Courier New" w:hAnsi="Courier New" w:cs="Courier New"/>
          <w:b/>
          <w:sz w:val="18"/>
        </w:rPr>
        <w:t xml:space="preserve">n the passed contour </w:t>
      </w:r>
    </w:p>
    <w:p w14:paraId="1A174B8C" w14:textId="77777777" w:rsidR="003C4002" w:rsidRDefault="004A3B3B">
      <w:pPr>
        <w:spacing w:after="4"/>
        <w:ind w:left="-5"/>
      </w:pPr>
      <w:r>
        <w:rPr>
          <w:rFonts w:ascii="Courier New" w:eastAsia="Courier New" w:hAnsi="Courier New" w:cs="Courier New"/>
          <w:b/>
          <w:sz w:val="18"/>
        </w:rPr>
        <w:t xml:space="preserve">| </w:t>
      </w:r>
    </w:p>
    <w:p w14:paraId="0AB9E699" w14:textId="77777777" w:rsidR="003C4002" w:rsidRDefault="004A3B3B">
      <w:pPr>
        <w:spacing w:after="4"/>
        <w:ind w:left="-5"/>
      </w:pPr>
      <w:r>
        <w:rPr>
          <w:rFonts w:ascii="Courier New" w:eastAsia="Courier New" w:hAnsi="Courier New" w:cs="Courier New"/>
          <w:b/>
          <w:sz w:val="18"/>
        </w:rPr>
        <w:t xml:space="preserve">]] </w:t>
      </w:r>
    </w:p>
    <w:p w14:paraId="18D0250F" w14:textId="77777777" w:rsidR="003C4002" w:rsidRDefault="004A3B3B">
      <w:pPr>
        <w:spacing w:after="4"/>
        <w:ind w:left="-5"/>
      </w:pPr>
      <w:r>
        <w:rPr>
          <w:rFonts w:ascii="Courier New" w:eastAsia="Courier New" w:hAnsi="Courier New" w:cs="Courier New"/>
          <w:b/>
          <w:sz w:val="18"/>
        </w:rPr>
        <w:t xml:space="preserve">function MarkContourNodes(contour, layer) </w:t>
      </w:r>
    </w:p>
    <w:p w14:paraId="042A6564" w14:textId="77777777" w:rsidR="003C4002" w:rsidRDefault="004A3B3B">
      <w:pPr>
        <w:spacing w:after="0" w:line="259" w:lineRule="auto"/>
        <w:ind w:left="0" w:firstLine="0"/>
      </w:pPr>
      <w:r>
        <w:rPr>
          <w:rFonts w:ascii="Courier New" w:eastAsia="Courier New" w:hAnsi="Courier New" w:cs="Courier New"/>
          <w:b/>
          <w:sz w:val="18"/>
        </w:rPr>
        <w:t xml:space="preserve"> </w:t>
      </w:r>
    </w:p>
    <w:p w14:paraId="69805A3F" w14:textId="77777777" w:rsidR="003C4002" w:rsidRDefault="004A3B3B">
      <w:pPr>
        <w:spacing w:after="4"/>
        <w:ind w:left="-5"/>
      </w:pPr>
      <w:r>
        <w:rPr>
          <w:rFonts w:ascii="Courier New" w:eastAsia="Courier New" w:hAnsi="Courier New" w:cs="Courier New"/>
          <w:b/>
          <w:sz w:val="18"/>
        </w:rPr>
        <w:t xml:space="preserve">   local num_spans = 0 </w:t>
      </w:r>
    </w:p>
    <w:p w14:paraId="7C130BD2" w14:textId="77777777" w:rsidR="003C4002" w:rsidRDefault="004A3B3B">
      <w:pPr>
        <w:spacing w:after="4"/>
        <w:ind w:left="-5" w:right="4276"/>
      </w:pPr>
      <w:r>
        <w:rPr>
          <w:rFonts w:ascii="Courier New" w:eastAsia="Courier New" w:hAnsi="Courier New" w:cs="Courier New"/>
          <w:b/>
          <w:sz w:val="18"/>
        </w:rPr>
        <w:t xml:space="preserve">   local ctr_pos = contour:GetHeadPosition()    while ctr_pos ~= nil do       local span </w:t>
      </w:r>
    </w:p>
    <w:p w14:paraId="01B97339" w14:textId="77777777" w:rsidR="003C4002" w:rsidRDefault="004A3B3B">
      <w:pPr>
        <w:spacing w:after="4"/>
        <w:ind w:left="-5" w:right="3627"/>
      </w:pPr>
      <w:r>
        <w:rPr>
          <w:rFonts w:ascii="Courier New" w:eastAsia="Courier New" w:hAnsi="Courier New" w:cs="Courier New"/>
          <w:b/>
          <w:sz w:val="18"/>
        </w:rPr>
        <w:t xml:space="preserve">      </w:t>
      </w:r>
      <w:r>
        <w:rPr>
          <w:rFonts w:ascii="Courier New" w:eastAsia="Courier New" w:hAnsi="Courier New" w:cs="Courier New"/>
          <w:b/>
          <w:sz w:val="18"/>
        </w:rPr>
        <w:t xml:space="preserve">span, ctr_pos = contour:GetNext(ctr_pos)        -- create a marker at start of span </w:t>
      </w:r>
    </w:p>
    <w:p w14:paraId="428615F8" w14:textId="77777777" w:rsidR="003C4002" w:rsidRDefault="004A3B3B">
      <w:pPr>
        <w:spacing w:after="4"/>
        <w:ind w:left="-5" w:right="1359"/>
      </w:pPr>
      <w:r>
        <w:rPr>
          <w:rFonts w:ascii="Courier New" w:eastAsia="Courier New" w:hAnsi="Courier New" w:cs="Courier New"/>
          <w:b/>
          <w:sz w:val="18"/>
        </w:rPr>
        <w:t xml:space="preserve">      local marker = CadMarker("V:" .. num_spans, span.StartPoint2D, 3)       layer:AddObject(marker, true)       num_spans = num_spans + 1;    end </w:t>
      </w:r>
    </w:p>
    <w:p w14:paraId="2D0590C8" w14:textId="77777777" w:rsidR="003C4002" w:rsidRDefault="004A3B3B">
      <w:pPr>
        <w:spacing w:after="4"/>
        <w:ind w:left="-5" w:right="4275"/>
      </w:pPr>
      <w:r>
        <w:rPr>
          <w:rFonts w:ascii="Courier New" w:eastAsia="Courier New" w:hAnsi="Courier New" w:cs="Courier New"/>
          <w:b/>
          <w:sz w:val="18"/>
        </w:rPr>
        <w:lastRenderedPageBreak/>
        <w:t xml:space="preserve">   -- if contour was o</w:t>
      </w:r>
      <w:r>
        <w:rPr>
          <w:rFonts w:ascii="Courier New" w:eastAsia="Courier New" w:hAnsi="Courier New" w:cs="Courier New"/>
          <w:b/>
          <w:sz w:val="18"/>
        </w:rPr>
        <w:t xml:space="preserve">pen mark last point    if contour.IsOpen then </w:t>
      </w:r>
    </w:p>
    <w:p w14:paraId="4990104A" w14:textId="77777777" w:rsidR="003C4002" w:rsidRDefault="004A3B3B">
      <w:pPr>
        <w:spacing w:after="80"/>
        <w:ind w:left="-5" w:right="1252"/>
      </w:pPr>
      <w:r>
        <w:rPr>
          <w:rFonts w:ascii="Courier New" w:eastAsia="Courier New" w:hAnsi="Courier New" w:cs="Courier New"/>
          <w:b/>
          <w:sz w:val="18"/>
        </w:rPr>
        <w:t xml:space="preserve">      local marker = CadMarker("V:" .. num_spans, contour.EndPoint2D, 3)       layer:AddObject(marker, true)    end </w:t>
      </w:r>
    </w:p>
    <w:p w14:paraId="36CDB33C" w14:textId="77777777" w:rsidR="003C4002" w:rsidRDefault="004A3B3B">
      <w:pPr>
        <w:tabs>
          <w:tab w:val="center" w:pos="3205"/>
        </w:tabs>
        <w:spacing w:after="4"/>
        <w:ind w:left="-15" w:firstLine="0"/>
      </w:pPr>
      <w:r>
        <w:rPr>
          <w:rFonts w:ascii="Courier New" w:eastAsia="Courier New" w:hAnsi="Courier New" w:cs="Courier New"/>
          <w:b/>
          <w:sz w:val="18"/>
        </w:rPr>
        <w:t>end</w:t>
      </w:r>
      <w:r>
        <w:rPr>
          <w:rFonts w:ascii="Cambria" w:eastAsia="Cambria" w:hAnsi="Cambria" w:cs="Cambria"/>
          <w:b/>
          <w:color w:val="365F91"/>
          <w:sz w:val="28"/>
        </w:rPr>
        <w:t xml:space="preserve"> </w:t>
      </w:r>
      <w:r>
        <w:rPr>
          <w:rFonts w:ascii="Cambria" w:eastAsia="Cambria" w:hAnsi="Cambria" w:cs="Cambria"/>
          <w:b/>
          <w:color w:val="365F91"/>
          <w:sz w:val="28"/>
        </w:rPr>
        <w:tab/>
        <w:t xml:space="preserve"> </w:t>
      </w:r>
    </w:p>
    <w:p w14:paraId="0C61E229" w14:textId="77777777" w:rsidR="003C4002" w:rsidRDefault="004A3B3B">
      <w:pPr>
        <w:pStyle w:val="Heading1"/>
        <w:ind w:left="-5"/>
      </w:pPr>
      <w:r>
        <w:t xml:space="preserve">utParameterList </w:t>
      </w:r>
    </w:p>
    <w:p w14:paraId="222DFECF" w14:textId="77777777" w:rsidR="003C4002" w:rsidRDefault="004A3B3B">
      <w:pPr>
        <w:spacing w:after="224"/>
        <w:ind w:left="-5" w:right="9"/>
      </w:pPr>
      <w:r>
        <w:t>This object is used to store strings, doubles and integers as ‘prope</w:t>
      </w:r>
      <w:r>
        <w:t xml:space="preserve">rties’ of an object such as the job. The parameter has a name such as “DocumentCreator”, a type which is either string, double (a floating point number such as 1.2345) or an integer ( a whole number such as 7) and the value you assign for the parameter. </w:t>
      </w:r>
    </w:p>
    <w:p w14:paraId="599522B7" w14:textId="77777777" w:rsidR="003C4002" w:rsidRDefault="004A3B3B">
      <w:pPr>
        <w:spacing w:after="228"/>
        <w:ind w:left="-5" w:right="9"/>
      </w:pPr>
      <w:r>
        <w:t>F</w:t>
      </w:r>
      <w:r>
        <w:t xml:space="preserve">or the job you would use the .JobParameters property to access the ParameterList for the job. </w:t>
      </w:r>
    </w:p>
    <w:p w14:paraId="4961A650" w14:textId="77777777" w:rsidR="003C4002" w:rsidRDefault="004A3B3B">
      <w:pPr>
        <w:pStyle w:val="Heading2"/>
        <w:ind w:left="-5"/>
      </w:pPr>
      <w:r>
        <w:t xml:space="preserve">Methods </w:t>
      </w:r>
    </w:p>
    <w:p w14:paraId="4236311D" w14:textId="77777777" w:rsidR="003C4002" w:rsidRDefault="004A3B3B">
      <w:pPr>
        <w:spacing w:after="5" w:line="267" w:lineRule="auto"/>
        <w:ind w:left="-5"/>
      </w:pPr>
      <w:r>
        <w:rPr>
          <w:rFonts w:ascii="Cambria" w:eastAsia="Cambria" w:hAnsi="Cambria" w:cs="Cambria"/>
          <w:b/>
          <w:color w:val="4F81BD"/>
        </w:rPr>
        <w:t xml:space="preserve">:GetDouble(string parameter_name, double default_value, bool create_if_not_exist) </w:t>
      </w:r>
    </w:p>
    <w:p w14:paraId="34070E83" w14:textId="77777777" w:rsidR="003C4002" w:rsidRDefault="004A3B3B">
      <w:pPr>
        <w:spacing w:after="225"/>
        <w:ind w:left="-5" w:right="9"/>
      </w:pPr>
      <w:r>
        <w:t xml:space="preserve">Retrieve a double with the passed name, if no value with passed name returns passed default value </w:t>
      </w:r>
    </w:p>
    <w:p w14:paraId="0DC47D6D" w14:textId="77777777" w:rsidR="003C4002" w:rsidRDefault="004A3B3B">
      <w:pPr>
        <w:spacing w:after="49"/>
        <w:ind w:left="293" w:right="613"/>
      </w:pPr>
      <w:r>
        <w:rPr>
          <w:i/>
        </w:rPr>
        <w:t xml:space="preserve">parameter_name </w:t>
      </w:r>
      <w:r>
        <w:t>- string - the name of the parameter</w:t>
      </w:r>
      <w:r>
        <w:rPr>
          <w:i/>
        </w:rPr>
        <w:t xml:space="preserve"> </w:t>
      </w:r>
      <w:r>
        <w:rPr>
          <w:i/>
        </w:rPr>
        <w:t xml:space="preserve">default_value </w:t>
      </w:r>
      <w:r>
        <w:t xml:space="preserve">- double - the value which will be returned if there is no existing value stored </w:t>
      </w:r>
      <w:r>
        <w:rPr>
          <w:i/>
        </w:rPr>
        <w:t>create_if_not_exist -</w:t>
      </w:r>
      <w:r>
        <w:t xml:space="preserve"> bool - if true the default value will be stored in list if no existing value </w:t>
      </w:r>
    </w:p>
    <w:p w14:paraId="460C7D2A" w14:textId="77777777" w:rsidR="003C4002" w:rsidRDefault="004A3B3B">
      <w:pPr>
        <w:spacing w:after="115" w:line="259" w:lineRule="auto"/>
        <w:ind w:left="228" w:firstLine="0"/>
      </w:pPr>
      <w:r>
        <w:rPr>
          <w:rFonts w:ascii="Cambria" w:eastAsia="Cambria" w:hAnsi="Cambria" w:cs="Cambria"/>
          <w:b/>
          <w:color w:val="365F91"/>
          <w:sz w:val="28"/>
        </w:rPr>
        <w:t xml:space="preserve"> </w:t>
      </w:r>
    </w:p>
    <w:p w14:paraId="682A816F" w14:textId="77777777" w:rsidR="003C4002" w:rsidRDefault="004A3B3B">
      <w:pPr>
        <w:spacing w:after="5" w:line="267" w:lineRule="auto"/>
        <w:ind w:left="-5"/>
      </w:pPr>
      <w:r>
        <w:rPr>
          <w:rFonts w:ascii="Cambria" w:eastAsia="Cambria" w:hAnsi="Cambria" w:cs="Cambria"/>
          <w:b/>
          <w:color w:val="4F81BD"/>
        </w:rPr>
        <w:t xml:space="preserve">:GetInt(string parameter_name, integer default_value, bool </w:t>
      </w:r>
      <w:r>
        <w:rPr>
          <w:rFonts w:ascii="Cambria" w:eastAsia="Cambria" w:hAnsi="Cambria" w:cs="Cambria"/>
          <w:b/>
          <w:color w:val="4F81BD"/>
        </w:rPr>
        <w:t xml:space="preserve">create_if_not_exist) </w:t>
      </w:r>
    </w:p>
    <w:p w14:paraId="41B45C9C" w14:textId="77777777" w:rsidR="003C4002" w:rsidRDefault="004A3B3B">
      <w:pPr>
        <w:spacing w:after="225"/>
        <w:ind w:left="-5" w:right="9"/>
      </w:pPr>
      <w:r>
        <w:t xml:space="preserve">Retrieve an integer with the passed name, if no value with passed name returns passed default value </w:t>
      </w:r>
    </w:p>
    <w:p w14:paraId="3F51ABFB" w14:textId="77777777" w:rsidR="003C4002" w:rsidRDefault="004A3B3B">
      <w:pPr>
        <w:spacing w:after="49"/>
        <w:ind w:left="293" w:right="681"/>
      </w:pPr>
      <w:r>
        <w:rPr>
          <w:i/>
        </w:rPr>
        <w:t xml:space="preserve">parameter_name </w:t>
      </w:r>
      <w:r>
        <w:t>- string - the name of the parameter</w:t>
      </w:r>
      <w:r>
        <w:rPr>
          <w:i/>
        </w:rPr>
        <w:t xml:space="preserve"> value</w:t>
      </w:r>
      <w:r>
        <w:t xml:space="preserve"> - integer - the value which will be returned if there is no existing value </w:t>
      </w:r>
      <w:r>
        <w:t>stored</w:t>
      </w:r>
      <w:r>
        <w:rPr>
          <w:i/>
        </w:rPr>
        <w:t xml:space="preserve"> create_if_not_exist -</w:t>
      </w:r>
      <w:r>
        <w:t xml:space="preserve"> bool - if true the default value will be stored in list if no existing value </w:t>
      </w:r>
    </w:p>
    <w:p w14:paraId="3B3F97D2" w14:textId="77777777" w:rsidR="003C4002" w:rsidRDefault="004A3B3B">
      <w:pPr>
        <w:spacing w:after="112" w:line="259" w:lineRule="auto"/>
        <w:ind w:left="0" w:firstLine="0"/>
      </w:pPr>
      <w:r>
        <w:rPr>
          <w:rFonts w:ascii="Cambria" w:eastAsia="Cambria" w:hAnsi="Cambria" w:cs="Cambria"/>
          <w:b/>
          <w:color w:val="365F91"/>
          <w:sz w:val="28"/>
        </w:rPr>
        <w:t xml:space="preserve"> </w:t>
      </w:r>
    </w:p>
    <w:p w14:paraId="11B032C0" w14:textId="77777777" w:rsidR="003C4002" w:rsidRDefault="004A3B3B">
      <w:pPr>
        <w:spacing w:after="225"/>
        <w:ind w:left="-5" w:right="1594"/>
      </w:pPr>
      <w:r>
        <w:rPr>
          <w:rFonts w:ascii="Cambria" w:eastAsia="Cambria" w:hAnsi="Cambria" w:cs="Cambria"/>
          <w:b/>
          <w:color w:val="4F81BD"/>
        </w:rPr>
        <w:t xml:space="preserve">:ParameterExists(string parameter_name, utParameterType type) </w:t>
      </w:r>
    </w:p>
    <w:p w14:paraId="2F97B2F6" w14:textId="77777777" w:rsidR="003C4002" w:rsidRDefault="004A3B3B">
      <w:pPr>
        <w:spacing w:after="225"/>
        <w:ind w:left="-5" w:right="1594"/>
      </w:pPr>
      <w:r>
        <w:t xml:space="preserve">Returns true if there is an existing parameter with passed name and type. </w:t>
      </w:r>
    </w:p>
    <w:p w14:paraId="69B95E95" w14:textId="77777777" w:rsidR="003C4002" w:rsidRDefault="004A3B3B">
      <w:pPr>
        <w:spacing w:after="0"/>
        <w:ind w:left="293" w:right="3466"/>
      </w:pPr>
      <w:r>
        <w:rPr>
          <w:i/>
        </w:rPr>
        <w:t>parameter</w:t>
      </w:r>
      <w:r>
        <w:rPr>
          <w:i/>
        </w:rPr>
        <w:t xml:space="preserve">_name </w:t>
      </w:r>
      <w:r>
        <w:t xml:space="preserve">- string - the name of the parameter </w:t>
      </w:r>
      <w:r>
        <w:rPr>
          <w:i/>
        </w:rPr>
        <w:t xml:space="preserve">type - </w:t>
      </w:r>
      <w:r>
        <w:t xml:space="preserve">utParameterType - the type of parameter  </w:t>
      </w:r>
    </w:p>
    <w:p w14:paraId="076E6475" w14:textId="77777777" w:rsidR="003C4002" w:rsidRDefault="004A3B3B">
      <w:pPr>
        <w:spacing w:after="179" w:line="259" w:lineRule="auto"/>
        <w:ind w:left="283" w:firstLine="0"/>
      </w:pPr>
      <w:r>
        <w:rPr>
          <w:i/>
        </w:rPr>
        <w:t xml:space="preserve"> </w:t>
      </w:r>
    </w:p>
    <w:p w14:paraId="31108651" w14:textId="77777777" w:rsidR="003C4002" w:rsidRDefault="004A3B3B">
      <w:pPr>
        <w:spacing w:after="5" w:line="267" w:lineRule="auto"/>
        <w:ind w:left="-5"/>
      </w:pPr>
      <w:r>
        <w:rPr>
          <w:rFonts w:ascii="Cambria" w:eastAsia="Cambria" w:hAnsi="Cambria" w:cs="Cambria"/>
          <w:b/>
          <w:color w:val="4F81BD"/>
        </w:rPr>
        <w:t xml:space="preserve">:SetBool(string parameter_name, bool default_value, bool create_if_not_exist) </w:t>
      </w:r>
    </w:p>
    <w:p w14:paraId="61FD9289" w14:textId="77777777" w:rsidR="003C4002" w:rsidRDefault="004A3B3B">
      <w:pPr>
        <w:spacing w:after="222"/>
        <w:ind w:left="-5" w:right="9"/>
      </w:pPr>
      <w:r>
        <w:t>Retrieve a Boolean flag (true / false) with the passed name, if no value with passe</w:t>
      </w:r>
      <w:r>
        <w:t xml:space="preserve">d name returns passed default value </w:t>
      </w:r>
    </w:p>
    <w:p w14:paraId="57EB8C0D" w14:textId="77777777" w:rsidR="003C4002" w:rsidRDefault="004A3B3B">
      <w:pPr>
        <w:spacing w:after="0"/>
        <w:ind w:left="293" w:right="682"/>
      </w:pPr>
      <w:r>
        <w:rPr>
          <w:i/>
        </w:rPr>
        <w:t>parameter_name</w:t>
      </w:r>
      <w:r>
        <w:t xml:space="preserve"> - string - the name of the parameter </w:t>
      </w:r>
      <w:r>
        <w:rPr>
          <w:i/>
        </w:rPr>
        <w:t xml:space="preserve">default_value </w:t>
      </w:r>
      <w:r>
        <w:t xml:space="preserve">- bool - the value which will be returned if there is no existing value stored </w:t>
      </w:r>
      <w:r>
        <w:rPr>
          <w:i/>
        </w:rPr>
        <w:t>create_if_not_exist -</w:t>
      </w:r>
      <w:r>
        <w:t xml:space="preserve"> bool - </w:t>
      </w:r>
      <w:r>
        <w:t xml:space="preserve">if true the default value will be stored in list if no existing value </w:t>
      </w:r>
    </w:p>
    <w:p w14:paraId="0268B95A" w14:textId="77777777" w:rsidR="003C4002" w:rsidRDefault="004A3B3B">
      <w:pPr>
        <w:spacing w:after="179" w:line="259" w:lineRule="auto"/>
        <w:ind w:left="283" w:firstLine="0"/>
      </w:pPr>
      <w:r>
        <w:lastRenderedPageBreak/>
        <w:t xml:space="preserve"> </w:t>
      </w:r>
    </w:p>
    <w:p w14:paraId="069B5105" w14:textId="77777777" w:rsidR="003C4002" w:rsidRDefault="004A3B3B">
      <w:pPr>
        <w:spacing w:after="5" w:line="267" w:lineRule="auto"/>
        <w:ind w:left="-5"/>
      </w:pPr>
      <w:r>
        <w:rPr>
          <w:rFonts w:ascii="Cambria" w:eastAsia="Cambria" w:hAnsi="Cambria" w:cs="Cambria"/>
          <w:b/>
          <w:color w:val="4F81BD"/>
        </w:rPr>
        <w:t xml:space="preserve">:SetBool(string parameter_name, bool value) </w:t>
      </w:r>
    </w:p>
    <w:p w14:paraId="0F7FDD73" w14:textId="77777777" w:rsidR="003C4002" w:rsidRDefault="004A3B3B">
      <w:pPr>
        <w:spacing w:after="225"/>
        <w:ind w:left="-5" w:right="9"/>
      </w:pPr>
      <w:r>
        <w:t xml:space="preserve">Store a Boolean flag (true / false) with the passed name and value </w:t>
      </w:r>
    </w:p>
    <w:p w14:paraId="375F4AD4" w14:textId="77777777" w:rsidR="003C4002" w:rsidRDefault="004A3B3B">
      <w:pPr>
        <w:spacing w:after="0"/>
        <w:ind w:left="293" w:right="492"/>
      </w:pPr>
      <w:r>
        <w:rPr>
          <w:i/>
        </w:rPr>
        <w:t>parameter_name</w:t>
      </w:r>
      <w:r>
        <w:t xml:space="preserve"> - string - the name which will be used to store and ret</w:t>
      </w:r>
      <w:r>
        <w:t xml:space="preserve">rieve the value </w:t>
      </w:r>
      <w:r>
        <w:rPr>
          <w:i/>
        </w:rPr>
        <w:t>value</w:t>
      </w:r>
      <w:r>
        <w:t xml:space="preserve"> - bool - the value which will be stored in the parameter list </w:t>
      </w:r>
    </w:p>
    <w:p w14:paraId="5DC66B3D" w14:textId="77777777" w:rsidR="003C4002" w:rsidRDefault="004A3B3B">
      <w:pPr>
        <w:spacing w:after="0" w:line="259" w:lineRule="auto"/>
        <w:ind w:left="283" w:firstLine="0"/>
      </w:pPr>
      <w:r>
        <w:t xml:space="preserve"> </w:t>
      </w:r>
    </w:p>
    <w:p w14:paraId="200CD895" w14:textId="77777777" w:rsidR="003C4002" w:rsidRDefault="004A3B3B">
      <w:pPr>
        <w:spacing w:after="0" w:line="259" w:lineRule="auto"/>
        <w:ind w:left="283" w:firstLine="0"/>
      </w:pPr>
      <w:r>
        <w:t xml:space="preserve"> </w:t>
      </w:r>
    </w:p>
    <w:p w14:paraId="27DD824E" w14:textId="77777777" w:rsidR="003C4002" w:rsidRDefault="004A3B3B">
      <w:pPr>
        <w:spacing w:after="5" w:line="267" w:lineRule="auto"/>
        <w:ind w:left="-5"/>
      </w:pPr>
      <w:r>
        <w:rPr>
          <w:rFonts w:ascii="Cambria" w:eastAsia="Cambria" w:hAnsi="Cambria" w:cs="Cambria"/>
          <w:b/>
          <w:color w:val="4F81BD"/>
        </w:rPr>
        <w:t xml:space="preserve">:SetDouble(string parameter_name, double value) </w:t>
      </w:r>
    </w:p>
    <w:p w14:paraId="77DCAA52" w14:textId="77777777" w:rsidR="003C4002" w:rsidRDefault="004A3B3B">
      <w:pPr>
        <w:spacing w:after="225"/>
        <w:ind w:left="-5" w:right="9"/>
      </w:pPr>
      <w:r>
        <w:t xml:space="preserve">Store a double with the passed name and value </w:t>
      </w:r>
    </w:p>
    <w:p w14:paraId="677F10A3" w14:textId="77777777" w:rsidR="003C4002" w:rsidRDefault="004A3B3B">
      <w:pPr>
        <w:spacing w:after="50"/>
        <w:ind w:left="293" w:right="492"/>
      </w:pPr>
      <w:r>
        <w:rPr>
          <w:i/>
        </w:rPr>
        <w:t xml:space="preserve">parameter_name </w:t>
      </w:r>
      <w:r>
        <w:t>- string - the name which will be used to store and retr</w:t>
      </w:r>
      <w:r>
        <w:t>ieve the value</w:t>
      </w:r>
      <w:r>
        <w:rPr>
          <w:i/>
        </w:rPr>
        <w:t xml:space="preserve"> value </w:t>
      </w:r>
      <w:r>
        <w:t>- double - the value which will be stored in the parameter list</w:t>
      </w:r>
      <w:r>
        <w:rPr>
          <w:i/>
        </w:rPr>
        <w:t xml:space="preserve"> </w:t>
      </w:r>
    </w:p>
    <w:p w14:paraId="10AE1901" w14:textId="77777777" w:rsidR="003C4002" w:rsidRDefault="004A3B3B">
      <w:pPr>
        <w:spacing w:after="115" w:line="259" w:lineRule="auto"/>
        <w:ind w:left="228" w:firstLine="0"/>
      </w:pPr>
      <w:r>
        <w:rPr>
          <w:rFonts w:ascii="Cambria" w:eastAsia="Cambria" w:hAnsi="Cambria" w:cs="Cambria"/>
          <w:b/>
          <w:color w:val="365F91"/>
          <w:sz w:val="28"/>
        </w:rPr>
        <w:t xml:space="preserve"> </w:t>
      </w:r>
    </w:p>
    <w:p w14:paraId="02020266" w14:textId="77777777" w:rsidR="003C4002" w:rsidRDefault="004A3B3B">
      <w:pPr>
        <w:spacing w:after="5" w:line="267" w:lineRule="auto"/>
        <w:ind w:left="-5"/>
      </w:pPr>
      <w:r>
        <w:rPr>
          <w:rFonts w:ascii="Cambria" w:eastAsia="Cambria" w:hAnsi="Cambria" w:cs="Cambria"/>
          <w:b/>
          <w:color w:val="4F81BD"/>
        </w:rPr>
        <w:t xml:space="preserve">:SetInt(string parameter_name, integer value) </w:t>
      </w:r>
    </w:p>
    <w:p w14:paraId="2222BE07" w14:textId="77777777" w:rsidR="003C4002" w:rsidRDefault="004A3B3B">
      <w:pPr>
        <w:spacing w:after="225"/>
        <w:ind w:left="-5" w:right="9"/>
      </w:pPr>
      <w:r>
        <w:t xml:space="preserve">Store an integer with the passed name and value </w:t>
      </w:r>
    </w:p>
    <w:p w14:paraId="29E0C426" w14:textId="77777777" w:rsidR="003C4002" w:rsidRDefault="004A3B3B">
      <w:pPr>
        <w:spacing w:after="193"/>
        <w:ind w:left="293" w:right="492"/>
      </w:pPr>
      <w:r>
        <w:rPr>
          <w:i/>
        </w:rPr>
        <w:t xml:space="preserve">parameter_name </w:t>
      </w:r>
      <w:r>
        <w:t>- string - the name which will be used to store and retri</w:t>
      </w:r>
      <w:r>
        <w:t>eve the value</w:t>
      </w:r>
      <w:r>
        <w:rPr>
          <w:i/>
        </w:rPr>
        <w:t xml:space="preserve"> value</w:t>
      </w:r>
      <w:r>
        <w:t xml:space="preserve"> - integer - the value which will be stored in the parameter list</w:t>
      </w:r>
      <w:r>
        <w:rPr>
          <w:i/>
        </w:rPr>
        <w:t xml:space="preserve"> </w:t>
      </w:r>
    </w:p>
    <w:p w14:paraId="2ED1B9BA" w14:textId="77777777" w:rsidR="003C4002" w:rsidRDefault="004A3B3B">
      <w:pPr>
        <w:spacing w:after="5" w:line="267" w:lineRule="auto"/>
        <w:ind w:left="-5"/>
      </w:pPr>
      <w:r>
        <w:rPr>
          <w:rFonts w:ascii="Cambria" w:eastAsia="Cambria" w:hAnsi="Cambria" w:cs="Cambria"/>
          <w:b/>
          <w:color w:val="4F81BD"/>
        </w:rPr>
        <w:t xml:space="preserve">:SetString(string parameter_name, string default_value, bool create_if_not_exist) </w:t>
      </w:r>
    </w:p>
    <w:p w14:paraId="3ECED8D5" w14:textId="77777777" w:rsidR="003C4002" w:rsidRDefault="004A3B3B">
      <w:pPr>
        <w:spacing w:after="226"/>
        <w:ind w:left="-5" w:right="9"/>
      </w:pPr>
      <w:r>
        <w:t xml:space="preserve">Retrieve a string with the passed name, if no value with passed name returns passed default value </w:t>
      </w:r>
    </w:p>
    <w:p w14:paraId="20612911" w14:textId="77777777" w:rsidR="003C4002" w:rsidRDefault="004A3B3B">
      <w:pPr>
        <w:spacing w:after="49"/>
        <w:ind w:left="293" w:right="682"/>
      </w:pPr>
      <w:r>
        <w:rPr>
          <w:i/>
        </w:rPr>
        <w:t xml:space="preserve">parameter_name </w:t>
      </w:r>
      <w:r>
        <w:t>- string - the name of the parameter</w:t>
      </w:r>
      <w:r>
        <w:rPr>
          <w:i/>
        </w:rPr>
        <w:t xml:space="preserve"> default_value </w:t>
      </w:r>
      <w:r>
        <w:t xml:space="preserve">- string - the value which will be returned if there is no existing value stored </w:t>
      </w:r>
      <w:r>
        <w:rPr>
          <w:i/>
        </w:rPr>
        <w:t>create_if_</w:t>
      </w:r>
      <w:r>
        <w:rPr>
          <w:i/>
        </w:rPr>
        <w:t xml:space="preserve">not_exist - </w:t>
      </w:r>
      <w:r>
        <w:t xml:space="preserve">bool - if true the default value will be stored in list if no existing value </w:t>
      </w:r>
    </w:p>
    <w:p w14:paraId="4A7121CE" w14:textId="77777777" w:rsidR="003C4002" w:rsidRDefault="004A3B3B">
      <w:pPr>
        <w:spacing w:after="160" w:line="259" w:lineRule="auto"/>
        <w:ind w:left="0" w:firstLine="0"/>
      </w:pPr>
      <w:r>
        <w:rPr>
          <w:rFonts w:ascii="Cambria" w:eastAsia="Cambria" w:hAnsi="Cambria" w:cs="Cambria"/>
          <w:b/>
          <w:color w:val="365F91"/>
          <w:sz w:val="28"/>
        </w:rPr>
        <w:t xml:space="preserve"> </w:t>
      </w:r>
    </w:p>
    <w:p w14:paraId="712AB140" w14:textId="77777777" w:rsidR="003C4002" w:rsidRDefault="004A3B3B">
      <w:pPr>
        <w:spacing w:after="10"/>
        <w:ind w:left="730" w:right="9"/>
      </w:pPr>
      <w:r>
        <w:t xml:space="preserve">ParameterList.UTP_DOUBLE </w:t>
      </w:r>
    </w:p>
    <w:p w14:paraId="0DDEE727" w14:textId="77777777" w:rsidR="003C4002" w:rsidRDefault="004A3B3B">
      <w:pPr>
        <w:spacing w:after="10"/>
        <w:ind w:left="730" w:right="9"/>
      </w:pPr>
      <w:r>
        <w:t xml:space="preserve">ParameterList.UTP_INT </w:t>
      </w:r>
    </w:p>
    <w:p w14:paraId="3B56833B" w14:textId="77777777" w:rsidR="003C4002" w:rsidRDefault="004A3B3B">
      <w:pPr>
        <w:spacing w:after="10"/>
        <w:ind w:left="730" w:right="9"/>
      </w:pPr>
      <w:r>
        <w:t xml:space="preserve">ParameterList.UTP_BOOL </w:t>
      </w:r>
    </w:p>
    <w:p w14:paraId="00F553E4" w14:textId="77777777" w:rsidR="003C4002" w:rsidRDefault="004A3B3B">
      <w:pPr>
        <w:spacing w:after="10"/>
        <w:ind w:left="730" w:right="9"/>
      </w:pPr>
      <w:r>
        <w:t xml:space="preserve">ParameterList.UTP_STRING </w:t>
      </w:r>
    </w:p>
    <w:p w14:paraId="5EA0030E" w14:textId="77777777" w:rsidR="003C4002" w:rsidRDefault="004A3B3B">
      <w:pPr>
        <w:spacing w:after="179" w:line="259" w:lineRule="auto"/>
        <w:ind w:left="720" w:firstLine="0"/>
      </w:pPr>
      <w:r>
        <w:t xml:space="preserve"> </w:t>
      </w:r>
    </w:p>
    <w:p w14:paraId="3BA216E4" w14:textId="77777777" w:rsidR="003C4002" w:rsidRDefault="004A3B3B">
      <w:pPr>
        <w:spacing w:after="5" w:line="267" w:lineRule="auto"/>
        <w:ind w:left="-5"/>
      </w:pPr>
      <w:r>
        <w:rPr>
          <w:rFonts w:ascii="Cambria" w:eastAsia="Cambria" w:hAnsi="Cambria" w:cs="Cambria"/>
          <w:b/>
          <w:color w:val="4F81BD"/>
        </w:rPr>
        <w:t xml:space="preserve">:SetString(string parameter_name, string value) </w:t>
      </w:r>
    </w:p>
    <w:p w14:paraId="5454EFDC" w14:textId="77777777" w:rsidR="003C4002" w:rsidRDefault="004A3B3B">
      <w:pPr>
        <w:spacing w:after="226"/>
        <w:ind w:left="-5" w:right="9"/>
      </w:pPr>
      <w:r>
        <w:t>Store a string</w:t>
      </w:r>
      <w:r>
        <w:t xml:space="preserve"> with the passed name and value </w:t>
      </w:r>
    </w:p>
    <w:p w14:paraId="5982AC41" w14:textId="77777777" w:rsidR="003C4002" w:rsidRDefault="004A3B3B">
      <w:pPr>
        <w:ind w:left="-15" w:right="1024" w:firstLine="283"/>
      </w:pPr>
      <w:r>
        <w:rPr>
          <w:i/>
        </w:rPr>
        <w:t xml:space="preserve">parameter_name </w:t>
      </w:r>
      <w:r>
        <w:t>- string - the name which will be used to store and retrieve the value</w:t>
      </w:r>
      <w:r>
        <w:rPr>
          <w:i/>
        </w:rPr>
        <w:t xml:space="preserve"> value </w:t>
      </w:r>
      <w:r>
        <w:t xml:space="preserve">- string - the value which will be stored in the parameter list </w:t>
      </w:r>
      <w:r>
        <w:rPr>
          <w:rFonts w:ascii="Cambria" w:eastAsia="Cambria" w:hAnsi="Cambria" w:cs="Cambria"/>
          <w:b/>
          <w:color w:val="365F91"/>
          <w:sz w:val="28"/>
        </w:rPr>
        <w:t xml:space="preserve"> </w:t>
      </w:r>
      <w:r>
        <w:rPr>
          <w:rFonts w:ascii="Cambria" w:eastAsia="Cambria" w:hAnsi="Cambria" w:cs="Cambria"/>
          <w:b/>
          <w:color w:val="365F91"/>
          <w:sz w:val="28"/>
        </w:rPr>
        <w:tab/>
        <w:t xml:space="preserve"> </w:t>
      </w:r>
    </w:p>
    <w:p w14:paraId="05171195" w14:textId="77777777" w:rsidR="003C4002" w:rsidRDefault="004A3B3B">
      <w:pPr>
        <w:spacing w:after="259" w:line="259" w:lineRule="auto"/>
        <w:ind w:left="0" w:firstLine="0"/>
      </w:pPr>
      <w:r>
        <w:rPr>
          <w:rFonts w:ascii="Cambria" w:eastAsia="Cambria" w:hAnsi="Cambria" w:cs="Cambria"/>
          <w:b/>
          <w:color w:val="365F91"/>
          <w:sz w:val="28"/>
        </w:rPr>
        <w:t xml:space="preserve"> </w:t>
      </w:r>
    </w:p>
    <w:p w14:paraId="610A3E0B" w14:textId="77777777" w:rsidR="003C4002" w:rsidRDefault="004A3B3B">
      <w:pPr>
        <w:pStyle w:val="Heading1"/>
        <w:ind w:left="-5"/>
      </w:pPr>
      <w:r>
        <w:lastRenderedPageBreak/>
        <w:t xml:space="preserve">luaUUID </w:t>
      </w:r>
    </w:p>
    <w:p w14:paraId="60FB1FAF" w14:textId="77777777" w:rsidR="003C4002" w:rsidRDefault="004A3B3B">
      <w:pPr>
        <w:spacing w:after="98" w:line="365" w:lineRule="auto"/>
        <w:ind w:left="-5" w:right="9"/>
      </w:pPr>
      <w:r>
        <w:t>Every object in the job has a unique id refered to a</w:t>
      </w:r>
      <w:r>
        <w:t xml:space="preserve">s a UUID. As these id’s are difficult to save and process from lua, the luUUID object wraps a windows UUID and lets it be treated as a string. </w:t>
      </w:r>
      <w:r>
        <w:rPr>
          <w:b/>
        </w:rPr>
        <w:t xml:space="preserve">Constructor </w:t>
      </w:r>
    </w:p>
    <w:p w14:paraId="1CFB67CD" w14:textId="77777777" w:rsidR="003C4002" w:rsidRDefault="004A3B3B">
      <w:pPr>
        <w:spacing w:after="5" w:line="267" w:lineRule="auto"/>
        <w:ind w:left="-5"/>
      </w:pPr>
      <w:r>
        <w:rPr>
          <w:rFonts w:ascii="Cambria" w:eastAsia="Cambria" w:hAnsi="Cambria" w:cs="Cambria"/>
          <w:b/>
          <w:color w:val="4F81BD"/>
        </w:rPr>
        <w:t xml:space="preserve">luaUUID() - Constructor </w:t>
      </w:r>
    </w:p>
    <w:p w14:paraId="73C9D42C" w14:textId="77777777" w:rsidR="003C4002" w:rsidRDefault="004A3B3B">
      <w:pPr>
        <w:spacing w:after="10"/>
        <w:ind w:left="-5" w:right="9"/>
      </w:pPr>
      <w:r>
        <w:t xml:space="preserve">A new luaUUID with a new unique id. </w:t>
      </w:r>
    </w:p>
    <w:p w14:paraId="20DD9EBD" w14:textId="77777777" w:rsidR="003C4002" w:rsidRDefault="004A3B3B">
      <w:pPr>
        <w:spacing w:after="0" w:line="259" w:lineRule="auto"/>
        <w:ind w:left="0" w:firstLine="0"/>
      </w:pPr>
      <w:r>
        <w:t xml:space="preserve">  </w:t>
      </w:r>
    </w:p>
    <w:p w14:paraId="711F6AC9" w14:textId="77777777" w:rsidR="003C4002" w:rsidRDefault="004A3B3B">
      <w:pPr>
        <w:pStyle w:val="Heading2"/>
        <w:spacing w:after="188"/>
        <w:ind w:left="-5"/>
      </w:pPr>
      <w:r>
        <w:t xml:space="preserve">Properties </w:t>
      </w:r>
    </w:p>
    <w:p w14:paraId="5D508EB7" w14:textId="77777777" w:rsidR="003C4002" w:rsidRDefault="004A3B3B">
      <w:pPr>
        <w:spacing w:after="5" w:line="267" w:lineRule="auto"/>
        <w:ind w:left="-5"/>
      </w:pPr>
      <w:r>
        <w:rPr>
          <w:rFonts w:ascii="Cambria" w:eastAsia="Cambria" w:hAnsi="Cambria" w:cs="Cambria"/>
          <w:b/>
          <w:color w:val="4F81BD"/>
        </w:rPr>
        <w:t xml:space="preserve">.IsEmpty            </w:t>
      </w:r>
    </w:p>
    <w:p w14:paraId="767FD952" w14:textId="77777777" w:rsidR="003C4002" w:rsidRDefault="004A3B3B">
      <w:pPr>
        <w:spacing w:after="190"/>
        <w:ind w:left="-5" w:right="9"/>
      </w:pPr>
      <w:r>
        <w:t xml:space="preserve">R/O - bool – returns true if this is the NULL / Empty id </w:t>
      </w:r>
    </w:p>
    <w:p w14:paraId="21C10CA3" w14:textId="77777777" w:rsidR="003C4002" w:rsidRDefault="004A3B3B">
      <w:pPr>
        <w:spacing w:after="5" w:line="267" w:lineRule="auto"/>
        <w:ind w:left="-5"/>
      </w:pPr>
      <w:r>
        <w:rPr>
          <w:rFonts w:ascii="Cambria" w:eastAsia="Cambria" w:hAnsi="Cambria" w:cs="Cambria"/>
          <w:b/>
          <w:color w:val="4F81BD"/>
        </w:rPr>
        <w:t xml:space="preserve">.RawId            </w:t>
      </w:r>
    </w:p>
    <w:p w14:paraId="060E87C9" w14:textId="77777777" w:rsidR="003C4002" w:rsidRDefault="004A3B3B">
      <w:pPr>
        <w:spacing w:after="10"/>
        <w:ind w:left="-5" w:right="9"/>
      </w:pPr>
      <w:r>
        <w:t xml:space="preserve">R/O - UUID – returns the raw UUID this object wraps up </w:t>
      </w:r>
    </w:p>
    <w:p w14:paraId="767BD0D4" w14:textId="77777777" w:rsidR="003C4002" w:rsidRDefault="004A3B3B">
      <w:pPr>
        <w:spacing w:after="0" w:line="259" w:lineRule="auto"/>
        <w:ind w:left="0" w:firstLine="0"/>
      </w:pPr>
      <w:r>
        <w:t xml:space="preserve"> </w:t>
      </w:r>
    </w:p>
    <w:p w14:paraId="070758AB" w14:textId="77777777" w:rsidR="003C4002" w:rsidRDefault="004A3B3B">
      <w:pPr>
        <w:spacing w:after="0" w:line="259" w:lineRule="auto"/>
        <w:ind w:left="0" w:firstLine="0"/>
      </w:pPr>
      <w:r>
        <w:t xml:space="preserve"> </w:t>
      </w:r>
    </w:p>
    <w:p w14:paraId="3FE15124" w14:textId="77777777" w:rsidR="003C4002" w:rsidRDefault="004A3B3B">
      <w:pPr>
        <w:pStyle w:val="Heading2"/>
        <w:ind w:left="-5"/>
      </w:pPr>
      <w:r>
        <w:t xml:space="preserve">Methods </w:t>
      </w:r>
    </w:p>
    <w:p w14:paraId="41F2B4AF" w14:textId="77777777" w:rsidR="003C4002" w:rsidRDefault="004A3B3B">
      <w:pPr>
        <w:spacing w:after="5" w:line="267" w:lineRule="auto"/>
        <w:ind w:left="-5"/>
      </w:pPr>
      <w:r>
        <w:rPr>
          <w:rFonts w:ascii="Cambria" w:eastAsia="Cambria" w:hAnsi="Cambria" w:cs="Cambria"/>
          <w:b/>
          <w:color w:val="4F81BD"/>
        </w:rPr>
        <w:t xml:space="preserve">:MakeEmpty()            </w:t>
      </w:r>
    </w:p>
    <w:p w14:paraId="170A78EA" w14:textId="77777777" w:rsidR="003C4002" w:rsidRDefault="004A3B3B">
      <w:pPr>
        <w:spacing w:after="228"/>
        <w:ind w:left="-5" w:right="9"/>
      </w:pPr>
      <w:r>
        <w:t xml:space="preserve">Makes this id equal to the ‘empty’ id </w:t>
      </w:r>
    </w:p>
    <w:p w14:paraId="07CD6C99" w14:textId="77777777" w:rsidR="003C4002" w:rsidRDefault="004A3B3B">
      <w:pPr>
        <w:spacing w:after="5" w:line="267" w:lineRule="auto"/>
        <w:ind w:left="-5"/>
      </w:pPr>
      <w:r>
        <w:rPr>
          <w:rFonts w:ascii="Cambria" w:eastAsia="Cambria" w:hAnsi="Cambria" w:cs="Cambria"/>
          <w:b/>
          <w:color w:val="4F81BD"/>
        </w:rPr>
        <w:t xml:space="preserve">:CreateNew()            </w:t>
      </w:r>
    </w:p>
    <w:p w14:paraId="6ECBD6E9" w14:textId="77777777" w:rsidR="003C4002" w:rsidRDefault="004A3B3B">
      <w:pPr>
        <w:spacing w:after="228"/>
        <w:ind w:left="-5" w:right="9"/>
      </w:pPr>
      <w:r>
        <w:t xml:space="preserve">Make the id hold a new unique value </w:t>
      </w:r>
    </w:p>
    <w:p w14:paraId="1D00A4BA" w14:textId="77777777" w:rsidR="003C4002" w:rsidRDefault="004A3B3B">
      <w:pPr>
        <w:spacing w:after="5" w:line="267" w:lineRule="auto"/>
        <w:ind w:left="-5"/>
      </w:pPr>
      <w:r>
        <w:rPr>
          <w:rFonts w:ascii="Cambria" w:eastAsia="Cambria" w:hAnsi="Cambria" w:cs="Cambria"/>
          <w:b/>
          <w:color w:val="4F81BD"/>
        </w:rPr>
        <w:t xml:space="preserve">:AsString()            </w:t>
      </w:r>
    </w:p>
    <w:p w14:paraId="3CBC459E" w14:textId="77777777" w:rsidR="003C4002" w:rsidRDefault="004A3B3B">
      <w:pPr>
        <w:spacing w:after="228"/>
        <w:ind w:left="-5" w:right="9"/>
      </w:pPr>
      <w:r>
        <w:t xml:space="preserve">Return a string representation of the id </w:t>
      </w:r>
    </w:p>
    <w:p w14:paraId="1DC79445" w14:textId="77777777" w:rsidR="003C4002" w:rsidRDefault="004A3B3B">
      <w:pPr>
        <w:spacing w:after="5" w:line="267" w:lineRule="auto"/>
        <w:ind w:left="-5"/>
      </w:pPr>
      <w:r>
        <w:rPr>
          <w:rFonts w:ascii="Cambria" w:eastAsia="Cambria" w:hAnsi="Cambria" w:cs="Cambria"/>
          <w:b/>
          <w:color w:val="4F81BD"/>
        </w:rPr>
        <w:t xml:space="preserve">:Set(string text_id)            </w:t>
      </w:r>
    </w:p>
    <w:p w14:paraId="0C8FD4B1" w14:textId="77777777" w:rsidR="003C4002" w:rsidRDefault="004A3B3B">
      <w:pPr>
        <w:spacing w:after="0" w:line="453" w:lineRule="auto"/>
        <w:ind w:left="-5" w:right="4096"/>
      </w:pPr>
      <w:r>
        <w:t xml:space="preserve">Set the id using a string representation of the id    </w:t>
      </w:r>
      <w:r>
        <w:rPr>
          <w:i/>
        </w:rPr>
        <w:t>text_id – string</w:t>
      </w:r>
      <w:r>
        <w:t xml:space="preserve"> – text representation of an id </w:t>
      </w:r>
    </w:p>
    <w:p w14:paraId="04DF3191" w14:textId="77777777" w:rsidR="003C4002" w:rsidRDefault="004A3B3B">
      <w:pPr>
        <w:spacing w:after="106" w:line="359" w:lineRule="auto"/>
        <w:ind w:left="-5" w:right="6383"/>
      </w:pPr>
      <w:r>
        <w:rPr>
          <w:rFonts w:ascii="Cambria" w:eastAsia="Cambria" w:hAnsi="Cambria" w:cs="Cambria"/>
          <w:b/>
          <w:color w:val="4F81BD"/>
        </w:rPr>
        <w:t xml:space="preserve">:SetId(UUID raw_id)            </w:t>
      </w:r>
      <w:r>
        <w:t xml:space="preserve">Set the id using raw id    </w:t>
      </w:r>
      <w:r>
        <w:rPr>
          <w:i/>
        </w:rPr>
        <w:t>raw_id –</w:t>
      </w:r>
      <w:r>
        <w:rPr>
          <w:i/>
          <w:color w:val="943634"/>
        </w:rPr>
        <w:t>UUID</w:t>
      </w:r>
      <w:r>
        <w:t xml:space="preserve"> – id </w:t>
      </w:r>
    </w:p>
    <w:p w14:paraId="017D420D" w14:textId="77777777" w:rsidR="003C4002" w:rsidRDefault="004A3B3B">
      <w:pPr>
        <w:spacing w:after="5" w:line="267" w:lineRule="auto"/>
        <w:ind w:left="-5"/>
      </w:pPr>
      <w:r>
        <w:rPr>
          <w:rFonts w:ascii="Cambria" w:eastAsia="Cambria" w:hAnsi="Cambria" w:cs="Cambria"/>
          <w:b/>
          <w:color w:val="4F81BD"/>
        </w:rPr>
        <w:t xml:space="preserve">:IsEqual(luaUUID id)            </w:t>
      </w:r>
    </w:p>
    <w:p w14:paraId="3D5B8CF1" w14:textId="77777777" w:rsidR="003C4002" w:rsidRDefault="004A3B3B">
      <w:pPr>
        <w:spacing w:after="65" w:line="454" w:lineRule="auto"/>
        <w:ind w:left="-5" w:right="4656"/>
      </w:pPr>
      <w:r>
        <w:t xml:space="preserve">Return true if passed id is the same as this one    </w:t>
      </w:r>
      <w:r>
        <w:rPr>
          <w:i/>
        </w:rPr>
        <w:t>id –</w:t>
      </w:r>
      <w:r>
        <w:rPr>
          <w:i/>
          <w:color w:val="943634"/>
        </w:rPr>
        <w:t>UUID</w:t>
      </w:r>
      <w:r>
        <w:t xml:space="preserve"> – id to compare </w:t>
      </w:r>
    </w:p>
    <w:p w14:paraId="7C3AD76F" w14:textId="77777777" w:rsidR="003C4002" w:rsidRDefault="004A3B3B">
      <w:pPr>
        <w:spacing w:after="0" w:line="259" w:lineRule="auto"/>
        <w:ind w:left="0" w:firstLine="0"/>
      </w:pPr>
      <w:r>
        <w:rPr>
          <w:rFonts w:ascii="Cambria" w:eastAsia="Cambria" w:hAnsi="Cambria" w:cs="Cambria"/>
          <w:b/>
          <w:color w:val="365F91"/>
          <w:sz w:val="28"/>
        </w:rPr>
        <w:t xml:space="preserve"> </w:t>
      </w:r>
      <w:r>
        <w:rPr>
          <w:rFonts w:ascii="Cambria" w:eastAsia="Cambria" w:hAnsi="Cambria" w:cs="Cambria"/>
          <w:b/>
          <w:color w:val="365F91"/>
          <w:sz w:val="28"/>
        </w:rPr>
        <w:tab/>
        <w:t xml:space="preserve"> </w:t>
      </w:r>
    </w:p>
    <w:p w14:paraId="7867B97A" w14:textId="77777777" w:rsidR="003C4002" w:rsidRDefault="004A3B3B">
      <w:pPr>
        <w:pStyle w:val="Heading1"/>
        <w:ind w:left="-5"/>
      </w:pPr>
      <w:r>
        <w:lastRenderedPageBreak/>
        <w:t xml:space="preserve">UUID_List </w:t>
      </w:r>
    </w:p>
    <w:p w14:paraId="3E437CC6" w14:textId="77777777" w:rsidR="003C4002" w:rsidRDefault="004A3B3B">
      <w:pPr>
        <w:spacing w:after="228"/>
        <w:ind w:left="-5" w:right="9"/>
      </w:pPr>
      <w:r>
        <w:t xml:space="preserve">Object which holds a list of UUID’s (note NOT luaUUID’s these are ‘raw’ UUID’s). </w:t>
      </w:r>
    </w:p>
    <w:p w14:paraId="3E1690B8" w14:textId="77777777" w:rsidR="003C4002" w:rsidRDefault="004A3B3B">
      <w:pPr>
        <w:pStyle w:val="Heading2"/>
        <w:ind w:left="-5"/>
      </w:pPr>
      <w:r>
        <w:t xml:space="preserve">Constructor </w:t>
      </w:r>
    </w:p>
    <w:p w14:paraId="02BAC60E" w14:textId="77777777" w:rsidR="003C4002" w:rsidRDefault="004A3B3B">
      <w:pPr>
        <w:spacing w:after="5" w:line="267" w:lineRule="auto"/>
        <w:ind w:left="-5"/>
      </w:pPr>
      <w:r>
        <w:rPr>
          <w:rFonts w:ascii="Cambria" w:eastAsia="Cambria" w:hAnsi="Cambria" w:cs="Cambria"/>
          <w:b/>
          <w:color w:val="4F81BD"/>
        </w:rPr>
        <w:t xml:space="preserve">UUID_List() - Constructor </w:t>
      </w:r>
    </w:p>
    <w:p w14:paraId="524CA714" w14:textId="77777777" w:rsidR="003C4002" w:rsidRDefault="004A3B3B">
      <w:pPr>
        <w:spacing w:after="10"/>
        <w:ind w:left="-5" w:right="9"/>
      </w:pPr>
      <w:r>
        <w:t xml:space="preserve">Creates a  new empty UUID_List </w:t>
      </w:r>
    </w:p>
    <w:p w14:paraId="61B2999C" w14:textId="77777777" w:rsidR="003C4002" w:rsidRDefault="004A3B3B">
      <w:pPr>
        <w:spacing w:after="0" w:line="259" w:lineRule="auto"/>
        <w:ind w:left="0" w:firstLine="0"/>
      </w:pPr>
      <w:r>
        <w:t xml:space="preserve"> </w:t>
      </w:r>
    </w:p>
    <w:p w14:paraId="1BBBE35F" w14:textId="77777777" w:rsidR="003C4002" w:rsidRDefault="004A3B3B">
      <w:pPr>
        <w:spacing w:after="10"/>
        <w:ind w:left="-5" w:right="9"/>
      </w:pPr>
      <w:r>
        <w:t xml:space="preserve">Local uuid_list = UUID_List() </w:t>
      </w:r>
    </w:p>
    <w:p w14:paraId="120E63FE" w14:textId="77777777" w:rsidR="003C4002" w:rsidRDefault="004A3B3B">
      <w:pPr>
        <w:spacing w:after="179" w:line="259" w:lineRule="auto"/>
        <w:ind w:left="0" w:firstLine="0"/>
      </w:pPr>
      <w:r>
        <w:t xml:space="preserve"> </w:t>
      </w:r>
    </w:p>
    <w:p w14:paraId="4D1ECEC1" w14:textId="77777777" w:rsidR="003C4002" w:rsidRDefault="004A3B3B">
      <w:pPr>
        <w:spacing w:after="208" w:line="267" w:lineRule="auto"/>
        <w:ind w:left="-5"/>
      </w:pPr>
      <w:r>
        <w:rPr>
          <w:rFonts w:ascii="Cambria" w:eastAsia="Cambria" w:hAnsi="Cambria" w:cs="Cambria"/>
          <w:b/>
          <w:color w:val="4F81BD"/>
        </w:rPr>
        <w:t xml:space="preserve">Properties </w:t>
      </w:r>
    </w:p>
    <w:p w14:paraId="31EEA6E5" w14:textId="77777777" w:rsidR="003C4002" w:rsidRDefault="004A3B3B">
      <w:pPr>
        <w:spacing w:after="5" w:line="267" w:lineRule="auto"/>
        <w:ind w:left="-5"/>
      </w:pPr>
      <w:r>
        <w:rPr>
          <w:rFonts w:ascii="Cambria" w:eastAsia="Cambria" w:hAnsi="Cambria" w:cs="Cambria"/>
          <w:b/>
          <w:color w:val="4F81BD"/>
        </w:rPr>
        <w:t xml:space="preserve">.Count </w:t>
      </w:r>
    </w:p>
    <w:p w14:paraId="2B855E6F" w14:textId="77777777" w:rsidR="003C4002" w:rsidRDefault="004A3B3B">
      <w:pPr>
        <w:spacing w:after="190"/>
        <w:ind w:left="-5" w:right="9"/>
      </w:pPr>
      <w:r>
        <w:t xml:space="preserve">R/O -integer – </w:t>
      </w:r>
      <w:r>
        <w:t xml:space="preserve">return the number of ids in the list </w:t>
      </w:r>
    </w:p>
    <w:p w14:paraId="3684877D" w14:textId="77777777" w:rsidR="003C4002" w:rsidRDefault="004A3B3B">
      <w:pPr>
        <w:spacing w:after="5" w:line="267" w:lineRule="auto"/>
        <w:ind w:left="-5"/>
      </w:pPr>
      <w:r>
        <w:rPr>
          <w:rFonts w:ascii="Cambria" w:eastAsia="Cambria" w:hAnsi="Cambria" w:cs="Cambria"/>
          <w:b/>
          <w:color w:val="4F81BD"/>
        </w:rPr>
        <w:t xml:space="preserve">.IsEmpty </w:t>
      </w:r>
    </w:p>
    <w:p w14:paraId="154EA4F9" w14:textId="77777777" w:rsidR="003C4002" w:rsidRDefault="004A3B3B">
      <w:pPr>
        <w:spacing w:after="10"/>
        <w:ind w:left="-5" w:right="9"/>
      </w:pPr>
      <w:r>
        <w:t xml:space="preserve">R/O -bool – return true if the id list is empty </w:t>
      </w:r>
    </w:p>
    <w:p w14:paraId="051BA0C7" w14:textId="77777777" w:rsidR="003C4002" w:rsidRDefault="004A3B3B">
      <w:pPr>
        <w:spacing w:after="0" w:line="259" w:lineRule="auto"/>
        <w:ind w:left="0" w:firstLine="0"/>
      </w:pPr>
      <w:r>
        <w:t xml:space="preserve"> </w:t>
      </w:r>
    </w:p>
    <w:p w14:paraId="0FF3AE3D" w14:textId="77777777" w:rsidR="003C4002" w:rsidRDefault="004A3B3B">
      <w:pPr>
        <w:pStyle w:val="Heading2"/>
        <w:spacing w:after="188"/>
        <w:ind w:left="-5"/>
      </w:pPr>
      <w:r>
        <w:t xml:space="preserve">Methods </w:t>
      </w:r>
    </w:p>
    <w:p w14:paraId="127019A1" w14:textId="77777777" w:rsidR="003C4002" w:rsidRDefault="004A3B3B">
      <w:pPr>
        <w:spacing w:after="5" w:line="267" w:lineRule="auto"/>
        <w:ind w:left="-5"/>
      </w:pPr>
      <w:r>
        <w:rPr>
          <w:rFonts w:ascii="Cambria" w:eastAsia="Cambria" w:hAnsi="Cambria" w:cs="Cambria"/>
          <w:b/>
          <w:color w:val="4F81BD"/>
        </w:rPr>
        <w:t xml:space="preserve">:AddHead( UUID id) </w:t>
      </w:r>
    </w:p>
    <w:p w14:paraId="7193E331" w14:textId="77777777" w:rsidR="003C4002" w:rsidRDefault="004A3B3B">
      <w:pPr>
        <w:spacing w:after="193"/>
        <w:ind w:left="-5" w:right="5242"/>
      </w:pPr>
      <w:r>
        <w:t>Add the passed id to the front of the list    id</w:t>
      </w:r>
      <w:r>
        <w:rPr>
          <w:i/>
        </w:rPr>
        <w:t xml:space="preserve"> –</w:t>
      </w:r>
      <w:r>
        <w:rPr>
          <w:i/>
          <w:color w:val="943634"/>
        </w:rPr>
        <w:t>UUID</w:t>
      </w:r>
      <w:r>
        <w:rPr>
          <w:i/>
        </w:rPr>
        <w:t xml:space="preserve"> </w:t>
      </w:r>
      <w:r>
        <w:t xml:space="preserve">–id to put in list </w:t>
      </w:r>
    </w:p>
    <w:p w14:paraId="517FC75C" w14:textId="77777777" w:rsidR="003C4002" w:rsidRDefault="004A3B3B">
      <w:pPr>
        <w:spacing w:after="5" w:line="267" w:lineRule="auto"/>
        <w:ind w:left="-5"/>
      </w:pPr>
      <w:r>
        <w:rPr>
          <w:rFonts w:ascii="Cambria" w:eastAsia="Cambria" w:hAnsi="Cambria" w:cs="Cambria"/>
          <w:b/>
          <w:color w:val="4F81BD"/>
        </w:rPr>
        <w:t xml:space="preserve">:AddTail( UUID id) </w:t>
      </w:r>
    </w:p>
    <w:p w14:paraId="2E0FF84D" w14:textId="77777777" w:rsidR="003C4002" w:rsidRDefault="004A3B3B">
      <w:pPr>
        <w:spacing w:after="193"/>
        <w:ind w:left="-5" w:right="5350"/>
      </w:pPr>
      <w:r>
        <w:t>Add the passed id to the end of t</w:t>
      </w:r>
      <w:r>
        <w:t>he list    id</w:t>
      </w:r>
      <w:r>
        <w:rPr>
          <w:i/>
        </w:rPr>
        <w:t xml:space="preserve"> –</w:t>
      </w:r>
      <w:r>
        <w:rPr>
          <w:i/>
          <w:color w:val="943634"/>
        </w:rPr>
        <w:t>UUID</w:t>
      </w:r>
      <w:r>
        <w:rPr>
          <w:i/>
        </w:rPr>
        <w:t xml:space="preserve"> </w:t>
      </w:r>
      <w:r>
        <w:t xml:space="preserve">–id to put in list </w:t>
      </w:r>
    </w:p>
    <w:p w14:paraId="35B580AF" w14:textId="77777777" w:rsidR="003C4002" w:rsidRDefault="004A3B3B">
      <w:pPr>
        <w:spacing w:after="5" w:line="267" w:lineRule="auto"/>
        <w:ind w:left="-5"/>
      </w:pPr>
      <w:r>
        <w:rPr>
          <w:rFonts w:ascii="Cambria" w:eastAsia="Cambria" w:hAnsi="Cambria" w:cs="Cambria"/>
          <w:b/>
          <w:color w:val="4F81BD"/>
        </w:rPr>
        <w:t xml:space="preserve">:GetAt(pos) </w:t>
      </w:r>
    </w:p>
    <w:p w14:paraId="0F1683D5" w14:textId="77777777" w:rsidR="003C4002" w:rsidRDefault="004A3B3B">
      <w:pPr>
        <w:spacing w:after="191"/>
        <w:ind w:left="-5" w:right="5227"/>
      </w:pPr>
      <w:r>
        <w:t xml:space="preserve">Returns the id at the current position      </w:t>
      </w:r>
      <w:r>
        <w:rPr>
          <w:i/>
        </w:rPr>
        <w:t xml:space="preserve">pos – </w:t>
      </w:r>
      <w:r>
        <w:rPr>
          <w:i/>
          <w:color w:val="943634"/>
        </w:rPr>
        <w:t>POSITION</w:t>
      </w:r>
      <w:r>
        <w:rPr>
          <w:i/>
        </w:rPr>
        <w:t xml:space="preserve"> </w:t>
      </w:r>
      <w:r>
        <w:t xml:space="preserve">– current position in list </w:t>
      </w:r>
    </w:p>
    <w:p w14:paraId="6DCC3614" w14:textId="77777777" w:rsidR="003C4002" w:rsidRDefault="004A3B3B">
      <w:pPr>
        <w:spacing w:after="5" w:line="267" w:lineRule="auto"/>
        <w:ind w:left="-5"/>
      </w:pPr>
      <w:r>
        <w:rPr>
          <w:rFonts w:ascii="Cambria" w:eastAsia="Cambria" w:hAnsi="Cambria" w:cs="Cambria"/>
          <w:b/>
          <w:color w:val="4F81BD"/>
        </w:rPr>
        <w:t xml:space="preserve">:GetHeadPosition() </w:t>
      </w:r>
    </w:p>
    <w:p w14:paraId="4E4383D8" w14:textId="77777777" w:rsidR="003C4002" w:rsidRDefault="004A3B3B">
      <w:pPr>
        <w:spacing w:after="189"/>
        <w:ind w:left="-5" w:right="9"/>
      </w:pPr>
      <w:r>
        <w:t xml:space="preserve">Returns a </w:t>
      </w:r>
      <w:r>
        <w:rPr>
          <w:color w:val="943634"/>
        </w:rPr>
        <w:t>POSITION</w:t>
      </w:r>
      <w:r>
        <w:t xml:space="preserve"> variable to allow access to the head of the list  </w:t>
      </w:r>
    </w:p>
    <w:p w14:paraId="0F25C293" w14:textId="77777777" w:rsidR="003C4002" w:rsidRDefault="004A3B3B">
      <w:pPr>
        <w:spacing w:after="5" w:line="267" w:lineRule="auto"/>
        <w:ind w:left="-5"/>
      </w:pPr>
      <w:r>
        <w:rPr>
          <w:rFonts w:ascii="Cambria" w:eastAsia="Cambria" w:hAnsi="Cambria" w:cs="Cambria"/>
          <w:b/>
          <w:color w:val="4F81BD"/>
        </w:rPr>
        <w:t xml:space="preserve">:GetNext(POSITION pos) </w:t>
      </w:r>
    </w:p>
    <w:p w14:paraId="36A6315B" w14:textId="77777777" w:rsidR="003C4002" w:rsidRDefault="004A3B3B">
      <w:pPr>
        <w:spacing w:after="0"/>
        <w:ind w:left="-5" w:right="9"/>
      </w:pPr>
      <w:r>
        <w:t xml:space="preserve">Returns the id at the current position AND a new value for position pointing to the next item in the list (or nil if at end of list) </w:t>
      </w:r>
    </w:p>
    <w:p w14:paraId="20C0537E" w14:textId="77777777" w:rsidR="003C4002" w:rsidRDefault="004A3B3B">
      <w:pPr>
        <w:spacing w:after="0" w:line="259" w:lineRule="auto"/>
        <w:ind w:left="0" w:firstLine="0"/>
      </w:pPr>
      <w:r>
        <w:t xml:space="preserve"> </w:t>
      </w:r>
    </w:p>
    <w:p w14:paraId="0D4FBDAD" w14:textId="77777777" w:rsidR="003C4002" w:rsidRDefault="004A3B3B">
      <w:pPr>
        <w:spacing w:after="10"/>
        <w:ind w:left="-5" w:right="9"/>
      </w:pPr>
      <w:r>
        <w:rPr>
          <w:i/>
        </w:rPr>
        <w:t xml:space="preserve">    pos – </w:t>
      </w:r>
      <w:r>
        <w:rPr>
          <w:i/>
          <w:color w:val="943634"/>
        </w:rPr>
        <w:t>POSITION</w:t>
      </w:r>
      <w:r>
        <w:rPr>
          <w:i/>
        </w:rPr>
        <w:t xml:space="preserve"> </w:t>
      </w:r>
      <w:r>
        <w:t xml:space="preserve">– current position in list </w:t>
      </w:r>
    </w:p>
    <w:p w14:paraId="472C5277" w14:textId="77777777" w:rsidR="003C4002" w:rsidRDefault="004A3B3B">
      <w:pPr>
        <w:spacing w:after="0" w:line="259" w:lineRule="auto"/>
        <w:ind w:left="0" w:firstLine="0"/>
      </w:pPr>
      <w:r>
        <w:t xml:space="preserve">  </w:t>
      </w:r>
    </w:p>
    <w:p w14:paraId="0A64770D" w14:textId="77777777" w:rsidR="003C4002" w:rsidRDefault="004A3B3B">
      <w:pPr>
        <w:spacing w:after="10"/>
        <w:ind w:left="-5" w:right="9"/>
      </w:pPr>
      <w:r>
        <w:t xml:space="preserve">Example - </w:t>
      </w:r>
      <w:r>
        <w:t xml:space="preserve">note that GetNext(pos) is returning two values ... </w:t>
      </w:r>
    </w:p>
    <w:p w14:paraId="4B37DCB4" w14:textId="77777777" w:rsidR="003C4002" w:rsidRDefault="004A3B3B">
      <w:pPr>
        <w:spacing w:after="0" w:line="259" w:lineRule="auto"/>
        <w:ind w:left="0" w:firstLine="0"/>
      </w:pPr>
      <w:r>
        <w:t xml:space="preserve"> </w:t>
      </w:r>
    </w:p>
    <w:p w14:paraId="391ABAF6" w14:textId="77777777" w:rsidR="003C4002" w:rsidRDefault="004A3B3B">
      <w:pPr>
        <w:spacing w:after="13"/>
        <w:ind w:left="180" w:right="3925"/>
      </w:pPr>
      <w:r>
        <w:rPr>
          <w:rFonts w:ascii="Courier New" w:eastAsia="Courier New" w:hAnsi="Courier New" w:cs="Courier New"/>
        </w:rPr>
        <w:lastRenderedPageBreak/>
        <w:t xml:space="preserve">local pos = </w:t>
      </w:r>
      <w:r>
        <w:rPr>
          <w:rFonts w:ascii="Courier New" w:eastAsia="Courier New" w:hAnsi="Courier New" w:cs="Courier New"/>
          <w:sz w:val="18"/>
        </w:rPr>
        <w:t>uuid_list</w:t>
      </w:r>
      <w:r>
        <w:rPr>
          <w:rFonts w:ascii="Courier New" w:eastAsia="Courier New" w:hAnsi="Courier New" w:cs="Courier New"/>
        </w:rPr>
        <w:t xml:space="preserve">:GetHeadPosition() local id while pos ~= nil do </w:t>
      </w:r>
    </w:p>
    <w:p w14:paraId="5183337A" w14:textId="77777777" w:rsidR="003C4002" w:rsidRDefault="004A3B3B">
      <w:pPr>
        <w:spacing w:after="13"/>
        <w:ind w:left="180" w:right="4321"/>
      </w:pPr>
      <w:r>
        <w:rPr>
          <w:rFonts w:ascii="Courier New" w:eastAsia="Courier New" w:hAnsi="Courier New" w:cs="Courier New"/>
        </w:rPr>
        <w:t xml:space="preserve">    id, pos = </w:t>
      </w:r>
      <w:r>
        <w:rPr>
          <w:rFonts w:ascii="Courier New" w:eastAsia="Courier New" w:hAnsi="Courier New" w:cs="Courier New"/>
          <w:sz w:val="18"/>
        </w:rPr>
        <w:t>uuid_list</w:t>
      </w:r>
      <w:r>
        <w:rPr>
          <w:rFonts w:ascii="Courier New" w:eastAsia="Courier New" w:hAnsi="Courier New" w:cs="Courier New"/>
        </w:rPr>
        <w:t xml:space="preserve">:GetNext(pos)     DO SOMETHING WITH ID .... end    </w:t>
      </w:r>
    </w:p>
    <w:p w14:paraId="315AAD6E" w14:textId="77777777" w:rsidR="003C4002" w:rsidRDefault="004A3B3B">
      <w:pPr>
        <w:spacing w:after="0" w:line="259" w:lineRule="auto"/>
        <w:ind w:left="170" w:firstLine="0"/>
      </w:pPr>
      <w:r>
        <w:rPr>
          <w:rFonts w:ascii="Courier New" w:eastAsia="Courier New" w:hAnsi="Courier New" w:cs="Courier New"/>
        </w:rPr>
        <w:t xml:space="preserve"> </w:t>
      </w:r>
    </w:p>
    <w:p w14:paraId="7EBC3431" w14:textId="77777777" w:rsidR="003C4002" w:rsidRDefault="004A3B3B">
      <w:pPr>
        <w:spacing w:after="5" w:line="267" w:lineRule="auto"/>
        <w:ind w:left="-5"/>
      </w:pPr>
      <w:r>
        <w:rPr>
          <w:rFonts w:ascii="Cambria" w:eastAsia="Cambria" w:hAnsi="Cambria" w:cs="Cambria"/>
          <w:b/>
          <w:color w:val="4F81BD"/>
        </w:rPr>
        <w:t xml:space="preserve">:GetPrev(POSITION pos) </w:t>
      </w:r>
    </w:p>
    <w:p w14:paraId="152B36D6" w14:textId="77777777" w:rsidR="003C4002" w:rsidRDefault="004A3B3B">
      <w:pPr>
        <w:spacing w:after="0"/>
        <w:ind w:left="-5" w:right="9"/>
      </w:pPr>
      <w:r>
        <w:t>Returns the toolpath at the cur</w:t>
      </w:r>
      <w:r>
        <w:t xml:space="preserve">rent position AND a new value for position, pointing to the previous item in the list (or nil if at start of list) </w:t>
      </w:r>
    </w:p>
    <w:p w14:paraId="35E36D1C" w14:textId="77777777" w:rsidR="003C4002" w:rsidRDefault="004A3B3B">
      <w:pPr>
        <w:spacing w:after="0" w:line="259" w:lineRule="auto"/>
        <w:ind w:left="0" w:firstLine="0"/>
      </w:pPr>
      <w:r>
        <w:t xml:space="preserve"> </w:t>
      </w:r>
    </w:p>
    <w:p w14:paraId="70DD9BF1" w14:textId="77777777" w:rsidR="003C4002" w:rsidRDefault="004A3B3B">
      <w:pPr>
        <w:spacing w:after="193"/>
        <w:ind w:left="-5" w:right="5226"/>
      </w:pPr>
      <w:r>
        <w:rPr>
          <w:i/>
        </w:rPr>
        <w:t xml:space="preserve">    pos – </w:t>
      </w:r>
      <w:r>
        <w:rPr>
          <w:i/>
          <w:color w:val="943634"/>
        </w:rPr>
        <w:t>POSITION</w:t>
      </w:r>
      <w:r>
        <w:rPr>
          <w:i/>
        </w:rPr>
        <w:t xml:space="preserve"> </w:t>
      </w:r>
      <w:r>
        <w:t xml:space="preserve">– current position in list  </w:t>
      </w:r>
      <w:r>
        <w:rPr>
          <w:rFonts w:ascii="Courier New" w:eastAsia="Courier New" w:hAnsi="Courier New" w:cs="Courier New"/>
          <w:b/>
          <w:sz w:val="16"/>
        </w:rPr>
        <w:t xml:space="preserve"> </w:t>
      </w:r>
    </w:p>
    <w:p w14:paraId="00B4656A" w14:textId="77777777" w:rsidR="003C4002" w:rsidRDefault="004A3B3B">
      <w:pPr>
        <w:spacing w:after="5" w:line="267" w:lineRule="auto"/>
        <w:ind w:left="-5"/>
      </w:pPr>
      <w:r>
        <w:rPr>
          <w:rFonts w:ascii="Cambria" w:eastAsia="Cambria" w:hAnsi="Cambria" w:cs="Cambria"/>
          <w:b/>
          <w:color w:val="4F81BD"/>
        </w:rPr>
        <w:t xml:space="preserve">:GetTailPosition() </w:t>
      </w:r>
    </w:p>
    <w:p w14:paraId="23A34689" w14:textId="77777777" w:rsidR="003C4002" w:rsidRDefault="004A3B3B">
      <w:pPr>
        <w:spacing w:after="10"/>
        <w:ind w:left="-5" w:right="9"/>
      </w:pPr>
      <w:r>
        <w:t xml:space="preserve">Returns a </w:t>
      </w:r>
      <w:r>
        <w:rPr>
          <w:color w:val="943634"/>
        </w:rPr>
        <w:t>POSITION</w:t>
      </w:r>
      <w:r>
        <w:t xml:space="preserve"> variable to allow access to the tail (end) of the </w:t>
      </w:r>
      <w:r>
        <w:t xml:space="preserve">list toolpaths </w:t>
      </w:r>
    </w:p>
    <w:p w14:paraId="49D5C3FF" w14:textId="77777777" w:rsidR="003C4002" w:rsidRDefault="004A3B3B">
      <w:pPr>
        <w:spacing w:after="177" w:line="259" w:lineRule="auto"/>
        <w:ind w:left="0" w:firstLine="0"/>
      </w:pPr>
      <w:r>
        <w:t xml:space="preserve"> </w:t>
      </w:r>
    </w:p>
    <w:p w14:paraId="28CCE4E4" w14:textId="77777777" w:rsidR="003C4002" w:rsidRDefault="004A3B3B">
      <w:pPr>
        <w:spacing w:after="5" w:line="267" w:lineRule="auto"/>
        <w:ind w:left="-5"/>
      </w:pPr>
      <w:r>
        <w:rPr>
          <w:rFonts w:ascii="Cambria" w:eastAsia="Cambria" w:hAnsi="Cambria" w:cs="Cambria"/>
          <w:b/>
          <w:color w:val="4F81BD"/>
        </w:rPr>
        <w:t xml:space="preserve">:Find(UUID id) </w:t>
      </w:r>
    </w:p>
    <w:p w14:paraId="5775D97E" w14:textId="77777777" w:rsidR="003C4002" w:rsidRDefault="004A3B3B">
      <w:pPr>
        <w:spacing w:after="0"/>
        <w:ind w:left="-5" w:right="2187"/>
      </w:pPr>
      <w:r>
        <w:t xml:space="preserve">Return the </w:t>
      </w:r>
      <w:r>
        <w:rPr>
          <w:color w:val="943634"/>
        </w:rPr>
        <w:t>POSITION</w:t>
      </w:r>
      <w:r>
        <w:t xml:space="preserve"> of passed id in list. Returns nil if id not in list position      id</w:t>
      </w:r>
      <w:r>
        <w:rPr>
          <w:i/>
        </w:rPr>
        <w:t xml:space="preserve"> –</w:t>
      </w:r>
      <w:r>
        <w:rPr>
          <w:i/>
          <w:color w:val="943634"/>
        </w:rPr>
        <w:t>UUID</w:t>
      </w:r>
      <w:r>
        <w:rPr>
          <w:i/>
        </w:rPr>
        <w:t xml:space="preserve"> </w:t>
      </w:r>
      <w:r>
        <w:t xml:space="preserve">–id to find in list </w:t>
      </w:r>
    </w:p>
    <w:p w14:paraId="5F25885E" w14:textId="77777777" w:rsidR="003C4002" w:rsidRDefault="004A3B3B">
      <w:pPr>
        <w:spacing w:after="180" w:line="259" w:lineRule="auto"/>
        <w:ind w:left="0" w:firstLine="0"/>
      </w:pPr>
      <w:r>
        <w:t xml:space="preserve"> </w:t>
      </w:r>
    </w:p>
    <w:p w14:paraId="3DED76EF" w14:textId="77777777" w:rsidR="003C4002" w:rsidRDefault="004A3B3B">
      <w:pPr>
        <w:spacing w:after="5" w:line="267" w:lineRule="auto"/>
        <w:ind w:left="-5"/>
      </w:pPr>
      <w:r>
        <w:rPr>
          <w:rFonts w:ascii="Cambria" w:eastAsia="Cambria" w:hAnsi="Cambria" w:cs="Cambria"/>
          <w:b/>
          <w:color w:val="4F81BD"/>
        </w:rPr>
        <w:t xml:space="preserve">:FindIndex(UUID id) </w:t>
      </w:r>
    </w:p>
    <w:p w14:paraId="59F8812B" w14:textId="77777777" w:rsidR="003C4002" w:rsidRDefault="004A3B3B">
      <w:pPr>
        <w:spacing w:after="0"/>
        <w:ind w:left="-5" w:right="2604"/>
      </w:pPr>
      <w:r>
        <w:t>Return the index of passed id in list. Returns -1 if id not in list position      id</w:t>
      </w:r>
      <w:r>
        <w:rPr>
          <w:i/>
        </w:rPr>
        <w:t xml:space="preserve"> –</w:t>
      </w:r>
      <w:r>
        <w:rPr>
          <w:i/>
          <w:color w:val="943634"/>
        </w:rPr>
        <w:t>UUID</w:t>
      </w:r>
      <w:r>
        <w:rPr>
          <w:i/>
        </w:rPr>
        <w:t xml:space="preserve"> </w:t>
      </w:r>
      <w:r>
        <w:t xml:space="preserve">–id to find in list </w:t>
      </w:r>
    </w:p>
    <w:p w14:paraId="2D80405D" w14:textId="77777777" w:rsidR="003C4002" w:rsidRDefault="004A3B3B">
      <w:pPr>
        <w:spacing w:after="179" w:line="259" w:lineRule="auto"/>
        <w:ind w:left="0" w:firstLine="0"/>
      </w:pPr>
      <w:r>
        <w:t xml:space="preserve"> </w:t>
      </w:r>
    </w:p>
    <w:p w14:paraId="2C31FF49" w14:textId="77777777" w:rsidR="003C4002" w:rsidRDefault="004A3B3B">
      <w:pPr>
        <w:spacing w:after="192"/>
        <w:ind w:left="-5" w:right="5381"/>
      </w:pPr>
      <w:r>
        <w:rPr>
          <w:rFonts w:ascii="Cambria" w:eastAsia="Cambria" w:hAnsi="Cambria" w:cs="Cambria"/>
          <w:b/>
          <w:color w:val="4F81BD"/>
        </w:rPr>
        <w:t xml:space="preserve">:InsertAfter(POSITION pos, UUID id) </w:t>
      </w:r>
      <w:r>
        <w:t xml:space="preserve">Insert  the id after the passed position      </w:t>
      </w:r>
      <w:r>
        <w:rPr>
          <w:i/>
        </w:rPr>
        <w:t xml:space="preserve">pos – </w:t>
      </w:r>
      <w:r>
        <w:rPr>
          <w:i/>
          <w:color w:val="943634"/>
        </w:rPr>
        <w:t>POSITION</w:t>
      </w:r>
      <w:r>
        <w:rPr>
          <w:i/>
        </w:rPr>
        <w:t xml:space="preserve"> </w:t>
      </w:r>
      <w:r>
        <w:t>–position in list      id</w:t>
      </w:r>
      <w:r>
        <w:rPr>
          <w:i/>
        </w:rPr>
        <w:t xml:space="preserve"> –</w:t>
      </w:r>
      <w:r>
        <w:rPr>
          <w:i/>
          <w:color w:val="943634"/>
        </w:rPr>
        <w:t>UUID</w:t>
      </w:r>
      <w:r>
        <w:rPr>
          <w:i/>
        </w:rPr>
        <w:t xml:space="preserve"> </w:t>
      </w:r>
      <w:r>
        <w:t>–</w:t>
      </w:r>
      <w:r>
        <w:t xml:space="preserve">id to put in list </w:t>
      </w:r>
    </w:p>
    <w:p w14:paraId="151B62A6" w14:textId="77777777" w:rsidR="003C4002" w:rsidRDefault="004A3B3B">
      <w:pPr>
        <w:spacing w:after="192"/>
        <w:ind w:left="-5" w:right="5221"/>
      </w:pPr>
      <w:r>
        <w:rPr>
          <w:rFonts w:ascii="Cambria" w:eastAsia="Cambria" w:hAnsi="Cambria" w:cs="Cambria"/>
          <w:b/>
          <w:color w:val="4F81BD"/>
        </w:rPr>
        <w:t xml:space="preserve">:InsertBefore(POSITION pos, UUID id) </w:t>
      </w:r>
      <w:r>
        <w:t xml:space="preserve">Insert  the id before the passed position      </w:t>
      </w:r>
      <w:r>
        <w:rPr>
          <w:i/>
        </w:rPr>
        <w:t xml:space="preserve">pos – </w:t>
      </w:r>
      <w:r>
        <w:rPr>
          <w:i/>
          <w:color w:val="943634"/>
        </w:rPr>
        <w:t>POSITION</w:t>
      </w:r>
      <w:r>
        <w:rPr>
          <w:i/>
        </w:rPr>
        <w:t xml:space="preserve"> </w:t>
      </w:r>
      <w:r>
        <w:t>–position in list      id</w:t>
      </w:r>
      <w:r>
        <w:rPr>
          <w:i/>
        </w:rPr>
        <w:t xml:space="preserve"> –</w:t>
      </w:r>
      <w:r>
        <w:rPr>
          <w:i/>
          <w:color w:val="943634"/>
        </w:rPr>
        <w:t>UUID</w:t>
      </w:r>
      <w:r>
        <w:rPr>
          <w:i/>
        </w:rPr>
        <w:t xml:space="preserve"> </w:t>
      </w:r>
      <w:r>
        <w:t xml:space="preserve">–id to put in list </w:t>
      </w:r>
    </w:p>
    <w:p w14:paraId="56A42696" w14:textId="77777777" w:rsidR="003C4002" w:rsidRDefault="004A3B3B">
      <w:pPr>
        <w:spacing w:after="5" w:line="267" w:lineRule="auto"/>
        <w:ind w:left="-5"/>
      </w:pPr>
      <w:r>
        <w:rPr>
          <w:rFonts w:ascii="Cambria" w:eastAsia="Cambria" w:hAnsi="Cambria" w:cs="Cambria"/>
          <w:b/>
          <w:color w:val="4F81BD"/>
        </w:rPr>
        <w:t xml:space="preserve">:RemoveAll() </w:t>
      </w:r>
    </w:p>
    <w:p w14:paraId="72692FBE" w14:textId="77777777" w:rsidR="003C4002" w:rsidRDefault="004A3B3B">
      <w:pPr>
        <w:spacing w:after="189"/>
        <w:ind w:left="-5" w:right="9"/>
      </w:pPr>
      <w:r>
        <w:t xml:space="preserve">Remove all ids from the list </w:t>
      </w:r>
    </w:p>
    <w:p w14:paraId="48597167" w14:textId="77777777" w:rsidR="003C4002" w:rsidRDefault="004A3B3B">
      <w:pPr>
        <w:spacing w:after="5" w:line="267" w:lineRule="auto"/>
        <w:ind w:left="-5"/>
      </w:pPr>
      <w:r>
        <w:rPr>
          <w:rFonts w:ascii="Cambria" w:eastAsia="Cambria" w:hAnsi="Cambria" w:cs="Cambria"/>
          <w:b/>
          <w:color w:val="4F81BD"/>
        </w:rPr>
        <w:t xml:space="preserve">:RemoveAt(POSITION pos) </w:t>
      </w:r>
    </w:p>
    <w:p w14:paraId="2A604D1E" w14:textId="77777777" w:rsidR="003C4002" w:rsidRDefault="004A3B3B">
      <w:pPr>
        <w:spacing w:after="194"/>
        <w:ind w:left="-5" w:right="5227"/>
      </w:pPr>
      <w:r>
        <w:t xml:space="preserve">Remove the id at </w:t>
      </w:r>
      <w:r>
        <w:t xml:space="preserve">the current position      </w:t>
      </w:r>
      <w:r>
        <w:rPr>
          <w:i/>
        </w:rPr>
        <w:t xml:space="preserve">pos – </w:t>
      </w:r>
      <w:r>
        <w:rPr>
          <w:i/>
          <w:color w:val="943634"/>
        </w:rPr>
        <w:t>POSITION</w:t>
      </w:r>
      <w:r>
        <w:rPr>
          <w:i/>
        </w:rPr>
        <w:t xml:space="preserve"> </w:t>
      </w:r>
      <w:r>
        <w:t xml:space="preserve">– current position in list </w:t>
      </w:r>
    </w:p>
    <w:p w14:paraId="4B7B436D" w14:textId="77777777" w:rsidR="003C4002" w:rsidRDefault="004A3B3B">
      <w:pPr>
        <w:spacing w:after="5" w:line="267" w:lineRule="auto"/>
        <w:ind w:left="-5"/>
      </w:pPr>
      <w:r>
        <w:rPr>
          <w:rFonts w:ascii="Cambria" w:eastAsia="Cambria" w:hAnsi="Cambria" w:cs="Cambria"/>
          <w:b/>
          <w:color w:val="4F81BD"/>
        </w:rPr>
        <w:t xml:space="preserve">:RemoveHead() </w:t>
      </w:r>
    </w:p>
    <w:p w14:paraId="52D68A08" w14:textId="77777777" w:rsidR="003C4002" w:rsidRDefault="004A3B3B">
      <w:pPr>
        <w:spacing w:after="189"/>
        <w:ind w:left="-5" w:right="9"/>
      </w:pPr>
      <w:r>
        <w:t xml:space="preserve">Remove the id at the front of the list and return it </w:t>
      </w:r>
    </w:p>
    <w:p w14:paraId="0B7A4228" w14:textId="77777777" w:rsidR="003C4002" w:rsidRDefault="004A3B3B">
      <w:pPr>
        <w:spacing w:after="5" w:line="267" w:lineRule="auto"/>
        <w:ind w:left="-5"/>
      </w:pPr>
      <w:r>
        <w:rPr>
          <w:rFonts w:ascii="Cambria" w:eastAsia="Cambria" w:hAnsi="Cambria" w:cs="Cambria"/>
          <w:b/>
          <w:color w:val="4F81BD"/>
        </w:rPr>
        <w:t xml:space="preserve">:RemoveTail() </w:t>
      </w:r>
    </w:p>
    <w:p w14:paraId="6C48A590" w14:textId="77777777" w:rsidR="003C4002" w:rsidRDefault="004A3B3B">
      <w:pPr>
        <w:spacing w:after="10"/>
        <w:ind w:left="-5" w:right="9"/>
      </w:pPr>
      <w:r>
        <w:lastRenderedPageBreak/>
        <w:t xml:space="preserve">Remove the id at the end of the list and return it </w:t>
      </w:r>
    </w:p>
    <w:p w14:paraId="3A046585" w14:textId="77777777" w:rsidR="003C4002" w:rsidRDefault="004A3B3B">
      <w:pPr>
        <w:spacing w:after="218" w:line="259" w:lineRule="auto"/>
        <w:ind w:left="0" w:firstLine="0"/>
      </w:pPr>
      <w:r>
        <w:t xml:space="preserve"> </w:t>
      </w:r>
    </w:p>
    <w:p w14:paraId="55B781D9" w14:textId="77777777" w:rsidR="003C4002" w:rsidRDefault="004A3B3B">
      <w:pPr>
        <w:spacing w:after="5" w:line="267" w:lineRule="auto"/>
        <w:ind w:left="-5"/>
      </w:pPr>
      <w:r>
        <w:rPr>
          <w:rFonts w:ascii="Cambria" w:eastAsia="Cambria" w:hAnsi="Cambria" w:cs="Cambria"/>
          <w:b/>
          <w:color w:val="4F81BD"/>
        </w:rPr>
        <w:t xml:space="preserve">:SetAt(POSITION pos, UUID id) </w:t>
      </w:r>
    </w:p>
    <w:p w14:paraId="7BFD3633" w14:textId="77777777" w:rsidR="003C4002" w:rsidRDefault="004A3B3B">
      <w:pPr>
        <w:spacing w:after="10"/>
        <w:ind w:left="-5" w:right="9"/>
      </w:pPr>
      <w:r>
        <w:t xml:space="preserve">Replace the id at the passed position with the new value </w:t>
      </w:r>
    </w:p>
    <w:p w14:paraId="3C153099" w14:textId="77777777" w:rsidR="003C4002" w:rsidRDefault="004A3B3B">
      <w:pPr>
        <w:spacing w:after="10"/>
        <w:ind w:left="-5" w:right="9"/>
      </w:pPr>
      <w:r>
        <w:t xml:space="preserve">     </w:t>
      </w:r>
      <w:r>
        <w:rPr>
          <w:i/>
        </w:rPr>
        <w:t xml:space="preserve">pos – </w:t>
      </w:r>
      <w:r>
        <w:rPr>
          <w:i/>
          <w:color w:val="943634"/>
        </w:rPr>
        <w:t>POSITION</w:t>
      </w:r>
      <w:r>
        <w:rPr>
          <w:i/>
        </w:rPr>
        <w:t xml:space="preserve"> </w:t>
      </w:r>
      <w:r>
        <w:t xml:space="preserve">–position in list </w:t>
      </w:r>
    </w:p>
    <w:p w14:paraId="13F630FB" w14:textId="77777777" w:rsidR="003C4002" w:rsidRDefault="004A3B3B">
      <w:pPr>
        <w:spacing w:after="10"/>
        <w:ind w:left="-5" w:right="9"/>
      </w:pPr>
      <w:r>
        <w:t xml:space="preserve">     id</w:t>
      </w:r>
      <w:r>
        <w:rPr>
          <w:i/>
        </w:rPr>
        <w:t xml:space="preserve"> –</w:t>
      </w:r>
      <w:r>
        <w:rPr>
          <w:i/>
          <w:color w:val="943634"/>
        </w:rPr>
        <w:t>UUID</w:t>
      </w:r>
      <w:r>
        <w:rPr>
          <w:i/>
        </w:rPr>
        <w:t xml:space="preserve"> </w:t>
      </w:r>
      <w:r>
        <w:t xml:space="preserve">–id to put in list </w:t>
      </w:r>
    </w:p>
    <w:p w14:paraId="66C1C707" w14:textId="77777777" w:rsidR="003C4002" w:rsidRDefault="004A3B3B">
      <w:pPr>
        <w:spacing w:after="0" w:line="259" w:lineRule="auto"/>
        <w:ind w:left="0" w:firstLine="0"/>
      </w:pPr>
      <w:r>
        <w:t xml:space="preserve"> </w:t>
      </w:r>
      <w:r>
        <w:tab/>
        <w:t xml:space="preserve"> </w:t>
      </w:r>
    </w:p>
    <w:p w14:paraId="32FD3A13" w14:textId="77777777" w:rsidR="003C4002" w:rsidRDefault="004A3B3B">
      <w:pPr>
        <w:pStyle w:val="Heading1"/>
        <w:ind w:left="-5"/>
      </w:pPr>
      <w:r>
        <w:t xml:space="preserve">CadObjectList </w:t>
      </w:r>
    </w:p>
    <w:p w14:paraId="37A9BF46" w14:textId="77777777" w:rsidR="003C4002" w:rsidRDefault="004A3B3B">
      <w:pPr>
        <w:spacing w:after="228"/>
        <w:ind w:left="-5" w:right="9"/>
      </w:pPr>
      <w:r>
        <w:t xml:space="preserve">This object holds a list of </w:t>
      </w:r>
      <w:r>
        <w:rPr>
          <w:color w:val="943634"/>
        </w:rPr>
        <w:t>CadObject</w:t>
      </w:r>
      <w:r>
        <w:t xml:space="preserve">s </w:t>
      </w:r>
    </w:p>
    <w:p w14:paraId="061BA824" w14:textId="77777777" w:rsidR="003C4002" w:rsidRDefault="004A3B3B">
      <w:pPr>
        <w:pStyle w:val="Heading2"/>
        <w:ind w:left="-5"/>
      </w:pPr>
      <w:r>
        <w:t xml:space="preserve">Constructor </w:t>
      </w:r>
    </w:p>
    <w:p w14:paraId="6E0E1A08" w14:textId="77777777" w:rsidR="003C4002" w:rsidRDefault="004A3B3B">
      <w:pPr>
        <w:spacing w:after="231"/>
        <w:ind w:left="-5" w:right="408"/>
      </w:pPr>
      <w:r>
        <w:rPr>
          <w:rFonts w:ascii="Cambria" w:eastAsia="Cambria" w:hAnsi="Cambria" w:cs="Cambria"/>
          <w:b/>
          <w:color w:val="4F81BD"/>
        </w:rPr>
        <w:t>CadObjectList(bool own</w:t>
      </w:r>
      <w:r>
        <w:rPr>
          <w:rFonts w:ascii="Cambria" w:eastAsia="Cambria" w:hAnsi="Cambria" w:cs="Cambria"/>
          <w:b/>
          <w:color w:val="4F81BD"/>
        </w:rPr>
        <w:t xml:space="preserve">s_objects) - Constructor </w:t>
      </w:r>
      <w:r>
        <w:t xml:space="preserve">Creates a new CadObjectList </w:t>
      </w:r>
      <w:r>
        <w:rPr>
          <w:i/>
        </w:rPr>
        <w:t xml:space="preserve">owns_objects </w:t>
      </w:r>
      <w:r>
        <w:t xml:space="preserve">-bool – true if this list owns the objects it contains. If this is true and the list still contains objects when it goes out of scope the objects will be deleted. </w:t>
      </w:r>
      <w:r>
        <w:rPr>
          <w:b/>
        </w:rPr>
        <w:t xml:space="preserve">Properties </w:t>
      </w:r>
    </w:p>
    <w:p w14:paraId="2E09A483" w14:textId="77777777" w:rsidR="003C4002" w:rsidRDefault="004A3B3B">
      <w:pPr>
        <w:spacing w:after="5" w:line="267" w:lineRule="auto"/>
        <w:ind w:left="-5"/>
      </w:pPr>
      <w:r>
        <w:rPr>
          <w:rFonts w:ascii="Cambria" w:eastAsia="Cambria" w:hAnsi="Cambria" w:cs="Cambria"/>
          <w:b/>
          <w:color w:val="4F81BD"/>
        </w:rPr>
        <w:t xml:space="preserve">.Count </w:t>
      </w:r>
    </w:p>
    <w:p w14:paraId="42F8F5F4" w14:textId="77777777" w:rsidR="003C4002" w:rsidRDefault="004A3B3B">
      <w:pPr>
        <w:spacing w:after="189"/>
        <w:ind w:left="-5" w:right="9"/>
      </w:pPr>
      <w:r>
        <w:t>R/O -in</w:t>
      </w:r>
      <w:r>
        <w:t xml:space="preserve">teger – return the number of objects in the list </w:t>
      </w:r>
    </w:p>
    <w:p w14:paraId="64006C9A" w14:textId="77777777" w:rsidR="003C4002" w:rsidRDefault="004A3B3B">
      <w:pPr>
        <w:spacing w:after="5" w:line="267" w:lineRule="auto"/>
        <w:ind w:left="-5"/>
      </w:pPr>
      <w:r>
        <w:rPr>
          <w:rFonts w:ascii="Cambria" w:eastAsia="Cambria" w:hAnsi="Cambria" w:cs="Cambria"/>
          <w:b/>
          <w:color w:val="4F81BD"/>
        </w:rPr>
        <w:t xml:space="preserve">.IsEmpty </w:t>
      </w:r>
    </w:p>
    <w:p w14:paraId="7F533D69" w14:textId="77777777" w:rsidR="003C4002" w:rsidRDefault="004A3B3B">
      <w:pPr>
        <w:spacing w:after="10"/>
        <w:ind w:left="-5" w:right="9"/>
      </w:pPr>
      <w:r>
        <w:t xml:space="preserve">R/O -bool – return true if the list is empty </w:t>
      </w:r>
    </w:p>
    <w:p w14:paraId="3767F3CF" w14:textId="77777777" w:rsidR="003C4002" w:rsidRDefault="004A3B3B">
      <w:pPr>
        <w:spacing w:after="0" w:line="259" w:lineRule="auto"/>
        <w:ind w:left="0" w:firstLine="0"/>
      </w:pPr>
      <w:r>
        <w:t xml:space="preserve"> </w:t>
      </w:r>
    </w:p>
    <w:p w14:paraId="2A01200C" w14:textId="77777777" w:rsidR="003C4002" w:rsidRDefault="004A3B3B">
      <w:pPr>
        <w:pStyle w:val="Heading2"/>
        <w:spacing w:after="188"/>
        <w:ind w:left="-5"/>
      </w:pPr>
      <w:r>
        <w:t xml:space="preserve">Methods </w:t>
      </w:r>
    </w:p>
    <w:p w14:paraId="083729A8" w14:textId="77777777" w:rsidR="003C4002" w:rsidRDefault="004A3B3B">
      <w:pPr>
        <w:spacing w:after="5" w:line="267" w:lineRule="auto"/>
        <w:ind w:left="-5"/>
      </w:pPr>
      <w:r>
        <w:rPr>
          <w:rFonts w:ascii="Cambria" w:eastAsia="Cambria" w:hAnsi="Cambria" w:cs="Cambria"/>
          <w:b/>
          <w:color w:val="4F81BD"/>
        </w:rPr>
        <w:t xml:space="preserve">:AddHead( CadObject obj) </w:t>
      </w:r>
    </w:p>
    <w:p w14:paraId="4745B579" w14:textId="77777777" w:rsidR="003C4002" w:rsidRDefault="004A3B3B">
      <w:pPr>
        <w:spacing w:after="193"/>
        <w:ind w:left="-5" w:right="4730"/>
      </w:pPr>
      <w:r>
        <w:t>Add the passed object to the front of the list    obj</w:t>
      </w:r>
      <w:r>
        <w:rPr>
          <w:i/>
        </w:rPr>
        <w:t xml:space="preserve"> –</w:t>
      </w:r>
      <w:r>
        <w:rPr>
          <w:i/>
          <w:color w:val="943634"/>
        </w:rPr>
        <w:t>CadObject</w:t>
      </w:r>
      <w:r>
        <w:rPr>
          <w:i/>
        </w:rPr>
        <w:t xml:space="preserve"> </w:t>
      </w:r>
      <w:r>
        <w:t xml:space="preserve">–object to put in list </w:t>
      </w:r>
    </w:p>
    <w:p w14:paraId="584FB993" w14:textId="77777777" w:rsidR="003C4002" w:rsidRDefault="004A3B3B">
      <w:pPr>
        <w:spacing w:after="5" w:line="267" w:lineRule="auto"/>
        <w:ind w:left="-5"/>
      </w:pPr>
      <w:r>
        <w:rPr>
          <w:rFonts w:ascii="Cambria" w:eastAsia="Cambria" w:hAnsi="Cambria" w:cs="Cambria"/>
          <w:b/>
          <w:color w:val="4F81BD"/>
        </w:rPr>
        <w:t xml:space="preserve">:AddTail(CadObject obj) </w:t>
      </w:r>
    </w:p>
    <w:p w14:paraId="058F1559" w14:textId="77777777" w:rsidR="003C4002" w:rsidRDefault="004A3B3B">
      <w:pPr>
        <w:spacing w:after="193"/>
        <w:ind w:left="-5" w:right="4838"/>
      </w:pPr>
      <w:r>
        <w:t>Add the passed object to the end of the list    obj</w:t>
      </w:r>
      <w:r>
        <w:rPr>
          <w:i/>
        </w:rPr>
        <w:t xml:space="preserve"> –</w:t>
      </w:r>
      <w:r>
        <w:rPr>
          <w:i/>
          <w:color w:val="943634"/>
        </w:rPr>
        <w:t>CadObject</w:t>
      </w:r>
      <w:r>
        <w:rPr>
          <w:i/>
        </w:rPr>
        <w:t xml:space="preserve"> </w:t>
      </w:r>
      <w:r>
        <w:t xml:space="preserve">–object to put in list </w:t>
      </w:r>
    </w:p>
    <w:p w14:paraId="5D329BBF" w14:textId="77777777" w:rsidR="003C4002" w:rsidRDefault="004A3B3B">
      <w:pPr>
        <w:spacing w:after="5" w:line="267" w:lineRule="auto"/>
        <w:ind w:left="-5"/>
      </w:pPr>
      <w:r>
        <w:rPr>
          <w:rFonts w:ascii="Cambria" w:eastAsia="Cambria" w:hAnsi="Cambria" w:cs="Cambria"/>
          <w:b/>
          <w:color w:val="4F81BD"/>
        </w:rPr>
        <w:t xml:space="preserve">:CanTransform(integer flags) </w:t>
      </w:r>
    </w:p>
    <w:p w14:paraId="798DD2DD" w14:textId="77777777" w:rsidR="003C4002" w:rsidRDefault="004A3B3B">
      <w:pPr>
        <w:spacing w:after="226"/>
        <w:ind w:left="-5" w:right="9"/>
      </w:pPr>
      <w:r>
        <w:t xml:space="preserve">Return true if object can be transformed </w:t>
      </w:r>
    </w:p>
    <w:p w14:paraId="50DF5861" w14:textId="77777777" w:rsidR="003C4002" w:rsidRDefault="004A3B3B">
      <w:pPr>
        <w:spacing w:after="7"/>
        <w:ind w:left="-5" w:right="9"/>
      </w:pPr>
      <w:r>
        <w:t xml:space="preserve">   flags</w:t>
      </w:r>
      <w:r>
        <w:rPr>
          <w:i/>
        </w:rPr>
        <w:t xml:space="preserve"> –integer </w:t>
      </w:r>
      <w:r>
        <w:t>–value indicating type of transform – these can be com</w:t>
      </w:r>
      <w:r>
        <w:t xml:space="preserve">bined e.g 3 (1+2) will check for both Move and Rotate  </w:t>
      </w:r>
    </w:p>
    <w:p w14:paraId="234E50E4" w14:textId="77777777" w:rsidR="003C4002" w:rsidRDefault="004A3B3B">
      <w:pPr>
        <w:spacing w:after="0" w:line="259" w:lineRule="auto"/>
        <w:ind w:left="0" w:firstLine="0"/>
      </w:pPr>
      <w:r>
        <w:t xml:space="preserve"> </w:t>
      </w:r>
      <w:r>
        <w:tab/>
        <w:t xml:space="preserve"> </w:t>
      </w:r>
    </w:p>
    <w:p w14:paraId="0E81F187" w14:textId="77777777" w:rsidR="003C4002" w:rsidRDefault="004A3B3B">
      <w:pPr>
        <w:numPr>
          <w:ilvl w:val="0"/>
          <w:numId w:val="1"/>
        </w:numPr>
        <w:spacing w:after="10"/>
        <w:ind w:left="883" w:right="9" w:hanging="163"/>
      </w:pPr>
      <w:r>
        <w:t xml:space="preserve">= Move </w:t>
      </w:r>
    </w:p>
    <w:p w14:paraId="2A1B9273" w14:textId="77777777" w:rsidR="003C4002" w:rsidRDefault="004A3B3B">
      <w:pPr>
        <w:numPr>
          <w:ilvl w:val="0"/>
          <w:numId w:val="1"/>
        </w:numPr>
        <w:spacing w:after="10"/>
        <w:ind w:left="883" w:right="9" w:hanging="163"/>
      </w:pPr>
      <w:r>
        <w:t xml:space="preserve">= Rotate </w:t>
      </w:r>
    </w:p>
    <w:p w14:paraId="7ECE0769" w14:textId="77777777" w:rsidR="003C4002" w:rsidRDefault="004A3B3B">
      <w:pPr>
        <w:spacing w:after="10"/>
        <w:ind w:left="730" w:right="9"/>
      </w:pPr>
      <w:r>
        <w:t xml:space="preserve">4 = Mirror </w:t>
      </w:r>
    </w:p>
    <w:p w14:paraId="40FF4BD8" w14:textId="77777777" w:rsidR="003C4002" w:rsidRDefault="004A3B3B">
      <w:pPr>
        <w:spacing w:after="10"/>
        <w:ind w:left="730" w:right="9"/>
      </w:pPr>
      <w:r>
        <w:t xml:space="preserve">8 = Scale Symetric </w:t>
      </w:r>
    </w:p>
    <w:p w14:paraId="1D0D6B52" w14:textId="77777777" w:rsidR="003C4002" w:rsidRDefault="004A3B3B">
      <w:pPr>
        <w:spacing w:after="189"/>
        <w:ind w:left="730" w:right="9"/>
      </w:pPr>
      <w:r>
        <w:t xml:space="preserve">16 = Scale Asymetric </w:t>
      </w:r>
    </w:p>
    <w:p w14:paraId="26DAF811" w14:textId="77777777" w:rsidR="003C4002" w:rsidRDefault="004A3B3B">
      <w:pPr>
        <w:spacing w:after="5" w:line="267" w:lineRule="auto"/>
        <w:ind w:left="-5"/>
      </w:pPr>
      <w:r>
        <w:rPr>
          <w:rFonts w:ascii="Cambria" w:eastAsia="Cambria" w:hAnsi="Cambria" w:cs="Cambria"/>
          <w:b/>
          <w:color w:val="4F81BD"/>
        </w:rPr>
        <w:lastRenderedPageBreak/>
        <w:t xml:space="preserve">:GetAt(POSITION pos) </w:t>
      </w:r>
    </w:p>
    <w:p w14:paraId="396B5E65" w14:textId="77777777" w:rsidR="003C4002" w:rsidRDefault="004A3B3B">
      <w:pPr>
        <w:spacing w:after="191"/>
        <w:ind w:left="-5" w:right="4951"/>
      </w:pPr>
      <w:r>
        <w:t xml:space="preserve">Returns the object at the current position      </w:t>
      </w:r>
      <w:r>
        <w:rPr>
          <w:i/>
        </w:rPr>
        <w:t xml:space="preserve">pos – </w:t>
      </w:r>
      <w:r>
        <w:rPr>
          <w:i/>
          <w:color w:val="943634"/>
        </w:rPr>
        <w:t>POSITION</w:t>
      </w:r>
      <w:r>
        <w:rPr>
          <w:i/>
        </w:rPr>
        <w:t xml:space="preserve"> </w:t>
      </w:r>
      <w:r>
        <w:t xml:space="preserve">– </w:t>
      </w:r>
      <w:r>
        <w:t xml:space="preserve">current position in list </w:t>
      </w:r>
    </w:p>
    <w:p w14:paraId="671127B3" w14:textId="77777777" w:rsidR="003C4002" w:rsidRDefault="004A3B3B">
      <w:pPr>
        <w:spacing w:after="5" w:line="267" w:lineRule="auto"/>
        <w:ind w:left="-5"/>
      </w:pPr>
      <w:r>
        <w:rPr>
          <w:rFonts w:ascii="Cambria" w:eastAsia="Cambria" w:hAnsi="Cambria" w:cs="Cambria"/>
          <w:b/>
          <w:color w:val="4F81BD"/>
        </w:rPr>
        <w:t xml:space="preserve">:GetHeadPosition() </w:t>
      </w:r>
    </w:p>
    <w:p w14:paraId="182CE428" w14:textId="77777777" w:rsidR="003C4002" w:rsidRDefault="004A3B3B">
      <w:pPr>
        <w:spacing w:after="10"/>
        <w:ind w:left="-5" w:right="9"/>
      </w:pPr>
      <w:r>
        <w:t xml:space="preserve">Returns a </w:t>
      </w:r>
      <w:r>
        <w:rPr>
          <w:color w:val="943634"/>
        </w:rPr>
        <w:t>POSITION</w:t>
      </w:r>
      <w:r>
        <w:t xml:space="preserve"> variable to allow access to the head of the list  </w:t>
      </w:r>
    </w:p>
    <w:p w14:paraId="0D399C1D" w14:textId="77777777" w:rsidR="003C4002" w:rsidRDefault="004A3B3B">
      <w:pPr>
        <w:spacing w:after="179" w:line="259" w:lineRule="auto"/>
        <w:ind w:left="0" w:firstLine="0"/>
      </w:pPr>
      <w:r>
        <w:t xml:space="preserve"> </w:t>
      </w:r>
    </w:p>
    <w:p w14:paraId="7626C63F" w14:textId="77777777" w:rsidR="003C4002" w:rsidRDefault="004A3B3B">
      <w:pPr>
        <w:spacing w:after="5" w:line="267" w:lineRule="auto"/>
        <w:ind w:left="-5"/>
      </w:pPr>
      <w:r>
        <w:rPr>
          <w:rFonts w:ascii="Cambria" w:eastAsia="Cambria" w:hAnsi="Cambria" w:cs="Cambria"/>
          <w:b/>
          <w:color w:val="4F81BD"/>
        </w:rPr>
        <w:t xml:space="preserve">:GetNext(POSITION pos) </w:t>
      </w:r>
    </w:p>
    <w:p w14:paraId="48904431" w14:textId="77777777" w:rsidR="003C4002" w:rsidRDefault="004A3B3B">
      <w:pPr>
        <w:spacing w:after="0"/>
        <w:ind w:left="-5" w:right="9"/>
      </w:pPr>
      <w:r>
        <w:t xml:space="preserve">Returns the object at the current position AND a new value for position pointing to the next item in the list (or </w:t>
      </w:r>
      <w:r>
        <w:t xml:space="preserve">nil if at end of list) </w:t>
      </w:r>
    </w:p>
    <w:p w14:paraId="6194D574" w14:textId="77777777" w:rsidR="003C4002" w:rsidRDefault="004A3B3B">
      <w:pPr>
        <w:spacing w:after="0" w:line="259" w:lineRule="auto"/>
        <w:ind w:left="0" w:firstLine="0"/>
      </w:pPr>
      <w:r>
        <w:t xml:space="preserve"> </w:t>
      </w:r>
    </w:p>
    <w:p w14:paraId="25CDB230" w14:textId="77777777" w:rsidR="003C4002" w:rsidRDefault="004A3B3B">
      <w:pPr>
        <w:ind w:left="-5" w:right="9"/>
      </w:pPr>
      <w:r>
        <w:rPr>
          <w:i/>
        </w:rPr>
        <w:t xml:space="preserve">    pos – </w:t>
      </w:r>
      <w:r>
        <w:rPr>
          <w:i/>
          <w:color w:val="943634"/>
        </w:rPr>
        <w:t>POSITION</w:t>
      </w:r>
      <w:r>
        <w:rPr>
          <w:i/>
        </w:rPr>
        <w:t xml:space="preserve"> </w:t>
      </w:r>
      <w:r>
        <w:t xml:space="preserve">– current position in list </w:t>
      </w:r>
    </w:p>
    <w:p w14:paraId="5F399641" w14:textId="77777777" w:rsidR="003C4002" w:rsidRDefault="004A3B3B">
      <w:pPr>
        <w:spacing w:after="0" w:line="259" w:lineRule="auto"/>
        <w:ind w:left="0" w:firstLine="0"/>
      </w:pPr>
      <w:r>
        <w:t xml:space="preserve">  </w:t>
      </w:r>
    </w:p>
    <w:p w14:paraId="3F462C02" w14:textId="77777777" w:rsidR="003C4002" w:rsidRDefault="004A3B3B">
      <w:pPr>
        <w:spacing w:after="10"/>
        <w:ind w:left="-5" w:right="9"/>
      </w:pPr>
      <w:r>
        <w:t xml:space="preserve">Example - note that GetNext(pos) is returning two values ... </w:t>
      </w:r>
    </w:p>
    <w:p w14:paraId="02130DE4" w14:textId="77777777" w:rsidR="003C4002" w:rsidRDefault="004A3B3B">
      <w:pPr>
        <w:spacing w:after="0" w:line="259" w:lineRule="auto"/>
        <w:ind w:left="0" w:firstLine="0"/>
      </w:pPr>
      <w:r>
        <w:t xml:space="preserve"> </w:t>
      </w:r>
    </w:p>
    <w:p w14:paraId="30088A0B" w14:textId="77777777" w:rsidR="003C4002" w:rsidRDefault="004A3B3B">
      <w:pPr>
        <w:spacing w:after="13"/>
        <w:ind w:left="180" w:right="4033"/>
      </w:pPr>
      <w:r>
        <w:rPr>
          <w:rFonts w:ascii="Courier New" w:eastAsia="Courier New" w:hAnsi="Courier New" w:cs="Courier New"/>
        </w:rPr>
        <w:t xml:space="preserve">local pos = </w:t>
      </w:r>
      <w:r>
        <w:rPr>
          <w:rFonts w:ascii="Courier New" w:eastAsia="Courier New" w:hAnsi="Courier New" w:cs="Courier New"/>
          <w:sz w:val="18"/>
        </w:rPr>
        <w:t>obj_list</w:t>
      </w:r>
      <w:r>
        <w:rPr>
          <w:rFonts w:ascii="Courier New" w:eastAsia="Courier New" w:hAnsi="Courier New" w:cs="Courier New"/>
        </w:rPr>
        <w:t xml:space="preserve">:GetHeadPosition() local object while pos ~= nil do </w:t>
      </w:r>
    </w:p>
    <w:p w14:paraId="52A493E6" w14:textId="77777777" w:rsidR="003C4002" w:rsidRDefault="004A3B3B">
      <w:pPr>
        <w:spacing w:after="13"/>
        <w:ind w:left="180" w:right="3900"/>
      </w:pPr>
      <w:r>
        <w:rPr>
          <w:rFonts w:ascii="Courier New" w:eastAsia="Courier New" w:hAnsi="Courier New" w:cs="Courier New"/>
        </w:rPr>
        <w:t xml:space="preserve">    object, pos = </w:t>
      </w:r>
      <w:r>
        <w:rPr>
          <w:rFonts w:ascii="Courier New" w:eastAsia="Courier New" w:hAnsi="Courier New" w:cs="Courier New"/>
          <w:sz w:val="18"/>
        </w:rPr>
        <w:t>obj_list</w:t>
      </w:r>
      <w:r>
        <w:rPr>
          <w:rFonts w:ascii="Courier New" w:eastAsia="Courier New" w:hAnsi="Courier New" w:cs="Courier New"/>
        </w:rPr>
        <w:t xml:space="preserve">:GetNext(pos)     DO SOMETHING WITH OBJECT .... end    </w:t>
      </w:r>
    </w:p>
    <w:p w14:paraId="0ECACF7A" w14:textId="77777777" w:rsidR="003C4002" w:rsidRDefault="004A3B3B">
      <w:pPr>
        <w:spacing w:after="200" w:line="259" w:lineRule="auto"/>
        <w:ind w:left="170" w:firstLine="0"/>
      </w:pPr>
      <w:r>
        <w:rPr>
          <w:rFonts w:ascii="Courier New" w:eastAsia="Courier New" w:hAnsi="Courier New" w:cs="Courier New"/>
        </w:rPr>
        <w:t xml:space="preserve"> </w:t>
      </w:r>
    </w:p>
    <w:p w14:paraId="15862489" w14:textId="77777777" w:rsidR="003C4002" w:rsidRDefault="004A3B3B">
      <w:pPr>
        <w:spacing w:after="5" w:line="267" w:lineRule="auto"/>
        <w:ind w:left="-5"/>
      </w:pPr>
      <w:r>
        <w:rPr>
          <w:rFonts w:ascii="Cambria" w:eastAsia="Cambria" w:hAnsi="Cambria" w:cs="Cambria"/>
          <w:b/>
          <w:color w:val="4F81BD"/>
        </w:rPr>
        <w:t xml:space="preserve">:GetPrev(POSITION pos) </w:t>
      </w:r>
    </w:p>
    <w:p w14:paraId="56344B7F" w14:textId="77777777" w:rsidR="003C4002" w:rsidRDefault="004A3B3B">
      <w:pPr>
        <w:spacing w:after="0"/>
        <w:ind w:left="-5" w:right="9"/>
      </w:pPr>
      <w:r>
        <w:t xml:space="preserve">Returns the object at the current position AND a new value for position, pointing to the previous item in the list (or nil if at start of list) </w:t>
      </w:r>
    </w:p>
    <w:p w14:paraId="2F413C07" w14:textId="77777777" w:rsidR="003C4002" w:rsidRDefault="004A3B3B">
      <w:pPr>
        <w:spacing w:after="0" w:line="259" w:lineRule="auto"/>
        <w:ind w:left="0" w:firstLine="0"/>
      </w:pPr>
      <w:r>
        <w:t xml:space="preserve"> </w:t>
      </w:r>
    </w:p>
    <w:p w14:paraId="74A899CD" w14:textId="77777777" w:rsidR="003C4002" w:rsidRDefault="004A3B3B">
      <w:pPr>
        <w:spacing w:after="193"/>
        <w:ind w:left="-5" w:right="5226"/>
      </w:pPr>
      <w:r>
        <w:rPr>
          <w:i/>
        </w:rPr>
        <w:t xml:space="preserve">    pos – </w:t>
      </w:r>
      <w:r>
        <w:rPr>
          <w:i/>
          <w:color w:val="943634"/>
        </w:rPr>
        <w:t>POSITION</w:t>
      </w:r>
      <w:r>
        <w:rPr>
          <w:i/>
        </w:rPr>
        <w:t xml:space="preserve"> </w:t>
      </w:r>
      <w:r>
        <w:t xml:space="preserve">– current position in list  </w:t>
      </w:r>
      <w:r>
        <w:rPr>
          <w:rFonts w:ascii="Courier New" w:eastAsia="Courier New" w:hAnsi="Courier New" w:cs="Courier New"/>
          <w:b/>
          <w:sz w:val="16"/>
        </w:rPr>
        <w:t xml:space="preserve"> </w:t>
      </w:r>
    </w:p>
    <w:p w14:paraId="032155B2" w14:textId="77777777" w:rsidR="003C4002" w:rsidRDefault="004A3B3B">
      <w:pPr>
        <w:spacing w:after="5" w:line="267" w:lineRule="auto"/>
        <w:ind w:left="-5"/>
      </w:pPr>
      <w:r>
        <w:rPr>
          <w:rFonts w:ascii="Cambria" w:eastAsia="Cambria" w:hAnsi="Cambria" w:cs="Cambria"/>
          <w:b/>
          <w:color w:val="4F81BD"/>
        </w:rPr>
        <w:t xml:space="preserve">:GetTailPosition() </w:t>
      </w:r>
    </w:p>
    <w:p w14:paraId="30E149D5" w14:textId="77777777" w:rsidR="003C4002" w:rsidRDefault="004A3B3B">
      <w:pPr>
        <w:spacing w:after="10"/>
        <w:ind w:left="-5" w:right="9"/>
      </w:pPr>
      <w:r>
        <w:t xml:space="preserve">Returns a </w:t>
      </w:r>
      <w:r>
        <w:rPr>
          <w:color w:val="943634"/>
        </w:rPr>
        <w:t>POSITION</w:t>
      </w:r>
      <w:r>
        <w:t xml:space="preserve"> variable to allow acc</w:t>
      </w:r>
      <w:r>
        <w:t xml:space="preserve">ess to the tail (end) of the list  </w:t>
      </w:r>
    </w:p>
    <w:p w14:paraId="4DDA44C0" w14:textId="77777777" w:rsidR="003C4002" w:rsidRDefault="004A3B3B">
      <w:pPr>
        <w:spacing w:after="218" w:line="259" w:lineRule="auto"/>
        <w:ind w:left="0" w:firstLine="0"/>
      </w:pPr>
      <w:r>
        <w:t xml:space="preserve"> </w:t>
      </w:r>
    </w:p>
    <w:p w14:paraId="498C5876" w14:textId="77777777" w:rsidR="003C4002" w:rsidRDefault="004A3B3B">
      <w:pPr>
        <w:spacing w:after="5" w:line="267" w:lineRule="auto"/>
        <w:ind w:left="-5"/>
      </w:pPr>
      <w:r>
        <w:rPr>
          <w:rFonts w:ascii="Cambria" w:eastAsia="Cambria" w:hAnsi="Cambria" w:cs="Cambria"/>
          <w:b/>
          <w:color w:val="4F81BD"/>
        </w:rPr>
        <w:t xml:space="preserve">:RemoveHead() </w:t>
      </w:r>
    </w:p>
    <w:p w14:paraId="282A711F" w14:textId="77777777" w:rsidR="003C4002" w:rsidRDefault="004A3B3B">
      <w:pPr>
        <w:spacing w:after="189"/>
        <w:ind w:left="-5" w:right="9"/>
      </w:pPr>
      <w:r>
        <w:t xml:space="preserve">Remove the id at the front of the list and return it </w:t>
      </w:r>
    </w:p>
    <w:p w14:paraId="7F428C52" w14:textId="77777777" w:rsidR="003C4002" w:rsidRDefault="004A3B3B">
      <w:pPr>
        <w:spacing w:after="5" w:line="267" w:lineRule="auto"/>
        <w:ind w:left="-5"/>
      </w:pPr>
      <w:r>
        <w:rPr>
          <w:rFonts w:ascii="Cambria" w:eastAsia="Cambria" w:hAnsi="Cambria" w:cs="Cambria"/>
          <w:b/>
          <w:color w:val="4F81BD"/>
        </w:rPr>
        <w:t xml:space="preserve">:RemoveTail() </w:t>
      </w:r>
    </w:p>
    <w:p w14:paraId="370E32BB" w14:textId="77777777" w:rsidR="003C4002" w:rsidRDefault="004A3B3B">
      <w:pPr>
        <w:spacing w:after="189"/>
        <w:ind w:left="-5" w:right="9"/>
      </w:pPr>
      <w:r>
        <w:t xml:space="preserve">Remove the id at the end of the list and return it </w:t>
      </w:r>
    </w:p>
    <w:p w14:paraId="36BCFD09" w14:textId="77777777" w:rsidR="003C4002" w:rsidRDefault="004A3B3B">
      <w:pPr>
        <w:spacing w:after="5" w:line="267" w:lineRule="auto"/>
        <w:ind w:left="-5"/>
      </w:pPr>
      <w:r>
        <w:rPr>
          <w:rFonts w:ascii="Cambria" w:eastAsia="Cambria" w:hAnsi="Cambria" w:cs="Cambria"/>
          <w:b/>
          <w:color w:val="4F81BD"/>
        </w:rPr>
        <w:t xml:space="preserve">:Transform(Matrix2D xform) </w:t>
      </w:r>
    </w:p>
    <w:p w14:paraId="0B441897" w14:textId="77777777" w:rsidR="003C4002" w:rsidRDefault="004A3B3B">
      <w:pPr>
        <w:spacing w:after="226"/>
        <w:ind w:left="-5" w:right="9"/>
      </w:pPr>
      <w:r>
        <w:t xml:space="preserve">Transform all objects in list by passed transform </w:t>
      </w:r>
    </w:p>
    <w:p w14:paraId="4E7015EC" w14:textId="77777777" w:rsidR="003C4002" w:rsidRDefault="004A3B3B">
      <w:pPr>
        <w:spacing w:after="10"/>
        <w:ind w:left="-5" w:right="9"/>
      </w:pPr>
      <w:r>
        <w:rPr>
          <w:i/>
        </w:rPr>
        <w:t xml:space="preserve">   </w:t>
      </w:r>
      <w:r>
        <w:rPr>
          <w:i/>
        </w:rPr>
        <w:t xml:space="preserve"> xform – </w:t>
      </w:r>
      <w:r>
        <w:rPr>
          <w:i/>
          <w:color w:val="943634"/>
        </w:rPr>
        <w:t>Matrix2D</w:t>
      </w:r>
      <w:r>
        <w:rPr>
          <w:i/>
        </w:rPr>
        <w:t xml:space="preserve"> </w:t>
      </w:r>
      <w:r>
        <w:t xml:space="preserve">– transformation matrix to apply to objects </w:t>
      </w:r>
    </w:p>
    <w:p w14:paraId="3D05D9FF" w14:textId="77777777" w:rsidR="003C4002" w:rsidRDefault="004A3B3B">
      <w:pPr>
        <w:spacing w:after="232" w:line="259" w:lineRule="auto"/>
        <w:ind w:left="0" w:firstLine="0"/>
      </w:pPr>
      <w:r>
        <w:t xml:space="preserve"> </w:t>
      </w:r>
    </w:p>
    <w:p w14:paraId="2488EE9E" w14:textId="77777777" w:rsidR="003C4002" w:rsidRDefault="004A3B3B">
      <w:pPr>
        <w:spacing w:after="0" w:line="259" w:lineRule="auto"/>
        <w:ind w:left="0" w:firstLine="0"/>
      </w:pPr>
      <w:r>
        <w:t xml:space="preserve"> </w:t>
      </w:r>
      <w:r>
        <w:tab/>
        <w:t xml:space="preserve"> </w:t>
      </w:r>
    </w:p>
    <w:p w14:paraId="3436FB37" w14:textId="77777777" w:rsidR="003C4002" w:rsidRDefault="004A3B3B">
      <w:pPr>
        <w:pStyle w:val="Heading1"/>
        <w:ind w:left="-5"/>
      </w:pPr>
      <w:r>
        <w:lastRenderedPageBreak/>
        <w:t xml:space="preserve">SelectionList </w:t>
      </w:r>
    </w:p>
    <w:p w14:paraId="3C504253" w14:textId="77777777" w:rsidR="003C4002" w:rsidRDefault="004A3B3B">
      <w:pPr>
        <w:spacing w:after="228"/>
        <w:ind w:left="-5" w:right="9"/>
      </w:pPr>
      <w:r>
        <w:t xml:space="preserve">This object holds a list of </w:t>
      </w:r>
      <w:r>
        <w:rPr>
          <w:color w:val="943634"/>
        </w:rPr>
        <w:t>CadObject</w:t>
      </w:r>
      <w:r>
        <w:t xml:space="preserve">s representing the current selection in the program.  </w:t>
      </w:r>
    </w:p>
    <w:p w14:paraId="6E0D3FB8" w14:textId="77777777" w:rsidR="003C4002" w:rsidRDefault="004A3B3B">
      <w:pPr>
        <w:spacing w:after="170"/>
        <w:ind w:left="-5" w:right="9"/>
      </w:pPr>
      <w:r>
        <w:t xml:space="preserve">The selection is accessed via the job … </w:t>
      </w:r>
    </w:p>
    <w:p w14:paraId="0D526052" w14:textId="77777777" w:rsidR="003C4002" w:rsidRDefault="004A3B3B">
      <w:pPr>
        <w:spacing w:after="4" w:line="249" w:lineRule="auto"/>
        <w:ind w:left="-5" w:right="4383"/>
      </w:pPr>
      <w:r>
        <w:rPr>
          <w:rFonts w:ascii="Courier New" w:eastAsia="Courier New" w:hAnsi="Courier New" w:cs="Courier New"/>
          <w:sz w:val="18"/>
        </w:rPr>
        <w:t xml:space="preserve">   -- </w:t>
      </w:r>
      <w:r>
        <w:rPr>
          <w:rFonts w:ascii="Courier New" w:eastAsia="Courier New" w:hAnsi="Courier New" w:cs="Courier New"/>
          <w:sz w:val="18"/>
        </w:rPr>
        <w:t xml:space="preserve">Check we have a document loaded    local job = VectricJob() </w:t>
      </w:r>
    </w:p>
    <w:p w14:paraId="2C45E19D" w14:textId="77777777" w:rsidR="003C4002" w:rsidRDefault="004A3B3B">
      <w:pPr>
        <w:spacing w:after="0" w:line="259" w:lineRule="auto"/>
        <w:ind w:left="0" w:firstLine="0"/>
      </w:pPr>
      <w:r>
        <w:rPr>
          <w:rFonts w:ascii="Courier New" w:eastAsia="Courier New" w:hAnsi="Courier New" w:cs="Courier New"/>
          <w:sz w:val="18"/>
        </w:rPr>
        <w:t xml:space="preserve"> </w:t>
      </w:r>
    </w:p>
    <w:p w14:paraId="0FED03E1" w14:textId="77777777" w:rsidR="003C4002" w:rsidRDefault="004A3B3B">
      <w:pPr>
        <w:spacing w:after="4" w:line="249" w:lineRule="auto"/>
        <w:ind w:left="-5" w:right="494"/>
      </w:pPr>
      <w:r>
        <w:rPr>
          <w:rFonts w:ascii="Courier New" w:eastAsia="Courier New" w:hAnsi="Courier New" w:cs="Courier New"/>
          <w:sz w:val="18"/>
        </w:rPr>
        <w:t xml:space="preserve">   if not job.Exists then </w:t>
      </w:r>
    </w:p>
    <w:p w14:paraId="12BA78ED" w14:textId="77777777" w:rsidR="003C4002" w:rsidRDefault="004A3B3B">
      <w:pPr>
        <w:spacing w:after="4" w:line="249" w:lineRule="auto"/>
        <w:ind w:left="-5" w:right="4708"/>
      </w:pPr>
      <w:r>
        <w:rPr>
          <w:rFonts w:ascii="Courier New" w:eastAsia="Courier New" w:hAnsi="Courier New" w:cs="Courier New"/>
          <w:sz w:val="18"/>
        </w:rPr>
        <w:t xml:space="preserve">      DisplayMessageBox("No job loaded")       return false;      end  </w:t>
      </w:r>
    </w:p>
    <w:p w14:paraId="16BDD9B1" w14:textId="77777777" w:rsidR="003C4002" w:rsidRDefault="004A3B3B">
      <w:pPr>
        <w:spacing w:after="0" w:line="259" w:lineRule="auto"/>
        <w:ind w:left="0" w:firstLine="0"/>
      </w:pPr>
      <w:r>
        <w:rPr>
          <w:rFonts w:ascii="Courier New" w:eastAsia="Courier New" w:hAnsi="Courier New" w:cs="Courier New"/>
          <w:sz w:val="18"/>
        </w:rPr>
        <w:t xml:space="preserve">     </w:t>
      </w:r>
    </w:p>
    <w:p w14:paraId="0C551A9E" w14:textId="77777777" w:rsidR="003C4002" w:rsidRDefault="004A3B3B">
      <w:pPr>
        <w:spacing w:after="4" w:line="249" w:lineRule="auto"/>
        <w:ind w:left="-5" w:right="5031"/>
      </w:pPr>
      <w:r>
        <w:rPr>
          <w:rFonts w:ascii="Courier New" w:eastAsia="Courier New" w:hAnsi="Courier New" w:cs="Courier New"/>
          <w:sz w:val="18"/>
        </w:rPr>
        <w:t xml:space="preserve">   local selection = job.Selection    if selection.IsEmpty then </w:t>
      </w:r>
    </w:p>
    <w:p w14:paraId="37EAE588" w14:textId="77777777" w:rsidR="003C4002" w:rsidRDefault="004A3B3B">
      <w:pPr>
        <w:spacing w:after="51" w:line="249" w:lineRule="auto"/>
        <w:ind w:left="-5" w:right="2224"/>
      </w:pPr>
      <w:r>
        <w:rPr>
          <w:rFonts w:ascii="Courier New" w:eastAsia="Courier New" w:hAnsi="Courier New" w:cs="Courier New"/>
          <w:sz w:val="18"/>
        </w:rPr>
        <w:t xml:space="preserve">       </w:t>
      </w:r>
      <w:r>
        <w:rPr>
          <w:rFonts w:ascii="Courier New" w:eastAsia="Courier New" w:hAnsi="Courier New" w:cs="Courier New"/>
          <w:sz w:val="18"/>
        </w:rPr>
        <w:t xml:space="preserve">MessageBox("Please select one or more vectors to label")        return false      end </w:t>
      </w:r>
    </w:p>
    <w:p w14:paraId="49746CD8" w14:textId="77777777" w:rsidR="003C4002" w:rsidRDefault="004A3B3B">
      <w:pPr>
        <w:spacing w:after="218" w:line="259" w:lineRule="auto"/>
        <w:ind w:left="0" w:firstLine="0"/>
      </w:pPr>
      <w:r>
        <w:t xml:space="preserve"> </w:t>
      </w:r>
    </w:p>
    <w:p w14:paraId="12807D87" w14:textId="77777777" w:rsidR="003C4002" w:rsidRDefault="004A3B3B">
      <w:pPr>
        <w:pStyle w:val="Heading2"/>
        <w:ind w:left="-5"/>
      </w:pPr>
      <w:r>
        <w:t xml:space="preserve">Properties </w:t>
      </w:r>
    </w:p>
    <w:p w14:paraId="665C5C76" w14:textId="77777777" w:rsidR="003C4002" w:rsidRDefault="004A3B3B">
      <w:pPr>
        <w:spacing w:after="5" w:line="267" w:lineRule="auto"/>
        <w:ind w:left="-5"/>
      </w:pPr>
      <w:r>
        <w:rPr>
          <w:rFonts w:ascii="Cambria" w:eastAsia="Cambria" w:hAnsi="Cambria" w:cs="Cambria"/>
          <w:b/>
          <w:color w:val="4F81BD"/>
        </w:rPr>
        <w:t xml:space="preserve">.Count </w:t>
      </w:r>
    </w:p>
    <w:p w14:paraId="00541275" w14:textId="77777777" w:rsidR="003C4002" w:rsidRDefault="004A3B3B">
      <w:pPr>
        <w:spacing w:after="189"/>
        <w:ind w:left="-5" w:right="9"/>
      </w:pPr>
      <w:r>
        <w:t xml:space="preserve">R/O -integer – return the number of objects in the list </w:t>
      </w:r>
    </w:p>
    <w:p w14:paraId="3454C216" w14:textId="77777777" w:rsidR="003C4002" w:rsidRDefault="004A3B3B">
      <w:pPr>
        <w:spacing w:after="5" w:line="267" w:lineRule="auto"/>
        <w:ind w:left="-5"/>
      </w:pPr>
      <w:r>
        <w:rPr>
          <w:rFonts w:ascii="Cambria" w:eastAsia="Cambria" w:hAnsi="Cambria" w:cs="Cambria"/>
          <w:b/>
          <w:color w:val="4F81BD"/>
        </w:rPr>
        <w:t xml:space="preserve">.IsEmpty </w:t>
      </w:r>
    </w:p>
    <w:p w14:paraId="32A68695" w14:textId="77777777" w:rsidR="003C4002" w:rsidRDefault="004A3B3B">
      <w:pPr>
        <w:spacing w:after="10"/>
        <w:ind w:left="-5" w:right="9"/>
      </w:pPr>
      <w:r>
        <w:t xml:space="preserve">R/O -bool – return true if the list is empty </w:t>
      </w:r>
    </w:p>
    <w:p w14:paraId="3985DA05" w14:textId="77777777" w:rsidR="003C4002" w:rsidRDefault="004A3B3B">
      <w:pPr>
        <w:spacing w:after="0" w:line="259" w:lineRule="auto"/>
        <w:ind w:left="0" w:firstLine="0"/>
      </w:pPr>
      <w:r>
        <w:t xml:space="preserve"> </w:t>
      </w:r>
    </w:p>
    <w:p w14:paraId="5F09CE20" w14:textId="77777777" w:rsidR="003C4002" w:rsidRDefault="004A3B3B">
      <w:pPr>
        <w:pStyle w:val="Heading2"/>
        <w:spacing w:after="188"/>
        <w:ind w:left="-5"/>
      </w:pPr>
      <w:r>
        <w:t xml:space="preserve">Methods </w:t>
      </w:r>
    </w:p>
    <w:p w14:paraId="16359970" w14:textId="77777777" w:rsidR="003C4002" w:rsidRDefault="004A3B3B">
      <w:pPr>
        <w:spacing w:after="3"/>
        <w:ind w:left="-5" w:right="3831"/>
      </w:pPr>
      <w:r>
        <w:rPr>
          <w:rFonts w:ascii="Cambria" w:eastAsia="Cambria" w:hAnsi="Cambria" w:cs="Cambria"/>
          <w:b/>
          <w:color w:val="4F81BD"/>
        </w:rPr>
        <w:t xml:space="preserve">:Add ( CadObject obj, bool add_tail, bool group_add) </w:t>
      </w:r>
      <w:r>
        <w:t>Add the passed object to the  list    obj</w:t>
      </w:r>
      <w:r>
        <w:rPr>
          <w:i/>
        </w:rPr>
        <w:t xml:space="preserve"> –</w:t>
      </w:r>
      <w:r>
        <w:rPr>
          <w:i/>
          <w:color w:val="943634"/>
        </w:rPr>
        <w:t>CadObject</w:t>
      </w:r>
      <w:r>
        <w:rPr>
          <w:i/>
        </w:rPr>
        <w:t xml:space="preserve"> </w:t>
      </w:r>
      <w:r>
        <w:t xml:space="preserve">–object to put in list </w:t>
      </w:r>
    </w:p>
    <w:p w14:paraId="214C222D" w14:textId="77777777" w:rsidR="003C4002" w:rsidRDefault="004A3B3B">
      <w:pPr>
        <w:spacing w:after="0"/>
        <w:ind w:left="-5" w:right="667"/>
      </w:pPr>
      <w:r>
        <w:t xml:space="preserve">   add_tail</w:t>
      </w:r>
      <w:r>
        <w:rPr>
          <w:i/>
        </w:rPr>
        <w:t xml:space="preserve"> –bool </w:t>
      </w:r>
      <w:r>
        <w:t>–if true add to end of seelction else insert at start</w:t>
      </w:r>
      <w:r>
        <w:rPr>
          <w:b/>
        </w:rPr>
        <w:t xml:space="preserve"> </w:t>
      </w:r>
      <w:r>
        <w:t xml:space="preserve">   group_add</w:t>
      </w:r>
      <w:r>
        <w:rPr>
          <w:i/>
        </w:rPr>
        <w:t xml:space="preserve"> –bool </w:t>
      </w:r>
      <w:r>
        <w:t>–if you are adding a lot of objects</w:t>
      </w:r>
      <w:r>
        <w:t xml:space="preserve"> to the selection, set this true and call :GroupSelectionFinished() when you have added all the objects. This stops a lot of uneccesary updating while you are updating the selection. </w:t>
      </w:r>
    </w:p>
    <w:p w14:paraId="00C7CC94" w14:textId="77777777" w:rsidR="003C4002" w:rsidRDefault="004A3B3B">
      <w:pPr>
        <w:spacing w:after="179" w:line="259" w:lineRule="auto"/>
        <w:ind w:left="0" w:firstLine="0"/>
      </w:pPr>
      <w:r>
        <w:t xml:space="preserve"> </w:t>
      </w:r>
    </w:p>
    <w:p w14:paraId="0BFFEE09" w14:textId="77777777" w:rsidR="003C4002" w:rsidRDefault="004A3B3B">
      <w:pPr>
        <w:spacing w:after="5" w:line="267" w:lineRule="auto"/>
        <w:ind w:left="-5"/>
      </w:pPr>
      <w:r>
        <w:rPr>
          <w:rFonts w:ascii="Cambria" w:eastAsia="Cambria" w:hAnsi="Cambria" w:cs="Cambria"/>
          <w:b/>
          <w:color w:val="4F81BD"/>
        </w:rPr>
        <w:t xml:space="preserve">:AddHead( CadObject obj) </w:t>
      </w:r>
    </w:p>
    <w:p w14:paraId="745B7F72" w14:textId="77777777" w:rsidR="003C4002" w:rsidRDefault="004A3B3B">
      <w:pPr>
        <w:spacing w:after="193"/>
        <w:ind w:left="-5" w:right="4730"/>
      </w:pPr>
      <w:r>
        <w:t>Add the passed object to the front of the li</w:t>
      </w:r>
      <w:r>
        <w:t>st    obj</w:t>
      </w:r>
      <w:r>
        <w:rPr>
          <w:i/>
        </w:rPr>
        <w:t xml:space="preserve"> –</w:t>
      </w:r>
      <w:r>
        <w:rPr>
          <w:i/>
          <w:color w:val="943634"/>
        </w:rPr>
        <w:t>CadObject</w:t>
      </w:r>
      <w:r>
        <w:rPr>
          <w:i/>
        </w:rPr>
        <w:t xml:space="preserve"> </w:t>
      </w:r>
      <w:r>
        <w:t xml:space="preserve">–object to put in list </w:t>
      </w:r>
    </w:p>
    <w:p w14:paraId="75353C3F" w14:textId="77777777" w:rsidR="003C4002" w:rsidRDefault="004A3B3B">
      <w:pPr>
        <w:spacing w:after="5" w:line="267" w:lineRule="auto"/>
        <w:ind w:left="-5"/>
      </w:pPr>
      <w:r>
        <w:rPr>
          <w:rFonts w:ascii="Cambria" w:eastAsia="Cambria" w:hAnsi="Cambria" w:cs="Cambria"/>
          <w:b/>
          <w:color w:val="4F81BD"/>
        </w:rPr>
        <w:t xml:space="preserve">:AddTail(CadObject obj) </w:t>
      </w:r>
    </w:p>
    <w:p w14:paraId="165540D7" w14:textId="77777777" w:rsidR="003C4002" w:rsidRDefault="004A3B3B">
      <w:pPr>
        <w:spacing w:after="10"/>
        <w:ind w:left="-5" w:right="9"/>
      </w:pPr>
      <w:r>
        <w:t xml:space="preserve">Add the passed object to the end of the list </w:t>
      </w:r>
    </w:p>
    <w:p w14:paraId="5FA526A2" w14:textId="77777777" w:rsidR="003C4002" w:rsidRDefault="004A3B3B">
      <w:pPr>
        <w:spacing w:after="10"/>
        <w:ind w:left="-5" w:right="9"/>
      </w:pPr>
      <w:r>
        <w:t xml:space="preserve">   obj</w:t>
      </w:r>
      <w:r>
        <w:rPr>
          <w:i/>
        </w:rPr>
        <w:t xml:space="preserve"> –</w:t>
      </w:r>
      <w:r>
        <w:rPr>
          <w:i/>
          <w:color w:val="943634"/>
        </w:rPr>
        <w:t>CadObject</w:t>
      </w:r>
      <w:r>
        <w:rPr>
          <w:i/>
        </w:rPr>
        <w:t xml:space="preserve"> </w:t>
      </w:r>
      <w:r>
        <w:t xml:space="preserve">–object to put in list </w:t>
      </w:r>
    </w:p>
    <w:p w14:paraId="5DC80D56" w14:textId="77777777" w:rsidR="003C4002" w:rsidRDefault="004A3B3B">
      <w:pPr>
        <w:spacing w:after="0" w:line="259" w:lineRule="auto"/>
        <w:ind w:left="0" w:firstLine="0"/>
      </w:pPr>
      <w:r>
        <w:t xml:space="preserve"> </w:t>
      </w:r>
    </w:p>
    <w:p w14:paraId="5EB47914" w14:textId="77777777" w:rsidR="003C4002" w:rsidRDefault="004A3B3B">
      <w:pPr>
        <w:spacing w:after="0" w:line="259" w:lineRule="auto"/>
        <w:ind w:left="0" w:firstLine="0"/>
      </w:pPr>
      <w:r>
        <w:t xml:space="preserve"> </w:t>
      </w:r>
    </w:p>
    <w:p w14:paraId="4C95D021" w14:textId="77777777" w:rsidR="003C4002" w:rsidRDefault="004A3B3B">
      <w:pPr>
        <w:spacing w:after="0" w:line="259" w:lineRule="auto"/>
        <w:ind w:left="0" w:firstLine="0"/>
      </w:pPr>
      <w:r>
        <w:t xml:space="preserve"> </w:t>
      </w:r>
    </w:p>
    <w:p w14:paraId="2A5E4FFE" w14:textId="77777777" w:rsidR="003C4002" w:rsidRDefault="004A3B3B">
      <w:pPr>
        <w:spacing w:after="0" w:line="259" w:lineRule="auto"/>
        <w:ind w:left="0" w:firstLine="0"/>
      </w:pPr>
      <w:r>
        <w:lastRenderedPageBreak/>
        <w:t xml:space="preserve"> </w:t>
      </w:r>
    </w:p>
    <w:p w14:paraId="7F2F7A1E" w14:textId="77777777" w:rsidR="003C4002" w:rsidRDefault="004A3B3B">
      <w:pPr>
        <w:spacing w:after="0" w:line="259" w:lineRule="auto"/>
        <w:ind w:left="0" w:firstLine="0"/>
      </w:pPr>
      <w:r>
        <w:t xml:space="preserve"> </w:t>
      </w:r>
    </w:p>
    <w:p w14:paraId="5B6CCF9A" w14:textId="77777777" w:rsidR="003C4002" w:rsidRDefault="004A3B3B">
      <w:pPr>
        <w:spacing w:after="5" w:line="267" w:lineRule="auto"/>
        <w:ind w:left="-5"/>
      </w:pPr>
      <w:r>
        <w:rPr>
          <w:rFonts w:ascii="Cambria" w:eastAsia="Cambria" w:hAnsi="Cambria" w:cs="Cambria"/>
          <w:b/>
          <w:color w:val="4F81BD"/>
        </w:rPr>
        <w:t xml:space="preserve">:CanTransform(integer flags) </w:t>
      </w:r>
    </w:p>
    <w:p w14:paraId="786526C7" w14:textId="77777777" w:rsidR="003C4002" w:rsidRDefault="004A3B3B">
      <w:pPr>
        <w:spacing w:after="10"/>
        <w:ind w:left="-5" w:right="9"/>
      </w:pPr>
      <w:r>
        <w:t xml:space="preserve">Return true if object can be transformed - these can be combined e.g 3 (1+2) will check for both </w:t>
      </w:r>
    </w:p>
    <w:p w14:paraId="5B8D8658" w14:textId="77777777" w:rsidR="003C4002" w:rsidRDefault="004A3B3B">
      <w:pPr>
        <w:spacing w:after="10"/>
        <w:ind w:left="-5" w:right="9"/>
      </w:pPr>
      <w:r>
        <w:t xml:space="preserve">Move and Rotate  </w:t>
      </w:r>
    </w:p>
    <w:p w14:paraId="5F67C717" w14:textId="77777777" w:rsidR="003C4002" w:rsidRDefault="004A3B3B">
      <w:pPr>
        <w:spacing w:after="10"/>
        <w:ind w:left="-5" w:right="9"/>
      </w:pPr>
      <w:r>
        <w:t xml:space="preserve">   flags</w:t>
      </w:r>
      <w:r>
        <w:rPr>
          <w:i/>
        </w:rPr>
        <w:t xml:space="preserve"> –integer </w:t>
      </w:r>
      <w:r>
        <w:t xml:space="preserve">–value indicating type of transform –  </w:t>
      </w:r>
    </w:p>
    <w:p w14:paraId="2B4DB77D" w14:textId="77777777" w:rsidR="003C4002" w:rsidRDefault="004A3B3B">
      <w:pPr>
        <w:spacing w:after="0" w:line="259" w:lineRule="auto"/>
        <w:ind w:left="0" w:firstLine="0"/>
      </w:pPr>
      <w:r>
        <w:t xml:space="preserve"> </w:t>
      </w:r>
      <w:r>
        <w:tab/>
        <w:t xml:space="preserve"> </w:t>
      </w:r>
    </w:p>
    <w:p w14:paraId="5F851318" w14:textId="77777777" w:rsidR="003C4002" w:rsidRDefault="004A3B3B">
      <w:pPr>
        <w:numPr>
          <w:ilvl w:val="0"/>
          <w:numId w:val="2"/>
        </w:numPr>
        <w:spacing w:after="10"/>
        <w:ind w:left="883" w:right="9" w:hanging="163"/>
      </w:pPr>
      <w:r>
        <w:t xml:space="preserve">= Move </w:t>
      </w:r>
    </w:p>
    <w:p w14:paraId="0F3A7403" w14:textId="77777777" w:rsidR="003C4002" w:rsidRDefault="004A3B3B">
      <w:pPr>
        <w:numPr>
          <w:ilvl w:val="0"/>
          <w:numId w:val="2"/>
        </w:numPr>
        <w:spacing w:after="10"/>
        <w:ind w:left="883" w:right="9" w:hanging="163"/>
      </w:pPr>
      <w:r>
        <w:t xml:space="preserve">= Rotate </w:t>
      </w:r>
    </w:p>
    <w:p w14:paraId="508146F8" w14:textId="77777777" w:rsidR="003C4002" w:rsidRDefault="004A3B3B">
      <w:pPr>
        <w:spacing w:after="10"/>
        <w:ind w:left="730" w:right="9"/>
      </w:pPr>
      <w:r>
        <w:t xml:space="preserve">4 = Mirror </w:t>
      </w:r>
    </w:p>
    <w:p w14:paraId="0A8C748F" w14:textId="77777777" w:rsidR="003C4002" w:rsidRDefault="004A3B3B">
      <w:pPr>
        <w:spacing w:after="10"/>
        <w:ind w:left="730" w:right="9"/>
      </w:pPr>
      <w:r>
        <w:t xml:space="preserve">8 = Scale Symetric </w:t>
      </w:r>
    </w:p>
    <w:p w14:paraId="49604AF8" w14:textId="77777777" w:rsidR="003C4002" w:rsidRDefault="004A3B3B">
      <w:pPr>
        <w:spacing w:after="10"/>
        <w:ind w:left="730" w:right="9"/>
      </w:pPr>
      <w:r>
        <w:t xml:space="preserve">16 = Scale Asymetric </w:t>
      </w:r>
    </w:p>
    <w:p w14:paraId="0E28EEB4" w14:textId="77777777" w:rsidR="003C4002" w:rsidRDefault="004A3B3B">
      <w:pPr>
        <w:spacing w:after="218" w:line="259" w:lineRule="auto"/>
        <w:ind w:left="0" w:firstLine="0"/>
      </w:pPr>
      <w:r>
        <w:t xml:space="preserve"> </w:t>
      </w:r>
    </w:p>
    <w:p w14:paraId="535A245D" w14:textId="77777777" w:rsidR="003C4002" w:rsidRDefault="004A3B3B">
      <w:pPr>
        <w:spacing w:after="5" w:line="267" w:lineRule="auto"/>
        <w:ind w:left="-5"/>
      </w:pPr>
      <w:r>
        <w:rPr>
          <w:rFonts w:ascii="Cambria" w:eastAsia="Cambria" w:hAnsi="Cambria" w:cs="Cambria"/>
          <w:b/>
          <w:color w:val="4F81BD"/>
        </w:rPr>
        <w:t xml:space="preserve">:CanSelect(CadObject obj) </w:t>
      </w:r>
    </w:p>
    <w:p w14:paraId="4431EDBC" w14:textId="77777777" w:rsidR="003C4002" w:rsidRDefault="004A3B3B">
      <w:pPr>
        <w:spacing w:after="226"/>
        <w:ind w:left="-5" w:right="9"/>
      </w:pPr>
      <w:r>
        <w:t xml:space="preserve">Return true if passed object can be selected </w:t>
      </w:r>
    </w:p>
    <w:p w14:paraId="4A7A18FE" w14:textId="77777777" w:rsidR="003C4002" w:rsidRDefault="004A3B3B">
      <w:pPr>
        <w:spacing w:after="10"/>
        <w:ind w:left="-5" w:right="9"/>
      </w:pPr>
      <w:r>
        <w:t xml:space="preserve">   obj</w:t>
      </w:r>
      <w:r>
        <w:rPr>
          <w:i/>
        </w:rPr>
        <w:t xml:space="preserve"> –</w:t>
      </w:r>
      <w:r>
        <w:rPr>
          <w:i/>
          <w:color w:val="943634"/>
        </w:rPr>
        <w:t>CadObject</w:t>
      </w:r>
      <w:r>
        <w:rPr>
          <w:i/>
        </w:rPr>
        <w:t xml:space="preserve"> </w:t>
      </w:r>
      <w:r>
        <w:t xml:space="preserve">–object to test </w:t>
      </w:r>
    </w:p>
    <w:p w14:paraId="491D9DFE" w14:textId="77777777" w:rsidR="003C4002" w:rsidRDefault="004A3B3B">
      <w:pPr>
        <w:spacing w:after="218" w:line="259" w:lineRule="auto"/>
        <w:ind w:left="0" w:firstLine="0"/>
      </w:pPr>
      <w:r>
        <w:t xml:space="preserve"> </w:t>
      </w:r>
    </w:p>
    <w:p w14:paraId="1042EB53" w14:textId="77777777" w:rsidR="003C4002" w:rsidRDefault="004A3B3B">
      <w:pPr>
        <w:spacing w:after="5" w:line="267" w:lineRule="auto"/>
        <w:ind w:left="-5"/>
      </w:pPr>
      <w:r>
        <w:rPr>
          <w:rFonts w:ascii="Cambria" w:eastAsia="Cambria" w:hAnsi="Cambria" w:cs="Cambria"/>
          <w:b/>
          <w:color w:val="4F81BD"/>
        </w:rPr>
        <w:t xml:space="preserve">:Clear() </w:t>
      </w:r>
    </w:p>
    <w:p w14:paraId="724A7EA7" w14:textId="77777777" w:rsidR="003C4002" w:rsidRDefault="004A3B3B">
      <w:pPr>
        <w:spacing w:after="228"/>
        <w:ind w:left="-5" w:right="9"/>
      </w:pPr>
      <w:r>
        <w:t xml:space="preserve">Clear the selection (list is emptied)  </w:t>
      </w:r>
    </w:p>
    <w:p w14:paraId="2EE9D304" w14:textId="77777777" w:rsidR="003C4002" w:rsidRDefault="004A3B3B">
      <w:pPr>
        <w:spacing w:after="5" w:line="267" w:lineRule="auto"/>
        <w:ind w:left="-5"/>
      </w:pPr>
      <w:r>
        <w:rPr>
          <w:rFonts w:ascii="Cambria" w:eastAsia="Cambria" w:hAnsi="Cambria" w:cs="Cambria"/>
          <w:b/>
          <w:color w:val="4F81BD"/>
        </w:rPr>
        <w:t xml:space="preserve">:GetAt(POSITION pos) </w:t>
      </w:r>
    </w:p>
    <w:p w14:paraId="5B510E27" w14:textId="77777777" w:rsidR="003C4002" w:rsidRDefault="004A3B3B">
      <w:pPr>
        <w:spacing w:after="193"/>
        <w:ind w:left="-5" w:right="4951"/>
      </w:pPr>
      <w:r>
        <w:t xml:space="preserve">Returns the object at the current position      </w:t>
      </w:r>
      <w:r>
        <w:rPr>
          <w:i/>
        </w:rPr>
        <w:t xml:space="preserve">pos – </w:t>
      </w:r>
      <w:r>
        <w:rPr>
          <w:i/>
          <w:color w:val="943634"/>
        </w:rPr>
        <w:t>POSITION</w:t>
      </w:r>
      <w:r>
        <w:rPr>
          <w:i/>
        </w:rPr>
        <w:t xml:space="preserve"> </w:t>
      </w:r>
      <w:r>
        <w:t xml:space="preserve">– current position in list </w:t>
      </w:r>
    </w:p>
    <w:p w14:paraId="4F98D5DE" w14:textId="77777777" w:rsidR="003C4002" w:rsidRDefault="004A3B3B">
      <w:pPr>
        <w:spacing w:after="5" w:line="267" w:lineRule="auto"/>
        <w:ind w:left="-5"/>
      </w:pPr>
      <w:r>
        <w:rPr>
          <w:rFonts w:ascii="Cambria" w:eastAsia="Cambria" w:hAnsi="Cambria" w:cs="Cambria"/>
          <w:b/>
          <w:color w:val="4F81BD"/>
        </w:rPr>
        <w:t xml:space="preserve">:GetBoundingBox() </w:t>
      </w:r>
    </w:p>
    <w:p w14:paraId="35518E79" w14:textId="77777777" w:rsidR="003C4002" w:rsidRDefault="004A3B3B">
      <w:pPr>
        <w:spacing w:after="228"/>
        <w:ind w:left="-5" w:right="9"/>
      </w:pPr>
      <w:r>
        <w:t xml:space="preserve">Return a Box2D with the bounds of the selected objects </w:t>
      </w:r>
    </w:p>
    <w:p w14:paraId="14D39638" w14:textId="77777777" w:rsidR="003C4002" w:rsidRDefault="004A3B3B">
      <w:pPr>
        <w:spacing w:after="5" w:line="267" w:lineRule="auto"/>
        <w:ind w:left="-5"/>
      </w:pPr>
      <w:r>
        <w:rPr>
          <w:rFonts w:ascii="Cambria" w:eastAsia="Cambria" w:hAnsi="Cambria" w:cs="Cambria"/>
          <w:b/>
          <w:color w:val="4F81BD"/>
        </w:rPr>
        <w:t xml:space="preserve">:GetHeadPosition() </w:t>
      </w:r>
    </w:p>
    <w:p w14:paraId="1436A927" w14:textId="77777777" w:rsidR="003C4002" w:rsidRDefault="004A3B3B">
      <w:pPr>
        <w:spacing w:after="190"/>
        <w:ind w:left="-5" w:right="9"/>
      </w:pPr>
      <w:r>
        <w:t xml:space="preserve">Returns a </w:t>
      </w:r>
      <w:r>
        <w:rPr>
          <w:color w:val="943634"/>
        </w:rPr>
        <w:t>POSITION</w:t>
      </w:r>
      <w:r>
        <w:t xml:space="preserve"> variable to allow access to the head of the list  </w:t>
      </w:r>
    </w:p>
    <w:p w14:paraId="10040999" w14:textId="77777777" w:rsidR="003C4002" w:rsidRDefault="004A3B3B">
      <w:pPr>
        <w:spacing w:after="5" w:line="267" w:lineRule="auto"/>
        <w:ind w:left="-5"/>
      </w:pPr>
      <w:r>
        <w:rPr>
          <w:rFonts w:ascii="Cambria" w:eastAsia="Cambria" w:hAnsi="Cambria" w:cs="Cambria"/>
          <w:b/>
          <w:color w:val="4F81BD"/>
        </w:rPr>
        <w:t xml:space="preserve">:GetNext(POSITION pos) </w:t>
      </w:r>
    </w:p>
    <w:p w14:paraId="05F0F08D" w14:textId="77777777" w:rsidR="003C4002" w:rsidRDefault="004A3B3B">
      <w:pPr>
        <w:spacing w:after="0"/>
        <w:ind w:left="-5" w:right="9"/>
      </w:pPr>
      <w:r>
        <w:t xml:space="preserve">Returns the object at the current position AND a new value for position pointing to the next item in the list (or nil if at end of list) </w:t>
      </w:r>
    </w:p>
    <w:p w14:paraId="07490D05" w14:textId="77777777" w:rsidR="003C4002" w:rsidRDefault="004A3B3B">
      <w:pPr>
        <w:spacing w:after="0" w:line="259" w:lineRule="auto"/>
        <w:ind w:left="0" w:firstLine="0"/>
      </w:pPr>
      <w:r>
        <w:t xml:space="preserve"> </w:t>
      </w:r>
    </w:p>
    <w:p w14:paraId="18852A59" w14:textId="77777777" w:rsidR="003C4002" w:rsidRDefault="004A3B3B">
      <w:pPr>
        <w:spacing w:after="10"/>
        <w:ind w:left="-5" w:right="9"/>
      </w:pPr>
      <w:r>
        <w:rPr>
          <w:i/>
        </w:rPr>
        <w:t xml:space="preserve">    pos – </w:t>
      </w:r>
      <w:r>
        <w:rPr>
          <w:i/>
          <w:color w:val="943634"/>
        </w:rPr>
        <w:t>POSITION</w:t>
      </w:r>
      <w:r>
        <w:rPr>
          <w:i/>
        </w:rPr>
        <w:t xml:space="preserve"> </w:t>
      </w:r>
      <w:r>
        <w:t xml:space="preserve">– current position in list </w:t>
      </w:r>
    </w:p>
    <w:p w14:paraId="47B64E48" w14:textId="77777777" w:rsidR="003C4002" w:rsidRDefault="004A3B3B">
      <w:pPr>
        <w:spacing w:after="0" w:line="259" w:lineRule="auto"/>
        <w:ind w:left="0" w:firstLine="0"/>
      </w:pPr>
      <w:r>
        <w:t xml:space="preserve">  </w:t>
      </w:r>
    </w:p>
    <w:p w14:paraId="37E5F19B" w14:textId="77777777" w:rsidR="003C4002" w:rsidRDefault="004A3B3B">
      <w:pPr>
        <w:spacing w:after="10"/>
        <w:ind w:left="-5" w:right="9"/>
      </w:pPr>
      <w:r>
        <w:t>Example - note that GetNext(pos) is return</w:t>
      </w:r>
      <w:r>
        <w:t xml:space="preserve">ing two values ... </w:t>
      </w:r>
    </w:p>
    <w:p w14:paraId="0B728BCC" w14:textId="77777777" w:rsidR="003C4002" w:rsidRDefault="004A3B3B">
      <w:pPr>
        <w:spacing w:after="0" w:line="259" w:lineRule="auto"/>
        <w:ind w:left="0" w:firstLine="0"/>
      </w:pPr>
      <w:r>
        <w:t xml:space="preserve"> </w:t>
      </w:r>
    </w:p>
    <w:p w14:paraId="4469C556" w14:textId="77777777" w:rsidR="003C4002" w:rsidRDefault="004A3B3B">
      <w:pPr>
        <w:spacing w:after="13"/>
        <w:ind w:left="180" w:right="4033"/>
      </w:pPr>
      <w:r>
        <w:rPr>
          <w:rFonts w:ascii="Courier New" w:eastAsia="Courier New" w:hAnsi="Courier New" w:cs="Courier New"/>
        </w:rPr>
        <w:t xml:space="preserve">local pos = </w:t>
      </w:r>
      <w:r>
        <w:rPr>
          <w:rFonts w:ascii="Courier New" w:eastAsia="Courier New" w:hAnsi="Courier New" w:cs="Courier New"/>
          <w:sz w:val="18"/>
        </w:rPr>
        <w:t>obj_list</w:t>
      </w:r>
      <w:r>
        <w:rPr>
          <w:rFonts w:ascii="Courier New" w:eastAsia="Courier New" w:hAnsi="Courier New" w:cs="Courier New"/>
        </w:rPr>
        <w:t xml:space="preserve">:GetHeadPosition() local object while pos ~= nil do </w:t>
      </w:r>
    </w:p>
    <w:p w14:paraId="28C43EDF" w14:textId="77777777" w:rsidR="003C4002" w:rsidRDefault="004A3B3B">
      <w:pPr>
        <w:spacing w:after="13"/>
        <w:ind w:left="180" w:right="3901"/>
      </w:pPr>
      <w:r>
        <w:rPr>
          <w:rFonts w:ascii="Courier New" w:eastAsia="Courier New" w:hAnsi="Courier New" w:cs="Courier New"/>
        </w:rPr>
        <w:lastRenderedPageBreak/>
        <w:t xml:space="preserve">    object, pos = </w:t>
      </w:r>
      <w:r>
        <w:rPr>
          <w:rFonts w:ascii="Courier New" w:eastAsia="Courier New" w:hAnsi="Courier New" w:cs="Courier New"/>
          <w:sz w:val="18"/>
        </w:rPr>
        <w:t>obj_list</w:t>
      </w:r>
      <w:r>
        <w:rPr>
          <w:rFonts w:ascii="Courier New" w:eastAsia="Courier New" w:hAnsi="Courier New" w:cs="Courier New"/>
        </w:rPr>
        <w:t xml:space="preserve">:GetNext(pos)     DO SOMETHING WITH OBJECT .... end    </w:t>
      </w:r>
    </w:p>
    <w:p w14:paraId="0BACC78F" w14:textId="77777777" w:rsidR="003C4002" w:rsidRDefault="004A3B3B">
      <w:pPr>
        <w:spacing w:after="200" w:line="259" w:lineRule="auto"/>
        <w:ind w:left="170" w:firstLine="0"/>
      </w:pPr>
      <w:r>
        <w:rPr>
          <w:rFonts w:ascii="Courier New" w:eastAsia="Courier New" w:hAnsi="Courier New" w:cs="Courier New"/>
        </w:rPr>
        <w:t xml:space="preserve"> </w:t>
      </w:r>
    </w:p>
    <w:p w14:paraId="7E70648E" w14:textId="77777777" w:rsidR="003C4002" w:rsidRDefault="004A3B3B">
      <w:pPr>
        <w:spacing w:after="5" w:line="267" w:lineRule="auto"/>
        <w:ind w:left="-5"/>
      </w:pPr>
      <w:r>
        <w:rPr>
          <w:rFonts w:ascii="Cambria" w:eastAsia="Cambria" w:hAnsi="Cambria" w:cs="Cambria"/>
          <w:b/>
          <w:color w:val="4F81BD"/>
        </w:rPr>
        <w:t xml:space="preserve">:GetPrev(POSITION pos) </w:t>
      </w:r>
    </w:p>
    <w:p w14:paraId="38CE90D9" w14:textId="77777777" w:rsidR="003C4002" w:rsidRDefault="004A3B3B">
      <w:pPr>
        <w:spacing w:after="0"/>
        <w:ind w:left="-5" w:right="9"/>
      </w:pPr>
      <w:r>
        <w:t xml:space="preserve">Returns the object at the current position AND a new value for position, pointing to the previous item in the list (or nil if at start of list) </w:t>
      </w:r>
    </w:p>
    <w:p w14:paraId="6797B902" w14:textId="77777777" w:rsidR="003C4002" w:rsidRDefault="004A3B3B">
      <w:pPr>
        <w:spacing w:after="0" w:line="259" w:lineRule="auto"/>
        <w:ind w:left="0" w:firstLine="0"/>
      </w:pPr>
      <w:r>
        <w:t xml:space="preserve"> </w:t>
      </w:r>
    </w:p>
    <w:p w14:paraId="42A17C4F" w14:textId="77777777" w:rsidR="003C4002" w:rsidRDefault="004A3B3B">
      <w:pPr>
        <w:spacing w:after="0"/>
        <w:ind w:left="-5" w:right="5226"/>
      </w:pPr>
      <w:r>
        <w:rPr>
          <w:i/>
        </w:rPr>
        <w:t xml:space="preserve">    pos – </w:t>
      </w:r>
      <w:r>
        <w:rPr>
          <w:i/>
          <w:color w:val="943634"/>
        </w:rPr>
        <w:t>POSITION</w:t>
      </w:r>
      <w:r>
        <w:rPr>
          <w:i/>
        </w:rPr>
        <w:t xml:space="preserve"> </w:t>
      </w:r>
      <w:r>
        <w:t xml:space="preserve">– current position in list  </w:t>
      </w:r>
      <w:r>
        <w:rPr>
          <w:rFonts w:ascii="Courier New" w:eastAsia="Courier New" w:hAnsi="Courier New" w:cs="Courier New"/>
          <w:b/>
          <w:sz w:val="16"/>
        </w:rPr>
        <w:t xml:space="preserve"> </w:t>
      </w:r>
      <w:r>
        <w:rPr>
          <w:rFonts w:ascii="Cambria" w:eastAsia="Cambria" w:hAnsi="Cambria" w:cs="Cambria"/>
          <w:b/>
          <w:color w:val="4F81BD"/>
        </w:rPr>
        <w:t xml:space="preserve">:GetTailPosition() </w:t>
      </w:r>
    </w:p>
    <w:p w14:paraId="482AC2D5" w14:textId="77777777" w:rsidR="003C4002" w:rsidRDefault="004A3B3B">
      <w:pPr>
        <w:spacing w:after="187"/>
        <w:ind w:left="-5" w:right="9"/>
      </w:pPr>
      <w:r>
        <w:t xml:space="preserve">Returns a </w:t>
      </w:r>
      <w:r>
        <w:rPr>
          <w:color w:val="943634"/>
        </w:rPr>
        <w:t>POSITION</w:t>
      </w:r>
      <w:r>
        <w:t xml:space="preserve"> variable to allow acce</w:t>
      </w:r>
      <w:r>
        <w:t xml:space="preserve">ss to the tail (end) of the list  </w:t>
      </w:r>
    </w:p>
    <w:p w14:paraId="2B8140F1" w14:textId="77777777" w:rsidR="003C4002" w:rsidRDefault="004A3B3B">
      <w:pPr>
        <w:spacing w:after="5" w:line="267" w:lineRule="auto"/>
        <w:ind w:left="-5"/>
      </w:pPr>
      <w:r>
        <w:rPr>
          <w:rFonts w:ascii="Cambria" w:eastAsia="Cambria" w:hAnsi="Cambria" w:cs="Cambria"/>
          <w:b/>
          <w:color w:val="4F81BD"/>
        </w:rPr>
        <w:t xml:space="preserve">:GroupSelectionFinished() </w:t>
      </w:r>
    </w:p>
    <w:p w14:paraId="18A5360B" w14:textId="77777777" w:rsidR="003C4002" w:rsidRDefault="004A3B3B">
      <w:pPr>
        <w:spacing w:after="224"/>
        <w:ind w:left="-5" w:right="9"/>
      </w:pPr>
      <w:r>
        <w:t xml:space="preserve">Call this if you have been using :Add(…) with group_add set to true to update the application when you have finished adding objects to the selection. </w:t>
      </w:r>
    </w:p>
    <w:p w14:paraId="15170B55" w14:textId="77777777" w:rsidR="003C4002" w:rsidRDefault="004A3B3B">
      <w:pPr>
        <w:spacing w:after="5" w:line="267" w:lineRule="auto"/>
        <w:ind w:left="-5"/>
      </w:pPr>
      <w:r>
        <w:rPr>
          <w:rFonts w:ascii="Cambria" w:eastAsia="Cambria" w:hAnsi="Cambria" w:cs="Cambria"/>
          <w:b/>
          <w:color w:val="4F81BD"/>
        </w:rPr>
        <w:t xml:space="preserve">:RemoveOnLayer(UUID layer_id) </w:t>
      </w:r>
    </w:p>
    <w:p w14:paraId="301A6C5C" w14:textId="77777777" w:rsidR="003C4002" w:rsidRDefault="004A3B3B">
      <w:pPr>
        <w:spacing w:after="224"/>
        <w:ind w:left="-5" w:right="9"/>
      </w:pPr>
      <w:r>
        <w:t>Remove any o</w:t>
      </w:r>
      <w:r>
        <w:t xml:space="preserve">bjects from the selection which are on the layer with the passed id. The objects are just removed from the selection, they are not deleted are changed in any other way. </w:t>
      </w:r>
    </w:p>
    <w:p w14:paraId="00BBCCE8" w14:textId="77777777" w:rsidR="003C4002" w:rsidRDefault="004A3B3B">
      <w:pPr>
        <w:spacing w:after="0"/>
        <w:ind w:left="-5" w:right="382"/>
      </w:pPr>
      <w:r>
        <w:rPr>
          <w:rFonts w:ascii="Cambria" w:eastAsia="Cambria" w:hAnsi="Cambria" w:cs="Cambria"/>
          <w:b/>
          <w:color w:val="4F81BD"/>
        </w:rPr>
        <w:t xml:space="preserve">:Remove( CadObject obj, bool group_remove) </w:t>
      </w:r>
      <w:r>
        <w:t>Remove the passed object from the selection</w:t>
      </w:r>
      <w:r>
        <w:t xml:space="preserve">    obj</w:t>
      </w:r>
      <w:r>
        <w:rPr>
          <w:i/>
        </w:rPr>
        <w:t xml:space="preserve"> –</w:t>
      </w:r>
      <w:r>
        <w:rPr>
          <w:i/>
          <w:color w:val="943634"/>
        </w:rPr>
        <w:t>CadObject</w:t>
      </w:r>
      <w:r>
        <w:rPr>
          <w:i/>
        </w:rPr>
        <w:t xml:space="preserve"> </w:t>
      </w:r>
      <w:r>
        <w:t>–object to put in list    group_remove</w:t>
      </w:r>
      <w:r>
        <w:rPr>
          <w:i/>
        </w:rPr>
        <w:t xml:space="preserve"> –bool </w:t>
      </w:r>
      <w:r>
        <w:t>–if you are removing a lot of objects to the selection, set this true and call :GroupSelectionFinished() when you have removed all the objects. This stops a lot of uneccesary updating while yo</w:t>
      </w:r>
      <w:r>
        <w:t xml:space="preserve">u are updating the selection. </w:t>
      </w:r>
    </w:p>
    <w:p w14:paraId="3FB09EB2" w14:textId="77777777" w:rsidR="003C4002" w:rsidRDefault="004A3B3B">
      <w:pPr>
        <w:spacing w:after="218" w:line="259" w:lineRule="auto"/>
        <w:ind w:left="0" w:firstLine="0"/>
      </w:pPr>
      <w:r>
        <w:t xml:space="preserve"> </w:t>
      </w:r>
    </w:p>
    <w:p w14:paraId="75C4F844" w14:textId="77777777" w:rsidR="003C4002" w:rsidRDefault="004A3B3B">
      <w:pPr>
        <w:spacing w:after="5" w:line="267" w:lineRule="auto"/>
        <w:ind w:left="-5"/>
      </w:pPr>
      <w:r>
        <w:rPr>
          <w:rFonts w:ascii="Cambria" w:eastAsia="Cambria" w:hAnsi="Cambria" w:cs="Cambria"/>
          <w:b/>
          <w:color w:val="4F81BD"/>
        </w:rPr>
        <w:t xml:space="preserve">:RemoveHead() </w:t>
      </w:r>
    </w:p>
    <w:p w14:paraId="207539B2" w14:textId="77777777" w:rsidR="003C4002" w:rsidRDefault="004A3B3B">
      <w:pPr>
        <w:spacing w:after="189"/>
        <w:ind w:left="-5" w:right="9"/>
      </w:pPr>
      <w:r>
        <w:t xml:space="preserve">Remove the id at the front of the list and return it </w:t>
      </w:r>
    </w:p>
    <w:p w14:paraId="4C333835" w14:textId="77777777" w:rsidR="003C4002" w:rsidRDefault="004A3B3B">
      <w:pPr>
        <w:spacing w:after="5" w:line="267" w:lineRule="auto"/>
        <w:ind w:left="-5"/>
      </w:pPr>
      <w:r>
        <w:rPr>
          <w:rFonts w:ascii="Cambria" w:eastAsia="Cambria" w:hAnsi="Cambria" w:cs="Cambria"/>
          <w:b/>
          <w:color w:val="4F81BD"/>
        </w:rPr>
        <w:t xml:space="preserve">:RemoveTail() </w:t>
      </w:r>
    </w:p>
    <w:p w14:paraId="64001B39" w14:textId="77777777" w:rsidR="003C4002" w:rsidRDefault="004A3B3B">
      <w:pPr>
        <w:spacing w:after="189"/>
        <w:ind w:left="-5" w:right="9"/>
      </w:pPr>
      <w:r>
        <w:t xml:space="preserve">Remove the id at the end of the list and return it </w:t>
      </w:r>
    </w:p>
    <w:p w14:paraId="73214EF8" w14:textId="77777777" w:rsidR="003C4002" w:rsidRDefault="004A3B3B">
      <w:pPr>
        <w:spacing w:after="5" w:line="267" w:lineRule="auto"/>
        <w:ind w:left="-5"/>
      </w:pPr>
      <w:r>
        <w:rPr>
          <w:rFonts w:ascii="Cambria" w:eastAsia="Cambria" w:hAnsi="Cambria" w:cs="Cambria"/>
          <w:b/>
          <w:color w:val="4F81BD"/>
        </w:rPr>
        <w:t xml:space="preserve">:Transform(Matrix2D xform) </w:t>
      </w:r>
    </w:p>
    <w:p w14:paraId="5FDF6432" w14:textId="77777777" w:rsidR="003C4002" w:rsidRDefault="004A3B3B">
      <w:pPr>
        <w:spacing w:after="225"/>
        <w:ind w:left="-5" w:right="9"/>
      </w:pPr>
      <w:r>
        <w:t xml:space="preserve">Transform all objects in list by passed transform </w:t>
      </w:r>
    </w:p>
    <w:p w14:paraId="1813C5C8" w14:textId="77777777" w:rsidR="003C4002" w:rsidRDefault="004A3B3B">
      <w:pPr>
        <w:spacing w:after="10"/>
        <w:ind w:left="-5" w:right="9"/>
      </w:pPr>
      <w:r>
        <w:rPr>
          <w:i/>
        </w:rPr>
        <w:t xml:space="preserve">    xform – </w:t>
      </w:r>
      <w:r>
        <w:rPr>
          <w:i/>
          <w:color w:val="943634"/>
        </w:rPr>
        <w:t>Matrix2D</w:t>
      </w:r>
      <w:r>
        <w:rPr>
          <w:i/>
        </w:rPr>
        <w:t xml:space="preserve"> </w:t>
      </w:r>
      <w:r>
        <w:t xml:space="preserve">– transformation matrix to apply to objects </w:t>
      </w:r>
    </w:p>
    <w:p w14:paraId="4997478C" w14:textId="77777777" w:rsidR="003C4002" w:rsidRDefault="004A3B3B">
      <w:pPr>
        <w:spacing w:after="218" w:line="259" w:lineRule="auto"/>
        <w:ind w:left="0" w:firstLine="0"/>
      </w:pPr>
      <w:r>
        <w:t xml:space="preserve"> </w:t>
      </w:r>
    </w:p>
    <w:p w14:paraId="4BA0A10C" w14:textId="77777777" w:rsidR="003C4002" w:rsidRDefault="004A3B3B">
      <w:pPr>
        <w:spacing w:after="215" w:line="259" w:lineRule="auto"/>
        <w:ind w:left="0" w:firstLine="0"/>
      </w:pPr>
      <w:r>
        <w:t xml:space="preserve"> </w:t>
      </w:r>
    </w:p>
    <w:p w14:paraId="6C4F255E" w14:textId="77777777" w:rsidR="003C4002" w:rsidRDefault="004A3B3B">
      <w:pPr>
        <w:spacing w:after="59" w:line="259" w:lineRule="auto"/>
        <w:ind w:left="0" w:firstLine="0"/>
      </w:pPr>
      <w:r>
        <w:t xml:space="preserve"> </w:t>
      </w:r>
    </w:p>
    <w:p w14:paraId="33598973" w14:textId="77777777" w:rsidR="003C4002" w:rsidRDefault="004A3B3B">
      <w:pPr>
        <w:spacing w:after="0" w:line="259" w:lineRule="auto"/>
        <w:ind w:left="0" w:firstLine="0"/>
      </w:pPr>
      <w:r>
        <w:t xml:space="preserve"> </w:t>
      </w:r>
      <w:r>
        <w:tab/>
      </w:r>
      <w:r>
        <w:rPr>
          <w:rFonts w:ascii="Cambria" w:eastAsia="Cambria" w:hAnsi="Cambria" w:cs="Cambria"/>
          <w:b/>
          <w:color w:val="365F91"/>
          <w:sz w:val="28"/>
        </w:rPr>
        <w:t xml:space="preserve"> </w:t>
      </w:r>
    </w:p>
    <w:p w14:paraId="0CFAD5D3" w14:textId="77777777" w:rsidR="003C4002" w:rsidRDefault="004A3B3B">
      <w:pPr>
        <w:pStyle w:val="Heading2"/>
        <w:spacing w:after="0" w:line="259" w:lineRule="auto"/>
        <w:ind w:left="-5"/>
      </w:pPr>
      <w:r>
        <w:rPr>
          <w:rFonts w:ascii="Cambria" w:eastAsia="Cambria" w:hAnsi="Cambria" w:cs="Cambria"/>
          <w:color w:val="365F91"/>
          <w:sz w:val="28"/>
        </w:rPr>
        <w:lastRenderedPageBreak/>
        <w:t xml:space="preserve">Creating Vectors From Script </w:t>
      </w:r>
    </w:p>
    <w:p w14:paraId="0DE9B95A" w14:textId="77777777" w:rsidR="003C4002" w:rsidRDefault="004A3B3B">
      <w:pPr>
        <w:spacing w:after="222"/>
        <w:ind w:left="-5" w:right="9"/>
      </w:pPr>
      <w:r>
        <w:t>The previous objects (VectricJob, CadLayer, CadContour etc) represent high level objects used within the program. When the user wants to create new geometry from within a script, they will be working with lower level entities. These entities are Spans, Con</w:t>
      </w:r>
      <w:r>
        <w:t xml:space="preserve">tours and Contour Groups. </w:t>
      </w:r>
    </w:p>
    <w:p w14:paraId="5A785FED" w14:textId="77777777" w:rsidR="003C4002" w:rsidRDefault="004A3B3B">
      <w:pPr>
        <w:spacing w:after="239"/>
        <w:ind w:left="-5" w:right="9"/>
      </w:pPr>
      <w:r>
        <w:t xml:space="preserve">A Span is the lowest level piece of geometry and it always has a start and end point. It is important to realize that although geometry in the main program is always 2D, the underlying reprentation of Spans and Contours supports </w:t>
      </w:r>
      <w:r>
        <w:t xml:space="preserve">full 3d values. This means that when Contours are used to define toolpaths, full 3D tool moves can be represented. If you are simply creating geometry which will appear in the 2D view in the main program, the Z value for all points should be left at 0.0. </w:t>
      </w:r>
    </w:p>
    <w:p w14:paraId="5704E3B5" w14:textId="77777777" w:rsidR="003C4002" w:rsidRDefault="004A3B3B">
      <w:pPr>
        <w:spacing w:after="0" w:line="259" w:lineRule="auto"/>
        <w:ind w:left="0" w:firstLine="0"/>
      </w:pPr>
      <w:r>
        <w:t xml:space="preserve"> </w:t>
      </w:r>
      <w:r>
        <w:tab/>
        <w:t xml:space="preserve"> </w:t>
      </w:r>
      <w:r>
        <w:br w:type="page"/>
      </w:r>
    </w:p>
    <w:p w14:paraId="71A08412" w14:textId="77777777" w:rsidR="003C4002" w:rsidRDefault="004A3B3B">
      <w:pPr>
        <w:pStyle w:val="Heading1"/>
        <w:ind w:left="-5"/>
      </w:pPr>
      <w:r>
        <w:lastRenderedPageBreak/>
        <w:t xml:space="preserve">Contour </w:t>
      </w:r>
    </w:p>
    <w:p w14:paraId="35F7A744" w14:textId="77777777" w:rsidR="003C4002" w:rsidRDefault="004A3B3B">
      <w:pPr>
        <w:spacing w:after="224"/>
        <w:ind w:left="-5" w:right="9"/>
      </w:pPr>
      <w:r>
        <w:t>This object represents a single vector within the application. Open and closed vectors, arcs, circles, all are based on a Contour with one or more spans. The Contour is represented as a list of spans, with a span being either a Line, Arc or B</w:t>
      </w:r>
      <w:r>
        <w:t xml:space="preserve">ezier.  </w:t>
      </w:r>
    </w:p>
    <w:p w14:paraId="78D8B7F0" w14:textId="77777777" w:rsidR="003C4002" w:rsidRDefault="004A3B3B">
      <w:pPr>
        <w:pStyle w:val="Heading2"/>
        <w:ind w:left="-5"/>
      </w:pPr>
      <w:r>
        <w:t xml:space="preserve">Constructors </w:t>
      </w:r>
    </w:p>
    <w:p w14:paraId="2D156308" w14:textId="77777777" w:rsidR="003C4002" w:rsidRDefault="004A3B3B">
      <w:pPr>
        <w:spacing w:after="5" w:line="267" w:lineRule="auto"/>
        <w:ind w:left="-5"/>
      </w:pPr>
      <w:r>
        <w:rPr>
          <w:rFonts w:ascii="Cambria" w:eastAsia="Cambria" w:hAnsi="Cambria" w:cs="Cambria"/>
          <w:b/>
          <w:color w:val="4F81BD"/>
        </w:rPr>
        <w:t xml:space="preserve">Contour(tolerance) - Constructor </w:t>
      </w:r>
    </w:p>
    <w:p w14:paraId="2884F2AA" w14:textId="77777777" w:rsidR="003C4002" w:rsidRDefault="004A3B3B">
      <w:pPr>
        <w:spacing w:after="10"/>
        <w:ind w:left="-5" w:right="9"/>
      </w:pPr>
      <w:r>
        <w:t xml:space="preserve">A new contour is created within a Lua script using this contructor method e.g </w:t>
      </w:r>
    </w:p>
    <w:p w14:paraId="0F5E258C" w14:textId="77777777" w:rsidR="003C4002" w:rsidRDefault="004A3B3B">
      <w:pPr>
        <w:spacing w:after="0" w:line="259" w:lineRule="auto"/>
        <w:ind w:left="0" w:firstLine="0"/>
      </w:pPr>
      <w:r>
        <w:t xml:space="preserve"> </w:t>
      </w:r>
    </w:p>
    <w:p w14:paraId="29D331C5" w14:textId="77777777" w:rsidR="003C4002" w:rsidRDefault="004A3B3B">
      <w:pPr>
        <w:spacing w:after="13"/>
        <w:ind w:left="715"/>
      </w:pPr>
      <w:r>
        <w:rPr>
          <w:rFonts w:ascii="Courier New" w:eastAsia="Courier New" w:hAnsi="Courier New" w:cs="Courier New"/>
        </w:rPr>
        <w:t xml:space="preserve">local contour = Contour(0.0) </w:t>
      </w:r>
    </w:p>
    <w:p w14:paraId="2629181A" w14:textId="77777777" w:rsidR="003C4002" w:rsidRDefault="004A3B3B">
      <w:pPr>
        <w:spacing w:after="0" w:line="259" w:lineRule="auto"/>
        <w:ind w:left="0" w:firstLine="0"/>
      </w:pPr>
      <w:r>
        <w:t xml:space="preserve"> </w:t>
      </w:r>
    </w:p>
    <w:p w14:paraId="118E6681" w14:textId="77777777" w:rsidR="003C4002" w:rsidRDefault="004A3B3B">
      <w:pPr>
        <w:spacing w:after="10"/>
        <w:ind w:left="165" w:right="446"/>
      </w:pPr>
      <w:r>
        <w:rPr>
          <w:rFonts w:ascii="Cambria" w:eastAsia="Cambria" w:hAnsi="Cambria" w:cs="Cambria"/>
          <w:i/>
          <w:color w:val="17365D"/>
        </w:rPr>
        <w:t>Tolerance - double - tolerance to use when performing operations - use 0.0 for default</w:t>
      </w:r>
      <w:r>
        <w:rPr>
          <w:rFonts w:ascii="Cambria" w:eastAsia="Cambria" w:hAnsi="Cambria" w:cs="Cambria"/>
          <w:i/>
          <w:color w:val="17365D"/>
        </w:rPr>
        <w:t xml:space="preserve"> </w:t>
      </w:r>
    </w:p>
    <w:p w14:paraId="1EFF1A2A" w14:textId="77777777" w:rsidR="003C4002" w:rsidRDefault="004A3B3B">
      <w:pPr>
        <w:spacing w:after="218" w:line="259" w:lineRule="auto"/>
        <w:ind w:left="0" w:firstLine="0"/>
      </w:pPr>
      <w:r>
        <w:t xml:space="preserve"> </w:t>
      </w:r>
    </w:p>
    <w:p w14:paraId="3B9B72AF" w14:textId="77777777" w:rsidR="003C4002" w:rsidRDefault="004A3B3B">
      <w:pPr>
        <w:pStyle w:val="Heading2"/>
        <w:ind w:left="-5"/>
      </w:pPr>
      <w:r>
        <w:t xml:space="preserve">Properties </w:t>
      </w:r>
    </w:p>
    <w:p w14:paraId="558B6A9B" w14:textId="77777777" w:rsidR="003C4002" w:rsidRDefault="004A3B3B">
      <w:pPr>
        <w:spacing w:after="5" w:line="267" w:lineRule="auto"/>
        <w:ind w:left="-5"/>
      </w:pPr>
      <w:r>
        <w:rPr>
          <w:rFonts w:ascii="Cambria" w:eastAsia="Cambria" w:hAnsi="Cambria" w:cs="Cambria"/>
          <w:b/>
          <w:color w:val="4F81BD"/>
        </w:rPr>
        <w:t xml:space="preserve">.Area            </w:t>
      </w:r>
    </w:p>
    <w:p w14:paraId="60859DA4" w14:textId="77777777" w:rsidR="003C4002" w:rsidRDefault="004A3B3B">
      <w:pPr>
        <w:spacing w:after="10"/>
        <w:ind w:left="-5" w:right="9"/>
      </w:pPr>
      <w:r>
        <w:t xml:space="preserve">R/O - double - unsigned area of contour </w:t>
      </w:r>
    </w:p>
    <w:p w14:paraId="00FD748C" w14:textId="77777777" w:rsidR="003C4002" w:rsidRDefault="004A3B3B">
      <w:pPr>
        <w:spacing w:after="179" w:line="259" w:lineRule="auto"/>
        <w:ind w:left="0" w:firstLine="0"/>
      </w:pPr>
      <w:r>
        <w:t xml:space="preserve"> </w:t>
      </w:r>
    </w:p>
    <w:p w14:paraId="166CDBC7" w14:textId="77777777" w:rsidR="003C4002" w:rsidRDefault="004A3B3B">
      <w:pPr>
        <w:spacing w:after="5" w:line="267" w:lineRule="auto"/>
        <w:ind w:left="-5"/>
      </w:pPr>
      <w:r>
        <w:rPr>
          <w:rFonts w:ascii="Cambria" w:eastAsia="Cambria" w:hAnsi="Cambria" w:cs="Cambria"/>
          <w:b/>
          <w:color w:val="4F81BD"/>
        </w:rPr>
        <w:t xml:space="preserve">.BoundingBox2D  </w:t>
      </w:r>
    </w:p>
    <w:p w14:paraId="69382E9E" w14:textId="77777777" w:rsidR="003C4002" w:rsidRDefault="004A3B3B">
      <w:pPr>
        <w:spacing w:after="10"/>
        <w:ind w:left="-5" w:right="9"/>
      </w:pPr>
      <w:r>
        <w:t xml:space="preserve">R/O - </w:t>
      </w:r>
      <w:r>
        <w:rPr>
          <w:color w:val="943634"/>
        </w:rPr>
        <w:t>Box2D</w:t>
      </w:r>
      <w:r>
        <w:t xml:space="preserve"> - 2D bounding box for contour </w:t>
      </w:r>
    </w:p>
    <w:p w14:paraId="2B615A20" w14:textId="77777777" w:rsidR="003C4002" w:rsidRDefault="004A3B3B">
      <w:pPr>
        <w:spacing w:after="179" w:line="259" w:lineRule="auto"/>
        <w:ind w:left="0" w:firstLine="0"/>
      </w:pPr>
      <w:r>
        <w:t xml:space="preserve"> </w:t>
      </w:r>
    </w:p>
    <w:p w14:paraId="50CB3D03" w14:textId="77777777" w:rsidR="003C4002" w:rsidRDefault="004A3B3B">
      <w:pPr>
        <w:spacing w:after="5" w:line="267" w:lineRule="auto"/>
        <w:ind w:left="-5"/>
      </w:pPr>
      <w:r>
        <w:rPr>
          <w:rFonts w:ascii="Cambria" w:eastAsia="Cambria" w:hAnsi="Cambria" w:cs="Cambria"/>
          <w:b/>
          <w:color w:val="4F81BD"/>
        </w:rPr>
        <w:t xml:space="preserve">.BoundingBox3D   </w:t>
      </w:r>
    </w:p>
    <w:p w14:paraId="1FF08F8E" w14:textId="77777777" w:rsidR="003C4002" w:rsidRDefault="004A3B3B">
      <w:pPr>
        <w:spacing w:after="10"/>
        <w:ind w:left="-5" w:right="9"/>
      </w:pPr>
      <w:r>
        <w:t xml:space="preserve">R/O - - </w:t>
      </w:r>
      <w:r>
        <w:rPr>
          <w:color w:val="943634"/>
        </w:rPr>
        <w:t>Box3D</w:t>
      </w:r>
      <w:r>
        <w:t xml:space="preserve"> - 3D bounding box for contour </w:t>
      </w:r>
    </w:p>
    <w:p w14:paraId="6AC010E7" w14:textId="77777777" w:rsidR="003C4002" w:rsidRDefault="004A3B3B">
      <w:pPr>
        <w:spacing w:after="180" w:line="259" w:lineRule="auto"/>
        <w:ind w:left="0" w:firstLine="0"/>
      </w:pPr>
      <w:r>
        <w:t xml:space="preserve"> </w:t>
      </w:r>
    </w:p>
    <w:p w14:paraId="65555159" w14:textId="77777777" w:rsidR="003C4002" w:rsidRDefault="004A3B3B">
      <w:pPr>
        <w:spacing w:after="5" w:line="267" w:lineRule="auto"/>
        <w:ind w:left="-5"/>
      </w:pPr>
      <w:r>
        <w:rPr>
          <w:rFonts w:ascii="Cambria" w:eastAsia="Cambria" w:hAnsi="Cambria" w:cs="Cambria"/>
          <w:b/>
          <w:color w:val="4F81BD"/>
        </w:rPr>
        <w:t xml:space="preserve">.Count           </w:t>
      </w:r>
    </w:p>
    <w:p w14:paraId="151E9E99" w14:textId="77777777" w:rsidR="003C4002" w:rsidRDefault="004A3B3B">
      <w:pPr>
        <w:spacing w:after="10"/>
        <w:ind w:left="-5" w:right="9"/>
      </w:pPr>
      <w:r>
        <w:t xml:space="preserve">R/O - integer - </w:t>
      </w:r>
      <w:r>
        <w:t xml:space="preserve">number of spans in the contour </w:t>
      </w:r>
    </w:p>
    <w:p w14:paraId="52B71033" w14:textId="77777777" w:rsidR="003C4002" w:rsidRDefault="004A3B3B">
      <w:pPr>
        <w:spacing w:after="179" w:line="259" w:lineRule="auto"/>
        <w:ind w:left="0" w:firstLine="0"/>
      </w:pPr>
      <w:r>
        <w:t xml:space="preserve"> </w:t>
      </w:r>
    </w:p>
    <w:p w14:paraId="53F54C58" w14:textId="77777777" w:rsidR="003C4002" w:rsidRDefault="004A3B3B">
      <w:pPr>
        <w:spacing w:after="5" w:line="267" w:lineRule="auto"/>
        <w:ind w:left="-5"/>
      </w:pPr>
      <w:r>
        <w:rPr>
          <w:rFonts w:ascii="Cambria" w:eastAsia="Cambria" w:hAnsi="Cambria" w:cs="Cambria"/>
          <w:b/>
          <w:color w:val="4F81BD"/>
        </w:rPr>
        <w:t xml:space="preserve">.ContainsArcs    </w:t>
      </w:r>
    </w:p>
    <w:p w14:paraId="047EA151" w14:textId="77777777" w:rsidR="003C4002" w:rsidRDefault="004A3B3B">
      <w:pPr>
        <w:spacing w:after="10"/>
        <w:ind w:left="-5" w:right="9"/>
      </w:pPr>
      <w:r>
        <w:t xml:space="preserve">R/O - bool - true if contour contains 1 or more arcs - may contain other span types as well. </w:t>
      </w:r>
    </w:p>
    <w:p w14:paraId="08FF4FA2" w14:textId="77777777" w:rsidR="003C4002" w:rsidRDefault="004A3B3B">
      <w:pPr>
        <w:spacing w:after="179" w:line="259" w:lineRule="auto"/>
        <w:ind w:left="0" w:firstLine="0"/>
      </w:pPr>
      <w:r>
        <w:t xml:space="preserve"> </w:t>
      </w:r>
    </w:p>
    <w:p w14:paraId="459EBDF6" w14:textId="77777777" w:rsidR="003C4002" w:rsidRDefault="004A3B3B">
      <w:pPr>
        <w:spacing w:after="5" w:line="267" w:lineRule="auto"/>
        <w:ind w:left="-5"/>
      </w:pPr>
      <w:r>
        <w:rPr>
          <w:rFonts w:ascii="Cambria" w:eastAsia="Cambria" w:hAnsi="Cambria" w:cs="Cambria"/>
          <w:b/>
          <w:color w:val="4F81BD"/>
        </w:rPr>
        <w:t xml:space="preserve">.ContainsBeziers </w:t>
      </w:r>
    </w:p>
    <w:p w14:paraId="75EA6479" w14:textId="77777777" w:rsidR="003C4002" w:rsidRDefault="004A3B3B">
      <w:pPr>
        <w:spacing w:after="10"/>
        <w:ind w:left="-5" w:right="9"/>
      </w:pPr>
      <w:r>
        <w:t xml:space="preserve">R/O - bool - true if contour contains 1 or more beziers - may contain other span types as </w:t>
      </w:r>
      <w:r>
        <w:t xml:space="preserve">well. </w:t>
      </w:r>
    </w:p>
    <w:p w14:paraId="3C1D7B8E" w14:textId="77777777" w:rsidR="003C4002" w:rsidRDefault="004A3B3B">
      <w:pPr>
        <w:spacing w:after="179" w:line="259" w:lineRule="auto"/>
        <w:ind w:left="0" w:firstLine="0"/>
      </w:pPr>
      <w:r>
        <w:t xml:space="preserve"> </w:t>
      </w:r>
    </w:p>
    <w:p w14:paraId="5219CB54" w14:textId="77777777" w:rsidR="003C4002" w:rsidRDefault="004A3B3B">
      <w:pPr>
        <w:spacing w:after="5" w:line="267" w:lineRule="auto"/>
        <w:ind w:left="-5"/>
      </w:pPr>
      <w:r>
        <w:rPr>
          <w:rFonts w:ascii="Cambria" w:eastAsia="Cambria" w:hAnsi="Cambria" w:cs="Cambria"/>
          <w:b/>
          <w:color w:val="4F81BD"/>
        </w:rPr>
        <w:t xml:space="preserve">.CentreOfGravity </w:t>
      </w:r>
    </w:p>
    <w:p w14:paraId="429A4010" w14:textId="77777777" w:rsidR="003C4002" w:rsidRDefault="004A3B3B">
      <w:pPr>
        <w:spacing w:after="190"/>
        <w:ind w:left="-5" w:right="9"/>
      </w:pPr>
      <w:r>
        <w:t xml:space="preserve">R/O - </w:t>
      </w:r>
      <w:r>
        <w:rPr>
          <w:color w:val="943634"/>
        </w:rPr>
        <w:t>Point2D</w:t>
      </w:r>
      <w:r>
        <w:t xml:space="preserve"> - the centre of gravity for the contour </w:t>
      </w:r>
    </w:p>
    <w:p w14:paraId="32988AE4" w14:textId="77777777" w:rsidR="003C4002" w:rsidRDefault="004A3B3B">
      <w:pPr>
        <w:spacing w:after="5" w:line="267" w:lineRule="auto"/>
        <w:ind w:left="-5"/>
      </w:pPr>
      <w:r>
        <w:rPr>
          <w:rFonts w:ascii="Cambria" w:eastAsia="Cambria" w:hAnsi="Cambria" w:cs="Cambria"/>
          <w:b/>
          <w:color w:val="4F81BD"/>
        </w:rPr>
        <w:t xml:space="preserve">.EndPoint3D </w:t>
      </w:r>
    </w:p>
    <w:p w14:paraId="211527F1" w14:textId="77777777" w:rsidR="003C4002" w:rsidRDefault="004A3B3B">
      <w:pPr>
        <w:spacing w:after="224"/>
        <w:ind w:left="-5" w:right="9"/>
      </w:pPr>
      <w:r>
        <w:lastRenderedPageBreak/>
        <w:t xml:space="preserve">R/O - </w:t>
      </w:r>
      <w:r>
        <w:rPr>
          <w:color w:val="943634"/>
        </w:rPr>
        <w:t>Point3D</w:t>
      </w:r>
      <w:r>
        <w:t xml:space="preserve"> - the 3D position of the contour end point - if contour is closed this will be the same as the start point. </w:t>
      </w:r>
    </w:p>
    <w:p w14:paraId="43AA1D98" w14:textId="77777777" w:rsidR="003C4002" w:rsidRDefault="004A3B3B">
      <w:pPr>
        <w:spacing w:after="5" w:line="267" w:lineRule="auto"/>
        <w:ind w:left="-5"/>
      </w:pPr>
      <w:r>
        <w:rPr>
          <w:rFonts w:ascii="Cambria" w:eastAsia="Cambria" w:hAnsi="Cambria" w:cs="Cambria"/>
          <w:b/>
          <w:color w:val="4F81BD"/>
        </w:rPr>
        <w:t xml:space="preserve">.EndPoint2D </w:t>
      </w:r>
    </w:p>
    <w:p w14:paraId="703E3046" w14:textId="77777777" w:rsidR="003C4002" w:rsidRDefault="004A3B3B">
      <w:pPr>
        <w:ind w:left="-5" w:right="9"/>
      </w:pPr>
      <w:r>
        <w:t xml:space="preserve">R/O - </w:t>
      </w:r>
      <w:r>
        <w:rPr>
          <w:color w:val="943634"/>
        </w:rPr>
        <w:t>Point2D</w:t>
      </w:r>
      <w:r>
        <w:t xml:space="preserve"> - </w:t>
      </w:r>
      <w:r>
        <w:t xml:space="preserve">the 2D position of the contour end point - if contour is closed this will be the same as the start point. </w:t>
      </w:r>
    </w:p>
    <w:p w14:paraId="1CCEE864" w14:textId="77777777" w:rsidR="003C4002" w:rsidRDefault="004A3B3B">
      <w:pPr>
        <w:spacing w:after="5" w:line="267" w:lineRule="auto"/>
        <w:ind w:left="-5"/>
      </w:pPr>
      <w:r>
        <w:rPr>
          <w:rFonts w:ascii="Cambria" w:eastAsia="Cambria" w:hAnsi="Cambria" w:cs="Cambria"/>
          <w:b/>
          <w:color w:val="4F81BD"/>
        </w:rPr>
        <w:t xml:space="preserve">.IsClockwise </w:t>
      </w:r>
    </w:p>
    <w:p w14:paraId="48B5FAA7" w14:textId="77777777" w:rsidR="003C4002" w:rsidRDefault="004A3B3B">
      <w:pPr>
        <w:spacing w:after="194"/>
        <w:ind w:left="-5" w:right="9"/>
      </w:pPr>
      <w:r>
        <w:t>R/O - bool - Direction of the contour, this is found from the signed area of the contour. For an open contour, it is assumed to be clos</w:t>
      </w:r>
      <w:r>
        <w:t xml:space="preserve">ed with a straight line when calculating the area. </w:t>
      </w:r>
    </w:p>
    <w:p w14:paraId="085DA699" w14:textId="77777777" w:rsidR="003C4002" w:rsidRDefault="004A3B3B">
      <w:pPr>
        <w:spacing w:after="5" w:line="267" w:lineRule="auto"/>
        <w:ind w:left="-5"/>
      </w:pPr>
      <w:r>
        <w:rPr>
          <w:rFonts w:ascii="Cambria" w:eastAsia="Cambria" w:hAnsi="Cambria" w:cs="Cambria"/>
          <w:b/>
          <w:color w:val="4F81BD"/>
        </w:rPr>
        <w:t xml:space="preserve">. IsAntiClockwise </w:t>
      </w:r>
    </w:p>
    <w:p w14:paraId="0BCCEB77" w14:textId="77777777" w:rsidR="003C4002" w:rsidRDefault="004A3B3B">
      <w:pPr>
        <w:spacing w:after="0"/>
        <w:ind w:left="-5" w:right="9"/>
      </w:pPr>
      <w:r>
        <w:t>R/O - bool - Direction of the contour, this is found from the signed area of the contour. For an open contour, it is assumed to be closed with a straight line when calculating the area.</w:t>
      </w:r>
      <w:r>
        <w:t xml:space="preserve"> </w:t>
      </w:r>
    </w:p>
    <w:p w14:paraId="4F71EA54" w14:textId="77777777" w:rsidR="003C4002" w:rsidRDefault="004A3B3B">
      <w:pPr>
        <w:spacing w:after="179" w:line="259" w:lineRule="auto"/>
        <w:ind w:left="0" w:firstLine="0"/>
      </w:pPr>
      <w:r>
        <w:t xml:space="preserve"> </w:t>
      </w:r>
    </w:p>
    <w:p w14:paraId="603777E6" w14:textId="77777777" w:rsidR="003C4002" w:rsidRDefault="004A3B3B">
      <w:pPr>
        <w:spacing w:after="5" w:line="267" w:lineRule="auto"/>
        <w:ind w:left="-5"/>
      </w:pPr>
      <w:r>
        <w:rPr>
          <w:rFonts w:ascii="Cambria" w:eastAsia="Cambria" w:hAnsi="Cambria" w:cs="Cambria"/>
          <w:b/>
          <w:color w:val="4F81BD"/>
        </w:rPr>
        <w:t xml:space="preserve">. IsCW            </w:t>
      </w:r>
    </w:p>
    <w:p w14:paraId="4AFF9529" w14:textId="77777777" w:rsidR="003C4002" w:rsidRDefault="004A3B3B">
      <w:pPr>
        <w:spacing w:after="0"/>
        <w:ind w:left="-5" w:right="9"/>
      </w:pPr>
      <w:r>
        <w:t xml:space="preserve">R/O - bool - Direction of the contour, this is found from the signed area of the contour. For an open contour, it is assumed to be closed with a straight line when calculating the area. </w:t>
      </w:r>
    </w:p>
    <w:p w14:paraId="4A0A213B" w14:textId="77777777" w:rsidR="003C4002" w:rsidRDefault="004A3B3B">
      <w:pPr>
        <w:spacing w:after="179" w:line="259" w:lineRule="auto"/>
        <w:ind w:left="0" w:firstLine="0"/>
      </w:pPr>
      <w:r>
        <w:t xml:space="preserve"> </w:t>
      </w:r>
    </w:p>
    <w:p w14:paraId="01A9BE63" w14:textId="77777777" w:rsidR="003C4002" w:rsidRDefault="004A3B3B">
      <w:pPr>
        <w:spacing w:after="5" w:line="267" w:lineRule="auto"/>
        <w:ind w:left="-5"/>
      </w:pPr>
      <w:r>
        <w:rPr>
          <w:rFonts w:ascii="Cambria" w:eastAsia="Cambria" w:hAnsi="Cambria" w:cs="Cambria"/>
          <w:b/>
          <w:color w:val="4F81BD"/>
        </w:rPr>
        <w:t xml:space="preserve">. IsCCW           </w:t>
      </w:r>
    </w:p>
    <w:p w14:paraId="67F9894B" w14:textId="77777777" w:rsidR="003C4002" w:rsidRDefault="004A3B3B">
      <w:pPr>
        <w:spacing w:after="0"/>
        <w:ind w:left="-5" w:right="9"/>
      </w:pPr>
      <w:r>
        <w:t>R/O - bool - Direction of</w:t>
      </w:r>
      <w:r>
        <w:t xml:space="preserve"> the contour, this is found from the signed area of the contour. For an open contour, it is assumed to be closed with a straight line when calculating the area. </w:t>
      </w:r>
    </w:p>
    <w:p w14:paraId="6B14FE54" w14:textId="77777777" w:rsidR="003C4002" w:rsidRDefault="004A3B3B">
      <w:pPr>
        <w:spacing w:after="179" w:line="259" w:lineRule="auto"/>
        <w:ind w:left="0" w:firstLine="0"/>
      </w:pPr>
      <w:r>
        <w:t xml:space="preserve"> </w:t>
      </w:r>
    </w:p>
    <w:p w14:paraId="1F6DBA07" w14:textId="77777777" w:rsidR="003C4002" w:rsidRDefault="004A3B3B">
      <w:pPr>
        <w:spacing w:after="5" w:line="267" w:lineRule="auto"/>
        <w:ind w:left="-5"/>
      </w:pPr>
      <w:r>
        <w:rPr>
          <w:rFonts w:ascii="Cambria" w:eastAsia="Cambria" w:hAnsi="Cambria" w:cs="Cambria"/>
          <w:b/>
          <w:color w:val="4F81BD"/>
        </w:rPr>
        <w:t xml:space="preserve">.IsClosed        </w:t>
      </w:r>
    </w:p>
    <w:p w14:paraId="4F866C65" w14:textId="77777777" w:rsidR="003C4002" w:rsidRDefault="004A3B3B">
      <w:pPr>
        <w:spacing w:after="10"/>
        <w:ind w:left="-5" w:right="9"/>
      </w:pPr>
      <w:r>
        <w:t xml:space="preserve">R/O - bool - True if the contour is closed </w:t>
      </w:r>
    </w:p>
    <w:p w14:paraId="72F92DF6" w14:textId="77777777" w:rsidR="003C4002" w:rsidRDefault="004A3B3B">
      <w:pPr>
        <w:spacing w:after="179" w:line="259" w:lineRule="auto"/>
        <w:ind w:left="0" w:firstLine="0"/>
      </w:pPr>
      <w:r>
        <w:t xml:space="preserve"> </w:t>
      </w:r>
    </w:p>
    <w:p w14:paraId="5C653D50" w14:textId="77777777" w:rsidR="003C4002" w:rsidRDefault="004A3B3B">
      <w:pPr>
        <w:spacing w:after="5" w:line="267" w:lineRule="auto"/>
        <w:ind w:left="-5"/>
      </w:pPr>
      <w:r>
        <w:rPr>
          <w:rFonts w:ascii="Cambria" w:eastAsia="Cambria" w:hAnsi="Cambria" w:cs="Cambria"/>
          <w:b/>
          <w:color w:val="4F81BD"/>
        </w:rPr>
        <w:t xml:space="preserve">.IsEmpty         </w:t>
      </w:r>
    </w:p>
    <w:p w14:paraId="32EE0526" w14:textId="77777777" w:rsidR="003C4002" w:rsidRDefault="004A3B3B">
      <w:pPr>
        <w:spacing w:after="10"/>
        <w:ind w:left="-5" w:right="9"/>
      </w:pPr>
      <w:r>
        <w:t>R/O - bool</w:t>
      </w:r>
      <w:r>
        <w:t xml:space="preserve"> - true if contour is empty - no spans </w:t>
      </w:r>
    </w:p>
    <w:p w14:paraId="70484989" w14:textId="77777777" w:rsidR="003C4002" w:rsidRDefault="004A3B3B">
      <w:pPr>
        <w:spacing w:after="179" w:line="259" w:lineRule="auto"/>
        <w:ind w:left="0" w:firstLine="0"/>
      </w:pPr>
      <w:r>
        <w:t xml:space="preserve"> </w:t>
      </w:r>
    </w:p>
    <w:p w14:paraId="2039F898" w14:textId="77777777" w:rsidR="003C4002" w:rsidRDefault="004A3B3B">
      <w:pPr>
        <w:spacing w:after="5" w:line="267" w:lineRule="auto"/>
        <w:ind w:left="-5"/>
      </w:pPr>
      <w:r>
        <w:rPr>
          <w:rFonts w:ascii="Cambria" w:eastAsia="Cambria" w:hAnsi="Cambria" w:cs="Cambria"/>
          <w:b/>
          <w:color w:val="4F81BD"/>
        </w:rPr>
        <w:t xml:space="preserve">.IsOpen          </w:t>
      </w:r>
    </w:p>
    <w:p w14:paraId="6B02A161" w14:textId="77777777" w:rsidR="003C4002" w:rsidRDefault="004A3B3B">
      <w:pPr>
        <w:spacing w:after="10"/>
        <w:ind w:left="-5" w:right="9"/>
      </w:pPr>
      <w:r>
        <w:t xml:space="preserve">R/O - bool - True if contour is open </w:t>
      </w:r>
    </w:p>
    <w:p w14:paraId="5EF5EEFD" w14:textId="77777777" w:rsidR="003C4002" w:rsidRDefault="004A3B3B">
      <w:pPr>
        <w:spacing w:after="180" w:line="259" w:lineRule="auto"/>
        <w:ind w:left="0" w:firstLine="0"/>
      </w:pPr>
      <w:r>
        <w:t xml:space="preserve"> </w:t>
      </w:r>
    </w:p>
    <w:p w14:paraId="1BDE375B" w14:textId="77777777" w:rsidR="003C4002" w:rsidRDefault="004A3B3B">
      <w:pPr>
        <w:spacing w:after="5" w:line="267" w:lineRule="auto"/>
        <w:ind w:left="-5"/>
      </w:pPr>
      <w:r>
        <w:rPr>
          <w:rFonts w:ascii="Cambria" w:eastAsia="Cambria" w:hAnsi="Cambria" w:cs="Cambria"/>
          <w:b/>
          <w:color w:val="4F81BD"/>
        </w:rPr>
        <w:t xml:space="preserve">.IsSinglePoint   </w:t>
      </w:r>
    </w:p>
    <w:p w14:paraId="36FE5090" w14:textId="77777777" w:rsidR="003C4002" w:rsidRDefault="004A3B3B">
      <w:pPr>
        <w:spacing w:after="10"/>
        <w:ind w:left="-5" w:right="9"/>
      </w:pPr>
      <w:r>
        <w:t xml:space="preserve">R/O - bool - true if contour is just a single point </w:t>
      </w:r>
    </w:p>
    <w:p w14:paraId="5565681F" w14:textId="77777777" w:rsidR="003C4002" w:rsidRDefault="004A3B3B">
      <w:pPr>
        <w:spacing w:after="179" w:line="259" w:lineRule="auto"/>
        <w:ind w:left="0" w:firstLine="0"/>
      </w:pPr>
      <w:r>
        <w:t xml:space="preserve"> </w:t>
      </w:r>
    </w:p>
    <w:p w14:paraId="2E5855DD" w14:textId="77777777" w:rsidR="003C4002" w:rsidRDefault="004A3B3B">
      <w:pPr>
        <w:spacing w:after="5" w:line="267" w:lineRule="auto"/>
        <w:ind w:left="-5"/>
      </w:pPr>
      <w:r>
        <w:rPr>
          <w:rFonts w:ascii="Cambria" w:eastAsia="Cambria" w:hAnsi="Cambria" w:cs="Cambria"/>
          <w:b/>
          <w:color w:val="4F81BD"/>
        </w:rPr>
        <w:t xml:space="preserve">.Length          </w:t>
      </w:r>
    </w:p>
    <w:p w14:paraId="0DE2C8A5" w14:textId="77777777" w:rsidR="003C4002" w:rsidRDefault="004A3B3B">
      <w:pPr>
        <w:spacing w:after="10"/>
        <w:ind w:left="-5" w:right="9"/>
      </w:pPr>
      <w:r>
        <w:t xml:space="preserve">R/O - double - length of contour </w:t>
      </w:r>
    </w:p>
    <w:p w14:paraId="50380EBF" w14:textId="77777777" w:rsidR="003C4002" w:rsidRDefault="004A3B3B">
      <w:pPr>
        <w:spacing w:after="179" w:line="259" w:lineRule="auto"/>
        <w:ind w:left="0" w:firstLine="0"/>
      </w:pPr>
      <w:r>
        <w:t xml:space="preserve"> </w:t>
      </w:r>
    </w:p>
    <w:p w14:paraId="119AA70E" w14:textId="77777777" w:rsidR="003C4002" w:rsidRDefault="004A3B3B">
      <w:pPr>
        <w:spacing w:after="5" w:line="267" w:lineRule="auto"/>
        <w:ind w:left="-5"/>
      </w:pPr>
      <w:r>
        <w:rPr>
          <w:rFonts w:ascii="Cambria" w:eastAsia="Cambria" w:hAnsi="Cambria" w:cs="Cambria"/>
          <w:b/>
          <w:color w:val="4F81BD"/>
        </w:rPr>
        <w:lastRenderedPageBreak/>
        <w:t xml:space="preserve">.StartPoint3D   </w:t>
      </w:r>
    </w:p>
    <w:p w14:paraId="75078C9D" w14:textId="77777777" w:rsidR="003C4002" w:rsidRDefault="004A3B3B">
      <w:pPr>
        <w:spacing w:after="228"/>
        <w:ind w:left="-5" w:right="9"/>
      </w:pPr>
      <w:r>
        <w:t xml:space="preserve">R/O - </w:t>
      </w:r>
      <w:r>
        <w:rPr>
          <w:color w:val="943634"/>
        </w:rPr>
        <w:t>Point3D</w:t>
      </w:r>
      <w:r>
        <w:t xml:space="preserve"> - the 3D position of the contour start point </w:t>
      </w:r>
    </w:p>
    <w:p w14:paraId="3DAA5CA5" w14:textId="77777777" w:rsidR="003C4002" w:rsidRDefault="004A3B3B">
      <w:pPr>
        <w:spacing w:after="5" w:line="267" w:lineRule="auto"/>
        <w:ind w:left="-5"/>
      </w:pPr>
      <w:r>
        <w:rPr>
          <w:rFonts w:ascii="Cambria" w:eastAsia="Cambria" w:hAnsi="Cambria" w:cs="Cambria"/>
          <w:b/>
          <w:color w:val="4F81BD"/>
        </w:rPr>
        <w:t xml:space="preserve">.StartPoint2D    </w:t>
      </w:r>
    </w:p>
    <w:p w14:paraId="4BB0F84A" w14:textId="77777777" w:rsidR="003C4002" w:rsidRDefault="004A3B3B">
      <w:pPr>
        <w:spacing w:after="228"/>
        <w:ind w:left="-5" w:right="9"/>
      </w:pPr>
      <w:r>
        <w:t xml:space="preserve">R/O - </w:t>
      </w:r>
      <w:r>
        <w:rPr>
          <w:color w:val="943634"/>
        </w:rPr>
        <w:t>Point2D</w:t>
      </w:r>
      <w:r>
        <w:t xml:space="preserve"> - the 2D position of the contour start point </w:t>
      </w:r>
    </w:p>
    <w:p w14:paraId="5F31FA42" w14:textId="77777777" w:rsidR="003C4002" w:rsidRDefault="004A3B3B">
      <w:pPr>
        <w:spacing w:after="5" w:line="267" w:lineRule="auto"/>
        <w:ind w:left="-5"/>
      </w:pPr>
      <w:r>
        <w:rPr>
          <w:rFonts w:ascii="Cambria" w:eastAsia="Cambria" w:hAnsi="Cambria" w:cs="Cambria"/>
          <w:b/>
          <w:color w:val="4F81BD"/>
        </w:rPr>
        <w:t xml:space="preserve">.Tolerance       </w:t>
      </w:r>
    </w:p>
    <w:p w14:paraId="1B5AABD7" w14:textId="77777777" w:rsidR="003C4002" w:rsidRDefault="004A3B3B">
      <w:pPr>
        <w:spacing w:after="0"/>
        <w:ind w:left="-5" w:right="9"/>
      </w:pPr>
      <w:r>
        <w:t>R/W - double - the tolerance value used when polygonising beziers and arcs. This sh</w:t>
      </w:r>
      <w:r>
        <w:t xml:space="preserve">ould not be changed without very good reason. </w:t>
      </w:r>
    </w:p>
    <w:p w14:paraId="007F263C" w14:textId="77777777" w:rsidR="003C4002" w:rsidRDefault="004A3B3B">
      <w:pPr>
        <w:spacing w:after="0" w:line="259" w:lineRule="auto"/>
        <w:ind w:left="0" w:firstLine="0"/>
      </w:pPr>
      <w:r>
        <w:t xml:space="preserve"> </w:t>
      </w:r>
    </w:p>
    <w:p w14:paraId="28EA7815" w14:textId="77777777" w:rsidR="003C4002" w:rsidRDefault="004A3B3B">
      <w:pPr>
        <w:spacing w:after="0" w:line="259" w:lineRule="auto"/>
        <w:ind w:left="0" w:firstLine="0"/>
      </w:pPr>
      <w:r>
        <w:t xml:space="preserve"> </w:t>
      </w:r>
    </w:p>
    <w:p w14:paraId="460D7E85" w14:textId="77777777" w:rsidR="003C4002" w:rsidRDefault="004A3B3B">
      <w:pPr>
        <w:spacing w:after="0" w:line="259" w:lineRule="auto"/>
        <w:ind w:left="0" w:firstLine="0"/>
      </w:pPr>
      <w:r>
        <w:t xml:space="preserve"> </w:t>
      </w:r>
    </w:p>
    <w:p w14:paraId="0EBB7ED6" w14:textId="77777777" w:rsidR="003C4002" w:rsidRDefault="004A3B3B">
      <w:pPr>
        <w:spacing w:after="0" w:line="259" w:lineRule="auto"/>
        <w:ind w:left="0" w:firstLine="0"/>
      </w:pPr>
      <w:r>
        <w:t xml:space="preserve"> </w:t>
      </w:r>
    </w:p>
    <w:p w14:paraId="49FD90B0" w14:textId="77777777" w:rsidR="003C4002" w:rsidRDefault="004A3B3B">
      <w:pPr>
        <w:spacing w:after="0" w:line="259" w:lineRule="auto"/>
        <w:ind w:left="0" w:firstLine="0"/>
      </w:pPr>
      <w:r>
        <w:t xml:space="preserve"> </w:t>
      </w:r>
    </w:p>
    <w:p w14:paraId="1FA48B94" w14:textId="77777777" w:rsidR="003C4002" w:rsidRDefault="004A3B3B">
      <w:pPr>
        <w:pStyle w:val="Heading2"/>
        <w:spacing w:after="189"/>
        <w:ind w:left="-5"/>
      </w:pPr>
      <w:r>
        <w:t xml:space="preserve">Methods </w:t>
      </w:r>
    </w:p>
    <w:p w14:paraId="068B65DD" w14:textId="77777777" w:rsidR="003C4002" w:rsidRDefault="004A3B3B">
      <w:pPr>
        <w:spacing w:after="5" w:line="267" w:lineRule="auto"/>
        <w:ind w:left="-5"/>
      </w:pPr>
      <w:r>
        <w:rPr>
          <w:rFonts w:ascii="Cambria" w:eastAsia="Cambria" w:hAnsi="Cambria" w:cs="Cambria"/>
          <w:b/>
          <w:color w:val="4F81BD"/>
        </w:rPr>
        <w:t xml:space="preserve">:AppendPoint(double  x, double y)    </w:t>
      </w:r>
    </w:p>
    <w:p w14:paraId="2CCF927F" w14:textId="77777777" w:rsidR="003C4002" w:rsidRDefault="004A3B3B">
      <w:pPr>
        <w:spacing w:after="0"/>
        <w:ind w:left="-5" w:right="9"/>
      </w:pPr>
      <w:r>
        <w:t xml:space="preserve">Set the 2D starting point for the contour. Returns true if point set OK else false. This method should only be called on an EMPTY contour. The Z value for the point defaults to 0.0 </w:t>
      </w:r>
    </w:p>
    <w:p w14:paraId="3233E95B" w14:textId="77777777" w:rsidR="003C4002" w:rsidRDefault="004A3B3B">
      <w:pPr>
        <w:spacing w:after="0" w:line="259" w:lineRule="auto"/>
        <w:ind w:left="283" w:firstLine="0"/>
      </w:pPr>
      <w:r>
        <w:rPr>
          <w:i/>
        </w:rPr>
        <w:t xml:space="preserve"> </w:t>
      </w:r>
    </w:p>
    <w:p w14:paraId="0C8C0C06" w14:textId="77777777" w:rsidR="003C4002" w:rsidRDefault="004A3B3B">
      <w:pPr>
        <w:spacing w:after="10"/>
        <w:ind w:left="278" w:right="4652"/>
      </w:pPr>
      <w:r>
        <w:rPr>
          <w:i/>
        </w:rPr>
        <w:t xml:space="preserve">x - double - </w:t>
      </w:r>
      <w:r>
        <w:rPr>
          <w:i/>
        </w:rPr>
        <w:t xml:space="preserve">X value for start point of contour y - double - Y value for start point of contour </w:t>
      </w:r>
    </w:p>
    <w:p w14:paraId="73B5EBFD" w14:textId="77777777" w:rsidR="003C4002" w:rsidRDefault="004A3B3B">
      <w:pPr>
        <w:spacing w:after="179" w:line="259" w:lineRule="auto"/>
        <w:ind w:left="0" w:firstLine="0"/>
      </w:pPr>
      <w:r>
        <w:t xml:space="preserve">       </w:t>
      </w:r>
    </w:p>
    <w:p w14:paraId="252B3063" w14:textId="77777777" w:rsidR="003C4002" w:rsidRDefault="004A3B3B">
      <w:pPr>
        <w:spacing w:after="5" w:line="267" w:lineRule="auto"/>
        <w:ind w:left="-5"/>
      </w:pPr>
      <w:r>
        <w:rPr>
          <w:rFonts w:ascii="Cambria" w:eastAsia="Cambria" w:hAnsi="Cambria" w:cs="Cambria"/>
          <w:b/>
          <w:color w:val="4F81BD"/>
        </w:rPr>
        <w:t xml:space="preserve">:AppendPoint(double  x , double  y, double  z)      </w:t>
      </w:r>
    </w:p>
    <w:p w14:paraId="04EC19F7" w14:textId="77777777" w:rsidR="003C4002" w:rsidRDefault="004A3B3B">
      <w:pPr>
        <w:spacing w:after="0"/>
        <w:ind w:left="-5" w:right="9"/>
      </w:pPr>
      <w:r>
        <w:t xml:space="preserve">Set the 3D starting point for the contour. Returns true if point set OK else false. This method should only be </w:t>
      </w:r>
      <w:r>
        <w:t xml:space="preserve">called on an EMPTY contour.  </w:t>
      </w:r>
    </w:p>
    <w:p w14:paraId="70ACBD98" w14:textId="77777777" w:rsidR="003C4002" w:rsidRDefault="004A3B3B">
      <w:pPr>
        <w:spacing w:after="10"/>
        <w:ind w:left="278" w:right="4669"/>
      </w:pPr>
      <w:r>
        <w:rPr>
          <w:i/>
        </w:rPr>
        <w:t xml:space="preserve">x - double - X value for start point of contour y - double - Y value for start point of contour z - double - Z value for start point of contour </w:t>
      </w:r>
    </w:p>
    <w:p w14:paraId="2DF25825" w14:textId="77777777" w:rsidR="003C4002" w:rsidRDefault="004A3B3B">
      <w:pPr>
        <w:spacing w:after="179" w:line="259" w:lineRule="auto"/>
        <w:ind w:left="0" w:firstLine="0"/>
      </w:pPr>
      <w:r>
        <w:t xml:space="preserve"> </w:t>
      </w:r>
    </w:p>
    <w:p w14:paraId="452C5AE2" w14:textId="77777777" w:rsidR="003C4002" w:rsidRDefault="004A3B3B">
      <w:pPr>
        <w:spacing w:after="5" w:line="267" w:lineRule="auto"/>
        <w:ind w:left="-5"/>
      </w:pPr>
      <w:r>
        <w:rPr>
          <w:rFonts w:ascii="Cambria" w:eastAsia="Cambria" w:hAnsi="Cambria" w:cs="Cambria"/>
          <w:b/>
          <w:color w:val="4F81BD"/>
        </w:rPr>
        <w:t xml:space="preserve">:AppendPoint(Point2D pt2d)       </w:t>
      </w:r>
    </w:p>
    <w:p w14:paraId="51A768F7" w14:textId="77777777" w:rsidR="003C4002" w:rsidRDefault="004A3B3B">
      <w:pPr>
        <w:spacing w:after="0"/>
        <w:ind w:left="-5" w:right="9"/>
      </w:pPr>
      <w:r>
        <w:t>Set the 2D starting point for the contour. Re</w:t>
      </w:r>
      <w:r>
        <w:t xml:space="preserve">turns true if point set OK else false. This method should only be called on an EMPTY contour. The Z value for the point defaults to 0.0 </w:t>
      </w:r>
    </w:p>
    <w:p w14:paraId="1E72B5E8" w14:textId="77777777" w:rsidR="003C4002" w:rsidRDefault="004A3B3B">
      <w:pPr>
        <w:spacing w:after="0" w:line="259" w:lineRule="auto"/>
        <w:ind w:left="0" w:firstLine="0"/>
      </w:pPr>
      <w:r>
        <w:t xml:space="preserve">     </w:t>
      </w:r>
    </w:p>
    <w:p w14:paraId="31B94785" w14:textId="77777777" w:rsidR="003C4002" w:rsidRDefault="004A3B3B">
      <w:pPr>
        <w:spacing w:after="10"/>
        <w:ind w:left="278"/>
      </w:pPr>
      <w:r>
        <w:rPr>
          <w:i/>
        </w:rPr>
        <w:t xml:space="preserve">Pt2d - </w:t>
      </w:r>
      <w:r>
        <w:rPr>
          <w:i/>
          <w:color w:val="943634"/>
        </w:rPr>
        <w:t>Point2D</w:t>
      </w:r>
      <w:r>
        <w:rPr>
          <w:i/>
        </w:rPr>
        <w:t xml:space="preserve"> - 2D coordinate for start point of contour </w:t>
      </w:r>
    </w:p>
    <w:p w14:paraId="2BF982AC" w14:textId="77777777" w:rsidR="003C4002" w:rsidRDefault="004A3B3B">
      <w:pPr>
        <w:spacing w:after="179" w:line="259" w:lineRule="auto"/>
        <w:ind w:left="0" w:firstLine="0"/>
      </w:pPr>
      <w:r>
        <w:t xml:space="preserve"> </w:t>
      </w:r>
    </w:p>
    <w:p w14:paraId="1E16D3A8" w14:textId="77777777" w:rsidR="003C4002" w:rsidRDefault="004A3B3B">
      <w:pPr>
        <w:spacing w:after="5" w:line="267" w:lineRule="auto"/>
        <w:ind w:left="-5"/>
      </w:pPr>
      <w:r>
        <w:rPr>
          <w:rFonts w:ascii="Cambria" w:eastAsia="Cambria" w:hAnsi="Cambria" w:cs="Cambria"/>
          <w:b/>
          <w:color w:val="4F81BD"/>
        </w:rPr>
        <w:t xml:space="preserve">:AppendPoint(Point3D pt3d)           </w:t>
      </w:r>
    </w:p>
    <w:p w14:paraId="6CC29F55" w14:textId="77777777" w:rsidR="003C4002" w:rsidRDefault="004A3B3B">
      <w:pPr>
        <w:spacing w:after="0"/>
        <w:ind w:left="-5" w:right="9"/>
      </w:pPr>
      <w:r>
        <w:t>Set the 3D sta</w:t>
      </w:r>
      <w:r>
        <w:t xml:space="preserve">rting point for the contour. Returns true if point set OK else false. This method should only be called on an EMPTY contour.     </w:t>
      </w:r>
    </w:p>
    <w:p w14:paraId="01676EC7" w14:textId="77777777" w:rsidR="003C4002" w:rsidRDefault="004A3B3B">
      <w:pPr>
        <w:spacing w:after="0" w:line="259" w:lineRule="auto"/>
        <w:ind w:left="283" w:firstLine="0"/>
      </w:pPr>
      <w:r>
        <w:rPr>
          <w:i/>
        </w:rPr>
        <w:t xml:space="preserve"> </w:t>
      </w:r>
    </w:p>
    <w:p w14:paraId="7811752C" w14:textId="77777777" w:rsidR="003C4002" w:rsidRDefault="004A3B3B">
      <w:pPr>
        <w:spacing w:after="10"/>
        <w:ind w:left="278"/>
      </w:pPr>
      <w:r>
        <w:rPr>
          <w:i/>
        </w:rPr>
        <w:t xml:space="preserve">Pt2d - </w:t>
      </w:r>
      <w:r>
        <w:rPr>
          <w:i/>
          <w:color w:val="943634"/>
        </w:rPr>
        <w:t>Point3D</w:t>
      </w:r>
      <w:r>
        <w:rPr>
          <w:i/>
        </w:rPr>
        <w:t xml:space="preserve"> - 3D coordinate for start point of contour </w:t>
      </w:r>
    </w:p>
    <w:p w14:paraId="50C9119F" w14:textId="77777777" w:rsidR="003C4002" w:rsidRDefault="004A3B3B">
      <w:pPr>
        <w:spacing w:after="179" w:line="259" w:lineRule="auto"/>
        <w:ind w:left="283" w:firstLine="0"/>
      </w:pPr>
      <w:r>
        <w:rPr>
          <w:i/>
        </w:rPr>
        <w:lastRenderedPageBreak/>
        <w:t xml:space="preserve"> </w:t>
      </w:r>
    </w:p>
    <w:p w14:paraId="4CB5D0B6" w14:textId="77777777" w:rsidR="003C4002" w:rsidRDefault="004A3B3B">
      <w:pPr>
        <w:spacing w:after="5" w:line="267" w:lineRule="auto"/>
        <w:ind w:left="-5"/>
      </w:pPr>
      <w:r>
        <w:rPr>
          <w:rFonts w:ascii="Cambria" w:eastAsia="Cambria" w:hAnsi="Cambria" w:cs="Cambria"/>
          <w:b/>
          <w:color w:val="4F81BD"/>
        </w:rPr>
        <w:t xml:space="preserve">:ArcTo (Point2D end_pt2d, Point2D center_pt2d,  boolccw) </w:t>
      </w:r>
    </w:p>
    <w:p w14:paraId="7614A8AF" w14:textId="77777777" w:rsidR="003C4002" w:rsidRDefault="004A3B3B">
      <w:pPr>
        <w:spacing w:after="0"/>
        <w:ind w:left="-5" w:right="9"/>
      </w:pPr>
      <w:r>
        <w:t>Append an arc span from the current end point of the contour to the passed position. Returns true if span added t OK else false. The arc is defined by the existing end point in the contour, the cent</w:t>
      </w:r>
      <w:r>
        <w:t xml:space="preserve">er point of the arc and the direction of rotation. Arcs &gt; 180 degrees will be split into two arcs. </w:t>
      </w:r>
    </w:p>
    <w:p w14:paraId="11984839" w14:textId="77777777" w:rsidR="003C4002" w:rsidRDefault="004A3B3B">
      <w:pPr>
        <w:spacing w:after="0" w:line="259" w:lineRule="auto"/>
        <w:ind w:left="0" w:firstLine="0"/>
      </w:pPr>
      <w:r>
        <w:t xml:space="preserve"> </w:t>
      </w:r>
    </w:p>
    <w:p w14:paraId="1A1775EC" w14:textId="77777777" w:rsidR="003C4002" w:rsidRDefault="004A3B3B">
      <w:pPr>
        <w:spacing w:after="193"/>
        <w:ind w:left="278" w:right="2246"/>
      </w:pPr>
      <w:r>
        <w:rPr>
          <w:i/>
        </w:rPr>
        <w:t xml:space="preserve">end_pt2d - </w:t>
      </w:r>
      <w:r>
        <w:rPr>
          <w:i/>
          <w:color w:val="943634"/>
        </w:rPr>
        <w:t>Point2D</w:t>
      </w:r>
      <w:r>
        <w:rPr>
          <w:i/>
        </w:rPr>
        <w:t xml:space="preserve"> - 2D coordinate for end point of arc center_pt2d - </w:t>
      </w:r>
      <w:r>
        <w:rPr>
          <w:i/>
          <w:color w:val="943634"/>
        </w:rPr>
        <w:t>Point2D</w:t>
      </w:r>
      <w:r>
        <w:rPr>
          <w:i/>
        </w:rPr>
        <w:t xml:space="preserve"> - 2D coordinate for center point of arc ccw - bool - true if arc is counter </w:t>
      </w:r>
      <w:r>
        <w:rPr>
          <w:i/>
        </w:rPr>
        <w:t xml:space="preserve">clockwise from start point else clockwise </w:t>
      </w:r>
    </w:p>
    <w:p w14:paraId="11138F97" w14:textId="77777777" w:rsidR="003C4002" w:rsidRDefault="004A3B3B">
      <w:pPr>
        <w:spacing w:after="5" w:line="267" w:lineRule="auto"/>
        <w:ind w:left="-5"/>
      </w:pPr>
      <w:r>
        <w:rPr>
          <w:rFonts w:ascii="Cambria" w:eastAsia="Cambria" w:hAnsi="Cambria" w:cs="Cambria"/>
          <w:b/>
          <w:color w:val="4F81BD"/>
        </w:rPr>
        <w:t xml:space="preserve">:ArcTo (Point2D end_pt2d, bool bulge) </w:t>
      </w:r>
    </w:p>
    <w:p w14:paraId="367857D1" w14:textId="77777777" w:rsidR="003C4002" w:rsidRDefault="004A3B3B">
      <w:pPr>
        <w:spacing w:after="0"/>
        <w:ind w:left="-5" w:right="9"/>
      </w:pPr>
      <w:r>
        <w:t xml:space="preserve">Append an arc span from the current end point of the contour to the passed position. Returns true if span added t OK else false. This method should only be called on a </w:t>
      </w:r>
      <w:r>
        <w:rPr>
          <w:b/>
        </w:rPr>
        <w:t>non</w:t>
      </w:r>
      <w:r>
        <w:t>-</w:t>
      </w:r>
      <w:r>
        <w:rPr>
          <w:b/>
        </w:rPr>
        <w:t>em</w:t>
      </w:r>
      <w:r>
        <w:rPr>
          <w:b/>
        </w:rPr>
        <w:t>pty</w:t>
      </w:r>
      <w:r>
        <w:t xml:space="preserve"> contour. Arcs &gt; 180 degrees will be split into two arcs. </w:t>
      </w:r>
    </w:p>
    <w:p w14:paraId="41CDBD19" w14:textId="77777777" w:rsidR="003C4002" w:rsidRDefault="004A3B3B">
      <w:pPr>
        <w:spacing w:after="0" w:line="259" w:lineRule="auto"/>
        <w:ind w:left="0" w:firstLine="0"/>
      </w:pPr>
      <w:r>
        <w:t xml:space="preserve"> </w:t>
      </w:r>
    </w:p>
    <w:p w14:paraId="0CDC4F90" w14:textId="77777777" w:rsidR="003C4002" w:rsidRDefault="004A3B3B">
      <w:pPr>
        <w:spacing w:after="10"/>
        <w:ind w:left="278" w:right="3287"/>
      </w:pPr>
      <w:r>
        <w:rPr>
          <w:i/>
        </w:rPr>
        <w:t xml:space="preserve">end_pt2d - </w:t>
      </w:r>
      <w:r>
        <w:rPr>
          <w:i/>
          <w:color w:val="943634"/>
        </w:rPr>
        <w:t>Point2D</w:t>
      </w:r>
      <w:r>
        <w:rPr>
          <w:i/>
        </w:rPr>
        <w:t xml:space="preserve"> - 2D coordinate for end point of arc bulge - double - signed bulge factor for arc </w:t>
      </w:r>
    </w:p>
    <w:p w14:paraId="7AE4F4DE" w14:textId="77777777" w:rsidR="003C4002" w:rsidRDefault="004A3B3B">
      <w:pPr>
        <w:spacing w:after="0" w:line="259" w:lineRule="auto"/>
        <w:ind w:left="0" w:firstLine="0"/>
      </w:pPr>
      <w:r>
        <w:t xml:space="preserve"> </w:t>
      </w:r>
    </w:p>
    <w:p w14:paraId="3C92D346" w14:textId="77777777" w:rsidR="003C4002" w:rsidRDefault="004A3B3B">
      <w:pPr>
        <w:spacing w:after="5" w:line="267" w:lineRule="auto"/>
        <w:ind w:left="-5"/>
      </w:pPr>
      <w:r>
        <w:rPr>
          <w:rFonts w:ascii="Cambria" w:eastAsia="Cambria" w:hAnsi="Cambria" w:cs="Cambria"/>
          <w:b/>
          <w:color w:val="4F81BD"/>
        </w:rPr>
        <w:t xml:space="preserve">:ArcTo( Point3D end_pt3d, bool bulge) </w:t>
      </w:r>
    </w:p>
    <w:p w14:paraId="67BFEA30" w14:textId="77777777" w:rsidR="003C4002" w:rsidRDefault="004A3B3B">
      <w:pPr>
        <w:spacing w:after="0"/>
        <w:ind w:left="-5" w:right="9"/>
      </w:pPr>
      <w:r>
        <w:t xml:space="preserve">Append an arc span from the current end point of </w:t>
      </w:r>
      <w:r>
        <w:t xml:space="preserve">the contour to the passed position. Returns true if span added OK else false. This method should only be called on a </w:t>
      </w:r>
      <w:r>
        <w:rPr>
          <w:b/>
        </w:rPr>
        <w:t>non</w:t>
      </w:r>
      <w:r>
        <w:t>-</w:t>
      </w:r>
      <w:r>
        <w:rPr>
          <w:b/>
        </w:rPr>
        <w:t>empty</w:t>
      </w:r>
      <w:r>
        <w:t xml:space="preserve"> contour. Arcs &gt; 180 degrees will be split into two arcs. </w:t>
      </w:r>
    </w:p>
    <w:p w14:paraId="48881166" w14:textId="77777777" w:rsidR="003C4002" w:rsidRDefault="004A3B3B">
      <w:pPr>
        <w:spacing w:after="0" w:line="259" w:lineRule="auto"/>
        <w:ind w:left="283" w:firstLine="0"/>
      </w:pPr>
      <w:r>
        <w:rPr>
          <w:i/>
        </w:rPr>
        <w:t xml:space="preserve"> </w:t>
      </w:r>
    </w:p>
    <w:p w14:paraId="2710475B" w14:textId="77777777" w:rsidR="003C4002" w:rsidRDefault="004A3B3B">
      <w:pPr>
        <w:spacing w:after="10"/>
        <w:ind w:left="278" w:right="961"/>
      </w:pPr>
      <w:r>
        <w:rPr>
          <w:i/>
        </w:rPr>
        <w:t xml:space="preserve">end_pt3d - </w:t>
      </w:r>
      <w:r>
        <w:rPr>
          <w:i/>
          <w:color w:val="943634"/>
        </w:rPr>
        <w:t>Point3D</w:t>
      </w:r>
      <w:r>
        <w:rPr>
          <w:i/>
        </w:rPr>
        <w:t xml:space="preserve"> - 3D coordinate for end point of arc - arcs must b</w:t>
      </w:r>
      <w:r>
        <w:rPr>
          <w:i/>
        </w:rPr>
        <w:t xml:space="preserve">e in XY plane bulge - double - signed bulge factor for arc </w:t>
      </w:r>
    </w:p>
    <w:p w14:paraId="368E249B" w14:textId="77777777" w:rsidR="003C4002" w:rsidRDefault="004A3B3B">
      <w:pPr>
        <w:spacing w:after="0" w:line="259" w:lineRule="auto"/>
        <w:ind w:left="283" w:firstLine="0"/>
      </w:pPr>
      <w:r>
        <w:rPr>
          <w:i/>
        </w:rPr>
        <w:t xml:space="preserve"> </w:t>
      </w:r>
    </w:p>
    <w:p w14:paraId="061F3125" w14:textId="77777777" w:rsidR="003C4002" w:rsidRDefault="004A3B3B">
      <w:pPr>
        <w:spacing w:after="179" w:line="259" w:lineRule="auto"/>
        <w:ind w:left="0" w:firstLine="0"/>
      </w:pPr>
      <w:r>
        <w:t xml:space="preserve"> </w:t>
      </w:r>
    </w:p>
    <w:p w14:paraId="75ACFBF4" w14:textId="77777777" w:rsidR="003C4002" w:rsidRDefault="004A3B3B">
      <w:pPr>
        <w:spacing w:after="5" w:line="267" w:lineRule="auto"/>
        <w:ind w:left="-5"/>
      </w:pPr>
      <w:r>
        <w:rPr>
          <w:rFonts w:ascii="Cambria" w:eastAsia="Cambria" w:hAnsi="Cambria" w:cs="Cambria"/>
          <w:b/>
          <w:color w:val="4F81BD"/>
        </w:rPr>
        <w:t xml:space="preserve">:AppendContour (Contour ctr)   </w:t>
      </w:r>
    </w:p>
    <w:p w14:paraId="084AC398" w14:textId="77777777" w:rsidR="003C4002" w:rsidRDefault="004A3B3B">
      <w:pPr>
        <w:spacing w:after="0"/>
        <w:ind w:left="-5" w:right="9"/>
      </w:pPr>
      <w:r>
        <w:t xml:space="preserve">Append passed contour to the end </w:t>
      </w:r>
      <w:r>
        <w:t xml:space="preserve">of this contour. Returns true if contour appended OK, false if contour wouldn’t append within tolerance   </w:t>
      </w:r>
    </w:p>
    <w:p w14:paraId="373E4CC0" w14:textId="77777777" w:rsidR="003C4002" w:rsidRDefault="004A3B3B">
      <w:pPr>
        <w:spacing w:after="0" w:line="259" w:lineRule="auto"/>
        <w:ind w:left="0" w:firstLine="0"/>
      </w:pPr>
      <w:r>
        <w:t xml:space="preserve"> </w:t>
      </w:r>
    </w:p>
    <w:p w14:paraId="6C1333DE" w14:textId="77777777" w:rsidR="003C4002" w:rsidRDefault="004A3B3B">
      <w:pPr>
        <w:spacing w:after="10"/>
        <w:ind w:left="278"/>
      </w:pPr>
      <w:r>
        <w:rPr>
          <w:i/>
        </w:rPr>
        <w:t xml:space="preserve">ctr - </w:t>
      </w:r>
      <w:r>
        <w:rPr>
          <w:i/>
          <w:color w:val="943634"/>
        </w:rPr>
        <w:t>Contour</w:t>
      </w:r>
      <w:r>
        <w:rPr>
          <w:i/>
        </w:rPr>
        <w:t xml:space="preserve"> - Contour to append </w:t>
      </w:r>
    </w:p>
    <w:p w14:paraId="37B9CED9" w14:textId="77777777" w:rsidR="003C4002" w:rsidRDefault="004A3B3B">
      <w:pPr>
        <w:spacing w:after="179" w:line="259" w:lineRule="auto"/>
        <w:ind w:left="283" w:firstLine="0"/>
      </w:pPr>
      <w:r>
        <w:rPr>
          <w:i/>
        </w:rPr>
        <w:t xml:space="preserve">      </w:t>
      </w:r>
    </w:p>
    <w:p w14:paraId="6E4136C4" w14:textId="77777777" w:rsidR="003C4002" w:rsidRDefault="004A3B3B">
      <w:pPr>
        <w:spacing w:after="5" w:line="267" w:lineRule="auto"/>
        <w:ind w:left="-5"/>
      </w:pPr>
      <w:r>
        <w:rPr>
          <w:rFonts w:ascii="Cambria" w:eastAsia="Cambria" w:hAnsi="Cambria" w:cs="Cambria"/>
          <w:b/>
          <w:color w:val="4F81BD"/>
        </w:rPr>
        <w:t xml:space="preserve">:AppendSpan (Span span) </w:t>
      </w:r>
    </w:p>
    <w:p w14:paraId="56DEF889" w14:textId="77777777" w:rsidR="003C4002" w:rsidRDefault="004A3B3B">
      <w:pPr>
        <w:spacing w:after="0"/>
        <w:ind w:left="-5" w:right="551"/>
      </w:pPr>
      <w:r>
        <w:t>Append passed span to the end of this contour. Returns true if span appended OK,</w:t>
      </w:r>
      <w:r>
        <w:t xml:space="preserve"> false if span wouldn’t append within tolerance   </w:t>
      </w:r>
      <w:r>
        <w:rPr>
          <w:i/>
        </w:rPr>
        <w:t>span -</w:t>
      </w:r>
      <w:r>
        <w:rPr>
          <w:i/>
          <w:color w:val="943634"/>
        </w:rPr>
        <w:t>Span</w:t>
      </w:r>
      <w:r>
        <w:rPr>
          <w:i/>
        </w:rPr>
        <w:t xml:space="preserve"> – Span to append </w:t>
      </w:r>
    </w:p>
    <w:p w14:paraId="42F17902" w14:textId="77777777" w:rsidR="003C4002" w:rsidRDefault="004A3B3B">
      <w:pPr>
        <w:spacing w:after="179" w:line="259" w:lineRule="auto"/>
        <w:ind w:left="0" w:firstLine="0"/>
      </w:pPr>
      <w:r>
        <w:t xml:space="preserve"> </w:t>
      </w:r>
    </w:p>
    <w:p w14:paraId="44BC2861" w14:textId="77777777" w:rsidR="003C4002" w:rsidRDefault="004A3B3B">
      <w:pPr>
        <w:spacing w:after="5" w:line="267" w:lineRule="auto"/>
        <w:ind w:left="-5"/>
      </w:pPr>
      <w:r>
        <w:rPr>
          <w:rFonts w:ascii="Cambria" w:eastAsia="Cambria" w:hAnsi="Cambria" w:cs="Cambria"/>
          <w:b/>
          <w:color w:val="4F81BD"/>
        </w:rPr>
        <w:t xml:space="preserve">:AppendSpanAsLines(Span span, double tolerance) </w:t>
      </w:r>
    </w:p>
    <w:p w14:paraId="0165E53D" w14:textId="77777777" w:rsidR="003C4002" w:rsidRDefault="004A3B3B">
      <w:pPr>
        <w:spacing w:after="0"/>
        <w:ind w:left="-5" w:right="9"/>
      </w:pPr>
      <w:r>
        <w:t>Append passed span as line spans - passed span is NOT modified or adopted. Returns true if span appended OK, false if span wou</w:t>
      </w:r>
      <w:r>
        <w:t xml:space="preserve">ldn’t append within tolerance   </w:t>
      </w:r>
    </w:p>
    <w:p w14:paraId="3D17FA06" w14:textId="77777777" w:rsidR="003C4002" w:rsidRDefault="004A3B3B">
      <w:pPr>
        <w:spacing w:after="0" w:line="259" w:lineRule="auto"/>
        <w:ind w:left="0" w:firstLine="0"/>
      </w:pPr>
      <w:r>
        <w:lastRenderedPageBreak/>
        <w:t xml:space="preserve"> </w:t>
      </w:r>
    </w:p>
    <w:p w14:paraId="5BDFA01B" w14:textId="77777777" w:rsidR="003C4002" w:rsidRDefault="004A3B3B">
      <w:pPr>
        <w:spacing w:after="10"/>
        <w:ind w:left="278"/>
      </w:pPr>
      <w:r>
        <w:rPr>
          <w:i/>
        </w:rPr>
        <w:t xml:space="preserve">span - </w:t>
      </w:r>
      <w:r>
        <w:rPr>
          <w:i/>
          <w:color w:val="943634"/>
        </w:rPr>
        <w:t>Span</w:t>
      </w:r>
      <w:r>
        <w:rPr>
          <w:i/>
        </w:rPr>
        <w:t xml:space="preserve"> - Span to append polygonised version of </w:t>
      </w:r>
    </w:p>
    <w:p w14:paraId="2D0E0EA4" w14:textId="77777777" w:rsidR="003C4002" w:rsidRDefault="004A3B3B">
      <w:pPr>
        <w:spacing w:after="10"/>
        <w:ind w:left="278"/>
      </w:pPr>
      <w:r>
        <w:rPr>
          <w:i/>
        </w:rPr>
        <w:t xml:space="preserve">tolerance - double - tolerance to use when converting span to lines </w:t>
      </w:r>
    </w:p>
    <w:p w14:paraId="0F547376" w14:textId="77777777" w:rsidR="003C4002" w:rsidRDefault="004A3B3B">
      <w:pPr>
        <w:spacing w:after="218" w:line="259" w:lineRule="auto"/>
        <w:ind w:left="0" w:firstLine="0"/>
      </w:pPr>
      <w:r>
        <w:t xml:space="preserve"> </w:t>
      </w:r>
    </w:p>
    <w:p w14:paraId="35DE2D17" w14:textId="77777777" w:rsidR="003C4002" w:rsidRDefault="004A3B3B">
      <w:pPr>
        <w:spacing w:after="5" w:line="267" w:lineRule="auto"/>
        <w:ind w:left="-5"/>
      </w:pPr>
      <w:r>
        <w:rPr>
          <w:rFonts w:ascii="Cambria" w:eastAsia="Cambria" w:hAnsi="Cambria" w:cs="Cambria"/>
          <w:b/>
          <w:color w:val="4F81BD"/>
        </w:rPr>
        <w:t xml:space="preserve">:BezierTo(Point2D end_pt2d,  Point2D ctrl_1_2d, Point2D ctrl_2_2d) </w:t>
      </w:r>
    </w:p>
    <w:p w14:paraId="2774A02D" w14:textId="77777777" w:rsidR="003C4002" w:rsidRDefault="004A3B3B">
      <w:pPr>
        <w:spacing w:after="0"/>
        <w:ind w:left="-5" w:right="9"/>
      </w:pPr>
      <w:r>
        <w:t xml:space="preserve">Append a bezier span from the current end point of the contour to the passed position. Returns true if span added OK else false. All points must have same z value </w:t>
      </w:r>
    </w:p>
    <w:p w14:paraId="4031A980" w14:textId="77777777" w:rsidR="003C4002" w:rsidRDefault="004A3B3B">
      <w:pPr>
        <w:spacing w:after="0" w:line="259" w:lineRule="auto"/>
        <w:ind w:left="0" w:firstLine="0"/>
      </w:pPr>
      <w:r>
        <w:t xml:space="preserve"> </w:t>
      </w:r>
    </w:p>
    <w:p w14:paraId="4C407475" w14:textId="77777777" w:rsidR="003C4002" w:rsidRDefault="004A3B3B">
      <w:pPr>
        <w:spacing w:after="10"/>
        <w:ind w:left="278" w:right="2610"/>
      </w:pPr>
      <w:r>
        <w:rPr>
          <w:i/>
        </w:rPr>
        <w:t xml:space="preserve">end_pt2d - </w:t>
      </w:r>
      <w:r>
        <w:rPr>
          <w:i/>
          <w:color w:val="943634"/>
        </w:rPr>
        <w:t>Point2D</w:t>
      </w:r>
      <w:r>
        <w:rPr>
          <w:i/>
        </w:rPr>
        <w:t xml:space="preserve"> - 2D coordinate for end point of bezier ctrl_1_2d - </w:t>
      </w:r>
      <w:r>
        <w:rPr>
          <w:i/>
          <w:color w:val="943634"/>
        </w:rPr>
        <w:t>Point2D</w:t>
      </w:r>
      <w:r>
        <w:rPr>
          <w:i/>
        </w:rPr>
        <w:t xml:space="preserve"> - 2D coordi</w:t>
      </w:r>
      <w:r>
        <w:rPr>
          <w:i/>
        </w:rPr>
        <w:t xml:space="preserve">nate for first control point of bezier ctrl_2_2d - </w:t>
      </w:r>
      <w:r>
        <w:rPr>
          <w:i/>
          <w:color w:val="943634"/>
        </w:rPr>
        <w:t>Point2D</w:t>
      </w:r>
      <w:r>
        <w:rPr>
          <w:i/>
        </w:rPr>
        <w:t xml:space="preserve"> - 2D coordinate for second control point of bezier </w:t>
      </w:r>
    </w:p>
    <w:p w14:paraId="5FC087FD" w14:textId="77777777" w:rsidR="003C4002" w:rsidRDefault="004A3B3B">
      <w:pPr>
        <w:spacing w:after="179" w:line="259" w:lineRule="auto"/>
        <w:ind w:left="283" w:firstLine="0"/>
      </w:pPr>
      <w:r>
        <w:rPr>
          <w:i/>
        </w:rPr>
        <w:t xml:space="preserve"> </w:t>
      </w:r>
    </w:p>
    <w:p w14:paraId="782DECCB" w14:textId="77777777" w:rsidR="003C4002" w:rsidRDefault="004A3B3B">
      <w:pPr>
        <w:spacing w:after="5" w:line="267" w:lineRule="auto"/>
        <w:ind w:left="-5"/>
      </w:pPr>
      <w:r>
        <w:rPr>
          <w:rFonts w:ascii="Cambria" w:eastAsia="Cambria" w:hAnsi="Cambria" w:cs="Cambria"/>
          <w:b/>
          <w:color w:val="4F81BD"/>
        </w:rPr>
        <w:t xml:space="preserve">:BezierTo(Point3D end_pt3d, Point2D ctrl_1_2d, Point2D ctrl_2_2d) </w:t>
      </w:r>
    </w:p>
    <w:p w14:paraId="14E21991" w14:textId="77777777" w:rsidR="003C4002" w:rsidRDefault="004A3B3B">
      <w:pPr>
        <w:spacing w:after="0"/>
        <w:ind w:left="-5" w:right="9"/>
      </w:pPr>
      <w:r>
        <w:t>Append a bezier span from the current end point of the contour to the passed</w:t>
      </w:r>
      <w:r>
        <w:t xml:space="preserve"> position. Returns true if span added OK else false. All points must have same z value </w:t>
      </w:r>
    </w:p>
    <w:p w14:paraId="40FB7FDB" w14:textId="77777777" w:rsidR="003C4002" w:rsidRDefault="004A3B3B">
      <w:pPr>
        <w:spacing w:after="0" w:line="259" w:lineRule="auto"/>
        <w:ind w:left="0" w:firstLine="0"/>
      </w:pPr>
      <w:r>
        <w:t xml:space="preserve"> </w:t>
      </w:r>
    </w:p>
    <w:p w14:paraId="0B64C689" w14:textId="77777777" w:rsidR="003C4002" w:rsidRDefault="004A3B3B">
      <w:pPr>
        <w:spacing w:after="10"/>
        <w:ind w:left="278" w:right="2645"/>
      </w:pPr>
      <w:r>
        <w:rPr>
          <w:i/>
        </w:rPr>
        <w:t xml:space="preserve">end_pt3d - </w:t>
      </w:r>
      <w:r>
        <w:rPr>
          <w:i/>
          <w:color w:val="943634"/>
        </w:rPr>
        <w:t>Point3D</w:t>
      </w:r>
      <w:r>
        <w:rPr>
          <w:i/>
        </w:rPr>
        <w:t xml:space="preserve"> - 3D coordinate for end point of bezier ctrl_1_2d – </w:t>
      </w:r>
      <w:r>
        <w:rPr>
          <w:i/>
          <w:color w:val="943634"/>
        </w:rPr>
        <w:t>Point2D</w:t>
      </w:r>
      <w:r>
        <w:rPr>
          <w:i/>
        </w:rPr>
        <w:t xml:space="preserve"> - 2D coordinate for first control point of bezier ctrl_2_2d – </w:t>
      </w:r>
      <w:r>
        <w:rPr>
          <w:i/>
          <w:color w:val="943634"/>
        </w:rPr>
        <w:t>Point2D</w:t>
      </w:r>
      <w:r>
        <w:rPr>
          <w:i/>
        </w:rPr>
        <w:t xml:space="preserve"> - 2D coordinate f</w:t>
      </w:r>
      <w:r>
        <w:rPr>
          <w:i/>
        </w:rPr>
        <w:t xml:space="preserve">or second control point of bezie </w:t>
      </w:r>
      <w:r>
        <w:rPr>
          <w:rFonts w:ascii="Cambria" w:eastAsia="Cambria" w:hAnsi="Cambria" w:cs="Cambria"/>
          <w:b/>
          <w:color w:val="4F81BD"/>
        </w:rPr>
        <w:t xml:space="preserve">:CanAppendContour(Contour ctr) </w:t>
      </w:r>
    </w:p>
    <w:p w14:paraId="34211E4F" w14:textId="77777777" w:rsidR="003C4002" w:rsidRDefault="004A3B3B">
      <w:pPr>
        <w:spacing w:after="10"/>
        <w:ind w:left="-5" w:right="9"/>
      </w:pPr>
      <w:r>
        <w:t xml:space="preserve">Return true if passed contour can be appended onto the end of this contour </w:t>
      </w:r>
    </w:p>
    <w:p w14:paraId="75947A70" w14:textId="77777777" w:rsidR="003C4002" w:rsidRDefault="004A3B3B">
      <w:pPr>
        <w:spacing w:after="0" w:line="259" w:lineRule="auto"/>
        <w:ind w:left="283" w:firstLine="0"/>
      </w:pPr>
      <w:r>
        <w:rPr>
          <w:i/>
        </w:rPr>
        <w:t xml:space="preserve"> </w:t>
      </w:r>
    </w:p>
    <w:p w14:paraId="5C2A0E4D" w14:textId="77777777" w:rsidR="003C4002" w:rsidRDefault="004A3B3B">
      <w:pPr>
        <w:spacing w:after="189"/>
        <w:ind w:left="278"/>
      </w:pPr>
      <w:r>
        <w:rPr>
          <w:i/>
        </w:rPr>
        <w:t xml:space="preserve">ctr - </w:t>
      </w:r>
      <w:r>
        <w:rPr>
          <w:i/>
          <w:color w:val="943634"/>
        </w:rPr>
        <w:t>Contour</w:t>
      </w:r>
      <w:r>
        <w:rPr>
          <w:i/>
        </w:rPr>
        <w:t xml:space="preserve"> - Contour to check if can append </w:t>
      </w:r>
    </w:p>
    <w:p w14:paraId="5473844D" w14:textId="77777777" w:rsidR="003C4002" w:rsidRDefault="004A3B3B">
      <w:pPr>
        <w:spacing w:after="5" w:line="267" w:lineRule="auto"/>
        <w:ind w:left="-5"/>
      </w:pPr>
      <w:r>
        <w:rPr>
          <w:rFonts w:ascii="Cambria" w:eastAsia="Cambria" w:hAnsi="Cambria" w:cs="Cambria"/>
          <w:b/>
          <w:color w:val="4F81BD"/>
        </w:rPr>
        <w:t xml:space="preserve">:CanAppendSpan (Span span) </w:t>
      </w:r>
    </w:p>
    <w:p w14:paraId="6EA76020" w14:textId="77777777" w:rsidR="003C4002" w:rsidRDefault="004A3B3B">
      <w:pPr>
        <w:spacing w:after="10"/>
        <w:ind w:left="-5" w:right="9"/>
      </w:pPr>
      <w:r>
        <w:t xml:space="preserve"> </w:t>
      </w:r>
      <w:r>
        <w:t xml:space="preserve">Return true if passed span can be appended onto the end of this contour </w:t>
      </w:r>
    </w:p>
    <w:p w14:paraId="261FA9E2" w14:textId="77777777" w:rsidR="003C4002" w:rsidRDefault="004A3B3B">
      <w:pPr>
        <w:spacing w:after="0" w:line="259" w:lineRule="auto"/>
        <w:ind w:left="0" w:firstLine="0"/>
      </w:pPr>
      <w:r>
        <w:t xml:space="preserve"> </w:t>
      </w:r>
    </w:p>
    <w:p w14:paraId="27C4F920" w14:textId="77777777" w:rsidR="003C4002" w:rsidRDefault="004A3B3B">
      <w:pPr>
        <w:spacing w:after="189"/>
        <w:ind w:left="278"/>
      </w:pPr>
      <w:r>
        <w:rPr>
          <w:i/>
        </w:rPr>
        <w:t xml:space="preserve">span - </w:t>
      </w:r>
      <w:r>
        <w:rPr>
          <w:i/>
          <w:color w:val="943634"/>
        </w:rPr>
        <w:t>Span</w:t>
      </w:r>
      <w:r>
        <w:rPr>
          <w:i/>
        </w:rPr>
        <w:t xml:space="preserve"> - Span  to check if can append </w:t>
      </w:r>
    </w:p>
    <w:p w14:paraId="4A96190A" w14:textId="77777777" w:rsidR="003C4002" w:rsidRDefault="004A3B3B">
      <w:pPr>
        <w:spacing w:after="5" w:line="267" w:lineRule="auto"/>
        <w:ind w:left="-5"/>
      </w:pPr>
      <w:r>
        <w:rPr>
          <w:rFonts w:ascii="Cambria" w:eastAsia="Cambria" w:hAnsi="Cambria" w:cs="Cambria"/>
          <w:b/>
          <w:color w:val="4F81BD"/>
        </w:rPr>
        <w:t xml:space="preserve">:Clone() </w:t>
      </w:r>
    </w:p>
    <w:p w14:paraId="7B4B7B5B" w14:textId="77777777" w:rsidR="003C4002" w:rsidRDefault="004A3B3B">
      <w:pPr>
        <w:spacing w:after="189"/>
        <w:ind w:left="-5" w:right="9"/>
      </w:pPr>
      <w:r>
        <w:t xml:space="preserve">Return a  new </w:t>
      </w:r>
      <w:r>
        <w:rPr>
          <w:color w:val="943634"/>
        </w:rPr>
        <w:t>Contour</w:t>
      </w:r>
      <w:r>
        <w:t xml:space="preserve"> which is an exact copy of this one.  </w:t>
      </w:r>
    </w:p>
    <w:p w14:paraId="19C85363" w14:textId="77777777" w:rsidR="003C4002" w:rsidRDefault="004A3B3B">
      <w:pPr>
        <w:spacing w:after="5" w:line="267" w:lineRule="auto"/>
        <w:ind w:left="-5"/>
      </w:pPr>
      <w:r>
        <w:rPr>
          <w:rFonts w:ascii="Cambria" w:eastAsia="Cambria" w:hAnsi="Cambria" w:cs="Cambria"/>
          <w:b/>
          <w:color w:val="4F81BD"/>
        </w:rPr>
        <w:t xml:space="preserve">:CreateTolerancedCopy(double tolerance) </w:t>
      </w:r>
    </w:p>
    <w:p w14:paraId="3533C439" w14:textId="77777777" w:rsidR="003C4002" w:rsidRDefault="004A3B3B">
      <w:pPr>
        <w:spacing w:after="0"/>
        <w:ind w:left="-5" w:right="974"/>
      </w:pPr>
      <w:r>
        <w:t xml:space="preserve">Return a new </w:t>
      </w:r>
      <w:r>
        <w:rPr>
          <w:color w:val="943634"/>
        </w:rPr>
        <w:t>Contour</w:t>
      </w:r>
      <w:r>
        <w:t xml:space="preserve"> which has been toleranced (simplified) to the passed value.  NOTE: The contour must consist of just line spans, it must NOT contain beziers or arcs, the properties .ContainsBeziers and .Contains</w:t>
      </w:r>
      <w:r>
        <w:t xml:space="preserve">Arcs must be false. </w:t>
      </w:r>
    </w:p>
    <w:p w14:paraId="1DFB8E95" w14:textId="77777777" w:rsidR="003C4002" w:rsidRDefault="004A3B3B">
      <w:pPr>
        <w:spacing w:after="0" w:line="259" w:lineRule="auto"/>
        <w:ind w:left="0" w:firstLine="0"/>
      </w:pPr>
      <w:r>
        <w:t xml:space="preserve"> </w:t>
      </w:r>
    </w:p>
    <w:p w14:paraId="5699B5BB" w14:textId="77777777" w:rsidR="003C4002" w:rsidRDefault="004A3B3B">
      <w:pPr>
        <w:spacing w:after="189"/>
        <w:ind w:left="278"/>
      </w:pPr>
      <w:r>
        <w:rPr>
          <w:i/>
        </w:rPr>
        <w:t xml:space="preserve">tolerance - double - tolerance to use when simplifying contour. </w:t>
      </w:r>
    </w:p>
    <w:p w14:paraId="61DDAB56" w14:textId="77777777" w:rsidR="003C4002" w:rsidRDefault="004A3B3B">
      <w:pPr>
        <w:spacing w:after="5" w:line="267" w:lineRule="auto"/>
        <w:ind w:left="-5"/>
      </w:pPr>
      <w:r>
        <w:rPr>
          <w:rFonts w:ascii="Cambria" w:eastAsia="Cambria" w:hAnsi="Cambria" w:cs="Cambria"/>
          <w:b/>
          <w:color w:val="4F81BD"/>
        </w:rPr>
        <w:t xml:space="preserve">:CreatePolygonizedCopy(double tolerance, double max_line_len) </w:t>
      </w:r>
    </w:p>
    <w:p w14:paraId="1002EB5F" w14:textId="77777777" w:rsidR="003C4002" w:rsidRDefault="004A3B3B">
      <w:pPr>
        <w:spacing w:after="0"/>
        <w:ind w:left="-5" w:right="9"/>
      </w:pPr>
      <w:r>
        <w:t xml:space="preserve">Return a new </w:t>
      </w:r>
      <w:r>
        <w:rPr>
          <w:color w:val="943634"/>
        </w:rPr>
        <w:t>Contour</w:t>
      </w:r>
      <w:r>
        <w:t xml:space="preserve"> which has been toleranced (simplified) to the passed value.  Any bezier or arc spans</w:t>
      </w:r>
      <w:r>
        <w:t xml:space="preserve"> are polygonized before tolerancing. The max_line_len parameter can be used to limit the maximum length of a tolerance span. </w:t>
      </w:r>
    </w:p>
    <w:p w14:paraId="5B0C48EB" w14:textId="77777777" w:rsidR="003C4002" w:rsidRDefault="004A3B3B">
      <w:pPr>
        <w:spacing w:after="0" w:line="259" w:lineRule="auto"/>
        <w:ind w:left="0" w:firstLine="0"/>
      </w:pPr>
      <w:r>
        <w:lastRenderedPageBreak/>
        <w:t xml:space="preserve"> </w:t>
      </w:r>
    </w:p>
    <w:p w14:paraId="01563C10" w14:textId="77777777" w:rsidR="003C4002" w:rsidRDefault="004A3B3B">
      <w:pPr>
        <w:spacing w:after="10"/>
        <w:ind w:left="278"/>
      </w:pPr>
      <w:r>
        <w:rPr>
          <w:i/>
        </w:rPr>
        <w:t xml:space="preserve">tolerance - double - tolerance to use when simplifying contour. 0.0 means use default max_line_len - double - maximum length of </w:t>
      </w:r>
      <w:r>
        <w:rPr>
          <w:i/>
        </w:rPr>
        <w:t xml:space="preserve">a tolerance span , 0.0 means no limit </w:t>
      </w:r>
    </w:p>
    <w:p w14:paraId="644AD95F" w14:textId="77777777" w:rsidR="003C4002" w:rsidRDefault="004A3B3B">
      <w:pPr>
        <w:spacing w:after="179" w:line="259" w:lineRule="auto"/>
        <w:ind w:left="283" w:firstLine="0"/>
      </w:pPr>
      <w:r>
        <w:rPr>
          <w:i/>
        </w:rPr>
        <w:t xml:space="preserve"> </w:t>
      </w:r>
    </w:p>
    <w:p w14:paraId="26820E1F" w14:textId="77777777" w:rsidR="003C4002" w:rsidRDefault="004A3B3B">
      <w:pPr>
        <w:spacing w:after="5" w:line="267" w:lineRule="auto"/>
        <w:ind w:left="-5"/>
      </w:pPr>
      <w:r>
        <w:rPr>
          <w:rFonts w:ascii="Cambria" w:eastAsia="Cambria" w:hAnsi="Cambria" w:cs="Cambria"/>
          <w:b/>
          <w:color w:val="4F81BD"/>
        </w:rPr>
        <w:t xml:space="preserve">:GetFirstSpan() </w:t>
      </w:r>
    </w:p>
    <w:p w14:paraId="66647CD2" w14:textId="77777777" w:rsidR="003C4002" w:rsidRDefault="004A3B3B">
      <w:pPr>
        <w:spacing w:after="10"/>
        <w:ind w:left="-5" w:right="9"/>
      </w:pPr>
      <w:r>
        <w:t xml:space="preserve">Return the first </w:t>
      </w:r>
      <w:r>
        <w:rPr>
          <w:color w:val="943634"/>
        </w:rPr>
        <w:t>Span</w:t>
      </w:r>
      <w:r>
        <w:t xml:space="preserve"> in the contour </w:t>
      </w:r>
    </w:p>
    <w:p w14:paraId="38158205" w14:textId="77777777" w:rsidR="003C4002" w:rsidRDefault="004A3B3B">
      <w:pPr>
        <w:spacing w:after="179" w:line="259" w:lineRule="auto"/>
        <w:ind w:left="0" w:firstLine="0"/>
      </w:pPr>
      <w:r>
        <w:t xml:space="preserve"> </w:t>
      </w:r>
    </w:p>
    <w:p w14:paraId="2C29CBB7" w14:textId="77777777" w:rsidR="003C4002" w:rsidRDefault="004A3B3B">
      <w:pPr>
        <w:spacing w:after="5" w:line="267" w:lineRule="auto"/>
        <w:ind w:left="-5"/>
      </w:pPr>
      <w:r>
        <w:rPr>
          <w:rFonts w:ascii="Cambria" w:eastAsia="Cambria" w:hAnsi="Cambria" w:cs="Cambria"/>
          <w:b/>
          <w:color w:val="4F81BD"/>
        </w:rPr>
        <w:t xml:space="preserve">:GetLastSpan()           </w:t>
      </w:r>
    </w:p>
    <w:p w14:paraId="5A78F369" w14:textId="77777777" w:rsidR="003C4002" w:rsidRDefault="004A3B3B">
      <w:pPr>
        <w:spacing w:after="10"/>
        <w:ind w:left="-5" w:right="9"/>
      </w:pPr>
      <w:r>
        <w:t xml:space="preserve">Return the last </w:t>
      </w:r>
      <w:r>
        <w:rPr>
          <w:color w:val="943634"/>
        </w:rPr>
        <w:t>Span</w:t>
      </w:r>
      <w:r>
        <w:t xml:space="preserve"> in the contour </w:t>
      </w:r>
    </w:p>
    <w:p w14:paraId="6D1EEB5E" w14:textId="77777777" w:rsidR="003C4002" w:rsidRDefault="004A3B3B">
      <w:pPr>
        <w:spacing w:after="179" w:line="259" w:lineRule="auto"/>
        <w:ind w:left="0" w:firstLine="0"/>
      </w:pPr>
      <w:r>
        <w:t xml:space="preserve"> </w:t>
      </w:r>
    </w:p>
    <w:p w14:paraId="56386863" w14:textId="77777777" w:rsidR="003C4002" w:rsidRDefault="004A3B3B">
      <w:pPr>
        <w:spacing w:after="5" w:line="267" w:lineRule="auto"/>
        <w:ind w:left="-5"/>
      </w:pPr>
      <w:r>
        <w:rPr>
          <w:rFonts w:ascii="Cambria" w:eastAsia="Cambria" w:hAnsi="Cambria" w:cs="Cambria"/>
          <w:b/>
          <w:color w:val="4F81BD"/>
        </w:rPr>
        <w:t xml:space="preserve">:GetHeadPosition() </w:t>
      </w:r>
    </w:p>
    <w:p w14:paraId="4D0985E4" w14:textId="77777777" w:rsidR="003C4002" w:rsidRDefault="004A3B3B">
      <w:pPr>
        <w:spacing w:after="10"/>
        <w:ind w:left="-5" w:right="9"/>
      </w:pPr>
      <w:r>
        <w:t xml:space="preserve">Returns a </w:t>
      </w:r>
      <w:r>
        <w:rPr>
          <w:color w:val="943634"/>
        </w:rPr>
        <w:t>POSITION</w:t>
      </w:r>
      <w:r>
        <w:t xml:space="preserve"> </w:t>
      </w:r>
      <w:r>
        <w:t xml:space="preserve">variable to allow access to the head of the list of spans in the contour </w:t>
      </w:r>
    </w:p>
    <w:p w14:paraId="01625333" w14:textId="77777777" w:rsidR="003C4002" w:rsidRDefault="004A3B3B">
      <w:pPr>
        <w:spacing w:after="177" w:line="259" w:lineRule="auto"/>
        <w:ind w:left="0" w:firstLine="0"/>
      </w:pPr>
      <w:r>
        <w:t xml:space="preserve"> </w:t>
      </w:r>
    </w:p>
    <w:p w14:paraId="341E7710" w14:textId="77777777" w:rsidR="003C4002" w:rsidRDefault="004A3B3B">
      <w:pPr>
        <w:spacing w:after="5" w:line="267" w:lineRule="auto"/>
        <w:ind w:left="-5"/>
      </w:pPr>
      <w:r>
        <w:rPr>
          <w:rFonts w:ascii="Cambria" w:eastAsia="Cambria" w:hAnsi="Cambria" w:cs="Cambria"/>
          <w:b/>
          <w:color w:val="4F81BD"/>
        </w:rPr>
        <w:t xml:space="preserve">:GetTailPosition() </w:t>
      </w:r>
    </w:p>
    <w:p w14:paraId="0FCA68C0" w14:textId="77777777" w:rsidR="003C4002" w:rsidRDefault="004A3B3B">
      <w:pPr>
        <w:spacing w:after="10"/>
        <w:ind w:left="-5" w:right="9"/>
      </w:pPr>
      <w:r>
        <w:t xml:space="preserve">Returns a </w:t>
      </w:r>
      <w:r>
        <w:rPr>
          <w:color w:val="943634"/>
        </w:rPr>
        <w:t>POSITION</w:t>
      </w:r>
      <w:r>
        <w:t xml:space="preserve"> variable to allow access to the head of the list of spans in the contour </w:t>
      </w:r>
    </w:p>
    <w:p w14:paraId="632134C0" w14:textId="77777777" w:rsidR="003C4002" w:rsidRDefault="004A3B3B">
      <w:pPr>
        <w:spacing w:after="180" w:line="259" w:lineRule="auto"/>
        <w:ind w:left="0" w:firstLine="0"/>
      </w:pPr>
      <w:r>
        <w:t xml:space="preserve"> </w:t>
      </w:r>
    </w:p>
    <w:p w14:paraId="0BF18547" w14:textId="77777777" w:rsidR="003C4002" w:rsidRDefault="004A3B3B">
      <w:pPr>
        <w:spacing w:after="5" w:line="267" w:lineRule="auto"/>
        <w:ind w:left="-5"/>
      </w:pPr>
      <w:r>
        <w:rPr>
          <w:rFonts w:ascii="Cambria" w:eastAsia="Cambria" w:hAnsi="Cambria" w:cs="Cambria"/>
          <w:b/>
          <w:color w:val="4F81BD"/>
        </w:rPr>
        <w:t xml:space="preserve">:GetNext(POSITION pos) </w:t>
      </w:r>
    </w:p>
    <w:p w14:paraId="4B92B694" w14:textId="77777777" w:rsidR="003C4002" w:rsidRDefault="004A3B3B">
      <w:pPr>
        <w:spacing w:after="0"/>
        <w:ind w:left="-5" w:right="9"/>
      </w:pPr>
      <w:r>
        <w:t xml:space="preserve">Returns the </w:t>
      </w:r>
      <w:r>
        <w:rPr>
          <w:color w:val="943634"/>
        </w:rPr>
        <w:t>Span</w:t>
      </w:r>
      <w:r>
        <w:t xml:space="preserve"> at the current position </w:t>
      </w:r>
      <w:r>
        <w:t xml:space="preserve">AND a new value for position pointing to the next item in the list (or nil if at end of list). E.g  </w:t>
      </w:r>
    </w:p>
    <w:p w14:paraId="56733809" w14:textId="77777777" w:rsidR="003C4002" w:rsidRDefault="004A3B3B">
      <w:pPr>
        <w:spacing w:after="0" w:line="259" w:lineRule="auto"/>
        <w:ind w:left="0" w:firstLine="0"/>
      </w:pPr>
      <w:r>
        <w:t xml:space="preserve"> </w:t>
      </w:r>
    </w:p>
    <w:p w14:paraId="1D399D2B" w14:textId="77777777" w:rsidR="003C4002" w:rsidRDefault="004A3B3B">
      <w:pPr>
        <w:spacing w:after="13"/>
        <w:ind w:left="180"/>
      </w:pPr>
      <w:r>
        <w:rPr>
          <w:rFonts w:ascii="Courier New" w:eastAsia="Courier New" w:hAnsi="Courier New" w:cs="Courier New"/>
        </w:rPr>
        <w:t xml:space="preserve">cur_span, pos = offset_vector:GetNext(pos) </w:t>
      </w:r>
    </w:p>
    <w:p w14:paraId="464F43AD" w14:textId="77777777" w:rsidR="003C4002" w:rsidRDefault="004A3B3B">
      <w:pPr>
        <w:spacing w:after="0" w:line="259" w:lineRule="auto"/>
        <w:ind w:left="0" w:firstLine="0"/>
      </w:pPr>
      <w:r>
        <w:t xml:space="preserve"> </w:t>
      </w:r>
    </w:p>
    <w:p w14:paraId="69E42181" w14:textId="77777777" w:rsidR="003C4002" w:rsidRDefault="004A3B3B">
      <w:pPr>
        <w:spacing w:after="10"/>
        <w:ind w:left="278"/>
      </w:pPr>
      <w:r>
        <w:rPr>
          <w:i/>
        </w:rPr>
        <w:t xml:space="preserve">pos - </w:t>
      </w:r>
      <w:r>
        <w:rPr>
          <w:i/>
          <w:color w:val="943634"/>
        </w:rPr>
        <w:t>POSITION</w:t>
      </w:r>
      <w:r>
        <w:rPr>
          <w:i/>
        </w:rPr>
        <w:t xml:space="preserve"> - current position in list </w:t>
      </w:r>
    </w:p>
    <w:p w14:paraId="6FE65403" w14:textId="77777777" w:rsidR="003C4002" w:rsidRDefault="004A3B3B">
      <w:pPr>
        <w:spacing w:after="0" w:line="259" w:lineRule="auto"/>
        <w:ind w:left="0" w:firstLine="0"/>
      </w:pPr>
      <w:r>
        <w:t xml:space="preserve"> </w:t>
      </w:r>
    </w:p>
    <w:p w14:paraId="7231E47B" w14:textId="77777777" w:rsidR="003C4002" w:rsidRDefault="004A3B3B">
      <w:pPr>
        <w:spacing w:after="5" w:line="267" w:lineRule="auto"/>
        <w:ind w:left="-5"/>
      </w:pPr>
      <w:r>
        <w:rPr>
          <w:rFonts w:ascii="Cambria" w:eastAsia="Cambria" w:hAnsi="Cambria" w:cs="Cambria"/>
          <w:b/>
          <w:color w:val="4F81BD"/>
        </w:rPr>
        <w:t xml:space="preserve">:GetPrev (POSITION pos) </w:t>
      </w:r>
    </w:p>
    <w:p w14:paraId="7F174A60" w14:textId="77777777" w:rsidR="003C4002" w:rsidRDefault="004A3B3B">
      <w:pPr>
        <w:spacing w:after="0"/>
        <w:ind w:left="-5" w:right="9"/>
      </w:pPr>
      <w:r>
        <w:t xml:space="preserve">Returns the </w:t>
      </w:r>
      <w:r>
        <w:rPr>
          <w:color w:val="943634"/>
        </w:rPr>
        <w:t>Span</w:t>
      </w:r>
      <w:r>
        <w:t xml:space="preserve"> </w:t>
      </w:r>
      <w:r>
        <w:t xml:space="preserve">at the current position AND a new value for position pointing to the previous item in the list (or nil if at start of list). E.g  </w:t>
      </w:r>
    </w:p>
    <w:p w14:paraId="3B8D4348" w14:textId="77777777" w:rsidR="003C4002" w:rsidRDefault="004A3B3B">
      <w:pPr>
        <w:spacing w:after="0" w:line="259" w:lineRule="auto"/>
        <w:ind w:left="0" w:firstLine="0"/>
      </w:pPr>
      <w:r>
        <w:t xml:space="preserve"> </w:t>
      </w:r>
    </w:p>
    <w:p w14:paraId="355AE51E" w14:textId="77777777" w:rsidR="003C4002" w:rsidRDefault="004A3B3B">
      <w:pPr>
        <w:spacing w:after="13"/>
        <w:ind w:left="180"/>
      </w:pPr>
      <w:r>
        <w:rPr>
          <w:rFonts w:ascii="Courier New" w:eastAsia="Courier New" w:hAnsi="Courier New" w:cs="Courier New"/>
        </w:rPr>
        <w:t xml:space="preserve">cur_span, pos = offset_vector:GetPrev(pos) </w:t>
      </w:r>
    </w:p>
    <w:p w14:paraId="7B148012" w14:textId="77777777" w:rsidR="003C4002" w:rsidRDefault="004A3B3B">
      <w:pPr>
        <w:spacing w:after="0" w:line="259" w:lineRule="auto"/>
        <w:ind w:left="0" w:firstLine="0"/>
      </w:pPr>
      <w:r>
        <w:t xml:space="preserve"> </w:t>
      </w:r>
    </w:p>
    <w:p w14:paraId="5C821A03" w14:textId="77777777" w:rsidR="003C4002" w:rsidRDefault="004A3B3B">
      <w:pPr>
        <w:spacing w:after="10"/>
        <w:ind w:left="278"/>
      </w:pPr>
      <w:r>
        <w:rPr>
          <w:i/>
        </w:rPr>
        <w:t xml:space="preserve">pos - </w:t>
      </w:r>
      <w:r>
        <w:rPr>
          <w:i/>
          <w:color w:val="943634"/>
        </w:rPr>
        <w:t>POSITION</w:t>
      </w:r>
      <w:r>
        <w:rPr>
          <w:i/>
        </w:rPr>
        <w:t xml:space="preserve"> - current position in list </w:t>
      </w:r>
    </w:p>
    <w:p w14:paraId="062CDF74" w14:textId="77777777" w:rsidR="003C4002" w:rsidRDefault="004A3B3B">
      <w:pPr>
        <w:spacing w:after="179" w:line="259" w:lineRule="auto"/>
        <w:ind w:left="0" w:firstLine="0"/>
      </w:pPr>
      <w:r>
        <w:t xml:space="preserve"> </w:t>
      </w:r>
    </w:p>
    <w:p w14:paraId="02850A02" w14:textId="77777777" w:rsidR="003C4002" w:rsidRDefault="004A3B3B">
      <w:pPr>
        <w:spacing w:after="5" w:line="267" w:lineRule="auto"/>
        <w:ind w:left="-5"/>
      </w:pPr>
      <w:r>
        <w:rPr>
          <w:rFonts w:ascii="Cambria" w:eastAsia="Cambria" w:hAnsi="Cambria" w:cs="Cambria"/>
          <w:b/>
          <w:color w:val="4F81BD"/>
        </w:rPr>
        <w:t xml:space="preserve">:GetAt (POSITION pos) </w:t>
      </w:r>
    </w:p>
    <w:p w14:paraId="44DDB04A" w14:textId="77777777" w:rsidR="003C4002" w:rsidRDefault="004A3B3B">
      <w:pPr>
        <w:spacing w:after="10"/>
        <w:ind w:left="-5" w:right="9"/>
      </w:pPr>
      <w:r>
        <w:t>Returns t</w:t>
      </w:r>
      <w:r>
        <w:t xml:space="preserve">he </w:t>
      </w:r>
      <w:r>
        <w:rPr>
          <w:color w:val="943634"/>
        </w:rPr>
        <w:t>Span</w:t>
      </w:r>
      <w:r>
        <w:t xml:space="preserve"> at the current position in the list. E.g . </w:t>
      </w:r>
    </w:p>
    <w:p w14:paraId="07C0DE41" w14:textId="77777777" w:rsidR="003C4002" w:rsidRDefault="004A3B3B">
      <w:pPr>
        <w:spacing w:after="0" w:line="259" w:lineRule="auto"/>
        <w:ind w:left="0" w:firstLine="0"/>
      </w:pPr>
      <w:r>
        <w:t xml:space="preserve"> </w:t>
      </w:r>
    </w:p>
    <w:p w14:paraId="0D1B2627" w14:textId="77777777" w:rsidR="003C4002" w:rsidRDefault="004A3B3B">
      <w:pPr>
        <w:spacing w:after="13"/>
        <w:ind w:left="180"/>
      </w:pPr>
      <w:r>
        <w:rPr>
          <w:rFonts w:ascii="Courier New" w:eastAsia="Courier New" w:hAnsi="Courier New" w:cs="Courier New"/>
        </w:rPr>
        <w:t xml:space="preserve">cur_span = offset_vector:GetAt(pos) </w:t>
      </w:r>
    </w:p>
    <w:p w14:paraId="65936508" w14:textId="77777777" w:rsidR="003C4002" w:rsidRDefault="004A3B3B">
      <w:pPr>
        <w:spacing w:after="0" w:line="259" w:lineRule="auto"/>
        <w:ind w:left="0" w:firstLine="0"/>
      </w:pPr>
      <w:r>
        <w:t xml:space="preserve"> </w:t>
      </w:r>
    </w:p>
    <w:p w14:paraId="6297CCF4" w14:textId="77777777" w:rsidR="003C4002" w:rsidRDefault="004A3B3B">
      <w:pPr>
        <w:spacing w:after="10"/>
        <w:ind w:left="278"/>
      </w:pPr>
      <w:r>
        <w:rPr>
          <w:i/>
        </w:rPr>
        <w:t xml:space="preserve">pos - </w:t>
      </w:r>
      <w:r>
        <w:rPr>
          <w:i/>
          <w:color w:val="943634"/>
        </w:rPr>
        <w:t>POSITION</w:t>
      </w:r>
      <w:r>
        <w:rPr>
          <w:i/>
        </w:rPr>
        <w:t xml:space="preserve"> - current position in list </w:t>
      </w:r>
    </w:p>
    <w:p w14:paraId="749E9FCD" w14:textId="77777777" w:rsidR="003C4002" w:rsidRDefault="004A3B3B">
      <w:pPr>
        <w:spacing w:after="218" w:line="259" w:lineRule="auto"/>
        <w:ind w:left="0" w:firstLine="0"/>
      </w:pPr>
      <w:r>
        <w:t xml:space="preserve"> </w:t>
      </w:r>
    </w:p>
    <w:p w14:paraId="046582A6" w14:textId="77777777" w:rsidR="003C4002" w:rsidRDefault="004A3B3B">
      <w:pPr>
        <w:spacing w:after="5" w:line="267" w:lineRule="auto"/>
        <w:ind w:left="-5"/>
      </w:pPr>
      <w:r>
        <w:rPr>
          <w:rFonts w:ascii="Cambria" w:eastAsia="Cambria" w:hAnsi="Cambria" w:cs="Cambria"/>
          <w:b/>
          <w:color w:val="4F81BD"/>
        </w:rPr>
        <w:lastRenderedPageBreak/>
        <w:t xml:space="preserve">:IsPointInside (Point2D point, double tolerance)       </w:t>
      </w:r>
    </w:p>
    <w:p w14:paraId="4551C17E" w14:textId="77777777" w:rsidR="003C4002" w:rsidRDefault="004A3B3B">
      <w:pPr>
        <w:spacing w:after="0"/>
        <w:ind w:left="-5" w:right="9"/>
      </w:pPr>
      <w:r>
        <w:t>Return true if passed point is inside this contour. Beziers an</w:t>
      </w:r>
      <w:r>
        <w:t xml:space="preserve">d arcs are polygonized for this calculation. If passed tolerance = 0.0 the default tolerance is used, else the specified tolerance. If this is called for an open contour the return value is undefined. </w:t>
      </w:r>
    </w:p>
    <w:p w14:paraId="6C78D889" w14:textId="77777777" w:rsidR="003C4002" w:rsidRDefault="004A3B3B">
      <w:pPr>
        <w:spacing w:after="0" w:line="259" w:lineRule="auto"/>
        <w:ind w:left="0" w:firstLine="0"/>
      </w:pPr>
      <w:r>
        <w:t xml:space="preserve"> </w:t>
      </w:r>
    </w:p>
    <w:p w14:paraId="7317F0D5" w14:textId="77777777" w:rsidR="003C4002" w:rsidRDefault="004A3B3B">
      <w:pPr>
        <w:spacing w:after="10"/>
        <w:ind w:left="278"/>
      </w:pPr>
      <w:r>
        <w:rPr>
          <w:i/>
        </w:rPr>
        <w:t xml:space="preserve">point - </w:t>
      </w:r>
      <w:r>
        <w:rPr>
          <w:i/>
          <w:color w:val="943634"/>
        </w:rPr>
        <w:t>Point2D</w:t>
      </w:r>
      <w:r>
        <w:rPr>
          <w:i/>
        </w:rPr>
        <w:t xml:space="preserve"> - </w:t>
      </w:r>
      <w:r>
        <w:rPr>
          <w:i/>
        </w:rPr>
        <w:t xml:space="preserve">2D coordinate if point to check </w:t>
      </w:r>
    </w:p>
    <w:p w14:paraId="787F1F53" w14:textId="77777777" w:rsidR="003C4002" w:rsidRDefault="004A3B3B">
      <w:pPr>
        <w:spacing w:after="10"/>
        <w:ind w:left="278"/>
      </w:pPr>
      <w:r>
        <w:rPr>
          <w:i/>
        </w:rPr>
        <w:t xml:space="preserve">tolerance - double - tolerance for polygonisation - 0.0 means default </w:t>
      </w:r>
    </w:p>
    <w:p w14:paraId="3FE1AE69" w14:textId="77777777" w:rsidR="003C4002" w:rsidRDefault="004A3B3B">
      <w:pPr>
        <w:spacing w:after="179" w:line="259" w:lineRule="auto"/>
        <w:ind w:left="283" w:firstLine="0"/>
      </w:pPr>
      <w:r>
        <w:rPr>
          <w:i/>
        </w:rPr>
        <w:t xml:space="preserve"> </w:t>
      </w:r>
    </w:p>
    <w:p w14:paraId="4FECC457" w14:textId="77777777" w:rsidR="003C4002" w:rsidRDefault="004A3B3B">
      <w:pPr>
        <w:spacing w:after="5" w:line="267" w:lineRule="auto"/>
        <w:ind w:left="-5"/>
      </w:pPr>
      <w:r>
        <w:rPr>
          <w:rFonts w:ascii="Cambria" w:eastAsia="Cambria" w:hAnsi="Cambria" w:cs="Cambria"/>
          <w:b/>
          <w:color w:val="4F81BD"/>
        </w:rPr>
        <w:t xml:space="preserve">:InvalidateBoundingBox() </w:t>
      </w:r>
    </w:p>
    <w:p w14:paraId="49352169" w14:textId="77777777" w:rsidR="003C4002" w:rsidRDefault="004A3B3B">
      <w:pPr>
        <w:spacing w:after="0"/>
        <w:ind w:left="-5" w:right="9"/>
      </w:pPr>
      <w:r>
        <w:t xml:space="preserve">If you modify the data in the contour, you must call this method to invalidate the cached bounding box. </w:t>
      </w:r>
    </w:p>
    <w:p w14:paraId="164F90E3" w14:textId="77777777" w:rsidR="003C4002" w:rsidRDefault="004A3B3B">
      <w:pPr>
        <w:spacing w:after="180" w:line="259" w:lineRule="auto"/>
        <w:ind w:left="0" w:firstLine="0"/>
      </w:pPr>
      <w:r>
        <w:t xml:space="preserve"> </w:t>
      </w:r>
    </w:p>
    <w:p w14:paraId="057622D8" w14:textId="77777777" w:rsidR="003C4002" w:rsidRDefault="004A3B3B">
      <w:pPr>
        <w:spacing w:after="5" w:line="267" w:lineRule="auto"/>
        <w:ind w:left="-5"/>
      </w:pPr>
      <w:r>
        <w:rPr>
          <w:rFonts w:ascii="Cambria" w:eastAsia="Cambria" w:hAnsi="Cambria" w:cs="Cambria"/>
          <w:b/>
          <w:color w:val="4F81BD"/>
        </w:rPr>
        <w:t xml:space="preserve">:LineTo(double x </w:t>
      </w:r>
      <w:r>
        <w:rPr>
          <w:rFonts w:ascii="Cambria" w:eastAsia="Cambria" w:hAnsi="Cambria" w:cs="Cambria"/>
          <w:b/>
          <w:color w:val="4F81BD"/>
        </w:rPr>
        <w:t xml:space="preserve">, double y)     </w:t>
      </w:r>
    </w:p>
    <w:p w14:paraId="20236BCC" w14:textId="77777777" w:rsidR="003C4002" w:rsidRDefault="004A3B3B">
      <w:pPr>
        <w:spacing w:after="0"/>
        <w:ind w:left="-5" w:right="9"/>
      </w:pPr>
      <w:r>
        <w:t xml:space="preserve">Append a line span from the current end point of the contour to the passed position. Returns true if span added OK else false. This method should only be called on a </w:t>
      </w:r>
      <w:r>
        <w:rPr>
          <w:b/>
        </w:rPr>
        <w:t>non</w:t>
      </w:r>
      <w:r>
        <w:t>-</w:t>
      </w:r>
      <w:r>
        <w:rPr>
          <w:b/>
        </w:rPr>
        <w:t>empty</w:t>
      </w:r>
      <w:r>
        <w:t xml:space="preserve"> contour (use :AppendPoint() to start the contour if you want to</w:t>
      </w:r>
      <w:r>
        <w:t xml:space="preserve"> create a contour consisting of a series of line segments). The Z value for the point defaults to 0.0 </w:t>
      </w:r>
    </w:p>
    <w:p w14:paraId="09EB34D9" w14:textId="77777777" w:rsidR="003C4002" w:rsidRDefault="004A3B3B">
      <w:pPr>
        <w:spacing w:after="0" w:line="259" w:lineRule="auto"/>
        <w:ind w:left="0" w:firstLine="0"/>
      </w:pPr>
      <w:r>
        <w:t xml:space="preserve"> </w:t>
      </w:r>
    </w:p>
    <w:p w14:paraId="1F57241A" w14:textId="77777777" w:rsidR="003C4002" w:rsidRDefault="004A3B3B">
      <w:pPr>
        <w:spacing w:after="10"/>
        <w:ind w:left="278" w:right="6095"/>
      </w:pPr>
      <w:r>
        <w:rPr>
          <w:i/>
        </w:rPr>
        <w:t xml:space="preserve">x - double - X value for point y - double - Y value for point </w:t>
      </w:r>
    </w:p>
    <w:p w14:paraId="6D10C6EB" w14:textId="77777777" w:rsidR="003C4002" w:rsidRDefault="004A3B3B">
      <w:pPr>
        <w:spacing w:after="179" w:line="259" w:lineRule="auto"/>
        <w:ind w:left="283" w:firstLine="0"/>
      </w:pPr>
      <w:r>
        <w:rPr>
          <w:i/>
        </w:rPr>
        <w:t xml:space="preserve"> </w:t>
      </w:r>
    </w:p>
    <w:p w14:paraId="37AC1E88" w14:textId="77777777" w:rsidR="003C4002" w:rsidRDefault="004A3B3B">
      <w:pPr>
        <w:spacing w:after="5" w:line="267" w:lineRule="auto"/>
        <w:ind w:left="-5"/>
      </w:pPr>
      <w:r>
        <w:rPr>
          <w:rFonts w:ascii="Cambria" w:eastAsia="Cambria" w:hAnsi="Cambria" w:cs="Cambria"/>
          <w:b/>
          <w:color w:val="4F81BD"/>
        </w:rPr>
        <w:t xml:space="preserve">:LineTo(double </w:t>
      </w:r>
      <w:r>
        <w:rPr>
          <w:rFonts w:ascii="Cambria" w:eastAsia="Cambria" w:hAnsi="Cambria" w:cs="Cambria"/>
          <w:b/>
          <w:color w:val="4F81BD"/>
        </w:rPr>
        <w:t xml:space="preserve">x , double y, double z)               </w:t>
      </w:r>
    </w:p>
    <w:p w14:paraId="611C164E" w14:textId="77777777" w:rsidR="003C4002" w:rsidRDefault="004A3B3B">
      <w:pPr>
        <w:spacing w:after="0"/>
        <w:ind w:left="-5" w:right="9"/>
      </w:pPr>
      <w:r>
        <w:t xml:space="preserve">Append a line span from the current end point of the contour to the passed position. Returns true if span added  OK else false. This method should only be called on a </w:t>
      </w:r>
      <w:r>
        <w:rPr>
          <w:b/>
        </w:rPr>
        <w:t>non</w:t>
      </w:r>
      <w:r>
        <w:t>-</w:t>
      </w:r>
      <w:r>
        <w:rPr>
          <w:b/>
        </w:rPr>
        <w:t>empty</w:t>
      </w:r>
      <w:r>
        <w:t xml:space="preserve"> contour (use :AppendPoint() to start the</w:t>
      </w:r>
      <w:r>
        <w:t xml:space="preserve"> contour if you want to create a contour consisting of a series of line segments).  </w:t>
      </w:r>
    </w:p>
    <w:p w14:paraId="0D909272" w14:textId="77777777" w:rsidR="003C4002" w:rsidRDefault="004A3B3B">
      <w:pPr>
        <w:spacing w:after="0" w:line="259" w:lineRule="auto"/>
        <w:ind w:left="283" w:firstLine="0"/>
      </w:pPr>
      <w:r>
        <w:rPr>
          <w:i/>
        </w:rPr>
        <w:t xml:space="preserve"> </w:t>
      </w:r>
    </w:p>
    <w:p w14:paraId="7E4EC64C" w14:textId="77777777" w:rsidR="003C4002" w:rsidRDefault="004A3B3B">
      <w:pPr>
        <w:spacing w:after="10"/>
        <w:ind w:left="278" w:right="6095"/>
      </w:pPr>
      <w:r>
        <w:rPr>
          <w:i/>
        </w:rPr>
        <w:t xml:space="preserve">x - double - X value for point y - double - Y value for point </w:t>
      </w:r>
    </w:p>
    <w:p w14:paraId="2F1A5C3A" w14:textId="77777777" w:rsidR="003C4002" w:rsidRDefault="004A3B3B">
      <w:pPr>
        <w:spacing w:after="10"/>
        <w:ind w:left="278"/>
      </w:pPr>
      <w:r>
        <w:rPr>
          <w:i/>
        </w:rPr>
        <w:t xml:space="preserve">z - double - Z value for point </w:t>
      </w:r>
    </w:p>
    <w:p w14:paraId="2150F869" w14:textId="77777777" w:rsidR="003C4002" w:rsidRDefault="004A3B3B">
      <w:pPr>
        <w:spacing w:after="0" w:line="259" w:lineRule="auto"/>
        <w:ind w:left="0" w:firstLine="0"/>
      </w:pPr>
      <w:r>
        <w:t xml:space="preserve"> </w:t>
      </w:r>
    </w:p>
    <w:p w14:paraId="3A5697BB" w14:textId="77777777" w:rsidR="003C4002" w:rsidRDefault="004A3B3B">
      <w:pPr>
        <w:spacing w:after="5" w:line="267" w:lineRule="auto"/>
        <w:ind w:left="-5"/>
      </w:pPr>
      <w:r>
        <w:rPr>
          <w:rFonts w:ascii="Cambria" w:eastAsia="Cambria" w:hAnsi="Cambria" w:cs="Cambria"/>
          <w:b/>
          <w:color w:val="4F81BD"/>
        </w:rPr>
        <w:t xml:space="preserve">:LineTo(Point2D  end_pt2d )  </w:t>
      </w:r>
    </w:p>
    <w:p w14:paraId="2707B4A1" w14:textId="77777777" w:rsidR="003C4002" w:rsidRDefault="004A3B3B">
      <w:pPr>
        <w:spacing w:after="0"/>
        <w:ind w:left="-5" w:right="9"/>
      </w:pPr>
      <w:r>
        <w:t xml:space="preserve">Append a line span from the current end point of the contour to the passed position. Returns true if span added t OK else false. This method should only be called on a </w:t>
      </w:r>
      <w:r>
        <w:rPr>
          <w:b/>
        </w:rPr>
        <w:t>non</w:t>
      </w:r>
      <w:r>
        <w:t>-</w:t>
      </w:r>
      <w:r>
        <w:rPr>
          <w:b/>
        </w:rPr>
        <w:t>empty</w:t>
      </w:r>
      <w:r>
        <w:t xml:space="preserve"> contour. The Z value for the point defaults to 0.0 </w:t>
      </w:r>
    </w:p>
    <w:p w14:paraId="6DA95A34" w14:textId="77777777" w:rsidR="003C4002" w:rsidRDefault="004A3B3B">
      <w:pPr>
        <w:spacing w:after="0" w:line="259" w:lineRule="auto"/>
        <w:ind w:left="0" w:firstLine="0"/>
      </w:pPr>
      <w:r>
        <w:t xml:space="preserve"> </w:t>
      </w:r>
    </w:p>
    <w:p w14:paraId="14F6754E" w14:textId="77777777" w:rsidR="003C4002" w:rsidRDefault="004A3B3B">
      <w:pPr>
        <w:spacing w:after="10"/>
        <w:ind w:left="278"/>
      </w:pPr>
      <w:r>
        <w:rPr>
          <w:i/>
        </w:rPr>
        <w:t xml:space="preserve">end_pt2d - </w:t>
      </w:r>
      <w:r>
        <w:rPr>
          <w:i/>
          <w:color w:val="943634"/>
        </w:rPr>
        <w:t>Point2D</w:t>
      </w:r>
      <w:r>
        <w:rPr>
          <w:i/>
        </w:rPr>
        <w:t xml:space="preserve"> - 2D </w:t>
      </w:r>
      <w:r>
        <w:rPr>
          <w:i/>
        </w:rPr>
        <w:t xml:space="preserve">coordinate for point </w:t>
      </w:r>
    </w:p>
    <w:p w14:paraId="4DFEE0EA" w14:textId="77777777" w:rsidR="003C4002" w:rsidRDefault="004A3B3B">
      <w:pPr>
        <w:spacing w:after="179" w:line="259" w:lineRule="auto"/>
        <w:ind w:left="0" w:firstLine="0"/>
      </w:pPr>
      <w:r>
        <w:t xml:space="preserve"> </w:t>
      </w:r>
    </w:p>
    <w:p w14:paraId="460757F6" w14:textId="77777777" w:rsidR="003C4002" w:rsidRDefault="004A3B3B">
      <w:pPr>
        <w:spacing w:after="5" w:line="267" w:lineRule="auto"/>
        <w:ind w:left="-5"/>
      </w:pPr>
      <w:r>
        <w:rPr>
          <w:rFonts w:ascii="Cambria" w:eastAsia="Cambria" w:hAnsi="Cambria" w:cs="Cambria"/>
          <w:b/>
          <w:color w:val="4F81BD"/>
        </w:rPr>
        <w:t xml:space="preserve">:LineTo( Point3D end_pt3d) </w:t>
      </w:r>
    </w:p>
    <w:p w14:paraId="22C641E0" w14:textId="77777777" w:rsidR="003C4002" w:rsidRDefault="004A3B3B">
      <w:pPr>
        <w:spacing w:after="0"/>
        <w:ind w:left="-5" w:right="9"/>
      </w:pPr>
      <w:r>
        <w:lastRenderedPageBreak/>
        <w:t xml:space="preserve">Append a line span from the current end point of the contour to the passed position. Returns true if span added OK else false. This method should only be called on a </w:t>
      </w:r>
      <w:r>
        <w:rPr>
          <w:b/>
        </w:rPr>
        <w:t>non</w:t>
      </w:r>
      <w:r>
        <w:t>-</w:t>
      </w:r>
      <w:r>
        <w:rPr>
          <w:b/>
        </w:rPr>
        <w:t>empty</w:t>
      </w:r>
      <w:r>
        <w:t xml:space="preserve"> contour.  </w:t>
      </w:r>
    </w:p>
    <w:p w14:paraId="2AD9E91F" w14:textId="77777777" w:rsidR="003C4002" w:rsidRDefault="004A3B3B">
      <w:pPr>
        <w:spacing w:after="0" w:line="259" w:lineRule="auto"/>
        <w:ind w:left="0" w:firstLine="0"/>
      </w:pPr>
      <w:r>
        <w:t xml:space="preserve"> </w:t>
      </w:r>
    </w:p>
    <w:p w14:paraId="04D10D54" w14:textId="77777777" w:rsidR="003C4002" w:rsidRDefault="004A3B3B">
      <w:pPr>
        <w:spacing w:after="10"/>
        <w:ind w:left="278"/>
      </w:pPr>
      <w:r>
        <w:rPr>
          <w:i/>
        </w:rPr>
        <w:t xml:space="preserve">end_pt3d - </w:t>
      </w:r>
      <w:r>
        <w:rPr>
          <w:i/>
          <w:color w:val="943634"/>
        </w:rPr>
        <w:t>Poin</w:t>
      </w:r>
      <w:r>
        <w:rPr>
          <w:i/>
          <w:color w:val="943634"/>
        </w:rPr>
        <w:t>t3D</w:t>
      </w:r>
      <w:r>
        <w:rPr>
          <w:i/>
        </w:rPr>
        <w:t xml:space="preserve"> - 3D coordinate for point </w:t>
      </w:r>
    </w:p>
    <w:p w14:paraId="62F8F26E" w14:textId="77777777" w:rsidR="003C4002" w:rsidRDefault="004A3B3B">
      <w:pPr>
        <w:spacing w:after="0" w:line="259" w:lineRule="auto"/>
        <w:ind w:left="0" w:firstLine="0"/>
      </w:pPr>
      <w:r>
        <w:t xml:space="preserve"> </w:t>
      </w:r>
    </w:p>
    <w:p w14:paraId="03795888" w14:textId="77777777" w:rsidR="003C4002" w:rsidRDefault="004A3B3B">
      <w:pPr>
        <w:spacing w:after="180" w:line="259" w:lineRule="auto"/>
        <w:ind w:left="0" w:firstLine="0"/>
      </w:pPr>
      <w:r>
        <w:t xml:space="preserve"> </w:t>
      </w:r>
    </w:p>
    <w:p w14:paraId="61460277" w14:textId="77777777" w:rsidR="003C4002" w:rsidRDefault="004A3B3B">
      <w:pPr>
        <w:spacing w:after="5" w:line="267" w:lineRule="auto"/>
        <w:ind w:left="-5"/>
      </w:pPr>
      <w:r>
        <w:rPr>
          <w:rFonts w:ascii="Cambria" w:eastAsia="Cambria" w:hAnsi="Cambria" w:cs="Cambria"/>
          <w:b/>
          <w:color w:val="4F81BD"/>
        </w:rPr>
        <w:t xml:space="preserve">:MakeOffsetsSquare(double offset_dist, double offset_out, double max_dist) </w:t>
      </w:r>
    </w:p>
    <w:p w14:paraId="55D97DC0" w14:textId="77777777" w:rsidR="003C4002" w:rsidRDefault="004A3B3B">
      <w:pPr>
        <w:spacing w:after="0"/>
        <w:ind w:left="-5" w:right="9"/>
      </w:pPr>
      <w:r>
        <w:t>Process contour and change any arcs which match the passed radius into 'square' offset if arc matches passed parameters. This is called AFTER a n</w:t>
      </w:r>
      <w:r>
        <w:t xml:space="preserve">ormal offset offset operation to change normal rounded corners into ‘sharp’ corners. </w:t>
      </w:r>
    </w:p>
    <w:p w14:paraId="13BA0585" w14:textId="77777777" w:rsidR="003C4002" w:rsidRDefault="004A3B3B">
      <w:pPr>
        <w:spacing w:after="0" w:line="259" w:lineRule="auto"/>
        <w:ind w:left="0" w:firstLine="0"/>
      </w:pPr>
      <w:r>
        <w:t xml:space="preserve"> </w:t>
      </w:r>
    </w:p>
    <w:p w14:paraId="62727FD4" w14:textId="77777777" w:rsidR="003C4002" w:rsidRDefault="004A3B3B">
      <w:pPr>
        <w:spacing w:after="10"/>
        <w:ind w:left="278" w:right="188"/>
      </w:pPr>
      <w:r>
        <w:rPr>
          <w:i/>
        </w:rPr>
        <w:t xml:space="preserve">offset_dist - double - the distance contour was offset by - corners will have this radius offset_out - bool - true if contour was offset outwards </w:t>
      </w:r>
    </w:p>
    <w:p w14:paraId="5D9ED0EA" w14:textId="77777777" w:rsidR="003C4002" w:rsidRDefault="004A3B3B">
      <w:pPr>
        <w:spacing w:after="10"/>
        <w:ind w:left="278"/>
      </w:pPr>
      <w:r>
        <w:rPr>
          <w:i/>
        </w:rPr>
        <w:t>max_dist - double - m</w:t>
      </w:r>
      <w:r>
        <w:rPr>
          <w:i/>
        </w:rPr>
        <w:t xml:space="preserve">aximum distance to allow square offset to extend (acute corners can have square offsets which extend a LONG way out) </w:t>
      </w:r>
    </w:p>
    <w:p w14:paraId="30C1863D" w14:textId="77777777" w:rsidR="003C4002" w:rsidRDefault="004A3B3B">
      <w:pPr>
        <w:spacing w:after="218" w:line="259" w:lineRule="auto"/>
        <w:ind w:left="0" w:firstLine="0"/>
      </w:pPr>
      <w:r>
        <w:t xml:space="preserve"> </w:t>
      </w:r>
    </w:p>
    <w:p w14:paraId="0B4794DA" w14:textId="77777777" w:rsidR="003C4002" w:rsidRDefault="004A3B3B">
      <w:pPr>
        <w:spacing w:after="5" w:line="267" w:lineRule="auto"/>
        <w:ind w:left="-5"/>
      </w:pPr>
      <w:r>
        <w:rPr>
          <w:rFonts w:ascii="Cambria" w:eastAsia="Cambria" w:hAnsi="Cambria" w:cs="Cambria"/>
          <w:b/>
          <w:color w:val="4F81BD"/>
        </w:rPr>
        <w:t xml:space="preserve">:OffsetInZ(double z_offset) </w:t>
      </w:r>
    </w:p>
    <w:p w14:paraId="542615A2" w14:textId="77777777" w:rsidR="003C4002" w:rsidRDefault="004A3B3B">
      <w:pPr>
        <w:spacing w:after="226"/>
        <w:ind w:left="-5" w:right="9"/>
      </w:pPr>
      <w:r>
        <w:t xml:space="preserve">Add the passed z value to the Z coordinates for all spans in the contour </w:t>
      </w:r>
    </w:p>
    <w:p w14:paraId="5418C8A8" w14:textId="77777777" w:rsidR="003C4002" w:rsidRDefault="004A3B3B">
      <w:pPr>
        <w:spacing w:after="10"/>
        <w:ind w:left="278"/>
      </w:pPr>
      <w:r>
        <w:rPr>
          <w:i/>
        </w:rPr>
        <w:t xml:space="preserve">z_val - double - z value to add to all span heights </w:t>
      </w:r>
    </w:p>
    <w:p w14:paraId="55D6C8F2" w14:textId="77777777" w:rsidR="003C4002" w:rsidRDefault="004A3B3B">
      <w:pPr>
        <w:spacing w:after="179" w:line="259" w:lineRule="auto"/>
        <w:ind w:left="0" w:firstLine="0"/>
      </w:pPr>
      <w:r>
        <w:t xml:space="preserve">             </w:t>
      </w:r>
    </w:p>
    <w:p w14:paraId="2BE7C5AE" w14:textId="77777777" w:rsidR="003C4002" w:rsidRDefault="004A3B3B">
      <w:pPr>
        <w:spacing w:after="5" w:line="267" w:lineRule="auto"/>
        <w:ind w:left="-5"/>
      </w:pPr>
      <w:r>
        <w:rPr>
          <w:rFonts w:ascii="Cambria" w:eastAsia="Cambria" w:hAnsi="Cambria" w:cs="Cambria"/>
          <w:b/>
          <w:color w:val="4F81BD"/>
        </w:rPr>
        <w:t xml:space="preserve">:ReorderStartPoint(Point2D point) </w:t>
      </w:r>
    </w:p>
    <w:p w14:paraId="75976EE9" w14:textId="77777777" w:rsidR="003C4002" w:rsidRDefault="004A3B3B">
      <w:pPr>
        <w:spacing w:after="0"/>
        <w:ind w:left="-5" w:right="9"/>
      </w:pPr>
      <w:r>
        <w:t>Reorder the start point of a closed contour to be as close as possible to the pa</w:t>
      </w:r>
      <w:r>
        <w:t xml:space="preserve">ssed point. No points are inserted into the contour, the existing spans are just reordered. </w:t>
      </w:r>
    </w:p>
    <w:p w14:paraId="4D86E485" w14:textId="77777777" w:rsidR="003C4002" w:rsidRDefault="004A3B3B">
      <w:pPr>
        <w:spacing w:after="0" w:line="259" w:lineRule="auto"/>
        <w:ind w:left="0" w:firstLine="0"/>
      </w:pPr>
      <w:r>
        <w:t xml:space="preserve"> </w:t>
      </w:r>
    </w:p>
    <w:p w14:paraId="4AF9902B" w14:textId="77777777" w:rsidR="003C4002" w:rsidRDefault="004A3B3B">
      <w:pPr>
        <w:spacing w:after="10"/>
        <w:ind w:left="278"/>
      </w:pPr>
      <w:r>
        <w:rPr>
          <w:i/>
        </w:rPr>
        <w:t xml:space="preserve">point - </w:t>
      </w:r>
      <w:r>
        <w:rPr>
          <w:i/>
          <w:color w:val="943634"/>
        </w:rPr>
        <w:t>Point2D</w:t>
      </w:r>
      <w:r>
        <w:rPr>
          <w:i/>
        </w:rPr>
        <w:t xml:space="preserve"> - 2D coordinate of point to define contour start  </w:t>
      </w:r>
    </w:p>
    <w:p w14:paraId="631C90E5" w14:textId="77777777" w:rsidR="003C4002" w:rsidRDefault="004A3B3B">
      <w:pPr>
        <w:spacing w:after="179" w:line="259" w:lineRule="auto"/>
        <w:ind w:left="0" w:firstLine="0"/>
      </w:pPr>
      <w:r>
        <w:t xml:space="preserve"> </w:t>
      </w:r>
    </w:p>
    <w:p w14:paraId="59EF81C6" w14:textId="77777777" w:rsidR="003C4002" w:rsidRDefault="004A3B3B">
      <w:pPr>
        <w:spacing w:after="5" w:line="267" w:lineRule="auto"/>
        <w:ind w:left="-5"/>
      </w:pPr>
      <w:r>
        <w:rPr>
          <w:rFonts w:ascii="Cambria" w:eastAsia="Cambria" w:hAnsi="Cambria" w:cs="Cambria"/>
          <w:b/>
          <w:color w:val="4F81BD"/>
        </w:rPr>
        <w:t>:ReorderStartPoint (</w:t>
      </w:r>
      <w:r>
        <w:rPr>
          <w:rFonts w:ascii="Cambria" w:eastAsia="Cambria" w:hAnsi="Cambria" w:cs="Cambria"/>
          <w:b/>
          <w:color w:val="4F81BD"/>
        </w:rPr>
        <w:t xml:space="preserve">integer span_index, double parameter) </w:t>
      </w:r>
    </w:p>
    <w:p w14:paraId="545267F0" w14:textId="77777777" w:rsidR="003C4002" w:rsidRDefault="004A3B3B">
      <w:pPr>
        <w:spacing w:after="10"/>
        <w:ind w:left="-5" w:right="9"/>
      </w:pPr>
      <w:r>
        <w:t xml:space="preserve">Reorder a closed the contour, inserting a point (and hence splitting a span if necessary).  </w:t>
      </w:r>
    </w:p>
    <w:p w14:paraId="786A4850" w14:textId="77777777" w:rsidR="003C4002" w:rsidRDefault="004A3B3B">
      <w:pPr>
        <w:spacing w:after="0" w:line="259" w:lineRule="auto"/>
        <w:ind w:left="0" w:firstLine="0"/>
      </w:pPr>
      <w:r>
        <w:t xml:space="preserve"> </w:t>
      </w:r>
    </w:p>
    <w:p w14:paraId="20651502" w14:textId="77777777" w:rsidR="003C4002" w:rsidRDefault="004A3B3B">
      <w:pPr>
        <w:spacing w:after="10"/>
        <w:ind w:left="278" w:right="2455"/>
      </w:pPr>
      <w:r>
        <w:rPr>
          <w:i/>
        </w:rPr>
        <w:t>span_index - integer - index of span holding new start point parameter - double - parameter in range 0-1.0 of point on spa</w:t>
      </w:r>
      <w:r>
        <w:rPr>
          <w:i/>
        </w:rPr>
        <w:t xml:space="preserve">n </w:t>
      </w:r>
    </w:p>
    <w:p w14:paraId="60E3AF96" w14:textId="77777777" w:rsidR="003C4002" w:rsidRDefault="004A3B3B">
      <w:pPr>
        <w:spacing w:after="0" w:line="259" w:lineRule="auto"/>
        <w:ind w:left="283" w:firstLine="0"/>
      </w:pPr>
      <w:r>
        <w:rPr>
          <w:i/>
        </w:rPr>
        <w:t xml:space="preserve"> </w:t>
      </w:r>
    </w:p>
    <w:p w14:paraId="19D400BC" w14:textId="77777777" w:rsidR="003C4002" w:rsidRDefault="004A3B3B">
      <w:pPr>
        <w:spacing w:after="179" w:line="259" w:lineRule="auto"/>
        <w:ind w:left="0" w:firstLine="0"/>
      </w:pPr>
      <w:r>
        <w:t xml:space="preserve">    </w:t>
      </w:r>
    </w:p>
    <w:p w14:paraId="752CEDB5" w14:textId="77777777" w:rsidR="003C4002" w:rsidRDefault="004A3B3B">
      <w:pPr>
        <w:spacing w:after="5" w:line="267" w:lineRule="auto"/>
        <w:ind w:left="-5"/>
      </w:pPr>
      <w:r>
        <w:rPr>
          <w:rFonts w:ascii="Cambria" w:eastAsia="Cambria" w:hAnsi="Cambria" w:cs="Cambria"/>
          <w:b/>
          <w:color w:val="4F81BD"/>
        </w:rPr>
        <w:t xml:space="preserve">:Reverse () </w:t>
      </w:r>
    </w:p>
    <w:p w14:paraId="57A8288C" w14:textId="77777777" w:rsidR="003C4002" w:rsidRDefault="004A3B3B">
      <w:pPr>
        <w:spacing w:after="0"/>
        <w:ind w:left="-5" w:right="9"/>
      </w:pPr>
      <w:r>
        <w:t xml:space="preserve"> Reverse the direction of the contour - the start becomes the end and the direction of all spans are reversed.             </w:t>
      </w:r>
    </w:p>
    <w:p w14:paraId="69285CFF" w14:textId="77777777" w:rsidR="003C4002" w:rsidRDefault="004A3B3B">
      <w:pPr>
        <w:spacing w:after="0" w:line="259" w:lineRule="auto"/>
        <w:ind w:left="0" w:firstLine="0"/>
      </w:pPr>
      <w:r>
        <w:t xml:space="preserve"> </w:t>
      </w:r>
    </w:p>
    <w:p w14:paraId="4C84902E" w14:textId="77777777" w:rsidR="003C4002" w:rsidRDefault="004A3B3B">
      <w:pPr>
        <w:spacing w:after="5" w:line="267" w:lineRule="auto"/>
        <w:ind w:left="-5"/>
      </w:pPr>
      <w:r>
        <w:rPr>
          <w:rFonts w:ascii="Cambria" w:eastAsia="Cambria" w:hAnsi="Cambria" w:cs="Cambria"/>
          <w:b/>
          <w:color w:val="4F81BD"/>
        </w:rPr>
        <w:t xml:space="preserve">:SetZHeight(double z_val) </w:t>
      </w:r>
    </w:p>
    <w:p w14:paraId="149C23FC" w14:textId="77777777" w:rsidR="003C4002" w:rsidRDefault="004A3B3B">
      <w:pPr>
        <w:spacing w:after="225"/>
        <w:ind w:left="-5" w:right="9"/>
      </w:pPr>
      <w:r>
        <w:lastRenderedPageBreak/>
        <w:t xml:space="preserve">Set the Z coordinates for all spans in contour to the passed value </w:t>
      </w:r>
    </w:p>
    <w:p w14:paraId="451D23E8" w14:textId="77777777" w:rsidR="003C4002" w:rsidRDefault="004A3B3B">
      <w:pPr>
        <w:spacing w:after="10"/>
        <w:ind w:left="278"/>
      </w:pPr>
      <w:r>
        <w:rPr>
          <w:i/>
        </w:rPr>
        <w:t xml:space="preserve">z_val - double - z height for contour </w:t>
      </w:r>
    </w:p>
    <w:p w14:paraId="09F75F50" w14:textId="77777777" w:rsidR="003C4002" w:rsidRDefault="004A3B3B">
      <w:pPr>
        <w:spacing w:after="220" w:line="259" w:lineRule="auto"/>
        <w:ind w:left="0" w:firstLine="0"/>
      </w:pPr>
      <w:r>
        <w:t xml:space="preserve"> </w:t>
      </w:r>
    </w:p>
    <w:p w14:paraId="72104658" w14:textId="77777777" w:rsidR="003C4002" w:rsidRDefault="004A3B3B">
      <w:pPr>
        <w:spacing w:after="5" w:line="267" w:lineRule="auto"/>
        <w:ind w:left="-5"/>
      </w:pPr>
      <w:r>
        <w:rPr>
          <w:rFonts w:ascii="Cambria" w:eastAsia="Cambria" w:hAnsi="Cambria" w:cs="Cambria"/>
          <w:b/>
          <w:color w:val="4F81BD"/>
        </w:rPr>
        <w:t xml:space="preserve">:Smash (double tolerance, bool preserve_arcs) </w:t>
      </w:r>
    </w:p>
    <w:p w14:paraId="75678657" w14:textId="77777777" w:rsidR="003C4002" w:rsidRDefault="004A3B3B">
      <w:pPr>
        <w:spacing w:after="10"/>
        <w:ind w:left="-5" w:right="9"/>
      </w:pPr>
      <w:r>
        <w:t xml:space="preserve">Smash beziers (and optionally arcs) into straight lines within the passed tolerance. </w:t>
      </w:r>
    </w:p>
    <w:p w14:paraId="1F99B8DC" w14:textId="77777777" w:rsidR="003C4002" w:rsidRDefault="004A3B3B">
      <w:pPr>
        <w:spacing w:after="0" w:line="259" w:lineRule="auto"/>
        <w:ind w:left="0" w:firstLine="0"/>
      </w:pPr>
      <w:r>
        <w:t xml:space="preserve"> </w:t>
      </w:r>
    </w:p>
    <w:p w14:paraId="67559022" w14:textId="77777777" w:rsidR="003C4002" w:rsidRDefault="004A3B3B">
      <w:pPr>
        <w:spacing w:after="10"/>
        <w:ind w:left="278" w:right="1000"/>
      </w:pPr>
      <w:r>
        <w:rPr>
          <w:i/>
        </w:rPr>
        <w:t xml:space="preserve"> tolerance -</w:t>
      </w:r>
      <w:r>
        <w:rPr>
          <w:i/>
        </w:rPr>
        <w:t xml:space="preserve"> double - tolerance to use when polygonizing beziers and arcs preserve_arcs - bool - if true arcs aren’t smashed, only beziers </w:t>
      </w:r>
    </w:p>
    <w:p w14:paraId="58875BBD" w14:textId="77777777" w:rsidR="003C4002" w:rsidRDefault="004A3B3B">
      <w:pPr>
        <w:spacing w:after="179" w:line="259" w:lineRule="auto"/>
        <w:ind w:left="0" w:firstLine="0"/>
      </w:pPr>
      <w:r>
        <w:t xml:space="preserve">         </w:t>
      </w:r>
    </w:p>
    <w:p w14:paraId="5BD7575F" w14:textId="77777777" w:rsidR="003C4002" w:rsidRDefault="004A3B3B">
      <w:pPr>
        <w:spacing w:after="5" w:line="267" w:lineRule="auto"/>
        <w:ind w:left="-5"/>
      </w:pPr>
      <w:r>
        <w:rPr>
          <w:rFonts w:ascii="Cambria" w:eastAsia="Cambria" w:hAnsi="Cambria" w:cs="Cambria"/>
          <w:b/>
          <w:color w:val="4F81BD"/>
        </w:rPr>
        <w:t xml:space="preserve">:Transform ( Matrix2D xform) </w:t>
      </w:r>
    </w:p>
    <w:p w14:paraId="6F3FBF0F" w14:textId="77777777" w:rsidR="003C4002" w:rsidRDefault="004A3B3B">
      <w:pPr>
        <w:spacing w:after="0"/>
        <w:ind w:left="-5" w:right="9"/>
      </w:pPr>
      <w:r>
        <w:t xml:space="preserve">Transform the contour using the passed transformation matrix. The transformation matrix </w:t>
      </w:r>
      <w:r>
        <w:t xml:space="preserve">can move (translate), scale or rotate or a combination of all 3.   </w:t>
      </w:r>
    </w:p>
    <w:p w14:paraId="7B91A3B2" w14:textId="77777777" w:rsidR="003C4002" w:rsidRDefault="004A3B3B">
      <w:pPr>
        <w:spacing w:after="0" w:line="259" w:lineRule="auto"/>
        <w:ind w:left="0" w:firstLine="0"/>
      </w:pPr>
      <w:r>
        <w:t xml:space="preserve"> </w:t>
      </w:r>
    </w:p>
    <w:p w14:paraId="1D41F09B" w14:textId="77777777" w:rsidR="003C4002" w:rsidRDefault="004A3B3B">
      <w:pPr>
        <w:spacing w:after="10"/>
        <w:ind w:left="278"/>
      </w:pPr>
      <w:r>
        <w:rPr>
          <w:i/>
        </w:rPr>
        <w:t xml:space="preserve">matrix - </w:t>
      </w:r>
      <w:r>
        <w:rPr>
          <w:i/>
          <w:color w:val="943634"/>
        </w:rPr>
        <w:t>Matrix2D</w:t>
      </w:r>
      <w:r>
        <w:rPr>
          <w:i/>
        </w:rPr>
        <w:t xml:space="preserve"> -   the transformation matrix to apply to the contour </w:t>
      </w:r>
    </w:p>
    <w:p w14:paraId="05B8376A" w14:textId="77777777" w:rsidR="003C4002" w:rsidRDefault="004A3B3B">
      <w:pPr>
        <w:spacing w:after="179" w:line="259" w:lineRule="auto"/>
        <w:ind w:left="0" w:firstLine="0"/>
      </w:pPr>
      <w:r>
        <w:t xml:space="preserve">           </w:t>
      </w:r>
    </w:p>
    <w:p w14:paraId="07328D77" w14:textId="77777777" w:rsidR="003C4002" w:rsidRDefault="004A3B3B">
      <w:pPr>
        <w:spacing w:after="5" w:line="267" w:lineRule="auto"/>
        <w:ind w:left="-5"/>
      </w:pPr>
      <w:r>
        <w:rPr>
          <w:rFonts w:ascii="Cambria" w:eastAsia="Cambria" w:hAnsi="Cambria" w:cs="Cambria"/>
          <w:b/>
          <w:color w:val="4F81BD"/>
        </w:rPr>
        <w:t xml:space="preserve">:RemoveHead () </w:t>
      </w:r>
    </w:p>
    <w:p w14:paraId="3969CB4C" w14:textId="77777777" w:rsidR="003C4002" w:rsidRDefault="004A3B3B">
      <w:pPr>
        <w:spacing w:after="10"/>
        <w:ind w:left="-5" w:right="9"/>
      </w:pPr>
      <w:r>
        <w:t xml:space="preserve">Remove the first span in the contour and return it </w:t>
      </w:r>
    </w:p>
    <w:p w14:paraId="2AA8FDE0" w14:textId="77777777" w:rsidR="003C4002" w:rsidRDefault="004A3B3B">
      <w:pPr>
        <w:spacing w:after="179" w:line="259" w:lineRule="auto"/>
        <w:ind w:left="0" w:firstLine="0"/>
      </w:pPr>
      <w:r>
        <w:t xml:space="preserve"> </w:t>
      </w:r>
    </w:p>
    <w:p w14:paraId="302036FE" w14:textId="77777777" w:rsidR="003C4002" w:rsidRDefault="004A3B3B">
      <w:pPr>
        <w:spacing w:after="5" w:line="267" w:lineRule="auto"/>
        <w:ind w:left="-5"/>
      </w:pPr>
      <w:r>
        <w:rPr>
          <w:rFonts w:ascii="Cambria" w:eastAsia="Cambria" w:hAnsi="Cambria" w:cs="Cambria"/>
          <w:b/>
          <w:color w:val="4F81BD"/>
        </w:rPr>
        <w:t xml:space="preserve">:RemoveTail () </w:t>
      </w:r>
    </w:p>
    <w:p w14:paraId="5EEA8616" w14:textId="77777777" w:rsidR="003C4002" w:rsidRDefault="004A3B3B">
      <w:pPr>
        <w:spacing w:after="10"/>
        <w:ind w:left="-5" w:right="9"/>
      </w:pPr>
      <w:r>
        <w:t xml:space="preserve">Remove the last span in the contour and return it </w:t>
      </w:r>
    </w:p>
    <w:p w14:paraId="6626F5B2" w14:textId="77777777" w:rsidR="003C4002" w:rsidRDefault="004A3B3B">
      <w:pPr>
        <w:spacing w:after="0" w:line="259" w:lineRule="auto"/>
        <w:ind w:left="0" w:firstLine="0"/>
      </w:pPr>
      <w:r>
        <w:t xml:space="preserve"> </w:t>
      </w:r>
    </w:p>
    <w:p w14:paraId="7FACA998" w14:textId="77777777" w:rsidR="003C4002" w:rsidRDefault="004A3B3B">
      <w:pPr>
        <w:spacing w:after="0" w:line="259" w:lineRule="auto"/>
        <w:ind w:left="0" w:firstLine="0"/>
      </w:pPr>
      <w:r>
        <w:t xml:space="preserve"> </w:t>
      </w:r>
    </w:p>
    <w:p w14:paraId="1DF316B2" w14:textId="77777777" w:rsidR="003C4002" w:rsidRDefault="004A3B3B">
      <w:pPr>
        <w:spacing w:after="0" w:line="259" w:lineRule="auto"/>
        <w:ind w:left="0" w:firstLine="0"/>
      </w:pPr>
      <w:r>
        <w:t xml:space="preserve"> </w:t>
      </w:r>
      <w:r>
        <w:tab/>
        <w:t xml:space="preserve"> </w:t>
      </w:r>
    </w:p>
    <w:p w14:paraId="11BA627D" w14:textId="77777777" w:rsidR="003C4002" w:rsidRDefault="004A3B3B">
      <w:pPr>
        <w:pStyle w:val="Heading1"/>
        <w:ind w:left="-5"/>
      </w:pPr>
      <w:r>
        <w:t xml:space="preserve">ContourGroup </w:t>
      </w:r>
    </w:p>
    <w:p w14:paraId="36611540" w14:textId="77777777" w:rsidR="003C4002" w:rsidRDefault="004A3B3B">
      <w:pPr>
        <w:spacing w:after="0"/>
        <w:ind w:left="-5" w:right="9"/>
      </w:pPr>
      <w:r>
        <w:t>This object represents a group of Contour objects. The contours are held in a double linked list which can be ite</w:t>
      </w:r>
      <w:r>
        <w:t xml:space="preserve">rated through using the GetHeadPosition/ GetTailPosition and GetNext / GetPrev methods. </w:t>
      </w:r>
    </w:p>
    <w:p w14:paraId="457908CC" w14:textId="77777777" w:rsidR="003C4002" w:rsidRDefault="004A3B3B">
      <w:pPr>
        <w:spacing w:after="0" w:line="259" w:lineRule="auto"/>
        <w:ind w:left="0" w:firstLine="0"/>
      </w:pPr>
      <w:r>
        <w:t xml:space="preserve"> </w:t>
      </w:r>
    </w:p>
    <w:p w14:paraId="4F535E10" w14:textId="77777777" w:rsidR="003C4002" w:rsidRDefault="004A3B3B">
      <w:pPr>
        <w:pStyle w:val="Heading2"/>
        <w:spacing w:after="188"/>
        <w:ind w:left="-5"/>
      </w:pPr>
      <w:r>
        <w:t xml:space="preserve">Constructor </w:t>
      </w:r>
    </w:p>
    <w:p w14:paraId="4C4C717D" w14:textId="77777777" w:rsidR="003C4002" w:rsidRDefault="004A3B3B">
      <w:pPr>
        <w:spacing w:after="5" w:line="267" w:lineRule="auto"/>
        <w:ind w:left="-5" w:right="3308"/>
      </w:pPr>
      <w:r>
        <w:rPr>
          <w:rFonts w:ascii="Cambria" w:eastAsia="Cambria" w:hAnsi="Cambria" w:cs="Cambria"/>
          <w:b/>
          <w:color w:val="4F81BD"/>
        </w:rPr>
        <w:t xml:space="preserve">ContourGroup(bool owns_contours)  - Constructor </w:t>
      </w:r>
      <w:r>
        <w:t xml:space="preserve">Create a new empty ContourGroup object.  </w:t>
      </w:r>
    </w:p>
    <w:p w14:paraId="2BAAB4E8" w14:textId="77777777" w:rsidR="003C4002" w:rsidRDefault="004A3B3B">
      <w:pPr>
        <w:spacing w:after="0" w:line="259" w:lineRule="auto"/>
        <w:ind w:left="0" w:firstLine="0"/>
      </w:pPr>
      <w:r>
        <w:t xml:space="preserve"> </w:t>
      </w:r>
    </w:p>
    <w:p w14:paraId="4EEB02B8" w14:textId="77777777" w:rsidR="003C4002" w:rsidRDefault="004A3B3B">
      <w:pPr>
        <w:spacing w:after="0"/>
        <w:ind w:left="293" w:right="9"/>
      </w:pPr>
      <w:r>
        <w:rPr>
          <w:i/>
        </w:rPr>
        <w:t xml:space="preserve">owns_contour </w:t>
      </w:r>
      <w:r>
        <w:t>-bool -If true, this object will own all the co</w:t>
      </w:r>
      <w:r>
        <w:t xml:space="preserve">ntours placed inside it and will delete them when the group is deleted. If this flag is false the contours in the group will not be deleted when the group is deleted. </w:t>
      </w:r>
    </w:p>
    <w:p w14:paraId="28D42FE7" w14:textId="77777777" w:rsidR="003C4002" w:rsidRDefault="004A3B3B">
      <w:pPr>
        <w:spacing w:after="0" w:line="259" w:lineRule="auto"/>
        <w:ind w:left="283" w:firstLine="0"/>
      </w:pPr>
      <w:r>
        <w:t xml:space="preserve"> </w:t>
      </w:r>
    </w:p>
    <w:p w14:paraId="6F3E6956" w14:textId="77777777" w:rsidR="003C4002" w:rsidRDefault="004A3B3B">
      <w:pPr>
        <w:pStyle w:val="Heading2"/>
        <w:spacing w:after="189"/>
        <w:ind w:left="-5"/>
      </w:pPr>
      <w:r>
        <w:t xml:space="preserve">Properties </w:t>
      </w:r>
    </w:p>
    <w:p w14:paraId="485BFFD4" w14:textId="77777777" w:rsidR="003C4002" w:rsidRDefault="004A3B3B">
      <w:pPr>
        <w:spacing w:after="5" w:line="267" w:lineRule="auto"/>
        <w:ind w:left="-5"/>
      </w:pPr>
      <w:r>
        <w:rPr>
          <w:rFonts w:ascii="Cambria" w:eastAsia="Cambria" w:hAnsi="Cambria" w:cs="Cambria"/>
          <w:b/>
          <w:color w:val="4F81BD"/>
        </w:rPr>
        <w:t xml:space="preserve">.BoundingBox2D </w:t>
      </w:r>
    </w:p>
    <w:p w14:paraId="0C723DF6" w14:textId="77777777" w:rsidR="003C4002" w:rsidRDefault="004A3B3B">
      <w:pPr>
        <w:spacing w:after="189"/>
        <w:ind w:left="-5" w:right="9"/>
      </w:pPr>
      <w:r>
        <w:lastRenderedPageBreak/>
        <w:t xml:space="preserve">R/O - </w:t>
      </w:r>
      <w:r>
        <w:rPr>
          <w:color w:val="943634"/>
        </w:rPr>
        <w:t>Box2D</w:t>
      </w:r>
      <w:r>
        <w:t xml:space="preserve"> - </w:t>
      </w:r>
      <w:r>
        <w:t xml:space="preserve">returns the 2D bounding box for all contours in group </w:t>
      </w:r>
    </w:p>
    <w:p w14:paraId="15BFC6F5" w14:textId="77777777" w:rsidR="003C4002" w:rsidRDefault="004A3B3B">
      <w:pPr>
        <w:spacing w:after="5" w:line="267" w:lineRule="auto"/>
        <w:ind w:left="-5"/>
      </w:pPr>
      <w:r>
        <w:rPr>
          <w:rFonts w:ascii="Cambria" w:eastAsia="Cambria" w:hAnsi="Cambria" w:cs="Cambria"/>
          <w:b/>
          <w:color w:val="4F81BD"/>
        </w:rPr>
        <w:t xml:space="preserve">.BoundingBox3D </w:t>
      </w:r>
    </w:p>
    <w:p w14:paraId="79406E81" w14:textId="77777777" w:rsidR="003C4002" w:rsidRDefault="004A3B3B">
      <w:pPr>
        <w:spacing w:after="189"/>
        <w:ind w:left="-5" w:right="9"/>
      </w:pPr>
      <w:r>
        <w:t xml:space="preserve">R/O - </w:t>
      </w:r>
      <w:r>
        <w:rPr>
          <w:color w:val="943634"/>
        </w:rPr>
        <w:t>Box3D</w:t>
      </w:r>
      <w:r>
        <w:t xml:space="preserve"> - returns the 3D bounding box for all contours in group </w:t>
      </w:r>
    </w:p>
    <w:p w14:paraId="37DC5256" w14:textId="77777777" w:rsidR="003C4002" w:rsidRDefault="004A3B3B">
      <w:pPr>
        <w:spacing w:after="5" w:line="267" w:lineRule="auto"/>
        <w:ind w:left="-5"/>
      </w:pPr>
      <w:r>
        <w:rPr>
          <w:rFonts w:ascii="Cambria" w:eastAsia="Cambria" w:hAnsi="Cambria" w:cs="Cambria"/>
          <w:b/>
          <w:color w:val="4F81BD"/>
        </w:rPr>
        <w:t xml:space="preserve">.Count </w:t>
      </w:r>
    </w:p>
    <w:p w14:paraId="1A4F704E" w14:textId="77777777" w:rsidR="003C4002" w:rsidRDefault="004A3B3B">
      <w:pPr>
        <w:spacing w:after="189"/>
        <w:ind w:left="-5" w:right="9"/>
      </w:pPr>
      <w:r>
        <w:t xml:space="preserve">R/O - integer - returns the number of contours in the group </w:t>
      </w:r>
    </w:p>
    <w:p w14:paraId="7494299D" w14:textId="77777777" w:rsidR="003C4002" w:rsidRDefault="004A3B3B">
      <w:pPr>
        <w:spacing w:after="5" w:line="267" w:lineRule="auto"/>
        <w:ind w:left="-5"/>
      </w:pPr>
      <w:r>
        <w:rPr>
          <w:rFonts w:ascii="Cambria" w:eastAsia="Cambria" w:hAnsi="Cambria" w:cs="Cambria"/>
          <w:b/>
          <w:color w:val="4F81BD"/>
        </w:rPr>
        <w:t xml:space="preserve">.ClosedCount </w:t>
      </w:r>
    </w:p>
    <w:p w14:paraId="730D5E99" w14:textId="77777777" w:rsidR="003C4002" w:rsidRDefault="004A3B3B">
      <w:pPr>
        <w:spacing w:after="189"/>
        <w:ind w:left="-5" w:right="9"/>
      </w:pPr>
      <w:r>
        <w:t>R/O- integer - returns the number</w:t>
      </w:r>
      <w:r>
        <w:t xml:space="preserve"> of closed contours in the group </w:t>
      </w:r>
    </w:p>
    <w:p w14:paraId="62F30971" w14:textId="77777777" w:rsidR="003C4002" w:rsidRDefault="004A3B3B">
      <w:pPr>
        <w:spacing w:after="5" w:line="267" w:lineRule="auto"/>
        <w:ind w:left="-5"/>
      </w:pPr>
      <w:r>
        <w:rPr>
          <w:rFonts w:ascii="Cambria" w:eastAsia="Cambria" w:hAnsi="Cambria" w:cs="Cambria"/>
          <w:b/>
          <w:color w:val="4F81BD"/>
        </w:rPr>
        <w:t xml:space="preserve">.IsEmpty </w:t>
      </w:r>
    </w:p>
    <w:p w14:paraId="20BE299E" w14:textId="77777777" w:rsidR="003C4002" w:rsidRDefault="004A3B3B">
      <w:pPr>
        <w:spacing w:after="190"/>
        <w:ind w:left="-5" w:right="9"/>
      </w:pPr>
      <w:r>
        <w:t xml:space="preserve">R/O - bool - true if the group is empty - doesn’t contain any contours </w:t>
      </w:r>
    </w:p>
    <w:p w14:paraId="3A4F45A6" w14:textId="77777777" w:rsidR="003C4002" w:rsidRDefault="004A3B3B">
      <w:pPr>
        <w:spacing w:after="5" w:line="267" w:lineRule="auto"/>
        <w:ind w:left="-5"/>
      </w:pPr>
      <w:r>
        <w:rPr>
          <w:rFonts w:ascii="Cambria" w:eastAsia="Cambria" w:hAnsi="Cambria" w:cs="Cambria"/>
          <w:b/>
          <w:color w:val="4F81BD"/>
        </w:rPr>
        <w:t xml:space="preserve">.OpenCount </w:t>
      </w:r>
    </w:p>
    <w:p w14:paraId="0E2FD470" w14:textId="77777777" w:rsidR="003C4002" w:rsidRDefault="004A3B3B">
      <w:pPr>
        <w:spacing w:after="187"/>
        <w:ind w:left="-5" w:right="9"/>
      </w:pPr>
      <w:r>
        <w:t xml:space="preserve">R/O - integer - returns the number of open contours in the group </w:t>
      </w:r>
    </w:p>
    <w:p w14:paraId="5BF58C13" w14:textId="77777777" w:rsidR="003C4002" w:rsidRDefault="004A3B3B">
      <w:pPr>
        <w:spacing w:after="5" w:line="267" w:lineRule="auto"/>
        <w:ind w:left="-5"/>
      </w:pPr>
      <w:r>
        <w:rPr>
          <w:rFonts w:ascii="Cambria" w:eastAsia="Cambria" w:hAnsi="Cambria" w:cs="Cambria"/>
          <w:b/>
          <w:color w:val="4F81BD"/>
        </w:rPr>
        <w:t xml:space="preserve">.OwnsContours </w:t>
      </w:r>
    </w:p>
    <w:p w14:paraId="760BA85D" w14:textId="77777777" w:rsidR="003C4002" w:rsidRDefault="004A3B3B">
      <w:pPr>
        <w:spacing w:after="10"/>
        <w:ind w:left="-5" w:right="9"/>
      </w:pPr>
      <w:r>
        <w:t>R/O - bool - true if the group owns the contour</w:t>
      </w:r>
      <w:r>
        <w:t xml:space="preserve">s it holds </w:t>
      </w:r>
    </w:p>
    <w:p w14:paraId="3846F477" w14:textId="77777777" w:rsidR="003C4002" w:rsidRDefault="004A3B3B">
      <w:pPr>
        <w:spacing w:after="0" w:line="259" w:lineRule="auto"/>
        <w:ind w:left="0" w:firstLine="0"/>
      </w:pPr>
      <w:r>
        <w:t xml:space="preserve"> </w:t>
      </w:r>
    </w:p>
    <w:p w14:paraId="151D5CAA" w14:textId="77777777" w:rsidR="003C4002" w:rsidRDefault="004A3B3B">
      <w:pPr>
        <w:spacing w:after="0" w:line="259" w:lineRule="auto"/>
        <w:ind w:left="0" w:firstLine="0"/>
      </w:pPr>
      <w:r>
        <w:t xml:space="preserve"> </w:t>
      </w:r>
    </w:p>
    <w:p w14:paraId="22789AA9" w14:textId="77777777" w:rsidR="003C4002" w:rsidRDefault="004A3B3B">
      <w:pPr>
        <w:pStyle w:val="Heading2"/>
        <w:spacing w:after="188"/>
        <w:ind w:left="-5"/>
      </w:pPr>
      <w:r>
        <w:t xml:space="preserve">Methods </w:t>
      </w:r>
    </w:p>
    <w:p w14:paraId="07D20204" w14:textId="77777777" w:rsidR="003C4002" w:rsidRDefault="004A3B3B">
      <w:pPr>
        <w:spacing w:after="5" w:line="267" w:lineRule="auto"/>
        <w:ind w:left="-5"/>
      </w:pPr>
      <w:r>
        <w:rPr>
          <w:rFonts w:ascii="Cambria" w:eastAsia="Cambria" w:hAnsi="Cambria" w:cs="Cambria"/>
          <w:b/>
          <w:color w:val="4F81BD"/>
        </w:rPr>
        <w:t xml:space="preserve">:AppendGroup(ContourGroup group) </w:t>
      </w:r>
    </w:p>
    <w:p w14:paraId="1EA404E8" w14:textId="77777777" w:rsidR="003C4002" w:rsidRDefault="004A3B3B">
      <w:pPr>
        <w:spacing w:after="225"/>
        <w:ind w:left="-5" w:right="9"/>
      </w:pPr>
      <w:r>
        <w:t xml:space="preserve">Append the contours in the passed group onto the end of this group. Passed group is deleted. </w:t>
      </w:r>
    </w:p>
    <w:p w14:paraId="155D0DA1" w14:textId="77777777" w:rsidR="003C4002" w:rsidRDefault="004A3B3B">
      <w:pPr>
        <w:spacing w:after="10"/>
        <w:ind w:left="730" w:right="9"/>
      </w:pPr>
      <w:r>
        <w:rPr>
          <w:i/>
        </w:rPr>
        <w:t>group</w:t>
      </w:r>
      <w:r>
        <w:t xml:space="preserve"> -</w:t>
      </w:r>
      <w:r>
        <w:rPr>
          <w:color w:val="943634"/>
        </w:rPr>
        <w:t>ContourGroup</w:t>
      </w:r>
      <w:r>
        <w:t xml:space="preserve"> – </w:t>
      </w:r>
      <w:r>
        <w:t xml:space="preserve">Contour Group object being added to group </w:t>
      </w:r>
    </w:p>
    <w:p w14:paraId="2DE088B2" w14:textId="77777777" w:rsidR="003C4002" w:rsidRDefault="004A3B3B">
      <w:pPr>
        <w:spacing w:after="218" w:line="259" w:lineRule="auto"/>
        <w:ind w:left="0" w:firstLine="0"/>
      </w:pPr>
      <w:r>
        <w:t xml:space="preserve"> </w:t>
      </w:r>
    </w:p>
    <w:p w14:paraId="19E8D8C7" w14:textId="77777777" w:rsidR="003C4002" w:rsidRDefault="004A3B3B">
      <w:pPr>
        <w:spacing w:after="5" w:line="267" w:lineRule="auto"/>
        <w:ind w:left="-5"/>
      </w:pPr>
      <w:r>
        <w:rPr>
          <w:rFonts w:ascii="Cambria" w:eastAsia="Cambria" w:hAnsi="Cambria" w:cs="Cambria"/>
          <w:b/>
          <w:color w:val="4F81BD"/>
        </w:rPr>
        <w:t xml:space="preserve">:AddHead(Contour ctr) </w:t>
      </w:r>
    </w:p>
    <w:p w14:paraId="14D1020B" w14:textId="77777777" w:rsidR="003C4002" w:rsidRDefault="004A3B3B">
      <w:pPr>
        <w:spacing w:after="225"/>
        <w:ind w:left="-5" w:right="9"/>
      </w:pPr>
      <w:r>
        <w:t xml:space="preserve">Add passed contour to the Front / Head / Start of this group </w:t>
      </w:r>
    </w:p>
    <w:p w14:paraId="314818DE" w14:textId="77777777" w:rsidR="003C4002" w:rsidRDefault="004A3B3B">
      <w:pPr>
        <w:spacing w:after="10"/>
        <w:ind w:left="730" w:right="9"/>
      </w:pPr>
      <w:r>
        <w:rPr>
          <w:i/>
        </w:rPr>
        <w:t>ctr</w:t>
      </w:r>
      <w:r>
        <w:t xml:space="preserve"> -</w:t>
      </w:r>
      <w:r>
        <w:rPr>
          <w:color w:val="943634"/>
        </w:rPr>
        <w:t>Contour</w:t>
      </w:r>
      <w:r>
        <w:t xml:space="preserve"> - Contour object being added to group </w:t>
      </w:r>
    </w:p>
    <w:p w14:paraId="35EED151" w14:textId="77777777" w:rsidR="003C4002" w:rsidRDefault="004A3B3B">
      <w:pPr>
        <w:spacing w:after="0" w:line="259" w:lineRule="auto"/>
        <w:ind w:left="0" w:firstLine="0"/>
      </w:pPr>
      <w:r>
        <w:t xml:space="preserve"> </w:t>
      </w:r>
    </w:p>
    <w:p w14:paraId="25E0F402" w14:textId="77777777" w:rsidR="003C4002" w:rsidRDefault="004A3B3B">
      <w:pPr>
        <w:spacing w:after="5" w:line="267" w:lineRule="auto"/>
        <w:ind w:left="-5"/>
      </w:pPr>
      <w:r>
        <w:rPr>
          <w:rFonts w:ascii="Cambria" w:eastAsia="Cambria" w:hAnsi="Cambria" w:cs="Cambria"/>
          <w:b/>
          <w:color w:val="4F81BD"/>
        </w:rPr>
        <w:t xml:space="preserve">:AddTail(Contour ctr) </w:t>
      </w:r>
    </w:p>
    <w:p w14:paraId="41FDB390" w14:textId="77777777" w:rsidR="003C4002" w:rsidRDefault="004A3B3B">
      <w:pPr>
        <w:spacing w:after="0" w:line="451" w:lineRule="auto"/>
        <w:ind w:left="705" w:right="3691" w:hanging="720"/>
      </w:pPr>
      <w:r>
        <w:t>Add passed contour to the Back / Tail / End of th</w:t>
      </w:r>
      <w:r>
        <w:t xml:space="preserve">is group </w:t>
      </w:r>
      <w:r>
        <w:rPr>
          <w:i/>
        </w:rPr>
        <w:t>ctr</w:t>
      </w:r>
      <w:r>
        <w:t xml:space="preserve"> -</w:t>
      </w:r>
      <w:r>
        <w:rPr>
          <w:color w:val="943634"/>
        </w:rPr>
        <w:t>Contour</w:t>
      </w:r>
      <w:r>
        <w:t xml:space="preserve"> - Contour object being added to group </w:t>
      </w:r>
    </w:p>
    <w:p w14:paraId="3CDE760D" w14:textId="77777777" w:rsidR="003C4002" w:rsidRDefault="004A3B3B">
      <w:pPr>
        <w:spacing w:after="5" w:line="267" w:lineRule="auto"/>
        <w:ind w:left="-5"/>
      </w:pPr>
      <w:r>
        <w:rPr>
          <w:rFonts w:ascii="Cambria" w:eastAsia="Cambria" w:hAnsi="Cambria" w:cs="Cambria"/>
          <w:b/>
          <w:color w:val="4F81BD"/>
        </w:rPr>
        <w:t xml:space="preserve">:Clone() </w:t>
      </w:r>
    </w:p>
    <w:p w14:paraId="3D63A94A" w14:textId="77777777" w:rsidR="003C4002" w:rsidRDefault="004A3B3B">
      <w:pPr>
        <w:spacing w:after="189"/>
        <w:ind w:left="-5" w:right="9"/>
      </w:pPr>
      <w:r>
        <w:t xml:space="preserve">Return a copy of this group and its contents. The new group will own its copies off the contours. </w:t>
      </w:r>
    </w:p>
    <w:p w14:paraId="33624A2F" w14:textId="77777777" w:rsidR="003C4002" w:rsidRDefault="004A3B3B">
      <w:pPr>
        <w:spacing w:after="5" w:line="267" w:lineRule="auto"/>
        <w:ind w:left="-5"/>
      </w:pPr>
      <w:r>
        <w:rPr>
          <w:rFonts w:ascii="Cambria" w:eastAsia="Cambria" w:hAnsi="Cambria" w:cs="Cambria"/>
          <w:b/>
          <w:color w:val="4F81BD"/>
        </w:rPr>
        <w:t xml:space="preserve">:CreateTolerancedCopy(double tolerance) </w:t>
      </w:r>
    </w:p>
    <w:p w14:paraId="5CC4BFCB" w14:textId="77777777" w:rsidR="003C4002" w:rsidRDefault="004A3B3B">
      <w:pPr>
        <w:spacing w:after="0"/>
        <w:ind w:left="-5" w:right="9"/>
      </w:pPr>
      <w:r>
        <w:t>Create a new controur group with all arcs and</w:t>
      </w:r>
      <w:r>
        <w:t xml:space="preserve"> beziers in the original group replaced with straight line segments which match the original spans within the passed tolerance. </w:t>
      </w:r>
    </w:p>
    <w:p w14:paraId="02FEBCF8" w14:textId="77777777" w:rsidR="003C4002" w:rsidRDefault="004A3B3B">
      <w:pPr>
        <w:spacing w:after="0" w:line="259" w:lineRule="auto"/>
        <w:ind w:left="0" w:firstLine="0"/>
      </w:pPr>
      <w:r>
        <w:t xml:space="preserve"> </w:t>
      </w:r>
    </w:p>
    <w:p w14:paraId="01A430FE" w14:textId="77777777" w:rsidR="003C4002" w:rsidRDefault="004A3B3B">
      <w:pPr>
        <w:spacing w:after="193"/>
        <w:ind w:left="730" w:right="555"/>
      </w:pPr>
      <w:r>
        <w:rPr>
          <w:i/>
        </w:rPr>
        <w:lastRenderedPageBreak/>
        <w:t>tolerance</w:t>
      </w:r>
      <w:r>
        <w:t xml:space="preserve"> -double -</w:t>
      </w:r>
      <w:r>
        <w:t xml:space="preserve">max deviation from original contour permitted when replacing  arcs and Bezier with straight lines. </w:t>
      </w:r>
    </w:p>
    <w:p w14:paraId="12F82AEA" w14:textId="77777777" w:rsidR="003C4002" w:rsidRDefault="004A3B3B">
      <w:pPr>
        <w:spacing w:after="5" w:line="267" w:lineRule="auto"/>
        <w:ind w:left="-5"/>
      </w:pPr>
      <w:r>
        <w:rPr>
          <w:rFonts w:ascii="Cambria" w:eastAsia="Cambria" w:hAnsi="Cambria" w:cs="Cambria"/>
          <w:b/>
          <w:color w:val="4F81BD"/>
        </w:rPr>
        <w:t xml:space="preserve">:ContainsBeziers() </w:t>
      </w:r>
    </w:p>
    <w:p w14:paraId="559304AE" w14:textId="77777777" w:rsidR="003C4002" w:rsidRDefault="004A3B3B">
      <w:pPr>
        <w:spacing w:after="228"/>
        <w:ind w:left="-5" w:right="9"/>
      </w:pPr>
      <w:r>
        <w:t xml:space="preserve">Returns true if one or more contours in the group contains one or more Bezier spans </w:t>
      </w:r>
    </w:p>
    <w:p w14:paraId="04275E56" w14:textId="77777777" w:rsidR="003C4002" w:rsidRDefault="004A3B3B">
      <w:pPr>
        <w:spacing w:after="5" w:line="267" w:lineRule="auto"/>
        <w:ind w:left="-5"/>
      </w:pPr>
      <w:r>
        <w:rPr>
          <w:rFonts w:ascii="Cambria" w:eastAsia="Cambria" w:hAnsi="Cambria" w:cs="Cambria"/>
          <w:b/>
          <w:color w:val="4F81BD"/>
        </w:rPr>
        <w:t xml:space="preserve">:DeleteOpenVectors() </w:t>
      </w:r>
    </w:p>
    <w:p w14:paraId="755ACE19" w14:textId="77777777" w:rsidR="003C4002" w:rsidRDefault="004A3B3B">
      <w:pPr>
        <w:spacing w:after="228"/>
        <w:ind w:left="-5" w:right="9"/>
      </w:pPr>
      <w:r>
        <w:t xml:space="preserve">Delete all open vectors in group </w:t>
      </w:r>
    </w:p>
    <w:p w14:paraId="37A19283" w14:textId="77777777" w:rsidR="003C4002" w:rsidRDefault="004A3B3B">
      <w:pPr>
        <w:spacing w:after="5" w:line="267" w:lineRule="auto"/>
        <w:ind w:left="-5"/>
      </w:pPr>
      <w:r>
        <w:rPr>
          <w:rFonts w:ascii="Cambria" w:eastAsia="Cambria" w:hAnsi="Cambria" w:cs="Cambria"/>
          <w:b/>
          <w:color w:val="4F81BD"/>
        </w:rPr>
        <w:t xml:space="preserve">:GetLength() </w:t>
      </w:r>
    </w:p>
    <w:p w14:paraId="4C7E8820" w14:textId="77777777" w:rsidR="003C4002" w:rsidRDefault="004A3B3B">
      <w:pPr>
        <w:spacing w:after="189"/>
        <w:ind w:left="-5" w:right="9"/>
      </w:pPr>
      <w:r>
        <w:t xml:space="preserve">Return the length of all contours in the group </w:t>
      </w:r>
    </w:p>
    <w:p w14:paraId="2D3919FB" w14:textId="77777777" w:rsidR="003C4002" w:rsidRDefault="004A3B3B">
      <w:pPr>
        <w:spacing w:after="5" w:line="267" w:lineRule="auto"/>
        <w:ind w:left="-5"/>
      </w:pPr>
      <w:r>
        <w:rPr>
          <w:rFonts w:ascii="Cambria" w:eastAsia="Cambria" w:hAnsi="Cambria" w:cs="Cambria"/>
          <w:b/>
          <w:color w:val="4F81BD"/>
        </w:rPr>
        <w:t xml:space="preserve">:GetHeadPosition() </w:t>
      </w:r>
    </w:p>
    <w:p w14:paraId="02A66A4F" w14:textId="77777777" w:rsidR="003C4002" w:rsidRDefault="004A3B3B">
      <w:pPr>
        <w:spacing w:after="224"/>
        <w:ind w:left="-5" w:right="9"/>
      </w:pPr>
      <w:r>
        <w:t xml:space="preserve">Return a POSITION object pointing to the first Contour in the group which can be used to iterate through the group contents </w:t>
      </w:r>
    </w:p>
    <w:p w14:paraId="45490E0C" w14:textId="77777777" w:rsidR="003C4002" w:rsidRDefault="004A3B3B">
      <w:pPr>
        <w:spacing w:after="5" w:line="267" w:lineRule="auto"/>
        <w:ind w:left="-5"/>
      </w:pPr>
      <w:r>
        <w:rPr>
          <w:rFonts w:ascii="Cambria" w:eastAsia="Cambria" w:hAnsi="Cambria" w:cs="Cambria"/>
          <w:b/>
          <w:color w:val="4F81BD"/>
        </w:rPr>
        <w:t>:GetTailPositio</w:t>
      </w:r>
      <w:r>
        <w:rPr>
          <w:rFonts w:ascii="Cambria" w:eastAsia="Cambria" w:hAnsi="Cambria" w:cs="Cambria"/>
          <w:b/>
          <w:color w:val="4F81BD"/>
        </w:rPr>
        <w:t xml:space="preserve">n() </w:t>
      </w:r>
    </w:p>
    <w:p w14:paraId="1EACC8CB" w14:textId="77777777" w:rsidR="003C4002" w:rsidRDefault="004A3B3B">
      <w:pPr>
        <w:spacing w:after="224"/>
        <w:ind w:left="-5" w:right="9"/>
      </w:pPr>
      <w:r>
        <w:t xml:space="preserve">Return a POSITION object pointing to the last Contour in the group which can be used to iterate through the group contents </w:t>
      </w:r>
    </w:p>
    <w:p w14:paraId="659FC379" w14:textId="77777777" w:rsidR="003C4002" w:rsidRDefault="004A3B3B">
      <w:pPr>
        <w:spacing w:after="5" w:line="267" w:lineRule="auto"/>
        <w:ind w:left="-5"/>
      </w:pPr>
      <w:r>
        <w:rPr>
          <w:rFonts w:ascii="Cambria" w:eastAsia="Cambria" w:hAnsi="Cambria" w:cs="Cambria"/>
          <w:b/>
          <w:color w:val="4F81BD"/>
        </w:rPr>
        <w:t xml:space="preserve">:GetNext(POSITION pos) </w:t>
      </w:r>
    </w:p>
    <w:p w14:paraId="3D1AEDD8" w14:textId="77777777" w:rsidR="003C4002" w:rsidRDefault="004A3B3B">
      <w:pPr>
        <w:spacing w:after="222"/>
        <w:ind w:left="-5" w:right="9"/>
      </w:pPr>
      <w:r>
        <w:t>Returns BOTH the contour at the current position and a new pos value pointing to the next contour in th</w:t>
      </w:r>
      <w:r>
        <w:t xml:space="preserve">e group.  If the end of the list has been reached the position will be returned as nil. </w:t>
      </w:r>
    </w:p>
    <w:p w14:paraId="4D235F18" w14:textId="77777777" w:rsidR="003C4002" w:rsidRDefault="004A3B3B">
      <w:pPr>
        <w:spacing w:after="10"/>
        <w:ind w:left="730" w:right="9"/>
      </w:pPr>
      <w:r>
        <w:rPr>
          <w:i/>
        </w:rPr>
        <w:t>pos</w:t>
      </w:r>
      <w:r>
        <w:t xml:space="preserve">-POSITION - Current position in the group to get contour from </w:t>
      </w:r>
    </w:p>
    <w:p w14:paraId="6103FD93" w14:textId="77777777" w:rsidR="003C4002" w:rsidRDefault="004A3B3B">
      <w:pPr>
        <w:spacing w:after="0" w:line="259" w:lineRule="auto"/>
        <w:ind w:left="0" w:firstLine="0"/>
      </w:pPr>
      <w:r>
        <w:t xml:space="preserve"> </w:t>
      </w:r>
      <w:r>
        <w:tab/>
        <w:t xml:space="preserve"> </w:t>
      </w:r>
    </w:p>
    <w:p w14:paraId="7123D2C8" w14:textId="77777777" w:rsidR="003C4002" w:rsidRDefault="004A3B3B">
      <w:pPr>
        <w:spacing w:after="0" w:line="259" w:lineRule="auto"/>
        <w:ind w:left="720" w:firstLine="0"/>
      </w:pPr>
      <w:r>
        <w:t xml:space="preserve"> </w:t>
      </w:r>
    </w:p>
    <w:p w14:paraId="065A2F75" w14:textId="77777777" w:rsidR="003C4002" w:rsidRDefault="004A3B3B">
      <w:pPr>
        <w:pStyle w:val="Heading2"/>
        <w:spacing w:after="155"/>
        <w:ind w:left="-5"/>
      </w:pPr>
      <w:r>
        <w:t xml:space="preserve">Example Code </w:t>
      </w:r>
    </w:p>
    <w:p w14:paraId="4CDB4517" w14:textId="77777777" w:rsidR="003C4002" w:rsidRDefault="004A3B3B">
      <w:pPr>
        <w:spacing w:after="4"/>
        <w:ind w:left="-5" w:right="4227"/>
      </w:pPr>
      <w:r>
        <w:rPr>
          <w:rFonts w:ascii="Courier New" w:eastAsia="Courier New" w:hAnsi="Courier New" w:cs="Courier New"/>
          <w:sz w:val="16"/>
        </w:rPr>
        <w:t xml:space="preserve">-- </w:t>
      </w:r>
      <w:r>
        <w:rPr>
          <w:rFonts w:ascii="Courier New" w:eastAsia="Courier New" w:hAnsi="Courier New" w:cs="Courier New"/>
          <w:sz w:val="16"/>
        </w:rPr>
        <w:t xml:space="preserve">iterate through the group and contours in group    local count = 0    local num_spans = 0    local span_length = 0.0    local tolerance = 0.0001 </w:t>
      </w:r>
    </w:p>
    <w:p w14:paraId="12F655EE" w14:textId="77777777" w:rsidR="003C4002" w:rsidRDefault="004A3B3B">
      <w:pPr>
        <w:spacing w:after="0" w:line="259" w:lineRule="auto"/>
        <w:ind w:left="0" w:firstLine="0"/>
      </w:pPr>
      <w:r>
        <w:rPr>
          <w:rFonts w:ascii="Courier New" w:eastAsia="Courier New" w:hAnsi="Courier New" w:cs="Courier New"/>
          <w:sz w:val="16"/>
        </w:rPr>
        <w:t xml:space="preserve"> </w:t>
      </w:r>
    </w:p>
    <w:p w14:paraId="0F4B4562" w14:textId="77777777" w:rsidR="003C4002" w:rsidRDefault="004A3B3B">
      <w:pPr>
        <w:spacing w:after="4"/>
        <w:ind w:left="-5" w:right="5379"/>
      </w:pPr>
      <w:r>
        <w:rPr>
          <w:rFonts w:ascii="Courier New" w:eastAsia="Courier New" w:hAnsi="Courier New" w:cs="Courier New"/>
          <w:sz w:val="16"/>
        </w:rPr>
        <w:t xml:space="preserve">   local pos = group:GetHeadPosition()    while pos ~= nil do       local contour </w:t>
      </w:r>
    </w:p>
    <w:p w14:paraId="55B183BC" w14:textId="77777777" w:rsidR="003C4002" w:rsidRDefault="004A3B3B">
      <w:pPr>
        <w:spacing w:after="4"/>
        <w:ind w:left="-5" w:right="578"/>
      </w:pPr>
      <w:r>
        <w:rPr>
          <w:rFonts w:ascii="Courier New" w:eastAsia="Courier New" w:hAnsi="Courier New" w:cs="Courier New"/>
          <w:sz w:val="16"/>
        </w:rPr>
        <w:t xml:space="preserve">      contour , pos = gro</w:t>
      </w:r>
      <w:r>
        <w:rPr>
          <w:rFonts w:ascii="Courier New" w:eastAsia="Courier New" w:hAnsi="Courier New" w:cs="Courier New"/>
          <w:sz w:val="16"/>
        </w:rPr>
        <w:t xml:space="preserve">up:GetNext(pos) </w:t>
      </w:r>
    </w:p>
    <w:p w14:paraId="1617B9E9" w14:textId="77777777" w:rsidR="003C4002" w:rsidRDefault="004A3B3B">
      <w:pPr>
        <w:spacing w:after="0" w:line="259" w:lineRule="auto"/>
        <w:ind w:left="0" w:firstLine="0"/>
      </w:pPr>
      <w:r>
        <w:rPr>
          <w:rFonts w:ascii="Courier New" w:eastAsia="Courier New" w:hAnsi="Courier New" w:cs="Courier New"/>
          <w:sz w:val="16"/>
        </w:rPr>
        <w:t xml:space="preserve">     </w:t>
      </w:r>
    </w:p>
    <w:p w14:paraId="2743E7BA" w14:textId="77777777" w:rsidR="003C4002" w:rsidRDefault="004A3B3B">
      <w:pPr>
        <w:spacing w:after="4"/>
        <w:ind w:left="-5" w:right="4324"/>
      </w:pPr>
      <w:r>
        <w:rPr>
          <w:rFonts w:ascii="Courier New" w:eastAsia="Courier New" w:hAnsi="Courier New" w:cs="Courier New"/>
          <w:sz w:val="16"/>
        </w:rPr>
        <w:t xml:space="preserve">      -- iterate through each span in the contour       local ctr_pos = contour:GetHeadPosition()       while ctr_pos ~= nill do          local span  </w:t>
      </w:r>
    </w:p>
    <w:p w14:paraId="731D9A5E" w14:textId="77777777" w:rsidR="003C4002" w:rsidRDefault="004A3B3B">
      <w:pPr>
        <w:spacing w:after="4"/>
        <w:ind w:left="-5" w:right="3266"/>
      </w:pPr>
      <w:r>
        <w:rPr>
          <w:rFonts w:ascii="Courier New" w:eastAsia="Courier New" w:hAnsi="Courier New" w:cs="Courier New"/>
          <w:sz w:val="16"/>
        </w:rPr>
        <w:t xml:space="preserve">         span, ctr_pos = contour:GetNext(ctr_pos)           num_spans = num_spans </w:t>
      </w:r>
      <w:r>
        <w:rPr>
          <w:rFonts w:ascii="Courier New" w:eastAsia="Courier New" w:hAnsi="Courier New" w:cs="Courier New"/>
          <w:sz w:val="16"/>
        </w:rPr>
        <w:t xml:space="preserve">+ 1; </w:t>
      </w:r>
    </w:p>
    <w:p w14:paraId="51B7F325" w14:textId="77777777" w:rsidR="003C4002" w:rsidRDefault="004A3B3B">
      <w:pPr>
        <w:spacing w:after="4"/>
        <w:ind w:left="-5" w:right="3364"/>
      </w:pPr>
      <w:r>
        <w:rPr>
          <w:rFonts w:ascii="Courier New" w:eastAsia="Courier New" w:hAnsi="Courier New" w:cs="Courier New"/>
          <w:sz w:val="16"/>
        </w:rPr>
        <w:t xml:space="preserve">         span_length = span_length + span:GetLength(0.0001)       end      </w:t>
      </w:r>
    </w:p>
    <w:p w14:paraId="18F7BAF8" w14:textId="77777777" w:rsidR="003C4002" w:rsidRDefault="004A3B3B">
      <w:pPr>
        <w:spacing w:after="62"/>
        <w:ind w:left="-5" w:right="6435"/>
      </w:pPr>
      <w:r>
        <w:rPr>
          <w:rFonts w:ascii="Courier New" w:eastAsia="Courier New" w:hAnsi="Courier New" w:cs="Courier New"/>
          <w:sz w:val="16"/>
        </w:rPr>
        <w:t xml:space="preserve">      count = count + 1    end </w:t>
      </w:r>
    </w:p>
    <w:p w14:paraId="72CC7E7A" w14:textId="77777777" w:rsidR="003C4002" w:rsidRDefault="004A3B3B">
      <w:pPr>
        <w:spacing w:after="73" w:line="259" w:lineRule="auto"/>
        <w:ind w:left="0" w:firstLine="0"/>
      </w:pPr>
      <w:r>
        <w:t xml:space="preserve"> </w:t>
      </w:r>
    </w:p>
    <w:p w14:paraId="2A1D0BFA" w14:textId="77777777" w:rsidR="003C4002" w:rsidRDefault="004A3B3B">
      <w:pPr>
        <w:spacing w:after="28" w:line="259" w:lineRule="auto"/>
        <w:ind w:left="-5"/>
      </w:pPr>
      <w:r>
        <w:t xml:space="preserve">NOTE:    </w:t>
      </w:r>
      <w:r>
        <w:rPr>
          <w:rFonts w:ascii="Courier New" w:eastAsia="Courier New" w:hAnsi="Courier New" w:cs="Courier New"/>
          <w:color w:val="FF0000"/>
          <w:sz w:val="16"/>
        </w:rPr>
        <w:t>contour , pos = group:GetNext(pos)</w:t>
      </w:r>
      <w:r>
        <w:rPr>
          <w:rFonts w:ascii="Courier New" w:eastAsia="Courier New" w:hAnsi="Courier New" w:cs="Courier New"/>
          <w:sz w:val="16"/>
        </w:rPr>
        <w:t xml:space="preserve">  </w:t>
      </w:r>
    </w:p>
    <w:p w14:paraId="376140D3" w14:textId="77777777" w:rsidR="003C4002" w:rsidRDefault="004A3B3B">
      <w:pPr>
        <w:spacing w:after="10"/>
        <w:ind w:left="730" w:right="9"/>
      </w:pPr>
      <w:r>
        <w:t xml:space="preserve">- both the </w:t>
      </w:r>
      <w:r>
        <w:rPr>
          <w:b/>
        </w:rPr>
        <w:t>contour</w:t>
      </w:r>
      <w:r>
        <w:t xml:space="preserve"> and a new value for </w:t>
      </w:r>
      <w:r>
        <w:rPr>
          <w:b/>
        </w:rPr>
        <w:t>pos</w:t>
      </w:r>
      <w:r>
        <w:t xml:space="preserve"> </w:t>
      </w:r>
      <w:r>
        <w:t xml:space="preserve">are returned by the method </w:t>
      </w:r>
    </w:p>
    <w:p w14:paraId="2900B1AD" w14:textId="77777777" w:rsidR="003C4002" w:rsidRDefault="004A3B3B">
      <w:pPr>
        <w:spacing w:after="179" w:line="259" w:lineRule="auto"/>
        <w:ind w:left="0" w:firstLine="0"/>
      </w:pPr>
      <w:r>
        <w:lastRenderedPageBreak/>
        <w:t xml:space="preserve"> </w:t>
      </w:r>
    </w:p>
    <w:p w14:paraId="1AACF737" w14:textId="77777777" w:rsidR="003C4002" w:rsidRDefault="004A3B3B">
      <w:pPr>
        <w:spacing w:after="5" w:line="267" w:lineRule="auto"/>
        <w:ind w:left="-5"/>
      </w:pPr>
      <w:r>
        <w:rPr>
          <w:rFonts w:ascii="Cambria" w:eastAsia="Cambria" w:hAnsi="Cambria" w:cs="Cambria"/>
          <w:b/>
          <w:color w:val="4F81BD"/>
        </w:rPr>
        <w:t xml:space="preserve">:GetPrev(POSITION pos) </w:t>
      </w:r>
    </w:p>
    <w:p w14:paraId="7894C9C0" w14:textId="77777777" w:rsidR="003C4002" w:rsidRDefault="004A3B3B">
      <w:pPr>
        <w:spacing w:after="222"/>
        <w:ind w:left="-5" w:right="9"/>
      </w:pPr>
      <w:r>
        <w:t xml:space="preserve">Returns BOTH the contour at the current position and a new pos value pointing to the previous contour in the group. If the start of the list has been reached the position will be returned as nil. </w:t>
      </w:r>
    </w:p>
    <w:p w14:paraId="7F0CC39B" w14:textId="77777777" w:rsidR="003C4002" w:rsidRDefault="004A3B3B">
      <w:pPr>
        <w:spacing w:after="10"/>
        <w:ind w:left="730" w:right="9"/>
      </w:pPr>
      <w:r>
        <w:rPr>
          <w:i/>
        </w:rPr>
        <w:t>pos</w:t>
      </w:r>
      <w:r>
        <w:t>-</w:t>
      </w:r>
      <w:r>
        <w:rPr>
          <w:color w:val="943634"/>
        </w:rPr>
        <w:t>P</w:t>
      </w:r>
      <w:r>
        <w:rPr>
          <w:color w:val="943634"/>
        </w:rPr>
        <w:t>OSITION</w:t>
      </w:r>
      <w:r>
        <w:t xml:space="preserve"> - Current position in the group to get contour from </w:t>
      </w:r>
    </w:p>
    <w:p w14:paraId="27B91110" w14:textId="77777777" w:rsidR="003C4002" w:rsidRDefault="004A3B3B">
      <w:pPr>
        <w:spacing w:after="0" w:line="259" w:lineRule="auto"/>
        <w:ind w:left="720" w:firstLine="0"/>
      </w:pPr>
      <w:r>
        <w:t xml:space="preserve"> </w:t>
      </w:r>
    </w:p>
    <w:p w14:paraId="01D0611E" w14:textId="77777777" w:rsidR="003C4002" w:rsidRDefault="004A3B3B">
      <w:pPr>
        <w:pStyle w:val="Heading2"/>
        <w:spacing w:after="155"/>
        <w:ind w:left="-5"/>
      </w:pPr>
      <w:r>
        <w:t xml:space="preserve">Example Code </w:t>
      </w:r>
    </w:p>
    <w:p w14:paraId="322A6842" w14:textId="77777777" w:rsidR="003C4002" w:rsidRDefault="004A3B3B">
      <w:pPr>
        <w:spacing w:after="4"/>
        <w:ind w:left="-5" w:right="4227"/>
      </w:pPr>
      <w:r>
        <w:rPr>
          <w:rFonts w:ascii="Courier New" w:eastAsia="Courier New" w:hAnsi="Courier New" w:cs="Courier New"/>
          <w:sz w:val="16"/>
        </w:rPr>
        <w:t xml:space="preserve">-- iterate through the group and contours in group    local span_length = 0.0    local tolerance = 0.0001 </w:t>
      </w:r>
    </w:p>
    <w:p w14:paraId="1FEE73D6" w14:textId="77777777" w:rsidR="003C4002" w:rsidRDefault="004A3B3B">
      <w:pPr>
        <w:spacing w:after="0" w:line="259" w:lineRule="auto"/>
        <w:ind w:left="0" w:firstLine="0"/>
      </w:pPr>
      <w:r>
        <w:rPr>
          <w:rFonts w:ascii="Courier New" w:eastAsia="Courier New" w:hAnsi="Courier New" w:cs="Courier New"/>
          <w:sz w:val="16"/>
        </w:rPr>
        <w:t xml:space="preserve"> </w:t>
      </w:r>
    </w:p>
    <w:p w14:paraId="19DEAAA4" w14:textId="77777777" w:rsidR="003C4002" w:rsidRDefault="004A3B3B">
      <w:pPr>
        <w:spacing w:after="4"/>
        <w:ind w:left="-5" w:right="5379"/>
      </w:pPr>
      <w:r>
        <w:rPr>
          <w:rFonts w:ascii="Courier New" w:eastAsia="Courier New" w:hAnsi="Courier New" w:cs="Courier New"/>
          <w:sz w:val="16"/>
        </w:rPr>
        <w:t xml:space="preserve">   </w:t>
      </w:r>
      <w:r>
        <w:rPr>
          <w:rFonts w:ascii="Courier New" w:eastAsia="Courier New" w:hAnsi="Courier New" w:cs="Courier New"/>
          <w:sz w:val="16"/>
        </w:rPr>
        <w:t xml:space="preserve">local pos = group:GetTailPosition()    while pos ~= nil do       local contour </w:t>
      </w:r>
    </w:p>
    <w:p w14:paraId="0E451D83" w14:textId="77777777" w:rsidR="003C4002" w:rsidRDefault="004A3B3B">
      <w:pPr>
        <w:spacing w:after="4"/>
        <w:ind w:left="-5" w:right="578"/>
      </w:pPr>
      <w:r>
        <w:rPr>
          <w:rFonts w:ascii="Courier New" w:eastAsia="Courier New" w:hAnsi="Courier New" w:cs="Courier New"/>
          <w:sz w:val="16"/>
        </w:rPr>
        <w:t xml:space="preserve">      contour , pos = group:GetPrev(pos) </w:t>
      </w:r>
    </w:p>
    <w:p w14:paraId="0C89EC75" w14:textId="77777777" w:rsidR="003C4002" w:rsidRDefault="004A3B3B">
      <w:pPr>
        <w:spacing w:after="0" w:line="259" w:lineRule="auto"/>
        <w:ind w:left="0" w:firstLine="0"/>
      </w:pPr>
      <w:r>
        <w:rPr>
          <w:rFonts w:ascii="Courier New" w:eastAsia="Courier New" w:hAnsi="Courier New" w:cs="Courier New"/>
          <w:sz w:val="16"/>
        </w:rPr>
        <w:t xml:space="preserve">     </w:t>
      </w:r>
    </w:p>
    <w:p w14:paraId="2240EB05" w14:textId="77777777" w:rsidR="003C4002" w:rsidRDefault="004A3B3B">
      <w:pPr>
        <w:spacing w:after="4"/>
        <w:ind w:left="-5" w:right="4324"/>
      </w:pPr>
      <w:r>
        <w:rPr>
          <w:rFonts w:ascii="Courier New" w:eastAsia="Courier New" w:hAnsi="Courier New" w:cs="Courier New"/>
          <w:sz w:val="16"/>
        </w:rPr>
        <w:t xml:space="preserve">      -- iterate through each span in the contour       local ctr_pos = contour:GetTailPosition()       while ctr_pos ~= nill do</w:t>
      </w:r>
      <w:r>
        <w:rPr>
          <w:rFonts w:ascii="Courier New" w:eastAsia="Courier New" w:hAnsi="Courier New" w:cs="Courier New"/>
          <w:sz w:val="16"/>
        </w:rPr>
        <w:t xml:space="preserve">          local span </w:t>
      </w:r>
    </w:p>
    <w:p w14:paraId="2F84E03B" w14:textId="77777777" w:rsidR="003C4002" w:rsidRDefault="004A3B3B">
      <w:pPr>
        <w:spacing w:after="64"/>
        <w:ind w:left="-5" w:right="3363"/>
      </w:pPr>
      <w:r>
        <w:rPr>
          <w:rFonts w:ascii="Courier New" w:eastAsia="Courier New" w:hAnsi="Courier New" w:cs="Courier New"/>
          <w:sz w:val="16"/>
        </w:rPr>
        <w:t xml:space="preserve">         span, ctr_pos = contour:GetPrev(ctr_pos)           span_length = span_length + span:GetLength(0.0001)       end         end </w:t>
      </w:r>
    </w:p>
    <w:p w14:paraId="179B00DE" w14:textId="77777777" w:rsidR="003C4002" w:rsidRDefault="004A3B3B">
      <w:pPr>
        <w:spacing w:after="271" w:line="259" w:lineRule="auto"/>
        <w:ind w:left="0" w:firstLine="0"/>
      </w:pPr>
      <w:r>
        <w:t xml:space="preserve"> </w:t>
      </w:r>
    </w:p>
    <w:p w14:paraId="307CF86D" w14:textId="77777777" w:rsidR="003C4002" w:rsidRDefault="004A3B3B">
      <w:pPr>
        <w:spacing w:after="28" w:line="259" w:lineRule="auto"/>
        <w:ind w:left="-5"/>
      </w:pPr>
      <w:r>
        <w:t xml:space="preserve">NOTE:    </w:t>
      </w:r>
      <w:r>
        <w:rPr>
          <w:rFonts w:ascii="Courier New" w:eastAsia="Courier New" w:hAnsi="Courier New" w:cs="Courier New"/>
          <w:color w:val="FF0000"/>
          <w:sz w:val="16"/>
        </w:rPr>
        <w:t>contour , pos = group:GetPrev(pos)</w:t>
      </w:r>
      <w:r>
        <w:rPr>
          <w:rFonts w:ascii="Courier New" w:eastAsia="Courier New" w:hAnsi="Courier New" w:cs="Courier New"/>
          <w:sz w:val="16"/>
        </w:rPr>
        <w:t xml:space="preserve">  </w:t>
      </w:r>
    </w:p>
    <w:p w14:paraId="455334C8" w14:textId="77777777" w:rsidR="003C4002" w:rsidRDefault="004A3B3B">
      <w:pPr>
        <w:spacing w:after="189"/>
        <w:ind w:left="730" w:right="9"/>
      </w:pPr>
      <w:r>
        <w:t xml:space="preserve">- both the </w:t>
      </w:r>
      <w:r>
        <w:rPr>
          <w:b/>
        </w:rPr>
        <w:t>contour</w:t>
      </w:r>
      <w:r>
        <w:t xml:space="preserve"> </w:t>
      </w:r>
      <w:r>
        <w:t xml:space="preserve">and a new value for </w:t>
      </w:r>
      <w:r>
        <w:rPr>
          <w:b/>
        </w:rPr>
        <w:t>pos</w:t>
      </w:r>
      <w:r>
        <w:t xml:space="preserve"> are returned by the method </w:t>
      </w:r>
    </w:p>
    <w:p w14:paraId="241CA590" w14:textId="77777777" w:rsidR="003C4002" w:rsidRDefault="004A3B3B">
      <w:pPr>
        <w:spacing w:after="5" w:line="267" w:lineRule="auto"/>
        <w:ind w:left="-5"/>
      </w:pPr>
      <w:r>
        <w:rPr>
          <w:rFonts w:ascii="Cambria" w:eastAsia="Cambria" w:hAnsi="Cambria" w:cs="Cambria"/>
          <w:b/>
          <w:color w:val="4F81BD"/>
        </w:rPr>
        <w:t xml:space="preserve">:GetAt(POSITION pos) </w:t>
      </w:r>
    </w:p>
    <w:p w14:paraId="7A085508" w14:textId="77777777" w:rsidR="003C4002" w:rsidRDefault="004A3B3B">
      <w:pPr>
        <w:spacing w:after="16" w:line="451" w:lineRule="auto"/>
        <w:ind w:left="705" w:right="1868" w:hanging="720"/>
      </w:pPr>
      <w:r>
        <w:t xml:space="preserve">Returns the contour at the current position. Pos is left unchanged </w:t>
      </w:r>
      <w:r>
        <w:rPr>
          <w:i/>
        </w:rPr>
        <w:t>pos</w:t>
      </w:r>
      <w:r>
        <w:t>-</w:t>
      </w:r>
      <w:r>
        <w:rPr>
          <w:color w:val="943634"/>
        </w:rPr>
        <w:t>POSITION</w:t>
      </w:r>
      <w:r>
        <w:t xml:space="preserve"> - Current position in the group to get contour from </w:t>
      </w:r>
      <w:r>
        <w:rPr>
          <w:rFonts w:ascii="Cambria" w:eastAsia="Cambria" w:hAnsi="Cambria" w:cs="Cambria"/>
          <w:b/>
          <w:color w:val="4F81BD"/>
        </w:rPr>
        <w:t xml:space="preserve">:GetHead() </w:t>
      </w:r>
    </w:p>
    <w:p w14:paraId="2CB31E4D" w14:textId="77777777" w:rsidR="003C4002" w:rsidRDefault="004A3B3B">
      <w:pPr>
        <w:spacing w:after="228"/>
        <w:ind w:left="-5" w:right="9"/>
      </w:pPr>
      <w:r>
        <w:t xml:space="preserve">Return the contour at the head of the </w:t>
      </w:r>
      <w:r>
        <w:t xml:space="preserve">list, the contour remains in the group </w:t>
      </w:r>
    </w:p>
    <w:p w14:paraId="6E9E3654" w14:textId="77777777" w:rsidR="003C4002" w:rsidRDefault="004A3B3B">
      <w:pPr>
        <w:spacing w:after="5" w:line="267" w:lineRule="auto"/>
        <w:ind w:left="-5"/>
      </w:pPr>
      <w:r>
        <w:rPr>
          <w:rFonts w:ascii="Cambria" w:eastAsia="Cambria" w:hAnsi="Cambria" w:cs="Cambria"/>
          <w:b/>
          <w:color w:val="4F81BD"/>
        </w:rPr>
        <w:t xml:space="preserve">:GetTail() </w:t>
      </w:r>
    </w:p>
    <w:p w14:paraId="469723DC" w14:textId="77777777" w:rsidR="003C4002" w:rsidRDefault="004A3B3B">
      <w:pPr>
        <w:spacing w:after="228"/>
        <w:ind w:left="-5" w:right="9"/>
      </w:pPr>
      <w:r>
        <w:t xml:space="preserve">Return the contour at the tail of the list, the contour remains in the group </w:t>
      </w:r>
    </w:p>
    <w:p w14:paraId="2F4785C4" w14:textId="77777777" w:rsidR="003C4002" w:rsidRDefault="004A3B3B">
      <w:pPr>
        <w:spacing w:after="207" w:line="267" w:lineRule="auto"/>
        <w:ind w:left="-5" w:right="1221"/>
      </w:pPr>
      <w:r>
        <w:rPr>
          <w:rFonts w:ascii="Cambria" w:eastAsia="Cambria" w:hAnsi="Cambria" w:cs="Cambria"/>
          <w:b/>
          <w:color w:val="4F81BD"/>
        </w:rPr>
        <w:t xml:space="preserve">:MakeOffsetsSquare(double offset_dist, bool offset_out, double max_dist) </w:t>
      </w:r>
      <w:r>
        <w:t>Used to ‘square’ offsets on external corners after an</w:t>
      </w:r>
      <w:r>
        <w:t xml:space="preserve"> offset operation. </w:t>
      </w:r>
    </w:p>
    <w:p w14:paraId="65E377AF" w14:textId="77777777" w:rsidR="003C4002" w:rsidRDefault="004A3B3B">
      <w:pPr>
        <w:spacing w:after="0"/>
        <w:ind w:left="730" w:right="1859"/>
      </w:pPr>
      <w:r>
        <w:rPr>
          <w:i/>
        </w:rPr>
        <w:t>offset_dist</w:t>
      </w:r>
      <w:r>
        <w:t xml:space="preserve"> -double - distance contours in group were offset </w:t>
      </w:r>
      <w:r>
        <w:rPr>
          <w:i/>
        </w:rPr>
        <w:t>offset_out</w:t>
      </w:r>
      <w:r>
        <w:t xml:space="preserve"> - bool - if true the offset operation was an offset outwards </w:t>
      </w:r>
      <w:r>
        <w:rPr>
          <w:i/>
        </w:rPr>
        <w:t xml:space="preserve">max_dist </w:t>
      </w:r>
      <w:r>
        <w:t>-double - max distance to allow square corners to extend out.  Offsets of acute corners  can e</w:t>
      </w:r>
      <w:r>
        <w:t xml:space="preserve">xtend a long way from the original vector. </w:t>
      </w:r>
    </w:p>
    <w:p w14:paraId="6273595A" w14:textId="77777777" w:rsidR="003C4002" w:rsidRDefault="004A3B3B">
      <w:pPr>
        <w:spacing w:after="180" w:line="259" w:lineRule="auto"/>
        <w:ind w:left="720" w:firstLine="0"/>
      </w:pPr>
      <w:r>
        <w:t xml:space="preserve"> </w:t>
      </w:r>
    </w:p>
    <w:p w14:paraId="7E37B74B" w14:textId="77777777" w:rsidR="003C4002" w:rsidRDefault="004A3B3B">
      <w:pPr>
        <w:spacing w:after="5" w:line="267" w:lineRule="auto"/>
        <w:ind w:left="-5"/>
      </w:pPr>
      <w:r>
        <w:rPr>
          <w:rFonts w:ascii="Cambria" w:eastAsia="Cambria" w:hAnsi="Cambria" w:cs="Cambria"/>
          <w:b/>
          <w:color w:val="4F81BD"/>
        </w:rPr>
        <w:lastRenderedPageBreak/>
        <w:t xml:space="preserve">:Offset(double dist, double stepover, integer num_offsets, bool preserve_arcs) </w:t>
      </w:r>
    </w:p>
    <w:p w14:paraId="3A7FC423" w14:textId="77777777" w:rsidR="003C4002" w:rsidRDefault="004A3B3B">
      <w:pPr>
        <w:spacing w:after="0"/>
        <w:ind w:left="-5" w:right="9"/>
      </w:pPr>
      <w:r>
        <w:t xml:space="preserve">Create a new contour group generated by offseting the contours in this group. The group should only contain closed non-overlapping vectors. </w:t>
      </w:r>
    </w:p>
    <w:p w14:paraId="52945159" w14:textId="77777777" w:rsidR="003C4002" w:rsidRDefault="004A3B3B">
      <w:pPr>
        <w:spacing w:after="0" w:line="259" w:lineRule="auto"/>
        <w:ind w:left="0" w:firstLine="0"/>
      </w:pPr>
      <w:r>
        <w:t xml:space="preserve"> </w:t>
      </w:r>
    </w:p>
    <w:p w14:paraId="1F01ACFC" w14:textId="77777777" w:rsidR="003C4002" w:rsidRDefault="004A3B3B">
      <w:pPr>
        <w:spacing w:after="0"/>
        <w:ind w:left="730" w:right="9"/>
      </w:pPr>
      <w:r>
        <w:rPr>
          <w:i/>
        </w:rPr>
        <w:t>dist</w:t>
      </w:r>
      <w:r>
        <w:t xml:space="preserve"> -double -distance to offset by. +ve values will offset outwards, -ve values inwards </w:t>
      </w:r>
      <w:r>
        <w:rPr>
          <w:i/>
        </w:rPr>
        <w:t xml:space="preserve">stepover </w:t>
      </w:r>
      <w:r>
        <w:t>-double -if doi</w:t>
      </w:r>
      <w:r>
        <w:t>ng multiple offset, this is the value for the 2</w:t>
      </w:r>
      <w:r>
        <w:rPr>
          <w:vertAlign w:val="superscript"/>
        </w:rPr>
        <w:t>nd</w:t>
      </w:r>
      <w:r>
        <w:t xml:space="preserve"> and subsequent offsetd </w:t>
      </w:r>
      <w:r>
        <w:rPr>
          <w:i/>
        </w:rPr>
        <w:t>num_offsets</w:t>
      </w:r>
      <w:r>
        <w:t xml:space="preserve"> -integer -number of offsets to perform </w:t>
      </w:r>
    </w:p>
    <w:p w14:paraId="1E55F75F" w14:textId="77777777" w:rsidR="003C4002" w:rsidRDefault="004A3B3B">
      <w:pPr>
        <w:spacing w:after="10"/>
        <w:ind w:left="730" w:right="9"/>
      </w:pPr>
      <w:r>
        <w:rPr>
          <w:i/>
        </w:rPr>
        <w:t>preserve_arcs</w:t>
      </w:r>
      <w:r>
        <w:t xml:space="preserve"> -bool -if true arcs are preserved, else arcs replaced by approximated lines </w:t>
      </w:r>
    </w:p>
    <w:p w14:paraId="62FFB759" w14:textId="77777777" w:rsidR="003C4002" w:rsidRDefault="004A3B3B">
      <w:pPr>
        <w:spacing w:after="177" w:line="259" w:lineRule="auto"/>
        <w:ind w:left="0" w:firstLine="0"/>
      </w:pPr>
      <w:r>
        <w:t xml:space="preserve"> </w:t>
      </w:r>
    </w:p>
    <w:p w14:paraId="0729C83F" w14:textId="77777777" w:rsidR="003C4002" w:rsidRDefault="004A3B3B">
      <w:pPr>
        <w:spacing w:after="5" w:line="267" w:lineRule="auto"/>
        <w:ind w:left="-5"/>
      </w:pPr>
      <w:r>
        <w:rPr>
          <w:rFonts w:ascii="Cambria" w:eastAsia="Cambria" w:hAnsi="Cambria" w:cs="Cambria"/>
          <w:b/>
          <w:color w:val="4F81BD"/>
        </w:rPr>
        <w:t xml:space="preserve">:OffsetInZ(double dist) </w:t>
      </w:r>
    </w:p>
    <w:p w14:paraId="68F3D67A" w14:textId="77777777" w:rsidR="003C4002" w:rsidRDefault="004A3B3B">
      <w:pPr>
        <w:spacing w:after="226"/>
        <w:ind w:left="-5" w:right="9"/>
      </w:pPr>
      <w:r>
        <w:t xml:space="preserve">Add the passed z dist to the z height of every span in every contour in group </w:t>
      </w:r>
    </w:p>
    <w:p w14:paraId="6D77EBFF" w14:textId="77777777" w:rsidR="003C4002" w:rsidRDefault="004A3B3B">
      <w:pPr>
        <w:spacing w:after="10"/>
        <w:ind w:left="730" w:right="9"/>
      </w:pPr>
      <w:r>
        <w:rPr>
          <w:i/>
        </w:rPr>
        <w:t>dist</w:t>
      </w:r>
      <w:r>
        <w:t xml:space="preserve">-double -z value to add to every span in every contour in group </w:t>
      </w:r>
    </w:p>
    <w:p w14:paraId="2CA58222" w14:textId="77777777" w:rsidR="003C4002" w:rsidRDefault="004A3B3B">
      <w:pPr>
        <w:spacing w:after="179" w:line="259" w:lineRule="auto"/>
        <w:ind w:left="720" w:firstLine="0"/>
      </w:pPr>
      <w:r>
        <w:t xml:space="preserve"> </w:t>
      </w:r>
    </w:p>
    <w:p w14:paraId="647E2CCA" w14:textId="77777777" w:rsidR="003C4002" w:rsidRDefault="004A3B3B">
      <w:pPr>
        <w:spacing w:after="5" w:line="267" w:lineRule="auto"/>
        <w:ind w:left="-5"/>
      </w:pPr>
      <w:r>
        <w:rPr>
          <w:rFonts w:ascii="Cambria" w:eastAsia="Cambria" w:hAnsi="Cambria" w:cs="Cambria"/>
          <w:b/>
          <w:color w:val="4F81BD"/>
        </w:rPr>
        <w:t>:OffsetWithOpenVectors(double dist, double stepover, integer num_offsets, bool pr</w:t>
      </w:r>
      <w:r>
        <w:rPr>
          <w:rFonts w:ascii="Cambria" w:eastAsia="Cambria" w:hAnsi="Cambria" w:cs="Cambria"/>
          <w:b/>
          <w:color w:val="4F81BD"/>
        </w:rPr>
        <w:t xml:space="preserve">eserve_arcs) </w:t>
      </w:r>
    </w:p>
    <w:p w14:paraId="57892470" w14:textId="77777777" w:rsidR="003C4002" w:rsidRDefault="004A3B3B">
      <w:pPr>
        <w:spacing w:after="0"/>
        <w:ind w:left="-5" w:right="9"/>
      </w:pPr>
      <w:r>
        <w:t>Create a new contour group generated by offseting the contours in this group. If the group contains open vectors these are offset individually and merged back into the final offset. When open offsets are merged back in this may result in cros</w:t>
      </w:r>
      <w:r>
        <w:t xml:space="preserve">sing vectors. </w:t>
      </w:r>
    </w:p>
    <w:p w14:paraId="4347BB79" w14:textId="77777777" w:rsidR="003C4002" w:rsidRDefault="004A3B3B">
      <w:pPr>
        <w:spacing w:after="0" w:line="259" w:lineRule="auto"/>
        <w:ind w:left="0" w:firstLine="0"/>
      </w:pPr>
      <w:r>
        <w:t xml:space="preserve"> </w:t>
      </w:r>
    </w:p>
    <w:p w14:paraId="31EFE22E" w14:textId="77777777" w:rsidR="003C4002" w:rsidRDefault="004A3B3B">
      <w:pPr>
        <w:spacing w:after="193"/>
        <w:ind w:left="730" w:right="9"/>
      </w:pPr>
      <w:r>
        <w:rPr>
          <w:i/>
        </w:rPr>
        <w:t>dist</w:t>
      </w:r>
      <w:r>
        <w:t xml:space="preserve"> -double -distance to offset by. +ve values will offset outwards, -ve values inwards </w:t>
      </w:r>
      <w:r>
        <w:rPr>
          <w:i/>
        </w:rPr>
        <w:t xml:space="preserve">stepover </w:t>
      </w:r>
      <w:r>
        <w:t>-double -if doing multiple offset, this is the value for the 2</w:t>
      </w:r>
      <w:r>
        <w:rPr>
          <w:vertAlign w:val="superscript"/>
        </w:rPr>
        <w:t>nd</w:t>
      </w:r>
      <w:r>
        <w:t xml:space="preserve"> and subsequent offsetd </w:t>
      </w:r>
      <w:r>
        <w:rPr>
          <w:i/>
        </w:rPr>
        <w:t>num_offsets</w:t>
      </w:r>
      <w:r>
        <w:t xml:space="preserve"> -integer -number of offsets to perform </w:t>
      </w:r>
      <w:r>
        <w:rPr>
          <w:i/>
        </w:rPr>
        <w:t>pr</w:t>
      </w:r>
      <w:r>
        <w:rPr>
          <w:i/>
        </w:rPr>
        <w:t>eserve_arcs</w:t>
      </w:r>
      <w:r>
        <w:t xml:space="preserve"> -bool -if true arcs are preserved, else arcs replaced by approximated lines </w:t>
      </w:r>
    </w:p>
    <w:p w14:paraId="5AC4D4A7" w14:textId="77777777" w:rsidR="003C4002" w:rsidRDefault="004A3B3B">
      <w:pPr>
        <w:spacing w:after="5" w:line="267" w:lineRule="auto"/>
        <w:ind w:left="-5"/>
      </w:pPr>
      <w:r>
        <w:rPr>
          <w:rFonts w:ascii="Cambria" w:eastAsia="Cambria" w:hAnsi="Cambria" w:cs="Cambria"/>
          <w:b/>
          <w:color w:val="4F81BD"/>
        </w:rPr>
        <w:t xml:space="preserve">:RemoveAt(POSITION pos) </w:t>
      </w:r>
    </w:p>
    <w:p w14:paraId="4C1EF19E" w14:textId="77777777" w:rsidR="003C4002" w:rsidRDefault="004A3B3B">
      <w:pPr>
        <w:spacing w:after="222"/>
        <w:ind w:left="-5" w:right="9"/>
      </w:pPr>
      <w:r>
        <w:t xml:space="preserve">Returns the contour at the current position, removing it from the group. Pos is INVALID after this call and should not be used again. </w:t>
      </w:r>
    </w:p>
    <w:p w14:paraId="5A282A44" w14:textId="77777777" w:rsidR="003C4002" w:rsidRDefault="004A3B3B">
      <w:pPr>
        <w:spacing w:after="10"/>
        <w:ind w:left="730" w:right="9"/>
      </w:pPr>
      <w:r>
        <w:rPr>
          <w:i/>
        </w:rPr>
        <w:t>pos</w:t>
      </w:r>
      <w:r>
        <w:t>-</w:t>
      </w:r>
      <w:r>
        <w:rPr>
          <w:color w:val="943634"/>
        </w:rPr>
        <w:t>POSITION</w:t>
      </w:r>
      <w:r>
        <w:t xml:space="preserve"> - Current position in the group to remove contour from </w:t>
      </w:r>
    </w:p>
    <w:p w14:paraId="51EA53CF" w14:textId="77777777" w:rsidR="003C4002" w:rsidRDefault="004A3B3B">
      <w:pPr>
        <w:spacing w:after="0" w:line="259" w:lineRule="auto"/>
        <w:ind w:left="0" w:firstLine="0"/>
      </w:pPr>
      <w:r>
        <w:t xml:space="preserve"> </w:t>
      </w:r>
    </w:p>
    <w:p w14:paraId="259E15A0" w14:textId="77777777" w:rsidR="003C4002" w:rsidRDefault="004A3B3B">
      <w:pPr>
        <w:spacing w:after="5" w:line="267" w:lineRule="auto"/>
        <w:ind w:left="-5"/>
      </w:pPr>
      <w:r>
        <w:rPr>
          <w:rFonts w:ascii="Cambria" w:eastAsia="Cambria" w:hAnsi="Cambria" w:cs="Cambria"/>
          <w:b/>
          <w:color w:val="4F81BD"/>
        </w:rPr>
        <w:t xml:space="preserve">:RemoveHead() </w:t>
      </w:r>
    </w:p>
    <w:p w14:paraId="3CB06468" w14:textId="77777777" w:rsidR="003C4002" w:rsidRDefault="004A3B3B">
      <w:pPr>
        <w:spacing w:after="228"/>
        <w:ind w:left="-5" w:right="9"/>
      </w:pPr>
      <w:r>
        <w:t>Remove the first contour in the gro</w:t>
      </w:r>
      <w:r>
        <w:t xml:space="preserve">up and return it </w:t>
      </w:r>
    </w:p>
    <w:p w14:paraId="5608B5FB" w14:textId="77777777" w:rsidR="003C4002" w:rsidRDefault="004A3B3B">
      <w:pPr>
        <w:spacing w:after="5" w:line="267" w:lineRule="auto"/>
        <w:ind w:left="-5"/>
      </w:pPr>
      <w:r>
        <w:rPr>
          <w:rFonts w:ascii="Cambria" w:eastAsia="Cambria" w:hAnsi="Cambria" w:cs="Cambria"/>
          <w:b/>
          <w:color w:val="4F81BD"/>
        </w:rPr>
        <w:t xml:space="preserve">:RemoveTail() </w:t>
      </w:r>
    </w:p>
    <w:p w14:paraId="273A53F9" w14:textId="77777777" w:rsidR="003C4002" w:rsidRDefault="004A3B3B">
      <w:pPr>
        <w:spacing w:after="228"/>
        <w:ind w:left="-5" w:right="9"/>
      </w:pPr>
      <w:r>
        <w:t xml:space="preserve">Remove the last contour in the group and return it </w:t>
      </w:r>
    </w:p>
    <w:p w14:paraId="03B43F9E" w14:textId="77777777" w:rsidR="003C4002" w:rsidRDefault="004A3B3B">
      <w:pPr>
        <w:spacing w:after="218" w:line="259" w:lineRule="auto"/>
        <w:ind w:left="0" w:firstLine="0"/>
      </w:pPr>
      <w:r>
        <w:t xml:space="preserve"> </w:t>
      </w:r>
    </w:p>
    <w:p w14:paraId="34F940CE" w14:textId="77777777" w:rsidR="003C4002" w:rsidRDefault="004A3B3B">
      <w:pPr>
        <w:spacing w:after="5" w:line="267" w:lineRule="auto"/>
        <w:ind w:left="-5"/>
      </w:pPr>
      <w:r>
        <w:rPr>
          <w:rFonts w:ascii="Cambria" w:eastAsia="Cambria" w:hAnsi="Cambria" w:cs="Cambria"/>
          <w:b/>
          <w:color w:val="4F81BD"/>
        </w:rPr>
        <w:t xml:space="preserve">:Reverse() </w:t>
      </w:r>
    </w:p>
    <w:p w14:paraId="5937DF59" w14:textId="77777777" w:rsidR="003C4002" w:rsidRDefault="004A3B3B">
      <w:pPr>
        <w:spacing w:after="228"/>
        <w:ind w:left="-5" w:right="9"/>
      </w:pPr>
      <w:r>
        <w:t xml:space="preserve">Reverse the direction of every contour in the group </w:t>
      </w:r>
    </w:p>
    <w:p w14:paraId="4F80423B" w14:textId="77777777" w:rsidR="003C4002" w:rsidRDefault="004A3B3B">
      <w:pPr>
        <w:spacing w:after="218" w:line="259" w:lineRule="auto"/>
        <w:ind w:left="0" w:firstLine="0"/>
      </w:pPr>
      <w:r>
        <w:t xml:space="preserve"> </w:t>
      </w:r>
    </w:p>
    <w:p w14:paraId="0679B6AA" w14:textId="77777777" w:rsidR="003C4002" w:rsidRDefault="004A3B3B">
      <w:pPr>
        <w:spacing w:after="5" w:line="267" w:lineRule="auto"/>
        <w:ind w:left="-5"/>
      </w:pPr>
      <w:r>
        <w:rPr>
          <w:rFonts w:ascii="Cambria" w:eastAsia="Cambria" w:hAnsi="Cambria" w:cs="Cambria"/>
          <w:b/>
          <w:color w:val="4F81BD"/>
        </w:rPr>
        <w:lastRenderedPageBreak/>
        <w:t xml:space="preserve">:SetZHeight(double z_val) </w:t>
      </w:r>
    </w:p>
    <w:p w14:paraId="06615A73" w14:textId="77777777" w:rsidR="003C4002" w:rsidRDefault="004A3B3B">
      <w:pPr>
        <w:spacing w:after="226"/>
        <w:ind w:left="-5" w:right="9"/>
      </w:pPr>
      <w:r>
        <w:t xml:space="preserve">Set the z height of every span in every contour to the passed value. </w:t>
      </w:r>
    </w:p>
    <w:p w14:paraId="5FD79437" w14:textId="77777777" w:rsidR="003C4002" w:rsidRDefault="004A3B3B">
      <w:pPr>
        <w:spacing w:after="10"/>
        <w:ind w:left="730" w:right="9"/>
      </w:pPr>
      <w:r>
        <w:rPr>
          <w:i/>
        </w:rPr>
        <w:t>z_val</w:t>
      </w:r>
      <w:r>
        <w:t xml:space="preserve"> -double -z value for every span in every contour in group </w:t>
      </w:r>
    </w:p>
    <w:p w14:paraId="6C5DE2C9" w14:textId="77777777" w:rsidR="003C4002" w:rsidRDefault="004A3B3B">
      <w:pPr>
        <w:spacing w:after="179" w:line="259" w:lineRule="auto"/>
        <w:ind w:left="720" w:firstLine="0"/>
      </w:pPr>
      <w:r>
        <w:t xml:space="preserve"> </w:t>
      </w:r>
    </w:p>
    <w:p w14:paraId="68D22CEE" w14:textId="77777777" w:rsidR="003C4002" w:rsidRDefault="004A3B3B">
      <w:pPr>
        <w:spacing w:after="5" w:line="267" w:lineRule="auto"/>
        <w:ind w:left="-5"/>
      </w:pPr>
      <w:r>
        <w:rPr>
          <w:rFonts w:ascii="Cambria" w:eastAsia="Cambria" w:hAnsi="Cambria" w:cs="Cambria"/>
          <w:b/>
          <w:color w:val="4F81BD"/>
        </w:rPr>
        <w:t xml:space="preserve">:Smash(double tolerance, bool preserve_arc) </w:t>
      </w:r>
    </w:p>
    <w:p w14:paraId="6212A6A9" w14:textId="77777777" w:rsidR="003C4002" w:rsidRDefault="004A3B3B">
      <w:pPr>
        <w:spacing w:after="222"/>
        <w:ind w:left="-5" w:right="9"/>
      </w:pPr>
      <w:r>
        <w:t xml:space="preserve">Replaces all beziers (and optionally arcs) in all contours with a straight line representation within passed tolerance.  </w:t>
      </w:r>
    </w:p>
    <w:p w14:paraId="0090996F" w14:textId="77777777" w:rsidR="003C4002" w:rsidRDefault="004A3B3B">
      <w:pPr>
        <w:spacing w:after="193"/>
        <w:ind w:left="730" w:right="1020"/>
      </w:pPr>
      <w:r>
        <w:rPr>
          <w:i/>
        </w:rPr>
        <w:t>tolerance</w:t>
      </w:r>
      <w:r>
        <w:t xml:space="preserve"> -double -</w:t>
      </w:r>
      <w:r>
        <w:t xml:space="preserve">max deviation from original contour permitted when replacing  arcs and Bezier with straight lines. </w:t>
      </w:r>
      <w:r>
        <w:rPr>
          <w:i/>
        </w:rPr>
        <w:t>preserve_arcs</w:t>
      </w:r>
      <w:r>
        <w:t xml:space="preserve"> - bool - if true arcs are not smashed, only beziers </w:t>
      </w:r>
    </w:p>
    <w:p w14:paraId="465AEA5A" w14:textId="77777777" w:rsidR="003C4002" w:rsidRDefault="004A3B3B">
      <w:pPr>
        <w:spacing w:after="5" w:line="267" w:lineRule="auto"/>
        <w:ind w:left="-5"/>
      </w:pPr>
      <w:r>
        <w:rPr>
          <w:rFonts w:ascii="Cambria" w:eastAsia="Cambria" w:hAnsi="Cambria" w:cs="Cambria"/>
          <w:b/>
          <w:color w:val="4F81BD"/>
        </w:rPr>
        <w:t xml:space="preserve">:Transform(Matrix2D xform) </w:t>
      </w:r>
    </w:p>
    <w:p w14:paraId="28DD4CEC" w14:textId="77777777" w:rsidR="003C4002" w:rsidRDefault="004A3B3B">
      <w:pPr>
        <w:spacing w:after="226"/>
        <w:ind w:left="-5" w:right="9"/>
      </w:pPr>
      <w:r>
        <w:t xml:space="preserve">Transform all contours in the group using the passed matrix </w:t>
      </w:r>
    </w:p>
    <w:p w14:paraId="4CDCD0F3" w14:textId="77777777" w:rsidR="003C4002" w:rsidRDefault="004A3B3B">
      <w:pPr>
        <w:spacing w:after="10"/>
        <w:ind w:left="730" w:right="9"/>
      </w:pPr>
      <w:r>
        <w:rPr>
          <w:i/>
        </w:rPr>
        <w:t>x</w:t>
      </w:r>
      <w:r>
        <w:rPr>
          <w:i/>
        </w:rPr>
        <w:t>form</w:t>
      </w:r>
      <w:r>
        <w:t xml:space="preserve">-Matrix2D -matrix to transform all contours with </w:t>
      </w:r>
    </w:p>
    <w:p w14:paraId="4E48E49A" w14:textId="77777777" w:rsidR="003C4002" w:rsidRDefault="004A3B3B">
      <w:pPr>
        <w:spacing w:after="0" w:line="259" w:lineRule="auto"/>
        <w:ind w:left="0" w:firstLine="0"/>
      </w:pPr>
      <w:r>
        <w:t xml:space="preserve"> </w:t>
      </w:r>
    </w:p>
    <w:p w14:paraId="5D76B81E" w14:textId="77777777" w:rsidR="003C4002" w:rsidRDefault="004A3B3B">
      <w:pPr>
        <w:spacing w:after="348" w:line="259" w:lineRule="auto"/>
        <w:ind w:left="0" w:firstLine="0"/>
      </w:pPr>
      <w:r>
        <w:t xml:space="preserve"> </w:t>
      </w:r>
    </w:p>
    <w:p w14:paraId="2E823E60" w14:textId="77777777" w:rsidR="003C4002" w:rsidRDefault="004A3B3B">
      <w:pPr>
        <w:spacing w:after="0" w:line="259" w:lineRule="auto"/>
        <w:ind w:left="0" w:firstLine="0"/>
      </w:pPr>
      <w:r>
        <w:t xml:space="preserve"> </w:t>
      </w:r>
      <w:r>
        <w:tab/>
      </w:r>
      <w:r>
        <w:rPr>
          <w:rFonts w:ascii="Cambria" w:eastAsia="Cambria" w:hAnsi="Cambria" w:cs="Cambria"/>
          <w:b/>
          <w:color w:val="1F497D"/>
          <w:sz w:val="32"/>
        </w:rPr>
        <w:t xml:space="preserve"> </w:t>
      </w:r>
    </w:p>
    <w:p w14:paraId="559FBCCB" w14:textId="77777777" w:rsidR="003C4002" w:rsidRDefault="004A3B3B">
      <w:pPr>
        <w:pStyle w:val="Heading1"/>
        <w:ind w:left="-5"/>
      </w:pPr>
      <w:r>
        <w:t xml:space="preserve">ContourCarriage </w:t>
      </w:r>
    </w:p>
    <w:p w14:paraId="6C1AA25E" w14:textId="77777777" w:rsidR="003C4002" w:rsidRDefault="004A3B3B">
      <w:pPr>
        <w:spacing w:after="224"/>
        <w:ind w:left="-5" w:right="9"/>
      </w:pPr>
      <w:r>
        <w:t xml:space="preserve">This object is used to move along a contour a fixed distance at a time irrespective of the number of spans in the contour or the type of spans. </w:t>
      </w:r>
    </w:p>
    <w:p w14:paraId="54D3DC32" w14:textId="77777777" w:rsidR="003C4002" w:rsidRDefault="004A3B3B">
      <w:pPr>
        <w:pStyle w:val="Heading2"/>
        <w:ind w:left="-5"/>
      </w:pPr>
      <w:r>
        <w:t xml:space="preserve">Constructor </w:t>
      </w:r>
    </w:p>
    <w:p w14:paraId="5EB3414E" w14:textId="77777777" w:rsidR="003C4002" w:rsidRDefault="004A3B3B">
      <w:pPr>
        <w:spacing w:after="5" w:line="267" w:lineRule="auto"/>
        <w:ind w:left="-5"/>
      </w:pPr>
      <w:r>
        <w:rPr>
          <w:rFonts w:ascii="Cambria" w:eastAsia="Cambria" w:hAnsi="Cambria" w:cs="Cambria"/>
          <w:b/>
          <w:color w:val="4F81BD"/>
        </w:rPr>
        <w:t xml:space="preserve">ContourCarriage(Contour ctr, Point2D pt) </w:t>
      </w:r>
    </w:p>
    <w:p w14:paraId="1DDD30B1" w14:textId="77777777" w:rsidR="003C4002" w:rsidRDefault="004A3B3B">
      <w:pPr>
        <w:spacing w:after="222"/>
        <w:ind w:left="-5" w:right="9"/>
      </w:pPr>
      <w:r>
        <w:t>Creates a ‘carriage’ for the passed contour and position</w:t>
      </w:r>
      <w:r>
        <w:t xml:space="preserve">s it at the nearest point on the contour to the passed point. </w:t>
      </w:r>
    </w:p>
    <w:p w14:paraId="49A1CA98" w14:textId="77777777" w:rsidR="003C4002" w:rsidRDefault="004A3B3B">
      <w:pPr>
        <w:spacing w:after="10"/>
        <w:ind w:left="730" w:right="9"/>
      </w:pPr>
      <w:r>
        <w:rPr>
          <w:i/>
        </w:rPr>
        <w:t>ctr</w:t>
      </w:r>
      <w:r>
        <w:t>-</w:t>
      </w:r>
      <w:r>
        <w:rPr>
          <w:color w:val="943634"/>
        </w:rPr>
        <w:t>Contour</w:t>
      </w:r>
      <w:r>
        <w:t xml:space="preserve"> -The contour that the carriage travels along  </w:t>
      </w:r>
    </w:p>
    <w:p w14:paraId="5EE61052" w14:textId="77777777" w:rsidR="003C4002" w:rsidRDefault="004A3B3B">
      <w:pPr>
        <w:spacing w:after="10"/>
        <w:ind w:left="730" w:right="9"/>
      </w:pPr>
      <w:r>
        <w:rPr>
          <w:i/>
        </w:rPr>
        <w:t>pt</w:t>
      </w:r>
      <w:r>
        <w:t>-</w:t>
      </w:r>
      <w:r>
        <w:rPr>
          <w:color w:val="943634"/>
        </w:rPr>
        <w:t>Point2D</w:t>
      </w:r>
      <w:r>
        <w:t xml:space="preserve"> -The carriage is positioned on the contour at the closest position to this point </w:t>
      </w:r>
    </w:p>
    <w:p w14:paraId="3B0CF13B" w14:textId="77777777" w:rsidR="003C4002" w:rsidRDefault="004A3B3B">
      <w:pPr>
        <w:spacing w:after="0" w:line="259" w:lineRule="auto"/>
        <w:ind w:left="720" w:firstLine="0"/>
      </w:pPr>
      <w:r>
        <w:t xml:space="preserve"> </w:t>
      </w:r>
    </w:p>
    <w:p w14:paraId="7A8F3D4C" w14:textId="77777777" w:rsidR="003C4002" w:rsidRDefault="004A3B3B">
      <w:pPr>
        <w:spacing w:after="180" w:line="259" w:lineRule="auto"/>
        <w:ind w:left="720" w:firstLine="0"/>
      </w:pPr>
      <w:r>
        <w:t xml:space="preserve"> </w:t>
      </w:r>
    </w:p>
    <w:p w14:paraId="642F76C8" w14:textId="77777777" w:rsidR="003C4002" w:rsidRDefault="004A3B3B">
      <w:pPr>
        <w:spacing w:after="5" w:line="267" w:lineRule="auto"/>
        <w:ind w:left="-5"/>
      </w:pPr>
      <w:r>
        <w:rPr>
          <w:rFonts w:ascii="Cambria" w:eastAsia="Cambria" w:hAnsi="Cambria" w:cs="Cambria"/>
          <w:b/>
          <w:color w:val="4F81BD"/>
        </w:rPr>
        <w:t xml:space="preserve">ContourCarriage(integer span_index, double parameter) </w:t>
      </w:r>
    </w:p>
    <w:p w14:paraId="0BECBF56" w14:textId="77777777" w:rsidR="003C4002" w:rsidRDefault="004A3B3B">
      <w:pPr>
        <w:spacing w:after="222"/>
        <w:ind w:left="-5" w:right="9"/>
      </w:pPr>
      <w:r>
        <w:t>Creates a ‘carriage’ for a contour and set its positions for the span with the passed index at the passed parameter position (in range 0-1.0) on the span. These values are normaly specified as 0,0.0 to</w:t>
      </w:r>
      <w:r>
        <w:t xml:space="preserve"> position the carriage at the start of the first span in the contour. </w:t>
      </w:r>
    </w:p>
    <w:p w14:paraId="1474F034" w14:textId="77777777" w:rsidR="003C4002" w:rsidRDefault="004A3B3B">
      <w:pPr>
        <w:spacing w:after="0"/>
        <w:ind w:left="730" w:right="899"/>
      </w:pPr>
      <w:r>
        <w:rPr>
          <w:i/>
        </w:rPr>
        <w:t>span_index</w:t>
      </w:r>
      <w:r>
        <w:t xml:space="preserve">-integer -Index of span, carriage will be positioned at parameter-double -Parameter along span carriage will be positioned at </w:t>
      </w:r>
    </w:p>
    <w:p w14:paraId="652FC9F0" w14:textId="77777777" w:rsidR="003C4002" w:rsidRDefault="004A3B3B">
      <w:pPr>
        <w:spacing w:after="0" w:line="259" w:lineRule="auto"/>
        <w:ind w:left="720" w:firstLine="0"/>
      </w:pPr>
      <w:r>
        <w:t xml:space="preserve"> </w:t>
      </w:r>
    </w:p>
    <w:p w14:paraId="7562EE3A" w14:textId="77777777" w:rsidR="003C4002" w:rsidRDefault="004A3B3B">
      <w:pPr>
        <w:spacing w:after="0" w:line="259" w:lineRule="auto"/>
        <w:ind w:left="720" w:firstLine="0"/>
      </w:pPr>
      <w:r>
        <w:lastRenderedPageBreak/>
        <w:t xml:space="preserve"> </w:t>
      </w:r>
    </w:p>
    <w:p w14:paraId="6F5A1271" w14:textId="77777777" w:rsidR="003C4002" w:rsidRDefault="004A3B3B">
      <w:pPr>
        <w:spacing w:after="249"/>
      </w:pPr>
      <w:r>
        <w:rPr>
          <w:rFonts w:ascii="Courier New" w:eastAsia="Courier New" w:hAnsi="Courier New" w:cs="Courier New"/>
        </w:rPr>
        <w:t xml:space="preserve">e.g       local cursor = ContourCarriage(0, </w:t>
      </w:r>
      <w:r>
        <w:rPr>
          <w:rFonts w:ascii="Courier New" w:eastAsia="Courier New" w:hAnsi="Courier New" w:cs="Courier New"/>
        </w:rPr>
        <w:t xml:space="preserve">0.0) </w:t>
      </w:r>
    </w:p>
    <w:p w14:paraId="6D825E20" w14:textId="77777777" w:rsidR="003C4002" w:rsidRDefault="004A3B3B">
      <w:pPr>
        <w:spacing w:after="218" w:line="259" w:lineRule="auto"/>
        <w:ind w:left="0" w:firstLine="0"/>
      </w:pPr>
      <w:r>
        <w:t xml:space="preserve"> </w:t>
      </w:r>
    </w:p>
    <w:p w14:paraId="3D61F32D" w14:textId="77777777" w:rsidR="003C4002" w:rsidRDefault="004A3B3B">
      <w:pPr>
        <w:pStyle w:val="Heading2"/>
        <w:ind w:left="-5"/>
      </w:pPr>
      <w:r>
        <w:t xml:space="preserve">Properties </w:t>
      </w:r>
    </w:p>
    <w:p w14:paraId="71BAE16F" w14:textId="77777777" w:rsidR="003C4002" w:rsidRDefault="004A3B3B">
      <w:pPr>
        <w:spacing w:after="5" w:line="267" w:lineRule="auto"/>
        <w:ind w:left="-5"/>
      </w:pPr>
      <w:r>
        <w:rPr>
          <w:rFonts w:ascii="Cambria" w:eastAsia="Cambria" w:hAnsi="Cambria" w:cs="Cambria"/>
          <w:b/>
          <w:color w:val="4F81BD"/>
        </w:rPr>
        <w:t xml:space="preserve">.IsInvalid </w:t>
      </w:r>
    </w:p>
    <w:p w14:paraId="2967423B" w14:textId="77777777" w:rsidR="003C4002" w:rsidRDefault="004A3B3B">
      <w:pPr>
        <w:spacing w:after="228"/>
        <w:ind w:left="-5" w:right="9"/>
      </w:pPr>
      <w:r>
        <w:t xml:space="preserve">R/O - bool - Returns true if current position is invalid </w:t>
      </w:r>
    </w:p>
    <w:p w14:paraId="7964A247" w14:textId="77777777" w:rsidR="003C4002" w:rsidRDefault="004A3B3B">
      <w:pPr>
        <w:spacing w:after="5" w:line="267" w:lineRule="auto"/>
        <w:ind w:left="-5"/>
      </w:pPr>
      <w:r>
        <w:rPr>
          <w:rFonts w:ascii="Cambria" w:eastAsia="Cambria" w:hAnsi="Cambria" w:cs="Cambria"/>
          <w:b/>
          <w:color w:val="4F81BD"/>
        </w:rPr>
        <w:t xml:space="preserve">.SpanIndex </w:t>
      </w:r>
    </w:p>
    <w:p w14:paraId="24B27D9F" w14:textId="77777777" w:rsidR="003C4002" w:rsidRDefault="004A3B3B">
      <w:pPr>
        <w:spacing w:after="228"/>
        <w:ind w:left="-5" w:right="9"/>
      </w:pPr>
      <w:r>
        <w:t xml:space="preserve">R/O - integer - Return span index for current position of carriage </w:t>
      </w:r>
    </w:p>
    <w:p w14:paraId="6E8A121A" w14:textId="77777777" w:rsidR="003C4002" w:rsidRDefault="004A3B3B">
      <w:pPr>
        <w:spacing w:after="5" w:line="267" w:lineRule="auto"/>
        <w:ind w:left="-5"/>
      </w:pPr>
      <w:r>
        <w:rPr>
          <w:rFonts w:ascii="Cambria" w:eastAsia="Cambria" w:hAnsi="Cambria" w:cs="Cambria"/>
          <w:b/>
          <w:color w:val="4F81BD"/>
        </w:rPr>
        <w:t xml:space="preserve">.SpanParameter </w:t>
      </w:r>
    </w:p>
    <w:p w14:paraId="41E56B60" w14:textId="77777777" w:rsidR="003C4002" w:rsidRDefault="004A3B3B">
      <w:pPr>
        <w:spacing w:after="228"/>
        <w:ind w:left="-5" w:right="9"/>
      </w:pPr>
      <w:r>
        <w:t>R/O - double - Return span parameter (in range 0-1.0) for current posi</w:t>
      </w:r>
      <w:r>
        <w:t xml:space="preserve">tion of carriage </w:t>
      </w:r>
    </w:p>
    <w:p w14:paraId="19552C80" w14:textId="77777777" w:rsidR="003C4002" w:rsidRDefault="004A3B3B">
      <w:pPr>
        <w:spacing w:after="218" w:line="259" w:lineRule="auto"/>
        <w:ind w:left="0" w:firstLine="0"/>
      </w:pPr>
      <w:r>
        <w:rPr>
          <w:b/>
        </w:rPr>
        <w:t xml:space="preserve"> </w:t>
      </w:r>
    </w:p>
    <w:p w14:paraId="7398F02E" w14:textId="77777777" w:rsidR="003C4002" w:rsidRDefault="004A3B3B">
      <w:pPr>
        <w:pStyle w:val="Heading2"/>
        <w:ind w:left="-5"/>
      </w:pPr>
      <w:r>
        <w:t xml:space="preserve">Methods </w:t>
      </w:r>
    </w:p>
    <w:p w14:paraId="4D431211" w14:textId="77777777" w:rsidR="003C4002" w:rsidRDefault="004A3B3B">
      <w:pPr>
        <w:spacing w:after="5" w:line="267" w:lineRule="auto"/>
        <w:ind w:left="-5"/>
      </w:pPr>
      <w:r>
        <w:rPr>
          <w:rFonts w:ascii="Cambria" w:eastAsia="Cambria" w:hAnsi="Cambria" w:cs="Cambria"/>
          <w:b/>
          <w:color w:val="4F81BD"/>
        </w:rPr>
        <w:t xml:space="preserve">:Move(Contour ctr, double distance) </w:t>
      </w:r>
    </w:p>
    <w:p w14:paraId="2118EBAC" w14:textId="77777777" w:rsidR="003C4002" w:rsidRDefault="004A3B3B">
      <w:pPr>
        <w:spacing w:after="222"/>
        <w:ind w:left="-5" w:right="9"/>
      </w:pPr>
      <w:r>
        <w:t>Moves the carriage the requested distance along the contour. Returns true if manage to move requested distance successfully. If the contour is closed we will wrap around at the end, if it is open and you attempt to move past the end this method will return</w:t>
      </w:r>
      <w:r>
        <w:t xml:space="preserve"> false. </w:t>
      </w:r>
    </w:p>
    <w:p w14:paraId="5415E2A0" w14:textId="77777777" w:rsidR="003C4002" w:rsidRDefault="004A3B3B">
      <w:pPr>
        <w:spacing w:after="10"/>
        <w:ind w:left="730" w:right="9"/>
      </w:pPr>
      <w:r>
        <w:rPr>
          <w:i/>
        </w:rPr>
        <w:t>ctr</w:t>
      </w:r>
      <w:r>
        <w:t>-</w:t>
      </w:r>
      <w:r>
        <w:rPr>
          <w:color w:val="943634"/>
        </w:rPr>
        <w:t>Contour</w:t>
      </w:r>
      <w:r>
        <w:t xml:space="preserve"> -The contour this carriage rides along  </w:t>
      </w:r>
    </w:p>
    <w:p w14:paraId="66A3F65B" w14:textId="77777777" w:rsidR="003C4002" w:rsidRDefault="004A3B3B">
      <w:pPr>
        <w:ind w:left="730" w:right="9"/>
      </w:pPr>
      <w:r>
        <w:rPr>
          <w:i/>
        </w:rPr>
        <w:t>distance - double</w:t>
      </w:r>
      <w:r>
        <w:t xml:space="preserve"> –The distance to move along the contour, negative values will move back  towards the start </w:t>
      </w:r>
    </w:p>
    <w:p w14:paraId="3B2EDFEB" w14:textId="77777777" w:rsidR="003C4002" w:rsidRDefault="004A3B3B">
      <w:pPr>
        <w:spacing w:after="180" w:line="259" w:lineRule="auto"/>
        <w:ind w:left="720" w:firstLine="0"/>
      </w:pPr>
      <w:r>
        <w:t xml:space="preserve"> </w:t>
      </w:r>
    </w:p>
    <w:p w14:paraId="10511291" w14:textId="77777777" w:rsidR="003C4002" w:rsidRDefault="004A3B3B">
      <w:pPr>
        <w:spacing w:after="5" w:line="267" w:lineRule="auto"/>
        <w:ind w:left="-5"/>
      </w:pPr>
      <w:r>
        <w:rPr>
          <w:rFonts w:ascii="Cambria" w:eastAsia="Cambria" w:hAnsi="Cambria" w:cs="Cambria"/>
          <w:b/>
          <w:color w:val="4F81BD"/>
        </w:rPr>
        <w:t xml:space="preserve">:Position(Contour ctr) </w:t>
      </w:r>
    </w:p>
    <w:p w14:paraId="1141F023" w14:textId="77777777" w:rsidR="003C4002" w:rsidRDefault="004A3B3B">
      <w:pPr>
        <w:spacing w:after="225"/>
        <w:ind w:left="-5" w:right="9"/>
      </w:pPr>
      <w:r>
        <w:t xml:space="preserve">Returns a Point2D representing the current position on the carriage on the passed contour </w:t>
      </w:r>
    </w:p>
    <w:p w14:paraId="29A62FAE" w14:textId="77777777" w:rsidR="003C4002" w:rsidRDefault="004A3B3B">
      <w:pPr>
        <w:spacing w:after="10"/>
        <w:ind w:left="730" w:right="9"/>
      </w:pPr>
      <w:r>
        <w:rPr>
          <w:i/>
        </w:rPr>
        <w:t>ctr</w:t>
      </w:r>
      <w:r>
        <w:t>-</w:t>
      </w:r>
      <w:r>
        <w:rPr>
          <w:color w:val="943634"/>
        </w:rPr>
        <w:t>Contour</w:t>
      </w:r>
      <w:r>
        <w:t xml:space="preserve"> -The contour this carriage rides along  </w:t>
      </w:r>
    </w:p>
    <w:p w14:paraId="677FEC31" w14:textId="77777777" w:rsidR="003C4002" w:rsidRDefault="004A3B3B">
      <w:pPr>
        <w:spacing w:after="218" w:line="259" w:lineRule="auto"/>
        <w:ind w:left="0" w:firstLine="0"/>
      </w:pPr>
      <w:r>
        <w:t xml:space="preserve"> </w:t>
      </w:r>
    </w:p>
    <w:p w14:paraId="319506AB" w14:textId="77777777" w:rsidR="003C4002" w:rsidRDefault="004A3B3B">
      <w:pPr>
        <w:spacing w:after="5" w:line="267" w:lineRule="auto"/>
        <w:ind w:left="-5"/>
      </w:pPr>
      <w:r>
        <w:rPr>
          <w:rFonts w:ascii="Cambria" w:eastAsia="Cambria" w:hAnsi="Cambria" w:cs="Cambria"/>
          <w:b/>
          <w:color w:val="4F81BD"/>
        </w:rPr>
        <w:t xml:space="preserve">:UpdatePosition(Contour ctr, Point2D pt) </w:t>
      </w:r>
    </w:p>
    <w:p w14:paraId="3D2D930E" w14:textId="77777777" w:rsidR="003C4002" w:rsidRDefault="004A3B3B">
      <w:pPr>
        <w:spacing w:after="225"/>
        <w:ind w:left="-5" w:right="9"/>
      </w:pPr>
      <w:r>
        <w:t>Update the position of the carriage to the nearest position on the c</w:t>
      </w:r>
      <w:r>
        <w:t xml:space="preserve">ontour to the passed point. </w:t>
      </w:r>
    </w:p>
    <w:p w14:paraId="186F5E20" w14:textId="77777777" w:rsidR="003C4002" w:rsidRDefault="004A3B3B">
      <w:pPr>
        <w:spacing w:after="10"/>
        <w:ind w:left="730" w:right="9"/>
      </w:pPr>
      <w:r>
        <w:rPr>
          <w:i/>
        </w:rPr>
        <w:t>ctr</w:t>
      </w:r>
      <w:r>
        <w:t>-</w:t>
      </w:r>
      <w:r>
        <w:rPr>
          <w:color w:val="943634"/>
        </w:rPr>
        <w:t>Contour</w:t>
      </w:r>
      <w:r>
        <w:t xml:space="preserve"> -The contour that the carriage travels along  </w:t>
      </w:r>
    </w:p>
    <w:p w14:paraId="037AA388" w14:textId="77777777" w:rsidR="003C4002" w:rsidRDefault="004A3B3B">
      <w:pPr>
        <w:spacing w:after="0" w:line="259" w:lineRule="auto"/>
        <w:ind w:right="396"/>
        <w:jc w:val="right"/>
      </w:pPr>
      <w:r>
        <w:rPr>
          <w:i/>
        </w:rPr>
        <w:t>pt</w:t>
      </w:r>
      <w:r>
        <w:t>-</w:t>
      </w:r>
      <w:r>
        <w:rPr>
          <w:color w:val="943634"/>
        </w:rPr>
        <w:t>Point2D</w:t>
      </w:r>
      <w:r>
        <w:t xml:space="preserve"> -The carriage is positioned on the contour at the closest position to this point </w:t>
      </w:r>
    </w:p>
    <w:p w14:paraId="12E04AD6" w14:textId="77777777" w:rsidR="003C4002" w:rsidRDefault="004A3B3B">
      <w:pPr>
        <w:spacing w:after="218" w:line="259" w:lineRule="auto"/>
        <w:ind w:left="0" w:firstLine="0"/>
      </w:pPr>
      <w:r>
        <w:t xml:space="preserve"> </w:t>
      </w:r>
    </w:p>
    <w:p w14:paraId="41A3B096" w14:textId="77777777" w:rsidR="003C4002" w:rsidRDefault="004A3B3B">
      <w:pPr>
        <w:pStyle w:val="Heading2"/>
        <w:spacing w:after="155"/>
        <w:ind w:left="-5"/>
      </w:pPr>
      <w:r>
        <w:t xml:space="preserve">Example Code </w:t>
      </w:r>
    </w:p>
    <w:p w14:paraId="3FBA30DA" w14:textId="77777777" w:rsidR="003C4002" w:rsidRDefault="004A3B3B">
      <w:pPr>
        <w:spacing w:after="4"/>
        <w:ind w:left="-5" w:right="1153"/>
      </w:pPr>
      <w:r>
        <w:rPr>
          <w:rFonts w:ascii="Courier New" w:eastAsia="Courier New" w:hAnsi="Courier New" w:cs="Courier New"/>
          <w:sz w:val="16"/>
        </w:rPr>
        <w:t xml:space="preserve">[[  -------------- </w:t>
      </w:r>
      <w:r>
        <w:rPr>
          <w:rFonts w:ascii="Courier New" w:eastAsia="Courier New" w:hAnsi="Courier New" w:cs="Courier New"/>
          <w:sz w:val="16"/>
        </w:rPr>
        <w:t xml:space="preserve">MarkContourParameterSteps ---------------------------------   | </w:t>
      </w:r>
    </w:p>
    <w:p w14:paraId="64F0E42C" w14:textId="77777777" w:rsidR="003C4002" w:rsidRDefault="004A3B3B">
      <w:pPr>
        <w:spacing w:after="4"/>
        <w:ind w:left="-5" w:right="578"/>
      </w:pPr>
      <w:r>
        <w:rPr>
          <w:rFonts w:ascii="Courier New" w:eastAsia="Courier New" w:hAnsi="Courier New" w:cs="Courier New"/>
          <w:sz w:val="16"/>
        </w:rPr>
        <w:lastRenderedPageBreak/>
        <w:t xml:space="preserve">|  Insert a marker at each parameter step around the contour and display the </w:t>
      </w:r>
    </w:p>
    <w:p w14:paraId="086E690B" w14:textId="77777777" w:rsidR="003C4002" w:rsidRDefault="004A3B3B">
      <w:pPr>
        <w:spacing w:after="4"/>
        <w:ind w:left="-5" w:right="578"/>
      </w:pPr>
      <w:r>
        <w:rPr>
          <w:rFonts w:ascii="Courier New" w:eastAsia="Courier New" w:hAnsi="Courier New" w:cs="Courier New"/>
          <w:sz w:val="16"/>
        </w:rPr>
        <w:t xml:space="preserve">|  distance from the start point </w:t>
      </w:r>
    </w:p>
    <w:p w14:paraId="0EC0848B" w14:textId="77777777" w:rsidR="003C4002" w:rsidRDefault="004A3B3B">
      <w:pPr>
        <w:spacing w:after="4"/>
        <w:ind w:left="-5" w:right="8643"/>
      </w:pPr>
      <w:r>
        <w:rPr>
          <w:rFonts w:ascii="Courier New" w:eastAsia="Courier New" w:hAnsi="Courier New" w:cs="Courier New"/>
          <w:sz w:val="16"/>
        </w:rPr>
        <w:t xml:space="preserve">| ]] </w:t>
      </w:r>
    </w:p>
    <w:p w14:paraId="0AA98F28" w14:textId="77777777" w:rsidR="003C4002" w:rsidRDefault="004A3B3B">
      <w:pPr>
        <w:spacing w:after="4"/>
        <w:ind w:left="-5" w:right="578"/>
      </w:pPr>
      <w:r>
        <w:rPr>
          <w:rFonts w:ascii="Courier New" w:eastAsia="Courier New" w:hAnsi="Courier New" w:cs="Courier New"/>
          <w:sz w:val="16"/>
        </w:rPr>
        <w:t xml:space="preserve">function MarkContourParameterSteps(num_steps, contour, layer) </w:t>
      </w:r>
    </w:p>
    <w:p w14:paraId="25E5B006" w14:textId="77777777" w:rsidR="003C4002" w:rsidRDefault="004A3B3B">
      <w:pPr>
        <w:spacing w:after="0" w:line="259" w:lineRule="auto"/>
        <w:ind w:left="0" w:firstLine="0"/>
      </w:pPr>
      <w:r>
        <w:rPr>
          <w:rFonts w:ascii="Courier New" w:eastAsia="Courier New" w:hAnsi="Courier New" w:cs="Courier New"/>
          <w:sz w:val="16"/>
        </w:rPr>
        <w:t xml:space="preserve"> </w:t>
      </w:r>
    </w:p>
    <w:p w14:paraId="779E9C62" w14:textId="77777777" w:rsidR="003C4002" w:rsidRDefault="004A3B3B">
      <w:pPr>
        <w:spacing w:after="4"/>
        <w:ind w:left="-5" w:right="578"/>
      </w:pPr>
      <w:r>
        <w:rPr>
          <w:rFonts w:ascii="Courier New" w:eastAsia="Courier New" w:hAnsi="Courier New" w:cs="Courier New"/>
          <w:sz w:val="16"/>
        </w:rPr>
        <w:t xml:space="preserve">   local</w:t>
      </w:r>
      <w:r>
        <w:rPr>
          <w:rFonts w:ascii="Courier New" w:eastAsia="Courier New" w:hAnsi="Courier New" w:cs="Courier New"/>
          <w:sz w:val="16"/>
        </w:rPr>
        <w:t xml:space="preserve"> cursor = ContourCarriage(0, 0.0) </w:t>
      </w:r>
    </w:p>
    <w:p w14:paraId="1AE26360" w14:textId="77777777" w:rsidR="003C4002" w:rsidRDefault="004A3B3B">
      <w:pPr>
        <w:spacing w:after="0" w:line="259" w:lineRule="auto"/>
        <w:ind w:left="0" w:firstLine="0"/>
      </w:pPr>
      <w:r>
        <w:rPr>
          <w:rFonts w:ascii="Courier New" w:eastAsia="Courier New" w:hAnsi="Courier New" w:cs="Courier New"/>
          <w:sz w:val="16"/>
        </w:rPr>
        <w:t xml:space="preserve">    </w:t>
      </w:r>
    </w:p>
    <w:p w14:paraId="7A0B1271" w14:textId="77777777" w:rsidR="003C4002" w:rsidRDefault="004A3B3B">
      <w:pPr>
        <w:spacing w:after="4"/>
        <w:ind w:left="-5" w:right="4515"/>
      </w:pPr>
      <w:r>
        <w:rPr>
          <w:rFonts w:ascii="Courier New" w:eastAsia="Courier New" w:hAnsi="Courier New" w:cs="Courier New"/>
          <w:sz w:val="16"/>
        </w:rPr>
        <w:t xml:space="preserve">   local contour_length = contour.Length    local step_dist = contour_length / num_steps </w:t>
      </w:r>
    </w:p>
    <w:p w14:paraId="15CF7E93" w14:textId="77777777" w:rsidR="003C4002" w:rsidRDefault="004A3B3B">
      <w:pPr>
        <w:spacing w:after="0" w:line="259" w:lineRule="auto"/>
        <w:ind w:left="0" w:firstLine="0"/>
      </w:pPr>
      <w:r>
        <w:rPr>
          <w:rFonts w:ascii="Courier New" w:eastAsia="Courier New" w:hAnsi="Courier New" w:cs="Courier New"/>
          <w:sz w:val="16"/>
        </w:rPr>
        <w:t xml:space="preserve">    </w:t>
      </w:r>
    </w:p>
    <w:p w14:paraId="54379B40" w14:textId="77777777" w:rsidR="003C4002" w:rsidRDefault="004A3B3B">
      <w:pPr>
        <w:spacing w:after="4"/>
        <w:ind w:left="-5" w:right="6052"/>
      </w:pPr>
      <w:r>
        <w:rPr>
          <w:rFonts w:ascii="Courier New" w:eastAsia="Courier New" w:hAnsi="Courier New" w:cs="Courier New"/>
          <w:sz w:val="16"/>
        </w:rPr>
        <w:t xml:space="preserve">   local end_index = num_steps    if contour.IsOpen then       end_index = end_index + 1      end         </w:t>
      </w:r>
    </w:p>
    <w:p w14:paraId="744BDBE2" w14:textId="77777777" w:rsidR="003C4002" w:rsidRDefault="004A3B3B">
      <w:pPr>
        <w:spacing w:after="4"/>
        <w:ind w:left="-5" w:right="578"/>
      </w:pPr>
      <w:r>
        <w:rPr>
          <w:rFonts w:ascii="Courier New" w:eastAsia="Courier New" w:hAnsi="Courier New" w:cs="Courier New"/>
          <w:sz w:val="16"/>
        </w:rPr>
        <w:t xml:space="preserve">   for i = 1, </w:t>
      </w:r>
      <w:r>
        <w:rPr>
          <w:rFonts w:ascii="Courier New" w:eastAsia="Courier New" w:hAnsi="Courier New" w:cs="Courier New"/>
          <w:sz w:val="16"/>
        </w:rPr>
        <w:t xml:space="preserve">end_index do </w:t>
      </w:r>
    </w:p>
    <w:p w14:paraId="1D3F740D" w14:textId="77777777" w:rsidR="003C4002" w:rsidRDefault="004A3B3B">
      <w:pPr>
        <w:spacing w:after="4"/>
        <w:ind w:left="-5" w:right="578"/>
      </w:pPr>
      <w:r>
        <w:rPr>
          <w:rFonts w:ascii="Courier New" w:eastAsia="Courier New" w:hAnsi="Courier New" w:cs="Courier New"/>
          <w:sz w:val="16"/>
        </w:rPr>
        <w:t xml:space="preserve">     local ctr_pos = cursor:Position(contour) </w:t>
      </w:r>
    </w:p>
    <w:p w14:paraId="2653CF72" w14:textId="77777777" w:rsidR="003C4002" w:rsidRDefault="004A3B3B">
      <w:pPr>
        <w:spacing w:after="4"/>
        <w:ind w:left="-5" w:right="2115"/>
      </w:pPr>
      <w:r>
        <w:rPr>
          <w:rFonts w:ascii="Courier New" w:eastAsia="Courier New" w:hAnsi="Courier New" w:cs="Courier New"/>
          <w:sz w:val="16"/>
        </w:rPr>
        <w:t xml:space="preserve">     local marker = CadMarker("D:" .. (step_dist * (i - 1)), ctr_pos, 3)           layer:AddObject(marker, true)      cursor:Move(contour, step_dist) </w:t>
      </w:r>
    </w:p>
    <w:p w14:paraId="784A0F25" w14:textId="77777777" w:rsidR="003C4002" w:rsidRDefault="004A3B3B">
      <w:pPr>
        <w:spacing w:after="4"/>
        <w:ind w:left="-5" w:right="8259"/>
      </w:pPr>
      <w:r>
        <w:rPr>
          <w:rFonts w:ascii="Courier New" w:eastAsia="Courier New" w:hAnsi="Courier New" w:cs="Courier New"/>
          <w:sz w:val="16"/>
        </w:rPr>
        <w:t xml:space="preserve">      end  end</w:t>
      </w:r>
      <w:r>
        <w:t xml:space="preserve"> </w:t>
      </w:r>
    </w:p>
    <w:p w14:paraId="4C33EA43" w14:textId="77777777" w:rsidR="003C4002" w:rsidRDefault="004A3B3B">
      <w:pPr>
        <w:spacing w:after="0" w:line="259" w:lineRule="auto"/>
        <w:ind w:left="0" w:firstLine="0"/>
      </w:pPr>
      <w:r>
        <w:t xml:space="preserve"> </w:t>
      </w:r>
    </w:p>
    <w:p w14:paraId="7EAEF4DC" w14:textId="77777777" w:rsidR="003C4002" w:rsidRDefault="004A3B3B">
      <w:pPr>
        <w:spacing w:after="0" w:line="259" w:lineRule="auto"/>
        <w:ind w:left="0" w:firstLine="0"/>
      </w:pPr>
      <w:r>
        <w:t xml:space="preserve"> </w:t>
      </w:r>
      <w:r>
        <w:tab/>
        <w:t xml:space="preserve"> </w:t>
      </w:r>
    </w:p>
    <w:p w14:paraId="18F4AB0A" w14:textId="77777777" w:rsidR="003C4002" w:rsidRDefault="004A3B3B">
      <w:pPr>
        <w:pStyle w:val="Heading1"/>
        <w:ind w:left="-5"/>
      </w:pPr>
      <w:r>
        <w:t xml:space="preserve">ToolpathTab </w:t>
      </w:r>
    </w:p>
    <w:p w14:paraId="7D524FB5" w14:textId="77777777" w:rsidR="003C4002" w:rsidRDefault="004A3B3B">
      <w:pPr>
        <w:spacing w:after="0" w:line="259" w:lineRule="auto"/>
        <w:ind w:left="0" w:firstLine="0"/>
      </w:pPr>
      <w:r>
        <w:t xml:space="preserve"> </w:t>
      </w:r>
    </w:p>
    <w:p w14:paraId="59C8D1FB" w14:textId="77777777" w:rsidR="003C4002" w:rsidRDefault="004A3B3B">
      <w:pPr>
        <w:spacing w:after="224"/>
        <w:ind w:left="-5" w:right="9"/>
      </w:pPr>
      <w:r>
        <w:t xml:space="preserve">This object is derived from </w:t>
      </w:r>
      <w:r>
        <w:rPr>
          <w:color w:val="943634"/>
        </w:rPr>
        <w:t>ContourCarriage</w:t>
      </w:r>
      <w:r>
        <w:t xml:space="preserve"> and represents a ToolpathTab.  A </w:t>
      </w:r>
      <w:r>
        <w:rPr>
          <w:color w:val="943634"/>
        </w:rPr>
        <w:t>ToolpathTab</w:t>
      </w:r>
      <w:r>
        <w:t xml:space="preserve"> is created from a </w:t>
      </w:r>
      <w:r>
        <w:rPr>
          <w:color w:val="943634"/>
        </w:rPr>
        <w:t>CadContour</w:t>
      </w:r>
      <w:r>
        <w:t xml:space="preserve"> object using the</w:t>
      </w:r>
      <w:r>
        <w:rPr>
          <w:i/>
        </w:rPr>
        <w:t xml:space="preserve"> InsertToolpathTabAtPoint</w:t>
      </w:r>
      <w:r>
        <w:t xml:space="preserve">() method.  </w:t>
      </w:r>
    </w:p>
    <w:p w14:paraId="082C7483" w14:textId="77777777" w:rsidR="003C4002" w:rsidRDefault="004A3B3B">
      <w:pPr>
        <w:spacing w:after="227" w:line="249" w:lineRule="auto"/>
        <w:ind w:left="-5"/>
      </w:pPr>
      <w:r>
        <w:rPr>
          <w:b/>
        </w:rPr>
        <w:t xml:space="preserve">Properties </w:t>
      </w:r>
    </w:p>
    <w:p w14:paraId="2C7E6F67" w14:textId="77777777" w:rsidR="003C4002" w:rsidRDefault="004A3B3B">
      <w:pPr>
        <w:spacing w:after="228"/>
        <w:ind w:left="-5" w:right="9"/>
      </w:pPr>
      <w:r>
        <w:t xml:space="preserve">All the properties for this object are documented in the ContourCarriage base class </w:t>
      </w:r>
    </w:p>
    <w:p w14:paraId="09848389" w14:textId="77777777" w:rsidR="003C4002" w:rsidRDefault="004A3B3B">
      <w:pPr>
        <w:spacing w:after="227" w:line="249" w:lineRule="auto"/>
        <w:ind w:left="-5"/>
      </w:pPr>
      <w:r>
        <w:rPr>
          <w:b/>
        </w:rPr>
        <w:t xml:space="preserve">Methods </w:t>
      </w:r>
    </w:p>
    <w:p w14:paraId="3BB6CC54" w14:textId="77777777" w:rsidR="003C4002" w:rsidRDefault="004A3B3B">
      <w:pPr>
        <w:spacing w:after="242"/>
        <w:ind w:left="-5" w:right="9"/>
      </w:pPr>
      <w:r>
        <w:t xml:space="preserve">All the methods for this object are documented in the ContourCarriage base class </w:t>
      </w:r>
    </w:p>
    <w:p w14:paraId="6EC976C6" w14:textId="77777777" w:rsidR="003C4002" w:rsidRDefault="004A3B3B">
      <w:pPr>
        <w:spacing w:after="0" w:line="259" w:lineRule="auto"/>
        <w:ind w:left="0" w:firstLine="0"/>
      </w:pPr>
      <w:r>
        <w:t xml:space="preserve"> </w:t>
      </w:r>
      <w:r>
        <w:tab/>
        <w:t xml:space="preserve"> </w:t>
      </w:r>
      <w:r>
        <w:br w:type="page"/>
      </w:r>
    </w:p>
    <w:p w14:paraId="41DE75FA" w14:textId="77777777" w:rsidR="003C4002" w:rsidRDefault="004A3B3B">
      <w:pPr>
        <w:pStyle w:val="Heading1"/>
        <w:ind w:left="-5"/>
      </w:pPr>
      <w:r>
        <w:lastRenderedPageBreak/>
        <w:t xml:space="preserve">Span </w:t>
      </w:r>
    </w:p>
    <w:p w14:paraId="0E60CEF7" w14:textId="77777777" w:rsidR="003C4002" w:rsidRDefault="004A3B3B">
      <w:pPr>
        <w:spacing w:after="29"/>
        <w:ind w:left="-5" w:right="9"/>
      </w:pPr>
      <w:r>
        <w:t xml:space="preserve">This object is the base class for spans in a </w:t>
      </w:r>
      <w:r>
        <w:rPr>
          <w:color w:val="943634"/>
        </w:rPr>
        <w:t>Contour</w:t>
      </w:r>
      <w:r>
        <w:t>. Spans are eithe</w:t>
      </w:r>
      <w:r>
        <w:t xml:space="preserve">r lines, arcs or beziers or a single </w:t>
      </w:r>
    </w:p>
    <w:p w14:paraId="32F096B9" w14:textId="77777777" w:rsidR="003C4002" w:rsidRDefault="004A3B3B">
      <w:pPr>
        <w:spacing w:after="228"/>
        <w:ind w:left="-5" w:right="9"/>
      </w:pPr>
      <w:r>
        <w:t xml:space="preserve">‘point’ </w:t>
      </w:r>
    </w:p>
    <w:p w14:paraId="52D30B80" w14:textId="77777777" w:rsidR="003C4002" w:rsidRDefault="004A3B3B">
      <w:pPr>
        <w:pStyle w:val="Heading2"/>
        <w:ind w:left="-5"/>
      </w:pPr>
      <w:r>
        <w:t xml:space="preserve">Constructors </w:t>
      </w:r>
    </w:p>
    <w:p w14:paraId="056D149B" w14:textId="77777777" w:rsidR="003C4002" w:rsidRDefault="004A3B3B">
      <w:pPr>
        <w:spacing w:after="5" w:line="267" w:lineRule="auto"/>
        <w:ind w:left="-5"/>
      </w:pPr>
      <w:r>
        <w:rPr>
          <w:rFonts w:ascii="Cambria" w:eastAsia="Cambria" w:hAnsi="Cambria" w:cs="Cambria"/>
          <w:b/>
          <w:color w:val="4F81BD"/>
        </w:rPr>
        <w:t xml:space="preserve">Span(Point3D pt3d) - Constructor </w:t>
      </w:r>
    </w:p>
    <w:p w14:paraId="44BC2F63" w14:textId="77777777" w:rsidR="003C4002" w:rsidRDefault="004A3B3B">
      <w:pPr>
        <w:spacing w:after="10"/>
        <w:ind w:left="-5" w:right="9"/>
      </w:pPr>
      <w:r>
        <w:t xml:space="preserve">A new span representing a single point is created within a Lua script using this contructor method </w:t>
      </w:r>
      <w:r>
        <w:rPr>
          <w:rFonts w:ascii="Courier New" w:eastAsia="Courier New" w:hAnsi="Courier New" w:cs="Courier New"/>
        </w:rPr>
        <w:t xml:space="preserve"> </w:t>
      </w:r>
    </w:p>
    <w:p w14:paraId="0272C1D5" w14:textId="77777777" w:rsidR="003C4002" w:rsidRDefault="004A3B3B">
      <w:pPr>
        <w:spacing w:after="0" w:line="259" w:lineRule="auto"/>
        <w:ind w:left="0" w:firstLine="0"/>
      </w:pPr>
      <w:r>
        <w:t xml:space="preserve"> </w:t>
      </w:r>
    </w:p>
    <w:p w14:paraId="0782CC31" w14:textId="77777777" w:rsidR="003C4002" w:rsidRDefault="004A3B3B">
      <w:pPr>
        <w:spacing w:after="10"/>
        <w:ind w:left="165" w:right="446"/>
      </w:pPr>
      <w:r>
        <w:rPr>
          <w:rFonts w:ascii="Cambria" w:eastAsia="Cambria" w:hAnsi="Cambria" w:cs="Cambria"/>
          <w:i/>
          <w:color w:val="17365D"/>
        </w:rPr>
        <w:t xml:space="preserve">pt3d - </w:t>
      </w:r>
      <w:r>
        <w:rPr>
          <w:rFonts w:ascii="Cambria" w:eastAsia="Cambria" w:hAnsi="Cambria" w:cs="Cambria"/>
          <w:i/>
          <w:color w:val="943634"/>
        </w:rPr>
        <w:t>Point3D</w:t>
      </w:r>
      <w:r>
        <w:rPr>
          <w:rFonts w:ascii="Cambria" w:eastAsia="Cambria" w:hAnsi="Cambria" w:cs="Cambria"/>
          <w:i/>
          <w:color w:val="17365D"/>
        </w:rPr>
        <w:t xml:space="preserve"> - </w:t>
      </w:r>
      <w:r>
        <w:rPr>
          <w:rFonts w:ascii="Cambria" w:eastAsia="Cambria" w:hAnsi="Cambria" w:cs="Cambria"/>
          <w:i/>
          <w:color w:val="17365D"/>
        </w:rPr>
        <w:t xml:space="preserve">3d position for a point </w:t>
      </w:r>
    </w:p>
    <w:p w14:paraId="3FE0360A" w14:textId="77777777" w:rsidR="003C4002" w:rsidRDefault="004A3B3B">
      <w:pPr>
        <w:spacing w:after="0" w:line="259" w:lineRule="auto"/>
        <w:ind w:left="0" w:firstLine="0"/>
      </w:pPr>
      <w:r>
        <w:t xml:space="preserve"> </w:t>
      </w:r>
    </w:p>
    <w:p w14:paraId="1785FDFC" w14:textId="77777777" w:rsidR="003C4002" w:rsidRDefault="004A3B3B">
      <w:pPr>
        <w:spacing w:after="10"/>
        <w:ind w:left="-5" w:right="9"/>
      </w:pPr>
      <w:r>
        <w:t xml:space="preserve">e.g </w:t>
      </w:r>
    </w:p>
    <w:p w14:paraId="0A6D675F" w14:textId="77777777" w:rsidR="003C4002" w:rsidRDefault="004A3B3B">
      <w:pPr>
        <w:spacing w:after="13"/>
        <w:ind w:left="715"/>
      </w:pPr>
      <w:r>
        <w:rPr>
          <w:rFonts w:ascii="Courier New" w:eastAsia="Courier New" w:hAnsi="Courier New" w:cs="Courier New"/>
        </w:rPr>
        <w:t xml:space="preserve">local pt = Point3D(0, 0, 0) </w:t>
      </w:r>
    </w:p>
    <w:p w14:paraId="22234B2E" w14:textId="77777777" w:rsidR="003C4002" w:rsidRDefault="004A3B3B">
      <w:pPr>
        <w:spacing w:after="13"/>
        <w:ind w:left="715"/>
      </w:pPr>
      <w:r>
        <w:rPr>
          <w:rFonts w:ascii="Courier New" w:eastAsia="Courier New" w:hAnsi="Courier New" w:cs="Courier New"/>
        </w:rPr>
        <w:t xml:space="preserve">local pt_span = Span(pt) </w:t>
      </w:r>
    </w:p>
    <w:p w14:paraId="3F07E8DF" w14:textId="77777777" w:rsidR="003C4002" w:rsidRDefault="004A3B3B">
      <w:pPr>
        <w:spacing w:after="218" w:line="259" w:lineRule="auto"/>
        <w:ind w:left="0" w:firstLine="0"/>
      </w:pPr>
      <w:r>
        <w:t xml:space="preserve"> </w:t>
      </w:r>
    </w:p>
    <w:p w14:paraId="2D7D7F97" w14:textId="77777777" w:rsidR="003C4002" w:rsidRDefault="004A3B3B">
      <w:pPr>
        <w:spacing w:after="228"/>
        <w:ind w:left="-5" w:right="9"/>
      </w:pPr>
      <w:r>
        <w:t xml:space="preserve">NOTE: most spans are created as either a </w:t>
      </w:r>
      <w:r>
        <w:rPr>
          <w:color w:val="943634"/>
        </w:rPr>
        <w:t>LineSpan</w:t>
      </w:r>
      <w:r>
        <w:t xml:space="preserve">,  </w:t>
      </w:r>
      <w:r>
        <w:rPr>
          <w:color w:val="943634"/>
        </w:rPr>
        <w:t>ArcSpan</w:t>
      </w:r>
      <w:r>
        <w:t xml:space="preserve"> or </w:t>
      </w:r>
      <w:r>
        <w:rPr>
          <w:color w:val="943634"/>
        </w:rPr>
        <w:t>BezierSpan</w:t>
      </w:r>
      <w:r>
        <w:t xml:space="preserve">. </w:t>
      </w:r>
    </w:p>
    <w:p w14:paraId="42948FC2" w14:textId="77777777" w:rsidR="003C4002" w:rsidRDefault="004A3B3B">
      <w:pPr>
        <w:pStyle w:val="Heading2"/>
        <w:ind w:left="-5"/>
      </w:pPr>
      <w:r>
        <w:t xml:space="preserve">Properties </w:t>
      </w:r>
    </w:p>
    <w:p w14:paraId="585BDF64" w14:textId="77777777" w:rsidR="003C4002" w:rsidRDefault="004A3B3B">
      <w:pPr>
        <w:spacing w:after="5" w:line="267" w:lineRule="auto"/>
        <w:ind w:left="-5"/>
      </w:pPr>
      <w:r>
        <w:rPr>
          <w:rFonts w:ascii="Cambria" w:eastAsia="Cambria" w:hAnsi="Cambria" w:cs="Cambria"/>
          <w:b/>
          <w:color w:val="4F81BD"/>
        </w:rPr>
        <w:t xml:space="preserve">.EndPoint3D    </w:t>
      </w:r>
    </w:p>
    <w:p w14:paraId="5795D7F8" w14:textId="77777777" w:rsidR="003C4002" w:rsidRDefault="004A3B3B">
      <w:pPr>
        <w:spacing w:after="189"/>
        <w:ind w:left="-5" w:right="9"/>
      </w:pPr>
      <w:r>
        <w:t xml:space="preserve">R/O - </w:t>
      </w:r>
      <w:r>
        <w:rPr>
          <w:color w:val="943634"/>
        </w:rPr>
        <w:t>Point3D</w:t>
      </w:r>
      <w:r>
        <w:t xml:space="preserve"> - The 3D end point of the span </w:t>
      </w:r>
    </w:p>
    <w:p w14:paraId="2A8B1A5D" w14:textId="77777777" w:rsidR="003C4002" w:rsidRDefault="004A3B3B">
      <w:pPr>
        <w:spacing w:after="5" w:line="267" w:lineRule="auto"/>
        <w:ind w:left="-5"/>
      </w:pPr>
      <w:r>
        <w:rPr>
          <w:rFonts w:ascii="Cambria" w:eastAsia="Cambria" w:hAnsi="Cambria" w:cs="Cambria"/>
          <w:b/>
          <w:color w:val="4F81BD"/>
        </w:rPr>
        <w:t xml:space="preserve">.EndPoint2D    </w:t>
      </w:r>
    </w:p>
    <w:p w14:paraId="357F3063" w14:textId="77777777" w:rsidR="003C4002" w:rsidRDefault="004A3B3B">
      <w:pPr>
        <w:spacing w:after="189"/>
        <w:ind w:left="-5" w:right="9"/>
      </w:pPr>
      <w:r>
        <w:t>R</w:t>
      </w:r>
      <w:r>
        <w:t xml:space="preserve">/O - </w:t>
      </w:r>
      <w:r>
        <w:rPr>
          <w:color w:val="943634"/>
        </w:rPr>
        <w:t>Point3D</w:t>
      </w:r>
      <w:r>
        <w:t xml:space="preserve"> - The 2D end point of the span </w:t>
      </w:r>
    </w:p>
    <w:p w14:paraId="6B700E32" w14:textId="77777777" w:rsidR="003C4002" w:rsidRDefault="004A3B3B">
      <w:pPr>
        <w:spacing w:after="5" w:line="267" w:lineRule="auto"/>
        <w:ind w:left="-5"/>
      </w:pPr>
      <w:r>
        <w:rPr>
          <w:rFonts w:ascii="Cambria" w:eastAsia="Cambria" w:hAnsi="Cambria" w:cs="Cambria"/>
          <w:b/>
          <w:color w:val="4F81BD"/>
        </w:rPr>
        <w:t xml:space="preserve">.IsLineType </w:t>
      </w:r>
    </w:p>
    <w:p w14:paraId="44DD71E6" w14:textId="77777777" w:rsidR="003C4002" w:rsidRDefault="004A3B3B">
      <w:pPr>
        <w:spacing w:after="189"/>
        <w:ind w:left="-5" w:right="9"/>
      </w:pPr>
      <w:r>
        <w:t xml:space="preserve">R/O - bool - true if span is a line     </w:t>
      </w:r>
    </w:p>
    <w:p w14:paraId="7E676762" w14:textId="77777777" w:rsidR="003C4002" w:rsidRDefault="004A3B3B">
      <w:pPr>
        <w:spacing w:after="5" w:line="267" w:lineRule="auto"/>
        <w:ind w:left="-5"/>
      </w:pPr>
      <w:r>
        <w:rPr>
          <w:rFonts w:ascii="Cambria" w:eastAsia="Cambria" w:hAnsi="Cambria" w:cs="Cambria"/>
          <w:b/>
          <w:color w:val="4F81BD"/>
        </w:rPr>
        <w:t xml:space="preserve">.IsArcType     </w:t>
      </w:r>
    </w:p>
    <w:p w14:paraId="5FF60AD8" w14:textId="77777777" w:rsidR="003C4002" w:rsidRDefault="004A3B3B">
      <w:pPr>
        <w:spacing w:after="189"/>
        <w:ind w:left="-5" w:right="9"/>
      </w:pPr>
      <w:r>
        <w:t xml:space="preserve">R/O - bool - true if span is an arc </w:t>
      </w:r>
    </w:p>
    <w:p w14:paraId="7D0ADE33" w14:textId="77777777" w:rsidR="003C4002" w:rsidRDefault="004A3B3B">
      <w:pPr>
        <w:spacing w:after="5" w:line="267" w:lineRule="auto"/>
        <w:ind w:left="-5"/>
      </w:pPr>
      <w:r>
        <w:rPr>
          <w:rFonts w:ascii="Cambria" w:eastAsia="Cambria" w:hAnsi="Cambria" w:cs="Cambria"/>
          <w:b/>
          <w:color w:val="4F81BD"/>
        </w:rPr>
        <w:t xml:space="preserve">.IsBezierType  </w:t>
      </w:r>
    </w:p>
    <w:p w14:paraId="24FB53A6" w14:textId="77777777" w:rsidR="003C4002" w:rsidRDefault="004A3B3B">
      <w:pPr>
        <w:spacing w:after="189"/>
        <w:ind w:left="-5" w:right="9"/>
      </w:pPr>
      <w:r>
        <w:t xml:space="preserve">R/O - bool - true if span is a bezier     </w:t>
      </w:r>
    </w:p>
    <w:p w14:paraId="58C4CA5D" w14:textId="77777777" w:rsidR="003C4002" w:rsidRDefault="004A3B3B">
      <w:pPr>
        <w:spacing w:after="5" w:line="267" w:lineRule="auto"/>
        <w:ind w:left="-5"/>
      </w:pPr>
      <w:r>
        <w:rPr>
          <w:rFonts w:ascii="Cambria" w:eastAsia="Cambria" w:hAnsi="Cambria" w:cs="Cambria"/>
          <w:b/>
          <w:color w:val="4F81BD"/>
        </w:rPr>
        <w:t xml:space="preserve">.IsLeadInType  </w:t>
      </w:r>
    </w:p>
    <w:p w14:paraId="1094416E" w14:textId="77777777" w:rsidR="003C4002" w:rsidRDefault="004A3B3B">
      <w:pPr>
        <w:spacing w:after="187"/>
        <w:ind w:left="-5" w:right="9"/>
      </w:pPr>
      <w:r>
        <w:t xml:space="preserve">R/O - bool - </w:t>
      </w:r>
      <w:r>
        <w:t xml:space="preserve">true if span is a lead in     </w:t>
      </w:r>
    </w:p>
    <w:p w14:paraId="229EE52A" w14:textId="77777777" w:rsidR="003C4002" w:rsidRDefault="004A3B3B">
      <w:pPr>
        <w:spacing w:after="5" w:line="267" w:lineRule="auto"/>
        <w:ind w:left="-5"/>
      </w:pPr>
      <w:r>
        <w:rPr>
          <w:rFonts w:ascii="Cambria" w:eastAsia="Cambria" w:hAnsi="Cambria" w:cs="Cambria"/>
          <w:b/>
          <w:color w:val="4F81BD"/>
        </w:rPr>
        <w:t xml:space="preserve">.IsLeadOutType </w:t>
      </w:r>
    </w:p>
    <w:p w14:paraId="44CA4BAF" w14:textId="77777777" w:rsidR="003C4002" w:rsidRDefault="004A3B3B">
      <w:pPr>
        <w:spacing w:after="189"/>
        <w:ind w:left="-5" w:right="9"/>
      </w:pPr>
      <w:r>
        <w:t xml:space="preserve">R/O - bool - true if span is a lead out     </w:t>
      </w:r>
    </w:p>
    <w:p w14:paraId="1FC640BC" w14:textId="77777777" w:rsidR="003C4002" w:rsidRDefault="004A3B3B">
      <w:pPr>
        <w:spacing w:after="5" w:line="267" w:lineRule="auto"/>
        <w:ind w:left="-5"/>
      </w:pPr>
      <w:r>
        <w:rPr>
          <w:rFonts w:ascii="Cambria" w:eastAsia="Cambria" w:hAnsi="Cambria" w:cs="Cambria"/>
          <w:b/>
          <w:color w:val="4F81BD"/>
        </w:rPr>
        <w:t xml:space="preserve">.IsOvercutType </w:t>
      </w:r>
    </w:p>
    <w:p w14:paraId="13AE1CB4" w14:textId="77777777" w:rsidR="003C4002" w:rsidRDefault="004A3B3B">
      <w:pPr>
        <w:spacing w:after="189"/>
        <w:ind w:left="-5" w:right="9"/>
      </w:pPr>
      <w:r>
        <w:t xml:space="preserve">R/O - bool - true if span is part of an overcut </w:t>
      </w:r>
    </w:p>
    <w:p w14:paraId="198FE5E8" w14:textId="77777777" w:rsidR="003C4002" w:rsidRDefault="004A3B3B">
      <w:pPr>
        <w:spacing w:after="5" w:line="267" w:lineRule="auto"/>
        <w:ind w:left="-5"/>
      </w:pPr>
      <w:r>
        <w:rPr>
          <w:rFonts w:ascii="Cambria" w:eastAsia="Cambria" w:hAnsi="Cambria" w:cs="Cambria"/>
          <w:b/>
          <w:color w:val="4F81BD"/>
        </w:rPr>
        <w:t xml:space="preserve">.NumberOfControlPoints </w:t>
      </w:r>
    </w:p>
    <w:p w14:paraId="4073B7D1" w14:textId="77777777" w:rsidR="003C4002" w:rsidRDefault="004A3B3B">
      <w:pPr>
        <w:spacing w:after="193"/>
        <w:ind w:left="-5" w:right="9"/>
      </w:pPr>
      <w:r>
        <w:lastRenderedPageBreak/>
        <w:t>R/O - integer - number of control points for span (2 for Bezier, 1 for an a</w:t>
      </w:r>
      <w:r>
        <w:t xml:space="preserve">rc (the mid point), 0 for a line </w:t>
      </w:r>
    </w:p>
    <w:p w14:paraId="325FB228" w14:textId="77777777" w:rsidR="003C4002" w:rsidRDefault="004A3B3B">
      <w:pPr>
        <w:spacing w:after="5" w:line="267" w:lineRule="auto"/>
        <w:ind w:left="-5"/>
      </w:pPr>
      <w:r>
        <w:rPr>
          <w:rFonts w:ascii="Cambria" w:eastAsia="Cambria" w:hAnsi="Cambria" w:cs="Cambria"/>
          <w:b/>
          <w:color w:val="4F81BD"/>
        </w:rPr>
        <w:t xml:space="preserve">.StartPoint3D  </w:t>
      </w:r>
    </w:p>
    <w:p w14:paraId="1C426B38" w14:textId="77777777" w:rsidR="003C4002" w:rsidRDefault="004A3B3B">
      <w:pPr>
        <w:spacing w:after="189"/>
        <w:ind w:left="-5" w:right="9"/>
      </w:pPr>
      <w:r>
        <w:t xml:space="preserve">R/O - </w:t>
      </w:r>
      <w:r>
        <w:rPr>
          <w:color w:val="943634"/>
        </w:rPr>
        <w:t>Point3D</w:t>
      </w:r>
      <w:r>
        <w:t xml:space="preserve"> - The 3D start point of the span </w:t>
      </w:r>
    </w:p>
    <w:p w14:paraId="3B181025" w14:textId="77777777" w:rsidR="003C4002" w:rsidRDefault="004A3B3B">
      <w:pPr>
        <w:spacing w:after="5" w:line="267" w:lineRule="auto"/>
        <w:ind w:left="-5"/>
      </w:pPr>
      <w:r>
        <w:rPr>
          <w:rFonts w:ascii="Cambria" w:eastAsia="Cambria" w:hAnsi="Cambria" w:cs="Cambria"/>
          <w:b/>
          <w:color w:val="4F81BD"/>
        </w:rPr>
        <w:t xml:space="preserve">.StartPoint2D  </w:t>
      </w:r>
    </w:p>
    <w:p w14:paraId="25303C40" w14:textId="77777777" w:rsidR="003C4002" w:rsidRDefault="004A3B3B">
      <w:pPr>
        <w:ind w:left="-5" w:right="9"/>
      </w:pPr>
      <w:r>
        <w:t xml:space="preserve">R/O - </w:t>
      </w:r>
      <w:r>
        <w:rPr>
          <w:color w:val="943634"/>
        </w:rPr>
        <w:t>Point2D</w:t>
      </w:r>
      <w:r>
        <w:t xml:space="preserve"> - The 2D start point of the span </w:t>
      </w:r>
    </w:p>
    <w:p w14:paraId="468430CD" w14:textId="77777777" w:rsidR="003C4002" w:rsidRDefault="004A3B3B">
      <w:pPr>
        <w:spacing w:after="5" w:line="267" w:lineRule="auto"/>
        <w:ind w:left="-5"/>
      </w:pPr>
      <w:r>
        <w:rPr>
          <w:rFonts w:ascii="Cambria" w:eastAsia="Cambria" w:hAnsi="Cambria" w:cs="Cambria"/>
          <w:b/>
          <w:color w:val="4F81BD"/>
        </w:rPr>
        <w:t xml:space="preserve">.Type          </w:t>
      </w:r>
    </w:p>
    <w:p w14:paraId="5851023C" w14:textId="77777777" w:rsidR="003C4002" w:rsidRDefault="004A3B3B">
      <w:pPr>
        <w:spacing w:after="10"/>
        <w:ind w:left="-5" w:right="9"/>
      </w:pPr>
      <w:r>
        <w:t xml:space="preserve">R/O - integer - enum identifying type of the span </w:t>
      </w:r>
    </w:p>
    <w:p w14:paraId="36CFA8DD" w14:textId="77777777" w:rsidR="003C4002" w:rsidRDefault="004A3B3B">
      <w:pPr>
        <w:spacing w:after="10"/>
        <w:ind w:left="730" w:right="9"/>
      </w:pPr>
      <w:r>
        <w:t>Usual values are Span.Norma</w:t>
      </w:r>
      <w:r>
        <w:t xml:space="preserve">lLine, Span.Arc and Span.Bezier </w:t>
      </w:r>
    </w:p>
    <w:p w14:paraId="578E03CB" w14:textId="77777777" w:rsidR="003C4002" w:rsidRDefault="004A3B3B">
      <w:pPr>
        <w:spacing w:after="0" w:line="259" w:lineRule="auto"/>
        <w:ind w:left="0" w:firstLine="0"/>
      </w:pPr>
      <w:r>
        <w:t xml:space="preserve"> </w:t>
      </w:r>
    </w:p>
    <w:p w14:paraId="7E3476F5" w14:textId="77777777" w:rsidR="003C4002" w:rsidRDefault="004A3B3B">
      <w:pPr>
        <w:spacing w:after="0" w:line="259" w:lineRule="auto"/>
        <w:ind w:left="0" w:firstLine="0"/>
      </w:pPr>
      <w:r>
        <w:t xml:space="preserve"> </w:t>
      </w:r>
    </w:p>
    <w:p w14:paraId="3DC48AA4" w14:textId="77777777" w:rsidR="003C4002" w:rsidRDefault="004A3B3B">
      <w:pPr>
        <w:pStyle w:val="Heading2"/>
        <w:spacing w:after="9"/>
        <w:ind w:left="-5"/>
      </w:pPr>
      <w:r>
        <w:t xml:space="preserve">Methods </w:t>
      </w:r>
    </w:p>
    <w:p w14:paraId="38079650" w14:textId="77777777" w:rsidR="003C4002" w:rsidRDefault="004A3B3B">
      <w:pPr>
        <w:spacing w:after="179" w:line="259" w:lineRule="auto"/>
        <w:ind w:left="0" w:firstLine="0"/>
      </w:pPr>
      <w:r>
        <w:t xml:space="preserve">              </w:t>
      </w:r>
    </w:p>
    <w:p w14:paraId="161E41A6" w14:textId="77777777" w:rsidR="003C4002" w:rsidRDefault="004A3B3B">
      <w:pPr>
        <w:spacing w:after="5" w:line="267" w:lineRule="auto"/>
        <w:ind w:left="-5"/>
      </w:pPr>
      <w:r>
        <w:rPr>
          <w:rFonts w:ascii="Cambria" w:eastAsia="Cambria" w:hAnsi="Cambria" w:cs="Cambria"/>
          <w:b/>
          <w:color w:val="4F81BD"/>
        </w:rPr>
        <w:t xml:space="preserve">:ChordLength() </w:t>
      </w:r>
    </w:p>
    <w:p w14:paraId="21C934D4" w14:textId="77777777" w:rsidR="003C4002" w:rsidRDefault="004A3B3B">
      <w:pPr>
        <w:spacing w:after="10"/>
        <w:ind w:left="-5" w:right="9"/>
      </w:pPr>
      <w:r>
        <w:t xml:space="preserve">Return the straight line distance between start and end points of the span               </w:t>
      </w:r>
    </w:p>
    <w:p w14:paraId="3EFC7358" w14:textId="77777777" w:rsidR="003C4002" w:rsidRDefault="004A3B3B">
      <w:pPr>
        <w:spacing w:after="179" w:line="259" w:lineRule="auto"/>
        <w:ind w:left="0" w:firstLine="0"/>
      </w:pPr>
      <w:r>
        <w:t xml:space="preserve"> </w:t>
      </w:r>
    </w:p>
    <w:p w14:paraId="75E1D7FF" w14:textId="77777777" w:rsidR="003C4002" w:rsidRDefault="004A3B3B">
      <w:pPr>
        <w:spacing w:after="5" w:line="267" w:lineRule="auto"/>
        <w:ind w:left="-5"/>
      </w:pPr>
      <w:r>
        <w:rPr>
          <w:rFonts w:ascii="Cambria" w:eastAsia="Cambria" w:hAnsi="Cambria" w:cs="Cambria"/>
          <w:b/>
          <w:color w:val="4F81BD"/>
        </w:rPr>
        <w:t xml:space="preserve">:EndVector(bool normalise)                 </w:t>
      </w:r>
    </w:p>
    <w:p w14:paraId="74285A74" w14:textId="77777777" w:rsidR="003C4002" w:rsidRDefault="004A3B3B">
      <w:pPr>
        <w:spacing w:after="10"/>
        <w:ind w:left="-5" w:right="9"/>
      </w:pPr>
      <w:r>
        <w:t xml:space="preserve">Return a Vector2D representing the direction of the span at the end.  </w:t>
      </w:r>
    </w:p>
    <w:p w14:paraId="4B23080E" w14:textId="77777777" w:rsidR="003C4002" w:rsidRDefault="004A3B3B">
      <w:pPr>
        <w:spacing w:after="0" w:line="259" w:lineRule="auto"/>
        <w:ind w:left="0" w:firstLine="0"/>
      </w:pPr>
      <w:r>
        <w:t xml:space="preserve"> </w:t>
      </w:r>
    </w:p>
    <w:p w14:paraId="19F8DAED" w14:textId="77777777" w:rsidR="003C4002" w:rsidRDefault="004A3B3B">
      <w:pPr>
        <w:spacing w:after="10"/>
        <w:ind w:left="278"/>
      </w:pPr>
      <w:r>
        <w:rPr>
          <w:i/>
        </w:rPr>
        <w:t xml:space="preserve">normalise - bool - if true, the returned vector is normalised </w:t>
      </w:r>
    </w:p>
    <w:p w14:paraId="7AF387C4" w14:textId="77777777" w:rsidR="003C4002" w:rsidRDefault="004A3B3B">
      <w:pPr>
        <w:spacing w:after="218" w:line="259" w:lineRule="auto"/>
        <w:ind w:left="0" w:firstLine="0"/>
      </w:pPr>
      <w:r>
        <w:t xml:space="preserve"> </w:t>
      </w:r>
    </w:p>
    <w:p w14:paraId="6BAC69F4" w14:textId="77777777" w:rsidR="003C4002" w:rsidRDefault="004A3B3B">
      <w:pPr>
        <w:spacing w:after="5" w:line="267" w:lineRule="auto"/>
        <w:ind w:left="-5"/>
      </w:pPr>
      <w:r>
        <w:rPr>
          <w:rFonts w:ascii="Cambria" w:eastAsia="Cambria" w:hAnsi="Cambria" w:cs="Cambria"/>
          <w:b/>
          <w:color w:val="4F81BD"/>
        </w:rPr>
        <w:t xml:space="preserve">:GetControlPointPosition(integer index) </w:t>
      </w:r>
    </w:p>
    <w:p w14:paraId="5069AA4E" w14:textId="77777777" w:rsidR="003C4002" w:rsidRDefault="004A3B3B">
      <w:pPr>
        <w:spacing w:after="0"/>
        <w:ind w:left="-5" w:right="9"/>
      </w:pPr>
      <w:r>
        <w:t xml:space="preserve">Return a </w:t>
      </w:r>
      <w:r>
        <w:rPr>
          <w:color w:val="943634"/>
        </w:rPr>
        <w:t>Point2D</w:t>
      </w:r>
      <w:r>
        <w:t xml:space="preserve"> with position of requested control point (use .NumberOfContr</w:t>
      </w:r>
      <w:r>
        <w:t xml:space="preserve">olPoints to get count). This call is only valid on a Bezier or an Arc. For a Bezier 0 returns first control point, 1 returns the second. For an arc, 0 returns arc mid point. </w:t>
      </w:r>
    </w:p>
    <w:p w14:paraId="00B74523" w14:textId="77777777" w:rsidR="003C4002" w:rsidRDefault="004A3B3B">
      <w:pPr>
        <w:spacing w:after="0" w:line="259" w:lineRule="auto"/>
        <w:ind w:left="170" w:firstLine="0"/>
      </w:pPr>
      <w:r>
        <w:rPr>
          <w:rFonts w:ascii="Cambria" w:eastAsia="Cambria" w:hAnsi="Cambria" w:cs="Cambria"/>
          <w:i/>
          <w:color w:val="17365D"/>
        </w:rPr>
        <w:t xml:space="preserve"> </w:t>
      </w:r>
    </w:p>
    <w:p w14:paraId="11E3F82E" w14:textId="77777777" w:rsidR="003C4002" w:rsidRDefault="004A3B3B">
      <w:pPr>
        <w:spacing w:after="10"/>
        <w:ind w:left="278"/>
      </w:pPr>
      <w:r>
        <w:rPr>
          <w:i/>
        </w:rPr>
        <w:t xml:space="preserve">index - integer - index of control point </w:t>
      </w:r>
    </w:p>
    <w:p w14:paraId="71B4B37B" w14:textId="77777777" w:rsidR="003C4002" w:rsidRDefault="004A3B3B">
      <w:pPr>
        <w:spacing w:after="218" w:line="259" w:lineRule="auto"/>
        <w:ind w:left="0" w:firstLine="0"/>
      </w:pPr>
      <w:r>
        <w:t xml:space="preserve"> </w:t>
      </w:r>
    </w:p>
    <w:p w14:paraId="3C5678EC" w14:textId="77777777" w:rsidR="003C4002" w:rsidRDefault="004A3B3B">
      <w:pPr>
        <w:spacing w:after="5" w:line="267" w:lineRule="auto"/>
        <w:ind w:left="-5"/>
      </w:pPr>
      <w:r>
        <w:rPr>
          <w:rFonts w:ascii="Cambria" w:eastAsia="Cambria" w:hAnsi="Cambria" w:cs="Cambria"/>
          <w:b/>
          <w:color w:val="4F81BD"/>
        </w:rPr>
        <w:t xml:space="preserve">:GetLength(double tolerance) </w:t>
      </w:r>
    </w:p>
    <w:p w14:paraId="5C69C1EF" w14:textId="77777777" w:rsidR="003C4002" w:rsidRDefault="004A3B3B">
      <w:pPr>
        <w:spacing w:after="0"/>
        <w:ind w:left="-5" w:right="9"/>
      </w:pPr>
      <w:r>
        <w:t xml:space="preserve">Return a double holding the length of the span. The passed tolerance is used for beziers to approximate length to given tolerance. </w:t>
      </w:r>
    </w:p>
    <w:p w14:paraId="6041E39C" w14:textId="77777777" w:rsidR="003C4002" w:rsidRDefault="004A3B3B">
      <w:pPr>
        <w:spacing w:after="0" w:line="259" w:lineRule="auto"/>
        <w:ind w:left="0" w:firstLine="0"/>
      </w:pPr>
      <w:r>
        <w:t xml:space="preserve"> </w:t>
      </w:r>
    </w:p>
    <w:p w14:paraId="5AC5C631" w14:textId="77777777" w:rsidR="003C4002" w:rsidRDefault="004A3B3B">
      <w:pPr>
        <w:spacing w:after="10"/>
        <w:ind w:left="278"/>
      </w:pPr>
      <w:r>
        <w:rPr>
          <w:i/>
        </w:rPr>
        <w:t xml:space="preserve">tolerance - double - tolerance to use when polygonizing beziers to find length </w:t>
      </w:r>
    </w:p>
    <w:p w14:paraId="70511C91" w14:textId="77777777" w:rsidR="003C4002" w:rsidRDefault="004A3B3B">
      <w:pPr>
        <w:spacing w:after="218" w:line="259" w:lineRule="auto"/>
        <w:ind w:left="0" w:firstLine="0"/>
      </w:pPr>
      <w:r>
        <w:t xml:space="preserve"> </w:t>
      </w:r>
    </w:p>
    <w:p w14:paraId="72C1CD8D" w14:textId="77777777" w:rsidR="003C4002" w:rsidRDefault="004A3B3B">
      <w:pPr>
        <w:spacing w:after="5" w:line="267" w:lineRule="auto"/>
        <w:ind w:left="-5"/>
      </w:pPr>
      <w:r>
        <w:rPr>
          <w:rFonts w:ascii="Cambria" w:eastAsia="Cambria" w:hAnsi="Cambria" w:cs="Cambria"/>
          <w:b/>
          <w:color w:val="4F81BD"/>
        </w:rPr>
        <w:t>:MoveControlPoint(integer index, Point2D</w:t>
      </w:r>
      <w:r>
        <w:rPr>
          <w:rFonts w:ascii="Cambria" w:eastAsia="Cambria" w:hAnsi="Cambria" w:cs="Cambria"/>
          <w:b/>
          <w:color w:val="4F81BD"/>
        </w:rPr>
        <w:t xml:space="preserve"> pt)  </w:t>
      </w:r>
    </w:p>
    <w:p w14:paraId="0FF78333" w14:textId="77777777" w:rsidR="003C4002" w:rsidRDefault="004A3B3B">
      <w:pPr>
        <w:spacing w:after="0"/>
        <w:ind w:left="-5" w:right="9"/>
      </w:pPr>
      <w:r>
        <w:t xml:space="preserve">This is only valid for an arc or Bezier and attempts to move the specified control point to the passed position. This call is only valid on a Bezier or an Arc. For a Bezier, index 0 modifies first control point, </w:t>
      </w:r>
      <w:r>
        <w:lastRenderedPageBreak/>
        <w:t>1 modifies the second. For an arc, 0 modifie</w:t>
      </w:r>
      <w:r>
        <w:t xml:space="preserve">s the arc mid point. If the control point can’t be moved to the passed position (e.g would make an invalid arc) returns false, else true. </w:t>
      </w:r>
    </w:p>
    <w:p w14:paraId="25710170" w14:textId="77777777" w:rsidR="003C4002" w:rsidRDefault="004A3B3B">
      <w:pPr>
        <w:spacing w:after="0" w:line="259" w:lineRule="auto"/>
        <w:ind w:left="0" w:firstLine="0"/>
      </w:pPr>
      <w:r>
        <w:t xml:space="preserve"> </w:t>
      </w:r>
    </w:p>
    <w:p w14:paraId="7B50EB38" w14:textId="77777777" w:rsidR="003C4002" w:rsidRDefault="004A3B3B">
      <w:pPr>
        <w:spacing w:after="10"/>
        <w:ind w:left="278" w:right="5162"/>
      </w:pPr>
      <w:r>
        <w:rPr>
          <w:i/>
        </w:rPr>
        <w:t xml:space="preserve">index - integer - index of control point pt - </w:t>
      </w:r>
      <w:r>
        <w:rPr>
          <w:i/>
          <w:color w:val="943634"/>
        </w:rPr>
        <w:t>Point2D</w:t>
      </w:r>
      <w:r>
        <w:rPr>
          <w:i/>
        </w:rPr>
        <w:t xml:space="preserve"> - position for control point </w:t>
      </w:r>
    </w:p>
    <w:p w14:paraId="6A5CB2C3" w14:textId="77777777" w:rsidR="003C4002" w:rsidRDefault="004A3B3B">
      <w:pPr>
        <w:spacing w:after="218" w:line="259" w:lineRule="auto"/>
        <w:ind w:left="0" w:firstLine="0"/>
      </w:pPr>
      <w:r>
        <w:t xml:space="preserve"> </w:t>
      </w:r>
    </w:p>
    <w:p w14:paraId="0142C094" w14:textId="77777777" w:rsidR="003C4002" w:rsidRDefault="004A3B3B">
      <w:pPr>
        <w:spacing w:after="5" w:line="267" w:lineRule="auto"/>
        <w:ind w:left="-5"/>
      </w:pPr>
      <w:r>
        <w:rPr>
          <w:rFonts w:ascii="Cambria" w:eastAsia="Cambria" w:hAnsi="Cambria" w:cs="Cambria"/>
          <w:b/>
          <w:color w:val="4F81BD"/>
        </w:rPr>
        <w:t>:PointAtParameter(double para</w:t>
      </w:r>
      <w:r>
        <w:rPr>
          <w:rFonts w:ascii="Cambria" w:eastAsia="Cambria" w:hAnsi="Cambria" w:cs="Cambria"/>
          <w:b/>
          <w:color w:val="4F81BD"/>
        </w:rPr>
        <w:t xml:space="preserve">m,  double tolerance) </w:t>
      </w:r>
    </w:p>
    <w:p w14:paraId="78E2AA28" w14:textId="77777777" w:rsidR="003C4002" w:rsidRDefault="004A3B3B">
      <w:pPr>
        <w:spacing w:after="0"/>
        <w:ind w:left="-5" w:right="9"/>
      </w:pPr>
      <w:r>
        <w:t xml:space="preserve">Return a Point2D representing the point on the span at passed parameter in range 0 - 1.0. Passed tolerance is used for polygonisation for Bezier spans. </w:t>
      </w:r>
    </w:p>
    <w:p w14:paraId="2AA6A9CF" w14:textId="77777777" w:rsidR="003C4002" w:rsidRDefault="004A3B3B">
      <w:pPr>
        <w:spacing w:after="0" w:line="259" w:lineRule="auto"/>
        <w:ind w:left="0" w:firstLine="0"/>
      </w:pPr>
      <w:r>
        <w:t xml:space="preserve"> </w:t>
      </w:r>
    </w:p>
    <w:p w14:paraId="56CD3128" w14:textId="77777777" w:rsidR="003C4002" w:rsidRDefault="004A3B3B">
      <w:pPr>
        <w:spacing w:after="10"/>
        <w:ind w:left="278" w:right="1494"/>
      </w:pPr>
      <w:r>
        <w:rPr>
          <w:i/>
        </w:rPr>
        <w:t>parameter - double - parameter in range 0 - 1.0 to find point on span at toler</w:t>
      </w:r>
      <w:r>
        <w:rPr>
          <w:i/>
        </w:rPr>
        <w:t xml:space="preserve">ance - double - tolerance to use when polygonizing beziers  </w:t>
      </w:r>
      <w:r>
        <w:rPr>
          <w:rFonts w:ascii="Cambria" w:eastAsia="Cambria" w:hAnsi="Cambria" w:cs="Cambria"/>
          <w:b/>
          <w:color w:val="4F81BD"/>
        </w:rPr>
        <w:t xml:space="preserve">:Reverse() </w:t>
      </w:r>
    </w:p>
    <w:p w14:paraId="18E3A5E6" w14:textId="77777777" w:rsidR="003C4002" w:rsidRDefault="004A3B3B">
      <w:pPr>
        <w:spacing w:after="0"/>
        <w:ind w:left="-5" w:right="9"/>
      </w:pPr>
      <w:r>
        <w:t xml:space="preserve">Reverse the span - swap start and end points and for arcs swap sign of bulge, for beziers swap control points. </w:t>
      </w:r>
    </w:p>
    <w:p w14:paraId="70601E47" w14:textId="77777777" w:rsidR="003C4002" w:rsidRDefault="004A3B3B">
      <w:pPr>
        <w:spacing w:after="179" w:line="259" w:lineRule="auto"/>
        <w:ind w:left="0" w:firstLine="0"/>
      </w:pPr>
      <w:r>
        <w:t xml:space="preserve"> </w:t>
      </w:r>
    </w:p>
    <w:p w14:paraId="32766CB3" w14:textId="77777777" w:rsidR="003C4002" w:rsidRDefault="004A3B3B">
      <w:pPr>
        <w:spacing w:after="5" w:line="267" w:lineRule="auto"/>
        <w:ind w:left="-5"/>
      </w:pPr>
      <w:r>
        <w:rPr>
          <w:rFonts w:ascii="Cambria" w:eastAsia="Cambria" w:hAnsi="Cambria" w:cs="Cambria"/>
          <w:b/>
          <w:color w:val="4F81BD"/>
        </w:rPr>
        <w:t xml:space="preserve">:StartVector(bool normalise) </w:t>
      </w:r>
    </w:p>
    <w:p w14:paraId="0434DFE1" w14:textId="77777777" w:rsidR="003C4002" w:rsidRDefault="004A3B3B">
      <w:pPr>
        <w:spacing w:after="10"/>
        <w:ind w:left="-5" w:right="9"/>
      </w:pPr>
      <w:r>
        <w:t xml:space="preserve">Return a Vector2D representing the direction of the span at the start.  </w:t>
      </w:r>
    </w:p>
    <w:p w14:paraId="7B7D6DD6" w14:textId="77777777" w:rsidR="003C4002" w:rsidRDefault="004A3B3B">
      <w:pPr>
        <w:spacing w:after="0" w:line="259" w:lineRule="auto"/>
        <w:ind w:left="0" w:firstLine="0"/>
      </w:pPr>
      <w:r>
        <w:t xml:space="preserve"> </w:t>
      </w:r>
    </w:p>
    <w:p w14:paraId="15EBA64D" w14:textId="77777777" w:rsidR="003C4002" w:rsidRDefault="004A3B3B">
      <w:pPr>
        <w:spacing w:after="10"/>
        <w:ind w:left="278"/>
      </w:pPr>
      <w:r>
        <w:rPr>
          <w:i/>
        </w:rPr>
        <w:t xml:space="preserve">normalise - bool - if true, the returned vector is normalised </w:t>
      </w:r>
    </w:p>
    <w:p w14:paraId="0C579FAF" w14:textId="77777777" w:rsidR="003C4002" w:rsidRDefault="004A3B3B">
      <w:pPr>
        <w:spacing w:after="179" w:line="259" w:lineRule="auto"/>
        <w:ind w:left="0" w:firstLine="0"/>
      </w:pPr>
      <w:r>
        <w:t xml:space="preserve"> </w:t>
      </w:r>
    </w:p>
    <w:p w14:paraId="1895A989" w14:textId="77777777" w:rsidR="003C4002" w:rsidRDefault="004A3B3B">
      <w:pPr>
        <w:spacing w:after="5" w:line="267" w:lineRule="auto"/>
        <w:ind w:left="-5"/>
      </w:pPr>
      <w:r>
        <w:rPr>
          <w:rFonts w:ascii="Cambria" w:eastAsia="Cambria" w:hAnsi="Cambria" w:cs="Cambria"/>
          <w:b/>
          <w:color w:val="4F81BD"/>
        </w:rPr>
        <w:t xml:space="preserve">:SetStartPoint3D(Point3D pt)           </w:t>
      </w:r>
    </w:p>
    <w:p w14:paraId="40959FA5" w14:textId="77777777" w:rsidR="003C4002" w:rsidRDefault="004A3B3B">
      <w:pPr>
        <w:spacing w:after="0"/>
        <w:ind w:left="-5" w:right="9"/>
      </w:pPr>
      <w:r>
        <w:t>Set start point for span - be EXTREMELY careful if you call this method on s</w:t>
      </w:r>
      <w:r>
        <w:t xml:space="preserve">pans in a contour as gaps will open between adjoining spans leading to an invalid contour. </w:t>
      </w:r>
    </w:p>
    <w:p w14:paraId="471A6398" w14:textId="77777777" w:rsidR="003C4002" w:rsidRDefault="004A3B3B">
      <w:pPr>
        <w:spacing w:after="0" w:line="259" w:lineRule="auto"/>
        <w:ind w:left="0" w:firstLine="0"/>
      </w:pPr>
      <w:r>
        <w:t xml:space="preserve"> </w:t>
      </w:r>
    </w:p>
    <w:p w14:paraId="5A6B9236" w14:textId="77777777" w:rsidR="003C4002" w:rsidRDefault="004A3B3B">
      <w:pPr>
        <w:spacing w:after="10"/>
        <w:ind w:left="278"/>
      </w:pPr>
      <w:r>
        <w:rPr>
          <w:i/>
        </w:rPr>
        <w:t xml:space="preserve">pt - </w:t>
      </w:r>
      <w:r>
        <w:rPr>
          <w:i/>
          <w:color w:val="943634"/>
        </w:rPr>
        <w:t>Point3D</w:t>
      </w:r>
      <w:r>
        <w:rPr>
          <w:i/>
        </w:rPr>
        <w:t xml:space="preserve"> - 3D position for point </w:t>
      </w:r>
    </w:p>
    <w:p w14:paraId="6BD51335" w14:textId="77777777" w:rsidR="003C4002" w:rsidRDefault="004A3B3B">
      <w:pPr>
        <w:spacing w:after="179" w:line="259" w:lineRule="auto"/>
        <w:ind w:left="0" w:firstLine="0"/>
      </w:pPr>
      <w:r>
        <w:t xml:space="preserve"> </w:t>
      </w:r>
    </w:p>
    <w:p w14:paraId="684EC02D" w14:textId="77777777" w:rsidR="003C4002" w:rsidRDefault="004A3B3B">
      <w:pPr>
        <w:spacing w:after="5" w:line="267" w:lineRule="auto"/>
        <w:ind w:left="-5"/>
      </w:pPr>
      <w:r>
        <w:rPr>
          <w:rFonts w:ascii="Cambria" w:eastAsia="Cambria" w:hAnsi="Cambria" w:cs="Cambria"/>
          <w:b/>
          <w:color w:val="4F81BD"/>
        </w:rPr>
        <w:t xml:space="preserve">:SetStartPoint2D(Point2D pt)      </w:t>
      </w:r>
    </w:p>
    <w:p w14:paraId="302F7C27" w14:textId="77777777" w:rsidR="003C4002" w:rsidRDefault="004A3B3B">
      <w:pPr>
        <w:spacing w:after="0"/>
        <w:ind w:left="-5" w:right="9"/>
      </w:pPr>
      <w:r>
        <w:t>Set start point for span - be EXTREMELY careful if you call this method on spans in a c</w:t>
      </w:r>
      <w:r>
        <w:t xml:space="preserve">ontour as gaps will open between adjoining spans leading to an invalid contour. </w:t>
      </w:r>
    </w:p>
    <w:p w14:paraId="28BABD09" w14:textId="77777777" w:rsidR="003C4002" w:rsidRDefault="004A3B3B">
      <w:pPr>
        <w:spacing w:after="0" w:line="259" w:lineRule="auto"/>
        <w:ind w:left="0" w:firstLine="0"/>
      </w:pPr>
      <w:r>
        <w:t xml:space="preserve"> </w:t>
      </w:r>
    </w:p>
    <w:p w14:paraId="1EF2C615" w14:textId="77777777" w:rsidR="003C4002" w:rsidRDefault="004A3B3B">
      <w:pPr>
        <w:spacing w:after="10"/>
        <w:ind w:left="278"/>
      </w:pPr>
      <w:r>
        <w:rPr>
          <w:i/>
        </w:rPr>
        <w:t xml:space="preserve">pt - </w:t>
      </w:r>
      <w:r>
        <w:rPr>
          <w:i/>
          <w:color w:val="943634"/>
        </w:rPr>
        <w:t>Point2D</w:t>
      </w:r>
      <w:r>
        <w:rPr>
          <w:i/>
        </w:rPr>
        <w:t xml:space="preserve"> - 2D position for point </w:t>
      </w:r>
    </w:p>
    <w:p w14:paraId="62A5D5DD" w14:textId="77777777" w:rsidR="003C4002" w:rsidRDefault="004A3B3B">
      <w:pPr>
        <w:spacing w:after="218" w:line="259" w:lineRule="auto"/>
        <w:ind w:left="0" w:firstLine="0"/>
      </w:pPr>
      <w:r>
        <w:t xml:space="preserve"> </w:t>
      </w:r>
    </w:p>
    <w:p w14:paraId="0F0A6F02" w14:textId="77777777" w:rsidR="003C4002" w:rsidRDefault="004A3B3B">
      <w:pPr>
        <w:spacing w:after="5" w:line="267" w:lineRule="auto"/>
        <w:ind w:left="-5"/>
      </w:pPr>
      <w:r>
        <w:rPr>
          <w:rFonts w:ascii="Cambria" w:eastAsia="Cambria" w:hAnsi="Cambria" w:cs="Cambria"/>
          <w:b/>
          <w:color w:val="4F81BD"/>
        </w:rPr>
        <w:t xml:space="preserve">:SetEndPoint3D(Point3D pt)            </w:t>
      </w:r>
    </w:p>
    <w:p w14:paraId="1E514C89" w14:textId="77777777" w:rsidR="003C4002" w:rsidRDefault="004A3B3B">
      <w:pPr>
        <w:spacing w:after="0"/>
        <w:ind w:left="-5" w:right="9"/>
      </w:pPr>
      <w:r>
        <w:t>Set end point for span - be EXTREMELY careful if you call this method on spans in a contour as</w:t>
      </w:r>
      <w:r>
        <w:t xml:space="preserve"> gaps will open between adjoining spans leading to an invalid contour. </w:t>
      </w:r>
    </w:p>
    <w:p w14:paraId="2FF1EF13" w14:textId="77777777" w:rsidR="003C4002" w:rsidRDefault="004A3B3B">
      <w:pPr>
        <w:spacing w:after="0" w:line="259" w:lineRule="auto"/>
        <w:ind w:left="0" w:firstLine="0"/>
      </w:pPr>
      <w:r>
        <w:t xml:space="preserve"> </w:t>
      </w:r>
    </w:p>
    <w:p w14:paraId="6F6D746E" w14:textId="77777777" w:rsidR="003C4002" w:rsidRDefault="004A3B3B">
      <w:pPr>
        <w:spacing w:after="10"/>
        <w:ind w:left="278"/>
      </w:pPr>
      <w:r>
        <w:rPr>
          <w:i/>
        </w:rPr>
        <w:t xml:space="preserve">pt - </w:t>
      </w:r>
      <w:r>
        <w:rPr>
          <w:i/>
          <w:color w:val="943634"/>
        </w:rPr>
        <w:t>Point3D</w:t>
      </w:r>
      <w:r>
        <w:rPr>
          <w:i/>
        </w:rPr>
        <w:t xml:space="preserve"> - 3D position for point </w:t>
      </w:r>
    </w:p>
    <w:p w14:paraId="55189992" w14:textId="77777777" w:rsidR="003C4002" w:rsidRDefault="004A3B3B">
      <w:pPr>
        <w:spacing w:after="179" w:line="259" w:lineRule="auto"/>
        <w:ind w:left="0" w:firstLine="0"/>
      </w:pPr>
      <w:r>
        <w:t xml:space="preserve"> </w:t>
      </w:r>
    </w:p>
    <w:p w14:paraId="2BC84863" w14:textId="77777777" w:rsidR="003C4002" w:rsidRDefault="004A3B3B">
      <w:pPr>
        <w:spacing w:after="5" w:line="267" w:lineRule="auto"/>
        <w:ind w:left="-5"/>
      </w:pPr>
      <w:r>
        <w:rPr>
          <w:rFonts w:ascii="Cambria" w:eastAsia="Cambria" w:hAnsi="Cambria" w:cs="Cambria"/>
          <w:b/>
          <w:color w:val="4F81BD"/>
        </w:rPr>
        <w:lastRenderedPageBreak/>
        <w:t xml:space="preserve">:SetEndPoint2D(Point2D pt)          </w:t>
      </w:r>
    </w:p>
    <w:p w14:paraId="3D8DC958" w14:textId="77777777" w:rsidR="003C4002" w:rsidRDefault="004A3B3B">
      <w:pPr>
        <w:spacing w:after="0"/>
        <w:ind w:left="-5" w:right="9"/>
      </w:pPr>
      <w:r>
        <w:t xml:space="preserve">Set end point for span - </w:t>
      </w:r>
      <w:r>
        <w:t xml:space="preserve">be EXTREMELY careful if you call this method on spans in a contour as gaps will open between adjoining spans leading to an invalid contour. </w:t>
      </w:r>
    </w:p>
    <w:p w14:paraId="03720479" w14:textId="77777777" w:rsidR="003C4002" w:rsidRDefault="004A3B3B">
      <w:pPr>
        <w:spacing w:after="0" w:line="259" w:lineRule="auto"/>
        <w:ind w:left="0" w:firstLine="0"/>
      </w:pPr>
      <w:r>
        <w:t xml:space="preserve"> </w:t>
      </w:r>
    </w:p>
    <w:p w14:paraId="48223EB8" w14:textId="77777777" w:rsidR="003C4002" w:rsidRDefault="004A3B3B">
      <w:pPr>
        <w:spacing w:after="10"/>
        <w:ind w:left="278"/>
      </w:pPr>
      <w:r>
        <w:rPr>
          <w:i/>
        </w:rPr>
        <w:t xml:space="preserve">pt - </w:t>
      </w:r>
      <w:r>
        <w:rPr>
          <w:i/>
          <w:color w:val="943634"/>
        </w:rPr>
        <w:t>Point2D</w:t>
      </w:r>
      <w:r>
        <w:rPr>
          <w:i/>
        </w:rPr>
        <w:t xml:space="preserve"> - 2D position for point </w:t>
      </w:r>
    </w:p>
    <w:p w14:paraId="64CCEB7D" w14:textId="77777777" w:rsidR="003C4002" w:rsidRDefault="004A3B3B">
      <w:pPr>
        <w:spacing w:after="0" w:line="259" w:lineRule="auto"/>
        <w:ind w:left="0" w:firstLine="0"/>
      </w:pPr>
      <w:r>
        <w:t xml:space="preserve">   </w:t>
      </w:r>
    </w:p>
    <w:p w14:paraId="247301AA" w14:textId="77777777" w:rsidR="003C4002" w:rsidRDefault="004A3B3B">
      <w:pPr>
        <w:spacing w:after="0" w:line="259" w:lineRule="auto"/>
        <w:ind w:left="0" w:firstLine="0"/>
      </w:pPr>
      <w:r>
        <w:t xml:space="preserve"> </w:t>
      </w:r>
    </w:p>
    <w:p w14:paraId="6B1395C5" w14:textId="77777777" w:rsidR="003C4002" w:rsidRDefault="004A3B3B">
      <w:pPr>
        <w:spacing w:after="0" w:line="259" w:lineRule="auto"/>
        <w:ind w:left="0" w:firstLine="0"/>
      </w:pPr>
      <w:r>
        <w:t xml:space="preserve"> </w:t>
      </w:r>
    </w:p>
    <w:p w14:paraId="69659D8D" w14:textId="77777777" w:rsidR="003C4002" w:rsidRDefault="004A3B3B">
      <w:pPr>
        <w:spacing w:after="0" w:line="259" w:lineRule="auto"/>
        <w:ind w:left="0" w:firstLine="0"/>
      </w:pPr>
      <w:r>
        <w:t xml:space="preserve">         </w:t>
      </w:r>
    </w:p>
    <w:p w14:paraId="7A5A1524" w14:textId="77777777" w:rsidR="003C4002" w:rsidRDefault="004A3B3B">
      <w:pPr>
        <w:spacing w:after="0" w:line="259" w:lineRule="auto"/>
        <w:ind w:left="0" w:firstLine="0"/>
      </w:pPr>
      <w:r>
        <w:t xml:space="preserve"> </w:t>
      </w:r>
      <w:r>
        <w:tab/>
        <w:t xml:space="preserve"> </w:t>
      </w:r>
    </w:p>
    <w:p w14:paraId="6CEA0DFF" w14:textId="77777777" w:rsidR="003C4002" w:rsidRDefault="004A3B3B">
      <w:pPr>
        <w:pStyle w:val="Heading1"/>
        <w:ind w:left="-5"/>
      </w:pPr>
      <w:r>
        <w:t xml:space="preserve">LineSpan </w:t>
      </w:r>
    </w:p>
    <w:p w14:paraId="6A27DCA8" w14:textId="77777777" w:rsidR="003C4002" w:rsidRDefault="004A3B3B">
      <w:pPr>
        <w:spacing w:after="0"/>
        <w:ind w:left="-5" w:right="9"/>
      </w:pPr>
      <w:r>
        <w:t>This object represents a line span in a Contour. It is derived from the Span class and all methods and properties of the span class are valid on this object as well. As well as creating spans to append to a contour you can use the LineTo methods to avoid s</w:t>
      </w:r>
      <w:r>
        <w:t xml:space="preserve">pan creation. </w:t>
      </w:r>
    </w:p>
    <w:p w14:paraId="1648FDF6" w14:textId="77777777" w:rsidR="003C4002" w:rsidRDefault="004A3B3B">
      <w:pPr>
        <w:spacing w:after="0" w:line="259" w:lineRule="auto"/>
        <w:ind w:left="0" w:firstLine="0"/>
      </w:pPr>
      <w:r>
        <w:t xml:space="preserve"> </w:t>
      </w:r>
    </w:p>
    <w:p w14:paraId="0943938C" w14:textId="77777777" w:rsidR="003C4002" w:rsidRDefault="004A3B3B">
      <w:pPr>
        <w:pStyle w:val="Heading2"/>
        <w:spacing w:after="9"/>
        <w:ind w:left="-5"/>
      </w:pPr>
      <w:r>
        <w:t xml:space="preserve">Constructors </w:t>
      </w:r>
    </w:p>
    <w:p w14:paraId="008018C9" w14:textId="77777777" w:rsidR="003C4002" w:rsidRDefault="004A3B3B">
      <w:pPr>
        <w:spacing w:after="179" w:line="259" w:lineRule="auto"/>
        <w:ind w:left="0" w:firstLine="0"/>
      </w:pPr>
      <w:r>
        <w:t xml:space="preserve"> </w:t>
      </w:r>
    </w:p>
    <w:p w14:paraId="4D438FF7" w14:textId="77777777" w:rsidR="003C4002" w:rsidRDefault="004A3B3B">
      <w:pPr>
        <w:spacing w:after="5" w:line="267" w:lineRule="auto"/>
        <w:ind w:left="-5"/>
      </w:pPr>
      <w:r>
        <w:rPr>
          <w:rFonts w:ascii="Cambria" w:eastAsia="Cambria" w:hAnsi="Cambria" w:cs="Cambria"/>
          <w:b/>
          <w:color w:val="4F81BD"/>
        </w:rPr>
        <w:t xml:space="preserve">LineSpan(Point3D start_pt, Point3D end_pt) - Constructor </w:t>
      </w:r>
    </w:p>
    <w:p w14:paraId="33F6D25F" w14:textId="77777777" w:rsidR="003C4002" w:rsidRDefault="004A3B3B">
      <w:pPr>
        <w:spacing w:after="10"/>
        <w:ind w:left="-5" w:right="9"/>
      </w:pPr>
      <w:r>
        <w:t xml:space="preserve">A new span representing a line is created within a Lua script using this contructor method </w:t>
      </w:r>
      <w:r>
        <w:rPr>
          <w:rFonts w:ascii="Courier New" w:eastAsia="Courier New" w:hAnsi="Courier New" w:cs="Courier New"/>
        </w:rPr>
        <w:t xml:space="preserve"> </w:t>
      </w:r>
    </w:p>
    <w:p w14:paraId="1EF14B13" w14:textId="77777777" w:rsidR="003C4002" w:rsidRDefault="004A3B3B">
      <w:pPr>
        <w:spacing w:after="0" w:line="259" w:lineRule="auto"/>
        <w:ind w:left="0" w:firstLine="0"/>
      </w:pPr>
      <w:r>
        <w:t xml:space="preserve"> </w:t>
      </w:r>
    </w:p>
    <w:p w14:paraId="29D9D319" w14:textId="77777777" w:rsidR="003C4002" w:rsidRDefault="004A3B3B">
      <w:pPr>
        <w:spacing w:after="10"/>
        <w:ind w:left="278" w:right="3258"/>
      </w:pPr>
      <w:r>
        <w:rPr>
          <w:i/>
        </w:rPr>
        <w:t xml:space="preserve">start_pt - </w:t>
      </w:r>
      <w:r>
        <w:rPr>
          <w:i/>
          <w:color w:val="943634"/>
        </w:rPr>
        <w:t>Point3D</w:t>
      </w:r>
      <w:r>
        <w:rPr>
          <w:i/>
        </w:rPr>
        <w:t xml:space="preserve"> – 3D position for start point of span end_pt - </w:t>
      </w:r>
      <w:r>
        <w:rPr>
          <w:i/>
          <w:color w:val="943634"/>
        </w:rPr>
        <w:t>Poin</w:t>
      </w:r>
      <w:r>
        <w:rPr>
          <w:i/>
          <w:color w:val="943634"/>
        </w:rPr>
        <w:t>t3D</w:t>
      </w:r>
      <w:r>
        <w:rPr>
          <w:i/>
        </w:rPr>
        <w:t xml:space="preserve"> – 3D position for end point of span </w:t>
      </w:r>
    </w:p>
    <w:p w14:paraId="24842C97" w14:textId="77777777" w:rsidR="003C4002" w:rsidRDefault="004A3B3B">
      <w:pPr>
        <w:spacing w:after="0" w:line="259" w:lineRule="auto"/>
        <w:ind w:left="0" w:firstLine="0"/>
      </w:pPr>
      <w:r>
        <w:t xml:space="preserve"> </w:t>
      </w:r>
    </w:p>
    <w:p w14:paraId="7DAF73C5" w14:textId="77777777" w:rsidR="003C4002" w:rsidRDefault="004A3B3B">
      <w:pPr>
        <w:spacing w:after="10"/>
        <w:ind w:left="-5" w:right="9"/>
      </w:pPr>
      <w:r>
        <w:t xml:space="preserve">e.g </w:t>
      </w:r>
    </w:p>
    <w:p w14:paraId="4EF94161" w14:textId="77777777" w:rsidR="003C4002" w:rsidRDefault="004A3B3B">
      <w:pPr>
        <w:spacing w:after="13"/>
        <w:ind w:left="715" w:right="2894"/>
      </w:pPr>
      <w:r>
        <w:rPr>
          <w:rFonts w:ascii="Courier New" w:eastAsia="Courier New" w:hAnsi="Courier New" w:cs="Courier New"/>
        </w:rPr>
        <w:t xml:space="preserve">local start_pt = Point3D(0,   0, 0) local end_pt   = Point3D(1.0, 0, 0) </w:t>
      </w:r>
    </w:p>
    <w:p w14:paraId="4B4E06F8" w14:textId="77777777" w:rsidR="003C4002" w:rsidRDefault="004A3B3B">
      <w:pPr>
        <w:spacing w:after="0" w:line="259" w:lineRule="auto"/>
        <w:ind w:left="720" w:firstLine="0"/>
      </w:pPr>
      <w:r>
        <w:rPr>
          <w:rFonts w:ascii="Courier New" w:eastAsia="Courier New" w:hAnsi="Courier New" w:cs="Courier New"/>
        </w:rPr>
        <w:t xml:space="preserve"> </w:t>
      </w:r>
    </w:p>
    <w:p w14:paraId="0B6E450B" w14:textId="77777777" w:rsidR="003C4002" w:rsidRDefault="004A3B3B">
      <w:pPr>
        <w:spacing w:after="13"/>
        <w:ind w:left="715"/>
      </w:pPr>
      <w:r>
        <w:rPr>
          <w:rFonts w:ascii="Courier New" w:eastAsia="Courier New" w:hAnsi="Courier New" w:cs="Courier New"/>
        </w:rPr>
        <w:t xml:space="preserve">local line_span = LineSpan(start_pt, end_pt) </w:t>
      </w:r>
    </w:p>
    <w:p w14:paraId="205B6E85" w14:textId="77777777" w:rsidR="003C4002" w:rsidRDefault="004A3B3B">
      <w:pPr>
        <w:spacing w:after="218" w:line="259" w:lineRule="auto"/>
        <w:ind w:left="0" w:firstLine="0"/>
      </w:pPr>
      <w:r>
        <w:t xml:space="preserve"> </w:t>
      </w:r>
    </w:p>
    <w:p w14:paraId="6EABAEA5" w14:textId="77777777" w:rsidR="003C4002" w:rsidRDefault="004A3B3B">
      <w:pPr>
        <w:spacing w:after="5" w:line="267" w:lineRule="auto"/>
        <w:ind w:left="-5"/>
      </w:pPr>
      <w:r>
        <w:rPr>
          <w:rFonts w:ascii="Cambria" w:eastAsia="Cambria" w:hAnsi="Cambria" w:cs="Cambria"/>
          <w:b/>
          <w:color w:val="4F81BD"/>
        </w:rPr>
        <w:t xml:space="preserve">LineSpan(Point2D start_pt, Point2D end_pt) - Constructor </w:t>
      </w:r>
    </w:p>
    <w:p w14:paraId="4B57D0F9" w14:textId="77777777" w:rsidR="003C4002" w:rsidRDefault="004A3B3B">
      <w:pPr>
        <w:spacing w:after="10"/>
        <w:ind w:left="-5" w:right="9"/>
      </w:pPr>
      <w:r>
        <w:t xml:space="preserve">A new span representing aline is created within a Lua script using this contructor method </w:t>
      </w:r>
      <w:r>
        <w:rPr>
          <w:rFonts w:ascii="Courier New" w:eastAsia="Courier New" w:hAnsi="Courier New" w:cs="Courier New"/>
        </w:rPr>
        <w:t xml:space="preserve"> </w:t>
      </w:r>
    </w:p>
    <w:p w14:paraId="02F8C2FE" w14:textId="77777777" w:rsidR="003C4002" w:rsidRDefault="004A3B3B">
      <w:pPr>
        <w:spacing w:after="0" w:line="259" w:lineRule="auto"/>
        <w:ind w:left="283" w:firstLine="0"/>
      </w:pPr>
      <w:r>
        <w:rPr>
          <w:i/>
        </w:rPr>
        <w:t xml:space="preserve"> </w:t>
      </w:r>
    </w:p>
    <w:p w14:paraId="1C5D3848" w14:textId="77777777" w:rsidR="003C4002" w:rsidRDefault="004A3B3B">
      <w:pPr>
        <w:spacing w:after="10"/>
        <w:ind w:left="278" w:right="3320"/>
      </w:pPr>
      <w:r>
        <w:rPr>
          <w:i/>
        </w:rPr>
        <w:t xml:space="preserve">start_pt - </w:t>
      </w:r>
      <w:r>
        <w:rPr>
          <w:i/>
          <w:color w:val="943634"/>
        </w:rPr>
        <w:t>Point2D</w:t>
      </w:r>
      <w:r>
        <w:rPr>
          <w:i/>
        </w:rPr>
        <w:t xml:space="preserve"> - 2d position for start point of span end_pt - </w:t>
      </w:r>
      <w:r>
        <w:rPr>
          <w:i/>
          <w:color w:val="943634"/>
        </w:rPr>
        <w:t>Point2D</w:t>
      </w:r>
      <w:r>
        <w:rPr>
          <w:i/>
        </w:rPr>
        <w:t xml:space="preserve"> - 2d position for end point of span </w:t>
      </w:r>
    </w:p>
    <w:p w14:paraId="3F44E9DE" w14:textId="77777777" w:rsidR="003C4002" w:rsidRDefault="004A3B3B">
      <w:pPr>
        <w:spacing w:after="0" w:line="259" w:lineRule="auto"/>
        <w:ind w:left="0" w:firstLine="0"/>
      </w:pPr>
      <w:r>
        <w:t xml:space="preserve"> </w:t>
      </w:r>
    </w:p>
    <w:p w14:paraId="51CCAD9C" w14:textId="77777777" w:rsidR="003C4002" w:rsidRDefault="004A3B3B">
      <w:pPr>
        <w:spacing w:after="10"/>
        <w:ind w:left="-5" w:right="9"/>
      </w:pPr>
      <w:r>
        <w:t xml:space="preserve">e.g </w:t>
      </w:r>
    </w:p>
    <w:p w14:paraId="342D09D9" w14:textId="77777777" w:rsidR="003C4002" w:rsidRDefault="004A3B3B">
      <w:pPr>
        <w:spacing w:after="13"/>
        <w:ind w:left="715" w:right="3290"/>
      </w:pPr>
      <w:r>
        <w:rPr>
          <w:rFonts w:ascii="Courier New" w:eastAsia="Courier New" w:hAnsi="Courier New" w:cs="Courier New"/>
        </w:rPr>
        <w:t>local start_pt = Point2D(0,   0) local end_p</w:t>
      </w:r>
      <w:r>
        <w:rPr>
          <w:rFonts w:ascii="Courier New" w:eastAsia="Courier New" w:hAnsi="Courier New" w:cs="Courier New"/>
        </w:rPr>
        <w:t xml:space="preserve">t   = Point2D(1.0, 0) </w:t>
      </w:r>
    </w:p>
    <w:p w14:paraId="3EDF8AF2" w14:textId="77777777" w:rsidR="003C4002" w:rsidRDefault="004A3B3B">
      <w:pPr>
        <w:spacing w:after="0" w:line="259" w:lineRule="auto"/>
        <w:ind w:left="720" w:firstLine="0"/>
      </w:pPr>
      <w:r>
        <w:rPr>
          <w:rFonts w:ascii="Courier New" w:eastAsia="Courier New" w:hAnsi="Courier New" w:cs="Courier New"/>
        </w:rPr>
        <w:t xml:space="preserve"> </w:t>
      </w:r>
    </w:p>
    <w:p w14:paraId="20E239D6" w14:textId="77777777" w:rsidR="003C4002" w:rsidRDefault="004A3B3B">
      <w:pPr>
        <w:spacing w:after="13"/>
        <w:ind w:left="715"/>
      </w:pPr>
      <w:r>
        <w:rPr>
          <w:rFonts w:ascii="Courier New" w:eastAsia="Courier New" w:hAnsi="Courier New" w:cs="Courier New"/>
        </w:rPr>
        <w:t xml:space="preserve">local line_span = LineSpan(start_pt, end_pt) </w:t>
      </w:r>
    </w:p>
    <w:p w14:paraId="21D18B01" w14:textId="77777777" w:rsidR="003C4002" w:rsidRDefault="004A3B3B">
      <w:pPr>
        <w:spacing w:after="215" w:line="259" w:lineRule="auto"/>
        <w:ind w:left="0" w:firstLine="0"/>
      </w:pPr>
      <w:r>
        <w:t xml:space="preserve"> </w:t>
      </w:r>
    </w:p>
    <w:p w14:paraId="7ECE6B0B" w14:textId="77777777" w:rsidR="003C4002" w:rsidRDefault="004A3B3B">
      <w:pPr>
        <w:pStyle w:val="Heading2"/>
        <w:spacing w:after="9"/>
        <w:ind w:left="-5"/>
      </w:pPr>
      <w:r>
        <w:lastRenderedPageBreak/>
        <w:t xml:space="preserve">Methods </w:t>
      </w:r>
    </w:p>
    <w:p w14:paraId="4FED825A" w14:textId="77777777" w:rsidR="003C4002" w:rsidRDefault="004A3B3B">
      <w:pPr>
        <w:spacing w:after="179" w:line="259" w:lineRule="auto"/>
        <w:ind w:left="0" w:firstLine="0"/>
      </w:pPr>
      <w:r>
        <w:t xml:space="preserve"> </w:t>
      </w:r>
    </w:p>
    <w:p w14:paraId="65AE8C30" w14:textId="77777777" w:rsidR="003C4002" w:rsidRDefault="004A3B3B">
      <w:pPr>
        <w:spacing w:after="5" w:line="267" w:lineRule="auto"/>
        <w:ind w:left="-5"/>
      </w:pPr>
      <w:r>
        <w:rPr>
          <w:rFonts w:ascii="Cambria" w:eastAsia="Cambria" w:hAnsi="Cambria" w:cs="Cambria"/>
          <w:b/>
          <w:color w:val="4F81BD"/>
        </w:rPr>
        <w:t xml:space="preserve">:ClosestParameterToPoint(Point2D pt) </w:t>
      </w:r>
    </w:p>
    <w:p w14:paraId="7444F0F0" w14:textId="77777777" w:rsidR="003C4002" w:rsidRDefault="004A3B3B">
      <w:pPr>
        <w:spacing w:after="10"/>
        <w:ind w:left="-5" w:right="9"/>
      </w:pPr>
      <w:r>
        <w:t xml:space="preserve">Return the parameter of the point on the line which is closest to the passed point </w:t>
      </w:r>
    </w:p>
    <w:p w14:paraId="13DC2FC9" w14:textId="77777777" w:rsidR="003C4002" w:rsidRDefault="004A3B3B">
      <w:pPr>
        <w:spacing w:after="0" w:line="259" w:lineRule="auto"/>
        <w:ind w:left="283" w:firstLine="0"/>
      </w:pPr>
      <w:r>
        <w:rPr>
          <w:i/>
        </w:rPr>
        <w:t xml:space="preserve"> </w:t>
      </w:r>
    </w:p>
    <w:p w14:paraId="0121EA98" w14:textId="77777777" w:rsidR="003C4002" w:rsidRDefault="004A3B3B">
      <w:pPr>
        <w:spacing w:after="10"/>
        <w:ind w:left="278"/>
      </w:pPr>
      <w:r>
        <w:rPr>
          <w:i/>
        </w:rPr>
        <w:t xml:space="preserve">pt - </w:t>
      </w:r>
      <w:r>
        <w:rPr>
          <w:i/>
          <w:color w:val="943634"/>
        </w:rPr>
        <w:t>Point2D</w:t>
      </w:r>
      <w:r>
        <w:rPr>
          <w:i/>
        </w:rPr>
        <w:t xml:space="preserve"> - 2d position of point finding closest parameter to </w:t>
      </w:r>
    </w:p>
    <w:p w14:paraId="0D318205" w14:textId="77777777" w:rsidR="003C4002" w:rsidRDefault="004A3B3B">
      <w:pPr>
        <w:spacing w:after="0" w:line="259" w:lineRule="auto"/>
        <w:ind w:left="0" w:firstLine="0"/>
      </w:pPr>
      <w:r>
        <w:t xml:space="preserve"> </w:t>
      </w:r>
      <w:r>
        <w:tab/>
        <w:t xml:space="preserve"> </w:t>
      </w:r>
    </w:p>
    <w:p w14:paraId="3F55A128" w14:textId="77777777" w:rsidR="003C4002" w:rsidRDefault="004A3B3B">
      <w:pPr>
        <w:pStyle w:val="Heading1"/>
        <w:ind w:left="-5"/>
      </w:pPr>
      <w:r>
        <w:t xml:space="preserve">ArcSpan </w:t>
      </w:r>
    </w:p>
    <w:p w14:paraId="5314485F" w14:textId="77777777" w:rsidR="003C4002" w:rsidRDefault="004A3B3B">
      <w:pPr>
        <w:spacing w:after="0"/>
        <w:ind w:left="-5" w:right="9"/>
      </w:pPr>
      <w:r>
        <w:t>This object represents an arc span in a Contour. It is derived from the Span class and all methods and properties of the span class are valid on this object as well. As well as creating spans to append to a contour you can use the ArcTo methods to avoid sp</w:t>
      </w:r>
      <w:r>
        <w:t xml:space="preserve">an creation. Arcs are represented internally using the start and end points and a ‘bulge factor’ which controls the shape of the arc. The bulge represents a ratio between the chord length of an arc and its height (bulge = (2*arc_height) / chord_length). </w:t>
      </w:r>
    </w:p>
    <w:p w14:paraId="4C293595" w14:textId="77777777" w:rsidR="003C4002" w:rsidRDefault="004A3B3B">
      <w:pPr>
        <w:spacing w:after="0" w:line="259" w:lineRule="auto"/>
        <w:ind w:left="0" w:firstLine="0"/>
      </w:pPr>
      <w:r>
        <w:t xml:space="preserve"> </w:t>
      </w:r>
    </w:p>
    <w:p w14:paraId="63F9837F" w14:textId="77777777" w:rsidR="003C4002" w:rsidRDefault="004A3B3B">
      <w:pPr>
        <w:pStyle w:val="Heading2"/>
        <w:spacing w:after="9"/>
        <w:ind w:left="-5"/>
      </w:pPr>
      <w:r>
        <w:t xml:space="preserve">Constructors </w:t>
      </w:r>
    </w:p>
    <w:p w14:paraId="76368E54" w14:textId="77777777" w:rsidR="003C4002" w:rsidRDefault="004A3B3B">
      <w:pPr>
        <w:spacing w:after="179" w:line="259" w:lineRule="auto"/>
        <w:ind w:left="0" w:firstLine="0"/>
      </w:pPr>
      <w:r>
        <w:t xml:space="preserve"> </w:t>
      </w:r>
    </w:p>
    <w:p w14:paraId="25FF1BA3" w14:textId="77777777" w:rsidR="003C4002" w:rsidRDefault="004A3B3B">
      <w:pPr>
        <w:spacing w:after="5" w:line="267" w:lineRule="auto"/>
        <w:ind w:left="-5"/>
      </w:pPr>
      <w:r>
        <w:rPr>
          <w:rFonts w:ascii="Cambria" w:eastAsia="Cambria" w:hAnsi="Cambria" w:cs="Cambria"/>
          <w:b/>
          <w:color w:val="4F81BD"/>
        </w:rPr>
        <w:t xml:space="preserve">ArcSpan(Point2D start_pt, Point2D end_pt, Point2D pt_on_arc) - Constructor </w:t>
      </w:r>
    </w:p>
    <w:p w14:paraId="46D3FE14" w14:textId="77777777" w:rsidR="003C4002" w:rsidRDefault="004A3B3B">
      <w:pPr>
        <w:spacing w:after="10"/>
        <w:ind w:left="-5" w:right="9"/>
      </w:pPr>
      <w:r>
        <w:t xml:space="preserve">A new span representing an arc is created within a Lua script using this contructor method </w:t>
      </w:r>
      <w:r>
        <w:rPr>
          <w:rFonts w:ascii="Courier New" w:eastAsia="Courier New" w:hAnsi="Courier New" w:cs="Courier New"/>
        </w:rPr>
        <w:t xml:space="preserve"> </w:t>
      </w:r>
    </w:p>
    <w:p w14:paraId="4DC71224" w14:textId="77777777" w:rsidR="003C4002" w:rsidRDefault="004A3B3B">
      <w:pPr>
        <w:spacing w:after="0" w:line="259" w:lineRule="auto"/>
        <w:ind w:left="283" w:firstLine="0"/>
      </w:pPr>
      <w:r>
        <w:rPr>
          <w:i/>
        </w:rPr>
        <w:t xml:space="preserve"> </w:t>
      </w:r>
    </w:p>
    <w:p w14:paraId="690FD6DA" w14:textId="77777777" w:rsidR="003C4002" w:rsidRDefault="004A3B3B">
      <w:pPr>
        <w:spacing w:after="10"/>
        <w:ind w:left="278"/>
      </w:pPr>
      <w:r>
        <w:rPr>
          <w:i/>
        </w:rPr>
        <w:t xml:space="preserve">start_pt – </w:t>
      </w:r>
      <w:r>
        <w:rPr>
          <w:i/>
          <w:color w:val="943634"/>
        </w:rPr>
        <w:t>Point2D</w:t>
      </w:r>
      <w:r>
        <w:rPr>
          <w:i/>
        </w:rPr>
        <w:t xml:space="preserve"> – 2D position for start point of span </w:t>
      </w:r>
    </w:p>
    <w:p w14:paraId="1FB258FE" w14:textId="77777777" w:rsidR="003C4002" w:rsidRDefault="004A3B3B">
      <w:pPr>
        <w:spacing w:after="10"/>
        <w:ind w:left="278"/>
      </w:pPr>
      <w:r>
        <w:rPr>
          <w:i/>
        </w:rPr>
        <w:t xml:space="preserve">end_pt – </w:t>
      </w:r>
      <w:r>
        <w:rPr>
          <w:i/>
          <w:color w:val="943634"/>
        </w:rPr>
        <w:t>Point2D</w:t>
      </w:r>
      <w:r>
        <w:rPr>
          <w:i/>
        </w:rPr>
        <w:t xml:space="preserve"> – 2D position for end point of span- must have same Z values as start pt_on_arc- </w:t>
      </w:r>
      <w:r>
        <w:rPr>
          <w:i/>
          <w:color w:val="943634"/>
        </w:rPr>
        <w:t>Point</w:t>
      </w:r>
      <w:r>
        <w:rPr>
          <w:i/>
          <w:color w:val="943634"/>
        </w:rPr>
        <w:t>2D</w:t>
      </w:r>
      <w:r>
        <w:rPr>
          <w:i/>
        </w:rPr>
        <w:t xml:space="preserve"> – 2D position for a point on arc </w:t>
      </w:r>
    </w:p>
    <w:p w14:paraId="180CBC0D" w14:textId="77777777" w:rsidR="003C4002" w:rsidRDefault="004A3B3B">
      <w:pPr>
        <w:spacing w:after="0" w:line="259" w:lineRule="auto"/>
        <w:ind w:left="283" w:firstLine="0"/>
      </w:pPr>
      <w:r>
        <w:rPr>
          <w:i/>
        </w:rPr>
        <w:t xml:space="preserve"> </w:t>
      </w:r>
    </w:p>
    <w:p w14:paraId="3B9705E8" w14:textId="77777777" w:rsidR="003C4002" w:rsidRDefault="004A3B3B">
      <w:pPr>
        <w:spacing w:after="225"/>
        <w:ind w:left="-5" w:right="9"/>
      </w:pPr>
      <w:r>
        <w:t xml:space="preserve">NOTE: arcs can be a maximum of 180 degrees </w:t>
      </w:r>
    </w:p>
    <w:p w14:paraId="2BCA5E30" w14:textId="77777777" w:rsidR="003C4002" w:rsidRDefault="004A3B3B">
      <w:pPr>
        <w:spacing w:after="0" w:line="259" w:lineRule="auto"/>
        <w:ind w:left="0" w:firstLine="0"/>
      </w:pPr>
      <w:r>
        <w:t xml:space="preserve"> </w:t>
      </w:r>
    </w:p>
    <w:p w14:paraId="0D8C272A" w14:textId="77777777" w:rsidR="003C4002" w:rsidRDefault="004A3B3B">
      <w:pPr>
        <w:spacing w:after="10"/>
        <w:ind w:left="-5" w:right="9"/>
      </w:pPr>
      <w:r>
        <w:t xml:space="preserve">e.g </w:t>
      </w:r>
    </w:p>
    <w:p w14:paraId="54C733EC" w14:textId="77777777" w:rsidR="003C4002" w:rsidRDefault="004A3B3B">
      <w:pPr>
        <w:spacing w:after="0" w:line="239" w:lineRule="auto"/>
        <w:ind w:left="715" w:right="3672"/>
        <w:jc w:val="both"/>
      </w:pPr>
      <w:r>
        <w:rPr>
          <w:rFonts w:ascii="Courier New" w:eastAsia="Courier New" w:hAnsi="Courier New" w:cs="Courier New"/>
        </w:rPr>
        <w:t xml:space="preserve">local start_pt  = Point2D(0,   0) local end_pt    = Point2D(1.0, 0) local pt_on_arc = Point2D(0.5, 0.3) </w:t>
      </w:r>
    </w:p>
    <w:p w14:paraId="791FD161" w14:textId="77777777" w:rsidR="003C4002" w:rsidRDefault="004A3B3B">
      <w:pPr>
        <w:spacing w:after="213"/>
        <w:ind w:left="715" w:right="1310"/>
      </w:pPr>
      <w:r>
        <w:rPr>
          <w:rFonts w:ascii="Courier New" w:eastAsia="Courier New" w:hAnsi="Courier New" w:cs="Courier New"/>
        </w:rPr>
        <w:t xml:space="preserve"> local arc_span = ArcSpan(start_pt, end_pt, pt_on_arc) </w:t>
      </w:r>
    </w:p>
    <w:p w14:paraId="54B05E9D" w14:textId="77777777" w:rsidR="003C4002" w:rsidRDefault="004A3B3B">
      <w:pPr>
        <w:spacing w:after="14"/>
        <w:ind w:left="-5" w:right="248"/>
      </w:pPr>
      <w:r>
        <w:rPr>
          <w:rFonts w:ascii="Cambria" w:eastAsia="Cambria" w:hAnsi="Cambria" w:cs="Cambria"/>
          <w:b/>
          <w:color w:val="4F81BD"/>
        </w:rPr>
        <w:t>ArcSp</w:t>
      </w:r>
      <w:r>
        <w:rPr>
          <w:rFonts w:ascii="Cambria" w:eastAsia="Cambria" w:hAnsi="Cambria" w:cs="Cambria"/>
          <w:b/>
          <w:color w:val="4F81BD"/>
        </w:rPr>
        <w:t xml:space="preserve">an(Point2D start_pt, Point2D end_pt, Point2D centre_pt, bool ccw) - Constructor </w:t>
      </w:r>
      <w:r>
        <w:t xml:space="preserve">A new span representing an arc is created within a Lua script using this contructor method </w:t>
      </w:r>
      <w:r>
        <w:rPr>
          <w:rFonts w:ascii="Courier New" w:eastAsia="Courier New" w:hAnsi="Courier New" w:cs="Courier New"/>
        </w:rPr>
        <w:t xml:space="preserve"> </w:t>
      </w:r>
    </w:p>
    <w:p w14:paraId="0D2A87ED" w14:textId="77777777" w:rsidR="003C4002" w:rsidRDefault="004A3B3B">
      <w:pPr>
        <w:spacing w:after="0" w:line="259" w:lineRule="auto"/>
        <w:ind w:left="0" w:firstLine="0"/>
      </w:pPr>
      <w:r>
        <w:t xml:space="preserve"> </w:t>
      </w:r>
    </w:p>
    <w:p w14:paraId="33AD4F3D" w14:textId="77777777" w:rsidR="003C4002" w:rsidRDefault="004A3B3B">
      <w:pPr>
        <w:spacing w:after="10"/>
        <w:ind w:left="278"/>
      </w:pPr>
      <w:r>
        <w:rPr>
          <w:i/>
        </w:rPr>
        <w:t xml:space="preserve">start_pt – </w:t>
      </w:r>
      <w:r>
        <w:rPr>
          <w:i/>
          <w:color w:val="943634"/>
        </w:rPr>
        <w:t>Point2D</w:t>
      </w:r>
      <w:r>
        <w:rPr>
          <w:i/>
        </w:rPr>
        <w:t xml:space="preserve"> – 2D position for start point of span </w:t>
      </w:r>
    </w:p>
    <w:p w14:paraId="1AC59D39" w14:textId="77777777" w:rsidR="003C4002" w:rsidRDefault="004A3B3B">
      <w:pPr>
        <w:spacing w:after="10"/>
        <w:ind w:left="278" w:right="107"/>
      </w:pPr>
      <w:r>
        <w:rPr>
          <w:i/>
        </w:rPr>
        <w:t xml:space="preserve">end_pt – </w:t>
      </w:r>
      <w:r>
        <w:rPr>
          <w:i/>
          <w:color w:val="943634"/>
        </w:rPr>
        <w:t>Point2D</w:t>
      </w:r>
      <w:r>
        <w:rPr>
          <w:i/>
        </w:rPr>
        <w:t xml:space="preserve"> – 2D p</w:t>
      </w:r>
      <w:r>
        <w:rPr>
          <w:i/>
        </w:rPr>
        <w:t xml:space="preserve">osition for end point of span- must have same Z values as start centre_pt – </w:t>
      </w:r>
      <w:r>
        <w:rPr>
          <w:i/>
          <w:color w:val="943634"/>
        </w:rPr>
        <w:t>Point2D</w:t>
      </w:r>
      <w:r>
        <w:rPr>
          <w:i/>
        </w:rPr>
        <w:t xml:space="preserve"> – 2D position for centre point of arc (not mid-point) </w:t>
      </w:r>
    </w:p>
    <w:p w14:paraId="2A2D40D1" w14:textId="77777777" w:rsidR="003C4002" w:rsidRDefault="004A3B3B">
      <w:pPr>
        <w:spacing w:after="10"/>
      </w:pPr>
      <w:r>
        <w:rPr>
          <w:i/>
        </w:rPr>
        <w:t xml:space="preserve">      ccw - bool - true if arc is Counter Clockwise </w:t>
      </w:r>
    </w:p>
    <w:p w14:paraId="251C52BE" w14:textId="77777777" w:rsidR="003C4002" w:rsidRDefault="004A3B3B">
      <w:pPr>
        <w:spacing w:after="0" w:line="259" w:lineRule="auto"/>
        <w:ind w:left="0" w:firstLine="0"/>
      </w:pPr>
      <w:r>
        <w:t xml:space="preserve"> </w:t>
      </w:r>
    </w:p>
    <w:p w14:paraId="4A9EFB12" w14:textId="77777777" w:rsidR="003C4002" w:rsidRDefault="004A3B3B">
      <w:pPr>
        <w:spacing w:after="10"/>
        <w:ind w:left="-5" w:right="9"/>
      </w:pPr>
      <w:r>
        <w:lastRenderedPageBreak/>
        <w:t xml:space="preserve">e.g </w:t>
      </w:r>
    </w:p>
    <w:p w14:paraId="5012B648" w14:textId="77777777" w:rsidR="003C4002" w:rsidRDefault="004A3B3B">
      <w:pPr>
        <w:spacing w:after="0" w:line="239" w:lineRule="auto"/>
        <w:ind w:left="715" w:right="3952"/>
        <w:jc w:val="both"/>
      </w:pPr>
      <w:r>
        <w:rPr>
          <w:rFonts w:ascii="Courier New" w:eastAsia="Courier New" w:hAnsi="Courier New" w:cs="Courier New"/>
        </w:rPr>
        <w:t xml:space="preserve">local start_pt  = Point2D(0,   0) local end_pt    = Point2D(1.0, 0) local center_pt = Point2D(0.5, 0) </w:t>
      </w:r>
    </w:p>
    <w:p w14:paraId="78E7D2B3" w14:textId="77777777" w:rsidR="003C4002" w:rsidRDefault="004A3B3B">
      <w:pPr>
        <w:spacing w:after="0" w:line="259" w:lineRule="auto"/>
        <w:ind w:left="720" w:firstLine="0"/>
      </w:pPr>
      <w:r>
        <w:rPr>
          <w:rFonts w:ascii="Courier New" w:eastAsia="Courier New" w:hAnsi="Courier New" w:cs="Courier New"/>
        </w:rPr>
        <w:t xml:space="preserve"> </w:t>
      </w:r>
    </w:p>
    <w:p w14:paraId="708B2877" w14:textId="77777777" w:rsidR="003C4002" w:rsidRDefault="004A3B3B">
      <w:pPr>
        <w:spacing w:after="13"/>
        <w:ind w:left="715"/>
      </w:pPr>
      <w:r>
        <w:rPr>
          <w:rFonts w:ascii="Courier New" w:eastAsia="Courier New" w:hAnsi="Courier New" w:cs="Courier New"/>
        </w:rPr>
        <w:t xml:space="preserve">local arc_span = ArcSpan(start_pt, end_pt, center_pt, false) </w:t>
      </w:r>
    </w:p>
    <w:p w14:paraId="259C5EC9" w14:textId="77777777" w:rsidR="003C4002" w:rsidRDefault="004A3B3B">
      <w:pPr>
        <w:spacing w:after="0" w:line="259" w:lineRule="auto"/>
        <w:ind w:left="0" w:firstLine="0"/>
      </w:pPr>
      <w:r>
        <w:t xml:space="preserve"> </w:t>
      </w:r>
    </w:p>
    <w:p w14:paraId="7AECFABD" w14:textId="77777777" w:rsidR="003C4002" w:rsidRDefault="004A3B3B">
      <w:pPr>
        <w:spacing w:after="243"/>
        <w:ind w:left="-5" w:right="9"/>
      </w:pPr>
      <w:r>
        <w:t xml:space="preserve">NOTE: arcs can be a maximum of 180 degrees </w:t>
      </w:r>
    </w:p>
    <w:p w14:paraId="705C2DED" w14:textId="77777777" w:rsidR="003C4002" w:rsidRDefault="004A3B3B">
      <w:pPr>
        <w:spacing w:after="0" w:line="259" w:lineRule="auto"/>
        <w:ind w:left="0" w:firstLine="0"/>
      </w:pPr>
      <w:r>
        <w:t xml:space="preserve"> </w:t>
      </w:r>
      <w:r>
        <w:tab/>
        <w:t xml:space="preserve"> </w:t>
      </w:r>
    </w:p>
    <w:p w14:paraId="1B5AD450" w14:textId="77777777" w:rsidR="003C4002" w:rsidRDefault="004A3B3B">
      <w:pPr>
        <w:spacing w:after="14"/>
        <w:ind w:left="-5" w:right="248"/>
      </w:pPr>
      <w:r>
        <w:rPr>
          <w:rFonts w:ascii="Cambria" w:eastAsia="Cambria" w:hAnsi="Cambria" w:cs="Cambria"/>
          <w:b/>
          <w:color w:val="4F81BD"/>
        </w:rPr>
        <w:t>ArcSpan(Point3D start_pt, Point3D end_p</w:t>
      </w:r>
      <w:r>
        <w:rPr>
          <w:rFonts w:ascii="Cambria" w:eastAsia="Cambria" w:hAnsi="Cambria" w:cs="Cambria"/>
          <w:b/>
          <w:color w:val="4F81BD"/>
        </w:rPr>
        <w:t xml:space="preserve">t, Point3D centre_pt, bool ccw) - Constructor </w:t>
      </w:r>
      <w:r>
        <w:t xml:space="preserve">A new span representing an arc is created within a Lua script using this contructor method </w:t>
      </w:r>
      <w:r>
        <w:rPr>
          <w:rFonts w:ascii="Courier New" w:eastAsia="Courier New" w:hAnsi="Courier New" w:cs="Courier New"/>
        </w:rPr>
        <w:t xml:space="preserve"> </w:t>
      </w:r>
    </w:p>
    <w:p w14:paraId="068FB43E" w14:textId="77777777" w:rsidR="003C4002" w:rsidRDefault="004A3B3B">
      <w:pPr>
        <w:spacing w:after="0" w:line="259" w:lineRule="auto"/>
        <w:ind w:left="0" w:firstLine="0"/>
      </w:pPr>
      <w:r>
        <w:t xml:space="preserve"> </w:t>
      </w:r>
    </w:p>
    <w:p w14:paraId="52026452" w14:textId="77777777" w:rsidR="003C4002" w:rsidRDefault="004A3B3B">
      <w:pPr>
        <w:spacing w:after="10"/>
        <w:ind w:left="278"/>
      </w:pPr>
      <w:r>
        <w:rPr>
          <w:i/>
        </w:rPr>
        <w:t xml:space="preserve">start_pt - </w:t>
      </w:r>
      <w:r>
        <w:rPr>
          <w:i/>
          <w:color w:val="943634"/>
        </w:rPr>
        <w:t>Point3D</w:t>
      </w:r>
      <w:r>
        <w:rPr>
          <w:i/>
        </w:rPr>
        <w:t xml:space="preserve"> - 3d position for start point of span </w:t>
      </w:r>
    </w:p>
    <w:p w14:paraId="40CF87AA" w14:textId="77777777" w:rsidR="003C4002" w:rsidRDefault="004A3B3B">
      <w:pPr>
        <w:spacing w:after="10"/>
        <w:ind w:left="278" w:right="210"/>
      </w:pPr>
      <w:r>
        <w:rPr>
          <w:i/>
        </w:rPr>
        <w:t xml:space="preserve">end_pt - </w:t>
      </w:r>
      <w:r>
        <w:rPr>
          <w:i/>
          <w:color w:val="943634"/>
        </w:rPr>
        <w:t>Point3D</w:t>
      </w:r>
      <w:r>
        <w:rPr>
          <w:i/>
        </w:rPr>
        <w:t xml:space="preserve"> - </w:t>
      </w:r>
      <w:r>
        <w:rPr>
          <w:i/>
        </w:rPr>
        <w:t xml:space="preserve">3d position for end point of span- must have same Z values as start centre_pt - </w:t>
      </w:r>
      <w:r>
        <w:rPr>
          <w:i/>
          <w:color w:val="943634"/>
        </w:rPr>
        <w:t>Point3D</w:t>
      </w:r>
      <w:r>
        <w:rPr>
          <w:i/>
        </w:rPr>
        <w:t xml:space="preserve"> - 3d position for centre point of arc (not mid-point) </w:t>
      </w:r>
    </w:p>
    <w:p w14:paraId="7494517B" w14:textId="77777777" w:rsidR="003C4002" w:rsidRDefault="004A3B3B">
      <w:pPr>
        <w:spacing w:after="10"/>
      </w:pPr>
      <w:r>
        <w:rPr>
          <w:i/>
        </w:rPr>
        <w:t xml:space="preserve">      ccw - bool - true if arc is Counter Clockwise </w:t>
      </w:r>
    </w:p>
    <w:p w14:paraId="7906DBE2" w14:textId="77777777" w:rsidR="003C4002" w:rsidRDefault="004A3B3B">
      <w:pPr>
        <w:spacing w:after="0" w:line="259" w:lineRule="auto"/>
        <w:ind w:left="0" w:firstLine="0"/>
      </w:pPr>
      <w:r>
        <w:t xml:space="preserve"> </w:t>
      </w:r>
    </w:p>
    <w:p w14:paraId="172E6537" w14:textId="77777777" w:rsidR="003C4002" w:rsidRDefault="004A3B3B">
      <w:pPr>
        <w:spacing w:after="10"/>
        <w:ind w:left="-5" w:right="9"/>
      </w:pPr>
      <w:r>
        <w:t xml:space="preserve">e.g </w:t>
      </w:r>
    </w:p>
    <w:p w14:paraId="69EDA90C" w14:textId="77777777" w:rsidR="003C4002" w:rsidRDefault="004A3B3B">
      <w:pPr>
        <w:spacing w:after="13"/>
        <w:ind w:left="715" w:right="2762"/>
      </w:pPr>
      <w:r>
        <w:rPr>
          <w:rFonts w:ascii="Courier New" w:eastAsia="Courier New" w:hAnsi="Courier New" w:cs="Courier New"/>
        </w:rPr>
        <w:t xml:space="preserve">local start_pt  = Point3D(0,   0, 0) </w:t>
      </w:r>
      <w:r>
        <w:rPr>
          <w:rFonts w:ascii="Courier New" w:eastAsia="Courier New" w:hAnsi="Courier New" w:cs="Courier New"/>
        </w:rPr>
        <w:t xml:space="preserve">local end_pt    = Point3D(1.0, 0, 0) local center_pt = Point3D(0.5, 0, 0) </w:t>
      </w:r>
    </w:p>
    <w:p w14:paraId="5D7B28CB" w14:textId="77777777" w:rsidR="003C4002" w:rsidRDefault="004A3B3B">
      <w:pPr>
        <w:spacing w:after="0" w:line="259" w:lineRule="auto"/>
        <w:ind w:left="720" w:firstLine="0"/>
      </w:pPr>
      <w:r>
        <w:rPr>
          <w:rFonts w:ascii="Courier New" w:eastAsia="Courier New" w:hAnsi="Courier New" w:cs="Courier New"/>
        </w:rPr>
        <w:t xml:space="preserve"> </w:t>
      </w:r>
    </w:p>
    <w:p w14:paraId="58D8E21D" w14:textId="77777777" w:rsidR="003C4002" w:rsidRDefault="004A3B3B">
      <w:pPr>
        <w:spacing w:after="13"/>
        <w:ind w:left="715"/>
      </w:pPr>
      <w:r>
        <w:rPr>
          <w:rFonts w:ascii="Courier New" w:eastAsia="Courier New" w:hAnsi="Courier New" w:cs="Courier New"/>
        </w:rPr>
        <w:t xml:space="preserve">local arc_span = ArcSpan(start_pt, end_pt, center_pt, false) </w:t>
      </w:r>
    </w:p>
    <w:p w14:paraId="136761BB" w14:textId="77777777" w:rsidR="003C4002" w:rsidRDefault="004A3B3B">
      <w:pPr>
        <w:spacing w:after="0" w:line="259" w:lineRule="auto"/>
        <w:ind w:left="0" w:firstLine="0"/>
      </w:pPr>
      <w:r>
        <w:t xml:space="preserve"> </w:t>
      </w:r>
    </w:p>
    <w:p w14:paraId="001D0BB1" w14:textId="77777777" w:rsidR="003C4002" w:rsidRDefault="004A3B3B">
      <w:pPr>
        <w:spacing w:after="228"/>
        <w:ind w:left="-5" w:right="9"/>
      </w:pPr>
      <w:r>
        <w:t xml:space="preserve">NOTE: arcs can be a maximum of 180 degrees </w:t>
      </w:r>
    </w:p>
    <w:p w14:paraId="75564716" w14:textId="77777777" w:rsidR="003C4002" w:rsidRDefault="004A3B3B">
      <w:pPr>
        <w:spacing w:after="5" w:line="267" w:lineRule="auto"/>
        <w:ind w:left="-5"/>
      </w:pPr>
      <w:r>
        <w:rPr>
          <w:rFonts w:ascii="Cambria" w:eastAsia="Cambria" w:hAnsi="Cambria" w:cs="Cambria"/>
          <w:b/>
          <w:color w:val="4F81BD"/>
        </w:rPr>
        <w:t>ArcSpan(Point3D start_pt, Point3D end_pt, Point2D pt_on_arc) - Construc</w:t>
      </w:r>
      <w:r>
        <w:rPr>
          <w:rFonts w:ascii="Cambria" w:eastAsia="Cambria" w:hAnsi="Cambria" w:cs="Cambria"/>
          <w:b/>
          <w:color w:val="4F81BD"/>
        </w:rPr>
        <w:t xml:space="preserve">tor </w:t>
      </w:r>
    </w:p>
    <w:p w14:paraId="09F20345" w14:textId="77777777" w:rsidR="003C4002" w:rsidRDefault="004A3B3B">
      <w:pPr>
        <w:spacing w:after="10"/>
        <w:ind w:left="-5" w:right="9"/>
      </w:pPr>
      <w:r>
        <w:t xml:space="preserve">A new span representing an arc is created within a Lua script using this contructor method </w:t>
      </w:r>
      <w:r>
        <w:rPr>
          <w:rFonts w:ascii="Courier New" w:eastAsia="Courier New" w:hAnsi="Courier New" w:cs="Courier New"/>
        </w:rPr>
        <w:t xml:space="preserve"> </w:t>
      </w:r>
    </w:p>
    <w:p w14:paraId="24741BB3" w14:textId="77777777" w:rsidR="003C4002" w:rsidRDefault="004A3B3B">
      <w:pPr>
        <w:spacing w:after="0" w:line="259" w:lineRule="auto"/>
        <w:ind w:left="283" w:firstLine="0"/>
      </w:pPr>
      <w:r>
        <w:rPr>
          <w:i/>
        </w:rPr>
        <w:t xml:space="preserve"> </w:t>
      </w:r>
    </w:p>
    <w:p w14:paraId="15576D42" w14:textId="77777777" w:rsidR="003C4002" w:rsidRDefault="004A3B3B">
      <w:pPr>
        <w:spacing w:after="10"/>
        <w:ind w:left="278"/>
      </w:pPr>
      <w:r>
        <w:rPr>
          <w:i/>
        </w:rPr>
        <w:t xml:space="preserve">start_pt - </w:t>
      </w:r>
      <w:r>
        <w:rPr>
          <w:i/>
          <w:color w:val="943634"/>
        </w:rPr>
        <w:t>Point3D</w:t>
      </w:r>
      <w:r>
        <w:rPr>
          <w:i/>
        </w:rPr>
        <w:t xml:space="preserve"> – 3D position for start point of span </w:t>
      </w:r>
    </w:p>
    <w:p w14:paraId="56073E8A" w14:textId="77777777" w:rsidR="003C4002" w:rsidRDefault="004A3B3B">
      <w:pPr>
        <w:spacing w:after="10"/>
        <w:ind w:left="278"/>
      </w:pPr>
      <w:r>
        <w:rPr>
          <w:i/>
        </w:rPr>
        <w:t xml:space="preserve">end_pt - </w:t>
      </w:r>
      <w:r>
        <w:rPr>
          <w:i/>
          <w:color w:val="943634"/>
        </w:rPr>
        <w:t>Point3D</w:t>
      </w:r>
      <w:r>
        <w:rPr>
          <w:i/>
        </w:rPr>
        <w:t xml:space="preserve"> – 3D position for end point of span- must have same Z values as start pt_on_arc- </w:t>
      </w:r>
      <w:r>
        <w:rPr>
          <w:i/>
          <w:color w:val="943634"/>
        </w:rPr>
        <w:t>Point2D</w:t>
      </w:r>
      <w:r>
        <w:rPr>
          <w:i/>
        </w:rPr>
        <w:t xml:space="preserve"> – 2D position for a point on arc </w:t>
      </w:r>
    </w:p>
    <w:p w14:paraId="6EF70B7F" w14:textId="77777777" w:rsidR="003C4002" w:rsidRDefault="004A3B3B">
      <w:pPr>
        <w:spacing w:after="0" w:line="259" w:lineRule="auto"/>
        <w:ind w:left="283" w:firstLine="0"/>
      </w:pPr>
      <w:r>
        <w:rPr>
          <w:i/>
        </w:rPr>
        <w:t xml:space="preserve"> </w:t>
      </w:r>
    </w:p>
    <w:p w14:paraId="1680FF66" w14:textId="77777777" w:rsidR="003C4002" w:rsidRDefault="004A3B3B">
      <w:pPr>
        <w:spacing w:after="225"/>
        <w:ind w:left="-5" w:right="9"/>
      </w:pPr>
      <w:r>
        <w:t xml:space="preserve">NOTE: arcs can be a maximum of 180 degrees </w:t>
      </w:r>
    </w:p>
    <w:p w14:paraId="6DD2B40F" w14:textId="77777777" w:rsidR="003C4002" w:rsidRDefault="004A3B3B">
      <w:pPr>
        <w:spacing w:after="0" w:line="259" w:lineRule="auto"/>
        <w:ind w:left="0" w:firstLine="0"/>
      </w:pPr>
      <w:r>
        <w:t xml:space="preserve"> </w:t>
      </w:r>
    </w:p>
    <w:p w14:paraId="475292A5" w14:textId="77777777" w:rsidR="003C4002" w:rsidRDefault="004A3B3B">
      <w:pPr>
        <w:spacing w:after="10"/>
        <w:ind w:left="-5" w:right="9"/>
      </w:pPr>
      <w:r>
        <w:t xml:space="preserve">e.g </w:t>
      </w:r>
    </w:p>
    <w:p w14:paraId="45D08CB2" w14:textId="77777777" w:rsidR="003C4002" w:rsidRDefault="004A3B3B">
      <w:pPr>
        <w:spacing w:after="13"/>
        <w:ind w:left="715" w:right="2762"/>
      </w:pPr>
      <w:r>
        <w:rPr>
          <w:rFonts w:ascii="Courier New" w:eastAsia="Courier New" w:hAnsi="Courier New" w:cs="Courier New"/>
        </w:rPr>
        <w:t xml:space="preserve">local start_pt  = Point3D(0,   0, 0) local end_pt    = Point3D(1.0, 0, 0) local pt_on_arc = Point2D(0.5, 0.3) </w:t>
      </w:r>
    </w:p>
    <w:p w14:paraId="6CB270D0" w14:textId="77777777" w:rsidR="003C4002" w:rsidRDefault="004A3B3B">
      <w:pPr>
        <w:spacing w:after="213"/>
        <w:ind w:left="715" w:right="1310"/>
      </w:pPr>
      <w:r>
        <w:rPr>
          <w:rFonts w:ascii="Courier New" w:eastAsia="Courier New" w:hAnsi="Courier New" w:cs="Courier New"/>
        </w:rPr>
        <w:t xml:space="preserve"> local arc_span = ArcSpan(</w:t>
      </w:r>
      <w:r>
        <w:rPr>
          <w:rFonts w:ascii="Courier New" w:eastAsia="Courier New" w:hAnsi="Courier New" w:cs="Courier New"/>
        </w:rPr>
        <w:t xml:space="preserve">start_pt, end_pt, pt_on_arc) </w:t>
      </w:r>
    </w:p>
    <w:p w14:paraId="149EC7D6" w14:textId="77777777" w:rsidR="003C4002" w:rsidRDefault="004A3B3B">
      <w:pPr>
        <w:spacing w:after="5" w:line="267" w:lineRule="auto"/>
        <w:ind w:left="-5"/>
      </w:pPr>
      <w:r>
        <w:rPr>
          <w:rFonts w:ascii="Cambria" w:eastAsia="Cambria" w:hAnsi="Cambria" w:cs="Cambria"/>
          <w:b/>
          <w:color w:val="4F81BD"/>
        </w:rPr>
        <w:lastRenderedPageBreak/>
        <w:t xml:space="preserve">ArcSpan(Point2D start_pt, Point2D end_pt, double bulge) - Constructor </w:t>
      </w:r>
    </w:p>
    <w:p w14:paraId="2A65225A" w14:textId="77777777" w:rsidR="003C4002" w:rsidRDefault="004A3B3B">
      <w:pPr>
        <w:spacing w:after="10"/>
        <w:ind w:left="-5" w:right="9"/>
      </w:pPr>
      <w:r>
        <w:t xml:space="preserve">A new span representing an arc is created within a Lua script using this contructor method </w:t>
      </w:r>
      <w:r>
        <w:rPr>
          <w:rFonts w:ascii="Courier New" w:eastAsia="Courier New" w:hAnsi="Courier New" w:cs="Courier New"/>
        </w:rPr>
        <w:t xml:space="preserve"> </w:t>
      </w:r>
    </w:p>
    <w:p w14:paraId="04E3A6B9" w14:textId="77777777" w:rsidR="003C4002" w:rsidRDefault="004A3B3B">
      <w:pPr>
        <w:spacing w:after="0" w:line="259" w:lineRule="auto"/>
        <w:ind w:left="0" w:firstLine="0"/>
      </w:pPr>
      <w:r>
        <w:t xml:space="preserve"> </w:t>
      </w:r>
    </w:p>
    <w:p w14:paraId="2C7FBA62" w14:textId="77777777" w:rsidR="003C4002" w:rsidRDefault="004A3B3B">
      <w:pPr>
        <w:spacing w:after="10"/>
        <w:ind w:left="165" w:right="446"/>
      </w:pPr>
      <w:r>
        <w:rPr>
          <w:rFonts w:ascii="Cambria" w:eastAsia="Cambria" w:hAnsi="Cambria" w:cs="Cambria"/>
          <w:i/>
          <w:color w:val="17365D"/>
        </w:rPr>
        <w:t xml:space="preserve">start_pt – </w:t>
      </w:r>
      <w:r>
        <w:rPr>
          <w:rFonts w:ascii="Cambria" w:eastAsia="Cambria" w:hAnsi="Cambria" w:cs="Cambria"/>
          <w:i/>
          <w:color w:val="943634"/>
        </w:rPr>
        <w:t>Point2D</w:t>
      </w:r>
      <w:r>
        <w:rPr>
          <w:rFonts w:ascii="Cambria" w:eastAsia="Cambria" w:hAnsi="Cambria" w:cs="Cambria"/>
          <w:i/>
          <w:color w:val="17365D"/>
        </w:rPr>
        <w:t xml:space="preserve"> – 2D position for start point of span </w:t>
      </w:r>
    </w:p>
    <w:p w14:paraId="3B1E1DC4" w14:textId="77777777" w:rsidR="003C4002" w:rsidRDefault="004A3B3B">
      <w:pPr>
        <w:spacing w:after="10"/>
        <w:ind w:left="165" w:right="446"/>
      </w:pPr>
      <w:r>
        <w:rPr>
          <w:rFonts w:ascii="Cambria" w:eastAsia="Cambria" w:hAnsi="Cambria" w:cs="Cambria"/>
          <w:i/>
          <w:color w:val="17365D"/>
        </w:rPr>
        <w:t>en</w:t>
      </w:r>
      <w:r>
        <w:rPr>
          <w:rFonts w:ascii="Cambria" w:eastAsia="Cambria" w:hAnsi="Cambria" w:cs="Cambria"/>
          <w:i/>
          <w:color w:val="17365D"/>
        </w:rPr>
        <w:t xml:space="preserve">d_pt – </w:t>
      </w:r>
      <w:r>
        <w:rPr>
          <w:rFonts w:ascii="Cambria" w:eastAsia="Cambria" w:hAnsi="Cambria" w:cs="Cambria"/>
          <w:i/>
          <w:color w:val="943634"/>
        </w:rPr>
        <w:t>Point2D</w:t>
      </w:r>
      <w:r>
        <w:rPr>
          <w:rFonts w:ascii="Cambria" w:eastAsia="Cambria" w:hAnsi="Cambria" w:cs="Cambria"/>
          <w:i/>
          <w:color w:val="17365D"/>
        </w:rPr>
        <w:t xml:space="preserve"> – 2D position for end point of span - must have same Z values as start bulge - double - buge factor for arc </w:t>
      </w:r>
    </w:p>
    <w:p w14:paraId="0D68ABB8" w14:textId="77777777" w:rsidR="003C4002" w:rsidRDefault="004A3B3B">
      <w:pPr>
        <w:spacing w:after="0" w:line="259" w:lineRule="auto"/>
        <w:ind w:left="0" w:firstLine="0"/>
      </w:pPr>
      <w:r>
        <w:t xml:space="preserve"> </w:t>
      </w:r>
    </w:p>
    <w:p w14:paraId="03905836" w14:textId="77777777" w:rsidR="003C4002" w:rsidRDefault="004A3B3B">
      <w:pPr>
        <w:spacing w:after="10"/>
        <w:ind w:left="-5" w:right="9"/>
      </w:pPr>
      <w:r>
        <w:t xml:space="preserve">e.g </w:t>
      </w:r>
    </w:p>
    <w:p w14:paraId="5394C318" w14:textId="77777777" w:rsidR="003C4002" w:rsidRDefault="004A3B3B">
      <w:pPr>
        <w:spacing w:after="13"/>
        <w:ind w:left="715" w:right="3290"/>
      </w:pPr>
      <w:r>
        <w:rPr>
          <w:rFonts w:ascii="Courier New" w:eastAsia="Courier New" w:hAnsi="Courier New" w:cs="Courier New"/>
        </w:rPr>
        <w:t xml:space="preserve">local start_pt = Point2D(0,   0) local end_pt   = Point2D(1.0, 0) </w:t>
      </w:r>
    </w:p>
    <w:p w14:paraId="0D0D4165" w14:textId="77777777" w:rsidR="003C4002" w:rsidRDefault="004A3B3B">
      <w:pPr>
        <w:spacing w:after="0" w:line="259" w:lineRule="auto"/>
        <w:ind w:left="720" w:firstLine="0"/>
      </w:pPr>
      <w:r>
        <w:rPr>
          <w:rFonts w:ascii="Courier New" w:eastAsia="Courier New" w:hAnsi="Courier New" w:cs="Courier New"/>
        </w:rPr>
        <w:t xml:space="preserve"> </w:t>
      </w:r>
    </w:p>
    <w:p w14:paraId="509272B8" w14:textId="77777777" w:rsidR="003C4002" w:rsidRDefault="004A3B3B">
      <w:pPr>
        <w:spacing w:after="13"/>
        <w:ind w:left="715"/>
      </w:pPr>
      <w:r>
        <w:rPr>
          <w:rFonts w:ascii="Courier New" w:eastAsia="Courier New" w:hAnsi="Courier New" w:cs="Courier New"/>
        </w:rPr>
        <w:t>local arc_span = ArcSpan(</w:t>
      </w:r>
      <w:r>
        <w:rPr>
          <w:rFonts w:ascii="Courier New" w:eastAsia="Courier New" w:hAnsi="Courier New" w:cs="Courier New"/>
        </w:rPr>
        <w:t xml:space="preserve">start_pt, end_pt, 1.0) </w:t>
      </w:r>
    </w:p>
    <w:p w14:paraId="1D47CB12" w14:textId="77777777" w:rsidR="003C4002" w:rsidRDefault="004A3B3B">
      <w:pPr>
        <w:spacing w:after="0" w:line="259" w:lineRule="auto"/>
        <w:ind w:left="0" w:firstLine="0"/>
      </w:pPr>
      <w:r>
        <w:t xml:space="preserve"> </w:t>
      </w:r>
      <w:r>
        <w:tab/>
      </w:r>
      <w:r>
        <w:rPr>
          <w:rFonts w:ascii="Cambria" w:eastAsia="Cambria" w:hAnsi="Cambria" w:cs="Cambria"/>
          <w:b/>
          <w:color w:val="4F81BD"/>
        </w:rPr>
        <w:t xml:space="preserve"> </w:t>
      </w:r>
    </w:p>
    <w:p w14:paraId="66463D4A" w14:textId="77777777" w:rsidR="003C4002" w:rsidRDefault="004A3B3B">
      <w:pPr>
        <w:spacing w:after="5" w:line="267" w:lineRule="auto"/>
        <w:ind w:left="-5"/>
      </w:pPr>
      <w:r>
        <w:rPr>
          <w:rFonts w:ascii="Cambria" w:eastAsia="Cambria" w:hAnsi="Cambria" w:cs="Cambria"/>
          <w:b/>
          <w:color w:val="4F81BD"/>
        </w:rPr>
        <w:t xml:space="preserve">ArcSpan(Point3D start_pt, Point3D end_pt, double bulge) - Constructor </w:t>
      </w:r>
    </w:p>
    <w:p w14:paraId="2FAA323A" w14:textId="77777777" w:rsidR="003C4002" w:rsidRDefault="004A3B3B">
      <w:pPr>
        <w:spacing w:after="10"/>
        <w:ind w:left="-5" w:right="9"/>
      </w:pPr>
      <w:r>
        <w:t xml:space="preserve">A new span representing an arc is created within a Lua script using this contructor method </w:t>
      </w:r>
      <w:r>
        <w:rPr>
          <w:rFonts w:ascii="Courier New" w:eastAsia="Courier New" w:hAnsi="Courier New" w:cs="Courier New"/>
        </w:rPr>
        <w:t xml:space="preserve"> </w:t>
      </w:r>
    </w:p>
    <w:p w14:paraId="2F559597" w14:textId="77777777" w:rsidR="003C4002" w:rsidRDefault="004A3B3B">
      <w:pPr>
        <w:spacing w:after="0" w:line="259" w:lineRule="auto"/>
        <w:ind w:left="0" w:firstLine="0"/>
      </w:pPr>
      <w:r>
        <w:t xml:space="preserve"> </w:t>
      </w:r>
    </w:p>
    <w:p w14:paraId="01589661" w14:textId="77777777" w:rsidR="003C4002" w:rsidRDefault="004A3B3B">
      <w:pPr>
        <w:spacing w:after="10"/>
        <w:ind w:left="165" w:right="446"/>
      </w:pPr>
      <w:r>
        <w:rPr>
          <w:rFonts w:ascii="Cambria" w:eastAsia="Cambria" w:hAnsi="Cambria" w:cs="Cambria"/>
          <w:i/>
          <w:color w:val="17365D"/>
        </w:rPr>
        <w:t xml:space="preserve">start_pt - </w:t>
      </w:r>
      <w:r>
        <w:rPr>
          <w:rFonts w:ascii="Cambria" w:eastAsia="Cambria" w:hAnsi="Cambria" w:cs="Cambria"/>
          <w:i/>
          <w:color w:val="943634"/>
        </w:rPr>
        <w:t>Point3D</w:t>
      </w:r>
      <w:r>
        <w:rPr>
          <w:rFonts w:ascii="Cambria" w:eastAsia="Cambria" w:hAnsi="Cambria" w:cs="Cambria"/>
          <w:i/>
          <w:color w:val="17365D"/>
        </w:rPr>
        <w:t xml:space="preserve"> – 3D position for start point of span </w:t>
      </w:r>
    </w:p>
    <w:p w14:paraId="3E8DB685" w14:textId="77777777" w:rsidR="003C4002" w:rsidRDefault="004A3B3B">
      <w:pPr>
        <w:spacing w:after="10"/>
        <w:ind w:left="165" w:right="446"/>
      </w:pPr>
      <w:r>
        <w:rPr>
          <w:rFonts w:ascii="Cambria" w:eastAsia="Cambria" w:hAnsi="Cambria" w:cs="Cambria"/>
          <w:i/>
          <w:color w:val="17365D"/>
        </w:rPr>
        <w:t>end_</w:t>
      </w:r>
      <w:r>
        <w:rPr>
          <w:rFonts w:ascii="Cambria" w:eastAsia="Cambria" w:hAnsi="Cambria" w:cs="Cambria"/>
          <w:i/>
          <w:color w:val="17365D"/>
        </w:rPr>
        <w:t xml:space="preserve">pt - </w:t>
      </w:r>
      <w:r>
        <w:rPr>
          <w:rFonts w:ascii="Cambria" w:eastAsia="Cambria" w:hAnsi="Cambria" w:cs="Cambria"/>
          <w:i/>
          <w:color w:val="943634"/>
        </w:rPr>
        <w:t>Point3D</w:t>
      </w:r>
      <w:r>
        <w:rPr>
          <w:rFonts w:ascii="Cambria" w:eastAsia="Cambria" w:hAnsi="Cambria" w:cs="Cambria"/>
          <w:i/>
          <w:color w:val="17365D"/>
        </w:rPr>
        <w:t xml:space="preserve"> – 3D position for end point of span - must have same Z values as start bulge - double - buge factor for arc </w:t>
      </w:r>
    </w:p>
    <w:p w14:paraId="5D9FD765" w14:textId="77777777" w:rsidR="003C4002" w:rsidRDefault="004A3B3B">
      <w:pPr>
        <w:spacing w:after="0" w:line="259" w:lineRule="auto"/>
        <w:ind w:left="0" w:firstLine="0"/>
      </w:pPr>
      <w:r>
        <w:t xml:space="preserve"> </w:t>
      </w:r>
    </w:p>
    <w:p w14:paraId="58172325" w14:textId="77777777" w:rsidR="003C4002" w:rsidRDefault="004A3B3B">
      <w:pPr>
        <w:spacing w:after="10"/>
        <w:ind w:left="-5" w:right="9"/>
      </w:pPr>
      <w:r>
        <w:t xml:space="preserve">e.g </w:t>
      </w:r>
    </w:p>
    <w:p w14:paraId="0AAC1A09" w14:textId="77777777" w:rsidR="003C4002" w:rsidRDefault="004A3B3B">
      <w:pPr>
        <w:spacing w:after="13"/>
        <w:ind w:left="715" w:right="2894"/>
      </w:pPr>
      <w:r>
        <w:rPr>
          <w:rFonts w:ascii="Courier New" w:eastAsia="Courier New" w:hAnsi="Courier New" w:cs="Courier New"/>
        </w:rPr>
        <w:t xml:space="preserve">local start_pt = Point3D(0,   0, 0) local end_pt   = Point3D(1.0, 0, 0) </w:t>
      </w:r>
    </w:p>
    <w:p w14:paraId="076F8BB6" w14:textId="77777777" w:rsidR="003C4002" w:rsidRDefault="004A3B3B">
      <w:pPr>
        <w:spacing w:after="0" w:line="259" w:lineRule="auto"/>
        <w:ind w:left="720" w:firstLine="0"/>
      </w:pPr>
      <w:r>
        <w:rPr>
          <w:rFonts w:ascii="Courier New" w:eastAsia="Courier New" w:hAnsi="Courier New" w:cs="Courier New"/>
        </w:rPr>
        <w:t xml:space="preserve"> </w:t>
      </w:r>
    </w:p>
    <w:p w14:paraId="5D4F80AF" w14:textId="77777777" w:rsidR="003C4002" w:rsidRDefault="004A3B3B">
      <w:pPr>
        <w:spacing w:after="13"/>
        <w:ind w:left="715"/>
      </w:pPr>
      <w:r>
        <w:rPr>
          <w:rFonts w:ascii="Courier New" w:eastAsia="Courier New" w:hAnsi="Courier New" w:cs="Courier New"/>
        </w:rPr>
        <w:t>local arc_span = ArcSpan(</w:t>
      </w:r>
      <w:r>
        <w:rPr>
          <w:rFonts w:ascii="Courier New" w:eastAsia="Courier New" w:hAnsi="Courier New" w:cs="Courier New"/>
        </w:rPr>
        <w:t xml:space="preserve">start_pt, end_pt, 1.0) </w:t>
      </w:r>
    </w:p>
    <w:p w14:paraId="4E08A2EC" w14:textId="77777777" w:rsidR="003C4002" w:rsidRDefault="004A3B3B">
      <w:pPr>
        <w:spacing w:after="0" w:line="259" w:lineRule="auto"/>
        <w:ind w:left="0" w:firstLine="0"/>
      </w:pPr>
      <w:r>
        <w:t xml:space="preserve"> </w:t>
      </w:r>
    </w:p>
    <w:p w14:paraId="3C5F2069" w14:textId="77777777" w:rsidR="003C4002" w:rsidRDefault="004A3B3B">
      <w:pPr>
        <w:spacing w:after="225"/>
        <w:ind w:left="-5" w:right="9"/>
      </w:pPr>
      <w:r>
        <w:t xml:space="preserve">NOTE: arcs can be a maximum of 180 degrees </w:t>
      </w:r>
    </w:p>
    <w:p w14:paraId="286B2C78" w14:textId="77777777" w:rsidR="003C4002" w:rsidRDefault="004A3B3B">
      <w:pPr>
        <w:pStyle w:val="Heading2"/>
        <w:spacing w:after="189"/>
        <w:ind w:left="-5"/>
      </w:pPr>
      <w:r>
        <w:t xml:space="preserve">Properties </w:t>
      </w:r>
    </w:p>
    <w:p w14:paraId="3295C6A5" w14:textId="77777777" w:rsidR="003C4002" w:rsidRDefault="004A3B3B">
      <w:pPr>
        <w:spacing w:after="5" w:line="267" w:lineRule="auto"/>
        <w:ind w:left="-5"/>
      </w:pPr>
      <w:r>
        <w:rPr>
          <w:rFonts w:ascii="Cambria" w:eastAsia="Cambria" w:hAnsi="Cambria" w:cs="Cambria"/>
          <w:b/>
          <w:color w:val="4F81BD"/>
        </w:rPr>
        <w:t xml:space="preserve">.Bulge    </w:t>
      </w:r>
    </w:p>
    <w:p w14:paraId="36F2739F" w14:textId="77777777" w:rsidR="003C4002" w:rsidRDefault="004A3B3B">
      <w:pPr>
        <w:spacing w:after="189"/>
        <w:ind w:left="-5" w:right="9"/>
      </w:pPr>
      <w:r>
        <w:t xml:space="preserve">R/O - double - signed bulge for arc </w:t>
      </w:r>
    </w:p>
    <w:p w14:paraId="0E4A5FC6" w14:textId="77777777" w:rsidR="003C4002" w:rsidRDefault="004A3B3B">
      <w:pPr>
        <w:spacing w:after="5" w:line="267" w:lineRule="auto"/>
        <w:ind w:left="-5"/>
      </w:pPr>
      <w:r>
        <w:rPr>
          <w:rFonts w:ascii="Cambria" w:eastAsia="Cambria" w:hAnsi="Cambria" w:cs="Cambria"/>
          <w:b/>
          <w:color w:val="4F81BD"/>
        </w:rPr>
        <w:t xml:space="preserve">.IsAntiClockwise </w:t>
      </w:r>
    </w:p>
    <w:p w14:paraId="5648ED92" w14:textId="77777777" w:rsidR="003C4002" w:rsidRDefault="004A3B3B">
      <w:pPr>
        <w:spacing w:after="189"/>
        <w:ind w:left="-5" w:right="9"/>
      </w:pPr>
      <w:r>
        <w:t xml:space="preserve">R/O - bool - true if arc is anticlockwise (same as .IsCCW) </w:t>
      </w:r>
    </w:p>
    <w:p w14:paraId="46CECE2F" w14:textId="77777777" w:rsidR="003C4002" w:rsidRDefault="004A3B3B">
      <w:pPr>
        <w:spacing w:after="5" w:line="267" w:lineRule="auto"/>
        <w:ind w:left="-5"/>
      </w:pPr>
      <w:r>
        <w:rPr>
          <w:rFonts w:ascii="Cambria" w:eastAsia="Cambria" w:hAnsi="Cambria" w:cs="Cambria"/>
          <w:b/>
          <w:color w:val="4F81BD"/>
        </w:rPr>
        <w:t xml:space="preserve">.IsCCW           </w:t>
      </w:r>
    </w:p>
    <w:p w14:paraId="06C8BA3E" w14:textId="77777777" w:rsidR="003C4002" w:rsidRDefault="004A3B3B">
      <w:pPr>
        <w:spacing w:after="189"/>
        <w:ind w:left="-5" w:right="9"/>
      </w:pPr>
      <w:r>
        <w:t>R/O - bool - true if arc is co</w:t>
      </w:r>
      <w:r>
        <w:t xml:space="preserve">unter clockwise (same as . IsAntiClockwise) </w:t>
      </w:r>
    </w:p>
    <w:p w14:paraId="5D9D95D8" w14:textId="77777777" w:rsidR="003C4002" w:rsidRDefault="004A3B3B">
      <w:pPr>
        <w:spacing w:after="5" w:line="267" w:lineRule="auto"/>
        <w:ind w:left="-5"/>
      </w:pPr>
      <w:r>
        <w:rPr>
          <w:rFonts w:ascii="Cambria" w:eastAsia="Cambria" w:hAnsi="Cambria" w:cs="Cambria"/>
          <w:b/>
          <w:color w:val="4F81BD"/>
        </w:rPr>
        <w:t xml:space="preserve">.IsClockwise     </w:t>
      </w:r>
    </w:p>
    <w:p w14:paraId="018A5797" w14:textId="77777777" w:rsidR="003C4002" w:rsidRDefault="004A3B3B">
      <w:pPr>
        <w:spacing w:after="189"/>
        <w:ind w:left="-5" w:right="9"/>
      </w:pPr>
      <w:r>
        <w:t xml:space="preserve">R/O - bool - true if arc is clockwise (same as . IsCW ) </w:t>
      </w:r>
    </w:p>
    <w:p w14:paraId="334EE059" w14:textId="77777777" w:rsidR="003C4002" w:rsidRDefault="004A3B3B">
      <w:pPr>
        <w:spacing w:after="5" w:line="267" w:lineRule="auto"/>
        <w:ind w:left="-5"/>
      </w:pPr>
      <w:r>
        <w:rPr>
          <w:rFonts w:ascii="Cambria" w:eastAsia="Cambria" w:hAnsi="Cambria" w:cs="Cambria"/>
          <w:b/>
          <w:color w:val="4F81BD"/>
        </w:rPr>
        <w:t xml:space="preserve">.IsCW            </w:t>
      </w:r>
    </w:p>
    <w:p w14:paraId="74017B6A" w14:textId="77777777" w:rsidR="003C4002" w:rsidRDefault="004A3B3B">
      <w:pPr>
        <w:spacing w:after="10"/>
        <w:ind w:left="-5" w:right="9"/>
      </w:pPr>
      <w:r>
        <w:t xml:space="preserve">R/O - bool - true if arc is clockwise (same as . IsClockwise) </w:t>
      </w:r>
    </w:p>
    <w:p w14:paraId="77E888FA" w14:textId="77777777" w:rsidR="003C4002" w:rsidRDefault="004A3B3B">
      <w:pPr>
        <w:spacing w:after="0" w:line="259" w:lineRule="auto"/>
        <w:ind w:left="0" w:firstLine="0"/>
      </w:pPr>
      <w:r>
        <w:t xml:space="preserve"> </w:t>
      </w:r>
    </w:p>
    <w:p w14:paraId="2EDBE3F8" w14:textId="77777777" w:rsidR="003C4002" w:rsidRDefault="004A3B3B">
      <w:pPr>
        <w:pStyle w:val="Heading2"/>
        <w:spacing w:after="188"/>
        <w:ind w:left="-5"/>
      </w:pPr>
      <w:r>
        <w:lastRenderedPageBreak/>
        <w:t xml:space="preserve">Methods </w:t>
      </w:r>
    </w:p>
    <w:p w14:paraId="44C57264" w14:textId="77777777" w:rsidR="003C4002" w:rsidRDefault="004A3B3B">
      <w:pPr>
        <w:spacing w:after="5" w:line="267" w:lineRule="auto"/>
        <w:ind w:left="-5"/>
      </w:pPr>
      <w:r>
        <w:rPr>
          <w:rFonts w:ascii="Cambria" w:eastAsia="Cambria" w:hAnsi="Cambria" w:cs="Cambria"/>
          <w:b/>
          <w:color w:val="4F81BD"/>
        </w:rPr>
        <w:t xml:space="preserve">:ArcMidPoint() </w:t>
      </w:r>
    </w:p>
    <w:p w14:paraId="65C2433D" w14:textId="77777777" w:rsidR="003C4002" w:rsidRDefault="004A3B3B">
      <w:pPr>
        <w:spacing w:after="10"/>
        <w:ind w:left="-5" w:right="9"/>
      </w:pPr>
      <w:r>
        <w:t xml:space="preserve">Returns a </w:t>
      </w:r>
      <w:r>
        <w:rPr>
          <w:color w:val="943634"/>
        </w:rPr>
        <w:t>Point3D</w:t>
      </w:r>
      <w:r>
        <w:t xml:space="preserve"> </w:t>
      </w:r>
      <w:r>
        <w:t xml:space="preserve">holding the mid point of the arc </w:t>
      </w:r>
    </w:p>
    <w:p w14:paraId="689A5DFD" w14:textId="77777777" w:rsidR="003C4002" w:rsidRDefault="004A3B3B">
      <w:pPr>
        <w:spacing w:after="179" w:line="259" w:lineRule="auto"/>
        <w:ind w:left="0" w:firstLine="0"/>
      </w:pPr>
      <w:r>
        <w:t xml:space="preserve"> </w:t>
      </w:r>
    </w:p>
    <w:p w14:paraId="0514A328" w14:textId="77777777" w:rsidR="003C4002" w:rsidRDefault="004A3B3B">
      <w:pPr>
        <w:spacing w:after="5" w:line="267" w:lineRule="auto"/>
        <w:ind w:left="-5"/>
      </w:pPr>
      <w:r>
        <w:rPr>
          <w:rFonts w:ascii="Cambria" w:eastAsia="Cambria" w:hAnsi="Cambria" w:cs="Cambria"/>
          <w:b/>
          <w:color w:val="4F81BD"/>
        </w:rPr>
        <w:t xml:space="preserve">:RadiusAndCentre(Point3D ret_centre_pt) </w:t>
      </w:r>
    </w:p>
    <w:p w14:paraId="03C3ECC2" w14:textId="77777777" w:rsidR="003C4002" w:rsidRDefault="004A3B3B">
      <w:pPr>
        <w:spacing w:after="0"/>
        <w:ind w:left="-5" w:right="9"/>
      </w:pPr>
      <w:r>
        <w:t xml:space="preserve">Calculate the centre point of the arc and the radius. The method returns the radius and also sets the position of the passed point to the centre point position of the arc. </w:t>
      </w:r>
    </w:p>
    <w:p w14:paraId="0E5E7CEF" w14:textId="77777777" w:rsidR="003C4002" w:rsidRDefault="004A3B3B">
      <w:pPr>
        <w:spacing w:after="0" w:line="259" w:lineRule="auto"/>
        <w:ind w:left="0" w:firstLine="0"/>
      </w:pPr>
      <w:r>
        <w:t xml:space="preserve"> </w:t>
      </w:r>
    </w:p>
    <w:p w14:paraId="59EBA7FA" w14:textId="77777777" w:rsidR="003C4002" w:rsidRDefault="004A3B3B">
      <w:pPr>
        <w:spacing w:after="10"/>
        <w:ind w:left="278"/>
      </w:pPr>
      <w:r>
        <w:rPr>
          <w:i/>
        </w:rPr>
        <w:t xml:space="preserve">ret_centre_pt - </w:t>
      </w:r>
      <w:r>
        <w:rPr>
          <w:i/>
          <w:color w:val="943634"/>
        </w:rPr>
        <w:t>Point3D</w:t>
      </w:r>
      <w:r>
        <w:rPr>
          <w:i/>
        </w:rPr>
        <w:t xml:space="preserve"> - returned 3d position for centre point of arc (not mid-p</w:t>
      </w:r>
      <w:r>
        <w:rPr>
          <w:i/>
        </w:rPr>
        <w:t xml:space="preserve">oint) </w:t>
      </w:r>
    </w:p>
    <w:p w14:paraId="409802C7" w14:textId="77777777" w:rsidR="003C4002" w:rsidRDefault="004A3B3B">
      <w:pPr>
        <w:spacing w:after="0" w:line="259" w:lineRule="auto"/>
        <w:ind w:left="0" w:firstLine="0"/>
      </w:pPr>
      <w:r>
        <w:rPr>
          <w:b/>
        </w:rPr>
        <w:t xml:space="preserve"> </w:t>
      </w:r>
    </w:p>
    <w:p w14:paraId="22AF67C8" w14:textId="77777777" w:rsidR="003C4002" w:rsidRDefault="004A3B3B">
      <w:pPr>
        <w:pStyle w:val="Heading2"/>
        <w:spacing w:after="9"/>
        <w:ind w:left="-5"/>
      </w:pPr>
      <w:r>
        <w:t xml:space="preserve">Example Code </w:t>
      </w:r>
    </w:p>
    <w:p w14:paraId="3E2D352E" w14:textId="77777777" w:rsidR="003C4002" w:rsidRDefault="004A3B3B">
      <w:pPr>
        <w:spacing w:after="0" w:line="259" w:lineRule="auto"/>
        <w:ind w:left="0" w:firstLine="0"/>
      </w:pPr>
      <w:r>
        <w:rPr>
          <w:rFonts w:ascii="Courier New" w:eastAsia="Courier New" w:hAnsi="Courier New" w:cs="Courier New"/>
          <w:sz w:val="18"/>
        </w:rPr>
        <w:t xml:space="preserve"> </w:t>
      </w:r>
    </w:p>
    <w:p w14:paraId="675DF129" w14:textId="77777777" w:rsidR="003C4002" w:rsidRDefault="004A3B3B">
      <w:pPr>
        <w:spacing w:after="28" w:line="249" w:lineRule="auto"/>
        <w:ind w:left="-5" w:right="494"/>
      </w:pPr>
      <w:r>
        <w:rPr>
          <w:rFonts w:ascii="Courier New" w:eastAsia="Courier New" w:hAnsi="Courier New" w:cs="Courier New"/>
          <w:sz w:val="18"/>
        </w:rPr>
        <w:t xml:space="preserve">       local arc = ArcSpan(Point3D(0,0,0), Point3D(1,0,0), 1.0) </w:t>
      </w:r>
    </w:p>
    <w:p w14:paraId="19F9AEBA" w14:textId="77777777" w:rsidR="003C4002" w:rsidRDefault="004A3B3B">
      <w:pPr>
        <w:spacing w:after="4" w:line="249" w:lineRule="auto"/>
        <w:ind w:left="-5" w:right="3771"/>
      </w:pPr>
      <w:r>
        <w:rPr>
          <w:rFonts w:ascii="Courier New" w:eastAsia="Courier New" w:hAnsi="Courier New" w:cs="Courier New"/>
          <w:sz w:val="18"/>
        </w:rPr>
        <w:t xml:space="preserve"> </w:t>
      </w:r>
      <w:r>
        <w:rPr>
          <w:rFonts w:ascii="Courier New" w:eastAsia="Courier New" w:hAnsi="Courier New" w:cs="Courier New"/>
          <w:sz w:val="18"/>
        </w:rPr>
        <w:tab/>
        <w:t xml:space="preserve">local centre = Point3D()  </w:t>
      </w:r>
      <w:r>
        <w:rPr>
          <w:rFonts w:ascii="Courier New" w:eastAsia="Courier New" w:hAnsi="Courier New" w:cs="Courier New"/>
          <w:sz w:val="18"/>
        </w:rPr>
        <w:tab/>
        <w:t xml:space="preserve">local radius = arc:RadiusAndCentre(centre)  </w:t>
      </w:r>
      <w:r>
        <w:rPr>
          <w:rFonts w:ascii="Courier New" w:eastAsia="Courier New" w:hAnsi="Courier New" w:cs="Courier New"/>
          <w:sz w:val="18"/>
        </w:rPr>
        <w:tab/>
        <w:t xml:space="preserve">MessageBox("Arc Radius = " .. radius ..  </w:t>
      </w:r>
    </w:p>
    <w:p w14:paraId="1AB0E093" w14:textId="77777777" w:rsidR="003C4002" w:rsidRDefault="004A3B3B">
      <w:pPr>
        <w:spacing w:after="248" w:line="249" w:lineRule="auto"/>
        <w:ind w:left="-5" w:right="494"/>
      </w:pPr>
      <w:r>
        <w:rPr>
          <w:rFonts w:ascii="Courier New" w:eastAsia="Courier New" w:hAnsi="Courier New" w:cs="Courier New"/>
          <w:sz w:val="18"/>
        </w:rPr>
        <w:t xml:space="preserve">                  </w:t>
      </w:r>
      <w:r>
        <w:rPr>
          <w:rFonts w:ascii="Courier New" w:eastAsia="Courier New" w:hAnsi="Courier New" w:cs="Courier New"/>
          <w:sz w:val="18"/>
        </w:rPr>
        <w:t xml:space="preserve">" Centre Point = " ..  centre.x .. "," .. centre.y )         </w:t>
      </w:r>
    </w:p>
    <w:p w14:paraId="0EA43A6D" w14:textId="77777777" w:rsidR="003C4002" w:rsidRDefault="004A3B3B">
      <w:pPr>
        <w:spacing w:after="5" w:line="267" w:lineRule="auto"/>
        <w:ind w:left="-5"/>
      </w:pPr>
      <w:r>
        <w:rPr>
          <w:rFonts w:ascii="Cambria" w:eastAsia="Cambria" w:hAnsi="Cambria" w:cs="Cambria"/>
          <w:b/>
          <w:color w:val="4F81BD"/>
        </w:rPr>
        <w:t xml:space="preserve">:SetBulge(bulge)      </w:t>
      </w:r>
    </w:p>
    <w:p w14:paraId="4D6224F7" w14:textId="77777777" w:rsidR="003C4002" w:rsidRDefault="004A3B3B">
      <w:pPr>
        <w:spacing w:after="10"/>
        <w:ind w:left="-5" w:right="9"/>
      </w:pPr>
      <w:r>
        <w:t xml:space="preserve">Set the bulge factor for this arc </w:t>
      </w:r>
    </w:p>
    <w:p w14:paraId="4930E881" w14:textId="77777777" w:rsidR="003C4002" w:rsidRDefault="004A3B3B">
      <w:pPr>
        <w:spacing w:after="10"/>
        <w:ind w:left="278"/>
      </w:pPr>
      <w:r>
        <w:rPr>
          <w:i/>
        </w:rPr>
        <w:t xml:space="preserve">Bulge - double - bulge factor for arc </w:t>
      </w:r>
    </w:p>
    <w:p w14:paraId="74546F5B" w14:textId="77777777" w:rsidR="003C4002" w:rsidRDefault="004A3B3B">
      <w:pPr>
        <w:spacing w:after="0" w:line="259" w:lineRule="auto"/>
        <w:ind w:left="0" w:firstLine="0"/>
      </w:pPr>
      <w:r>
        <w:t xml:space="preserve">            </w:t>
      </w:r>
    </w:p>
    <w:p w14:paraId="6640F5BC" w14:textId="77777777" w:rsidR="003C4002" w:rsidRDefault="004A3B3B">
      <w:pPr>
        <w:spacing w:after="0" w:line="259" w:lineRule="auto"/>
        <w:ind w:left="0" w:firstLine="0"/>
      </w:pPr>
      <w:r>
        <w:t xml:space="preserve">            </w:t>
      </w:r>
    </w:p>
    <w:p w14:paraId="65201AEA" w14:textId="77777777" w:rsidR="003C4002" w:rsidRDefault="004A3B3B">
      <w:pPr>
        <w:spacing w:after="0" w:line="259" w:lineRule="auto"/>
        <w:ind w:left="0" w:firstLine="0"/>
      </w:pPr>
      <w:r>
        <w:t xml:space="preserve"> </w:t>
      </w:r>
    </w:p>
    <w:p w14:paraId="1BB5793F" w14:textId="77777777" w:rsidR="003C4002" w:rsidRDefault="004A3B3B">
      <w:pPr>
        <w:spacing w:after="0" w:line="259" w:lineRule="auto"/>
        <w:ind w:left="0" w:firstLine="0"/>
      </w:pPr>
      <w:r>
        <w:t xml:space="preserve"> </w:t>
      </w:r>
    </w:p>
    <w:p w14:paraId="1BF9317E" w14:textId="77777777" w:rsidR="003C4002" w:rsidRDefault="004A3B3B">
      <w:pPr>
        <w:spacing w:after="0" w:line="259" w:lineRule="auto"/>
        <w:ind w:left="0" w:firstLine="0"/>
      </w:pPr>
      <w:r>
        <w:t xml:space="preserve"> </w:t>
      </w:r>
    </w:p>
    <w:p w14:paraId="41EC6CD0" w14:textId="77777777" w:rsidR="003C4002" w:rsidRDefault="004A3B3B">
      <w:pPr>
        <w:spacing w:after="0" w:line="259" w:lineRule="auto"/>
        <w:ind w:left="0" w:firstLine="0"/>
      </w:pPr>
      <w:r>
        <w:t xml:space="preserve"> </w:t>
      </w:r>
    </w:p>
    <w:p w14:paraId="261750B0" w14:textId="77777777" w:rsidR="003C4002" w:rsidRDefault="004A3B3B">
      <w:pPr>
        <w:spacing w:after="0" w:line="259" w:lineRule="auto"/>
        <w:ind w:left="0" w:firstLine="0"/>
      </w:pPr>
      <w:r>
        <w:t xml:space="preserve"> </w:t>
      </w:r>
    </w:p>
    <w:p w14:paraId="677F43B5" w14:textId="77777777" w:rsidR="003C4002" w:rsidRDefault="004A3B3B">
      <w:pPr>
        <w:pStyle w:val="Heading2"/>
        <w:ind w:left="-5"/>
      </w:pPr>
      <w:r>
        <w:t xml:space="preserve">Global helper methods </w:t>
      </w:r>
    </w:p>
    <w:p w14:paraId="18555371" w14:textId="77777777" w:rsidR="003C4002" w:rsidRDefault="004A3B3B">
      <w:pPr>
        <w:spacing w:after="5" w:line="267" w:lineRule="auto"/>
        <w:ind w:left="-5"/>
      </w:pPr>
      <w:r>
        <w:rPr>
          <w:rFonts w:ascii="Cambria" w:eastAsia="Cambria" w:hAnsi="Cambria" w:cs="Cambria"/>
          <w:b/>
          <w:color w:val="4F81BD"/>
        </w:rPr>
        <w:t>ArcBulgeFromMidPoint(Point2D start, Po</w:t>
      </w:r>
      <w:r>
        <w:rPr>
          <w:rFonts w:ascii="Cambria" w:eastAsia="Cambria" w:hAnsi="Cambria" w:cs="Cambria"/>
          <w:b/>
          <w:color w:val="4F81BD"/>
        </w:rPr>
        <w:t xml:space="preserve">int2D end, Point2D mid) </w:t>
      </w:r>
    </w:p>
    <w:p w14:paraId="1C6EE3FB" w14:textId="77777777" w:rsidR="003C4002" w:rsidRDefault="004A3B3B">
      <w:pPr>
        <w:spacing w:after="29"/>
        <w:ind w:left="-5" w:right="9"/>
      </w:pPr>
      <w:r>
        <w:t xml:space="preserve">Return the bulge factor for an arc through the specified 3 points </w:t>
      </w:r>
    </w:p>
    <w:p w14:paraId="652CC410" w14:textId="77777777" w:rsidR="003C4002" w:rsidRDefault="004A3B3B">
      <w:pPr>
        <w:spacing w:after="16" w:line="259" w:lineRule="auto"/>
        <w:ind w:left="0" w:firstLine="0"/>
      </w:pPr>
      <w:r>
        <w:t xml:space="preserve"> </w:t>
      </w:r>
    </w:p>
    <w:p w14:paraId="016A7647" w14:textId="77777777" w:rsidR="003C4002" w:rsidRDefault="004A3B3B">
      <w:pPr>
        <w:spacing w:after="10"/>
        <w:ind w:left="278" w:right="5412"/>
      </w:pPr>
      <w:r>
        <w:rPr>
          <w:i/>
        </w:rPr>
        <w:t>start -</w:t>
      </w:r>
      <w:r>
        <w:rPr>
          <w:i/>
          <w:color w:val="943634"/>
        </w:rPr>
        <w:t>Point2D</w:t>
      </w:r>
      <w:r>
        <w:rPr>
          <w:i/>
        </w:rPr>
        <w:t xml:space="preserve"> -Start point for arc end -</w:t>
      </w:r>
      <w:r>
        <w:rPr>
          <w:i/>
          <w:color w:val="943634"/>
        </w:rPr>
        <w:t>Point2D</w:t>
      </w:r>
      <w:r>
        <w:rPr>
          <w:i/>
        </w:rPr>
        <w:t xml:space="preserve"> -End point for arc </w:t>
      </w:r>
    </w:p>
    <w:p w14:paraId="6C483AD0" w14:textId="77777777" w:rsidR="003C4002" w:rsidRDefault="004A3B3B">
      <w:pPr>
        <w:spacing w:after="10"/>
        <w:ind w:left="278"/>
      </w:pPr>
      <w:r>
        <w:rPr>
          <w:i/>
        </w:rPr>
        <w:t>mid -</w:t>
      </w:r>
      <w:r>
        <w:rPr>
          <w:i/>
          <w:color w:val="943634"/>
        </w:rPr>
        <w:t>Point2D</w:t>
      </w:r>
      <w:r>
        <w:rPr>
          <w:i/>
        </w:rPr>
        <w:t xml:space="preserve"> -mid point for arc ( NOT centre point) </w:t>
      </w:r>
    </w:p>
    <w:p w14:paraId="2A05202C" w14:textId="77777777" w:rsidR="003C4002" w:rsidRDefault="004A3B3B">
      <w:pPr>
        <w:spacing w:after="232" w:line="259" w:lineRule="auto"/>
        <w:ind w:left="0" w:firstLine="0"/>
      </w:pPr>
      <w:r>
        <w:t xml:space="preserve">  </w:t>
      </w:r>
    </w:p>
    <w:p w14:paraId="21AFF880" w14:textId="77777777" w:rsidR="003C4002" w:rsidRDefault="004A3B3B">
      <w:pPr>
        <w:spacing w:after="0" w:line="259" w:lineRule="auto"/>
        <w:ind w:left="0" w:firstLine="0"/>
      </w:pPr>
      <w:r>
        <w:t xml:space="preserve"> </w:t>
      </w:r>
      <w:r>
        <w:tab/>
        <w:t xml:space="preserve"> </w:t>
      </w:r>
      <w:r>
        <w:br w:type="page"/>
      </w:r>
    </w:p>
    <w:p w14:paraId="76DD0909" w14:textId="77777777" w:rsidR="003C4002" w:rsidRDefault="004A3B3B">
      <w:pPr>
        <w:pStyle w:val="Heading1"/>
        <w:ind w:left="-5"/>
      </w:pPr>
      <w:r>
        <w:lastRenderedPageBreak/>
        <w:t xml:space="preserve">BezierSpan </w:t>
      </w:r>
    </w:p>
    <w:p w14:paraId="18B08380" w14:textId="77777777" w:rsidR="003C4002" w:rsidRDefault="004A3B3B">
      <w:pPr>
        <w:spacing w:after="0"/>
        <w:ind w:left="-5" w:right="9"/>
      </w:pPr>
      <w:r>
        <w:t>This object represents a bezier span in a Contour. It is derived from the Span class and all methods and properties of the span class are valid on this object as well. As well as creating spans to append to a contour you can use the BezierTo methods to avo</w:t>
      </w:r>
      <w:r>
        <w:t xml:space="preserve">id span creation. </w:t>
      </w:r>
    </w:p>
    <w:p w14:paraId="46B18843" w14:textId="77777777" w:rsidR="003C4002" w:rsidRDefault="004A3B3B">
      <w:pPr>
        <w:spacing w:after="0" w:line="259" w:lineRule="auto"/>
        <w:ind w:left="0" w:firstLine="0"/>
      </w:pPr>
      <w:r>
        <w:t xml:space="preserve"> </w:t>
      </w:r>
    </w:p>
    <w:p w14:paraId="23C5461D" w14:textId="77777777" w:rsidR="003C4002" w:rsidRDefault="004A3B3B">
      <w:pPr>
        <w:pStyle w:val="Heading2"/>
        <w:spacing w:after="192"/>
        <w:ind w:left="-5" w:right="7809"/>
      </w:pPr>
      <w:r>
        <w:t xml:space="preserve">Constructors </w:t>
      </w:r>
      <w:r>
        <w:rPr>
          <w:b w:val="0"/>
        </w:rPr>
        <w:t xml:space="preserve"> </w:t>
      </w:r>
    </w:p>
    <w:p w14:paraId="621F7CDB" w14:textId="77777777" w:rsidR="003C4002" w:rsidRDefault="004A3B3B">
      <w:pPr>
        <w:spacing w:after="5" w:line="267" w:lineRule="auto"/>
        <w:ind w:left="-5"/>
      </w:pPr>
      <w:r>
        <w:rPr>
          <w:rFonts w:ascii="Cambria" w:eastAsia="Cambria" w:hAnsi="Cambria" w:cs="Cambria"/>
          <w:b/>
          <w:color w:val="4F81BD"/>
        </w:rPr>
        <w:t xml:space="preserve">BezierSpan(Point2D start_pt, Point2D end_pt, Point2D ctrl_pt_1, Point2D ctrl_pt_1) - Constructor </w:t>
      </w:r>
    </w:p>
    <w:p w14:paraId="6D05D1D8" w14:textId="77777777" w:rsidR="003C4002" w:rsidRDefault="004A3B3B">
      <w:pPr>
        <w:spacing w:after="10"/>
        <w:ind w:left="-5" w:right="9"/>
      </w:pPr>
      <w:r>
        <w:t xml:space="preserve">A new span representing a bezier is created within a Lua script using this contructor method </w:t>
      </w:r>
      <w:r>
        <w:rPr>
          <w:rFonts w:ascii="Courier New" w:eastAsia="Courier New" w:hAnsi="Courier New" w:cs="Courier New"/>
        </w:rPr>
        <w:t xml:space="preserve"> </w:t>
      </w:r>
    </w:p>
    <w:p w14:paraId="13504814" w14:textId="77777777" w:rsidR="003C4002" w:rsidRDefault="004A3B3B">
      <w:pPr>
        <w:spacing w:after="0" w:line="259" w:lineRule="auto"/>
        <w:ind w:left="0" w:firstLine="0"/>
      </w:pPr>
      <w:r>
        <w:t xml:space="preserve"> </w:t>
      </w:r>
    </w:p>
    <w:p w14:paraId="09E9DD71" w14:textId="77777777" w:rsidR="003C4002" w:rsidRDefault="004A3B3B">
      <w:pPr>
        <w:spacing w:after="10"/>
        <w:ind w:left="278"/>
      </w:pPr>
      <w:r>
        <w:rPr>
          <w:i/>
        </w:rPr>
        <w:t xml:space="preserve">start_pt – </w:t>
      </w:r>
      <w:r>
        <w:rPr>
          <w:i/>
          <w:color w:val="943634"/>
        </w:rPr>
        <w:t>Point2D</w:t>
      </w:r>
      <w:r>
        <w:rPr>
          <w:i/>
        </w:rPr>
        <w:t xml:space="preserve"> – 2D position for start point of span </w:t>
      </w:r>
    </w:p>
    <w:p w14:paraId="6BE0F80A" w14:textId="77777777" w:rsidR="003C4002" w:rsidRDefault="004A3B3B">
      <w:pPr>
        <w:spacing w:after="10"/>
        <w:ind w:left="278" w:right="1017"/>
      </w:pPr>
      <w:r>
        <w:rPr>
          <w:i/>
        </w:rPr>
        <w:t xml:space="preserve">end_pt – </w:t>
      </w:r>
      <w:r>
        <w:rPr>
          <w:i/>
          <w:color w:val="943634"/>
        </w:rPr>
        <w:t>Point2D</w:t>
      </w:r>
      <w:r>
        <w:rPr>
          <w:i/>
        </w:rPr>
        <w:t xml:space="preserve"> – 2D position for end point of span- must have same Z values as start ctrl_pt_1 - </w:t>
      </w:r>
      <w:r>
        <w:rPr>
          <w:i/>
          <w:color w:val="943634"/>
        </w:rPr>
        <w:t>Po</w:t>
      </w:r>
      <w:r>
        <w:rPr>
          <w:i/>
          <w:color w:val="943634"/>
        </w:rPr>
        <w:t>int2D</w:t>
      </w:r>
      <w:r>
        <w:rPr>
          <w:i/>
        </w:rPr>
        <w:t xml:space="preserve"> – 2D position for first control point ctrl_pt_2 - </w:t>
      </w:r>
      <w:r>
        <w:rPr>
          <w:i/>
          <w:color w:val="943634"/>
        </w:rPr>
        <w:t>Point2D</w:t>
      </w:r>
      <w:r>
        <w:rPr>
          <w:i/>
        </w:rPr>
        <w:t xml:space="preserve"> – 2D position for second control point </w:t>
      </w:r>
    </w:p>
    <w:p w14:paraId="3098761E" w14:textId="77777777" w:rsidR="003C4002" w:rsidRDefault="004A3B3B">
      <w:pPr>
        <w:spacing w:after="0" w:line="259" w:lineRule="auto"/>
        <w:ind w:left="0" w:firstLine="0"/>
      </w:pPr>
      <w:r>
        <w:t xml:space="preserve"> </w:t>
      </w:r>
    </w:p>
    <w:p w14:paraId="63F838AF" w14:textId="77777777" w:rsidR="003C4002" w:rsidRDefault="004A3B3B">
      <w:pPr>
        <w:spacing w:after="10"/>
        <w:ind w:left="-5" w:right="9"/>
      </w:pPr>
      <w:r>
        <w:t xml:space="preserve">e.g </w:t>
      </w:r>
    </w:p>
    <w:p w14:paraId="44A37EF8" w14:textId="77777777" w:rsidR="003C4002" w:rsidRDefault="004A3B3B">
      <w:pPr>
        <w:spacing w:after="13"/>
        <w:ind w:left="715" w:right="3290"/>
      </w:pPr>
      <w:r>
        <w:rPr>
          <w:rFonts w:ascii="Courier New" w:eastAsia="Courier New" w:hAnsi="Courier New" w:cs="Courier New"/>
        </w:rPr>
        <w:t xml:space="preserve">local start_pt = Point2D(0,   0) local end_pt   = Point2D(1.0, 0) local ctrl_1   = Point2D(0.2, 0.2) local ctrl_2   = Point2D(0.8, 0.2) </w:t>
      </w:r>
    </w:p>
    <w:p w14:paraId="4F4AD16D" w14:textId="77777777" w:rsidR="003C4002" w:rsidRDefault="004A3B3B">
      <w:pPr>
        <w:spacing w:after="0" w:line="259" w:lineRule="auto"/>
        <w:ind w:left="720" w:firstLine="0"/>
      </w:pPr>
      <w:r>
        <w:rPr>
          <w:rFonts w:ascii="Courier New" w:eastAsia="Courier New" w:hAnsi="Courier New" w:cs="Courier New"/>
        </w:rPr>
        <w:t xml:space="preserve"> </w:t>
      </w:r>
    </w:p>
    <w:p w14:paraId="04511A91" w14:textId="77777777" w:rsidR="003C4002" w:rsidRDefault="004A3B3B">
      <w:pPr>
        <w:spacing w:after="13"/>
        <w:ind w:left="715"/>
      </w:pPr>
      <w:r>
        <w:rPr>
          <w:rFonts w:ascii="Courier New" w:eastAsia="Courier New" w:hAnsi="Courier New" w:cs="Courier New"/>
        </w:rPr>
        <w:t xml:space="preserve">local bez_span = BezierSpan(start_pt, end_pt, ctrl_1, ctrl_2) </w:t>
      </w:r>
    </w:p>
    <w:p w14:paraId="3674E998" w14:textId="77777777" w:rsidR="003C4002" w:rsidRDefault="004A3B3B">
      <w:pPr>
        <w:spacing w:after="179" w:line="259" w:lineRule="auto"/>
        <w:ind w:left="0" w:firstLine="0"/>
      </w:pPr>
      <w:r>
        <w:t xml:space="preserve"> </w:t>
      </w:r>
    </w:p>
    <w:p w14:paraId="3E32398C" w14:textId="77777777" w:rsidR="003C4002" w:rsidRDefault="004A3B3B">
      <w:pPr>
        <w:spacing w:after="5" w:line="267" w:lineRule="auto"/>
        <w:ind w:left="-5"/>
      </w:pPr>
      <w:r>
        <w:rPr>
          <w:rFonts w:ascii="Cambria" w:eastAsia="Cambria" w:hAnsi="Cambria" w:cs="Cambria"/>
          <w:b/>
          <w:color w:val="4F81BD"/>
        </w:rPr>
        <w:t xml:space="preserve">BezierSpan(Point3D start_pt, Point3D end_pt, Point2D ctrl_pt_1, Point2D ctrl_pt_1) - Constructor </w:t>
      </w:r>
    </w:p>
    <w:p w14:paraId="27D674B8" w14:textId="77777777" w:rsidR="003C4002" w:rsidRDefault="004A3B3B">
      <w:pPr>
        <w:spacing w:after="10"/>
        <w:ind w:left="-5" w:right="9"/>
      </w:pPr>
      <w:r>
        <w:t xml:space="preserve">A new span representing a bezier is created within a Lua script using this contructor method </w:t>
      </w:r>
      <w:r>
        <w:rPr>
          <w:rFonts w:ascii="Courier New" w:eastAsia="Courier New" w:hAnsi="Courier New" w:cs="Courier New"/>
        </w:rPr>
        <w:t xml:space="preserve"> </w:t>
      </w:r>
    </w:p>
    <w:p w14:paraId="69488DE9" w14:textId="77777777" w:rsidR="003C4002" w:rsidRDefault="004A3B3B">
      <w:pPr>
        <w:spacing w:after="0" w:line="259" w:lineRule="auto"/>
        <w:ind w:left="0" w:firstLine="0"/>
      </w:pPr>
      <w:r>
        <w:t xml:space="preserve"> </w:t>
      </w:r>
    </w:p>
    <w:p w14:paraId="1F790009" w14:textId="77777777" w:rsidR="003C4002" w:rsidRDefault="004A3B3B">
      <w:pPr>
        <w:spacing w:after="10"/>
        <w:ind w:left="278"/>
      </w:pPr>
      <w:r>
        <w:rPr>
          <w:i/>
        </w:rPr>
        <w:t xml:space="preserve">start_pt - </w:t>
      </w:r>
      <w:r>
        <w:rPr>
          <w:i/>
          <w:color w:val="943634"/>
        </w:rPr>
        <w:t>Point3D</w:t>
      </w:r>
      <w:r>
        <w:rPr>
          <w:i/>
        </w:rPr>
        <w:t xml:space="preserve"> – 3D position for start point of span </w:t>
      </w:r>
    </w:p>
    <w:p w14:paraId="00030B53" w14:textId="77777777" w:rsidR="003C4002" w:rsidRDefault="004A3B3B">
      <w:pPr>
        <w:spacing w:after="10"/>
        <w:ind w:left="278" w:right="1058"/>
      </w:pPr>
      <w:r>
        <w:rPr>
          <w:i/>
        </w:rPr>
        <w:t xml:space="preserve">end_pt - </w:t>
      </w:r>
      <w:r>
        <w:rPr>
          <w:i/>
          <w:color w:val="943634"/>
        </w:rPr>
        <w:t>Point3D</w:t>
      </w:r>
      <w:r>
        <w:rPr>
          <w:i/>
        </w:rPr>
        <w:t xml:space="preserve"> – 3D position for end point of span- must have same Z values as start ctrl_pt_1 - </w:t>
      </w:r>
      <w:r>
        <w:rPr>
          <w:i/>
          <w:color w:val="943634"/>
        </w:rPr>
        <w:t>Point2D</w:t>
      </w:r>
      <w:r>
        <w:rPr>
          <w:i/>
        </w:rPr>
        <w:t xml:space="preserve"> – 2D position for first control point ctrl_pt_2 - </w:t>
      </w:r>
      <w:r>
        <w:rPr>
          <w:i/>
          <w:color w:val="943634"/>
        </w:rPr>
        <w:t>Point2D</w:t>
      </w:r>
      <w:r>
        <w:rPr>
          <w:i/>
        </w:rPr>
        <w:t xml:space="preserve"> – 2D position for second cont</w:t>
      </w:r>
      <w:r>
        <w:rPr>
          <w:i/>
        </w:rPr>
        <w:t xml:space="preserve">rol point </w:t>
      </w:r>
    </w:p>
    <w:p w14:paraId="0FD62F85" w14:textId="77777777" w:rsidR="003C4002" w:rsidRDefault="004A3B3B">
      <w:pPr>
        <w:spacing w:after="0" w:line="259" w:lineRule="auto"/>
        <w:ind w:left="0" w:firstLine="0"/>
      </w:pPr>
      <w:r>
        <w:t xml:space="preserve"> </w:t>
      </w:r>
    </w:p>
    <w:p w14:paraId="26E9B5EB" w14:textId="77777777" w:rsidR="003C4002" w:rsidRDefault="004A3B3B">
      <w:pPr>
        <w:spacing w:after="10"/>
        <w:ind w:left="-5" w:right="9"/>
      </w:pPr>
      <w:r>
        <w:t xml:space="preserve">e.g </w:t>
      </w:r>
    </w:p>
    <w:p w14:paraId="6EF4CD4D" w14:textId="77777777" w:rsidR="003C4002" w:rsidRDefault="004A3B3B">
      <w:pPr>
        <w:spacing w:after="13"/>
        <w:ind w:left="715" w:right="3026"/>
      </w:pPr>
      <w:r>
        <w:rPr>
          <w:rFonts w:ascii="Courier New" w:eastAsia="Courier New" w:hAnsi="Courier New" w:cs="Courier New"/>
        </w:rPr>
        <w:t xml:space="preserve">local start_pt = Point3D(0,   0, 0) local end_pt   = Point3D(1.0, 0, 0) local ctrl_1   = Point2D(0.2, 0.2) local ctrl_2   = Point2D(0.8, 0.2) </w:t>
      </w:r>
    </w:p>
    <w:p w14:paraId="4074EBC3" w14:textId="77777777" w:rsidR="003C4002" w:rsidRDefault="004A3B3B">
      <w:pPr>
        <w:spacing w:after="0" w:line="259" w:lineRule="auto"/>
        <w:ind w:left="720" w:firstLine="0"/>
      </w:pPr>
      <w:r>
        <w:rPr>
          <w:rFonts w:ascii="Courier New" w:eastAsia="Courier New" w:hAnsi="Courier New" w:cs="Courier New"/>
        </w:rPr>
        <w:t xml:space="preserve"> </w:t>
      </w:r>
    </w:p>
    <w:p w14:paraId="60855F8B" w14:textId="77777777" w:rsidR="003C4002" w:rsidRDefault="004A3B3B">
      <w:pPr>
        <w:spacing w:after="13"/>
        <w:ind w:left="715"/>
      </w:pPr>
      <w:r>
        <w:rPr>
          <w:rFonts w:ascii="Courier New" w:eastAsia="Courier New" w:hAnsi="Courier New" w:cs="Courier New"/>
        </w:rPr>
        <w:t xml:space="preserve">local bez_span = BezierSpan(start_pt, end_pt, ctrl_1, ctrl_2) </w:t>
      </w:r>
    </w:p>
    <w:p w14:paraId="77AF512D" w14:textId="77777777" w:rsidR="003C4002" w:rsidRDefault="004A3B3B">
      <w:pPr>
        <w:spacing w:after="349" w:line="259" w:lineRule="auto"/>
        <w:ind w:left="0" w:firstLine="0"/>
      </w:pPr>
      <w:r>
        <w:t xml:space="preserve"> </w:t>
      </w:r>
    </w:p>
    <w:p w14:paraId="1BCA2AF4" w14:textId="77777777" w:rsidR="003C4002" w:rsidRDefault="004A3B3B">
      <w:pPr>
        <w:spacing w:after="0" w:line="259" w:lineRule="auto"/>
        <w:ind w:left="0" w:firstLine="0"/>
      </w:pPr>
      <w:r>
        <w:lastRenderedPageBreak/>
        <w:t xml:space="preserve"> </w:t>
      </w:r>
      <w:r>
        <w:tab/>
      </w:r>
      <w:r>
        <w:rPr>
          <w:rFonts w:ascii="Cambria" w:eastAsia="Cambria" w:hAnsi="Cambria" w:cs="Cambria"/>
          <w:b/>
          <w:color w:val="1F497D"/>
          <w:sz w:val="32"/>
        </w:rPr>
        <w:t xml:space="preserve"> </w:t>
      </w:r>
    </w:p>
    <w:p w14:paraId="35DE9301" w14:textId="77777777" w:rsidR="003C4002" w:rsidRDefault="004A3B3B">
      <w:pPr>
        <w:pStyle w:val="Heading1"/>
        <w:ind w:left="-5"/>
      </w:pPr>
      <w:r>
        <w:t xml:space="preserve">Span Helper Methods </w:t>
      </w:r>
    </w:p>
    <w:p w14:paraId="36BA6854" w14:textId="77777777" w:rsidR="003C4002" w:rsidRDefault="004A3B3B">
      <w:pPr>
        <w:spacing w:after="228"/>
        <w:ind w:left="-5" w:right="9"/>
      </w:pPr>
      <w:r>
        <w:t xml:space="preserve">The following methods are used to convert a Span object to the specific span type  </w:t>
      </w:r>
    </w:p>
    <w:p w14:paraId="284125A0" w14:textId="77777777" w:rsidR="003C4002" w:rsidRDefault="004A3B3B">
      <w:pPr>
        <w:spacing w:after="5" w:line="267" w:lineRule="auto"/>
        <w:ind w:left="-5"/>
      </w:pPr>
      <w:r>
        <w:rPr>
          <w:rFonts w:ascii="Cambria" w:eastAsia="Cambria" w:hAnsi="Cambria" w:cs="Cambria"/>
          <w:b/>
          <w:color w:val="4F81BD"/>
        </w:rPr>
        <w:t xml:space="preserve">CastSpanToLineSpan(Span span) </w:t>
      </w:r>
    </w:p>
    <w:p w14:paraId="664D2D0F" w14:textId="77777777" w:rsidR="003C4002" w:rsidRDefault="004A3B3B">
      <w:pPr>
        <w:spacing w:after="222"/>
        <w:ind w:left="-5" w:right="9"/>
      </w:pPr>
      <w:r>
        <w:t>Returns a LineSpan object for the passed span object. The passed span objects .</w:t>
      </w:r>
      <w:r>
        <w:rPr>
          <w:b/>
        </w:rPr>
        <w:t>IsLineType</w:t>
      </w:r>
      <w:r>
        <w:t xml:space="preserve"> property must be true. </w:t>
      </w:r>
    </w:p>
    <w:p w14:paraId="39C692A8" w14:textId="77777777" w:rsidR="003C4002" w:rsidRDefault="004A3B3B">
      <w:pPr>
        <w:spacing w:after="10"/>
        <w:ind w:left="278"/>
      </w:pPr>
      <w:r>
        <w:rPr>
          <w:i/>
        </w:rPr>
        <w:t xml:space="preserve">span - </w:t>
      </w:r>
      <w:r>
        <w:rPr>
          <w:i/>
          <w:color w:val="943634"/>
        </w:rPr>
        <w:t>Span</w:t>
      </w:r>
      <w:r>
        <w:rPr>
          <w:i/>
        </w:rPr>
        <w:t xml:space="preserve"> - the span we are casting to a line </w:t>
      </w:r>
    </w:p>
    <w:p w14:paraId="11F51AB0" w14:textId="77777777" w:rsidR="003C4002" w:rsidRDefault="004A3B3B">
      <w:pPr>
        <w:spacing w:after="179" w:line="259" w:lineRule="auto"/>
        <w:ind w:left="283" w:firstLine="0"/>
      </w:pPr>
      <w:r>
        <w:rPr>
          <w:i/>
        </w:rPr>
        <w:t xml:space="preserve"> </w:t>
      </w:r>
    </w:p>
    <w:p w14:paraId="030D9BBF" w14:textId="77777777" w:rsidR="003C4002" w:rsidRDefault="004A3B3B">
      <w:pPr>
        <w:spacing w:after="5" w:line="267" w:lineRule="auto"/>
        <w:ind w:left="-5"/>
      </w:pPr>
      <w:r>
        <w:rPr>
          <w:rFonts w:ascii="Cambria" w:eastAsia="Cambria" w:hAnsi="Cambria" w:cs="Cambria"/>
          <w:b/>
          <w:color w:val="4F81BD"/>
        </w:rPr>
        <w:t xml:space="preserve">CastSpanToArcSpan(Span span) </w:t>
      </w:r>
    </w:p>
    <w:p w14:paraId="3C1C9EA4" w14:textId="77777777" w:rsidR="003C4002" w:rsidRDefault="004A3B3B">
      <w:pPr>
        <w:spacing w:after="222"/>
        <w:ind w:left="-5" w:right="9"/>
      </w:pPr>
      <w:r>
        <w:t>Returns a LineSpan object for the passed span object. The pas</w:t>
      </w:r>
      <w:r>
        <w:t xml:space="preserve">sed span objects. </w:t>
      </w:r>
      <w:r>
        <w:rPr>
          <w:b/>
        </w:rPr>
        <w:t>IsArcType</w:t>
      </w:r>
      <w:r>
        <w:t xml:space="preserve"> property must be true. </w:t>
      </w:r>
    </w:p>
    <w:p w14:paraId="30FED286" w14:textId="77777777" w:rsidR="003C4002" w:rsidRDefault="004A3B3B">
      <w:pPr>
        <w:spacing w:after="10"/>
        <w:ind w:left="278"/>
      </w:pPr>
      <w:r>
        <w:rPr>
          <w:i/>
        </w:rPr>
        <w:t xml:space="preserve">span - </w:t>
      </w:r>
      <w:r>
        <w:rPr>
          <w:i/>
          <w:color w:val="943634"/>
        </w:rPr>
        <w:t>Span</w:t>
      </w:r>
      <w:r>
        <w:rPr>
          <w:i/>
        </w:rPr>
        <w:t xml:space="preserve"> - the span we are casting to an arc </w:t>
      </w:r>
    </w:p>
    <w:p w14:paraId="3ADF1A19" w14:textId="77777777" w:rsidR="003C4002" w:rsidRDefault="004A3B3B">
      <w:pPr>
        <w:spacing w:after="218" w:line="259" w:lineRule="auto"/>
        <w:ind w:left="0" w:firstLine="0"/>
      </w:pPr>
      <w:r>
        <w:t xml:space="preserve"> </w:t>
      </w:r>
    </w:p>
    <w:p w14:paraId="1BF90C7F" w14:textId="77777777" w:rsidR="003C4002" w:rsidRDefault="004A3B3B">
      <w:pPr>
        <w:spacing w:after="5" w:line="267" w:lineRule="auto"/>
        <w:ind w:left="-5"/>
      </w:pPr>
      <w:r>
        <w:rPr>
          <w:rFonts w:ascii="Cambria" w:eastAsia="Cambria" w:hAnsi="Cambria" w:cs="Cambria"/>
          <w:b/>
          <w:color w:val="4F81BD"/>
        </w:rPr>
        <w:t xml:space="preserve">CastSpanToBezierSpan(Span span) </w:t>
      </w:r>
    </w:p>
    <w:p w14:paraId="3C612EB1" w14:textId="77777777" w:rsidR="003C4002" w:rsidRDefault="004A3B3B">
      <w:pPr>
        <w:spacing w:after="222"/>
        <w:ind w:left="-5" w:right="9"/>
      </w:pPr>
      <w:r>
        <w:t>Returns aBezierSpan object for the passed span object. The passed span objects  .</w:t>
      </w:r>
      <w:r>
        <w:rPr>
          <w:b/>
        </w:rPr>
        <w:t>IsBezierType</w:t>
      </w:r>
      <w:r>
        <w:t xml:space="preserve"> property must be true. </w:t>
      </w:r>
    </w:p>
    <w:p w14:paraId="77490BDF" w14:textId="77777777" w:rsidR="003C4002" w:rsidRDefault="004A3B3B">
      <w:pPr>
        <w:spacing w:after="10"/>
        <w:ind w:left="278"/>
      </w:pPr>
      <w:r>
        <w:rPr>
          <w:i/>
        </w:rPr>
        <w:t>sp</w:t>
      </w:r>
      <w:r>
        <w:rPr>
          <w:i/>
        </w:rPr>
        <w:t xml:space="preserve">an - </w:t>
      </w:r>
      <w:r>
        <w:rPr>
          <w:i/>
          <w:color w:val="943634"/>
        </w:rPr>
        <w:t>Span</w:t>
      </w:r>
      <w:r>
        <w:rPr>
          <w:i/>
        </w:rPr>
        <w:t xml:space="preserve"> - the span we are casting to a bezier </w:t>
      </w:r>
    </w:p>
    <w:p w14:paraId="48596678" w14:textId="77777777" w:rsidR="003C4002" w:rsidRDefault="004A3B3B">
      <w:pPr>
        <w:spacing w:after="232" w:line="259" w:lineRule="auto"/>
        <w:ind w:left="0" w:firstLine="0"/>
      </w:pPr>
      <w:r>
        <w:t xml:space="preserve"> </w:t>
      </w:r>
    </w:p>
    <w:p w14:paraId="28BCD832" w14:textId="77777777" w:rsidR="003C4002" w:rsidRDefault="004A3B3B">
      <w:pPr>
        <w:spacing w:after="0" w:line="259" w:lineRule="auto"/>
        <w:ind w:left="0" w:firstLine="0"/>
      </w:pPr>
      <w:r>
        <w:t xml:space="preserve"> </w:t>
      </w:r>
      <w:r>
        <w:tab/>
        <w:t xml:space="preserve"> </w:t>
      </w:r>
      <w:r>
        <w:br w:type="page"/>
      </w:r>
    </w:p>
    <w:p w14:paraId="6FBEBE64" w14:textId="77777777" w:rsidR="003C4002" w:rsidRDefault="004A3B3B">
      <w:pPr>
        <w:pStyle w:val="Heading2"/>
        <w:spacing w:after="0" w:line="259" w:lineRule="auto"/>
        <w:ind w:left="-5"/>
      </w:pPr>
      <w:r>
        <w:rPr>
          <w:rFonts w:ascii="Cambria" w:eastAsia="Cambria" w:hAnsi="Cambria" w:cs="Cambria"/>
          <w:color w:val="365F91"/>
          <w:sz w:val="28"/>
        </w:rPr>
        <w:lastRenderedPageBreak/>
        <w:t xml:space="preserve">Low Level Geometry </w:t>
      </w:r>
    </w:p>
    <w:p w14:paraId="039B066E" w14:textId="77777777" w:rsidR="003C4002" w:rsidRDefault="004A3B3B">
      <w:pPr>
        <w:spacing w:after="222"/>
        <w:ind w:left="-5" w:right="9"/>
      </w:pPr>
      <w:r>
        <w:t xml:space="preserve">To make programming scripts easier, Vectric provide access to a range of low level geometric primitives which can greatly simplify writing scripts which involve geometry manipulation. </w:t>
      </w:r>
    </w:p>
    <w:p w14:paraId="6D52666D" w14:textId="77777777" w:rsidR="003C4002" w:rsidRDefault="004A3B3B">
      <w:pPr>
        <w:spacing w:after="224"/>
        <w:ind w:left="-5" w:right="9"/>
      </w:pPr>
      <w:r>
        <w:t>The Point2D and Point3D primitives are widely used to set the end point</w:t>
      </w:r>
      <w:r>
        <w:t>s of spans and while building geometry. The Box2D and Box3D objects are extremely useful for determining the size and position of objects. The Vector objects can make a lot of tasks which rely on calculation of distances between points and transformation o</w:t>
      </w:r>
      <w:r>
        <w:t xml:space="preserve">f objects much easier. </w:t>
      </w:r>
    </w:p>
    <w:p w14:paraId="0D3053D8" w14:textId="77777777" w:rsidR="003C4002" w:rsidRDefault="004A3B3B">
      <w:pPr>
        <w:spacing w:after="348" w:line="259" w:lineRule="auto"/>
        <w:ind w:left="0" w:firstLine="0"/>
      </w:pPr>
      <w:r>
        <w:t xml:space="preserve"> </w:t>
      </w:r>
    </w:p>
    <w:p w14:paraId="120D3CD8" w14:textId="77777777" w:rsidR="003C4002" w:rsidRDefault="004A3B3B">
      <w:pPr>
        <w:spacing w:after="0" w:line="259" w:lineRule="auto"/>
        <w:ind w:left="0" w:firstLine="0"/>
      </w:pPr>
      <w:r>
        <w:t xml:space="preserve"> </w:t>
      </w:r>
      <w:r>
        <w:tab/>
      </w:r>
      <w:r>
        <w:rPr>
          <w:rFonts w:ascii="Cambria" w:eastAsia="Cambria" w:hAnsi="Cambria" w:cs="Cambria"/>
          <w:b/>
          <w:color w:val="1F497D"/>
          <w:sz w:val="32"/>
        </w:rPr>
        <w:t xml:space="preserve"> </w:t>
      </w:r>
      <w:r>
        <w:br w:type="page"/>
      </w:r>
    </w:p>
    <w:p w14:paraId="20E3E6DD" w14:textId="77777777" w:rsidR="003C4002" w:rsidRDefault="004A3B3B">
      <w:pPr>
        <w:pStyle w:val="Heading1"/>
        <w:ind w:left="-5"/>
      </w:pPr>
      <w:r>
        <w:lastRenderedPageBreak/>
        <w:t xml:space="preserve">Point2D </w:t>
      </w:r>
    </w:p>
    <w:p w14:paraId="621C6F32" w14:textId="77777777" w:rsidR="003C4002" w:rsidRDefault="004A3B3B">
      <w:pPr>
        <w:spacing w:after="222"/>
        <w:ind w:left="-5" w:right="9"/>
      </w:pPr>
      <w:r>
        <w:t xml:space="preserve">This object represents a 2D point (X and Y values only). It is used by many other objects and can also be used with other geometry objects such as Vector2D to perform calculations. </w:t>
      </w:r>
    </w:p>
    <w:p w14:paraId="77E2B2DE" w14:textId="77777777" w:rsidR="003C4002" w:rsidRDefault="004A3B3B">
      <w:pPr>
        <w:pStyle w:val="Heading2"/>
        <w:spacing w:after="188"/>
        <w:ind w:left="-5"/>
      </w:pPr>
      <w:r>
        <w:t xml:space="preserve">Constructors </w:t>
      </w:r>
    </w:p>
    <w:p w14:paraId="4EF4E975" w14:textId="77777777" w:rsidR="003C4002" w:rsidRDefault="004A3B3B">
      <w:pPr>
        <w:spacing w:after="5" w:line="267" w:lineRule="auto"/>
        <w:ind w:left="-5"/>
      </w:pPr>
      <w:r>
        <w:rPr>
          <w:rFonts w:ascii="Cambria" w:eastAsia="Cambria" w:hAnsi="Cambria" w:cs="Cambria"/>
          <w:b/>
          <w:color w:val="4F81BD"/>
        </w:rPr>
        <w:t>Point2D() - Construc</w:t>
      </w:r>
      <w:r>
        <w:rPr>
          <w:rFonts w:ascii="Cambria" w:eastAsia="Cambria" w:hAnsi="Cambria" w:cs="Cambria"/>
          <w:b/>
          <w:color w:val="4F81BD"/>
        </w:rPr>
        <w:t xml:space="preserve">tor </w:t>
      </w:r>
    </w:p>
    <w:p w14:paraId="24ACFC41" w14:textId="77777777" w:rsidR="003C4002" w:rsidRDefault="004A3B3B">
      <w:pPr>
        <w:spacing w:after="224"/>
        <w:ind w:left="-5" w:right="9"/>
      </w:pPr>
      <w:r>
        <w:t xml:space="preserve">This construct an un-initialised point with invalid x and y values which can be tested for using the .IsInvalid property. </w:t>
      </w:r>
    </w:p>
    <w:p w14:paraId="1B561FC9" w14:textId="77777777" w:rsidR="003C4002" w:rsidRDefault="004A3B3B">
      <w:pPr>
        <w:spacing w:after="0"/>
        <w:ind w:left="-5" w:right="3979"/>
      </w:pPr>
      <w:r>
        <w:rPr>
          <w:rFonts w:ascii="Cambria" w:eastAsia="Cambria" w:hAnsi="Cambria" w:cs="Cambria"/>
          <w:b/>
          <w:color w:val="4F81BD"/>
        </w:rPr>
        <w:t xml:space="preserve">Point2D(double x, double y) - Constructor </w:t>
      </w:r>
      <w:r>
        <w:t xml:space="preserve">A new point with the specified X and Y values </w:t>
      </w:r>
      <w:r>
        <w:rPr>
          <w:i/>
        </w:rPr>
        <w:t xml:space="preserve">x </w:t>
      </w:r>
      <w:r>
        <w:t>-double - the value for the x coordina</w:t>
      </w:r>
      <w:r>
        <w:t>te of the point</w:t>
      </w:r>
      <w:r>
        <w:rPr>
          <w:i/>
        </w:rPr>
        <w:t xml:space="preserve"> y </w:t>
      </w:r>
      <w:r>
        <w:t>-double - the value for the y coordinate of the point</w:t>
      </w:r>
      <w:r>
        <w:rPr>
          <w:i/>
        </w:rPr>
        <w:t xml:space="preserve"> </w:t>
      </w:r>
    </w:p>
    <w:p w14:paraId="520E1126" w14:textId="77777777" w:rsidR="003C4002" w:rsidRDefault="004A3B3B">
      <w:pPr>
        <w:spacing w:after="182" w:line="259" w:lineRule="auto"/>
        <w:ind w:left="0" w:firstLine="0"/>
      </w:pPr>
      <w:r>
        <w:t xml:space="preserve"> </w:t>
      </w:r>
      <w:r>
        <w:rPr>
          <w:rFonts w:ascii="Courier New" w:eastAsia="Courier New" w:hAnsi="Courier New" w:cs="Courier New"/>
        </w:rPr>
        <w:t xml:space="preserve"> </w:t>
      </w:r>
    </w:p>
    <w:p w14:paraId="00B4C250" w14:textId="77777777" w:rsidR="003C4002" w:rsidRDefault="004A3B3B">
      <w:pPr>
        <w:spacing w:after="5" w:line="267" w:lineRule="auto"/>
        <w:ind w:left="-5"/>
      </w:pPr>
      <w:r>
        <w:rPr>
          <w:rFonts w:ascii="Cambria" w:eastAsia="Cambria" w:hAnsi="Cambria" w:cs="Cambria"/>
          <w:b/>
          <w:color w:val="4F81BD"/>
        </w:rPr>
        <w:t xml:space="preserve">Point2D(Point2D pt) - Constructor </w:t>
      </w:r>
    </w:p>
    <w:p w14:paraId="318F32EE" w14:textId="77777777" w:rsidR="003C4002" w:rsidRDefault="004A3B3B">
      <w:pPr>
        <w:spacing w:after="0"/>
        <w:ind w:left="268" w:right="3287" w:hanging="283"/>
      </w:pPr>
      <w:r>
        <w:t xml:space="preserve">A new point with the same X and Y values as the passed point </w:t>
      </w:r>
      <w:r>
        <w:rPr>
          <w:i/>
        </w:rPr>
        <w:t xml:space="preserve">pt </w:t>
      </w:r>
      <w:r>
        <w:t xml:space="preserve">-Point2D - </w:t>
      </w:r>
      <w:r>
        <w:t xml:space="preserve">an existing point to copy X and Y values from </w:t>
      </w:r>
      <w:r>
        <w:rPr>
          <w:i/>
        </w:rPr>
        <w:t xml:space="preserve"> </w:t>
      </w:r>
    </w:p>
    <w:p w14:paraId="5DA1B352" w14:textId="77777777" w:rsidR="003C4002" w:rsidRDefault="004A3B3B">
      <w:pPr>
        <w:spacing w:after="19" w:line="259" w:lineRule="auto"/>
        <w:ind w:left="0" w:firstLine="0"/>
      </w:pPr>
      <w:r>
        <w:rPr>
          <w:b/>
        </w:rPr>
        <w:t xml:space="preserve"> </w:t>
      </w:r>
    </w:p>
    <w:p w14:paraId="1F69347C" w14:textId="77777777" w:rsidR="003C4002" w:rsidRDefault="004A3B3B">
      <w:pPr>
        <w:pStyle w:val="Heading2"/>
        <w:ind w:left="-5"/>
      </w:pPr>
      <w:r>
        <w:t xml:space="preserve">Properties </w:t>
      </w:r>
    </w:p>
    <w:p w14:paraId="220F3332" w14:textId="77777777" w:rsidR="003C4002" w:rsidRDefault="004A3B3B">
      <w:pPr>
        <w:spacing w:after="5" w:line="267" w:lineRule="auto"/>
        <w:ind w:left="-5"/>
      </w:pPr>
      <w:r>
        <w:rPr>
          <w:rFonts w:ascii="Cambria" w:eastAsia="Cambria" w:hAnsi="Cambria" w:cs="Cambria"/>
          <w:b/>
          <w:color w:val="4F81BD"/>
        </w:rPr>
        <w:t xml:space="preserve">.IsInvalid </w:t>
      </w:r>
    </w:p>
    <w:p w14:paraId="3C2BB6D8" w14:textId="77777777" w:rsidR="003C4002" w:rsidRDefault="004A3B3B">
      <w:pPr>
        <w:spacing w:after="228"/>
        <w:ind w:left="-5" w:right="9"/>
      </w:pPr>
      <w:r>
        <w:t xml:space="preserve">Returns true if the point is invalid - not initialised or :SetInvalid called </w:t>
      </w:r>
    </w:p>
    <w:p w14:paraId="7412405A" w14:textId="77777777" w:rsidR="003C4002" w:rsidRDefault="004A3B3B">
      <w:pPr>
        <w:spacing w:after="5" w:line="267" w:lineRule="auto"/>
        <w:ind w:left="-5"/>
      </w:pPr>
      <w:r>
        <w:rPr>
          <w:rFonts w:ascii="Cambria" w:eastAsia="Cambria" w:hAnsi="Cambria" w:cs="Cambria"/>
          <w:b/>
          <w:color w:val="4F81BD"/>
        </w:rPr>
        <w:t xml:space="preserve">.X </w:t>
      </w:r>
    </w:p>
    <w:p w14:paraId="7B3BAC43" w14:textId="77777777" w:rsidR="003C4002" w:rsidRDefault="004A3B3B">
      <w:pPr>
        <w:spacing w:after="228"/>
        <w:ind w:left="-5" w:right="9"/>
      </w:pPr>
      <w:r>
        <w:t xml:space="preserve">R/W - double -x coordinate for point </w:t>
      </w:r>
    </w:p>
    <w:p w14:paraId="3B4C7203" w14:textId="77777777" w:rsidR="003C4002" w:rsidRDefault="004A3B3B">
      <w:pPr>
        <w:spacing w:after="5" w:line="267" w:lineRule="auto"/>
        <w:ind w:left="-5"/>
      </w:pPr>
      <w:r>
        <w:rPr>
          <w:rFonts w:ascii="Cambria" w:eastAsia="Cambria" w:hAnsi="Cambria" w:cs="Cambria"/>
          <w:b/>
          <w:color w:val="4F81BD"/>
        </w:rPr>
        <w:t xml:space="preserve">.x </w:t>
      </w:r>
    </w:p>
    <w:p w14:paraId="7EBEB7AD" w14:textId="77777777" w:rsidR="003C4002" w:rsidRDefault="004A3B3B">
      <w:pPr>
        <w:spacing w:after="228"/>
        <w:ind w:left="-5" w:right="9"/>
      </w:pPr>
      <w:r>
        <w:t xml:space="preserve">R/W - double -x coordinate for point </w:t>
      </w:r>
    </w:p>
    <w:p w14:paraId="759958D6" w14:textId="77777777" w:rsidR="003C4002" w:rsidRDefault="004A3B3B">
      <w:pPr>
        <w:spacing w:after="5" w:line="267" w:lineRule="auto"/>
        <w:ind w:left="-5"/>
      </w:pPr>
      <w:r>
        <w:rPr>
          <w:rFonts w:ascii="Cambria" w:eastAsia="Cambria" w:hAnsi="Cambria" w:cs="Cambria"/>
          <w:b/>
          <w:color w:val="4F81BD"/>
        </w:rPr>
        <w:t xml:space="preserve">.Y </w:t>
      </w:r>
    </w:p>
    <w:p w14:paraId="16F206A7" w14:textId="77777777" w:rsidR="003C4002" w:rsidRDefault="004A3B3B">
      <w:pPr>
        <w:spacing w:after="228"/>
        <w:ind w:left="-5" w:right="9"/>
      </w:pPr>
      <w:r>
        <w:t xml:space="preserve">R/W - </w:t>
      </w:r>
      <w:r>
        <w:t xml:space="preserve">double -y coordinate for point </w:t>
      </w:r>
    </w:p>
    <w:p w14:paraId="5DF5E05A" w14:textId="77777777" w:rsidR="003C4002" w:rsidRDefault="004A3B3B">
      <w:pPr>
        <w:spacing w:after="5" w:line="267" w:lineRule="auto"/>
        <w:ind w:left="-5"/>
      </w:pPr>
      <w:r>
        <w:rPr>
          <w:rFonts w:ascii="Cambria" w:eastAsia="Cambria" w:hAnsi="Cambria" w:cs="Cambria"/>
          <w:b/>
          <w:color w:val="4F81BD"/>
        </w:rPr>
        <w:t xml:space="preserve">.y </w:t>
      </w:r>
    </w:p>
    <w:p w14:paraId="3CACB290" w14:textId="77777777" w:rsidR="003C4002" w:rsidRDefault="004A3B3B">
      <w:pPr>
        <w:spacing w:after="228"/>
        <w:ind w:left="-5" w:right="9"/>
      </w:pPr>
      <w:r>
        <w:t xml:space="preserve">R/W - double -y coordinate for point </w:t>
      </w:r>
    </w:p>
    <w:p w14:paraId="484B1E4C" w14:textId="77777777" w:rsidR="003C4002" w:rsidRDefault="004A3B3B">
      <w:pPr>
        <w:pStyle w:val="Heading2"/>
        <w:ind w:left="-5"/>
      </w:pPr>
      <w:r>
        <w:t xml:space="preserve">Methods </w:t>
      </w:r>
    </w:p>
    <w:p w14:paraId="04D6173D" w14:textId="77777777" w:rsidR="003C4002" w:rsidRDefault="004A3B3B">
      <w:pPr>
        <w:spacing w:after="5" w:line="267" w:lineRule="auto"/>
        <w:ind w:left="-5"/>
      </w:pPr>
      <w:r>
        <w:rPr>
          <w:rFonts w:ascii="Cambria" w:eastAsia="Cambria" w:hAnsi="Cambria" w:cs="Cambria"/>
          <w:b/>
          <w:color w:val="4F81BD"/>
        </w:rPr>
        <w:t xml:space="preserve">:IsCoincident(Point2D point, double tol) </w:t>
      </w:r>
    </w:p>
    <w:p w14:paraId="24463988" w14:textId="77777777" w:rsidR="003C4002" w:rsidRDefault="004A3B3B">
      <w:pPr>
        <w:spacing w:after="25"/>
        <w:ind w:left="268" w:right="1343" w:hanging="283"/>
      </w:pPr>
      <w:r>
        <w:t xml:space="preserve">Returns true if passed point is coincident with this point within passed tolerance </w:t>
      </w:r>
      <w:r>
        <w:rPr>
          <w:i/>
        </w:rPr>
        <w:t xml:space="preserve">point </w:t>
      </w:r>
      <w:r>
        <w:t xml:space="preserve">-Point2D -point to check for coincidence </w:t>
      </w:r>
    </w:p>
    <w:p w14:paraId="3519DCFD" w14:textId="77777777" w:rsidR="003C4002" w:rsidRDefault="004A3B3B">
      <w:pPr>
        <w:spacing w:after="10"/>
        <w:ind w:left="293" w:right="9"/>
      </w:pPr>
      <w:r>
        <w:rPr>
          <w:i/>
        </w:rPr>
        <w:t xml:space="preserve">tol </w:t>
      </w:r>
      <w:r>
        <w:t xml:space="preserve">-double -maximum distance apart point can be and still be considered coincident </w:t>
      </w:r>
    </w:p>
    <w:p w14:paraId="3C3FB3CC" w14:textId="77777777" w:rsidR="003C4002" w:rsidRDefault="004A3B3B">
      <w:pPr>
        <w:spacing w:after="177" w:line="259" w:lineRule="auto"/>
        <w:ind w:left="283" w:firstLine="0"/>
      </w:pPr>
      <w:r>
        <w:t xml:space="preserve"> </w:t>
      </w:r>
    </w:p>
    <w:p w14:paraId="72E1636F" w14:textId="77777777" w:rsidR="003C4002" w:rsidRDefault="004A3B3B">
      <w:pPr>
        <w:spacing w:after="5" w:line="267" w:lineRule="auto"/>
        <w:ind w:left="-5"/>
      </w:pPr>
      <w:r>
        <w:rPr>
          <w:rFonts w:ascii="Cambria" w:eastAsia="Cambria" w:hAnsi="Cambria" w:cs="Cambria"/>
          <w:b/>
          <w:color w:val="4F81BD"/>
        </w:rPr>
        <w:lastRenderedPageBreak/>
        <w:t xml:space="preserve">:Set(double x, double y) </w:t>
      </w:r>
    </w:p>
    <w:p w14:paraId="4BB0A0B8" w14:textId="77777777" w:rsidR="003C4002" w:rsidRDefault="004A3B3B">
      <w:pPr>
        <w:spacing w:after="25"/>
        <w:ind w:left="268" w:right="5446" w:hanging="283"/>
      </w:pPr>
      <w:r>
        <w:t xml:space="preserve">Set both the x and y values for the point </w:t>
      </w:r>
      <w:r>
        <w:rPr>
          <w:i/>
        </w:rPr>
        <w:t xml:space="preserve">x </w:t>
      </w:r>
      <w:r>
        <w:t xml:space="preserve">-double -new x value for point </w:t>
      </w:r>
      <w:r>
        <w:rPr>
          <w:i/>
        </w:rPr>
        <w:t xml:space="preserve">y </w:t>
      </w:r>
      <w:r>
        <w:t xml:space="preserve">-double -new y value for point </w:t>
      </w:r>
      <w:r>
        <w:rPr>
          <w:rFonts w:ascii="Cambria" w:eastAsia="Cambria" w:hAnsi="Cambria" w:cs="Cambria"/>
          <w:b/>
          <w:color w:val="4F81BD"/>
        </w:rPr>
        <w:t xml:space="preserve">:SetInvalid() </w:t>
      </w:r>
    </w:p>
    <w:p w14:paraId="52129560" w14:textId="77777777" w:rsidR="003C4002" w:rsidRDefault="004A3B3B">
      <w:pPr>
        <w:spacing w:after="228"/>
        <w:ind w:left="-5" w:right="9"/>
      </w:pPr>
      <w:r>
        <w:t xml:space="preserve">Set the point to invalid state -X and Y will be lost </w:t>
      </w:r>
    </w:p>
    <w:p w14:paraId="2DF9583F" w14:textId="77777777" w:rsidR="003C4002" w:rsidRDefault="004A3B3B">
      <w:pPr>
        <w:spacing w:after="218" w:line="259" w:lineRule="auto"/>
        <w:ind w:left="0" w:firstLine="0"/>
      </w:pPr>
      <w:r>
        <w:t xml:space="preserve"> </w:t>
      </w:r>
    </w:p>
    <w:p w14:paraId="51BB3098" w14:textId="77777777" w:rsidR="003C4002" w:rsidRDefault="004A3B3B">
      <w:pPr>
        <w:pStyle w:val="Heading2"/>
        <w:ind w:left="-5"/>
      </w:pPr>
      <w:r>
        <w:t xml:space="preserve">Operations </w:t>
      </w:r>
    </w:p>
    <w:p w14:paraId="15440A8B" w14:textId="77777777" w:rsidR="003C4002" w:rsidRDefault="004A3B3B">
      <w:pPr>
        <w:spacing w:after="5" w:line="267" w:lineRule="auto"/>
        <w:ind w:left="-5"/>
      </w:pPr>
      <w:r>
        <w:rPr>
          <w:rFonts w:ascii="Cambria" w:eastAsia="Cambria" w:hAnsi="Cambria" w:cs="Cambria"/>
          <w:b/>
          <w:color w:val="4F81BD"/>
        </w:rPr>
        <w:t xml:space="preserve">Matrix2D * Point2D </w:t>
      </w:r>
    </w:p>
    <w:p w14:paraId="6E55295F" w14:textId="77777777" w:rsidR="003C4002" w:rsidRDefault="004A3B3B">
      <w:pPr>
        <w:spacing w:after="228"/>
        <w:ind w:left="-5" w:right="9"/>
      </w:pPr>
      <w:r>
        <w:t xml:space="preserve">Multiplying a matrix by a point returns a transformed point </w:t>
      </w:r>
    </w:p>
    <w:p w14:paraId="5421082A" w14:textId="77777777" w:rsidR="003C4002" w:rsidRDefault="004A3B3B">
      <w:pPr>
        <w:spacing w:after="5" w:line="267" w:lineRule="auto"/>
        <w:ind w:left="-5"/>
      </w:pPr>
      <w:r>
        <w:rPr>
          <w:rFonts w:ascii="Cambria" w:eastAsia="Cambria" w:hAnsi="Cambria" w:cs="Cambria"/>
          <w:b/>
          <w:color w:val="4F81BD"/>
        </w:rPr>
        <w:t xml:space="preserve">Point2D - Point2D </w:t>
      </w:r>
    </w:p>
    <w:p w14:paraId="12430768" w14:textId="77777777" w:rsidR="003C4002" w:rsidRDefault="004A3B3B">
      <w:pPr>
        <w:spacing w:after="224"/>
        <w:ind w:left="-5" w:right="9"/>
      </w:pPr>
      <w:r>
        <w:t>Subtracting a point from another point will return a Vector2D with the difference betwee</w:t>
      </w:r>
      <w:r>
        <w:t xml:space="preserve">n the 2 points. </w:t>
      </w:r>
    </w:p>
    <w:p w14:paraId="307FD395" w14:textId="77777777" w:rsidR="003C4002" w:rsidRDefault="004A3B3B">
      <w:pPr>
        <w:spacing w:after="5" w:line="267" w:lineRule="auto"/>
        <w:ind w:left="-5"/>
      </w:pPr>
      <w:r>
        <w:rPr>
          <w:rFonts w:ascii="Cambria" w:eastAsia="Cambria" w:hAnsi="Cambria" w:cs="Cambria"/>
          <w:b/>
          <w:color w:val="4F81BD"/>
        </w:rPr>
        <w:t xml:space="preserve">Point2D + Vector2D </w:t>
      </w:r>
    </w:p>
    <w:p w14:paraId="32E4DAD0" w14:textId="77777777" w:rsidR="003C4002" w:rsidRDefault="004A3B3B">
      <w:pPr>
        <w:spacing w:after="228"/>
        <w:ind w:left="-5" w:right="9"/>
      </w:pPr>
      <w:r>
        <w:t xml:space="preserve">Adding a vector to a point will return a point displaced from original point by adding the vector </w:t>
      </w:r>
    </w:p>
    <w:p w14:paraId="10AB35AE" w14:textId="77777777" w:rsidR="003C4002" w:rsidRDefault="004A3B3B">
      <w:pPr>
        <w:spacing w:after="5" w:line="267" w:lineRule="auto"/>
        <w:ind w:left="-5"/>
      </w:pPr>
      <w:r>
        <w:rPr>
          <w:rFonts w:ascii="Cambria" w:eastAsia="Cambria" w:hAnsi="Cambria" w:cs="Cambria"/>
          <w:b/>
          <w:color w:val="4F81BD"/>
        </w:rPr>
        <w:t xml:space="preserve">Point2D - Vector2D </w:t>
      </w:r>
    </w:p>
    <w:p w14:paraId="13371F11" w14:textId="77777777" w:rsidR="003C4002" w:rsidRDefault="004A3B3B">
      <w:pPr>
        <w:spacing w:after="303"/>
        <w:ind w:left="-5" w:right="9"/>
      </w:pPr>
      <w:r>
        <w:t>Subtracting a vector from a point will return a point displaced from original point by subtracting t</w:t>
      </w:r>
      <w:r>
        <w:t xml:space="preserve">he vector </w:t>
      </w:r>
    </w:p>
    <w:p w14:paraId="44AF9442" w14:textId="77777777" w:rsidR="003C4002" w:rsidRDefault="004A3B3B">
      <w:pPr>
        <w:spacing w:after="0" w:line="259" w:lineRule="auto"/>
        <w:ind w:left="0" w:firstLine="0"/>
      </w:pPr>
      <w:r>
        <w:t xml:space="preserve"> </w:t>
      </w:r>
      <w:r>
        <w:tab/>
      </w:r>
      <w:r>
        <w:rPr>
          <w:rFonts w:ascii="Cambria" w:eastAsia="Cambria" w:hAnsi="Cambria" w:cs="Cambria"/>
          <w:b/>
          <w:color w:val="365F91"/>
          <w:sz w:val="28"/>
        </w:rPr>
        <w:t xml:space="preserve"> </w:t>
      </w:r>
      <w:r>
        <w:br w:type="page"/>
      </w:r>
    </w:p>
    <w:p w14:paraId="1ED793F3" w14:textId="77777777" w:rsidR="003C4002" w:rsidRDefault="004A3B3B">
      <w:pPr>
        <w:pStyle w:val="Heading1"/>
        <w:ind w:left="-5"/>
      </w:pPr>
      <w:r>
        <w:lastRenderedPageBreak/>
        <w:t xml:space="preserve">Point3D </w:t>
      </w:r>
    </w:p>
    <w:p w14:paraId="4F53A14D" w14:textId="77777777" w:rsidR="003C4002" w:rsidRDefault="004A3B3B">
      <w:pPr>
        <w:spacing w:after="222"/>
        <w:ind w:left="-5" w:right="9"/>
      </w:pPr>
      <w:r>
        <w:t xml:space="preserve">This object represents a 3D point (X,Y and Z values). It is used by many other objects and can also be used with other geometry objects such as Vector3D to perform calculations. </w:t>
      </w:r>
    </w:p>
    <w:p w14:paraId="565FE083" w14:textId="77777777" w:rsidR="003C4002" w:rsidRDefault="004A3B3B">
      <w:pPr>
        <w:pStyle w:val="Heading2"/>
        <w:spacing w:after="188"/>
        <w:ind w:left="-5"/>
      </w:pPr>
      <w:r>
        <w:t xml:space="preserve">Constructors </w:t>
      </w:r>
    </w:p>
    <w:p w14:paraId="3734DDC1" w14:textId="77777777" w:rsidR="003C4002" w:rsidRDefault="004A3B3B">
      <w:pPr>
        <w:spacing w:after="5" w:line="267" w:lineRule="auto"/>
        <w:ind w:left="-5"/>
      </w:pPr>
      <w:r>
        <w:rPr>
          <w:rFonts w:ascii="Cambria" w:eastAsia="Cambria" w:hAnsi="Cambria" w:cs="Cambria"/>
          <w:b/>
          <w:color w:val="4F81BD"/>
        </w:rPr>
        <w:t xml:space="preserve">Point3D() - Constructor </w:t>
      </w:r>
    </w:p>
    <w:p w14:paraId="022BF8A1" w14:textId="77777777" w:rsidR="003C4002" w:rsidRDefault="004A3B3B">
      <w:pPr>
        <w:spacing w:after="224"/>
        <w:ind w:left="-5" w:right="9"/>
      </w:pPr>
      <w:r>
        <w:t xml:space="preserve">This construct an un-initialised point with invalid x, y and z values which can be tested for using the .IsInvalid property. </w:t>
      </w:r>
    </w:p>
    <w:p w14:paraId="6BEDDED9" w14:textId="77777777" w:rsidR="003C4002" w:rsidRDefault="004A3B3B">
      <w:pPr>
        <w:spacing w:after="0"/>
        <w:ind w:left="-5" w:right="3850"/>
      </w:pPr>
      <w:r>
        <w:rPr>
          <w:rFonts w:ascii="Cambria" w:eastAsia="Cambria" w:hAnsi="Cambria" w:cs="Cambria"/>
          <w:b/>
          <w:color w:val="4F81BD"/>
        </w:rPr>
        <w:t xml:space="preserve">Point3D(double x, double y, double z) - Constructor </w:t>
      </w:r>
      <w:r>
        <w:t xml:space="preserve">A new point with the specified X, Y and Z values </w:t>
      </w:r>
      <w:r>
        <w:rPr>
          <w:i/>
        </w:rPr>
        <w:t xml:space="preserve">x </w:t>
      </w:r>
      <w:r>
        <w:t>-double - the value for the</w:t>
      </w:r>
      <w:r>
        <w:t xml:space="preserve"> x coordinate of the point</w:t>
      </w:r>
      <w:r>
        <w:rPr>
          <w:i/>
        </w:rPr>
        <w:t xml:space="preserve"> y </w:t>
      </w:r>
      <w:r>
        <w:t>-double - the value for the y coordinate of the point</w:t>
      </w:r>
      <w:r>
        <w:rPr>
          <w:i/>
        </w:rPr>
        <w:t xml:space="preserve"> z </w:t>
      </w:r>
      <w:r>
        <w:t>-double - the value for the z coordinate of the point</w:t>
      </w:r>
      <w:r>
        <w:rPr>
          <w:i/>
        </w:rPr>
        <w:t xml:space="preserve"> </w:t>
      </w:r>
    </w:p>
    <w:p w14:paraId="1F8B2B0A" w14:textId="77777777" w:rsidR="003C4002" w:rsidRDefault="004A3B3B">
      <w:pPr>
        <w:spacing w:after="181" w:line="259" w:lineRule="auto"/>
        <w:ind w:left="0" w:firstLine="0"/>
      </w:pPr>
      <w:r>
        <w:t xml:space="preserve"> </w:t>
      </w:r>
      <w:r>
        <w:rPr>
          <w:rFonts w:ascii="Courier New" w:eastAsia="Courier New" w:hAnsi="Courier New" w:cs="Courier New"/>
        </w:rPr>
        <w:t xml:space="preserve"> </w:t>
      </w:r>
    </w:p>
    <w:p w14:paraId="38FEE0F2" w14:textId="77777777" w:rsidR="003C4002" w:rsidRDefault="004A3B3B">
      <w:pPr>
        <w:spacing w:after="5" w:line="267" w:lineRule="auto"/>
        <w:ind w:left="-5"/>
      </w:pPr>
      <w:r>
        <w:rPr>
          <w:rFonts w:ascii="Cambria" w:eastAsia="Cambria" w:hAnsi="Cambria" w:cs="Cambria"/>
          <w:b/>
          <w:color w:val="4F81BD"/>
        </w:rPr>
        <w:t xml:space="preserve">Point3D(Point3D pt) - Constructor </w:t>
      </w:r>
    </w:p>
    <w:p w14:paraId="2508743D" w14:textId="77777777" w:rsidR="003C4002" w:rsidRDefault="004A3B3B">
      <w:pPr>
        <w:spacing w:after="0"/>
        <w:ind w:left="268" w:right="3076" w:hanging="283"/>
      </w:pPr>
      <w:r>
        <w:t xml:space="preserve">A new point with the same X, Y and Z values as the passed point </w:t>
      </w:r>
      <w:r>
        <w:rPr>
          <w:i/>
        </w:rPr>
        <w:t xml:space="preserve">pt </w:t>
      </w:r>
      <w:r>
        <w:t xml:space="preserve">-Point3D - </w:t>
      </w:r>
      <w:r>
        <w:t xml:space="preserve">an existing point to copy X, Y and Z values from </w:t>
      </w:r>
      <w:r>
        <w:rPr>
          <w:i/>
        </w:rPr>
        <w:t xml:space="preserve"> </w:t>
      </w:r>
    </w:p>
    <w:p w14:paraId="50601735" w14:textId="77777777" w:rsidR="003C4002" w:rsidRDefault="004A3B3B">
      <w:pPr>
        <w:spacing w:after="218" w:line="259" w:lineRule="auto"/>
        <w:ind w:left="0" w:firstLine="0"/>
      </w:pPr>
      <w:r>
        <w:rPr>
          <w:b/>
        </w:rPr>
        <w:t xml:space="preserve"> </w:t>
      </w:r>
    </w:p>
    <w:p w14:paraId="11673E4C" w14:textId="77777777" w:rsidR="003C4002" w:rsidRDefault="004A3B3B">
      <w:pPr>
        <w:spacing w:after="5" w:line="267" w:lineRule="auto"/>
        <w:ind w:left="-5"/>
      </w:pPr>
      <w:r>
        <w:rPr>
          <w:rFonts w:ascii="Cambria" w:eastAsia="Cambria" w:hAnsi="Cambria" w:cs="Cambria"/>
          <w:b/>
          <w:color w:val="4F81BD"/>
        </w:rPr>
        <w:t xml:space="preserve">Point3D(Point2D pt, double z) </w:t>
      </w:r>
    </w:p>
    <w:p w14:paraId="40CDAE9E" w14:textId="77777777" w:rsidR="003C4002" w:rsidRDefault="004A3B3B">
      <w:pPr>
        <w:spacing w:after="9"/>
        <w:ind w:left="268" w:right="2126" w:hanging="283"/>
      </w:pPr>
      <w:r>
        <w:t xml:space="preserve">Create a new point with x and y values from passed 2D point and new z value </w:t>
      </w:r>
      <w:r>
        <w:rPr>
          <w:i/>
        </w:rPr>
        <w:t xml:space="preserve">pt </w:t>
      </w:r>
      <w:r>
        <w:t xml:space="preserve">-Point2D -2D point holding x and y values for point </w:t>
      </w:r>
      <w:r>
        <w:rPr>
          <w:i/>
        </w:rPr>
        <w:t xml:space="preserve">z </w:t>
      </w:r>
      <w:r>
        <w:t xml:space="preserve">-double -new z value for point </w:t>
      </w:r>
    </w:p>
    <w:p w14:paraId="2DB0C867" w14:textId="77777777" w:rsidR="003C4002" w:rsidRDefault="004A3B3B">
      <w:pPr>
        <w:spacing w:after="218" w:line="259" w:lineRule="auto"/>
        <w:ind w:left="0" w:firstLine="0"/>
      </w:pPr>
      <w:r>
        <w:rPr>
          <w:b/>
        </w:rPr>
        <w:t xml:space="preserve"> </w:t>
      </w:r>
    </w:p>
    <w:p w14:paraId="7204EB8F" w14:textId="77777777" w:rsidR="003C4002" w:rsidRDefault="004A3B3B">
      <w:pPr>
        <w:pStyle w:val="Heading2"/>
        <w:ind w:left="-5"/>
      </w:pPr>
      <w:r>
        <w:t>Prope</w:t>
      </w:r>
      <w:r>
        <w:t xml:space="preserve">rties </w:t>
      </w:r>
    </w:p>
    <w:p w14:paraId="41CDCC7A" w14:textId="77777777" w:rsidR="003C4002" w:rsidRDefault="004A3B3B">
      <w:pPr>
        <w:spacing w:after="5" w:line="267" w:lineRule="auto"/>
        <w:ind w:left="-5"/>
      </w:pPr>
      <w:r>
        <w:rPr>
          <w:rFonts w:ascii="Cambria" w:eastAsia="Cambria" w:hAnsi="Cambria" w:cs="Cambria"/>
          <w:b/>
          <w:color w:val="4F81BD"/>
        </w:rPr>
        <w:t xml:space="preserve">.X </w:t>
      </w:r>
    </w:p>
    <w:p w14:paraId="0F2A4428" w14:textId="77777777" w:rsidR="003C4002" w:rsidRDefault="004A3B3B">
      <w:pPr>
        <w:spacing w:after="228"/>
        <w:ind w:left="-5" w:right="9"/>
      </w:pPr>
      <w:r>
        <w:t xml:space="preserve">R/W - double -x coordinate for point </w:t>
      </w:r>
    </w:p>
    <w:p w14:paraId="63857238" w14:textId="77777777" w:rsidR="003C4002" w:rsidRDefault="004A3B3B">
      <w:pPr>
        <w:spacing w:after="5" w:line="267" w:lineRule="auto"/>
        <w:ind w:left="-5"/>
      </w:pPr>
      <w:r>
        <w:rPr>
          <w:rFonts w:ascii="Cambria" w:eastAsia="Cambria" w:hAnsi="Cambria" w:cs="Cambria"/>
          <w:b/>
          <w:color w:val="4F81BD"/>
        </w:rPr>
        <w:t xml:space="preserve">.x </w:t>
      </w:r>
    </w:p>
    <w:p w14:paraId="117BB752" w14:textId="77777777" w:rsidR="003C4002" w:rsidRDefault="004A3B3B">
      <w:pPr>
        <w:spacing w:after="228"/>
        <w:ind w:left="-5" w:right="9"/>
      </w:pPr>
      <w:r>
        <w:t xml:space="preserve">R/W - double -x coordinate for point </w:t>
      </w:r>
    </w:p>
    <w:p w14:paraId="52348A9F" w14:textId="77777777" w:rsidR="003C4002" w:rsidRDefault="004A3B3B">
      <w:pPr>
        <w:spacing w:after="5" w:line="267" w:lineRule="auto"/>
        <w:ind w:left="-5"/>
      </w:pPr>
      <w:r>
        <w:rPr>
          <w:rFonts w:ascii="Cambria" w:eastAsia="Cambria" w:hAnsi="Cambria" w:cs="Cambria"/>
          <w:b/>
          <w:color w:val="4F81BD"/>
        </w:rPr>
        <w:t xml:space="preserve">.Y </w:t>
      </w:r>
    </w:p>
    <w:p w14:paraId="44B6DAB1" w14:textId="77777777" w:rsidR="003C4002" w:rsidRDefault="004A3B3B">
      <w:pPr>
        <w:spacing w:after="228"/>
        <w:ind w:left="-5" w:right="9"/>
      </w:pPr>
      <w:r>
        <w:t xml:space="preserve">R/W - double -y coordinate for point </w:t>
      </w:r>
    </w:p>
    <w:p w14:paraId="35F0857A" w14:textId="77777777" w:rsidR="003C4002" w:rsidRDefault="004A3B3B">
      <w:pPr>
        <w:spacing w:after="5" w:line="267" w:lineRule="auto"/>
        <w:ind w:left="-5"/>
      </w:pPr>
      <w:r>
        <w:rPr>
          <w:rFonts w:ascii="Cambria" w:eastAsia="Cambria" w:hAnsi="Cambria" w:cs="Cambria"/>
          <w:b/>
          <w:color w:val="4F81BD"/>
        </w:rPr>
        <w:t xml:space="preserve">.y </w:t>
      </w:r>
    </w:p>
    <w:p w14:paraId="673D769B" w14:textId="77777777" w:rsidR="003C4002" w:rsidRDefault="004A3B3B">
      <w:pPr>
        <w:spacing w:after="228"/>
        <w:ind w:left="-5" w:right="9"/>
      </w:pPr>
      <w:r>
        <w:t xml:space="preserve">R/W - double -y coordinate for point </w:t>
      </w:r>
    </w:p>
    <w:p w14:paraId="3BFBF79E" w14:textId="77777777" w:rsidR="003C4002" w:rsidRDefault="004A3B3B">
      <w:pPr>
        <w:spacing w:after="5" w:line="267" w:lineRule="auto"/>
        <w:ind w:left="-5"/>
      </w:pPr>
      <w:r>
        <w:rPr>
          <w:rFonts w:ascii="Cambria" w:eastAsia="Cambria" w:hAnsi="Cambria" w:cs="Cambria"/>
          <w:b/>
          <w:color w:val="4F81BD"/>
        </w:rPr>
        <w:t xml:space="preserve">.Z </w:t>
      </w:r>
    </w:p>
    <w:p w14:paraId="4C574409" w14:textId="77777777" w:rsidR="003C4002" w:rsidRDefault="004A3B3B">
      <w:pPr>
        <w:spacing w:after="228"/>
        <w:ind w:left="-5" w:right="9"/>
      </w:pPr>
      <w:r>
        <w:t xml:space="preserve">R/W - double -z coordinate for point </w:t>
      </w:r>
    </w:p>
    <w:p w14:paraId="4AD9ECBA" w14:textId="77777777" w:rsidR="003C4002" w:rsidRDefault="004A3B3B">
      <w:pPr>
        <w:spacing w:after="5" w:line="267" w:lineRule="auto"/>
        <w:ind w:left="-5"/>
      </w:pPr>
      <w:r>
        <w:rPr>
          <w:rFonts w:ascii="Cambria" w:eastAsia="Cambria" w:hAnsi="Cambria" w:cs="Cambria"/>
          <w:b/>
          <w:color w:val="4F81BD"/>
        </w:rPr>
        <w:lastRenderedPageBreak/>
        <w:t xml:space="preserve">.z </w:t>
      </w:r>
    </w:p>
    <w:p w14:paraId="255B8525" w14:textId="77777777" w:rsidR="003C4002" w:rsidRDefault="004A3B3B">
      <w:pPr>
        <w:spacing w:after="228"/>
        <w:ind w:left="-5" w:right="9"/>
      </w:pPr>
      <w:r>
        <w:t>R/W - double -</w:t>
      </w:r>
      <w:r>
        <w:t xml:space="preserve">z coordinate for point </w:t>
      </w:r>
    </w:p>
    <w:p w14:paraId="430FB3A8" w14:textId="77777777" w:rsidR="003C4002" w:rsidRDefault="004A3B3B">
      <w:pPr>
        <w:spacing w:after="5" w:line="267" w:lineRule="auto"/>
        <w:ind w:left="-5"/>
      </w:pPr>
      <w:r>
        <w:rPr>
          <w:rFonts w:ascii="Cambria" w:eastAsia="Cambria" w:hAnsi="Cambria" w:cs="Cambria"/>
          <w:b/>
          <w:color w:val="4F81BD"/>
        </w:rPr>
        <w:t xml:space="preserve">.IsInvalid </w:t>
      </w:r>
    </w:p>
    <w:p w14:paraId="4C6C1E5B" w14:textId="77777777" w:rsidR="003C4002" w:rsidRDefault="004A3B3B">
      <w:pPr>
        <w:ind w:left="-5" w:right="9"/>
      </w:pPr>
      <w:r>
        <w:t xml:space="preserve">Returns true if the point is invalid - not initialised or :SetInvalid called </w:t>
      </w:r>
    </w:p>
    <w:p w14:paraId="6AD5593B" w14:textId="77777777" w:rsidR="003C4002" w:rsidRDefault="004A3B3B">
      <w:pPr>
        <w:pStyle w:val="Heading2"/>
        <w:ind w:left="-5"/>
      </w:pPr>
      <w:r>
        <w:t xml:space="preserve">Methods </w:t>
      </w:r>
    </w:p>
    <w:p w14:paraId="15CD13EA" w14:textId="77777777" w:rsidR="003C4002" w:rsidRDefault="004A3B3B">
      <w:pPr>
        <w:spacing w:after="5" w:line="267" w:lineRule="auto"/>
        <w:ind w:left="-5"/>
      </w:pPr>
      <w:r>
        <w:rPr>
          <w:rFonts w:ascii="Cambria" w:eastAsia="Cambria" w:hAnsi="Cambria" w:cs="Cambria"/>
          <w:b/>
          <w:color w:val="4F81BD"/>
        </w:rPr>
        <w:t xml:space="preserve">:IsCoincident(Point3D point, double tol) </w:t>
      </w:r>
    </w:p>
    <w:p w14:paraId="7781A5A3" w14:textId="77777777" w:rsidR="003C4002" w:rsidRDefault="004A3B3B">
      <w:pPr>
        <w:spacing w:after="190"/>
        <w:ind w:left="268" w:right="1230" w:hanging="283"/>
      </w:pPr>
      <w:r>
        <w:t xml:space="preserve">Returns true if passed point is coincident with this point within passed tolerance </w:t>
      </w:r>
      <w:r>
        <w:rPr>
          <w:i/>
        </w:rPr>
        <w:t xml:space="preserve">point </w:t>
      </w:r>
      <w:r>
        <w:t xml:space="preserve">-Point3D -point to check for coincidence </w:t>
      </w:r>
      <w:r>
        <w:rPr>
          <w:i/>
        </w:rPr>
        <w:t xml:space="preserve">tol </w:t>
      </w:r>
      <w:r>
        <w:t xml:space="preserve">-double -maximum distance apart point can be and still be considered coincident </w:t>
      </w:r>
    </w:p>
    <w:p w14:paraId="43BC4FCE" w14:textId="77777777" w:rsidR="003C4002" w:rsidRDefault="004A3B3B">
      <w:pPr>
        <w:spacing w:after="5" w:line="267" w:lineRule="auto"/>
        <w:ind w:left="-5"/>
      </w:pPr>
      <w:r>
        <w:rPr>
          <w:rFonts w:ascii="Cambria" w:eastAsia="Cambria" w:hAnsi="Cambria" w:cs="Cambria"/>
          <w:b/>
          <w:color w:val="4F81BD"/>
        </w:rPr>
        <w:t xml:space="preserve">:Set(double x, double y, double z) </w:t>
      </w:r>
    </w:p>
    <w:p w14:paraId="2A4E79C3" w14:textId="77777777" w:rsidR="003C4002" w:rsidRDefault="004A3B3B">
      <w:pPr>
        <w:spacing w:after="2"/>
        <w:ind w:left="268" w:right="5593" w:hanging="283"/>
      </w:pPr>
      <w:r>
        <w:t>Set n</w:t>
      </w:r>
      <w:r>
        <w:t xml:space="preserve">ew x,  y and z values for the point </w:t>
      </w:r>
      <w:r>
        <w:rPr>
          <w:i/>
        </w:rPr>
        <w:t xml:space="preserve">x </w:t>
      </w:r>
      <w:r>
        <w:t xml:space="preserve">-double -new x value for point </w:t>
      </w:r>
      <w:r>
        <w:rPr>
          <w:i/>
        </w:rPr>
        <w:t xml:space="preserve">y </w:t>
      </w:r>
      <w:r>
        <w:t xml:space="preserve">-double -new y value for point </w:t>
      </w:r>
      <w:r>
        <w:rPr>
          <w:i/>
        </w:rPr>
        <w:t xml:space="preserve">z </w:t>
      </w:r>
      <w:r>
        <w:t xml:space="preserve">-double -new z value for point </w:t>
      </w:r>
    </w:p>
    <w:p w14:paraId="1FA20535" w14:textId="77777777" w:rsidR="003C4002" w:rsidRDefault="004A3B3B">
      <w:pPr>
        <w:spacing w:after="179" w:line="259" w:lineRule="auto"/>
        <w:ind w:left="283" w:firstLine="0"/>
      </w:pPr>
      <w:r>
        <w:t xml:space="preserve"> </w:t>
      </w:r>
    </w:p>
    <w:p w14:paraId="25AE9427" w14:textId="77777777" w:rsidR="003C4002" w:rsidRDefault="004A3B3B">
      <w:pPr>
        <w:spacing w:after="5" w:line="267" w:lineRule="auto"/>
        <w:ind w:left="-5"/>
      </w:pPr>
      <w:r>
        <w:rPr>
          <w:rFonts w:ascii="Cambria" w:eastAsia="Cambria" w:hAnsi="Cambria" w:cs="Cambria"/>
          <w:b/>
          <w:color w:val="4F81BD"/>
        </w:rPr>
        <w:t xml:space="preserve">:Set(Point2D pt, double z) </w:t>
      </w:r>
    </w:p>
    <w:p w14:paraId="3576641A" w14:textId="77777777" w:rsidR="003C4002" w:rsidRDefault="004A3B3B">
      <w:pPr>
        <w:spacing w:after="190"/>
        <w:ind w:left="268" w:right="3377" w:hanging="283"/>
      </w:pPr>
      <w:r>
        <w:t xml:space="preserve">Set new x and y values from passed 2D point and new z value </w:t>
      </w:r>
      <w:r>
        <w:rPr>
          <w:i/>
        </w:rPr>
        <w:t xml:space="preserve">pt </w:t>
      </w:r>
      <w:r>
        <w:t>-</w:t>
      </w:r>
      <w:r>
        <w:rPr>
          <w:color w:val="943634"/>
        </w:rPr>
        <w:t>Point2D</w:t>
      </w:r>
      <w:r>
        <w:t xml:space="preserve"> -2D point holding new  x and y values for point </w:t>
      </w:r>
      <w:r>
        <w:rPr>
          <w:i/>
        </w:rPr>
        <w:t xml:space="preserve">z </w:t>
      </w:r>
      <w:r>
        <w:t xml:space="preserve">-double -new z value for point </w:t>
      </w:r>
    </w:p>
    <w:p w14:paraId="19EAFB4F" w14:textId="77777777" w:rsidR="003C4002" w:rsidRDefault="004A3B3B">
      <w:pPr>
        <w:spacing w:after="5" w:line="267" w:lineRule="auto"/>
        <w:ind w:left="-5"/>
      </w:pPr>
      <w:r>
        <w:rPr>
          <w:rFonts w:ascii="Cambria" w:eastAsia="Cambria" w:hAnsi="Cambria" w:cs="Cambria"/>
          <w:b/>
          <w:color w:val="4F81BD"/>
        </w:rPr>
        <w:t xml:space="preserve">:SetInvalid() </w:t>
      </w:r>
    </w:p>
    <w:p w14:paraId="66B7D293" w14:textId="77777777" w:rsidR="003C4002" w:rsidRDefault="004A3B3B">
      <w:pPr>
        <w:spacing w:after="228"/>
        <w:ind w:left="-5" w:right="9"/>
      </w:pPr>
      <w:r>
        <w:t xml:space="preserve">Set the point to invalid state –X,Y and Z will be lost </w:t>
      </w:r>
    </w:p>
    <w:p w14:paraId="3516392E" w14:textId="77777777" w:rsidR="003C4002" w:rsidRDefault="004A3B3B">
      <w:pPr>
        <w:spacing w:after="218" w:line="259" w:lineRule="auto"/>
        <w:ind w:left="0" w:firstLine="0"/>
      </w:pPr>
      <w:r>
        <w:t xml:space="preserve"> </w:t>
      </w:r>
    </w:p>
    <w:p w14:paraId="309C6324" w14:textId="77777777" w:rsidR="003C4002" w:rsidRDefault="004A3B3B">
      <w:pPr>
        <w:pStyle w:val="Heading2"/>
        <w:ind w:left="-5"/>
      </w:pPr>
      <w:r>
        <w:t xml:space="preserve">Operations </w:t>
      </w:r>
    </w:p>
    <w:p w14:paraId="7A943637" w14:textId="77777777" w:rsidR="003C4002" w:rsidRDefault="004A3B3B">
      <w:pPr>
        <w:spacing w:after="5" w:line="267" w:lineRule="auto"/>
        <w:ind w:left="-5"/>
      </w:pPr>
      <w:r>
        <w:rPr>
          <w:rFonts w:ascii="Cambria" w:eastAsia="Cambria" w:hAnsi="Cambria" w:cs="Cambria"/>
          <w:b/>
          <w:color w:val="4F81BD"/>
        </w:rPr>
        <w:t>Matrix2D * Point3</w:t>
      </w:r>
      <w:r>
        <w:rPr>
          <w:rFonts w:ascii="Cambria" w:eastAsia="Cambria" w:hAnsi="Cambria" w:cs="Cambria"/>
          <w:b/>
          <w:color w:val="4F81BD"/>
        </w:rPr>
        <w:t xml:space="preserve">D </w:t>
      </w:r>
    </w:p>
    <w:p w14:paraId="22F0C987" w14:textId="77777777" w:rsidR="003C4002" w:rsidRDefault="004A3B3B">
      <w:pPr>
        <w:spacing w:after="228"/>
        <w:ind w:left="-5" w:right="9"/>
      </w:pPr>
      <w:r>
        <w:t xml:space="preserve">Multiplying a matrix by a point returns a transformed point. The Z value is unchanged </w:t>
      </w:r>
    </w:p>
    <w:p w14:paraId="0A70091A" w14:textId="77777777" w:rsidR="003C4002" w:rsidRDefault="004A3B3B">
      <w:pPr>
        <w:spacing w:after="5" w:line="267" w:lineRule="auto"/>
        <w:ind w:left="-5"/>
      </w:pPr>
      <w:r>
        <w:rPr>
          <w:rFonts w:ascii="Cambria" w:eastAsia="Cambria" w:hAnsi="Cambria" w:cs="Cambria"/>
          <w:b/>
          <w:color w:val="4F81BD"/>
        </w:rPr>
        <w:t xml:space="preserve">Point3D - Point3D </w:t>
      </w:r>
    </w:p>
    <w:p w14:paraId="0719E1BF" w14:textId="77777777" w:rsidR="003C4002" w:rsidRDefault="004A3B3B">
      <w:pPr>
        <w:spacing w:after="224"/>
        <w:ind w:left="-5" w:right="9"/>
      </w:pPr>
      <w:r>
        <w:t xml:space="preserve">Subtracting a point from another point will return a Vector3D with the difference between the 2 points. </w:t>
      </w:r>
    </w:p>
    <w:p w14:paraId="06F611D0" w14:textId="77777777" w:rsidR="003C4002" w:rsidRDefault="004A3B3B">
      <w:pPr>
        <w:spacing w:after="5" w:line="267" w:lineRule="auto"/>
        <w:ind w:left="-5"/>
      </w:pPr>
      <w:r>
        <w:rPr>
          <w:rFonts w:ascii="Cambria" w:eastAsia="Cambria" w:hAnsi="Cambria" w:cs="Cambria"/>
          <w:b/>
          <w:color w:val="4F81BD"/>
        </w:rPr>
        <w:t xml:space="preserve">Point3D + Vector3D </w:t>
      </w:r>
    </w:p>
    <w:p w14:paraId="29161F99" w14:textId="77777777" w:rsidR="003C4002" w:rsidRDefault="004A3B3B">
      <w:pPr>
        <w:spacing w:after="228"/>
        <w:ind w:left="-5" w:right="9"/>
      </w:pPr>
      <w:r>
        <w:t>Adding a vector to a p</w:t>
      </w:r>
      <w:r>
        <w:t xml:space="preserve">oint will return a point displaced from original point by adding the vector </w:t>
      </w:r>
    </w:p>
    <w:p w14:paraId="50C6EB8D" w14:textId="77777777" w:rsidR="003C4002" w:rsidRDefault="004A3B3B">
      <w:pPr>
        <w:spacing w:after="5" w:line="267" w:lineRule="auto"/>
        <w:ind w:left="-5"/>
      </w:pPr>
      <w:r>
        <w:rPr>
          <w:rFonts w:ascii="Cambria" w:eastAsia="Cambria" w:hAnsi="Cambria" w:cs="Cambria"/>
          <w:b/>
          <w:color w:val="4F81BD"/>
        </w:rPr>
        <w:t xml:space="preserve">Point3D - Vector3D </w:t>
      </w:r>
    </w:p>
    <w:p w14:paraId="7A47582F" w14:textId="77777777" w:rsidR="003C4002" w:rsidRDefault="004A3B3B">
      <w:pPr>
        <w:spacing w:after="303"/>
        <w:ind w:left="-5" w:right="9"/>
      </w:pPr>
      <w:r>
        <w:t xml:space="preserve">Subtracting a vector from a point will return a point displaced from original point by subtracting the vector </w:t>
      </w:r>
    </w:p>
    <w:p w14:paraId="1E0F0CB8" w14:textId="77777777" w:rsidR="003C4002" w:rsidRDefault="004A3B3B">
      <w:pPr>
        <w:spacing w:after="0" w:line="259" w:lineRule="auto"/>
        <w:ind w:left="0" w:firstLine="0"/>
      </w:pPr>
      <w:r>
        <w:lastRenderedPageBreak/>
        <w:t xml:space="preserve"> </w:t>
      </w:r>
      <w:r>
        <w:tab/>
      </w:r>
      <w:r>
        <w:rPr>
          <w:rFonts w:ascii="Cambria" w:eastAsia="Cambria" w:hAnsi="Cambria" w:cs="Cambria"/>
          <w:b/>
          <w:color w:val="365F91"/>
          <w:sz w:val="28"/>
        </w:rPr>
        <w:t xml:space="preserve"> </w:t>
      </w:r>
    </w:p>
    <w:p w14:paraId="4267BC3F" w14:textId="77777777" w:rsidR="003C4002" w:rsidRDefault="004A3B3B">
      <w:pPr>
        <w:pStyle w:val="Heading1"/>
        <w:ind w:left="-5"/>
      </w:pPr>
      <w:r>
        <w:t xml:space="preserve">Vector2D </w:t>
      </w:r>
    </w:p>
    <w:p w14:paraId="20AD88B7" w14:textId="77777777" w:rsidR="003C4002" w:rsidRDefault="004A3B3B">
      <w:pPr>
        <w:spacing w:after="222"/>
        <w:ind w:left="-5" w:right="9"/>
      </w:pPr>
      <w:r>
        <w:t>This object represents a 2D vector</w:t>
      </w:r>
      <w:r>
        <w:t xml:space="preserve"> (X and Y values only). It is used by many other objects and can also be used with other geometry objects such as Point2D to perform calculations. </w:t>
      </w:r>
    </w:p>
    <w:p w14:paraId="3C62A76D" w14:textId="77777777" w:rsidR="003C4002" w:rsidRDefault="004A3B3B">
      <w:pPr>
        <w:pStyle w:val="Heading2"/>
        <w:spacing w:after="188"/>
        <w:ind w:left="-5"/>
      </w:pPr>
      <w:r>
        <w:t xml:space="preserve">Constructors </w:t>
      </w:r>
    </w:p>
    <w:p w14:paraId="2FBDDD5C" w14:textId="77777777" w:rsidR="003C4002" w:rsidRDefault="004A3B3B">
      <w:pPr>
        <w:spacing w:after="5" w:line="267" w:lineRule="auto"/>
        <w:ind w:left="-5"/>
      </w:pPr>
      <w:r>
        <w:rPr>
          <w:rFonts w:ascii="Cambria" w:eastAsia="Cambria" w:hAnsi="Cambria" w:cs="Cambria"/>
          <w:b/>
          <w:color w:val="4F81BD"/>
        </w:rPr>
        <w:t xml:space="preserve">Vector2D() - Constructor </w:t>
      </w:r>
    </w:p>
    <w:p w14:paraId="21E1E751" w14:textId="77777777" w:rsidR="003C4002" w:rsidRDefault="004A3B3B">
      <w:pPr>
        <w:spacing w:after="224"/>
        <w:ind w:left="-5" w:right="9"/>
      </w:pPr>
      <w:r>
        <w:t>This construct an un-</w:t>
      </w:r>
      <w:r>
        <w:t xml:space="preserve">initialised vector with invalid x and y values which can be tested for using the .IsInvalid property. </w:t>
      </w:r>
    </w:p>
    <w:p w14:paraId="7273E08B" w14:textId="77777777" w:rsidR="003C4002" w:rsidRDefault="004A3B3B">
      <w:pPr>
        <w:spacing w:after="0"/>
        <w:ind w:left="-5" w:right="3884"/>
      </w:pPr>
      <w:r>
        <w:rPr>
          <w:rFonts w:ascii="Cambria" w:eastAsia="Cambria" w:hAnsi="Cambria" w:cs="Cambria"/>
          <w:b/>
          <w:color w:val="4F81BD"/>
        </w:rPr>
        <w:t xml:space="preserve">Vector2D(double x, double y) - Constructor </w:t>
      </w:r>
      <w:r>
        <w:t xml:space="preserve">A vector point with the specified X and Y values </w:t>
      </w:r>
      <w:r>
        <w:rPr>
          <w:i/>
        </w:rPr>
        <w:t xml:space="preserve">x </w:t>
      </w:r>
      <w:r>
        <w:t>-double - the value for the x coordinate of the vector</w:t>
      </w:r>
      <w:r>
        <w:rPr>
          <w:i/>
        </w:rPr>
        <w:t xml:space="preserve"> y </w:t>
      </w:r>
      <w:r>
        <w:t>-d</w:t>
      </w:r>
      <w:r>
        <w:t>ouble - the value for the y coordinate of the vector</w:t>
      </w:r>
      <w:r>
        <w:rPr>
          <w:i/>
        </w:rPr>
        <w:t xml:space="preserve"> </w:t>
      </w:r>
    </w:p>
    <w:p w14:paraId="627A37B2" w14:textId="77777777" w:rsidR="003C4002" w:rsidRDefault="004A3B3B">
      <w:pPr>
        <w:spacing w:after="182" w:line="259" w:lineRule="auto"/>
        <w:ind w:left="0" w:firstLine="0"/>
      </w:pPr>
      <w:r>
        <w:t xml:space="preserve"> </w:t>
      </w:r>
      <w:r>
        <w:rPr>
          <w:rFonts w:ascii="Courier New" w:eastAsia="Courier New" w:hAnsi="Courier New" w:cs="Courier New"/>
        </w:rPr>
        <w:t xml:space="preserve"> </w:t>
      </w:r>
    </w:p>
    <w:p w14:paraId="05B7839B" w14:textId="77777777" w:rsidR="003C4002" w:rsidRDefault="004A3B3B">
      <w:pPr>
        <w:spacing w:after="5" w:line="267" w:lineRule="auto"/>
        <w:ind w:left="-5"/>
      </w:pPr>
      <w:r>
        <w:rPr>
          <w:rFonts w:ascii="Cambria" w:eastAsia="Cambria" w:hAnsi="Cambria" w:cs="Cambria"/>
          <w:b/>
          <w:color w:val="4F81BD"/>
        </w:rPr>
        <w:t xml:space="preserve">Vector2D(Vector2D vec) - Constructor </w:t>
      </w:r>
    </w:p>
    <w:p w14:paraId="6C407FE9" w14:textId="77777777" w:rsidR="003C4002" w:rsidRDefault="004A3B3B">
      <w:pPr>
        <w:spacing w:after="0"/>
        <w:ind w:left="268" w:right="2984" w:hanging="283"/>
      </w:pPr>
      <w:r>
        <w:t xml:space="preserve">A new vector with the same X and Y values as the passed vector </w:t>
      </w:r>
      <w:r>
        <w:rPr>
          <w:i/>
        </w:rPr>
        <w:t xml:space="preserve">vec </w:t>
      </w:r>
      <w:r>
        <w:t>-</w:t>
      </w:r>
      <w:r>
        <w:rPr>
          <w:color w:val="943634"/>
        </w:rPr>
        <w:t>Vector2D</w:t>
      </w:r>
      <w:r>
        <w:t xml:space="preserve"> - </w:t>
      </w:r>
      <w:r>
        <w:t xml:space="preserve">an existing vector to copy X and Y values from </w:t>
      </w:r>
      <w:r>
        <w:rPr>
          <w:i/>
        </w:rPr>
        <w:t xml:space="preserve"> </w:t>
      </w:r>
    </w:p>
    <w:p w14:paraId="01780D1A" w14:textId="77777777" w:rsidR="003C4002" w:rsidRDefault="004A3B3B">
      <w:pPr>
        <w:spacing w:after="19" w:line="259" w:lineRule="auto"/>
        <w:ind w:left="0" w:firstLine="0"/>
      </w:pPr>
      <w:r>
        <w:rPr>
          <w:b/>
        </w:rPr>
        <w:t xml:space="preserve"> </w:t>
      </w:r>
    </w:p>
    <w:p w14:paraId="759B50DE" w14:textId="77777777" w:rsidR="003C4002" w:rsidRDefault="004A3B3B">
      <w:pPr>
        <w:pStyle w:val="Heading2"/>
        <w:ind w:left="-5"/>
      </w:pPr>
      <w:r>
        <w:t xml:space="preserve">Properties </w:t>
      </w:r>
    </w:p>
    <w:p w14:paraId="627A5E37" w14:textId="77777777" w:rsidR="003C4002" w:rsidRDefault="004A3B3B">
      <w:pPr>
        <w:spacing w:after="5" w:line="267" w:lineRule="auto"/>
        <w:ind w:left="-5"/>
      </w:pPr>
      <w:r>
        <w:rPr>
          <w:rFonts w:ascii="Cambria" w:eastAsia="Cambria" w:hAnsi="Cambria" w:cs="Cambria"/>
          <w:b/>
          <w:color w:val="4F81BD"/>
        </w:rPr>
        <w:t xml:space="preserve">.IsInvalid </w:t>
      </w:r>
    </w:p>
    <w:p w14:paraId="0B7D5C3E" w14:textId="77777777" w:rsidR="003C4002" w:rsidRDefault="004A3B3B">
      <w:pPr>
        <w:spacing w:after="228"/>
        <w:ind w:left="-5" w:right="9"/>
      </w:pPr>
      <w:r>
        <w:t xml:space="preserve">Returns true if the vector is invalid - not initialised or :SetInvalid called </w:t>
      </w:r>
    </w:p>
    <w:p w14:paraId="63487E74" w14:textId="77777777" w:rsidR="003C4002" w:rsidRDefault="004A3B3B">
      <w:pPr>
        <w:spacing w:after="5" w:line="267" w:lineRule="auto"/>
        <w:ind w:left="-5"/>
      </w:pPr>
      <w:r>
        <w:rPr>
          <w:rFonts w:ascii="Cambria" w:eastAsia="Cambria" w:hAnsi="Cambria" w:cs="Cambria"/>
          <w:b/>
          <w:color w:val="4F81BD"/>
        </w:rPr>
        <w:t xml:space="preserve">.Length </w:t>
      </w:r>
    </w:p>
    <w:p w14:paraId="6F28105D" w14:textId="77777777" w:rsidR="003C4002" w:rsidRDefault="004A3B3B">
      <w:pPr>
        <w:spacing w:after="228"/>
        <w:ind w:left="-5" w:right="9"/>
      </w:pPr>
      <w:r>
        <w:t xml:space="preserve">Return the length of the vector </w:t>
      </w:r>
    </w:p>
    <w:p w14:paraId="6F08B306" w14:textId="77777777" w:rsidR="003C4002" w:rsidRDefault="004A3B3B">
      <w:pPr>
        <w:spacing w:after="5" w:line="267" w:lineRule="auto"/>
        <w:ind w:left="-5"/>
      </w:pPr>
      <w:r>
        <w:rPr>
          <w:rFonts w:ascii="Cambria" w:eastAsia="Cambria" w:hAnsi="Cambria" w:cs="Cambria"/>
          <w:b/>
          <w:color w:val="4F81BD"/>
        </w:rPr>
        <w:t xml:space="preserve">.LengthSq </w:t>
      </w:r>
    </w:p>
    <w:p w14:paraId="3BC8D51B" w14:textId="77777777" w:rsidR="003C4002" w:rsidRDefault="004A3B3B">
      <w:pPr>
        <w:spacing w:after="224"/>
        <w:ind w:left="-5" w:right="9"/>
      </w:pPr>
      <w:r>
        <w:t>Return the length squared of the vector. If compa</w:t>
      </w:r>
      <w:r>
        <w:t xml:space="preserve">ring distance between points etc. using LengthSq instead of Length will be faster as it avoids the square root operation required to find the exact length. </w:t>
      </w:r>
    </w:p>
    <w:p w14:paraId="22A44441" w14:textId="77777777" w:rsidR="003C4002" w:rsidRDefault="004A3B3B">
      <w:pPr>
        <w:spacing w:after="5" w:line="267" w:lineRule="auto"/>
        <w:ind w:left="-5"/>
      </w:pPr>
      <w:r>
        <w:rPr>
          <w:rFonts w:ascii="Cambria" w:eastAsia="Cambria" w:hAnsi="Cambria" w:cs="Cambria"/>
          <w:b/>
          <w:color w:val="4F81BD"/>
        </w:rPr>
        <w:t xml:space="preserve">.X </w:t>
      </w:r>
    </w:p>
    <w:p w14:paraId="12DB241E" w14:textId="77777777" w:rsidR="003C4002" w:rsidRDefault="004A3B3B">
      <w:pPr>
        <w:spacing w:after="228"/>
        <w:ind w:left="-5" w:right="9"/>
      </w:pPr>
      <w:r>
        <w:t xml:space="preserve">R/W - double -x value for vector </w:t>
      </w:r>
    </w:p>
    <w:p w14:paraId="7C0556B5" w14:textId="77777777" w:rsidR="003C4002" w:rsidRDefault="004A3B3B">
      <w:pPr>
        <w:spacing w:after="5" w:line="267" w:lineRule="auto"/>
        <w:ind w:left="-5"/>
      </w:pPr>
      <w:r>
        <w:rPr>
          <w:rFonts w:ascii="Cambria" w:eastAsia="Cambria" w:hAnsi="Cambria" w:cs="Cambria"/>
          <w:b/>
          <w:color w:val="4F81BD"/>
        </w:rPr>
        <w:t xml:space="preserve">.x </w:t>
      </w:r>
    </w:p>
    <w:p w14:paraId="73DC465A" w14:textId="77777777" w:rsidR="003C4002" w:rsidRDefault="004A3B3B">
      <w:pPr>
        <w:spacing w:after="228"/>
        <w:ind w:left="-5" w:right="9"/>
      </w:pPr>
      <w:r>
        <w:t xml:space="preserve">R/W - double -x value for vector </w:t>
      </w:r>
    </w:p>
    <w:p w14:paraId="6483DA69" w14:textId="77777777" w:rsidR="003C4002" w:rsidRDefault="004A3B3B">
      <w:pPr>
        <w:spacing w:after="5" w:line="267" w:lineRule="auto"/>
        <w:ind w:left="-5"/>
      </w:pPr>
      <w:r>
        <w:rPr>
          <w:rFonts w:ascii="Cambria" w:eastAsia="Cambria" w:hAnsi="Cambria" w:cs="Cambria"/>
          <w:b/>
          <w:color w:val="4F81BD"/>
        </w:rPr>
        <w:t xml:space="preserve">.Y </w:t>
      </w:r>
    </w:p>
    <w:p w14:paraId="315EE7C1" w14:textId="77777777" w:rsidR="003C4002" w:rsidRDefault="004A3B3B">
      <w:pPr>
        <w:spacing w:after="228"/>
        <w:ind w:left="-5" w:right="9"/>
      </w:pPr>
      <w:r>
        <w:t xml:space="preserve">R/W - </w:t>
      </w:r>
      <w:r>
        <w:t xml:space="preserve">double -y value for vector </w:t>
      </w:r>
    </w:p>
    <w:p w14:paraId="20EDA963" w14:textId="77777777" w:rsidR="003C4002" w:rsidRDefault="004A3B3B">
      <w:pPr>
        <w:spacing w:after="5" w:line="267" w:lineRule="auto"/>
        <w:ind w:left="-5"/>
      </w:pPr>
      <w:r>
        <w:rPr>
          <w:rFonts w:ascii="Cambria" w:eastAsia="Cambria" w:hAnsi="Cambria" w:cs="Cambria"/>
          <w:b/>
          <w:color w:val="4F81BD"/>
        </w:rPr>
        <w:t xml:space="preserve">.y </w:t>
      </w:r>
    </w:p>
    <w:p w14:paraId="5887FF60" w14:textId="77777777" w:rsidR="003C4002" w:rsidRDefault="004A3B3B">
      <w:pPr>
        <w:spacing w:after="228"/>
        <w:ind w:left="-5" w:right="9"/>
      </w:pPr>
      <w:r>
        <w:t xml:space="preserve">R/W - double -y value for vector </w:t>
      </w:r>
    </w:p>
    <w:p w14:paraId="745CD97E" w14:textId="77777777" w:rsidR="003C4002" w:rsidRDefault="004A3B3B">
      <w:pPr>
        <w:spacing w:after="218" w:line="259" w:lineRule="auto"/>
        <w:ind w:left="0" w:firstLine="0"/>
      </w:pPr>
      <w:r>
        <w:lastRenderedPageBreak/>
        <w:t xml:space="preserve"> </w:t>
      </w:r>
    </w:p>
    <w:p w14:paraId="2910ABE3" w14:textId="77777777" w:rsidR="003C4002" w:rsidRDefault="004A3B3B">
      <w:pPr>
        <w:pStyle w:val="Heading2"/>
        <w:ind w:left="-5"/>
      </w:pPr>
      <w:r>
        <w:t xml:space="preserve">Methods </w:t>
      </w:r>
    </w:p>
    <w:p w14:paraId="7F9EF9B4" w14:textId="77777777" w:rsidR="003C4002" w:rsidRDefault="004A3B3B">
      <w:pPr>
        <w:spacing w:after="5" w:line="267" w:lineRule="auto"/>
        <w:ind w:left="-5"/>
      </w:pPr>
      <w:r>
        <w:rPr>
          <w:rFonts w:ascii="Cambria" w:eastAsia="Cambria" w:hAnsi="Cambria" w:cs="Cambria"/>
          <w:b/>
          <w:color w:val="4F81BD"/>
        </w:rPr>
        <w:t xml:space="preserve">:Cross(Vector2D vec) </w:t>
      </w:r>
    </w:p>
    <w:p w14:paraId="10DE7138" w14:textId="77777777" w:rsidR="003C4002" w:rsidRDefault="004A3B3B">
      <w:pPr>
        <w:ind w:left="-5" w:right="9"/>
      </w:pPr>
      <w:r>
        <w:t xml:space="preserve">Return the cross product (a Vector3D) of this vector and passed vector </w:t>
      </w:r>
    </w:p>
    <w:p w14:paraId="40AA2A84" w14:textId="77777777" w:rsidR="003C4002" w:rsidRDefault="004A3B3B">
      <w:pPr>
        <w:spacing w:after="5" w:line="267" w:lineRule="auto"/>
        <w:ind w:left="-5"/>
      </w:pPr>
      <w:r>
        <w:rPr>
          <w:rFonts w:ascii="Cambria" w:eastAsia="Cambria" w:hAnsi="Cambria" w:cs="Cambria"/>
          <w:b/>
          <w:color w:val="4F81BD"/>
        </w:rPr>
        <w:t xml:space="preserve">:Dot(Vector2D vec) </w:t>
      </w:r>
    </w:p>
    <w:p w14:paraId="5B2DD421" w14:textId="77777777" w:rsidR="003C4002" w:rsidRDefault="004A3B3B">
      <w:pPr>
        <w:spacing w:after="228"/>
        <w:ind w:left="-5" w:right="9"/>
      </w:pPr>
      <w:r>
        <w:t>Return the dot product (a double value) of this vector and passed</w:t>
      </w:r>
      <w:r>
        <w:t xml:space="preserve"> vector </w:t>
      </w:r>
    </w:p>
    <w:p w14:paraId="082FEF73" w14:textId="77777777" w:rsidR="003C4002" w:rsidRDefault="004A3B3B">
      <w:pPr>
        <w:spacing w:after="5" w:line="267" w:lineRule="auto"/>
        <w:ind w:left="-5"/>
      </w:pPr>
      <w:r>
        <w:rPr>
          <w:rFonts w:ascii="Cambria" w:eastAsia="Cambria" w:hAnsi="Cambria" w:cs="Cambria"/>
          <w:b/>
          <w:color w:val="4F81BD"/>
        </w:rPr>
        <w:t xml:space="preserve">:Normalize() </w:t>
      </w:r>
    </w:p>
    <w:p w14:paraId="3201D31D" w14:textId="77777777" w:rsidR="003C4002" w:rsidRDefault="004A3B3B">
      <w:pPr>
        <w:spacing w:after="228"/>
        <w:ind w:left="-5" w:right="9"/>
      </w:pPr>
      <w:r>
        <w:t xml:space="preserve">Normalize this vector to make it a unit vector </w:t>
      </w:r>
    </w:p>
    <w:p w14:paraId="0B0CCC31" w14:textId="77777777" w:rsidR="003C4002" w:rsidRDefault="004A3B3B">
      <w:pPr>
        <w:spacing w:after="5" w:line="267" w:lineRule="auto"/>
        <w:ind w:left="-5"/>
      </w:pPr>
      <w:r>
        <w:rPr>
          <w:rFonts w:ascii="Cambria" w:eastAsia="Cambria" w:hAnsi="Cambria" w:cs="Cambria"/>
          <w:b/>
          <w:color w:val="4F81BD"/>
        </w:rPr>
        <w:t xml:space="preserve">:NormalTo() </w:t>
      </w:r>
    </w:p>
    <w:p w14:paraId="05022050" w14:textId="77777777" w:rsidR="003C4002" w:rsidRDefault="004A3B3B">
      <w:pPr>
        <w:spacing w:after="228"/>
        <w:ind w:left="-5" w:right="9"/>
      </w:pPr>
      <w:r>
        <w:t xml:space="preserve">Return a new vector ‘normal’ to this vector found by rotating vector 90 degrees clockwise </w:t>
      </w:r>
    </w:p>
    <w:p w14:paraId="3D9E4C7E" w14:textId="77777777" w:rsidR="003C4002" w:rsidRDefault="004A3B3B">
      <w:pPr>
        <w:spacing w:after="5" w:line="267" w:lineRule="auto"/>
        <w:ind w:left="-5"/>
      </w:pPr>
      <w:r>
        <w:rPr>
          <w:rFonts w:ascii="Cambria" w:eastAsia="Cambria" w:hAnsi="Cambria" w:cs="Cambria"/>
          <w:b/>
          <w:color w:val="4F81BD"/>
        </w:rPr>
        <w:t xml:space="preserve">:Set(double x, double y) </w:t>
      </w:r>
    </w:p>
    <w:p w14:paraId="7CE956C9" w14:textId="77777777" w:rsidR="003C4002" w:rsidRDefault="004A3B3B">
      <w:pPr>
        <w:spacing w:after="190"/>
        <w:ind w:left="268" w:right="5350" w:hanging="283"/>
      </w:pPr>
      <w:r>
        <w:t xml:space="preserve">Set both the x and y values for the vector </w:t>
      </w:r>
      <w:r>
        <w:rPr>
          <w:i/>
        </w:rPr>
        <w:t xml:space="preserve">x </w:t>
      </w:r>
      <w:r>
        <w:t>-double -n</w:t>
      </w:r>
      <w:r>
        <w:t xml:space="preserve">ew x value for </w:t>
      </w:r>
      <w:r>
        <w:rPr>
          <w:i/>
        </w:rPr>
        <w:t>vector</w:t>
      </w:r>
      <w:r>
        <w:t xml:space="preserve"> </w:t>
      </w:r>
      <w:r>
        <w:rPr>
          <w:i/>
        </w:rPr>
        <w:t xml:space="preserve">y </w:t>
      </w:r>
      <w:r>
        <w:t xml:space="preserve">-double -new y value for </w:t>
      </w:r>
      <w:r>
        <w:rPr>
          <w:i/>
        </w:rPr>
        <w:t>vector</w:t>
      </w:r>
      <w:r>
        <w:t xml:space="preserve"> </w:t>
      </w:r>
    </w:p>
    <w:p w14:paraId="1EB35522" w14:textId="77777777" w:rsidR="003C4002" w:rsidRDefault="004A3B3B">
      <w:pPr>
        <w:spacing w:after="5" w:line="267" w:lineRule="auto"/>
        <w:ind w:left="-5"/>
      </w:pPr>
      <w:r>
        <w:rPr>
          <w:rFonts w:ascii="Cambria" w:eastAsia="Cambria" w:hAnsi="Cambria" w:cs="Cambria"/>
          <w:b/>
          <w:color w:val="4F81BD"/>
        </w:rPr>
        <w:t xml:space="preserve">:SetInvalid() </w:t>
      </w:r>
    </w:p>
    <w:p w14:paraId="60D5B36B" w14:textId="77777777" w:rsidR="003C4002" w:rsidRDefault="004A3B3B">
      <w:pPr>
        <w:spacing w:after="228"/>
        <w:ind w:left="-5" w:right="9"/>
      </w:pPr>
      <w:r>
        <w:t xml:space="preserve">Set the vector to invalid state -X and Y will be lost </w:t>
      </w:r>
    </w:p>
    <w:p w14:paraId="01510750" w14:textId="77777777" w:rsidR="003C4002" w:rsidRDefault="004A3B3B">
      <w:pPr>
        <w:pStyle w:val="Heading2"/>
        <w:ind w:left="-5"/>
      </w:pPr>
      <w:r>
        <w:t xml:space="preserve">Operations </w:t>
      </w:r>
    </w:p>
    <w:p w14:paraId="1C9229B5" w14:textId="77777777" w:rsidR="003C4002" w:rsidRDefault="004A3B3B">
      <w:pPr>
        <w:spacing w:after="5" w:line="267" w:lineRule="auto"/>
        <w:ind w:left="-5"/>
      </w:pPr>
      <w:r>
        <w:rPr>
          <w:rFonts w:ascii="Cambria" w:eastAsia="Cambria" w:hAnsi="Cambria" w:cs="Cambria"/>
          <w:b/>
          <w:color w:val="4F81BD"/>
        </w:rPr>
        <w:t xml:space="preserve">Double * Vector2D </w:t>
      </w:r>
    </w:p>
    <w:p w14:paraId="2E56CD96" w14:textId="77777777" w:rsidR="003C4002" w:rsidRDefault="004A3B3B">
      <w:pPr>
        <w:spacing w:after="228"/>
        <w:ind w:left="-5" w:right="9"/>
      </w:pPr>
      <w:r>
        <w:t xml:space="preserve">Returns a new vector multiplied by double value </w:t>
      </w:r>
    </w:p>
    <w:p w14:paraId="5319C7C0" w14:textId="77777777" w:rsidR="003C4002" w:rsidRDefault="004A3B3B">
      <w:pPr>
        <w:spacing w:after="5" w:line="267" w:lineRule="auto"/>
        <w:ind w:left="-5"/>
      </w:pPr>
      <w:r>
        <w:rPr>
          <w:rFonts w:ascii="Cambria" w:eastAsia="Cambria" w:hAnsi="Cambria" w:cs="Cambria"/>
          <w:b/>
          <w:color w:val="4F81BD"/>
        </w:rPr>
        <w:t xml:space="preserve">Matrix2D * Vector2D </w:t>
      </w:r>
    </w:p>
    <w:p w14:paraId="1F10E130" w14:textId="77777777" w:rsidR="003C4002" w:rsidRDefault="004A3B3B">
      <w:pPr>
        <w:spacing w:after="228"/>
        <w:ind w:left="-5" w:right="9"/>
      </w:pPr>
      <w:r>
        <w:t xml:space="preserve">Multiplying a matrix by a point returns a transformed vector </w:t>
      </w:r>
    </w:p>
    <w:p w14:paraId="659BB4B8" w14:textId="77777777" w:rsidR="003C4002" w:rsidRDefault="004A3B3B">
      <w:pPr>
        <w:spacing w:after="5" w:line="267" w:lineRule="auto"/>
        <w:ind w:left="-5"/>
      </w:pPr>
      <w:r>
        <w:rPr>
          <w:rFonts w:ascii="Cambria" w:eastAsia="Cambria" w:hAnsi="Cambria" w:cs="Cambria"/>
          <w:b/>
          <w:color w:val="4F81BD"/>
        </w:rPr>
        <w:t xml:space="preserve">Vector2D + Vector2D </w:t>
      </w:r>
    </w:p>
    <w:p w14:paraId="2170DF39" w14:textId="77777777" w:rsidR="003C4002" w:rsidRDefault="004A3B3B">
      <w:pPr>
        <w:spacing w:after="228"/>
        <w:ind w:left="-5" w:right="9"/>
      </w:pPr>
      <w:r>
        <w:t xml:space="preserve">Adding a vector to a vector will return a new vector. </w:t>
      </w:r>
    </w:p>
    <w:p w14:paraId="02304229" w14:textId="77777777" w:rsidR="003C4002" w:rsidRDefault="004A3B3B">
      <w:pPr>
        <w:spacing w:after="5" w:line="267" w:lineRule="auto"/>
        <w:ind w:left="-5"/>
      </w:pPr>
      <w:r>
        <w:rPr>
          <w:rFonts w:ascii="Cambria" w:eastAsia="Cambria" w:hAnsi="Cambria" w:cs="Cambria"/>
          <w:b/>
          <w:color w:val="4F81BD"/>
        </w:rPr>
        <w:t xml:space="preserve">Vector2D - Vector2D </w:t>
      </w:r>
    </w:p>
    <w:p w14:paraId="1066D811" w14:textId="77777777" w:rsidR="003C4002" w:rsidRDefault="004A3B3B">
      <w:pPr>
        <w:spacing w:after="228"/>
        <w:ind w:left="-5" w:right="9"/>
      </w:pPr>
      <w:r>
        <w:t xml:space="preserve">Subtracting a vector from a point will return a new vector. </w:t>
      </w:r>
    </w:p>
    <w:p w14:paraId="547BCE5B" w14:textId="77777777" w:rsidR="003C4002" w:rsidRDefault="004A3B3B">
      <w:pPr>
        <w:spacing w:after="5" w:line="267" w:lineRule="auto"/>
        <w:ind w:left="-5"/>
      </w:pPr>
      <w:r>
        <w:rPr>
          <w:rFonts w:ascii="Cambria" w:eastAsia="Cambria" w:hAnsi="Cambria" w:cs="Cambria"/>
          <w:b/>
          <w:color w:val="4F81BD"/>
        </w:rPr>
        <w:t xml:space="preserve">- Vector2D </w:t>
      </w:r>
    </w:p>
    <w:p w14:paraId="2CA86329" w14:textId="77777777" w:rsidR="003C4002" w:rsidRDefault="004A3B3B">
      <w:pPr>
        <w:spacing w:after="294"/>
        <w:ind w:left="-5" w:right="9"/>
      </w:pPr>
      <w:r>
        <w:t>Negates x,y values of ve</w:t>
      </w:r>
      <w:r>
        <w:t xml:space="preserve">ctor (reverses vector direction) </w:t>
      </w:r>
    </w:p>
    <w:p w14:paraId="52F0D729" w14:textId="77777777" w:rsidR="003C4002" w:rsidRDefault="004A3B3B">
      <w:pPr>
        <w:spacing w:after="0" w:line="259" w:lineRule="auto"/>
        <w:ind w:left="0" w:firstLine="0"/>
      </w:pPr>
      <w:r>
        <w:rPr>
          <w:rFonts w:ascii="Cambria" w:eastAsia="Cambria" w:hAnsi="Cambria" w:cs="Cambria"/>
          <w:b/>
          <w:color w:val="365F91"/>
          <w:sz w:val="28"/>
        </w:rPr>
        <w:t xml:space="preserve"> </w:t>
      </w:r>
      <w:r>
        <w:rPr>
          <w:rFonts w:ascii="Cambria" w:eastAsia="Cambria" w:hAnsi="Cambria" w:cs="Cambria"/>
          <w:b/>
          <w:color w:val="365F91"/>
          <w:sz w:val="28"/>
        </w:rPr>
        <w:tab/>
        <w:t xml:space="preserve"> </w:t>
      </w:r>
    </w:p>
    <w:p w14:paraId="7C7B33BB" w14:textId="77777777" w:rsidR="003C4002" w:rsidRDefault="004A3B3B">
      <w:pPr>
        <w:pStyle w:val="Heading1"/>
        <w:ind w:left="-5"/>
      </w:pPr>
      <w:r>
        <w:t xml:space="preserve">Vector3D </w:t>
      </w:r>
    </w:p>
    <w:p w14:paraId="1D7C8618" w14:textId="77777777" w:rsidR="003C4002" w:rsidRDefault="004A3B3B">
      <w:pPr>
        <w:spacing w:after="222"/>
        <w:ind w:left="-5" w:right="9"/>
      </w:pPr>
      <w:r>
        <w:t xml:space="preserve">This object represents a 3D vector (X, Y and Z values). It is used by many other objects and can also be used with other geometry objects such as Point3D to perform calculations. </w:t>
      </w:r>
    </w:p>
    <w:p w14:paraId="4D31159E" w14:textId="77777777" w:rsidR="003C4002" w:rsidRDefault="004A3B3B">
      <w:pPr>
        <w:pStyle w:val="Heading2"/>
        <w:spacing w:after="188"/>
        <w:ind w:left="-5"/>
      </w:pPr>
      <w:r>
        <w:lastRenderedPageBreak/>
        <w:t xml:space="preserve">Constructors </w:t>
      </w:r>
    </w:p>
    <w:p w14:paraId="6F173280" w14:textId="77777777" w:rsidR="003C4002" w:rsidRDefault="004A3B3B">
      <w:pPr>
        <w:spacing w:after="5" w:line="267" w:lineRule="auto"/>
        <w:ind w:left="-5"/>
      </w:pPr>
      <w:r>
        <w:rPr>
          <w:rFonts w:ascii="Cambria" w:eastAsia="Cambria" w:hAnsi="Cambria" w:cs="Cambria"/>
          <w:b/>
          <w:color w:val="4F81BD"/>
        </w:rPr>
        <w:t>Vector3D() - C</w:t>
      </w:r>
      <w:r>
        <w:rPr>
          <w:rFonts w:ascii="Cambria" w:eastAsia="Cambria" w:hAnsi="Cambria" w:cs="Cambria"/>
          <w:b/>
          <w:color w:val="4F81BD"/>
        </w:rPr>
        <w:t xml:space="preserve">onstructor </w:t>
      </w:r>
    </w:p>
    <w:p w14:paraId="67F94C1D" w14:textId="77777777" w:rsidR="003C4002" w:rsidRDefault="004A3B3B">
      <w:pPr>
        <w:spacing w:after="224"/>
        <w:ind w:left="-5" w:right="9"/>
      </w:pPr>
      <w:r>
        <w:t xml:space="preserve">This construct an un-initialised vector with invalid x, y and z values which can be tested for using the .IsInvalid property. </w:t>
      </w:r>
    </w:p>
    <w:p w14:paraId="61E9D8DD" w14:textId="77777777" w:rsidR="003C4002" w:rsidRDefault="004A3B3B">
      <w:pPr>
        <w:spacing w:after="0"/>
        <w:ind w:left="-5" w:right="3725"/>
      </w:pPr>
      <w:r>
        <w:rPr>
          <w:rFonts w:ascii="Cambria" w:eastAsia="Cambria" w:hAnsi="Cambria" w:cs="Cambria"/>
          <w:b/>
          <w:color w:val="4F81BD"/>
        </w:rPr>
        <w:t xml:space="preserve">Vector3D(double x, double y, double z) - Constructor </w:t>
      </w:r>
      <w:r>
        <w:t xml:space="preserve">A vector point with the specified values </w:t>
      </w:r>
      <w:r>
        <w:rPr>
          <w:i/>
        </w:rPr>
        <w:t xml:space="preserve">x </w:t>
      </w:r>
      <w:r>
        <w:t>-double - the value f</w:t>
      </w:r>
      <w:r>
        <w:t>or the x coordinate of the vector</w:t>
      </w:r>
      <w:r>
        <w:rPr>
          <w:i/>
        </w:rPr>
        <w:t xml:space="preserve"> y </w:t>
      </w:r>
      <w:r>
        <w:t>-double - the value for the y coordinate of the vector</w:t>
      </w:r>
      <w:r>
        <w:rPr>
          <w:i/>
        </w:rPr>
        <w:t xml:space="preserve"> z </w:t>
      </w:r>
      <w:r>
        <w:t>-double - the value for the z coordinate of the vector</w:t>
      </w:r>
      <w:r>
        <w:rPr>
          <w:i/>
        </w:rPr>
        <w:t xml:space="preserve"> </w:t>
      </w:r>
    </w:p>
    <w:p w14:paraId="63317870" w14:textId="77777777" w:rsidR="003C4002" w:rsidRDefault="004A3B3B">
      <w:pPr>
        <w:spacing w:after="181" w:line="259" w:lineRule="auto"/>
        <w:ind w:left="0" w:firstLine="0"/>
      </w:pPr>
      <w:r>
        <w:t xml:space="preserve"> </w:t>
      </w:r>
      <w:r>
        <w:rPr>
          <w:rFonts w:ascii="Courier New" w:eastAsia="Courier New" w:hAnsi="Courier New" w:cs="Courier New"/>
        </w:rPr>
        <w:t xml:space="preserve"> </w:t>
      </w:r>
    </w:p>
    <w:p w14:paraId="7BE65EF0" w14:textId="77777777" w:rsidR="003C4002" w:rsidRDefault="004A3B3B">
      <w:pPr>
        <w:spacing w:after="5" w:line="267" w:lineRule="auto"/>
        <w:ind w:left="-5"/>
      </w:pPr>
      <w:r>
        <w:rPr>
          <w:rFonts w:ascii="Cambria" w:eastAsia="Cambria" w:hAnsi="Cambria" w:cs="Cambria"/>
          <w:b/>
          <w:color w:val="4F81BD"/>
        </w:rPr>
        <w:t xml:space="preserve">Vector3D(Vector3D vec) - Constructor </w:t>
      </w:r>
    </w:p>
    <w:p w14:paraId="4FD51FDD" w14:textId="77777777" w:rsidR="003C4002" w:rsidRDefault="004A3B3B">
      <w:pPr>
        <w:spacing w:after="0"/>
        <w:ind w:left="268" w:right="2775" w:hanging="283"/>
      </w:pPr>
      <w:r>
        <w:t xml:space="preserve">A new vector with the same X, Y and Z values as the passed vector </w:t>
      </w:r>
      <w:r>
        <w:rPr>
          <w:i/>
        </w:rPr>
        <w:t xml:space="preserve">vec </w:t>
      </w:r>
      <w:r>
        <w:t xml:space="preserve">-Vector3D - an existing vector to copy values from </w:t>
      </w:r>
      <w:r>
        <w:rPr>
          <w:i/>
        </w:rPr>
        <w:t xml:space="preserve"> </w:t>
      </w:r>
    </w:p>
    <w:p w14:paraId="3E3432BC" w14:textId="77777777" w:rsidR="003C4002" w:rsidRDefault="004A3B3B">
      <w:pPr>
        <w:spacing w:after="19" w:line="259" w:lineRule="auto"/>
        <w:ind w:left="0" w:firstLine="0"/>
      </w:pPr>
      <w:r>
        <w:rPr>
          <w:b/>
        </w:rPr>
        <w:t xml:space="preserve"> </w:t>
      </w:r>
    </w:p>
    <w:p w14:paraId="738B1AC7" w14:textId="77777777" w:rsidR="003C4002" w:rsidRDefault="004A3B3B">
      <w:pPr>
        <w:pStyle w:val="Heading2"/>
        <w:ind w:left="-5"/>
      </w:pPr>
      <w:r>
        <w:t xml:space="preserve">Properties </w:t>
      </w:r>
    </w:p>
    <w:p w14:paraId="3A8F453F" w14:textId="77777777" w:rsidR="003C4002" w:rsidRDefault="004A3B3B">
      <w:pPr>
        <w:spacing w:after="5" w:line="267" w:lineRule="auto"/>
        <w:ind w:left="-5"/>
      </w:pPr>
      <w:r>
        <w:rPr>
          <w:rFonts w:ascii="Cambria" w:eastAsia="Cambria" w:hAnsi="Cambria" w:cs="Cambria"/>
          <w:b/>
          <w:color w:val="4F81BD"/>
        </w:rPr>
        <w:t xml:space="preserve">.IsInvalid </w:t>
      </w:r>
    </w:p>
    <w:p w14:paraId="25604C98" w14:textId="77777777" w:rsidR="003C4002" w:rsidRDefault="004A3B3B">
      <w:pPr>
        <w:spacing w:after="228"/>
        <w:ind w:left="-5" w:right="9"/>
      </w:pPr>
      <w:r>
        <w:t xml:space="preserve">Returns true if the vector is invalid - not initialised or :SetInvalid called </w:t>
      </w:r>
    </w:p>
    <w:p w14:paraId="7A671A5D" w14:textId="77777777" w:rsidR="003C4002" w:rsidRDefault="004A3B3B">
      <w:pPr>
        <w:spacing w:after="5" w:line="267" w:lineRule="auto"/>
        <w:ind w:left="-5"/>
      </w:pPr>
      <w:r>
        <w:rPr>
          <w:rFonts w:ascii="Cambria" w:eastAsia="Cambria" w:hAnsi="Cambria" w:cs="Cambria"/>
          <w:b/>
          <w:color w:val="4F81BD"/>
        </w:rPr>
        <w:t xml:space="preserve">.Length </w:t>
      </w:r>
    </w:p>
    <w:p w14:paraId="606B55FF" w14:textId="77777777" w:rsidR="003C4002" w:rsidRDefault="004A3B3B">
      <w:pPr>
        <w:spacing w:after="228"/>
        <w:ind w:left="-5" w:right="9"/>
      </w:pPr>
      <w:r>
        <w:t>Return the length o</w:t>
      </w:r>
      <w:r>
        <w:t xml:space="preserve">f the vector </w:t>
      </w:r>
    </w:p>
    <w:p w14:paraId="10CF0D5A" w14:textId="77777777" w:rsidR="003C4002" w:rsidRDefault="004A3B3B">
      <w:pPr>
        <w:spacing w:after="5" w:line="267" w:lineRule="auto"/>
        <w:ind w:left="-5"/>
      </w:pPr>
      <w:r>
        <w:rPr>
          <w:rFonts w:ascii="Cambria" w:eastAsia="Cambria" w:hAnsi="Cambria" w:cs="Cambria"/>
          <w:b/>
          <w:color w:val="4F81BD"/>
        </w:rPr>
        <w:t xml:space="preserve">.LengthSq </w:t>
      </w:r>
    </w:p>
    <w:p w14:paraId="723FF6E1" w14:textId="77777777" w:rsidR="003C4002" w:rsidRDefault="004A3B3B">
      <w:pPr>
        <w:spacing w:after="224"/>
        <w:ind w:left="-5" w:right="9"/>
      </w:pPr>
      <w:r>
        <w:t xml:space="preserve">Return the length squared of the vector. If comparing distance between points etc. using LengthSq instead of Length will be faster as it avoids the square root operation required to find the exact length. </w:t>
      </w:r>
    </w:p>
    <w:p w14:paraId="1AEF16FE" w14:textId="77777777" w:rsidR="003C4002" w:rsidRDefault="004A3B3B">
      <w:pPr>
        <w:spacing w:after="5" w:line="267" w:lineRule="auto"/>
        <w:ind w:left="-5"/>
      </w:pPr>
      <w:r>
        <w:rPr>
          <w:rFonts w:ascii="Cambria" w:eastAsia="Cambria" w:hAnsi="Cambria" w:cs="Cambria"/>
          <w:b/>
          <w:color w:val="4F81BD"/>
        </w:rPr>
        <w:t xml:space="preserve">.X </w:t>
      </w:r>
    </w:p>
    <w:p w14:paraId="6151CE7C" w14:textId="77777777" w:rsidR="003C4002" w:rsidRDefault="004A3B3B">
      <w:pPr>
        <w:spacing w:after="228"/>
        <w:ind w:left="-5" w:right="9"/>
      </w:pPr>
      <w:r>
        <w:t>R/W - double -x value</w:t>
      </w:r>
      <w:r>
        <w:t xml:space="preserve"> for vector </w:t>
      </w:r>
    </w:p>
    <w:p w14:paraId="1A6B5E70" w14:textId="77777777" w:rsidR="003C4002" w:rsidRDefault="004A3B3B">
      <w:pPr>
        <w:spacing w:after="5" w:line="267" w:lineRule="auto"/>
        <w:ind w:left="-5"/>
      </w:pPr>
      <w:r>
        <w:rPr>
          <w:rFonts w:ascii="Cambria" w:eastAsia="Cambria" w:hAnsi="Cambria" w:cs="Cambria"/>
          <w:b/>
          <w:color w:val="4F81BD"/>
        </w:rPr>
        <w:t xml:space="preserve">.x </w:t>
      </w:r>
    </w:p>
    <w:p w14:paraId="2412BE0A" w14:textId="77777777" w:rsidR="003C4002" w:rsidRDefault="004A3B3B">
      <w:pPr>
        <w:spacing w:after="228"/>
        <w:ind w:left="-5" w:right="9"/>
      </w:pPr>
      <w:r>
        <w:t xml:space="preserve">R/W - double -x value for vector </w:t>
      </w:r>
    </w:p>
    <w:p w14:paraId="7E1146D1" w14:textId="77777777" w:rsidR="003C4002" w:rsidRDefault="004A3B3B">
      <w:pPr>
        <w:spacing w:after="5" w:line="267" w:lineRule="auto"/>
        <w:ind w:left="-5"/>
      </w:pPr>
      <w:r>
        <w:rPr>
          <w:rFonts w:ascii="Cambria" w:eastAsia="Cambria" w:hAnsi="Cambria" w:cs="Cambria"/>
          <w:b/>
          <w:color w:val="4F81BD"/>
        </w:rPr>
        <w:t xml:space="preserve">.Y </w:t>
      </w:r>
    </w:p>
    <w:p w14:paraId="77D6C12D" w14:textId="77777777" w:rsidR="003C4002" w:rsidRDefault="004A3B3B">
      <w:pPr>
        <w:spacing w:after="228"/>
        <w:ind w:left="-5" w:right="9"/>
      </w:pPr>
      <w:r>
        <w:t xml:space="preserve">R/W - double -y value for vector </w:t>
      </w:r>
    </w:p>
    <w:p w14:paraId="04BDC1EE" w14:textId="77777777" w:rsidR="003C4002" w:rsidRDefault="004A3B3B">
      <w:pPr>
        <w:spacing w:after="5" w:line="267" w:lineRule="auto"/>
        <w:ind w:left="-5"/>
      </w:pPr>
      <w:r>
        <w:rPr>
          <w:rFonts w:ascii="Cambria" w:eastAsia="Cambria" w:hAnsi="Cambria" w:cs="Cambria"/>
          <w:b/>
          <w:color w:val="4F81BD"/>
        </w:rPr>
        <w:t xml:space="preserve">.y </w:t>
      </w:r>
    </w:p>
    <w:p w14:paraId="7EC56E32" w14:textId="77777777" w:rsidR="003C4002" w:rsidRDefault="004A3B3B">
      <w:pPr>
        <w:spacing w:after="228"/>
        <w:ind w:left="-5" w:right="9"/>
      </w:pPr>
      <w:r>
        <w:t xml:space="preserve">R/W - double -y value for vector </w:t>
      </w:r>
    </w:p>
    <w:p w14:paraId="772170D7" w14:textId="77777777" w:rsidR="003C4002" w:rsidRDefault="004A3B3B">
      <w:pPr>
        <w:spacing w:after="5" w:line="267" w:lineRule="auto"/>
        <w:ind w:left="-5"/>
      </w:pPr>
      <w:r>
        <w:rPr>
          <w:rFonts w:ascii="Cambria" w:eastAsia="Cambria" w:hAnsi="Cambria" w:cs="Cambria"/>
          <w:b/>
          <w:color w:val="4F81BD"/>
        </w:rPr>
        <w:t xml:space="preserve">.Z </w:t>
      </w:r>
    </w:p>
    <w:p w14:paraId="58F2F1E6" w14:textId="77777777" w:rsidR="003C4002" w:rsidRDefault="004A3B3B">
      <w:pPr>
        <w:spacing w:after="228"/>
        <w:ind w:left="-5" w:right="9"/>
      </w:pPr>
      <w:r>
        <w:t xml:space="preserve">R/W - double -z value for vector </w:t>
      </w:r>
    </w:p>
    <w:p w14:paraId="7B36DFE4" w14:textId="77777777" w:rsidR="003C4002" w:rsidRDefault="004A3B3B">
      <w:pPr>
        <w:spacing w:after="5" w:line="267" w:lineRule="auto"/>
        <w:ind w:left="-5"/>
      </w:pPr>
      <w:r>
        <w:rPr>
          <w:rFonts w:ascii="Cambria" w:eastAsia="Cambria" w:hAnsi="Cambria" w:cs="Cambria"/>
          <w:b/>
          <w:color w:val="4F81BD"/>
        </w:rPr>
        <w:lastRenderedPageBreak/>
        <w:t xml:space="preserve">.z </w:t>
      </w:r>
    </w:p>
    <w:p w14:paraId="033817C8" w14:textId="77777777" w:rsidR="003C4002" w:rsidRDefault="004A3B3B">
      <w:pPr>
        <w:ind w:left="-5" w:right="9"/>
      </w:pPr>
      <w:r>
        <w:t xml:space="preserve">R/W - double -z value for vector </w:t>
      </w:r>
    </w:p>
    <w:p w14:paraId="19F50124" w14:textId="77777777" w:rsidR="003C4002" w:rsidRDefault="004A3B3B">
      <w:pPr>
        <w:spacing w:after="218" w:line="259" w:lineRule="auto"/>
        <w:ind w:left="0" w:firstLine="0"/>
      </w:pPr>
      <w:r>
        <w:t xml:space="preserve"> </w:t>
      </w:r>
    </w:p>
    <w:p w14:paraId="67397F5F" w14:textId="77777777" w:rsidR="003C4002" w:rsidRDefault="004A3B3B">
      <w:pPr>
        <w:pStyle w:val="Heading2"/>
        <w:ind w:left="-5"/>
      </w:pPr>
      <w:r>
        <w:t xml:space="preserve">Methods </w:t>
      </w:r>
    </w:p>
    <w:p w14:paraId="23D84052" w14:textId="77777777" w:rsidR="003C4002" w:rsidRDefault="004A3B3B">
      <w:pPr>
        <w:spacing w:after="5" w:line="267" w:lineRule="auto"/>
        <w:ind w:left="-5"/>
      </w:pPr>
      <w:r>
        <w:rPr>
          <w:rFonts w:ascii="Cambria" w:eastAsia="Cambria" w:hAnsi="Cambria" w:cs="Cambria"/>
          <w:b/>
          <w:color w:val="4F81BD"/>
        </w:rPr>
        <w:t xml:space="preserve">:Cross(Vector3D vec) </w:t>
      </w:r>
    </w:p>
    <w:p w14:paraId="3A285757" w14:textId="77777777" w:rsidR="003C4002" w:rsidRDefault="004A3B3B">
      <w:pPr>
        <w:spacing w:after="228"/>
        <w:ind w:left="-5" w:right="9"/>
      </w:pPr>
      <w:r>
        <w:t xml:space="preserve">Return the cross product (a Vector3D) of this vector and passed vector </w:t>
      </w:r>
    </w:p>
    <w:p w14:paraId="38AB7E5F" w14:textId="77777777" w:rsidR="003C4002" w:rsidRDefault="004A3B3B">
      <w:pPr>
        <w:spacing w:after="5" w:line="267" w:lineRule="auto"/>
        <w:ind w:left="-5"/>
      </w:pPr>
      <w:r>
        <w:rPr>
          <w:rFonts w:ascii="Cambria" w:eastAsia="Cambria" w:hAnsi="Cambria" w:cs="Cambria"/>
          <w:b/>
          <w:color w:val="4F81BD"/>
        </w:rPr>
        <w:t xml:space="preserve">:Dot(Vector3D vec) </w:t>
      </w:r>
    </w:p>
    <w:p w14:paraId="261BCD38" w14:textId="77777777" w:rsidR="003C4002" w:rsidRDefault="004A3B3B">
      <w:pPr>
        <w:spacing w:after="228"/>
        <w:ind w:left="-5" w:right="9"/>
      </w:pPr>
      <w:r>
        <w:t xml:space="preserve">Return the dot product (a double value) of this vector and passed vector </w:t>
      </w:r>
    </w:p>
    <w:p w14:paraId="139C947E" w14:textId="77777777" w:rsidR="003C4002" w:rsidRDefault="004A3B3B">
      <w:pPr>
        <w:spacing w:after="5" w:line="267" w:lineRule="auto"/>
        <w:ind w:left="-5"/>
      </w:pPr>
      <w:r>
        <w:rPr>
          <w:rFonts w:ascii="Cambria" w:eastAsia="Cambria" w:hAnsi="Cambria" w:cs="Cambria"/>
          <w:b/>
          <w:color w:val="4F81BD"/>
        </w:rPr>
        <w:t xml:space="preserve">:Dot(Point3D vec) </w:t>
      </w:r>
    </w:p>
    <w:p w14:paraId="78F9739F" w14:textId="77777777" w:rsidR="003C4002" w:rsidRDefault="004A3B3B">
      <w:pPr>
        <w:spacing w:after="224"/>
        <w:ind w:left="-5" w:right="9"/>
      </w:pPr>
      <w:r>
        <w:t>Return the dot product (a double value) of this vector and passed point</w:t>
      </w:r>
      <w:r>
        <w:t xml:space="preserve">. The X,Y,Z values of the point are treated exactly the same as for the Vector3D version of this method. </w:t>
      </w:r>
    </w:p>
    <w:p w14:paraId="14D59067" w14:textId="77777777" w:rsidR="003C4002" w:rsidRDefault="004A3B3B">
      <w:pPr>
        <w:spacing w:after="5" w:line="267" w:lineRule="auto"/>
        <w:ind w:left="-5"/>
      </w:pPr>
      <w:r>
        <w:rPr>
          <w:rFonts w:ascii="Cambria" w:eastAsia="Cambria" w:hAnsi="Cambria" w:cs="Cambria"/>
          <w:b/>
          <w:color w:val="4F81BD"/>
        </w:rPr>
        <w:t xml:space="preserve">:Normalize() </w:t>
      </w:r>
    </w:p>
    <w:p w14:paraId="601179C9" w14:textId="77777777" w:rsidR="003C4002" w:rsidRDefault="004A3B3B">
      <w:pPr>
        <w:spacing w:after="228"/>
        <w:ind w:left="-5" w:right="9"/>
      </w:pPr>
      <w:r>
        <w:t xml:space="preserve">Normalize this vector to make it a unit vector </w:t>
      </w:r>
    </w:p>
    <w:p w14:paraId="197A00F8" w14:textId="77777777" w:rsidR="003C4002" w:rsidRDefault="004A3B3B">
      <w:pPr>
        <w:spacing w:after="5" w:line="267" w:lineRule="auto"/>
        <w:ind w:left="-5"/>
      </w:pPr>
      <w:r>
        <w:rPr>
          <w:rFonts w:ascii="Cambria" w:eastAsia="Cambria" w:hAnsi="Cambria" w:cs="Cambria"/>
          <w:b/>
          <w:color w:val="4F81BD"/>
        </w:rPr>
        <w:t xml:space="preserve">:Set(double x, double y, double z) </w:t>
      </w:r>
    </w:p>
    <w:p w14:paraId="7883E19D" w14:textId="77777777" w:rsidR="003C4002" w:rsidRDefault="004A3B3B">
      <w:pPr>
        <w:spacing w:after="191"/>
        <w:ind w:left="268" w:right="5628" w:hanging="283"/>
      </w:pPr>
      <w:r>
        <w:t xml:space="preserve">Set the x, y and z values for the vector </w:t>
      </w:r>
      <w:r>
        <w:rPr>
          <w:i/>
        </w:rPr>
        <w:t xml:space="preserve">x </w:t>
      </w:r>
      <w:r>
        <w:t>-double -</w:t>
      </w:r>
      <w:r>
        <w:t xml:space="preserve">new x value for </w:t>
      </w:r>
      <w:r>
        <w:rPr>
          <w:i/>
        </w:rPr>
        <w:t>vector</w:t>
      </w:r>
      <w:r>
        <w:t xml:space="preserve"> </w:t>
      </w:r>
      <w:r>
        <w:rPr>
          <w:i/>
        </w:rPr>
        <w:t xml:space="preserve">y </w:t>
      </w:r>
      <w:r>
        <w:t xml:space="preserve">-double -new y value for </w:t>
      </w:r>
      <w:r>
        <w:rPr>
          <w:i/>
        </w:rPr>
        <w:t>vector</w:t>
      </w:r>
      <w:r>
        <w:t xml:space="preserve"> </w:t>
      </w:r>
      <w:r>
        <w:rPr>
          <w:i/>
        </w:rPr>
        <w:t xml:space="preserve">z </w:t>
      </w:r>
      <w:r>
        <w:t xml:space="preserve">-double -new z value for </w:t>
      </w:r>
      <w:r>
        <w:rPr>
          <w:i/>
        </w:rPr>
        <w:t>vector</w:t>
      </w:r>
      <w:r>
        <w:t xml:space="preserve"> </w:t>
      </w:r>
    </w:p>
    <w:p w14:paraId="767334B9" w14:textId="77777777" w:rsidR="003C4002" w:rsidRDefault="004A3B3B">
      <w:pPr>
        <w:spacing w:after="5" w:line="267" w:lineRule="auto"/>
        <w:ind w:left="-5"/>
      </w:pPr>
      <w:r>
        <w:rPr>
          <w:rFonts w:ascii="Cambria" w:eastAsia="Cambria" w:hAnsi="Cambria" w:cs="Cambria"/>
          <w:b/>
          <w:color w:val="4F81BD"/>
        </w:rPr>
        <w:t xml:space="preserve">:SetInvalid() </w:t>
      </w:r>
    </w:p>
    <w:p w14:paraId="3CBAA49A" w14:textId="77777777" w:rsidR="003C4002" w:rsidRDefault="004A3B3B">
      <w:pPr>
        <w:spacing w:after="228"/>
        <w:ind w:left="-5" w:right="9"/>
      </w:pPr>
      <w:r>
        <w:t xml:space="preserve">Set the vector to invalid state -X, Y and Z will be lost </w:t>
      </w:r>
    </w:p>
    <w:p w14:paraId="5F498A79" w14:textId="77777777" w:rsidR="003C4002" w:rsidRDefault="004A3B3B">
      <w:pPr>
        <w:pStyle w:val="Heading2"/>
        <w:ind w:left="-5"/>
      </w:pPr>
      <w:r>
        <w:t xml:space="preserve">Operations </w:t>
      </w:r>
    </w:p>
    <w:p w14:paraId="23523EB1" w14:textId="77777777" w:rsidR="003C4002" w:rsidRDefault="004A3B3B">
      <w:pPr>
        <w:spacing w:after="5" w:line="267" w:lineRule="auto"/>
        <w:ind w:left="-5"/>
      </w:pPr>
      <w:r>
        <w:rPr>
          <w:rFonts w:ascii="Cambria" w:eastAsia="Cambria" w:hAnsi="Cambria" w:cs="Cambria"/>
          <w:b/>
          <w:color w:val="4F81BD"/>
        </w:rPr>
        <w:t xml:space="preserve">Double * Vector3D </w:t>
      </w:r>
    </w:p>
    <w:p w14:paraId="253BD402" w14:textId="77777777" w:rsidR="003C4002" w:rsidRDefault="004A3B3B">
      <w:pPr>
        <w:spacing w:after="228"/>
        <w:ind w:left="-5" w:right="9"/>
      </w:pPr>
      <w:r>
        <w:t xml:space="preserve">Returns a new vector multiplied by double value </w:t>
      </w:r>
    </w:p>
    <w:p w14:paraId="0341240D" w14:textId="77777777" w:rsidR="003C4002" w:rsidRDefault="004A3B3B">
      <w:pPr>
        <w:spacing w:after="5" w:line="267" w:lineRule="auto"/>
        <w:ind w:left="-5"/>
      </w:pPr>
      <w:r>
        <w:rPr>
          <w:rFonts w:ascii="Cambria" w:eastAsia="Cambria" w:hAnsi="Cambria" w:cs="Cambria"/>
          <w:b/>
          <w:color w:val="4F81BD"/>
        </w:rPr>
        <w:t xml:space="preserve">Vector3D + Vector3D </w:t>
      </w:r>
    </w:p>
    <w:p w14:paraId="7510B999" w14:textId="77777777" w:rsidR="003C4002" w:rsidRDefault="004A3B3B">
      <w:pPr>
        <w:spacing w:after="228"/>
        <w:ind w:left="-5" w:right="9"/>
      </w:pPr>
      <w:r>
        <w:t xml:space="preserve">Adding a vector to a vector will return a new vector. </w:t>
      </w:r>
    </w:p>
    <w:p w14:paraId="1DAD093D" w14:textId="77777777" w:rsidR="003C4002" w:rsidRDefault="004A3B3B">
      <w:pPr>
        <w:spacing w:after="5" w:line="267" w:lineRule="auto"/>
        <w:ind w:left="-5"/>
      </w:pPr>
      <w:r>
        <w:rPr>
          <w:rFonts w:ascii="Cambria" w:eastAsia="Cambria" w:hAnsi="Cambria" w:cs="Cambria"/>
          <w:b/>
          <w:color w:val="4F81BD"/>
        </w:rPr>
        <w:t xml:space="preserve">Vector3D - Vector3D </w:t>
      </w:r>
    </w:p>
    <w:p w14:paraId="12482DDF" w14:textId="77777777" w:rsidR="003C4002" w:rsidRDefault="004A3B3B">
      <w:pPr>
        <w:spacing w:after="228"/>
        <w:ind w:left="-5" w:right="9"/>
      </w:pPr>
      <w:r>
        <w:t xml:space="preserve">Subtracting a vector from a point will return a new vector. </w:t>
      </w:r>
    </w:p>
    <w:p w14:paraId="76148D24" w14:textId="77777777" w:rsidR="003C4002" w:rsidRDefault="004A3B3B">
      <w:pPr>
        <w:spacing w:after="5" w:line="267" w:lineRule="auto"/>
        <w:ind w:left="-5"/>
      </w:pPr>
      <w:r>
        <w:rPr>
          <w:rFonts w:ascii="Cambria" w:eastAsia="Cambria" w:hAnsi="Cambria" w:cs="Cambria"/>
          <w:b/>
          <w:color w:val="4F81BD"/>
        </w:rPr>
        <w:t xml:space="preserve">- Vector3D </w:t>
      </w:r>
    </w:p>
    <w:p w14:paraId="0D7782B6" w14:textId="77777777" w:rsidR="003C4002" w:rsidRDefault="004A3B3B">
      <w:pPr>
        <w:spacing w:after="283"/>
        <w:ind w:left="-5" w:right="9"/>
      </w:pPr>
      <w:r>
        <w:t>Negates x,y and z values of vector (r</w:t>
      </w:r>
      <w:r>
        <w:t xml:space="preserve">everses vector direction) </w:t>
      </w:r>
    </w:p>
    <w:p w14:paraId="3CDE317F" w14:textId="77777777" w:rsidR="003C4002" w:rsidRDefault="004A3B3B">
      <w:pPr>
        <w:spacing w:after="0" w:line="259" w:lineRule="auto"/>
        <w:ind w:left="0" w:firstLine="0"/>
      </w:pPr>
      <w:r>
        <w:rPr>
          <w:rFonts w:ascii="Cambria" w:eastAsia="Cambria" w:hAnsi="Cambria" w:cs="Cambria"/>
          <w:b/>
          <w:color w:val="365F91"/>
          <w:sz w:val="28"/>
        </w:rPr>
        <w:t xml:space="preserve"> </w:t>
      </w:r>
    </w:p>
    <w:p w14:paraId="331DA383" w14:textId="77777777" w:rsidR="003C4002" w:rsidRDefault="004A3B3B">
      <w:pPr>
        <w:spacing w:after="0" w:line="259" w:lineRule="auto"/>
        <w:ind w:left="0" w:firstLine="0"/>
      </w:pPr>
      <w:r>
        <w:t xml:space="preserve"> </w:t>
      </w:r>
      <w:r>
        <w:tab/>
      </w:r>
      <w:r>
        <w:rPr>
          <w:rFonts w:ascii="Cambria" w:eastAsia="Cambria" w:hAnsi="Cambria" w:cs="Cambria"/>
          <w:b/>
          <w:color w:val="365F91"/>
          <w:sz w:val="28"/>
        </w:rPr>
        <w:t xml:space="preserve"> </w:t>
      </w:r>
    </w:p>
    <w:p w14:paraId="1316B248" w14:textId="77777777" w:rsidR="003C4002" w:rsidRDefault="004A3B3B">
      <w:pPr>
        <w:pStyle w:val="Heading1"/>
        <w:ind w:left="-5"/>
      </w:pPr>
      <w:r>
        <w:lastRenderedPageBreak/>
        <w:t xml:space="preserve">Box2D </w:t>
      </w:r>
    </w:p>
    <w:p w14:paraId="68C237E4" w14:textId="77777777" w:rsidR="003C4002" w:rsidRDefault="004A3B3B">
      <w:pPr>
        <w:spacing w:after="228"/>
        <w:ind w:left="-5" w:right="9"/>
      </w:pPr>
      <w:r>
        <w:t xml:space="preserve">This object represents a 2d bounding box for an object or group of objects. </w:t>
      </w:r>
    </w:p>
    <w:p w14:paraId="7DE70775" w14:textId="77777777" w:rsidR="003C4002" w:rsidRDefault="004A3B3B">
      <w:pPr>
        <w:pStyle w:val="Heading2"/>
        <w:ind w:left="-5"/>
      </w:pPr>
      <w:r>
        <w:t xml:space="preserve">Constructors </w:t>
      </w:r>
    </w:p>
    <w:p w14:paraId="23160758" w14:textId="77777777" w:rsidR="003C4002" w:rsidRDefault="004A3B3B">
      <w:pPr>
        <w:spacing w:after="5" w:line="267" w:lineRule="auto"/>
        <w:ind w:left="-5"/>
      </w:pPr>
      <w:r>
        <w:rPr>
          <w:rFonts w:ascii="Cambria" w:eastAsia="Cambria" w:hAnsi="Cambria" w:cs="Cambria"/>
          <w:b/>
          <w:color w:val="4F81BD"/>
        </w:rPr>
        <w:t xml:space="preserve">Box2D() - Constructor </w:t>
      </w:r>
    </w:p>
    <w:p w14:paraId="1F248DEB" w14:textId="77777777" w:rsidR="003C4002" w:rsidRDefault="004A3B3B">
      <w:pPr>
        <w:spacing w:after="224"/>
        <w:ind w:left="-5" w:right="9"/>
      </w:pPr>
      <w:r>
        <w:t>This construct an un-</w:t>
      </w:r>
      <w:r>
        <w:t xml:space="preserve">initialised box with invalid values which can be tested for using the .IsInvalid property. </w:t>
      </w:r>
    </w:p>
    <w:p w14:paraId="586526C5" w14:textId="77777777" w:rsidR="003C4002" w:rsidRDefault="004A3B3B">
      <w:pPr>
        <w:spacing w:after="5" w:line="267" w:lineRule="auto"/>
        <w:ind w:left="-5"/>
      </w:pPr>
      <w:r>
        <w:rPr>
          <w:rFonts w:ascii="Cambria" w:eastAsia="Cambria" w:hAnsi="Cambria" w:cs="Cambria"/>
          <w:b/>
          <w:color w:val="4F81BD"/>
        </w:rPr>
        <w:t xml:space="preserve">Box2D (Point2D p1, Point2D p2) - Constructor </w:t>
      </w:r>
    </w:p>
    <w:p w14:paraId="3B8D2876" w14:textId="77777777" w:rsidR="003C4002" w:rsidRDefault="004A3B3B">
      <w:pPr>
        <w:spacing w:after="10"/>
        <w:ind w:left="-5" w:right="9"/>
      </w:pPr>
      <w:r>
        <w:t xml:space="preserve">Create a box which bounds the 2 passed in points </w:t>
      </w:r>
    </w:p>
    <w:p w14:paraId="315608FD" w14:textId="77777777" w:rsidR="003C4002" w:rsidRDefault="004A3B3B">
      <w:pPr>
        <w:spacing w:after="10"/>
        <w:ind w:left="293" w:right="9"/>
      </w:pPr>
      <w:r>
        <w:rPr>
          <w:i/>
        </w:rPr>
        <w:t xml:space="preserve">P1 </w:t>
      </w:r>
      <w:r>
        <w:t>-</w:t>
      </w:r>
      <w:r>
        <w:rPr>
          <w:color w:val="943634"/>
        </w:rPr>
        <w:t>Point2D</w:t>
      </w:r>
      <w:r>
        <w:t xml:space="preserve"> - first point within the box </w:t>
      </w:r>
    </w:p>
    <w:p w14:paraId="4CA3AEBF" w14:textId="77777777" w:rsidR="003C4002" w:rsidRDefault="004A3B3B">
      <w:pPr>
        <w:spacing w:after="189"/>
        <w:ind w:left="293" w:right="9"/>
      </w:pPr>
      <w:r>
        <w:rPr>
          <w:i/>
        </w:rPr>
        <w:t xml:space="preserve">P1 </w:t>
      </w:r>
      <w:r>
        <w:t>-</w:t>
      </w:r>
      <w:r>
        <w:rPr>
          <w:color w:val="943634"/>
        </w:rPr>
        <w:t>Point2D</w:t>
      </w:r>
      <w:r>
        <w:t xml:space="preserve"> - second </w:t>
      </w:r>
      <w:r>
        <w:t xml:space="preserve">point within the box </w:t>
      </w:r>
    </w:p>
    <w:p w14:paraId="3E73B140" w14:textId="77777777" w:rsidR="003C4002" w:rsidRDefault="004A3B3B">
      <w:pPr>
        <w:spacing w:after="5" w:line="267" w:lineRule="auto"/>
        <w:ind w:left="-5"/>
      </w:pPr>
      <w:r>
        <w:rPr>
          <w:rFonts w:ascii="Cambria" w:eastAsia="Cambria" w:hAnsi="Cambria" w:cs="Cambria"/>
          <w:b/>
          <w:color w:val="4F81BD"/>
        </w:rPr>
        <w:t xml:space="preserve">Box2D(Box2D box) - Constructor </w:t>
      </w:r>
    </w:p>
    <w:p w14:paraId="7763B23F" w14:textId="77777777" w:rsidR="003C4002" w:rsidRDefault="004A3B3B">
      <w:pPr>
        <w:spacing w:after="0"/>
        <w:ind w:left="268" w:right="3897" w:hanging="283"/>
      </w:pPr>
      <w:r>
        <w:t xml:space="preserve">A new Box2D with the same values as the passed box </w:t>
      </w:r>
      <w:r>
        <w:rPr>
          <w:i/>
        </w:rPr>
        <w:t xml:space="preserve">box </w:t>
      </w:r>
      <w:r>
        <w:t>-</w:t>
      </w:r>
      <w:r>
        <w:rPr>
          <w:color w:val="943634"/>
        </w:rPr>
        <w:t>Box2D</w:t>
      </w:r>
      <w:r>
        <w:t xml:space="preserve"> - an existing box to copy values from </w:t>
      </w:r>
      <w:r>
        <w:rPr>
          <w:i/>
        </w:rPr>
        <w:t xml:space="preserve"> </w:t>
      </w:r>
    </w:p>
    <w:p w14:paraId="46BA1E76" w14:textId="77777777" w:rsidR="003C4002" w:rsidRDefault="004A3B3B">
      <w:pPr>
        <w:spacing w:after="218" w:line="259" w:lineRule="auto"/>
        <w:ind w:left="0" w:firstLine="0"/>
      </w:pPr>
      <w:r>
        <w:t xml:space="preserve"> </w:t>
      </w:r>
    </w:p>
    <w:p w14:paraId="6D2F6D35" w14:textId="77777777" w:rsidR="003C4002" w:rsidRDefault="004A3B3B">
      <w:pPr>
        <w:pStyle w:val="Heading2"/>
        <w:ind w:left="-5"/>
      </w:pPr>
      <w:r>
        <w:t xml:space="preserve">Properties </w:t>
      </w:r>
    </w:p>
    <w:p w14:paraId="4F7D6A03" w14:textId="77777777" w:rsidR="003C4002" w:rsidRDefault="004A3B3B">
      <w:pPr>
        <w:spacing w:after="5" w:line="267" w:lineRule="auto"/>
        <w:ind w:left="-5"/>
      </w:pPr>
      <w:r>
        <w:rPr>
          <w:rFonts w:ascii="Cambria" w:eastAsia="Cambria" w:hAnsi="Cambria" w:cs="Cambria"/>
          <w:b/>
          <w:color w:val="4F81BD"/>
        </w:rPr>
        <w:t xml:space="preserve">.BLC </w:t>
      </w:r>
    </w:p>
    <w:p w14:paraId="1958D454" w14:textId="77777777" w:rsidR="003C4002" w:rsidRDefault="004A3B3B">
      <w:pPr>
        <w:spacing w:after="228"/>
        <w:ind w:left="-5" w:right="9"/>
      </w:pPr>
      <w:r>
        <w:t xml:space="preserve">R/O - </w:t>
      </w:r>
      <w:r>
        <w:rPr>
          <w:color w:val="943634"/>
        </w:rPr>
        <w:t>Point2D</w:t>
      </w:r>
      <w:r>
        <w:t xml:space="preserve"> - a point representing the bottom left corner of the bounding box </w:t>
      </w:r>
    </w:p>
    <w:p w14:paraId="7FD648D1" w14:textId="77777777" w:rsidR="003C4002" w:rsidRDefault="004A3B3B">
      <w:pPr>
        <w:spacing w:after="5" w:line="267" w:lineRule="auto"/>
        <w:ind w:left="-5"/>
      </w:pPr>
      <w:r>
        <w:rPr>
          <w:rFonts w:ascii="Cambria" w:eastAsia="Cambria" w:hAnsi="Cambria" w:cs="Cambria"/>
          <w:b/>
          <w:color w:val="4F81BD"/>
        </w:rPr>
        <w:t xml:space="preserve">.BRC </w:t>
      </w:r>
    </w:p>
    <w:p w14:paraId="5AB483DE" w14:textId="77777777" w:rsidR="003C4002" w:rsidRDefault="004A3B3B">
      <w:pPr>
        <w:spacing w:after="228"/>
        <w:ind w:left="-5" w:right="9"/>
      </w:pPr>
      <w:r>
        <w:t xml:space="preserve">R/O - </w:t>
      </w:r>
      <w:r>
        <w:rPr>
          <w:color w:val="943634"/>
        </w:rPr>
        <w:t>Point2D</w:t>
      </w:r>
      <w:r>
        <w:t xml:space="preserve"> - a point representing the bottom right corner of the bounding box </w:t>
      </w:r>
    </w:p>
    <w:p w14:paraId="5A33C4EC" w14:textId="77777777" w:rsidR="003C4002" w:rsidRDefault="004A3B3B">
      <w:pPr>
        <w:spacing w:after="5" w:line="267" w:lineRule="auto"/>
        <w:ind w:left="-5"/>
      </w:pPr>
      <w:r>
        <w:rPr>
          <w:rFonts w:ascii="Cambria" w:eastAsia="Cambria" w:hAnsi="Cambria" w:cs="Cambria"/>
          <w:b/>
          <w:color w:val="4F81BD"/>
        </w:rPr>
        <w:t xml:space="preserve">.Centre </w:t>
      </w:r>
    </w:p>
    <w:p w14:paraId="0F167372" w14:textId="77777777" w:rsidR="003C4002" w:rsidRDefault="004A3B3B">
      <w:pPr>
        <w:spacing w:after="228"/>
        <w:ind w:left="-5" w:right="9"/>
      </w:pPr>
      <w:r>
        <w:t xml:space="preserve">R/O - </w:t>
      </w:r>
      <w:r>
        <w:rPr>
          <w:color w:val="943634"/>
        </w:rPr>
        <w:t>Point2D</w:t>
      </w:r>
      <w:r>
        <w:t xml:space="preserve"> - a point representing the centre of the bounding box (British spelling) </w:t>
      </w:r>
    </w:p>
    <w:p w14:paraId="6B578A7E" w14:textId="77777777" w:rsidR="003C4002" w:rsidRDefault="004A3B3B">
      <w:pPr>
        <w:spacing w:after="5" w:line="267" w:lineRule="auto"/>
        <w:ind w:left="-5"/>
      </w:pPr>
      <w:r>
        <w:rPr>
          <w:rFonts w:ascii="Cambria" w:eastAsia="Cambria" w:hAnsi="Cambria" w:cs="Cambria"/>
          <w:b/>
          <w:color w:val="4F81BD"/>
        </w:rPr>
        <w:t xml:space="preserve">.Center </w:t>
      </w:r>
    </w:p>
    <w:p w14:paraId="1868F8D0" w14:textId="77777777" w:rsidR="003C4002" w:rsidRDefault="004A3B3B">
      <w:pPr>
        <w:spacing w:after="230"/>
        <w:ind w:left="-5" w:right="9"/>
      </w:pPr>
      <w:r>
        <w:t xml:space="preserve">R/O - </w:t>
      </w:r>
      <w:r>
        <w:rPr>
          <w:color w:val="943634"/>
        </w:rPr>
        <w:t>Point2D</w:t>
      </w:r>
      <w:r>
        <w:t xml:space="preserve"> - a point representing the centre of the boundi</w:t>
      </w:r>
      <w:r>
        <w:t xml:space="preserve">ng box (U.S spelling) </w:t>
      </w:r>
    </w:p>
    <w:p w14:paraId="0E1E12EA" w14:textId="77777777" w:rsidR="003C4002" w:rsidRDefault="004A3B3B">
      <w:pPr>
        <w:spacing w:after="5" w:line="267" w:lineRule="auto"/>
        <w:ind w:left="-5"/>
      </w:pPr>
      <w:r>
        <w:rPr>
          <w:rFonts w:ascii="Cambria" w:eastAsia="Cambria" w:hAnsi="Cambria" w:cs="Cambria"/>
          <w:b/>
          <w:color w:val="4F81BD"/>
        </w:rPr>
        <w:t xml:space="preserve">.IsInvalid </w:t>
      </w:r>
    </w:p>
    <w:p w14:paraId="32C85C32" w14:textId="77777777" w:rsidR="003C4002" w:rsidRDefault="004A3B3B">
      <w:pPr>
        <w:spacing w:after="228"/>
        <w:ind w:left="-5" w:right="9"/>
      </w:pPr>
      <w:r>
        <w:t xml:space="preserve">R/O - bool - returns true if the box is in an invalid state - not initialised or SetInvalid called  </w:t>
      </w:r>
    </w:p>
    <w:p w14:paraId="4B85C50D" w14:textId="77777777" w:rsidR="003C4002" w:rsidRDefault="004A3B3B">
      <w:pPr>
        <w:spacing w:after="5" w:line="267" w:lineRule="auto"/>
        <w:ind w:left="-5"/>
      </w:pPr>
      <w:r>
        <w:rPr>
          <w:rFonts w:ascii="Cambria" w:eastAsia="Cambria" w:hAnsi="Cambria" w:cs="Cambria"/>
          <w:b/>
          <w:color w:val="4F81BD"/>
        </w:rPr>
        <w:t xml:space="preserve">.MinX </w:t>
      </w:r>
    </w:p>
    <w:p w14:paraId="65E56A39" w14:textId="77777777" w:rsidR="003C4002" w:rsidRDefault="004A3B3B">
      <w:pPr>
        <w:spacing w:after="228"/>
        <w:ind w:left="-5" w:right="9"/>
      </w:pPr>
      <w:r>
        <w:t xml:space="preserve">R/O - double - the minimum X value for the bounding box </w:t>
      </w:r>
    </w:p>
    <w:p w14:paraId="2D28F921" w14:textId="77777777" w:rsidR="003C4002" w:rsidRDefault="004A3B3B">
      <w:pPr>
        <w:spacing w:after="5" w:line="267" w:lineRule="auto"/>
        <w:ind w:left="-5"/>
      </w:pPr>
      <w:r>
        <w:rPr>
          <w:rFonts w:ascii="Cambria" w:eastAsia="Cambria" w:hAnsi="Cambria" w:cs="Cambria"/>
          <w:b/>
          <w:color w:val="4F81BD"/>
        </w:rPr>
        <w:t xml:space="preserve">.MinY </w:t>
      </w:r>
    </w:p>
    <w:p w14:paraId="17EA3A76" w14:textId="77777777" w:rsidR="003C4002" w:rsidRDefault="004A3B3B">
      <w:pPr>
        <w:spacing w:after="228"/>
        <w:ind w:left="-5" w:right="9"/>
      </w:pPr>
      <w:r>
        <w:t>R/O - double - the minimum Y value for the boundi</w:t>
      </w:r>
      <w:r>
        <w:t xml:space="preserve">ng box </w:t>
      </w:r>
    </w:p>
    <w:p w14:paraId="0FD181AF" w14:textId="77777777" w:rsidR="003C4002" w:rsidRDefault="004A3B3B">
      <w:pPr>
        <w:spacing w:after="5" w:line="267" w:lineRule="auto"/>
        <w:ind w:left="-5"/>
      </w:pPr>
      <w:r>
        <w:rPr>
          <w:rFonts w:ascii="Cambria" w:eastAsia="Cambria" w:hAnsi="Cambria" w:cs="Cambria"/>
          <w:b/>
          <w:color w:val="4F81BD"/>
        </w:rPr>
        <w:t xml:space="preserve">.MaxX </w:t>
      </w:r>
    </w:p>
    <w:p w14:paraId="7368CE9E" w14:textId="77777777" w:rsidR="003C4002" w:rsidRDefault="004A3B3B">
      <w:pPr>
        <w:spacing w:after="228"/>
        <w:ind w:left="-5" w:right="9"/>
      </w:pPr>
      <w:r>
        <w:t xml:space="preserve">R/O - double - the maximum X value for the bounding box </w:t>
      </w:r>
    </w:p>
    <w:p w14:paraId="16CB7E82" w14:textId="77777777" w:rsidR="003C4002" w:rsidRDefault="004A3B3B">
      <w:pPr>
        <w:spacing w:after="5" w:line="267" w:lineRule="auto"/>
        <w:ind w:left="-5"/>
      </w:pPr>
      <w:r>
        <w:rPr>
          <w:rFonts w:ascii="Cambria" w:eastAsia="Cambria" w:hAnsi="Cambria" w:cs="Cambria"/>
          <w:b/>
          <w:color w:val="4F81BD"/>
        </w:rPr>
        <w:lastRenderedPageBreak/>
        <w:t xml:space="preserve">.MaxY </w:t>
      </w:r>
    </w:p>
    <w:p w14:paraId="17C1057D" w14:textId="77777777" w:rsidR="003C4002" w:rsidRDefault="004A3B3B">
      <w:pPr>
        <w:spacing w:after="228"/>
        <w:ind w:left="-5" w:right="9"/>
      </w:pPr>
      <w:r>
        <w:t xml:space="preserve">R/O - double - the maximum Y value for the bounding box </w:t>
      </w:r>
    </w:p>
    <w:p w14:paraId="62FC5217" w14:textId="77777777" w:rsidR="003C4002" w:rsidRDefault="004A3B3B">
      <w:pPr>
        <w:spacing w:after="5" w:line="267" w:lineRule="auto"/>
        <w:ind w:left="-5"/>
      </w:pPr>
      <w:r>
        <w:rPr>
          <w:rFonts w:ascii="Cambria" w:eastAsia="Cambria" w:hAnsi="Cambria" w:cs="Cambria"/>
          <w:b/>
          <w:color w:val="4F81BD"/>
        </w:rPr>
        <w:t xml:space="preserve">.XLength </w:t>
      </w:r>
    </w:p>
    <w:p w14:paraId="04E639B7" w14:textId="77777777" w:rsidR="003C4002" w:rsidRDefault="004A3B3B">
      <w:pPr>
        <w:ind w:left="-5" w:right="9"/>
      </w:pPr>
      <w:r>
        <w:t xml:space="preserve">R/O - double - the length in X for the bounding box </w:t>
      </w:r>
    </w:p>
    <w:p w14:paraId="0F40D08A" w14:textId="77777777" w:rsidR="003C4002" w:rsidRDefault="004A3B3B">
      <w:pPr>
        <w:spacing w:after="5" w:line="267" w:lineRule="auto"/>
        <w:ind w:left="-5"/>
      </w:pPr>
      <w:r>
        <w:rPr>
          <w:rFonts w:ascii="Cambria" w:eastAsia="Cambria" w:hAnsi="Cambria" w:cs="Cambria"/>
          <w:b/>
          <w:color w:val="4F81BD"/>
        </w:rPr>
        <w:t xml:space="preserve">.YLength </w:t>
      </w:r>
    </w:p>
    <w:p w14:paraId="448CF44E" w14:textId="77777777" w:rsidR="003C4002" w:rsidRDefault="004A3B3B">
      <w:pPr>
        <w:spacing w:after="228"/>
        <w:ind w:left="-5" w:right="9"/>
      </w:pPr>
      <w:r>
        <w:t xml:space="preserve">R/O - double - </w:t>
      </w:r>
      <w:r>
        <w:t xml:space="preserve">the length in Y for the bounding box </w:t>
      </w:r>
    </w:p>
    <w:p w14:paraId="6E853AAF" w14:textId="77777777" w:rsidR="003C4002" w:rsidRDefault="004A3B3B">
      <w:pPr>
        <w:spacing w:after="5" w:line="267" w:lineRule="auto"/>
        <w:ind w:left="-5"/>
      </w:pPr>
      <w:r>
        <w:rPr>
          <w:rFonts w:ascii="Cambria" w:eastAsia="Cambria" w:hAnsi="Cambria" w:cs="Cambria"/>
          <w:b/>
          <w:color w:val="4F81BD"/>
        </w:rPr>
        <w:t xml:space="preserve">.MaxLength </w:t>
      </w:r>
    </w:p>
    <w:p w14:paraId="0829506D" w14:textId="77777777" w:rsidR="003C4002" w:rsidRDefault="004A3B3B">
      <w:pPr>
        <w:spacing w:after="228"/>
        <w:ind w:left="-5" w:right="9"/>
      </w:pPr>
      <w:r>
        <w:t xml:space="preserve">R/O - double - the length of the longest side for the bounding box </w:t>
      </w:r>
    </w:p>
    <w:p w14:paraId="33FF1B06" w14:textId="77777777" w:rsidR="003C4002" w:rsidRDefault="004A3B3B">
      <w:pPr>
        <w:spacing w:after="5" w:line="267" w:lineRule="auto"/>
        <w:ind w:left="-5"/>
      </w:pPr>
      <w:r>
        <w:rPr>
          <w:rFonts w:ascii="Cambria" w:eastAsia="Cambria" w:hAnsi="Cambria" w:cs="Cambria"/>
          <w:b/>
          <w:color w:val="4F81BD"/>
        </w:rPr>
        <w:t xml:space="preserve">.MinLength </w:t>
      </w:r>
    </w:p>
    <w:p w14:paraId="5CBC7C36" w14:textId="77777777" w:rsidR="003C4002" w:rsidRDefault="004A3B3B">
      <w:pPr>
        <w:spacing w:after="228"/>
        <w:ind w:left="-5" w:right="9"/>
      </w:pPr>
      <w:r>
        <w:t xml:space="preserve">R/O - double - the length of the shortest side for the bounding box </w:t>
      </w:r>
    </w:p>
    <w:p w14:paraId="45F604F3" w14:textId="77777777" w:rsidR="003C4002" w:rsidRDefault="004A3B3B">
      <w:pPr>
        <w:spacing w:after="5" w:line="267" w:lineRule="auto"/>
        <w:ind w:left="-5"/>
      </w:pPr>
      <w:r>
        <w:rPr>
          <w:rFonts w:ascii="Cambria" w:eastAsia="Cambria" w:hAnsi="Cambria" w:cs="Cambria"/>
          <w:b/>
          <w:color w:val="4F81BD"/>
        </w:rPr>
        <w:t xml:space="preserve">.TRC </w:t>
      </w:r>
    </w:p>
    <w:p w14:paraId="0A28B63F" w14:textId="77777777" w:rsidR="003C4002" w:rsidRDefault="004A3B3B">
      <w:pPr>
        <w:spacing w:after="228"/>
        <w:ind w:left="-5" w:right="9"/>
      </w:pPr>
      <w:r>
        <w:t xml:space="preserve">R/O - </w:t>
      </w:r>
      <w:r>
        <w:rPr>
          <w:color w:val="943634"/>
        </w:rPr>
        <w:t>Point2D</w:t>
      </w:r>
      <w:r>
        <w:t xml:space="preserve"> - </w:t>
      </w:r>
      <w:r>
        <w:t xml:space="preserve">a point representing the top right corner of the bounding box </w:t>
      </w:r>
    </w:p>
    <w:p w14:paraId="56E44BCD" w14:textId="77777777" w:rsidR="003C4002" w:rsidRDefault="004A3B3B">
      <w:pPr>
        <w:spacing w:after="5" w:line="267" w:lineRule="auto"/>
        <w:ind w:left="-5"/>
      </w:pPr>
      <w:r>
        <w:rPr>
          <w:rFonts w:ascii="Cambria" w:eastAsia="Cambria" w:hAnsi="Cambria" w:cs="Cambria"/>
          <w:b/>
          <w:color w:val="4F81BD"/>
        </w:rPr>
        <w:t xml:space="preserve">.TLC </w:t>
      </w:r>
    </w:p>
    <w:p w14:paraId="0F3CEB2A" w14:textId="77777777" w:rsidR="003C4002" w:rsidRDefault="004A3B3B">
      <w:pPr>
        <w:spacing w:after="228"/>
        <w:ind w:left="-5" w:right="9"/>
      </w:pPr>
      <w:r>
        <w:t xml:space="preserve">R/O - </w:t>
      </w:r>
      <w:r>
        <w:rPr>
          <w:color w:val="943634"/>
        </w:rPr>
        <w:t>Point2D</w:t>
      </w:r>
      <w:r>
        <w:t xml:space="preserve"> - a point representing the top left corner of the bounding box </w:t>
      </w:r>
    </w:p>
    <w:p w14:paraId="2F166F1E" w14:textId="77777777" w:rsidR="003C4002" w:rsidRDefault="004A3B3B">
      <w:pPr>
        <w:pStyle w:val="Heading2"/>
        <w:ind w:left="-5"/>
      </w:pPr>
      <w:r>
        <w:t xml:space="preserve">Methods </w:t>
      </w:r>
    </w:p>
    <w:p w14:paraId="0AB1A8F8" w14:textId="77777777" w:rsidR="003C4002" w:rsidRDefault="004A3B3B">
      <w:pPr>
        <w:spacing w:after="5" w:line="267" w:lineRule="auto"/>
        <w:ind w:left="-5"/>
      </w:pPr>
      <w:r>
        <w:rPr>
          <w:rFonts w:ascii="Cambria" w:eastAsia="Cambria" w:hAnsi="Cambria" w:cs="Cambria"/>
          <w:b/>
          <w:color w:val="4F81BD"/>
        </w:rPr>
        <w:t xml:space="preserve">:Expand(double offset_dist) </w:t>
      </w:r>
    </w:p>
    <w:p w14:paraId="5CABE81E" w14:textId="77777777" w:rsidR="003C4002" w:rsidRDefault="004A3B3B">
      <w:pPr>
        <w:spacing w:after="43"/>
        <w:ind w:left="268" w:right="3907" w:hanging="283"/>
      </w:pPr>
      <w:r>
        <w:t xml:space="preserve">Expand this box on all sides by passed amount </w:t>
      </w:r>
      <w:r>
        <w:rPr>
          <w:i/>
        </w:rPr>
        <w:t xml:space="preserve">offset_dist </w:t>
      </w:r>
      <w:r>
        <w:t>-double - dis</w:t>
      </w:r>
      <w:r>
        <w:t xml:space="preserve">tance to offset box by </w:t>
      </w:r>
    </w:p>
    <w:p w14:paraId="49F49F50" w14:textId="77777777" w:rsidR="003C4002" w:rsidRDefault="004A3B3B">
      <w:pPr>
        <w:spacing w:after="115" w:line="259" w:lineRule="auto"/>
        <w:ind w:left="0" w:firstLine="0"/>
      </w:pPr>
      <w:r>
        <w:rPr>
          <w:rFonts w:ascii="Cambria" w:eastAsia="Cambria" w:hAnsi="Cambria" w:cs="Cambria"/>
          <w:b/>
          <w:color w:val="365F91"/>
          <w:sz w:val="28"/>
        </w:rPr>
        <w:t xml:space="preserve"> </w:t>
      </w:r>
    </w:p>
    <w:p w14:paraId="4890A6CA" w14:textId="77777777" w:rsidR="003C4002" w:rsidRDefault="004A3B3B">
      <w:pPr>
        <w:spacing w:after="5" w:line="267" w:lineRule="auto"/>
        <w:ind w:left="-5"/>
      </w:pPr>
      <w:r>
        <w:rPr>
          <w:rFonts w:ascii="Cambria" w:eastAsia="Cambria" w:hAnsi="Cambria" w:cs="Cambria"/>
          <w:b/>
          <w:color w:val="4F81BD"/>
        </w:rPr>
        <w:t xml:space="preserve">:IsInside(Point2D point, double tol) </w:t>
      </w:r>
    </w:p>
    <w:p w14:paraId="705B6E58" w14:textId="77777777" w:rsidR="003C4002" w:rsidRDefault="004A3B3B">
      <w:pPr>
        <w:spacing w:after="25"/>
        <w:ind w:left="268" w:right="623" w:hanging="283"/>
      </w:pPr>
      <w:r>
        <w:t xml:space="preserve">Return true if passed point is inside this box within passed tolerance (which may be 0.0). </w:t>
      </w:r>
      <w:r>
        <w:rPr>
          <w:i/>
        </w:rPr>
        <w:t xml:space="preserve">point </w:t>
      </w:r>
      <w:r>
        <w:t>-</w:t>
      </w:r>
      <w:r>
        <w:rPr>
          <w:color w:val="943634"/>
        </w:rPr>
        <w:t>Point2D</w:t>
      </w:r>
      <w:r>
        <w:t xml:space="preserve"> - point to test to see if inside box </w:t>
      </w:r>
    </w:p>
    <w:p w14:paraId="7EA5136F" w14:textId="77777777" w:rsidR="003C4002" w:rsidRDefault="004A3B3B">
      <w:pPr>
        <w:spacing w:after="10"/>
        <w:ind w:left="293" w:right="9"/>
      </w:pPr>
      <w:r>
        <w:rPr>
          <w:i/>
        </w:rPr>
        <w:t xml:space="preserve">tol </w:t>
      </w:r>
      <w:r>
        <w:t xml:space="preserve">- double - </w:t>
      </w:r>
      <w:r>
        <w:t xml:space="preserve">tolerance value to use when checking if inside box </w:t>
      </w:r>
    </w:p>
    <w:p w14:paraId="1DE79811" w14:textId="77777777" w:rsidR="003C4002" w:rsidRDefault="004A3B3B">
      <w:pPr>
        <w:spacing w:after="218" w:line="259" w:lineRule="auto"/>
        <w:ind w:left="0" w:firstLine="0"/>
      </w:pPr>
      <w:r>
        <w:t xml:space="preserve"> </w:t>
      </w:r>
    </w:p>
    <w:p w14:paraId="58C178B3" w14:textId="77777777" w:rsidR="003C4002" w:rsidRDefault="004A3B3B">
      <w:pPr>
        <w:spacing w:after="5" w:line="267" w:lineRule="auto"/>
        <w:ind w:left="-5"/>
      </w:pPr>
      <w:r>
        <w:rPr>
          <w:rFonts w:ascii="Cambria" w:eastAsia="Cambria" w:hAnsi="Cambria" w:cs="Cambria"/>
          <w:b/>
          <w:color w:val="4F81BD"/>
        </w:rPr>
        <w:t xml:space="preserve">:IsInsideOrOn(Point2D point, double tol) </w:t>
      </w:r>
    </w:p>
    <w:p w14:paraId="11405188" w14:textId="77777777" w:rsidR="003C4002" w:rsidRDefault="004A3B3B">
      <w:pPr>
        <w:spacing w:after="25"/>
        <w:ind w:left="-5" w:right="9"/>
      </w:pPr>
      <w:r>
        <w:t xml:space="preserve">Return true if passed point is inside or on the edge of this box within passed tolerance (which may be 0.0). </w:t>
      </w:r>
    </w:p>
    <w:p w14:paraId="6B849476" w14:textId="77777777" w:rsidR="003C4002" w:rsidRDefault="004A3B3B">
      <w:pPr>
        <w:spacing w:after="0"/>
        <w:ind w:left="293" w:right="3068"/>
      </w:pPr>
      <w:r>
        <w:rPr>
          <w:i/>
        </w:rPr>
        <w:t xml:space="preserve">point </w:t>
      </w:r>
      <w:r>
        <w:t>-</w:t>
      </w:r>
      <w:r>
        <w:rPr>
          <w:color w:val="943634"/>
        </w:rPr>
        <w:t>Point2D</w:t>
      </w:r>
      <w:r>
        <w:t xml:space="preserve"> - point to test to see if inside or</w:t>
      </w:r>
      <w:r>
        <w:t xml:space="preserve"> on box </w:t>
      </w:r>
      <w:r>
        <w:rPr>
          <w:i/>
        </w:rPr>
        <w:t xml:space="preserve">tol </w:t>
      </w:r>
      <w:r>
        <w:t xml:space="preserve">- double - tolerance value to use when checking if inside box </w:t>
      </w:r>
    </w:p>
    <w:p w14:paraId="58406CB3" w14:textId="77777777" w:rsidR="003C4002" w:rsidRDefault="004A3B3B">
      <w:pPr>
        <w:spacing w:after="218" w:line="259" w:lineRule="auto"/>
        <w:ind w:left="0" w:firstLine="0"/>
      </w:pPr>
      <w:r>
        <w:t xml:space="preserve"> </w:t>
      </w:r>
    </w:p>
    <w:p w14:paraId="3A96F65B" w14:textId="77777777" w:rsidR="003C4002" w:rsidRDefault="004A3B3B">
      <w:pPr>
        <w:spacing w:after="5" w:line="267" w:lineRule="auto"/>
        <w:ind w:left="-5"/>
      </w:pPr>
      <w:r>
        <w:rPr>
          <w:rFonts w:ascii="Cambria" w:eastAsia="Cambria" w:hAnsi="Cambria" w:cs="Cambria"/>
          <w:b/>
          <w:color w:val="4F81BD"/>
        </w:rPr>
        <w:t xml:space="preserve">:IsInside(Box2D box, bool on_counts_as_int, double tol) </w:t>
      </w:r>
    </w:p>
    <w:p w14:paraId="4C75C70B" w14:textId="77777777" w:rsidR="003C4002" w:rsidRDefault="004A3B3B">
      <w:pPr>
        <w:spacing w:after="26"/>
        <w:ind w:left="-5" w:right="9"/>
      </w:pPr>
      <w:r>
        <w:t xml:space="preserve">Return true if passed box intersects this box within passed tolerance (which may be 0.0). </w:t>
      </w:r>
    </w:p>
    <w:p w14:paraId="5D61BD7F" w14:textId="77777777" w:rsidR="003C4002" w:rsidRDefault="004A3B3B">
      <w:pPr>
        <w:spacing w:after="10"/>
        <w:ind w:left="293" w:right="9"/>
      </w:pPr>
      <w:r>
        <w:rPr>
          <w:i/>
        </w:rPr>
        <w:t xml:space="preserve">box </w:t>
      </w:r>
      <w:r>
        <w:t>-</w:t>
      </w:r>
      <w:r>
        <w:rPr>
          <w:color w:val="943634"/>
        </w:rPr>
        <w:t>Box2D</w:t>
      </w:r>
      <w:r>
        <w:t xml:space="preserve"> - box to test to see</w:t>
      </w:r>
      <w:r>
        <w:t xml:space="preserve"> if intersects this box </w:t>
      </w:r>
    </w:p>
    <w:p w14:paraId="09AF9C70" w14:textId="77777777" w:rsidR="003C4002" w:rsidRDefault="004A3B3B">
      <w:pPr>
        <w:spacing w:after="49"/>
        <w:ind w:left="293" w:right="1286"/>
      </w:pPr>
      <w:r>
        <w:rPr>
          <w:i/>
        </w:rPr>
        <w:lastRenderedPageBreak/>
        <w:t xml:space="preserve">on_counts_as_int </w:t>
      </w:r>
      <w:r>
        <w:t xml:space="preserve">- bool  - if true boxes with shared edges count as intersections </w:t>
      </w:r>
      <w:r>
        <w:rPr>
          <w:i/>
        </w:rPr>
        <w:t xml:space="preserve">tol </w:t>
      </w:r>
      <w:r>
        <w:t xml:space="preserve">- double - tolerance value to use when checking if inside box </w:t>
      </w:r>
    </w:p>
    <w:p w14:paraId="31112C5C" w14:textId="77777777" w:rsidR="003C4002" w:rsidRDefault="004A3B3B">
      <w:pPr>
        <w:spacing w:after="115" w:line="259" w:lineRule="auto"/>
        <w:ind w:left="0" w:firstLine="0"/>
      </w:pPr>
      <w:r>
        <w:rPr>
          <w:rFonts w:ascii="Cambria" w:eastAsia="Cambria" w:hAnsi="Cambria" w:cs="Cambria"/>
          <w:b/>
          <w:color w:val="365F91"/>
          <w:sz w:val="28"/>
        </w:rPr>
        <w:t xml:space="preserve"> </w:t>
      </w:r>
    </w:p>
    <w:p w14:paraId="7ADF9DAF" w14:textId="77777777" w:rsidR="003C4002" w:rsidRDefault="004A3B3B">
      <w:pPr>
        <w:spacing w:after="5" w:line="267" w:lineRule="auto"/>
        <w:ind w:left="-5"/>
      </w:pPr>
      <w:r>
        <w:rPr>
          <w:rFonts w:ascii="Cambria" w:eastAsia="Cambria" w:hAnsi="Cambria" w:cs="Cambria"/>
          <w:b/>
          <w:color w:val="4F81BD"/>
        </w:rPr>
        <w:t xml:space="preserve">:Intersects(Box2D box, double tol) </w:t>
      </w:r>
    </w:p>
    <w:p w14:paraId="6FB141BA" w14:textId="77777777" w:rsidR="003C4002" w:rsidRDefault="004A3B3B">
      <w:pPr>
        <w:spacing w:after="26"/>
        <w:ind w:left="-5" w:right="9"/>
      </w:pPr>
      <w:r>
        <w:t>Return true if passed box is inside this box</w:t>
      </w:r>
      <w:r>
        <w:t xml:space="preserve"> within passed tolerance (which may be 0.0). </w:t>
      </w:r>
    </w:p>
    <w:p w14:paraId="7E335FD9" w14:textId="77777777" w:rsidR="003C4002" w:rsidRDefault="004A3B3B">
      <w:pPr>
        <w:spacing w:after="10"/>
        <w:ind w:left="293" w:right="9"/>
      </w:pPr>
      <w:r>
        <w:rPr>
          <w:i/>
        </w:rPr>
        <w:t xml:space="preserve">box </w:t>
      </w:r>
      <w:r>
        <w:t>-</w:t>
      </w:r>
      <w:r>
        <w:rPr>
          <w:color w:val="943634"/>
        </w:rPr>
        <w:t>Box2D</w:t>
      </w:r>
      <w:r>
        <w:t xml:space="preserve"> - box to test to see if inside this box </w:t>
      </w:r>
    </w:p>
    <w:p w14:paraId="13F0FB99" w14:textId="77777777" w:rsidR="003C4002" w:rsidRDefault="004A3B3B">
      <w:pPr>
        <w:spacing w:after="10"/>
        <w:ind w:left="293" w:right="9"/>
      </w:pPr>
      <w:r>
        <w:rPr>
          <w:i/>
        </w:rPr>
        <w:t xml:space="preserve">tol </w:t>
      </w:r>
      <w:r>
        <w:t xml:space="preserve">- double - tolerance value to use when checking if inside box </w:t>
      </w:r>
    </w:p>
    <w:p w14:paraId="1EF0E87D" w14:textId="77777777" w:rsidR="003C4002" w:rsidRDefault="004A3B3B">
      <w:pPr>
        <w:spacing w:after="179" w:line="259" w:lineRule="auto"/>
        <w:ind w:left="283" w:firstLine="0"/>
      </w:pPr>
      <w:r>
        <w:t xml:space="preserve"> </w:t>
      </w:r>
    </w:p>
    <w:p w14:paraId="1B13B6F7" w14:textId="77777777" w:rsidR="003C4002" w:rsidRDefault="004A3B3B">
      <w:pPr>
        <w:spacing w:after="5" w:line="267" w:lineRule="auto"/>
        <w:ind w:left="-5"/>
      </w:pPr>
      <w:r>
        <w:rPr>
          <w:rFonts w:ascii="Cambria" w:eastAsia="Cambria" w:hAnsi="Cambria" w:cs="Cambria"/>
          <w:b/>
          <w:color w:val="4F81BD"/>
        </w:rPr>
        <w:t xml:space="preserve">:Merge(double x, double y) </w:t>
      </w:r>
    </w:p>
    <w:p w14:paraId="5E5ED401" w14:textId="77777777" w:rsidR="003C4002" w:rsidRDefault="004A3B3B">
      <w:pPr>
        <w:ind w:left="-5" w:right="9"/>
      </w:pPr>
      <w:r>
        <w:t xml:space="preserve">Merge a point with the passed x and y values into the box updating limits </w:t>
      </w:r>
    </w:p>
    <w:p w14:paraId="76F825FE" w14:textId="77777777" w:rsidR="003C4002" w:rsidRDefault="004A3B3B">
      <w:pPr>
        <w:spacing w:after="0"/>
        <w:ind w:left="293" w:right="4852"/>
      </w:pPr>
      <w:r>
        <w:rPr>
          <w:i/>
        </w:rPr>
        <w:t xml:space="preserve">x </w:t>
      </w:r>
      <w:r>
        <w:t xml:space="preserve">-double - x value for point being merged </w:t>
      </w:r>
      <w:r>
        <w:rPr>
          <w:i/>
        </w:rPr>
        <w:t xml:space="preserve">y </w:t>
      </w:r>
      <w:r>
        <w:t xml:space="preserve">-double - y value for point being merged </w:t>
      </w:r>
    </w:p>
    <w:p w14:paraId="28D6763D" w14:textId="77777777" w:rsidR="003C4002" w:rsidRDefault="004A3B3B">
      <w:pPr>
        <w:spacing w:after="218" w:line="259" w:lineRule="auto"/>
        <w:ind w:left="0" w:firstLine="0"/>
      </w:pPr>
      <w:r>
        <w:t xml:space="preserve"> </w:t>
      </w:r>
    </w:p>
    <w:p w14:paraId="4682CA77" w14:textId="77777777" w:rsidR="003C4002" w:rsidRDefault="004A3B3B">
      <w:pPr>
        <w:spacing w:after="5" w:line="267" w:lineRule="auto"/>
        <w:ind w:left="-5"/>
      </w:pPr>
      <w:r>
        <w:rPr>
          <w:rFonts w:ascii="Cambria" w:eastAsia="Cambria" w:hAnsi="Cambria" w:cs="Cambria"/>
          <w:b/>
          <w:color w:val="4F81BD"/>
        </w:rPr>
        <w:t xml:space="preserve">:Merge(Point2D point) </w:t>
      </w:r>
    </w:p>
    <w:p w14:paraId="229E1BF0" w14:textId="77777777" w:rsidR="003C4002" w:rsidRDefault="004A3B3B">
      <w:pPr>
        <w:spacing w:after="186"/>
        <w:ind w:left="268" w:right="4689" w:hanging="283"/>
      </w:pPr>
      <w:r>
        <w:t xml:space="preserve">Merge a point  into the box updating limits </w:t>
      </w:r>
      <w:r>
        <w:rPr>
          <w:i/>
        </w:rPr>
        <w:t xml:space="preserve">point </w:t>
      </w:r>
      <w:r>
        <w:t>-</w:t>
      </w:r>
      <w:r>
        <w:rPr>
          <w:color w:val="943634"/>
        </w:rPr>
        <w:t>Point2D</w:t>
      </w:r>
      <w:r>
        <w:t xml:space="preserve"> - point be</w:t>
      </w:r>
      <w:r>
        <w:t xml:space="preserve">ing merged </w:t>
      </w:r>
    </w:p>
    <w:p w14:paraId="26A27E76" w14:textId="77777777" w:rsidR="003C4002" w:rsidRDefault="004A3B3B">
      <w:pPr>
        <w:spacing w:after="5" w:line="267" w:lineRule="auto"/>
        <w:ind w:left="-5"/>
      </w:pPr>
      <w:r>
        <w:rPr>
          <w:rFonts w:ascii="Cambria" w:eastAsia="Cambria" w:hAnsi="Cambria" w:cs="Cambria"/>
          <w:b/>
          <w:color w:val="4F81BD"/>
        </w:rPr>
        <w:t xml:space="preserve">:Merge(Box2D box) </w:t>
      </w:r>
    </w:p>
    <w:p w14:paraId="42DA3827" w14:textId="77777777" w:rsidR="003C4002" w:rsidRDefault="004A3B3B">
      <w:pPr>
        <w:spacing w:after="184"/>
        <w:ind w:left="268" w:right="3985" w:hanging="283"/>
      </w:pPr>
      <w:r>
        <w:t xml:space="preserve">Merge another box into this box, updating the limits </w:t>
      </w:r>
      <w:r>
        <w:rPr>
          <w:i/>
        </w:rPr>
        <w:t xml:space="preserve">box </w:t>
      </w:r>
      <w:r>
        <w:t>-</w:t>
      </w:r>
      <w:r>
        <w:rPr>
          <w:color w:val="943634"/>
        </w:rPr>
        <w:t>Box2D</w:t>
      </w:r>
      <w:r>
        <w:t xml:space="preserve"> - box being merged </w:t>
      </w:r>
    </w:p>
    <w:p w14:paraId="48A90E5A" w14:textId="77777777" w:rsidR="003C4002" w:rsidRDefault="004A3B3B">
      <w:pPr>
        <w:spacing w:after="5" w:line="267" w:lineRule="auto"/>
        <w:ind w:left="-5"/>
      </w:pPr>
      <w:r>
        <w:rPr>
          <w:rFonts w:ascii="Cambria" w:eastAsia="Cambria" w:hAnsi="Cambria" w:cs="Cambria"/>
          <w:b/>
          <w:color w:val="4F81BD"/>
        </w:rPr>
        <w:t xml:space="preserve">:SetInvalid() </w:t>
      </w:r>
    </w:p>
    <w:p w14:paraId="189878E6" w14:textId="77777777" w:rsidR="003C4002" w:rsidRDefault="004A3B3B">
      <w:pPr>
        <w:spacing w:after="284"/>
        <w:ind w:left="-5" w:right="9"/>
      </w:pPr>
      <w:r>
        <w:t xml:space="preserve">Set the box to invalid state </w:t>
      </w:r>
    </w:p>
    <w:p w14:paraId="2C62E01B" w14:textId="77777777" w:rsidR="003C4002" w:rsidRDefault="004A3B3B">
      <w:pPr>
        <w:spacing w:after="0" w:line="259" w:lineRule="auto"/>
        <w:ind w:left="0" w:firstLine="0"/>
      </w:pPr>
      <w:r>
        <w:rPr>
          <w:rFonts w:ascii="Cambria" w:eastAsia="Cambria" w:hAnsi="Cambria" w:cs="Cambria"/>
          <w:b/>
          <w:color w:val="365F91"/>
          <w:sz w:val="28"/>
        </w:rPr>
        <w:t xml:space="preserve"> </w:t>
      </w:r>
    </w:p>
    <w:p w14:paraId="683C2966" w14:textId="77777777" w:rsidR="003C4002" w:rsidRDefault="004A3B3B">
      <w:pPr>
        <w:spacing w:after="0" w:line="259" w:lineRule="auto"/>
        <w:ind w:left="0" w:firstLine="0"/>
      </w:pPr>
      <w:r>
        <w:t xml:space="preserve"> </w:t>
      </w:r>
      <w:r>
        <w:tab/>
      </w:r>
      <w:r>
        <w:rPr>
          <w:rFonts w:ascii="Cambria" w:eastAsia="Cambria" w:hAnsi="Cambria" w:cs="Cambria"/>
          <w:b/>
          <w:color w:val="365F91"/>
          <w:sz w:val="28"/>
        </w:rPr>
        <w:t xml:space="preserve"> </w:t>
      </w:r>
      <w:r>
        <w:br w:type="page"/>
      </w:r>
    </w:p>
    <w:p w14:paraId="670D13BB" w14:textId="77777777" w:rsidR="003C4002" w:rsidRDefault="004A3B3B">
      <w:pPr>
        <w:pStyle w:val="Heading1"/>
        <w:ind w:left="-5"/>
      </w:pPr>
      <w:r>
        <w:lastRenderedPageBreak/>
        <w:t xml:space="preserve">Box3D </w:t>
      </w:r>
    </w:p>
    <w:p w14:paraId="7BBAD96D" w14:textId="77777777" w:rsidR="003C4002" w:rsidRDefault="004A3B3B">
      <w:pPr>
        <w:spacing w:after="228"/>
        <w:ind w:left="-5" w:right="9"/>
      </w:pPr>
      <w:r>
        <w:t xml:space="preserve">This object represents a 3D bounding box for objects. </w:t>
      </w:r>
    </w:p>
    <w:p w14:paraId="4A342B66" w14:textId="77777777" w:rsidR="003C4002" w:rsidRDefault="004A3B3B">
      <w:pPr>
        <w:pStyle w:val="Heading2"/>
        <w:ind w:left="-5"/>
      </w:pPr>
      <w:r>
        <w:t xml:space="preserve">Properties </w:t>
      </w:r>
    </w:p>
    <w:p w14:paraId="4E71CB2F" w14:textId="77777777" w:rsidR="003C4002" w:rsidRDefault="004A3B3B">
      <w:pPr>
        <w:spacing w:after="5" w:line="267" w:lineRule="auto"/>
        <w:ind w:left="-5"/>
      </w:pPr>
      <w:r>
        <w:rPr>
          <w:rFonts w:ascii="Cambria" w:eastAsia="Cambria" w:hAnsi="Cambria" w:cs="Cambria"/>
          <w:b/>
          <w:color w:val="4F81BD"/>
        </w:rPr>
        <w:t xml:space="preserve">.BLC </w:t>
      </w:r>
    </w:p>
    <w:p w14:paraId="7E8CAFD3" w14:textId="77777777" w:rsidR="003C4002" w:rsidRDefault="004A3B3B">
      <w:pPr>
        <w:spacing w:after="228"/>
        <w:ind w:left="-5" w:right="9"/>
      </w:pPr>
      <w:r>
        <w:t xml:space="preserve">R/O - </w:t>
      </w:r>
      <w:r>
        <w:rPr>
          <w:color w:val="943634"/>
        </w:rPr>
        <w:t>Point3D</w:t>
      </w:r>
      <w:r>
        <w:t xml:space="preserve"> - a point representing the bottom left corner of the bounding box </w:t>
      </w:r>
    </w:p>
    <w:p w14:paraId="7642251D" w14:textId="77777777" w:rsidR="003C4002" w:rsidRDefault="004A3B3B">
      <w:pPr>
        <w:spacing w:after="5" w:line="267" w:lineRule="auto"/>
        <w:ind w:left="-5"/>
      </w:pPr>
      <w:r>
        <w:rPr>
          <w:rFonts w:ascii="Cambria" w:eastAsia="Cambria" w:hAnsi="Cambria" w:cs="Cambria"/>
          <w:b/>
          <w:color w:val="4F81BD"/>
        </w:rPr>
        <w:t xml:space="preserve">.BRC </w:t>
      </w:r>
    </w:p>
    <w:p w14:paraId="6296C64A" w14:textId="77777777" w:rsidR="003C4002" w:rsidRDefault="004A3B3B">
      <w:pPr>
        <w:spacing w:after="228"/>
        <w:ind w:left="-5" w:right="9"/>
      </w:pPr>
      <w:r>
        <w:t xml:space="preserve">R/O - </w:t>
      </w:r>
      <w:r>
        <w:rPr>
          <w:color w:val="943634"/>
        </w:rPr>
        <w:t>Point3D</w:t>
      </w:r>
      <w:r>
        <w:t xml:space="preserve"> - a point representing the bottom right corner of the bounding box </w:t>
      </w:r>
    </w:p>
    <w:p w14:paraId="4D41EF5B" w14:textId="77777777" w:rsidR="003C4002" w:rsidRDefault="004A3B3B">
      <w:pPr>
        <w:spacing w:after="5" w:line="267" w:lineRule="auto"/>
        <w:ind w:left="-5"/>
      </w:pPr>
      <w:r>
        <w:rPr>
          <w:rFonts w:ascii="Cambria" w:eastAsia="Cambria" w:hAnsi="Cambria" w:cs="Cambria"/>
          <w:b/>
          <w:color w:val="4F81BD"/>
        </w:rPr>
        <w:t xml:space="preserve">.Centre </w:t>
      </w:r>
    </w:p>
    <w:p w14:paraId="7588542A" w14:textId="77777777" w:rsidR="003C4002" w:rsidRDefault="004A3B3B">
      <w:pPr>
        <w:spacing w:after="228"/>
        <w:ind w:left="-5" w:right="9"/>
      </w:pPr>
      <w:r>
        <w:t>R/O -</w:t>
      </w:r>
      <w:r>
        <w:t xml:space="preserve"> </w:t>
      </w:r>
      <w:r>
        <w:rPr>
          <w:color w:val="943634"/>
        </w:rPr>
        <w:t>Point3D</w:t>
      </w:r>
      <w:r>
        <w:t xml:space="preserve"> - a point representing the centre of the bounding box (British spelling) </w:t>
      </w:r>
    </w:p>
    <w:p w14:paraId="0A11D4DC" w14:textId="77777777" w:rsidR="003C4002" w:rsidRDefault="004A3B3B">
      <w:pPr>
        <w:spacing w:after="5" w:line="267" w:lineRule="auto"/>
        <w:ind w:left="-5"/>
      </w:pPr>
      <w:r>
        <w:rPr>
          <w:rFonts w:ascii="Cambria" w:eastAsia="Cambria" w:hAnsi="Cambria" w:cs="Cambria"/>
          <w:b/>
          <w:color w:val="4F81BD"/>
        </w:rPr>
        <w:t xml:space="preserve">.Center </w:t>
      </w:r>
    </w:p>
    <w:p w14:paraId="691FAA4D" w14:textId="77777777" w:rsidR="003C4002" w:rsidRDefault="004A3B3B">
      <w:pPr>
        <w:spacing w:after="228"/>
        <w:ind w:left="-5" w:right="9"/>
      </w:pPr>
      <w:r>
        <w:t xml:space="preserve">R/O - </w:t>
      </w:r>
      <w:r>
        <w:rPr>
          <w:color w:val="943634"/>
        </w:rPr>
        <w:t>Point3D</w:t>
      </w:r>
      <w:r>
        <w:t xml:space="preserve"> - a point representing the centre of the bounding box (U.S spelling) </w:t>
      </w:r>
    </w:p>
    <w:p w14:paraId="7ED53684" w14:textId="77777777" w:rsidR="003C4002" w:rsidRDefault="004A3B3B">
      <w:pPr>
        <w:spacing w:after="5" w:line="267" w:lineRule="auto"/>
        <w:ind w:left="-5"/>
      </w:pPr>
      <w:r>
        <w:rPr>
          <w:rFonts w:ascii="Cambria" w:eastAsia="Cambria" w:hAnsi="Cambria" w:cs="Cambria"/>
          <w:b/>
          <w:color w:val="4F81BD"/>
        </w:rPr>
        <w:t xml:space="preserve">.IsInvalid </w:t>
      </w:r>
    </w:p>
    <w:p w14:paraId="54997165" w14:textId="77777777" w:rsidR="003C4002" w:rsidRDefault="004A3B3B">
      <w:pPr>
        <w:spacing w:after="228"/>
        <w:ind w:left="-5" w:right="9"/>
      </w:pPr>
      <w:r>
        <w:t>R/O - bool - returns true if the box is in an invalid state - not in</w:t>
      </w:r>
      <w:r>
        <w:t xml:space="preserve">itialised or SetInvalid called  </w:t>
      </w:r>
    </w:p>
    <w:p w14:paraId="1DA00AE2" w14:textId="77777777" w:rsidR="003C4002" w:rsidRDefault="004A3B3B">
      <w:pPr>
        <w:spacing w:after="5" w:line="267" w:lineRule="auto"/>
        <w:ind w:left="-5"/>
      </w:pPr>
      <w:r>
        <w:rPr>
          <w:rFonts w:ascii="Cambria" w:eastAsia="Cambria" w:hAnsi="Cambria" w:cs="Cambria"/>
          <w:b/>
          <w:color w:val="4F81BD"/>
        </w:rPr>
        <w:t xml:space="preserve">.MaxLength </w:t>
      </w:r>
    </w:p>
    <w:p w14:paraId="1FCE35C1" w14:textId="77777777" w:rsidR="003C4002" w:rsidRDefault="004A3B3B">
      <w:pPr>
        <w:spacing w:after="228"/>
        <w:ind w:left="-5" w:right="9"/>
      </w:pPr>
      <w:r>
        <w:t xml:space="preserve">R/O - double - the length of the longest side for the bounding box </w:t>
      </w:r>
    </w:p>
    <w:p w14:paraId="44F0E2B0" w14:textId="77777777" w:rsidR="003C4002" w:rsidRDefault="004A3B3B">
      <w:pPr>
        <w:spacing w:after="5" w:line="267" w:lineRule="auto"/>
        <w:ind w:left="-5"/>
      </w:pPr>
      <w:r>
        <w:rPr>
          <w:rFonts w:ascii="Cambria" w:eastAsia="Cambria" w:hAnsi="Cambria" w:cs="Cambria"/>
          <w:b/>
          <w:color w:val="4F81BD"/>
        </w:rPr>
        <w:t xml:space="preserve">.MaxX </w:t>
      </w:r>
    </w:p>
    <w:p w14:paraId="68354EE7" w14:textId="77777777" w:rsidR="003C4002" w:rsidRDefault="004A3B3B">
      <w:pPr>
        <w:spacing w:after="228"/>
        <w:ind w:left="-5" w:right="9"/>
      </w:pPr>
      <w:r>
        <w:t xml:space="preserve">R/O - double - the maximum X value for the bounding box </w:t>
      </w:r>
    </w:p>
    <w:p w14:paraId="6020F35F" w14:textId="77777777" w:rsidR="003C4002" w:rsidRDefault="004A3B3B">
      <w:pPr>
        <w:spacing w:after="5" w:line="267" w:lineRule="auto"/>
        <w:ind w:left="-5"/>
      </w:pPr>
      <w:r>
        <w:rPr>
          <w:rFonts w:ascii="Cambria" w:eastAsia="Cambria" w:hAnsi="Cambria" w:cs="Cambria"/>
          <w:b/>
          <w:color w:val="4F81BD"/>
        </w:rPr>
        <w:t xml:space="preserve">.MaxY </w:t>
      </w:r>
    </w:p>
    <w:p w14:paraId="6B255C39" w14:textId="77777777" w:rsidR="003C4002" w:rsidRDefault="004A3B3B">
      <w:pPr>
        <w:spacing w:after="228"/>
        <w:ind w:left="-5" w:right="9"/>
      </w:pPr>
      <w:r>
        <w:t xml:space="preserve">R/O - double - </w:t>
      </w:r>
      <w:r>
        <w:t xml:space="preserve">the maximum Y value for the bounding box </w:t>
      </w:r>
    </w:p>
    <w:p w14:paraId="134FF94F" w14:textId="77777777" w:rsidR="003C4002" w:rsidRDefault="004A3B3B">
      <w:pPr>
        <w:spacing w:after="5" w:line="267" w:lineRule="auto"/>
        <w:ind w:left="-5"/>
      </w:pPr>
      <w:r>
        <w:rPr>
          <w:rFonts w:ascii="Cambria" w:eastAsia="Cambria" w:hAnsi="Cambria" w:cs="Cambria"/>
          <w:b/>
          <w:color w:val="4F81BD"/>
        </w:rPr>
        <w:t xml:space="preserve">.MaxZ </w:t>
      </w:r>
    </w:p>
    <w:p w14:paraId="7E1C1640" w14:textId="77777777" w:rsidR="003C4002" w:rsidRDefault="004A3B3B">
      <w:pPr>
        <w:spacing w:after="228"/>
        <w:ind w:left="-5" w:right="9"/>
      </w:pPr>
      <w:r>
        <w:t xml:space="preserve">R/O - double - the maximum Z value for the bounding box </w:t>
      </w:r>
    </w:p>
    <w:p w14:paraId="168E8B31" w14:textId="77777777" w:rsidR="003C4002" w:rsidRDefault="004A3B3B">
      <w:pPr>
        <w:spacing w:after="5" w:line="267" w:lineRule="auto"/>
        <w:ind w:left="-5"/>
      </w:pPr>
      <w:r>
        <w:rPr>
          <w:rFonts w:ascii="Cambria" w:eastAsia="Cambria" w:hAnsi="Cambria" w:cs="Cambria"/>
          <w:b/>
          <w:color w:val="4F81BD"/>
        </w:rPr>
        <w:t xml:space="preserve">.MinLength </w:t>
      </w:r>
    </w:p>
    <w:p w14:paraId="757E86AD" w14:textId="77777777" w:rsidR="003C4002" w:rsidRDefault="004A3B3B">
      <w:pPr>
        <w:spacing w:after="228"/>
        <w:ind w:left="-5" w:right="9"/>
      </w:pPr>
      <w:r>
        <w:t xml:space="preserve">R/O - double - the length of the shortest side for the bounding box </w:t>
      </w:r>
    </w:p>
    <w:p w14:paraId="12019DAD" w14:textId="77777777" w:rsidR="003C4002" w:rsidRDefault="004A3B3B">
      <w:pPr>
        <w:spacing w:after="5" w:line="267" w:lineRule="auto"/>
        <w:ind w:left="-5"/>
      </w:pPr>
      <w:r>
        <w:rPr>
          <w:rFonts w:ascii="Cambria" w:eastAsia="Cambria" w:hAnsi="Cambria" w:cs="Cambria"/>
          <w:b/>
          <w:color w:val="4F81BD"/>
        </w:rPr>
        <w:t xml:space="preserve">.MinX </w:t>
      </w:r>
    </w:p>
    <w:p w14:paraId="630AAF04" w14:textId="77777777" w:rsidR="003C4002" w:rsidRDefault="004A3B3B">
      <w:pPr>
        <w:spacing w:after="228"/>
        <w:ind w:left="-5" w:right="9"/>
      </w:pPr>
      <w:r>
        <w:t xml:space="preserve">R/O - double - the minimum X value for the bounding box </w:t>
      </w:r>
    </w:p>
    <w:p w14:paraId="2BE91CFF" w14:textId="77777777" w:rsidR="003C4002" w:rsidRDefault="004A3B3B">
      <w:pPr>
        <w:spacing w:after="5" w:line="267" w:lineRule="auto"/>
        <w:ind w:left="-5"/>
      </w:pPr>
      <w:r>
        <w:rPr>
          <w:rFonts w:ascii="Cambria" w:eastAsia="Cambria" w:hAnsi="Cambria" w:cs="Cambria"/>
          <w:b/>
          <w:color w:val="4F81BD"/>
        </w:rPr>
        <w:t>.MinY</w:t>
      </w:r>
      <w:r>
        <w:rPr>
          <w:rFonts w:ascii="Cambria" w:eastAsia="Cambria" w:hAnsi="Cambria" w:cs="Cambria"/>
          <w:b/>
          <w:color w:val="4F81BD"/>
        </w:rPr>
        <w:t xml:space="preserve"> </w:t>
      </w:r>
    </w:p>
    <w:p w14:paraId="290A35BC" w14:textId="77777777" w:rsidR="003C4002" w:rsidRDefault="004A3B3B">
      <w:pPr>
        <w:spacing w:after="228"/>
        <w:ind w:left="-5" w:right="9"/>
      </w:pPr>
      <w:r>
        <w:t xml:space="preserve">R/O - double - the minimum Y value for the bounding box </w:t>
      </w:r>
    </w:p>
    <w:p w14:paraId="07BC31A3" w14:textId="77777777" w:rsidR="003C4002" w:rsidRDefault="004A3B3B">
      <w:pPr>
        <w:spacing w:after="5" w:line="267" w:lineRule="auto"/>
        <w:ind w:left="-5"/>
      </w:pPr>
      <w:r>
        <w:rPr>
          <w:rFonts w:ascii="Cambria" w:eastAsia="Cambria" w:hAnsi="Cambria" w:cs="Cambria"/>
          <w:b/>
          <w:color w:val="4F81BD"/>
        </w:rPr>
        <w:t xml:space="preserve">.MinZ </w:t>
      </w:r>
    </w:p>
    <w:p w14:paraId="59C8E081" w14:textId="77777777" w:rsidR="003C4002" w:rsidRDefault="004A3B3B">
      <w:pPr>
        <w:spacing w:after="228"/>
        <w:ind w:left="-5" w:right="9"/>
      </w:pPr>
      <w:r>
        <w:t xml:space="preserve">R/O - double - the minimum Z value for the bounding box </w:t>
      </w:r>
    </w:p>
    <w:p w14:paraId="0A5987BD" w14:textId="77777777" w:rsidR="003C4002" w:rsidRDefault="004A3B3B">
      <w:pPr>
        <w:spacing w:after="5" w:line="267" w:lineRule="auto"/>
        <w:ind w:left="-5"/>
      </w:pPr>
      <w:r>
        <w:rPr>
          <w:rFonts w:ascii="Cambria" w:eastAsia="Cambria" w:hAnsi="Cambria" w:cs="Cambria"/>
          <w:b/>
          <w:color w:val="4F81BD"/>
        </w:rPr>
        <w:t xml:space="preserve">.TRC </w:t>
      </w:r>
    </w:p>
    <w:p w14:paraId="27B90D17" w14:textId="77777777" w:rsidR="003C4002" w:rsidRDefault="004A3B3B">
      <w:pPr>
        <w:spacing w:after="228"/>
        <w:ind w:left="-5" w:right="9"/>
      </w:pPr>
      <w:r>
        <w:lastRenderedPageBreak/>
        <w:t xml:space="preserve">R/O - </w:t>
      </w:r>
      <w:r>
        <w:rPr>
          <w:color w:val="943634"/>
        </w:rPr>
        <w:t>Point3D</w:t>
      </w:r>
      <w:r>
        <w:t xml:space="preserve"> - </w:t>
      </w:r>
      <w:r>
        <w:t xml:space="preserve">a point representing the top right corner of the bounding box </w:t>
      </w:r>
    </w:p>
    <w:p w14:paraId="01380460" w14:textId="77777777" w:rsidR="003C4002" w:rsidRDefault="004A3B3B">
      <w:pPr>
        <w:spacing w:after="5" w:line="267" w:lineRule="auto"/>
        <w:ind w:left="-5"/>
      </w:pPr>
      <w:r>
        <w:rPr>
          <w:rFonts w:ascii="Cambria" w:eastAsia="Cambria" w:hAnsi="Cambria" w:cs="Cambria"/>
          <w:b/>
          <w:color w:val="4F81BD"/>
        </w:rPr>
        <w:t xml:space="preserve">.TLC </w:t>
      </w:r>
    </w:p>
    <w:p w14:paraId="5D0C8242" w14:textId="77777777" w:rsidR="003C4002" w:rsidRDefault="004A3B3B">
      <w:pPr>
        <w:ind w:left="-5" w:right="9"/>
      </w:pPr>
      <w:r>
        <w:t xml:space="preserve">R/O - </w:t>
      </w:r>
      <w:r>
        <w:rPr>
          <w:color w:val="943634"/>
        </w:rPr>
        <w:t>Point3D</w:t>
      </w:r>
      <w:r>
        <w:t xml:space="preserve"> - a point representing the top left corner of the bounding box </w:t>
      </w:r>
    </w:p>
    <w:p w14:paraId="43EDFE56" w14:textId="77777777" w:rsidR="003C4002" w:rsidRDefault="004A3B3B">
      <w:pPr>
        <w:spacing w:after="5" w:line="267" w:lineRule="auto"/>
        <w:ind w:left="-5"/>
      </w:pPr>
      <w:r>
        <w:rPr>
          <w:rFonts w:ascii="Cambria" w:eastAsia="Cambria" w:hAnsi="Cambria" w:cs="Cambria"/>
          <w:b/>
          <w:color w:val="4F81BD"/>
        </w:rPr>
        <w:t xml:space="preserve">.XLength </w:t>
      </w:r>
    </w:p>
    <w:p w14:paraId="1C42FED0" w14:textId="77777777" w:rsidR="003C4002" w:rsidRDefault="004A3B3B">
      <w:pPr>
        <w:spacing w:after="228"/>
        <w:ind w:left="-5" w:right="9"/>
      </w:pPr>
      <w:r>
        <w:t xml:space="preserve">R/O - double - the length in X for the bounding box </w:t>
      </w:r>
    </w:p>
    <w:p w14:paraId="513635AC" w14:textId="77777777" w:rsidR="003C4002" w:rsidRDefault="004A3B3B">
      <w:pPr>
        <w:spacing w:after="5" w:line="267" w:lineRule="auto"/>
        <w:ind w:left="-5"/>
      </w:pPr>
      <w:r>
        <w:rPr>
          <w:rFonts w:ascii="Cambria" w:eastAsia="Cambria" w:hAnsi="Cambria" w:cs="Cambria"/>
          <w:b/>
          <w:color w:val="4F81BD"/>
        </w:rPr>
        <w:t xml:space="preserve">.YLength </w:t>
      </w:r>
    </w:p>
    <w:p w14:paraId="27B5E599" w14:textId="77777777" w:rsidR="003C4002" w:rsidRDefault="004A3B3B">
      <w:pPr>
        <w:spacing w:after="228"/>
        <w:ind w:left="-5" w:right="9"/>
      </w:pPr>
      <w:r>
        <w:t>R/O - double - the length in Y for t</w:t>
      </w:r>
      <w:r>
        <w:t xml:space="preserve">he bounding box </w:t>
      </w:r>
    </w:p>
    <w:p w14:paraId="0835D775" w14:textId="77777777" w:rsidR="003C4002" w:rsidRDefault="004A3B3B">
      <w:pPr>
        <w:spacing w:after="5" w:line="267" w:lineRule="auto"/>
        <w:ind w:left="-5"/>
      </w:pPr>
      <w:r>
        <w:rPr>
          <w:rFonts w:ascii="Cambria" w:eastAsia="Cambria" w:hAnsi="Cambria" w:cs="Cambria"/>
          <w:b/>
          <w:color w:val="4F81BD"/>
        </w:rPr>
        <w:t xml:space="preserve">.ZLength </w:t>
      </w:r>
    </w:p>
    <w:p w14:paraId="149751D0" w14:textId="77777777" w:rsidR="003C4002" w:rsidRDefault="004A3B3B">
      <w:pPr>
        <w:spacing w:after="228"/>
        <w:ind w:left="-5" w:right="9"/>
      </w:pPr>
      <w:r>
        <w:t xml:space="preserve">R/O - double - the length in Z for the bounding box </w:t>
      </w:r>
    </w:p>
    <w:p w14:paraId="0C2A55C8" w14:textId="77777777" w:rsidR="003C4002" w:rsidRDefault="004A3B3B">
      <w:pPr>
        <w:pStyle w:val="Heading2"/>
        <w:ind w:left="-5"/>
      </w:pPr>
      <w:r>
        <w:t xml:space="preserve">Methods </w:t>
      </w:r>
    </w:p>
    <w:p w14:paraId="4F299C7E" w14:textId="77777777" w:rsidR="003C4002" w:rsidRDefault="004A3B3B">
      <w:pPr>
        <w:spacing w:after="5" w:line="267" w:lineRule="auto"/>
        <w:ind w:left="-5"/>
      </w:pPr>
      <w:r>
        <w:rPr>
          <w:rFonts w:ascii="Cambria" w:eastAsia="Cambria" w:hAnsi="Cambria" w:cs="Cambria"/>
          <w:b/>
          <w:color w:val="4F81BD"/>
        </w:rPr>
        <w:t xml:space="preserve">:Expand(double offset_dist) </w:t>
      </w:r>
    </w:p>
    <w:p w14:paraId="0A656884" w14:textId="77777777" w:rsidR="003C4002" w:rsidRDefault="004A3B3B">
      <w:pPr>
        <w:spacing w:after="186"/>
        <w:ind w:left="268" w:right="3907" w:hanging="283"/>
      </w:pPr>
      <w:r>
        <w:t xml:space="preserve">Expand this box on all sides by passed amount </w:t>
      </w:r>
      <w:r>
        <w:rPr>
          <w:i/>
        </w:rPr>
        <w:t xml:space="preserve">offset_dist </w:t>
      </w:r>
      <w:r>
        <w:t xml:space="preserve">-double - distance to offset box by </w:t>
      </w:r>
    </w:p>
    <w:p w14:paraId="6F674227" w14:textId="77777777" w:rsidR="003C4002" w:rsidRDefault="004A3B3B">
      <w:pPr>
        <w:spacing w:after="5" w:line="267" w:lineRule="auto"/>
        <w:ind w:left="-5"/>
      </w:pPr>
      <w:r>
        <w:rPr>
          <w:rFonts w:ascii="Cambria" w:eastAsia="Cambria" w:hAnsi="Cambria" w:cs="Cambria"/>
          <w:b/>
          <w:color w:val="4F81BD"/>
        </w:rPr>
        <w:t xml:space="preserve">:IsInside(Point3D point, double tol) </w:t>
      </w:r>
    </w:p>
    <w:p w14:paraId="6761C6D4" w14:textId="77777777" w:rsidR="003C4002" w:rsidRDefault="004A3B3B">
      <w:pPr>
        <w:spacing w:after="25"/>
        <w:ind w:left="268" w:right="623" w:hanging="283"/>
      </w:pPr>
      <w:r>
        <w:t>Retur</w:t>
      </w:r>
      <w:r>
        <w:t xml:space="preserve">n true if passed point is inside this box within passed tolerance (which may be 0.0). </w:t>
      </w:r>
      <w:r>
        <w:rPr>
          <w:i/>
        </w:rPr>
        <w:t xml:space="preserve">point </w:t>
      </w:r>
      <w:r>
        <w:t>-</w:t>
      </w:r>
      <w:r>
        <w:rPr>
          <w:color w:val="943634"/>
        </w:rPr>
        <w:t>Point3D</w:t>
      </w:r>
      <w:r>
        <w:t xml:space="preserve"> - point to test to see if inside box </w:t>
      </w:r>
    </w:p>
    <w:p w14:paraId="2D15AC2D" w14:textId="77777777" w:rsidR="003C4002" w:rsidRDefault="004A3B3B">
      <w:pPr>
        <w:spacing w:after="10"/>
        <w:ind w:left="293" w:right="9"/>
      </w:pPr>
      <w:r>
        <w:rPr>
          <w:i/>
        </w:rPr>
        <w:t xml:space="preserve">tol </w:t>
      </w:r>
      <w:r>
        <w:t xml:space="preserve">- double - tolerance value to use when checking if inside box </w:t>
      </w:r>
    </w:p>
    <w:p w14:paraId="337B092C" w14:textId="77777777" w:rsidR="003C4002" w:rsidRDefault="004A3B3B">
      <w:pPr>
        <w:spacing w:after="218" w:line="259" w:lineRule="auto"/>
        <w:ind w:left="0" w:firstLine="0"/>
      </w:pPr>
      <w:r>
        <w:t xml:space="preserve"> </w:t>
      </w:r>
    </w:p>
    <w:p w14:paraId="121BBA20" w14:textId="77777777" w:rsidR="003C4002" w:rsidRDefault="004A3B3B">
      <w:pPr>
        <w:spacing w:after="5" w:line="267" w:lineRule="auto"/>
        <w:ind w:left="-5"/>
      </w:pPr>
      <w:r>
        <w:rPr>
          <w:rFonts w:ascii="Cambria" w:eastAsia="Cambria" w:hAnsi="Cambria" w:cs="Cambria"/>
          <w:b/>
          <w:color w:val="4F81BD"/>
        </w:rPr>
        <w:t xml:space="preserve">:IsInsideOrOn(Point3D point, double tol) </w:t>
      </w:r>
    </w:p>
    <w:p w14:paraId="4CC008A2" w14:textId="77777777" w:rsidR="003C4002" w:rsidRDefault="004A3B3B">
      <w:pPr>
        <w:spacing w:after="25"/>
        <w:ind w:left="-5" w:right="9"/>
      </w:pPr>
      <w:r>
        <w:t xml:space="preserve">Return true if passed point is inside or on the edge of this box within passed tolerance (which may be 0.0). </w:t>
      </w:r>
    </w:p>
    <w:p w14:paraId="7E1812BA" w14:textId="77777777" w:rsidR="003C4002" w:rsidRDefault="004A3B3B">
      <w:pPr>
        <w:spacing w:after="0"/>
        <w:ind w:left="293" w:right="3068"/>
      </w:pPr>
      <w:r>
        <w:rPr>
          <w:i/>
        </w:rPr>
        <w:t xml:space="preserve">point </w:t>
      </w:r>
      <w:r>
        <w:t>-</w:t>
      </w:r>
      <w:r>
        <w:rPr>
          <w:color w:val="943634"/>
        </w:rPr>
        <w:t>Point3D</w:t>
      </w:r>
      <w:r>
        <w:t xml:space="preserve"> - point to test to see if inside or on box </w:t>
      </w:r>
      <w:r>
        <w:rPr>
          <w:i/>
        </w:rPr>
        <w:t xml:space="preserve">tol </w:t>
      </w:r>
      <w:r>
        <w:t>- double - tolerance value to use when che</w:t>
      </w:r>
      <w:r>
        <w:t xml:space="preserve">cking if inside box </w:t>
      </w:r>
    </w:p>
    <w:p w14:paraId="7C936EA4" w14:textId="77777777" w:rsidR="003C4002" w:rsidRDefault="004A3B3B">
      <w:pPr>
        <w:spacing w:after="218" w:line="259" w:lineRule="auto"/>
        <w:ind w:left="0" w:firstLine="0"/>
      </w:pPr>
      <w:r>
        <w:t xml:space="preserve"> </w:t>
      </w:r>
    </w:p>
    <w:p w14:paraId="3F087A32" w14:textId="77777777" w:rsidR="003C4002" w:rsidRDefault="004A3B3B">
      <w:pPr>
        <w:spacing w:after="5" w:line="267" w:lineRule="auto"/>
        <w:ind w:left="-5"/>
      </w:pPr>
      <w:r>
        <w:rPr>
          <w:rFonts w:ascii="Cambria" w:eastAsia="Cambria" w:hAnsi="Cambria" w:cs="Cambria"/>
          <w:b/>
          <w:color w:val="4F81BD"/>
        </w:rPr>
        <w:t xml:space="preserve">:IsInside(Box3D box, bool on_counts_as_int, double tol) </w:t>
      </w:r>
    </w:p>
    <w:p w14:paraId="4344AA4E" w14:textId="77777777" w:rsidR="003C4002" w:rsidRDefault="004A3B3B">
      <w:pPr>
        <w:spacing w:after="23"/>
        <w:ind w:left="268" w:right="747" w:hanging="283"/>
      </w:pPr>
      <w:r>
        <w:t xml:space="preserve">Return true if passed box intersects this box within passed tolerance (which may be 0.0). </w:t>
      </w:r>
      <w:r>
        <w:rPr>
          <w:i/>
        </w:rPr>
        <w:t xml:space="preserve">box </w:t>
      </w:r>
      <w:r>
        <w:t>-</w:t>
      </w:r>
      <w:r>
        <w:rPr>
          <w:color w:val="943634"/>
        </w:rPr>
        <w:t>Box2D</w:t>
      </w:r>
      <w:r>
        <w:t xml:space="preserve"> - </w:t>
      </w:r>
      <w:r>
        <w:t xml:space="preserve">box to test to see if intersects this box </w:t>
      </w:r>
    </w:p>
    <w:p w14:paraId="3C463985" w14:textId="77777777" w:rsidR="003C4002" w:rsidRDefault="004A3B3B">
      <w:pPr>
        <w:spacing w:after="49"/>
        <w:ind w:left="293" w:right="1286"/>
      </w:pPr>
      <w:r>
        <w:rPr>
          <w:i/>
        </w:rPr>
        <w:t xml:space="preserve">on_counts_as_int </w:t>
      </w:r>
      <w:r>
        <w:t xml:space="preserve">- bool  - if true boxes with shared edges count as intersections </w:t>
      </w:r>
      <w:r>
        <w:rPr>
          <w:i/>
        </w:rPr>
        <w:t xml:space="preserve">tol </w:t>
      </w:r>
      <w:r>
        <w:t xml:space="preserve">- double - tolerance value to use when checking if inside box </w:t>
      </w:r>
    </w:p>
    <w:p w14:paraId="6D196C38" w14:textId="77777777" w:rsidR="003C4002" w:rsidRDefault="004A3B3B">
      <w:pPr>
        <w:spacing w:after="115" w:line="259" w:lineRule="auto"/>
        <w:ind w:left="0" w:firstLine="0"/>
      </w:pPr>
      <w:r>
        <w:rPr>
          <w:rFonts w:ascii="Cambria" w:eastAsia="Cambria" w:hAnsi="Cambria" w:cs="Cambria"/>
          <w:b/>
          <w:color w:val="365F91"/>
          <w:sz w:val="28"/>
        </w:rPr>
        <w:t xml:space="preserve"> </w:t>
      </w:r>
    </w:p>
    <w:p w14:paraId="0359966F" w14:textId="77777777" w:rsidR="003C4002" w:rsidRDefault="004A3B3B">
      <w:pPr>
        <w:spacing w:after="5" w:line="267" w:lineRule="auto"/>
        <w:ind w:left="-5"/>
      </w:pPr>
      <w:r>
        <w:rPr>
          <w:rFonts w:ascii="Cambria" w:eastAsia="Cambria" w:hAnsi="Cambria" w:cs="Cambria"/>
          <w:b/>
          <w:color w:val="4F81BD"/>
        </w:rPr>
        <w:t xml:space="preserve">:Intersects(Box3D box, double tol) </w:t>
      </w:r>
    </w:p>
    <w:p w14:paraId="1EECDDFE" w14:textId="77777777" w:rsidR="003C4002" w:rsidRDefault="004A3B3B">
      <w:pPr>
        <w:spacing w:after="29"/>
        <w:ind w:left="-5" w:right="9"/>
      </w:pPr>
      <w:r>
        <w:t xml:space="preserve">Return true if passed box </w:t>
      </w:r>
      <w:r>
        <w:t xml:space="preserve">is inside this box within passed tolerance (which may be 0.0). </w:t>
      </w:r>
    </w:p>
    <w:p w14:paraId="000D1F8F" w14:textId="77777777" w:rsidR="003C4002" w:rsidRDefault="004A3B3B">
      <w:pPr>
        <w:spacing w:after="194"/>
        <w:ind w:left="293" w:right="3068"/>
      </w:pPr>
      <w:r>
        <w:rPr>
          <w:i/>
        </w:rPr>
        <w:t xml:space="preserve">box </w:t>
      </w:r>
      <w:r>
        <w:t>-</w:t>
      </w:r>
      <w:r>
        <w:rPr>
          <w:color w:val="943634"/>
        </w:rPr>
        <w:t>Box2D</w:t>
      </w:r>
      <w:r>
        <w:t xml:space="preserve"> - box to test to see if inside this box </w:t>
      </w:r>
      <w:r>
        <w:rPr>
          <w:i/>
        </w:rPr>
        <w:t xml:space="preserve">tol </w:t>
      </w:r>
      <w:r>
        <w:t xml:space="preserve">- double - tolerance value to use when checking if inside box </w:t>
      </w:r>
    </w:p>
    <w:p w14:paraId="128072F7" w14:textId="77777777" w:rsidR="003C4002" w:rsidRDefault="004A3B3B">
      <w:pPr>
        <w:spacing w:after="5" w:line="267" w:lineRule="auto"/>
        <w:ind w:left="-5"/>
      </w:pPr>
      <w:r>
        <w:rPr>
          <w:rFonts w:ascii="Cambria" w:eastAsia="Cambria" w:hAnsi="Cambria" w:cs="Cambria"/>
          <w:b/>
          <w:color w:val="4F81BD"/>
        </w:rPr>
        <w:t xml:space="preserve">:Merge(double x, double y, double z) </w:t>
      </w:r>
    </w:p>
    <w:p w14:paraId="64C7222E" w14:textId="77777777" w:rsidR="003C4002" w:rsidRDefault="004A3B3B">
      <w:pPr>
        <w:spacing w:after="3"/>
        <w:ind w:left="268" w:right="3167" w:hanging="283"/>
      </w:pPr>
      <w:r>
        <w:lastRenderedPageBreak/>
        <w:t>Merge a point with the passed values</w:t>
      </w:r>
      <w:r>
        <w:t xml:space="preserve"> into the box updating limits </w:t>
      </w:r>
      <w:r>
        <w:rPr>
          <w:i/>
        </w:rPr>
        <w:t xml:space="preserve">x </w:t>
      </w:r>
      <w:r>
        <w:t xml:space="preserve">-double - x value for point being merged </w:t>
      </w:r>
      <w:r>
        <w:rPr>
          <w:i/>
        </w:rPr>
        <w:t xml:space="preserve">y </w:t>
      </w:r>
      <w:r>
        <w:t xml:space="preserve">-double - y value for point being merged </w:t>
      </w:r>
      <w:r>
        <w:rPr>
          <w:i/>
        </w:rPr>
        <w:t xml:space="preserve">z </w:t>
      </w:r>
      <w:r>
        <w:t xml:space="preserve">-double - z value for point being merged </w:t>
      </w:r>
    </w:p>
    <w:p w14:paraId="46772BE6" w14:textId="77777777" w:rsidR="003C4002" w:rsidRDefault="004A3B3B">
      <w:pPr>
        <w:spacing w:after="218" w:line="259" w:lineRule="auto"/>
        <w:ind w:left="0" w:firstLine="0"/>
      </w:pPr>
      <w:r>
        <w:t xml:space="preserve"> </w:t>
      </w:r>
    </w:p>
    <w:p w14:paraId="64DC017A" w14:textId="77777777" w:rsidR="003C4002" w:rsidRDefault="004A3B3B">
      <w:pPr>
        <w:spacing w:after="5" w:line="267" w:lineRule="auto"/>
        <w:ind w:left="-5"/>
      </w:pPr>
      <w:r>
        <w:rPr>
          <w:rFonts w:ascii="Cambria" w:eastAsia="Cambria" w:hAnsi="Cambria" w:cs="Cambria"/>
          <w:b/>
          <w:color w:val="4F81BD"/>
        </w:rPr>
        <w:t xml:space="preserve">:Merge(Point3D point) </w:t>
      </w:r>
    </w:p>
    <w:p w14:paraId="673186E0" w14:textId="77777777" w:rsidR="003C4002" w:rsidRDefault="004A3B3B">
      <w:pPr>
        <w:spacing w:after="39"/>
        <w:ind w:left="268" w:right="4689" w:hanging="283"/>
      </w:pPr>
      <w:r>
        <w:t xml:space="preserve">Merge a point  into the box updating limits </w:t>
      </w:r>
      <w:r>
        <w:rPr>
          <w:i/>
        </w:rPr>
        <w:t xml:space="preserve">point </w:t>
      </w:r>
      <w:r>
        <w:t>-</w:t>
      </w:r>
      <w:r>
        <w:rPr>
          <w:color w:val="943634"/>
        </w:rPr>
        <w:t>Point3D</w:t>
      </w:r>
      <w:r>
        <w:t xml:space="preserve"> - point being merged </w:t>
      </w:r>
      <w:r>
        <w:rPr>
          <w:rFonts w:ascii="Cambria" w:eastAsia="Cambria" w:hAnsi="Cambria" w:cs="Cambria"/>
          <w:b/>
          <w:color w:val="4F81BD"/>
        </w:rPr>
        <w:t xml:space="preserve">:Merge(Box3D box) </w:t>
      </w:r>
    </w:p>
    <w:p w14:paraId="72102C3E" w14:textId="77777777" w:rsidR="003C4002" w:rsidRDefault="004A3B3B">
      <w:pPr>
        <w:spacing w:after="187"/>
        <w:ind w:left="268" w:right="3985" w:hanging="283"/>
      </w:pPr>
      <w:r>
        <w:t xml:space="preserve">Merge another box into this box, updating the limits </w:t>
      </w:r>
      <w:r>
        <w:rPr>
          <w:i/>
        </w:rPr>
        <w:t xml:space="preserve">box </w:t>
      </w:r>
      <w:r>
        <w:t>-</w:t>
      </w:r>
      <w:r>
        <w:rPr>
          <w:color w:val="943634"/>
        </w:rPr>
        <w:t>Box3D</w:t>
      </w:r>
      <w:r>
        <w:t xml:space="preserve"> - box being merged </w:t>
      </w:r>
    </w:p>
    <w:p w14:paraId="717E43CD" w14:textId="77777777" w:rsidR="003C4002" w:rsidRDefault="004A3B3B">
      <w:pPr>
        <w:spacing w:after="5" w:line="267" w:lineRule="auto"/>
        <w:ind w:left="-5"/>
      </w:pPr>
      <w:r>
        <w:rPr>
          <w:rFonts w:ascii="Cambria" w:eastAsia="Cambria" w:hAnsi="Cambria" w:cs="Cambria"/>
          <w:b/>
          <w:color w:val="4F81BD"/>
        </w:rPr>
        <w:t xml:space="preserve">:SetInvalid() </w:t>
      </w:r>
    </w:p>
    <w:p w14:paraId="13FC044A" w14:textId="77777777" w:rsidR="003C4002" w:rsidRDefault="004A3B3B">
      <w:pPr>
        <w:spacing w:after="242"/>
        <w:ind w:left="-5" w:right="9"/>
      </w:pPr>
      <w:r>
        <w:t xml:space="preserve">Set the box to invalid state </w:t>
      </w:r>
    </w:p>
    <w:p w14:paraId="463D4540" w14:textId="77777777" w:rsidR="003C4002" w:rsidRDefault="004A3B3B">
      <w:pPr>
        <w:spacing w:after="0" w:line="259" w:lineRule="auto"/>
        <w:ind w:left="0" w:firstLine="0"/>
      </w:pPr>
      <w:r>
        <w:t xml:space="preserve"> </w:t>
      </w:r>
      <w:r>
        <w:tab/>
        <w:t xml:space="preserve"> </w:t>
      </w:r>
      <w:r>
        <w:br w:type="page"/>
      </w:r>
    </w:p>
    <w:p w14:paraId="37969532" w14:textId="77777777" w:rsidR="003C4002" w:rsidRDefault="004A3B3B">
      <w:pPr>
        <w:pStyle w:val="Heading1"/>
        <w:ind w:left="-5"/>
      </w:pPr>
      <w:r>
        <w:lastRenderedPageBreak/>
        <w:t xml:space="preserve">Matrix2D </w:t>
      </w:r>
    </w:p>
    <w:p w14:paraId="26E67D0D" w14:textId="77777777" w:rsidR="003C4002" w:rsidRDefault="004A3B3B">
      <w:pPr>
        <w:spacing w:after="224"/>
        <w:ind w:left="-5" w:right="9"/>
      </w:pPr>
      <w:r>
        <w:t>This object r</w:t>
      </w:r>
      <w:r>
        <w:t xml:space="preserve">epresents a matrix which can be used to transform 2D points - translation, rotation scaling etc. </w:t>
      </w:r>
    </w:p>
    <w:p w14:paraId="7358260C" w14:textId="77777777" w:rsidR="003C4002" w:rsidRDefault="004A3B3B">
      <w:pPr>
        <w:pStyle w:val="Heading2"/>
        <w:ind w:left="-5"/>
      </w:pPr>
      <w:r>
        <w:t xml:space="preserve">Constructors </w:t>
      </w:r>
    </w:p>
    <w:p w14:paraId="17B8A1C2" w14:textId="77777777" w:rsidR="003C4002" w:rsidRDefault="004A3B3B">
      <w:pPr>
        <w:spacing w:after="228"/>
        <w:ind w:left="-5" w:right="9"/>
      </w:pPr>
      <w:r>
        <w:t xml:space="preserve">Matrix2D objects are usually constructed by the utility methods listed below. </w:t>
      </w:r>
    </w:p>
    <w:p w14:paraId="21224BA5" w14:textId="77777777" w:rsidR="003C4002" w:rsidRDefault="004A3B3B">
      <w:pPr>
        <w:spacing w:after="5" w:line="267" w:lineRule="auto"/>
        <w:ind w:left="-5"/>
      </w:pPr>
      <w:r>
        <w:rPr>
          <w:rFonts w:ascii="Cambria" w:eastAsia="Cambria" w:hAnsi="Cambria" w:cs="Cambria"/>
          <w:b/>
          <w:color w:val="4F81BD"/>
        </w:rPr>
        <w:t xml:space="preserve">IdentityMatrix2D() </w:t>
      </w:r>
    </w:p>
    <w:p w14:paraId="3BBCCD50" w14:textId="77777777" w:rsidR="003C4002" w:rsidRDefault="004A3B3B">
      <w:pPr>
        <w:spacing w:after="228"/>
        <w:ind w:left="-5" w:right="9"/>
      </w:pPr>
      <w:r>
        <w:t>Returns a Matrix2D which is an identity matri</w:t>
      </w:r>
      <w:r>
        <w:t xml:space="preserve">x. </w:t>
      </w:r>
    </w:p>
    <w:p w14:paraId="551D3DC5" w14:textId="77777777" w:rsidR="003C4002" w:rsidRDefault="004A3B3B">
      <w:pPr>
        <w:spacing w:after="5" w:line="267" w:lineRule="auto"/>
        <w:ind w:left="-5"/>
      </w:pPr>
      <w:r>
        <w:rPr>
          <w:rFonts w:ascii="Cambria" w:eastAsia="Cambria" w:hAnsi="Cambria" w:cs="Cambria"/>
          <w:b/>
          <w:color w:val="4F81BD"/>
        </w:rPr>
        <w:t xml:space="preserve">ReflectionMatrix2D(Point2D p1, Point2D p1) </w:t>
      </w:r>
    </w:p>
    <w:p w14:paraId="5DD781E3" w14:textId="77777777" w:rsidR="003C4002" w:rsidRDefault="004A3B3B">
      <w:pPr>
        <w:spacing w:after="26"/>
        <w:ind w:left="-5" w:right="9"/>
      </w:pPr>
      <w:r>
        <w:t xml:space="preserve">Returns a Matrix2D which is performs reflection about a line between the passed points. </w:t>
      </w:r>
    </w:p>
    <w:p w14:paraId="2F9EBAB5" w14:textId="77777777" w:rsidR="003C4002" w:rsidRDefault="004A3B3B">
      <w:pPr>
        <w:spacing w:after="0"/>
        <w:ind w:left="293" w:right="1610"/>
      </w:pPr>
      <w:r>
        <w:rPr>
          <w:i/>
        </w:rPr>
        <w:t xml:space="preserve">P1 </w:t>
      </w:r>
      <w:r>
        <w:t>-</w:t>
      </w:r>
      <w:r>
        <w:rPr>
          <w:color w:val="943634"/>
        </w:rPr>
        <w:t>Point2D</w:t>
      </w:r>
      <w:r>
        <w:t xml:space="preserve"> - </w:t>
      </w:r>
      <w:r>
        <w:t xml:space="preserve">the start point of the line about which reflection will take place </w:t>
      </w:r>
      <w:r>
        <w:rPr>
          <w:i/>
        </w:rPr>
        <w:t xml:space="preserve">P2 </w:t>
      </w:r>
      <w:r>
        <w:t>-</w:t>
      </w:r>
      <w:r>
        <w:rPr>
          <w:color w:val="943634"/>
        </w:rPr>
        <w:t>Point2D</w:t>
      </w:r>
      <w:r>
        <w:t xml:space="preserve"> - the end point of the line about which reflection will take place </w:t>
      </w:r>
    </w:p>
    <w:p w14:paraId="776D720A" w14:textId="77777777" w:rsidR="003C4002" w:rsidRDefault="004A3B3B">
      <w:pPr>
        <w:spacing w:after="179" w:line="259" w:lineRule="auto"/>
        <w:ind w:left="283" w:firstLine="0"/>
      </w:pPr>
      <w:r>
        <w:t xml:space="preserve"> </w:t>
      </w:r>
    </w:p>
    <w:p w14:paraId="3CBCE3FE" w14:textId="77777777" w:rsidR="003C4002" w:rsidRDefault="004A3B3B">
      <w:pPr>
        <w:spacing w:after="5" w:line="267" w:lineRule="auto"/>
        <w:ind w:left="-5"/>
      </w:pPr>
      <w:r>
        <w:rPr>
          <w:rFonts w:ascii="Cambria" w:eastAsia="Cambria" w:hAnsi="Cambria" w:cs="Cambria"/>
          <w:b/>
          <w:color w:val="4F81BD"/>
        </w:rPr>
        <w:t xml:space="preserve">RotationMatrix2D(Point2D rotation_pt, double angle) </w:t>
      </w:r>
    </w:p>
    <w:p w14:paraId="35835294" w14:textId="77777777" w:rsidR="003C4002" w:rsidRDefault="004A3B3B">
      <w:pPr>
        <w:spacing w:after="25"/>
        <w:ind w:left="-5" w:right="9"/>
      </w:pPr>
      <w:r>
        <w:t xml:space="preserve">Returns a Matrix2D which is performs the rotation about the specified point by the specified amount. </w:t>
      </w:r>
    </w:p>
    <w:p w14:paraId="0A03C04D" w14:textId="77777777" w:rsidR="003C4002" w:rsidRDefault="004A3B3B">
      <w:pPr>
        <w:spacing w:after="193"/>
        <w:ind w:left="293" w:right="2103"/>
      </w:pPr>
      <w:r>
        <w:rPr>
          <w:i/>
        </w:rPr>
        <w:t xml:space="preserve">rotation_pt </w:t>
      </w:r>
      <w:r>
        <w:t>-</w:t>
      </w:r>
      <w:r>
        <w:rPr>
          <w:color w:val="943634"/>
        </w:rPr>
        <w:t>Point2D</w:t>
      </w:r>
      <w:r>
        <w:t xml:space="preserve"> - the point about which rotation will take place </w:t>
      </w:r>
      <w:r>
        <w:rPr>
          <w:i/>
        </w:rPr>
        <w:t xml:space="preserve">angle </w:t>
      </w:r>
      <w:r>
        <w:t xml:space="preserve">-double - the angle to rotate by in degrees, positive values are CCW. </w:t>
      </w:r>
    </w:p>
    <w:p w14:paraId="4CF4F6DB" w14:textId="77777777" w:rsidR="003C4002" w:rsidRDefault="004A3B3B">
      <w:pPr>
        <w:spacing w:after="5" w:line="267" w:lineRule="auto"/>
        <w:ind w:left="-5"/>
      </w:pPr>
      <w:r>
        <w:rPr>
          <w:rFonts w:ascii="Cambria" w:eastAsia="Cambria" w:hAnsi="Cambria" w:cs="Cambria"/>
          <w:b/>
          <w:color w:val="4F81BD"/>
        </w:rPr>
        <w:t>Scaling</w:t>
      </w:r>
      <w:r>
        <w:rPr>
          <w:rFonts w:ascii="Cambria" w:eastAsia="Cambria" w:hAnsi="Cambria" w:cs="Cambria"/>
          <w:b/>
          <w:color w:val="4F81BD"/>
        </w:rPr>
        <w:t xml:space="preserve">Matrix2D(Vector2D scale_vec) </w:t>
      </w:r>
    </w:p>
    <w:p w14:paraId="6CAF01D4" w14:textId="77777777" w:rsidR="003C4002" w:rsidRDefault="004A3B3B">
      <w:pPr>
        <w:spacing w:after="186"/>
        <w:ind w:left="268" w:right="9" w:hanging="283"/>
      </w:pPr>
      <w:r>
        <w:t xml:space="preserve">Returns a Matrix2D which performs the scaling  around the origin (0,0) by the specified amount. </w:t>
      </w:r>
      <w:r>
        <w:rPr>
          <w:i/>
        </w:rPr>
        <w:t xml:space="preserve">scale_vec </w:t>
      </w:r>
      <w:r>
        <w:t>-</w:t>
      </w:r>
      <w:r>
        <w:rPr>
          <w:color w:val="943634"/>
        </w:rPr>
        <w:t>Vector2D</w:t>
      </w:r>
      <w:r>
        <w:t xml:space="preserve"> - the X and Y values of the vector specify the amount to scale in X and Y </w:t>
      </w:r>
    </w:p>
    <w:p w14:paraId="10E60CCB" w14:textId="77777777" w:rsidR="003C4002" w:rsidRDefault="004A3B3B">
      <w:pPr>
        <w:spacing w:after="5" w:line="267" w:lineRule="auto"/>
        <w:ind w:left="-5"/>
      </w:pPr>
      <w:r>
        <w:rPr>
          <w:rFonts w:ascii="Cambria" w:eastAsia="Cambria" w:hAnsi="Cambria" w:cs="Cambria"/>
          <w:b/>
          <w:color w:val="4F81BD"/>
        </w:rPr>
        <w:t>ScalingMatrix2D(Point2D scale_pt, V</w:t>
      </w:r>
      <w:r>
        <w:rPr>
          <w:rFonts w:ascii="Cambria" w:eastAsia="Cambria" w:hAnsi="Cambria" w:cs="Cambria"/>
          <w:b/>
          <w:color w:val="4F81BD"/>
        </w:rPr>
        <w:t xml:space="preserve">ector2D scale_vec) </w:t>
      </w:r>
    </w:p>
    <w:p w14:paraId="64857513" w14:textId="77777777" w:rsidR="003C4002" w:rsidRDefault="004A3B3B">
      <w:pPr>
        <w:spacing w:after="190"/>
        <w:ind w:left="268" w:right="86" w:hanging="283"/>
      </w:pPr>
      <w:r>
        <w:t xml:space="preserve">Returns a Matrix2D which is performs the scaling about the specified point by the specified amount. </w:t>
      </w:r>
      <w:r>
        <w:rPr>
          <w:i/>
        </w:rPr>
        <w:t xml:space="preserve">scaling_pt </w:t>
      </w:r>
      <w:r>
        <w:t>-</w:t>
      </w:r>
      <w:r>
        <w:rPr>
          <w:color w:val="943634"/>
        </w:rPr>
        <w:t>Point2D</w:t>
      </w:r>
      <w:r>
        <w:t xml:space="preserve"> - the point about which scaling will take place </w:t>
      </w:r>
      <w:r>
        <w:rPr>
          <w:i/>
        </w:rPr>
        <w:t xml:space="preserve">scale_vec </w:t>
      </w:r>
      <w:r>
        <w:t>-</w:t>
      </w:r>
      <w:r>
        <w:rPr>
          <w:color w:val="943634"/>
        </w:rPr>
        <w:t>Vector2D</w:t>
      </w:r>
      <w:r>
        <w:t xml:space="preserve"> - the X and Y values of the vector specify the a</w:t>
      </w:r>
      <w:r>
        <w:t xml:space="preserve">mount to scale in X and Y </w:t>
      </w:r>
    </w:p>
    <w:p w14:paraId="6EE955FB" w14:textId="77777777" w:rsidR="003C4002" w:rsidRDefault="004A3B3B">
      <w:pPr>
        <w:spacing w:after="5" w:line="267" w:lineRule="auto"/>
        <w:ind w:left="-5"/>
      </w:pPr>
      <w:r>
        <w:rPr>
          <w:rFonts w:ascii="Cambria" w:eastAsia="Cambria" w:hAnsi="Cambria" w:cs="Cambria"/>
          <w:b/>
          <w:color w:val="4F81BD"/>
        </w:rPr>
        <w:t xml:space="preserve">TranslationMatrix2D(Vector2D vec) </w:t>
      </w:r>
    </w:p>
    <w:p w14:paraId="08947699" w14:textId="77777777" w:rsidR="003C4002" w:rsidRDefault="004A3B3B">
      <w:pPr>
        <w:spacing w:after="29"/>
        <w:ind w:left="-5" w:right="9"/>
      </w:pPr>
      <w:r>
        <w:t xml:space="preserve">Returns a Matrix2D which is performs the translation specified by the vector. </w:t>
      </w:r>
    </w:p>
    <w:p w14:paraId="42967B29" w14:textId="77777777" w:rsidR="003C4002" w:rsidRDefault="004A3B3B">
      <w:pPr>
        <w:spacing w:after="10"/>
        <w:ind w:left="293" w:right="9"/>
      </w:pPr>
      <w:r>
        <w:rPr>
          <w:i/>
        </w:rPr>
        <w:t xml:space="preserve">vec </w:t>
      </w:r>
      <w:r>
        <w:t>-</w:t>
      </w:r>
      <w:r>
        <w:rPr>
          <w:color w:val="943634"/>
        </w:rPr>
        <w:t>Vector2D</w:t>
      </w:r>
      <w:r>
        <w:t xml:space="preserve"> - the X and Y values of the vector specify the distances to translate in X and Y </w:t>
      </w:r>
    </w:p>
    <w:p w14:paraId="21FFBAD9" w14:textId="77777777" w:rsidR="003C4002" w:rsidRDefault="004A3B3B">
      <w:pPr>
        <w:pStyle w:val="Heading2"/>
        <w:ind w:left="-5"/>
      </w:pPr>
      <w:r>
        <w:t xml:space="preserve">Operations </w:t>
      </w:r>
    </w:p>
    <w:p w14:paraId="6AAFE056" w14:textId="77777777" w:rsidR="003C4002" w:rsidRDefault="004A3B3B">
      <w:pPr>
        <w:spacing w:after="5" w:line="267" w:lineRule="auto"/>
        <w:ind w:left="-5"/>
      </w:pPr>
      <w:r>
        <w:rPr>
          <w:rFonts w:ascii="Cambria" w:eastAsia="Cambria" w:hAnsi="Cambria" w:cs="Cambria"/>
          <w:b/>
          <w:color w:val="4F81BD"/>
        </w:rPr>
        <w:t xml:space="preserve">Matrix2D * Matrix2D </w:t>
      </w:r>
    </w:p>
    <w:p w14:paraId="783E2459" w14:textId="77777777" w:rsidR="003C4002" w:rsidRDefault="004A3B3B">
      <w:pPr>
        <w:spacing w:after="0" w:line="453" w:lineRule="auto"/>
        <w:ind w:left="-5" w:right="3438"/>
      </w:pPr>
      <w:r>
        <w:t xml:space="preserve">Multiplying a matrix by a matrix returns a new matrix </w:t>
      </w:r>
      <w:r>
        <w:rPr>
          <w:b/>
        </w:rPr>
        <w:t xml:space="preserve">Example Code </w:t>
      </w:r>
    </w:p>
    <w:p w14:paraId="030553C3" w14:textId="77777777" w:rsidR="003C4002" w:rsidRDefault="004A3B3B">
      <w:pPr>
        <w:spacing w:after="4"/>
        <w:ind w:left="-5" w:right="4515"/>
      </w:pPr>
      <w:r>
        <w:rPr>
          <w:rFonts w:ascii="Courier New" w:eastAsia="Courier New" w:hAnsi="Courier New" w:cs="Courier New"/>
          <w:sz w:val="16"/>
        </w:rPr>
        <w:t xml:space="preserve">local p1 = Point2D(10 ,10) local xform = RotationMatrix2D(Point2D(0,0) 90) local p3 = xform * p1 </w:t>
      </w:r>
    </w:p>
    <w:p w14:paraId="7E6B02D4" w14:textId="77777777" w:rsidR="003C4002" w:rsidRDefault="004A3B3B">
      <w:pPr>
        <w:spacing w:after="170"/>
        <w:ind w:left="-5" w:right="578"/>
      </w:pPr>
      <w:r>
        <w:rPr>
          <w:rFonts w:ascii="Courier New" w:eastAsia="Courier New" w:hAnsi="Courier New" w:cs="Courier New"/>
          <w:sz w:val="16"/>
        </w:rPr>
        <w:t>DisplayMessageBox("Transformed p1 = " .. p3.X .. " , " ..</w:t>
      </w:r>
      <w:r>
        <w:rPr>
          <w:rFonts w:ascii="Courier New" w:eastAsia="Courier New" w:hAnsi="Courier New" w:cs="Courier New"/>
          <w:sz w:val="16"/>
        </w:rPr>
        <w:t xml:space="preserve"> p3.Y) </w:t>
      </w:r>
    </w:p>
    <w:p w14:paraId="6A58788D" w14:textId="77777777" w:rsidR="003C4002" w:rsidRDefault="004A3B3B">
      <w:pPr>
        <w:spacing w:after="0" w:line="259" w:lineRule="auto"/>
        <w:ind w:left="0" w:firstLine="0"/>
      </w:pPr>
      <w:r>
        <w:lastRenderedPageBreak/>
        <w:t xml:space="preserve"> </w:t>
      </w:r>
      <w:r>
        <w:tab/>
      </w:r>
      <w:r>
        <w:rPr>
          <w:rFonts w:ascii="Cambria" w:eastAsia="Cambria" w:hAnsi="Cambria" w:cs="Cambria"/>
          <w:b/>
          <w:color w:val="365F91"/>
          <w:sz w:val="28"/>
        </w:rPr>
        <w:t xml:space="preserve"> </w:t>
      </w:r>
    </w:p>
    <w:p w14:paraId="5F159B9A" w14:textId="77777777" w:rsidR="003C4002" w:rsidRDefault="004A3B3B">
      <w:pPr>
        <w:pStyle w:val="Heading2"/>
        <w:spacing w:after="0" w:line="259" w:lineRule="auto"/>
        <w:ind w:left="-5"/>
      </w:pPr>
      <w:r>
        <w:rPr>
          <w:rFonts w:ascii="Cambria" w:eastAsia="Cambria" w:hAnsi="Cambria" w:cs="Cambria"/>
          <w:color w:val="365F91"/>
          <w:sz w:val="28"/>
        </w:rPr>
        <w:t xml:space="preserve">Toolpaths </w:t>
      </w:r>
    </w:p>
    <w:p w14:paraId="5AFF4FBD" w14:textId="77777777" w:rsidR="003C4002" w:rsidRDefault="004A3B3B">
      <w:pPr>
        <w:spacing w:after="256"/>
        <w:ind w:left="-5" w:right="9"/>
      </w:pPr>
      <w:r>
        <w:t xml:space="preserve">The objects documented in this section allow the script writer to create toolpaths within the program.  There are two types of toolpaths which can be created from scripts. </w:t>
      </w:r>
    </w:p>
    <w:p w14:paraId="0FA2FBFA" w14:textId="77777777" w:rsidR="003C4002" w:rsidRDefault="004A3B3B">
      <w:pPr>
        <w:numPr>
          <w:ilvl w:val="0"/>
          <w:numId w:val="3"/>
        </w:numPr>
        <w:spacing w:after="224"/>
        <w:ind w:right="9" w:hanging="360"/>
      </w:pPr>
      <w:r>
        <w:t>Standard Vectric toolpaths. These are the same toolpaths you</w:t>
      </w:r>
      <w:r>
        <w:t xml:space="preserve"> would have created within the program using the Profile. Pocketing, VCarvingn etc. forms. From script you can fill out all the same parameters that you would manually in the program, and the user can edit the toolpaths within the interface to change param</w:t>
      </w:r>
      <w:r>
        <w:t xml:space="preserve">eters and recalculate. These toolpaths are created for the currently selected vectors (the selection can also be controlled from script). </w:t>
      </w:r>
    </w:p>
    <w:p w14:paraId="7AA95206" w14:textId="77777777" w:rsidR="003C4002" w:rsidRDefault="004A3B3B">
      <w:pPr>
        <w:spacing w:after="249" w:line="259" w:lineRule="auto"/>
        <w:ind w:left="0" w:firstLine="0"/>
      </w:pPr>
      <w:r>
        <w:t xml:space="preserve"> </w:t>
      </w:r>
    </w:p>
    <w:p w14:paraId="4CBCB6D3" w14:textId="77777777" w:rsidR="003C4002" w:rsidRDefault="004A3B3B">
      <w:pPr>
        <w:numPr>
          <w:ilvl w:val="0"/>
          <w:numId w:val="3"/>
        </w:numPr>
        <w:spacing w:after="25"/>
        <w:ind w:right="9" w:hanging="360"/>
      </w:pPr>
      <w:r>
        <w:t>External toolpaths. These are toolpaths which are created entirely from within the script. The script creates conto</w:t>
      </w:r>
      <w:r>
        <w:t>urs which represent the movement of the tool and hence has complete freedom to do whatever it wants to do. As these toolpaths are not related to the geometry in the main program, the user can not recalculate them, but would need to delete them and re-run t</w:t>
      </w:r>
      <w:r>
        <w:t xml:space="preserve">he script to recreate a new version. </w:t>
      </w:r>
    </w:p>
    <w:p w14:paraId="7EBEA639" w14:textId="77777777" w:rsidR="003C4002" w:rsidRDefault="004A3B3B">
      <w:pPr>
        <w:spacing w:after="21" w:line="259" w:lineRule="auto"/>
        <w:ind w:left="720" w:firstLine="0"/>
      </w:pPr>
      <w:r>
        <w:t xml:space="preserve"> </w:t>
      </w:r>
    </w:p>
    <w:p w14:paraId="72FBD649" w14:textId="77777777" w:rsidR="003C4002" w:rsidRDefault="004A3B3B">
      <w:pPr>
        <w:spacing w:after="232" w:line="259" w:lineRule="auto"/>
        <w:ind w:left="720" w:firstLine="0"/>
      </w:pPr>
      <w:r>
        <w:t xml:space="preserve"> </w:t>
      </w:r>
    </w:p>
    <w:p w14:paraId="425898D8" w14:textId="77777777" w:rsidR="003C4002" w:rsidRDefault="004A3B3B">
      <w:pPr>
        <w:spacing w:after="0" w:line="259" w:lineRule="auto"/>
        <w:ind w:left="0" w:firstLine="0"/>
      </w:pPr>
      <w:r>
        <w:t xml:space="preserve"> </w:t>
      </w:r>
      <w:r>
        <w:tab/>
        <w:t xml:space="preserve"> </w:t>
      </w:r>
      <w:r>
        <w:br w:type="page"/>
      </w:r>
    </w:p>
    <w:p w14:paraId="5BEC66B7" w14:textId="77777777" w:rsidR="003C4002" w:rsidRDefault="004A3B3B">
      <w:pPr>
        <w:pStyle w:val="Heading1"/>
        <w:ind w:left="-5"/>
      </w:pPr>
      <w:r>
        <w:lastRenderedPageBreak/>
        <w:t xml:space="preserve">ToolpathManager </w:t>
      </w:r>
    </w:p>
    <w:p w14:paraId="172D68ED" w14:textId="77777777" w:rsidR="003C4002" w:rsidRDefault="004A3B3B">
      <w:pPr>
        <w:spacing w:after="26"/>
        <w:ind w:left="-5" w:right="9"/>
      </w:pPr>
      <w:r>
        <w:t xml:space="preserve">The ToolpathManager object is used to handle all the toolpaths within the program. Like the </w:t>
      </w:r>
    </w:p>
    <w:p w14:paraId="441F1BE5" w14:textId="77777777" w:rsidR="003C4002" w:rsidRDefault="004A3B3B">
      <w:pPr>
        <w:spacing w:after="227"/>
        <w:ind w:left="-5" w:right="9"/>
      </w:pPr>
      <w:r>
        <w:t>MaterialBlock object there is one instance within the program which is accessed by any ToolpathManager object. For the initial release, the ToolpathManager is only used to create new toolpaths, load templates and recalculate all toolpaths, for future relea</w:t>
      </w:r>
      <w:r>
        <w:t xml:space="preserve">ses Vectric may offer more access to existing toolpaths depending on demand. </w:t>
      </w:r>
    </w:p>
    <w:p w14:paraId="787E0B30" w14:textId="77777777" w:rsidR="003C4002" w:rsidRDefault="004A3B3B">
      <w:pPr>
        <w:pStyle w:val="Heading2"/>
        <w:ind w:left="-5"/>
      </w:pPr>
      <w:r>
        <w:t xml:space="preserve">Constructor </w:t>
      </w:r>
    </w:p>
    <w:p w14:paraId="168018F7" w14:textId="77777777" w:rsidR="003C4002" w:rsidRDefault="004A3B3B">
      <w:pPr>
        <w:spacing w:after="5" w:line="267" w:lineRule="auto"/>
        <w:ind w:left="-5"/>
      </w:pPr>
      <w:r>
        <w:rPr>
          <w:rFonts w:ascii="Cambria" w:eastAsia="Cambria" w:hAnsi="Cambria" w:cs="Cambria"/>
          <w:b/>
          <w:color w:val="4F81BD"/>
        </w:rPr>
        <w:t xml:space="preserve">ToolpathManager - constructor </w:t>
      </w:r>
    </w:p>
    <w:p w14:paraId="4B4A7E31" w14:textId="77777777" w:rsidR="003C4002" w:rsidRDefault="004A3B3B">
      <w:pPr>
        <w:spacing w:after="10"/>
        <w:ind w:left="-5" w:right="9"/>
      </w:pPr>
      <w:r>
        <w:t xml:space="preserve">Returns a new object which refers to the single toolpath manager within the program. </w:t>
      </w:r>
    </w:p>
    <w:p w14:paraId="03D7FC11" w14:textId="77777777" w:rsidR="003C4002" w:rsidRDefault="004A3B3B">
      <w:pPr>
        <w:spacing w:after="0" w:line="259" w:lineRule="auto"/>
        <w:ind w:left="0" w:firstLine="0"/>
      </w:pPr>
      <w:r>
        <w:t xml:space="preserve"> </w:t>
      </w:r>
    </w:p>
    <w:p w14:paraId="0FEDB89F" w14:textId="77777777" w:rsidR="003C4002" w:rsidRDefault="004A3B3B">
      <w:pPr>
        <w:spacing w:after="10"/>
        <w:ind w:left="-5" w:right="9"/>
      </w:pPr>
      <w:r>
        <w:t xml:space="preserve">e.g </w:t>
      </w:r>
    </w:p>
    <w:p w14:paraId="2DD07831" w14:textId="77777777" w:rsidR="003C4002" w:rsidRDefault="004A3B3B">
      <w:pPr>
        <w:spacing w:after="228"/>
        <w:ind w:left="-5" w:right="9"/>
      </w:pPr>
      <w:r>
        <w:t xml:space="preserve">      local toolpath_mgr = ToolpathManage</w:t>
      </w:r>
      <w:r>
        <w:t xml:space="preserve">r() </w:t>
      </w:r>
    </w:p>
    <w:p w14:paraId="319FADC5" w14:textId="77777777" w:rsidR="003C4002" w:rsidRDefault="004A3B3B">
      <w:pPr>
        <w:spacing w:after="218" w:line="259" w:lineRule="auto"/>
        <w:ind w:left="0" w:firstLine="0"/>
      </w:pPr>
      <w:r>
        <w:rPr>
          <w:b/>
        </w:rPr>
        <w:t xml:space="preserve"> </w:t>
      </w:r>
    </w:p>
    <w:p w14:paraId="55DA1A5C" w14:textId="77777777" w:rsidR="003C4002" w:rsidRDefault="004A3B3B">
      <w:pPr>
        <w:pStyle w:val="Heading2"/>
        <w:ind w:left="-5"/>
      </w:pPr>
      <w:r>
        <w:t xml:space="preserve">Properties </w:t>
      </w:r>
    </w:p>
    <w:p w14:paraId="2B321350" w14:textId="77777777" w:rsidR="003C4002" w:rsidRDefault="004A3B3B">
      <w:pPr>
        <w:spacing w:after="5" w:line="267" w:lineRule="auto"/>
        <w:ind w:left="-5"/>
      </w:pPr>
      <w:r>
        <w:rPr>
          <w:rFonts w:ascii="Cambria" w:eastAsia="Cambria" w:hAnsi="Cambria" w:cs="Cambria"/>
          <w:b/>
          <w:color w:val="4F81BD"/>
        </w:rPr>
        <w:t xml:space="preserve">.Count </w:t>
      </w:r>
    </w:p>
    <w:p w14:paraId="3B1BC060" w14:textId="77777777" w:rsidR="003C4002" w:rsidRDefault="004A3B3B">
      <w:pPr>
        <w:spacing w:after="228"/>
        <w:ind w:left="-5" w:right="9"/>
      </w:pPr>
      <w:r>
        <w:t xml:space="preserve">R/O - integer - the number of toolpaths  </w:t>
      </w:r>
    </w:p>
    <w:p w14:paraId="32AFF453" w14:textId="77777777" w:rsidR="003C4002" w:rsidRDefault="004A3B3B">
      <w:pPr>
        <w:spacing w:after="5" w:line="267" w:lineRule="auto"/>
        <w:ind w:left="-5"/>
      </w:pPr>
      <w:r>
        <w:rPr>
          <w:rFonts w:ascii="Cambria" w:eastAsia="Cambria" w:hAnsi="Cambria" w:cs="Cambria"/>
          <w:b/>
          <w:color w:val="4F81BD"/>
        </w:rPr>
        <w:t xml:space="preserve">.IsEmpty </w:t>
      </w:r>
    </w:p>
    <w:p w14:paraId="233CD8A4" w14:textId="77777777" w:rsidR="003C4002" w:rsidRDefault="004A3B3B">
      <w:pPr>
        <w:spacing w:after="228"/>
        <w:ind w:left="-5" w:right="9"/>
      </w:pPr>
      <w:r>
        <w:t xml:space="preserve">R/O -bool - true if there are no toolpaths </w:t>
      </w:r>
    </w:p>
    <w:p w14:paraId="704FBFCD" w14:textId="77777777" w:rsidR="003C4002" w:rsidRDefault="004A3B3B">
      <w:pPr>
        <w:spacing w:after="5" w:line="267" w:lineRule="auto"/>
        <w:ind w:left="-5"/>
      </w:pPr>
      <w:r>
        <w:rPr>
          <w:rFonts w:ascii="Cambria" w:eastAsia="Cambria" w:hAnsi="Cambria" w:cs="Cambria"/>
          <w:b/>
          <w:color w:val="4F81BD"/>
        </w:rPr>
        <w:t xml:space="preserve">.NumVisibleToolpaths </w:t>
      </w:r>
    </w:p>
    <w:p w14:paraId="3E7E0C77" w14:textId="77777777" w:rsidR="003C4002" w:rsidRDefault="004A3B3B">
      <w:pPr>
        <w:spacing w:after="228"/>
        <w:ind w:left="-5" w:right="9"/>
      </w:pPr>
      <w:r>
        <w:t xml:space="preserve">R/O - integer - the number of visible toolpaths  </w:t>
      </w:r>
    </w:p>
    <w:p w14:paraId="04B107C7" w14:textId="77777777" w:rsidR="003C4002" w:rsidRDefault="004A3B3B">
      <w:pPr>
        <w:spacing w:after="218" w:line="259" w:lineRule="auto"/>
        <w:ind w:left="0" w:firstLine="0"/>
      </w:pPr>
      <w:r>
        <w:t xml:space="preserve"> </w:t>
      </w:r>
    </w:p>
    <w:p w14:paraId="168408E7" w14:textId="77777777" w:rsidR="003C4002" w:rsidRDefault="004A3B3B">
      <w:pPr>
        <w:spacing w:after="218" w:line="259" w:lineRule="auto"/>
        <w:ind w:left="0" w:firstLine="0"/>
      </w:pPr>
      <w:r>
        <w:rPr>
          <w:b/>
        </w:rPr>
        <w:t xml:space="preserve"> </w:t>
      </w:r>
    </w:p>
    <w:p w14:paraId="625654D1" w14:textId="77777777" w:rsidR="003C4002" w:rsidRDefault="004A3B3B">
      <w:pPr>
        <w:pStyle w:val="Heading2"/>
        <w:ind w:left="-5"/>
      </w:pPr>
      <w:r>
        <w:t xml:space="preserve">Methods </w:t>
      </w:r>
    </w:p>
    <w:p w14:paraId="2500BA08" w14:textId="77777777" w:rsidR="003C4002" w:rsidRDefault="004A3B3B">
      <w:pPr>
        <w:spacing w:after="5" w:line="267" w:lineRule="auto"/>
        <w:ind w:left="-5"/>
      </w:pPr>
      <w:r>
        <w:rPr>
          <w:rFonts w:ascii="Cambria" w:eastAsia="Cambria" w:hAnsi="Cambria" w:cs="Cambria"/>
          <w:b/>
          <w:color w:val="4F81BD"/>
        </w:rPr>
        <w:t>:</w:t>
      </w:r>
      <w:r>
        <w:rPr>
          <w:rFonts w:ascii="Cambria" w:eastAsia="Cambria" w:hAnsi="Cambria" w:cs="Cambria"/>
          <w:b/>
          <w:color w:val="4F81BD"/>
        </w:rPr>
        <w:t xml:space="preserve">AddExternalToolpath(ExternalToolpath toolpath) </w:t>
      </w:r>
    </w:p>
    <w:p w14:paraId="27ED9229" w14:textId="77777777" w:rsidR="003C4002" w:rsidRDefault="004A3B3B">
      <w:pPr>
        <w:spacing w:after="222"/>
        <w:ind w:left="-5" w:right="9"/>
      </w:pPr>
      <w:r>
        <w:t xml:space="preserve">Adds the passed toolpath to the list of toolpaths in the job. Returns true if the toolpath was added OK, else false. See the documentation for </w:t>
      </w:r>
      <w:r>
        <w:rPr>
          <w:color w:val="FF0000"/>
        </w:rPr>
        <w:t>ExternalToolpath</w:t>
      </w:r>
      <w:r>
        <w:t xml:space="preserve"> for information on how to create the actual tool</w:t>
      </w:r>
      <w:r>
        <w:t xml:space="preserve">path itself. </w:t>
      </w:r>
    </w:p>
    <w:p w14:paraId="600CECC9" w14:textId="77777777" w:rsidR="003C4002" w:rsidRDefault="004A3B3B">
      <w:pPr>
        <w:spacing w:after="189"/>
        <w:ind w:left="293" w:right="9"/>
      </w:pPr>
      <w:r>
        <w:rPr>
          <w:i/>
        </w:rPr>
        <w:t xml:space="preserve">toolpath </w:t>
      </w:r>
      <w:r>
        <w:t xml:space="preserve">-ExternalToolpath - toolpath created in a lua script which is added to job </w:t>
      </w:r>
    </w:p>
    <w:p w14:paraId="6AE4B634" w14:textId="77777777" w:rsidR="003C4002" w:rsidRDefault="004A3B3B">
      <w:pPr>
        <w:spacing w:after="5" w:line="267" w:lineRule="auto"/>
        <w:ind w:left="-5"/>
      </w:pPr>
      <w:r>
        <w:rPr>
          <w:rFonts w:ascii="Cambria" w:eastAsia="Cambria" w:hAnsi="Cambria" w:cs="Cambria"/>
          <w:b/>
          <w:color w:val="4F81BD"/>
        </w:rPr>
        <w:t xml:space="preserve">:CreateProfilingToolpath( </w:t>
      </w:r>
    </w:p>
    <w:p w14:paraId="632EEB44" w14:textId="77777777" w:rsidR="003C4002" w:rsidRDefault="004A3B3B">
      <w:pPr>
        <w:tabs>
          <w:tab w:val="center" w:pos="720"/>
          <w:tab w:val="center" w:pos="1440"/>
          <w:tab w:val="center" w:pos="2160"/>
          <w:tab w:val="center" w:pos="3448"/>
        </w:tabs>
        <w:spacing w:after="44"/>
        <w:ind w:left="-15" w:firstLine="0"/>
      </w:pPr>
      <w:r>
        <w:t xml:space="preserve">        </w:t>
      </w:r>
      <w:r>
        <w:tab/>
        <w:t xml:space="preserve"> </w:t>
      </w:r>
      <w:r>
        <w:tab/>
        <w:t xml:space="preserve"> </w:t>
      </w:r>
      <w:r>
        <w:tab/>
        <w:t xml:space="preserve"> </w:t>
      </w:r>
      <w:r>
        <w:tab/>
        <w:t xml:space="preserve">String name, </w:t>
      </w:r>
    </w:p>
    <w:p w14:paraId="1A046BA5" w14:textId="77777777" w:rsidR="003C4002" w:rsidRDefault="004A3B3B">
      <w:pPr>
        <w:tabs>
          <w:tab w:val="center" w:pos="720"/>
          <w:tab w:val="center" w:pos="1440"/>
          <w:tab w:val="center" w:pos="2160"/>
          <w:tab w:val="center" w:pos="3306"/>
        </w:tabs>
        <w:spacing w:after="43"/>
        <w:ind w:left="-15" w:firstLine="0"/>
      </w:pPr>
      <w:r>
        <w:t xml:space="preserve"> </w:t>
      </w:r>
      <w:r>
        <w:tab/>
        <w:t xml:space="preserve"> </w:t>
      </w:r>
      <w:r>
        <w:tab/>
        <w:t xml:space="preserve"> </w:t>
      </w:r>
      <w:r>
        <w:tab/>
        <w:t xml:space="preserve"> </w:t>
      </w:r>
      <w:r>
        <w:tab/>
        <w:t xml:space="preserve">Tool tool, </w:t>
      </w:r>
    </w:p>
    <w:p w14:paraId="36A2478C" w14:textId="77777777" w:rsidR="003C4002" w:rsidRDefault="004A3B3B">
      <w:pPr>
        <w:tabs>
          <w:tab w:val="center" w:pos="720"/>
          <w:tab w:val="center" w:pos="1440"/>
          <w:tab w:val="center" w:pos="2160"/>
          <w:tab w:val="center" w:pos="4457"/>
        </w:tabs>
        <w:spacing w:after="43"/>
        <w:ind w:left="-15" w:firstLine="0"/>
      </w:pPr>
      <w:r>
        <w:t xml:space="preserve"> </w:t>
      </w:r>
      <w:r>
        <w:tab/>
        <w:t xml:space="preserve"> </w:t>
      </w:r>
      <w:r>
        <w:tab/>
        <w:t xml:space="preserve"> </w:t>
      </w:r>
      <w:r>
        <w:tab/>
        <w:t xml:space="preserve"> </w:t>
      </w:r>
      <w:r>
        <w:tab/>
        <w:t xml:space="preserve">ProfileParameterData profile_data, </w:t>
      </w:r>
    </w:p>
    <w:p w14:paraId="0A9F9EF4" w14:textId="77777777" w:rsidR="003C4002" w:rsidRDefault="004A3B3B">
      <w:pPr>
        <w:tabs>
          <w:tab w:val="center" w:pos="720"/>
          <w:tab w:val="center" w:pos="1440"/>
          <w:tab w:val="center" w:pos="2160"/>
          <w:tab w:val="center" w:pos="4162"/>
        </w:tabs>
        <w:spacing w:after="41"/>
        <w:ind w:left="-15" w:firstLine="0"/>
      </w:pPr>
      <w:r>
        <w:lastRenderedPageBreak/>
        <w:t xml:space="preserve"> </w:t>
      </w:r>
      <w:r>
        <w:tab/>
        <w:t xml:space="preserve"> </w:t>
      </w:r>
      <w:r>
        <w:tab/>
        <w:t xml:space="preserve"> </w:t>
      </w:r>
      <w:r>
        <w:tab/>
        <w:t xml:space="preserve"> </w:t>
      </w:r>
      <w:r>
        <w:tab/>
      </w:r>
      <w:r>
        <w:t xml:space="preserve">RampingData ramping_data, </w:t>
      </w:r>
    </w:p>
    <w:p w14:paraId="28A1A8FF" w14:textId="77777777" w:rsidR="003C4002" w:rsidRDefault="004A3B3B">
      <w:pPr>
        <w:tabs>
          <w:tab w:val="center" w:pos="720"/>
          <w:tab w:val="center" w:pos="1440"/>
          <w:tab w:val="center" w:pos="2160"/>
          <w:tab w:val="center" w:pos="4054"/>
        </w:tabs>
        <w:spacing w:after="43"/>
        <w:ind w:left="-15" w:firstLine="0"/>
      </w:pPr>
      <w:r>
        <w:t xml:space="preserve"> </w:t>
      </w:r>
      <w:r>
        <w:tab/>
        <w:t xml:space="preserve"> </w:t>
      </w:r>
      <w:r>
        <w:tab/>
        <w:t xml:space="preserve"> </w:t>
      </w:r>
      <w:r>
        <w:tab/>
        <w:t xml:space="preserve"> </w:t>
      </w:r>
      <w:r>
        <w:tab/>
        <w:t xml:space="preserve">LeadInOutData lead_data, </w:t>
      </w:r>
    </w:p>
    <w:p w14:paraId="5CDCF482" w14:textId="77777777" w:rsidR="003C4002" w:rsidRDefault="004A3B3B">
      <w:pPr>
        <w:ind w:left="-5" w:right="2274"/>
      </w:pPr>
      <w:r>
        <w:t xml:space="preserve"> </w:t>
      </w:r>
      <w:r>
        <w:tab/>
        <w:t xml:space="preserve"> </w:t>
      </w:r>
      <w:r>
        <w:tab/>
        <w:t xml:space="preserve"> </w:t>
      </w:r>
      <w:r>
        <w:tab/>
        <w:t xml:space="preserve"> </w:t>
      </w:r>
      <w:r>
        <w:tab/>
        <w:t xml:space="preserve">ToolpathPosData pos_data,  </w:t>
      </w:r>
      <w:r>
        <w:tab/>
        <w:t xml:space="preserve"> </w:t>
      </w:r>
      <w:r>
        <w:tab/>
        <w:t xml:space="preserve"> </w:t>
      </w:r>
      <w:r>
        <w:tab/>
        <w:t xml:space="preserve"> </w:t>
      </w:r>
      <w:r>
        <w:tab/>
        <w:t xml:space="preserve">GeometrySelector geometry_selector,  </w:t>
      </w:r>
      <w:r>
        <w:tab/>
        <w:t xml:space="preserve"> </w:t>
      </w:r>
      <w:r>
        <w:tab/>
        <w:t xml:space="preserve"> </w:t>
      </w:r>
      <w:r>
        <w:tab/>
        <w:t xml:space="preserve"> </w:t>
      </w:r>
      <w:r>
        <w:tab/>
        <w:t xml:space="preserve">bool create_2d_preview, </w:t>
      </w:r>
    </w:p>
    <w:p w14:paraId="239D1012" w14:textId="77777777" w:rsidR="003C4002" w:rsidRDefault="004A3B3B">
      <w:pPr>
        <w:tabs>
          <w:tab w:val="center" w:pos="720"/>
          <w:tab w:val="center" w:pos="1440"/>
          <w:tab w:val="center" w:pos="2160"/>
          <w:tab w:val="center" w:pos="3609"/>
        </w:tabs>
        <w:spacing w:after="31"/>
        <w:ind w:left="-15" w:firstLine="0"/>
      </w:pPr>
      <w:r>
        <w:t xml:space="preserve"> </w:t>
      </w:r>
      <w:r>
        <w:tab/>
        <w:t xml:space="preserve"> </w:t>
      </w:r>
      <w:r>
        <w:tab/>
        <w:t xml:space="preserve"> </w:t>
      </w:r>
      <w:r>
        <w:tab/>
        <w:t xml:space="preserve"> </w:t>
      </w:r>
      <w:r>
        <w:tab/>
        <w:t xml:space="preserve">bool  interactive </w:t>
      </w:r>
    </w:p>
    <w:p w14:paraId="5B7E4B25" w14:textId="77777777" w:rsidR="003C4002" w:rsidRDefault="004A3B3B">
      <w:pPr>
        <w:spacing w:after="225"/>
        <w:ind w:left="-5" w:right="9"/>
      </w:pPr>
      <w:r>
        <w:t xml:space="preserve">                                                    ) </w:t>
      </w:r>
    </w:p>
    <w:p w14:paraId="1715A4A8" w14:textId="77777777" w:rsidR="003C4002" w:rsidRDefault="004A3B3B">
      <w:pPr>
        <w:spacing w:after="222"/>
        <w:ind w:left="-5" w:right="9"/>
      </w:pPr>
      <w:r>
        <w:t>Cr</w:t>
      </w:r>
      <w:r>
        <w:t xml:space="preserve">eates a profiling toolpath for the currently selected vectors. Returns the UUID for the toolpath created. </w:t>
      </w:r>
    </w:p>
    <w:p w14:paraId="345A8F2F" w14:textId="77777777" w:rsidR="003C4002" w:rsidRDefault="004A3B3B">
      <w:pPr>
        <w:spacing w:after="10"/>
        <w:ind w:left="293" w:right="9"/>
      </w:pPr>
      <w:r>
        <w:rPr>
          <w:i/>
        </w:rPr>
        <w:t>name</w:t>
      </w:r>
      <w:r>
        <w:t xml:space="preserve">-string - Name for the toolpath to be created </w:t>
      </w:r>
    </w:p>
    <w:p w14:paraId="1133C2DD" w14:textId="77777777" w:rsidR="003C4002" w:rsidRDefault="004A3B3B">
      <w:pPr>
        <w:spacing w:after="10"/>
        <w:ind w:left="293" w:right="9"/>
      </w:pPr>
      <w:r>
        <w:rPr>
          <w:i/>
        </w:rPr>
        <w:t xml:space="preserve">tool </w:t>
      </w:r>
      <w:r>
        <w:t>-</w:t>
      </w:r>
      <w:r>
        <w:rPr>
          <w:color w:val="943634"/>
        </w:rPr>
        <w:t>Tool</w:t>
      </w:r>
      <w:r>
        <w:t xml:space="preserve"> -Tool to use for the toolpath </w:t>
      </w:r>
    </w:p>
    <w:p w14:paraId="09C74206" w14:textId="77777777" w:rsidR="003C4002" w:rsidRDefault="004A3B3B">
      <w:pPr>
        <w:spacing w:after="10"/>
        <w:ind w:left="293" w:right="9"/>
      </w:pPr>
      <w:r>
        <w:rPr>
          <w:i/>
        </w:rPr>
        <w:t xml:space="preserve">profile_data </w:t>
      </w:r>
      <w:r>
        <w:t>-</w:t>
      </w:r>
      <w:r>
        <w:rPr>
          <w:color w:val="943634"/>
        </w:rPr>
        <w:t>ProfileParameterData</w:t>
      </w:r>
      <w:r>
        <w:t xml:space="preserve"> -Settings </w:t>
      </w:r>
      <w:r>
        <w:t xml:space="preserve">for profiling depth, inside / outside etc </w:t>
      </w:r>
    </w:p>
    <w:p w14:paraId="3C3C9A53" w14:textId="77777777" w:rsidR="003C4002" w:rsidRDefault="004A3B3B">
      <w:pPr>
        <w:spacing w:after="0"/>
        <w:ind w:left="293" w:right="2889"/>
      </w:pPr>
      <w:r>
        <w:rPr>
          <w:i/>
        </w:rPr>
        <w:t xml:space="preserve">ramping_data </w:t>
      </w:r>
      <w:r>
        <w:t>-</w:t>
      </w:r>
      <w:r>
        <w:rPr>
          <w:color w:val="943634"/>
        </w:rPr>
        <w:t>RampingData</w:t>
      </w:r>
      <w:r>
        <w:t xml:space="preserve"> -Settings for ramping </w:t>
      </w:r>
      <w:r>
        <w:rPr>
          <w:i/>
        </w:rPr>
        <w:t xml:space="preserve">lead_data </w:t>
      </w:r>
      <w:r>
        <w:t>-</w:t>
      </w:r>
      <w:r>
        <w:rPr>
          <w:color w:val="943634"/>
        </w:rPr>
        <w:t>LeadInOutData</w:t>
      </w:r>
      <w:r>
        <w:t xml:space="preserve">-Settings for lead in / out </w:t>
      </w:r>
      <w:r>
        <w:rPr>
          <w:i/>
        </w:rPr>
        <w:t>pos_data</w:t>
      </w:r>
      <w:r>
        <w:t>-</w:t>
      </w:r>
      <w:r>
        <w:rPr>
          <w:color w:val="943634"/>
        </w:rPr>
        <w:t>ToolpathPosData</w:t>
      </w:r>
      <w:r>
        <w:t xml:space="preserve"> -Settings for home position, safe z etc </w:t>
      </w:r>
    </w:p>
    <w:p w14:paraId="7BF93A31" w14:textId="77777777" w:rsidR="003C4002" w:rsidRDefault="004A3B3B">
      <w:pPr>
        <w:spacing w:after="10"/>
        <w:ind w:left="293" w:right="9"/>
      </w:pPr>
      <w:r>
        <w:rPr>
          <w:i/>
        </w:rPr>
        <w:t>geometry_selector</w:t>
      </w:r>
      <w:r>
        <w:t>-</w:t>
      </w:r>
      <w:r>
        <w:rPr>
          <w:color w:val="943634"/>
        </w:rPr>
        <w:t>GeometrySelector</w:t>
      </w:r>
      <w:r>
        <w:t xml:space="preserve"> -Can be used</w:t>
      </w:r>
      <w:r>
        <w:t xml:space="preserve"> to automatically select vectors on layers etc </w:t>
      </w:r>
    </w:p>
    <w:p w14:paraId="233A540D" w14:textId="77777777" w:rsidR="003C4002" w:rsidRDefault="004A3B3B">
      <w:pPr>
        <w:spacing w:after="0" w:line="259" w:lineRule="auto"/>
        <w:ind w:left="283" w:firstLine="0"/>
      </w:pPr>
      <w:r>
        <w:rPr>
          <w:i/>
        </w:rPr>
        <w:t xml:space="preserve"> </w:t>
      </w:r>
    </w:p>
    <w:p w14:paraId="0FB74015" w14:textId="77777777" w:rsidR="003C4002" w:rsidRDefault="004A3B3B">
      <w:pPr>
        <w:spacing w:after="50"/>
        <w:ind w:left="293" w:right="1386"/>
      </w:pPr>
      <w:r>
        <w:rPr>
          <w:i/>
        </w:rPr>
        <w:t>create_2d_preview</w:t>
      </w:r>
      <w:r>
        <w:t xml:space="preserve">-bool -If true create preview vectors in 2d view </w:t>
      </w:r>
      <w:r>
        <w:rPr>
          <w:i/>
        </w:rPr>
        <w:t>interactive</w:t>
      </w:r>
      <w:r>
        <w:t xml:space="preserve">-bool -If true display warnings etc to user </w:t>
      </w:r>
    </w:p>
    <w:p w14:paraId="04221271" w14:textId="77777777" w:rsidR="003C4002" w:rsidRDefault="004A3B3B">
      <w:pPr>
        <w:spacing w:after="0" w:line="259" w:lineRule="auto"/>
        <w:ind w:left="0" w:firstLine="0"/>
      </w:pPr>
      <w:r>
        <w:rPr>
          <w:rFonts w:ascii="Cambria" w:eastAsia="Cambria" w:hAnsi="Cambria" w:cs="Cambria"/>
          <w:b/>
          <w:color w:val="365F91"/>
          <w:sz w:val="28"/>
        </w:rPr>
        <w:t xml:space="preserve"> </w:t>
      </w:r>
    </w:p>
    <w:p w14:paraId="2A2A1DFE" w14:textId="77777777" w:rsidR="003C4002" w:rsidRDefault="004A3B3B">
      <w:pPr>
        <w:pStyle w:val="Heading2"/>
        <w:spacing w:after="150"/>
        <w:ind w:left="-5"/>
      </w:pPr>
      <w:r>
        <w:t xml:space="preserve">Example Code - from Profile_Vectors_On_Layer.lua </w:t>
      </w:r>
    </w:p>
    <w:p w14:paraId="2CCD61CE" w14:textId="77777777" w:rsidR="003C4002" w:rsidRDefault="004A3B3B">
      <w:pPr>
        <w:spacing w:after="4"/>
        <w:ind w:left="-5" w:right="2"/>
      </w:pPr>
      <w:r>
        <w:rPr>
          <w:rFonts w:ascii="Courier New" w:eastAsia="Courier New" w:hAnsi="Courier New" w:cs="Courier New"/>
          <w:b/>
          <w:sz w:val="16"/>
        </w:rPr>
        <w:t xml:space="preserve">function CreateLayerProfileToolpath </w:t>
      </w:r>
    </w:p>
    <w:p w14:paraId="5E2DEF14" w14:textId="77777777" w:rsidR="003C4002" w:rsidRDefault="004A3B3B">
      <w:pPr>
        <w:spacing w:after="4"/>
        <w:ind w:left="705" w:right="6915" w:hanging="720"/>
      </w:pPr>
      <w:r>
        <w:rPr>
          <w:rFonts w:ascii="Courier New" w:eastAsia="Courier New" w:hAnsi="Courier New" w:cs="Courier New"/>
          <w:b/>
          <w:sz w:val="16"/>
        </w:rPr>
        <w:t xml:space="preserve">        (  layer_name,  name ,  start_depth,  cut_depth,  tool_dia,  tool_stepdown,  tool_in_mm </w:t>
      </w:r>
    </w:p>
    <w:p w14:paraId="2339CAE7" w14:textId="77777777" w:rsidR="003C4002" w:rsidRDefault="004A3B3B">
      <w:pPr>
        <w:spacing w:after="4"/>
        <w:ind w:left="730" w:right="2"/>
      </w:pPr>
      <w:r>
        <w:rPr>
          <w:rFonts w:ascii="Courier New" w:eastAsia="Courier New" w:hAnsi="Courier New" w:cs="Courier New"/>
          <w:b/>
          <w:sz w:val="16"/>
        </w:rPr>
        <w:t xml:space="preserve">) </w:t>
      </w:r>
    </w:p>
    <w:p w14:paraId="7B29C453" w14:textId="77777777" w:rsidR="003C4002" w:rsidRDefault="004A3B3B">
      <w:pPr>
        <w:spacing w:after="0" w:line="259" w:lineRule="auto"/>
        <w:ind w:left="0" w:firstLine="0"/>
      </w:pPr>
      <w:r>
        <w:rPr>
          <w:rFonts w:ascii="Courier New" w:eastAsia="Courier New" w:hAnsi="Courier New" w:cs="Courier New"/>
          <w:b/>
          <w:sz w:val="16"/>
        </w:rPr>
        <w:t xml:space="preserve"> </w:t>
      </w:r>
    </w:p>
    <w:p w14:paraId="0C5D9E24" w14:textId="77777777" w:rsidR="003C4002" w:rsidRDefault="004A3B3B">
      <w:pPr>
        <w:spacing w:after="0" w:line="259" w:lineRule="auto"/>
        <w:ind w:left="0" w:firstLine="0"/>
      </w:pPr>
      <w:r>
        <w:rPr>
          <w:rFonts w:ascii="Courier New" w:eastAsia="Courier New" w:hAnsi="Courier New" w:cs="Courier New"/>
          <w:b/>
          <w:sz w:val="16"/>
        </w:rPr>
        <w:t xml:space="preserve"> </w:t>
      </w:r>
    </w:p>
    <w:p w14:paraId="7E887376" w14:textId="77777777" w:rsidR="003C4002" w:rsidRDefault="004A3B3B">
      <w:pPr>
        <w:spacing w:after="4"/>
        <w:ind w:left="-5" w:right="5763"/>
      </w:pPr>
      <w:r>
        <w:rPr>
          <w:rFonts w:ascii="Courier New" w:eastAsia="Courier New" w:hAnsi="Courier New" w:cs="Courier New"/>
          <w:b/>
          <w:sz w:val="16"/>
        </w:rPr>
        <w:t xml:space="preserve">   -- clear current selection    local selection = job.Selection    selection:Clear()     </w:t>
      </w:r>
    </w:p>
    <w:p w14:paraId="53C27266" w14:textId="77777777" w:rsidR="003C4002" w:rsidRDefault="004A3B3B">
      <w:pPr>
        <w:spacing w:after="4"/>
        <w:ind w:left="-5" w:right="2"/>
      </w:pPr>
      <w:r>
        <w:rPr>
          <w:rFonts w:ascii="Courier New" w:eastAsia="Courier New" w:hAnsi="Courier New" w:cs="Courier New"/>
          <w:b/>
          <w:sz w:val="16"/>
        </w:rPr>
        <w:t xml:space="preserve">   -- get layer </w:t>
      </w:r>
    </w:p>
    <w:p w14:paraId="65AB88B2" w14:textId="77777777" w:rsidR="003C4002" w:rsidRDefault="004A3B3B">
      <w:pPr>
        <w:spacing w:after="4"/>
        <w:ind w:left="-5" w:right="2"/>
      </w:pPr>
      <w:r>
        <w:rPr>
          <w:rFonts w:ascii="Courier New" w:eastAsia="Courier New" w:hAnsi="Courier New" w:cs="Courier New"/>
          <w:b/>
          <w:sz w:val="16"/>
        </w:rPr>
        <w:t xml:space="preserve">   loca</w:t>
      </w:r>
      <w:r>
        <w:rPr>
          <w:rFonts w:ascii="Courier New" w:eastAsia="Courier New" w:hAnsi="Courier New" w:cs="Courier New"/>
          <w:b/>
          <w:sz w:val="16"/>
        </w:rPr>
        <w:t xml:space="preserve">l layer = job.LayerManager:FindLayerWithName(layer_name) </w:t>
      </w:r>
    </w:p>
    <w:p w14:paraId="00A8061C" w14:textId="77777777" w:rsidR="003C4002" w:rsidRDefault="004A3B3B">
      <w:pPr>
        <w:spacing w:after="0" w:line="259" w:lineRule="auto"/>
        <w:ind w:left="0" w:firstLine="0"/>
      </w:pPr>
      <w:r>
        <w:rPr>
          <w:rFonts w:ascii="Courier New" w:eastAsia="Courier New" w:hAnsi="Courier New" w:cs="Courier New"/>
          <w:b/>
          <w:sz w:val="16"/>
        </w:rPr>
        <w:t xml:space="preserve">    </w:t>
      </w:r>
    </w:p>
    <w:p w14:paraId="48FF13CC" w14:textId="77777777" w:rsidR="003C4002" w:rsidRDefault="004A3B3B">
      <w:pPr>
        <w:spacing w:after="4"/>
        <w:ind w:left="-5" w:right="2"/>
      </w:pPr>
      <w:r>
        <w:rPr>
          <w:rFonts w:ascii="Courier New" w:eastAsia="Courier New" w:hAnsi="Courier New" w:cs="Courier New"/>
          <w:b/>
          <w:sz w:val="16"/>
        </w:rPr>
        <w:t xml:space="preserve">   if layer == nil then </w:t>
      </w:r>
    </w:p>
    <w:p w14:paraId="7CA758B7" w14:textId="77777777" w:rsidR="003C4002" w:rsidRDefault="004A3B3B">
      <w:pPr>
        <w:spacing w:after="4"/>
        <w:ind w:left="-5" w:right="2500"/>
      </w:pPr>
      <w:r>
        <w:rPr>
          <w:rFonts w:ascii="Courier New" w:eastAsia="Courier New" w:hAnsi="Courier New" w:cs="Courier New"/>
          <w:b/>
          <w:sz w:val="16"/>
        </w:rPr>
        <w:t xml:space="preserve">      DisplayMessageBox("No layer found with name = " .. layer_name)       return false    end  </w:t>
      </w:r>
    </w:p>
    <w:p w14:paraId="3B036775" w14:textId="77777777" w:rsidR="003C4002" w:rsidRDefault="004A3B3B">
      <w:pPr>
        <w:spacing w:after="0" w:line="259" w:lineRule="auto"/>
        <w:ind w:left="0" w:firstLine="0"/>
      </w:pPr>
      <w:r>
        <w:rPr>
          <w:rFonts w:ascii="Courier New" w:eastAsia="Courier New" w:hAnsi="Courier New" w:cs="Courier New"/>
          <w:b/>
          <w:sz w:val="16"/>
        </w:rPr>
        <w:t xml:space="preserve">    </w:t>
      </w:r>
    </w:p>
    <w:p w14:paraId="0CA4BA77" w14:textId="77777777" w:rsidR="003C4002" w:rsidRDefault="004A3B3B">
      <w:pPr>
        <w:spacing w:after="4"/>
        <w:ind w:left="-5" w:right="2"/>
      </w:pPr>
      <w:r>
        <w:rPr>
          <w:rFonts w:ascii="Courier New" w:eastAsia="Courier New" w:hAnsi="Courier New" w:cs="Courier New"/>
          <w:b/>
          <w:sz w:val="16"/>
        </w:rPr>
        <w:t xml:space="preserve">   -- </w:t>
      </w:r>
      <w:r>
        <w:rPr>
          <w:rFonts w:ascii="Courier New" w:eastAsia="Courier New" w:hAnsi="Courier New" w:cs="Courier New"/>
          <w:b/>
          <w:sz w:val="16"/>
        </w:rPr>
        <w:t xml:space="preserve">select all closed vectors on the layer </w:t>
      </w:r>
    </w:p>
    <w:p w14:paraId="26921B3C" w14:textId="77777777" w:rsidR="003C4002" w:rsidRDefault="004A3B3B">
      <w:pPr>
        <w:spacing w:after="4"/>
        <w:ind w:left="-5" w:right="1923"/>
      </w:pPr>
      <w:r>
        <w:rPr>
          <w:rFonts w:ascii="Courier New" w:eastAsia="Courier New" w:hAnsi="Courier New" w:cs="Courier New"/>
          <w:b/>
          <w:sz w:val="16"/>
        </w:rPr>
        <w:t xml:space="preserve">   if not SelectVectorsOnLayer(layer, selection, true, false, true) then       DisplayMessageBox("No closed vectors found on layer " .. layer_name)       return false    end </w:t>
      </w:r>
    </w:p>
    <w:p w14:paraId="4E2B8285" w14:textId="77777777" w:rsidR="003C4002" w:rsidRDefault="004A3B3B">
      <w:pPr>
        <w:spacing w:after="0" w:line="259" w:lineRule="auto"/>
        <w:ind w:left="0" w:firstLine="0"/>
      </w:pPr>
      <w:r>
        <w:rPr>
          <w:rFonts w:ascii="Courier New" w:eastAsia="Courier New" w:hAnsi="Courier New" w:cs="Courier New"/>
          <w:b/>
          <w:sz w:val="16"/>
        </w:rPr>
        <w:t xml:space="preserve">    </w:t>
      </w:r>
    </w:p>
    <w:p w14:paraId="763B0B38" w14:textId="77777777" w:rsidR="003C4002" w:rsidRDefault="004A3B3B">
      <w:pPr>
        <w:spacing w:after="4"/>
        <w:ind w:left="-5" w:right="3842"/>
      </w:pPr>
      <w:r>
        <w:rPr>
          <w:rFonts w:ascii="Courier New" w:eastAsia="Courier New" w:hAnsi="Courier New" w:cs="Courier New"/>
          <w:b/>
          <w:sz w:val="16"/>
        </w:rPr>
        <w:lastRenderedPageBreak/>
        <w:t xml:space="preserve">   -- Create tool we will use to mac</w:t>
      </w:r>
      <w:r>
        <w:rPr>
          <w:rFonts w:ascii="Courier New" w:eastAsia="Courier New" w:hAnsi="Courier New" w:cs="Courier New"/>
          <w:b/>
          <w:sz w:val="16"/>
        </w:rPr>
        <w:t xml:space="preserve">hine vectors    local tool = Tool( </w:t>
      </w:r>
    </w:p>
    <w:p w14:paraId="522A5A8E" w14:textId="77777777" w:rsidR="003C4002" w:rsidRDefault="004A3B3B">
      <w:pPr>
        <w:spacing w:after="4"/>
        <w:ind w:left="-5" w:right="2"/>
      </w:pPr>
      <w:r>
        <w:rPr>
          <w:rFonts w:ascii="Courier New" w:eastAsia="Courier New" w:hAnsi="Courier New" w:cs="Courier New"/>
          <w:b/>
          <w:sz w:val="16"/>
        </w:rPr>
        <w:t xml:space="preserve">                    "Lua End Mill",  </w:t>
      </w:r>
    </w:p>
    <w:p w14:paraId="3DE0D320" w14:textId="77777777" w:rsidR="003C4002" w:rsidRDefault="004A3B3B">
      <w:pPr>
        <w:spacing w:after="4"/>
        <w:ind w:left="-5" w:right="2"/>
      </w:pPr>
      <w:r>
        <w:rPr>
          <w:rFonts w:ascii="Courier New" w:eastAsia="Courier New" w:hAnsi="Courier New" w:cs="Courier New"/>
          <w:b/>
          <w:sz w:val="16"/>
        </w:rPr>
        <w:t xml:space="preserve">                    Tool.END_MILL       -- BALL_NOSE, END_MILL, VBIT </w:t>
      </w:r>
    </w:p>
    <w:p w14:paraId="75104EC9" w14:textId="77777777" w:rsidR="003C4002" w:rsidRDefault="004A3B3B">
      <w:pPr>
        <w:spacing w:after="4"/>
        <w:ind w:left="-5" w:right="1539"/>
      </w:pPr>
      <w:r>
        <w:rPr>
          <w:rFonts w:ascii="Courier New" w:eastAsia="Courier New" w:hAnsi="Courier New" w:cs="Courier New"/>
          <w:b/>
          <w:sz w:val="16"/>
        </w:rPr>
        <w:t xml:space="preserve">                    )                          tool.InMM = tool_in_mm    tool.ToolDia = tool_dia    tool.Stepdow</w:t>
      </w:r>
      <w:r>
        <w:rPr>
          <w:rFonts w:ascii="Courier New" w:eastAsia="Courier New" w:hAnsi="Courier New" w:cs="Courier New"/>
          <w:b/>
          <w:sz w:val="16"/>
        </w:rPr>
        <w:t xml:space="preserve">n = tool_stepdown    tool.Stepover = tool_dia * 0.25    tool.RateUnits = Tool.MM_SEC  -- MM_SEC, MM_MIN, METRES_MIN, INCHES_SEC ...    tool.FeedRate = 30    tool.PlungeRate = 10    tool.SpindleSpeed = 20000    tool.ToolNumber = 1 </w:t>
      </w:r>
    </w:p>
    <w:p w14:paraId="0DAB5EE6" w14:textId="77777777" w:rsidR="003C4002" w:rsidRDefault="004A3B3B">
      <w:pPr>
        <w:spacing w:after="4"/>
        <w:ind w:left="-5" w:right="1346"/>
      </w:pPr>
      <w:r>
        <w:rPr>
          <w:rFonts w:ascii="Courier New" w:eastAsia="Courier New" w:hAnsi="Courier New" w:cs="Courier New"/>
          <w:b/>
          <w:sz w:val="16"/>
        </w:rPr>
        <w:t xml:space="preserve">   tool.VBitAngle = 90.0 </w:t>
      </w:r>
      <w:r>
        <w:rPr>
          <w:rFonts w:ascii="Courier New" w:eastAsia="Courier New" w:hAnsi="Courier New" w:cs="Courier New"/>
          <w:b/>
          <w:sz w:val="16"/>
        </w:rPr>
        <w:t xml:space="preserve">               -- used for vbit only    tool.ClearStepover = tool_dia * 0.5  -- used for vbit only    -- Create object used to set home position and safez gap above material surface    local pos_data = ToolpathPosData() </w:t>
      </w:r>
    </w:p>
    <w:p w14:paraId="026443FF" w14:textId="77777777" w:rsidR="003C4002" w:rsidRDefault="004A3B3B">
      <w:pPr>
        <w:spacing w:after="0" w:line="259" w:lineRule="auto"/>
        <w:ind w:left="0" w:firstLine="0"/>
      </w:pPr>
      <w:r>
        <w:rPr>
          <w:rFonts w:ascii="Courier New" w:eastAsia="Courier New" w:hAnsi="Courier New" w:cs="Courier New"/>
          <w:b/>
          <w:sz w:val="16"/>
        </w:rPr>
        <w:t xml:space="preserve">    </w:t>
      </w:r>
    </w:p>
    <w:p w14:paraId="5B914814" w14:textId="77777777" w:rsidR="003C4002" w:rsidRDefault="004A3B3B">
      <w:pPr>
        <w:spacing w:after="4"/>
        <w:ind w:left="-5" w:right="3650"/>
      </w:pPr>
      <w:r>
        <w:rPr>
          <w:rFonts w:ascii="Courier New" w:eastAsia="Courier New" w:hAnsi="Courier New" w:cs="Courier New"/>
          <w:b/>
          <w:sz w:val="16"/>
        </w:rPr>
        <w:t xml:space="preserve">   pos_data:SetHomePosition(0,</w:t>
      </w:r>
      <w:r>
        <w:rPr>
          <w:rFonts w:ascii="Courier New" w:eastAsia="Courier New" w:hAnsi="Courier New" w:cs="Courier New"/>
          <w:b/>
          <w:sz w:val="16"/>
        </w:rPr>
        <w:t xml:space="preserve"> 0, 5.0)    pos_data.SafeZGap = 5.0 </w:t>
      </w:r>
    </w:p>
    <w:p w14:paraId="6F871B2E" w14:textId="77777777" w:rsidR="003C4002" w:rsidRDefault="004A3B3B">
      <w:pPr>
        <w:spacing w:after="0" w:line="259" w:lineRule="auto"/>
        <w:ind w:left="0" w:firstLine="0"/>
      </w:pPr>
      <w:r>
        <w:rPr>
          <w:rFonts w:ascii="Courier New" w:eastAsia="Courier New" w:hAnsi="Courier New" w:cs="Courier New"/>
          <w:b/>
          <w:sz w:val="16"/>
        </w:rPr>
        <w:t xml:space="preserve">   </w:t>
      </w:r>
    </w:p>
    <w:p w14:paraId="2D2AA47B" w14:textId="77777777" w:rsidR="003C4002" w:rsidRDefault="004A3B3B">
      <w:pPr>
        <w:spacing w:after="4"/>
        <w:ind w:left="-5" w:right="3746"/>
      </w:pPr>
      <w:r>
        <w:rPr>
          <w:rFonts w:ascii="Courier New" w:eastAsia="Courier New" w:hAnsi="Courier New" w:cs="Courier New"/>
          <w:b/>
          <w:sz w:val="16"/>
        </w:rPr>
        <w:t xml:space="preserve">   -- Create  object used to pass profile options    local profile_data = ProfileParameterData() </w:t>
      </w:r>
    </w:p>
    <w:p w14:paraId="57F4C465" w14:textId="77777777" w:rsidR="003C4002" w:rsidRDefault="004A3B3B">
      <w:pPr>
        <w:spacing w:after="4"/>
        <w:ind w:left="-5" w:right="3554"/>
      </w:pPr>
      <w:r>
        <w:rPr>
          <w:rFonts w:ascii="Courier New" w:eastAsia="Courier New" w:hAnsi="Courier New" w:cs="Courier New"/>
          <w:b/>
          <w:sz w:val="16"/>
        </w:rPr>
        <w:t xml:space="preserve">      -- start depth for toolpath       profile_data.StartDepth = start_depth </w:t>
      </w:r>
    </w:p>
    <w:p w14:paraId="641F3BFE" w14:textId="77777777" w:rsidR="003C4002" w:rsidRDefault="004A3B3B">
      <w:pPr>
        <w:spacing w:after="0" w:line="259" w:lineRule="auto"/>
        <w:ind w:left="0" w:firstLine="0"/>
      </w:pPr>
      <w:r>
        <w:rPr>
          <w:rFonts w:ascii="Courier New" w:eastAsia="Courier New" w:hAnsi="Courier New" w:cs="Courier New"/>
          <w:b/>
          <w:sz w:val="16"/>
        </w:rPr>
        <w:t xml:space="preserve">       </w:t>
      </w:r>
    </w:p>
    <w:p w14:paraId="1D4D6F4B" w14:textId="77777777" w:rsidR="003C4002" w:rsidRDefault="004A3B3B">
      <w:pPr>
        <w:spacing w:after="4"/>
        <w:ind w:left="-5" w:right="866"/>
      </w:pPr>
      <w:r>
        <w:rPr>
          <w:rFonts w:ascii="Courier New" w:eastAsia="Courier New" w:hAnsi="Courier New" w:cs="Courier New"/>
          <w:b/>
          <w:sz w:val="16"/>
        </w:rPr>
        <w:t xml:space="preserve">      -- </w:t>
      </w:r>
      <w:r>
        <w:rPr>
          <w:rFonts w:ascii="Courier New" w:eastAsia="Courier New" w:hAnsi="Courier New" w:cs="Courier New"/>
          <w:b/>
          <w:sz w:val="16"/>
        </w:rPr>
        <w:t xml:space="preserve">cut depth for toolpath this is depth below start depth       profile_data.CutDepth = cut_depth </w:t>
      </w:r>
    </w:p>
    <w:p w14:paraId="3EB358ED" w14:textId="77777777" w:rsidR="003C4002" w:rsidRDefault="004A3B3B">
      <w:pPr>
        <w:spacing w:after="0" w:line="259" w:lineRule="auto"/>
        <w:ind w:left="0" w:firstLine="0"/>
      </w:pPr>
      <w:r>
        <w:rPr>
          <w:rFonts w:ascii="Courier New" w:eastAsia="Courier New" w:hAnsi="Courier New" w:cs="Courier New"/>
          <w:b/>
          <w:sz w:val="16"/>
        </w:rPr>
        <w:t xml:space="preserve">       </w:t>
      </w:r>
    </w:p>
    <w:p w14:paraId="01675D49" w14:textId="77777777" w:rsidR="003C4002" w:rsidRDefault="004A3B3B">
      <w:pPr>
        <w:spacing w:after="4"/>
        <w:ind w:left="-5" w:right="2"/>
      </w:pPr>
      <w:r>
        <w:rPr>
          <w:rFonts w:ascii="Courier New" w:eastAsia="Courier New" w:hAnsi="Courier New" w:cs="Courier New"/>
          <w:b/>
          <w:sz w:val="16"/>
        </w:rPr>
        <w:t xml:space="preserve">      -- direction of cut - ProfileParameterData. </w:t>
      </w:r>
    </w:p>
    <w:p w14:paraId="75725D2F" w14:textId="77777777" w:rsidR="003C4002" w:rsidRDefault="004A3B3B">
      <w:pPr>
        <w:spacing w:after="4"/>
        <w:ind w:left="-5" w:right="2"/>
      </w:pPr>
      <w:r>
        <w:rPr>
          <w:rFonts w:ascii="Courier New" w:eastAsia="Courier New" w:hAnsi="Courier New" w:cs="Courier New"/>
          <w:b/>
          <w:sz w:val="16"/>
        </w:rPr>
        <w:t xml:space="preserve">      -- </w:t>
      </w:r>
      <w:r>
        <w:rPr>
          <w:rFonts w:ascii="Courier New" w:eastAsia="Courier New" w:hAnsi="Courier New" w:cs="Courier New"/>
          <w:b/>
          <w:sz w:val="16"/>
        </w:rPr>
        <w:t xml:space="preserve">CLIMB_DIRECTION or ProfileParameterData.CONVENTIONAL_DIRECTION       profile_data.CutDirection = ProfileParameterData.CLIMB_DIRECTION </w:t>
      </w:r>
    </w:p>
    <w:p w14:paraId="3F6DBF99" w14:textId="77777777" w:rsidR="003C4002" w:rsidRDefault="004A3B3B">
      <w:pPr>
        <w:spacing w:after="0" w:line="259" w:lineRule="auto"/>
        <w:ind w:left="0" w:firstLine="0"/>
      </w:pPr>
      <w:r>
        <w:rPr>
          <w:rFonts w:ascii="Courier New" w:eastAsia="Courier New" w:hAnsi="Courier New" w:cs="Courier New"/>
          <w:b/>
          <w:sz w:val="16"/>
        </w:rPr>
        <w:t xml:space="preserve">       </w:t>
      </w:r>
    </w:p>
    <w:p w14:paraId="705C28C5" w14:textId="77777777" w:rsidR="003C4002" w:rsidRDefault="004A3B3B">
      <w:pPr>
        <w:spacing w:after="4"/>
        <w:ind w:left="-5" w:right="2"/>
      </w:pPr>
      <w:r>
        <w:rPr>
          <w:rFonts w:ascii="Courier New" w:eastAsia="Courier New" w:hAnsi="Courier New" w:cs="Courier New"/>
          <w:b/>
          <w:sz w:val="16"/>
        </w:rPr>
        <w:t xml:space="preserve">      -- side we machine on - ProfileParameterData. </w:t>
      </w:r>
    </w:p>
    <w:p w14:paraId="1A9505C1" w14:textId="77777777" w:rsidR="003C4002" w:rsidRDefault="004A3B3B">
      <w:pPr>
        <w:spacing w:after="4"/>
        <w:ind w:left="-5" w:right="2"/>
      </w:pPr>
      <w:r>
        <w:rPr>
          <w:rFonts w:ascii="Courier New" w:eastAsia="Courier New" w:hAnsi="Courier New" w:cs="Courier New"/>
          <w:b/>
          <w:sz w:val="16"/>
        </w:rPr>
        <w:t xml:space="preserve">      -- PROFILE_OUTSIDE,  ProfileParameterData.PROFILE_INSI</w:t>
      </w:r>
      <w:r>
        <w:rPr>
          <w:rFonts w:ascii="Courier New" w:eastAsia="Courier New" w:hAnsi="Courier New" w:cs="Courier New"/>
          <w:b/>
          <w:sz w:val="16"/>
        </w:rPr>
        <w:t xml:space="preserve">DE or  </w:t>
      </w:r>
    </w:p>
    <w:p w14:paraId="620A7E13" w14:textId="77777777" w:rsidR="003C4002" w:rsidRDefault="004A3B3B">
      <w:pPr>
        <w:spacing w:after="4"/>
        <w:ind w:left="-5" w:right="2"/>
      </w:pPr>
      <w:r>
        <w:rPr>
          <w:rFonts w:ascii="Courier New" w:eastAsia="Courier New" w:hAnsi="Courier New" w:cs="Courier New"/>
          <w:b/>
          <w:sz w:val="16"/>
        </w:rPr>
        <w:t xml:space="preserve">      -- ProfileParameterData.PROFILE_ON </w:t>
      </w:r>
    </w:p>
    <w:p w14:paraId="47938B40" w14:textId="77777777" w:rsidR="003C4002" w:rsidRDefault="004A3B3B">
      <w:pPr>
        <w:spacing w:after="4"/>
        <w:ind w:left="-5" w:right="2"/>
      </w:pPr>
      <w:r>
        <w:rPr>
          <w:rFonts w:ascii="Courier New" w:eastAsia="Courier New" w:hAnsi="Courier New" w:cs="Courier New"/>
          <w:b/>
          <w:sz w:val="16"/>
        </w:rPr>
        <w:t xml:space="preserve">      profile_data.ProfileSide = ProfileParameterData.PROFILE_OUTSIDE </w:t>
      </w:r>
    </w:p>
    <w:p w14:paraId="0251E2C2" w14:textId="77777777" w:rsidR="003C4002" w:rsidRDefault="004A3B3B">
      <w:pPr>
        <w:spacing w:after="0" w:line="259" w:lineRule="auto"/>
        <w:ind w:left="0" w:firstLine="0"/>
      </w:pPr>
      <w:r>
        <w:rPr>
          <w:rFonts w:ascii="Courier New" w:eastAsia="Courier New" w:hAnsi="Courier New" w:cs="Courier New"/>
          <w:b/>
          <w:sz w:val="16"/>
        </w:rPr>
        <w:t xml:space="preserve">       </w:t>
      </w:r>
    </w:p>
    <w:p w14:paraId="1A74CB0D" w14:textId="77777777" w:rsidR="003C4002" w:rsidRDefault="004A3B3B">
      <w:pPr>
        <w:spacing w:after="4"/>
        <w:ind w:left="-5" w:right="2498"/>
      </w:pPr>
      <w:r>
        <w:rPr>
          <w:rFonts w:ascii="Courier New" w:eastAsia="Courier New" w:hAnsi="Courier New" w:cs="Courier New"/>
          <w:b/>
          <w:sz w:val="16"/>
        </w:rPr>
        <w:t xml:space="preserve">      -- Allowance to leave on when machining       profile_data.Allowance = 0.0 </w:t>
      </w:r>
    </w:p>
    <w:p w14:paraId="0D9E6966" w14:textId="77777777" w:rsidR="003C4002" w:rsidRDefault="004A3B3B">
      <w:pPr>
        <w:spacing w:after="0" w:line="259" w:lineRule="auto"/>
        <w:ind w:left="0" w:firstLine="0"/>
      </w:pPr>
      <w:r>
        <w:rPr>
          <w:rFonts w:ascii="Courier New" w:eastAsia="Courier New" w:hAnsi="Courier New" w:cs="Courier New"/>
          <w:b/>
          <w:sz w:val="16"/>
        </w:rPr>
        <w:t xml:space="preserve">    </w:t>
      </w:r>
    </w:p>
    <w:p w14:paraId="113E36F7" w14:textId="77777777" w:rsidR="003C4002" w:rsidRDefault="004A3B3B">
      <w:pPr>
        <w:spacing w:after="4"/>
        <w:ind w:left="-5" w:right="2"/>
      </w:pPr>
      <w:r>
        <w:rPr>
          <w:rFonts w:ascii="Courier New" w:eastAsia="Courier New" w:hAnsi="Courier New" w:cs="Courier New"/>
          <w:b/>
          <w:sz w:val="16"/>
        </w:rPr>
        <w:t xml:space="preserve">      -- true to preserve start point po</w:t>
      </w:r>
      <w:r>
        <w:rPr>
          <w:rFonts w:ascii="Courier New" w:eastAsia="Courier New" w:hAnsi="Courier New" w:cs="Courier New"/>
          <w:b/>
          <w:sz w:val="16"/>
        </w:rPr>
        <w:t xml:space="preserve">sitions, false to reorder start  </w:t>
      </w:r>
    </w:p>
    <w:p w14:paraId="1ACF4B18" w14:textId="77777777" w:rsidR="003C4002" w:rsidRDefault="004A3B3B">
      <w:pPr>
        <w:spacing w:after="4"/>
        <w:ind w:left="-5" w:right="1826"/>
      </w:pPr>
      <w:r>
        <w:rPr>
          <w:rFonts w:ascii="Courier New" w:eastAsia="Courier New" w:hAnsi="Courier New" w:cs="Courier New"/>
          <w:b/>
          <w:sz w:val="16"/>
        </w:rPr>
        <w:t xml:space="preserve">      -- points to minimise toolpath length          profile_data.KeepStartPoints = false </w:t>
      </w:r>
    </w:p>
    <w:p w14:paraId="1D809563" w14:textId="77777777" w:rsidR="003C4002" w:rsidRDefault="004A3B3B">
      <w:pPr>
        <w:spacing w:after="0" w:line="259" w:lineRule="auto"/>
        <w:ind w:left="0" w:firstLine="0"/>
      </w:pPr>
      <w:r>
        <w:rPr>
          <w:rFonts w:ascii="Courier New" w:eastAsia="Courier New" w:hAnsi="Courier New" w:cs="Courier New"/>
          <w:b/>
          <w:sz w:val="16"/>
        </w:rPr>
        <w:t xml:space="preserve">       </w:t>
      </w:r>
    </w:p>
    <w:p w14:paraId="68EFBD3F" w14:textId="77777777" w:rsidR="003C4002" w:rsidRDefault="004A3B3B">
      <w:pPr>
        <w:spacing w:after="4"/>
        <w:ind w:left="-5" w:right="2"/>
      </w:pPr>
      <w:r>
        <w:rPr>
          <w:rFonts w:ascii="Courier New" w:eastAsia="Courier New" w:hAnsi="Courier New" w:cs="Courier New"/>
          <w:b/>
          <w:sz w:val="16"/>
        </w:rPr>
        <w:t xml:space="preserve">      -- true if want to create 'square' external corners on toolpath       profile_data.CreateSquareCorners = false </w:t>
      </w:r>
    </w:p>
    <w:p w14:paraId="503C0243" w14:textId="77777777" w:rsidR="003C4002" w:rsidRDefault="004A3B3B">
      <w:pPr>
        <w:spacing w:after="0" w:line="259" w:lineRule="auto"/>
        <w:ind w:left="0" w:firstLine="0"/>
      </w:pPr>
      <w:r>
        <w:rPr>
          <w:rFonts w:ascii="Courier New" w:eastAsia="Courier New" w:hAnsi="Courier New" w:cs="Courier New"/>
          <w:b/>
          <w:sz w:val="16"/>
        </w:rPr>
        <w:t xml:space="preserve">     </w:t>
      </w:r>
      <w:r>
        <w:rPr>
          <w:rFonts w:ascii="Courier New" w:eastAsia="Courier New" w:hAnsi="Courier New" w:cs="Courier New"/>
          <w:b/>
          <w:sz w:val="16"/>
        </w:rPr>
        <w:t xml:space="preserve">  </w:t>
      </w:r>
    </w:p>
    <w:p w14:paraId="292F9F28" w14:textId="77777777" w:rsidR="003C4002" w:rsidRDefault="004A3B3B">
      <w:pPr>
        <w:spacing w:after="4"/>
        <w:ind w:left="-5" w:right="2"/>
      </w:pPr>
      <w:r>
        <w:rPr>
          <w:rFonts w:ascii="Courier New" w:eastAsia="Courier New" w:hAnsi="Courier New" w:cs="Courier New"/>
          <w:b/>
          <w:sz w:val="16"/>
        </w:rPr>
        <w:t xml:space="preserve">      -- true to perform corner sharpening on internal corners (only with v-bits)       profile_data.CornerSharpen = false </w:t>
      </w:r>
    </w:p>
    <w:p w14:paraId="22F97AB4" w14:textId="77777777" w:rsidR="003C4002" w:rsidRDefault="004A3B3B">
      <w:pPr>
        <w:spacing w:after="0" w:line="259" w:lineRule="auto"/>
        <w:ind w:left="0" w:firstLine="0"/>
      </w:pPr>
      <w:r>
        <w:rPr>
          <w:rFonts w:ascii="Courier New" w:eastAsia="Courier New" w:hAnsi="Courier New" w:cs="Courier New"/>
          <w:b/>
          <w:sz w:val="16"/>
        </w:rPr>
        <w:t xml:space="preserve">       </w:t>
      </w:r>
    </w:p>
    <w:p w14:paraId="57E51592" w14:textId="77777777" w:rsidR="003C4002" w:rsidRDefault="004A3B3B">
      <w:pPr>
        <w:spacing w:after="4"/>
        <w:ind w:left="-5" w:right="772"/>
      </w:pPr>
      <w:r>
        <w:rPr>
          <w:rFonts w:ascii="Courier New" w:eastAsia="Courier New" w:hAnsi="Courier New" w:cs="Courier New"/>
          <w:b/>
          <w:sz w:val="16"/>
        </w:rPr>
        <w:t xml:space="preserve">      -- true to use tabs (position of tabs must already have been defined on vectors)       profile_data.UseTabs = false</w:t>
      </w:r>
      <w:r>
        <w:rPr>
          <w:rFonts w:ascii="Courier New" w:eastAsia="Courier New" w:hAnsi="Courier New" w:cs="Courier New"/>
          <w:b/>
          <w:sz w:val="16"/>
        </w:rPr>
        <w:t xml:space="preserve">       -- length for tabs if being used       profile_data.TabLength = 5.0       -- Thickness for tabs if being used       profile_data.TabThickness = 1.0 </w:t>
      </w:r>
    </w:p>
    <w:p w14:paraId="0A795523" w14:textId="77777777" w:rsidR="003C4002" w:rsidRDefault="004A3B3B">
      <w:pPr>
        <w:spacing w:after="4"/>
        <w:ind w:left="-5" w:right="2114"/>
      </w:pPr>
      <w:r>
        <w:rPr>
          <w:rFonts w:ascii="Courier New" w:eastAsia="Courier New" w:hAnsi="Courier New" w:cs="Courier New"/>
          <w:b/>
          <w:sz w:val="16"/>
        </w:rPr>
        <w:t xml:space="preserve">      -- if true then create 3d tabs else 2d tabs       profile_data.Use3dTabs  = true </w:t>
      </w:r>
    </w:p>
    <w:p w14:paraId="6BC3E40C" w14:textId="77777777" w:rsidR="003C4002" w:rsidRDefault="004A3B3B">
      <w:pPr>
        <w:spacing w:after="0" w:line="259" w:lineRule="auto"/>
        <w:ind w:left="0" w:firstLine="0"/>
      </w:pPr>
      <w:r>
        <w:rPr>
          <w:rFonts w:ascii="Courier New" w:eastAsia="Courier New" w:hAnsi="Courier New" w:cs="Courier New"/>
          <w:b/>
          <w:sz w:val="16"/>
        </w:rPr>
        <w:t xml:space="preserve">       </w:t>
      </w:r>
    </w:p>
    <w:p w14:paraId="55109360" w14:textId="77777777" w:rsidR="003C4002" w:rsidRDefault="004A3B3B">
      <w:pPr>
        <w:spacing w:after="4"/>
        <w:ind w:left="-5" w:right="2"/>
      </w:pPr>
      <w:r>
        <w:rPr>
          <w:rFonts w:ascii="Courier New" w:eastAsia="Courier New" w:hAnsi="Courier New" w:cs="Courier New"/>
          <w:b/>
          <w:sz w:val="16"/>
        </w:rPr>
        <w:t xml:space="preserve">      -- if true in Aspire, project toolpath onto composite model       profile_data.ProjectToolpath = false </w:t>
      </w:r>
    </w:p>
    <w:p w14:paraId="77F29CD1" w14:textId="77777777" w:rsidR="003C4002" w:rsidRDefault="004A3B3B">
      <w:pPr>
        <w:spacing w:after="0" w:line="259" w:lineRule="auto"/>
        <w:ind w:left="0" w:firstLine="0"/>
      </w:pPr>
      <w:r>
        <w:rPr>
          <w:rFonts w:ascii="Courier New" w:eastAsia="Courier New" w:hAnsi="Courier New" w:cs="Courier New"/>
          <w:b/>
          <w:sz w:val="16"/>
        </w:rPr>
        <w:t xml:space="preserve">       </w:t>
      </w:r>
    </w:p>
    <w:p w14:paraId="3177010D" w14:textId="77777777" w:rsidR="003C4002" w:rsidRDefault="004A3B3B">
      <w:pPr>
        <w:spacing w:after="4"/>
        <w:ind w:left="-5" w:right="4804"/>
      </w:pPr>
      <w:r>
        <w:rPr>
          <w:rFonts w:ascii="Courier New" w:eastAsia="Courier New" w:hAnsi="Courier New" w:cs="Courier New"/>
          <w:b/>
          <w:sz w:val="16"/>
        </w:rPr>
        <w:lastRenderedPageBreak/>
        <w:t xml:space="preserve">    -- Create object used to control ramping     local ramping_data = RampingData()       -- if true we do ramping into toolpath  </w:t>
      </w:r>
      <w:r>
        <w:rPr>
          <w:rFonts w:ascii="Courier New" w:eastAsia="Courier New" w:hAnsi="Courier New" w:cs="Courier New"/>
          <w:b/>
          <w:sz w:val="16"/>
        </w:rPr>
        <w:t xml:space="preserve">     ramping_data.DoRamping = false </w:t>
      </w:r>
    </w:p>
    <w:p w14:paraId="3D7024C4" w14:textId="77777777" w:rsidR="003C4002" w:rsidRDefault="004A3B3B">
      <w:pPr>
        <w:spacing w:after="4"/>
        <w:ind w:left="-5" w:right="2"/>
      </w:pPr>
      <w:r>
        <w:rPr>
          <w:rFonts w:ascii="Courier New" w:eastAsia="Courier New" w:hAnsi="Courier New" w:cs="Courier New"/>
          <w:b/>
          <w:sz w:val="16"/>
        </w:rPr>
        <w:t xml:space="preserve">      -- type of ramping to perform RampingData.RAMP_LINEAR , RampingData.RAMP_ZIG_ZAG  </w:t>
      </w:r>
    </w:p>
    <w:p w14:paraId="123F5344" w14:textId="77777777" w:rsidR="003C4002" w:rsidRDefault="004A3B3B">
      <w:pPr>
        <w:spacing w:after="4"/>
        <w:ind w:left="-5" w:right="2"/>
      </w:pPr>
      <w:r>
        <w:rPr>
          <w:rFonts w:ascii="Courier New" w:eastAsia="Courier New" w:hAnsi="Courier New" w:cs="Courier New"/>
          <w:b/>
          <w:sz w:val="16"/>
        </w:rPr>
        <w:t xml:space="preserve">      -- or RampingData.RAMP_SPIRAL </w:t>
      </w:r>
    </w:p>
    <w:p w14:paraId="226A05F0" w14:textId="77777777" w:rsidR="003C4002" w:rsidRDefault="004A3B3B">
      <w:pPr>
        <w:spacing w:after="4"/>
        <w:ind w:left="-5" w:right="2"/>
      </w:pPr>
      <w:r>
        <w:rPr>
          <w:rFonts w:ascii="Courier New" w:eastAsia="Courier New" w:hAnsi="Courier New" w:cs="Courier New"/>
          <w:b/>
          <w:sz w:val="16"/>
        </w:rPr>
        <w:t xml:space="preserve">      ramping_data.RampType = RampingData.RAMP_ZIG_ZAG </w:t>
      </w:r>
    </w:p>
    <w:p w14:paraId="58727E6F" w14:textId="77777777" w:rsidR="003C4002" w:rsidRDefault="004A3B3B">
      <w:pPr>
        <w:spacing w:after="4"/>
        <w:ind w:left="-5" w:right="2"/>
      </w:pPr>
      <w:r>
        <w:rPr>
          <w:rFonts w:ascii="Courier New" w:eastAsia="Courier New" w:hAnsi="Courier New" w:cs="Courier New"/>
          <w:b/>
          <w:sz w:val="16"/>
        </w:rPr>
        <w:t xml:space="preserve">      -- how ramp is contrained - eit</w:t>
      </w:r>
      <w:r>
        <w:rPr>
          <w:rFonts w:ascii="Courier New" w:eastAsia="Courier New" w:hAnsi="Courier New" w:cs="Courier New"/>
          <w:b/>
          <w:sz w:val="16"/>
        </w:rPr>
        <w:t xml:space="preserve">her by angle or distance RampingData.CONSTRAIN_DISTANCE </w:t>
      </w:r>
    </w:p>
    <w:p w14:paraId="3B6955A5" w14:textId="77777777" w:rsidR="003C4002" w:rsidRDefault="004A3B3B">
      <w:pPr>
        <w:spacing w:after="4"/>
        <w:ind w:left="-5" w:right="2"/>
      </w:pPr>
      <w:r>
        <w:rPr>
          <w:rFonts w:ascii="Courier New" w:eastAsia="Courier New" w:hAnsi="Courier New" w:cs="Courier New"/>
          <w:b/>
          <w:sz w:val="16"/>
        </w:rPr>
        <w:t xml:space="preserve">      -- or RampingData.CONSTRAIN_ANGLE </w:t>
      </w:r>
    </w:p>
    <w:p w14:paraId="5307754E" w14:textId="77777777" w:rsidR="003C4002" w:rsidRDefault="004A3B3B">
      <w:pPr>
        <w:spacing w:after="4"/>
        <w:ind w:left="-5" w:right="2212"/>
      </w:pPr>
      <w:r>
        <w:rPr>
          <w:rFonts w:ascii="Courier New" w:eastAsia="Courier New" w:hAnsi="Courier New" w:cs="Courier New"/>
          <w:b/>
          <w:sz w:val="16"/>
        </w:rPr>
        <w:t xml:space="preserve">      ramping_data.RampConstraint = RampingData.CONSTRAIN_ANGLE       -- if we are constraining ramp by distance, distance to ramp over       ramping_data.Ram</w:t>
      </w:r>
      <w:r>
        <w:rPr>
          <w:rFonts w:ascii="Courier New" w:eastAsia="Courier New" w:hAnsi="Courier New" w:cs="Courier New"/>
          <w:b/>
          <w:sz w:val="16"/>
        </w:rPr>
        <w:t xml:space="preserve">pDistance = 100.0 </w:t>
      </w:r>
    </w:p>
    <w:p w14:paraId="602C0D6C" w14:textId="77777777" w:rsidR="003C4002" w:rsidRDefault="004A3B3B">
      <w:pPr>
        <w:spacing w:after="4"/>
        <w:ind w:left="-5" w:right="2"/>
      </w:pPr>
      <w:r>
        <w:rPr>
          <w:rFonts w:ascii="Courier New" w:eastAsia="Courier New" w:hAnsi="Courier New" w:cs="Courier New"/>
          <w:b/>
          <w:sz w:val="16"/>
        </w:rPr>
        <w:t xml:space="preserve">      -- if we are contraining ramp by angle , angle to ramp in at (in degrees)       ramping_data.RampAngle = 25.0 </w:t>
      </w:r>
    </w:p>
    <w:p w14:paraId="150BCB25" w14:textId="77777777" w:rsidR="003C4002" w:rsidRDefault="004A3B3B">
      <w:pPr>
        <w:spacing w:after="4"/>
        <w:ind w:left="-5" w:right="2"/>
      </w:pPr>
      <w:r>
        <w:rPr>
          <w:rFonts w:ascii="Courier New" w:eastAsia="Courier New" w:hAnsi="Courier New" w:cs="Courier New"/>
          <w:b/>
          <w:sz w:val="16"/>
        </w:rPr>
        <w:t xml:space="preserve">      -- if we are contraining ramp by angle, max distance to travel before 'zig zaging'  </w:t>
      </w:r>
    </w:p>
    <w:p w14:paraId="007CF4EE" w14:textId="77777777" w:rsidR="003C4002" w:rsidRDefault="004A3B3B">
      <w:pPr>
        <w:spacing w:after="4"/>
        <w:ind w:left="-5" w:right="2"/>
      </w:pPr>
      <w:r>
        <w:rPr>
          <w:rFonts w:ascii="Courier New" w:eastAsia="Courier New" w:hAnsi="Courier New" w:cs="Courier New"/>
          <w:b/>
          <w:sz w:val="16"/>
        </w:rPr>
        <w:t xml:space="preserve">      -- if zig zaging </w:t>
      </w:r>
    </w:p>
    <w:p w14:paraId="54CD0190" w14:textId="77777777" w:rsidR="003C4002" w:rsidRDefault="004A3B3B">
      <w:pPr>
        <w:spacing w:after="4"/>
        <w:ind w:left="-5" w:right="2"/>
      </w:pPr>
      <w:r>
        <w:rPr>
          <w:rFonts w:ascii="Courier New" w:eastAsia="Courier New" w:hAnsi="Courier New" w:cs="Courier New"/>
          <w:b/>
          <w:sz w:val="16"/>
        </w:rPr>
        <w:t xml:space="preserve">     </w:t>
      </w:r>
      <w:r>
        <w:rPr>
          <w:rFonts w:ascii="Courier New" w:eastAsia="Courier New" w:hAnsi="Courier New" w:cs="Courier New"/>
          <w:b/>
          <w:sz w:val="16"/>
        </w:rPr>
        <w:t xml:space="preserve"> ramping_data.RampMaxAngleDist = 15 </w:t>
      </w:r>
    </w:p>
    <w:p w14:paraId="57C1C682" w14:textId="77777777" w:rsidR="003C4002" w:rsidRDefault="004A3B3B">
      <w:pPr>
        <w:spacing w:after="4"/>
        <w:ind w:left="-5" w:right="2"/>
      </w:pPr>
      <w:r>
        <w:rPr>
          <w:rFonts w:ascii="Courier New" w:eastAsia="Courier New" w:hAnsi="Courier New" w:cs="Courier New"/>
          <w:b/>
          <w:sz w:val="16"/>
        </w:rPr>
        <w:t xml:space="preserve">      -- if true we restrict our ramping to lead in section of toolpath       ramping_data.RampOnLeadIn = false </w:t>
      </w:r>
    </w:p>
    <w:p w14:paraId="3FE93C53" w14:textId="77777777" w:rsidR="003C4002" w:rsidRDefault="004A3B3B">
      <w:pPr>
        <w:spacing w:after="0" w:line="259" w:lineRule="auto"/>
        <w:ind w:left="0" w:firstLine="0"/>
      </w:pPr>
      <w:r>
        <w:rPr>
          <w:rFonts w:ascii="Courier New" w:eastAsia="Courier New" w:hAnsi="Courier New" w:cs="Courier New"/>
          <w:b/>
          <w:sz w:val="16"/>
        </w:rPr>
        <w:t xml:space="preserve">       </w:t>
      </w:r>
    </w:p>
    <w:p w14:paraId="71BC007C" w14:textId="77777777" w:rsidR="003C4002" w:rsidRDefault="004A3B3B">
      <w:pPr>
        <w:spacing w:after="0" w:line="259" w:lineRule="auto"/>
        <w:ind w:left="0" w:firstLine="0"/>
      </w:pPr>
      <w:r>
        <w:rPr>
          <w:rFonts w:ascii="Courier New" w:eastAsia="Courier New" w:hAnsi="Courier New" w:cs="Courier New"/>
          <w:b/>
          <w:sz w:val="16"/>
        </w:rPr>
        <w:t xml:space="preserve">    </w:t>
      </w:r>
    </w:p>
    <w:p w14:paraId="546B8810" w14:textId="77777777" w:rsidR="003C4002" w:rsidRDefault="004A3B3B">
      <w:pPr>
        <w:spacing w:after="4"/>
        <w:ind w:left="-5" w:right="3938"/>
      </w:pPr>
      <w:r>
        <w:rPr>
          <w:rFonts w:ascii="Courier New" w:eastAsia="Courier New" w:hAnsi="Courier New" w:cs="Courier New"/>
          <w:b/>
          <w:sz w:val="16"/>
        </w:rPr>
        <w:t xml:space="preserve">   -- Create object used to control lead in/out    local lead_in_out_data = LeadInOutData() </w:t>
      </w:r>
    </w:p>
    <w:p w14:paraId="3C4FA0C2" w14:textId="77777777" w:rsidR="003C4002" w:rsidRDefault="004A3B3B">
      <w:pPr>
        <w:spacing w:after="4"/>
        <w:ind w:left="-5" w:right="2"/>
      </w:pPr>
      <w:r>
        <w:rPr>
          <w:rFonts w:ascii="Courier New" w:eastAsia="Courier New" w:hAnsi="Courier New" w:cs="Courier New"/>
          <w:b/>
          <w:sz w:val="16"/>
        </w:rPr>
        <w:t xml:space="preserve">      -- if true we create lead ins on profiles (not for profile on)        lead_in_out_data.DoLeadIn = false </w:t>
      </w:r>
    </w:p>
    <w:p w14:paraId="55D70F3D" w14:textId="77777777" w:rsidR="003C4002" w:rsidRDefault="004A3B3B">
      <w:pPr>
        <w:spacing w:after="4"/>
        <w:ind w:left="-5" w:right="2"/>
      </w:pPr>
      <w:r>
        <w:rPr>
          <w:rFonts w:ascii="Courier New" w:eastAsia="Courier New" w:hAnsi="Courier New" w:cs="Courier New"/>
          <w:b/>
          <w:sz w:val="16"/>
        </w:rPr>
        <w:t xml:space="preserve">      -- if true we create lead outs on profiles (not for profile on)        lead_in_out_data.DoLeadOut = false </w:t>
      </w:r>
    </w:p>
    <w:p w14:paraId="36706C0E" w14:textId="77777777" w:rsidR="003C4002" w:rsidRDefault="004A3B3B">
      <w:pPr>
        <w:spacing w:after="4"/>
        <w:ind w:left="-5" w:right="2"/>
      </w:pPr>
      <w:r>
        <w:rPr>
          <w:rFonts w:ascii="Courier New" w:eastAsia="Courier New" w:hAnsi="Courier New" w:cs="Courier New"/>
          <w:b/>
          <w:sz w:val="16"/>
        </w:rPr>
        <w:t xml:space="preserve">      -- type of leads to create</w:t>
      </w:r>
      <w:r>
        <w:rPr>
          <w:rFonts w:ascii="Courier New" w:eastAsia="Courier New" w:hAnsi="Courier New" w:cs="Courier New"/>
          <w:b/>
          <w:sz w:val="16"/>
        </w:rPr>
        <w:t xml:space="preserve"> LeadInOutData.LINEAR_LEAD or LeadInOutData.CIRCULAR_LEAD       lead_in_out_data.LeadType = LeadInOutData.CIRCULAR_LEAD </w:t>
      </w:r>
    </w:p>
    <w:p w14:paraId="11EE2736" w14:textId="77777777" w:rsidR="003C4002" w:rsidRDefault="004A3B3B">
      <w:pPr>
        <w:spacing w:after="4"/>
        <w:ind w:left="-5" w:right="4898"/>
      </w:pPr>
      <w:r>
        <w:rPr>
          <w:rFonts w:ascii="Courier New" w:eastAsia="Courier New" w:hAnsi="Courier New" w:cs="Courier New"/>
          <w:b/>
          <w:sz w:val="16"/>
        </w:rPr>
        <w:t xml:space="preserve">      -- length of lead to create       lead_in_out_data.LeadLength = 10.0       -- Angle for linear leads </w:t>
      </w:r>
    </w:p>
    <w:p w14:paraId="7862F916" w14:textId="77777777" w:rsidR="003C4002" w:rsidRDefault="004A3B3B">
      <w:pPr>
        <w:spacing w:after="4"/>
        <w:ind w:left="-5" w:right="4610"/>
      </w:pPr>
      <w:r>
        <w:rPr>
          <w:rFonts w:ascii="Courier New" w:eastAsia="Courier New" w:hAnsi="Courier New" w:cs="Courier New"/>
          <w:b/>
          <w:sz w:val="16"/>
        </w:rPr>
        <w:t xml:space="preserve">      </w:t>
      </w:r>
      <w:r>
        <w:rPr>
          <w:rFonts w:ascii="Courier New" w:eastAsia="Courier New" w:hAnsi="Courier New" w:cs="Courier New"/>
          <w:b/>
          <w:sz w:val="16"/>
        </w:rPr>
        <w:t xml:space="preserve">lead_in_out_data.LinearLeadAngle = 45       -- Radius for circular arc leads       lead_in_out_data.CirularLeadRadius = 5.0 </w:t>
      </w:r>
    </w:p>
    <w:p w14:paraId="07FAC339" w14:textId="77777777" w:rsidR="003C4002" w:rsidRDefault="004A3B3B">
      <w:pPr>
        <w:spacing w:after="4"/>
        <w:ind w:left="-5" w:right="2"/>
      </w:pPr>
      <w:r>
        <w:rPr>
          <w:rFonts w:ascii="Courier New" w:eastAsia="Courier New" w:hAnsi="Courier New" w:cs="Courier New"/>
          <w:b/>
          <w:sz w:val="16"/>
        </w:rPr>
        <w:t xml:space="preserve">      -- distance to 'overcut' (travel past start point) when profiling       lead_in_out_data.OvercutDistance = 0.0 </w:t>
      </w:r>
    </w:p>
    <w:p w14:paraId="3A20097F" w14:textId="77777777" w:rsidR="003C4002" w:rsidRDefault="004A3B3B">
      <w:pPr>
        <w:spacing w:after="0" w:line="259" w:lineRule="auto"/>
        <w:ind w:left="0" w:firstLine="0"/>
      </w:pPr>
      <w:r>
        <w:rPr>
          <w:rFonts w:ascii="Courier New" w:eastAsia="Courier New" w:hAnsi="Courier New" w:cs="Courier New"/>
          <w:b/>
          <w:sz w:val="16"/>
        </w:rPr>
        <w:t xml:space="preserve"> </w:t>
      </w:r>
    </w:p>
    <w:p w14:paraId="7A1911EB" w14:textId="77777777" w:rsidR="003C4002" w:rsidRDefault="004A3B3B">
      <w:pPr>
        <w:spacing w:after="4"/>
        <w:ind w:left="-5" w:right="1730"/>
      </w:pPr>
      <w:r>
        <w:rPr>
          <w:rFonts w:ascii="Courier New" w:eastAsia="Courier New" w:hAnsi="Courier New" w:cs="Courier New"/>
          <w:b/>
          <w:sz w:val="16"/>
        </w:rPr>
        <w:t xml:space="preserve">   -- Create object which can be used to automatically select geometry    local geometry_selector = GeometrySelector() </w:t>
      </w:r>
    </w:p>
    <w:p w14:paraId="2ED15AD6" w14:textId="77777777" w:rsidR="003C4002" w:rsidRDefault="004A3B3B">
      <w:pPr>
        <w:spacing w:after="0" w:line="259" w:lineRule="auto"/>
        <w:ind w:left="0" w:firstLine="0"/>
      </w:pPr>
      <w:r>
        <w:rPr>
          <w:rFonts w:ascii="Courier New" w:eastAsia="Courier New" w:hAnsi="Courier New" w:cs="Courier New"/>
          <w:b/>
          <w:sz w:val="16"/>
        </w:rPr>
        <w:t xml:space="preserve">       </w:t>
      </w:r>
    </w:p>
    <w:p w14:paraId="30967DF6" w14:textId="77777777" w:rsidR="003C4002" w:rsidRDefault="004A3B3B">
      <w:pPr>
        <w:spacing w:after="4"/>
        <w:ind w:left="-5" w:right="577"/>
      </w:pPr>
      <w:r>
        <w:rPr>
          <w:rFonts w:ascii="Courier New" w:eastAsia="Courier New" w:hAnsi="Courier New" w:cs="Courier New"/>
          <w:b/>
          <w:sz w:val="16"/>
        </w:rPr>
        <w:t xml:space="preserve">   -- if this is true we create 2d toolpaths previews in 2d view, if false we dont    local create_2d_previews = true </w:t>
      </w:r>
    </w:p>
    <w:p w14:paraId="186B2561" w14:textId="77777777" w:rsidR="003C4002" w:rsidRDefault="004A3B3B">
      <w:pPr>
        <w:spacing w:after="0" w:line="259" w:lineRule="auto"/>
        <w:ind w:left="0" w:firstLine="0"/>
      </w:pPr>
      <w:r>
        <w:rPr>
          <w:rFonts w:ascii="Courier New" w:eastAsia="Courier New" w:hAnsi="Courier New" w:cs="Courier New"/>
          <w:b/>
          <w:sz w:val="16"/>
        </w:rPr>
        <w:t xml:space="preserve">    </w:t>
      </w:r>
    </w:p>
    <w:p w14:paraId="6185BA00" w14:textId="77777777" w:rsidR="003C4002" w:rsidRDefault="004A3B3B">
      <w:pPr>
        <w:spacing w:after="4"/>
        <w:ind w:left="-5" w:right="1922"/>
      </w:pPr>
      <w:r>
        <w:rPr>
          <w:rFonts w:ascii="Courier New" w:eastAsia="Courier New" w:hAnsi="Courier New" w:cs="Courier New"/>
          <w:b/>
          <w:sz w:val="16"/>
        </w:rPr>
        <w:t xml:space="preserve">   -</w:t>
      </w:r>
      <w:r>
        <w:rPr>
          <w:rFonts w:ascii="Courier New" w:eastAsia="Courier New" w:hAnsi="Courier New" w:cs="Courier New"/>
          <w:b/>
          <w:sz w:val="16"/>
        </w:rPr>
        <w:t xml:space="preserve">- if this is true we will display errors and warning to the user    local display_warnings = true </w:t>
      </w:r>
    </w:p>
    <w:p w14:paraId="623D81F1" w14:textId="77777777" w:rsidR="003C4002" w:rsidRDefault="004A3B3B">
      <w:pPr>
        <w:spacing w:after="0" w:line="259" w:lineRule="auto"/>
        <w:ind w:left="0" w:firstLine="0"/>
      </w:pPr>
      <w:r>
        <w:rPr>
          <w:rFonts w:ascii="Courier New" w:eastAsia="Courier New" w:hAnsi="Courier New" w:cs="Courier New"/>
          <w:b/>
          <w:sz w:val="16"/>
        </w:rPr>
        <w:t xml:space="preserve">    </w:t>
      </w:r>
    </w:p>
    <w:p w14:paraId="6CAEE2A0" w14:textId="77777777" w:rsidR="003C4002" w:rsidRDefault="004A3B3B">
      <w:pPr>
        <w:spacing w:after="4"/>
        <w:ind w:left="-5" w:right="2"/>
      </w:pPr>
      <w:r>
        <w:rPr>
          <w:rFonts w:ascii="Courier New" w:eastAsia="Courier New" w:hAnsi="Courier New" w:cs="Courier New"/>
          <w:b/>
          <w:sz w:val="16"/>
        </w:rPr>
        <w:t xml:space="preserve">   -- Create our toolpath </w:t>
      </w:r>
    </w:p>
    <w:p w14:paraId="0C38F96E" w14:textId="77777777" w:rsidR="003C4002" w:rsidRDefault="004A3B3B">
      <w:pPr>
        <w:spacing w:after="0" w:line="259" w:lineRule="auto"/>
        <w:ind w:left="0" w:firstLine="0"/>
      </w:pPr>
      <w:r>
        <w:rPr>
          <w:rFonts w:ascii="Courier New" w:eastAsia="Courier New" w:hAnsi="Courier New" w:cs="Courier New"/>
          <w:b/>
          <w:sz w:val="16"/>
        </w:rPr>
        <w:t xml:space="preserve"> </w:t>
      </w:r>
    </w:p>
    <w:p w14:paraId="00C5BA9F" w14:textId="77777777" w:rsidR="003C4002" w:rsidRDefault="004A3B3B">
      <w:pPr>
        <w:spacing w:after="4"/>
        <w:ind w:left="-5" w:right="2"/>
      </w:pPr>
      <w:r>
        <w:rPr>
          <w:rFonts w:ascii="Courier New" w:eastAsia="Courier New" w:hAnsi="Courier New" w:cs="Courier New"/>
          <w:b/>
          <w:sz w:val="16"/>
        </w:rPr>
        <w:t xml:space="preserve">   local toolpath_manager = ToolpathManager() </w:t>
      </w:r>
    </w:p>
    <w:p w14:paraId="3C950814" w14:textId="77777777" w:rsidR="003C4002" w:rsidRDefault="004A3B3B">
      <w:pPr>
        <w:spacing w:after="0" w:line="259" w:lineRule="auto"/>
        <w:ind w:left="0" w:firstLine="0"/>
      </w:pPr>
      <w:r>
        <w:rPr>
          <w:rFonts w:ascii="Courier New" w:eastAsia="Courier New" w:hAnsi="Courier New" w:cs="Courier New"/>
          <w:b/>
          <w:sz w:val="16"/>
        </w:rPr>
        <w:t xml:space="preserve">  </w:t>
      </w:r>
    </w:p>
    <w:p w14:paraId="3C63C873" w14:textId="77777777" w:rsidR="003C4002" w:rsidRDefault="004A3B3B">
      <w:pPr>
        <w:spacing w:after="4"/>
        <w:ind w:left="-5" w:right="2787"/>
      </w:pPr>
      <w:r>
        <w:rPr>
          <w:rFonts w:ascii="Courier New" w:eastAsia="Courier New" w:hAnsi="Courier New" w:cs="Courier New"/>
          <w:b/>
          <w:sz w:val="16"/>
        </w:rPr>
        <w:t xml:space="preserve">   local toolpath_id = toolpath_manager:CreateProfilingToolpath(         </w:t>
      </w:r>
      <w:r>
        <w:rPr>
          <w:rFonts w:ascii="Courier New" w:eastAsia="Courier New" w:hAnsi="Courier New" w:cs="Courier New"/>
          <w:b/>
          <w:sz w:val="16"/>
        </w:rPr>
        <w:t xml:space="preserve">                                      name,                                               tool,                                               profile_data,                                               ramping_data,                                         </w:t>
      </w:r>
      <w:r>
        <w:rPr>
          <w:rFonts w:ascii="Courier New" w:eastAsia="Courier New" w:hAnsi="Courier New" w:cs="Courier New"/>
          <w:b/>
          <w:sz w:val="16"/>
        </w:rPr>
        <w:t xml:space="preserve">      lead_in_out_data,                                               pos_data,                                               geometry_selector,                                               create_2d_previews,                                              </w:t>
      </w:r>
      <w:r>
        <w:rPr>
          <w:rFonts w:ascii="Courier New" w:eastAsia="Courier New" w:hAnsi="Courier New" w:cs="Courier New"/>
          <w:b/>
          <w:sz w:val="16"/>
        </w:rPr>
        <w:t xml:space="preserve"> display_warnings </w:t>
      </w:r>
    </w:p>
    <w:p w14:paraId="5B0DB945" w14:textId="77777777" w:rsidR="003C4002" w:rsidRDefault="004A3B3B">
      <w:pPr>
        <w:spacing w:after="4"/>
        <w:ind w:left="-5" w:right="2"/>
      </w:pPr>
      <w:r>
        <w:rPr>
          <w:rFonts w:ascii="Courier New" w:eastAsia="Courier New" w:hAnsi="Courier New" w:cs="Courier New"/>
          <w:b/>
          <w:sz w:val="16"/>
        </w:rPr>
        <w:lastRenderedPageBreak/>
        <w:t xml:space="preserve">                                              ) </w:t>
      </w:r>
    </w:p>
    <w:p w14:paraId="38896F92" w14:textId="77777777" w:rsidR="003C4002" w:rsidRDefault="004A3B3B">
      <w:pPr>
        <w:spacing w:after="0" w:line="259" w:lineRule="auto"/>
        <w:ind w:left="0" w:firstLine="0"/>
      </w:pPr>
      <w:r>
        <w:rPr>
          <w:rFonts w:ascii="Courier New" w:eastAsia="Courier New" w:hAnsi="Courier New" w:cs="Courier New"/>
          <w:b/>
          <w:sz w:val="16"/>
        </w:rPr>
        <w:t xml:space="preserve">    </w:t>
      </w:r>
    </w:p>
    <w:p w14:paraId="0B8A1646" w14:textId="77777777" w:rsidR="003C4002" w:rsidRDefault="004A3B3B">
      <w:pPr>
        <w:spacing w:after="4"/>
        <w:ind w:left="-5" w:right="2"/>
      </w:pPr>
      <w:r>
        <w:rPr>
          <w:rFonts w:ascii="Courier New" w:eastAsia="Courier New" w:hAnsi="Courier New" w:cs="Courier New"/>
          <w:b/>
          <w:sz w:val="16"/>
        </w:rPr>
        <w:t xml:space="preserve">   if toolpath_id  == nil  then </w:t>
      </w:r>
    </w:p>
    <w:p w14:paraId="4B8533ED" w14:textId="77777777" w:rsidR="003C4002" w:rsidRDefault="004A3B3B">
      <w:pPr>
        <w:spacing w:after="4"/>
        <w:ind w:left="-5" w:right="3554"/>
      </w:pPr>
      <w:r>
        <w:rPr>
          <w:rFonts w:ascii="Courier New" w:eastAsia="Courier New" w:hAnsi="Courier New" w:cs="Courier New"/>
          <w:b/>
          <w:sz w:val="16"/>
        </w:rPr>
        <w:t xml:space="preserve">      DisplayMessageBox("Error creating toolpath")       return false </w:t>
      </w:r>
    </w:p>
    <w:p w14:paraId="5025E34A" w14:textId="77777777" w:rsidR="003C4002" w:rsidRDefault="004A3B3B">
      <w:pPr>
        <w:spacing w:after="4"/>
        <w:ind w:left="-5" w:right="2"/>
      </w:pPr>
      <w:r>
        <w:rPr>
          <w:rFonts w:ascii="Courier New" w:eastAsia="Courier New" w:hAnsi="Courier New" w:cs="Courier New"/>
          <w:b/>
          <w:sz w:val="16"/>
        </w:rPr>
        <w:t xml:space="preserve">   </w:t>
      </w:r>
      <w:r>
        <w:rPr>
          <w:rFonts w:ascii="Courier New" w:eastAsia="Courier New" w:hAnsi="Courier New" w:cs="Courier New"/>
          <w:b/>
          <w:sz w:val="16"/>
        </w:rPr>
        <w:t xml:space="preserve">end                                                     </w:t>
      </w:r>
    </w:p>
    <w:p w14:paraId="588D5FB4" w14:textId="77777777" w:rsidR="003C4002" w:rsidRDefault="004A3B3B">
      <w:pPr>
        <w:spacing w:after="0" w:line="259" w:lineRule="auto"/>
        <w:ind w:left="0" w:firstLine="0"/>
      </w:pPr>
      <w:r>
        <w:rPr>
          <w:rFonts w:ascii="Courier New" w:eastAsia="Courier New" w:hAnsi="Courier New" w:cs="Courier New"/>
          <w:b/>
          <w:sz w:val="16"/>
        </w:rPr>
        <w:t xml:space="preserve"> </w:t>
      </w:r>
    </w:p>
    <w:p w14:paraId="429D63B8" w14:textId="77777777" w:rsidR="003C4002" w:rsidRDefault="004A3B3B">
      <w:pPr>
        <w:spacing w:after="4"/>
        <w:ind w:left="-5" w:right="2"/>
      </w:pPr>
      <w:r>
        <w:rPr>
          <w:rFonts w:ascii="Courier New" w:eastAsia="Courier New" w:hAnsi="Courier New" w:cs="Courier New"/>
          <w:b/>
          <w:sz w:val="16"/>
        </w:rPr>
        <w:t xml:space="preserve">   return true   </w:t>
      </w:r>
    </w:p>
    <w:p w14:paraId="2B074FD4" w14:textId="77777777" w:rsidR="003C4002" w:rsidRDefault="004A3B3B">
      <w:pPr>
        <w:spacing w:after="127"/>
        <w:ind w:left="-5" w:right="8643"/>
      </w:pPr>
      <w:r>
        <w:rPr>
          <w:rFonts w:ascii="Courier New" w:eastAsia="Courier New" w:hAnsi="Courier New" w:cs="Courier New"/>
          <w:b/>
          <w:sz w:val="16"/>
        </w:rPr>
        <w:t xml:space="preserve"> end </w:t>
      </w:r>
    </w:p>
    <w:p w14:paraId="528E4484" w14:textId="77777777" w:rsidR="003C4002" w:rsidRDefault="004A3B3B">
      <w:pPr>
        <w:spacing w:after="0" w:line="259" w:lineRule="auto"/>
        <w:ind w:left="0" w:firstLine="0"/>
      </w:pPr>
      <w:r>
        <w:rPr>
          <w:rFonts w:ascii="Cambria" w:eastAsia="Cambria" w:hAnsi="Cambria" w:cs="Cambria"/>
          <w:b/>
          <w:color w:val="365F91"/>
          <w:sz w:val="28"/>
        </w:rPr>
        <w:t xml:space="preserve"> </w:t>
      </w:r>
    </w:p>
    <w:p w14:paraId="36E76740" w14:textId="77777777" w:rsidR="003C4002" w:rsidRDefault="004A3B3B">
      <w:pPr>
        <w:spacing w:after="0" w:line="259" w:lineRule="auto"/>
        <w:ind w:left="0" w:firstLine="0"/>
      </w:pPr>
      <w:r>
        <w:t xml:space="preserve"> </w:t>
      </w:r>
      <w:r>
        <w:tab/>
      </w:r>
      <w:r>
        <w:rPr>
          <w:rFonts w:ascii="Cambria" w:eastAsia="Cambria" w:hAnsi="Cambria" w:cs="Cambria"/>
          <w:color w:val="4F81BD"/>
        </w:rPr>
        <w:t xml:space="preserve"> </w:t>
      </w:r>
    </w:p>
    <w:p w14:paraId="6670E048" w14:textId="77777777" w:rsidR="003C4002" w:rsidRDefault="004A3B3B">
      <w:pPr>
        <w:spacing w:after="5" w:line="267" w:lineRule="auto"/>
        <w:ind w:left="-5"/>
      </w:pPr>
      <w:r>
        <w:rPr>
          <w:rFonts w:ascii="Cambria" w:eastAsia="Cambria" w:hAnsi="Cambria" w:cs="Cambria"/>
          <w:b/>
          <w:color w:val="4F81BD"/>
        </w:rPr>
        <w:t xml:space="preserve">CreatePocketingToolpath( </w:t>
      </w:r>
    </w:p>
    <w:p w14:paraId="135928CA" w14:textId="77777777" w:rsidR="003C4002" w:rsidRDefault="004A3B3B">
      <w:pPr>
        <w:tabs>
          <w:tab w:val="center" w:pos="720"/>
          <w:tab w:val="center" w:pos="1440"/>
          <w:tab w:val="center" w:pos="2160"/>
          <w:tab w:val="center" w:pos="3448"/>
        </w:tabs>
        <w:spacing w:after="41"/>
        <w:ind w:left="-15" w:firstLine="0"/>
      </w:pPr>
      <w:r>
        <w:t xml:space="preserve">        </w:t>
      </w:r>
      <w:r>
        <w:tab/>
        <w:t xml:space="preserve"> </w:t>
      </w:r>
      <w:r>
        <w:tab/>
        <w:t xml:space="preserve"> </w:t>
      </w:r>
      <w:r>
        <w:tab/>
        <w:t xml:space="preserve"> </w:t>
      </w:r>
      <w:r>
        <w:tab/>
        <w:t xml:space="preserve">String name, </w:t>
      </w:r>
    </w:p>
    <w:p w14:paraId="5E7E7FCF" w14:textId="77777777" w:rsidR="003C4002" w:rsidRDefault="004A3B3B">
      <w:pPr>
        <w:tabs>
          <w:tab w:val="center" w:pos="720"/>
          <w:tab w:val="center" w:pos="1440"/>
          <w:tab w:val="center" w:pos="2160"/>
          <w:tab w:val="center" w:pos="3306"/>
        </w:tabs>
        <w:spacing w:after="43"/>
        <w:ind w:left="-15" w:firstLine="0"/>
      </w:pPr>
      <w:r>
        <w:t xml:space="preserve"> </w:t>
      </w:r>
      <w:r>
        <w:tab/>
        <w:t xml:space="preserve"> </w:t>
      </w:r>
      <w:r>
        <w:tab/>
        <w:t xml:space="preserve"> </w:t>
      </w:r>
      <w:r>
        <w:tab/>
        <w:t xml:space="preserve"> </w:t>
      </w:r>
      <w:r>
        <w:tab/>
        <w:t xml:space="preserve">Tool tool, </w:t>
      </w:r>
    </w:p>
    <w:p w14:paraId="35FA0B68" w14:textId="77777777" w:rsidR="003C4002" w:rsidRDefault="004A3B3B">
      <w:pPr>
        <w:tabs>
          <w:tab w:val="center" w:pos="720"/>
          <w:tab w:val="center" w:pos="1440"/>
          <w:tab w:val="center" w:pos="2160"/>
          <w:tab w:val="center" w:pos="3832"/>
        </w:tabs>
        <w:spacing w:after="43"/>
        <w:ind w:left="-15" w:firstLine="0"/>
      </w:pPr>
      <w:r>
        <w:t xml:space="preserve"> </w:t>
      </w:r>
      <w:r>
        <w:tab/>
        <w:t xml:space="preserve"> </w:t>
      </w:r>
      <w:r>
        <w:tab/>
        <w:t xml:space="preserve"> </w:t>
      </w:r>
      <w:r>
        <w:tab/>
        <w:t xml:space="preserve"> </w:t>
      </w:r>
      <w:r>
        <w:tab/>
        <w:t xml:space="preserve">Tool area_clear_tool, </w:t>
      </w:r>
    </w:p>
    <w:p w14:paraId="54945B23" w14:textId="77777777" w:rsidR="003C4002" w:rsidRDefault="004A3B3B">
      <w:pPr>
        <w:tabs>
          <w:tab w:val="center" w:pos="720"/>
          <w:tab w:val="center" w:pos="1440"/>
          <w:tab w:val="center" w:pos="2160"/>
          <w:tab w:val="center" w:pos="4479"/>
        </w:tabs>
        <w:spacing w:after="41"/>
        <w:ind w:left="-15" w:firstLine="0"/>
      </w:pPr>
      <w:r>
        <w:t xml:space="preserve"> </w:t>
      </w:r>
      <w:r>
        <w:tab/>
        <w:t xml:space="preserve"> </w:t>
      </w:r>
      <w:r>
        <w:tab/>
        <w:t xml:space="preserve"> </w:t>
      </w:r>
      <w:r>
        <w:tab/>
        <w:t xml:space="preserve"> </w:t>
      </w:r>
      <w:r>
        <w:tab/>
        <w:t xml:space="preserve">PocketParameterData pocket_data, </w:t>
      </w:r>
    </w:p>
    <w:p w14:paraId="5A793D0F" w14:textId="77777777" w:rsidR="003C4002" w:rsidRDefault="004A3B3B">
      <w:pPr>
        <w:tabs>
          <w:tab w:val="center" w:pos="720"/>
          <w:tab w:val="center" w:pos="1440"/>
          <w:tab w:val="center" w:pos="2160"/>
          <w:tab w:val="center" w:pos="4114"/>
        </w:tabs>
        <w:spacing w:after="29"/>
        <w:ind w:left="-15" w:firstLine="0"/>
      </w:pPr>
      <w:r>
        <w:t xml:space="preserve"> </w:t>
      </w:r>
      <w:r>
        <w:tab/>
        <w:t xml:space="preserve"> </w:t>
      </w:r>
      <w:r>
        <w:tab/>
        <w:t xml:space="preserve"> </w:t>
      </w:r>
      <w:r>
        <w:tab/>
        <w:t xml:space="preserve"> </w:t>
      </w:r>
      <w:r>
        <w:tab/>
      </w:r>
      <w:r>
        <w:t xml:space="preserve">ToolpathPosData pos_data, </w:t>
      </w:r>
    </w:p>
    <w:p w14:paraId="78283F23" w14:textId="77777777" w:rsidR="003C4002" w:rsidRDefault="004A3B3B">
      <w:pPr>
        <w:spacing w:after="5" w:line="275" w:lineRule="auto"/>
        <w:ind w:left="-5" w:right="2722"/>
        <w:jc w:val="both"/>
      </w:pPr>
      <w:r>
        <w:t xml:space="preserve">    GeometrySelector geometry_selector,     bool create_2d_preview,     bool  interactive </w:t>
      </w:r>
    </w:p>
    <w:p w14:paraId="3B0B27FD" w14:textId="77777777" w:rsidR="003C4002" w:rsidRDefault="004A3B3B">
      <w:pPr>
        <w:spacing w:after="225"/>
        <w:ind w:left="-5" w:right="9"/>
      </w:pPr>
      <w:r>
        <w:t xml:space="preserve">                                                    ) </w:t>
      </w:r>
    </w:p>
    <w:p w14:paraId="3609DB92" w14:textId="77777777" w:rsidR="003C4002" w:rsidRDefault="004A3B3B">
      <w:pPr>
        <w:spacing w:after="222"/>
        <w:ind w:left="-5" w:right="9"/>
      </w:pPr>
      <w:r>
        <w:t>Creates a pocketing toolpath for the currently selected vectors. Returns the UUID f</w:t>
      </w:r>
      <w:r>
        <w:t xml:space="preserve">or the toolpath created. </w:t>
      </w:r>
    </w:p>
    <w:p w14:paraId="33392E88" w14:textId="77777777" w:rsidR="003C4002" w:rsidRDefault="004A3B3B">
      <w:pPr>
        <w:spacing w:after="0"/>
        <w:ind w:left="293" w:right="2122"/>
      </w:pPr>
      <w:r>
        <w:rPr>
          <w:i/>
        </w:rPr>
        <w:t>name</w:t>
      </w:r>
      <w:r>
        <w:t xml:space="preserve">-string - Name for the toolpath to be created </w:t>
      </w:r>
      <w:r>
        <w:rPr>
          <w:i/>
        </w:rPr>
        <w:t xml:space="preserve">tool </w:t>
      </w:r>
      <w:r>
        <w:t>-</w:t>
      </w:r>
      <w:r>
        <w:rPr>
          <w:color w:val="943634"/>
        </w:rPr>
        <w:t>Tool</w:t>
      </w:r>
      <w:r>
        <w:t xml:space="preserve"> -Tool to use for the toolpath - must not be nil </w:t>
      </w:r>
      <w:r>
        <w:rPr>
          <w:i/>
        </w:rPr>
        <w:t>area_clear_tool</w:t>
      </w:r>
      <w:r>
        <w:t xml:space="preserve"> -</w:t>
      </w:r>
      <w:r>
        <w:rPr>
          <w:color w:val="943634"/>
        </w:rPr>
        <w:t>Tool</w:t>
      </w:r>
      <w:r>
        <w:t xml:space="preserve"> -Optional tool for area clearance can be nil </w:t>
      </w:r>
      <w:r>
        <w:rPr>
          <w:i/>
        </w:rPr>
        <w:t xml:space="preserve">pocket_data </w:t>
      </w:r>
      <w:r>
        <w:t>-</w:t>
      </w:r>
      <w:r>
        <w:rPr>
          <w:color w:val="943634"/>
        </w:rPr>
        <w:t>PocketParameterData</w:t>
      </w:r>
      <w:r>
        <w:t xml:space="preserve"> -</w:t>
      </w:r>
      <w:r>
        <w:t xml:space="preserve">Setting for pocketing depth, style etc </w:t>
      </w:r>
      <w:r>
        <w:rPr>
          <w:i/>
        </w:rPr>
        <w:t>pos_data</w:t>
      </w:r>
      <w:r>
        <w:t>-</w:t>
      </w:r>
      <w:r>
        <w:rPr>
          <w:color w:val="943634"/>
        </w:rPr>
        <w:t>ToolpathPosData</w:t>
      </w:r>
      <w:r>
        <w:t xml:space="preserve"> -Settings for home position, safe z etc </w:t>
      </w:r>
    </w:p>
    <w:p w14:paraId="33BADD9D" w14:textId="77777777" w:rsidR="003C4002" w:rsidRDefault="004A3B3B">
      <w:pPr>
        <w:spacing w:after="49"/>
        <w:ind w:left="293" w:right="209"/>
      </w:pPr>
      <w:r>
        <w:rPr>
          <w:i/>
        </w:rPr>
        <w:t>geometry_selector</w:t>
      </w:r>
      <w:r>
        <w:t>-</w:t>
      </w:r>
      <w:r>
        <w:rPr>
          <w:color w:val="943634"/>
        </w:rPr>
        <w:t>GeometrySelector</w:t>
      </w:r>
      <w:r>
        <w:t xml:space="preserve"> -Can be used to automatically select vectors on layers etc </w:t>
      </w:r>
      <w:r>
        <w:rPr>
          <w:i/>
        </w:rPr>
        <w:t>create_2d_preview</w:t>
      </w:r>
      <w:r>
        <w:t>-bool -If true create preview vectors in</w:t>
      </w:r>
      <w:r>
        <w:t xml:space="preserve"> 2d view </w:t>
      </w:r>
      <w:r>
        <w:rPr>
          <w:i/>
        </w:rPr>
        <w:t>interactive</w:t>
      </w:r>
      <w:r>
        <w:t xml:space="preserve">-bool -If true display warnings etc to user </w:t>
      </w:r>
    </w:p>
    <w:p w14:paraId="22D4B172" w14:textId="77777777" w:rsidR="003C4002" w:rsidRDefault="004A3B3B">
      <w:pPr>
        <w:spacing w:after="0" w:line="259" w:lineRule="auto"/>
        <w:ind w:left="0" w:firstLine="0"/>
      </w:pPr>
      <w:r>
        <w:rPr>
          <w:rFonts w:ascii="Cambria" w:eastAsia="Cambria" w:hAnsi="Cambria" w:cs="Cambria"/>
          <w:b/>
          <w:color w:val="365F91"/>
          <w:sz w:val="28"/>
        </w:rPr>
        <w:t xml:space="preserve"> </w:t>
      </w:r>
    </w:p>
    <w:p w14:paraId="54A81AFC" w14:textId="77777777" w:rsidR="003C4002" w:rsidRDefault="004A3B3B">
      <w:pPr>
        <w:spacing w:after="0" w:line="259" w:lineRule="auto"/>
        <w:ind w:left="0" w:firstLine="0"/>
      </w:pPr>
      <w:r>
        <w:rPr>
          <w:rFonts w:ascii="Cambria" w:eastAsia="Cambria" w:hAnsi="Cambria" w:cs="Cambria"/>
          <w:b/>
          <w:color w:val="365F91"/>
          <w:sz w:val="28"/>
        </w:rPr>
        <w:t xml:space="preserve"> </w:t>
      </w:r>
    </w:p>
    <w:p w14:paraId="502014B5" w14:textId="77777777" w:rsidR="003C4002" w:rsidRDefault="004A3B3B">
      <w:pPr>
        <w:pStyle w:val="Heading2"/>
        <w:spacing w:after="157"/>
        <w:ind w:left="-5"/>
      </w:pPr>
      <w:r>
        <w:t xml:space="preserve">Example Code - from Create_Pocketing_Toolpath.lua </w:t>
      </w:r>
    </w:p>
    <w:p w14:paraId="79C73174" w14:textId="77777777" w:rsidR="003C4002" w:rsidRDefault="004A3B3B">
      <w:pPr>
        <w:spacing w:after="4"/>
        <w:ind w:left="-5" w:right="6243"/>
      </w:pPr>
      <w:r>
        <w:rPr>
          <w:rFonts w:ascii="Courier New" w:eastAsia="Courier New" w:hAnsi="Courier New" w:cs="Courier New"/>
          <w:sz w:val="16"/>
        </w:rPr>
        <w:t xml:space="preserve">-- VECTRIC LUA SCRIPT require “strict” </w:t>
      </w:r>
    </w:p>
    <w:p w14:paraId="69C116D7" w14:textId="77777777" w:rsidR="003C4002" w:rsidRDefault="004A3B3B">
      <w:pPr>
        <w:spacing w:after="4"/>
        <w:ind w:left="-5" w:right="578"/>
      </w:pPr>
      <w:r>
        <w:rPr>
          <w:rFonts w:ascii="Courier New" w:eastAsia="Courier New" w:hAnsi="Courier New" w:cs="Courier New"/>
          <w:sz w:val="16"/>
        </w:rPr>
        <w:t xml:space="preserve">--[[  ------------ CreatePocketingToolpath ------------ </w:t>
      </w:r>
    </w:p>
    <w:p w14:paraId="2F961EEE" w14:textId="77777777" w:rsidR="003C4002" w:rsidRDefault="004A3B3B">
      <w:pPr>
        <w:spacing w:after="4"/>
        <w:ind w:left="-5" w:right="578"/>
      </w:pPr>
      <w:r>
        <w:rPr>
          <w:rFonts w:ascii="Courier New" w:eastAsia="Courier New" w:hAnsi="Courier New" w:cs="Courier New"/>
          <w:sz w:val="16"/>
        </w:rPr>
        <w:t xml:space="preserve">| </w:t>
      </w:r>
    </w:p>
    <w:p w14:paraId="2D2D6EB9" w14:textId="77777777" w:rsidR="003C4002" w:rsidRDefault="004A3B3B">
      <w:pPr>
        <w:spacing w:after="4"/>
        <w:ind w:left="-5" w:right="578"/>
      </w:pPr>
      <w:r>
        <w:rPr>
          <w:rFonts w:ascii="Courier New" w:eastAsia="Courier New" w:hAnsi="Courier New" w:cs="Courier New"/>
          <w:sz w:val="16"/>
        </w:rPr>
        <w:t>|   Create a Pocketing toolpath with</w:t>
      </w:r>
      <w:r>
        <w:rPr>
          <w:rFonts w:ascii="Courier New" w:eastAsia="Courier New" w:hAnsi="Courier New" w:cs="Courier New"/>
          <w:sz w:val="16"/>
        </w:rPr>
        <w:t xml:space="preserve">in the program for the currently selected vectors </w:t>
      </w:r>
    </w:p>
    <w:p w14:paraId="42FD7604" w14:textId="77777777" w:rsidR="003C4002" w:rsidRDefault="004A3B3B">
      <w:pPr>
        <w:spacing w:after="4"/>
        <w:ind w:left="-5" w:right="578"/>
      </w:pPr>
      <w:r>
        <w:rPr>
          <w:rFonts w:ascii="Courier New" w:eastAsia="Courier New" w:hAnsi="Courier New" w:cs="Courier New"/>
          <w:sz w:val="16"/>
        </w:rPr>
        <w:t xml:space="preserve">|  Parameters: </w:t>
      </w:r>
    </w:p>
    <w:p w14:paraId="10A543E2" w14:textId="77777777" w:rsidR="003C4002" w:rsidRDefault="004A3B3B">
      <w:pPr>
        <w:spacing w:after="4"/>
        <w:ind w:left="-5" w:right="578"/>
      </w:pPr>
      <w:r>
        <w:rPr>
          <w:rFonts w:ascii="Courier New" w:eastAsia="Courier New" w:hAnsi="Courier New" w:cs="Courier New"/>
          <w:sz w:val="16"/>
        </w:rPr>
        <w:t xml:space="preserve">|   name,                 -- Name for toolpath </w:t>
      </w:r>
    </w:p>
    <w:p w14:paraId="2F29F312" w14:textId="77777777" w:rsidR="003C4002" w:rsidRDefault="004A3B3B">
      <w:pPr>
        <w:spacing w:after="4"/>
        <w:ind w:left="-5" w:right="578"/>
      </w:pPr>
      <w:r>
        <w:rPr>
          <w:rFonts w:ascii="Courier New" w:eastAsia="Courier New" w:hAnsi="Courier New" w:cs="Courier New"/>
          <w:sz w:val="16"/>
        </w:rPr>
        <w:t xml:space="preserve">|   start_depth           -- Start depth for toolpath below surface of material </w:t>
      </w:r>
    </w:p>
    <w:p w14:paraId="775EB554" w14:textId="77777777" w:rsidR="003C4002" w:rsidRDefault="004A3B3B">
      <w:pPr>
        <w:spacing w:after="4"/>
        <w:ind w:left="-5" w:right="578"/>
      </w:pPr>
      <w:r>
        <w:rPr>
          <w:rFonts w:ascii="Courier New" w:eastAsia="Courier New" w:hAnsi="Courier New" w:cs="Courier New"/>
          <w:sz w:val="16"/>
        </w:rPr>
        <w:t xml:space="preserve">|   cut_depth             -- </w:t>
      </w:r>
      <w:r>
        <w:rPr>
          <w:rFonts w:ascii="Courier New" w:eastAsia="Courier New" w:hAnsi="Courier New" w:cs="Courier New"/>
          <w:sz w:val="16"/>
        </w:rPr>
        <w:t xml:space="preserve">cut depth for pocket toolpath </w:t>
      </w:r>
    </w:p>
    <w:p w14:paraId="075F55C6" w14:textId="77777777" w:rsidR="003C4002" w:rsidRDefault="004A3B3B">
      <w:pPr>
        <w:spacing w:after="4"/>
        <w:ind w:left="-5" w:right="578"/>
      </w:pPr>
      <w:r>
        <w:rPr>
          <w:rFonts w:ascii="Courier New" w:eastAsia="Courier New" w:hAnsi="Courier New" w:cs="Courier New"/>
          <w:sz w:val="16"/>
        </w:rPr>
        <w:t xml:space="preserve">|   tool_dia              -- diameter of end mill to use </w:t>
      </w:r>
    </w:p>
    <w:p w14:paraId="6F6A42F3" w14:textId="77777777" w:rsidR="003C4002" w:rsidRDefault="004A3B3B">
      <w:pPr>
        <w:spacing w:after="4"/>
        <w:ind w:left="-5" w:right="578"/>
      </w:pPr>
      <w:r>
        <w:rPr>
          <w:rFonts w:ascii="Courier New" w:eastAsia="Courier New" w:hAnsi="Courier New" w:cs="Courier New"/>
          <w:sz w:val="16"/>
        </w:rPr>
        <w:t xml:space="preserve">|   tool_stepdown         -- stepdown for tool </w:t>
      </w:r>
    </w:p>
    <w:p w14:paraId="5A97630E" w14:textId="77777777" w:rsidR="003C4002" w:rsidRDefault="004A3B3B">
      <w:pPr>
        <w:spacing w:after="4"/>
        <w:ind w:left="-5" w:right="578"/>
      </w:pPr>
      <w:r>
        <w:rPr>
          <w:rFonts w:ascii="Courier New" w:eastAsia="Courier New" w:hAnsi="Courier New" w:cs="Courier New"/>
          <w:sz w:val="16"/>
        </w:rPr>
        <w:t xml:space="preserve">|   tool_stepover_percent -- percentage stepover for tool </w:t>
      </w:r>
    </w:p>
    <w:p w14:paraId="7CBFF6CF" w14:textId="77777777" w:rsidR="003C4002" w:rsidRDefault="004A3B3B">
      <w:pPr>
        <w:spacing w:after="4"/>
        <w:ind w:left="-5" w:right="578"/>
      </w:pPr>
      <w:r>
        <w:rPr>
          <w:rFonts w:ascii="Courier New" w:eastAsia="Courier New" w:hAnsi="Courier New" w:cs="Courier New"/>
          <w:sz w:val="16"/>
        </w:rPr>
        <w:t xml:space="preserve">|   tool_in_mm            -- true if tool size and stepdown </w:t>
      </w:r>
      <w:r>
        <w:rPr>
          <w:rFonts w:ascii="Courier New" w:eastAsia="Courier New" w:hAnsi="Courier New" w:cs="Courier New"/>
          <w:sz w:val="16"/>
        </w:rPr>
        <w:t xml:space="preserve">are in mm </w:t>
      </w:r>
    </w:p>
    <w:p w14:paraId="6B6C6486" w14:textId="77777777" w:rsidR="003C4002" w:rsidRDefault="004A3B3B">
      <w:pPr>
        <w:spacing w:after="4"/>
        <w:ind w:left="-5" w:right="578"/>
      </w:pPr>
      <w:r>
        <w:rPr>
          <w:rFonts w:ascii="Courier New" w:eastAsia="Courier New" w:hAnsi="Courier New" w:cs="Courier New"/>
          <w:sz w:val="16"/>
        </w:rPr>
        <w:lastRenderedPageBreak/>
        <w:t xml:space="preserve">| </w:t>
      </w:r>
    </w:p>
    <w:p w14:paraId="3859564D" w14:textId="77777777" w:rsidR="003C4002" w:rsidRDefault="004A3B3B">
      <w:pPr>
        <w:spacing w:after="4"/>
        <w:ind w:left="-5" w:right="4803"/>
      </w:pPr>
      <w:r>
        <w:rPr>
          <w:rFonts w:ascii="Courier New" w:eastAsia="Courier New" w:hAnsi="Courier New" w:cs="Courier New"/>
          <w:sz w:val="16"/>
        </w:rPr>
        <w:t xml:space="preserve">|  Return Values: |     true if toolpath created OK else false </w:t>
      </w:r>
    </w:p>
    <w:p w14:paraId="565097EC" w14:textId="77777777" w:rsidR="003C4002" w:rsidRDefault="004A3B3B">
      <w:pPr>
        <w:spacing w:after="4"/>
        <w:ind w:left="-5" w:right="578"/>
      </w:pPr>
      <w:r>
        <w:rPr>
          <w:rFonts w:ascii="Courier New" w:eastAsia="Courier New" w:hAnsi="Courier New" w:cs="Courier New"/>
          <w:sz w:val="16"/>
        </w:rPr>
        <w:t xml:space="preserve">| </w:t>
      </w:r>
    </w:p>
    <w:p w14:paraId="6CE10B4E" w14:textId="77777777" w:rsidR="003C4002" w:rsidRDefault="004A3B3B">
      <w:pPr>
        <w:spacing w:after="4"/>
        <w:ind w:left="-5" w:right="578"/>
      </w:pPr>
      <w:r>
        <w:rPr>
          <w:rFonts w:ascii="Courier New" w:eastAsia="Courier New" w:hAnsi="Courier New" w:cs="Courier New"/>
          <w:sz w:val="16"/>
        </w:rPr>
        <w:t xml:space="preserve">]] </w:t>
      </w:r>
    </w:p>
    <w:p w14:paraId="107B8F9F" w14:textId="77777777" w:rsidR="003C4002" w:rsidRDefault="004A3B3B">
      <w:pPr>
        <w:spacing w:after="2" w:line="237" w:lineRule="auto"/>
        <w:ind w:left="0" w:right="8931" w:firstLine="0"/>
      </w:pPr>
      <w:r>
        <w:rPr>
          <w:rFonts w:ascii="Courier New" w:eastAsia="Courier New" w:hAnsi="Courier New" w:cs="Courier New"/>
          <w:sz w:val="16"/>
        </w:rPr>
        <w:t xml:space="preserve">  </w:t>
      </w:r>
    </w:p>
    <w:p w14:paraId="6F4189F8" w14:textId="77777777" w:rsidR="003C4002" w:rsidRDefault="004A3B3B">
      <w:pPr>
        <w:spacing w:after="4"/>
        <w:ind w:left="-5" w:right="578"/>
      </w:pPr>
      <w:r>
        <w:rPr>
          <w:rFonts w:ascii="Courier New" w:eastAsia="Courier New" w:hAnsi="Courier New" w:cs="Courier New"/>
          <w:sz w:val="16"/>
        </w:rPr>
        <w:t xml:space="preserve">function CreatePocketingToolpath( </w:t>
      </w:r>
    </w:p>
    <w:p w14:paraId="4056ECAD" w14:textId="77777777" w:rsidR="003C4002" w:rsidRDefault="004A3B3B">
      <w:pPr>
        <w:spacing w:after="26"/>
        <w:ind w:left="-5" w:right="578"/>
      </w:pPr>
      <w:r>
        <w:rPr>
          <w:rFonts w:ascii="Courier New" w:eastAsia="Courier New" w:hAnsi="Courier New" w:cs="Courier New"/>
          <w:sz w:val="16"/>
        </w:rPr>
        <w:t xml:space="preserve">                                name ,  </w:t>
      </w:r>
    </w:p>
    <w:p w14:paraId="61C26CCE" w14:textId="77777777" w:rsidR="003C4002" w:rsidRDefault="004A3B3B">
      <w:pPr>
        <w:spacing w:after="4"/>
        <w:ind w:left="-5" w:right="3938"/>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start_depth,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cut_depth,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tool_dia,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tool_stepdown, </w:t>
      </w:r>
      <w:r>
        <w:rPr>
          <w:rFonts w:ascii="Courier New" w:eastAsia="Courier New" w:hAnsi="Courier New" w:cs="Courier New"/>
          <w:sz w:val="16"/>
        </w:rPr>
        <w:t xml:space="preserve"> </w:t>
      </w:r>
    </w:p>
    <w:p w14:paraId="7AD5115F" w14:textId="77777777" w:rsidR="003C4002" w:rsidRDefault="004A3B3B">
      <w:pPr>
        <w:tabs>
          <w:tab w:val="center" w:pos="720"/>
          <w:tab w:val="center" w:pos="1440"/>
          <w:tab w:val="center" w:pos="2160"/>
          <w:tab w:val="center" w:pos="4033"/>
        </w:tabs>
        <w:spacing w:after="26"/>
        <w:ind w:left="-15" w:firstLine="0"/>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tool_stepover_percent,  </w:t>
      </w:r>
    </w:p>
    <w:p w14:paraId="5B0850FD" w14:textId="77777777" w:rsidR="003C4002" w:rsidRDefault="004A3B3B">
      <w:pPr>
        <w:tabs>
          <w:tab w:val="center" w:pos="720"/>
          <w:tab w:val="center" w:pos="1440"/>
          <w:tab w:val="center" w:pos="2160"/>
          <w:tab w:val="center" w:pos="3457"/>
        </w:tabs>
        <w:spacing w:after="4"/>
        <w:ind w:left="-15" w:firstLine="0"/>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tool_in_mm </w:t>
      </w:r>
    </w:p>
    <w:p w14:paraId="6917CDE7" w14:textId="77777777" w:rsidR="003C4002" w:rsidRDefault="004A3B3B">
      <w:pPr>
        <w:tabs>
          <w:tab w:val="center" w:pos="720"/>
          <w:tab w:val="center" w:pos="1440"/>
          <w:tab w:val="center" w:pos="2160"/>
          <w:tab w:val="center" w:pos="3025"/>
        </w:tabs>
        <w:spacing w:after="4"/>
        <w:ind w:left="-15" w:firstLine="0"/>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 </w:t>
      </w:r>
    </w:p>
    <w:p w14:paraId="51430882" w14:textId="77777777" w:rsidR="003C4002" w:rsidRDefault="004A3B3B">
      <w:pPr>
        <w:spacing w:after="0" w:line="259" w:lineRule="auto"/>
        <w:ind w:left="0" w:firstLine="0"/>
      </w:pPr>
      <w:r>
        <w:rPr>
          <w:rFonts w:ascii="Courier New" w:eastAsia="Courier New" w:hAnsi="Courier New" w:cs="Courier New"/>
          <w:sz w:val="16"/>
        </w:rPr>
        <w:t xml:space="preserve"> </w:t>
      </w:r>
    </w:p>
    <w:p w14:paraId="13AA4B28" w14:textId="77777777" w:rsidR="003C4002" w:rsidRDefault="004A3B3B">
      <w:pPr>
        <w:spacing w:after="4"/>
        <w:ind w:left="-5" w:right="3842"/>
      </w:pPr>
      <w:r>
        <w:rPr>
          <w:rFonts w:ascii="Courier New" w:eastAsia="Courier New" w:hAnsi="Courier New" w:cs="Courier New"/>
          <w:sz w:val="16"/>
        </w:rPr>
        <w:t xml:space="preserve">   -- Create tool we will use to machine vectors    local tool = Tool( </w:t>
      </w:r>
    </w:p>
    <w:p w14:paraId="0711EE8A" w14:textId="77777777" w:rsidR="003C4002" w:rsidRDefault="004A3B3B">
      <w:pPr>
        <w:spacing w:after="4"/>
        <w:ind w:left="-5" w:right="578"/>
      </w:pPr>
      <w:r>
        <w:rPr>
          <w:rFonts w:ascii="Courier New" w:eastAsia="Courier New" w:hAnsi="Courier New" w:cs="Courier New"/>
          <w:sz w:val="16"/>
        </w:rPr>
        <w:t xml:space="preserve">                    "Lua End Mill",  </w:t>
      </w:r>
    </w:p>
    <w:p w14:paraId="55F8CFAA" w14:textId="77777777" w:rsidR="003C4002" w:rsidRDefault="004A3B3B">
      <w:pPr>
        <w:spacing w:after="4"/>
        <w:ind w:left="-5" w:right="578"/>
      </w:pPr>
      <w:r>
        <w:rPr>
          <w:rFonts w:ascii="Courier New" w:eastAsia="Courier New" w:hAnsi="Courier New" w:cs="Courier New"/>
          <w:sz w:val="16"/>
        </w:rPr>
        <w:t xml:space="preserve">                    Tool.END_MILL       -- </w:t>
      </w:r>
      <w:r>
        <w:rPr>
          <w:rFonts w:ascii="Courier New" w:eastAsia="Courier New" w:hAnsi="Courier New" w:cs="Courier New"/>
          <w:sz w:val="16"/>
        </w:rPr>
        <w:t xml:space="preserve">BALL_NOSE, END_MILL, VBIT </w:t>
      </w:r>
    </w:p>
    <w:p w14:paraId="45439B0D" w14:textId="77777777" w:rsidR="003C4002" w:rsidRDefault="004A3B3B">
      <w:pPr>
        <w:spacing w:after="4"/>
        <w:ind w:left="-5" w:right="578"/>
      </w:pPr>
      <w:r>
        <w:rPr>
          <w:rFonts w:ascii="Courier New" w:eastAsia="Courier New" w:hAnsi="Courier New" w:cs="Courier New"/>
          <w:sz w:val="16"/>
        </w:rPr>
        <w:t xml:space="preserve">                    ) </w:t>
      </w:r>
    </w:p>
    <w:p w14:paraId="4DA029F3" w14:textId="77777777" w:rsidR="003C4002" w:rsidRDefault="004A3B3B">
      <w:pPr>
        <w:spacing w:after="0" w:line="259" w:lineRule="auto"/>
        <w:ind w:left="0" w:firstLine="0"/>
      </w:pPr>
      <w:r>
        <w:rPr>
          <w:rFonts w:ascii="Courier New" w:eastAsia="Courier New" w:hAnsi="Courier New" w:cs="Courier New"/>
          <w:sz w:val="16"/>
        </w:rPr>
        <w:t xml:space="preserve">                  </w:t>
      </w:r>
    </w:p>
    <w:p w14:paraId="14761C28" w14:textId="77777777" w:rsidR="003C4002" w:rsidRDefault="004A3B3B">
      <w:pPr>
        <w:spacing w:after="4"/>
        <w:ind w:left="-5" w:right="5378"/>
      </w:pPr>
      <w:r>
        <w:rPr>
          <w:rFonts w:ascii="Courier New" w:eastAsia="Courier New" w:hAnsi="Courier New" w:cs="Courier New"/>
          <w:sz w:val="16"/>
        </w:rPr>
        <w:t xml:space="preserve">   tool.InMM = tool_in_mm    tool.ToolDia = tool_dia    tool.Stepdown = tool_stepdown </w:t>
      </w:r>
    </w:p>
    <w:p w14:paraId="1222EBF2" w14:textId="77777777" w:rsidR="003C4002" w:rsidRDefault="004A3B3B">
      <w:pPr>
        <w:spacing w:after="4"/>
        <w:ind w:left="-5" w:right="1539"/>
      </w:pPr>
      <w:r>
        <w:rPr>
          <w:rFonts w:ascii="Courier New" w:eastAsia="Courier New" w:hAnsi="Courier New" w:cs="Courier New"/>
          <w:sz w:val="16"/>
        </w:rPr>
        <w:t xml:space="preserve">   </w:t>
      </w:r>
      <w:r>
        <w:rPr>
          <w:rFonts w:ascii="Courier New" w:eastAsia="Courier New" w:hAnsi="Courier New" w:cs="Courier New"/>
          <w:sz w:val="16"/>
        </w:rPr>
        <w:t xml:space="preserve">tool.Stepover = tool_dia * (tool_stepover_percent / 100)    tool.RateUnits = Tool.MM_SEC  -- MM_SEC, MM_MIN, METRES_MIN, INCHES_SEC,... </w:t>
      </w:r>
    </w:p>
    <w:p w14:paraId="60C26C58" w14:textId="77777777" w:rsidR="003C4002" w:rsidRDefault="004A3B3B">
      <w:pPr>
        <w:spacing w:after="4"/>
        <w:ind w:left="-5" w:right="5475"/>
      </w:pPr>
      <w:r>
        <w:rPr>
          <w:rFonts w:ascii="Courier New" w:eastAsia="Courier New" w:hAnsi="Courier New" w:cs="Courier New"/>
          <w:sz w:val="16"/>
        </w:rPr>
        <w:t xml:space="preserve">   tool.FeedRate = 30    tool.PlungeRate = 10    tool.SpindleSpeed = 20000    tool.ToolNumber = 1 </w:t>
      </w:r>
    </w:p>
    <w:p w14:paraId="1DC3461C" w14:textId="77777777" w:rsidR="003C4002" w:rsidRDefault="004A3B3B">
      <w:pPr>
        <w:spacing w:after="4"/>
        <w:ind w:left="-5" w:right="578"/>
      </w:pPr>
      <w:r>
        <w:rPr>
          <w:rFonts w:ascii="Courier New" w:eastAsia="Courier New" w:hAnsi="Courier New" w:cs="Courier New"/>
          <w:sz w:val="16"/>
        </w:rPr>
        <w:t xml:space="preserve">   tool.VBitAngle = </w:t>
      </w:r>
      <w:r>
        <w:rPr>
          <w:rFonts w:ascii="Courier New" w:eastAsia="Courier New" w:hAnsi="Courier New" w:cs="Courier New"/>
          <w:sz w:val="16"/>
        </w:rPr>
        <w:t xml:space="preserve">90.0                -- used for vbit only </w:t>
      </w:r>
    </w:p>
    <w:p w14:paraId="6765675A" w14:textId="77777777" w:rsidR="003C4002" w:rsidRDefault="004A3B3B">
      <w:pPr>
        <w:spacing w:after="4"/>
        <w:ind w:left="-5" w:right="578"/>
      </w:pPr>
      <w:r>
        <w:rPr>
          <w:rFonts w:ascii="Courier New" w:eastAsia="Courier New" w:hAnsi="Courier New" w:cs="Courier New"/>
          <w:sz w:val="16"/>
        </w:rPr>
        <w:t xml:space="preserve">   tool.ClearStepover = tool_dia * (tool_stepover_percent / 100)  -- used for vbit only  </w:t>
      </w:r>
    </w:p>
    <w:p w14:paraId="383AD6F7" w14:textId="77777777" w:rsidR="003C4002" w:rsidRDefault="004A3B3B">
      <w:pPr>
        <w:spacing w:after="4"/>
        <w:ind w:left="-5" w:right="1156"/>
      </w:pPr>
      <w:r>
        <w:rPr>
          <w:rFonts w:ascii="Courier New" w:eastAsia="Courier New" w:hAnsi="Courier New" w:cs="Courier New"/>
          <w:sz w:val="16"/>
        </w:rPr>
        <w:t xml:space="preserve">   -- Create object used to set home position and safez gap above material surface    local pos_data = ToolpathPosData()   </w:t>
      </w:r>
      <w:r>
        <w:rPr>
          <w:rFonts w:ascii="Courier New" w:eastAsia="Courier New" w:hAnsi="Courier New" w:cs="Courier New"/>
          <w:sz w:val="16"/>
        </w:rPr>
        <w:t xml:space="preserve"> pos_data:SetHomePosition(0, 0, 5.0)    pos_data.SafeZGap = 5.0 </w:t>
      </w:r>
    </w:p>
    <w:p w14:paraId="44559174" w14:textId="77777777" w:rsidR="003C4002" w:rsidRDefault="004A3B3B">
      <w:pPr>
        <w:spacing w:after="0" w:line="259" w:lineRule="auto"/>
        <w:ind w:left="0" w:firstLine="0"/>
      </w:pPr>
      <w:r>
        <w:rPr>
          <w:rFonts w:ascii="Courier New" w:eastAsia="Courier New" w:hAnsi="Courier New" w:cs="Courier New"/>
          <w:sz w:val="16"/>
        </w:rPr>
        <w:t xml:space="preserve">   </w:t>
      </w:r>
    </w:p>
    <w:p w14:paraId="21B9F32C" w14:textId="77777777" w:rsidR="003C4002" w:rsidRDefault="004A3B3B">
      <w:pPr>
        <w:spacing w:after="4"/>
        <w:ind w:left="-5" w:right="3554"/>
      </w:pPr>
      <w:r>
        <w:rPr>
          <w:rFonts w:ascii="Courier New" w:eastAsia="Courier New" w:hAnsi="Courier New" w:cs="Courier New"/>
          <w:sz w:val="16"/>
        </w:rPr>
        <w:t xml:space="preserve">   -- Create  object used to pass pocketing options    local pocket_data = PocketParameterData() </w:t>
      </w:r>
    </w:p>
    <w:p w14:paraId="75B2A544" w14:textId="77777777" w:rsidR="003C4002" w:rsidRDefault="004A3B3B">
      <w:pPr>
        <w:spacing w:after="4"/>
        <w:ind w:left="-5" w:right="3650"/>
      </w:pPr>
      <w:r>
        <w:rPr>
          <w:rFonts w:ascii="Courier New" w:eastAsia="Courier New" w:hAnsi="Courier New" w:cs="Courier New"/>
          <w:sz w:val="16"/>
        </w:rPr>
        <w:t xml:space="preserve">      -- start depth for toolpath       </w:t>
      </w:r>
      <w:r>
        <w:rPr>
          <w:rFonts w:ascii="Courier New" w:eastAsia="Courier New" w:hAnsi="Courier New" w:cs="Courier New"/>
          <w:sz w:val="16"/>
        </w:rPr>
        <w:t xml:space="preserve">pocket_data.StartDepth = start_depth </w:t>
      </w:r>
    </w:p>
    <w:p w14:paraId="617B0A14" w14:textId="77777777" w:rsidR="003C4002" w:rsidRDefault="004A3B3B">
      <w:pPr>
        <w:spacing w:after="0" w:line="259" w:lineRule="auto"/>
        <w:ind w:left="0" w:firstLine="0"/>
      </w:pPr>
      <w:r>
        <w:rPr>
          <w:rFonts w:ascii="Courier New" w:eastAsia="Courier New" w:hAnsi="Courier New" w:cs="Courier New"/>
          <w:sz w:val="16"/>
        </w:rPr>
        <w:t xml:space="preserve">       </w:t>
      </w:r>
    </w:p>
    <w:p w14:paraId="483E7C27" w14:textId="77777777" w:rsidR="003C4002" w:rsidRDefault="004A3B3B">
      <w:pPr>
        <w:spacing w:after="4"/>
        <w:ind w:left="-5" w:right="962"/>
      </w:pPr>
      <w:r>
        <w:rPr>
          <w:rFonts w:ascii="Courier New" w:eastAsia="Courier New" w:hAnsi="Courier New" w:cs="Courier New"/>
          <w:sz w:val="16"/>
        </w:rPr>
        <w:t xml:space="preserve">      -- cut depth for toolpath this is depth below start depth       pocket_data.CutDepth = cut_depth </w:t>
      </w:r>
    </w:p>
    <w:p w14:paraId="202DCAAC" w14:textId="77777777" w:rsidR="003C4002" w:rsidRDefault="004A3B3B">
      <w:pPr>
        <w:spacing w:after="0" w:line="259" w:lineRule="auto"/>
        <w:ind w:left="0" w:firstLine="0"/>
      </w:pPr>
      <w:r>
        <w:rPr>
          <w:rFonts w:ascii="Courier New" w:eastAsia="Courier New" w:hAnsi="Courier New" w:cs="Courier New"/>
          <w:sz w:val="16"/>
        </w:rPr>
        <w:t xml:space="preserve">       </w:t>
      </w:r>
    </w:p>
    <w:p w14:paraId="17C4EE8C" w14:textId="77777777" w:rsidR="003C4002" w:rsidRDefault="004A3B3B">
      <w:pPr>
        <w:spacing w:after="4"/>
        <w:ind w:left="-5" w:right="289"/>
      </w:pPr>
      <w:r>
        <w:rPr>
          <w:rFonts w:ascii="Courier New" w:eastAsia="Courier New" w:hAnsi="Courier New" w:cs="Courier New"/>
          <w:sz w:val="16"/>
        </w:rPr>
        <w:t xml:space="preserve">      -- direction of cut for offet clearance - ProfileParameterData.CLIMB_DIRECTION or        -- </w:t>
      </w:r>
      <w:r>
        <w:rPr>
          <w:rFonts w:ascii="Courier New" w:eastAsia="Courier New" w:hAnsi="Courier New" w:cs="Courier New"/>
          <w:sz w:val="16"/>
        </w:rPr>
        <w:t xml:space="preserve">ProfileParameterData.CONVENTIONAL_DIRECTION - NOTE: enum from ProfileParameterData       pocket_data.CutDirection = ProfileParameterData.CLIMB_DIRECTION </w:t>
      </w:r>
    </w:p>
    <w:p w14:paraId="79001DF7" w14:textId="77777777" w:rsidR="003C4002" w:rsidRDefault="004A3B3B">
      <w:pPr>
        <w:spacing w:after="0" w:line="259" w:lineRule="auto"/>
        <w:ind w:left="0" w:firstLine="0"/>
      </w:pPr>
      <w:r>
        <w:rPr>
          <w:rFonts w:ascii="Courier New" w:eastAsia="Courier New" w:hAnsi="Courier New" w:cs="Courier New"/>
          <w:sz w:val="16"/>
        </w:rPr>
        <w:t xml:space="preserve">       </w:t>
      </w:r>
    </w:p>
    <w:p w14:paraId="148A73E9" w14:textId="77777777" w:rsidR="003C4002" w:rsidRDefault="004A3B3B">
      <w:pPr>
        <w:spacing w:after="4"/>
        <w:ind w:left="-5" w:right="2594"/>
      </w:pPr>
      <w:r>
        <w:rPr>
          <w:rFonts w:ascii="Courier New" w:eastAsia="Courier New" w:hAnsi="Courier New" w:cs="Courier New"/>
          <w:sz w:val="16"/>
        </w:rPr>
        <w:t xml:space="preserve">      -- Allowance to leave on when machining       pocket_data.Allowance = 0.0 </w:t>
      </w:r>
    </w:p>
    <w:p w14:paraId="1E8D69C5" w14:textId="77777777" w:rsidR="003C4002" w:rsidRDefault="004A3B3B">
      <w:pPr>
        <w:spacing w:after="0" w:line="259" w:lineRule="auto"/>
        <w:ind w:left="0" w:firstLine="0"/>
      </w:pPr>
      <w:r>
        <w:rPr>
          <w:rFonts w:ascii="Courier New" w:eastAsia="Courier New" w:hAnsi="Courier New" w:cs="Courier New"/>
          <w:sz w:val="16"/>
        </w:rPr>
        <w:t xml:space="preserve">       </w:t>
      </w:r>
    </w:p>
    <w:p w14:paraId="321F5FEB" w14:textId="77777777" w:rsidR="003C4002" w:rsidRDefault="004A3B3B">
      <w:pPr>
        <w:spacing w:after="4"/>
        <w:ind w:left="-5" w:right="1443"/>
      </w:pPr>
      <w:r>
        <w:rPr>
          <w:rFonts w:ascii="Courier New" w:eastAsia="Courier New" w:hAnsi="Courier New" w:cs="Courier New"/>
          <w:sz w:val="16"/>
        </w:rPr>
        <w:t xml:space="preserve">     </w:t>
      </w:r>
      <w:r>
        <w:rPr>
          <w:rFonts w:ascii="Courier New" w:eastAsia="Courier New" w:hAnsi="Courier New" w:cs="Courier New"/>
          <w:sz w:val="16"/>
        </w:rPr>
        <w:t xml:space="preserve"> -- if true use raster clearance strategy , else use offset area clearance       pocket_data.DoRasterClearance = true       -- angle for raster if using raster clearance       pocket_data.RasterAngle = 0 </w:t>
      </w:r>
    </w:p>
    <w:p w14:paraId="78AF7A6F" w14:textId="77777777" w:rsidR="003C4002" w:rsidRDefault="004A3B3B">
      <w:pPr>
        <w:spacing w:after="4"/>
        <w:ind w:left="-5" w:right="1346"/>
      </w:pPr>
      <w:r>
        <w:rPr>
          <w:rFonts w:ascii="Courier New" w:eastAsia="Courier New" w:hAnsi="Courier New" w:cs="Courier New"/>
          <w:sz w:val="16"/>
        </w:rPr>
        <w:t xml:space="preserve">      -- type of profile pass to perform  PocketPar</w:t>
      </w:r>
      <w:r>
        <w:rPr>
          <w:rFonts w:ascii="Courier New" w:eastAsia="Courier New" w:hAnsi="Courier New" w:cs="Courier New"/>
          <w:sz w:val="16"/>
        </w:rPr>
        <w:t xml:space="preserve">ameterData.PROFILE_NONE ,        -- PocketParameterData.PROFILE_FIRST orPocketParameterData.PROFILE_LAST       pocket_data.ProfilePassType = PocketParameterData.PROFILE_LAST </w:t>
      </w:r>
    </w:p>
    <w:p w14:paraId="7EF8D9C6" w14:textId="77777777" w:rsidR="003C4002" w:rsidRDefault="004A3B3B">
      <w:pPr>
        <w:spacing w:after="0" w:line="259" w:lineRule="auto"/>
        <w:ind w:left="0" w:firstLine="0"/>
      </w:pPr>
      <w:r>
        <w:rPr>
          <w:rFonts w:ascii="Courier New" w:eastAsia="Courier New" w:hAnsi="Courier New" w:cs="Courier New"/>
          <w:sz w:val="16"/>
        </w:rPr>
        <w:t xml:space="preserve">       </w:t>
      </w:r>
    </w:p>
    <w:p w14:paraId="2BC77F09" w14:textId="77777777" w:rsidR="003C4002" w:rsidRDefault="004A3B3B">
      <w:pPr>
        <w:spacing w:after="4"/>
        <w:ind w:left="-5" w:right="3843"/>
      </w:pPr>
      <w:r>
        <w:rPr>
          <w:rFonts w:ascii="Courier New" w:eastAsia="Courier New" w:hAnsi="Courier New" w:cs="Courier New"/>
          <w:sz w:val="16"/>
        </w:rPr>
        <w:lastRenderedPageBreak/>
        <w:t xml:space="preserve">      -- if true we ramp into pockets (always zig-zag)       pocket_data.</w:t>
      </w:r>
      <w:r>
        <w:rPr>
          <w:rFonts w:ascii="Courier New" w:eastAsia="Courier New" w:hAnsi="Courier New" w:cs="Courier New"/>
          <w:sz w:val="16"/>
        </w:rPr>
        <w:t xml:space="preserve">DoRamping = false       --  if ramping, distance to ramp over       pocket_data.RampDistance = 10.0 </w:t>
      </w:r>
    </w:p>
    <w:p w14:paraId="1F614AB9" w14:textId="77777777" w:rsidR="003C4002" w:rsidRDefault="004A3B3B">
      <w:pPr>
        <w:spacing w:after="0" w:line="259" w:lineRule="auto"/>
        <w:ind w:left="0" w:firstLine="0"/>
      </w:pPr>
      <w:r>
        <w:rPr>
          <w:rFonts w:ascii="Courier New" w:eastAsia="Courier New" w:hAnsi="Courier New" w:cs="Courier New"/>
          <w:sz w:val="16"/>
        </w:rPr>
        <w:t xml:space="preserve">       </w:t>
      </w:r>
    </w:p>
    <w:p w14:paraId="727C5580" w14:textId="77777777" w:rsidR="003C4002" w:rsidRDefault="004A3B3B">
      <w:pPr>
        <w:spacing w:after="4"/>
        <w:ind w:left="-5" w:right="578"/>
      </w:pPr>
      <w:r>
        <w:rPr>
          <w:rFonts w:ascii="Courier New" w:eastAsia="Courier New" w:hAnsi="Courier New" w:cs="Courier New"/>
          <w:sz w:val="16"/>
        </w:rPr>
        <w:t xml:space="preserve">      -- if true in Aspire, project toolpath onto composite model       pocket_data.ProjectToolpath = false </w:t>
      </w:r>
    </w:p>
    <w:p w14:paraId="26E8F57B" w14:textId="77777777" w:rsidR="003C4002" w:rsidRDefault="004A3B3B">
      <w:pPr>
        <w:spacing w:after="0" w:line="259" w:lineRule="auto"/>
        <w:ind w:left="0" w:firstLine="0"/>
      </w:pPr>
      <w:r>
        <w:rPr>
          <w:rFonts w:ascii="Courier New" w:eastAsia="Courier New" w:hAnsi="Courier New" w:cs="Courier New"/>
          <w:sz w:val="16"/>
        </w:rPr>
        <w:t xml:space="preserve">       </w:t>
      </w:r>
    </w:p>
    <w:p w14:paraId="521E2B67" w14:textId="77777777" w:rsidR="003C4002" w:rsidRDefault="004A3B3B">
      <w:pPr>
        <w:spacing w:after="4"/>
        <w:ind w:left="-5" w:right="1442"/>
      </w:pPr>
      <w:r>
        <w:rPr>
          <w:rFonts w:ascii="Courier New" w:eastAsia="Courier New" w:hAnsi="Courier New" w:cs="Courier New"/>
          <w:sz w:val="16"/>
        </w:rPr>
        <w:t xml:space="preserve">      -- </w:t>
      </w:r>
      <w:r>
        <w:rPr>
          <w:rFonts w:ascii="Courier New" w:eastAsia="Courier New" w:hAnsi="Courier New" w:cs="Courier New"/>
          <w:sz w:val="16"/>
        </w:rPr>
        <w:t xml:space="preserve">Create object which can be used to automatically select geometry       local geometry_selector = GeometrySelector()  </w:t>
      </w:r>
    </w:p>
    <w:p w14:paraId="6A73DF57" w14:textId="77777777" w:rsidR="003C4002" w:rsidRDefault="004A3B3B">
      <w:pPr>
        <w:spacing w:after="0" w:line="259" w:lineRule="auto"/>
        <w:ind w:left="0" w:firstLine="0"/>
      </w:pPr>
      <w:r>
        <w:rPr>
          <w:rFonts w:ascii="Courier New" w:eastAsia="Courier New" w:hAnsi="Courier New" w:cs="Courier New"/>
          <w:sz w:val="16"/>
        </w:rPr>
        <w:t xml:space="preserve">    </w:t>
      </w:r>
    </w:p>
    <w:p w14:paraId="7A4BED09" w14:textId="77777777" w:rsidR="003C4002" w:rsidRDefault="004A3B3B">
      <w:pPr>
        <w:spacing w:after="4"/>
        <w:ind w:left="-5" w:right="578"/>
      </w:pPr>
      <w:r>
        <w:rPr>
          <w:rFonts w:ascii="Courier New" w:eastAsia="Courier New" w:hAnsi="Courier New" w:cs="Courier New"/>
          <w:sz w:val="16"/>
        </w:rPr>
        <w:t xml:space="preserve">   -- if this is true we create 2d toolpaths previews in 2d view, if false we dont    local create_2d_previews = true </w:t>
      </w:r>
    </w:p>
    <w:p w14:paraId="4DD169B4" w14:textId="77777777" w:rsidR="003C4002" w:rsidRDefault="004A3B3B">
      <w:pPr>
        <w:spacing w:after="0" w:line="259" w:lineRule="auto"/>
        <w:ind w:left="0" w:firstLine="0"/>
      </w:pPr>
      <w:r>
        <w:rPr>
          <w:rFonts w:ascii="Courier New" w:eastAsia="Courier New" w:hAnsi="Courier New" w:cs="Courier New"/>
          <w:sz w:val="16"/>
        </w:rPr>
        <w:t xml:space="preserve">    </w:t>
      </w:r>
    </w:p>
    <w:p w14:paraId="75D10CE8" w14:textId="77777777" w:rsidR="003C4002" w:rsidRDefault="004A3B3B">
      <w:pPr>
        <w:spacing w:after="4"/>
        <w:ind w:left="-5" w:right="1922"/>
      </w:pPr>
      <w:r>
        <w:rPr>
          <w:rFonts w:ascii="Courier New" w:eastAsia="Courier New" w:hAnsi="Courier New" w:cs="Courier New"/>
          <w:sz w:val="16"/>
        </w:rPr>
        <w:t xml:space="preserve">   -- if </w:t>
      </w:r>
      <w:r>
        <w:rPr>
          <w:rFonts w:ascii="Courier New" w:eastAsia="Courier New" w:hAnsi="Courier New" w:cs="Courier New"/>
          <w:sz w:val="16"/>
        </w:rPr>
        <w:t xml:space="preserve">this is true we will display errors and warning to the user    local display_warnings = true </w:t>
      </w:r>
    </w:p>
    <w:p w14:paraId="6FE91D69" w14:textId="77777777" w:rsidR="003C4002" w:rsidRDefault="004A3B3B">
      <w:pPr>
        <w:spacing w:after="0" w:line="259" w:lineRule="auto"/>
        <w:ind w:left="0" w:firstLine="0"/>
      </w:pPr>
      <w:r>
        <w:rPr>
          <w:rFonts w:ascii="Courier New" w:eastAsia="Courier New" w:hAnsi="Courier New" w:cs="Courier New"/>
          <w:sz w:val="16"/>
        </w:rPr>
        <w:t xml:space="preserve">    </w:t>
      </w:r>
    </w:p>
    <w:p w14:paraId="5D1A2C2B" w14:textId="77777777" w:rsidR="003C4002" w:rsidRDefault="004A3B3B">
      <w:pPr>
        <w:spacing w:after="4"/>
        <w:ind w:left="-5" w:right="961"/>
      </w:pPr>
      <w:r>
        <w:rPr>
          <w:rFonts w:ascii="Courier New" w:eastAsia="Courier New" w:hAnsi="Courier New" w:cs="Courier New"/>
          <w:sz w:val="16"/>
        </w:rPr>
        <w:t xml:space="preserve">   -- if we are doing two tool pocketing define tool to use for area clearance    local area_clear_tool = nill </w:t>
      </w:r>
    </w:p>
    <w:p w14:paraId="501D6488" w14:textId="77777777" w:rsidR="003C4002" w:rsidRDefault="004A3B3B">
      <w:pPr>
        <w:spacing w:after="0" w:line="259" w:lineRule="auto"/>
        <w:ind w:left="0" w:firstLine="0"/>
      </w:pPr>
      <w:r>
        <w:rPr>
          <w:rFonts w:ascii="Courier New" w:eastAsia="Courier New" w:hAnsi="Courier New" w:cs="Courier New"/>
          <w:sz w:val="16"/>
        </w:rPr>
        <w:t xml:space="preserve">    </w:t>
      </w:r>
    </w:p>
    <w:p w14:paraId="12A6995D" w14:textId="77777777" w:rsidR="003C4002" w:rsidRDefault="004A3B3B">
      <w:pPr>
        <w:spacing w:after="4"/>
        <w:ind w:left="-5" w:right="1826"/>
      </w:pPr>
      <w:r>
        <w:rPr>
          <w:rFonts w:ascii="Courier New" w:eastAsia="Courier New" w:hAnsi="Courier New" w:cs="Courier New"/>
          <w:sz w:val="16"/>
        </w:rPr>
        <w:t xml:space="preserve">   -- we just create a tool twice as lar</w:t>
      </w:r>
      <w:r>
        <w:rPr>
          <w:rFonts w:ascii="Courier New" w:eastAsia="Courier New" w:hAnsi="Courier New" w:cs="Courier New"/>
          <w:sz w:val="16"/>
        </w:rPr>
        <w:t xml:space="preserve">ge for testing here    area_clear_tool = Tool( </w:t>
      </w:r>
    </w:p>
    <w:p w14:paraId="1C56441A" w14:textId="77777777" w:rsidR="003C4002" w:rsidRDefault="004A3B3B">
      <w:pPr>
        <w:spacing w:after="4"/>
        <w:ind w:left="-5" w:right="578"/>
      </w:pPr>
      <w:r>
        <w:rPr>
          <w:rFonts w:ascii="Courier New" w:eastAsia="Courier New" w:hAnsi="Courier New" w:cs="Courier New"/>
          <w:sz w:val="16"/>
        </w:rPr>
        <w:t xml:space="preserve">                          "Lua Clearance End Mill",  </w:t>
      </w:r>
    </w:p>
    <w:p w14:paraId="347F5F94" w14:textId="77777777" w:rsidR="003C4002" w:rsidRDefault="004A3B3B">
      <w:pPr>
        <w:spacing w:after="4"/>
        <w:ind w:left="-5" w:right="578"/>
      </w:pPr>
      <w:r>
        <w:rPr>
          <w:rFonts w:ascii="Courier New" w:eastAsia="Courier New" w:hAnsi="Courier New" w:cs="Courier New"/>
          <w:sz w:val="16"/>
        </w:rPr>
        <w:t xml:space="preserve">                          Tool.END_MILL       -- BALL_NOSE, END_MILL, VBIT </w:t>
      </w:r>
    </w:p>
    <w:p w14:paraId="15828B35" w14:textId="77777777" w:rsidR="003C4002" w:rsidRDefault="004A3B3B">
      <w:pPr>
        <w:spacing w:after="4"/>
        <w:ind w:left="-5" w:right="6339"/>
      </w:pPr>
      <w:r>
        <w:rPr>
          <w:rFonts w:ascii="Courier New" w:eastAsia="Courier New" w:hAnsi="Courier New" w:cs="Courier New"/>
          <w:sz w:val="16"/>
        </w:rPr>
        <w:t xml:space="preserve">                          )                       </w:t>
      </w:r>
    </w:p>
    <w:p w14:paraId="4C232CF2" w14:textId="77777777" w:rsidR="003C4002" w:rsidRDefault="004A3B3B">
      <w:pPr>
        <w:spacing w:after="4"/>
        <w:ind w:left="-5" w:right="3266"/>
      </w:pPr>
      <w:r>
        <w:rPr>
          <w:rFonts w:ascii="Courier New" w:eastAsia="Courier New" w:hAnsi="Courier New" w:cs="Courier New"/>
          <w:sz w:val="16"/>
        </w:rPr>
        <w:t xml:space="preserve">   area_clear_tool.InMM = t</w:t>
      </w:r>
      <w:r>
        <w:rPr>
          <w:rFonts w:ascii="Courier New" w:eastAsia="Courier New" w:hAnsi="Courier New" w:cs="Courier New"/>
          <w:sz w:val="16"/>
        </w:rPr>
        <w:t xml:space="preserve">ool_in_mm    area_clear_tool.ToolDia = tool_dia * 2    area_clear_tool.Stepdown = tool_stepdown * 2 </w:t>
      </w:r>
    </w:p>
    <w:p w14:paraId="7C801EB2" w14:textId="77777777" w:rsidR="003C4002" w:rsidRDefault="004A3B3B">
      <w:pPr>
        <w:spacing w:after="4"/>
        <w:ind w:left="-5" w:right="578"/>
      </w:pPr>
      <w:r>
        <w:rPr>
          <w:rFonts w:ascii="Courier New" w:eastAsia="Courier New" w:hAnsi="Courier New" w:cs="Courier New"/>
          <w:sz w:val="16"/>
        </w:rPr>
        <w:t xml:space="preserve">   area_clear_tool.Stepover = tool_dia * 2 *(tool_stepover_percent / 100)    area_clear_tool.RateUnits = Tool.MM_SEC  -- MM_SEC, MM_MIN, METRES_MIN, INCHES</w:t>
      </w:r>
      <w:r>
        <w:rPr>
          <w:rFonts w:ascii="Courier New" w:eastAsia="Courier New" w:hAnsi="Courier New" w:cs="Courier New"/>
          <w:sz w:val="16"/>
        </w:rPr>
        <w:t xml:space="preserve">_SEC.. </w:t>
      </w:r>
    </w:p>
    <w:p w14:paraId="5A268A40" w14:textId="77777777" w:rsidR="003C4002" w:rsidRDefault="004A3B3B">
      <w:pPr>
        <w:spacing w:after="4"/>
        <w:ind w:left="-5" w:right="3362"/>
      </w:pPr>
      <w:r>
        <w:rPr>
          <w:rFonts w:ascii="Courier New" w:eastAsia="Courier New" w:hAnsi="Courier New" w:cs="Courier New"/>
          <w:sz w:val="16"/>
        </w:rPr>
        <w:t xml:space="preserve">   area_clear_tool.FeedRate = 30    area_clear_tool.PlungeRate = 10    area_clear_tool.SpindleSpeed = 20000    area_clear_tool.ToolNumber = 1 </w:t>
      </w:r>
    </w:p>
    <w:p w14:paraId="13928F32" w14:textId="77777777" w:rsidR="003C4002" w:rsidRDefault="004A3B3B">
      <w:pPr>
        <w:spacing w:after="4"/>
        <w:ind w:left="-5" w:right="578"/>
      </w:pPr>
      <w:r>
        <w:rPr>
          <w:rFonts w:ascii="Courier New" w:eastAsia="Courier New" w:hAnsi="Courier New" w:cs="Courier New"/>
          <w:sz w:val="16"/>
        </w:rPr>
        <w:t xml:space="preserve">   area_clear_tool.VBitAngle = 90.0                -- used for vbit only </w:t>
      </w:r>
    </w:p>
    <w:p w14:paraId="788C31C0" w14:textId="77777777" w:rsidR="003C4002" w:rsidRDefault="004A3B3B">
      <w:pPr>
        <w:spacing w:after="4"/>
        <w:ind w:left="-5"/>
      </w:pPr>
      <w:r>
        <w:rPr>
          <w:rFonts w:ascii="Courier New" w:eastAsia="Courier New" w:hAnsi="Courier New" w:cs="Courier New"/>
          <w:sz w:val="16"/>
        </w:rPr>
        <w:t xml:space="preserve">   </w:t>
      </w:r>
      <w:r>
        <w:rPr>
          <w:rFonts w:ascii="Courier New" w:eastAsia="Courier New" w:hAnsi="Courier New" w:cs="Courier New"/>
          <w:sz w:val="16"/>
        </w:rPr>
        <w:t xml:space="preserve">area_clear_tool.ClearStepover = tool_dia*2*(tool_stepover_percent/100) -- used for vbit     -- Create our toolpath </w:t>
      </w:r>
    </w:p>
    <w:p w14:paraId="355D829E" w14:textId="77777777" w:rsidR="003C4002" w:rsidRDefault="004A3B3B">
      <w:pPr>
        <w:spacing w:after="4"/>
        <w:ind w:left="-5" w:right="578"/>
      </w:pPr>
      <w:r>
        <w:rPr>
          <w:rFonts w:ascii="Courier New" w:eastAsia="Courier New" w:hAnsi="Courier New" w:cs="Courier New"/>
          <w:sz w:val="16"/>
        </w:rPr>
        <w:t xml:space="preserve">   local toolpath_manager = ToolpathManager() </w:t>
      </w:r>
    </w:p>
    <w:p w14:paraId="5F68C894" w14:textId="77777777" w:rsidR="003C4002" w:rsidRDefault="004A3B3B">
      <w:pPr>
        <w:spacing w:after="0" w:line="259" w:lineRule="auto"/>
        <w:ind w:left="0" w:firstLine="0"/>
      </w:pPr>
      <w:r>
        <w:rPr>
          <w:rFonts w:ascii="Courier New" w:eastAsia="Courier New" w:hAnsi="Courier New" w:cs="Courier New"/>
          <w:sz w:val="16"/>
        </w:rPr>
        <w:t xml:space="preserve">  </w:t>
      </w:r>
    </w:p>
    <w:p w14:paraId="51E3C628" w14:textId="77777777" w:rsidR="003C4002" w:rsidRDefault="004A3B3B">
      <w:pPr>
        <w:spacing w:after="4"/>
        <w:ind w:left="-5" w:right="2787"/>
      </w:pPr>
      <w:r>
        <w:rPr>
          <w:rFonts w:ascii="Courier New" w:eastAsia="Courier New" w:hAnsi="Courier New" w:cs="Courier New"/>
          <w:sz w:val="16"/>
        </w:rPr>
        <w:t xml:space="preserve">   local toolpath_id = toolpath_manager:CreatePocketingToolpath(                          </w:t>
      </w:r>
      <w:r>
        <w:rPr>
          <w:rFonts w:ascii="Courier New" w:eastAsia="Courier New" w:hAnsi="Courier New" w:cs="Courier New"/>
          <w:sz w:val="16"/>
        </w:rPr>
        <w:t xml:space="preserve">                     name,                                               tool,                                               area_clear_tool,                                               pocket_data,                                               pos_data,</w:t>
      </w:r>
      <w:r>
        <w:rPr>
          <w:rFonts w:ascii="Courier New" w:eastAsia="Courier New" w:hAnsi="Courier New" w:cs="Courier New"/>
          <w:sz w:val="16"/>
        </w:rPr>
        <w:t xml:space="preserve">                                               geometry_selector,                                               create_2d_previews,                                               display_warnings </w:t>
      </w:r>
    </w:p>
    <w:p w14:paraId="2A35D80E" w14:textId="77777777" w:rsidR="003C4002" w:rsidRDefault="004A3B3B">
      <w:pPr>
        <w:spacing w:after="4"/>
        <w:ind w:left="-5" w:right="578"/>
      </w:pPr>
      <w:r>
        <w:rPr>
          <w:rFonts w:ascii="Courier New" w:eastAsia="Courier New" w:hAnsi="Courier New" w:cs="Courier New"/>
          <w:sz w:val="16"/>
        </w:rPr>
        <w:t xml:space="preserve">                                              ) </w:t>
      </w:r>
    </w:p>
    <w:p w14:paraId="6EAE5DA9" w14:textId="77777777" w:rsidR="003C4002" w:rsidRDefault="004A3B3B">
      <w:pPr>
        <w:spacing w:after="0" w:line="259" w:lineRule="auto"/>
        <w:ind w:left="0" w:firstLine="0"/>
      </w:pPr>
      <w:r>
        <w:rPr>
          <w:rFonts w:ascii="Courier New" w:eastAsia="Courier New" w:hAnsi="Courier New" w:cs="Courier New"/>
          <w:sz w:val="16"/>
        </w:rPr>
        <w:t xml:space="preserve">    </w:t>
      </w:r>
    </w:p>
    <w:p w14:paraId="324C0EA9" w14:textId="77777777" w:rsidR="003C4002" w:rsidRDefault="004A3B3B">
      <w:pPr>
        <w:spacing w:after="4"/>
        <w:ind w:left="-5" w:right="578"/>
      </w:pPr>
      <w:r>
        <w:rPr>
          <w:rFonts w:ascii="Courier New" w:eastAsia="Courier New" w:hAnsi="Courier New" w:cs="Courier New"/>
          <w:sz w:val="16"/>
        </w:rPr>
        <w:t xml:space="preserve">   if </w:t>
      </w:r>
      <w:r>
        <w:rPr>
          <w:rFonts w:ascii="Courier New" w:eastAsia="Courier New" w:hAnsi="Courier New" w:cs="Courier New"/>
          <w:sz w:val="16"/>
        </w:rPr>
        <w:t xml:space="preserve">toolpath_id  == nill  then </w:t>
      </w:r>
    </w:p>
    <w:p w14:paraId="2ADB4363" w14:textId="77777777" w:rsidR="003C4002" w:rsidRDefault="004A3B3B">
      <w:pPr>
        <w:spacing w:after="4"/>
        <w:ind w:left="-5" w:right="3554"/>
      </w:pPr>
      <w:r>
        <w:rPr>
          <w:rFonts w:ascii="Courier New" w:eastAsia="Courier New" w:hAnsi="Courier New" w:cs="Courier New"/>
          <w:sz w:val="16"/>
        </w:rPr>
        <w:t xml:space="preserve">      DisplayMessageBox("Error creating toolpath")       return false </w:t>
      </w:r>
    </w:p>
    <w:p w14:paraId="38B4E636" w14:textId="77777777" w:rsidR="003C4002" w:rsidRDefault="004A3B3B">
      <w:pPr>
        <w:spacing w:after="4"/>
        <w:ind w:left="-5" w:right="578"/>
      </w:pPr>
      <w:r>
        <w:rPr>
          <w:rFonts w:ascii="Courier New" w:eastAsia="Courier New" w:hAnsi="Courier New" w:cs="Courier New"/>
          <w:sz w:val="16"/>
        </w:rPr>
        <w:t xml:space="preserve">   end                                                     </w:t>
      </w:r>
    </w:p>
    <w:p w14:paraId="0EF076C5" w14:textId="77777777" w:rsidR="003C4002" w:rsidRDefault="004A3B3B">
      <w:pPr>
        <w:spacing w:after="0" w:line="259" w:lineRule="auto"/>
        <w:ind w:left="0" w:firstLine="0"/>
      </w:pPr>
      <w:r>
        <w:rPr>
          <w:rFonts w:ascii="Courier New" w:eastAsia="Courier New" w:hAnsi="Courier New" w:cs="Courier New"/>
          <w:sz w:val="16"/>
        </w:rPr>
        <w:t xml:space="preserve"> </w:t>
      </w:r>
    </w:p>
    <w:p w14:paraId="3A090C2E" w14:textId="77777777" w:rsidR="003C4002" w:rsidRDefault="004A3B3B">
      <w:pPr>
        <w:spacing w:after="4"/>
        <w:ind w:left="-5" w:right="578"/>
      </w:pPr>
      <w:r>
        <w:rPr>
          <w:rFonts w:ascii="Courier New" w:eastAsia="Courier New" w:hAnsi="Courier New" w:cs="Courier New"/>
          <w:sz w:val="16"/>
        </w:rPr>
        <w:t xml:space="preserve">   return true   </w:t>
      </w:r>
    </w:p>
    <w:p w14:paraId="0825056D" w14:textId="77777777" w:rsidR="003C4002" w:rsidRDefault="004A3B3B">
      <w:pPr>
        <w:spacing w:after="4"/>
        <w:ind w:left="-5" w:right="8643"/>
      </w:pPr>
      <w:r>
        <w:rPr>
          <w:rFonts w:ascii="Courier New" w:eastAsia="Courier New" w:hAnsi="Courier New" w:cs="Courier New"/>
          <w:sz w:val="16"/>
        </w:rPr>
        <w:t xml:space="preserve"> end </w:t>
      </w:r>
    </w:p>
    <w:p w14:paraId="0F4DC95E" w14:textId="77777777" w:rsidR="003C4002" w:rsidRDefault="004A3B3B">
      <w:pPr>
        <w:spacing w:after="0" w:line="259" w:lineRule="auto"/>
        <w:ind w:left="0" w:firstLine="0"/>
      </w:pPr>
      <w:r>
        <w:rPr>
          <w:rFonts w:ascii="Courier New" w:eastAsia="Courier New" w:hAnsi="Courier New" w:cs="Courier New"/>
          <w:sz w:val="16"/>
        </w:rPr>
        <w:t xml:space="preserve"> </w:t>
      </w:r>
    </w:p>
    <w:p w14:paraId="3632D96A" w14:textId="77777777" w:rsidR="003C4002" w:rsidRDefault="004A3B3B">
      <w:pPr>
        <w:spacing w:after="4"/>
        <w:ind w:left="-5" w:right="578"/>
      </w:pPr>
      <w:r>
        <w:rPr>
          <w:rFonts w:ascii="Courier New" w:eastAsia="Courier New" w:hAnsi="Courier New" w:cs="Courier New"/>
          <w:sz w:val="16"/>
        </w:rPr>
        <w:t xml:space="preserve">--[[  ------------ main ------------   </w:t>
      </w:r>
    </w:p>
    <w:p w14:paraId="57CB8F2C" w14:textId="77777777" w:rsidR="003C4002" w:rsidRDefault="004A3B3B">
      <w:pPr>
        <w:spacing w:after="4"/>
        <w:ind w:left="-5" w:right="578"/>
      </w:pPr>
      <w:r>
        <w:rPr>
          <w:rFonts w:ascii="Courier New" w:eastAsia="Courier New" w:hAnsi="Courier New" w:cs="Courier New"/>
          <w:sz w:val="16"/>
        </w:rPr>
        <w:t xml:space="preserve">| </w:t>
      </w:r>
    </w:p>
    <w:p w14:paraId="374078C1" w14:textId="77777777" w:rsidR="003C4002" w:rsidRDefault="004A3B3B">
      <w:pPr>
        <w:spacing w:after="4"/>
        <w:ind w:left="-5" w:right="578"/>
      </w:pPr>
      <w:r>
        <w:rPr>
          <w:rFonts w:ascii="Courier New" w:eastAsia="Courier New" w:hAnsi="Courier New" w:cs="Courier New"/>
          <w:sz w:val="16"/>
        </w:rPr>
        <w:lastRenderedPageBreak/>
        <w:t xml:space="preserve">|  Entry point for script </w:t>
      </w:r>
    </w:p>
    <w:p w14:paraId="3F6561ED" w14:textId="77777777" w:rsidR="003C4002" w:rsidRDefault="004A3B3B">
      <w:pPr>
        <w:spacing w:after="4"/>
        <w:ind w:left="-5" w:right="7587"/>
      </w:pPr>
      <w:r>
        <w:rPr>
          <w:rFonts w:ascii="Courier New" w:eastAsia="Courier New" w:hAnsi="Courier New" w:cs="Courier New"/>
          <w:sz w:val="16"/>
        </w:rPr>
        <w:t xml:space="preserve">| ]] function main() </w:t>
      </w:r>
    </w:p>
    <w:p w14:paraId="2F6A8476" w14:textId="77777777" w:rsidR="003C4002" w:rsidRDefault="004A3B3B">
      <w:pPr>
        <w:spacing w:after="4"/>
        <w:ind w:left="-5" w:right="5474"/>
      </w:pPr>
      <w:r>
        <w:rPr>
          <w:rFonts w:ascii="Courier New" w:eastAsia="Courier New" w:hAnsi="Courier New" w:cs="Courier New"/>
          <w:sz w:val="16"/>
        </w:rPr>
        <w:t xml:space="preserve">    -- Check we have a job loaded     job = VectricJob() </w:t>
      </w:r>
    </w:p>
    <w:p w14:paraId="246861A9" w14:textId="77777777" w:rsidR="003C4002" w:rsidRDefault="004A3B3B">
      <w:pPr>
        <w:spacing w:after="0" w:line="259" w:lineRule="auto"/>
        <w:ind w:left="0" w:firstLine="0"/>
      </w:pPr>
      <w:r>
        <w:rPr>
          <w:rFonts w:ascii="Courier New" w:eastAsia="Courier New" w:hAnsi="Courier New" w:cs="Courier New"/>
          <w:sz w:val="16"/>
        </w:rPr>
        <w:t xml:space="preserve">  </w:t>
      </w:r>
    </w:p>
    <w:p w14:paraId="53774C1D" w14:textId="77777777" w:rsidR="003C4002" w:rsidRDefault="004A3B3B">
      <w:pPr>
        <w:spacing w:after="4"/>
        <w:ind w:left="-5" w:right="578"/>
      </w:pPr>
      <w:r>
        <w:rPr>
          <w:rFonts w:ascii="Courier New" w:eastAsia="Courier New" w:hAnsi="Courier New" w:cs="Courier New"/>
          <w:sz w:val="16"/>
        </w:rPr>
        <w:t xml:space="preserve">    if not job.Exists then </w:t>
      </w:r>
    </w:p>
    <w:p w14:paraId="22AFC576" w14:textId="77777777" w:rsidR="003C4002" w:rsidRDefault="004A3B3B">
      <w:pPr>
        <w:spacing w:after="1" w:line="238" w:lineRule="auto"/>
        <w:ind w:left="-5" w:right="5076"/>
        <w:jc w:val="both"/>
      </w:pPr>
      <w:r>
        <w:rPr>
          <w:rFonts w:ascii="Courier New" w:eastAsia="Courier New" w:hAnsi="Courier New" w:cs="Courier New"/>
          <w:sz w:val="16"/>
        </w:rPr>
        <w:t xml:space="preserve">       DisplayMessageBox("No job loaded")        return false;       end      </w:t>
      </w:r>
      <w:r>
        <w:rPr>
          <w:rFonts w:ascii="Courier New" w:eastAsia="Courier New" w:hAnsi="Courier New" w:cs="Courier New"/>
          <w:sz w:val="16"/>
        </w:rPr>
        <w:t xml:space="preserve">local selection = job.Selection    if selection.IsEmpty  then </w:t>
      </w:r>
    </w:p>
    <w:p w14:paraId="4C36F9F0" w14:textId="77777777" w:rsidR="003C4002" w:rsidRDefault="004A3B3B">
      <w:pPr>
        <w:spacing w:after="4"/>
        <w:ind w:left="-5" w:right="2884"/>
      </w:pPr>
      <w:r>
        <w:rPr>
          <w:rFonts w:ascii="Courier New" w:eastAsia="Courier New" w:hAnsi="Courier New" w:cs="Courier New"/>
          <w:sz w:val="16"/>
        </w:rPr>
        <w:t xml:space="preserve">       MessageBox("Please select one or more vectors to pocket")        return false       end      </w:t>
      </w:r>
    </w:p>
    <w:p w14:paraId="741F3D42" w14:textId="77777777" w:rsidR="003C4002" w:rsidRDefault="004A3B3B">
      <w:pPr>
        <w:spacing w:after="4"/>
        <w:ind w:left="-5" w:right="5379"/>
      </w:pPr>
      <w:r>
        <w:rPr>
          <w:rFonts w:ascii="Courier New" w:eastAsia="Courier New" w:hAnsi="Courier New" w:cs="Courier New"/>
          <w:sz w:val="16"/>
        </w:rPr>
        <w:t xml:space="preserve">    local start_depth = 0.0     local cut_depth = 5.0     local tool_dia = 12.0     local to</w:t>
      </w:r>
      <w:r>
        <w:rPr>
          <w:rFonts w:ascii="Courier New" w:eastAsia="Courier New" w:hAnsi="Courier New" w:cs="Courier New"/>
          <w:sz w:val="16"/>
        </w:rPr>
        <w:t xml:space="preserve">ol_stepdown = 2.5     local tool_stepover_percent = 50.0     local tool_in_mm = true </w:t>
      </w:r>
    </w:p>
    <w:p w14:paraId="6D7DFB58" w14:textId="77777777" w:rsidR="003C4002" w:rsidRDefault="004A3B3B">
      <w:pPr>
        <w:spacing w:after="0" w:line="259" w:lineRule="auto"/>
        <w:ind w:left="0" w:firstLine="0"/>
      </w:pPr>
      <w:r>
        <w:rPr>
          <w:rFonts w:ascii="Courier New" w:eastAsia="Courier New" w:hAnsi="Courier New" w:cs="Courier New"/>
          <w:sz w:val="16"/>
        </w:rPr>
        <w:t xml:space="preserve">     </w:t>
      </w:r>
    </w:p>
    <w:p w14:paraId="15204E3D" w14:textId="77777777" w:rsidR="003C4002" w:rsidRDefault="004A3B3B">
      <w:pPr>
        <w:spacing w:after="4"/>
        <w:ind w:left="-5" w:right="578"/>
      </w:pPr>
      <w:r>
        <w:rPr>
          <w:rFonts w:ascii="Courier New" w:eastAsia="Courier New" w:hAnsi="Courier New" w:cs="Courier New"/>
          <w:sz w:val="16"/>
        </w:rPr>
        <w:t xml:space="preserve">    local success = CreatePocketingToolpath(  </w:t>
      </w:r>
    </w:p>
    <w:p w14:paraId="136649F6" w14:textId="77777777" w:rsidR="003C4002" w:rsidRDefault="004A3B3B">
      <w:pPr>
        <w:spacing w:after="4"/>
        <w:ind w:left="-5" w:right="2499"/>
      </w:pPr>
      <w:r>
        <w:rPr>
          <w:rFonts w:ascii="Courier New" w:eastAsia="Courier New" w:hAnsi="Courier New" w:cs="Courier New"/>
          <w:sz w:val="16"/>
        </w:rPr>
        <w:t xml:space="preserve">                                           "Lua Pocketing Toolpath",                                             star</w:t>
      </w:r>
      <w:r>
        <w:rPr>
          <w:rFonts w:ascii="Courier New" w:eastAsia="Courier New" w:hAnsi="Courier New" w:cs="Courier New"/>
          <w:sz w:val="16"/>
        </w:rPr>
        <w:t xml:space="preserve">t_depth,                                             cut_depth,                                             tool_dia,                                             tool_stepdown,                                             tool_stepover_percent,             </w:t>
      </w:r>
      <w:r>
        <w:rPr>
          <w:rFonts w:ascii="Courier New" w:eastAsia="Courier New" w:hAnsi="Courier New" w:cs="Courier New"/>
          <w:sz w:val="16"/>
        </w:rPr>
        <w:t xml:space="preserve">                               tool_in_mm  </w:t>
      </w:r>
    </w:p>
    <w:p w14:paraId="56302700" w14:textId="77777777" w:rsidR="003C4002" w:rsidRDefault="004A3B3B">
      <w:pPr>
        <w:spacing w:after="4"/>
        <w:ind w:left="-5" w:right="578"/>
      </w:pPr>
      <w:r>
        <w:rPr>
          <w:rFonts w:ascii="Courier New" w:eastAsia="Courier New" w:hAnsi="Courier New" w:cs="Courier New"/>
          <w:sz w:val="16"/>
        </w:rPr>
        <w:t xml:space="preserve">                                           ) </w:t>
      </w:r>
    </w:p>
    <w:p w14:paraId="10551387" w14:textId="77777777" w:rsidR="003C4002" w:rsidRDefault="004A3B3B">
      <w:pPr>
        <w:spacing w:after="76"/>
        <w:ind w:left="-5" w:right="7203"/>
      </w:pPr>
      <w:r>
        <w:rPr>
          <w:rFonts w:ascii="Courier New" w:eastAsia="Courier New" w:hAnsi="Courier New" w:cs="Courier New"/>
          <w:sz w:val="16"/>
        </w:rPr>
        <w:t xml:space="preserve">              return success; end     </w:t>
      </w:r>
    </w:p>
    <w:p w14:paraId="2ADAE46E" w14:textId="77777777" w:rsidR="003C4002" w:rsidRDefault="004A3B3B">
      <w:pPr>
        <w:spacing w:after="0" w:line="259" w:lineRule="auto"/>
        <w:ind w:left="0" w:firstLine="0"/>
      </w:pPr>
      <w:r>
        <w:t xml:space="preserve"> </w:t>
      </w:r>
      <w:r>
        <w:tab/>
      </w:r>
      <w:r>
        <w:rPr>
          <w:rFonts w:ascii="Cambria" w:eastAsia="Cambria" w:hAnsi="Cambria" w:cs="Cambria"/>
          <w:b/>
          <w:color w:val="4F81BD"/>
        </w:rPr>
        <w:t xml:space="preserve"> </w:t>
      </w:r>
    </w:p>
    <w:p w14:paraId="2A7A2741" w14:textId="77777777" w:rsidR="003C4002" w:rsidRDefault="004A3B3B">
      <w:pPr>
        <w:spacing w:after="5" w:line="267" w:lineRule="auto"/>
        <w:ind w:left="-5"/>
      </w:pPr>
      <w:r>
        <w:rPr>
          <w:rFonts w:ascii="Cambria" w:eastAsia="Cambria" w:hAnsi="Cambria" w:cs="Cambria"/>
          <w:b/>
          <w:color w:val="4F81BD"/>
        </w:rPr>
        <w:t xml:space="preserve">:CreateDrillingToolpath( </w:t>
      </w:r>
    </w:p>
    <w:p w14:paraId="2B40B38B" w14:textId="77777777" w:rsidR="003C4002" w:rsidRDefault="004A3B3B">
      <w:pPr>
        <w:tabs>
          <w:tab w:val="center" w:pos="720"/>
          <w:tab w:val="center" w:pos="1440"/>
          <w:tab w:val="center" w:pos="2160"/>
          <w:tab w:val="center" w:pos="3448"/>
        </w:tabs>
        <w:spacing w:after="41"/>
        <w:ind w:left="-15" w:firstLine="0"/>
      </w:pPr>
      <w:r>
        <w:t xml:space="preserve">        </w:t>
      </w:r>
      <w:r>
        <w:tab/>
        <w:t xml:space="preserve"> </w:t>
      </w:r>
      <w:r>
        <w:tab/>
        <w:t xml:space="preserve"> </w:t>
      </w:r>
      <w:r>
        <w:tab/>
        <w:t xml:space="preserve"> </w:t>
      </w:r>
      <w:r>
        <w:tab/>
        <w:t xml:space="preserve">String name, </w:t>
      </w:r>
    </w:p>
    <w:p w14:paraId="6C34A78C" w14:textId="77777777" w:rsidR="003C4002" w:rsidRDefault="004A3B3B">
      <w:pPr>
        <w:tabs>
          <w:tab w:val="center" w:pos="720"/>
          <w:tab w:val="center" w:pos="1440"/>
          <w:tab w:val="center" w:pos="2160"/>
          <w:tab w:val="center" w:pos="3306"/>
        </w:tabs>
        <w:spacing w:after="43"/>
        <w:ind w:left="-15" w:firstLine="0"/>
      </w:pPr>
      <w:r>
        <w:t xml:space="preserve"> </w:t>
      </w:r>
      <w:r>
        <w:tab/>
        <w:t xml:space="preserve"> </w:t>
      </w:r>
      <w:r>
        <w:tab/>
        <w:t xml:space="preserve"> </w:t>
      </w:r>
      <w:r>
        <w:tab/>
        <w:t xml:space="preserve"> </w:t>
      </w:r>
      <w:r>
        <w:tab/>
        <w:t xml:space="preserve">Tool tool, </w:t>
      </w:r>
    </w:p>
    <w:p w14:paraId="3B0C8DB6" w14:textId="77777777" w:rsidR="003C4002" w:rsidRDefault="004A3B3B">
      <w:pPr>
        <w:tabs>
          <w:tab w:val="center" w:pos="720"/>
          <w:tab w:val="center" w:pos="1440"/>
          <w:tab w:val="center" w:pos="2160"/>
          <w:tab w:val="center" w:pos="4360"/>
        </w:tabs>
        <w:spacing w:after="43"/>
        <w:ind w:left="-15" w:firstLine="0"/>
      </w:pPr>
      <w:r>
        <w:t xml:space="preserve"> </w:t>
      </w:r>
      <w:r>
        <w:tab/>
        <w:t xml:space="preserve"> </w:t>
      </w:r>
      <w:r>
        <w:tab/>
        <w:t xml:space="preserve"> </w:t>
      </w:r>
      <w:r>
        <w:tab/>
        <w:t xml:space="preserve"> </w:t>
      </w:r>
      <w:r>
        <w:tab/>
      </w:r>
      <w:r>
        <w:t xml:space="preserve">DrillParameterData drilling_data, </w:t>
      </w:r>
    </w:p>
    <w:p w14:paraId="6BA54FAA" w14:textId="77777777" w:rsidR="003C4002" w:rsidRDefault="004A3B3B">
      <w:pPr>
        <w:tabs>
          <w:tab w:val="center" w:pos="720"/>
          <w:tab w:val="center" w:pos="1440"/>
          <w:tab w:val="center" w:pos="2160"/>
          <w:tab w:val="center" w:pos="4114"/>
        </w:tabs>
        <w:spacing w:after="26"/>
        <w:ind w:left="-15" w:firstLine="0"/>
      </w:pPr>
      <w:r>
        <w:t xml:space="preserve"> </w:t>
      </w:r>
      <w:r>
        <w:tab/>
        <w:t xml:space="preserve"> </w:t>
      </w:r>
      <w:r>
        <w:tab/>
        <w:t xml:space="preserve"> </w:t>
      </w:r>
      <w:r>
        <w:tab/>
        <w:t xml:space="preserve"> </w:t>
      </w:r>
      <w:r>
        <w:tab/>
        <w:t xml:space="preserve">ToolpathPosData pos_data, </w:t>
      </w:r>
    </w:p>
    <w:p w14:paraId="3FEE10B6" w14:textId="77777777" w:rsidR="003C4002" w:rsidRDefault="004A3B3B">
      <w:pPr>
        <w:spacing w:after="28" w:line="249" w:lineRule="auto"/>
        <w:ind w:left="168"/>
        <w:jc w:val="center"/>
      </w:pPr>
      <w:r>
        <w:t xml:space="preserve">GeometrySelector geometry_selector, </w:t>
      </w:r>
    </w:p>
    <w:p w14:paraId="2B03FBF2" w14:textId="77777777" w:rsidR="003C4002" w:rsidRDefault="004A3B3B">
      <w:pPr>
        <w:spacing w:after="25"/>
        <w:ind w:left="-5" w:right="3462"/>
      </w:pPr>
      <w:r>
        <w:t xml:space="preserve">    bool create_2d_preview,     bool  interactive </w:t>
      </w:r>
    </w:p>
    <w:p w14:paraId="52E546FC" w14:textId="77777777" w:rsidR="003C4002" w:rsidRDefault="004A3B3B">
      <w:pPr>
        <w:spacing w:after="225"/>
        <w:ind w:left="-5" w:right="9"/>
      </w:pPr>
      <w:r>
        <w:t xml:space="preserve">                                                    ) </w:t>
      </w:r>
    </w:p>
    <w:p w14:paraId="40E103BE" w14:textId="77777777" w:rsidR="003C4002" w:rsidRDefault="004A3B3B">
      <w:pPr>
        <w:spacing w:after="222"/>
        <w:ind w:left="-5" w:right="9"/>
      </w:pPr>
      <w:r>
        <w:t>Creates a drilling toolpath for the current</w:t>
      </w:r>
      <w:r>
        <w:t xml:space="preserve">ly selected vectors. Returns the UUID for the toolpath created. </w:t>
      </w:r>
    </w:p>
    <w:p w14:paraId="135973D5" w14:textId="77777777" w:rsidR="003C4002" w:rsidRDefault="004A3B3B">
      <w:pPr>
        <w:spacing w:after="10"/>
        <w:ind w:left="293" w:right="9"/>
      </w:pPr>
      <w:r>
        <w:rPr>
          <w:i/>
        </w:rPr>
        <w:t>name</w:t>
      </w:r>
      <w:r>
        <w:t xml:space="preserve">-string - Name for the toolpath to be created </w:t>
      </w:r>
    </w:p>
    <w:p w14:paraId="69BD63C1" w14:textId="77777777" w:rsidR="003C4002" w:rsidRDefault="004A3B3B">
      <w:pPr>
        <w:spacing w:after="0"/>
        <w:ind w:left="293" w:right="2888"/>
      </w:pPr>
      <w:r>
        <w:rPr>
          <w:i/>
        </w:rPr>
        <w:t xml:space="preserve">tool </w:t>
      </w:r>
      <w:r>
        <w:t>-</w:t>
      </w:r>
      <w:r>
        <w:rPr>
          <w:color w:val="943634"/>
        </w:rPr>
        <w:t>Tool</w:t>
      </w:r>
      <w:r>
        <w:t xml:space="preserve"> -Tool to use for the toolpath </w:t>
      </w:r>
      <w:r>
        <w:rPr>
          <w:i/>
        </w:rPr>
        <w:t xml:space="preserve">drill_data </w:t>
      </w:r>
      <w:r>
        <w:rPr>
          <w:i/>
          <w:color w:val="943634"/>
        </w:rPr>
        <w:t>Drill</w:t>
      </w:r>
      <w:r>
        <w:rPr>
          <w:color w:val="943634"/>
        </w:rPr>
        <w:t>ParameterData</w:t>
      </w:r>
      <w:r>
        <w:t xml:space="preserve"> -Setting for drilling depth, peck etc </w:t>
      </w:r>
      <w:r>
        <w:rPr>
          <w:i/>
        </w:rPr>
        <w:t>pos_data</w:t>
      </w:r>
      <w:r>
        <w:t>-</w:t>
      </w:r>
      <w:r>
        <w:rPr>
          <w:color w:val="943634"/>
        </w:rPr>
        <w:t>ToolpathPosData</w:t>
      </w:r>
      <w:r>
        <w:t xml:space="preserve"> -Setti</w:t>
      </w:r>
      <w:r>
        <w:t xml:space="preserve">ngs for home position, safe z etc </w:t>
      </w:r>
    </w:p>
    <w:p w14:paraId="21A8D7DB" w14:textId="77777777" w:rsidR="003C4002" w:rsidRDefault="004A3B3B">
      <w:pPr>
        <w:spacing w:after="50"/>
        <w:ind w:left="293" w:right="209"/>
      </w:pPr>
      <w:r>
        <w:rPr>
          <w:i/>
        </w:rPr>
        <w:t>geometry_selector</w:t>
      </w:r>
      <w:r>
        <w:t>-</w:t>
      </w:r>
      <w:r>
        <w:rPr>
          <w:color w:val="943634"/>
        </w:rPr>
        <w:t>GeometrySelector</w:t>
      </w:r>
      <w:r>
        <w:t xml:space="preserve"> -Can be used to automatically select vectors on layers etc </w:t>
      </w:r>
      <w:r>
        <w:rPr>
          <w:i/>
        </w:rPr>
        <w:t>create_2d_preview</w:t>
      </w:r>
      <w:r>
        <w:t xml:space="preserve">-bool -If true create preview vectors in 2d view </w:t>
      </w:r>
      <w:r>
        <w:rPr>
          <w:i/>
        </w:rPr>
        <w:t>interactive</w:t>
      </w:r>
      <w:r>
        <w:t>-bool -</w:t>
      </w:r>
      <w:r>
        <w:t xml:space="preserve">If true display warnings etc to user </w:t>
      </w:r>
    </w:p>
    <w:p w14:paraId="656D9FE2" w14:textId="77777777" w:rsidR="003C4002" w:rsidRDefault="004A3B3B">
      <w:pPr>
        <w:spacing w:after="0" w:line="259" w:lineRule="auto"/>
        <w:ind w:left="0" w:firstLine="0"/>
      </w:pPr>
      <w:r>
        <w:rPr>
          <w:rFonts w:ascii="Cambria" w:eastAsia="Cambria" w:hAnsi="Cambria" w:cs="Cambria"/>
          <w:b/>
          <w:color w:val="365F91"/>
          <w:sz w:val="28"/>
        </w:rPr>
        <w:t xml:space="preserve"> </w:t>
      </w:r>
    </w:p>
    <w:p w14:paraId="399B8B33" w14:textId="77777777" w:rsidR="003C4002" w:rsidRDefault="004A3B3B">
      <w:pPr>
        <w:pStyle w:val="Heading2"/>
        <w:spacing w:after="155"/>
        <w:ind w:left="-5"/>
      </w:pPr>
      <w:r>
        <w:lastRenderedPageBreak/>
        <w:t xml:space="preserve">Example Code - from Create_Drilling_Toolpath.lua </w:t>
      </w:r>
    </w:p>
    <w:p w14:paraId="1F380529" w14:textId="77777777" w:rsidR="003C4002" w:rsidRDefault="004A3B3B">
      <w:pPr>
        <w:spacing w:after="0" w:line="259" w:lineRule="auto"/>
        <w:ind w:left="0" w:firstLine="0"/>
      </w:pPr>
      <w:r>
        <w:rPr>
          <w:rFonts w:ascii="Courier New" w:eastAsia="Courier New" w:hAnsi="Courier New" w:cs="Courier New"/>
          <w:sz w:val="16"/>
        </w:rPr>
        <w:t xml:space="preserve"> </w:t>
      </w:r>
    </w:p>
    <w:p w14:paraId="432AC35F" w14:textId="77777777" w:rsidR="003C4002" w:rsidRDefault="004A3B3B">
      <w:pPr>
        <w:spacing w:after="4"/>
        <w:ind w:left="-5" w:right="7011"/>
      </w:pPr>
      <w:r>
        <w:rPr>
          <w:rFonts w:ascii="Courier New" w:eastAsia="Courier New" w:hAnsi="Courier New" w:cs="Courier New"/>
          <w:sz w:val="16"/>
        </w:rPr>
        <w:t xml:space="preserve">-- VECTRIC LUA SCRIPT require “strict”  </w:t>
      </w:r>
    </w:p>
    <w:p w14:paraId="5A95E64E" w14:textId="77777777" w:rsidR="003C4002" w:rsidRDefault="004A3B3B">
      <w:pPr>
        <w:spacing w:after="4"/>
        <w:ind w:left="-5" w:right="578"/>
      </w:pPr>
      <w:r>
        <w:rPr>
          <w:rFonts w:ascii="Courier New" w:eastAsia="Courier New" w:hAnsi="Courier New" w:cs="Courier New"/>
          <w:sz w:val="16"/>
        </w:rPr>
        <w:t xml:space="preserve">--[[  ------- CreateDrillingToolpath </w:t>
      </w:r>
      <w:r>
        <w:rPr>
          <w:rFonts w:ascii="Courier New" w:eastAsia="Courier New" w:hAnsi="Courier New" w:cs="Courier New"/>
          <w:sz w:val="16"/>
        </w:rPr>
        <w:t xml:space="preserve">--------------------------------------------------   | </w:t>
      </w:r>
    </w:p>
    <w:p w14:paraId="43B13386" w14:textId="77777777" w:rsidR="003C4002" w:rsidRDefault="004A3B3B">
      <w:pPr>
        <w:spacing w:after="4"/>
        <w:ind w:left="-5" w:right="578"/>
      </w:pPr>
      <w:r>
        <w:rPr>
          <w:rFonts w:ascii="Courier New" w:eastAsia="Courier New" w:hAnsi="Courier New" w:cs="Courier New"/>
          <w:sz w:val="16"/>
        </w:rPr>
        <w:t xml:space="preserve">|   Create a drilling toolpath within the program for the currently selected vectors </w:t>
      </w:r>
    </w:p>
    <w:p w14:paraId="001278D2" w14:textId="77777777" w:rsidR="003C4002" w:rsidRDefault="004A3B3B">
      <w:pPr>
        <w:spacing w:after="4"/>
        <w:ind w:left="-5" w:right="578"/>
      </w:pPr>
      <w:r>
        <w:rPr>
          <w:rFonts w:ascii="Courier New" w:eastAsia="Courier New" w:hAnsi="Courier New" w:cs="Courier New"/>
          <w:sz w:val="16"/>
        </w:rPr>
        <w:t xml:space="preserve">|  Parameters: </w:t>
      </w:r>
    </w:p>
    <w:p w14:paraId="5FB1BB4C" w14:textId="77777777" w:rsidR="003C4002" w:rsidRDefault="004A3B3B">
      <w:pPr>
        <w:spacing w:after="4"/>
        <w:ind w:left="-5" w:right="578"/>
      </w:pPr>
      <w:r>
        <w:rPr>
          <w:rFonts w:ascii="Courier New" w:eastAsia="Courier New" w:hAnsi="Courier New" w:cs="Courier New"/>
          <w:sz w:val="16"/>
        </w:rPr>
        <w:t xml:space="preserve">|     name,                 -- Name for toolpath </w:t>
      </w:r>
    </w:p>
    <w:p w14:paraId="406B367E" w14:textId="77777777" w:rsidR="003C4002" w:rsidRDefault="004A3B3B">
      <w:pPr>
        <w:spacing w:after="4"/>
        <w:ind w:left="-5" w:right="578"/>
      </w:pPr>
      <w:r>
        <w:rPr>
          <w:rFonts w:ascii="Courier New" w:eastAsia="Courier New" w:hAnsi="Courier New" w:cs="Courier New"/>
          <w:sz w:val="16"/>
        </w:rPr>
        <w:t>|     start_depth       -- Start depth for toolp</w:t>
      </w:r>
      <w:r>
        <w:rPr>
          <w:rFonts w:ascii="Courier New" w:eastAsia="Courier New" w:hAnsi="Courier New" w:cs="Courier New"/>
          <w:sz w:val="16"/>
        </w:rPr>
        <w:t xml:space="preserve">ath below surface of material </w:t>
      </w:r>
    </w:p>
    <w:p w14:paraId="6C1645C1" w14:textId="77777777" w:rsidR="003C4002" w:rsidRDefault="004A3B3B">
      <w:pPr>
        <w:spacing w:after="4"/>
        <w:ind w:left="-5" w:right="578"/>
      </w:pPr>
      <w:r>
        <w:rPr>
          <w:rFonts w:ascii="Courier New" w:eastAsia="Courier New" w:hAnsi="Courier New" w:cs="Courier New"/>
          <w:sz w:val="16"/>
        </w:rPr>
        <w:t xml:space="preserve">|    cut_depth           -- cut depth for drilling toolpath </w:t>
      </w:r>
    </w:p>
    <w:p w14:paraId="2D7EEFFB" w14:textId="77777777" w:rsidR="003C4002" w:rsidRDefault="004A3B3B">
      <w:pPr>
        <w:spacing w:after="4"/>
        <w:ind w:left="-5" w:right="578"/>
      </w:pPr>
      <w:r>
        <w:rPr>
          <w:rFonts w:ascii="Courier New" w:eastAsia="Courier New" w:hAnsi="Courier New" w:cs="Courier New"/>
          <w:sz w:val="16"/>
        </w:rPr>
        <w:t xml:space="preserve">|    retract_gap        -- distance to retract above surface for pecks    </w:t>
      </w:r>
    </w:p>
    <w:p w14:paraId="79C93530" w14:textId="77777777" w:rsidR="003C4002" w:rsidRDefault="004A3B3B">
      <w:pPr>
        <w:spacing w:after="4"/>
        <w:ind w:left="-5" w:right="578"/>
      </w:pPr>
      <w:r>
        <w:rPr>
          <w:rFonts w:ascii="Courier New" w:eastAsia="Courier New" w:hAnsi="Courier New" w:cs="Courier New"/>
          <w:sz w:val="16"/>
        </w:rPr>
        <w:t xml:space="preserve">|    tool_dia             -- diameter of drill to use </w:t>
      </w:r>
    </w:p>
    <w:p w14:paraId="370A7DCE" w14:textId="77777777" w:rsidR="003C4002" w:rsidRDefault="004A3B3B">
      <w:pPr>
        <w:spacing w:after="4"/>
        <w:ind w:left="-5" w:right="578"/>
      </w:pPr>
      <w:r>
        <w:rPr>
          <w:rFonts w:ascii="Courier New" w:eastAsia="Courier New" w:hAnsi="Courier New" w:cs="Courier New"/>
          <w:sz w:val="16"/>
        </w:rPr>
        <w:t>|    tool_stepdown     -- stepdown</w:t>
      </w:r>
      <w:r>
        <w:rPr>
          <w:rFonts w:ascii="Courier New" w:eastAsia="Courier New" w:hAnsi="Courier New" w:cs="Courier New"/>
          <w:sz w:val="16"/>
        </w:rPr>
        <w:t xml:space="preserve"> for tool </w:t>
      </w:r>
    </w:p>
    <w:p w14:paraId="28891BFB" w14:textId="77777777" w:rsidR="003C4002" w:rsidRDefault="004A3B3B">
      <w:pPr>
        <w:spacing w:after="4"/>
        <w:ind w:left="-5" w:right="578"/>
      </w:pPr>
      <w:r>
        <w:rPr>
          <w:rFonts w:ascii="Courier New" w:eastAsia="Courier New" w:hAnsi="Courier New" w:cs="Courier New"/>
          <w:sz w:val="16"/>
        </w:rPr>
        <w:t xml:space="preserve">|    tool_in_mm         -- true if tool size and stepdown are in mm </w:t>
      </w:r>
    </w:p>
    <w:p w14:paraId="2F03455A" w14:textId="77777777" w:rsidR="003C4002" w:rsidRDefault="004A3B3B">
      <w:pPr>
        <w:spacing w:after="4"/>
        <w:ind w:left="-5" w:right="578"/>
      </w:pPr>
      <w:r>
        <w:rPr>
          <w:rFonts w:ascii="Courier New" w:eastAsia="Courier New" w:hAnsi="Courier New" w:cs="Courier New"/>
          <w:sz w:val="16"/>
        </w:rPr>
        <w:t xml:space="preserve">| </w:t>
      </w:r>
    </w:p>
    <w:p w14:paraId="2B884704" w14:textId="77777777" w:rsidR="003C4002" w:rsidRDefault="004A3B3B">
      <w:pPr>
        <w:spacing w:after="4"/>
        <w:ind w:left="-5" w:right="578"/>
      </w:pPr>
      <w:r>
        <w:rPr>
          <w:rFonts w:ascii="Courier New" w:eastAsia="Courier New" w:hAnsi="Courier New" w:cs="Courier New"/>
          <w:sz w:val="16"/>
        </w:rPr>
        <w:t xml:space="preserve">|  Return Values: </w:t>
      </w:r>
    </w:p>
    <w:p w14:paraId="26193C92" w14:textId="77777777" w:rsidR="003C4002" w:rsidRDefault="004A3B3B">
      <w:pPr>
        <w:spacing w:after="4"/>
        <w:ind w:left="-5" w:right="578"/>
      </w:pPr>
      <w:r>
        <w:rPr>
          <w:rFonts w:ascii="Courier New" w:eastAsia="Courier New" w:hAnsi="Courier New" w:cs="Courier New"/>
          <w:sz w:val="16"/>
        </w:rPr>
        <w:t xml:space="preserve">|     true if toolpath created OK else false </w:t>
      </w:r>
    </w:p>
    <w:p w14:paraId="313577E5" w14:textId="77777777" w:rsidR="003C4002" w:rsidRDefault="004A3B3B">
      <w:pPr>
        <w:spacing w:after="4"/>
        <w:ind w:left="-5" w:right="578"/>
      </w:pPr>
      <w:r>
        <w:rPr>
          <w:rFonts w:ascii="Courier New" w:eastAsia="Courier New" w:hAnsi="Courier New" w:cs="Courier New"/>
          <w:sz w:val="16"/>
        </w:rPr>
        <w:t xml:space="preserve">| </w:t>
      </w:r>
    </w:p>
    <w:p w14:paraId="6B455146" w14:textId="77777777" w:rsidR="003C4002" w:rsidRDefault="004A3B3B">
      <w:pPr>
        <w:spacing w:after="4"/>
        <w:ind w:left="-5" w:right="772"/>
      </w:pPr>
      <w:r>
        <w:rPr>
          <w:rFonts w:ascii="Courier New" w:eastAsia="Courier New" w:hAnsi="Courier New" w:cs="Courier New"/>
          <w:sz w:val="16"/>
        </w:rPr>
        <w:t>]]  function CreateDrillingToolpath( name , start_depth, cut_depth, retract_gap, tool_dia,  tool_stepdown</w:t>
      </w:r>
      <w:r>
        <w:rPr>
          <w:rFonts w:ascii="Courier New" w:eastAsia="Courier New" w:hAnsi="Courier New" w:cs="Courier New"/>
          <w:sz w:val="16"/>
        </w:rPr>
        <w:t xml:space="preserve">, tool_in_mm) </w:t>
      </w:r>
    </w:p>
    <w:p w14:paraId="5D4BD666" w14:textId="77777777" w:rsidR="003C4002" w:rsidRDefault="004A3B3B">
      <w:pPr>
        <w:spacing w:after="0" w:line="259" w:lineRule="auto"/>
        <w:ind w:left="0" w:firstLine="0"/>
      </w:pPr>
      <w:r>
        <w:rPr>
          <w:rFonts w:ascii="Courier New" w:eastAsia="Courier New" w:hAnsi="Courier New" w:cs="Courier New"/>
          <w:sz w:val="16"/>
        </w:rPr>
        <w:t xml:space="preserve"> </w:t>
      </w:r>
    </w:p>
    <w:p w14:paraId="416CFD84" w14:textId="77777777" w:rsidR="003C4002" w:rsidRDefault="004A3B3B">
      <w:pPr>
        <w:spacing w:after="4"/>
        <w:ind w:left="-5" w:right="3842"/>
      </w:pPr>
      <w:r>
        <w:rPr>
          <w:rFonts w:ascii="Courier New" w:eastAsia="Courier New" w:hAnsi="Courier New" w:cs="Courier New"/>
          <w:sz w:val="16"/>
        </w:rPr>
        <w:t xml:space="preserve">   -- Create tool we will use to machine vectors    local tool = Tool( </w:t>
      </w:r>
    </w:p>
    <w:p w14:paraId="0D469177" w14:textId="77777777" w:rsidR="003C4002" w:rsidRDefault="004A3B3B">
      <w:pPr>
        <w:spacing w:after="4"/>
        <w:ind w:left="-5" w:right="578"/>
      </w:pPr>
      <w:r>
        <w:rPr>
          <w:rFonts w:ascii="Courier New" w:eastAsia="Courier New" w:hAnsi="Courier New" w:cs="Courier New"/>
          <w:sz w:val="16"/>
        </w:rPr>
        <w:t xml:space="preserve">                    "Lua Drill",  </w:t>
      </w:r>
    </w:p>
    <w:p w14:paraId="674733E8" w14:textId="77777777" w:rsidR="003C4002" w:rsidRDefault="004A3B3B">
      <w:pPr>
        <w:spacing w:after="4"/>
        <w:ind w:left="-5" w:right="578"/>
      </w:pPr>
      <w:r>
        <w:rPr>
          <w:rFonts w:ascii="Courier New" w:eastAsia="Courier New" w:hAnsi="Courier New" w:cs="Courier New"/>
          <w:sz w:val="16"/>
        </w:rPr>
        <w:t xml:space="preserve">                    Tool.THROUGH_DRILL       -- BALL_NOSE, END_MILL, VBIT, THROUGH_DRILL </w:t>
      </w:r>
    </w:p>
    <w:p w14:paraId="319F3588" w14:textId="77777777" w:rsidR="003C4002" w:rsidRDefault="004A3B3B">
      <w:pPr>
        <w:spacing w:after="4"/>
        <w:ind w:left="-5" w:right="5763"/>
      </w:pPr>
      <w:r>
        <w:rPr>
          <w:rFonts w:ascii="Courier New" w:eastAsia="Courier New" w:hAnsi="Courier New" w:cs="Courier New"/>
          <w:sz w:val="16"/>
        </w:rPr>
        <w:t xml:space="preserve">                    )                          tool.InMM = tool_in_mm    tool.ToolDia = tool_dia    tool.Stepdown = tool_stepdown    tool.Stepover = tool_dia * 0.25 </w:t>
      </w:r>
    </w:p>
    <w:p w14:paraId="43D56B9C" w14:textId="77777777" w:rsidR="003C4002" w:rsidRDefault="004A3B3B">
      <w:pPr>
        <w:spacing w:after="4"/>
        <w:ind w:left="-5" w:right="578"/>
      </w:pPr>
      <w:r>
        <w:rPr>
          <w:rFonts w:ascii="Courier New" w:eastAsia="Courier New" w:hAnsi="Courier New" w:cs="Courier New"/>
          <w:sz w:val="16"/>
        </w:rPr>
        <w:t xml:space="preserve">   tool.RateUnits = Tool.MM_SEC  -- MM_SEC, MM_MIN, METRES_MIN, INCHES_SEC,  </w:t>
      </w:r>
    </w:p>
    <w:p w14:paraId="6D8E2B44" w14:textId="77777777" w:rsidR="003C4002" w:rsidRDefault="004A3B3B">
      <w:pPr>
        <w:spacing w:after="4"/>
        <w:ind w:left="-5" w:right="3651"/>
      </w:pPr>
      <w:r>
        <w:rPr>
          <w:rFonts w:ascii="Courier New" w:eastAsia="Courier New" w:hAnsi="Courier New" w:cs="Courier New"/>
          <w:sz w:val="16"/>
        </w:rPr>
        <w:t xml:space="preserve">            </w:t>
      </w:r>
      <w:r>
        <w:rPr>
          <w:rFonts w:ascii="Courier New" w:eastAsia="Courier New" w:hAnsi="Courier New" w:cs="Courier New"/>
          <w:sz w:val="16"/>
        </w:rPr>
        <w:t xml:space="preserve">                     -- INCHES_MIN, FEET_MIN    tool.FeedRate = 30    tool.PlungeRate = 10    tool.SpindleSpeed = 20000    tool.ToolNumber = 1 </w:t>
      </w:r>
    </w:p>
    <w:p w14:paraId="021EC99E" w14:textId="77777777" w:rsidR="003C4002" w:rsidRDefault="004A3B3B">
      <w:pPr>
        <w:spacing w:after="4"/>
        <w:ind w:left="-5" w:right="578"/>
      </w:pPr>
      <w:r>
        <w:rPr>
          <w:rFonts w:ascii="Courier New" w:eastAsia="Courier New" w:hAnsi="Courier New" w:cs="Courier New"/>
          <w:sz w:val="16"/>
        </w:rPr>
        <w:t xml:space="preserve">   tool.VBitAngle = 90.0                -- used for vbit only </w:t>
      </w:r>
    </w:p>
    <w:p w14:paraId="722953E3" w14:textId="77777777" w:rsidR="003C4002" w:rsidRDefault="004A3B3B">
      <w:pPr>
        <w:spacing w:after="4"/>
        <w:ind w:left="-5" w:right="578"/>
      </w:pPr>
      <w:r>
        <w:rPr>
          <w:rFonts w:ascii="Courier New" w:eastAsia="Courier New" w:hAnsi="Courier New" w:cs="Courier New"/>
          <w:sz w:val="16"/>
        </w:rPr>
        <w:t xml:space="preserve">   tool.ClearStepover = tool_dia * 0.5  -- used f</w:t>
      </w:r>
      <w:r>
        <w:rPr>
          <w:rFonts w:ascii="Courier New" w:eastAsia="Courier New" w:hAnsi="Courier New" w:cs="Courier New"/>
          <w:sz w:val="16"/>
        </w:rPr>
        <w:t xml:space="preserve">or vbit only </w:t>
      </w:r>
    </w:p>
    <w:p w14:paraId="36843317" w14:textId="77777777" w:rsidR="003C4002" w:rsidRDefault="004A3B3B">
      <w:pPr>
        <w:spacing w:after="2" w:line="237" w:lineRule="auto"/>
        <w:ind w:left="0" w:right="8739" w:firstLine="0"/>
      </w:pPr>
      <w:r>
        <w:rPr>
          <w:rFonts w:ascii="Courier New" w:eastAsia="Courier New" w:hAnsi="Courier New" w:cs="Courier New"/>
          <w:sz w:val="16"/>
        </w:rPr>
        <w:t xml:space="preserve">    </w:t>
      </w:r>
    </w:p>
    <w:p w14:paraId="08A8BB12" w14:textId="77777777" w:rsidR="003C4002" w:rsidRDefault="004A3B3B">
      <w:pPr>
        <w:spacing w:after="4"/>
        <w:ind w:left="-5" w:right="578"/>
      </w:pPr>
      <w:r>
        <w:rPr>
          <w:rFonts w:ascii="Courier New" w:eastAsia="Courier New" w:hAnsi="Courier New" w:cs="Courier New"/>
          <w:sz w:val="16"/>
        </w:rPr>
        <w:t xml:space="preserve">   -- Create object used to set home position and safez gap above material surface    local pos_data = ToolpathPosData() </w:t>
      </w:r>
    </w:p>
    <w:p w14:paraId="4C1D607A" w14:textId="77777777" w:rsidR="003C4002" w:rsidRDefault="004A3B3B">
      <w:pPr>
        <w:spacing w:after="0" w:line="259" w:lineRule="auto"/>
        <w:ind w:left="0" w:firstLine="0"/>
      </w:pPr>
      <w:r>
        <w:rPr>
          <w:rFonts w:ascii="Courier New" w:eastAsia="Courier New" w:hAnsi="Courier New" w:cs="Courier New"/>
          <w:sz w:val="16"/>
        </w:rPr>
        <w:t xml:space="preserve">    </w:t>
      </w:r>
    </w:p>
    <w:p w14:paraId="1E0B1857" w14:textId="77777777" w:rsidR="003C4002" w:rsidRDefault="004A3B3B">
      <w:pPr>
        <w:spacing w:after="4"/>
        <w:ind w:left="-5" w:right="3650"/>
      </w:pPr>
      <w:r>
        <w:rPr>
          <w:rFonts w:ascii="Courier New" w:eastAsia="Courier New" w:hAnsi="Courier New" w:cs="Courier New"/>
          <w:sz w:val="16"/>
        </w:rPr>
        <w:t xml:space="preserve">   pos_data:SetHomePosition(0, 0, 5.0)    pos_data.SafeZGap = 5.0 </w:t>
      </w:r>
    </w:p>
    <w:p w14:paraId="2AB18A4A" w14:textId="77777777" w:rsidR="003C4002" w:rsidRDefault="004A3B3B">
      <w:pPr>
        <w:spacing w:after="0" w:line="259" w:lineRule="auto"/>
        <w:ind w:left="0" w:firstLine="0"/>
      </w:pPr>
      <w:r>
        <w:rPr>
          <w:rFonts w:ascii="Courier New" w:eastAsia="Courier New" w:hAnsi="Courier New" w:cs="Courier New"/>
          <w:sz w:val="16"/>
        </w:rPr>
        <w:t xml:space="preserve">   </w:t>
      </w:r>
    </w:p>
    <w:p w14:paraId="7812F3B3" w14:textId="77777777" w:rsidR="003C4002" w:rsidRDefault="004A3B3B">
      <w:pPr>
        <w:spacing w:after="4"/>
        <w:ind w:left="-5" w:right="4324"/>
      </w:pPr>
      <w:r>
        <w:rPr>
          <w:rFonts w:ascii="Courier New" w:eastAsia="Courier New" w:hAnsi="Courier New" w:cs="Courier New"/>
          <w:sz w:val="16"/>
        </w:rPr>
        <w:t xml:space="preserve">   -- Create  object used to pass profi</w:t>
      </w:r>
      <w:r>
        <w:rPr>
          <w:rFonts w:ascii="Courier New" w:eastAsia="Courier New" w:hAnsi="Courier New" w:cs="Courier New"/>
          <w:sz w:val="16"/>
        </w:rPr>
        <w:t xml:space="preserve">le options    local drill_data = DrillParameterData()       -- start depth for toolpath       drill_data.StartDepth = start_depth </w:t>
      </w:r>
    </w:p>
    <w:p w14:paraId="0A1C0A6C" w14:textId="77777777" w:rsidR="003C4002" w:rsidRDefault="004A3B3B">
      <w:pPr>
        <w:spacing w:after="0" w:line="259" w:lineRule="auto"/>
        <w:ind w:left="0" w:firstLine="0"/>
      </w:pPr>
      <w:r>
        <w:rPr>
          <w:rFonts w:ascii="Courier New" w:eastAsia="Courier New" w:hAnsi="Courier New" w:cs="Courier New"/>
          <w:sz w:val="16"/>
        </w:rPr>
        <w:t xml:space="preserve">       </w:t>
      </w:r>
    </w:p>
    <w:p w14:paraId="70C89664" w14:textId="77777777" w:rsidR="003C4002" w:rsidRDefault="004A3B3B">
      <w:pPr>
        <w:spacing w:after="4"/>
        <w:ind w:left="-5" w:right="1058"/>
      </w:pPr>
      <w:r>
        <w:rPr>
          <w:rFonts w:ascii="Courier New" w:eastAsia="Courier New" w:hAnsi="Courier New" w:cs="Courier New"/>
          <w:sz w:val="16"/>
        </w:rPr>
        <w:t xml:space="preserve">      -- cut depth for toolpath this is depth below start depth       drill_data.CutDepth = cut_depth </w:t>
      </w:r>
    </w:p>
    <w:p w14:paraId="5A3E6D44" w14:textId="77777777" w:rsidR="003C4002" w:rsidRDefault="004A3B3B">
      <w:pPr>
        <w:spacing w:after="0" w:line="259" w:lineRule="auto"/>
        <w:ind w:left="0" w:firstLine="0"/>
      </w:pPr>
      <w:r>
        <w:rPr>
          <w:rFonts w:ascii="Courier New" w:eastAsia="Courier New" w:hAnsi="Courier New" w:cs="Courier New"/>
          <w:sz w:val="16"/>
        </w:rPr>
        <w:t xml:space="preserve">       </w:t>
      </w:r>
    </w:p>
    <w:p w14:paraId="27F2BC1F" w14:textId="77777777" w:rsidR="003C4002" w:rsidRDefault="004A3B3B">
      <w:pPr>
        <w:spacing w:after="4"/>
        <w:ind w:left="-5" w:right="3170"/>
      </w:pPr>
      <w:r>
        <w:rPr>
          <w:rFonts w:ascii="Courier New" w:eastAsia="Courier New" w:hAnsi="Courier New" w:cs="Courier New"/>
          <w:sz w:val="16"/>
        </w:rPr>
        <w:t xml:space="preserve">      -- if true perform peck drilling       drill_data.DoPeckDrill = retract_gap &gt; 0.0 </w:t>
      </w:r>
    </w:p>
    <w:p w14:paraId="2627B2C0" w14:textId="77777777" w:rsidR="003C4002" w:rsidRDefault="004A3B3B">
      <w:pPr>
        <w:spacing w:after="0" w:line="259" w:lineRule="auto"/>
        <w:ind w:left="0" w:firstLine="0"/>
      </w:pPr>
      <w:r>
        <w:rPr>
          <w:rFonts w:ascii="Courier New" w:eastAsia="Courier New" w:hAnsi="Courier New" w:cs="Courier New"/>
          <w:sz w:val="16"/>
        </w:rPr>
        <w:t xml:space="preserve">       </w:t>
      </w:r>
    </w:p>
    <w:p w14:paraId="5C014026" w14:textId="77777777" w:rsidR="003C4002" w:rsidRDefault="004A3B3B">
      <w:pPr>
        <w:spacing w:after="4"/>
        <w:ind w:left="-5" w:right="674"/>
      </w:pPr>
      <w:r>
        <w:rPr>
          <w:rFonts w:ascii="Courier New" w:eastAsia="Courier New" w:hAnsi="Courier New" w:cs="Courier New"/>
          <w:sz w:val="16"/>
        </w:rPr>
        <w:t xml:space="preserve">      -- distance to retract above surface when peck drilling       drill_data.PeckRetractGap = retract_gap </w:t>
      </w:r>
    </w:p>
    <w:p w14:paraId="3706C7D3" w14:textId="77777777" w:rsidR="003C4002" w:rsidRDefault="004A3B3B">
      <w:pPr>
        <w:spacing w:after="0" w:line="259" w:lineRule="auto"/>
        <w:ind w:left="0" w:firstLine="0"/>
      </w:pPr>
      <w:r>
        <w:rPr>
          <w:rFonts w:ascii="Courier New" w:eastAsia="Courier New" w:hAnsi="Courier New" w:cs="Courier New"/>
          <w:sz w:val="16"/>
        </w:rPr>
        <w:t xml:space="preserve">       </w:t>
      </w:r>
    </w:p>
    <w:p w14:paraId="1A2CB136" w14:textId="77777777" w:rsidR="003C4002" w:rsidRDefault="004A3B3B">
      <w:pPr>
        <w:spacing w:after="4"/>
        <w:ind w:left="-5" w:right="578"/>
      </w:pPr>
      <w:r>
        <w:rPr>
          <w:rFonts w:ascii="Courier New" w:eastAsia="Courier New" w:hAnsi="Courier New" w:cs="Courier New"/>
          <w:sz w:val="16"/>
        </w:rPr>
        <w:lastRenderedPageBreak/>
        <w:t xml:space="preserve">      -- if true in Aspire, project toolpa</w:t>
      </w:r>
      <w:r>
        <w:rPr>
          <w:rFonts w:ascii="Courier New" w:eastAsia="Courier New" w:hAnsi="Courier New" w:cs="Courier New"/>
          <w:sz w:val="16"/>
        </w:rPr>
        <w:t xml:space="preserve">th onto composite model       drill_data.ProjectToolpath = false </w:t>
      </w:r>
    </w:p>
    <w:p w14:paraId="3F972A00" w14:textId="77777777" w:rsidR="003C4002" w:rsidRDefault="004A3B3B">
      <w:pPr>
        <w:spacing w:after="0" w:line="259" w:lineRule="auto"/>
        <w:ind w:left="0" w:firstLine="0"/>
      </w:pPr>
      <w:r>
        <w:rPr>
          <w:rFonts w:ascii="Courier New" w:eastAsia="Courier New" w:hAnsi="Courier New" w:cs="Courier New"/>
          <w:sz w:val="16"/>
        </w:rPr>
        <w:t xml:space="preserve"> </w:t>
      </w:r>
    </w:p>
    <w:p w14:paraId="2533237C" w14:textId="77777777" w:rsidR="003C4002" w:rsidRDefault="004A3B3B">
      <w:pPr>
        <w:spacing w:after="4"/>
        <w:ind w:left="-5" w:right="1730"/>
      </w:pPr>
      <w:r>
        <w:rPr>
          <w:rFonts w:ascii="Courier New" w:eastAsia="Courier New" w:hAnsi="Courier New" w:cs="Courier New"/>
          <w:sz w:val="16"/>
        </w:rPr>
        <w:t xml:space="preserve">   -- Create object which can be used to automatically select geometry    local geometry_selector = GeometrySelector()        </w:t>
      </w:r>
    </w:p>
    <w:p w14:paraId="35E50B96" w14:textId="77777777" w:rsidR="003C4002" w:rsidRDefault="004A3B3B">
      <w:pPr>
        <w:spacing w:after="0" w:line="259" w:lineRule="auto"/>
        <w:ind w:left="0" w:firstLine="0"/>
      </w:pPr>
      <w:r>
        <w:rPr>
          <w:rFonts w:ascii="Courier New" w:eastAsia="Courier New" w:hAnsi="Courier New" w:cs="Courier New"/>
          <w:sz w:val="16"/>
        </w:rPr>
        <w:t xml:space="preserve">       </w:t>
      </w:r>
    </w:p>
    <w:p w14:paraId="2EFA5488" w14:textId="77777777" w:rsidR="003C4002" w:rsidRDefault="004A3B3B">
      <w:pPr>
        <w:spacing w:after="4"/>
        <w:ind w:left="-5" w:right="578"/>
      </w:pPr>
      <w:r>
        <w:rPr>
          <w:rFonts w:ascii="Courier New" w:eastAsia="Courier New" w:hAnsi="Courier New" w:cs="Courier New"/>
          <w:sz w:val="16"/>
        </w:rPr>
        <w:t xml:space="preserve">   -- if this is true we create 2d toolpaths previews</w:t>
      </w:r>
      <w:r>
        <w:rPr>
          <w:rFonts w:ascii="Courier New" w:eastAsia="Courier New" w:hAnsi="Courier New" w:cs="Courier New"/>
          <w:sz w:val="16"/>
        </w:rPr>
        <w:t xml:space="preserve"> in 2d view,  </w:t>
      </w:r>
    </w:p>
    <w:p w14:paraId="5489B37B" w14:textId="77777777" w:rsidR="003C4002" w:rsidRDefault="004A3B3B">
      <w:pPr>
        <w:spacing w:after="4"/>
        <w:ind w:left="-5" w:right="578"/>
      </w:pPr>
      <w:r>
        <w:rPr>
          <w:rFonts w:ascii="Courier New" w:eastAsia="Courier New" w:hAnsi="Courier New" w:cs="Courier New"/>
          <w:sz w:val="16"/>
        </w:rPr>
        <w:t xml:space="preserve">   -- if false we dont </w:t>
      </w:r>
    </w:p>
    <w:p w14:paraId="41B759DD" w14:textId="77777777" w:rsidR="003C4002" w:rsidRDefault="004A3B3B">
      <w:pPr>
        <w:spacing w:after="4"/>
        <w:ind w:left="-5" w:right="578"/>
      </w:pPr>
      <w:r>
        <w:rPr>
          <w:rFonts w:ascii="Courier New" w:eastAsia="Courier New" w:hAnsi="Courier New" w:cs="Courier New"/>
          <w:sz w:val="16"/>
        </w:rPr>
        <w:t xml:space="preserve">   local create_2d_previews = true </w:t>
      </w:r>
    </w:p>
    <w:p w14:paraId="31FF4781" w14:textId="77777777" w:rsidR="003C4002" w:rsidRDefault="004A3B3B">
      <w:pPr>
        <w:spacing w:after="0" w:line="259" w:lineRule="auto"/>
        <w:ind w:left="0" w:firstLine="0"/>
      </w:pPr>
      <w:r>
        <w:rPr>
          <w:rFonts w:ascii="Courier New" w:eastAsia="Courier New" w:hAnsi="Courier New" w:cs="Courier New"/>
          <w:sz w:val="16"/>
        </w:rPr>
        <w:t xml:space="preserve">    </w:t>
      </w:r>
    </w:p>
    <w:p w14:paraId="2966FFFF" w14:textId="77777777" w:rsidR="003C4002" w:rsidRDefault="004A3B3B">
      <w:pPr>
        <w:spacing w:after="4"/>
        <w:ind w:left="-5" w:right="1922"/>
      </w:pPr>
      <w:r>
        <w:rPr>
          <w:rFonts w:ascii="Courier New" w:eastAsia="Courier New" w:hAnsi="Courier New" w:cs="Courier New"/>
          <w:sz w:val="16"/>
        </w:rPr>
        <w:t xml:space="preserve">   -- if this is true we will display errors and warning to the user    local display_warnings = true </w:t>
      </w:r>
    </w:p>
    <w:p w14:paraId="6F77B532" w14:textId="77777777" w:rsidR="003C4002" w:rsidRDefault="004A3B3B">
      <w:pPr>
        <w:spacing w:after="0" w:line="259" w:lineRule="auto"/>
        <w:ind w:left="0" w:firstLine="0"/>
      </w:pPr>
      <w:r>
        <w:rPr>
          <w:rFonts w:ascii="Courier New" w:eastAsia="Courier New" w:hAnsi="Courier New" w:cs="Courier New"/>
          <w:sz w:val="16"/>
        </w:rPr>
        <w:t xml:space="preserve">    </w:t>
      </w:r>
    </w:p>
    <w:p w14:paraId="5E6F3E04" w14:textId="77777777" w:rsidR="003C4002" w:rsidRDefault="004A3B3B">
      <w:pPr>
        <w:spacing w:after="4"/>
        <w:ind w:left="-5" w:right="578"/>
      </w:pPr>
      <w:r>
        <w:rPr>
          <w:rFonts w:ascii="Courier New" w:eastAsia="Courier New" w:hAnsi="Courier New" w:cs="Courier New"/>
          <w:sz w:val="16"/>
        </w:rPr>
        <w:t xml:space="preserve">   -- Create our toolpath </w:t>
      </w:r>
    </w:p>
    <w:p w14:paraId="6CAB0D38" w14:textId="77777777" w:rsidR="003C4002" w:rsidRDefault="004A3B3B">
      <w:pPr>
        <w:spacing w:after="0" w:line="259" w:lineRule="auto"/>
        <w:ind w:left="0" w:firstLine="0"/>
      </w:pPr>
      <w:r>
        <w:rPr>
          <w:rFonts w:ascii="Courier New" w:eastAsia="Courier New" w:hAnsi="Courier New" w:cs="Courier New"/>
          <w:sz w:val="16"/>
        </w:rPr>
        <w:t xml:space="preserve"> </w:t>
      </w:r>
    </w:p>
    <w:p w14:paraId="79272184" w14:textId="77777777" w:rsidR="003C4002" w:rsidRDefault="004A3B3B">
      <w:pPr>
        <w:spacing w:after="4"/>
        <w:ind w:left="-5" w:right="578"/>
      </w:pPr>
      <w:r>
        <w:rPr>
          <w:rFonts w:ascii="Courier New" w:eastAsia="Courier New" w:hAnsi="Courier New" w:cs="Courier New"/>
          <w:sz w:val="16"/>
        </w:rPr>
        <w:t xml:space="preserve">   local toolpath_manager = ToolpathMan</w:t>
      </w:r>
      <w:r>
        <w:rPr>
          <w:rFonts w:ascii="Courier New" w:eastAsia="Courier New" w:hAnsi="Courier New" w:cs="Courier New"/>
          <w:sz w:val="16"/>
        </w:rPr>
        <w:t xml:space="preserve">ager() </w:t>
      </w:r>
    </w:p>
    <w:p w14:paraId="6D3DAEAD" w14:textId="77777777" w:rsidR="003C4002" w:rsidRDefault="004A3B3B">
      <w:pPr>
        <w:spacing w:after="0" w:line="259" w:lineRule="auto"/>
        <w:ind w:left="0" w:firstLine="0"/>
      </w:pPr>
      <w:r>
        <w:rPr>
          <w:rFonts w:ascii="Courier New" w:eastAsia="Courier New" w:hAnsi="Courier New" w:cs="Courier New"/>
          <w:sz w:val="16"/>
        </w:rPr>
        <w:t xml:space="preserve">  </w:t>
      </w:r>
    </w:p>
    <w:p w14:paraId="72630813" w14:textId="77777777" w:rsidR="003C4002" w:rsidRDefault="004A3B3B">
      <w:pPr>
        <w:spacing w:after="4"/>
        <w:ind w:left="-5" w:right="2787"/>
      </w:pPr>
      <w:r>
        <w:rPr>
          <w:rFonts w:ascii="Courier New" w:eastAsia="Courier New" w:hAnsi="Courier New" w:cs="Courier New"/>
          <w:sz w:val="16"/>
        </w:rPr>
        <w:t xml:space="preserve">   local toolpath_id = toolpath_manager:CreateDrillingToolpath(                                               name,                                               tool,                                               drill_data,                    </w:t>
      </w:r>
      <w:r>
        <w:rPr>
          <w:rFonts w:ascii="Courier New" w:eastAsia="Courier New" w:hAnsi="Courier New" w:cs="Courier New"/>
          <w:sz w:val="16"/>
        </w:rPr>
        <w:t xml:space="preserve">                           pos_data,                                               geometry_selector,                                               create_2d_previews,                                               display_warnings </w:t>
      </w:r>
    </w:p>
    <w:p w14:paraId="5C39AA06" w14:textId="77777777" w:rsidR="003C4002" w:rsidRDefault="004A3B3B">
      <w:pPr>
        <w:spacing w:after="4"/>
        <w:ind w:left="-5" w:right="578"/>
      </w:pPr>
      <w:r>
        <w:rPr>
          <w:rFonts w:ascii="Courier New" w:eastAsia="Courier New" w:hAnsi="Courier New" w:cs="Courier New"/>
          <w:sz w:val="16"/>
        </w:rPr>
        <w:t xml:space="preserve">                                              ) </w:t>
      </w:r>
    </w:p>
    <w:p w14:paraId="2B3CA264" w14:textId="77777777" w:rsidR="003C4002" w:rsidRDefault="004A3B3B">
      <w:pPr>
        <w:spacing w:after="0" w:line="259" w:lineRule="auto"/>
        <w:ind w:left="0" w:firstLine="0"/>
      </w:pPr>
      <w:r>
        <w:rPr>
          <w:rFonts w:ascii="Courier New" w:eastAsia="Courier New" w:hAnsi="Courier New" w:cs="Courier New"/>
          <w:sz w:val="16"/>
        </w:rPr>
        <w:t xml:space="preserve">    </w:t>
      </w:r>
    </w:p>
    <w:p w14:paraId="502E939E" w14:textId="77777777" w:rsidR="003C4002" w:rsidRDefault="004A3B3B">
      <w:pPr>
        <w:spacing w:after="4"/>
        <w:ind w:left="-5" w:right="578"/>
      </w:pPr>
      <w:r>
        <w:rPr>
          <w:rFonts w:ascii="Courier New" w:eastAsia="Courier New" w:hAnsi="Courier New" w:cs="Courier New"/>
          <w:sz w:val="16"/>
        </w:rPr>
        <w:t xml:space="preserve">   if toolpath_id  == nil  then </w:t>
      </w:r>
    </w:p>
    <w:p w14:paraId="25E20491" w14:textId="77777777" w:rsidR="003C4002" w:rsidRDefault="004A3B3B">
      <w:pPr>
        <w:spacing w:after="4"/>
        <w:ind w:left="-5" w:right="3554"/>
      </w:pPr>
      <w:r>
        <w:rPr>
          <w:rFonts w:ascii="Courier New" w:eastAsia="Courier New" w:hAnsi="Courier New" w:cs="Courier New"/>
          <w:sz w:val="16"/>
        </w:rPr>
        <w:t xml:space="preserve">      DisplayMessageBox("Error creating toolpath")       return false </w:t>
      </w:r>
    </w:p>
    <w:p w14:paraId="6AD6054A" w14:textId="77777777" w:rsidR="003C4002" w:rsidRDefault="004A3B3B">
      <w:pPr>
        <w:spacing w:after="4"/>
        <w:ind w:left="-5" w:right="578"/>
      </w:pPr>
      <w:r>
        <w:rPr>
          <w:rFonts w:ascii="Courier New" w:eastAsia="Courier New" w:hAnsi="Courier New" w:cs="Courier New"/>
          <w:sz w:val="16"/>
        </w:rPr>
        <w:t xml:space="preserve">   end                                                     </w:t>
      </w:r>
    </w:p>
    <w:p w14:paraId="2F95E730" w14:textId="77777777" w:rsidR="003C4002" w:rsidRDefault="004A3B3B">
      <w:pPr>
        <w:spacing w:after="0" w:line="259" w:lineRule="auto"/>
        <w:ind w:left="0" w:firstLine="0"/>
      </w:pPr>
      <w:r>
        <w:rPr>
          <w:rFonts w:ascii="Courier New" w:eastAsia="Courier New" w:hAnsi="Courier New" w:cs="Courier New"/>
          <w:sz w:val="16"/>
        </w:rPr>
        <w:t xml:space="preserve"> </w:t>
      </w:r>
    </w:p>
    <w:p w14:paraId="24D2E74B" w14:textId="77777777" w:rsidR="003C4002" w:rsidRDefault="004A3B3B">
      <w:pPr>
        <w:spacing w:after="4"/>
        <w:ind w:left="-5" w:right="578"/>
      </w:pPr>
      <w:r>
        <w:rPr>
          <w:rFonts w:ascii="Courier New" w:eastAsia="Courier New" w:hAnsi="Courier New" w:cs="Courier New"/>
          <w:sz w:val="16"/>
        </w:rPr>
        <w:t xml:space="preserve">   return true   </w:t>
      </w:r>
    </w:p>
    <w:p w14:paraId="49FFED54" w14:textId="77777777" w:rsidR="003C4002" w:rsidRDefault="004A3B3B">
      <w:pPr>
        <w:spacing w:after="4"/>
        <w:ind w:left="-5" w:right="8643"/>
      </w:pPr>
      <w:r>
        <w:rPr>
          <w:rFonts w:ascii="Courier New" w:eastAsia="Courier New" w:hAnsi="Courier New" w:cs="Courier New"/>
          <w:sz w:val="16"/>
        </w:rPr>
        <w:t xml:space="preserve"> end  </w:t>
      </w:r>
    </w:p>
    <w:p w14:paraId="7A409B7C" w14:textId="77777777" w:rsidR="003C4002" w:rsidRDefault="004A3B3B">
      <w:pPr>
        <w:spacing w:after="0" w:line="259" w:lineRule="auto"/>
        <w:ind w:left="0" w:firstLine="0"/>
      </w:pPr>
      <w:r>
        <w:rPr>
          <w:rFonts w:ascii="Courier New" w:eastAsia="Courier New" w:hAnsi="Courier New" w:cs="Courier New"/>
          <w:sz w:val="16"/>
        </w:rPr>
        <w:t xml:space="preserve"> </w:t>
      </w:r>
    </w:p>
    <w:p w14:paraId="1B99DA70" w14:textId="77777777" w:rsidR="003C4002" w:rsidRDefault="004A3B3B">
      <w:pPr>
        <w:spacing w:after="4"/>
        <w:ind w:left="-5" w:right="578"/>
      </w:pPr>
      <w:r>
        <w:rPr>
          <w:rFonts w:ascii="Courier New" w:eastAsia="Courier New" w:hAnsi="Courier New" w:cs="Courier New"/>
          <w:sz w:val="16"/>
        </w:rPr>
        <w:t>--[[  ___</w:t>
      </w:r>
      <w:r>
        <w:rPr>
          <w:rFonts w:ascii="Courier New" w:eastAsia="Courier New" w:hAnsi="Courier New" w:cs="Courier New"/>
          <w:sz w:val="16"/>
        </w:rPr>
        <w:t xml:space="preserve">___________________ main --------------------------------------------------   | </w:t>
      </w:r>
    </w:p>
    <w:p w14:paraId="785DADDC" w14:textId="77777777" w:rsidR="003C4002" w:rsidRDefault="004A3B3B">
      <w:pPr>
        <w:spacing w:after="4"/>
        <w:ind w:left="-5" w:right="578"/>
      </w:pPr>
      <w:r>
        <w:rPr>
          <w:rFonts w:ascii="Courier New" w:eastAsia="Courier New" w:hAnsi="Courier New" w:cs="Courier New"/>
          <w:sz w:val="16"/>
        </w:rPr>
        <w:t xml:space="preserve">|  Entry point for script </w:t>
      </w:r>
    </w:p>
    <w:p w14:paraId="3CE3D373" w14:textId="77777777" w:rsidR="003C4002" w:rsidRDefault="004A3B3B">
      <w:pPr>
        <w:spacing w:after="4"/>
        <w:ind w:left="-5" w:right="578"/>
      </w:pPr>
      <w:r>
        <w:rPr>
          <w:rFonts w:ascii="Courier New" w:eastAsia="Courier New" w:hAnsi="Courier New" w:cs="Courier New"/>
          <w:sz w:val="16"/>
        </w:rPr>
        <w:t xml:space="preserve">| </w:t>
      </w:r>
    </w:p>
    <w:p w14:paraId="0B33A671" w14:textId="77777777" w:rsidR="003C4002" w:rsidRDefault="004A3B3B">
      <w:pPr>
        <w:spacing w:after="4"/>
        <w:ind w:left="-5" w:right="8739"/>
      </w:pPr>
      <w:r>
        <w:rPr>
          <w:rFonts w:ascii="Courier New" w:eastAsia="Courier New" w:hAnsi="Courier New" w:cs="Courier New"/>
          <w:sz w:val="16"/>
        </w:rPr>
        <w:t xml:space="preserve">]]  </w:t>
      </w:r>
    </w:p>
    <w:p w14:paraId="5784F15A" w14:textId="77777777" w:rsidR="003C4002" w:rsidRDefault="004A3B3B">
      <w:pPr>
        <w:spacing w:after="4"/>
        <w:ind w:left="-5" w:right="578"/>
      </w:pPr>
      <w:r>
        <w:rPr>
          <w:rFonts w:ascii="Courier New" w:eastAsia="Courier New" w:hAnsi="Courier New" w:cs="Courier New"/>
          <w:sz w:val="16"/>
        </w:rPr>
        <w:t xml:space="preserve">function main() </w:t>
      </w:r>
    </w:p>
    <w:p w14:paraId="222BDB4B" w14:textId="77777777" w:rsidR="003C4002" w:rsidRDefault="004A3B3B">
      <w:pPr>
        <w:spacing w:after="0" w:line="259" w:lineRule="auto"/>
        <w:ind w:left="0" w:firstLine="0"/>
      </w:pPr>
      <w:r>
        <w:rPr>
          <w:rFonts w:ascii="Courier New" w:eastAsia="Courier New" w:hAnsi="Courier New" w:cs="Courier New"/>
          <w:sz w:val="16"/>
        </w:rPr>
        <w:t xml:space="preserve"> </w:t>
      </w:r>
    </w:p>
    <w:p w14:paraId="07889EAC" w14:textId="77777777" w:rsidR="003C4002" w:rsidRDefault="004A3B3B">
      <w:pPr>
        <w:spacing w:after="4"/>
        <w:ind w:left="-5" w:right="5474"/>
      </w:pPr>
      <w:r>
        <w:rPr>
          <w:rFonts w:ascii="Courier New" w:eastAsia="Courier New" w:hAnsi="Courier New" w:cs="Courier New"/>
          <w:sz w:val="16"/>
        </w:rPr>
        <w:t xml:space="preserve">    -- Check we have a job loaded     job = VectricJob() </w:t>
      </w:r>
    </w:p>
    <w:p w14:paraId="1F3BD878" w14:textId="77777777" w:rsidR="003C4002" w:rsidRDefault="004A3B3B">
      <w:pPr>
        <w:spacing w:after="0" w:line="259" w:lineRule="auto"/>
        <w:ind w:left="0" w:firstLine="0"/>
      </w:pPr>
      <w:r>
        <w:rPr>
          <w:rFonts w:ascii="Courier New" w:eastAsia="Courier New" w:hAnsi="Courier New" w:cs="Courier New"/>
          <w:sz w:val="16"/>
        </w:rPr>
        <w:t xml:space="preserve">  </w:t>
      </w:r>
    </w:p>
    <w:p w14:paraId="55EC3EF8" w14:textId="77777777" w:rsidR="003C4002" w:rsidRDefault="004A3B3B">
      <w:pPr>
        <w:spacing w:after="4"/>
        <w:ind w:left="-5" w:right="578"/>
      </w:pPr>
      <w:r>
        <w:rPr>
          <w:rFonts w:ascii="Courier New" w:eastAsia="Courier New" w:hAnsi="Courier New" w:cs="Courier New"/>
          <w:sz w:val="16"/>
        </w:rPr>
        <w:t xml:space="preserve">    if not job.Exists then </w:t>
      </w:r>
    </w:p>
    <w:p w14:paraId="6338A5F4" w14:textId="77777777" w:rsidR="003C4002" w:rsidRDefault="004A3B3B">
      <w:pPr>
        <w:spacing w:after="4"/>
        <w:ind w:left="-5" w:right="5091"/>
      </w:pPr>
      <w:r>
        <w:rPr>
          <w:rFonts w:ascii="Courier New" w:eastAsia="Courier New" w:hAnsi="Courier New" w:cs="Courier New"/>
          <w:sz w:val="16"/>
        </w:rPr>
        <w:t xml:space="preserve">       DisplayMessageBox("No job</w:t>
      </w:r>
      <w:r>
        <w:rPr>
          <w:rFonts w:ascii="Courier New" w:eastAsia="Courier New" w:hAnsi="Courier New" w:cs="Courier New"/>
          <w:sz w:val="16"/>
        </w:rPr>
        <w:t xml:space="preserve"> loaded")        return false;       end   </w:t>
      </w:r>
    </w:p>
    <w:p w14:paraId="0F437722" w14:textId="77777777" w:rsidR="003C4002" w:rsidRDefault="004A3B3B">
      <w:pPr>
        <w:spacing w:after="4"/>
        <w:ind w:left="-5" w:right="578"/>
      </w:pPr>
      <w:r>
        <w:rPr>
          <w:rFonts w:ascii="Courier New" w:eastAsia="Courier New" w:hAnsi="Courier New" w:cs="Courier New"/>
          <w:sz w:val="16"/>
        </w:rPr>
        <w:t xml:space="preserve">   local selection = job.Selection </w:t>
      </w:r>
    </w:p>
    <w:p w14:paraId="2A3DFFA3" w14:textId="77777777" w:rsidR="003C4002" w:rsidRDefault="004A3B3B">
      <w:pPr>
        <w:spacing w:after="4"/>
        <w:ind w:left="-5" w:right="578"/>
      </w:pPr>
      <w:r>
        <w:rPr>
          <w:rFonts w:ascii="Courier New" w:eastAsia="Courier New" w:hAnsi="Courier New" w:cs="Courier New"/>
          <w:sz w:val="16"/>
        </w:rPr>
        <w:t xml:space="preserve">   if selection.IsEmpty  then </w:t>
      </w:r>
    </w:p>
    <w:p w14:paraId="2784D11B" w14:textId="77777777" w:rsidR="003C4002" w:rsidRDefault="004A3B3B">
      <w:pPr>
        <w:spacing w:after="4"/>
        <w:ind w:left="-5" w:right="2979"/>
      </w:pPr>
      <w:r>
        <w:rPr>
          <w:rFonts w:ascii="Courier New" w:eastAsia="Courier New" w:hAnsi="Courier New" w:cs="Courier New"/>
          <w:sz w:val="16"/>
        </w:rPr>
        <w:t xml:space="preserve">       MessageBox("Please select one or more vectors to drill")        return false       end      </w:t>
      </w:r>
    </w:p>
    <w:p w14:paraId="2D56B7D3" w14:textId="77777777" w:rsidR="003C4002" w:rsidRDefault="004A3B3B">
      <w:pPr>
        <w:spacing w:after="4"/>
        <w:ind w:left="-5" w:right="6147"/>
      </w:pPr>
      <w:r>
        <w:rPr>
          <w:rFonts w:ascii="Courier New" w:eastAsia="Courier New" w:hAnsi="Courier New" w:cs="Courier New"/>
          <w:sz w:val="16"/>
        </w:rPr>
        <w:t xml:space="preserve">    </w:t>
      </w:r>
      <w:r>
        <w:rPr>
          <w:rFonts w:ascii="Courier New" w:eastAsia="Courier New" w:hAnsi="Courier New" w:cs="Courier New"/>
          <w:sz w:val="16"/>
        </w:rPr>
        <w:t xml:space="preserve">local start_depth = 0.0     local cut_depth = 5.0     local tool_dia = 3.0     local retract_gap = 1.0     local tool_stepdown = 1.0     local tool_in_mm = true </w:t>
      </w:r>
    </w:p>
    <w:p w14:paraId="72D6EA46" w14:textId="77777777" w:rsidR="003C4002" w:rsidRDefault="004A3B3B">
      <w:pPr>
        <w:spacing w:after="0" w:line="259" w:lineRule="auto"/>
        <w:ind w:left="0" w:firstLine="0"/>
      </w:pPr>
      <w:r>
        <w:rPr>
          <w:rFonts w:ascii="Courier New" w:eastAsia="Courier New" w:hAnsi="Courier New" w:cs="Courier New"/>
          <w:sz w:val="16"/>
        </w:rPr>
        <w:t xml:space="preserve">     </w:t>
      </w:r>
    </w:p>
    <w:p w14:paraId="39E66A5A" w14:textId="77777777" w:rsidR="003C4002" w:rsidRDefault="004A3B3B">
      <w:pPr>
        <w:spacing w:after="4"/>
        <w:ind w:left="-5" w:right="578"/>
      </w:pPr>
      <w:r>
        <w:rPr>
          <w:rFonts w:ascii="Courier New" w:eastAsia="Courier New" w:hAnsi="Courier New" w:cs="Courier New"/>
          <w:sz w:val="16"/>
        </w:rPr>
        <w:t xml:space="preserve">    local success = CreateDrillingToolpath(  </w:t>
      </w:r>
    </w:p>
    <w:p w14:paraId="578AE053" w14:textId="77777777" w:rsidR="003C4002" w:rsidRDefault="004A3B3B">
      <w:pPr>
        <w:spacing w:after="4"/>
        <w:ind w:left="-5" w:right="2691"/>
      </w:pPr>
      <w:r>
        <w:rPr>
          <w:rFonts w:ascii="Courier New" w:eastAsia="Courier New" w:hAnsi="Courier New" w:cs="Courier New"/>
          <w:sz w:val="16"/>
        </w:rPr>
        <w:lastRenderedPageBreak/>
        <w:t xml:space="preserve">                                          </w:t>
      </w:r>
      <w:r>
        <w:rPr>
          <w:rFonts w:ascii="Courier New" w:eastAsia="Courier New" w:hAnsi="Courier New" w:cs="Courier New"/>
          <w:sz w:val="16"/>
        </w:rPr>
        <w:t xml:space="preserve">"Lua Drilling Toolpath",                                            start_depth,                                            cut_depth,                                            retract_gap,                                           tool_dia,              </w:t>
      </w:r>
      <w:r>
        <w:rPr>
          <w:rFonts w:ascii="Courier New" w:eastAsia="Courier New" w:hAnsi="Courier New" w:cs="Courier New"/>
          <w:sz w:val="16"/>
        </w:rPr>
        <w:t xml:space="preserve">                              tool_stepdown,                                            tool_in_mm  </w:t>
      </w:r>
    </w:p>
    <w:p w14:paraId="05CCC3FF" w14:textId="77777777" w:rsidR="003C4002" w:rsidRDefault="004A3B3B">
      <w:pPr>
        <w:spacing w:after="4"/>
        <w:ind w:left="-5" w:right="578"/>
      </w:pPr>
      <w:r>
        <w:rPr>
          <w:rFonts w:ascii="Courier New" w:eastAsia="Courier New" w:hAnsi="Courier New" w:cs="Courier New"/>
          <w:sz w:val="16"/>
        </w:rPr>
        <w:t xml:space="preserve">                                          ) </w:t>
      </w:r>
    </w:p>
    <w:p w14:paraId="1B87BA12" w14:textId="77777777" w:rsidR="003C4002" w:rsidRDefault="004A3B3B">
      <w:pPr>
        <w:spacing w:after="4"/>
        <w:ind w:left="-5" w:right="7203"/>
      </w:pPr>
      <w:r>
        <w:rPr>
          <w:rFonts w:ascii="Courier New" w:eastAsia="Courier New" w:hAnsi="Courier New" w:cs="Courier New"/>
          <w:sz w:val="16"/>
        </w:rPr>
        <w:t xml:space="preserve">              return success; </w:t>
      </w:r>
    </w:p>
    <w:p w14:paraId="40FA135D" w14:textId="77777777" w:rsidR="003C4002" w:rsidRDefault="004A3B3B">
      <w:pPr>
        <w:spacing w:after="128"/>
        <w:ind w:left="-5" w:right="578"/>
      </w:pPr>
      <w:r>
        <w:rPr>
          <w:rFonts w:ascii="Courier New" w:eastAsia="Courier New" w:hAnsi="Courier New" w:cs="Courier New"/>
          <w:sz w:val="16"/>
        </w:rPr>
        <w:t xml:space="preserve">end     </w:t>
      </w:r>
    </w:p>
    <w:p w14:paraId="54C5B3EC" w14:textId="77777777" w:rsidR="003C4002" w:rsidRDefault="004A3B3B">
      <w:pPr>
        <w:spacing w:after="0" w:line="259" w:lineRule="auto"/>
        <w:ind w:left="0" w:firstLine="0"/>
      </w:pPr>
      <w:r>
        <w:rPr>
          <w:rFonts w:ascii="Cambria" w:eastAsia="Cambria" w:hAnsi="Cambria" w:cs="Cambria"/>
          <w:b/>
          <w:color w:val="365F91"/>
          <w:sz w:val="28"/>
        </w:rPr>
        <w:t xml:space="preserve"> </w:t>
      </w:r>
      <w:r>
        <w:rPr>
          <w:rFonts w:ascii="Cambria" w:eastAsia="Cambria" w:hAnsi="Cambria" w:cs="Cambria"/>
          <w:b/>
          <w:color w:val="365F91"/>
          <w:sz w:val="28"/>
        </w:rPr>
        <w:tab/>
        <w:t xml:space="preserve"> </w:t>
      </w:r>
      <w:r>
        <w:br w:type="page"/>
      </w:r>
    </w:p>
    <w:p w14:paraId="3F94361B" w14:textId="77777777" w:rsidR="003C4002" w:rsidRDefault="004A3B3B">
      <w:pPr>
        <w:spacing w:after="115" w:line="259" w:lineRule="auto"/>
        <w:ind w:left="0" w:firstLine="0"/>
      </w:pPr>
      <w:r>
        <w:rPr>
          <w:rFonts w:ascii="Cambria" w:eastAsia="Cambria" w:hAnsi="Cambria" w:cs="Cambria"/>
          <w:b/>
          <w:color w:val="365F91"/>
          <w:sz w:val="28"/>
        </w:rPr>
        <w:lastRenderedPageBreak/>
        <w:t xml:space="preserve"> </w:t>
      </w:r>
    </w:p>
    <w:p w14:paraId="33EC8DB0" w14:textId="77777777" w:rsidR="003C4002" w:rsidRDefault="004A3B3B">
      <w:pPr>
        <w:spacing w:after="5" w:line="267" w:lineRule="auto"/>
        <w:ind w:left="-5"/>
      </w:pPr>
      <w:r>
        <w:rPr>
          <w:rFonts w:ascii="Cambria" w:eastAsia="Cambria" w:hAnsi="Cambria" w:cs="Cambria"/>
          <w:b/>
          <w:color w:val="4F81BD"/>
        </w:rPr>
        <w:t xml:space="preserve">:CreateVCarvingToolpath( </w:t>
      </w:r>
    </w:p>
    <w:p w14:paraId="150477A6" w14:textId="77777777" w:rsidR="003C4002" w:rsidRDefault="004A3B3B">
      <w:pPr>
        <w:tabs>
          <w:tab w:val="center" w:pos="720"/>
          <w:tab w:val="center" w:pos="1440"/>
          <w:tab w:val="center" w:pos="2160"/>
          <w:tab w:val="center" w:pos="3448"/>
        </w:tabs>
        <w:spacing w:after="41"/>
        <w:ind w:left="-15" w:firstLine="0"/>
      </w:pPr>
      <w:r>
        <w:t xml:space="preserve">        </w:t>
      </w:r>
      <w:r>
        <w:tab/>
        <w:t xml:space="preserve"> </w:t>
      </w:r>
      <w:r>
        <w:tab/>
        <w:t xml:space="preserve"> </w:t>
      </w:r>
      <w:r>
        <w:tab/>
        <w:t xml:space="preserve"> </w:t>
      </w:r>
      <w:r>
        <w:tab/>
      </w:r>
      <w:r>
        <w:t xml:space="preserve">String name, </w:t>
      </w:r>
    </w:p>
    <w:p w14:paraId="676EE58E" w14:textId="77777777" w:rsidR="003C4002" w:rsidRDefault="004A3B3B">
      <w:pPr>
        <w:tabs>
          <w:tab w:val="center" w:pos="720"/>
          <w:tab w:val="center" w:pos="1440"/>
          <w:tab w:val="center" w:pos="2160"/>
          <w:tab w:val="center" w:pos="3306"/>
        </w:tabs>
        <w:spacing w:after="43"/>
        <w:ind w:left="-15" w:firstLine="0"/>
      </w:pPr>
      <w:r>
        <w:t xml:space="preserve"> </w:t>
      </w:r>
      <w:r>
        <w:tab/>
        <w:t xml:space="preserve"> </w:t>
      </w:r>
      <w:r>
        <w:tab/>
        <w:t xml:space="preserve"> </w:t>
      </w:r>
      <w:r>
        <w:tab/>
        <w:t xml:space="preserve"> </w:t>
      </w:r>
      <w:r>
        <w:tab/>
        <w:t xml:space="preserve">Tool tool, </w:t>
      </w:r>
    </w:p>
    <w:p w14:paraId="24697904" w14:textId="77777777" w:rsidR="003C4002" w:rsidRDefault="004A3B3B">
      <w:pPr>
        <w:tabs>
          <w:tab w:val="center" w:pos="720"/>
          <w:tab w:val="center" w:pos="1440"/>
          <w:tab w:val="center" w:pos="2160"/>
          <w:tab w:val="center" w:pos="3832"/>
        </w:tabs>
        <w:spacing w:after="43"/>
        <w:ind w:left="-15" w:firstLine="0"/>
      </w:pPr>
      <w:r>
        <w:t xml:space="preserve"> </w:t>
      </w:r>
      <w:r>
        <w:tab/>
        <w:t xml:space="preserve"> </w:t>
      </w:r>
      <w:r>
        <w:tab/>
        <w:t xml:space="preserve"> </w:t>
      </w:r>
      <w:r>
        <w:tab/>
        <w:t xml:space="preserve"> </w:t>
      </w:r>
      <w:r>
        <w:tab/>
        <w:t xml:space="preserve">Tool area_clear_tool, </w:t>
      </w:r>
    </w:p>
    <w:p w14:paraId="7D544EAA" w14:textId="77777777" w:rsidR="003C4002" w:rsidRDefault="004A3B3B">
      <w:pPr>
        <w:tabs>
          <w:tab w:val="center" w:pos="720"/>
          <w:tab w:val="center" w:pos="1440"/>
          <w:tab w:val="center" w:pos="2160"/>
          <w:tab w:val="center" w:pos="4479"/>
        </w:tabs>
        <w:spacing w:after="26"/>
        <w:ind w:left="-15" w:firstLine="0"/>
      </w:pPr>
      <w:r>
        <w:t xml:space="preserve"> </w:t>
      </w:r>
      <w:r>
        <w:tab/>
        <w:t xml:space="preserve"> </w:t>
      </w:r>
      <w:r>
        <w:tab/>
        <w:t xml:space="preserve"> </w:t>
      </w:r>
      <w:r>
        <w:tab/>
        <w:t xml:space="preserve"> </w:t>
      </w:r>
      <w:r>
        <w:tab/>
        <w:t xml:space="preserve">VCarveParameterData vcarve_data, </w:t>
      </w:r>
    </w:p>
    <w:p w14:paraId="265AC326" w14:textId="77777777" w:rsidR="003C4002" w:rsidRDefault="004A3B3B">
      <w:pPr>
        <w:spacing w:after="42" w:line="249" w:lineRule="auto"/>
        <w:ind w:left="168" w:right="229"/>
        <w:jc w:val="center"/>
      </w:pPr>
      <w:r>
        <w:t xml:space="preserve">PocketParameterData pocket_data, </w:t>
      </w:r>
    </w:p>
    <w:p w14:paraId="02FD5828" w14:textId="77777777" w:rsidR="003C4002" w:rsidRDefault="004A3B3B">
      <w:pPr>
        <w:tabs>
          <w:tab w:val="center" w:pos="720"/>
          <w:tab w:val="center" w:pos="1440"/>
          <w:tab w:val="center" w:pos="2160"/>
          <w:tab w:val="center" w:pos="4114"/>
        </w:tabs>
        <w:spacing w:after="29"/>
        <w:ind w:left="-15" w:firstLine="0"/>
      </w:pPr>
      <w:r>
        <w:t xml:space="preserve"> </w:t>
      </w:r>
      <w:r>
        <w:tab/>
        <w:t xml:space="preserve"> </w:t>
      </w:r>
      <w:r>
        <w:tab/>
        <w:t xml:space="preserve"> </w:t>
      </w:r>
      <w:r>
        <w:tab/>
        <w:t xml:space="preserve"> </w:t>
      </w:r>
      <w:r>
        <w:tab/>
        <w:t xml:space="preserve">ToolpathPosData pos_data, </w:t>
      </w:r>
    </w:p>
    <w:p w14:paraId="4C2BB7B8" w14:textId="77777777" w:rsidR="003C4002" w:rsidRDefault="004A3B3B">
      <w:pPr>
        <w:spacing w:after="6"/>
        <w:ind w:left="2891" w:right="2223"/>
      </w:pPr>
      <w:r>
        <w:t xml:space="preserve"> GeometrySelector geometry_selector, </w:t>
      </w:r>
      <w:r>
        <w:t xml:space="preserve">bool create_2d_preview, </w:t>
      </w:r>
    </w:p>
    <w:p w14:paraId="4433E8BC" w14:textId="77777777" w:rsidR="003C4002" w:rsidRDefault="004A3B3B">
      <w:pPr>
        <w:tabs>
          <w:tab w:val="center" w:pos="720"/>
          <w:tab w:val="center" w:pos="1440"/>
          <w:tab w:val="center" w:pos="2160"/>
          <w:tab w:val="center" w:pos="3609"/>
        </w:tabs>
        <w:spacing w:after="10"/>
        <w:ind w:left="-15" w:firstLine="0"/>
      </w:pPr>
      <w:r>
        <w:t xml:space="preserve"> </w:t>
      </w:r>
      <w:r>
        <w:tab/>
        <w:t xml:space="preserve"> </w:t>
      </w:r>
      <w:r>
        <w:tab/>
        <w:t xml:space="preserve"> </w:t>
      </w:r>
      <w:r>
        <w:tab/>
        <w:t xml:space="preserve"> </w:t>
      </w:r>
      <w:r>
        <w:tab/>
        <w:t xml:space="preserve">bool  interactive </w:t>
      </w:r>
    </w:p>
    <w:p w14:paraId="16744B71" w14:textId="77777777" w:rsidR="003C4002" w:rsidRDefault="004A3B3B">
      <w:pPr>
        <w:spacing w:after="225"/>
        <w:ind w:left="-5" w:right="9"/>
      </w:pPr>
      <w:r>
        <w:t xml:space="preserve">                                                    ) </w:t>
      </w:r>
    </w:p>
    <w:p w14:paraId="067EEB0C" w14:textId="77777777" w:rsidR="003C4002" w:rsidRDefault="004A3B3B">
      <w:pPr>
        <w:spacing w:after="222"/>
        <w:ind w:left="-5" w:right="9"/>
      </w:pPr>
      <w:r>
        <w:t xml:space="preserve">Creates a vcarving toolpath for the currently selected vectors. Returns the UUID for the toolpath created. </w:t>
      </w:r>
    </w:p>
    <w:p w14:paraId="4E0BD94A" w14:textId="77777777" w:rsidR="003C4002" w:rsidRDefault="004A3B3B">
      <w:pPr>
        <w:spacing w:after="0"/>
        <w:ind w:left="293" w:right="2959"/>
      </w:pPr>
      <w:r>
        <w:rPr>
          <w:i/>
        </w:rPr>
        <w:t>name</w:t>
      </w:r>
      <w:r>
        <w:t>-string - Name for the toolpath to be</w:t>
      </w:r>
      <w:r>
        <w:t xml:space="preserve"> created </w:t>
      </w:r>
      <w:r>
        <w:rPr>
          <w:i/>
        </w:rPr>
        <w:t xml:space="preserve">tool </w:t>
      </w:r>
      <w:r>
        <w:t>-</w:t>
      </w:r>
      <w:r>
        <w:rPr>
          <w:color w:val="943634"/>
        </w:rPr>
        <w:t>Tool</w:t>
      </w:r>
      <w:r>
        <w:t xml:space="preserve"> -Tool to use for the toolpath - must not be nil </w:t>
      </w:r>
      <w:r>
        <w:rPr>
          <w:i/>
        </w:rPr>
        <w:t>area_clear_tool</w:t>
      </w:r>
      <w:r>
        <w:t xml:space="preserve"> -</w:t>
      </w:r>
      <w:r>
        <w:rPr>
          <w:color w:val="943634"/>
        </w:rPr>
        <w:t>Tool</w:t>
      </w:r>
      <w:r>
        <w:t xml:space="preserve"> -Optional tool for area clearance can be nil </w:t>
      </w:r>
      <w:r>
        <w:rPr>
          <w:i/>
        </w:rPr>
        <w:t xml:space="preserve">vcarve_data </w:t>
      </w:r>
      <w:r>
        <w:t>-</w:t>
      </w:r>
      <w:r>
        <w:rPr>
          <w:color w:val="943634"/>
        </w:rPr>
        <w:t>VCarveParameterData</w:t>
      </w:r>
      <w:r>
        <w:t xml:space="preserve"> -Settings for vcarving </w:t>
      </w:r>
    </w:p>
    <w:p w14:paraId="379BD2FC" w14:textId="77777777" w:rsidR="003C4002" w:rsidRDefault="004A3B3B">
      <w:pPr>
        <w:spacing w:after="0"/>
        <w:ind w:left="293" w:right="9"/>
      </w:pPr>
      <w:r>
        <w:rPr>
          <w:i/>
        </w:rPr>
        <w:t xml:space="preserve">pocket_data </w:t>
      </w:r>
      <w:r>
        <w:t>-</w:t>
      </w:r>
      <w:r>
        <w:rPr>
          <w:color w:val="943634"/>
        </w:rPr>
        <w:t>PocketParameterData</w:t>
      </w:r>
      <w:r>
        <w:t xml:space="preserve"> -</w:t>
      </w:r>
      <w:r>
        <w:t xml:space="preserve">Setting for pocketing depth, style etc </w:t>
      </w:r>
      <w:r>
        <w:rPr>
          <w:i/>
        </w:rPr>
        <w:t>pos_data</w:t>
      </w:r>
      <w:r>
        <w:t>-</w:t>
      </w:r>
      <w:r>
        <w:rPr>
          <w:color w:val="943634"/>
        </w:rPr>
        <w:t>ToolpathPosData</w:t>
      </w:r>
      <w:r>
        <w:t xml:space="preserve"> -Settings for home position, safe z etc </w:t>
      </w:r>
    </w:p>
    <w:p w14:paraId="6FF9E4FC" w14:textId="77777777" w:rsidR="003C4002" w:rsidRDefault="004A3B3B">
      <w:pPr>
        <w:spacing w:after="50"/>
        <w:ind w:left="293" w:right="209"/>
      </w:pPr>
      <w:r>
        <w:rPr>
          <w:i/>
        </w:rPr>
        <w:t>geometry_selector</w:t>
      </w:r>
      <w:r>
        <w:t>-</w:t>
      </w:r>
      <w:r>
        <w:rPr>
          <w:color w:val="943634"/>
        </w:rPr>
        <w:t>GeometrySelector</w:t>
      </w:r>
      <w:r>
        <w:t xml:space="preserve"> -Can be used to automatically select vectors on layers etc </w:t>
      </w:r>
      <w:r>
        <w:rPr>
          <w:i/>
        </w:rPr>
        <w:t>create_2d_preview</w:t>
      </w:r>
      <w:r>
        <w:t>-bool -If true create preview vectors in</w:t>
      </w:r>
      <w:r>
        <w:t xml:space="preserve"> 2d view </w:t>
      </w:r>
      <w:r>
        <w:rPr>
          <w:i/>
        </w:rPr>
        <w:t>interactive</w:t>
      </w:r>
      <w:r>
        <w:t xml:space="preserve">-bool -If true display warnings etc to user </w:t>
      </w:r>
    </w:p>
    <w:p w14:paraId="60D296C6" w14:textId="77777777" w:rsidR="003C4002" w:rsidRDefault="004A3B3B">
      <w:pPr>
        <w:spacing w:after="0" w:line="259" w:lineRule="auto"/>
        <w:ind w:left="0" w:firstLine="0"/>
      </w:pPr>
      <w:r>
        <w:rPr>
          <w:rFonts w:ascii="Cambria" w:eastAsia="Cambria" w:hAnsi="Cambria" w:cs="Cambria"/>
          <w:b/>
          <w:color w:val="365F91"/>
          <w:sz w:val="28"/>
        </w:rPr>
        <w:t xml:space="preserve"> </w:t>
      </w:r>
    </w:p>
    <w:p w14:paraId="09EF1442" w14:textId="77777777" w:rsidR="003C4002" w:rsidRDefault="004A3B3B">
      <w:pPr>
        <w:pStyle w:val="Heading2"/>
        <w:spacing w:after="155"/>
        <w:ind w:left="-5"/>
      </w:pPr>
      <w:r>
        <w:t xml:space="preserve">Example Code - from Create_VCarving_Toolpath.lua </w:t>
      </w:r>
    </w:p>
    <w:p w14:paraId="33E8D1CA" w14:textId="77777777" w:rsidR="003C4002" w:rsidRDefault="004A3B3B">
      <w:pPr>
        <w:spacing w:after="4"/>
        <w:ind w:left="-5" w:right="6243"/>
      </w:pPr>
      <w:r>
        <w:rPr>
          <w:rFonts w:ascii="Courier New" w:eastAsia="Courier New" w:hAnsi="Courier New" w:cs="Courier New"/>
          <w:sz w:val="16"/>
        </w:rPr>
        <w:t xml:space="preserve">-- VECTRIC LUA SCRIPT require “strict” </w:t>
      </w:r>
    </w:p>
    <w:p w14:paraId="05C4F380" w14:textId="77777777" w:rsidR="003C4002" w:rsidRDefault="004A3B3B">
      <w:pPr>
        <w:spacing w:after="4"/>
        <w:ind w:left="-5" w:right="578"/>
      </w:pPr>
      <w:r>
        <w:rPr>
          <w:rFonts w:ascii="Courier New" w:eastAsia="Courier New" w:hAnsi="Courier New" w:cs="Courier New"/>
          <w:sz w:val="16"/>
        </w:rPr>
        <w:t xml:space="preserve">--[[  -------------- CreateVCarvingToolpath --------------   </w:t>
      </w:r>
    </w:p>
    <w:p w14:paraId="6FBE230E" w14:textId="77777777" w:rsidR="003C4002" w:rsidRDefault="004A3B3B">
      <w:pPr>
        <w:spacing w:after="4"/>
        <w:ind w:left="-5" w:right="578"/>
      </w:pPr>
      <w:r>
        <w:rPr>
          <w:rFonts w:ascii="Courier New" w:eastAsia="Courier New" w:hAnsi="Courier New" w:cs="Courier New"/>
          <w:sz w:val="16"/>
        </w:rPr>
        <w:t xml:space="preserve">| </w:t>
      </w:r>
    </w:p>
    <w:p w14:paraId="6C53BAB5" w14:textId="77777777" w:rsidR="003C4002" w:rsidRDefault="004A3B3B">
      <w:pPr>
        <w:spacing w:after="4"/>
        <w:ind w:left="-5" w:right="578"/>
      </w:pPr>
      <w:r>
        <w:rPr>
          <w:rFonts w:ascii="Courier New" w:eastAsia="Courier New" w:hAnsi="Courier New" w:cs="Courier New"/>
          <w:sz w:val="16"/>
        </w:rPr>
        <w:t>|   Create a VCarving toolpath wit</w:t>
      </w:r>
      <w:r>
        <w:rPr>
          <w:rFonts w:ascii="Courier New" w:eastAsia="Courier New" w:hAnsi="Courier New" w:cs="Courier New"/>
          <w:sz w:val="16"/>
        </w:rPr>
        <w:t xml:space="preserve">hin the program for the currently selected vectors </w:t>
      </w:r>
    </w:p>
    <w:p w14:paraId="632E9DE0" w14:textId="77777777" w:rsidR="003C4002" w:rsidRDefault="004A3B3B">
      <w:pPr>
        <w:spacing w:after="4"/>
        <w:ind w:left="-5" w:right="578"/>
      </w:pPr>
      <w:r>
        <w:rPr>
          <w:rFonts w:ascii="Courier New" w:eastAsia="Courier New" w:hAnsi="Courier New" w:cs="Courier New"/>
          <w:sz w:val="16"/>
        </w:rPr>
        <w:t xml:space="preserve">|  Parameters: </w:t>
      </w:r>
    </w:p>
    <w:p w14:paraId="0E6B786A" w14:textId="77777777" w:rsidR="003C4002" w:rsidRDefault="004A3B3B">
      <w:pPr>
        <w:spacing w:after="4"/>
        <w:ind w:left="-5" w:right="578"/>
      </w:pPr>
      <w:r>
        <w:rPr>
          <w:rFonts w:ascii="Courier New" w:eastAsia="Courier New" w:hAnsi="Courier New" w:cs="Courier New"/>
          <w:sz w:val="16"/>
        </w:rPr>
        <w:t xml:space="preserve">|    name,                 -- Name for toolpath </w:t>
      </w:r>
    </w:p>
    <w:p w14:paraId="4BF72C69" w14:textId="77777777" w:rsidR="003C4002" w:rsidRDefault="004A3B3B">
      <w:pPr>
        <w:spacing w:after="4"/>
        <w:ind w:left="-5" w:right="578"/>
      </w:pPr>
      <w:r>
        <w:rPr>
          <w:rFonts w:ascii="Courier New" w:eastAsia="Courier New" w:hAnsi="Courier New" w:cs="Courier New"/>
          <w:sz w:val="16"/>
        </w:rPr>
        <w:t xml:space="preserve">|    start_depth       -- Start depth for toolpath below surface of material </w:t>
      </w:r>
    </w:p>
    <w:p w14:paraId="646F90EF" w14:textId="77777777" w:rsidR="003C4002" w:rsidRDefault="004A3B3B">
      <w:pPr>
        <w:spacing w:after="4"/>
        <w:ind w:left="-5" w:right="578"/>
      </w:pPr>
      <w:r>
        <w:rPr>
          <w:rFonts w:ascii="Courier New" w:eastAsia="Courier New" w:hAnsi="Courier New" w:cs="Courier New"/>
          <w:sz w:val="16"/>
        </w:rPr>
        <w:t xml:space="preserve">|    flat_depth          -- flat depth - if </w:t>
      </w:r>
      <w:r>
        <w:rPr>
          <w:rFonts w:ascii="Courier New" w:eastAsia="Courier New" w:hAnsi="Courier New" w:cs="Courier New"/>
          <w:sz w:val="16"/>
        </w:rPr>
        <w:t xml:space="preserve">0.0 assume not doing flat bottom </w:t>
      </w:r>
    </w:p>
    <w:p w14:paraId="27180408" w14:textId="77777777" w:rsidR="003C4002" w:rsidRDefault="004A3B3B">
      <w:pPr>
        <w:spacing w:after="4"/>
        <w:ind w:left="-5" w:right="578"/>
      </w:pPr>
      <w:r>
        <w:rPr>
          <w:rFonts w:ascii="Courier New" w:eastAsia="Courier New" w:hAnsi="Courier New" w:cs="Courier New"/>
          <w:sz w:val="16"/>
        </w:rPr>
        <w:t xml:space="preserve">|    vbit_angle          -- angle of vbit to use </w:t>
      </w:r>
    </w:p>
    <w:p w14:paraId="5F5F6D43" w14:textId="77777777" w:rsidR="003C4002" w:rsidRDefault="004A3B3B">
      <w:pPr>
        <w:spacing w:after="4"/>
        <w:ind w:left="-5" w:right="578"/>
      </w:pPr>
      <w:r>
        <w:rPr>
          <w:rFonts w:ascii="Courier New" w:eastAsia="Courier New" w:hAnsi="Courier New" w:cs="Courier New"/>
          <w:sz w:val="16"/>
        </w:rPr>
        <w:t xml:space="preserve">|    vbit_dia             -- diameter of VBit  to use </w:t>
      </w:r>
    </w:p>
    <w:p w14:paraId="6AEF92AE" w14:textId="77777777" w:rsidR="003C4002" w:rsidRDefault="004A3B3B">
      <w:pPr>
        <w:spacing w:after="4"/>
        <w:ind w:left="-5" w:right="578"/>
      </w:pPr>
      <w:r>
        <w:rPr>
          <w:rFonts w:ascii="Courier New" w:eastAsia="Courier New" w:hAnsi="Courier New" w:cs="Courier New"/>
          <w:sz w:val="16"/>
        </w:rPr>
        <w:t xml:space="preserve">|    vbit_stepdown     -- stepdown for tool </w:t>
      </w:r>
    </w:p>
    <w:p w14:paraId="03DB1A45" w14:textId="77777777" w:rsidR="003C4002" w:rsidRDefault="004A3B3B">
      <w:pPr>
        <w:spacing w:after="4"/>
        <w:ind w:left="-5" w:right="578"/>
      </w:pPr>
      <w:r>
        <w:rPr>
          <w:rFonts w:ascii="Courier New" w:eastAsia="Courier New" w:hAnsi="Courier New" w:cs="Courier New"/>
          <w:sz w:val="16"/>
        </w:rPr>
        <w:t xml:space="preserve">|    tool_stepover_percent - percentage stepover for tool </w:t>
      </w:r>
    </w:p>
    <w:p w14:paraId="078B82B1" w14:textId="77777777" w:rsidR="003C4002" w:rsidRDefault="004A3B3B">
      <w:pPr>
        <w:spacing w:after="4"/>
        <w:ind w:left="-5" w:right="578"/>
      </w:pPr>
      <w:r>
        <w:rPr>
          <w:rFonts w:ascii="Courier New" w:eastAsia="Courier New" w:hAnsi="Courier New" w:cs="Courier New"/>
          <w:sz w:val="16"/>
        </w:rPr>
        <w:t>|    tool_in_</w:t>
      </w:r>
      <w:r>
        <w:rPr>
          <w:rFonts w:ascii="Courier New" w:eastAsia="Courier New" w:hAnsi="Courier New" w:cs="Courier New"/>
          <w:sz w:val="16"/>
        </w:rPr>
        <w:t xml:space="preserve">mm         -- true if tool size and stepdown are in mm </w:t>
      </w:r>
    </w:p>
    <w:p w14:paraId="0E216791" w14:textId="77777777" w:rsidR="003C4002" w:rsidRDefault="004A3B3B">
      <w:pPr>
        <w:spacing w:after="4"/>
        <w:ind w:left="-5" w:right="578"/>
      </w:pPr>
      <w:r>
        <w:rPr>
          <w:rFonts w:ascii="Courier New" w:eastAsia="Courier New" w:hAnsi="Courier New" w:cs="Courier New"/>
          <w:sz w:val="16"/>
        </w:rPr>
        <w:t xml:space="preserve">| </w:t>
      </w:r>
    </w:p>
    <w:p w14:paraId="328EE00C" w14:textId="77777777" w:rsidR="003C4002" w:rsidRDefault="004A3B3B">
      <w:pPr>
        <w:spacing w:after="4"/>
        <w:ind w:left="-5" w:right="578"/>
      </w:pPr>
      <w:r>
        <w:rPr>
          <w:rFonts w:ascii="Courier New" w:eastAsia="Courier New" w:hAnsi="Courier New" w:cs="Courier New"/>
          <w:sz w:val="16"/>
        </w:rPr>
        <w:t xml:space="preserve">|  Return Values: </w:t>
      </w:r>
    </w:p>
    <w:p w14:paraId="2E35F2F1" w14:textId="77777777" w:rsidR="003C4002" w:rsidRDefault="004A3B3B">
      <w:pPr>
        <w:spacing w:after="4"/>
        <w:ind w:left="-5" w:right="578"/>
      </w:pPr>
      <w:r>
        <w:rPr>
          <w:rFonts w:ascii="Courier New" w:eastAsia="Courier New" w:hAnsi="Courier New" w:cs="Courier New"/>
          <w:sz w:val="16"/>
        </w:rPr>
        <w:t xml:space="preserve">|     true if toolpath created OK else false </w:t>
      </w:r>
    </w:p>
    <w:p w14:paraId="66B5E56F" w14:textId="77777777" w:rsidR="003C4002" w:rsidRDefault="004A3B3B">
      <w:pPr>
        <w:spacing w:after="4"/>
        <w:ind w:left="-5" w:right="578"/>
      </w:pPr>
      <w:r>
        <w:rPr>
          <w:rFonts w:ascii="Courier New" w:eastAsia="Courier New" w:hAnsi="Courier New" w:cs="Courier New"/>
          <w:sz w:val="16"/>
        </w:rPr>
        <w:t xml:space="preserve">| </w:t>
      </w:r>
    </w:p>
    <w:p w14:paraId="6B2FC404" w14:textId="77777777" w:rsidR="003C4002" w:rsidRDefault="004A3B3B">
      <w:pPr>
        <w:spacing w:after="4"/>
        <w:ind w:left="-5" w:right="771"/>
      </w:pPr>
      <w:r>
        <w:rPr>
          <w:rFonts w:ascii="Courier New" w:eastAsia="Courier New" w:hAnsi="Courier New" w:cs="Courier New"/>
          <w:sz w:val="16"/>
        </w:rPr>
        <w:t xml:space="preserve">]]  </w:t>
      </w:r>
      <w:r>
        <w:rPr>
          <w:rFonts w:ascii="Courier New" w:eastAsia="Courier New" w:hAnsi="Courier New" w:cs="Courier New"/>
          <w:sz w:val="16"/>
        </w:rPr>
        <w:t xml:space="preserve">function CreateVCarvingToolpath( name , start_depth, flat_depth, vbit_angle, vbit_dia, vbit_stepdown, tool_stepover_percent, tool_in_mm) </w:t>
      </w:r>
    </w:p>
    <w:p w14:paraId="227FAE7D" w14:textId="77777777" w:rsidR="003C4002" w:rsidRDefault="004A3B3B">
      <w:pPr>
        <w:spacing w:after="0" w:line="259" w:lineRule="auto"/>
        <w:ind w:left="0" w:firstLine="0"/>
      </w:pPr>
      <w:r>
        <w:rPr>
          <w:rFonts w:ascii="Courier New" w:eastAsia="Courier New" w:hAnsi="Courier New" w:cs="Courier New"/>
          <w:sz w:val="16"/>
        </w:rPr>
        <w:t xml:space="preserve"> </w:t>
      </w:r>
    </w:p>
    <w:p w14:paraId="1755AD95" w14:textId="77777777" w:rsidR="003C4002" w:rsidRDefault="004A3B3B">
      <w:pPr>
        <w:spacing w:after="4"/>
        <w:ind w:left="-5" w:right="3842"/>
      </w:pPr>
      <w:r>
        <w:rPr>
          <w:rFonts w:ascii="Courier New" w:eastAsia="Courier New" w:hAnsi="Courier New" w:cs="Courier New"/>
          <w:sz w:val="16"/>
        </w:rPr>
        <w:lastRenderedPageBreak/>
        <w:t xml:space="preserve">   -- Create tool we will use to machine vectors    local tool = Tool( </w:t>
      </w:r>
    </w:p>
    <w:p w14:paraId="4CF0DB22" w14:textId="77777777" w:rsidR="003C4002" w:rsidRDefault="004A3B3B">
      <w:pPr>
        <w:spacing w:after="4"/>
        <w:ind w:left="-5" w:right="578"/>
      </w:pPr>
      <w:r>
        <w:rPr>
          <w:rFonts w:ascii="Courier New" w:eastAsia="Courier New" w:hAnsi="Courier New" w:cs="Courier New"/>
          <w:sz w:val="16"/>
        </w:rPr>
        <w:t xml:space="preserve">                    "Lua VBit",  </w:t>
      </w:r>
    </w:p>
    <w:p w14:paraId="4F13956C" w14:textId="77777777" w:rsidR="003C4002" w:rsidRDefault="004A3B3B">
      <w:pPr>
        <w:spacing w:after="4"/>
        <w:ind w:left="-5" w:right="578"/>
      </w:pPr>
      <w:r>
        <w:rPr>
          <w:rFonts w:ascii="Courier New" w:eastAsia="Courier New" w:hAnsi="Courier New" w:cs="Courier New"/>
          <w:sz w:val="16"/>
        </w:rPr>
        <w:t xml:space="preserve">          </w:t>
      </w:r>
      <w:r>
        <w:rPr>
          <w:rFonts w:ascii="Courier New" w:eastAsia="Courier New" w:hAnsi="Courier New" w:cs="Courier New"/>
          <w:sz w:val="16"/>
        </w:rPr>
        <w:t xml:space="preserve">          Tool.VBIT       -- BALL_NOSE, END_MILL, VBIT </w:t>
      </w:r>
    </w:p>
    <w:p w14:paraId="3D58238E" w14:textId="77777777" w:rsidR="003C4002" w:rsidRDefault="004A3B3B">
      <w:pPr>
        <w:spacing w:after="4"/>
        <w:ind w:left="-5" w:right="5955"/>
      </w:pPr>
      <w:r>
        <w:rPr>
          <w:rFonts w:ascii="Courier New" w:eastAsia="Courier New" w:hAnsi="Courier New" w:cs="Courier New"/>
          <w:sz w:val="16"/>
        </w:rPr>
        <w:t xml:space="preserve">                    )                          tool.InMM = tool_in_mm    tool.ToolDia = vbit_dia    tool.Stepdown = vbit_stepdown    tool.Stepover = vbit_dia * (tool_stepover_percent / 100) </w:t>
      </w:r>
    </w:p>
    <w:p w14:paraId="7958D7D3" w14:textId="77777777" w:rsidR="003C4002" w:rsidRDefault="004A3B3B">
      <w:pPr>
        <w:spacing w:after="4"/>
        <w:ind w:left="-5" w:right="578"/>
      </w:pPr>
      <w:r>
        <w:rPr>
          <w:rFonts w:ascii="Courier New" w:eastAsia="Courier New" w:hAnsi="Courier New" w:cs="Courier New"/>
          <w:sz w:val="16"/>
        </w:rPr>
        <w:t xml:space="preserve">   tool.R</w:t>
      </w:r>
      <w:r>
        <w:rPr>
          <w:rFonts w:ascii="Courier New" w:eastAsia="Courier New" w:hAnsi="Courier New" w:cs="Courier New"/>
          <w:sz w:val="16"/>
        </w:rPr>
        <w:t xml:space="preserve">ateUnits = Tool.MM_SEC  -- MM_SEC, MM_MIN, METRES_MIN, INCHES_SEC,  </w:t>
      </w:r>
    </w:p>
    <w:p w14:paraId="605CA04D" w14:textId="77777777" w:rsidR="003C4002" w:rsidRDefault="004A3B3B">
      <w:pPr>
        <w:spacing w:after="4"/>
        <w:ind w:left="-5" w:right="3651"/>
      </w:pPr>
      <w:r>
        <w:rPr>
          <w:rFonts w:ascii="Courier New" w:eastAsia="Courier New" w:hAnsi="Courier New" w:cs="Courier New"/>
          <w:sz w:val="16"/>
        </w:rPr>
        <w:t xml:space="preserve">                                 -- INCHES_MIN, FEET_MIN    tool.FeedRate = 30    tool.PlungeRate = 10    tool.SpindleSpeed = 20000    tool.ToolNumber = 1 </w:t>
      </w:r>
    </w:p>
    <w:p w14:paraId="5C7EA47B" w14:textId="77777777" w:rsidR="003C4002" w:rsidRDefault="004A3B3B">
      <w:pPr>
        <w:spacing w:after="4"/>
        <w:ind w:left="-5" w:right="578"/>
      </w:pPr>
      <w:r>
        <w:rPr>
          <w:rFonts w:ascii="Courier New" w:eastAsia="Courier New" w:hAnsi="Courier New" w:cs="Courier New"/>
          <w:sz w:val="16"/>
        </w:rPr>
        <w:t xml:space="preserve">   tool.VBitAngle = 90.0       </w:t>
      </w:r>
      <w:r>
        <w:rPr>
          <w:rFonts w:ascii="Courier New" w:eastAsia="Courier New" w:hAnsi="Courier New" w:cs="Courier New"/>
          <w:sz w:val="16"/>
        </w:rPr>
        <w:t xml:space="preserve">         -- used for vbit only </w:t>
      </w:r>
    </w:p>
    <w:p w14:paraId="0178DBDA" w14:textId="77777777" w:rsidR="003C4002" w:rsidRDefault="004A3B3B">
      <w:pPr>
        <w:spacing w:after="4"/>
        <w:ind w:left="-5" w:right="291"/>
      </w:pPr>
      <w:r>
        <w:rPr>
          <w:rFonts w:ascii="Courier New" w:eastAsia="Courier New" w:hAnsi="Courier New" w:cs="Courier New"/>
          <w:sz w:val="16"/>
        </w:rPr>
        <w:t xml:space="preserve">   tool.ClearStepover = vbit_dia * (tool_stepover_percent / 100) * 2  -- used for vbit only     </w:t>
      </w:r>
    </w:p>
    <w:p w14:paraId="1496F385" w14:textId="77777777" w:rsidR="003C4002" w:rsidRDefault="004A3B3B">
      <w:pPr>
        <w:spacing w:after="4"/>
        <w:ind w:left="-5" w:right="578"/>
      </w:pPr>
      <w:r>
        <w:rPr>
          <w:rFonts w:ascii="Courier New" w:eastAsia="Courier New" w:hAnsi="Courier New" w:cs="Courier New"/>
          <w:sz w:val="16"/>
        </w:rPr>
        <w:t xml:space="preserve">   -- Create object used to set home position and safez gap above material surface    local pos_data = ToolpathPosData() </w:t>
      </w:r>
    </w:p>
    <w:p w14:paraId="7E08E711" w14:textId="77777777" w:rsidR="003C4002" w:rsidRDefault="004A3B3B">
      <w:pPr>
        <w:spacing w:after="0" w:line="259" w:lineRule="auto"/>
        <w:ind w:left="0" w:firstLine="0"/>
      </w:pPr>
      <w:r>
        <w:rPr>
          <w:rFonts w:ascii="Courier New" w:eastAsia="Courier New" w:hAnsi="Courier New" w:cs="Courier New"/>
          <w:sz w:val="16"/>
        </w:rPr>
        <w:t xml:space="preserve">    </w:t>
      </w:r>
    </w:p>
    <w:p w14:paraId="369573E5" w14:textId="77777777" w:rsidR="003C4002" w:rsidRDefault="004A3B3B">
      <w:pPr>
        <w:spacing w:after="4"/>
        <w:ind w:left="-5" w:right="3650"/>
      </w:pPr>
      <w:r>
        <w:rPr>
          <w:rFonts w:ascii="Courier New" w:eastAsia="Courier New" w:hAnsi="Courier New" w:cs="Courier New"/>
          <w:sz w:val="16"/>
        </w:rPr>
        <w:t xml:space="preserve">   pos_data:SetHomePosition(0, 0, 5.0)    pos_data.SafeZGap = 5.0 </w:t>
      </w:r>
    </w:p>
    <w:p w14:paraId="1E8BEC0A" w14:textId="77777777" w:rsidR="003C4002" w:rsidRDefault="004A3B3B">
      <w:pPr>
        <w:spacing w:after="0" w:line="259" w:lineRule="auto"/>
        <w:ind w:left="0" w:firstLine="0"/>
      </w:pPr>
      <w:r>
        <w:rPr>
          <w:rFonts w:ascii="Courier New" w:eastAsia="Courier New" w:hAnsi="Courier New" w:cs="Courier New"/>
          <w:sz w:val="16"/>
        </w:rPr>
        <w:t xml:space="preserve"> </w:t>
      </w:r>
    </w:p>
    <w:p w14:paraId="78EAF8EC" w14:textId="77777777" w:rsidR="003C4002" w:rsidRDefault="004A3B3B">
      <w:pPr>
        <w:spacing w:after="4"/>
        <w:ind w:left="-5" w:right="578"/>
      </w:pPr>
      <w:r>
        <w:rPr>
          <w:rFonts w:ascii="Courier New" w:eastAsia="Courier New" w:hAnsi="Courier New" w:cs="Courier New"/>
          <w:sz w:val="16"/>
        </w:rPr>
        <w:t xml:space="preserve">   -- Create  object used to pass pocketing options - used for area clearance only    local vcarve_data = VCarveParameterData() </w:t>
      </w:r>
    </w:p>
    <w:p w14:paraId="695C65E6" w14:textId="77777777" w:rsidR="003C4002" w:rsidRDefault="004A3B3B">
      <w:pPr>
        <w:spacing w:after="4"/>
        <w:ind w:left="-5" w:right="3650"/>
      </w:pPr>
      <w:r>
        <w:rPr>
          <w:rFonts w:ascii="Courier New" w:eastAsia="Courier New" w:hAnsi="Courier New" w:cs="Courier New"/>
          <w:sz w:val="16"/>
        </w:rPr>
        <w:t xml:space="preserve">      -- start depth for toolpath       vcarve_data.StartD</w:t>
      </w:r>
      <w:r>
        <w:rPr>
          <w:rFonts w:ascii="Courier New" w:eastAsia="Courier New" w:hAnsi="Courier New" w:cs="Courier New"/>
          <w:sz w:val="16"/>
        </w:rPr>
        <w:t xml:space="preserve">epth = start_depth </w:t>
      </w:r>
    </w:p>
    <w:p w14:paraId="18BE259D" w14:textId="77777777" w:rsidR="003C4002" w:rsidRDefault="004A3B3B">
      <w:pPr>
        <w:spacing w:after="0" w:line="259" w:lineRule="auto"/>
        <w:ind w:left="0" w:firstLine="0"/>
      </w:pPr>
      <w:r>
        <w:rPr>
          <w:rFonts w:ascii="Courier New" w:eastAsia="Courier New" w:hAnsi="Courier New" w:cs="Courier New"/>
          <w:sz w:val="16"/>
        </w:rPr>
        <w:t xml:space="preserve">       </w:t>
      </w:r>
    </w:p>
    <w:p w14:paraId="51B5B194" w14:textId="77777777" w:rsidR="003C4002" w:rsidRDefault="004A3B3B">
      <w:pPr>
        <w:spacing w:after="4"/>
        <w:ind w:left="-5" w:right="578"/>
      </w:pPr>
      <w:r>
        <w:rPr>
          <w:rFonts w:ascii="Courier New" w:eastAsia="Courier New" w:hAnsi="Courier New" w:cs="Courier New"/>
          <w:sz w:val="16"/>
        </w:rPr>
        <w:t xml:space="preserve">      -- flag indicating if we are creating a flat bottomed toolpath       vcarve_data.DoFlatBottom = flat_depth &gt; 0.0 </w:t>
      </w:r>
    </w:p>
    <w:p w14:paraId="426A67C9" w14:textId="77777777" w:rsidR="003C4002" w:rsidRDefault="004A3B3B">
      <w:pPr>
        <w:spacing w:after="0" w:line="259" w:lineRule="auto"/>
        <w:ind w:left="0" w:firstLine="0"/>
      </w:pPr>
      <w:r>
        <w:rPr>
          <w:rFonts w:ascii="Courier New" w:eastAsia="Courier New" w:hAnsi="Courier New" w:cs="Courier New"/>
          <w:sz w:val="16"/>
        </w:rPr>
        <w:t xml:space="preserve">       </w:t>
      </w:r>
    </w:p>
    <w:p w14:paraId="071C6EE0" w14:textId="77777777" w:rsidR="003C4002" w:rsidRDefault="004A3B3B">
      <w:pPr>
        <w:spacing w:after="4"/>
        <w:ind w:left="-5" w:right="866"/>
      </w:pPr>
      <w:r>
        <w:rPr>
          <w:rFonts w:ascii="Courier New" w:eastAsia="Courier New" w:hAnsi="Courier New" w:cs="Courier New"/>
          <w:sz w:val="16"/>
        </w:rPr>
        <w:t xml:space="preserve">      -- </w:t>
      </w:r>
      <w:r>
        <w:rPr>
          <w:rFonts w:ascii="Courier New" w:eastAsia="Courier New" w:hAnsi="Courier New" w:cs="Courier New"/>
          <w:sz w:val="16"/>
        </w:rPr>
        <w:t xml:space="preserve">cut depth for toolpath this is depth below start depth       vcarve_data.FlatDepth = flat_depth </w:t>
      </w:r>
    </w:p>
    <w:p w14:paraId="68D64D95" w14:textId="77777777" w:rsidR="003C4002" w:rsidRDefault="004A3B3B">
      <w:pPr>
        <w:spacing w:after="0" w:line="259" w:lineRule="auto"/>
        <w:ind w:left="0" w:firstLine="0"/>
      </w:pPr>
      <w:r>
        <w:rPr>
          <w:rFonts w:ascii="Courier New" w:eastAsia="Courier New" w:hAnsi="Courier New" w:cs="Courier New"/>
          <w:sz w:val="16"/>
        </w:rPr>
        <w:t xml:space="preserve">       </w:t>
      </w:r>
    </w:p>
    <w:p w14:paraId="006B2E8A" w14:textId="77777777" w:rsidR="003C4002" w:rsidRDefault="004A3B3B">
      <w:pPr>
        <w:spacing w:after="4"/>
        <w:ind w:left="-5" w:right="578"/>
      </w:pPr>
      <w:r>
        <w:rPr>
          <w:rFonts w:ascii="Courier New" w:eastAsia="Courier New" w:hAnsi="Courier New" w:cs="Courier New"/>
          <w:sz w:val="16"/>
        </w:rPr>
        <w:t xml:space="preserve">      -- if true in Aspire, project toolpath onto composite model       vcarve_data.ProjectToolpath = false </w:t>
      </w:r>
    </w:p>
    <w:p w14:paraId="2AE51CB5" w14:textId="77777777" w:rsidR="003C4002" w:rsidRDefault="004A3B3B">
      <w:pPr>
        <w:spacing w:after="0" w:line="259" w:lineRule="auto"/>
        <w:ind w:left="0" w:firstLine="0"/>
      </w:pPr>
      <w:r>
        <w:rPr>
          <w:rFonts w:ascii="Courier New" w:eastAsia="Courier New" w:hAnsi="Courier New" w:cs="Courier New"/>
          <w:sz w:val="16"/>
        </w:rPr>
        <w:t xml:space="preserve"> </w:t>
      </w:r>
    </w:p>
    <w:p w14:paraId="328B048D" w14:textId="77777777" w:rsidR="003C4002" w:rsidRDefault="004A3B3B">
      <w:pPr>
        <w:spacing w:after="4"/>
        <w:ind w:left="-5" w:right="1346"/>
      </w:pPr>
      <w:r>
        <w:rPr>
          <w:rFonts w:ascii="Courier New" w:eastAsia="Courier New" w:hAnsi="Courier New" w:cs="Courier New"/>
          <w:sz w:val="16"/>
        </w:rPr>
        <w:t xml:space="preserve">      -- set flag indicating we are usin</w:t>
      </w:r>
      <w:r>
        <w:rPr>
          <w:rFonts w:ascii="Courier New" w:eastAsia="Courier New" w:hAnsi="Courier New" w:cs="Courier New"/>
          <w:sz w:val="16"/>
        </w:rPr>
        <w:t xml:space="preserve">g flat tool       vcarve_data.UseAreaClearTool = true </w:t>
      </w:r>
    </w:p>
    <w:p w14:paraId="1A3A6E6D" w14:textId="77777777" w:rsidR="003C4002" w:rsidRDefault="004A3B3B">
      <w:pPr>
        <w:spacing w:after="0" w:line="259" w:lineRule="auto"/>
        <w:ind w:left="0" w:firstLine="0"/>
      </w:pPr>
      <w:r>
        <w:rPr>
          <w:rFonts w:ascii="Courier New" w:eastAsia="Courier New" w:hAnsi="Courier New" w:cs="Courier New"/>
          <w:sz w:val="16"/>
        </w:rPr>
        <w:t xml:space="preserve"> </w:t>
      </w:r>
    </w:p>
    <w:p w14:paraId="4EAB1B95" w14:textId="77777777" w:rsidR="003C4002" w:rsidRDefault="004A3B3B">
      <w:pPr>
        <w:spacing w:after="4"/>
        <w:ind w:left="-5" w:right="578"/>
      </w:pPr>
      <w:r>
        <w:rPr>
          <w:rFonts w:ascii="Courier New" w:eastAsia="Courier New" w:hAnsi="Courier New" w:cs="Courier New"/>
          <w:sz w:val="16"/>
        </w:rPr>
        <w:t xml:space="preserve">   -- Create  object used to pass pocketing options - used for area clearance only    local pocket_data = PocketParameterData() </w:t>
      </w:r>
    </w:p>
    <w:p w14:paraId="154E0C5E" w14:textId="77777777" w:rsidR="003C4002" w:rsidRDefault="004A3B3B">
      <w:pPr>
        <w:spacing w:after="4"/>
        <w:ind w:left="-5" w:right="3650"/>
      </w:pPr>
      <w:r>
        <w:rPr>
          <w:rFonts w:ascii="Courier New" w:eastAsia="Courier New" w:hAnsi="Courier New" w:cs="Courier New"/>
          <w:sz w:val="16"/>
        </w:rPr>
        <w:t xml:space="preserve">      -- start depth for toolpath       pocket_data.StartDepth = start</w:t>
      </w:r>
      <w:r>
        <w:rPr>
          <w:rFonts w:ascii="Courier New" w:eastAsia="Courier New" w:hAnsi="Courier New" w:cs="Courier New"/>
          <w:sz w:val="16"/>
        </w:rPr>
        <w:t xml:space="preserve">_depth </w:t>
      </w:r>
    </w:p>
    <w:p w14:paraId="6E3D3D39" w14:textId="77777777" w:rsidR="003C4002" w:rsidRDefault="004A3B3B">
      <w:pPr>
        <w:spacing w:after="0" w:line="259" w:lineRule="auto"/>
        <w:ind w:left="0" w:firstLine="0"/>
      </w:pPr>
      <w:r>
        <w:rPr>
          <w:rFonts w:ascii="Courier New" w:eastAsia="Courier New" w:hAnsi="Courier New" w:cs="Courier New"/>
          <w:sz w:val="16"/>
        </w:rPr>
        <w:t xml:space="preserve">       </w:t>
      </w:r>
    </w:p>
    <w:p w14:paraId="3E62B40F" w14:textId="77777777" w:rsidR="003C4002" w:rsidRDefault="004A3B3B">
      <w:pPr>
        <w:spacing w:after="4"/>
        <w:ind w:left="-5" w:right="962"/>
      </w:pPr>
      <w:r>
        <w:rPr>
          <w:rFonts w:ascii="Courier New" w:eastAsia="Courier New" w:hAnsi="Courier New" w:cs="Courier New"/>
          <w:sz w:val="16"/>
        </w:rPr>
        <w:t xml:space="preserve">      -- cut depth for toolpath this is depth below start depth       pocket_data.CutDepth = flat_depth </w:t>
      </w:r>
    </w:p>
    <w:p w14:paraId="6BA28321" w14:textId="77777777" w:rsidR="003C4002" w:rsidRDefault="004A3B3B">
      <w:pPr>
        <w:spacing w:after="0" w:line="259" w:lineRule="auto"/>
        <w:ind w:left="0" w:firstLine="0"/>
      </w:pPr>
      <w:r>
        <w:rPr>
          <w:rFonts w:ascii="Courier New" w:eastAsia="Courier New" w:hAnsi="Courier New" w:cs="Courier New"/>
          <w:sz w:val="16"/>
        </w:rPr>
        <w:t xml:space="preserve">       </w:t>
      </w:r>
    </w:p>
    <w:p w14:paraId="548D8777" w14:textId="77777777" w:rsidR="003C4002" w:rsidRDefault="004A3B3B">
      <w:pPr>
        <w:spacing w:after="4"/>
        <w:ind w:left="-5" w:right="3"/>
      </w:pPr>
      <w:r>
        <w:rPr>
          <w:rFonts w:ascii="Courier New" w:eastAsia="Courier New" w:hAnsi="Courier New" w:cs="Courier New"/>
          <w:sz w:val="16"/>
        </w:rPr>
        <w:t xml:space="preserve">      -- direction of cut for offet clearance - ProfileParameterData.CLIMB_DIRECTION        -- or ProfileParameterData.CONVENTI</w:t>
      </w:r>
      <w:r>
        <w:rPr>
          <w:rFonts w:ascii="Courier New" w:eastAsia="Courier New" w:hAnsi="Courier New" w:cs="Courier New"/>
          <w:sz w:val="16"/>
        </w:rPr>
        <w:t xml:space="preserve">ONAL_DIRECTION - NOTE: enum from ProfileParameterData       pocket_data.CutDirection = ProfileParameterData.CLIMB_DIRECTION </w:t>
      </w:r>
    </w:p>
    <w:p w14:paraId="5492D172" w14:textId="77777777" w:rsidR="003C4002" w:rsidRDefault="004A3B3B">
      <w:pPr>
        <w:spacing w:after="0" w:line="259" w:lineRule="auto"/>
        <w:ind w:left="0" w:firstLine="0"/>
      </w:pPr>
      <w:r>
        <w:rPr>
          <w:rFonts w:ascii="Courier New" w:eastAsia="Courier New" w:hAnsi="Courier New" w:cs="Courier New"/>
          <w:sz w:val="16"/>
        </w:rPr>
        <w:t xml:space="preserve">       </w:t>
      </w:r>
    </w:p>
    <w:p w14:paraId="1F79EDDD" w14:textId="77777777" w:rsidR="003C4002" w:rsidRDefault="004A3B3B">
      <w:pPr>
        <w:spacing w:after="4"/>
        <w:ind w:left="-5" w:right="1444"/>
      </w:pPr>
      <w:r>
        <w:rPr>
          <w:rFonts w:ascii="Courier New" w:eastAsia="Courier New" w:hAnsi="Courier New" w:cs="Courier New"/>
          <w:sz w:val="16"/>
        </w:rPr>
        <w:t xml:space="preserve">      -- if true use raster clearance strategy , else use offset area clearance       pocket_data.DoRasterClearance = false</w:t>
      </w:r>
      <w:r>
        <w:rPr>
          <w:rFonts w:ascii="Courier New" w:eastAsia="Courier New" w:hAnsi="Courier New" w:cs="Courier New"/>
          <w:sz w:val="16"/>
        </w:rPr>
        <w:t xml:space="preserve">       -- angle for raster if using raster clearance       pocket_data.RasterAngle = 0 </w:t>
      </w:r>
    </w:p>
    <w:p w14:paraId="23A6FCE5" w14:textId="77777777" w:rsidR="003C4002" w:rsidRDefault="004A3B3B">
      <w:pPr>
        <w:spacing w:after="4"/>
        <w:ind w:left="-5" w:right="1346"/>
      </w:pPr>
      <w:r>
        <w:rPr>
          <w:rFonts w:ascii="Courier New" w:eastAsia="Courier New" w:hAnsi="Courier New" w:cs="Courier New"/>
          <w:sz w:val="16"/>
        </w:rPr>
        <w:t xml:space="preserve">      -- type of profile pass to perform  PocketParameterData.PROFILE_NONE ,        -- PocketParameterData.PROFILE_FIRST orPocketParameterData.PROFILE_LAST       pocket</w:t>
      </w:r>
      <w:r>
        <w:rPr>
          <w:rFonts w:ascii="Courier New" w:eastAsia="Courier New" w:hAnsi="Courier New" w:cs="Courier New"/>
          <w:sz w:val="16"/>
        </w:rPr>
        <w:t xml:space="preserve">_data.ProfilePassType = PocketParameterData.PROFILE_LAST </w:t>
      </w:r>
    </w:p>
    <w:p w14:paraId="5840AD37" w14:textId="77777777" w:rsidR="003C4002" w:rsidRDefault="004A3B3B">
      <w:pPr>
        <w:spacing w:after="0" w:line="259" w:lineRule="auto"/>
        <w:ind w:left="0" w:firstLine="0"/>
      </w:pPr>
      <w:r>
        <w:rPr>
          <w:rFonts w:ascii="Courier New" w:eastAsia="Courier New" w:hAnsi="Courier New" w:cs="Courier New"/>
          <w:sz w:val="16"/>
        </w:rPr>
        <w:t xml:space="preserve">       </w:t>
      </w:r>
    </w:p>
    <w:p w14:paraId="4441F085" w14:textId="77777777" w:rsidR="003C4002" w:rsidRDefault="004A3B3B">
      <w:pPr>
        <w:spacing w:after="0" w:line="259" w:lineRule="auto"/>
        <w:ind w:left="0" w:firstLine="0"/>
      </w:pPr>
      <w:r>
        <w:rPr>
          <w:rFonts w:ascii="Courier New" w:eastAsia="Courier New" w:hAnsi="Courier New" w:cs="Courier New"/>
          <w:sz w:val="16"/>
        </w:rPr>
        <w:lastRenderedPageBreak/>
        <w:t xml:space="preserve">       </w:t>
      </w:r>
    </w:p>
    <w:p w14:paraId="30B4FA7B" w14:textId="77777777" w:rsidR="003C4002" w:rsidRDefault="004A3B3B">
      <w:pPr>
        <w:spacing w:after="4"/>
        <w:ind w:left="-5" w:right="578"/>
      </w:pPr>
      <w:r>
        <w:rPr>
          <w:rFonts w:ascii="Courier New" w:eastAsia="Courier New" w:hAnsi="Courier New" w:cs="Courier New"/>
          <w:sz w:val="16"/>
        </w:rPr>
        <w:t xml:space="preserve">   -- if this is true we create 2d toolpaths previews in 2d view, if false we dont    local create_2d_previews = true </w:t>
      </w:r>
    </w:p>
    <w:p w14:paraId="29FA0432" w14:textId="77777777" w:rsidR="003C4002" w:rsidRDefault="004A3B3B">
      <w:pPr>
        <w:spacing w:after="0" w:line="259" w:lineRule="auto"/>
        <w:ind w:left="0" w:firstLine="0"/>
      </w:pPr>
      <w:r>
        <w:rPr>
          <w:rFonts w:ascii="Courier New" w:eastAsia="Courier New" w:hAnsi="Courier New" w:cs="Courier New"/>
          <w:sz w:val="16"/>
        </w:rPr>
        <w:t xml:space="preserve">    </w:t>
      </w:r>
    </w:p>
    <w:p w14:paraId="777FBEE3" w14:textId="77777777" w:rsidR="003C4002" w:rsidRDefault="004A3B3B">
      <w:pPr>
        <w:spacing w:after="4"/>
        <w:ind w:left="-5" w:right="1922"/>
      </w:pPr>
      <w:r>
        <w:rPr>
          <w:rFonts w:ascii="Courier New" w:eastAsia="Courier New" w:hAnsi="Courier New" w:cs="Courier New"/>
          <w:sz w:val="16"/>
        </w:rPr>
        <w:t xml:space="preserve">   -- </w:t>
      </w:r>
      <w:r>
        <w:rPr>
          <w:rFonts w:ascii="Courier New" w:eastAsia="Courier New" w:hAnsi="Courier New" w:cs="Courier New"/>
          <w:sz w:val="16"/>
        </w:rPr>
        <w:t xml:space="preserve">if this is true we will display errors and warning to the user    local display_warnings = true </w:t>
      </w:r>
    </w:p>
    <w:p w14:paraId="7ACB0AAA" w14:textId="77777777" w:rsidR="003C4002" w:rsidRDefault="004A3B3B">
      <w:pPr>
        <w:spacing w:after="0" w:line="259" w:lineRule="auto"/>
        <w:ind w:left="0" w:firstLine="0"/>
      </w:pPr>
      <w:r>
        <w:rPr>
          <w:rFonts w:ascii="Courier New" w:eastAsia="Courier New" w:hAnsi="Courier New" w:cs="Courier New"/>
          <w:sz w:val="16"/>
        </w:rPr>
        <w:t xml:space="preserve">    </w:t>
      </w:r>
    </w:p>
    <w:p w14:paraId="5A6513DE" w14:textId="77777777" w:rsidR="003C4002" w:rsidRDefault="004A3B3B">
      <w:pPr>
        <w:spacing w:after="4"/>
        <w:ind w:left="-5" w:right="961"/>
      </w:pPr>
      <w:r>
        <w:rPr>
          <w:rFonts w:ascii="Courier New" w:eastAsia="Courier New" w:hAnsi="Courier New" w:cs="Courier New"/>
          <w:sz w:val="16"/>
        </w:rPr>
        <w:t xml:space="preserve">   -- if we are doing two tool pocketing define tool to use for area clearance    local area_clear_tool = nil </w:t>
      </w:r>
    </w:p>
    <w:p w14:paraId="72B80C14" w14:textId="77777777" w:rsidR="003C4002" w:rsidRDefault="004A3B3B">
      <w:pPr>
        <w:spacing w:after="0" w:line="259" w:lineRule="auto"/>
        <w:ind w:left="0" w:firstLine="0"/>
      </w:pPr>
      <w:r>
        <w:rPr>
          <w:rFonts w:ascii="Courier New" w:eastAsia="Courier New" w:hAnsi="Courier New" w:cs="Courier New"/>
          <w:sz w:val="16"/>
        </w:rPr>
        <w:t xml:space="preserve">    </w:t>
      </w:r>
    </w:p>
    <w:p w14:paraId="19B452B4" w14:textId="77777777" w:rsidR="003C4002" w:rsidRDefault="004A3B3B">
      <w:pPr>
        <w:spacing w:after="4"/>
        <w:ind w:left="-5" w:right="578"/>
      </w:pPr>
      <w:r>
        <w:rPr>
          <w:rFonts w:ascii="Courier New" w:eastAsia="Courier New" w:hAnsi="Courier New" w:cs="Courier New"/>
          <w:sz w:val="16"/>
        </w:rPr>
        <w:t xml:space="preserve">   -- we just create a 10mm end mill </w:t>
      </w:r>
    </w:p>
    <w:p w14:paraId="35D58B8C" w14:textId="77777777" w:rsidR="003C4002" w:rsidRDefault="004A3B3B">
      <w:pPr>
        <w:spacing w:after="0" w:line="259" w:lineRule="auto"/>
        <w:ind w:left="0" w:firstLine="0"/>
      </w:pPr>
      <w:r>
        <w:rPr>
          <w:rFonts w:ascii="Courier New" w:eastAsia="Courier New" w:hAnsi="Courier New" w:cs="Courier New"/>
          <w:sz w:val="16"/>
        </w:rPr>
        <w:t xml:space="preserve">   </w:t>
      </w:r>
    </w:p>
    <w:p w14:paraId="5C5750A0" w14:textId="77777777" w:rsidR="003C4002" w:rsidRDefault="004A3B3B">
      <w:pPr>
        <w:spacing w:after="4"/>
        <w:ind w:left="-5" w:right="578"/>
      </w:pPr>
      <w:r>
        <w:rPr>
          <w:rFonts w:ascii="Courier New" w:eastAsia="Courier New" w:hAnsi="Courier New" w:cs="Courier New"/>
          <w:sz w:val="16"/>
        </w:rPr>
        <w:t xml:space="preserve">   area_clear_tool = Tool( </w:t>
      </w:r>
    </w:p>
    <w:p w14:paraId="1CBCF101" w14:textId="77777777" w:rsidR="003C4002" w:rsidRDefault="004A3B3B">
      <w:pPr>
        <w:spacing w:after="4"/>
        <w:ind w:left="-5" w:right="578"/>
      </w:pPr>
      <w:r>
        <w:rPr>
          <w:rFonts w:ascii="Courier New" w:eastAsia="Courier New" w:hAnsi="Courier New" w:cs="Courier New"/>
          <w:sz w:val="16"/>
        </w:rPr>
        <w:t xml:space="preserve">                          "Lua Clearance End Mill",  </w:t>
      </w:r>
    </w:p>
    <w:p w14:paraId="177675E7" w14:textId="77777777" w:rsidR="003C4002" w:rsidRDefault="004A3B3B">
      <w:pPr>
        <w:spacing w:after="4"/>
        <w:ind w:left="-5" w:right="578"/>
      </w:pPr>
      <w:r>
        <w:rPr>
          <w:rFonts w:ascii="Courier New" w:eastAsia="Courier New" w:hAnsi="Courier New" w:cs="Courier New"/>
          <w:sz w:val="16"/>
        </w:rPr>
        <w:t xml:space="preserve">                          Tool.END_MILL       -- BALL_NOSE, END_MILL, VBIT </w:t>
      </w:r>
    </w:p>
    <w:p w14:paraId="3695DDC9" w14:textId="77777777" w:rsidR="003C4002" w:rsidRDefault="004A3B3B">
      <w:pPr>
        <w:spacing w:after="4"/>
        <w:ind w:left="-5" w:right="6051"/>
      </w:pPr>
      <w:r>
        <w:rPr>
          <w:rFonts w:ascii="Courier New" w:eastAsia="Courier New" w:hAnsi="Courier New" w:cs="Courier New"/>
          <w:sz w:val="16"/>
        </w:rPr>
        <w:t xml:space="preserve">                          )                          area_clear_tool.InMM = true    area_clear</w:t>
      </w:r>
      <w:r>
        <w:rPr>
          <w:rFonts w:ascii="Courier New" w:eastAsia="Courier New" w:hAnsi="Courier New" w:cs="Courier New"/>
          <w:sz w:val="16"/>
        </w:rPr>
        <w:t xml:space="preserve">_tool.ToolDia = 10    area_clear_tool.Stepdown = 3    area_clear_tool.Stepover = 3 </w:t>
      </w:r>
    </w:p>
    <w:p w14:paraId="2E6A2AB5" w14:textId="77777777" w:rsidR="003C4002" w:rsidRDefault="004A3B3B">
      <w:pPr>
        <w:spacing w:after="4"/>
        <w:ind w:left="-5" w:right="1443"/>
      </w:pPr>
      <w:r>
        <w:rPr>
          <w:rFonts w:ascii="Courier New" w:eastAsia="Courier New" w:hAnsi="Courier New" w:cs="Courier New"/>
          <w:sz w:val="16"/>
        </w:rPr>
        <w:t xml:space="preserve">   area_clear_tool.RateUnits = Tool.MM_SEC  -- MM_SEC, MM_MIN, METRES_MIN,                                              -- INCHES_SEC, INCHES_MIN, FEET_MIN    area_clear_to</w:t>
      </w:r>
      <w:r>
        <w:rPr>
          <w:rFonts w:ascii="Courier New" w:eastAsia="Courier New" w:hAnsi="Courier New" w:cs="Courier New"/>
          <w:sz w:val="16"/>
        </w:rPr>
        <w:t xml:space="preserve">ol.FeedRate = 30    area_clear_tool.PlungeRate = 10    area_clear_tool.SpindleSpeed = 20000    area_clear_tool.ToolNumber = 2 </w:t>
      </w:r>
    </w:p>
    <w:p w14:paraId="39F52E8E" w14:textId="77777777" w:rsidR="003C4002" w:rsidRDefault="004A3B3B">
      <w:pPr>
        <w:spacing w:after="0" w:line="259" w:lineRule="auto"/>
        <w:ind w:left="0" w:firstLine="0"/>
      </w:pPr>
      <w:r>
        <w:rPr>
          <w:rFonts w:ascii="Courier New" w:eastAsia="Courier New" w:hAnsi="Courier New" w:cs="Courier New"/>
          <w:sz w:val="16"/>
        </w:rPr>
        <w:t xml:space="preserve"> </w:t>
      </w:r>
    </w:p>
    <w:p w14:paraId="0E07DE66" w14:textId="77777777" w:rsidR="003C4002" w:rsidRDefault="004A3B3B">
      <w:pPr>
        <w:spacing w:after="4"/>
        <w:ind w:left="-5" w:right="1730"/>
      </w:pPr>
      <w:r>
        <w:rPr>
          <w:rFonts w:ascii="Courier New" w:eastAsia="Courier New" w:hAnsi="Courier New" w:cs="Courier New"/>
          <w:sz w:val="16"/>
        </w:rPr>
        <w:t xml:space="preserve">   -- Create object which can be used to automatically select geometry    local geometry_selector = GeometrySelector()  </w:t>
      </w:r>
    </w:p>
    <w:p w14:paraId="5EEB963E" w14:textId="77777777" w:rsidR="003C4002" w:rsidRDefault="004A3B3B">
      <w:pPr>
        <w:spacing w:after="0" w:line="259" w:lineRule="auto"/>
        <w:ind w:left="0" w:firstLine="0"/>
      </w:pPr>
      <w:r>
        <w:rPr>
          <w:rFonts w:ascii="Courier New" w:eastAsia="Courier New" w:hAnsi="Courier New" w:cs="Courier New"/>
          <w:sz w:val="16"/>
        </w:rPr>
        <w:t xml:space="preserve">    </w:t>
      </w:r>
    </w:p>
    <w:p w14:paraId="0EEFA24A" w14:textId="77777777" w:rsidR="003C4002" w:rsidRDefault="004A3B3B">
      <w:pPr>
        <w:spacing w:after="4"/>
        <w:ind w:left="-5" w:right="578"/>
      </w:pPr>
      <w:r>
        <w:rPr>
          <w:rFonts w:ascii="Courier New" w:eastAsia="Courier New" w:hAnsi="Courier New" w:cs="Courier New"/>
          <w:sz w:val="16"/>
        </w:rPr>
        <w:t xml:space="preserve"> </w:t>
      </w:r>
      <w:r>
        <w:rPr>
          <w:rFonts w:ascii="Courier New" w:eastAsia="Courier New" w:hAnsi="Courier New" w:cs="Courier New"/>
          <w:sz w:val="16"/>
        </w:rPr>
        <w:t xml:space="preserve">  -- Create our toolpath </w:t>
      </w:r>
    </w:p>
    <w:p w14:paraId="1A31BB97" w14:textId="77777777" w:rsidR="003C4002" w:rsidRDefault="004A3B3B">
      <w:pPr>
        <w:spacing w:after="4"/>
        <w:ind w:left="-5" w:right="578"/>
      </w:pPr>
      <w:r>
        <w:rPr>
          <w:rFonts w:ascii="Courier New" w:eastAsia="Courier New" w:hAnsi="Courier New" w:cs="Courier New"/>
          <w:sz w:val="16"/>
        </w:rPr>
        <w:t xml:space="preserve">   local toolpath_manager = ToolpathManager() </w:t>
      </w:r>
    </w:p>
    <w:p w14:paraId="00F64702" w14:textId="77777777" w:rsidR="003C4002" w:rsidRDefault="004A3B3B">
      <w:pPr>
        <w:spacing w:after="0" w:line="259" w:lineRule="auto"/>
        <w:ind w:left="0" w:firstLine="0"/>
      </w:pPr>
      <w:r>
        <w:rPr>
          <w:rFonts w:ascii="Courier New" w:eastAsia="Courier New" w:hAnsi="Courier New" w:cs="Courier New"/>
          <w:sz w:val="16"/>
        </w:rPr>
        <w:t xml:space="preserve">  </w:t>
      </w:r>
    </w:p>
    <w:p w14:paraId="030EBF38" w14:textId="77777777" w:rsidR="003C4002" w:rsidRDefault="004A3B3B">
      <w:pPr>
        <w:spacing w:after="4"/>
        <w:ind w:left="-5" w:right="2787"/>
      </w:pPr>
      <w:r>
        <w:rPr>
          <w:rFonts w:ascii="Courier New" w:eastAsia="Courier New" w:hAnsi="Courier New" w:cs="Courier New"/>
          <w:sz w:val="16"/>
        </w:rPr>
        <w:t xml:space="preserve">   local toolpath_id = toolpath_manager:CreateVCarvingToolpath(                                               name,</w:t>
      </w:r>
      <w:r>
        <w:rPr>
          <w:rFonts w:ascii="Courier New" w:eastAsia="Courier New" w:hAnsi="Courier New" w:cs="Courier New"/>
          <w:sz w:val="16"/>
        </w:rPr>
        <w:t xml:space="preserve">                                               tool,                                               area_clear_tool,                                               vcarve_data,                                               pocket_data,                       </w:t>
      </w:r>
      <w:r>
        <w:rPr>
          <w:rFonts w:ascii="Courier New" w:eastAsia="Courier New" w:hAnsi="Courier New" w:cs="Courier New"/>
          <w:sz w:val="16"/>
        </w:rPr>
        <w:t xml:space="preserve">                        pos_data,                                               geometry_selector,                                               create_2d_previews,                                               display_warnings </w:t>
      </w:r>
    </w:p>
    <w:p w14:paraId="67CA7041" w14:textId="77777777" w:rsidR="003C4002" w:rsidRDefault="004A3B3B">
      <w:pPr>
        <w:spacing w:after="4"/>
        <w:ind w:left="-5" w:right="578"/>
      </w:pPr>
      <w:r>
        <w:rPr>
          <w:rFonts w:ascii="Courier New" w:eastAsia="Courier New" w:hAnsi="Courier New" w:cs="Courier New"/>
          <w:sz w:val="16"/>
        </w:rPr>
        <w:t xml:space="preserve">                           </w:t>
      </w:r>
      <w:r>
        <w:rPr>
          <w:rFonts w:ascii="Courier New" w:eastAsia="Courier New" w:hAnsi="Courier New" w:cs="Courier New"/>
          <w:sz w:val="16"/>
        </w:rPr>
        <w:t xml:space="preserve">                   ) </w:t>
      </w:r>
    </w:p>
    <w:p w14:paraId="5C4159B2" w14:textId="77777777" w:rsidR="003C4002" w:rsidRDefault="004A3B3B">
      <w:pPr>
        <w:spacing w:after="0" w:line="259" w:lineRule="auto"/>
        <w:ind w:left="0" w:firstLine="0"/>
      </w:pPr>
      <w:r>
        <w:rPr>
          <w:rFonts w:ascii="Courier New" w:eastAsia="Courier New" w:hAnsi="Courier New" w:cs="Courier New"/>
          <w:sz w:val="16"/>
        </w:rPr>
        <w:t xml:space="preserve">    </w:t>
      </w:r>
    </w:p>
    <w:p w14:paraId="521AD85B" w14:textId="77777777" w:rsidR="003C4002" w:rsidRDefault="004A3B3B">
      <w:pPr>
        <w:spacing w:after="4"/>
        <w:ind w:left="-5" w:right="578"/>
      </w:pPr>
      <w:r>
        <w:rPr>
          <w:rFonts w:ascii="Courier New" w:eastAsia="Courier New" w:hAnsi="Courier New" w:cs="Courier New"/>
          <w:sz w:val="16"/>
        </w:rPr>
        <w:t xml:space="preserve">   if toolpath_id  == nil  then </w:t>
      </w:r>
    </w:p>
    <w:p w14:paraId="6AEAFAF7" w14:textId="77777777" w:rsidR="003C4002" w:rsidRDefault="004A3B3B">
      <w:pPr>
        <w:spacing w:after="4"/>
        <w:ind w:left="-5" w:right="3554"/>
      </w:pPr>
      <w:r>
        <w:rPr>
          <w:rFonts w:ascii="Courier New" w:eastAsia="Courier New" w:hAnsi="Courier New" w:cs="Courier New"/>
          <w:sz w:val="16"/>
        </w:rPr>
        <w:t xml:space="preserve">      DisplayMessageBox("Error creating toolpath")       return false </w:t>
      </w:r>
    </w:p>
    <w:p w14:paraId="53AAC2C0" w14:textId="77777777" w:rsidR="003C4002" w:rsidRDefault="004A3B3B">
      <w:pPr>
        <w:spacing w:after="4"/>
        <w:ind w:left="-5" w:right="578"/>
      </w:pPr>
      <w:r>
        <w:rPr>
          <w:rFonts w:ascii="Courier New" w:eastAsia="Courier New" w:hAnsi="Courier New" w:cs="Courier New"/>
          <w:sz w:val="16"/>
        </w:rPr>
        <w:t xml:space="preserve">   end                                                     </w:t>
      </w:r>
    </w:p>
    <w:p w14:paraId="58FE24AD" w14:textId="77777777" w:rsidR="003C4002" w:rsidRDefault="004A3B3B">
      <w:pPr>
        <w:spacing w:after="0" w:line="259" w:lineRule="auto"/>
        <w:ind w:left="0" w:firstLine="0"/>
      </w:pPr>
      <w:r>
        <w:rPr>
          <w:rFonts w:ascii="Courier New" w:eastAsia="Courier New" w:hAnsi="Courier New" w:cs="Courier New"/>
          <w:sz w:val="16"/>
        </w:rPr>
        <w:t xml:space="preserve"> </w:t>
      </w:r>
    </w:p>
    <w:p w14:paraId="28D1F464" w14:textId="77777777" w:rsidR="003C4002" w:rsidRDefault="004A3B3B">
      <w:pPr>
        <w:spacing w:after="4"/>
        <w:ind w:left="-5" w:right="578"/>
      </w:pPr>
      <w:r>
        <w:rPr>
          <w:rFonts w:ascii="Courier New" w:eastAsia="Courier New" w:hAnsi="Courier New" w:cs="Courier New"/>
          <w:sz w:val="16"/>
        </w:rPr>
        <w:t xml:space="preserve">   return true   </w:t>
      </w:r>
    </w:p>
    <w:p w14:paraId="19995741" w14:textId="77777777" w:rsidR="003C4002" w:rsidRDefault="004A3B3B">
      <w:pPr>
        <w:spacing w:after="4"/>
        <w:ind w:left="-5" w:right="8643"/>
      </w:pPr>
      <w:r>
        <w:rPr>
          <w:rFonts w:ascii="Courier New" w:eastAsia="Courier New" w:hAnsi="Courier New" w:cs="Courier New"/>
          <w:sz w:val="16"/>
        </w:rPr>
        <w:t xml:space="preserve"> end  </w:t>
      </w:r>
    </w:p>
    <w:p w14:paraId="2AB5118F" w14:textId="77777777" w:rsidR="003C4002" w:rsidRDefault="004A3B3B">
      <w:pPr>
        <w:spacing w:after="0" w:line="259" w:lineRule="auto"/>
        <w:ind w:left="0" w:firstLine="0"/>
      </w:pPr>
      <w:r>
        <w:rPr>
          <w:rFonts w:ascii="Courier New" w:eastAsia="Courier New" w:hAnsi="Courier New" w:cs="Courier New"/>
          <w:sz w:val="16"/>
        </w:rPr>
        <w:t xml:space="preserve"> </w:t>
      </w:r>
    </w:p>
    <w:p w14:paraId="7F6F7695" w14:textId="77777777" w:rsidR="003C4002" w:rsidRDefault="004A3B3B">
      <w:pPr>
        <w:spacing w:after="4"/>
        <w:ind w:left="-5" w:right="578"/>
      </w:pPr>
      <w:r>
        <w:rPr>
          <w:rFonts w:ascii="Courier New" w:eastAsia="Courier New" w:hAnsi="Courier New" w:cs="Courier New"/>
          <w:sz w:val="16"/>
        </w:rPr>
        <w:t>--[[ --------------  main ----------</w:t>
      </w:r>
      <w:r>
        <w:rPr>
          <w:rFonts w:ascii="Courier New" w:eastAsia="Courier New" w:hAnsi="Courier New" w:cs="Courier New"/>
          <w:sz w:val="16"/>
        </w:rPr>
        <w:t xml:space="preserve">-------------------- </w:t>
      </w:r>
    </w:p>
    <w:p w14:paraId="722537F3" w14:textId="77777777" w:rsidR="003C4002" w:rsidRDefault="004A3B3B">
      <w:pPr>
        <w:spacing w:after="4"/>
        <w:ind w:left="-5" w:right="578"/>
      </w:pPr>
      <w:r>
        <w:rPr>
          <w:rFonts w:ascii="Courier New" w:eastAsia="Courier New" w:hAnsi="Courier New" w:cs="Courier New"/>
          <w:sz w:val="16"/>
        </w:rPr>
        <w:t xml:space="preserve">|  Entry point for script </w:t>
      </w:r>
    </w:p>
    <w:p w14:paraId="18E04F01" w14:textId="77777777" w:rsidR="003C4002" w:rsidRDefault="004A3B3B">
      <w:pPr>
        <w:spacing w:after="4"/>
        <w:ind w:left="-5" w:right="578"/>
      </w:pPr>
      <w:r>
        <w:rPr>
          <w:rFonts w:ascii="Courier New" w:eastAsia="Courier New" w:hAnsi="Courier New" w:cs="Courier New"/>
          <w:sz w:val="16"/>
        </w:rPr>
        <w:t xml:space="preserve">| </w:t>
      </w:r>
    </w:p>
    <w:p w14:paraId="7043983A" w14:textId="77777777" w:rsidR="003C4002" w:rsidRDefault="004A3B3B">
      <w:pPr>
        <w:spacing w:after="4"/>
        <w:ind w:left="-5" w:right="8739"/>
      </w:pPr>
      <w:r>
        <w:rPr>
          <w:rFonts w:ascii="Courier New" w:eastAsia="Courier New" w:hAnsi="Courier New" w:cs="Courier New"/>
          <w:sz w:val="16"/>
        </w:rPr>
        <w:t xml:space="preserve">]]  </w:t>
      </w:r>
    </w:p>
    <w:p w14:paraId="6C33D21E" w14:textId="77777777" w:rsidR="003C4002" w:rsidRDefault="004A3B3B">
      <w:pPr>
        <w:spacing w:after="4"/>
        <w:ind w:left="-5" w:right="578"/>
      </w:pPr>
      <w:r>
        <w:rPr>
          <w:rFonts w:ascii="Courier New" w:eastAsia="Courier New" w:hAnsi="Courier New" w:cs="Courier New"/>
          <w:sz w:val="16"/>
        </w:rPr>
        <w:t xml:space="preserve">function main() </w:t>
      </w:r>
    </w:p>
    <w:p w14:paraId="1B10BC37" w14:textId="77777777" w:rsidR="003C4002" w:rsidRDefault="004A3B3B">
      <w:pPr>
        <w:spacing w:after="0" w:line="259" w:lineRule="auto"/>
        <w:ind w:left="0" w:firstLine="0"/>
      </w:pPr>
      <w:r>
        <w:rPr>
          <w:rFonts w:ascii="Courier New" w:eastAsia="Courier New" w:hAnsi="Courier New" w:cs="Courier New"/>
          <w:sz w:val="16"/>
        </w:rPr>
        <w:t xml:space="preserve"> </w:t>
      </w:r>
    </w:p>
    <w:p w14:paraId="6C11526F" w14:textId="77777777" w:rsidR="003C4002" w:rsidRDefault="004A3B3B">
      <w:pPr>
        <w:spacing w:after="4"/>
        <w:ind w:left="-5" w:right="5474"/>
      </w:pPr>
      <w:r>
        <w:rPr>
          <w:rFonts w:ascii="Courier New" w:eastAsia="Courier New" w:hAnsi="Courier New" w:cs="Courier New"/>
          <w:sz w:val="16"/>
        </w:rPr>
        <w:t xml:space="preserve">    -- Check we have a job loaded     job = VectricJob() </w:t>
      </w:r>
    </w:p>
    <w:p w14:paraId="6F945EF6" w14:textId="77777777" w:rsidR="003C4002" w:rsidRDefault="004A3B3B">
      <w:pPr>
        <w:spacing w:after="0" w:line="259" w:lineRule="auto"/>
        <w:ind w:left="0" w:firstLine="0"/>
      </w:pPr>
      <w:r>
        <w:rPr>
          <w:rFonts w:ascii="Courier New" w:eastAsia="Courier New" w:hAnsi="Courier New" w:cs="Courier New"/>
          <w:sz w:val="16"/>
        </w:rPr>
        <w:lastRenderedPageBreak/>
        <w:t xml:space="preserve">  </w:t>
      </w:r>
    </w:p>
    <w:p w14:paraId="2A0C0046" w14:textId="77777777" w:rsidR="003C4002" w:rsidRDefault="004A3B3B">
      <w:pPr>
        <w:spacing w:after="4"/>
        <w:ind w:left="-5" w:right="578"/>
      </w:pPr>
      <w:r>
        <w:rPr>
          <w:rFonts w:ascii="Courier New" w:eastAsia="Courier New" w:hAnsi="Courier New" w:cs="Courier New"/>
          <w:sz w:val="16"/>
        </w:rPr>
        <w:t xml:space="preserve">    if not job.Exists then </w:t>
      </w:r>
    </w:p>
    <w:p w14:paraId="29734F7A" w14:textId="77777777" w:rsidR="003C4002" w:rsidRDefault="004A3B3B">
      <w:pPr>
        <w:spacing w:after="1" w:line="238" w:lineRule="auto"/>
        <w:ind w:left="-5" w:right="5076"/>
        <w:jc w:val="both"/>
      </w:pPr>
      <w:r>
        <w:rPr>
          <w:rFonts w:ascii="Courier New" w:eastAsia="Courier New" w:hAnsi="Courier New" w:cs="Courier New"/>
          <w:sz w:val="16"/>
        </w:rPr>
        <w:t xml:space="preserve">       DisplayMessageBox("No job loaded")        return false;       end      </w:t>
      </w:r>
      <w:r>
        <w:rPr>
          <w:rFonts w:ascii="Courier New" w:eastAsia="Courier New" w:hAnsi="Courier New" w:cs="Courier New"/>
          <w:sz w:val="16"/>
        </w:rPr>
        <w:t xml:space="preserve">local selection = job.Selection    if selection.IsEmpty  then </w:t>
      </w:r>
    </w:p>
    <w:p w14:paraId="47BCD130" w14:textId="77777777" w:rsidR="003C4002" w:rsidRDefault="004A3B3B">
      <w:pPr>
        <w:spacing w:after="4"/>
        <w:ind w:left="-5" w:right="2884"/>
      </w:pPr>
      <w:r>
        <w:rPr>
          <w:rFonts w:ascii="Courier New" w:eastAsia="Courier New" w:hAnsi="Courier New" w:cs="Courier New"/>
          <w:sz w:val="16"/>
        </w:rPr>
        <w:t xml:space="preserve">       MessageBox("Please select one or more vectors to VCarve")        return false       end      </w:t>
      </w:r>
    </w:p>
    <w:p w14:paraId="31B1FE6C" w14:textId="77777777" w:rsidR="003C4002" w:rsidRDefault="004A3B3B">
      <w:pPr>
        <w:spacing w:after="4"/>
        <w:ind w:left="-5" w:right="5475"/>
      </w:pPr>
      <w:r>
        <w:rPr>
          <w:rFonts w:ascii="Courier New" w:eastAsia="Courier New" w:hAnsi="Courier New" w:cs="Courier New"/>
          <w:sz w:val="16"/>
        </w:rPr>
        <w:t xml:space="preserve">    local start_depth = 0.0     local flat_depth = 5.0     local vbit_angle = 90.0     local</w:t>
      </w:r>
      <w:r>
        <w:rPr>
          <w:rFonts w:ascii="Courier New" w:eastAsia="Courier New" w:hAnsi="Courier New" w:cs="Courier New"/>
          <w:sz w:val="16"/>
        </w:rPr>
        <w:t xml:space="preserve"> tool_dia = 32.0     local tool_stepdown = 2.5     local tool_stepover_percent = 2.0     local tool_in_mm = true </w:t>
      </w:r>
    </w:p>
    <w:p w14:paraId="147A42DD" w14:textId="77777777" w:rsidR="003C4002" w:rsidRDefault="004A3B3B">
      <w:pPr>
        <w:spacing w:after="0" w:line="259" w:lineRule="auto"/>
        <w:ind w:left="0" w:firstLine="0"/>
      </w:pPr>
      <w:r>
        <w:rPr>
          <w:rFonts w:ascii="Courier New" w:eastAsia="Courier New" w:hAnsi="Courier New" w:cs="Courier New"/>
          <w:sz w:val="16"/>
        </w:rPr>
        <w:t xml:space="preserve">     </w:t>
      </w:r>
    </w:p>
    <w:p w14:paraId="3163D2A8" w14:textId="77777777" w:rsidR="003C4002" w:rsidRDefault="004A3B3B">
      <w:pPr>
        <w:spacing w:after="4"/>
        <w:ind w:left="-5" w:right="578"/>
      </w:pPr>
      <w:r>
        <w:rPr>
          <w:rFonts w:ascii="Courier New" w:eastAsia="Courier New" w:hAnsi="Courier New" w:cs="Courier New"/>
          <w:sz w:val="16"/>
        </w:rPr>
        <w:t xml:space="preserve">    local success = CreateVCarvingToolpath(  </w:t>
      </w:r>
    </w:p>
    <w:p w14:paraId="5D953D9D" w14:textId="77777777" w:rsidR="003C4002" w:rsidRDefault="004A3B3B">
      <w:pPr>
        <w:spacing w:after="4"/>
        <w:ind w:left="-5" w:right="2595"/>
      </w:pPr>
      <w:r>
        <w:rPr>
          <w:rFonts w:ascii="Courier New" w:eastAsia="Courier New" w:hAnsi="Courier New" w:cs="Courier New"/>
          <w:sz w:val="16"/>
        </w:rPr>
        <w:t xml:space="preserve">                                           "Lua VCarving Toolpath",                       </w:t>
      </w:r>
      <w:r>
        <w:rPr>
          <w:rFonts w:ascii="Courier New" w:eastAsia="Courier New" w:hAnsi="Courier New" w:cs="Courier New"/>
          <w:sz w:val="16"/>
        </w:rPr>
        <w:t xml:space="preserve">                      start_depth,                                             flat_depth,                                             vbit_angle,                                            tool_dia,                                             tool_stepdow</w:t>
      </w:r>
      <w:r>
        <w:rPr>
          <w:rFonts w:ascii="Courier New" w:eastAsia="Courier New" w:hAnsi="Courier New" w:cs="Courier New"/>
          <w:sz w:val="16"/>
        </w:rPr>
        <w:t xml:space="preserve">n,                                             tool_stepover_percent,                                            tool_in_mm  </w:t>
      </w:r>
    </w:p>
    <w:p w14:paraId="41698DEC" w14:textId="77777777" w:rsidR="003C4002" w:rsidRDefault="004A3B3B">
      <w:pPr>
        <w:spacing w:after="4"/>
        <w:ind w:left="-5" w:right="578"/>
      </w:pPr>
      <w:r>
        <w:rPr>
          <w:rFonts w:ascii="Courier New" w:eastAsia="Courier New" w:hAnsi="Courier New" w:cs="Courier New"/>
          <w:sz w:val="16"/>
        </w:rPr>
        <w:t xml:space="preserve">                                           ) </w:t>
      </w:r>
    </w:p>
    <w:p w14:paraId="09766111" w14:textId="77777777" w:rsidR="003C4002" w:rsidRDefault="004A3B3B">
      <w:pPr>
        <w:spacing w:after="4"/>
        <w:ind w:left="-5" w:right="7203"/>
      </w:pPr>
      <w:r>
        <w:rPr>
          <w:rFonts w:ascii="Courier New" w:eastAsia="Courier New" w:hAnsi="Courier New" w:cs="Courier New"/>
          <w:sz w:val="16"/>
        </w:rPr>
        <w:t xml:space="preserve">              return success; end     </w:t>
      </w:r>
    </w:p>
    <w:p w14:paraId="1D7683D9" w14:textId="77777777" w:rsidR="003C4002" w:rsidRDefault="004A3B3B">
      <w:pPr>
        <w:spacing w:after="0" w:line="259" w:lineRule="auto"/>
        <w:ind w:left="0" w:firstLine="0"/>
      </w:pPr>
      <w:r>
        <w:rPr>
          <w:rFonts w:ascii="Courier New" w:eastAsia="Courier New" w:hAnsi="Courier New" w:cs="Courier New"/>
          <w:sz w:val="16"/>
        </w:rPr>
        <w:t xml:space="preserve"> </w:t>
      </w:r>
    </w:p>
    <w:p w14:paraId="66ACD7EC" w14:textId="77777777" w:rsidR="003C4002" w:rsidRDefault="004A3B3B">
      <w:pPr>
        <w:spacing w:after="5" w:line="267" w:lineRule="auto"/>
        <w:ind w:left="-5"/>
      </w:pPr>
      <w:r>
        <w:rPr>
          <w:rFonts w:ascii="Cambria" w:eastAsia="Cambria" w:hAnsi="Cambria" w:cs="Cambria"/>
          <w:b/>
          <w:color w:val="4F81BD"/>
        </w:rPr>
        <w:t>:</w:t>
      </w:r>
      <w:r>
        <w:rPr>
          <w:rFonts w:ascii="Cambria" w:eastAsia="Cambria" w:hAnsi="Cambria" w:cs="Cambria"/>
          <w:b/>
          <w:color w:val="4F81BD"/>
        </w:rPr>
        <w:t xml:space="preserve">CreatePrismCarvingToolpath( </w:t>
      </w:r>
    </w:p>
    <w:p w14:paraId="0FE46C80" w14:textId="77777777" w:rsidR="003C4002" w:rsidRDefault="004A3B3B">
      <w:pPr>
        <w:tabs>
          <w:tab w:val="center" w:pos="720"/>
          <w:tab w:val="center" w:pos="1440"/>
          <w:tab w:val="center" w:pos="2160"/>
          <w:tab w:val="center" w:pos="3448"/>
        </w:tabs>
        <w:spacing w:after="41"/>
        <w:ind w:left="-15" w:firstLine="0"/>
      </w:pPr>
      <w:r>
        <w:t xml:space="preserve">        </w:t>
      </w:r>
      <w:r>
        <w:tab/>
        <w:t xml:space="preserve"> </w:t>
      </w:r>
      <w:r>
        <w:tab/>
        <w:t xml:space="preserve"> </w:t>
      </w:r>
      <w:r>
        <w:tab/>
        <w:t xml:space="preserve"> </w:t>
      </w:r>
      <w:r>
        <w:tab/>
        <w:t xml:space="preserve">String name, </w:t>
      </w:r>
    </w:p>
    <w:p w14:paraId="49233654" w14:textId="77777777" w:rsidR="003C4002" w:rsidRDefault="004A3B3B">
      <w:pPr>
        <w:tabs>
          <w:tab w:val="center" w:pos="720"/>
          <w:tab w:val="center" w:pos="1440"/>
          <w:tab w:val="center" w:pos="2160"/>
          <w:tab w:val="center" w:pos="3306"/>
        </w:tabs>
        <w:spacing w:after="43"/>
        <w:ind w:left="-15" w:firstLine="0"/>
      </w:pPr>
      <w:r>
        <w:t xml:space="preserve"> </w:t>
      </w:r>
      <w:r>
        <w:tab/>
        <w:t xml:space="preserve"> </w:t>
      </w:r>
      <w:r>
        <w:tab/>
        <w:t xml:space="preserve"> </w:t>
      </w:r>
      <w:r>
        <w:tab/>
        <w:t xml:space="preserve"> </w:t>
      </w:r>
      <w:r>
        <w:tab/>
        <w:t xml:space="preserve">Tool tool, </w:t>
      </w:r>
    </w:p>
    <w:p w14:paraId="66E80776" w14:textId="77777777" w:rsidR="003C4002" w:rsidRDefault="004A3B3B">
      <w:pPr>
        <w:tabs>
          <w:tab w:val="center" w:pos="720"/>
          <w:tab w:val="center" w:pos="1440"/>
          <w:tab w:val="center" w:pos="2160"/>
          <w:tab w:val="center" w:pos="4628"/>
        </w:tabs>
        <w:spacing w:after="29"/>
        <w:ind w:left="-15" w:firstLine="0"/>
      </w:pPr>
      <w:r>
        <w:t xml:space="preserve"> </w:t>
      </w:r>
      <w:r>
        <w:tab/>
        <w:t xml:space="preserve"> </w:t>
      </w:r>
      <w:r>
        <w:tab/>
        <w:t xml:space="preserve"> </w:t>
      </w:r>
      <w:r>
        <w:tab/>
        <w:t xml:space="preserve"> </w:t>
      </w:r>
      <w:r>
        <w:tab/>
        <w:t xml:space="preserve">PrismCarveParameterData prism_data, </w:t>
      </w:r>
    </w:p>
    <w:p w14:paraId="6E7316A0" w14:textId="77777777" w:rsidR="003C4002" w:rsidRDefault="004A3B3B">
      <w:pPr>
        <w:spacing w:after="26"/>
        <w:ind w:left="-5" w:right="9"/>
      </w:pPr>
      <w:r>
        <w:t xml:space="preserve">                                                         ToolpathPosData pos_data, </w:t>
      </w:r>
    </w:p>
    <w:p w14:paraId="5037F362" w14:textId="77777777" w:rsidR="003C4002" w:rsidRDefault="004A3B3B">
      <w:pPr>
        <w:spacing w:after="5" w:line="239" w:lineRule="auto"/>
        <w:ind w:left="-5" w:right="2722"/>
        <w:jc w:val="both"/>
      </w:pPr>
      <w:r>
        <w:t xml:space="preserve">    </w:t>
      </w:r>
      <w:r>
        <w:t xml:space="preserve">GeometrySelector geometry_selector,     bool create_2d_preview,     bool  interactive </w:t>
      </w:r>
    </w:p>
    <w:p w14:paraId="0D80C8CD" w14:textId="77777777" w:rsidR="003C4002" w:rsidRDefault="004A3B3B">
      <w:pPr>
        <w:spacing w:after="225"/>
        <w:ind w:left="-5" w:right="9"/>
      </w:pPr>
      <w:r>
        <w:t xml:space="preserve">                                                          ) </w:t>
      </w:r>
    </w:p>
    <w:p w14:paraId="20A41DEB" w14:textId="77777777" w:rsidR="003C4002" w:rsidRDefault="004A3B3B">
      <w:pPr>
        <w:spacing w:after="222"/>
        <w:ind w:left="-5" w:right="9"/>
      </w:pPr>
      <w:r>
        <w:t>Creates a  prism carving toolpath for the currently selected vectors. Returns the UUID for the toolpath crea</w:t>
      </w:r>
      <w:r>
        <w:t xml:space="preserve">ted. </w:t>
      </w:r>
    </w:p>
    <w:p w14:paraId="531C71BF" w14:textId="77777777" w:rsidR="003C4002" w:rsidRDefault="004A3B3B">
      <w:pPr>
        <w:spacing w:after="10"/>
        <w:ind w:left="293" w:right="9"/>
      </w:pPr>
      <w:r>
        <w:rPr>
          <w:i/>
        </w:rPr>
        <w:t>name</w:t>
      </w:r>
      <w:r>
        <w:t xml:space="preserve">-string - Name for the toolpath to be created </w:t>
      </w:r>
    </w:p>
    <w:p w14:paraId="0544A121" w14:textId="77777777" w:rsidR="003C4002" w:rsidRDefault="004A3B3B">
      <w:pPr>
        <w:spacing w:after="0"/>
        <w:ind w:left="293" w:right="2890"/>
      </w:pPr>
      <w:r>
        <w:rPr>
          <w:i/>
        </w:rPr>
        <w:t xml:space="preserve">tool </w:t>
      </w:r>
      <w:r>
        <w:t>-</w:t>
      </w:r>
      <w:r>
        <w:rPr>
          <w:color w:val="943634"/>
        </w:rPr>
        <w:t>Tool</w:t>
      </w:r>
      <w:r>
        <w:t xml:space="preserve"> -Tool to use for the toolpath  </w:t>
      </w:r>
      <w:r>
        <w:rPr>
          <w:i/>
        </w:rPr>
        <w:t xml:space="preserve">prism_data </w:t>
      </w:r>
      <w:r>
        <w:t>-</w:t>
      </w:r>
      <w:r>
        <w:rPr>
          <w:color w:val="943634"/>
        </w:rPr>
        <w:t>PrismParameterData</w:t>
      </w:r>
      <w:r>
        <w:t xml:space="preserve"> -Settings for prism carving </w:t>
      </w:r>
      <w:r>
        <w:rPr>
          <w:i/>
        </w:rPr>
        <w:t>pos_data</w:t>
      </w:r>
      <w:r>
        <w:t>-</w:t>
      </w:r>
      <w:r>
        <w:rPr>
          <w:color w:val="943634"/>
        </w:rPr>
        <w:t>ToolpathPosData</w:t>
      </w:r>
      <w:r>
        <w:t xml:space="preserve"> -Settings for home position, safe z etc </w:t>
      </w:r>
    </w:p>
    <w:p w14:paraId="34E62251" w14:textId="77777777" w:rsidR="003C4002" w:rsidRDefault="004A3B3B">
      <w:pPr>
        <w:spacing w:after="49"/>
        <w:ind w:left="293" w:right="208"/>
      </w:pPr>
      <w:r>
        <w:rPr>
          <w:i/>
        </w:rPr>
        <w:t>geometry_selector</w:t>
      </w:r>
      <w:r>
        <w:t>-</w:t>
      </w:r>
      <w:r>
        <w:rPr>
          <w:color w:val="943634"/>
        </w:rPr>
        <w:t>GeometrySelect</w:t>
      </w:r>
      <w:r>
        <w:rPr>
          <w:color w:val="943634"/>
        </w:rPr>
        <w:t>or</w:t>
      </w:r>
      <w:r>
        <w:t xml:space="preserve"> -Can be used to automatically select vectors on layers etc </w:t>
      </w:r>
      <w:r>
        <w:rPr>
          <w:i/>
        </w:rPr>
        <w:t>create_2d_preview</w:t>
      </w:r>
      <w:r>
        <w:t xml:space="preserve">-bool -If true create preview vectors in 2d view </w:t>
      </w:r>
      <w:r>
        <w:rPr>
          <w:i/>
        </w:rPr>
        <w:t>interactive</w:t>
      </w:r>
      <w:r>
        <w:t xml:space="preserve">-bool -If true display warnings etc to user </w:t>
      </w:r>
    </w:p>
    <w:p w14:paraId="7BBF4128" w14:textId="77777777" w:rsidR="003C4002" w:rsidRDefault="004A3B3B">
      <w:pPr>
        <w:spacing w:after="0" w:line="259" w:lineRule="auto"/>
        <w:ind w:left="0" w:firstLine="0"/>
      </w:pPr>
      <w:r>
        <w:rPr>
          <w:rFonts w:ascii="Cambria" w:eastAsia="Cambria" w:hAnsi="Cambria" w:cs="Cambria"/>
          <w:b/>
          <w:color w:val="365F91"/>
          <w:sz w:val="28"/>
        </w:rPr>
        <w:t xml:space="preserve"> </w:t>
      </w:r>
    </w:p>
    <w:p w14:paraId="7333A386" w14:textId="77777777" w:rsidR="003C4002" w:rsidRDefault="004A3B3B">
      <w:pPr>
        <w:pStyle w:val="Heading2"/>
        <w:spacing w:after="155"/>
        <w:ind w:left="-5"/>
      </w:pPr>
      <w:r>
        <w:t xml:space="preserve">Example Code - from Create_Prism_CarvingToolpath.lua </w:t>
      </w:r>
    </w:p>
    <w:p w14:paraId="1F153F99" w14:textId="77777777" w:rsidR="003C4002" w:rsidRDefault="004A3B3B">
      <w:pPr>
        <w:spacing w:after="4"/>
        <w:ind w:left="-5" w:right="6243"/>
      </w:pPr>
      <w:r>
        <w:rPr>
          <w:rFonts w:ascii="Courier New" w:eastAsia="Courier New" w:hAnsi="Courier New" w:cs="Courier New"/>
          <w:sz w:val="16"/>
        </w:rPr>
        <w:t>-- VECTRIC LUA S</w:t>
      </w:r>
      <w:r>
        <w:rPr>
          <w:rFonts w:ascii="Courier New" w:eastAsia="Courier New" w:hAnsi="Courier New" w:cs="Courier New"/>
          <w:sz w:val="16"/>
        </w:rPr>
        <w:t xml:space="preserve">CRIPT require “strict” </w:t>
      </w:r>
    </w:p>
    <w:p w14:paraId="0D358410" w14:textId="77777777" w:rsidR="003C4002" w:rsidRDefault="004A3B3B">
      <w:pPr>
        <w:spacing w:after="4"/>
        <w:ind w:left="-5" w:right="578"/>
      </w:pPr>
      <w:r>
        <w:rPr>
          <w:rFonts w:ascii="Courier New" w:eastAsia="Courier New" w:hAnsi="Courier New" w:cs="Courier New"/>
          <w:sz w:val="16"/>
        </w:rPr>
        <w:t xml:space="preserve">--[[  ------------------- CreatePrismToolpath -------------------   </w:t>
      </w:r>
    </w:p>
    <w:p w14:paraId="5918051F" w14:textId="77777777" w:rsidR="003C4002" w:rsidRDefault="004A3B3B">
      <w:pPr>
        <w:spacing w:after="4"/>
        <w:ind w:left="-5" w:right="578"/>
      </w:pPr>
      <w:r>
        <w:rPr>
          <w:rFonts w:ascii="Courier New" w:eastAsia="Courier New" w:hAnsi="Courier New" w:cs="Courier New"/>
          <w:sz w:val="16"/>
        </w:rPr>
        <w:t xml:space="preserve">| </w:t>
      </w:r>
    </w:p>
    <w:p w14:paraId="09894FA8" w14:textId="77777777" w:rsidR="003C4002" w:rsidRDefault="004A3B3B">
      <w:pPr>
        <w:spacing w:after="4"/>
        <w:ind w:left="-5" w:right="578"/>
      </w:pPr>
      <w:r>
        <w:rPr>
          <w:rFonts w:ascii="Courier New" w:eastAsia="Courier New" w:hAnsi="Courier New" w:cs="Courier New"/>
          <w:sz w:val="16"/>
        </w:rPr>
        <w:lastRenderedPageBreak/>
        <w:t xml:space="preserve">|   Create a prism toolpath within the program for the currently selected vectors </w:t>
      </w:r>
    </w:p>
    <w:p w14:paraId="73C187E4" w14:textId="77777777" w:rsidR="003C4002" w:rsidRDefault="004A3B3B">
      <w:pPr>
        <w:spacing w:after="4"/>
        <w:ind w:left="-5" w:right="578"/>
      </w:pPr>
      <w:r>
        <w:rPr>
          <w:rFonts w:ascii="Courier New" w:eastAsia="Courier New" w:hAnsi="Courier New" w:cs="Courier New"/>
          <w:sz w:val="16"/>
        </w:rPr>
        <w:t xml:space="preserve">|  Parameters: </w:t>
      </w:r>
    </w:p>
    <w:p w14:paraId="628727F1" w14:textId="77777777" w:rsidR="003C4002" w:rsidRDefault="004A3B3B">
      <w:pPr>
        <w:spacing w:after="4"/>
        <w:ind w:left="-5" w:right="578"/>
      </w:pPr>
      <w:r>
        <w:rPr>
          <w:rFonts w:ascii="Courier New" w:eastAsia="Courier New" w:hAnsi="Courier New" w:cs="Courier New"/>
          <w:sz w:val="16"/>
        </w:rPr>
        <w:t xml:space="preserve">|     name,                 -- Name for toolpath </w:t>
      </w:r>
    </w:p>
    <w:p w14:paraId="76143AF7" w14:textId="77777777" w:rsidR="003C4002" w:rsidRDefault="004A3B3B">
      <w:pPr>
        <w:spacing w:after="4"/>
        <w:ind w:left="-5" w:right="578"/>
      </w:pPr>
      <w:r>
        <w:rPr>
          <w:rFonts w:ascii="Courier New" w:eastAsia="Courier New" w:hAnsi="Courier New" w:cs="Courier New"/>
          <w:sz w:val="16"/>
        </w:rPr>
        <w:t xml:space="preserve">|     start_depth       -- Start depth for toolpath below surface of material </w:t>
      </w:r>
    </w:p>
    <w:p w14:paraId="0126FD96" w14:textId="77777777" w:rsidR="003C4002" w:rsidRDefault="004A3B3B">
      <w:pPr>
        <w:spacing w:after="4"/>
        <w:ind w:left="-5" w:right="3363"/>
      </w:pPr>
      <w:r>
        <w:rPr>
          <w:rFonts w:ascii="Courier New" w:eastAsia="Courier New" w:hAnsi="Courier New" w:cs="Courier New"/>
          <w:sz w:val="16"/>
        </w:rPr>
        <w:t xml:space="preserve">|    cut_depth           -- </w:t>
      </w:r>
      <w:r>
        <w:rPr>
          <w:rFonts w:ascii="Courier New" w:eastAsia="Courier New" w:hAnsi="Courier New" w:cs="Courier New"/>
          <w:sz w:val="16"/>
        </w:rPr>
        <w:t xml:space="preserve">cut depth for drilling toolpath      vbit_angle          -- angle of vbit to use |    vbit_dia             -- diameter of VBit  to use </w:t>
      </w:r>
    </w:p>
    <w:p w14:paraId="4FDB0DAD" w14:textId="77777777" w:rsidR="003C4002" w:rsidRDefault="004A3B3B">
      <w:pPr>
        <w:spacing w:after="4"/>
        <w:ind w:left="-5" w:right="578"/>
      </w:pPr>
      <w:r>
        <w:rPr>
          <w:rFonts w:ascii="Courier New" w:eastAsia="Courier New" w:hAnsi="Courier New" w:cs="Courier New"/>
          <w:sz w:val="16"/>
        </w:rPr>
        <w:t xml:space="preserve">|    vbit_stepdown     -- stepdown for tool </w:t>
      </w:r>
    </w:p>
    <w:p w14:paraId="21A889CE" w14:textId="77777777" w:rsidR="003C4002" w:rsidRDefault="004A3B3B">
      <w:pPr>
        <w:spacing w:after="4"/>
        <w:ind w:left="-5" w:right="578"/>
      </w:pPr>
      <w:r>
        <w:rPr>
          <w:rFonts w:ascii="Courier New" w:eastAsia="Courier New" w:hAnsi="Courier New" w:cs="Courier New"/>
          <w:sz w:val="16"/>
        </w:rPr>
        <w:t xml:space="preserve">|    tool_stepover_percent - percentage stepover for tool </w:t>
      </w:r>
    </w:p>
    <w:p w14:paraId="59BB6E9D" w14:textId="77777777" w:rsidR="003C4002" w:rsidRDefault="004A3B3B">
      <w:pPr>
        <w:spacing w:after="4"/>
        <w:ind w:left="-5" w:right="578"/>
      </w:pPr>
      <w:r>
        <w:rPr>
          <w:rFonts w:ascii="Courier New" w:eastAsia="Courier New" w:hAnsi="Courier New" w:cs="Courier New"/>
          <w:sz w:val="16"/>
        </w:rPr>
        <w:t xml:space="preserve">|    tool_in_mm </w:t>
      </w:r>
      <w:r>
        <w:rPr>
          <w:rFonts w:ascii="Courier New" w:eastAsia="Courier New" w:hAnsi="Courier New" w:cs="Courier New"/>
          <w:sz w:val="16"/>
        </w:rPr>
        <w:t xml:space="preserve">        -- true if tool size and stepdown are in mm </w:t>
      </w:r>
    </w:p>
    <w:p w14:paraId="068F6185" w14:textId="77777777" w:rsidR="003C4002" w:rsidRDefault="004A3B3B">
      <w:pPr>
        <w:spacing w:after="4"/>
        <w:ind w:left="-5" w:right="578"/>
      </w:pPr>
      <w:r>
        <w:rPr>
          <w:rFonts w:ascii="Courier New" w:eastAsia="Courier New" w:hAnsi="Courier New" w:cs="Courier New"/>
          <w:sz w:val="16"/>
        </w:rPr>
        <w:t xml:space="preserve">| </w:t>
      </w:r>
    </w:p>
    <w:p w14:paraId="459CCEAF" w14:textId="77777777" w:rsidR="003C4002" w:rsidRDefault="004A3B3B">
      <w:pPr>
        <w:spacing w:after="4"/>
        <w:ind w:left="-5" w:right="578"/>
      </w:pPr>
      <w:r>
        <w:rPr>
          <w:rFonts w:ascii="Courier New" w:eastAsia="Courier New" w:hAnsi="Courier New" w:cs="Courier New"/>
          <w:sz w:val="16"/>
        </w:rPr>
        <w:t xml:space="preserve">|  Return Values: </w:t>
      </w:r>
    </w:p>
    <w:p w14:paraId="2BB1DF39" w14:textId="77777777" w:rsidR="003C4002" w:rsidRDefault="004A3B3B">
      <w:pPr>
        <w:spacing w:after="4"/>
        <w:ind w:left="-5" w:right="578"/>
      </w:pPr>
      <w:r>
        <w:rPr>
          <w:rFonts w:ascii="Courier New" w:eastAsia="Courier New" w:hAnsi="Courier New" w:cs="Courier New"/>
          <w:sz w:val="16"/>
        </w:rPr>
        <w:t xml:space="preserve">|     true if toolpath created OK else false </w:t>
      </w:r>
    </w:p>
    <w:p w14:paraId="61CD6AC4" w14:textId="77777777" w:rsidR="003C4002" w:rsidRDefault="004A3B3B">
      <w:pPr>
        <w:spacing w:after="4"/>
        <w:ind w:left="-5" w:right="578"/>
      </w:pPr>
      <w:r>
        <w:rPr>
          <w:rFonts w:ascii="Courier New" w:eastAsia="Courier New" w:hAnsi="Courier New" w:cs="Courier New"/>
          <w:sz w:val="16"/>
        </w:rPr>
        <w:t xml:space="preserve">| </w:t>
      </w:r>
    </w:p>
    <w:p w14:paraId="2085D1F9" w14:textId="77777777" w:rsidR="003C4002" w:rsidRDefault="004A3B3B">
      <w:pPr>
        <w:spacing w:after="4"/>
        <w:ind w:left="-5" w:right="8739"/>
      </w:pPr>
      <w:r>
        <w:rPr>
          <w:rFonts w:ascii="Courier New" w:eastAsia="Courier New" w:hAnsi="Courier New" w:cs="Courier New"/>
          <w:sz w:val="16"/>
        </w:rPr>
        <w:t xml:space="preserve">]]  </w:t>
      </w:r>
    </w:p>
    <w:p w14:paraId="48D4FF18" w14:textId="77777777" w:rsidR="003C4002" w:rsidRDefault="004A3B3B">
      <w:pPr>
        <w:spacing w:after="4"/>
        <w:ind w:left="-5" w:right="578"/>
      </w:pPr>
      <w:r>
        <w:rPr>
          <w:rFonts w:ascii="Courier New" w:eastAsia="Courier New" w:hAnsi="Courier New" w:cs="Courier New"/>
          <w:sz w:val="16"/>
        </w:rPr>
        <w:t xml:space="preserve">function CreatePrismToolpath( name , start_depth, cut_depth, vbit_angle,  </w:t>
      </w:r>
    </w:p>
    <w:p w14:paraId="2E4B1A0E" w14:textId="77777777" w:rsidR="003C4002" w:rsidRDefault="004A3B3B">
      <w:pPr>
        <w:spacing w:after="4"/>
        <w:ind w:left="-5" w:right="386"/>
      </w:pPr>
      <w:r>
        <w:rPr>
          <w:rFonts w:ascii="Courier New" w:eastAsia="Courier New" w:hAnsi="Courier New" w:cs="Courier New"/>
          <w:sz w:val="16"/>
        </w:rPr>
        <w:t xml:space="preserve">                              vbit_dia, vbit_stepdown, tool_stepover_percent, tool_in_mm)  </w:t>
      </w:r>
    </w:p>
    <w:p w14:paraId="123358DD" w14:textId="77777777" w:rsidR="003C4002" w:rsidRDefault="004A3B3B">
      <w:pPr>
        <w:spacing w:after="4"/>
        <w:ind w:left="-5" w:right="3842"/>
      </w:pPr>
      <w:r>
        <w:rPr>
          <w:rFonts w:ascii="Courier New" w:eastAsia="Courier New" w:hAnsi="Courier New" w:cs="Courier New"/>
          <w:sz w:val="16"/>
        </w:rPr>
        <w:t xml:space="preserve">   -- Create tool we will use to machine vectors    local tool = Tool( </w:t>
      </w:r>
    </w:p>
    <w:p w14:paraId="56E4DE97" w14:textId="77777777" w:rsidR="003C4002" w:rsidRDefault="004A3B3B">
      <w:pPr>
        <w:spacing w:after="4"/>
        <w:ind w:left="-5" w:right="578"/>
      </w:pPr>
      <w:r>
        <w:rPr>
          <w:rFonts w:ascii="Courier New" w:eastAsia="Courier New" w:hAnsi="Courier New" w:cs="Courier New"/>
          <w:sz w:val="16"/>
        </w:rPr>
        <w:t xml:space="preserve">                 </w:t>
      </w:r>
      <w:r>
        <w:rPr>
          <w:rFonts w:ascii="Courier New" w:eastAsia="Courier New" w:hAnsi="Courier New" w:cs="Courier New"/>
          <w:sz w:val="16"/>
        </w:rPr>
        <w:t xml:space="preserve">   "Lua VBit",  </w:t>
      </w:r>
    </w:p>
    <w:p w14:paraId="253C2B90" w14:textId="77777777" w:rsidR="003C4002" w:rsidRDefault="004A3B3B">
      <w:pPr>
        <w:spacing w:after="4"/>
        <w:ind w:left="-5" w:right="578"/>
      </w:pPr>
      <w:r>
        <w:rPr>
          <w:rFonts w:ascii="Courier New" w:eastAsia="Courier New" w:hAnsi="Courier New" w:cs="Courier New"/>
          <w:sz w:val="16"/>
        </w:rPr>
        <w:t xml:space="preserve">                    Tool.VBIT       -- BALL_NOSE, END_MILL, VBIT </w:t>
      </w:r>
    </w:p>
    <w:p w14:paraId="105FEB96" w14:textId="77777777" w:rsidR="003C4002" w:rsidRDefault="004A3B3B">
      <w:pPr>
        <w:spacing w:after="4"/>
        <w:ind w:left="-5" w:right="578"/>
      </w:pPr>
      <w:r>
        <w:rPr>
          <w:rFonts w:ascii="Courier New" w:eastAsia="Courier New" w:hAnsi="Courier New" w:cs="Courier New"/>
          <w:sz w:val="16"/>
        </w:rPr>
        <w:t xml:space="preserve">                    ) </w:t>
      </w:r>
    </w:p>
    <w:p w14:paraId="4ADD9CC7" w14:textId="77777777" w:rsidR="003C4002" w:rsidRDefault="004A3B3B">
      <w:pPr>
        <w:spacing w:after="0" w:line="259" w:lineRule="auto"/>
        <w:ind w:left="0" w:firstLine="0"/>
      </w:pPr>
      <w:r>
        <w:rPr>
          <w:rFonts w:ascii="Courier New" w:eastAsia="Courier New" w:hAnsi="Courier New" w:cs="Courier New"/>
          <w:sz w:val="16"/>
        </w:rPr>
        <w:t xml:space="preserve">                   </w:t>
      </w:r>
    </w:p>
    <w:p w14:paraId="32D45C7B" w14:textId="77777777" w:rsidR="003C4002" w:rsidRDefault="004A3B3B">
      <w:pPr>
        <w:spacing w:after="0" w:line="259" w:lineRule="auto"/>
        <w:ind w:left="0" w:firstLine="0"/>
      </w:pPr>
      <w:r>
        <w:rPr>
          <w:rFonts w:ascii="Courier New" w:eastAsia="Courier New" w:hAnsi="Courier New" w:cs="Courier New"/>
          <w:sz w:val="16"/>
        </w:rPr>
        <w:t xml:space="preserve">    </w:t>
      </w:r>
    </w:p>
    <w:p w14:paraId="17EC9A86" w14:textId="77777777" w:rsidR="003C4002" w:rsidRDefault="004A3B3B">
      <w:pPr>
        <w:spacing w:after="4"/>
        <w:ind w:left="-5" w:right="5378"/>
      </w:pPr>
      <w:r>
        <w:rPr>
          <w:rFonts w:ascii="Courier New" w:eastAsia="Courier New" w:hAnsi="Courier New" w:cs="Courier New"/>
          <w:sz w:val="16"/>
        </w:rPr>
        <w:t xml:space="preserve">   tool.InMM = tool_in_mm    tool.ToolDia = vbit_dia    tool.Stepdown = vbit_stepdown </w:t>
      </w:r>
    </w:p>
    <w:p w14:paraId="6AF0D73A" w14:textId="77777777" w:rsidR="003C4002" w:rsidRDefault="004A3B3B">
      <w:pPr>
        <w:spacing w:after="4"/>
        <w:ind w:left="-5" w:right="2499"/>
      </w:pPr>
      <w:r>
        <w:rPr>
          <w:rFonts w:ascii="Courier New" w:eastAsia="Courier New" w:hAnsi="Courier New" w:cs="Courier New"/>
          <w:sz w:val="16"/>
        </w:rPr>
        <w:t xml:space="preserve">   </w:t>
      </w:r>
      <w:r>
        <w:rPr>
          <w:rFonts w:ascii="Courier New" w:eastAsia="Courier New" w:hAnsi="Courier New" w:cs="Courier New"/>
          <w:sz w:val="16"/>
        </w:rPr>
        <w:t>tool.Stepover = vbit_dia * (tool_stepover_percent / 100)    tool.RateUnits = Tool.MM_SEC  -- MM_SEC, MM_MIN, METRES_MIN,                                   -- INCHES_SEC, INCHES_MIN, FEET_MIN    tool.FeedRate = 30    tool.PlungeRate = 10    tool.SpindleSpee</w:t>
      </w:r>
      <w:r>
        <w:rPr>
          <w:rFonts w:ascii="Courier New" w:eastAsia="Courier New" w:hAnsi="Courier New" w:cs="Courier New"/>
          <w:sz w:val="16"/>
        </w:rPr>
        <w:t xml:space="preserve">d = 20000    tool.ToolNumber = 1 </w:t>
      </w:r>
    </w:p>
    <w:p w14:paraId="347DB007" w14:textId="77777777" w:rsidR="003C4002" w:rsidRDefault="004A3B3B">
      <w:pPr>
        <w:spacing w:after="4"/>
        <w:ind w:left="-5" w:right="578"/>
      </w:pPr>
      <w:r>
        <w:rPr>
          <w:rFonts w:ascii="Courier New" w:eastAsia="Courier New" w:hAnsi="Courier New" w:cs="Courier New"/>
          <w:sz w:val="16"/>
        </w:rPr>
        <w:t xml:space="preserve">   tool.VBitAngle = 90.0                -- used for vbit only </w:t>
      </w:r>
    </w:p>
    <w:p w14:paraId="54D6BC02" w14:textId="77777777" w:rsidR="003C4002" w:rsidRDefault="004A3B3B">
      <w:pPr>
        <w:spacing w:after="4"/>
        <w:ind w:left="-5" w:right="291"/>
      </w:pPr>
      <w:r>
        <w:rPr>
          <w:rFonts w:ascii="Courier New" w:eastAsia="Courier New" w:hAnsi="Courier New" w:cs="Courier New"/>
          <w:sz w:val="16"/>
        </w:rPr>
        <w:t xml:space="preserve">   tool.ClearStepover = vbit_dia * (tool_stepover_percent / 100) * 2  -- used for vbit only     </w:t>
      </w:r>
    </w:p>
    <w:p w14:paraId="4CF76CCC" w14:textId="77777777" w:rsidR="003C4002" w:rsidRDefault="004A3B3B">
      <w:pPr>
        <w:spacing w:after="4"/>
        <w:ind w:left="-5" w:right="578"/>
      </w:pPr>
      <w:r>
        <w:rPr>
          <w:rFonts w:ascii="Courier New" w:eastAsia="Courier New" w:hAnsi="Courier New" w:cs="Courier New"/>
          <w:sz w:val="16"/>
        </w:rPr>
        <w:t xml:space="preserve">   -- Create object used to set home position and safez gap ab</w:t>
      </w:r>
      <w:r>
        <w:rPr>
          <w:rFonts w:ascii="Courier New" w:eastAsia="Courier New" w:hAnsi="Courier New" w:cs="Courier New"/>
          <w:sz w:val="16"/>
        </w:rPr>
        <w:t xml:space="preserve">ove material surface    local pos_data = ToolpathPosData() </w:t>
      </w:r>
    </w:p>
    <w:p w14:paraId="4B15A04E" w14:textId="77777777" w:rsidR="003C4002" w:rsidRDefault="004A3B3B">
      <w:pPr>
        <w:spacing w:after="0" w:line="259" w:lineRule="auto"/>
        <w:ind w:left="0" w:firstLine="0"/>
      </w:pPr>
      <w:r>
        <w:rPr>
          <w:rFonts w:ascii="Courier New" w:eastAsia="Courier New" w:hAnsi="Courier New" w:cs="Courier New"/>
          <w:sz w:val="16"/>
        </w:rPr>
        <w:t xml:space="preserve">    </w:t>
      </w:r>
    </w:p>
    <w:p w14:paraId="17B3B425" w14:textId="77777777" w:rsidR="003C4002" w:rsidRDefault="004A3B3B">
      <w:pPr>
        <w:spacing w:after="4"/>
        <w:ind w:left="-5" w:right="3650"/>
      </w:pPr>
      <w:r>
        <w:rPr>
          <w:rFonts w:ascii="Courier New" w:eastAsia="Courier New" w:hAnsi="Courier New" w:cs="Courier New"/>
          <w:sz w:val="16"/>
        </w:rPr>
        <w:t xml:space="preserve">   pos_data:SetHomePosition(0, 0, 5.0)    pos_data.SafeZGap = 5.0 </w:t>
      </w:r>
    </w:p>
    <w:p w14:paraId="6412A0D1" w14:textId="77777777" w:rsidR="003C4002" w:rsidRDefault="004A3B3B">
      <w:pPr>
        <w:spacing w:after="0" w:line="259" w:lineRule="auto"/>
        <w:ind w:left="0" w:firstLine="0"/>
      </w:pPr>
      <w:r>
        <w:rPr>
          <w:rFonts w:ascii="Courier New" w:eastAsia="Courier New" w:hAnsi="Courier New" w:cs="Courier New"/>
          <w:sz w:val="16"/>
        </w:rPr>
        <w:t xml:space="preserve">   </w:t>
      </w:r>
    </w:p>
    <w:p w14:paraId="39B066AA" w14:textId="77777777" w:rsidR="003C4002" w:rsidRDefault="004A3B3B">
      <w:pPr>
        <w:spacing w:after="4"/>
        <w:ind w:left="-5" w:right="3746"/>
      </w:pPr>
      <w:r>
        <w:rPr>
          <w:rFonts w:ascii="Courier New" w:eastAsia="Courier New" w:hAnsi="Courier New" w:cs="Courier New"/>
          <w:sz w:val="16"/>
        </w:rPr>
        <w:t xml:space="preserve">   -- Create  object used to pass profile options    local prism_data = PrismCarveParameterData() </w:t>
      </w:r>
    </w:p>
    <w:p w14:paraId="3F5F6173" w14:textId="77777777" w:rsidR="003C4002" w:rsidRDefault="004A3B3B">
      <w:pPr>
        <w:spacing w:after="4"/>
        <w:ind w:left="-5" w:right="3746"/>
      </w:pPr>
      <w:r>
        <w:rPr>
          <w:rFonts w:ascii="Courier New" w:eastAsia="Courier New" w:hAnsi="Courier New" w:cs="Courier New"/>
          <w:sz w:val="16"/>
        </w:rPr>
        <w:t xml:space="preserve">      -- start depth </w:t>
      </w:r>
      <w:r>
        <w:rPr>
          <w:rFonts w:ascii="Courier New" w:eastAsia="Courier New" w:hAnsi="Courier New" w:cs="Courier New"/>
          <w:sz w:val="16"/>
        </w:rPr>
        <w:t xml:space="preserve">for toolpath       prism_data.StartDepth = start_depth </w:t>
      </w:r>
    </w:p>
    <w:p w14:paraId="492A3C83" w14:textId="77777777" w:rsidR="003C4002" w:rsidRDefault="004A3B3B">
      <w:pPr>
        <w:spacing w:after="0" w:line="259" w:lineRule="auto"/>
        <w:ind w:left="0" w:firstLine="0"/>
      </w:pPr>
      <w:r>
        <w:rPr>
          <w:rFonts w:ascii="Courier New" w:eastAsia="Courier New" w:hAnsi="Courier New" w:cs="Courier New"/>
          <w:sz w:val="16"/>
        </w:rPr>
        <w:t xml:space="preserve">       </w:t>
      </w:r>
    </w:p>
    <w:p w14:paraId="74604F38" w14:textId="77777777" w:rsidR="003C4002" w:rsidRDefault="004A3B3B">
      <w:pPr>
        <w:spacing w:after="4"/>
        <w:ind w:left="-5" w:right="1058"/>
      </w:pPr>
      <w:r>
        <w:rPr>
          <w:rFonts w:ascii="Courier New" w:eastAsia="Courier New" w:hAnsi="Courier New" w:cs="Courier New"/>
          <w:sz w:val="16"/>
        </w:rPr>
        <w:t xml:space="preserve">      -- cut depth for toolpath this is depth below start depth       prism_data.CutDepth = cut_depth </w:t>
      </w:r>
    </w:p>
    <w:p w14:paraId="2DCC0B2F" w14:textId="77777777" w:rsidR="003C4002" w:rsidRDefault="004A3B3B">
      <w:pPr>
        <w:spacing w:after="0" w:line="259" w:lineRule="auto"/>
        <w:ind w:left="0" w:firstLine="0"/>
      </w:pPr>
      <w:r>
        <w:rPr>
          <w:rFonts w:ascii="Courier New" w:eastAsia="Courier New" w:hAnsi="Courier New" w:cs="Courier New"/>
          <w:sz w:val="16"/>
        </w:rPr>
        <w:t xml:space="preserve">       </w:t>
      </w:r>
    </w:p>
    <w:p w14:paraId="07D5DD06" w14:textId="77777777" w:rsidR="003C4002" w:rsidRDefault="004A3B3B">
      <w:pPr>
        <w:spacing w:after="4"/>
        <w:ind w:left="-5" w:right="3"/>
      </w:pPr>
      <w:r>
        <w:rPr>
          <w:rFonts w:ascii="Courier New" w:eastAsia="Courier New" w:hAnsi="Courier New" w:cs="Courier New"/>
          <w:sz w:val="16"/>
        </w:rPr>
        <w:t xml:space="preserve">      -- direction of cut for offet clearance - ProfileParameterData.CLIMB_DIRECT</w:t>
      </w:r>
      <w:r>
        <w:rPr>
          <w:rFonts w:ascii="Courier New" w:eastAsia="Courier New" w:hAnsi="Courier New" w:cs="Courier New"/>
          <w:sz w:val="16"/>
        </w:rPr>
        <w:t xml:space="preserve">ION        -- or ProfileParameterData.CONVENTIONAL_DIRECTION - NOTE: enum from ProfileParameterData       prism_data.CutDirection = ProfileParameterData.CLIMB_DIRECTION </w:t>
      </w:r>
    </w:p>
    <w:p w14:paraId="328CE594" w14:textId="77777777" w:rsidR="003C4002" w:rsidRDefault="004A3B3B">
      <w:pPr>
        <w:spacing w:after="0" w:line="259" w:lineRule="auto"/>
        <w:ind w:left="0" w:firstLine="0"/>
      </w:pPr>
      <w:r>
        <w:rPr>
          <w:rFonts w:ascii="Courier New" w:eastAsia="Courier New" w:hAnsi="Courier New" w:cs="Courier New"/>
          <w:sz w:val="16"/>
        </w:rPr>
        <w:t xml:space="preserve">       </w:t>
      </w:r>
    </w:p>
    <w:p w14:paraId="625033A8" w14:textId="77777777" w:rsidR="003C4002" w:rsidRDefault="004A3B3B">
      <w:pPr>
        <w:spacing w:after="4"/>
        <w:ind w:left="-5" w:right="578"/>
      </w:pPr>
      <w:r>
        <w:rPr>
          <w:rFonts w:ascii="Courier New" w:eastAsia="Courier New" w:hAnsi="Courier New" w:cs="Courier New"/>
          <w:sz w:val="16"/>
        </w:rPr>
        <w:t xml:space="preserve">   -- </w:t>
      </w:r>
      <w:r>
        <w:rPr>
          <w:rFonts w:ascii="Courier New" w:eastAsia="Courier New" w:hAnsi="Courier New" w:cs="Courier New"/>
          <w:sz w:val="16"/>
        </w:rPr>
        <w:t xml:space="preserve">calculate the minimum cut depth to fully form the bevel on the current </w:t>
      </w:r>
    </w:p>
    <w:p w14:paraId="39DAAC84" w14:textId="77777777" w:rsidR="003C4002" w:rsidRDefault="004A3B3B">
      <w:pPr>
        <w:spacing w:after="4"/>
        <w:ind w:left="-5" w:right="578"/>
      </w:pPr>
      <w:r>
        <w:rPr>
          <w:rFonts w:ascii="Courier New" w:eastAsia="Courier New" w:hAnsi="Courier New" w:cs="Courier New"/>
          <w:sz w:val="16"/>
        </w:rPr>
        <w:t xml:space="preserve">   -- selection with the current tool </w:t>
      </w:r>
    </w:p>
    <w:p w14:paraId="151920CB" w14:textId="77777777" w:rsidR="003C4002" w:rsidRDefault="004A3B3B">
      <w:pPr>
        <w:spacing w:after="4"/>
        <w:ind w:left="-5" w:right="1442"/>
      </w:pPr>
      <w:r>
        <w:rPr>
          <w:rFonts w:ascii="Courier New" w:eastAsia="Courier New" w:hAnsi="Courier New" w:cs="Courier New"/>
          <w:sz w:val="16"/>
        </w:rPr>
        <w:t xml:space="preserve">   local min_bevel_depth = prism_data:CalculateMinimumBevelDepth(tool, true)    if min_bevel_depth &gt; cut_depth then </w:t>
      </w:r>
    </w:p>
    <w:p w14:paraId="000BC140" w14:textId="77777777" w:rsidR="003C4002" w:rsidRDefault="004A3B3B">
      <w:pPr>
        <w:spacing w:after="4"/>
        <w:ind w:left="-5" w:right="578"/>
      </w:pPr>
      <w:r>
        <w:rPr>
          <w:rFonts w:ascii="Courier New" w:eastAsia="Courier New" w:hAnsi="Courier New" w:cs="Courier New"/>
          <w:sz w:val="16"/>
        </w:rPr>
        <w:t xml:space="preserve">      DisplayMessageBox( </w:t>
      </w:r>
    </w:p>
    <w:p w14:paraId="5E015BE3" w14:textId="77777777" w:rsidR="003C4002" w:rsidRDefault="004A3B3B">
      <w:pPr>
        <w:spacing w:after="4"/>
        <w:ind w:left="-5" w:right="578"/>
      </w:pPr>
      <w:r>
        <w:rPr>
          <w:rFonts w:ascii="Courier New" w:eastAsia="Courier New" w:hAnsi="Courier New" w:cs="Courier New"/>
          <w:sz w:val="16"/>
        </w:rPr>
        <w:t xml:space="preserve">  </w:t>
      </w:r>
      <w:r>
        <w:rPr>
          <w:rFonts w:ascii="Courier New" w:eastAsia="Courier New" w:hAnsi="Courier New" w:cs="Courier New"/>
          <w:sz w:val="16"/>
        </w:rPr>
        <w:t xml:space="preserve">       "A prism will not be fully formed with a depth of " .. cut_depth .. "\r\n" .. </w:t>
      </w:r>
    </w:p>
    <w:p w14:paraId="752EF0AD" w14:textId="77777777" w:rsidR="003C4002" w:rsidRDefault="004A3B3B">
      <w:pPr>
        <w:spacing w:after="4"/>
        <w:ind w:left="-5" w:right="578"/>
      </w:pPr>
      <w:r>
        <w:rPr>
          <w:rFonts w:ascii="Courier New" w:eastAsia="Courier New" w:hAnsi="Courier New" w:cs="Courier New"/>
          <w:sz w:val="16"/>
        </w:rPr>
        <w:t xml:space="preserve">         "A depth of " .. min_bevel_depth .. " is required to fully form the prism" </w:t>
      </w:r>
    </w:p>
    <w:p w14:paraId="24D402D4" w14:textId="77777777" w:rsidR="003C4002" w:rsidRDefault="004A3B3B">
      <w:pPr>
        <w:spacing w:after="4"/>
        <w:ind w:left="-5" w:right="7587"/>
      </w:pPr>
      <w:r>
        <w:rPr>
          <w:rFonts w:ascii="Courier New" w:eastAsia="Courier New" w:hAnsi="Courier New" w:cs="Courier New"/>
          <w:sz w:val="16"/>
        </w:rPr>
        <w:lastRenderedPageBreak/>
        <w:t xml:space="preserve">          )    end </w:t>
      </w:r>
    </w:p>
    <w:p w14:paraId="747D3ABB" w14:textId="77777777" w:rsidR="003C4002" w:rsidRDefault="004A3B3B">
      <w:pPr>
        <w:spacing w:after="0" w:line="259" w:lineRule="auto"/>
        <w:ind w:left="0" w:firstLine="0"/>
      </w:pPr>
      <w:r>
        <w:rPr>
          <w:rFonts w:ascii="Courier New" w:eastAsia="Courier New" w:hAnsi="Courier New" w:cs="Courier New"/>
          <w:sz w:val="16"/>
        </w:rPr>
        <w:t xml:space="preserve"> </w:t>
      </w:r>
    </w:p>
    <w:p w14:paraId="03430F39" w14:textId="77777777" w:rsidR="003C4002" w:rsidRDefault="004A3B3B">
      <w:pPr>
        <w:spacing w:after="4"/>
        <w:ind w:left="-5" w:right="1730"/>
      </w:pPr>
      <w:r>
        <w:rPr>
          <w:rFonts w:ascii="Courier New" w:eastAsia="Courier New" w:hAnsi="Courier New" w:cs="Courier New"/>
          <w:sz w:val="16"/>
        </w:rPr>
        <w:t xml:space="preserve">   -- Create object which can be used to automatically select g</w:t>
      </w:r>
      <w:r>
        <w:rPr>
          <w:rFonts w:ascii="Courier New" w:eastAsia="Courier New" w:hAnsi="Courier New" w:cs="Courier New"/>
          <w:sz w:val="16"/>
        </w:rPr>
        <w:t xml:space="preserve">eometry    local geometry_selector = GeometrySelector() </w:t>
      </w:r>
    </w:p>
    <w:p w14:paraId="3EABB7C7" w14:textId="77777777" w:rsidR="003C4002" w:rsidRDefault="004A3B3B">
      <w:pPr>
        <w:spacing w:after="0" w:line="259" w:lineRule="auto"/>
        <w:ind w:left="0" w:firstLine="0"/>
      </w:pPr>
      <w:r>
        <w:rPr>
          <w:rFonts w:ascii="Courier New" w:eastAsia="Courier New" w:hAnsi="Courier New" w:cs="Courier New"/>
          <w:sz w:val="16"/>
        </w:rPr>
        <w:t xml:space="preserve"> </w:t>
      </w:r>
    </w:p>
    <w:p w14:paraId="5CB61E5E" w14:textId="77777777" w:rsidR="003C4002" w:rsidRDefault="004A3B3B">
      <w:pPr>
        <w:spacing w:after="4"/>
        <w:ind w:left="-5" w:right="578"/>
      </w:pPr>
      <w:r>
        <w:rPr>
          <w:rFonts w:ascii="Courier New" w:eastAsia="Courier New" w:hAnsi="Courier New" w:cs="Courier New"/>
          <w:sz w:val="16"/>
        </w:rPr>
        <w:t xml:space="preserve">   -- if this is true we create 2d toolpaths previews in 2d view, if false we dont    local create_2d_previews = true </w:t>
      </w:r>
    </w:p>
    <w:p w14:paraId="51B7DB28" w14:textId="77777777" w:rsidR="003C4002" w:rsidRDefault="004A3B3B">
      <w:pPr>
        <w:spacing w:after="0" w:line="259" w:lineRule="auto"/>
        <w:ind w:left="0" w:firstLine="0"/>
      </w:pPr>
      <w:r>
        <w:rPr>
          <w:rFonts w:ascii="Courier New" w:eastAsia="Courier New" w:hAnsi="Courier New" w:cs="Courier New"/>
          <w:sz w:val="16"/>
        </w:rPr>
        <w:t xml:space="preserve">    </w:t>
      </w:r>
    </w:p>
    <w:p w14:paraId="155F73A9" w14:textId="77777777" w:rsidR="003C4002" w:rsidRDefault="004A3B3B">
      <w:pPr>
        <w:spacing w:after="4"/>
        <w:ind w:left="-5" w:right="1922"/>
      </w:pPr>
      <w:r>
        <w:rPr>
          <w:rFonts w:ascii="Courier New" w:eastAsia="Courier New" w:hAnsi="Courier New" w:cs="Courier New"/>
          <w:sz w:val="16"/>
        </w:rPr>
        <w:t xml:space="preserve">   -- if this is true we will display errors and warning to the user    l</w:t>
      </w:r>
      <w:r>
        <w:rPr>
          <w:rFonts w:ascii="Courier New" w:eastAsia="Courier New" w:hAnsi="Courier New" w:cs="Courier New"/>
          <w:sz w:val="16"/>
        </w:rPr>
        <w:t xml:space="preserve">ocal display_warnings = true </w:t>
      </w:r>
    </w:p>
    <w:p w14:paraId="09E4E3FA" w14:textId="77777777" w:rsidR="003C4002" w:rsidRDefault="004A3B3B">
      <w:pPr>
        <w:spacing w:after="0" w:line="259" w:lineRule="auto"/>
        <w:ind w:left="0" w:firstLine="0"/>
      </w:pPr>
      <w:r>
        <w:rPr>
          <w:rFonts w:ascii="Courier New" w:eastAsia="Courier New" w:hAnsi="Courier New" w:cs="Courier New"/>
          <w:sz w:val="16"/>
        </w:rPr>
        <w:t xml:space="preserve">    </w:t>
      </w:r>
    </w:p>
    <w:p w14:paraId="2D0AAF89" w14:textId="77777777" w:rsidR="003C4002" w:rsidRDefault="004A3B3B">
      <w:pPr>
        <w:spacing w:after="4"/>
        <w:ind w:left="-5" w:right="578"/>
      </w:pPr>
      <w:r>
        <w:rPr>
          <w:rFonts w:ascii="Courier New" w:eastAsia="Courier New" w:hAnsi="Courier New" w:cs="Courier New"/>
          <w:sz w:val="16"/>
        </w:rPr>
        <w:t xml:space="preserve">   -- Create our toolpath </w:t>
      </w:r>
    </w:p>
    <w:p w14:paraId="0DFCD9B6" w14:textId="77777777" w:rsidR="003C4002" w:rsidRDefault="004A3B3B">
      <w:pPr>
        <w:spacing w:after="0" w:line="259" w:lineRule="auto"/>
        <w:ind w:left="0" w:firstLine="0"/>
      </w:pPr>
      <w:r>
        <w:rPr>
          <w:rFonts w:ascii="Courier New" w:eastAsia="Courier New" w:hAnsi="Courier New" w:cs="Courier New"/>
          <w:sz w:val="16"/>
        </w:rPr>
        <w:t xml:space="preserve"> </w:t>
      </w:r>
    </w:p>
    <w:p w14:paraId="3838E4C6" w14:textId="77777777" w:rsidR="003C4002" w:rsidRDefault="004A3B3B">
      <w:pPr>
        <w:spacing w:after="4"/>
        <w:ind w:left="-5" w:right="578"/>
      </w:pPr>
      <w:r>
        <w:rPr>
          <w:rFonts w:ascii="Courier New" w:eastAsia="Courier New" w:hAnsi="Courier New" w:cs="Courier New"/>
          <w:sz w:val="16"/>
        </w:rPr>
        <w:t xml:space="preserve">   local toolpath_manager = ToolpathManager() </w:t>
      </w:r>
    </w:p>
    <w:p w14:paraId="79AD489B" w14:textId="77777777" w:rsidR="003C4002" w:rsidRDefault="004A3B3B">
      <w:pPr>
        <w:spacing w:after="0" w:line="259" w:lineRule="auto"/>
        <w:ind w:left="0" w:firstLine="0"/>
      </w:pPr>
      <w:r>
        <w:rPr>
          <w:rFonts w:ascii="Courier New" w:eastAsia="Courier New" w:hAnsi="Courier New" w:cs="Courier New"/>
          <w:sz w:val="16"/>
        </w:rPr>
        <w:t xml:space="preserve">  </w:t>
      </w:r>
    </w:p>
    <w:p w14:paraId="07C769DC" w14:textId="77777777" w:rsidR="003C4002" w:rsidRDefault="004A3B3B">
      <w:pPr>
        <w:spacing w:after="4"/>
        <w:ind w:left="-5" w:right="2595"/>
      </w:pPr>
      <w:r>
        <w:rPr>
          <w:rFonts w:ascii="Courier New" w:eastAsia="Courier New" w:hAnsi="Courier New" w:cs="Courier New"/>
          <w:sz w:val="16"/>
        </w:rPr>
        <w:t xml:space="preserve">   local toolpath_id = toolpath_manager:CreatePrismCarvingToolpath(</w:t>
      </w:r>
      <w:r>
        <w:rPr>
          <w:rFonts w:ascii="Courier New" w:eastAsia="Courier New" w:hAnsi="Courier New" w:cs="Courier New"/>
          <w:sz w:val="16"/>
        </w:rPr>
        <w:t xml:space="preserve">                                               name,                                               tool,                                               prism_data,                                               pos_data,                                      </w:t>
      </w:r>
      <w:r>
        <w:rPr>
          <w:rFonts w:ascii="Courier New" w:eastAsia="Courier New" w:hAnsi="Courier New" w:cs="Courier New"/>
          <w:sz w:val="16"/>
        </w:rPr>
        <w:t xml:space="preserve">         geometry_selector,                                               create_2d_previews,                                               display_warnings </w:t>
      </w:r>
    </w:p>
    <w:p w14:paraId="0834C0AB" w14:textId="77777777" w:rsidR="003C4002" w:rsidRDefault="004A3B3B">
      <w:pPr>
        <w:spacing w:after="4"/>
        <w:ind w:left="-5" w:right="578"/>
      </w:pPr>
      <w:r>
        <w:rPr>
          <w:rFonts w:ascii="Courier New" w:eastAsia="Courier New" w:hAnsi="Courier New" w:cs="Courier New"/>
          <w:sz w:val="16"/>
        </w:rPr>
        <w:t xml:space="preserve">                                              ) </w:t>
      </w:r>
    </w:p>
    <w:p w14:paraId="6AD005E2" w14:textId="77777777" w:rsidR="003C4002" w:rsidRDefault="004A3B3B">
      <w:pPr>
        <w:spacing w:after="0" w:line="259" w:lineRule="auto"/>
        <w:ind w:left="0" w:firstLine="0"/>
      </w:pPr>
      <w:r>
        <w:rPr>
          <w:rFonts w:ascii="Courier New" w:eastAsia="Courier New" w:hAnsi="Courier New" w:cs="Courier New"/>
          <w:sz w:val="16"/>
        </w:rPr>
        <w:t xml:space="preserve">    </w:t>
      </w:r>
    </w:p>
    <w:p w14:paraId="497E9DEC" w14:textId="77777777" w:rsidR="003C4002" w:rsidRDefault="004A3B3B">
      <w:pPr>
        <w:spacing w:after="4"/>
        <w:ind w:left="-5" w:right="578"/>
      </w:pPr>
      <w:r>
        <w:rPr>
          <w:rFonts w:ascii="Courier New" w:eastAsia="Courier New" w:hAnsi="Courier New" w:cs="Courier New"/>
          <w:sz w:val="16"/>
        </w:rPr>
        <w:t xml:space="preserve">   if toolpath_id  == nil  then </w:t>
      </w:r>
    </w:p>
    <w:p w14:paraId="197D3317" w14:textId="77777777" w:rsidR="003C4002" w:rsidRDefault="004A3B3B">
      <w:pPr>
        <w:spacing w:after="4"/>
        <w:ind w:left="-5" w:right="3554"/>
      </w:pPr>
      <w:r>
        <w:rPr>
          <w:rFonts w:ascii="Courier New" w:eastAsia="Courier New" w:hAnsi="Courier New" w:cs="Courier New"/>
          <w:sz w:val="16"/>
        </w:rPr>
        <w:t xml:space="preserve">      Displ</w:t>
      </w:r>
      <w:r>
        <w:rPr>
          <w:rFonts w:ascii="Courier New" w:eastAsia="Courier New" w:hAnsi="Courier New" w:cs="Courier New"/>
          <w:sz w:val="16"/>
        </w:rPr>
        <w:t xml:space="preserve">ayMessageBox("Error creating toolpath")       return false </w:t>
      </w:r>
    </w:p>
    <w:p w14:paraId="731DB05A" w14:textId="77777777" w:rsidR="003C4002" w:rsidRDefault="004A3B3B">
      <w:pPr>
        <w:spacing w:after="4"/>
        <w:ind w:left="-5" w:right="578"/>
      </w:pPr>
      <w:r>
        <w:rPr>
          <w:rFonts w:ascii="Courier New" w:eastAsia="Courier New" w:hAnsi="Courier New" w:cs="Courier New"/>
          <w:sz w:val="16"/>
        </w:rPr>
        <w:t xml:space="preserve">   end                                                     </w:t>
      </w:r>
    </w:p>
    <w:p w14:paraId="550352F9" w14:textId="77777777" w:rsidR="003C4002" w:rsidRDefault="004A3B3B">
      <w:pPr>
        <w:spacing w:after="0" w:line="259" w:lineRule="auto"/>
        <w:ind w:left="0" w:firstLine="0"/>
      </w:pPr>
      <w:r>
        <w:rPr>
          <w:rFonts w:ascii="Courier New" w:eastAsia="Courier New" w:hAnsi="Courier New" w:cs="Courier New"/>
          <w:sz w:val="16"/>
        </w:rPr>
        <w:t xml:space="preserve"> </w:t>
      </w:r>
    </w:p>
    <w:p w14:paraId="7B92F20B" w14:textId="77777777" w:rsidR="003C4002" w:rsidRDefault="004A3B3B">
      <w:pPr>
        <w:spacing w:after="4"/>
        <w:ind w:left="-5" w:right="578"/>
      </w:pPr>
      <w:r>
        <w:rPr>
          <w:rFonts w:ascii="Courier New" w:eastAsia="Courier New" w:hAnsi="Courier New" w:cs="Courier New"/>
          <w:sz w:val="16"/>
        </w:rPr>
        <w:t xml:space="preserve">   return true   </w:t>
      </w:r>
    </w:p>
    <w:p w14:paraId="4F5C9D29" w14:textId="77777777" w:rsidR="003C4002" w:rsidRDefault="004A3B3B">
      <w:pPr>
        <w:spacing w:after="4"/>
        <w:ind w:left="-5" w:right="8643"/>
      </w:pPr>
      <w:r>
        <w:rPr>
          <w:rFonts w:ascii="Courier New" w:eastAsia="Courier New" w:hAnsi="Courier New" w:cs="Courier New"/>
          <w:sz w:val="16"/>
        </w:rPr>
        <w:t xml:space="preserve"> end  </w:t>
      </w:r>
    </w:p>
    <w:p w14:paraId="2F060FD4" w14:textId="77777777" w:rsidR="003C4002" w:rsidRDefault="004A3B3B">
      <w:pPr>
        <w:spacing w:after="0" w:line="259" w:lineRule="auto"/>
        <w:ind w:left="0" w:firstLine="0"/>
      </w:pPr>
      <w:r>
        <w:rPr>
          <w:rFonts w:ascii="Courier New" w:eastAsia="Courier New" w:hAnsi="Courier New" w:cs="Courier New"/>
          <w:sz w:val="16"/>
        </w:rPr>
        <w:t xml:space="preserve"> </w:t>
      </w:r>
    </w:p>
    <w:p w14:paraId="1699FB01" w14:textId="77777777" w:rsidR="003C4002" w:rsidRDefault="004A3B3B">
      <w:pPr>
        <w:spacing w:after="4"/>
        <w:ind w:left="-5" w:right="578"/>
      </w:pPr>
      <w:r>
        <w:rPr>
          <w:rFonts w:ascii="Courier New" w:eastAsia="Courier New" w:hAnsi="Courier New" w:cs="Courier New"/>
          <w:sz w:val="16"/>
        </w:rPr>
        <w:t xml:space="preserve">--[[  ------------------- main -------------------   </w:t>
      </w:r>
    </w:p>
    <w:p w14:paraId="2C3F17AD" w14:textId="77777777" w:rsidR="003C4002" w:rsidRDefault="004A3B3B">
      <w:pPr>
        <w:spacing w:after="4"/>
        <w:ind w:left="-5" w:right="578"/>
      </w:pPr>
      <w:r>
        <w:rPr>
          <w:rFonts w:ascii="Courier New" w:eastAsia="Courier New" w:hAnsi="Courier New" w:cs="Courier New"/>
          <w:sz w:val="16"/>
        </w:rPr>
        <w:t xml:space="preserve">| </w:t>
      </w:r>
    </w:p>
    <w:p w14:paraId="0B7C182D" w14:textId="77777777" w:rsidR="003C4002" w:rsidRDefault="004A3B3B">
      <w:pPr>
        <w:spacing w:after="4"/>
        <w:ind w:left="-5" w:right="578"/>
      </w:pPr>
      <w:r>
        <w:rPr>
          <w:rFonts w:ascii="Courier New" w:eastAsia="Courier New" w:hAnsi="Courier New" w:cs="Courier New"/>
          <w:sz w:val="16"/>
        </w:rPr>
        <w:t xml:space="preserve">|  Entry point for script </w:t>
      </w:r>
    </w:p>
    <w:p w14:paraId="32B81F09" w14:textId="77777777" w:rsidR="003C4002" w:rsidRDefault="004A3B3B">
      <w:pPr>
        <w:spacing w:after="4"/>
        <w:ind w:left="-5" w:right="578"/>
      </w:pPr>
      <w:r>
        <w:rPr>
          <w:rFonts w:ascii="Courier New" w:eastAsia="Courier New" w:hAnsi="Courier New" w:cs="Courier New"/>
          <w:sz w:val="16"/>
        </w:rPr>
        <w:t xml:space="preserve">| </w:t>
      </w:r>
    </w:p>
    <w:p w14:paraId="5C8B67F2" w14:textId="77777777" w:rsidR="003C4002" w:rsidRDefault="004A3B3B">
      <w:pPr>
        <w:spacing w:after="4"/>
        <w:ind w:left="-5" w:right="8739"/>
      </w:pPr>
      <w:r>
        <w:rPr>
          <w:rFonts w:ascii="Courier New" w:eastAsia="Courier New" w:hAnsi="Courier New" w:cs="Courier New"/>
          <w:sz w:val="16"/>
        </w:rPr>
        <w:t xml:space="preserve">]]  </w:t>
      </w:r>
    </w:p>
    <w:p w14:paraId="6B1F9A49" w14:textId="77777777" w:rsidR="003C4002" w:rsidRDefault="004A3B3B">
      <w:pPr>
        <w:spacing w:after="4"/>
        <w:ind w:left="-5" w:right="578"/>
      </w:pPr>
      <w:r>
        <w:rPr>
          <w:rFonts w:ascii="Courier New" w:eastAsia="Courier New" w:hAnsi="Courier New" w:cs="Courier New"/>
          <w:sz w:val="16"/>
        </w:rPr>
        <w:t xml:space="preserve">function main() </w:t>
      </w:r>
    </w:p>
    <w:p w14:paraId="366EC786" w14:textId="77777777" w:rsidR="003C4002" w:rsidRDefault="004A3B3B">
      <w:pPr>
        <w:spacing w:after="0" w:line="259" w:lineRule="auto"/>
        <w:ind w:left="0" w:firstLine="0"/>
      </w:pPr>
      <w:r>
        <w:rPr>
          <w:rFonts w:ascii="Courier New" w:eastAsia="Courier New" w:hAnsi="Courier New" w:cs="Courier New"/>
          <w:sz w:val="16"/>
        </w:rPr>
        <w:t xml:space="preserve"> </w:t>
      </w:r>
    </w:p>
    <w:p w14:paraId="52E933D3" w14:textId="77777777" w:rsidR="003C4002" w:rsidRDefault="004A3B3B">
      <w:pPr>
        <w:spacing w:after="4"/>
        <w:ind w:left="-5" w:right="5474"/>
      </w:pPr>
      <w:r>
        <w:rPr>
          <w:rFonts w:ascii="Courier New" w:eastAsia="Courier New" w:hAnsi="Courier New" w:cs="Courier New"/>
          <w:sz w:val="16"/>
        </w:rPr>
        <w:t xml:space="preserve">    -- Check we have a job loaded     job = VectricJob() </w:t>
      </w:r>
    </w:p>
    <w:p w14:paraId="5775FED1" w14:textId="77777777" w:rsidR="003C4002" w:rsidRDefault="004A3B3B">
      <w:pPr>
        <w:spacing w:after="0" w:line="259" w:lineRule="auto"/>
        <w:ind w:left="0" w:firstLine="0"/>
      </w:pPr>
      <w:r>
        <w:rPr>
          <w:rFonts w:ascii="Courier New" w:eastAsia="Courier New" w:hAnsi="Courier New" w:cs="Courier New"/>
          <w:sz w:val="16"/>
        </w:rPr>
        <w:t xml:space="preserve">  </w:t>
      </w:r>
    </w:p>
    <w:p w14:paraId="64BD779B" w14:textId="77777777" w:rsidR="003C4002" w:rsidRDefault="004A3B3B">
      <w:pPr>
        <w:spacing w:after="4"/>
        <w:ind w:left="-5" w:right="578"/>
      </w:pPr>
      <w:r>
        <w:rPr>
          <w:rFonts w:ascii="Courier New" w:eastAsia="Courier New" w:hAnsi="Courier New" w:cs="Courier New"/>
          <w:sz w:val="16"/>
        </w:rPr>
        <w:t xml:space="preserve">    if not job.Exists then </w:t>
      </w:r>
    </w:p>
    <w:p w14:paraId="53A273C9" w14:textId="77777777" w:rsidR="003C4002" w:rsidRDefault="004A3B3B">
      <w:pPr>
        <w:spacing w:after="4"/>
        <w:ind w:left="-5" w:right="578"/>
      </w:pPr>
      <w:r>
        <w:rPr>
          <w:rFonts w:ascii="Courier New" w:eastAsia="Courier New" w:hAnsi="Courier New" w:cs="Courier New"/>
          <w:sz w:val="16"/>
        </w:rPr>
        <w:t xml:space="preserve">       DisplayMessageBox("No job loaded") </w:t>
      </w:r>
    </w:p>
    <w:p w14:paraId="1A40D73D" w14:textId="77777777" w:rsidR="003C4002" w:rsidRDefault="004A3B3B">
      <w:pPr>
        <w:spacing w:after="1" w:line="238" w:lineRule="auto"/>
        <w:ind w:left="-5" w:right="5763"/>
        <w:jc w:val="both"/>
      </w:pPr>
      <w:r>
        <w:rPr>
          <w:rFonts w:ascii="Courier New" w:eastAsia="Courier New" w:hAnsi="Courier New" w:cs="Courier New"/>
          <w:sz w:val="16"/>
        </w:rPr>
        <w:t xml:space="preserve">       return false;       end      local selection = job.Selection    </w:t>
      </w:r>
      <w:r>
        <w:rPr>
          <w:rFonts w:ascii="Courier New" w:eastAsia="Courier New" w:hAnsi="Courier New" w:cs="Courier New"/>
          <w:sz w:val="16"/>
        </w:rPr>
        <w:t xml:space="preserve">if selection.IsEmpty  then </w:t>
      </w:r>
    </w:p>
    <w:p w14:paraId="448E043E" w14:textId="77777777" w:rsidR="003C4002" w:rsidRDefault="004A3B3B">
      <w:pPr>
        <w:spacing w:after="4"/>
        <w:ind w:left="-5" w:right="2403"/>
      </w:pPr>
      <w:r>
        <w:rPr>
          <w:rFonts w:ascii="Courier New" w:eastAsia="Courier New" w:hAnsi="Courier New" w:cs="Courier New"/>
          <w:sz w:val="16"/>
        </w:rPr>
        <w:t xml:space="preserve">       MessageBox("Please select one or more vectors to bevel carve")        return false       end      local start_depth = 0.0     local cut_depth = 20.0     local vbit_angle = 90.0     local tool_dia = 32.0     local tool_ste</w:t>
      </w:r>
      <w:r>
        <w:rPr>
          <w:rFonts w:ascii="Courier New" w:eastAsia="Courier New" w:hAnsi="Courier New" w:cs="Courier New"/>
          <w:sz w:val="16"/>
        </w:rPr>
        <w:t xml:space="preserve">pdown = 2.5     local tool_stepover_percent = 2.0     local tool_in_mm = true </w:t>
      </w:r>
    </w:p>
    <w:p w14:paraId="1745AA7F" w14:textId="77777777" w:rsidR="003C4002" w:rsidRDefault="004A3B3B">
      <w:pPr>
        <w:spacing w:after="0" w:line="259" w:lineRule="auto"/>
        <w:ind w:left="0" w:firstLine="0"/>
      </w:pPr>
      <w:r>
        <w:rPr>
          <w:rFonts w:ascii="Courier New" w:eastAsia="Courier New" w:hAnsi="Courier New" w:cs="Courier New"/>
          <w:sz w:val="16"/>
        </w:rPr>
        <w:t xml:space="preserve">     </w:t>
      </w:r>
    </w:p>
    <w:p w14:paraId="66AA9A28" w14:textId="77777777" w:rsidR="003C4002" w:rsidRDefault="004A3B3B">
      <w:pPr>
        <w:spacing w:after="4"/>
        <w:ind w:left="-5" w:right="578"/>
      </w:pPr>
      <w:r>
        <w:rPr>
          <w:rFonts w:ascii="Courier New" w:eastAsia="Courier New" w:hAnsi="Courier New" w:cs="Courier New"/>
          <w:sz w:val="16"/>
        </w:rPr>
        <w:t xml:space="preserve">    local success = CreatePrismToolpath(  </w:t>
      </w:r>
    </w:p>
    <w:p w14:paraId="39E8F06F" w14:textId="77777777" w:rsidR="003C4002" w:rsidRDefault="004A3B3B">
      <w:pPr>
        <w:spacing w:after="4"/>
        <w:ind w:left="-5" w:right="2787"/>
      </w:pPr>
      <w:r>
        <w:rPr>
          <w:rFonts w:ascii="Courier New" w:eastAsia="Courier New" w:hAnsi="Courier New" w:cs="Courier New"/>
          <w:sz w:val="16"/>
        </w:rPr>
        <w:t xml:space="preserve">                                           "Lua Prism Toolpath",                                             start_depth,       </w:t>
      </w:r>
      <w:r>
        <w:rPr>
          <w:rFonts w:ascii="Courier New" w:eastAsia="Courier New" w:hAnsi="Courier New" w:cs="Courier New"/>
          <w:sz w:val="16"/>
        </w:rPr>
        <w:t xml:space="preserve">                                      cut_depth,                                             vbit_angle,                                            tool_dia,                                             </w:t>
      </w:r>
      <w:r>
        <w:rPr>
          <w:rFonts w:ascii="Courier New" w:eastAsia="Courier New" w:hAnsi="Courier New" w:cs="Courier New"/>
          <w:sz w:val="16"/>
        </w:rPr>
        <w:lastRenderedPageBreak/>
        <w:t xml:space="preserve">tool_stepdown,                                        </w:t>
      </w:r>
      <w:r>
        <w:rPr>
          <w:rFonts w:ascii="Courier New" w:eastAsia="Courier New" w:hAnsi="Courier New" w:cs="Courier New"/>
          <w:sz w:val="16"/>
        </w:rPr>
        <w:t xml:space="preserve">     tool_stepover_percent,                                            tool_in_mm  </w:t>
      </w:r>
    </w:p>
    <w:p w14:paraId="385CAE7D" w14:textId="77777777" w:rsidR="003C4002" w:rsidRDefault="004A3B3B">
      <w:pPr>
        <w:spacing w:after="4"/>
        <w:ind w:left="-5" w:right="578"/>
      </w:pPr>
      <w:r>
        <w:rPr>
          <w:rFonts w:ascii="Courier New" w:eastAsia="Courier New" w:hAnsi="Courier New" w:cs="Courier New"/>
          <w:sz w:val="16"/>
        </w:rPr>
        <w:t xml:space="preserve">                                           )     </w:t>
      </w:r>
    </w:p>
    <w:p w14:paraId="569EB4EB" w14:textId="77777777" w:rsidR="003C4002" w:rsidRDefault="004A3B3B">
      <w:pPr>
        <w:spacing w:after="4"/>
        <w:ind w:left="-5" w:right="7203"/>
      </w:pPr>
      <w:r>
        <w:rPr>
          <w:rFonts w:ascii="Courier New" w:eastAsia="Courier New" w:hAnsi="Courier New" w:cs="Courier New"/>
          <w:sz w:val="16"/>
        </w:rPr>
        <w:t xml:space="preserve">              return success; end     </w:t>
      </w:r>
    </w:p>
    <w:p w14:paraId="218F8E77" w14:textId="77777777" w:rsidR="003C4002" w:rsidRDefault="004A3B3B">
      <w:pPr>
        <w:spacing w:after="0" w:line="259" w:lineRule="auto"/>
        <w:ind w:left="0" w:firstLine="0"/>
      </w:pPr>
      <w:r>
        <w:rPr>
          <w:rFonts w:ascii="Courier New" w:eastAsia="Courier New" w:hAnsi="Courier New" w:cs="Courier New"/>
          <w:sz w:val="16"/>
        </w:rPr>
        <w:t xml:space="preserve"> </w:t>
      </w:r>
    </w:p>
    <w:p w14:paraId="1B591EB5" w14:textId="77777777" w:rsidR="003C4002" w:rsidRDefault="004A3B3B">
      <w:pPr>
        <w:spacing w:after="0" w:line="259" w:lineRule="auto"/>
        <w:ind w:left="0" w:firstLine="0"/>
      </w:pPr>
      <w:r>
        <w:rPr>
          <w:rFonts w:ascii="Courier New" w:eastAsia="Courier New" w:hAnsi="Courier New" w:cs="Courier New"/>
          <w:sz w:val="16"/>
        </w:rPr>
        <w:t xml:space="preserve"> </w:t>
      </w:r>
    </w:p>
    <w:p w14:paraId="44FBD76D" w14:textId="77777777" w:rsidR="003C4002" w:rsidRDefault="004A3B3B">
      <w:pPr>
        <w:spacing w:after="0" w:line="259" w:lineRule="auto"/>
        <w:ind w:left="0" w:firstLine="0"/>
      </w:pPr>
      <w:r>
        <w:rPr>
          <w:rFonts w:ascii="Courier New" w:eastAsia="Courier New" w:hAnsi="Courier New" w:cs="Courier New"/>
          <w:sz w:val="16"/>
        </w:rPr>
        <w:t xml:space="preserve"> </w:t>
      </w:r>
    </w:p>
    <w:p w14:paraId="0C8449FE" w14:textId="77777777" w:rsidR="003C4002" w:rsidRDefault="004A3B3B">
      <w:pPr>
        <w:spacing w:after="0" w:line="259" w:lineRule="auto"/>
        <w:ind w:left="0" w:firstLine="0"/>
      </w:pPr>
      <w:r>
        <w:rPr>
          <w:rFonts w:ascii="Courier New" w:eastAsia="Courier New" w:hAnsi="Courier New" w:cs="Courier New"/>
          <w:sz w:val="16"/>
        </w:rPr>
        <w:t xml:space="preserve"> </w:t>
      </w:r>
    </w:p>
    <w:p w14:paraId="4A173D23" w14:textId="77777777" w:rsidR="003C4002" w:rsidRDefault="004A3B3B">
      <w:pPr>
        <w:spacing w:after="0" w:line="259" w:lineRule="auto"/>
        <w:ind w:left="0" w:firstLine="0"/>
      </w:pPr>
      <w:r>
        <w:rPr>
          <w:rFonts w:ascii="Courier New" w:eastAsia="Courier New" w:hAnsi="Courier New" w:cs="Courier New"/>
          <w:sz w:val="16"/>
        </w:rPr>
        <w:t xml:space="preserve"> </w:t>
      </w:r>
    </w:p>
    <w:p w14:paraId="78913377" w14:textId="77777777" w:rsidR="003C4002" w:rsidRDefault="004A3B3B">
      <w:pPr>
        <w:spacing w:after="67" w:line="259" w:lineRule="auto"/>
        <w:ind w:left="0" w:firstLine="0"/>
      </w:pPr>
      <w:r>
        <w:rPr>
          <w:rFonts w:ascii="Courier New" w:eastAsia="Courier New" w:hAnsi="Courier New" w:cs="Courier New"/>
          <w:sz w:val="16"/>
        </w:rPr>
        <w:t xml:space="preserve"> </w:t>
      </w:r>
    </w:p>
    <w:p w14:paraId="75704E91" w14:textId="77777777" w:rsidR="003C4002" w:rsidRDefault="004A3B3B">
      <w:pPr>
        <w:spacing w:after="0" w:line="259" w:lineRule="auto"/>
        <w:ind w:left="0" w:firstLine="0"/>
      </w:pPr>
      <w:r>
        <w:t xml:space="preserve"> </w:t>
      </w:r>
      <w:r>
        <w:tab/>
      </w:r>
      <w:r>
        <w:rPr>
          <w:rFonts w:ascii="Cambria" w:eastAsia="Cambria" w:hAnsi="Cambria" w:cs="Cambria"/>
          <w:b/>
          <w:color w:val="4F81BD"/>
        </w:rPr>
        <w:t xml:space="preserve"> </w:t>
      </w:r>
      <w:r>
        <w:br w:type="page"/>
      </w:r>
    </w:p>
    <w:p w14:paraId="70831812" w14:textId="77777777" w:rsidR="003C4002" w:rsidRDefault="004A3B3B">
      <w:pPr>
        <w:spacing w:after="5" w:line="267" w:lineRule="auto"/>
        <w:ind w:left="-5"/>
      </w:pPr>
      <w:r>
        <w:rPr>
          <w:rFonts w:ascii="Cambria" w:eastAsia="Cambria" w:hAnsi="Cambria" w:cs="Cambria"/>
          <w:b/>
          <w:color w:val="4F81BD"/>
        </w:rPr>
        <w:lastRenderedPageBreak/>
        <w:t xml:space="preserve">:CreateFlutingToolpath( </w:t>
      </w:r>
    </w:p>
    <w:p w14:paraId="703F4D11" w14:textId="77777777" w:rsidR="003C4002" w:rsidRDefault="004A3B3B">
      <w:pPr>
        <w:tabs>
          <w:tab w:val="center" w:pos="720"/>
          <w:tab w:val="center" w:pos="1440"/>
          <w:tab w:val="center" w:pos="2160"/>
          <w:tab w:val="center" w:pos="3448"/>
        </w:tabs>
        <w:spacing w:after="41"/>
        <w:ind w:left="-15" w:firstLine="0"/>
      </w:pPr>
      <w:r>
        <w:t xml:space="preserve">        </w:t>
      </w:r>
      <w:r>
        <w:tab/>
        <w:t xml:space="preserve"> </w:t>
      </w:r>
      <w:r>
        <w:tab/>
        <w:t xml:space="preserve"> </w:t>
      </w:r>
      <w:r>
        <w:tab/>
        <w:t xml:space="preserve"> </w:t>
      </w:r>
      <w:r>
        <w:tab/>
        <w:t xml:space="preserve">String name, </w:t>
      </w:r>
    </w:p>
    <w:p w14:paraId="477C7FFC" w14:textId="77777777" w:rsidR="003C4002" w:rsidRDefault="004A3B3B">
      <w:pPr>
        <w:tabs>
          <w:tab w:val="center" w:pos="720"/>
          <w:tab w:val="center" w:pos="1440"/>
          <w:tab w:val="center" w:pos="2160"/>
          <w:tab w:val="center" w:pos="3306"/>
        </w:tabs>
        <w:spacing w:after="43"/>
        <w:ind w:left="-15" w:firstLine="0"/>
      </w:pPr>
      <w:r>
        <w:t xml:space="preserve"> </w:t>
      </w:r>
      <w:r>
        <w:tab/>
        <w:t xml:space="preserve"> </w:t>
      </w:r>
      <w:r>
        <w:tab/>
        <w:t xml:space="preserve"> </w:t>
      </w:r>
      <w:r>
        <w:tab/>
        <w:t xml:space="preserve"> </w:t>
      </w:r>
      <w:r>
        <w:tab/>
        <w:t xml:space="preserve">Tool tool, </w:t>
      </w:r>
    </w:p>
    <w:p w14:paraId="0E46B54D" w14:textId="77777777" w:rsidR="003C4002" w:rsidRDefault="004A3B3B">
      <w:pPr>
        <w:tabs>
          <w:tab w:val="center" w:pos="720"/>
          <w:tab w:val="center" w:pos="1440"/>
          <w:tab w:val="center" w:pos="2160"/>
          <w:tab w:val="center" w:pos="4440"/>
        </w:tabs>
        <w:spacing w:after="29"/>
        <w:ind w:left="-15" w:firstLine="0"/>
      </w:pPr>
      <w:r>
        <w:t xml:space="preserve"> </w:t>
      </w:r>
      <w:r>
        <w:tab/>
        <w:t xml:space="preserve"> </w:t>
      </w:r>
      <w:r>
        <w:tab/>
        <w:t xml:space="preserve"> </w:t>
      </w:r>
      <w:r>
        <w:tab/>
        <w:t xml:space="preserve"> </w:t>
      </w:r>
      <w:r>
        <w:tab/>
        <w:t xml:space="preserve">FlutingParameterDatafluting_data, </w:t>
      </w:r>
    </w:p>
    <w:p w14:paraId="49A5FAC7" w14:textId="77777777" w:rsidR="003C4002" w:rsidRDefault="004A3B3B">
      <w:pPr>
        <w:spacing w:after="26"/>
        <w:ind w:left="-5" w:right="9"/>
      </w:pPr>
      <w:r>
        <w:t xml:space="preserve">                                                         ToolpathPosData pos_data, </w:t>
      </w:r>
    </w:p>
    <w:p w14:paraId="7F9279C8" w14:textId="77777777" w:rsidR="003C4002" w:rsidRDefault="004A3B3B">
      <w:pPr>
        <w:spacing w:after="28" w:line="249" w:lineRule="auto"/>
        <w:ind w:left="168" w:right="1"/>
        <w:jc w:val="center"/>
      </w:pPr>
      <w:r>
        <w:t xml:space="preserve">GeometrySelector geometry_selector, </w:t>
      </w:r>
    </w:p>
    <w:p w14:paraId="3156F787" w14:textId="77777777" w:rsidR="003C4002" w:rsidRDefault="004A3B3B">
      <w:pPr>
        <w:spacing w:after="25"/>
        <w:ind w:left="-5" w:right="3462"/>
      </w:pPr>
      <w:r>
        <w:t xml:space="preserve">    bool create_2d_preview,     bool  interactive </w:t>
      </w:r>
    </w:p>
    <w:p w14:paraId="7062B1E8" w14:textId="77777777" w:rsidR="003C4002" w:rsidRDefault="004A3B3B">
      <w:pPr>
        <w:spacing w:after="225"/>
        <w:ind w:left="-5" w:right="9"/>
      </w:pPr>
      <w:r>
        <w:t xml:space="preserve">                     </w:t>
      </w:r>
      <w:r>
        <w:t xml:space="preserve">                               ) </w:t>
      </w:r>
    </w:p>
    <w:p w14:paraId="15501682" w14:textId="77777777" w:rsidR="003C4002" w:rsidRDefault="004A3B3B">
      <w:pPr>
        <w:spacing w:after="222"/>
        <w:ind w:left="-5" w:right="9"/>
      </w:pPr>
      <w:r>
        <w:t xml:space="preserve">Creates a  fluting toolpath for the currently selected vectors. Returns the UUID for the toolpath created. </w:t>
      </w:r>
    </w:p>
    <w:p w14:paraId="3C7C2B34" w14:textId="77777777" w:rsidR="003C4002" w:rsidRDefault="004A3B3B">
      <w:pPr>
        <w:spacing w:after="0"/>
        <w:ind w:left="293" w:right="3843"/>
      </w:pPr>
      <w:r>
        <w:rPr>
          <w:i/>
        </w:rPr>
        <w:t>name</w:t>
      </w:r>
      <w:r>
        <w:t xml:space="preserve">-string - Name for the toolpath to be created </w:t>
      </w:r>
      <w:r>
        <w:rPr>
          <w:i/>
        </w:rPr>
        <w:t xml:space="preserve">tool </w:t>
      </w:r>
      <w:r>
        <w:t>-</w:t>
      </w:r>
      <w:r>
        <w:rPr>
          <w:color w:val="943634"/>
        </w:rPr>
        <w:t>Tool</w:t>
      </w:r>
      <w:r>
        <w:t xml:space="preserve"> -</w:t>
      </w:r>
      <w:r>
        <w:t xml:space="preserve">Tool to use for the toolpath  </w:t>
      </w:r>
    </w:p>
    <w:p w14:paraId="029249A7" w14:textId="77777777" w:rsidR="003C4002" w:rsidRDefault="004A3B3B">
      <w:pPr>
        <w:spacing w:after="0"/>
        <w:ind w:left="293" w:right="1291"/>
      </w:pPr>
      <w:r>
        <w:rPr>
          <w:i/>
        </w:rPr>
        <w:t xml:space="preserve">fluting_data </w:t>
      </w:r>
      <w:r>
        <w:t>-</w:t>
      </w:r>
      <w:r>
        <w:rPr>
          <w:color w:val="943634"/>
        </w:rPr>
        <w:t>FlutingParameterData</w:t>
      </w:r>
      <w:r>
        <w:t xml:space="preserve"> -Settings for fluting </w:t>
      </w:r>
      <w:r>
        <w:rPr>
          <w:i/>
        </w:rPr>
        <w:t>pos_data</w:t>
      </w:r>
      <w:r>
        <w:t>-</w:t>
      </w:r>
      <w:r>
        <w:rPr>
          <w:color w:val="943634"/>
        </w:rPr>
        <w:t>ToolpathPosData</w:t>
      </w:r>
      <w:r>
        <w:t xml:space="preserve"> -Settings for home position, safe z etc </w:t>
      </w:r>
    </w:p>
    <w:p w14:paraId="41204464" w14:textId="77777777" w:rsidR="003C4002" w:rsidRDefault="004A3B3B">
      <w:pPr>
        <w:spacing w:after="50"/>
        <w:ind w:left="293" w:right="208"/>
      </w:pPr>
      <w:r>
        <w:rPr>
          <w:i/>
        </w:rPr>
        <w:t>geometry_selector</w:t>
      </w:r>
      <w:r>
        <w:t>-</w:t>
      </w:r>
      <w:r>
        <w:rPr>
          <w:color w:val="943634"/>
        </w:rPr>
        <w:t>GeometrySelector</w:t>
      </w:r>
      <w:r>
        <w:t xml:space="preserve"> -</w:t>
      </w:r>
      <w:r>
        <w:t xml:space="preserve">Can be used to automatically select vectors on layers etc </w:t>
      </w:r>
      <w:r>
        <w:rPr>
          <w:i/>
        </w:rPr>
        <w:t>create_2d_preview</w:t>
      </w:r>
      <w:r>
        <w:t xml:space="preserve">-bool -If true create preview vectors in 2d view </w:t>
      </w:r>
      <w:r>
        <w:rPr>
          <w:i/>
        </w:rPr>
        <w:t>interactive</w:t>
      </w:r>
      <w:r>
        <w:t xml:space="preserve">-bool -If true display warnings etc to user </w:t>
      </w:r>
    </w:p>
    <w:p w14:paraId="0DEC7711" w14:textId="77777777" w:rsidR="003C4002" w:rsidRDefault="004A3B3B">
      <w:pPr>
        <w:spacing w:after="0" w:line="259" w:lineRule="auto"/>
        <w:ind w:left="0" w:firstLine="0"/>
      </w:pPr>
      <w:r>
        <w:rPr>
          <w:rFonts w:ascii="Cambria" w:eastAsia="Cambria" w:hAnsi="Cambria" w:cs="Cambria"/>
          <w:b/>
          <w:color w:val="365F91"/>
          <w:sz w:val="28"/>
        </w:rPr>
        <w:t xml:space="preserve"> </w:t>
      </w:r>
    </w:p>
    <w:p w14:paraId="43A07D46" w14:textId="77777777" w:rsidR="003C4002" w:rsidRDefault="004A3B3B">
      <w:pPr>
        <w:spacing w:after="0" w:line="259" w:lineRule="auto"/>
        <w:ind w:left="0" w:firstLine="0"/>
      </w:pPr>
      <w:r>
        <w:rPr>
          <w:rFonts w:ascii="Cambria" w:eastAsia="Cambria" w:hAnsi="Cambria" w:cs="Cambria"/>
          <w:b/>
          <w:color w:val="365F91"/>
          <w:sz w:val="28"/>
        </w:rPr>
        <w:t xml:space="preserve"> </w:t>
      </w:r>
    </w:p>
    <w:p w14:paraId="7EF2C5CF" w14:textId="77777777" w:rsidR="003C4002" w:rsidRDefault="004A3B3B">
      <w:pPr>
        <w:spacing w:after="0" w:line="259" w:lineRule="auto"/>
        <w:ind w:left="0" w:firstLine="0"/>
      </w:pPr>
      <w:r>
        <w:rPr>
          <w:rFonts w:ascii="Cambria" w:eastAsia="Cambria" w:hAnsi="Cambria" w:cs="Cambria"/>
          <w:b/>
          <w:color w:val="365F91"/>
          <w:sz w:val="28"/>
        </w:rPr>
        <w:t xml:space="preserve"> </w:t>
      </w:r>
    </w:p>
    <w:p w14:paraId="429B9F2B" w14:textId="77777777" w:rsidR="003C4002" w:rsidRDefault="004A3B3B">
      <w:pPr>
        <w:pStyle w:val="Heading2"/>
        <w:spacing w:after="155"/>
        <w:ind w:left="-5"/>
      </w:pPr>
      <w:r>
        <w:t xml:space="preserve">Example Code - from Create_Fluting_Toolpath.lua </w:t>
      </w:r>
    </w:p>
    <w:p w14:paraId="67360FF5" w14:textId="77777777" w:rsidR="003C4002" w:rsidRDefault="004A3B3B">
      <w:pPr>
        <w:spacing w:after="0" w:line="259" w:lineRule="auto"/>
        <w:ind w:left="0" w:firstLine="0"/>
      </w:pPr>
      <w:r>
        <w:rPr>
          <w:rFonts w:ascii="Courier New" w:eastAsia="Courier New" w:hAnsi="Courier New" w:cs="Courier New"/>
          <w:sz w:val="16"/>
        </w:rPr>
        <w:t xml:space="preserve"> </w:t>
      </w:r>
    </w:p>
    <w:p w14:paraId="200F13F4" w14:textId="77777777" w:rsidR="003C4002" w:rsidRDefault="004A3B3B">
      <w:pPr>
        <w:spacing w:after="4"/>
        <w:ind w:left="-5" w:right="6243"/>
      </w:pPr>
      <w:r>
        <w:rPr>
          <w:rFonts w:ascii="Courier New" w:eastAsia="Courier New" w:hAnsi="Courier New" w:cs="Courier New"/>
          <w:sz w:val="16"/>
        </w:rPr>
        <w:t>-- VECTRIC LUA SCRI</w:t>
      </w:r>
      <w:r>
        <w:rPr>
          <w:rFonts w:ascii="Courier New" w:eastAsia="Courier New" w:hAnsi="Courier New" w:cs="Courier New"/>
          <w:sz w:val="16"/>
        </w:rPr>
        <w:t xml:space="preserve">PT require “strict” </w:t>
      </w:r>
    </w:p>
    <w:p w14:paraId="7D7D4B55" w14:textId="77777777" w:rsidR="003C4002" w:rsidRDefault="004A3B3B">
      <w:pPr>
        <w:spacing w:after="4"/>
        <w:ind w:left="-5" w:right="578"/>
      </w:pPr>
      <w:r>
        <w:rPr>
          <w:rFonts w:ascii="Courier New" w:eastAsia="Courier New" w:hAnsi="Courier New" w:cs="Courier New"/>
          <w:sz w:val="16"/>
        </w:rPr>
        <w:t xml:space="preserve">--[[  ----------------- CreateFlutingToolpath -----------------   </w:t>
      </w:r>
    </w:p>
    <w:p w14:paraId="4ABFF7F6" w14:textId="77777777" w:rsidR="003C4002" w:rsidRDefault="004A3B3B">
      <w:pPr>
        <w:spacing w:after="4"/>
        <w:ind w:left="-5" w:right="578"/>
      </w:pPr>
      <w:r>
        <w:rPr>
          <w:rFonts w:ascii="Courier New" w:eastAsia="Courier New" w:hAnsi="Courier New" w:cs="Courier New"/>
          <w:sz w:val="16"/>
        </w:rPr>
        <w:t xml:space="preserve">| </w:t>
      </w:r>
    </w:p>
    <w:p w14:paraId="41986A6A" w14:textId="77777777" w:rsidR="003C4002" w:rsidRDefault="004A3B3B">
      <w:pPr>
        <w:spacing w:after="4"/>
        <w:ind w:left="-5" w:right="578"/>
      </w:pPr>
      <w:r>
        <w:rPr>
          <w:rFonts w:ascii="Courier New" w:eastAsia="Courier New" w:hAnsi="Courier New" w:cs="Courier New"/>
          <w:sz w:val="16"/>
        </w:rPr>
        <w:t xml:space="preserve">|   Create a drilling toolpath within the program for the currently selected vectors </w:t>
      </w:r>
    </w:p>
    <w:p w14:paraId="0F373A61" w14:textId="77777777" w:rsidR="003C4002" w:rsidRDefault="004A3B3B">
      <w:pPr>
        <w:spacing w:after="4"/>
        <w:ind w:left="-5" w:right="578"/>
      </w:pPr>
      <w:r>
        <w:rPr>
          <w:rFonts w:ascii="Courier New" w:eastAsia="Courier New" w:hAnsi="Courier New" w:cs="Courier New"/>
          <w:sz w:val="16"/>
        </w:rPr>
        <w:t xml:space="preserve">|  Parameters: </w:t>
      </w:r>
    </w:p>
    <w:p w14:paraId="54C754DB" w14:textId="77777777" w:rsidR="003C4002" w:rsidRDefault="004A3B3B">
      <w:pPr>
        <w:spacing w:after="4"/>
        <w:ind w:left="-5" w:right="578"/>
      </w:pPr>
      <w:r>
        <w:rPr>
          <w:rFonts w:ascii="Courier New" w:eastAsia="Courier New" w:hAnsi="Courier New" w:cs="Courier New"/>
          <w:sz w:val="16"/>
        </w:rPr>
        <w:t xml:space="preserve">|    name,               -- Name for toolpath </w:t>
      </w:r>
    </w:p>
    <w:p w14:paraId="7E0F498B" w14:textId="77777777" w:rsidR="003C4002" w:rsidRDefault="004A3B3B">
      <w:pPr>
        <w:spacing w:after="4"/>
        <w:ind w:left="-5" w:right="578"/>
      </w:pPr>
      <w:r>
        <w:rPr>
          <w:rFonts w:ascii="Courier New" w:eastAsia="Courier New" w:hAnsi="Courier New" w:cs="Courier New"/>
          <w:sz w:val="16"/>
        </w:rPr>
        <w:t>|    start_depth</w:t>
      </w:r>
      <w:r>
        <w:rPr>
          <w:rFonts w:ascii="Courier New" w:eastAsia="Courier New" w:hAnsi="Courier New" w:cs="Courier New"/>
          <w:sz w:val="16"/>
        </w:rPr>
        <w:t xml:space="preserve">         -- Start depth for toolpath below surface of material </w:t>
      </w:r>
    </w:p>
    <w:p w14:paraId="2B856098" w14:textId="77777777" w:rsidR="003C4002" w:rsidRDefault="004A3B3B">
      <w:pPr>
        <w:spacing w:after="4"/>
        <w:ind w:left="-5" w:right="578"/>
      </w:pPr>
      <w:r>
        <w:rPr>
          <w:rFonts w:ascii="Courier New" w:eastAsia="Courier New" w:hAnsi="Courier New" w:cs="Courier New"/>
          <w:sz w:val="16"/>
        </w:rPr>
        <w:t xml:space="preserve">|    cut_depth           -- cut depth for toolpath </w:t>
      </w:r>
    </w:p>
    <w:p w14:paraId="36D76DE1" w14:textId="77777777" w:rsidR="003C4002" w:rsidRDefault="004A3B3B">
      <w:pPr>
        <w:spacing w:after="4"/>
        <w:ind w:left="-5" w:right="578"/>
      </w:pPr>
      <w:r>
        <w:rPr>
          <w:rFonts w:ascii="Courier New" w:eastAsia="Courier New" w:hAnsi="Courier New" w:cs="Courier New"/>
          <w:sz w:val="16"/>
        </w:rPr>
        <w:t xml:space="preserve">|    tool_dia            -- diameter of tool to use </w:t>
      </w:r>
    </w:p>
    <w:p w14:paraId="019F0F3C" w14:textId="77777777" w:rsidR="003C4002" w:rsidRDefault="004A3B3B">
      <w:pPr>
        <w:spacing w:after="4"/>
        <w:ind w:left="-5" w:right="578"/>
      </w:pPr>
      <w:r>
        <w:rPr>
          <w:rFonts w:ascii="Courier New" w:eastAsia="Courier New" w:hAnsi="Courier New" w:cs="Courier New"/>
          <w:sz w:val="16"/>
        </w:rPr>
        <w:t xml:space="preserve">|    tool_stepdown       -- stepdown for tool </w:t>
      </w:r>
    </w:p>
    <w:p w14:paraId="4E1810A4" w14:textId="77777777" w:rsidR="003C4002" w:rsidRDefault="004A3B3B">
      <w:pPr>
        <w:spacing w:after="4"/>
        <w:ind w:left="-5" w:right="578"/>
      </w:pPr>
      <w:r>
        <w:rPr>
          <w:rFonts w:ascii="Courier New" w:eastAsia="Courier New" w:hAnsi="Courier New" w:cs="Courier New"/>
          <w:sz w:val="16"/>
        </w:rPr>
        <w:t>|    tool_in_mm          -- true if tool</w:t>
      </w:r>
      <w:r>
        <w:rPr>
          <w:rFonts w:ascii="Courier New" w:eastAsia="Courier New" w:hAnsi="Courier New" w:cs="Courier New"/>
          <w:sz w:val="16"/>
        </w:rPr>
        <w:t xml:space="preserve"> size and stepdown are in mm </w:t>
      </w:r>
    </w:p>
    <w:p w14:paraId="0C4344FD" w14:textId="77777777" w:rsidR="003C4002" w:rsidRDefault="004A3B3B">
      <w:pPr>
        <w:spacing w:after="4"/>
        <w:ind w:left="-5" w:right="578"/>
      </w:pPr>
      <w:r>
        <w:rPr>
          <w:rFonts w:ascii="Courier New" w:eastAsia="Courier New" w:hAnsi="Courier New" w:cs="Courier New"/>
          <w:sz w:val="16"/>
        </w:rPr>
        <w:t xml:space="preserve">| </w:t>
      </w:r>
    </w:p>
    <w:p w14:paraId="0BBA61F3" w14:textId="77777777" w:rsidR="003C4002" w:rsidRDefault="004A3B3B">
      <w:pPr>
        <w:spacing w:after="4"/>
        <w:ind w:left="-5" w:right="578"/>
      </w:pPr>
      <w:r>
        <w:rPr>
          <w:rFonts w:ascii="Courier New" w:eastAsia="Courier New" w:hAnsi="Courier New" w:cs="Courier New"/>
          <w:sz w:val="16"/>
        </w:rPr>
        <w:t xml:space="preserve">|  Return Values: </w:t>
      </w:r>
    </w:p>
    <w:p w14:paraId="084C580F" w14:textId="77777777" w:rsidR="003C4002" w:rsidRDefault="004A3B3B">
      <w:pPr>
        <w:spacing w:after="4"/>
        <w:ind w:left="-5" w:right="4610"/>
      </w:pPr>
      <w:r>
        <w:rPr>
          <w:rFonts w:ascii="Courier New" w:eastAsia="Courier New" w:hAnsi="Courier New" w:cs="Courier New"/>
          <w:sz w:val="16"/>
        </w:rPr>
        <w:t xml:space="preserve">|     true if toolpath created OK else false | </w:t>
      </w:r>
    </w:p>
    <w:p w14:paraId="73DAF470" w14:textId="77777777" w:rsidR="003C4002" w:rsidRDefault="004A3B3B">
      <w:pPr>
        <w:spacing w:after="4"/>
        <w:ind w:left="-5" w:right="8739"/>
      </w:pPr>
      <w:r>
        <w:rPr>
          <w:rFonts w:ascii="Courier New" w:eastAsia="Courier New" w:hAnsi="Courier New" w:cs="Courier New"/>
          <w:sz w:val="16"/>
        </w:rPr>
        <w:t xml:space="preserve">]]  </w:t>
      </w:r>
    </w:p>
    <w:p w14:paraId="31E06759" w14:textId="77777777" w:rsidR="003C4002" w:rsidRDefault="004A3B3B">
      <w:pPr>
        <w:spacing w:after="4"/>
        <w:ind w:left="-5" w:right="578"/>
      </w:pPr>
      <w:r>
        <w:rPr>
          <w:rFonts w:ascii="Courier New" w:eastAsia="Courier New" w:hAnsi="Courier New" w:cs="Courier New"/>
          <w:sz w:val="16"/>
        </w:rPr>
        <w:t xml:space="preserve">function CreateFlutingToolpath( name , start_depth, cut_depth, tool_dia, tool_stepdown, tool_in_mm) </w:t>
      </w:r>
    </w:p>
    <w:p w14:paraId="08E98226" w14:textId="77777777" w:rsidR="003C4002" w:rsidRDefault="004A3B3B">
      <w:pPr>
        <w:spacing w:after="0" w:line="259" w:lineRule="auto"/>
        <w:ind w:left="0" w:firstLine="0"/>
      </w:pPr>
      <w:r>
        <w:rPr>
          <w:rFonts w:ascii="Courier New" w:eastAsia="Courier New" w:hAnsi="Courier New" w:cs="Courier New"/>
          <w:sz w:val="16"/>
        </w:rPr>
        <w:t xml:space="preserve"> </w:t>
      </w:r>
    </w:p>
    <w:p w14:paraId="0132A3DB" w14:textId="77777777" w:rsidR="003C4002" w:rsidRDefault="004A3B3B">
      <w:pPr>
        <w:spacing w:after="4"/>
        <w:ind w:left="-5" w:right="3842"/>
      </w:pPr>
      <w:r>
        <w:rPr>
          <w:rFonts w:ascii="Courier New" w:eastAsia="Courier New" w:hAnsi="Courier New" w:cs="Courier New"/>
          <w:sz w:val="16"/>
        </w:rPr>
        <w:t xml:space="preserve">   -- Create tool we will use to machine vectors    local tool = Tool( </w:t>
      </w:r>
    </w:p>
    <w:p w14:paraId="0EC4B6F1" w14:textId="77777777" w:rsidR="003C4002" w:rsidRDefault="004A3B3B">
      <w:pPr>
        <w:spacing w:after="4"/>
        <w:ind w:left="-5" w:right="578"/>
      </w:pPr>
      <w:r>
        <w:rPr>
          <w:rFonts w:ascii="Courier New" w:eastAsia="Courier New" w:hAnsi="Courier New" w:cs="Courier New"/>
          <w:sz w:val="16"/>
        </w:rPr>
        <w:t xml:space="preserve">                    "Lua Ball Nose",  </w:t>
      </w:r>
    </w:p>
    <w:p w14:paraId="2BAAFFBD" w14:textId="77777777" w:rsidR="003C4002" w:rsidRDefault="004A3B3B">
      <w:pPr>
        <w:spacing w:after="4"/>
        <w:ind w:left="-5" w:right="578"/>
      </w:pPr>
      <w:r>
        <w:rPr>
          <w:rFonts w:ascii="Courier New" w:eastAsia="Courier New" w:hAnsi="Courier New" w:cs="Courier New"/>
          <w:sz w:val="16"/>
        </w:rPr>
        <w:t xml:space="preserve">                    Tool.BALL_NOSE       -</w:t>
      </w:r>
      <w:r>
        <w:rPr>
          <w:rFonts w:ascii="Courier New" w:eastAsia="Courier New" w:hAnsi="Courier New" w:cs="Courier New"/>
          <w:sz w:val="16"/>
        </w:rPr>
        <w:t xml:space="preserve">- BALL_NOSE, END_MILL, VBIT, THROUGH_DRILL </w:t>
      </w:r>
    </w:p>
    <w:p w14:paraId="5A21BFE0" w14:textId="77777777" w:rsidR="003C4002" w:rsidRDefault="004A3B3B">
      <w:pPr>
        <w:spacing w:after="4"/>
        <w:ind w:left="-5" w:right="5763"/>
      </w:pPr>
      <w:r>
        <w:rPr>
          <w:rFonts w:ascii="Courier New" w:eastAsia="Courier New" w:hAnsi="Courier New" w:cs="Courier New"/>
          <w:sz w:val="16"/>
        </w:rPr>
        <w:t xml:space="preserve">                    )                          tool.InMM = tool_in_mm    tool.ToolDia = tool_dia    </w:t>
      </w:r>
      <w:r>
        <w:rPr>
          <w:rFonts w:ascii="Courier New" w:eastAsia="Courier New" w:hAnsi="Courier New" w:cs="Courier New"/>
          <w:sz w:val="16"/>
        </w:rPr>
        <w:lastRenderedPageBreak/>
        <w:t xml:space="preserve">tool.Stepdown = tool_stepdown    tool.Stepover = tool_dia * 0.25 </w:t>
      </w:r>
    </w:p>
    <w:p w14:paraId="5BCADE23" w14:textId="77777777" w:rsidR="003C4002" w:rsidRDefault="004A3B3B">
      <w:pPr>
        <w:spacing w:after="4"/>
        <w:ind w:left="-5" w:right="578"/>
      </w:pPr>
      <w:r>
        <w:rPr>
          <w:rFonts w:ascii="Courier New" w:eastAsia="Courier New" w:hAnsi="Courier New" w:cs="Courier New"/>
          <w:sz w:val="16"/>
        </w:rPr>
        <w:t xml:space="preserve">   tool.RateUnits = Tool.MM_SEC  -- MM_SEC, MM</w:t>
      </w:r>
      <w:r>
        <w:rPr>
          <w:rFonts w:ascii="Courier New" w:eastAsia="Courier New" w:hAnsi="Courier New" w:cs="Courier New"/>
          <w:sz w:val="16"/>
        </w:rPr>
        <w:t xml:space="preserve">_MIN, METRES_MIN, INCHES_SEC,  </w:t>
      </w:r>
    </w:p>
    <w:p w14:paraId="10B8BA23" w14:textId="77777777" w:rsidR="003C4002" w:rsidRDefault="004A3B3B">
      <w:pPr>
        <w:spacing w:after="4"/>
        <w:ind w:left="-5" w:right="3651"/>
      </w:pPr>
      <w:r>
        <w:rPr>
          <w:rFonts w:ascii="Courier New" w:eastAsia="Courier New" w:hAnsi="Courier New" w:cs="Courier New"/>
          <w:sz w:val="16"/>
        </w:rPr>
        <w:t xml:space="preserve">                                 -- INCHES_MIN, FEET_MIN    tool.FeedRate = 30    tool.PlungeRate = 10    tool.SpindleSpeed = 20000 </w:t>
      </w:r>
    </w:p>
    <w:p w14:paraId="19C986E4" w14:textId="77777777" w:rsidR="003C4002" w:rsidRDefault="004A3B3B">
      <w:pPr>
        <w:spacing w:after="4"/>
        <w:ind w:left="-5" w:right="578"/>
      </w:pPr>
      <w:r>
        <w:rPr>
          <w:rFonts w:ascii="Courier New" w:eastAsia="Courier New" w:hAnsi="Courier New" w:cs="Courier New"/>
          <w:sz w:val="16"/>
        </w:rPr>
        <w:t xml:space="preserve">   tool.ToolNumber = 1 </w:t>
      </w:r>
    </w:p>
    <w:p w14:paraId="634898D1" w14:textId="77777777" w:rsidR="003C4002" w:rsidRDefault="004A3B3B">
      <w:pPr>
        <w:spacing w:after="4"/>
        <w:ind w:left="-5" w:right="1346"/>
      </w:pPr>
      <w:r>
        <w:rPr>
          <w:rFonts w:ascii="Courier New" w:eastAsia="Courier New" w:hAnsi="Courier New" w:cs="Courier New"/>
          <w:sz w:val="16"/>
        </w:rPr>
        <w:t xml:space="preserve">   tool.VBitAngle = 90.0                -- used for vbit only    to</w:t>
      </w:r>
      <w:r>
        <w:rPr>
          <w:rFonts w:ascii="Courier New" w:eastAsia="Courier New" w:hAnsi="Courier New" w:cs="Courier New"/>
          <w:sz w:val="16"/>
        </w:rPr>
        <w:t xml:space="preserve">ol.ClearStepover = tool_dia * 0.5  -- used for vbit only </w:t>
      </w:r>
    </w:p>
    <w:p w14:paraId="731B6868" w14:textId="77777777" w:rsidR="003C4002" w:rsidRDefault="004A3B3B">
      <w:pPr>
        <w:spacing w:after="2" w:line="237" w:lineRule="auto"/>
        <w:ind w:left="0" w:right="8739" w:firstLine="0"/>
      </w:pPr>
      <w:r>
        <w:rPr>
          <w:rFonts w:ascii="Courier New" w:eastAsia="Courier New" w:hAnsi="Courier New" w:cs="Courier New"/>
          <w:sz w:val="16"/>
        </w:rPr>
        <w:t xml:space="preserve">    </w:t>
      </w:r>
    </w:p>
    <w:p w14:paraId="7D815FDA" w14:textId="77777777" w:rsidR="003C4002" w:rsidRDefault="004A3B3B">
      <w:pPr>
        <w:spacing w:after="4"/>
        <w:ind w:left="-5" w:right="578"/>
      </w:pPr>
      <w:r>
        <w:rPr>
          <w:rFonts w:ascii="Courier New" w:eastAsia="Courier New" w:hAnsi="Courier New" w:cs="Courier New"/>
          <w:sz w:val="16"/>
        </w:rPr>
        <w:t xml:space="preserve">   -- Create object used to set home position and safez gap above material surface    local pos_data = ToolpathPosData() </w:t>
      </w:r>
    </w:p>
    <w:p w14:paraId="67473AFC" w14:textId="77777777" w:rsidR="003C4002" w:rsidRDefault="004A3B3B">
      <w:pPr>
        <w:spacing w:after="0" w:line="259" w:lineRule="auto"/>
        <w:ind w:left="0" w:firstLine="0"/>
      </w:pPr>
      <w:r>
        <w:rPr>
          <w:rFonts w:ascii="Courier New" w:eastAsia="Courier New" w:hAnsi="Courier New" w:cs="Courier New"/>
          <w:sz w:val="16"/>
        </w:rPr>
        <w:t xml:space="preserve">    </w:t>
      </w:r>
    </w:p>
    <w:p w14:paraId="32AEBB13" w14:textId="77777777" w:rsidR="003C4002" w:rsidRDefault="004A3B3B">
      <w:pPr>
        <w:spacing w:after="4"/>
        <w:ind w:left="-5" w:right="3650"/>
      </w:pPr>
      <w:r>
        <w:rPr>
          <w:rFonts w:ascii="Courier New" w:eastAsia="Courier New" w:hAnsi="Courier New" w:cs="Courier New"/>
          <w:sz w:val="16"/>
        </w:rPr>
        <w:t xml:space="preserve">   pos_data:SetHomePosition(0, 0, 5.0)    </w:t>
      </w:r>
      <w:r>
        <w:rPr>
          <w:rFonts w:ascii="Courier New" w:eastAsia="Courier New" w:hAnsi="Courier New" w:cs="Courier New"/>
          <w:sz w:val="16"/>
        </w:rPr>
        <w:t xml:space="preserve">pos_data.SafeZGap = 5.0 </w:t>
      </w:r>
    </w:p>
    <w:p w14:paraId="744BA675" w14:textId="77777777" w:rsidR="003C4002" w:rsidRDefault="004A3B3B">
      <w:pPr>
        <w:spacing w:after="0" w:line="259" w:lineRule="auto"/>
        <w:ind w:left="0" w:firstLine="0"/>
      </w:pPr>
      <w:r>
        <w:rPr>
          <w:rFonts w:ascii="Courier New" w:eastAsia="Courier New" w:hAnsi="Courier New" w:cs="Courier New"/>
          <w:sz w:val="16"/>
        </w:rPr>
        <w:t xml:space="preserve">   </w:t>
      </w:r>
    </w:p>
    <w:p w14:paraId="153DDF8D" w14:textId="77777777" w:rsidR="003C4002" w:rsidRDefault="004A3B3B">
      <w:pPr>
        <w:spacing w:after="4"/>
        <w:ind w:left="-5" w:right="3746"/>
      </w:pPr>
      <w:r>
        <w:rPr>
          <w:rFonts w:ascii="Courier New" w:eastAsia="Courier New" w:hAnsi="Courier New" w:cs="Courier New"/>
          <w:sz w:val="16"/>
        </w:rPr>
        <w:t xml:space="preserve">   -- Create  object used to pass fluting options    local fluting_data = FlutingParameterData() </w:t>
      </w:r>
    </w:p>
    <w:p w14:paraId="01B5E03F" w14:textId="77777777" w:rsidR="003C4002" w:rsidRDefault="004A3B3B">
      <w:pPr>
        <w:spacing w:after="4"/>
        <w:ind w:left="-5" w:right="3554"/>
      </w:pPr>
      <w:r>
        <w:rPr>
          <w:rFonts w:ascii="Courier New" w:eastAsia="Courier New" w:hAnsi="Courier New" w:cs="Courier New"/>
          <w:sz w:val="16"/>
        </w:rPr>
        <w:t xml:space="preserve">      -- start depth for toolpath       fluting_data.StartDepth = start_depth </w:t>
      </w:r>
    </w:p>
    <w:p w14:paraId="396870F5" w14:textId="77777777" w:rsidR="003C4002" w:rsidRDefault="004A3B3B">
      <w:pPr>
        <w:spacing w:after="0" w:line="259" w:lineRule="auto"/>
        <w:ind w:left="0" w:firstLine="0"/>
      </w:pPr>
      <w:r>
        <w:rPr>
          <w:rFonts w:ascii="Courier New" w:eastAsia="Courier New" w:hAnsi="Courier New" w:cs="Courier New"/>
          <w:sz w:val="16"/>
        </w:rPr>
        <w:t xml:space="preserve">       </w:t>
      </w:r>
    </w:p>
    <w:p w14:paraId="76C236F4" w14:textId="77777777" w:rsidR="003C4002" w:rsidRDefault="004A3B3B">
      <w:pPr>
        <w:spacing w:after="4"/>
        <w:ind w:left="-5" w:right="866"/>
      </w:pPr>
      <w:r>
        <w:rPr>
          <w:rFonts w:ascii="Courier New" w:eastAsia="Courier New" w:hAnsi="Courier New" w:cs="Courier New"/>
          <w:sz w:val="16"/>
        </w:rPr>
        <w:t xml:space="preserve">      -- </w:t>
      </w:r>
      <w:r>
        <w:rPr>
          <w:rFonts w:ascii="Courier New" w:eastAsia="Courier New" w:hAnsi="Courier New" w:cs="Courier New"/>
          <w:sz w:val="16"/>
        </w:rPr>
        <w:t xml:space="preserve">cut depth for toolpath this is depth below start depth       fluting_data.CutDepth = cut_depth </w:t>
      </w:r>
    </w:p>
    <w:p w14:paraId="13C31838" w14:textId="77777777" w:rsidR="003C4002" w:rsidRDefault="004A3B3B">
      <w:pPr>
        <w:spacing w:after="0" w:line="259" w:lineRule="auto"/>
        <w:ind w:left="0" w:firstLine="0"/>
      </w:pPr>
      <w:r>
        <w:rPr>
          <w:rFonts w:ascii="Courier New" w:eastAsia="Courier New" w:hAnsi="Courier New" w:cs="Courier New"/>
          <w:sz w:val="16"/>
        </w:rPr>
        <w:t xml:space="preserve">       </w:t>
      </w:r>
    </w:p>
    <w:p w14:paraId="3E84CD46" w14:textId="77777777" w:rsidR="003C4002" w:rsidRDefault="004A3B3B">
      <w:pPr>
        <w:spacing w:after="4"/>
        <w:ind w:left="-5" w:right="578"/>
      </w:pPr>
      <w:r>
        <w:rPr>
          <w:rFonts w:ascii="Courier New" w:eastAsia="Courier New" w:hAnsi="Courier New" w:cs="Courier New"/>
          <w:sz w:val="16"/>
        </w:rPr>
        <w:t xml:space="preserve">      -- type of fluting FULL_LENGTH, RAMP_START or RAMP_START_END       fluting_data.FluteType = FlutingParameterData.RAMP_START_END </w:t>
      </w:r>
    </w:p>
    <w:p w14:paraId="07C3C15D" w14:textId="77777777" w:rsidR="003C4002" w:rsidRDefault="004A3B3B">
      <w:pPr>
        <w:spacing w:after="0" w:line="259" w:lineRule="auto"/>
        <w:ind w:left="0" w:firstLine="0"/>
      </w:pPr>
      <w:r>
        <w:rPr>
          <w:rFonts w:ascii="Courier New" w:eastAsia="Courier New" w:hAnsi="Courier New" w:cs="Courier New"/>
          <w:sz w:val="16"/>
        </w:rPr>
        <w:t xml:space="preserve">    </w:t>
      </w:r>
    </w:p>
    <w:p w14:paraId="7BDDB279" w14:textId="77777777" w:rsidR="003C4002" w:rsidRDefault="004A3B3B">
      <w:pPr>
        <w:spacing w:after="4"/>
        <w:ind w:left="-5" w:right="578"/>
      </w:pPr>
      <w:r>
        <w:rPr>
          <w:rFonts w:ascii="Courier New" w:eastAsia="Courier New" w:hAnsi="Courier New" w:cs="Courier New"/>
          <w:sz w:val="16"/>
        </w:rPr>
        <w:t xml:space="preserve">      -- typ</w:t>
      </w:r>
      <w:r>
        <w:rPr>
          <w:rFonts w:ascii="Courier New" w:eastAsia="Courier New" w:hAnsi="Courier New" w:cs="Courier New"/>
          <w:sz w:val="16"/>
        </w:rPr>
        <w:t xml:space="preserve">e of ramping RAMP_LINEAR, RAMP_SMOOTH </w:t>
      </w:r>
    </w:p>
    <w:p w14:paraId="0314B3D0" w14:textId="77777777" w:rsidR="003C4002" w:rsidRDefault="004A3B3B">
      <w:pPr>
        <w:spacing w:after="4"/>
        <w:ind w:left="-5" w:right="578"/>
      </w:pPr>
      <w:r>
        <w:rPr>
          <w:rFonts w:ascii="Courier New" w:eastAsia="Courier New" w:hAnsi="Courier New" w:cs="Courier New"/>
          <w:sz w:val="16"/>
        </w:rPr>
        <w:t xml:space="preserve">      fluting_data.RampType = FlutingParameterData.RAMP_LINEAR </w:t>
      </w:r>
    </w:p>
    <w:p w14:paraId="4C42DCBF" w14:textId="77777777" w:rsidR="003C4002" w:rsidRDefault="004A3B3B">
      <w:pPr>
        <w:spacing w:after="0" w:line="259" w:lineRule="auto"/>
        <w:ind w:left="0" w:firstLine="0"/>
      </w:pPr>
      <w:r>
        <w:rPr>
          <w:rFonts w:ascii="Courier New" w:eastAsia="Courier New" w:hAnsi="Courier New" w:cs="Courier New"/>
          <w:sz w:val="16"/>
        </w:rPr>
        <w:t xml:space="preserve">       </w:t>
      </w:r>
    </w:p>
    <w:p w14:paraId="3C1B6F58" w14:textId="77777777" w:rsidR="003C4002" w:rsidRDefault="004A3B3B">
      <w:pPr>
        <w:spacing w:after="4"/>
        <w:ind w:left="-5" w:right="578"/>
      </w:pPr>
      <w:r>
        <w:rPr>
          <w:rFonts w:ascii="Courier New" w:eastAsia="Courier New" w:hAnsi="Courier New" w:cs="Courier New"/>
          <w:sz w:val="16"/>
        </w:rPr>
        <w:t xml:space="preserve">      -- if true use ratio field for controling ramp length else absolute length value       fluting_data.UseRampRatio = false </w:t>
      </w:r>
    </w:p>
    <w:p w14:paraId="038B594A" w14:textId="77777777" w:rsidR="003C4002" w:rsidRDefault="004A3B3B">
      <w:pPr>
        <w:spacing w:after="0" w:line="259" w:lineRule="auto"/>
        <w:ind w:left="0" w:firstLine="0"/>
      </w:pPr>
      <w:r>
        <w:rPr>
          <w:rFonts w:ascii="Courier New" w:eastAsia="Courier New" w:hAnsi="Courier New" w:cs="Courier New"/>
          <w:sz w:val="16"/>
        </w:rPr>
        <w:t xml:space="preserve">       </w:t>
      </w:r>
    </w:p>
    <w:p w14:paraId="13ED28F4" w14:textId="77777777" w:rsidR="003C4002" w:rsidRDefault="004A3B3B">
      <w:pPr>
        <w:spacing w:after="4"/>
        <w:ind w:left="-5" w:right="2594"/>
      </w:pPr>
      <w:r>
        <w:rPr>
          <w:rFonts w:ascii="Courier New" w:eastAsia="Courier New" w:hAnsi="Courier New" w:cs="Courier New"/>
          <w:sz w:val="16"/>
        </w:rPr>
        <w:t xml:space="preserve">      -- </w:t>
      </w:r>
      <w:r>
        <w:rPr>
          <w:rFonts w:ascii="Courier New" w:eastAsia="Courier New" w:hAnsi="Courier New" w:cs="Courier New"/>
          <w:sz w:val="16"/>
        </w:rPr>
        <w:t xml:space="preserve">length of ramp as ratio of flute length(range 0 - 1.0)        -- (for start and end -  ratio is of half length)       fluting_data.RampRatio = 0.2 </w:t>
      </w:r>
    </w:p>
    <w:p w14:paraId="0C48CD8B" w14:textId="77777777" w:rsidR="003C4002" w:rsidRDefault="004A3B3B">
      <w:pPr>
        <w:spacing w:after="0" w:line="259" w:lineRule="auto"/>
        <w:ind w:left="0" w:firstLine="0"/>
      </w:pPr>
      <w:r>
        <w:rPr>
          <w:rFonts w:ascii="Courier New" w:eastAsia="Courier New" w:hAnsi="Courier New" w:cs="Courier New"/>
          <w:sz w:val="16"/>
        </w:rPr>
        <w:t xml:space="preserve"> </w:t>
      </w:r>
    </w:p>
    <w:p w14:paraId="60020A1D" w14:textId="77777777" w:rsidR="003C4002" w:rsidRDefault="004A3B3B">
      <w:pPr>
        <w:spacing w:after="4"/>
        <w:ind w:left="-5" w:right="1442"/>
      </w:pPr>
      <w:r>
        <w:rPr>
          <w:rFonts w:ascii="Courier New" w:eastAsia="Courier New" w:hAnsi="Courier New" w:cs="Courier New"/>
          <w:sz w:val="16"/>
        </w:rPr>
        <w:t xml:space="preserve">      -- length to ramp over - if UseRampRatio == false       fluting_data.RampLength = 15 </w:t>
      </w:r>
    </w:p>
    <w:p w14:paraId="494AD25A" w14:textId="77777777" w:rsidR="003C4002" w:rsidRDefault="004A3B3B">
      <w:pPr>
        <w:spacing w:after="0" w:line="259" w:lineRule="auto"/>
        <w:ind w:left="0" w:firstLine="0"/>
      </w:pPr>
      <w:r>
        <w:rPr>
          <w:rFonts w:ascii="Courier New" w:eastAsia="Courier New" w:hAnsi="Courier New" w:cs="Courier New"/>
          <w:sz w:val="16"/>
        </w:rPr>
        <w:t xml:space="preserve">       </w:t>
      </w:r>
    </w:p>
    <w:p w14:paraId="56749C0A" w14:textId="77777777" w:rsidR="003C4002" w:rsidRDefault="004A3B3B">
      <w:pPr>
        <w:spacing w:after="4"/>
        <w:ind w:left="-5" w:right="578"/>
      </w:pPr>
      <w:r>
        <w:rPr>
          <w:rFonts w:ascii="Courier New" w:eastAsia="Courier New" w:hAnsi="Courier New" w:cs="Courier New"/>
          <w:sz w:val="16"/>
        </w:rPr>
        <w:t xml:space="preserve">      </w:t>
      </w:r>
      <w:r>
        <w:rPr>
          <w:rFonts w:ascii="Courier New" w:eastAsia="Courier New" w:hAnsi="Courier New" w:cs="Courier New"/>
          <w:sz w:val="16"/>
        </w:rPr>
        <w:t xml:space="preserve">-- if true in Aspire, project toolpath onto composite model       fluting_data.ProjectToolpath = false </w:t>
      </w:r>
    </w:p>
    <w:p w14:paraId="52930133" w14:textId="77777777" w:rsidR="003C4002" w:rsidRDefault="004A3B3B">
      <w:pPr>
        <w:spacing w:after="0" w:line="259" w:lineRule="auto"/>
        <w:ind w:left="0" w:firstLine="0"/>
      </w:pPr>
      <w:r>
        <w:rPr>
          <w:rFonts w:ascii="Courier New" w:eastAsia="Courier New" w:hAnsi="Courier New" w:cs="Courier New"/>
          <w:sz w:val="16"/>
        </w:rPr>
        <w:t xml:space="preserve">       </w:t>
      </w:r>
    </w:p>
    <w:p w14:paraId="6CA1EBFF" w14:textId="77777777" w:rsidR="003C4002" w:rsidRDefault="004A3B3B">
      <w:pPr>
        <w:spacing w:after="4"/>
        <w:ind w:left="-5" w:right="1730"/>
      </w:pPr>
      <w:r>
        <w:rPr>
          <w:rFonts w:ascii="Courier New" w:eastAsia="Courier New" w:hAnsi="Courier New" w:cs="Courier New"/>
          <w:sz w:val="16"/>
        </w:rPr>
        <w:t xml:space="preserve">   -- Create object which can be used to automatically select geometry    </w:t>
      </w:r>
      <w:r>
        <w:rPr>
          <w:rFonts w:ascii="Courier New" w:eastAsia="Courier New" w:hAnsi="Courier New" w:cs="Courier New"/>
          <w:sz w:val="16"/>
        </w:rPr>
        <w:t xml:space="preserve">local geometry_selector = GeometrySelector()  </w:t>
      </w:r>
    </w:p>
    <w:p w14:paraId="1AE79A1D" w14:textId="77777777" w:rsidR="003C4002" w:rsidRDefault="004A3B3B">
      <w:pPr>
        <w:spacing w:after="0" w:line="259" w:lineRule="auto"/>
        <w:ind w:left="0" w:firstLine="0"/>
      </w:pPr>
      <w:r>
        <w:rPr>
          <w:rFonts w:ascii="Courier New" w:eastAsia="Courier New" w:hAnsi="Courier New" w:cs="Courier New"/>
          <w:sz w:val="16"/>
        </w:rPr>
        <w:t xml:space="preserve">   </w:t>
      </w:r>
    </w:p>
    <w:p w14:paraId="42100368" w14:textId="77777777" w:rsidR="003C4002" w:rsidRDefault="004A3B3B">
      <w:pPr>
        <w:spacing w:after="4"/>
        <w:ind w:left="-5" w:right="578"/>
      </w:pPr>
      <w:r>
        <w:rPr>
          <w:rFonts w:ascii="Courier New" w:eastAsia="Courier New" w:hAnsi="Courier New" w:cs="Courier New"/>
          <w:sz w:val="16"/>
        </w:rPr>
        <w:t xml:space="preserve">   -- if this is true we create 2d toolpaths previews in 2d view, if false we dont    local create_2d_previews = true </w:t>
      </w:r>
    </w:p>
    <w:p w14:paraId="7B5F8172" w14:textId="77777777" w:rsidR="003C4002" w:rsidRDefault="004A3B3B">
      <w:pPr>
        <w:spacing w:after="0" w:line="259" w:lineRule="auto"/>
        <w:ind w:left="0" w:firstLine="0"/>
      </w:pPr>
      <w:r>
        <w:rPr>
          <w:rFonts w:ascii="Courier New" w:eastAsia="Courier New" w:hAnsi="Courier New" w:cs="Courier New"/>
          <w:sz w:val="16"/>
        </w:rPr>
        <w:t xml:space="preserve">    </w:t>
      </w:r>
    </w:p>
    <w:p w14:paraId="19F5FC5C" w14:textId="77777777" w:rsidR="003C4002" w:rsidRDefault="004A3B3B">
      <w:pPr>
        <w:spacing w:after="4"/>
        <w:ind w:left="-5" w:right="1922"/>
      </w:pPr>
      <w:r>
        <w:rPr>
          <w:rFonts w:ascii="Courier New" w:eastAsia="Courier New" w:hAnsi="Courier New" w:cs="Courier New"/>
          <w:sz w:val="16"/>
        </w:rPr>
        <w:t xml:space="preserve">   -- if this is true we will display errors and warning to the user    local dis</w:t>
      </w:r>
      <w:r>
        <w:rPr>
          <w:rFonts w:ascii="Courier New" w:eastAsia="Courier New" w:hAnsi="Courier New" w:cs="Courier New"/>
          <w:sz w:val="16"/>
        </w:rPr>
        <w:t xml:space="preserve">play_warnings = true </w:t>
      </w:r>
    </w:p>
    <w:p w14:paraId="0CDF1856" w14:textId="77777777" w:rsidR="003C4002" w:rsidRDefault="004A3B3B">
      <w:pPr>
        <w:spacing w:after="0" w:line="259" w:lineRule="auto"/>
        <w:ind w:left="0" w:firstLine="0"/>
      </w:pPr>
      <w:r>
        <w:rPr>
          <w:rFonts w:ascii="Courier New" w:eastAsia="Courier New" w:hAnsi="Courier New" w:cs="Courier New"/>
          <w:sz w:val="16"/>
        </w:rPr>
        <w:t xml:space="preserve">    </w:t>
      </w:r>
    </w:p>
    <w:p w14:paraId="65B55695" w14:textId="77777777" w:rsidR="003C4002" w:rsidRDefault="004A3B3B">
      <w:pPr>
        <w:spacing w:after="4"/>
        <w:ind w:left="-5" w:right="578"/>
      </w:pPr>
      <w:r>
        <w:rPr>
          <w:rFonts w:ascii="Courier New" w:eastAsia="Courier New" w:hAnsi="Courier New" w:cs="Courier New"/>
          <w:sz w:val="16"/>
        </w:rPr>
        <w:t xml:space="preserve">   -- Create our toolpath </w:t>
      </w:r>
    </w:p>
    <w:p w14:paraId="78C78CEF" w14:textId="77777777" w:rsidR="003C4002" w:rsidRDefault="004A3B3B">
      <w:pPr>
        <w:spacing w:after="0" w:line="259" w:lineRule="auto"/>
        <w:ind w:left="0" w:firstLine="0"/>
      </w:pPr>
      <w:r>
        <w:rPr>
          <w:rFonts w:ascii="Courier New" w:eastAsia="Courier New" w:hAnsi="Courier New" w:cs="Courier New"/>
          <w:sz w:val="16"/>
        </w:rPr>
        <w:t xml:space="preserve"> </w:t>
      </w:r>
    </w:p>
    <w:p w14:paraId="1A76A1DD" w14:textId="77777777" w:rsidR="003C4002" w:rsidRDefault="004A3B3B">
      <w:pPr>
        <w:spacing w:after="4"/>
        <w:ind w:left="-5" w:right="578"/>
      </w:pPr>
      <w:r>
        <w:rPr>
          <w:rFonts w:ascii="Courier New" w:eastAsia="Courier New" w:hAnsi="Courier New" w:cs="Courier New"/>
          <w:sz w:val="16"/>
        </w:rPr>
        <w:t xml:space="preserve">   local toolpath_manager = ToolpathManager() </w:t>
      </w:r>
    </w:p>
    <w:p w14:paraId="542C6AA2" w14:textId="77777777" w:rsidR="003C4002" w:rsidRDefault="004A3B3B">
      <w:pPr>
        <w:spacing w:after="0" w:line="259" w:lineRule="auto"/>
        <w:ind w:left="0" w:firstLine="0"/>
      </w:pPr>
      <w:r>
        <w:rPr>
          <w:rFonts w:ascii="Courier New" w:eastAsia="Courier New" w:hAnsi="Courier New" w:cs="Courier New"/>
          <w:sz w:val="16"/>
        </w:rPr>
        <w:t xml:space="preserve">  </w:t>
      </w:r>
    </w:p>
    <w:p w14:paraId="4703B067" w14:textId="77777777" w:rsidR="003C4002" w:rsidRDefault="004A3B3B">
      <w:pPr>
        <w:spacing w:after="4"/>
        <w:ind w:left="-5" w:right="2787"/>
      </w:pPr>
      <w:r>
        <w:rPr>
          <w:rFonts w:ascii="Courier New" w:eastAsia="Courier New" w:hAnsi="Courier New" w:cs="Courier New"/>
          <w:sz w:val="16"/>
        </w:rPr>
        <w:lastRenderedPageBreak/>
        <w:t xml:space="preserve">   local toolpath_id = toolpath_manager:CreateFlutingToolpath(                                               name,                                    </w:t>
      </w:r>
      <w:r>
        <w:rPr>
          <w:rFonts w:ascii="Courier New" w:eastAsia="Courier New" w:hAnsi="Courier New" w:cs="Courier New"/>
          <w:sz w:val="16"/>
        </w:rPr>
        <w:t xml:space="preserve">           tool,                                               fluting_data,                                               pos_data,                                               geometry_selector,                                               create_2d_pr</w:t>
      </w:r>
      <w:r>
        <w:rPr>
          <w:rFonts w:ascii="Courier New" w:eastAsia="Courier New" w:hAnsi="Courier New" w:cs="Courier New"/>
          <w:sz w:val="16"/>
        </w:rPr>
        <w:t xml:space="preserve">eviews,                                               display_warnings </w:t>
      </w:r>
    </w:p>
    <w:p w14:paraId="73933A4E" w14:textId="77777777" w:rsidR="003C4002" w:rsidRDefault="004A3B3B">
      <w:pPr>
        <w:spacing w:after="4"/>
        <w:ind w:left="-5" w:right="578"/>
      </w:pPr>
      <w:r>
        <w:rPr>
          <w:rFonts w:ascii="Courier New" w:eastAsia="Courier New" w:hAnsi="Courier New" w:cs="Courier New"/>
          <w:sz w:val="16"/>
        </w:rPr>
        <w:t xml:space="preserve">                                              ) </w:t>
      </w:r>
    </w:p>
    <w:p w14:paraId="7230A8D6" w14:textId="77777777" w:rsidR="003C4002" w:rsidRDefault="004A3B3B">
      <w:pPr>
        <w:spacing w:after="0" w:line="259" w:lineRule="auto"/>
        <w:ind w:left="0" w:firstLine="0"/>
      </w:pPr>
      <w:r>
        <w:rPr>
          <w:rFonts w:ascii="Courier New" w:eastAsia="Courier New" w:hAnsi="Courier New" w:cs="Courier New"/>
          <w:sz w:val="16"/>
        </w:rPr>
        <w:t xml:space="preserve">    </w:t>
      </w:r>
    </w:p>
    <w:p w14:paraId="4FCA062A" w14:textId="77777777" w:rsidR="003C4002" w:rsidRDefault="004A3B3B">
      <w:pPr>
        <w:spacing w:after="4"/>
        <w:ind w:left="-5" w:right="578"/>
      </w:pPr>
      <w:r>
        <w:rPr>
          <w:rFonts w:ascii="Courier New" w:eastAsia="Courier New" w:hAnsi="Courier New" w:cs="Courier New"/>
          <w:sz w:val="16"/>
        </w:rPr>
        <w:t xml:space="preserve">   if toolpath_id  == nil  then </w:t>
      </w:r>
    </w:p>
    <w:p w14:paraId="145B4CCE" w14:textId="77777777" w:rsidR="003C4002" w:rsidRDefault="004A3B3B">
      <w:pPr>
        <w:spacing w:after="4"/>
        <w:ind w:left="-5" w:right="3554"/>
      </w:pPr>
      <w:r>
        <w:rPr>
          <w:rFonts w:ascii="Courier New" w:eastAsia="Courier New" w:hAnsi="Courier New" w:cs="Courier New"/>
          <w:sz w:val="16"/>
        </w:rPr>
        <w:t xml:space="preserve">      DisplayMessageBox("Error creating toolpath")       return false </w:t>
      </w:r>
    </w:p>
    <w:p w14:paraId="0D9E429F" w14:textId="77777777" w:rsidR="003C4002" w:rsidRDefault="004A3B3B">
      <w:pPr>
        <w:spacing w:after="4"/>
        <w:ind w:left="-5" w:right="578"/>
      </w:pPr>
      <w:r>
        <w:rPr>
          <w:rFonts w:ascii="Courier New" w:eastAsia="Courier New" w:hAnsi="Courier New" w:cs="Courier New"/>
          <w:sz w:val="16"/>
        </w:rPr>
        <w:t xml:space="preserve">   end                    </w:t>
      </w:r>
      <w:r>
        <w:rPr>
          <w:rFonts w:ascii="Courier New" w:eastAsia="Courier New" w:hAnsi="Courier New" w:cs="Courier New"/>
          <w:sz w:val="16"/>
        </w:rPr>
        <w:t xml:space="preserve">                                 </w:t>
      </w:r>
    </w:p>
    <w:p w14:paraId="0B6E81B1" w14:textId="77777777" w:rsidR="003C4002" w:rsidRDefault="004A3B3B">
      <w:pPr>
        <w:spacing w:after="0" w:line="259" w:lineRule="auto"/>
        <w:ind w:left="0" w:firstLine="0"/>
      </w:pPr>
      <w:r>
        <w:rPr>
          <w:rFonts w:ascii="Courier New" w:eastAsia="Courier New" w:hAnsi="Courier New" w:cs="Courier New"/>
          <w:sz w:val="16"/>
        </w:rPr>
        <w:t xml:space="preserve"> </w:t>
      </w:r>
    </w:p>
    <w:p w14:paraId="2972120F" w14:textId="77777777" w:rsidR="003C4002" w:rsidRDefault="004A3B3B">
      <w:pPr>
        <w:spacing w:after="4"/>
        <w:ind w:left="-5" w:right="578"/>
      </w:pPr>
      <w:r>
        <w:rPr>
          <w:rFonts w:ascii="Courier New" w:eastAsia="Courier New" w:hAnsi="Courier New" w:cs="Courier New"/>
          <w:sz w:val="16"/>
        </w:rPr>
        <w:t xml:space="preserve">   return true   </w:t>
      </w:r>
    </w:p>
    <w:p w14:paraId="182B8A1D" w14:textId="77777777" w:rsidR="003C4002" w:rsidRDefault="004A3B3B">
      <w:pPr>
        <w:spacing w:after="4"/>
        <w:ind w:left="-5" w:right="8643"/>
      </w:pPr>
      <w:r>
        <w:rPr>
          <w:rFonts w:ascii="Courier New" w:eastAsia="Courier New" w:hAnsi="Courier New" w:cs="Courier New"/>
          <w:sz w:val="16"/>
        </w:rPr>
        <w:t xml:space="preserve"> end  </w:t>
      </w:r>
    </w:p>
    <w:p w14:paraId="595E4B02" w14:textId="77777777" w:rsidR="003C4002" w:rsidRDefault="004A3B3B">
      <w:pPr>
        <w:spacing w:after="0" w:line="259" w:lineRule="auto"/>
        <w:ind w:left="0" w:firstLine="0"/>
      </w:pPr>
      <w:r>
        <w:rPr>
          <w:rFonts w:ascii="Courier New" w:eastAsia="Courier New" w:hAnsi="Courier New" w:cs="Courier New"/>
          <w:sz w:val="16"/>
        </w:rPr>
        <w:t xml:space="preserve"> </w:t>
      </w:r>
    </w:p>
    <w:p w14:paraId="117068B7" w14:textId="77777777" w:rsidR="003C4002" w:rsidRDefault="004A3B3B">
      <w:pPr>
        <w:spacing w:after="4"/>
        <w:ind w:left="-5" w:right="578"/>
      </w:pPr>
      <w:r>
        <w:rPr>
          <w:rFonts w:ascii="Courier New" w:eastAsia="Courier New" w:hAnsi="Courier New" w:cs="Courier New"/>
          <w:sz w:val="16"/>
        </w:rPr>
        <w:t xml:space="preserve">--[[  ----------------- main -----------------  </w:t>
      </w:r>
    </w:p>
    <w:p w14:paraId="206DF7EB" w14:textId="77777777" w:rsidR="003C4002" w:rsidRDefault="004A3B3B">
      <w:pPr>
        <w:spacing w:after="4"/>
        <w:ind w:left="-5" w:right="578"/>
      </w:pPr>
      <w:r>
        <w:rPr>
          <w:rFonts w:ascii="Courier New" w:eastAsia="Courier New" w:hAnsi="Courier New" w:cs="Courier New"/>
          <w:sz w:val="16"/>
        </w:rPr>
        <w:t xml:space="preserve">| </w:t>
      </w:r>
    </w:p>
    <w:p w14:paraId="35CCB821" w14:textId="77777777" w:rsidR="003C4002" w:rsidRDefault="004A3B3B">
      <w:pPr>
        <w:spacing w:after="4"/>
        <w:ind w:left="-5" w:right="578"/>
      </w:pPr>
      <w:r>
        <w:rPr>
          <w:rFonts w:ascii="Courier New" w:eastAsia="Courier New" w:hAnsi="Courier New" w:cs="Courier New"/>
          <w:sz w:val="16"/>
        </w:rPr>
        <w:t xml:space="preserve">|  Entry point for script </w:t>
      </w:r>
    </w:p>
    <w:p w14:paraId="09C0A7F4" w14:textId="77777777" w:rsidR="003C4002" w:rsidRDefault="004A3B3B">
      <w:pPr>
        <w:spacing w:after="4"/>
        <w:ind w:left="-5" w:right="578"/>
      </w:pPr>
      <w:r>
        <w:rPr>
          <w:rFonts w:ascii="Courier New" w:eastAsia="Courier New" w:hAnsi="Courier New" w:cs="Courier New"/>
          <w:sz w:val="16"/>
        </w:rPr>
        <w:t xml:space="preserve">| </w:t>
      </w:r>
    </w:p>
    <w:p w14:paraId="3EF7E693" w14:textId="77777777" w:rsidR="003C4002" w:rsidRDefault="004A3B3B">
      <w:pPr>
        <w:spacing w:after="4"/>
        <w:ind w:left="-5" w:right="578"/>
      </w:pPr>
      <w:r>
        <w:rPr>
          <w:rFonts w:ascii="Courier New" w:eastAsia="Courier New" w:hAnsi="Courier New" w:cs="Courier New"/>
          <w:sz w:val="16"/>
        </w:rPr>
        <w:t xml:space="preserve">]] </w:t>
      </w:r>
    </w:p>
    <w:p w14:paraId="47557250" w14:textId="77777777" w:rsidR="003C4002" w:rsidRDefault="004A3B3B">
      <w:pPr>
        <w:spacing w:after="0" w:line="259" w:lineRule="auto"/>
        <w:ind w:left="0" w:firstLine="0"/>
      </w:pPr>
      <w:r>
        <w:rPr>
          <w:rFonts w:ascii="Courier New" w:eastAsia="Courier New" w:hAnsi="Courier New" w:cs="Courier New"/>
          <w:sz w:val="16"/>
        </w:rPr>
        <w:t xml:space="preserve"> </w:t>
      </w:r>
    </w:p>
    <w:p w14:paraId="340F49E5" w14:textId="77777777" w:rsidR="003C4002" w:rsidRDefault="004A3B3B">
      <w:pPr>
        <w:spacing w:after="4"/>
        <w:ind w:left="-5" w:right="578"/>
      </w:pPr>
      <w:r>
        <w:rPr>
          <w:rFonts w:ascii="Courier New" w:eastAsia="Courier New" w:hAnsi="Courier New" w:cs="Courier New"/>
          <w:sz w:val="16"/>
        </w:rPr>
        <w:t xml:space="preserve">function main() </w:t>
      </w:r>
    </w:p>
    <w:p w14:paraId="4992A012" w14:textId="77777777" w:rsidR="003C4002" w:rsidRDefault="004A3B3B">
      <w:pPr>
        <w:spacing w:after="0" w:line="259" w:lineRule="auto"/>
        <w:ind w:left="0" w:firstLine="0"/>
      </w:pPr>
      <w:r>
        <w:rPr>
          <w:rFonts w:ascii="Courier New" w:eastAsia="Courier New" w:hAnsi="Courier New" w:cs="Courier New"/>
          <w:sz w:val="16"/>
        </w:rPr>
        <w:t xml:space="preserve"> </w:t>
      </w:r>
    </w:p>
    <w:p w14:paraId="1913B021" w14:textId="77777777" w:rsidR="003C4002" w:rsidRDefault="004A3B3B">
      <w:pPr>
        <w:spacing w:after="4"/>
        <w:ind w:left="-5" w:right="5474"/>
      </w:pPr>
      <w:r>
        <w:rPr>
          <w:rFonts w:ascii="Courier New" w:eastAsia="Courier New" w:hAnsi="Courier New" w:cs="Courier New"/>
          <w:sz w:val="16"/>
        </w:rPr>
        <w:t xml:space="preserve">    -- Check we have a job loaded     job = VectricJob() </w:t>
      </w:r>
    </w:p>
    <w:p w14:paraId="23589072" w14:textId="77777777" w:rsidR="003C4002" w:rsidRDefault="004A3B3B">
      <w:pPr>
        <w:spacing w:after="0" w:line="259" w:lineRule="auto"/>
        <w:ind w:left="0" w:firstLine="0"/>
      </w:pPr>
      <w:r>
        <w:rPr>
          <w:rFonts w:ascii="Courier New" w:eastAsia="Courier New" w:hAnsi="Courier New" w:cs="Courier New"/>
          <w:sz w:val="16"/>
        </w:rPr>
        <w:t xml:space="preserve">  </w:t>
      </w:r>
    </w:p>
    <w:p w14:paraId="17AA3092" w14:textId="77777777" w:rsidR="003C4002" w:rsidRDefault="004A3B3B">
      <w:pPr>
        <w:spacing w:after="4"/>
        <w:ind w:left="-5" w:right="578"/>
      </w:pPr>
      <w:r>
        <w:rPr>
          <w:rFonts w:ascii="Courier New" w:eastAsia="Courier New" w:hAnsi="Courier New" w:cs="Courier New"/>
          <w:sz w:val="16"/>
        </w:rPr>
        <w:t xml:space="preserve">    </w:t>
      </w:r>
      <w:r>
        <w:rPr>
          <w:rFonts w:ascii="Courier New" w:eastAsia="Courier New" w:hAnsi="Courier New" w:cs="Courier New"/>
          <w:sz w:val="16"/>
        </w:rPr>
        <w:t xml:space="preserve">if not job.Exists then </w:t>
      </w:r>
    </w:p>
    <w:p w14:paraId="77160BA1" w14:textId="77777777" w:rsidR="003C4002" w:rsidRDefault="004A3B3B">
      <w:pPr>
        <w:spacing w:after="1" w:line="238" w:lineRule="auto"/>
        <w:ind w:left="-5" w:right="5076"/>
        <w:jc w:val="both"/>
      </w:pPr>
      <w:r>
        <w:rPr>
          <w:rFonts w:ascii="Courier New" w:eastAsia="Courier New" w:hAnsi="Courier New" w:cs="Courier New"/>
          <w:sz w:val="16"/>
        </w:rPr>
        <w:t xml:space="preserve">       DisplayMessageBox("No job loaded")        return false;       end      local selection = job.Selection    if selection.IsEmpty  then </w:t>
      </w:r>
    </w:p>
    <w:p w14:paraId="23C92157" w14:textId="77777777" w:rsidR="003C4002" w:rsidRDefault="004A3B3B">
      <w:pPr>
        <w:spacing w:after="4"/>
        <w:ind w:left="-5" w:right="2979"/>
      </w:pPr>
      <w:r>
        <w:rPr>
          <w:rFonts w:ascii="Courier New" w:eastAsia="Courier New" w:hAnsi="Courier New" w:cs="Courier New"/>
          <w:sz w:val="16"/>
        </w:rPr>
        <w:t xml:space="preserve">       MessageBox("Please select one or more vectors to flute")        return false       e</w:t>
      </w:r>
      <w:r>
        <w:rPr>
          <w:rFonts w:ascii="Courier New" w:eastAsia="Courier New" w:hAnsi="Courier New" w:cs="Courier New"/>
          <w:sz w:val="16"/>
        </w:rPr>
        <w:t xml:space="preserve">nd      </w:t>
      </w:r>
    </w:p>
    <w:p w14:paraId="7610D833" w14:textId="77777777" w:rsidR="003C4002" w:rsidRDefault="004A3B3B">
      <w:pPr>
        <w:spacing w:after="4"/>
        <w:ind w:left="-5" w:right="6050"/>
      </w:pPr>
      <w:r>
        <w:rPr>
          <w:rFonts w:ascii="Courier New" w:eastAsia="Courier New" w:hAnsi="Courier New" w:cs="Courier New"/>
          <w:sz w:val="16"/>
        </w:rPr>
        <w:t xml:space="preserve">    local start_depth = 0.0     local cut_depth = 5.0     local tool_dia = 15.0     local tool_stepdown = 5.0     local tool_in_mm = true </w:t>
      </w:r>
    </w:p>
    <w:p w14:paraId="7F43154F" w14:textId="77777777" w:rsidR="003C4002" w:rsidRDefault="004A3B3B">
      <w:pPr>
        <w:spacing w:after="0" w:line="259" w:lineRule="auto"/>
        <w:ind w:left="0" w:firstLine="0"/>
      </w:pPr>
      <w:r>
        <w:rPr>
          <w:rFonts w:ascii="Courier New" w:eastAsia="Courier New" w:hAnsi="Courier New" w:cs="Courier New"/>
          <w:sz w:val="16"/>
        </w:rPr>
        <w:t xml:space="preserve">     </w:t>
      </w:r>
    </w:p>
    <w:p w14:paraId="4B957069" w14:textId="77777777" w:rsidR="003C4002" w:rsidRDefault="004A3B3B">
      <w:pPr>
        <w:spacing w:after="4"/>
        <w:ind w:left="-5" w:right="578"/>
      </w:pPr>
      <w:r>
        <w:rPr>
          <w:rFonts w:ascii="Courier New" w:eastAsia="Courier New" w:hAnsi="Courier New" w:cs="Courier New"/>
          <w:sz w:val="16"/>
        </w:rPr>
        <w:t xml:space="preserve">    local success = CreateFlutingToolpath(  </w:t>
      </w:r>
    </w:p>
    <w:p w14:paraId="3F063799" w14:textId="77777777" w:rsidR="003C4002" w:rsidRDefault="004A3B3B">
      <w:pPr>
        <w:spacing w:after="4"/>
        <w:ind w:left="-5" w:right="2787"/>
      </w:pPr>
      <w:r>
        <w:rPr>
          <w:rFonts w:ascii="Courier New" w:eastAsia="Courier New" w:hAnsi="Courier New" w:cs="Courier New"/>
          <w:sz w:val="16"/>
        </w:rPr>
        <w:t xml:space="preserve">                                          "Lua Fluting To</w:t>
      </w:r>
      <w:r>
        <w:rPr>
          <w:rFonts w:ascii="Courier New" w:eastAsia="Courier New" w:hAnsi="Courier New" w:cs="Courier New"/>
          <w:sz w:val="16"/>
        </w:rPr>
        <w:t xml:space="preserve">olpath",                                            start_depth,                                            cut_depth,                                            tool_dia,                                            tool_stepdown,                           </w:t>
      </w:r>
      <w:r>
        <w:rPr>
          <w:rFonts w:ascii="Courier New" w:eastAsia="Courier New" w:hAnsi="Courier New" w:cs="Courier New"/>
          <w:sz w:val="16"/>
        </w:rPr>
        <w:t xml:space="preserve">                 tool_in_mm  </w:t>
      </w:r>
    </w:p>
    <w:p w14:paraId="6C8FBF0C" w14:textId="77777777" w:rsidR="003C4002" w:rsidRDefault="004A3B3B">
      <w:pPr>
        <w:spacing w:after="4"/>
        <w:ind w:left="-5" w:right="578"/>
      </w:pPr>
      <w:r>
        <w:rPr>
          <w:rFonts w:ascii="Courier New" w:eastAsia="Courier New" w:hAnsi="Courier New" w:cs="Courier New"/>
          <w:sz w:val="16"/>
        </w:rPr>
        <w:t xml:space="preserve">                                          ) </w:t>
      </w:r>
    </w:p>
    <w:p w14:paraId="61A120B9" w14:textId="77777777" w:rsidR="003C4002" w:rsidRDefault="004A3B3B">
      <w:pPr>
        <w:spacing w:after="4"/>
        <w:ind w:left="-5" w:right="7203"/>
      </w:pPr>
      <w:r>
        <w:rPr>
          <w:rFonts w:ascii="Courier New" w:eastAsia="Courier New" w:hAnsi="Courier New" w:cs="Courier New"/>
          <w:sz w:val="16"/>
        </w:rPr>
        <w:t xml:space="preserve">              return success; end     </w:t>
      </w:r>
    </w:p>
    <w:p w14:paraId="7D7152AA" w14:textId="77777777" w:rsidR="003C4002" w:rsidRDefault="004A3B3B">
      <w:pPr>
        <w:spacing w:after="211" w:line="259" w:lineRule="auto"/>
        <w:ind w:left="0" w:firstLine="0"/>
      </w:pPr>
      <w:r>
        <w:rPr>
          <w:rFonts w:ascii="Courier New" w:eastAsia="Courier New" w:hAnsi="Courier New" w:cs="Courier New"/>
          <w:sz w:val="16"/>
        </w:rPr>
        <w:t xml:space="preserve"> </w:t>
      </w:r>
    </w:p>
    <w:p w14:paraId="7F7D2E74" w14:textId="77777777" w:rsidR="003C4002" w:rsidRDefault="004A3B3B">
      <w:pPr>
        <w:spacing w:after="292" w:line="259" w:lineRule="auto"/>
        <w:ind w:left="0" w:firstLine="0"/>
      </w:pPr>
      <w:r>
        <w:rPr>
          <w:rFonts w:ascii="Courier New" w:eastAsia="Courier New" w:hAnsi="Courier New" w:cs="Courier New"/>
          <w:sz w:val="16"/>
        </w:rPr>
        <w:t xml:space="preserve"> </w:t>
      </w:r>
    </w:p>
    <w:p w14:paraId="006C0B29" w14:textId="77777777" w:rsidR="003C4002" w:rsidRDefault="004A3B3B">
      <w:pPr>
        <w:spacing w:after="0" w:line="259" w:lineRule="auto"/>
        <w:ind w:left="0" w:firstLine="0"/>
      </w:pPr>
      <w:r>
        <w:t xml:space="preserve"> </w:t>
      </w:r>
      <w:r>
        <w:tab/>
      </w:r>
      <w:r>
        <w:rPr>
          <w:rFonts w:ascii="Cambria" w:eastAsia="Cambria" w:hAnsi="Cambria" w:cs="Cambria"/>
          <w:b/>
          <w:color w:val="4F81BD"/>
        </w:rPr>
        <w:t xml:space="preserve"> </w:t>
      </w:r>
    </w:p>
    <w:p w14:paraId="4BF4D07A" w14:textId="77777777" w:rsidR="003C4002" w:rsidRDefault="004A3B3B">
      <w:pPr>
        <w:spacing w:after="5" w:line="267" w:lineRule="auto"/>
        <w:ind w:left="-5"/>
      </w:pPr>
      <w:r>
        <w:rPr>
          <w:rFonts w:ascii="Cambria" w:eastAsia="Cambria" w:hAnsi="Cambria" w:cs="Cambria"/>
          <w:b/>
          <w:color w:val="4F81BD"/>
        </w:rPr>
        <w:t xml:space="preserve">:CreateRoughingToolpath( - Aspire Only </w:t>
      </w:r>
    </w:p>
    <w:p w14:paraId="09EEB516" w14:textId="77777777" w:rsidR="003C4002" w:rsidRDefault="004A3B3B">
      <w:pPr>
        <w:tabs>
          <w:tab w:val="center" w:pos="1287"/>
        </w:tabs>
        <w:spacing w:after="10"/>
        <w:ind w:left="-15" w:firstLine="0"/>
      </w:pPr>
      <w:r>
        <w:t xml:space="preserve"> </w:t>
      </w:r>
      <w:r>
        <w:tab/>
        <w:t xml:space="preserve">String name, </w:t>
      </w:r>
    </w:p>
    <w:p w14:paraId="25A5C6FD" w14:textId="77777777" w:rsidR="003C4002" w:rsidRDefault="004A3B3B">
      <w:pPr>
        <w:tabs>
          <w:tab w:val="center" w:pos="1146"/>
        </w:tabs>
        <w:spacing w:after="10"/>
        <w:ind w:left="-15" w:firstLine="0"/>
      </w:pPr>
      <w:r>
        <w:lastRenderedPageBreak/>
        <w:t xml:space="preserve"> </w:t>
      </w:r>
      <w:r>
        <w:tab/>
        <w:t xml:space="preserve">Tool tool, </w:t>
      </w:r>
    </w:p>
    <w:p w14:paraId="63CFA203" w14:textId="77777777" w:rsidR="003C4002" w:rsidRDefault="004A3B3B">
      <w:pPr>
        <w:spacing w:after="5" w:line="239" w:lineRule="auto"/>
        <w:ind w:left="-5" w:right="4643"/>
        <w:jc w:val="both"/>
      </w:pPr>
      <w:r>
        <w:t xml:space="preserve"> </w:t>
      </w:r>
      <w:r>
        <w:t xml:space="preserve">RoughingParameterData roughing_ data, ToolpathPosData pos_data,  GeometrySelector geometry_selector,  bool  interactive </w:t>
      </w:r>
    </w:p>
    <w:p w14:paraId="2F873F95" w14:textId="77777777" w:rsidR="003C4002" w:rsidRDefault="004A3B3B">
      <w:pPr>
        <w:spacing w:after="228"/>
        <w:ind w:left="730" w:right="9"/>
      </w:pPr>
      <w:r>
        <w:t xml:space="preserve">) </w:t>
      </w:r>
    </w:p>
    <w:p w14:paraId="729EFF95" w14:textId="77777777" w:rsidR="003C4002" w:rsidRDefault="004A3B3B">
      <w:pPr>
        <w:spacing w:after="228"/>
        <w:ind w:left="-5" w:right="9"/>
      </w:pPr>
      <w:r>
        <w:t xml:space="preserve">Creates a roughing toolpath.  Returns the </w:t>
      </w:r>
      <w:r>
        <w:rPr>
          <w:color w:val="943634"/>
        </w:rPr>
        <w:t>UUID</w:t>
      </w:r>
      <w:r>
        <w:t xml:space="preserve"> for the toolpath created. </w:t>
      </w:r>
    </w:p>
    <w:p w14:paraId="58BFE9C5" w14:textId="77777777" w:rsidR="003C4002" w:rsidRDefault="004A3B3B">
      <w:pPr>
        <w:spacing w:after="225"/>
        <w:ind w:left="-5" w:right="9"/>
      </w:pPr>
      <w:r>
        <w:rPr>
          <w:b/>
        </w:rPr>
        <w:t>NOTE</w:t>
      </w:r>
      <w:r>
        <w:t xml:space="preserve">: This method is only available in Aspire </w:t>
      </w:r>
    </w:p>
    <w:p w14:paraId="5578011C" w14:textId="77777777" w:rsidR="003C4002" w:rsidRDefault="004A3B3B">
      <w:pPr>
        <w:spacing w:after="10"/>
        <w:ind w:left="278"/>
      </w:pPr>
      <w:r>
        <w:rPr>
          <w:i/>
        </w:rPr>
        <w:t xml:space="preserve">name-string - Name for the toolpath to be created </w:t>
      </w:r>
    </w:p>
    <w:p w14:paraId="77CF6124" w14:textId="77777777" w:rsidR="003C4002" w:rsidRDefault="004A3B3B">
      <w:pPr>
        <w:spacing w:after="10"/>
        <w:ind w:left="278"/>
      </w:pPr>
      <w:r>
        <w:rPr>
          <w:i/>
        </w:rPr>
        <w:t>tool -</w:t>
      </w:r>
      <w:r>
        <w:rPr>
          <w:i/>
          <w:color w:val="943634"/>
        </w:rPr>
        <w:t>Tool</w:t>
      </w:r>
      <w:r>
        <w:rPr>
          <w:i/>
        </w:rPr>
        <w:t xml:space="preserve"> -Tool to use for the toolpath </w:t>
      </w:r>
    </w:p>
    <w:p w14:paraId="69CE9757" w14:textId="77777777" w:rsidR="003C4002" w:rsidRDefault="004A3B3B">
      <w:pPr>
        <w:spacing w:after="10"/>
        <w:ind w:left="278"/>
      </w:pPr>
      <w:r>
        <w:rPr>
          <w:i/>
        </w:rPr>
        <w:t>roughing_data -</w:t>
      </w:r>
      <w:r>
        <w:rPr>
          <w:i/>
          <w:color w:val="943634"/>
        </w:rPr>
        <w:t>RoughingParameterData</w:t>
      </w:r>
      <w:r>
        <w:rPr>
          <w:i/>
        </w:rPr>
        <w:t xml:space="preserve"> -Settings for roughing, strategy etc pos_data-</w:t>
      </w:r>
      <w:r>
        <w:rPr>
          <w:i/>
          <w:color w:val="943634"/>
        </w:rPr>
        <w:t>ToolpathPosData</w:t>
      </w:r>
      <w:r>
        <w:rPr>
          <w:i/>
        </w:rPr>
        <w:t xml:space="preserve"> -Settings for home po</w:t>
      </w:r>
      <w:r>
        <w:rPr>
          <w:i/>
        </w:rPr>
        <w:t xml:space="preserve">sition, safe z etc </w:t>
      </w:r>
    </w:p>
    <w:p w14:paraId="3590C8C9" w14:textId="77777777" w:rsidR="003C4002" w:rsidRDefault="004A3B3B">
      <w:pPr>
        <w:spacing w:after="10"/>
        <w:ind w:left="278"/>
      </w:pPr>
      <w:r>
        <w:rPr>
          <w:i/>
        </w:rPr>
        <w:t>geometry_selector-</w:t>
      </w:r>
      <w:r>
        <w:rPr>
          <w:i/>
          <w:color w:val="943634"/>
        </w:rPr>
        <w:t>GeometrySelector</w:t>
      </w:r>
      <w:r>
        <w:rPr>
          <w:i/>
        </w:rPr>
        <w:t xml:space="preserve"> -Can be used to automatically select vectors on layers etc interactive-bool -If true display warnings etc to user </w:t>
      </w:r>
    </w:p>
    <w:p w14:paraId="0E739B3E" w14:textId="77777777" w:rsidR="003C4002" w:rsidRDefault="004A3B3B">
      <w:pPr>
        <w:spacing w:after="0" w:line="259" w:lineRule="auto"/>
        <w:ind w:left="283" w:firstLine="0"/>
      </w:pPr>
      <w:r>
        <w:rPr>
          <w:i/>
        </w:rPr>
        <w:t xml:space="preserve"> </w:t>
      </w:r>
    </w:p>
    <w:p w14:paraId="0417534C" w14:textId="77777777" w:rsidR="003C4002" w:rsidRDefault="004A3B3B">
      <w:pPr>
        <w:pStyle w:val="Heading2"/>
        <w:ind w:left="-5"/>
      </w:pPr>
      <w:r>
        <w:t xml:space="preserve">Example Code from 05_Roughing_Toolpath.lua </w:t>
      </w:r>
    </w:p>
    <w:p w14:paraId="0DE33FD0" w14:textId="77777777" w:rsidR="003C4002" w:rsidRDefault="004A3B3B">
      <w:pPr>
        <w:spacing w:after="0" w:line="259" w:lineRule="auto"/>
        <w:ind w:left="283" w:firstLine="0"/>
      </w:pPr>
      <w:r>
        <w:rPr>
          <w:i/>
        </w:rPr>
        <w:t xml:space="preserve"> </w:t>
      </w:r>
    </w:p>
    <w:p w14:paraId="6213C0B0" w14:textId="77777777" w:rsidR="003C4002" w:rsidRDefault="004A3B3B">
      <w:pPr>
        <w:spacing w:after="4"/>
        <w:ind w:left="-5" w:right="578"/>
      </w:pPr>
      <w:r>
        <w:rPr>
          <w:rFonts w:ascii="Courier New" w:eastAsia="Courier New" w:hAnsi="Courier New" w:cs="Courier New"/>
          <w:sz w:val="16"/>
        </w:rPr>
        <w:t xml:space="preserve">function CreateRoughingToolpath() </w:t>
      </w:r>
    </w:p>
    <w:p w14:paraId="2AD40DA2" w14:textId="77777777" w:rsidR="003C4002" w:rsidRDefault="004A3B3B">
      <w:pPr>
        <w:spacing w:after="0" w:line="259" w:lineRule="auto"/>
        <w:ind w:left="0" w:firstLine="0"/>
      </w:pPr>
      <w:r>
        <w:rPr>
          <w:rFonts w:ascii="Courier New" w:eastAsia="Courier New" w:hAnsi="Courier New" w:cs="Courier New"/>
          <w:sz w:val="16"/>
        </w:rPr>
        <w:t xml:space="preserve">   </w:t>
      </w:r>
    </w:p>
    <w:p w14:paraId="241BD6B2" w14:textId="77777777" w:rsidR="003C4002" w:rsidRDefault="004A3B3B">
      <w:pPr>
        <w:spacing w:after="4"/>
        <w:ind w:left="-5" w:right="578"/>
      </w:pPr>
      <w:r>
        <w:rPr>
          <w:rFonts w:ascii="Courier New" w:eastAsia="Courier New" w:hAnsi="Courier New" w:cs="Courier New"/>
          <w:sz w:val="16"/>
        </w:rPr>
        <w:t xml:space="preserve">  -- Toolpath name </w:t>
      </w:r>
    </w:p>
    <w:p w14:paraId="5B083225" w14:textId="77777777" w:rsidR="003C4002" w:rsidRDefault="004A3B3B">
      <w:pPr>
        <w:spacing w:after="4"/>
        <w:ind w:left="-5" w:right="578"/>
      </w:pPr>
      <w:r>
        <w:rPr>
          <w:rFonts w:ascii="Courier New" w:eastAsia="Courier New" w:hAnsi="Courier New" w:cs="Courier New"/>
          <w:sz w:val="16"/>
        </w:rPr>
        <w:t xml:space="preserve">  local name = "Lua Roughing Toolpath" </w:t>
      </w:r>
    </w:p>
    <w:p w14:paraId="64789A38" w14:textId="77777777" w:rsidR="003C4002" w:rsidRDefault="004A3B3B">
      <w:pPr>
        <w:spacing w:after="0" w:line="259" w:lineRule="auto"/>
        <w:ind w:left="0" w:firstLine="0"/>
      </w:pPr>
      <w:r>
        <w:rPr>
          <w:rFonts w:ascii="Courier New" w:eastAsia="Courier New" w:hAnsi="Courier New" w:cs="Courier New"/>
          <w:sz w:val="16"/>
        </w:rPr>
        <w:t xml:space="preserve">   </w:t>
      </w:r>
    </w:p>
    <w:p w14:paraId="01C13BF3" w14:textId="77777777" w:rsidR="003C4002" w:rsidRDefault="004A3B3B">
      <w:pPr>
        <w:spacing w:after="4"/>
        <w:ind w:left="-5" w:right="578"/>
      </w:pPr>
      <w:r>
        <w:rPr>
          <w:rFonts w:ascii="Courier New" w:eastAsia="Courier New" w:hAnsi="Courier New" w:cs="Courier New"/>
          <w:sz w:val="16"/>
        </w:rPr>
        <w:t xml:space="preserve">  -- Metric unit parameters </w:t>
      </w:r>
    </w:p>
    <w:p w14:paraId="6D259871" w14:textId="77777777" w:rsidR="003C4002" w:rsidRDefault="004A3B3B">
      <w:pPr>
        <w:spacing w:after="4"/>
        <w:ind w:left="-5" w:right="4707"/>
      </w:pPr>
      <w:r>
        <w:rPr>
          <w:rFonts w:ascii="Courier New" w:eastAsia="Courier New" w:hAnsi="Courier New" w:cs="Courier New"/>
          <w:sz w:val="16"/>
        </w:rPr>
        <w:t xml:space="preserve">  local tool_dia = 6.35 -- Quarter of an inch   local tool_stepdown = 5   local tool_stepover_percent = 40 </w:t>
      </w:r>
    </w:p>
    <w:p w14:paraId="5656059D" w14:textId="77777777" w:rsidR="003C4002" w:rsidRDefault="004A3B3B">
      <w:pPr>
        <w:spacing w:after="0" w:line="259" w:lineRule="auto"/>
        <w:ind w:left="0" w:firstLine="0"/>
      </w:pPr>
      <w:r>
        <w:rPr>
          <w:rFonts w:ascii="Courier New" w:eastAsia="Courier New" w:hAnsi="Courier New" w:cs="Courier New"/>
          <w:sz w:val="16"/>
        </w:rPr>
        <w:t xml:space="preserve">   </w:t>
      </w:r>
    </w:p>
    <w:p w14:paraId="3D222B6E" w14:textId="77777777" w:rsidR="003C4002" w:rsidRDefault="004A3B3B">
      <w:pPr>
        <w:spacing w:after="4"/>
        <w:ind w:left="-5" w:right="3938"/>
      </w:pPr>
      <w:r>
        <w:rPr>
          <w:rFonts w:ascii="Courier New" w:eastAsia="Courier New" w:hAnsi="Courier New" w:cs="Courier New"/>
          <w:sz w:val="16"/>
        </w:rPr>
        <w:t xml:space="preserve">  -- Create tool we will use to machine vectors</w:t>
      </w:r>
      <w:r>
        <w:rPr>
          <w:rFonts w:ascii="Courier New" w:eastAsia="Courier New" w:hAnsi="Courier New" w:cs="Courier New"/>
          <w:sz w:val="16"/>
        </w:rPr>
        <w:t xml:space="preserve">   local tool = Tool("Lua End Mill", Tool.END_MILL) </w:t>
      </w:r>
    </w:p>
    <w:p w14:paraId="62E8FB2B" w14:textId="77777777" w:rsidR="003C4002" w:rsidRDefault="004A3B3B">
      <w:pPr>
        <w:spacing w:after="0" w:line="259" w:lineRule="auto"/>
        <w:ind w:left="0" w:firstLine="0"/>
      </w:pPr>
      <w:r>
        <w:rPr>
          <w:rFonts w:ascii="Courier New" w:eastAsia="Courier New" w:hAnsi="Courier New" w:cs="Courier New"/>
          <w:sz w:val="16"/>
        </w:rPr>
        <w:t xml:space="preserve">    </w:t>
      </w:r>
    </w:p>
    <w:p w14:paraId="1EF88327" w14:textId="77777777" w:rsidR="003C4002" w:rsidRDefault="004A3B3B">
      <w:pPr>
        <w:spacing w:after="4"/>
        <w:ind w:left="-5" w:right="6051"/>
      </w:pPr>
      <w:r>
        <w:rPr>
          <w:rFonts w:ascii="Courier New" w:eastAsia="Courier New" w:hAnsi="Courier New" w:cs="Courier New"/>
          <w:sz w:val="16"/>
        </w:rPr>
        <w:t xml:space="preserve">  tool.InMM = true   tool.ToolDia = tool_dia   tool.Stepdown = tool_stepdown </w:t>
      </w:r>
    </w:p>
    <w:p w14:paraId="3ECC438A" w14:textId="77777777" w:rsidR="003C4002" w:rsidRDefault="004A3B3B">
      <w:pPr>
        <w:spacing w:after="4"/>
        <w:ind w:left="-5" w:right="578"/>
      </w:pPr>
      <w:r>
        <w:rPr>
          <w:rFonts w:ascii="Courier New" w:eastAsia="Courier New" w:hAnsi="Courier New" w:cs="Courier New"/>
          <w:sz w:val="16"/>
        </w:rPr>
        <w:t xml:space="preserve">  tool.Stepover = tool_dia * (tool_stepover_percent / 100) </w:t>
      </w:r>
    </w:p>
    <w:p w14:paraId="3D47CCD7" w14:textId="77777777" w:rsidR="003C4002" w:rsidRDefault="004A3B3B">
      <w:pPr>
        <w:spacing w:after="4"/>
        <w:ind w:left="-5" w:right="771"/>
      </w:pPr>
      <w:r>
        <w:rPr>
          <w:rFonts w:ascii="Courier New" w:eastAsia="Courier New" w:hAnsi="Courier New" w:cs="Courier New"/>
          <w:sz w:val="16"/>
        </w:rPr>
        <w:t xml:space="preserve">  </w:t>
      </w:r>
      <w:r>
        <w:rPr>
          <w:rFonts w:ascii="Courier New" w:eastAsia="Courier New" w:hAnsi="Courier New" w:cs="Courier New"/>
          <w:sz w:val="16"/>
        </w:rPr>
        <w:t xml:space="preserve">tool.RateUnits = Tool.MM_SEC  -- MM_SEC, MM_MIN, METRES_MIN, INCHES_SEC, INCHES_MIN, FEET_MIN   tool.FeedRate = 30   tool.PlungeRate = 10   tool.SpindleSpeed = 20000   tool.ToolNumber = 1 </w:t>
      </w:r>
    </w:p>
    <w:p w14:paraId="068A276E" w14:textId="77777777" w:rsidR="003C4002" w:rsidRDefault="004A3B3B">
      <w:pPr>
        <w:spacing w:after="4"/>
        <w:ind w:left="-5" w:right="578"/>
      </w:pPr>
      <w:r>
        <w:rPr>
          <w:rFonts w:ascii="Courier New" w:eastAsia="Courier New" w:hAnsi="Courier New" w:cs="Courier New"/>
          <w:sz w:val="16"/>
        </w:rPr>
        <w:t xml:space="preserve">  tool.VBitAngle = 90.0                -- used for vbit only </w:t>
      </w:r>
    </w:p>
    <w:p w14:paraId="7D1759D5" w14:textId="77777777" w:rsidR="003C4002" w:rsidRDefault="004A3B3B">
      <w:pPr>
        <w:spacing w:after="4"/>
        <w:ind w:left="-5" w:right="674"/>
      </w:pPr>
      <w:r>
        <w:rPr>
          <w:rFonts w:ascii="Courier New" w:eastAsia="Courier New" w:hAnsi="Courier New" w:cs="Courier New"/>
          <w:sz w:val="16"/>
        </w:rPr>
        <w:t xml:space="preserve">  too</w:t>
      </w:r>
      <w:r>
        <w:rPr>
          <w:rFonts w:ascii="Courier New" w:eastAsia="Courier New" w:hAnsi="Courier New" w:cs="Courier New"/>
          <w:sz w:val="16"/>
        </w:rPr>
        <w:t xml:space="preserve">l.ClearStepover = tool_dia * (tool_stepover_percent / 100)  -- used for vbit only    </w:t>
      </w:r>
    </w:p>
    <w:p w14:paraId="03DE4D66" w14:textId="77777777" w:rsidR="003C4002" w:rsidRDefault="004A3B3B">
      <w:pPr>
        <w:spacing w:after="4"/>
        <w:ind w:left="-5" w:right="2019"/>
      </w:pPr>
      <w:r>
        <w:rPr>
          <w:rFonts w:ascii="Courier New" w:eastAsia="Courier New" w:hAnsi="Courier New" w:cs="Courier New"/>
          <w:sz w:val="16"/>
        </w:rPr>
        <w:t xml:space="preserve">  -- we will set home position and safe z relative to material block size     local mtl_block = MaterialBlock()     local mtl_box = mtl_block.MaterialBox   local mtl_box_</w:t>
      </w:r>
      <w:r>
        <w:rPr>
          <w:rFonts w:ascii="Courier New" w:eastAsia="Courier New" w:hAnsi="Courier New" w:cs="Courier New"/>
          <w:sz w:val="16"/>
        </w:rPr>
        <w:t xml:space="preserve">blc = mtl_box.BLC </w:t>
      </w:r>
    </w:p>
    <w:p w14:paraId="024BEFD7" w14:textId="77777777" w:rsidR="003C4002" w:rsidRDefault="004A3B3B">
      <w:pPr>
        <w:spacing w:after="0" w:line="259" w:lineRule="auto"/>
        <w:ind w:left="0" w:firstLine="0"/>
      </w:pPr>
      <w:r>
        <w:rPr>
          <w:rFonts w:ascii="Courier New" w:eastAsia="Courier New" w:hAnsi="Courier New" w:cs="Courier New"/>
          <w:sz w:val="16"/>
        </w:rPr>
        <w:t xml:space="preserve">   </w:t>
      </w:r>
    </w:p>
    <w:p w14:paraId="363CBDE8" w14:textId="77777777" w:rsidR="003C4002" w:rsidRDefault="004A3B3B">
      <w:pPr>
        <w:spacing w:after="4"/>
        <w:ind w:left="-5" w:right="578"/>
      </w:pPr>
      <w:r>
        <w:rPr>
          <w:rFonts w:ascii="Courier New" w:eastAsia="Courier New" w:hAnsi="Courier New" w:cs="Courier New"/>
          <w:sz w:val="16"/>
        </w:rPr>
        <w:t xml:space="preserve">   -- Create object used to set home position and safez gap above material surface   local pos_data = ToolpathPosData() </w:t>
      </w:r>
    </w:p>
    <w:p w14:paraId="534E4CF7" w14:textId="77777777" w:rsidR="003C4002" w:rsidRDefault="004A3B3B">
      <w:pPr>
        <w:spacing w:after="4"/>
        <w:ind w:left="-5"/>
      </w:pPr>
      <w:r>
        <w:rPr>
          <w:rFonts w:ascii="Courier New" w:eastAsia="Courier New" w:hAnsi="Courier New" w:cs="Courier New"/>
          <w:sz w:val="16"/>
        </w:rPr>
        <w:t xml:space="preserve">  pos_data:SetHomePosition(mtl_box_blc.x, mtl_box_blc.y, mtl_box.TRC.z + (mtl_block.Thickness </w:t>
      </w:r>
    </w:p>
    <w:p w14:paraId="7DEB8ED8" w14:textId="77777777" w:rsidR="003C4002" w:rsidRDefault="004A3B3B">
      <w:pPr>
        <w:spacing w:after="4"/>
        <w:ind w:left="-5" w:right="578"/>
      </w:pPr>
      <w:r>
        <w:rPr>
          <w:rFonts w:ascii="Courier New" w:eastAsia="Courier New" w:hAnsi="Courier New" w:cs="Courier New"/>
          <w:sz w:val="16"/>
        </w:rPr>
        <w:t xml:space="preserve">* 0.2)) </w:t>
      </w:r>
    </w:p>
    <w:p w14:paraId="50D402FB" w14:textId="77777777" w:rsidR="003C4002" w:rsidRDefault="004A3B3B">
      <w:pPr>
        <w:spacing w:after="4"/>
        <w:ind w:left="-5" w:right="578"/>
      </w:pPr>
      <w:r>
        <w:rPr>
          <w:rFonts w:ascii="Courier New" w:eastAsia="Courier New" w:hAnsi="Courier New" w:cs="Courier New"/>
          <w:sz w:val="16"/>
        </w:rPr>
        <w:t xml:space="preserve">  pos_da</w:t>
      </w:r>
      <w:r>
        <w:rPr>
          <w:rFonts w:ascii="Courier New" w:eastAsia="Courier New" w:hAnsi="Courier New" w:cs="Courier New"/>
          <w:sz w:val="16"/>
        </w:rPr>
        <w:t xml:space="preserve">ta.SafeZGap = mtl_block.Thickness * 0.1 </w:t>
      </w:r>
    </w:p>
    <w:p w14:paraId="7083439A" w14:textId="77777777" w:rsidR="003C4002" w:rsidRDefault="004A3B3B">
      <w:pPr>
        <w:spacing w:after="0" w:line="259" w:lineRule="auto"/>
        <w:ind w:left="0" w:firstLine="0"/>
      </w:pPr>
      <w:r>
        <w:rPr>
          <w:rFonts w:ascii="Courier New" w:eastAsia="Courier New" w:hAnsi="Courier New" w:cs="Courier New"/>
          <w:sz w:val="16"/>
        </w:rPr>
        <w:t xml:space="preserve">   </w:t>
      </w:r>
    </w:p>
    <w:p w14:paraId="76C564C7" w14:textId="77777777" w:rsidR="003C4002" w:rsidRDefault="004A3B3B">
      <w:pPr>
        <w:spacing w:after="4"/>
        <w:ind w:left="-5" w:right="6050"/>
      </w:pPr>
      <w:r>
        <w:rPr>
          <w:rFonts w:ascii="Courier New" w:eastAsia="Courier New" w:hAnsi="Courier New" w:cs="Courier New"/>
          <w:sz w:val="16"/>
        </w:rPr>
        <w:lastRenderedPageBreak/>
        <w:t xml:space="preserve">  -- Pocketing parameters   local start_depth = 0 </w:t>
      </w:r>
    </w:p>
    <w:p w14:paraId="0DB80D9F" w14:textId="77777777" w:rsidR="003C4002" w:rsidRDefault="004A3B3B">
      <w:pPr>
        <w:spacing w:after="4"/>
        <w:ind w:left="-5" w:right="578"/>
      </w:pPr>
      <w:r>
        <w:rPr>
          <w:rFonts w:ascii="Courier New" w:eastAsia="Courier New" w:hAnsi="Courier New" w:cs="Courier New"/>
          <w:sz w:val="16"/>
        </w:rPr>
        <w:t xml:space="preserve">  local cut_depth = mtl_box.ZLength </w:t>
      </w:r>
    </w:p>
    <w:p w14:paraId="68EF52D1" w14:textId="77777777" w:rsidR="003C4002" w:rsidRDefault="004A3B3B">
      <w:pPr>
        <w:spacing w:after="0" w:line="259" w:lineRule="auto"/>
        <w:ind w:left="0" w:firstLine="0"/>
      </w:pPr>
      <w:r>
        <w:rPr>
          <w:rFonts w:ascii="Courier New" w:eastAsia="Courier New" w:hAnsi="Courier New" w:cs="Courier New"/>
          <w:sz w:val="16"/>
        </w:rPr>
        <w:t xml:space="preserve">   </w:t>
      </w:r>
    </w:p>
    <w:p w14:paraId="404915C2" w14:textId="77777777" w:rsidR="003C4002" w:rsidRDefault="004A3B3B">
      <w:pPr>
        <w:spacing w:after="4"/>
        <w:ind w:left="-5" w:right="3842"/>
      </w:pPr>
      <w:r>
        <w:rPr>
          <w:rFonts w:ascii="Courier New" w:eastAsia="Courier New" w:hAnsi="Courier New" w:cs="Courier New"/>
          <w:sz w:val="16"/>
        </w:rPr>
        <w:t xml:space="preserve">  -- Create object used to pass roughing options   local roughing_data = RoughingParameterData()   -- start depth for t</w:t>
      </w:r>
      <w:r>
        <w:rPr>
          <w:rFonts w:ascii="Courier New" w:eastAsia="Courier New" w:hAnsi="Courier New" w:cs="Courier New"/>
          <w:sz w:val="16"/>
        </w:rPr>
        <w:t xml:space="preserve">oolpath </w:t>
      </w:r>
    </w:p>
    <w:p w14:paraId="4ED49AA7" w14:textId="77777777" w:rsidR="003C4002" w:rsidRDefault="004A3B3B">
      <w:pPr>
        <w:spacing w:after="4"/>
        <w:ind w:left="-5" w:right="578"/>
      </w:pPr>
      <w:r>
        <w:rPr>
          <w:rFonts w:ascii="Courier New" w:eastAsia="Courier New" w:hAnsi="Courier New" w:cs="Courier New"/>
          <w:sz w:val="16"/>
        </w:rPr>
        <w:t xml:space="preserve">  roughing_data.StartDepth = start_depth </w:t>
      </w:r>
    </w:p>
    <w:p w14:paraId="4D3DD714" w14:textId="77777777" w:rsidR="003C4002" w:rsidRDefault="004A3B3B">
      <w:pPr>
        <w:spacing w:after="0" w:line="259" w:lineRule="auto"/>
        <w:ind w:left="0" w:firstLine="0"/>
      </w:pPr>
      <w:r>
        <w:rPr>
          <w:rFonts w:ascii="Courier New" w:eastAsia="Courier New" w:hAnsi="Courier New" w:cs="Courier New"/>
          <w:sz w:val="16"/>
        </w:rPr>
        <w:t xml:space="preserve">   </w:t>
      </w:r>
    </w:p>
    <w:p w14:paraId="5870EF02" w14:textId="77777777" w:rsidR="003C4002" w:rsidRDefault="004A3B3B">
      <w:pPr>
        <w:spacing w:after="4"/>
        <w:ind w:left="-5" w:right="1154"/>
      </w:pPr>
      <w:r>
        <w:rPr>
          <w:rFonts w:ascii="Courier New" w:eastAsia="Courier New" w:hAnsi="Courier New" w:cs="Courier New"/>
          <w:sz w:val="16"/>
        </w:rPr>
        <w:t xml:space="preserve">  -- cut depth for toolpath this is depth below start depth   roughing_data.CutDepth = cut_depth </w:t>
      </w:r>
    </w:p>
    <w:p w14:paraId="7F8E0A45" w14:textId="77777777" w:rsidR="003C4002" w:rsidRDefault="004A3B3B">
      <w:pPr>
        <w:spacing w:after="0" w:line="259" w:lineRule="auto"/>
        <w:ind w:left="0" w:firstLine="0"/>
      </w:pPr>
      <w:r>
        <w:rPr>
          <w:rFonts w:ascii="Courier New" w:eastAsia="Courier New" w:hAnsi="Courier New" w:cs="Courier New"/>
          <w:sz w:val="16"/>
        </w:rPr>
        <w:t xml:space="preserve">    </w:t>
      </w:r>
    </w:p>
    <w:p w14:paraId="072D0483" w14:textId="77777777" w:rsidR="003C4002" w:rsidRDefault="004A3B3B">
      <w:pPr>
        <w:spacing w:after="4"/>
        <w:ind w:left="-5" w:right="578"/>
      </w:pPr>
      <w:r>
        <w:rPr>
          <w:rFonts w:ascii="Courier New" w:eastAsia="Courier New" w:hAnsi="Courier New" w:cs="Courier New"/>
          <w:sz w:val="16"/>
        </w:rPr>
        <w:t xml:space="preserve">  -- Machining allowance </w:t>
      </w:r>
    </w:p>
    <w:p w14:paraId="6512CA6A" w14:textId="77777777" w:rsidR="003C4002" w:rsidRDefault="004A3B3B">
      <w:pPr>
        <w:spacing w:after="4"/>
        <w:ind w:left="-5" w:right="578"/>
      </w:pPr>
      <w:r>
        <w:rPr>
          <w:rFonts w:ascii="Courier New" w:eastAsia="Courier New" w:hAnsi="Courier New" w:cs="Courier New"/>
          <w:sz w:val="16"/>
        </w:rPr>
        <w:t xml:space="preserve">  </w:t>
      </w:r>
      <w:r>
        <w:rPr>
          <w:rFonts w:ascii="Courier New" w:eastAsia="Courier New" w:hAnsi="Courier New" w:cs="Courier New"/>
          <w:sz w:val="16"/>
        </w:rPr>
        <w:t xml:space="preserve">roughing_data.MachiningAllowance = 0.0 </w:t>
      </w:r>
    </w:p>
    <w:p w14:paraId="1CEC2086" w14:textId="77777777" w:rsidR="003C4002" w:rsidRDefault="004A3B3B">
      <w:pPr>
        <w:spacing w:after="0" w:line="259" w:lineRule="auto"/>
        <w:ind w:left="0" w:firstLine="0"/>
      </w:pPr>
      <w:r>
        <w:rPr>
          <w:rFonts w:ascii="Courier New" w:eastAsia="Courier New" w:hAnsi="Courier New" w:cs="Courier New"/>
          <w:sz w:val="16"/>
        </w:rPr>
        <w:t xml:space="preserve">    </w:t>
      </w:r>
    </w:p>
    <w:p w14:paraId="29A86A41" w14:textId="77777777" w:rsidR="003C4002" w:rsidRDefault="004A3B3B">
      <w:pPr>
        <w:spacing w:after="4"/>
        <w:ind w:left="-5" w:right="578"/>
      </w:pPr>
      <w:r>
        <w:rPr>
          <w:rFonts w:ascii="Courier New" w:eastAsia="Courier New" w:hAnsi="Courier New" w:cs="Courier New"/>
          <w:sz w:val="16"/>
        </w:rPr>
        <w:t xml:space="preserve">  -- Allowance to leave on when machining - (this is different from machining allowance)   roughing_data.Allowance = 0.0 </w:t>
      </w:r>
    </w:p>
    <w:p w14:paraId="3D011495" w14:textId="77777777" w:rsidR="003C4002" w:rsidRDefault="004A3B3B">
      <w:pPr>
        <w:spacing w:after="0" w:line="259" w:lineRule="auto"/>
        <w:ind w:left="0" w:firstLine="0"/>
      </w:pPr>
      <w:r>
        <w:rPr>
          <w:rFonts w:ascii="Courier New" w:eastAsia="Courier New" w:hAnsi="Courier New" w:cs="Courier New"/>
          <w:sz w:val="16"/>
        </w:rPr>
        <w:t xml:space="preserve">   </w:t>
      </w:r>
    </w:p>
    <w:p w14:paraId="6D7F7137" w14:textId="77777777" w:rsidR="003C4002" w:rsidRDefault="004A3B3B">
      <w:pPr>
        <w:spacing w:after="4"/>
        <w:ind w:left="-5" w:right="4994"/>
      </w:pPr>
      <w:r>
        <w:rPr>
          <w:rFonts w:ascii="Courier New" w:eastAsia="Courier New" w:hAnsi="Courier New" w:cs="Courier New"/>
          <w:sz w:val="16"/>
        </w:rPr>
        <w:t xml:space="preserve">  -- if true use z level roughing   roughing_data.DoZLevelRoughing = true   -- z leve</w:t>
      </w:r>
      <w:r>
        <w:rPr>
          <w:rFonts w:ascii="Courier New" w:eastAsia="Courier New" w:hAnsi="Courier New" w:cs="Courier New"/>
          <w:sz w:val="16"/>
        </w:rPr>
        <w:t xml:space="preserve">l clearance strategy </w:t>
      </w:r>
    </w:p>
    <w:p w14:paraId="4D274A0F" w14:textId="77777777" w:rsidR="003C4002" w:rsidRDefault="004A3B3B">
      <w:pPr>
        <w:spacing w:after="4"/>
        <w:ind w:left="-5" w:right="578"/>
      </w:pPr>
      <w:r>
        <w:rPr>
          <w:rFonts w:ascii="Courier New" w:eastAsia="Courier New" w:hAnsi="Courier New" w:cs="Courier New"/>
          <w:sz w:val="16"/>
        </w:rPr>
        <w:t xml:space="preserve">  roughing_data.ZLevelStrategy = RoughingParameterData.RASTER_X   roughing_data.ZLevelProfile = RoughingParameterData.LAST </w:t>
      </w:r>
    </w:p>
    <w:p w14:paraId="7750FDAF" w14:textId="77777777" w:rsidR="003C4002" w:rsidRDefault="004A3B3B">
      <w:pPr>
        <w:spacing w:after="4"/>
        <w:ind w:left="-5" w:right="2018"/>
      </w:pPr>
      <w:r>
        <w:rPr>
          <w:rFonts w:ascii="Courier New" w:eastAsia="Courier New" w:hAnsi="Courier New" w:cs="Courier New"/>
          <w:sz w:val="16"/>
        </w:rPr>
        <w:t xml:space="preserve">  -- angle for raster if using raster clearance   roughing_data.RasterAngle = 0 </w:t>
      </w:r>
    </w:p>
    <w:p w14:paraId="7921136A" w14:textId="77777777" w:rsidR="003C4002" w:rsidRDefault="004A3B3B">
      <w:pPr>
        <w:spacing w:after="0" w:line="259" w:lineRule="auto"/>
        <w:ind w:left="0" w:firstLine="0"/>
      </w:pPr>
      <w:r>
        <w:rPr>
          <w:rFonts w:ascii="Courier New" w:eastAsia="Courier New" w:hAnsi="Courier New" w:cs="Courier New"/>
          <w:sz w:val="16"/>
        </w:rPr>
        <w:t xml:space="preserve">   </w:t>
      </w:r>
    </w:p>
    <w:p w14:paraId="04F2B8A1" w14:textId="77777777" w:rsidR="003C4002" w:rsidRDefault="004A3B3B">
      <w:pPr>
        <w:spacing w:after="4"/>
        <w:ind w:left="-5" w:right="4227"/>
      </w:pPr>
      <w:r>
        <w:rPr>
          <w:rFonts w:ascii="Courier New" w:eastAsia="Courier New" w:hAnsi="Courier New" w:cs="Courier New"/>
          <w:sz w:val="16"/>
        </w:rPr>
        <w:t xml:space="preserve">  -- if true we ramp into</w:t>
      </w:r>
      <w:r>
        <w:rPr>
          <w:rFonts w:ascii="Courier New" w:eastAsia="Courier New" w:hAnsi="Courier New" w:cs="Courier New"/>
          <w:sz w:val="16"/>
        </w:rPr>
        <w:t xml:space="preserve"> pockets (always zig-zag)   roughing_data.DoRamping = false   --  if ramping, distance to ramp over   roughing_data.RampDistance = 10.0 </w:t>
      </w:r>
    </w:p>
    <w:p w14:paraId="6EA1BA59" w14:textId="77777777" w:rsidR="003C4002" w:rsidRDefault="004A3B3B">
      <w:pPr>
        <w:spacing w:after="0" w:line="259" w:lineRule="auto"/>
        <w:ind w:left="0" w:firstLine="0"/>
      </w:pPr>
      <w:r>
        <w:rPr>
          <w:rFonts w:ascii="Courier New" w:eastAsia="Courier New" w:hAnsi="Courier New" w:cs="Courier New"/>
          <w:sz w:val="16"/>
        </w:rPr>
        <w:t xml:space="preserve">   </w:t>
      </w:r>
    </w:p>
    <w:p w14:paraId="4D76DB92" w14:textId="77777777" w:rsidR="003C4002" w:rsidRDefault="004A3B3B">
      <w:pPr>
        <w:spacing w:after="4"/>
        <w:ind w:left="-5" w:right="769"/>
      </w:pPr>
      <w:r>
        <w:rPr>
          <w:rFonts w:ascii="Courier New" w:eastAsia="Courier New" w:hAnsi="Courier New" w:cs="Courier New"/>
          <w:sz w:val="16"/>
        </w:rPr>
        <w:t xml:space="preserve">  -- Create object which can used to automatically select geometry on layers etc   local geometry_selector = Geomet</w:t>
      </w:r>
      <w:r>
        <w:rPr>
          <w:rFonts w:ascii="Courier New" w:eastAsia="Courier New" w:hAnsi="Courier New" w:cs="Courier New"/>
          <w:sz w:val="16"/>
        </w:rPr>
        <w:t xml:space="preserve">rySelector()  </w:t>
      </w:r>
    </w:p>
    <w:p w14:paraId="63D257F6" w14:textId="77777777" w:rsidR="003C4002" w:rsidRDefault="004A3B3B">
      <w:pPr>
        <w:spacing w:after="0" w:line="259" w:lineRule="auto"/>
        <w:ind w:left="0" w:firstLine="0"/>
      </w:pPr>
      <w:r>
        <w:rPr>
          <w:rFonts w:ascii="Courier New" w:eastAsia="Courier New" w:hAnsi="Courier New" w:cs="Courier New"/>
          <w:sz w:val="16"/>
        </w:rPr>
        <w:t xml:space="preserve">      </w:t>
      </w:r>
    </w:p>
    <w:p w14:paraId="1785761A" w14:textId="77777777" w:rsidR="003C4002" w:rsidRDefault="004A3B3B">
      <w:pPr>
        <w:spacing w:after="4"/>
        <w:ind w:left="-5" w:right="2018"/>
      </w:pPr>
      <w:r>
        <w:rPr>
          <w:rFonts w:ascii="Courier New" w:eastAsia="Courier New" w:hAnsi="Courier New" w:cs="Courier New"/>
          <w:sz w:val="16"/>
        </w:rPr>
        <w:t xml:space="preserve">  -- if this is true we will display errors and warning to the user   local display_warnings = true </w:t>
      </w:r>
    </w:p>
    <w:p w14:paraId="76106EFA" w14:textId="77777777" w:rsidR="003C4002" w:rsidRDefault="004A3B3B">
      <w:pPr>
        <w:spacing w:after="0" w:line="259" w:lineRule="auto"/>
        <w:ind w:left="0" w:firstLine="0"/>
      </w:pPr>
      <w:r>
        <w:rPr>
          <w:rFonts w:ascii="Courier New" w:eastAsia="Courier New" w:hAnsi="Courier New" w:cs="Courier New"/>
          <w:sz w:val="16"/>
        </w:rPr>
        <w:t xml:space="preserve">   </w:t>
      </w:r>
    </w:p>
    <w:p w14:paraId="6F7E5B1D" w14:textId="77777777" w:rsidR="003C4002" w:rsidRDefault="004A3B3B">
      <w:pPr>
        <w:spacing w:after="4"/>
        <w:ind w:left="-5" w:right="578"/>
      </w:pPr>
      <w:r>
        <w:rPr>
          <w:rFonts w:ascii="Courier New" w:eastAsia="Courier New" w:hAnsi="Courier New" w:cs="Courier New"/>
          <w:sz w:val="16"/>
        </w:rPr>
        <w:t xml:space="preserve">  -- Create our toolpath </w:t>
      </w:r>
    </w:p>
    <w:p w14:paraId="5D7A4FC2" w14:textId="77777777" w:rsidR="003C4002" w:rsidRDefault="004A3B3B">
      <w:pPr>
        <w:spacing w:after="4"/>
        <w:ind w:left="-5" w:right="578"/>
      </w:pPr>
      <w:r>
        <w:rPr>
          <w:rFonts w:ascii="Courier New" w:eastAsia="Courier New" w:hAnsi="Courier New" w:cs="Courier New"/>
          <w:sz w:val="16"/>
        </w:rPr>
        <w:t xml:space="preserve">  local toolpath_manager = ToolpathManager() </w:t>
      </w:r>
    </w:p>
    <w:p w14:paraId="3852B8CB" w14:textId="77777777" w:rsidR="003C4002" w:rsidRDefault="004A3B3B">
      <w:pPr>
        <w:spacing w:after="4"/>
        <w:ind w:left="-5" w:right="2883"/>
      </w:pPr>
      <w:r>
        <w:rPr>
          <w:rFonts w:ascii="Courier New" w:eastAsia="Courier New" w:hAnsi="Courier New" w:cs="Courier New"/>
          <w:sz w:val="16"/>
        </w:rPr>
        <w:t xml:space="preserve">  </w:t>
      </w:r>
      <w:r>
        <w:rPr>
          <w:rFonts w:ascii="Courier New" w:eastAsia="Courier New" w:hAnsi="Courier New" w:cs="Courier New"/>
          <w:sz w:val="16"/>
        </w:rPr>
        <w:t xml:space="preserve">local toolpath_id = toolpath_manager:CreateRoughingToolpath(                                               name,                                               tool,                                               roughing_data,                               </w:t>
      </w:r>
      <w:r>
        <w:rPr>
          <w:rFonts w:ascii="Courier New" w:eastAsia="Courier New" w:hAnsi="Courier New" w:cs="Courier New"/>
          <w:sz w:val="16"/>
        </w:rPr>
        <w:t xml:space="preserve">                pos_data,                                               geometry_selector,                                               display_warnings </w:t>
      </w:r>
    </w:p>
    <w:p w14:paraId="58880C20" w14:textId="77777777" w:rsidR="003C4002" w:rsidRDefault="004A3B3B">
      <w:pPr>
        <w:spacing w:after="4"/>
        <w:ind w:left="-5" w:right="578"/>
      </w:pPr>
      <w:r>
        <w:rPr>
          <w:rFonts w:ascii="Courier New" w:eastAsia="Courier New" w:hAnsi="Courier New" w:cs="Courier New"/>
          <w:sz w:val="16"/>
        </w:rPr>
        <w:t xml:space="preserve">                                              ) </w:t>
      </w:r>
    </w:p>
    <w:p w14:paraId="7646134B" w14:textId="77777777" w:rsidR="003C4002" w:rsidRDefault="004A3B3B">
      <w:pPr>
        <w:spacing w:after="0" w:line="259" w:lineRule="auto"/>
        <w:ind w:left="0" w:firstLine="0"/>
      </w:pPr>
      <w:r>
        <w:rPr>
          <w:rFonts w:ascii="Courier New" w:eastAsia="Courier New" w:hAnsi="Courier New" w:cs="Courier New"/>
          <w:sz w:val="16"/>
        </w:rPr>
        <w:t xml:space="preserve">    </w:t>
      </w:r>
    </w:p>
    <w:p w14:paraId="795F251F" w14:textId="77777777" w:rsidR="003C4002" w:rsidRDefault="004A3B3B">
      <w:pPr>
        <w:spacing w:after="4"/>
        <w:ind w:left="-5" w:right="578"/>
      </w:pPr>
      <w:r>
        <w:rPr>
          <w:rFonts w:ascii="Courier New" w:eastAsia="Courier New" w:hAnsi="Courier New" w:cs="Courier New"/>
          <w:sz w:val="16"/>
        </w:rPr>
        <w:t xml:space="preserve">  </w:t>
      </w:r>
      <w:r>
        <w:rPr>
          <w:rFonts w:ascii="Courier New" w:eastAsia="Courier New" w:hAnsi="Courier New" w:cs="Courier New"/>
          <w:sz w:val="16"/>
        </w:rPr>
        <w:t xml:space="preserve">if not toolpath_id then </w:t>
      </w:r>
    </w:p>
    <w:p w14:paraId="52200049" w14:textId="77777777" w:rsidR="003C4002" w:rsidRDefault="004A3B3B">
      <w:pPr>
        <w:spacing w:after="4"/>
        <w:ind w:left="-5" w:right="4419"/>
      </w:pPr>
      <w:r>
        <w:rPr>
          <w:rFonts w:ascii="Courier New" w:eastAsia="Courier New" w:hAnsi="Courier New" w:cs="Courier New"/>
          <w:sz w:val="16"/>
        </w:rPr>
        <w:t xml:space="preserve">    DisplayMessageBox("Error creating toolpath")   end  </w:t>
      </w:r>
    </w:p>
    <w:p w14:paraId="30B7CB42" w14:textId="77777777" w:rsidR="003C4002" w:rsidRDefault="004A3B3B">
      <w:pPr>
        <w:spacing w:after="77"/>
        <w:ind w:left="-5" w:right="578"/>
      </w:pPr>
      <w:r>
        <w:rPr>
          <w:rFonts w:ascii="Courier New" w:eastAsia="Courier New" w:hAnsi="Courier New" w:cs="Courier New"/>
          <w:sz w:val="16"/>
        </w:rPr>
        <w:t xml:space="preserve">end </w:t>
      </w:r>
    </w:p>
    <w:p w14:paraId="15FD7B8B" w14:textId="77777777" w:rsidR="003C4002" w:rsidRDefault="004A3B3B">
      <w:pPr>
        <w:spacing w:after="0" w:line="259" w:lineRule="auto"/>
        <w:ind w:left="0" w:firstLine="0"/>
      </w:pPr>
      <w:r>
        <w:t xml:space="preserve"> </w:t>
      </w:r>
      <w:r>
        <w:tab/>
        <w:t xml:space="preserve"> </w:t>
      </w:r>
    </w:p>
    <w:p w14:paraId="387951CC" w14:textId="77777777" w:rsidR="003C4002" w:rsidRDefault="004A3B3B">
      <w:pPr>
        <w:spacing w:after="257" w:line="259" w:lineRule="auto"/>
        <w:ind w:left="0" w:firstLine="0"/>
      </w:pPr>
      <w:r>
        <w:rPr>
          <w:rFonts w:ascii="Courier New" w:eastAsia="Courier New" w:hAnsi="Courier New" w:cs="Courier New"/>
          <w:sz w:val="16"/>
        </w:rPr>
        <w:t xml:space="preserve"> </w:t>
      </w:r>
    </w:p>
    <w:p w14:paraId="2143D1D5" w14:textId="77777777" w:rsidR="003C4002" w:rsidRDefault="004A3B3B">
      <w:pPr>
        <w:spacing w:after="5" w:line="267" w:lineRule="auto"/>
        <w:ind w:left="705" w:right="4432" w:hanging="720"/>
      </w:pPr>
      <w:r>
        <w:rPr>
          <w:rFonts w:ascii="Cambria" w:eastAsia="Cambria" w:hAnsi="Cambria" w:cs="Cambria"/>
          <w:b/>
          <w:color w:val="4F81BD"/>
        </w:rPr>
        <w:t xml:space="preserve">:CreateFinishingToolpath( - Aspire Only </w:t>
      </w:r>
      <w:r>
        <w:t xml:space="preserve">String name, </w:t>
      </w:r>
    </w:p>
    <w:p w14:paraId="41D5A03C" w14:textId="77777777" w:rsidR="003C4002" w:rsidRDefault="004A3B3B">
      <w:pPr>
        <w:tabs>
          <w:tab w:val="center" w:pos="1146"/>
        </w:tabs>
        <w:spacing w:after="10"/>
        <w:ind w:left="-15" w:firstLine="0"/>
      </w:pPr>
      <w:r>
        <w:lastRenderedPageBreak/>
        <w:t xml:space="preserve"> </w:t>
      </w:r>
      <w:r>
        <w:tab/>
        <w:t xml:space="preserve">Tool tool, </w:t>
      </w:r>
    </w:p>
    <w:p w14:paraId="3B70FF0E" w14:textId="77777777" w:rsidR="003C4002" w:rsidRDefault="004A3B3B">
      <w:pPr>
        <w:tabs>
          <w:tab w:val="center" w:pos="2318"/>
        </w:tabs>
        <w:spacing w:after="10"/>
        <w:ind w:left="-15" w:firstLine="0"/>
      </w:pPr>
      <w:r>
        <w:t xml:space="preserve"> </w:t>
      </w:r>
      <w:r>
        <w:tab/>
        <w:t xml:space="preserve">PocketParameterData pocket_data, </w:t>
      </w:r>
    </w:p>
    <w:p w14:paraId="78F58D15" w14:textId="77777777" w:rsidR="003C4002" w:rsidRDefault="004A3B3B">
      <w:pPr>
        <w:spacing w:after="5" w:line="239" w:lineRule="auto"/>
        <w:ind w:left="-5" w:right="4885"/>
        <w:jc w:val="both"/>
      </w:pPr>
      <w:r>
        <w:t xml:space="preserve"> ToolpathPosData pos_data,  </w:t>
      </w:r>
      <w:r>
        <w:t xml:space="preserve">GeometrySelector geometry_selector,  bool create_2d_preview,  bool  interactive </w:t>
      </w:r>
    </w:p>
    <w:p w14:paraId="7F324607" w14:textId="77777777" w:rsidR="003C4002" w:rsidRDefault="004A3B3B">
      <w:pPr>
        <w:spacing w:after="225"/>
        <w:ind w:left="730" w:right="9"/>
      </w:pPr>
      <w:r>
        <w:t xml:space="preserve">) </w:t>
      </w:r>
    </w:p>
    <w:p w14:paraId="46B56DDC" w14:textId="77777777" w:rsidR="003C4002" w:rsidRDefault="004A3B3B">
      <w:pPr>
        <w:spacing w:after="224"/>
        <w:ind w:left="-5" w:right="9"/>
      </w:pPr>
      <w:r>
        <w:t xml:space="preserve">Creates a finishing toolpath for the currently selected vectors. Returns the </w:t>
      </w:r>
      <w:r>
        <w:rPr>
          <w:color w:val="943634"/>
        </w:rPr>
        <w:t>UUID</w:t>
      </w:r>
      <w:r>
        <w:t xml:space="preserve"> for the toolpath created. </w:t>
      </w:r>
    </w:p>
    <w:p w14:paraId="39445961" w14:textId="77777777" w:rsidR="003C4002" w:rsidRDefault="004A3B3B">
      <w:pPr>
        <w:spacing w:after="228"/>
        <w:ind w:left="-5" w:right="9"/>
      </w:pPr>
      <w:r>
        <w:rPr>
          <w:b/>
        </w:rPr>
        <w:t>NOTE</w:t>
      </w:r>
      <w:r>
        <w:t xml:space="preserve">: This method is only available in Aspire </w:t>
      </w:r>
    </w:p>
    <w:p w14:paraId="0E25AA85" w14:textId="77777777" w:rsidR="003C4002" w:rsidRDefault="004A3B3B">
      <w:pPr>
        <w:spacing w:after="215" w:line="259" w:lineRule="auto"/>
        <w:ind w:left="0" w:firstLine="0"/>
      </w:pPr>
      <w:r>
        <w:t xml:space="preserve"> </w:t>
      </w:r>
    </w:p>
    <w:p w14:paraId="560B6058" w14:textId="77777777" w:rsidR="003C4002" w:rsidRDefault="004A3B3B">
      <w:pPr>
        <w:spacing w:after="10"/>
        <w:ind w:left="278"/>
      </w:pPr>
      <w:r>
        <w:rPr>
          <w:i/>
        </w:rPr>
        <w:t xml:space="preserve">name-string - </w:t>
      </w:r>
      <w:r>
        <w:rPr>
          <w:i/>
        </w:rPr>
        <w:t xml:space="preserve">Name for the toolpath to be created </w:t>
      </w:r>
    </w:p>
    <w:p w14:paraId="0D7BFA5F" w14:textId="77777777" w:rsidR="003C4002" w:rsidRDefault="004A3B3B">
      <w:pPr>
        <w:spacing w:after="10"/>
        <w:ind w:left="278" w:right="2187"/>
      </w:pPr>
      <w:r>
        <w:rPr>
          <w:i/>
        </w:rPr>
        <w:t>tool -</w:t>
      </w:r>
      <w:r>
        <w:rPr>
          <w:i/>
          <w:color w:val="943634"/>
        </w:rPr>
        <w:t>Tool</w:t>
      </w:r>
      <w:r>
        <w:rPr>
          <w:i/>
        </w:rPr>
        <w:t xml:space="preserve"> -Tool to use for the toolpath pocket_data -</w:t>
      </w:r>
      <w:r>
        <w:rPr>
          <w:i/>
          <w:color w:val="943634"/>
        </w:rPr>
        <w:t>PoketParameterData</w:t>
      </w:r>
      <w:r>
        <w:rPr>
          <w:i/>
        </w:rPr>
        <w:t xml:space="preserve"> - Setting for pocketing depth, style etc pos_data-</w:t>
      </w:r>
      <w:r>
        <w:rPr>
          <w:i/>
          <w:color w:val="943634"/>
        </w:rPr>
        <w:t>ToolpathPosData</w:t>
      </w:r>
      <w:r>
        <w:rPr>
          <w:i/>
        </w:rPr>
        <w:t xml:space="preserve"> -Settings for home position, safe z etc </w:t>
      </w:r>
    </w:p>
    <w:p w14:paraId="6840BF4A" w14:textId="77777777" w:rsidR="003C4002" w:rsidRDefault="004A3B3B">
      <w:pPr>
        <w:spacing w:after="10"/>
        <w:ind w:left="278" w:right="277"/>
      </w:pPr>
      <w:r>
        <w:rPr>
          <w:i/>
        </w:rPr>
        <w:t>geometry_selector-</w:t>
      </w:r>
      <w:r>
        <w:rPr>
          <w:i/>
          <w:color w:val="943634"/>
        </w:rPr>
        <w:t>GeometrySelector</w:t>
      </w:r>
      <w:r>
        <w:rPr>
          <w:i/>
        </w:rPr>
        <w:t xml:space="preserve"> -Can</w:t>
      </w:r>
      <w:r>
        <w:rPr>
          <w:i/>
        </w:rPr>
        <w:t xml:space="preserve"> be used to automatically select vectors on layers etc create_2d_preview-bool -If true create preview vectors in 2d view interactive-bool -If true display warnings etc to user </w:t>
      </w:r>
    </w:p>
    <w:p w14:paraId="16F75D3E" w14:textId="77777777" w:rsidR="003C4002" w:rsidRDefault="004A3B3B">
      <w:pPr>
        <w:spacing w:after="218" w:line="259" w:lineRule="auto"/>
        <w:ind w:left="0" w:firstLine="0"/>
      </w:pPr>
      <w:r>
        <w:rPr>
          <w:b/>
        </w:rPr>
        <w:t xml:space="preserve"> </w:t>
      </w:r>
    </w:p>
    <w:p w14:paraId="2AC0C175" w14:textId="77777777" w:rsidR="003C4002" w:rsidRDefault="004A3B3B">
      <w:pPr>
        <w:pStyle w:val="Heading2"/>
        <w:spacing w:after="152"/>
        <w:ind w:left="-5"/>
      </w:pPr>
      <w:r>
        <w:t xml:space="preserve">Example Code from 04_Finishing_Toolpath.lua </w:t>
      </w:r>
    </w:p>
    <w:p w14:paraId="3FCA663E" w14:textId="77777777" w:rsidR="003C4002" w:rsidRDefault="004A3B3B">
      <w:pPr>
        <w:spacing w:after="4"/>
        <w:ind w:left="278" w:right="486"/>
      </w:pPr>
      <w:r>
        <w:rPr>
          <w:rFonts w:ascii="Courier New" w:eastAsia="Courier New" w:hAnsi="Courier New" w:cs="Courier New"/>
          <w:i/>
          <w:sz w:val="16"/>
        </w:rPr>
        <w:t>function CreateFinishingToolpath</w:t>
      </w:r>
      <w:r>
        <w:rPr>
          <w:rFonts w:ascii="Courier New" w:eastAsia="Courier New" w:hAnsi="Courier New" w:cs="Courier New"/>
          <w:i/>
          <w:sz w:val="16"/>
        </w:rPr>
        <w:t xml:space="preserve">() </w:t>
      </w:r>
    </w:p>
    <w:p w14:paraId="52C12FF7" w14:textId="77777777" w:rsidR="003C4002" w:rsidRDefault="004A3B3B">
      <w:pPr>
        <w:spacing w:after="0" w:line="259" w:lineRule="auto"/>
        <w:ind w:left="283" w:firstLine="0"/>
      </w:pPr>
      <w:r>
        <w:rPr>
          <w:rFonts w:ascii="Courier New" w:eastAsia="Courier New" w:hAnsi="Courier New" w:cs="Courier New"/>
          <w:i/>
          <w:sz w:val="16"/>
        </w:rPr>
        <w:t xml:space="preserve">   </w:t>
      </w:r>
    </w:p>
    <w:p w14:paraId="5859EF98" w14:textId="77777777" w:rsidR="003C4002" w:rsidRDefault="004A3B3B">
      <w:pPr>
        <w:spacing w:after="4"/>
        <w:ind w:left="278" w:right="486"/>
      </w:pPr>
      <w:r>
        <w:rPr>
          <w:rFonts w:ascii="Courier New" w:eastAsia="Courier New" w:hAnsi="Courier New" w:cs="Courier New"/>
          <w:i/>
          <w:sz w:val="16"/>
        </w:rPr>
        <w:t xml:space="preserve">  -- Toolpath name </w:t>
      </w:r>
    </w:p>
    <w:p w14:paraId="0D498465" w14:textId="77777777" w:rsidR="003C4002" w:rsidRDefault="004A3B3B">
      <w:pPr>
        <w:spacing w:after="4"/>
        <w:ind w:left="278" w:right="486"/>
      </w:pPr>
      <w:r>
        <w:rPr>
          <w:rFonts w:ascii="Courier New" w:eastAsia="Courier New" w:hAnsi="Courier New" w:cs="Courier New"/>
          <w:i/>
          <w:sz w:val="16"/>
        </w:rPr>
        <w:t xml:space="preserve">  local name = "Lua Finishing Toolpath" </w:t>
      </w:r>
    </w:p>
    <w:p w14:paraId="5868D8ED" w14:textId="77777777" w:rsidR="003C4002" w:rsidRDefault="004A3B3B">
      <w:pPr>
        <w:spacing w:after="0" w:line="259" w:lineRule="auto"/>
        <w:ind w:left="283" w:firstLine="0"/>
      </w:pPr>
      <w:r>
        <w:rPr>
          <w:rFonts w:ascii="Courier New" w:eastAsia="Courier New" w:hAnsi="Courier New" w:cs="Courier New"/>
          <w:i/>
          <w:sz w:val="16"/>
        </w:rPr>
        <w:t xml:space="preserve">   </w:t>
      </w:r>
    </w:p>
    <w:p w14:paraId="4956EBD1" w14:textId="77777777" w:rsidR="003C4002" w:rsidRDefault="004A3B3B">
      <w:pPr>
        <w:spacing w:after="4"/>
        <w:ind w:left="278" w:right="486"/>
      </w:pPr>
      <w:r>
        <w:rPr>
          <w:rFonts w:ascii="Courier New" w:eastAsia="Courier New" w:hAnsi="Courier New" w:cs="Courier New"/>
          <w:i/>
          <w:sz w:val="16"/>
        </w:rPr>
        <w:t xml:space="preserve">  -- Metric unit parameters </w:t>
      </w:r>
    </w:p>
    <w:p w14:paraId="26A18419" w14:textId="77777777" w:rsidR="003C4002" w:rsidRDefault="004A3B3B">
      <w:pPr>
        <w:spacing w:after="4"/>
        <w:ind w:left="278" w:right="4712"/>
      </w:pPr>
      <w:r>
        <w:rPr>
          <w:rFonts w:ascii="Courier New" w:eastAsia="Courier New" w:hAnsi="Courier New" w:cs="Courier New"/>
          <w:i/>
          <w:sz w:val="16"/>
        </w:rPr>
        <w:t xml:space="preserve">  local tool_dia = 3.175 -- 8th of an inch   local tool_stepdown = 5   local tool_stepover_percent = 10 </w:t>
      </w:r>
    </w:p>
    <w:p w14:paraId="1D557E63" w14:textId="77777777" w:rsidR="003C4002" w:rsidRDefault="004A3B3B">
      <w:pPr>
        <w:spacing w:after="0" w:line="259" w:lineRule="auto"/>
        <w:ind w:left="283" w:firstLine="0"/>
      </w:pPr>
      <w:r>
        <w:rPr>
          <w:rFonts w:ascii="Courier New" w:eastAsia="Courier New" w:hAnsi="Courier New" w:cs="Courier New"/>
          <w:i/>
          <w:sz w:val="16"/>
        </w:rPr>
        <w:t xml:space="preserve">   </w:t>
      </w:r>
    </w:p>
    <w:p w14:paraId="73DE647E" w14:textId="77777777" w:rsidR="003C4002" w:rsidRDefault="004A3B3B">
      <w:pPr>
        <w:spacing w:after="4"/>
        <w:ind w:left="278" w:right="3655"/>
      </w:pPr>
      <w:r>
        <w:rPr>
          <w:rFonts w:ascii="Courier New" w:eastAsia="Courier New" w:hAnsi="Courier New" w:cs="Courier New"/>
          <w:i/>
          <w:sz w:val="16"/>
        </w:rPr>
        <w:t xml:space="preserve">  -- </w:t>
      </w:r>
      <w:r>
        <w:rPr>
          <w:rFonts w:ascii="Courier New" w:eastAsia="Courier New" w:hAnsi="Courier New" w:cs="Courier New"/>
          <w:i/>
          <w:sz w:val="16"/>
        </w:rPr>
        <w:t xml:space="preserve">Create tool we will use to machine vectors   local tool = Tool("Lua Ball Nose", Tool.BALL_NOSE) </w:t>
      </w:r>
    </w:p>
    <w:p w14:paraId="35C22F62" w14:textId="77777777" w:rsidR="003C4002" w:rsidRDefault="004A3B3B">
      <w:pPr>
        <w:spacing w:after="0" w:line="259" w:lineRule="auto"/>
        <w:ind w:left="283" w:firstLine="0"/>
      </w:pPr>
      <w:r>
        <w:rPr>
          <w:rFonts w:ascii="Courier New" w:eastAsia="Courier New" w:hAnsi="Courier New" w:cs="Courier New"/>
          <w:i/>
          <w:sz w:val="16"/>
        </w:rPr>
        <w:t xml:space="preserve">    </w:t>
      </w:r>
    </w:p>
    <w:p w14:paraId="75A094F2" w14:textId="77777777" w:rsidR="003C4002" w:rsidRDefault="004A3B3B">
      <w:pPr>
        <w:spacing w:after="4"/>
        <w:ind w:left="278" w:right="5768"/>
      </w:pPr>
      <w:r>
        <w:rPr>
          <w:rFonts w:ascii="Courier New" w:eastAsia="Courier New" w:hAnsi="Courier New" w:cs="Courier New"/>
          <w:i/>
          <w:sz w:val="16"/>
        </w:rPr>
        <w:t xml:space="preserve">  tool.InMM = true   tool.ToolDia = tool_dia   tool.Stepdown = tool_stepdown </w:t>
      </w:r>
    </w:p>
    <w:p w14:paraId="2C7EF9A8" w14:textId="77777777" w:rsidR="003C4002" w:rsidRDefault="004A3B3B">
      <w:pPr>
        <w:spacing w:after="4"/>
        <w:ind w:left="278" w:right="486"/>
      </w:pPr>
      <w:r>
        <w:rPr>
          <w:rFonts w:ascii="Courier New" w:eastAsia="Courier New" w:hAnsi="Courier New" w:cs="Courier New"/>
          <w:i/>
          <w:sz w:val="16"/>
        </w:rPr>
        <w:t xml:space="preserve">  tool.Stepover = tool_dia * (tool_stepover_percent / 100) </w:t>
      </w:r>
    </w:p>
    <w:p w14:paraId="1E3C71AF" w14:textId="77777777" w:rsidR="003C4002" w:rsidRDefault="004A3B3B">
      <w:pPr>
        <w:spacing w:after="4"/>
        <w:ind w:left="278" w:right="486"/>
      </w:pPr>
      <w:r>
        <w:rPr>
          <w:rFonts w:ascii="Courier New" w:eastAsia="Courier New" w:hAnsi="Courier New" w:cs="Courier New"/>
          <w:i/>
          <w:sz w:val="16"/>
        </w:rPr>
        <w:t xml:space="preserve">  tool.RateUnits</w:t>
      </w:r>
      <w:r>
        <w:rPr>
          <w:rFonts w:ascii="Courier New" w:eastAsia="Courier New" w:hAnsi="Courier New" w:cs="Courier New"/>
          <w:i/>
          <w:sz w:val="16"/>
        </w:rPr>
        <w:t xml:space="preserve"> = Tool.MM_SEC  -- MM_SEC, MM_MIN, METRES_MIN, INCHES_SEC, INCHES_MIN, FEET_MIN   tool.FeedRate = 30   tool.PlungeRate = 10   tool.SpindleSpeed = 20000   tool.ToolNumber = 1 </w:t>
      </w:r>
    </w:p>
    <w:p w14:paraId="0FE1FD46" w14:textId="77777777" w:rsidR="003C4002" w:rsidRDefault="004A3B3B">
      <w:pPr>
        <w:spacing w:after="4"/>
        <w:ind w:left="278" w:right="486"/>
      </w:pPr>
      <w:r>
        <w:rPr>
          <w:rFonts w:ascii="Courier New" w:eastAsia="Courier New" w:hAnsi="Courier New" w:cs="Courier New"/>
          <w:i/>
          <w:sz w:val="16"/>
        </w:rPr>
        <w:t xml:space="preserve">  tool.VBitAngle = 90.0                -- used for vbit only </w:t>
      </w:r>
    </w:p>
    <w:p w14:paraId="6BBE30D5" w14:textId="77777777" w:rsidR="003C4002" w:rsidRDefault="004A3B3B">
      <w:pPr>
        <w:spacing w:after="4"/>
        <w:ind w:left="278" w:right="486"/>
      </w:pPr>
      <w:r>
        <w:rPr>
          <w:rFonts w:ascii="Courier New" w:eastAsia="Courier New" w:hAnsi="Courier New" w:cs="Courier New"/>
          <w:i/>
          <w:sz w:val="16"/>
        </w:rPr>
        <w:t xml:space="preserve">  tool.ClearStepove</w:t>
      </w:r>
      <w:r>
        <w:rPr>
          <w:rFonts w:ascii="Courier New" w:eastAsia="Courier New" w:hAnsi="Courier New" w:cs="Courier New"/>
          <w:i/>
          <w:sz w:val="16"/>
        </w:rPr>
        <w:t xml:space="preserve">r = tool_dia * (tool_stepover_percent / 100)  -- used for vbit only    </w:t>
      </w:r>
    </w:p>
    <w:p w14:paraId="7A644360" w14:textId="77777777" w:rsidR="003C4002" w:rsidRDefault="004A3B3B">
      <w:pPr>
        <w:spacing w:after="4"/>
        <w:ind w:left="278" w:right="1736"/>
      </w:pPr>
      <w:r>
        <w:rPr>
          <w:rFonts w:ascii="Courier New" w:eastAsia="Courier New" w:hAnsi="Courier New" w:cs="Courier New"/>
          <w:i/>
          <w:sz w:val="16"/>
        </w:rPr>
        <w:t xml:space="preserve">  -- we will set home position and safe z relative to material block size     local mtl_block = MaterialBlock()     local mtl_box = mtl_block.MaterialBox   local mtl_box_blc = mtl_box.</w:t>
      </w:r>
      <w:r>
        <w:rPr>
          <w:rFonts w:ascii="Courier New" w:eastAsia="Courier New" w:hAnsi="Courier New" w:cs="Courier New"/>
          <w:i/>
          <w:sz w:val="16"/>
        </w:rPr>
        <w:t xml:space="preserve">BLC </w:t>
      </w:r>
    </w:p>
    <w:p w14:paraId="7379BE92" w14:textId="77777777" w:rsidR="003C4002" w:rsidRDefault="004A3B3B">
      <w:pPr>
        <w:spacing w:after="0" w:line="259" w:lineRule="auto"/>
        <w:ind w:left="283" w:firstLine="0"/>
      </w:pPr>
      <w:r>
        <w:rPr>
          <w:rFonts w:ascii="Courier New" w:eastAsia="Courier New" w:hAnsi="Courier New" w:cs="Courier New"/>
          <w:i/>
          <w:sz w:val="16"/>
        </w:rPr>
        <w:t xml:space="preserve">   </w:t>
      </w:r>
    </w:p>
    <w:p w14:paraId="2090DB41" w14:textId="77777777" w:rsidR="003C4002" w:rsidRDefault="004A3B3B">
      <w:pPr>
        <w:spacing w:after="4"/>
        <w:ind w:left="278" w:right="486"/>
      </w:pPr>
      <w:r>
        <w:rPr>
          <w:rFonts w:ascii="Courier New" w:eastAsia="Courier New" w:hAnsi="Courier New" w:cs="Courier New"/>
          <w:i/>
          <w:sz w:val="16"/>
        </w:rPr>
        <w:lastRenderedPageBreak/>
        <w:t xml:space="preserve">   -- Create object used to set home position and safez gap above material surface   local pos_data = ToolpathPosData() </w:t>
      </w:r>
    </w:p>
    <w:p w14:paraId="70381BF6" w14:textId="77777777" w:rsidR="003C4002" w:rsidRDefault="004A3B3B">
      <w:pPr>
        <w:spacing w:after="4"/>
        <w:ind w:left="278" w:right="486"/>
      </w:pPr>
      <w:r>
        <w:rPr>
          <w:rFonts w:ascii="Courier New" w:eastAsia="Courier New" w:hAnsi="Courier New" w:cs="Courier New"/>
          <w:i/>
          <w:sz w:val="16"/>
        </w:rPr>
        <w:t xml:space="preserve">  pos_data:SetHomePosition(mtl_box_blc.x, mtl_box_blc.y, mtl_box.TRC.z + </w:t>
      </w:r>
    </w:p>
    <w:p w14:paraId="339593EB" w14:textId="77777777" w:rsidR="003C4002" w:rsidRDefault="004A3B3B">
      <w:pPr>
        <w:spacing w:after="4"/>
        <w:ind w:left="278" w:right="486"/>
      </w:pPr>
      <w:r>
        <w:rPr>
          <w:rFonts w:ascii="Courier New" w:eastAsia="Courier New" w:hAnsi="Courier New" w:cs="Courier New"/>
          <w:i/>
          <w:sz w:val="16"/>
        </w:rPr>
        <w:t xml:space="preserve">(mtl_block.Thickness * 0.2)) </w:t>
      </w:r>
    </w:p>
    <w:p w14:paraId="0C58796A" w14:textId="77777777" w:rsidR="003C4002" w:rsidRDefault="004A3B3B">
      <w:pPr>
        <w:spacing w:after="4"/>
        <w:ind w:left="278" w:right="486"/>
      </w:pPr>
      <w:r>
        <w:rPr>
          <w:rFonts w:ascii="Courier New" w:eastAsia="Courier New" w:hAnsi="Courier New" w:cs="Courier New"/>
          <w:i/>
          <w:sz w:val="16"/>
        </w:rPr>
        <w:t xml:space="preserve">  pos_data.SafeZGap = </w:t>
      </w:r>
      <w:r>
        <w:rPr>
          <w:rFonts w:ascii="Courier New" w:eastAsia="Courier New" w:hAnsi="Courier New" w:cs="Courier New"/>
          <w:i/>
          <w:sz w:val="16"/>
        </w:rPr>
        <w:t xml:space="preserve">mtl_block.Thickness * 0.1 </w:t>
      </w:r>
    </w:p>
    <w:p w14:paraId="39367F38" w14:textId="77777777" w:rsidR="003C4002" w:rsidRDefault="004A3B3B">
      <w:pPr>
        <w:spacing w:after="0" w:line="259" w:lineRule="auto"/>
        <w:ind w:left="283" w:firstLine="0"/>
      </w:pPr>
      <w:r>
        <w:rPr>
          <w:rFonts w:ascii="Courier New" w:eastAsia="Courier New" w:hAnsi="Courier New" w:cs="Courier New"/>
          <w:i/>
          <w:sz w:val="16"/>
        </w:rPr>
        <w:t xml:space="preserve">   </w:t>
      </w:r>
    </w:p>
    <w:p w14:paraId="7ABB6B85" w14:textId="77777777" w:rsidR="003C4002" w:rsidRDefault="004A3B3B">
      <w:pPr>
        <w:spacing w:after="4"/>
        <w:ind w:left="278" w:right="5767"/>
      </w:pPr>
      <w:r>
        <w:rPr>
          <w:rFonts w:ascii="Courier New" w:eastAsia="Courier New" w:hAnsi="Courier New" w:cs="Courier New"/>
          <w:i/>
          <w:sz w:val="16"/>
        </w:rPr>
        <w:t xml:space="preserve">  -- Pocketing parameters   local start_depth = 0 </w:t>
      </w:r>
    </w:p>
    <w:p w14:paraId="0318C7E7" w14:textId="77777777" w:rsidR="003C4002" w:rsidRDefault="004A3B3B">
      <w:pPr>
        <w:spacing w:after="4"/>
        <w:ind w:left="278" w:right="486"/>
      </w:pPr>
      <w:r>
        <w:rPr>
          <w:rFonts w:ascii="Courier New" w:eastAsia="Courier New" w:hAnsi="Courier New" w:cs="Courier New"/>
          <w:i/>
          <w:sz w:val="16"/>
        </w:rPr>
        <w:t xml:space="preserve">  local cut_depth = mtl_box.ZLength </w:t>
      </w:r>
    </w:p>
    <w:p w14:paraId="68B9A2AF" w14:textId="77777777" w:rsidR="003C4002" w:rsidRDefault="004A3B3B">
      <w:pPr>
        <w:spacing w:after="0" w:line="259" w:lineRule="auto"/>
        <w:ind w:left="283" w:firstLine="0"/>
      </w:pPr>
      <w:r>
        <w:rPr>
          <w:rFonts w:ascii="Courier New" w:eastAsia="Courier New" w:hAnsi="Courier New" w:cs="Courier New"/>
          <w:i/>
          <w:sz w:val="16"/>
        </w:rPr>
        <w:t xml:space="preserve">   </w:t>
      </w:r>
    </w:p>
    <w:p w14:paraId="34A31581" w14:textId="77777777" w:rsidR="003C4002" w:rsidRDefault="004A3B3B">
      <w:pPr>
        <w:spacing w:after="4"/>
        <w:ind w:left="278" w:right="3463"/>
      </w:pPr>
      <w:r>
        <w:rPr>
          <w:rFonts w:ascii="Courier New" w:eastAsia="Courier New" w:hAnsi="Courier New" w:cs="Courier New"/>
          <w:i/>
          <w:sz w:val="16"/>
        </w:rPr>
        <w:t xml:space="preserve">  -- Create object used to pass pocketing options   local pocket_data = PocketParameterData() </w:t>
      </w:r>
    </w:p>
    <w:p w14:paraId="6F7CBEFE" w14:textId="77777777" w:rsidR="003C4002" w:rsidRDefault="004A3B3B">
      <w:pPr>
        <w:spacing w:after="4"/>
        <w:ind w:left="278" w:right="3751"/>
      </w:pPr>
      <w:r>
        <w:rPr>
          <w:rFonts w:ascii="Courier New" w:eastAsia="Courier New" w:hAnsi="Courier New" w:cs="Courier New"/>
          <w:i/>
          <w:sz w:val="16"/>
        </w:rPr>
        <w:t xml:space="preserve">  -- </w:t>
      </w:r>
      <w:r>
        <w:rPr>
          <w:rFonts w:ascii="Courier New" w:eastAsia="Courier New" w:hAnsi="Courier New" w:cs="Courier New"/>
          <w:i/>
          <w:sz w:val="16"/>
        </w:rPr>
        <w:t xml:space="preserve">start depth for toolpath   pocket_data.StartDepth = start_depth </w:t>
      </w:r>
    </w:p>
    <w:p w14:paraId="1FB7FAE8" w14:textId="77777777" w:rsidR="003C4002" w:rsidRDefault="004A3B3B">
      <w:pPr>
        <w:spacing w:after="0" w:line="259" w:lineRule="auto"/>
        <w:ind w:left="283" w:firstLine="0"/>
      </w:pPr>
      <w:r>
        <w:rPr>
          <w:rFonts w:ascii="Courier New" w:eastAsia="Courier New" w:hAnsi="Courier New" w:cs="Courier New"/>
          <w:i/>
          <w:sz w:val="16"/>
        </w:rPr>
        <w:t xml:space="preserve">   </w:t>
      </w:r>
    </w:p>
    <w:p w14:paraId="702147A8" w14:textId="77777777" w:rsidR="003C4002" w:rsidRDefault="004A3B3B">
      <w:pPr>
        <w:spacing w:after="4"/>
        <w:ind w:left="278" w:right="1063"/>
      </w:pPr>
      <w:r>
        <w:rPr>
          <w:rFonts w:ascii="Courier New" w:eastAsia="Courier New" w:hAnsi="Courier New" w:cs="Courier New"/>
          <w:i/>
          <w:sz w:val="16"/>
        </w:rPr>
        <w:t xml:space="preserve">  -- cut depth for toolpath this is depth below start depth   pocket_data.CutDepth = cut_depth </w:t>
      </w:r>
    </w:p>
    <w:p w14:paraId="47C6ECC5" w14:textId="77777777" w:rsidR="003C4002" w:rsidRDefault="004A3B3B">
      <w:pPr>
        <w:spacing w:after="0" w:line="259" w:lineRule="auto"/>
        <w:ind w:left="283" w:firstLine="0"/>
      </w:pPr>
      <w:r>
        <w:rPr>
          <w:rFonts w:ascii="Courier New" w:eastAsia="Courier New" w:hAnsi="Courier New" w:cs="Courier New"/>
          <w:i/>
          <w:sz w:val="16"/>
        </w:rPr>
        <w:t xml:space="preserve">  </w:t>
      </w:r>
    </w:p>
    <w:p w14:paraId="35761B68" w14:textId="77777777" w:rsidR="003C4002" w:rsidRDefault="004A3B3B">
      <w:pPr>
        <w:spacing w:after="4"/>
        <w:ind w:left="278" w:right="486"/>
      </w:pPr>
      <w:r>
        <w:rPr>
          <w:rFonts w:ascii="Courier New" w:eastAsia="Courier New" w:hAnsi="Courier New" w:cs="Courier New"/>
          <w:i/>
          <w:sz w:val="16"/>
        </w:rPr>
        <w:t xml:space="preserve">  -- direction of cut for offet clearance - ProfileParameterData.CLIMB_DIRECTION or Prof</w:t>
      </w:r>
      <w:r>
        <w:rPr>
          <w:rFonts w:ascii="Courier New" w:eastAsia="Courier New" w:hAnsi="Courier New" w:cs="Courier New"/>
          <w:i/>
          <w:sz w:val="16"/>
        </w:rPr>
        <w:t xml:space="preserve">ileParameterData.CONVENTIONAL_DIRECTION - NOTE: enum from ProfileParameterData   pocket_data.CutDirection = ProfileParameterData.CLIMB_DIRECTION </w:t>
      </w:r>
    </w:p>
    <w:p w14:paraId="0F063675" w14:textId="77777777" w:rsidR="003C4002" w:rsidRDefault="004A3B3B">
      <w:pPr>
        <w:spacing w:after="0" w:line="259" w:lineRule="auto"/>
        <w:ind w:left="283" w:firstLine="0"/>
      </w:pPr>
      <w:r>
        <w:rPr>
          <w:rFonts w:ascii="Courier New" w:eastAsia="Courier New" w:hAnsi="Courier New" w:cs="Courier New"/>
          <w:i/>
          <w:sz w:val="16"/>
        </w:rPr>
        <w:t xml:space="preserve">   </w:t>
      </w:r>
    </w:p>
    <w:p w14:paraId="7C63D987" w14:textId="77777777" w:rsidR="003C4002" w:rsidRDefault="004A3B3B">
      <w:pPr>
        <w:spacing w:after="4"/>
        <w:ind w:left="278" w:right="2695"/>
      </w:pPr>
      <w:r>
        <w:rPr>
          <w:rFonts w:ascii="Courier New" w:eastAsia="Courier New" w:hAnsi="Courier New" w:cs="Courier New"/>
          <w:i/>
          <w:sz w:val="16"/>
        </w:rPr>
        <w:t xml:space="preserve">  -- Allowance to leave on when machining   pocket_data.Allowance = 0.0 </w:t>
      </w:r>
    </w:p>
    <w:p w14:paraId="1D9D04A2" w14:textId="77777777" w:rsidR="003C4002" w:rsidRDefault="004A3B3B">
      <w:pPr>
        <w:spacing w:after="0" w:line="259" w:lineRule="auto"/>
        <w:ind w:left="283" w:firstLine="0"/>
      </w:pPr>
      <w:r>
        <w:rPr>
          <w:rFonts w:ascii="Courier New" w:eastAsia="Courier New" w:hAnsi="Courier New" w:cs="Courier New"/>
          <w:i/>
          <w:sz w:val="16"/>
        </w:rPr>
        <w:t xml:space="preserve">   </w:t>
      </w:r>
    </w:p>
    <w:p w14:paraId="2BC7869B" w14:textId="77777777" w:rsidR="003C4002" w:rsidRDefault="004A3B3B">
      <w:pPr>
        <w:spacing w:after="4"/>
        <w:ind w:left="278" w:right="1544"/>
      </w:pPr>
      <w:r>
        <w:rPr>
          <w:rFonts w:ascii="Courier New" w:eastAsia="Courier New" w:hAnsi="Courier New" w:cs="Courier New"/>
          <w:i/>
          <w:sz w:val="16"/>
        </w:rPr>
        <w:t xml:space="preserve">  -- if true use raster clear</w:t>
      </w:r>
      <w:r>
        <w:rPr>
          <w:rFonts w:ascii="Courier New" w:eastAsia="Courier New" w:hAnsi="Courier New" w:cs="Courier New"/>
          <w:i/>
          <w:sz w:val="16"/>
        </w:rPr>
        <w:t xml:space="preserve">ance strategy , else use offset area clearance   pocket_data.DoRasterClearance = true   -- angle for raster if using raster clearance   pocket_data.RasterAngle = 0 </w:t>
      </w:r>
    </w:p>
    <w:p w14:paraId="2083B44A" w14:textId="77777777" w:rsidR="003C4002" w:rsidRDefault="004A3B3B">
      <w:pPr>
        <w:spacing w:after="4"/>
        <w:ind w:left="278" w:right="486"/>
      </w:pPr>
      <w:r>
        <w:rPr>
          <w:rFonts w:ascii="Courier New" w:eastAsia="Courier New" w:hAnsi="Courier New" w:cs="Courier New"/>
          <w:i/>
          <w:sz w:val="16"/>
        </w:rPr>
        <w:t xml:space="preserve">  -- type of profile pass to perform  PocketParameterData.PROFILE_NONE , PocketParameterDat</w:t>
      </w:r>
      <w:r>
        <w:rPr>
          <w:rFonts w:ascii="Courier New" w:eastAsia="Courier New" w:hAnsi="Courier New" w:cs="Courier New"/>
          <w:i/>
          <w:sz w:val="16"/>
        </w:rPr>
        <w:t xml:space="preserve">a.PROFILE_FIRST orPocketParameterData.PROFILE_LAST   pocket_data.ProfilePassType = PocketParameterData.PROFILE_LAST </w:t>
      </w:r>
    </w:p>
    <w:p w14:paraId="77A83566" w14:textId="77777777" w:rsidR="003C4002" w:rsidRDefault="004A3B3B">
      <w:pPr>
        <w:spacing w:after="0" w:line="259" w:lineRule="auto"/>
        <w:ind w:left="283" w:firstLine="0"/>
      </w:pPr>
      <w:r>
        <w:rPr>
          <w:rFonts w:ascii="Courier New" w:eastAsia="Courier New" w:hAnsi="Courier New" w:cs="Courier New"/>
          <w:i/>
          <w:sz w:val="16"/>
        </w:rPr>
        <w:t xml:space="preserve">   </w:t>
      </w:r>
    </w:p>
    <w:p w14:paraId="0B1584F1" w14:textId="77777777" w:rsidR="003C4002" w:rsidRDefault="004A3B3B">
      <w:pPr>
        <w:spacing w:after="4"/>
        <w:ind w:left="278" w:right="3944"/>
      </w:pPr>
      <w:r>
        <w:rPr>
          <w:rFonts w:ascii="Courier New" w:eastAsia="Courier New" w:hAnsi="Courier New" w:cs="Courier New"/>
          <w:i/>
          <w:sz w:val="16"/>
        </w:rPr>
        <w:t xml:space="preserve">  -- if true we ramp into pockets (always zig-zag)   pocket_data.DoRamping = false   --  if ramping, distance to ramp over   pocket_dat</w:t>
      </w:r>
      <w:r>
        <w:rPr>
          <w:rFonts w:ascii="Courier New" w:eastAsia="Courier New" w:hAnsi="Courier New" w:cs="Courier New"/>
          <w:i/>
          <w:sz w:val="16"/>
        </w:rPr>
        <w:t xml:space="preserve">a.RampDistance = 10.0 </w:t>
      </w:r>
    </w:p>
    <w:p w14:paraId="5399C0D4" w14:textId="77777777" w:rsidR="003C4002" w:rsidRDefault="004A3B3B">
      <w:pPr>
        <w:spacing w:after="0" w:line="259" w:lineRule="auto"/>
        <w:ind w:left="283" w:firstLine="0"/>
      </w:pPr>
      <w:r>
        <w:rPr>
          <w:rFonts w:ascii="Courier New" w:eastAsia="Courier New" w:hAnsi="Courier New" w:cs="Courier New"/>
          <w:i/>
          <w:sz w:val="16"/>
        </w:rPr>
        <w:t xml:space="preserve">   </w:t>
      </w:r>
    </w:p>
    <w:p w14:paraId="4C877675" w14:textId="77777777" w:rsidR="003C4002" w:rsidRDefault="004A3B3B">
      <w:pPr>
        <w:spacing w:after="4"/>
        <w:ind w:left="278" w:right="486"/>
      </w:pPr>
      <w:r>
        <w:rPr>
          <w:rFonts w:ascii="Courier New" w:eastAsia="Courier New" w:hAnsi="Courier New" w:cs="Courier New"/>
          <w:i/>
          <w:sz w:val="16"/>
        </w:rPr>
        <w:t xml:space="preserve">  -- if true in Aspire, project toolpath onto composite model   pocket_data.ProjectToolpath = false </w:t>
      </w:r>
    </w:p>
    <w:p w14:paraId="03D8407F" w14:textId="77777777" w:rsidR="003C4002" w:rsidRDefault="004A3B3B">
      <w:pPr>
        <w:spacing w:after="0" w:line="259" w:lineRule="auto"/>
        <w:ind w:left="283" w:firstLine="0"/>
      </w:pPr>
      <w:r>
        <w:rPr>
          <w:rFonts w:ascii="Courier New" w:eastAsia="Courier New" w:hAnsi="Courier New" w:cs="Courier New"/>
          <w:i/>
          <w:sz w:val="16"/>
        </w:rPr>
        <w:t xml:space="preserve"> </w:t>
      </w:r>
    </w:p>
    <w:p w14:paraId="1A2F0162" w14:textId="77777777" w:rsidR="003C4002" w:rsidRDefault="004A3B3B">
      <w:pPr>
        <w:spacing w:after="4"/>
        <w:ind w:left="278" w:right="486"/>
      </w:pPr>
      <w:r>
        <w:rPr>
          <w:rFonts w:ascii="Courier New" w:eastAsia="Courier New" w:hAnsi="Courier New" w:cs="Courier New"/>
          <w:i/>
          <w:sz w:val="16"/>
        </w:rPr>
        <w:t xml:space="preserve">  -- </w:t>
      </w:r>
      <w:r>
        <w:rPr>
          <w:rFonts w:ascii="Courier New" w:eastAsia="Courier New" w:hAnsi="Courier New" w:cs="Courier New"/>
          <w:i/>
          <w:sz w:val="16"/>
        </w:rPr>
        <w:t xml:space="preserve">Create object which can used to automatically select geometry on layers etc   local geometry_selector = GeometrySelector()  </w:t>
      </w:r>
    </w:p>
    <w:p w14:paraId="1854DDC0" w14:textId="77777777" w:rsidR="003C4002" w:rsidRDefault="004A3B3B">
      <w:pPr>
        <w:spacing w:after="0" w:line="259" w:lineRule="auto"/>
        <w:ind w:left="283" w:firstLine="0"/>
      </w:pPr>
      <w:r>
        <w:rPr>
          <w:rFonts w:ascii="Courier New" w:eastAsia="Courier New" w:hAnsi="Courier New" w:cs="Courier New"/>
          <w:i/>
          <w:sz w:val="16"/>
        </w:rPr>
        <w:t xml:space="preserve">   </w:t>
      </w:r>
    </w:p>
    <w:p w14:paraId="0ACBDDBA" w14:textId="77777777" w:rsidR="003C4002" w:rsidRDefault="004A3B3B">
      <w:pPr>
        <w:spacing w:after="4"/>
        <w:ind w:left="278" w:right="486"/>
      </w:pPr>
      <w:r>
        <w:rPr>
          <w:rFonts w:ascii="Courier New" w:eastAsia="Courier New" w:hAnsi="Courier New" w:cs="Courier New"/>
          <w:i/>
          <w:sz w:val="16"/>
        </w:rPr>
        <w:t xml:space="preserve">  -- if this is true we create 2d toolpaths previews in 2d view, if false we dont   local create_2d_previews = true </w:t>
      </w:r>
    </w:p>
    <w:p w14:paraId="4A05ED47" w14:textId="77777777" w:rsidR="003C4002" w:rsidRDefault="004A3B3B">
      <w:pPr>
        <w:spacing w:after="0" w:line="259" w:lineRule="auto"/>
        <w:ind w:left="283" w:firstLine="0"/>
      </w:pPr>
      <w:r>
        <w:rPr>
          <w:rFonts w:ascii="Courier New" w:eastAsia="Courier New" w:hAnsi="Courier New" w:cs="Courier New"/>
          <w:i/>
          <w:sz w:val="16"/>
        </w:rPr>
        <w:t xml:space="preserve">    </w:t>
      </w:r>
    </w:p>
    <w:p w14:paraId="606CAC49" w14:textId="77777777" w:rsidR="003C4002" w:rsidRDefault="004A3B3B">
      <w:pPr>
        <w:spacing w:after="4"/>
        <w:ind w:left="278" w:right="1735"/>
      </w:pPr>
      <w:r>
        <w:rPr>
          <w:rFonts w:ascii="Courier New" w:eastAsia="Courier New" w:hAnsi="Courier New" w:cs="Courier New"/>
          <w:i/>
          <w:sz w:val="16"/>
        </w:rPr>
        <w:t xml:space="preserve">  -- </w:t>
      </w:r>
      <w:r>
        <w:rPr>
          <w:rFonts w:ascii="Courier New" w:eastAsia="Courier New" w:hAnsi="Courier New" w:cs="Courier New"/>
          <w:i/>
          <w:sz w:val="16"/>
        </w:rPr>
        <w:t xml:space="preserve">if this is true we will display errors and warning to the user   local display_warnings = true </w:t>
      </w:r>
    </w:p>
    <w:p w14:paraId="441A5126" w14:textId="77777777" w:rsidR="003C4002" w:rsidRDefault="004A3B3B">
      <w:pPr>
        <w:spacing w:after="0" w:line="259" w:lineRule="auto"/>
        <w:ind w:left="283" w:firstLine="0"/>
      </w:pPr>
      <w:r>
        <w:rPr>
          <w:rFonts w:ascii="Courier New" w:eastAsia="Courier New" w:hAnsi="Courier New" w:cs="Courier New"/>
          <w:i/>
          <w:sz w:val="16"/>
        </w:rPr>
        <w:t xml:space="preserve">   </w:t>
      </w:r>
    </w:p>
    <w:p w14:paraId="40A7F679" w14:textId="77777777" w:rsidR="003C4002" w:rsidRDefault="004A3B3B">
      <w:pPr>
        <w:spacing w:after="4"/>
        <w:ind w:left="278" w:right="486"/>
      </w:pPr>
      <w:r>
        <w:rPr>
          <w:rFonts w:ascii="Courier New" w:eastAsia="Courier New" w:hAnsi="Courier New" w:cs="Courier New"/>
          <w:i/>
          <w:sz w:val="16"/>
        </w:rPr>
        <w:t xml:space="preserve">  -- Create our toolpath </w:t>
      </w:r>
    </w:p>
    <w:p w14:paraId="06A7475E" w14:textId="77777777" w:rsidR="003C4002" w:rsidRDefault="004A3B3B">
      <w:pPr>
        <w:spacing w:after="4"/>
        <w:ind w:left="278" w:right="486"/>
      </w:pPr>
      <w:r>
        <w:rPr>
          <w:rFonts w:ascii="Courier New" w:eastAsia="Courier New" w:hAnsi="Courier New" w:cs="Courier New"/>
          <w:i/>
          <w:sz w:val="16"/>
        </w:rPr>
        <w:t xml:space="preserve">  local toolpath_manager = ToolpathManager() </w:t>
      </w:r>
    </w:p>
    <w:p w14:paraId="5A699898" w14:textId="77777777" w:rsidR="003C4002" w:rsidRDefault="004A3B3B">
      <w:pPr>
        <w:spacing w:after="4"/>
        <w:ind w:left="278" w:right="2504"/>
      </w:pPr>
      <w:r>
        <w:rPr>
          <w:rFonts w:ascii="Courier New" w:eastAsia="Courier New" w:hAnsi="Courier New" w:cs="Courier New"/>
          <w:i/>
          <w:sz w:val="16"/>
        </w:rPr>
        <w:t xml:space="preserve">  local toolpath_id = toolpath_manager:CreateFinishingToolpath(                     </w:t>
      </w:r>
      <w:r>
        <w:rPr>
          <w:rFonts w:ascii="Courier New" w:eastAsia="Courier New" w:hAnsi="Courier New" w:cs="Courier New"/>
          <w:i/>
          <w:sz w:val="16"/>
        </w:rPr>
        <w:t xml:space="preserve">                          name,                                               tool,                                               pocket_data,                                               pos_data,                                               geometry_se</w:t>
      </w:r>
      <w:r>
        <w:rPr>
          <w:rFonts w:ascii="Courier New" w:eastAsia="Courier New" w:hAnsi="Courier New" w:cs="Courier New"/>
          <w:i/>
          <w:sz w:val="16"/>
        </w:rPr>
        <w:t xml:space="preserve">lector,                                               create_2d_previews,                                               display_warnings </w:t>
      </w:r>
    </w:p>
    <w:p w14:paraId="200FE8F2" w14:textId="77777777" w:rsidR="003C4002" w:rsidRDefault="004A3B3B">
      <w:pPr>
        <w:spacing w:after="4"/>
        <w:ind w:left="278" w:right="486"/>
      </w:pPr>
      <w:r>
        <w:rPr>
          <w:rFonts w:ascii="Courier New" w:eastAsia="Courier New" w:hAnsi="Courier New" w:cs="Courier New"/>
          <w:i/>
          <w:sz w:val="16"/>
        </w:rPr>
        <w:lastRenderedPageBreak/>
        <w:t xml:space="preserve">                                              ) </w:t>
      </w:r>
    </w:p>
    <w:p w14:paraId="1D684AB5" w14:textId="77777777" w:rsidR="003C4002" w:rsidRDefault="004A3B3B">
      <w:pPr>
        <w:spacing w:after="0" w:line="259" w:lineRule="auto"/>
        <w:ind w:left="283" w:firstLine="0"/>
      </w:pPr>
      <w:r>
        <w:rPr>
          <w:rFonts w:ascii="Courier New" w:eastAsia="Courier New" w:hAnsi="Courier New" w:cs="Courier New"/>
          <w:i/>
          <w:sz w:val="16"/>
        </w:rPr>
        <w:t xml:space="preserve">    </w:t>
      </w:r>
    </w:p>
    <w:p w14:paraId="4506BD79" w14:textId="77777777" w:rsidR="003C4002" w:rsidRDefault="004A3B3B">
      <w:pPr>
        <w:spacing w:after="4"/>
        <w:ind w:left="278" w:right="486"/>
      </w:pPr>
      <w:r>
        <w:rPr>
          <w:rFonts w:ascii="Courier New" w:eastAsia="Courier New" w:hAnsi="Courier New" w:cs="Courier New"/>
          <w:i/>
          <w:sz w:val="16"/>
        </w:rPr>
        <w:t xml:space="preserve">  if not toolpath_id then </w:t>
      </w:r>
    </w:p>
    <w:p w14:paraId="2E9F9BE2" w14:textId="77777777" w:rsidR="003C4002" w:rsidRDefault="004A3B3B">
      <w:pPr>
        <w:spacing w:after="50"/>
        <w:ind w:left="278" w:right="4136"/>
      </w:pPr>
      <w:r>
        <w:rPr>
          <w:rFonts w:ascii="Courier New" w:eastAsia="Courier New" w:hAnsi="Courier New" w:cs="Courier New"/>
          <w:i/>
          <w:sz w:val="16"/>
        </w:rPr>
        <w:t xml:space="preserve">    DisplayMessageBox("Error creating</w:t>
      </w:r>
      <w:r>
        <w:rPr>
          <w:rFonts w:ascii="Courier New" w:eastAsia="Courier New" w:hAnsi="Courier New" w:cs="Courier New"/>
          <w:i/>
          <w:sz w:val="16"/>
        </w:rPr>
        <w:t xml:space="preserve"> toolpath")   end  </w:t>
      </w:r>
    </w:p>
    <w:p w14:paraId="3C2BE72C" w14:textId="77777777" w:rsidR="003C4002" w:rsidRDefault="004A3B3B">
      <w:pPr>
        <w:spacing w:after="182"/>
        <w:ind w:right="486"/>
      </w:pPr>
      <w:r>
        <w:rPr>
          <w:rFonts w:ascii="Courier New" w:eastAsia="Courier New" w:hAnsi="Courier New" w:cs="Courier New"/>
          <w:i/>
          <w:sz w:val="16"/>
        </w:rPr>
        <w:t>end</w:t>
      </w:r>
      <w:r>
        <w:rPr>
          <w:i/>
        </w:rPr>
        <w:t xml:space="preserve"> </w:t>
      </w:r>
    </w:p>
    <w:p w14:paraId="7B50540E" w14:textId="77777777" w:rsidR="003C4002" w:rsidRDefault="004A3B3B">
      <w:pPr>
        <w:spacing w:after="215" w:line="259" w:lineRule="auto"/>
        <w:ind w:left="0" w:firstLine="0"/>
      </w:pPr>
      <w:r>
        <w:rPr>
          <w:rFonts w:ascii="Cambria" w:eastAsia="Cambria" w:hAnsi="Cambria" w:cs="Cambria"/>
          <w:b/>
          <w:color w:val="4F81BD"/>
        </w:rPr>
        <w:t xml:space="preserve"> </w:t>
      </w:r>
    </w:p>
    <w:p w14:paraId="53B58B74" w14:textId="77777777" w:rsidR="003C4002" w:rsidRDefault="004A3B3B">
      <w:pPr>
        <w:spacing w:after="5" w:line="267" w:lineRule="auto"/>
        <w:ind w:left="-5"/>
      </w:pPr>
      <w:r>
        <w:rPr>
          <w:rFonts w:ascii="Cambria" w:eastAsia="Cambria" w:hAnsi="Cambria" w:cs="Cambria"/>
          <w:b/>
          <w:color w:val="4F81BD"/>
        </w:rPr>
        <w:t xml:space="preserve">:LoadToolpathTemplate(string template_path) </w:t>
      </w:r>
    </w:p>
    <w:p w14:paraId="76B3D068" w14:textId="77777777" w:rsidR="003C4002" w:rsidRDefault="004A3B3B">
      <w:pPr>
        <w:spacing w:after="225"/>
        <w:ind w:left="-5" w:right="9"/>
      </w:pPr>
      <w:r>
        <w:t xml:space="preserve">Load a toolpath template from passed file. Returns true if template loaded OK, else false </w:t>
      </w:r>
    </w:p>
    <w:p w14:paraId="6B4F1BDE" w14:textId="77777777" w:rsidR="003C4002" w:rsidRDefault="004A3B3B">
      <w:pPr>
        <w:spacing w:after="10"/>
        <w:ind w:left="293" w:right="9"/>
      </w:pPr>
      <w:r>
        <w:rPr>
          <w:i/>
        </w:rPr>
        <w:t xml:space="preserve">template_path </w:t>
      </w:r>
      <w:r>
        <w:t xml:space="preserve">- string - Full path to template file to load </w:t>
      </w:r>
    </w:p>
    <w:p w14:paraId="54ECF7AD" w14:textId="77777777" w:rsidR="003C4002" w:rsidRDefault="004A3B3B">
      <w:pPr>
        <w:spacing w:after="0" w:line="259" w:lineRule="auto"/>
        <w:ind w:left="0" w:firstLine="0"/>
      </w:pPr>
      <w:r>
        <w:rPr>
          <w:rFonts w:ascii="Courier New" w:eastAsia="Courier New" w:hAnsi="Courier New" w:cs="Courier New"/>
          <w:sz w:val="16"/>
        </w:rPr>
        <w:t xml:space="preserve"> </w:t>
      </w:r>
    </w:p>
    <w:p w14:paraId="21E69492" w14:textId="77777777" w:rsidR="003C4002" w:rsidRDefault="004A3B3B">
      <w:pPr>
        <w:pStyle w:val="Heading2"/>
        <w:spacing w:after="150"/>
        <w:ind w:left="-5"/>
      </w:pPr>
      <w:r>
        <w:t xml:space="preserve">Example Code  </w:t>
      </w:r>
    </w:p>
    <w:p w14:paraId="25DE6E05" w14:textId="77777777" w:rsidR="003C4002" w:rsidRDefault="004A3B3B">
      <w:pPr>
        <w:spacing w:after="4"/>
        <w:ind w:left="-5" w:right="2"/>
      </w:pPr>
      <w:r>
        <w:rPr>
          <w:rFonts w:ascii="Courier New" w:eastAsia="Courier New" w:hAnsi="Courier New" w:cs="Courier New"/>
          <w:b/>
          <w:sz w:val="16"/>
        </w:rPr>
        <w:t xml:space="preserve">-- </w:t>
      </w:r>
      <w:r>
        <w:rPr>
          <w:rFonts w:ascii="Courier New" w:eastAsia="Courier New" w:hAnsi="Courier New" w:cs="Courier New"/>
          <w:b/>
          <w:sz w:val="16"/>
        </w:rPr>
        <w:t xml:space="preserve">VECTRIC LUA SCRIPT </w:t>
      </w:r>
    </w:p>
    <w:p w14:paraId="612F8C82" w14:textId="77777777" w:rsidR="003C4002" w:rsidRDefault="004A3B3B">
      <w:pPr>
        <w:spacing w:after="0" w:line="259" w:lineRule="auto"/>
        <w:ind w:left="0" w:firstLine="0"/>
      </w:pPr>
      <w:r>
        <w:rPr>
          <w:rFonts w:ascii="Courier New" w:eastAsia="Courier New" w:hAnsi="Courier New" w:cs="Courier New"/>
          <w:b/>
          <w:sz w:val="16"/>
        </w:rPr>
        <w:t xml:space="preserve"> </w:t>
      </w:r>
    </w:p>
    <w:p w14:paraId="782E3722" w14:textId="77777777" w:rsidR="003C4002" w:rsidRDefault="004A3B3B">
      <w:pPr>
        <w:spacing w:after="4"/>
        <w:ind w:left="-5" w:right="2"/>
      </w:pPr>
      <w:r>
        <w:rPr>
          <w:rFonts w:ascii="Courier New" w:eastAsia="Courier New" w:hAnsi="Courier New" w:cs="Courier New"/>
          <w:b/>
          <w:sz w:val="16"/>
        </w:rPr>
        <w:t xml:space="preserve">require "strict" </w:t>
      </w:r>
    </w:p>
    <w:p w14:paraId="20060060" w14:textId="77777777" w:rsidR="003C4002" w:rsidRDefault="004A3B3B">
      <w:pPr>
        <w:spacing w:after="0" w:line="259" w:lineRule="auto"/>
        <w:ind w:left="0" w:firstLine="0"/>
      </w:pPr>
      <w:r>
        <w:rPr>
          <w:rFonts w:ascii="Courier New" w:eastAsia="Courier New" w:hAnsi="Courier New" w:cs="Courier New"/>
          <w:b/>
          <w:sz w:val="16"/>
        </w:rPr>
        <w:t xml:space="preserve"> </w:t>
      </w:r>
    </w:p>
    <w:p w14:paraId="21492171" w14:textId="77777777" w:rsidR="003C4002" w:rsidRDefault="004A3B3B">
      <w:pPr>
        <w:spacing w:after="0" w:line="259" w:lineRule="auto"/>
        <w:ind w:left="0" w:firstLine="0"/>
      </w:pPr>
      <w:r>
        <w:rPr>
          <w:rFonts w:ascii="Courier New" w:eastAsia="Courier New" w:hAnsi="Courier New" w:cs="Courier New"/>
          <w:b/>
          <w:sz w:val="16"/>
        </w:rPr>
        <w:t xml:space="preserve"> </w:t>
      </w:r>
    </w:p>
    <w:p w14:paraId="0D94B93B" w14:textId="77777777" w:rsidR="003C4002" w:rsidRDefault="004A3B3B">
      <w:pPr>
        <w:spacing w:after="4"/>
        <w:ind w:left="-5" w:right="2"/>
      </w:pPr>
      <w:r>
        <w:rPr>
          <w:rFonts w:ascii="Courier New" w:eastAsia="Courier New" w:hAnsi="Courier New" w:cs="Courier New"/>
          <w:b/>
          <w:sz w:val="16"/>
        </w:rPr>
        <w:t xml:space="preserve">--[[  -------------- main --------------------- </w:t>
      </w:r>
    </w:p>
    <w:p w14:paraId="1D92C35C" w14:textId="77777777" w:rsidR="003C4002" w:rsidRDefault="004A3B3B">
      <w:pPr>
        <w:spacing w:after="4"/>
        <w:ind w:left="-5" w:right="2"/>
      </w:pPr>
      <w:r>
        <w:rPr>
          <w:rFonts w:ascii="Courier New" w:eastAsia="Courier New" w:hAnsi="Courier New" w:cs="Courier New"/>
          <w:b/>
          <w:sz w:val="16"/>
        </w:rPr>
        <w:t xml:space="preserve">| </w:t>
      </w:r>
    </w:p>
    <w:p w14:paraId="225D595F" w14:textId="77777777" w:rsidR="003C4002" w:rsidRDefault="004A3B3B">
      <w:pPr>
        <w:spacing w:after="4"/>
        <w:ind w:left="-5" w:right="2"/>
      </w:pPr>
      <w:r>
        <w:rPr>
          <w:rFonts w:ascii="Courier New" w:eastAsia="Courier New" w:hAnsi="Courier New" w:cs="Courier New"/>
          <w:b/>
          <w:sz w:val="16"/>
        </w:rPr>
        <w:t xml:space="preserve">|  Entry point for script </w:t>
      </w:r>
    </w:p>
    <w:p w14:paraId="723A46C8" w14:textId="77777777" w:rsidR="003C4002" w:rsidRDefault="004A3B3B">
      <w:pPr>
        <w:spacing w:after="4"/>
        <w:ind w:left="-5" w:right="2"/>
      </w:pPr>
      <w:r>
        <w:rPr>
          <w:rFonts w:ascii="Courier New" w:eastAsia="Courier New" w:hAnsi="Courier New" w:cs="Courier New"/>
          <w:b/>
          <w:sz w:val="16"/>
        </w:rPr>
        <w:t xml:space="preserve">| </w:t>
      </w:r>
    </w:p>
    <w:p w14:paraId="40BA6C7A" w14:textId="77777777" w:rsidR="003C4002" w:rsidRDefault="004A3B3B">
      <w:pPr>
        <w:spacing w:after="4"/>
        <w:ind w:left="-5" w:right="8739"/>
      </w:pPr>
      <w:r>
        <w:rPr>
          <w:rFonts w:ascii="Courier New" w:eastAsia="Courier New" w:hAnsi="Courier New" w:cs="Courier New"/>
          <w:b/>
          <w:sz w:val="16"/>
        </w:rPr>
        <w:t xml:space="preserve">]]  </w:t>
      </w:r>
    </w:p>
    <w:p w14:paraId="4AE06E0B" w14:textId="77777777" w:rsidR="003C4002" w:rsidRDefault="004A3B3B">
      <w:pPr>
        <w:spacing w:after="4"/>
        <w:ind w:left="-5" w:right="2"/>
      </w:pPr>
      <w:r>
        <w:rPr>
          <w:rFonts w:ascii="Courier New" w:eastAsia="Courier New" w:hAnsi="Courier New" w:cs="Courier New"/>
          <w:b/>
          <w:sz w:val="16"/>
        </w:rPr>
        <w:t xml:space="preserve">function main() </w:t>
      </w:r>
    </w:p>
    <w:p w14:paraId="1EEA8127" w14:textId="77777777" w:rsidR="003C4002" w:rsidRDefault="004A3B3B">
      <w:pPr>
        <w:spacing w:after="0" w:line="259" w:lineRule="auto"/>
        <w:ind w:left="0" w:firstLine="0"/>
      </w:pPr>
      <w:r>
        <w:rPr>
          <w:rFonts w:ascii="Courier New" w:eastAsia="Courier New" w:hAnsi="Courier New" w:cs="Courier New"/>
          <w:b/>
          <w:sz w:val="16"/>
        </w:rPr>
        <w:t xml:space="preserve"> </w:t>
      </w:r>
    </w:p>
    <w:p w14:paraId="256970E3" w14:textId="77777777" w:rsidR="003C4002" w:rsidRDefault="004A3B3B">
      <w:pPr>
        <w:spacing w:after="4"/>
        <w:ind w:left="-5" w:right="5282"/>
      </w:pPr>
      <w:r>
        <w:rPr>
          <w:rFonts w:ascii="Courier New" w:eastAsia="Courier New" w:hAnsi="Courier New" w:cs="Courier New"/>
          <w:b/>
          <w:sz w:val="16"/>
        </w:rPr>
        <w:t xml:space="preserve">    -- Check we have a job loaded     local job = VectricJob() </w:t>
      </w:r>
    </w:p>
    <w:p w14:paraId="591C8563" w14:textId="77777777" w:rsidR="003C4002" w:rsidRDefault="004A3B3B">
      <w:pPr>
        <w:spacing w:after="0" w:line="259" w:lineRule="auto"/>
        <w:ind w:left="0" w:firstLine="0"/>
      </w:pPr>
      <w:r>
        <w:rPr>
          <w:rFonts w:ascii="Courier New" w:eastAsia="Courier New" w:hAnsi="Courier New" w:cs="Courier New"/>
          <w:b/>
          <w:sz w:val="16"/>
        </w:rPr>
        <w:t xml:space="preserve">  </w:t>
      </w:r>
    </w:p>
    <w:p w14:paraId="36360766" w14:textId="77777777" w:rsidR="003C4002" w:rsidRDefault="004A3B3B">
      <w:pPr>
        <w:spacing w:after="4"/>
        <w:ind w:left="-5" w:right="2"/>
      </w:pPr>
      <w:r>
        <w:rPr>
          <w:rFonts w:ascii="Courier New" w:eastAsia="Courier New" w:hAnsi="Courier New" w:cs="Courier New"/>
          <w:b/>
          <w:sz w:val="16"/>
        </w:rPr>
        <w:t xml:space="preserve">    </w:t>
      </w:r>
      <w:r>
        <w:rPr>
          <w:rFonts w:ascii="Courier New" w:eastAsia="Courier New" w:hAnsi="Courier New" w:cs="Courier New"/>
          <w:b/>
          <w:sz w:val="16"/>
        </w:rPr>
        <w:t xml:space="preserve">if not job.Exists then </w:t>
      </w:r>
    </w:p>
    <w:p w14:paraId="51C6A520" w14:textId="77777777" w:rsidR="003C4002" w:rsidRDefault="004A3B3B">
      <w:pPr>
        <w:spacing w:after="4"/>
        <w:ind w:left="-5" w:right="5091"/>
      </w:pPr>
      <w:r>
        <w:rPr>
          <w:rFonts w:ascii="Courier New" w:eastAsia="Courier New" w:hAnsi="Courier New" w:cs="Courier New"/>
          <w:b/>
          <w:sz w:val="16"/>
        </w:rPr>
        <w:t xml:space="preserve">       DisplayMessageBox("No job loaded")        return false;       end   </w:t>
      </w:r>
    </w:p>
    <w:p w14:paraId="4CB9AAFE" w14:textId="77777777" w:rsidR="003C4002" w:rsidRDefault="004A3B3B">
      <w:pPr>
        <w:spacing w:after="4"/>
        <w:ind w:left="-5" w:right="2"/>
      </w:pPr>
      <w:r>
        <w:rPr>
          <w:rFonts w:ascii="Courier New" w:eastAsia="Courier New" w:hAnsi="Courier New" w:cs="Courier New"/>
          <w:b/>
          <w:sz w:val="16"/>
        </w:rPr>
        <w:t xml:space="preserve">    local template_path = "c:\\temp\\TestToolpathTemplate.ToolpathTemplate" </w:t>
      </w:r>
    </w:p>
    <w:p w14:paraId="09E1C178" w14:textId="77777777" w:rsidR="003C4002" w:rsidRDefault="004A3B3B">
      <w:pPr>
        <w:spacing w:after="0" w:line="259" w:lineRule="auto"/>
        <w:ind w:left="0" w:firstLine="0"/>
      </w:pPr>
      <w:r>
        <w:rPr>
          <w:rFonts w:ascii="Courier New" w:eastAsia="Courier New" w:hAnsi="Courier New" w:cs="Courier New"/>
          <w:b/>
          <w:sz w:val="16"/>
        </w:rPr>
        <w:t xml:space="preserve"> </w:t>
      </w:r>
      <w:r>
        <w:rPr>
          <w:rFonts w:ascii="Courier New" w:eastAsia="Courier New" w:hAnsi="Courier New" w:cs="Courier New"/>
          <w:b/>
          <w:sz w:val="16"/>
        </w:rPr>
        <w:tab/>
        <w:t xml:space="preserve"> </w:t>
      </w:r>
    </w:p>
    <w:p w14:paraId="34C7E15A" w14:textId="77777777" w:rsidR="003C4002" w:rsidRDefault="004A3B3B">
      <w:pPr>
        <w:spacing w:after="4"/>
        <w:ind w:left="-5" w:right="2"/>
      </w:pPr>
      <w:r>
        <w:rPr>
          <w:rFonts w:ascii="Courier New" w:eastAsia="Courier New" w:hAnsi="Courier New" w:cs="Courier New"/>
          <w:b/>
          <w:sz w:val="16"/>
        </w:rPr>
        <w:t xml:space="preserve">    local toolpath_manager = ToolpathManager() </w:t>
      </w:r>
    </w:p>
    <w:p w14:paraId="731CFB7B" w14:textId="77777777" w:rsidR="003C4002" w:rsidRDefault="004A3B3B">
      <w:pPr>
        <w:spacing w:after="28" w:line="238" w:lineRule="auto"/>
        <w:ind w:left="0" w:right="2499" w:firstLine="0"/>
        <w:jc w:val="both"/>
      </w:pPr>
      <w:r>
        <w:rPr>
          <w:rFonts w:ascii="Courier New" w:eastAsia="Courier New" w:hAnsi="Courier New" w:cs="Courier New"/>
          <w:b/>
          <w:sz w:val="16"/>
        </w:rPr>
        <w:t xml:space="preserve">     if not toolpath_manage</w:t>
      </w:r>
      <w:r>
        <w:rPr>
          <w:rFonts w:ascii="Courier New" w:eastAsia="Courier New" w:hAnsi="Courier New" w:cs="Courier New"/>
          <w:b/>
          <w:sz w:val="16"/>
        </w:rPr>
        <w:t xml:space="preserve">r:LoadToolpathTemplate(template_path) then        MessageBox("Failed to load template " .. template_path) </w:t>
      </w:r>
    </w:p>
    <w:p w14:paraId="39E889F5" w14:textId="77777777" w:rsidR="003C4002" w:rsidRDefault="004A3B3B">
      <w:pPr>
        <w:tabs>
          <w:tab w:val="center" w:pos="1440"/>
        </w:tabs>
        <w:spacing w:after="4"/>
        <w:ind w:left="-15" w:firstLine="0"/>
      </w:pPr>
      <w:r>
        <w:rPr>
          <w:rFonts w:ascii="Courier New" w:eastAsia="Courier New" w:hAnsi="Courier New" w:cs="Courier New"/>
          <w:b/>
          <w:sz w:val="16"/>
        </w:rPr>
        <w:t xml:space="preserve"> </w:t>
      </w:r>
      <w:r>
        <w:rPr>
          <w:rFonts w:ascii="Courier New" w:eastAsia="Courier New" w:hAnsi="Courier New" w:cs="Courier New"/>
          <w:b/>
          <w:sz w:val="16"/>
        </w:rPr>
        <w:tab/>
        <w:t xml:space="preserve">   return false </w:t>
      </w:r>
    </w:p>
    <w:p w14:paraId="2901419D" w14:textId="77777777" w:rsidR="003C4002" w:rsidRDefault="004A3B3B">
      <w:pPr>
        <w:spacing w:after="4"/>
        <w:ind w:left="-5" w:right="2"/>
      </w:pPr>
      <w:r>
        <w:rPr>
          <w:rFonts w:ascii="Courier New" w:eastAsia="Courier New" w:hAnsi="Courier New" w:cs="Courier New"/>
          <w:b/>
          <w:sz w:val="16"/>
        </w:rPr>
        <w:t xml:space="preserve">    end </w:t>
      </w:r>
    </w:p>
    <w:p w14:paraId="303EF40F" w14:textId="77777777" w:rsidR="003C4002" w:rsidRDefault="004A3B3B">
      <w:pPr>
        <w:spacing w:after="0" w:line="259" w:lineRule="auto"/>
        <w:ind w:left="0" w:firstLine="0"/>
      </w:pPr>
      <w:r>
        <w:rPr>
          <w:rFonts w:ascii="Courier New" w:eastAsia="Courier New" w:hAnsi="Courier New" w:cs="Courier New"/>
          <w:b/>
          <w:sz w:val="16"/>
        </w:rPr>
        <w:t xml:space="preserve"> </w:t>
      </w:r>
      <w:r>
        <w:rPr>
          <w:rFonts w:ascii="Courier New" w:eastAsia="Courier New" w:hAnsi="Courier New" w:cs="Courier New"/>
          <w:b/>
          <w:sz w:val="16"/>
        </w:rPr>
        <w:tab/>
        <w:t xml:space="preserve"> </w:t>
      </w:r>
    </w:p>
    <w:p w14:paraId="7A25BCFC" w14:textId="77777777" w:rsidR="003C4002" w:rsidRDefault="004A3B3B">
      <w:pPr>
        <w:spacing w:after="4"/>
        <w:ind w:left="-5" w:right="2"/>
      </w:pPr>
      <w:r>
        <w:rPr>
          <w:rFonts w:ascii="Courier New" w:eastAsia="Courier New" w:hAnsi="Courier New" w:cs="Courier New"/>
          <w:b/>
          <w:sz w:val="16"/>
        </w:rPr>
        <w:t xml:space="preserve">    MessageBox("Loaded template " .. template_path) </w:t>
      </w:r>
    </w:p>
    <w:p w14:paraId="14D01213" w14:textId="77777777" w:rsidR="003C4002" w:rsidRDefault="004A3B3B">
      <w:pPr>
        <w:spacing w:after="0" w:line="259" w:lineRule="auto"/>
        <w:ind w:left="0" w:firstLine="0"/>
      </w:pPr>
      <w:r>
        <w:rPr>
          <w:rFonts w:ascii="Courier New" w:eastAsia="Courier New" w:hAnsi="Courier New" w:cs="Courier New"/>
          <w:b/>
          <w:sz w:val="16"/>
        </w:rPr>
        <w:t xml:space="preserve">     </w:t>
      </w:r>
    </w:p>
    <w:p w14:paraId="0D522691" w14:textId="77777777" w:rsidR="003C4002" w:rsidRDefault="004A3B3B">
      <w:pPr>
        <w:spacing w:after="4"/>
        <w:ind w:left="-5" w:right="2"/>
      </w:pPr>
      <w:r>
        <w:rPr>
          <w:rFonts w:ascii="Courier New" w:eastAsia="Courier New" w:hAnsi="Courier New" w:cs="Courier New"/>
          <w:b/>
          <w:sz w:val="16"/>
        </w:rPr>
        <w:t xml:space="preserve">    local calc_result = toolpath_manager:RecalculateAllToo</w:t>
      </w:r>
      <w:r>
        <w:rPr>
          <w:rFonts w:ascii="Courier New" w:eastAsia="Courier New" w:hAnsi="Courier New" w:cs="Courier New"/>
          <w:b/>
          <w:sz w:val="16"/>
        </w:rPr>
        <w:t xml:space="preserve">lpaths() </w:t>
      </w:r>
    </w:p>
    <w:p w14:paraId="239E3CFA" w14:textId="77777777" w:rsidR="003C4002" w:rsidRDefault="004A3B3B">
      <w:pPr>
        <w:spacing w:after="4"/>
        <w:ind w:left="-5" w:right="2"/>
      </w:pPr>
      <w:r>
        <w:rPr>
          <w:rFonts w:ascii="Courier New" w:eastAsia="Courier New" w:hAnsi="Courier New" w:cs="Courier New"/>
          <w:b/>
          <w:sz w:val="16"/>
        </w:rPr>
        <w:t xml:space="preserve">    if calc_result == nil then </w:t>
      </w:r>
    </w:p>
    <w:p w14:paraId="0896146C" w14:textId="77777777" w:rsidR="003C4002" w:rsidRDefault="004A3B3B">
      <w:pPr>
        <w:spacing w:after="4"/>
        <w:ind w:left="-5" w:right="3410"/>
      </w:pPr>
      <w:r>
        <w:rPr>
          <w:rFonts w:ascii="Courier New" w:eastAsia="Courier New" w:hAnsi="Courier New" w:cs="Courier New"/>
          <w:b/>
          <w:sz w:val="16"/>
        </w:rPr>
        <w:t xml:space="preserve"> </w:t>
      </w:r>
      <w:r>
        <w:rPr>
          <w:rFonts w:ascii="Courier New" w:eastAsia="Courier New" w:hAnsi="Courier New" w:cs="Courier New"/>
          <w:b/>
          <w:sz w:val="16"/>
        </w:rPr>
        <w:tab/>
        <w:t xml:space="preserve">MessageBox("Recalculate all toolpaths failed")     else </w:t>
      </w:r>
    </w:p>
    <w:p w14:paraId="009A1F4C" w14:textId="77777777" w:rsidR="003C4002" w:rsidRDefault="004A3B3B">
      <w:pPr>
        <w:spacing w:after="4"/>
        <w:ind w:left="-5" w:right="2306"/>
      </w:pPr>
      <w:r>
        <w:rPr>
          <w:rFonts w:ascii="Courier New" w:eastAsia="Courier New" w:hAnsi="Courier New" w:cs="Courier New"/>
          <w:b/>
          <w:sz w:val="16"/>
        </w:rPr>
        <w:t xml:space="preserve">       MessageBox("Results from recalculate all\n" .. calc_result)     end </w:t>
      </w:r>
    </w:p>
    <w:p w14:paraId="33AF5298" w14:textId="77777777" w:rsidR="003C4002" w:rsidRDefault="004A3B3B">
      <w:pPr>
        <w:spacing w:after="0" w:line="259" w:lineRule="auto"/>
        <w:ind w:left="0" w:firstLine="0"/>
      </w:pPr>
      <w:r>
        <w:rPr>
          <w:rFonts w:ascii="Courier New" w:eastAsia="Courier New" w:hAnsi="Courier New" w:cs="Courier New"/>
          <w:b/>
          <w:sz w:val="16"/>
        </w:rPr>
        <w:t xml:space="preserve"> </w:t>
      </w:r>
      <w:r>
        <w:rPr>
          <w:rFonts w:ascii="Courier New" w:eastAsia="Courier New" w:hAnsi="Courier New" w:cs="Courier New"/>
          <w:b/>
          <w:sz w:val="16"/>
        </w:rPr>
        <w:tab/>
        <w:t xml:space="preserve"> </w:t>
      </w:r>
    </w:p>
    <w:p w14:paraId="68005C98" w14:textId="77777777" w:rsidR="003C4002" w:rsidRDefault="004A3B3B">
      <w:pPr>
        <w:spacing w:after="4"/>
        <w:ind w:left="-5" w:right="7107"/>
      </w:pPr>
      <w:r>
        <w:rPr>
          <w:rFonts w:ascii="Courier New" w:eastAsia="Courier New" w:hAnsi="Courier New" w:cs="Courier New"/>
          <w:b/>
          <w:sz w:val="16"/>
        </w:rPr>
        <w:t xml:space="preserve">    return true; end     </w:t>
      </w:r>
    </w:p>
    <w:p w14:paraId="70ED3494" w14:textId="77777777" w:rsidR="003C4002" w:rsidRDefault="004A3B3B">
      <w:pPr>
        <w:spacing w:after="213" w:line="259" w:lineRule="auto"/>
        <w:ind w:left="0" w:firstLine="0"/>
      </w:pPr>
      <w:r>
        <w:rPr>
          <w:rFonts w:ascii="Courier New" w:eastAsia="Courier New" w:hAnsi="Courier New" w:cs="Courier New"/>
          <w:sz w:val="16"/>
        </w:rPr>
        <w:t xml:space="preserve"> </w:t>
      </w:r>
    </w:p>
    <w:p w14:paraId="570715F0" w14:textId="77777777" w:rsidR="003C4002" w:rsidRDefault="004A3B3B">
      <w:pPr>
        <w:spacing w:after="292" w:line="259" w:lineRule="auto"/>
        <w:ind w:left="0" w:firstLine="0"/>
      </w:pPr>
      <w:r>
        <w:rPr>
          <w:rFonts w:ascii="Courier New" w:eastAsia="Courier New" w:hAnsi="Courier New" w:cs="Courier New"/>
          <w:sz w:val="16"/>
        </w:rPr>
        <w:lastRenderedPageBreak/>
        <w:t xml:space="preserve"> </w:t>
      </w:r>
    </w:p>
    <w:p w14:paraId="45E181E9" w14:textId="77777777" w:rsidR="003C4002" w:rsidRDefault="004A3B3B">
      <w:pPr>
        <w:spacing w:after="0" w:line="259" w:lineRule="auto"/>
        <w:ind w:left="0" w:firstLine="0"/>
      </w:pPr>
      <w:r>
        <w:t xml:space="preserve"> </w:t>
      </w:r>
      <w:r>
        <w:tab/>
      </w:r>
      <w:r>
        <w:rPr>
          <w:rFonts w:ascii="Cambria" w:eastAsia="Cambria" w:hAnsi="Cambria" w:cs="Cambria"/>
          <w:b/>
          <w:color w:val="4F81BD"/>
        </w:rPr>
        <w:t xml:space="preserve"> </w:t>
      </w:r>
    </w:p>
    <w:p w14:paraId="7741ACCB" w14:textId="77777777" w:rsidR="003C4002" w:rsidRDefault="004A3B3B">
      <w:pPr>
        <w:spacing w:after="5" w:line="267" w:lineRule="auto"/>
        <w:ind w:left="-5"/>
      </w:pPr>
      <w:r>
        <w:rPr>
          <w:rFonts w:ascii="Cambria" w:eastAsia="Cambria" w:hAnsi="Cambria" w:cs="Cambria"/>
          <w:b/>
          <w:color w:val="4F81BD"/>
        </w:rPr>
        <w:t xml:space="preserve">:CopyToolpathWithId(UUID id, bool insert_at_end, bool rename) </w:t>
      </w:r>
    </w:p>
    <w:p w14:paraId="2D8EF031" w14:textId="77777777" w:rsidR="003C4002" w:rsidRDefault="004A3B3B">
      <w:pPr>
        <w:spacing w:after="225"/>
        <w:ind w:left="-5" w:right="9"/>
      </w:pPr>
      <w:r>
        <w:t xml:space="preserve">Copy (duplicate) toolpath with passed id - returns copied toolpath and adds to toolpath list </w:t>
      </w:r>
    </w:p>
    <w:p w14:paraId="5FA158CC" w14:textId="77777777" w:rsidR="003C4002" w:rsidRDefault="004A3B3B">
      <w:pPr>
        <w:spacing w:after="10"/>
        <w:ind w:left="293" w:right="9"/>
      </w:pPr>
      <w:r>
        <w:rPr>
          <w:i/>
        </w:rPr>
        <w:t xml:space="preserve">id </w:t>
      </w:r>
      <w:r>
        <w:t>-</w:t>
      </w:r>
      <w:r>
        <w:rPr>
          <w:color w:val="943634"/>
        </w:rPr>
        <w:t>UUID</w:t>
      </w:r>
      <w:r>
        <w:t xml:space="preserve"> - Id of toolpath to copy </w:t>
      </w:r>
    </w:p>
    <w:p w14:paraId="4BD87183" w14:textId="77777777" w:rsidR="003C4002" w:rsidRDefault="004A3B3B">
      <w:pPr>
        <w:spacing w:after="0"/>
        <w:ind w:left="293" w:right="9"/>
      </w:pPr>
      <w:r>
        <w:rPr>
          <w:i/>
        </w:rPr>
        <w:t xml:space="preserve">insert_at_end </w:t>
      </w:r>
      <w:r>
        <w:t>-bool -If true, new toolpath is inserted at end of</w:t>
      </w:r>
      <w:r>
        <w:t xml:space="preserve"> list, else following original to copy </w:t>
      </w:r>
      <w:r>
        <w:rPr>
          <w:i/>
        </w:rPr>
        <w:t xml:space="preserve">rename </w:t>
      </w:r>
      <w:r>
        <w:t xml:space="preserve">-bool -If true, new toolpath is automatically renamed, else keeps same name </w:t>
      </w:r>
    </w:p>
    <w:p w14:paraId="49877B8A" w14:textId="77777777" w:rsidR="003C4002" w:rsidRDefault="004A3B3B">
      <w:pPr>
        <w:spacing w:after="218" w:line="259" w:lineRule="auto"/>
        <w:ind w:left="0" w:firstLine="0"/>
      </w:pPr>
      <w:r>
        <w:t xml:space="preserve"> </w:t>
      </w:r>
    </w:p>
    <w:p w14:paraId="6D9B4BE0" w14:textId="77777777" w:rsidR="003C4002" w:rsidRDefault="004A3B3B">
      <w:pPr>
        <w:spacing w:after="5" w:line="267" w:lineRule="auto"/>
        <w:ind w:left="-5"/>
      </w:pPr>
      <w:r>
        <w:rPr>
          <w:rFonts w:ascii="Cambria" w:eastAsia="Cambria" w:hAnsi="Cambria" w:cs="Cambria"/>
          <w:b/>
          <w:color w:val="4F81BD"/>
        </w:rPr>
        <w:t xml:space="preserve">:DeleteAllToolpath () </w:t>
      </w:r>
    </w:p>
    <w:p w14:paraId="79BABC0B" w14:textId="77777777" w:rsidR="003C4002" w:rsidRDefault="004A3B3B">
      <w:pPr>
        <w:spacing w:after="228"/>
        <w:ind w:left="-5" w:right="9"/>
      </w:pPr>
      <w:r>
        <w:t xml:space="preserve">Delete ALL  toolpaths in job. </w:t>
      </w:r>
    </w:p>
    <w:p w14:paraId="0BCCF2F4" w14:textId="77777777" w:rsidR="003C4002" w:rsidRDefault="004A3B3B">
      <w:pPr>
        <w:spacing w:after="5" w:line="267" w:lineRule="auto"/>
        <w:ind w:left="-5"/>
      </w:pPr>
      <w:r>
        <w:rPr>
          <w:rFonts w:ascii="Cambria" w:eastAsia="Cambria" w:hAnsi="Cambria" w:cs="Cambria"/>
          <w:b/>
          <w:color w:val="4F81BD"/>
        </w:rPr>
        <w:t xml:space="preserve">:DeleteToolpath (Toolpath toolpath) </w:t>
      </w:r>
    </w:p>
    <w:p w14:paraId="50911EFB" w14:textId="77777777" w:rsidR="003C4002" w:rsidRDefault="004A3B3B">
      <w:pPr>
        <w:spacing w:after="228"/>
        <w:ind w:left="-5" w:right="9"/>
      </w:pPr>
      <w:r>
        <w:t xml:space="preserve">Delete passed toolpath  - make sure you </w:t>
      </w:r>
      <w:r>
        <w:t xml:space="preserve">do not refer to toolpath in script after this call! </w:t>
      </w:r>
    </w:p>
    <w:p w14:paraId="6A5E60B1" w14:textId="77777777" w:rsidR="003C4002" w:rsidRDefault="004A3B3B">
      <w:pPr>
        <w:spacing w:after="188"/>
        <w:ind w:left="293" w:right="9"/>
      </w:pPr>
      <w:r>
        <w:rPr>
          <w:i/>
        </w:rPr>
        <w:t xml:space="preserve">toolpath </w:t>
      </w:r>
      <w:r>
        <w:t>-</w:t>
      </w:r>
      <w:r>
        <w:rPr>
          <w:color w:val="943634"/>
        </w:rPr>
        <w:t>Toolpath</w:t>
      </w:r>
      <w:r>
        <w:t xml:space="preserve"> - Toolpath to delete </w:t>
      </w:r>
    </w:p>
    <w:p w14:paraId="41B05A84" w14:textId="77777777" w:rsidR="003C4002" w:rsidRDefault="004A3B3B">
      <w:pPr>
        <w:spacing w:after="68" w:line="358" w:lineRule="auto"/>
        <w:ind w:left="-5" w:right="5732"/>
      </w:pPr>
      <w:r>
        <w:rPr>
          <w:rFonts w:ascii="Cambria" w:eastAsia="Cambria" w:hAnsi="Cambria" w:cs="Cambria"/>
          <w:b/>
          <w:color w:val="4F81BD"/>
        </w:rPr>
        <w:t xml:space="preserve">:DeleteToolpathWithId(UUID id) </w:t>
      </w:r>
      <w:r>
        <w:t xml:space="preserve">Delete toolpath with passed id  </w:t>
      </w:r>
      <w:r>
        <w:rPr>
          <w:i/>
        </w:rPr>
        <w:t xml:space="preserve">id - </w:t>
      </w:r>
      <w:r>
        <w:rPr>
          <w:i/>
          <w:color w:val="943634"/>
        </w:rPr>
        <w:t>UUID</w:t>
      </w:r>
      <w:r>
        <w:rPr>
          <w:i/>
        </w:rPr>
        <w:t xml:space="preserve"> -id of toolpath to delete </w:t>
      </w:r>
    </w:p>
    <w:p w14:paraId="258D493B" w14:textId="77777777" w:rsidR="003C4002" w:rsidRDefault="004A3B3B">
      <w:pPr>
        <w:spacing w:after="5" w:line="267" w:lineRule="auto"/>
        <w:ind w:left="-5"/>
      </w:pPr>
      <w:r>
        <w:rPr>
          <w:rFonts w:ascii="Cambria" w:eastAsia="Cambria" w:hAnsi="Cambria" w:cs="Cambria"/>
          <w:b/>
          <w:color w:val="4F81BD"/>
        </w:rPr>
        <w:t xml:space="preserve">:Find(UUID id) </w:t>
      </w:r>
    </w:p>
    <w:p w14:paraId="383F16A7" w14:textId="77777777" w:rsidR="003C4002" w:rsidRDefault="004A3B3B">
      <w:pPr>
        <w:spacing w:after="0" w:line="451" w:lineRule="auto"/>
        <w:ind w:left="268" w:right="9" w:hanging="283"/>
      </w:pPr>
      <w:r>
        <w:t xml:space="preserve">Returns the POSITION in the list of the toolpath with hte passed id - nil if no toolpath with id found </w:t>
      </w:r>
      <w:r>
        <w:rPr>
          <w:i/>
        </w:rPr>
        <w:t xml:space="preserve">id - </w:t>
      </w:r>
      <w:r>
        <w:rPr>
          <w:i/>
          <w:color w:val="943634"/>
        </w:rPr>
        <w:t>UUID</w:t>
      </w:r>
      <w:r>
        <w:rPr>
          <w:i/>
        </w:rPr>
        <w:t xml:space="preserve"> -id of toolpath to find position for </w:t>
      </w:r>
    </w:p>
    <w:p w14:paraId="6754E3AD" w14:textId="77777777" w:rsidR="003C4002" w:rsidRDefault="004A3B3B">
      <w:pPr>
        <w:spacing w:after="5" w:line="267" w:lineRule="auto"/>
        <w:ind w:left="-5"/>
      </w:pPr>
      <w:r>
        <w:rPr>
          <w:rFonts w:ascii="Cambria" w:eastAsia="Cambria" w:hAnsi="Cambria" w:cs="Cambria"/>
          <w:b/>
          <w:color w:val="4F81BD"/>
        </w:rPr>
        <w:t xml:space="preserve">:GetAt(pos) </w:t>
      </w:r>
    </w:p>
    <w:p w14:paraId="3EAF49FA" w14:textId="77777777" w:rsidR="003C4002" w:rsidRDefault="004A3B3B">
      <w:pPr>
        <w:spacing w:after="0" w:line="451" w:lineRule="auto"/>
        <w:ind w:left="268" w:right="4785" w:hanging="283"/>
      </w:pPr>
      <w:r>
        <w:t xml:space="preserve">Returns the toolpath at the passed position </w:t>
      </w:r>
      <w:r>
        <w:rPr>
          <w:i/>
        </w:rPr>
        <w:t xml:space="preserve">pos - </w:t>
      </w:r>
      <w:r>
        <w:rPr>
          <w:i/>
          <w:color w:val="943634"/>
        </w:rPr>
        <w:t>POSITION</w:t>
      </w:r>
      <w:r>
        <w:rPr>
          <w:i/>
        </w:rPr>
        <w:t xml:space="preserve"> - current position in list </w:t>
      </w:r>
    </w:p>
    <w:p w14:paraId="65B5C566" w14:textId="77777777" w:rsidR="003C4002" w:rsidRDefault="004A3B3B">
      <w:pPr>
        <w:spacing w:after="5" w:line="267" w:lineRule="auto"/>
        <w:ind w:left="-5"/>
      </w:pPr>
      <w:r>
        <w:rPr>
          <w:rFonts w:ascii="Cambria" w:eastAsia="Cambria" w:hAnsi="Cambria" w:cs="Cambria"/>
          <w:b/>
          <w:color w:val="4F81BD"/>
        </w:rPr>
        <w:t>:GetG</w:t>
      </w:r>
      <w:r>
        <w:rPr>
          <w:rFonts w:ascii="Cambria" w:eastAsia="Cambria" w:hAnsi="Cambria" w:cs="Cambria"/>
          <w:b/>
          <w:color w:val="4F81BD"/>
        </w:rPr>
        <w:t xml:space="preserve">roupToolpathWithIndex(UUID id, integer index) </w:t>
      </w:r>
    </w:p>
    <w:p w14:paraId="0962C222" w14:textId="77777777" w:rsidR="003C4002" w:rsidRDefault="004A3B3B">
      <w:pPr>
        <w:spacing w:after="222"/>
        <w:ind w:left="-5" w:right="9"/>
      </w:pPr>
      <w:r>
        <w:t xml:space="preserve">Return the ‘n’th toolpathof  the passed group id. Toolpaths created together such as the two toolpaths from a flat bottom v-carve with two tools share a unique groupid property. </w:t>
      </w:r>
    </w:p>
    <w:p w14:paraId="2CBE514B" w14:textId="77777777" w:rsidR="003C4002" w:rsidRDefault="004A3B3B">
      <w:pPr>
        <w:spacing w:after="10"/>
        <w:ind w:left="293" w:right="9"/>
      </w:pPr>
      <w:r>
        <w:rPr>
          <w:i/>
        </w:rPr>
        <w:t xml:space="preserve">id </w:t>
      </w:r>
      <w:r>
        <w:t>-</w:t>
      </w:r>
      <w:r>
        <w:rPr>
          <w:color w:val="943634"/>
        </w:rPr>
        <w:t>UUID</w:t>
      </w:r>
      <w:r>
        <w:t xml:space="preserve"> - Id of toolpath grou</w:t>
      </w:r>
      <w:r>
        <w:t xml:space="preserve">p  </w:t>
      </w:r>
    </w:p>
    <w:p w14:paraId="1C4173E7" w14:textId="77777777" w:rsidR="003C4002" w:rsidRDefault="004A3B3B">
      <w:pPr>
        <w:spacing w:after="10"/>
        <w:ind w:left="293" w:right="9"/>
      </w:pPr>
      <w:r>
        <w:rPr>
          <w:i/>
        </w:rPr>
        <w:t xml:space="preserve">index </w:t>
      </w:r>
      <w:r>
        <w:t xml:space="preserve">-integer -Index (inrange 0 to n-1) of toolpath in group to return </w:t>
      </w:r>
    </w:p>
    <w:p w14:paraId="16082D9A" w14:textId="77777777" w:rsidR="003C4002" w:rsidRDefault="004A3B3B">
      <w:pPr>
        <w:spacing w:after="179" w:line="259" w:lineRule="auto"/>
        <w:ind w:left="283" w:firstLine="0"/>
      </w:pPr>
      <w:r>
        <w:t xml:space="preserve"> </w:t>
      </w:r>
    </w:p>
    <w:p w14:paraId="52CA27C3" w14:textId="77777777" w:rsidR="003C4002" w:rsidRDefault="004A3B3B">
      <w:pPr>
        <w:spacing w:after="5" w:line="267" w:lineRule="auto"/>
        <w:ind w:left="-5"/>
      </w:pPr>
      <w:r>
        <w:rPr>
          <w:rFonts w:ascii="Cambria" w:eastAsia="Cambria" w:hAnsi="Cambria" w:cs="Cambria"/>
          <w:b/>
          <w:color w:val="4F81BD"/>
        </w:rPr>
        <w:t xml:space="preserve">:GetNext(pos) </w:t>
      </w:r>
    </w:p>
    <w:p w14:paraId="3064543C" w14:textId="77777777" w:rsidR="003C4002" w:rsidRDefault="004A3B3B">
      <w:pPr>
        <w:spacing w:after="0"/>
        <w:ind w:left="-5" w:right="9"/>
      </w:pPr>
      <w:r>
        <w:t xml:space="preserve">Returns the toolpath at the current position AND a new value for position pointing to the next item in the list (or nil if at end of list) </w:t>
      </w:r>
    </w:p>
    <w:p w14:paraId="140046F5" w14:textId="77777777" w:rsidR="003C4002" w:rsidRDefault="004A3B3B">
      <w:pPr>
        <w:spacing w:after="0" w:line="259" w:lineRule="auto"/>
        <w:ind w:left="0" w:firstLine="0"/>
      </w:pPr>
      <w:r>
        <w:t xml:space="preserve"> </w:t>
      </w:r>
    </w:p>
    <w:p w14:paraId="69AEF194" w14:textId="77777777" w:rsidR="003C4002" w:rsidRDefault="004A3B3B">
      <w:pPr>
        <w:spacing w:after="10"/>
        <w:ind w:left="278"/>
      </w:pPr>
      <w:r>
        <w:rPr>
          <w:i/>
        </w:rPr>
        <w:lastRenderedPageBreak/>
        <w:t xml:space="preserve">pos - </w:t>
      </w:r>
      <w:r>
        <w:rPr>
          <w:i/>
          <w:color w:val="943634"/>
        </w:rPr>
        <w:t>POSITION</w:t>
      </w:r>
      <w:r>
        <w:rPr>
          <w:i/>
        </w:rPr>
        <w:t xml:space="preserve"> - current position in list </w:t>
      </w:r>
    </w:p>
    <w:p w14:paraId="7776AD07" w14:textId="77777777" w:rsidR="003C4002" w:rsidRDefault="004A3B3B">
      <w:pPr>
        <w:spacing w:after="0" w:line="259" w:lineRule="auto"/>
        <w:ind w:left="0" w:firstLine="0"/>
      </w:pPr>
      <w:r>
        <w:t xml:space="preserve">  </w:t>
      </w:r>
    </w:p>
    <w:p w14:paraId="1ED8E5D3" w14:textId="77777777" w:rsidR="003C4002" w:rsidRDefault="004A3B3B">
      <w:pPr>
        <w:spacing w:after="10"/>
        <w:ind w:left="-5" w:right="9"/>
      </w:pPr>
      <w:r>
        <w:t xml:space="preserve">Example - </w:t>
      </w:r>
      <w:r>
        <w:t xml:space="preserve">note that GetNext(pos) is returning two values ... </w:t>
      </w:r>
    </w:p>
    <w:p w14:paraId="01F581EF" w14:textId="77777777" w:rsidR="003C4002" w:rsidRDefault="004A3B3B">
      <w:pPr>
        <w:spacing w:after="0" w:line="259" w:lineRule="auto"/>
        <w:ind w:left="0" w:firstLine="0"/>
      </w:pPr>
      <w:r>
        <w:t xml:space="preserve"> </w:t>
      </w:r>
    </w:p>
    <w:p w14:paraId="42865CBB" w14:textId="77777777" w:rsidR="003C4002" w:rsidRDefault="004A3B3B">
      <w:pPr>
        <w:spacing w:after="13"/>
        <w:ind w:left="180" w:right="2785"/>
      </w:pPr>
      <w:r>
        <w:rPr>
          <w:rFonts w:ascii="Courier New" w:eastAsia="Courier New" w:hAnsi="Courier New" w:cs="Courier New"/>
        </w:rPr>
        <w:t xml:space="preserve">local pos = toolpath_manager:GetHeadPosition() local toolpath while pos ~= nil do </w:t>
      </w:r>
    </w:p>
    <w:p w14:paraId="37A04089" w14:textId="77777777" w:rsidR="003C4002" w:rsidRDefault="004A3B3B">
      <w:pPr>
        <w:spacing w:after="13"/>
        <w:ind w:left="180"/>
      </w:pPr>
      <w:r>
        <w:rPr>
          <w:rFonts w:ascii="Courier New" w:eastAsia="Courier New" w:hAnsi="Courier New" w:cs="Courier New"/>
        </w:rPr>
        <w:t xml:space="preserve">    toolpath, pos = toolpath _manager:GetNext(pos) </w:t>
      </w:r>
    </w:p>
    <w:p w14:paraId="19D8A702" w14:textId="77777777" w:rsidR="003C4002" w:rsidRDefault="004A3B3B">
      <w:pPr>
        <w:spacing w:after="13"/>
        <w:ind w:left="180"/>
      </w:pPr>
      <w:r>
        <w:rPr>
          <w:rFonts w:ascii="Courier New" w:eastAsia="Courier New" w:hAnsi="Courier New" w:cs="Courier New"/>
        </w:rPr>
        <w:t xml:space="preserve">    DO SOMETHING WITH TOOLPATH .... </w:t>
      </w:r>
    </w:p>
    <w:p w14:paraId="278BA609" w14:textId="77777777" w:rsidR="003C4002" w:rsidRDefault="004A3B3B">
      <w:pPr>
        <w:spacing w:after="13"/>
        <w:ind w:left="180"/>
      </w:pPr>
      <w:r>
        <w:rPr>
          <w:rFonts w:ascii="Courier New" w:eastAsia="Courier New" w:hAnsi="Courier New" w:cs="Courier New"/>
        </w:rPr>
        <w:t xml:space="preserve">end    </w:t>
      </w:r>
    </w:p>
    <w:p w14:paraId="336D647D" w14:textId="77777777" w:rsidR="003C4002" w:rsidRDefault="004A3B3B">
      <w:pPr>
        <w:spacing w:after="200" w:line="259" w:lineRule="auto"/>
        <w:ind w:left="170" w:firstLine="0"/>
      </w:pPr>
      <w:r>
        <w:rPr>
          <w:rFonts w:ascii="Courier New" w:eastAsia="Courier New" w:hAnsi="Courier New" w:cs="Courier New"/>
        </w:rPr>
        <w:t xml:space="preserve"> </w:t>
      </w:r>
    </w:p>
    <w:p w14:paraId="06B4D240" w14:textId="77777777" w:rsidR="003C4002" w:rsidRDefault="004A3B3B">
      <w:pPr>
        <w:spacing w:after="5" w:line="267" w:lineRule="auto"/>
        <w:ind w:left="-5"/>
      </w:pPr>
      <w:r>
        <w:rPr>
          <w:rFonts w:ascii="Cambria" w:eastAsia="Cambria" w:hAnsi="Cambria" w:cs="Cambria"/>
          <w:b/>
          <w:color w:val="4F81BD"/>
        </w:rPr>
        <w:t>:GetNumberOfToolpath</w:t>
      </w:r>
      <w:r>
        <w:rPr>
          <w:rFonts w:ascii="Cambria" w:eastAsia="Cambria" w:hAnsi="Cambria" w:cs="Cambria"/>
          <w:b/>
          <w:color w:val="4F81BD"/>
        </w:rPr>
        <w:t xml:space="preserve">sInGroup(UUID id) </w:t>
      </w:r>
    </w:p>
    <w:p w14:paraId="61F295A0" w14:textId="77777777" w:rsidR="003C4002" w:rsidRDefault="004A3B3B">
      <w:pPr>
        <w:spacing w:after="222"/>
        <w:ind w:left="-5" w:right="9"/>
      </w:pPr>
      <w:r>
        <w:t xml:space="preserve">Return the number of toolpaths which have the passed group id. Toolpaths created together such as the two toolpaths from a flat bottom v-carve with two tools share a unique groupid property. </w:t>
      </w:r>
    </w:p>
    <w:p w14:paraId="3262F3B1" w14:textId="77777777" w:rsidR="003C4002" w:rsidRDefault="004A3B3B">
      <w:pPr>
        <w:spacing w:after="10"/>
        <w:ind w:left="293" w:right="9"/>
      </w:pPr>
      <w:r>
        <w:rPr>
          <w:i/>
        </w:rPr>
        <w:t xml:space="preserve">id </w:t>
      </w:r>
      <w:r>
        <w:t>-</w:t>
      </w:r>
      <w:r>
        <w:rPr>
          <w:color w:val="943634"/>
        </w:rPr>
        <w:t>UUID</w:t>
      </w:r>
      <w:r>
        <w:t xml:space="preserve"> - Id of toolpath group to count memb</w:t>
      </w:r>
      <w:r>
        <w:t xml:space="preserve">ers for </w:t>
      </w:r>
    </w:p>
    <w:p w14:paraId="192B9B9B" w14:textId="77777777" w:rsidR="003C4002" w:rsidRDefault="004A3B3B">
      <w:pPr>
        <w:spacing w:after="0" w:line="259" w:lineRule="auto"/>
        <w:ind w:left="283" w:firstLine="0"/>
      </w:pPr>
      <w:r>
        <w:t xml:space="preserve"> </w:t>
      </w:r>
    </w:p>
    <w:p w14:paraId="38FD35AB" w14:textId="77777777" w:rsidR="003C4002" w:rsidRDefault="004A3B3B">
      <w:pPr>
        <w:spacing w:after="200" w:line="259" w:lineRule="auto"/>
        <w:ind w:left="170" w:firstLine="0"/>
      </w:pPr>
      <w:r>
        <w:rPr>
          <w:rFonts w:ascii="Courier New" w:eastAsia="Courier New" w:hAnsi="Courier New" w:cs="Courier New"/>
        </w:rPr>
        <w:t xml:space="preserve"> </w:t>
      </w:r>
    </w:p>
    <w:p w14:paraId="6500A8FA" w14:textId="77777777" w:rsidR="003C4002" w:rsidRDefault="004A3B3B">
      <w:pPr>
        <w:spacing w:after="5" w:line="267" w:lineRule="auto"/>
        <w:ind w:left="-5"/>
      </w:pPr>
      <w:r>
        <w:rPr>
          <w:rFonts w:ascii="Cambria" w:eastAsia="Cambria" w:hAnsi="Cambria" w:cs="Cambria"/>
          <w:b/>
          <w:color w:val="4F81BD"/>
        </w:rPr>
        <w:t xml:space="preserve">:GetPrev(pos) </w:t>
      </w:r>
    </w:p>
    <w:p w14:paraId="655F6013" w14:textId="77777777" w:rsidR="003C4002" w:rsidRDefault="004A3B3B">
      <w:pPr>
        <w:spacing w:after="0"/>
        <w:ind w:left="-5" w:right="9"/>
      </w:pPr>
      <w:r>
        <w:t xml:space="preserve">Returns the toolpath </w:t>
      </w:r>
      <w:r>
        <w:t xml:space="preserve">at the current position AND a new value for position, pointing to the previous item in the list (or nil if at start of list) </w:t>
      </w:r>
    </w:p>
    <w:p w14:paraId="16F5B044" w14:textId="77777777" w:rsidR="003C4002" w:rsidRDefault="004A3B3B">
      <w:pPr>
        <w:spacing w:after="0" w:line="259" w:lineRule="auto"/>
        <w:ind w:left="0" w:firstLine="0"/>
      </w:pPr>
      <w:r>
        <w:t xml:space="preserve"> </w:t>
      </w:r>
    </w:p>
    <w:p w14:paraId="6A77E1BD" w14:textId="77777777" w:rsidR="003C4002" w:rsidRDefault="004A3B3B">
      <w:pPr>
        <w:spacing w:after="190"/>
        <w:ind w:left="278"/>
      </w:pPr>
      <w:r>
        <w:rPr>
          <w:i/>
        </w:rPr>
        <w:t xml:space="preserve">pos - </w:t>
      </w:r>
      <w:r>
        <w:rPr>
          <w:i/>
          <w:color w:val="943634"/>
        </w:rPr>
        <w:t>POSITION</w:t>
      </w:r>
      <w:r>
        <w:rPr>
          <w:i/>
        </w:rPr>
        <w:t xml:space="preserve"> - current position in list </w:t>
      </w:r>
    </w:p>
    <w:p w14:paraId="141C02FA" w14:textId="77777777" w:rsidR="003C4002" w:rsidRDefault="004A3B3B">
      <w:pPr>
        <w:spacing w:after="5" w:line="267" w:lineRule="auto"/>
        <w:ind w:left="-5"/>
      </w:pPr>
      <w:r>
        <w:rPr>
          <w:rFonts w:ascii="Cambria" w:eastAsia="Cambria" w:hAnsi="Cambria" w:cs="Cambria"/>
          <w:b/>
          <w:color w:val="4F81BD"/>
        </w:rPr>
        <w:t xml:space="preserve">:GetSelectedToolpath() </w:t>
      </w:r>
    </w:p>
    <w:p w14:paraId="11AAF934" w14:textId="77777777" w:rsidR="003C4002" w:rsidRDefault="004A3B3B">
      <w:pPr>
        <w:spacing w:after="228"/>
        <w:ind w:left="-5" w:right="9"/>
      </w:pPr>
      <w:r>
        <w:t>Returns the currently selected toolpath or nil if no toolpath</w:t>
      </w:r>
      <w:r>
        <w:t xml:space="preserve"> currently selected </w:t>
      </w:r>
    </w:p>
    <w:p w14:paraId="67270532" w14:textId="77777777" w:rsidR="003C4002" w:rsidRDefault="004A3B3B">
      <w:pPr>
        <w:spacing w:after="218" w:line="259" w:lineRule="auto"/>
        <w:ind w:left="0" w:firstLine="0"/>
      </w:pPr>
      <w:r>
        <w:rPr>
          <w:i/>
        </w:rPr>
        <w:t xml:space="preserve"> </w:t>
      </w:r>
    </w:p>
    <w:p w14:paraId="5EFF500A" w14:textId="77777777" w:rsidR="003C4002" w:rsidRDefault="004A3B3B">
      <w:pPr>
        <w:spacing w:after="5" w:line="267" w:lineRule="auto"/>
        <w:ind w:left="-5"/>
      </w:pPr>
      <w:r>
        <w:rPr>
          <w:rFonts w:ascii="Cambria" w:eastAsia="Cambria" w:hAnsi="Cambria" w:cs="Cambria"/>
          <w:b/>
          <w:color w:val="4F81BD"/>
        </w:rPr>
        <w:t xml:space="preserve">:GetHeadPosition() </w:t>
      </w:r>
    </w:p>
    <w:p w14:paraId="03AE79A9" w14:textId="77777777" w:rsidR="003C4002" w:rsidRDefault="004A3B3B">
      <w:pPr>
        <w:spacing w:after="10"/>
        <w:ind w:left="-5" w:right="9"/>
      </w:pPr>
      <w:r>
        <w:t xml:space="preserve">Returns a </w:t>
      </w:r>
      <w:r>
        <w:rPr>
          <w:color w:val="943634"/>
        </w:rPr>
        <w:t>POSITION</w:t>
      </w:r>
      <w:r>
        <w:t xml:space="preserve"> variable to allow access to the head of the list of toolpaths </w:t>
      </w:r>
    </w:p>
    <w:p w14:paraId="577DFCB2" w14:textId="77777777" w:rsidR="003C4002" w:rsidRDefault="004A3B3B">
      <w:pPr>
        <w:spacing w:after="179" w:line="259" w:lineRule="auto"/>
        <w:ind w:left="0" w:firstLine="0"/>
      </w:pPr>
      <w:r>
        <w:t xml:space="preserve"> </w:t>
      </w:r>
    </w:p>
    <w:p w14:paraId="17540A44" w14:textId="77777777" w:rsidR="003C4002" w:rsidRDefault="004A3B3B">
      <w:pPr>
        <w:spacing w:after="5" w:line="267" w:lineRule="auto"/>
        <w:ind w:left="-5"/>
      </w:pPr>
      <w:r>
        <w:rPr>
          <w:rFonts w:ascii="Cambria" w:eastAsia="Cambria" w:hAnsi="Cambria" w:cs="Cambria"/>
          <w:b/>
          <w:color w:val="4F81BD"/>
        </w:rPr>
        <w:t xml:space="preserve">:GetTailPosition() </w:t>
      </w:r>
    </w:p>
    <w:p w14:paraId="0E1A7EC4" w14:textId="77777777" w:rsidR="003C4002" w:rsidRDefault="004A3B3B">
      <w:pPr>
        <w:spacing w:after="10"/>
        <w:ind w:left="-5" w:right="9"/>
      </w:pPr>
      <w:r>
        <w:t xml:space="preserve">Returns a </w:t>
      </w:r>
      <w:r>
        <w:rPr>
          <w:color w:val="943634"/>
        </w:rPr>
        <w:t>POSITION</w:t>
      </w:r>
      <w:r>
        <w:t xml:space="preserve"> variable to allow access to the tail of the list of toolpaths </w:t>
      </w:r>
    </w:p>
    <w:p w14:paraId="297DD130" w14:textId="77777777" w:rsidR="003C4002" w:rsidRDefault="004A3B3B">
      <w:pPr>
        <w:spacing w:after="218" w:line="259" w:lineRule="auto"/>
        <w:ind w:left="0" w:firstLine="0"/>
      </w:pPr>
      <w:r>
        <w:t xml:space="preserve"> </w:t>
      </w:r>
    </w:p>
    <w:p w14:paraId="5ACEE9D0" w14:textId="77777777" w:rsidR="003C4002" w:rsidRDefault="004A3B3B">
      <w:pPr>
        <w:spacing w:after="5" w:line="267" w:lineRule="auto"/>
        <w:ind w:left="-5"/>
      </w:pPr>
      <w:r>
        <w:rPr>
          <w:rFonts w:ascii="Cambria" w:eastAsia="Cambria" w:hAnsi="Cambria" w:cs="Cambria"/>
          <w:b/>
          <w:color w:val="4F81BD"/>
        </w:rPr>
        <w:t>:RecalculateAllToolpaths(</w:t>
      </w:r>
      <w:r>
        <w:rPr>
          <w:rFonts w:ascii="Cambria" w:eastAsia="Cambria" w:hAnsi="Cambria" w:cs="Cambria"/>
          <w:b/>
          <w:color w:val="4F81BD"/>
        </w:rPr>
        <w:t xml:space="preserve">) </w:t>
      </w:r>
    </w:p>
    <w:p w14:paraId="4EECC66D" w14:textId="77777777" w:rsidR="003C4002" w:rsidRDefault="004A3B3B">
      <w:pPr>
        <w:spacing w:after="222"/>
        <w:ind w:left="-5" w:right="9"/>
      </w:pPr>
      <w:r>
        <w:t xml:space="preserve">Recalculate all toolpaths in the job. Returns a string containing a list of all the toolpaths recalculated if it succeeds, else nil. </w:t>
      </w:r>
    </w:p>
    <w:p w14:paraId="6C8512B8" w14:textId="77777777" w:rsidR="003C4002" w:rsidRDefault="004A3B3B">
      <w:pPr>
        <w:spacing w:after="5" w:line="354" w:lineRule="auto"/>
        <w:ind w:left="-5" w:right="214"/>
        <w:jc w:val="both"/>
      </w:pPr>
      <w:r>
        <w:rPr>
          <w:b/>
        </w:rPr>
        <w:t>WARNING</w:t>
      </w:r>
      <w:r>
        <w:t xml:space="preserve">: Recalculating all toolpaths will destroy the original toolpaths and create new ones with the same ID. Do not try and reuse a toolpath variable after this call. See :RecalculateToolpath() for </w:t>
      </w:r>
      <w:r>
        <w:lastRenderedPageBreak/>
        <w:t>information on how to retrieve a specific toolpath after it has</w:t>
      </w:r>
      <w:r>
        <w:t xml:space="preserve"> been recalculated. </w:t>
      </w:r>
      <w:r>
        <w:rPr>
          <w:b/>
        </w:rPr>
        <w:t xml:space="preserve">Example Code </w:t>
      </w:r>
      <w:r>
        <w:rPr>
          <w:rFonts w:ascii="Courier New" w:eastAsia="Courier New" w:hAnsi="Courier New" w:cs="Courier New"/>
          <w:b/>
          <w:sz w:val="16"/>
        </w:rPr>
        <w:t>local toolpath_manager = ToolpathManager()</w:t>
      </w:r>
      <w:r>
        <w:rPr>
          <w:b/>
        </w:rPr>
        <w:t xml:space="preserve">  </w:t>
      </w:r>
    </w:p>
    <w:p w14:paraId="482C15DA" w14:textId="77777777" w:rsidR="003C4002" w:rsidRDefault="004A3B3B">
      <w:pPr>
        <w:spacing w:after="4"/>
        <w:ind w:left="-5" w:right="2786"/>
      </w:pPr>
      <w:r>
        <w:rPr>
          <w:rFonts w:ascii="Courier New" w:eastAsia="Courier New" w:hAnsi="Courier New" w:cs="Courier New"/>
          <w:b/>
          <w:sz w:val="16"/>
        </w:rPr>
        <w:t xml:space="preserve">local calc_result = toolpath_manager:RecalculateAllToolpaths() if calc_result == nil then </w:t>
      </w:r>
    </w:p>
    <w:p w14:paraId="5E4F3385" w14:textId="77777777" w:rsidR="003C4002" w:rsidRDefault="004A3B3B">
      <w:pPr>
        <w:spacing w:after="4"/>
        <w:ind w:left="-5" w:right="3842"/>
      </w:pPr>
      <w:r>
        <w:rPr>
          <w:rFonts w:ascii="Courier New" w:eastAsia="Courier New" w:hAnsi="Courier New" w:cs="Courier New"/>
          <w:b/>
          <w:sz w:val="16"/>
        </w:rPr>
        <w:t xml:space="preserve">   MessageBox("Recalculate all toolpaths failed") else </w:t>
      </w:r>
    </w:p>
    <w:p w14:paraId="1F7861AA" w14:textId="77777777" w:rsidR="003C4002" w:rsidRDefault="004A3B3B">
      <w:pPr>
        <w:spacing w:after="87"/>
        <w:ind w:left="-5" w:right="2690"/>
      </w:pPr>
      <w:r>
        <w:rPr>
          <w:rFonts w:ascii="Courier New" w:eastAsia="Courier New" w:hAnsi="Courier New" w:cs="Courier New"/>
          <w:b/>
          <w:sz w:val="16"/>
        </w:rPr>
        <w:t xml:space="preserve">   MessageBox("Results from rec</w:t>
      </w:r>
      <w:r>
        <w:rPr>
          <w:rFonts w:ascii="Courier New" w:eastAsia="Courier New" w:hAnsi="Courier New" w:cs="Courier New"/>
          <w:b/>
          <w:sz w:val="16"/>
        </w:rPr>
        <w:t xml:space="preserve">alculate all\n" .. calc_result) end </w:t>
      </w:r>
    </w:p>
    <w:p w14:paraId="68478342" w14:textId="77777777" w:rsidR="003C4002" w:rsidRDefault="004A3B3B">
      <w:pPr>
        <w:spacing w:after="0" w:line="259" w:lineRule="auto"/>
        <w:ind w:left="0" w:firstLine="0"/>
      </w:pPr>
      <w:r>
        <w:t xml:space="preserve"> </w:t>
      </w:r>
      <w:r>
        <w:tab/>
        <w:t xml:space="preserve"> </w:t>
      </w:r>
    </w:p>
    <w:p w14:paraId="1A836647" w14:textId="77777777" w:rsidR="003C4002" w:rsidRDefault="004A3B3B">
      <w:pPr>
        <w:spacing w:after="218" w:line="259" w:lineRule="auto"/>
        <w:ind w:left="0" w:firstLine="0"/>
      </w:pPr>
      <w:r>
        <w:t xml:space="preserve"> </w:t>
      </w:r>
    </w:p>
    <w:p w14:paraId="3DF76977" w14:textId="77777777" w:rsidR="003C4002" w:rsidRDefault="004A3B3B">
      <w:pPr>
        <w:spacing w:after="5" w:line="267" w:lineRule="auto"/>
        <w:ind w:left="-5"/>
      </w:pPr>
      <w:r>
        <w:rPr>
          <w:rFonts w:ascii="Cambria" w:eastAsia="Cambria" w:hAnsi="Cambria" w:cs="Cambria"/>
          <w:b/>
          <w:color w:val="4F81BD"/>
        </w:rPr>
        <w:t xml:space="preserve">:RecalculateToolpath(Toolpath toolpath) </w:t>
      </w:r>
    </w:p>
    <w:p w14:paraId="5795D27F" w14:textId="77777777" w:rsidR="003C4002" w:rsidRDefault="004A3B3B">
      <w:pPr>
        <w:spacing w:after="225"/>
        <w:ind w:left="-5" w:right="9"/>
      </w:pPr>
      <w:r>
        <w:t xml:space="preserve">Recalculates passed toolpath. Returns true if toolpath recalculated ok </w:t>
      </w:r>
    </w:p>
    <w:p w14:paraId="29B92AEE" w14:textId="77777777" w:rsidR="003C4002" w:rsidRDefault="004A3B3B">
      <w:pPr>
        <w:spacing w:after="10"/>
        <w:ind w:left="293" w:right="9"/>
      </w:pPr>
      <w:r>
        <w:rPr>
          <w:i/>
        </w:rPr>
        <w:t xml:space="preserve">toolpath </w:t>
      </w:r>
      <w:r>
        <w:t xml:space="preserve">- </w:t>
      </w:r>
      <w:r>
        <w:rPr>
          <w:color w:val="943634"/>
        </w:rPr>
        <w:t>Toolpath</w:t>
      </w:r>
      <w:r>
        <w:t xml:space="preserve"> - Toolpath to recalculate </w:t>
      </w:r>
    </w:p>
    <w:p w14:paraId="3FB0A94E" w14:textId="77777777" w:rsidR="003C4002" w:rsidRDefault="004A3B3B">
      <w:pPr>
        <w:spacing w:after="278" w:line="259" w:lineRule="auto"/>
        <w:ind w:left="0" w:firstLine="0"/>
      </w:pPr>
      <w:r>
        <w:rPr>
          <w:rFonts w:ascii="Courier New" w:eastAsia="Courier New" w:hAnsi="Courier New" w:cs="Courier New"/>
          <w:sz w:val="16"/>
        </w:rPr>
        <w:t xml:space="preserve"> </w:t>
      </w:r>
    </w:p>
    <w:p w14:paraId="775BDBB1" w14:textId="77777777" w:rsidR="003C4002" w:rsidRDefault="004A3B3B">
      <w:pPr>
        <w:spacing w:after="77" w:line="320" w:lineRule="auto"/>
        <w:ind w:left="-5" w:right="149"/>
      </w:pPr>
      <w:r>
        <w:rPr>
          <w:b/>
        </w:rPr>
        <w:t>WARNING</w:t>
      </w:r>
      <w:r>
        <w:t>:  The passed toolpath is invalid after this</w:t>
      </w:r>
      <w:r>
        <w:t xml:space="preserve"> call as a new toolpath with the same id is created internally. If you wish to continue accesing the toolpath after recalculating, save its id BEFORE calling :RecalculateToolpath() and then use :Find(id) to find the position of the recalculated toolpath an</w:t>
      </w:r>
      <w:r>
        <w:t xml:space="preserve">d use :GetAt(position) to return the recalculated toolpath. </w:t>
      </w:r>
      <w:r>
        <w:rPr>
          <w:b/>
        </w:rPr>
        <w:t xml:space="preserve">Example Code </w:t>
      </w:r>
    </w:p>
    <w:p w14:paraId="1A0804A6" w14:textId="77777777" w:rsidR="003C4002" w:rsidRDefault="004A3B3B">
      <w:pPr>
        <w:spacing w:after="4"/>
        <w:ind w:left="-5" w:right="5954"/>
      </w:pPr>
      <w:r>
        <w:rPr>
          <w:rFonts w:ascii="Courier New" w:eastAsia="Courier New" w:hAnsi="Courier New" w:cs="Courier New"/>
          <w:sz w:val="16"/>
        </w:rPr>
        <w:t xml:space="preserve">local orig_id = luaUUID() orig_id:SetId(toolpath.Id) local recalced_toolpath = nil </w:t>
      </w:r>
    </w:p>
    <w:p w14:paraId="40A704C9" w14:textId="77777777" w:rsidR="003C4002" w:rsidRDefault="004A3B3B">
      <w:pPr>
        <w:spacing w:after="4"/>
        <w:ind w:left="-5" w:right="3266"/>
      </w:pPr>
      <w:r>
        <w:rPr>
          <w:rFonts w:ascii="Courier New" w:eastAsia="Courier New" w:hAnsi="Courier New" w:cs="Courier New"/>
          <w:sz w:val="16"/>
        </w:rPr>
        <w:t xml:space="preserve">if toolpath_manager:RecalculateToolpath(toolpath) then    local recalced_pos = toolpath_manager:Find(orig_id.RawId)    if recalced_pos == nil then </w:t>
      </w:r>
    </w:p>
    <w:p w14:paraId="626F5A80" w14:textId="77777777" w:rsidR="003C4002" w:rsidRDefault="004A3B3B">
      <w:pPr>
        <w:spacing w:after="4"/>
        <w:ind w:left="-5" w:right="3172"/>
      </w:pPr>
      <w:r>
        <w:rPr>
          <w:rFonts w:ascii="Courier New" w:eastAsia="Courier New" w:hAnsi="Courier New" w:cs="Courier New"/>
          <w:sz w:val="16"/>
        </w:rPr>
        <w:t xml:space="preserve">      MessageBox("Failed to find toolpath after calculation")       return false    else </w:t>
      </w:r>
    </w:p>
    <w:p w14:paraId="64EFC547" w14:textId="77777777" w:rsidR="003C4002" w:rsidRDefault="004A3B3B">
      <w:pPr>
        <w:spacing w:after="290"/>
        <w:ind w:left="-5" w:right="3075"/>
      </w:pPr>
      <w:r>
        <w:rPr>
          <w:rFonts w:ascii="Courier New" w:eastAsia="Courier New" w:hAnsi="Courier New" w:cs="Courier New"/>
          <w:sz w:val="16"/>
        </w:rPr>
        <w:t xml:space="preserve">      recalced_too</w:t>
      </w:r>
      <w:r>
        <w:rPr>
          <w:rFonts w:ascii="Courier New" w:eastAsia="Courier New" w:hAnsi="Courier New" w:cs="Courier New"/>
          <w:sz w:val="16"/>
        </w:rPr>
        <w:t xml:space="preserve">lpath = toolpath_manager:GetAt(recalced_pos)    end    end  </w:t>
      </w:r>
    </w:p>
    <w:p w14:paraId="5D701A65" w14:textId="77777777" w:rsidR="003C4002" w:rsidRDefault="004A3B3B">
      <w:pPr>
        <w:spacing w:after="5" w:line="267" w:lineRule="auto"/>
        <w:ind w:left="-5"/>
      </w:pPr>
      <w:r>
        <w:rPr>
          <w:rFonts w:ascii="Cambria" w:eastAsia="Cambria" w:hAnsi="Cambria" w:cs="Cambria"/>
          <w:b/>
          <w:color w:val="4F81BD"/>
        </w:rPr>
        <w:t xml:space="preserve">:SaveToolpathAsTemplate(Toolpath toolpath, string template_path) </w:t>
      </w:r>
    </w:p>
    <w:p w14:paraId="30B17A38" w14:textId="77777777" w:rsidR="003C4002" w:rsidRDefault="004A3B3B">
      <w:pPr>
        <w:spacing w:after="222"/>
        <w:ind w:left="-5" w:right="9"/>
      </w:pPr>
      <w:r>
        <w:t>Save a toolpath as a template to passed file. Returns true if template saved, else false. If passed toolpath is part of a group (</w:t>
      </w:r>
      <w:r>
        <w:t xml:space="preserve">e.g flat bottom vcarving) all toolpaths in group are saved to the template </w:t>
      </w:r>
    </w:p>
    <w:p w14:paraId="23AA94E8" w14:textId="77777777" w:rsidR="003C4002" w:rsidRDefault="004A3B3B">
      <w:pPr>
        <w:spacing w:after="0"/>
        <w:ind w:left="293" w:right="2715"/>
      </w:pPr>
      <w:r>
        <w:rPr>
          <w:i/>
        </w:rPr>
        <w:t xml:space="preserve">toolpath </w:t>
      </w:r>
      <w:r>
        <w:t xml:space="preserve">- </w:t>
      </w:r>
      <w:r>
        <w:rPr>
          <w:color w:val="943634"/>
        </w:rPr>
        <w:t>Toolpath</w:t>
      </w:r>
      <w:r>
        <w:t xml:space="preserve"> - Toolpath to save as a template </w:t>
      </w:r>
      <w:r>
        <w:rPr>
          <w:i/>
        </w:rPr>
        <w:t xml:space="preserve">template_path </w:t>
      </w:r>
      <w:r>
        <w:t xml:space="preserve">- string - Full path to template file to save </w:t>
      </w:r>
    </w:p>
    <w:p w14:paraId="621F4499" w14:textId="77777777" w:rsidR="003C4002" w:rsidRDefault="004A3B3B">
      <w:pPr>
        <w:spacing w:after="281" w:line="259" w:lineRule="auto"/>
        <w:ind w:left="0" w:firstLine="0"/>
      </w:pPr>
      <w:r>
        <w:rPr>
          <w:rFonts w:ascii="Courier New" w:eastAsia="Courier New" w:hAnsi="Courier New" w:cs="Courier New"/>
          <w:sz w:val="16"/>
        </w:rPr>
        <w:t xml:space="preserve"> </w:t>
      </w:r>
    </w:p>
    <w:p w14:paraId="649783E3" w14:textId="77777777" w:rsidR="003C4002" w:rsidRDefault="004A3B3B">
      <w:pPr>
        <w:spacing w:after="5" w:line="267" w:lineRule="auto"/>
        <w:ind w:left="-5"/>
      </w:pPr>
      <w:r>
        <w:rPr>
          <w:rFonts w:ascii="Cambria" w:eastAsia="Cambria" w:hAnsi="Cambria" w:cs="Cambria"/>
          <w:b/>
          <w:color w:val="4F81BD"/>
        </w:rPr>
        <w:t xml:space="preserve">:SaveVisibleToolpathsAsTemplate( string template_path) </w:t>
      </w:r>
    </w:p>
    <w:p w14:paraId="23AB814B" w14:textId="77777777" w:rsidR="003C4002" w:rsidRDefault="004A3B3B">
      <w:pPr>
        <w:spacing w:after="225"/>
        <w:ind w:left="-5" w:right="9"/>
      </w:pPr>
      <w:r>
        <w:t>Save all</w:t>
      </w:r>
      <w:r>
        <w:t xml:space="preserve"> visible toolpaths as a template to passed file. Returns true if template saved, else false. </w:t>
      </w:r>
    </w:p>
    <w:p w14:paraId="058BEE52" w14:textId="77777777" w:rsidR="003C4002" w:rsidRDefault="004A3B3B">
      <w:pPr>
        <w:spacing w:after="189"/>
        <w:ind w:left="293" w:right="9"/>
      </w:pPr>
      <w:r>
        <w:rPr>
          <w:i/>
        </w:rPr>
        <w:t xml:space="preserve">template_path </w:t>
      </w:r>
      <w:r>
        <w:t xml:space="preserve">- string - Full path to template file to save </w:t>
      </w:r>
    </w:p>
    <w:p w14:paraId="64426B9F" w14:textId="77777777" w:rsidR="003C4002" w:rsidRDefault="004A3B3B">
      <w:pPr>
        <w:spacing w:after="5" w:line="267" w:lineRule="auto"/>
        <w:ind w:left="-5"/>
      </w:pPr>
      <w:r>
        <w:rPr>
          <w:rFonts w:ascii="Cambria" w:eastAsia="Cambria" w:hAnsi="Cambria" w:cs="Cambria"/>
          <w:b/>
          <w:color w:val="4F81BD"/>
        </w:rPr>
        <w:t xml:space="preserve">:ToolpathModified(Toolpath toolpath) </w:t>
      </w:r>
    </w:p>
    <w:p w14:paraId="63279690" w14:textId="77777777" w:rsidR="003C4002" w:rsidRDefault="004A3B3B">
      <w:pPr>
        <w:spacing w:after="222"/>
        <w:ind w:left="-5" w:right="9"/>
      </w:pPr>
      <w:r>
        <w:t>This method must be called if parameters for a toolpath are mod</w:t>
      </w:r>
      <w:r>
        <w:t xml:space="preserve">ified from script. E.g tool parameters are changed. If this method is not called the ui will not show the changes you have made. </w:t>
      </w:r>
    </w:p>
    <w:p w14:paraId="00C8106C" w14:textId="77777777" w:rsidR="003C4002" w:rsidRDefault="004A3B3B">
      <w:pPr>
        <w:spacing w:after="10"/>
        <w:ind w:left="293" w:right="9"/>
      </w:pPr>
      <w:r>
        <w:rPr>
          <w:i/>
        </w:rPr>
        <w:lastRenderedPageBreak/>
        <w:t xml:space="preserve">toolpath </w:t>
      </w:r>
      <w:r>
        <w:t xml:space="preserve">- </w:t>
      </w:r>
      <w:r>
        <w:rPr>
          <w:color w:val="943634"/>
        </w:rPr>
        <w:t>Toolpath</w:t>
      </w:r>
      <w:r>
        <w:t xml:space="preserve"> - Toolpath which has been modified </w:t>
      </w:r>
    </w:p>
    <w:p w14:paraId="162AA740" w14:textId="77777777" w:rsidR="003C4002" w:rsidRDefault="004A3B3B">
      <w:pPr>
        <w:spacing w:after="218" w:line="259" w:lineRule="auto"/>
        <w:ind w:left="0" w:firstLine="0"/>
      </w:pPr>
      <w:r>
        <w:t xml:space="preserve"> </w:t>
      </w:r>
    </w:p>
    <w:p w14:paraId="7D5EF593" w14:textId="77777777" w:rsidR="003C4002" w:rsidRDefault="004A3B3B">
      <w:pPr>
        <w:spacing w:after="5" w:line="267" w:lineRule="auto"/>
        <w:ind w:left="-5"/>
      </w:pPr>
      <w:r>
        <w:rPr>
          <w:rFonts w:ascii="Cambria" w:eastAsia="Cambria" w:hAnsi="Cambria" w:cs="Cambria"/>
          <w:b/>
          <w:color w:val="4F81BD"/>
        </w:rPr>
        <w:t xml:space="preserve">:ToolpathWithNameExists(string name) </w:t>
      </w:r>
    </w:p>
    <w:p w14:paraId="3EFFFE01" w14:textId="77777777" w:rsidR="003C4002" w:rsidRDefault="004A3B3B">
      <w:pPr>
        <w:spacing w:after="225"/>
        <w:ind w:left="-5" w:right="9"/>
      </w:pPr>
      <w:r>
        <w:t xml:space="preserve">Returns true if there is one or more existing toolpaths with passed name </w:t>
      </w:r>
    </w:p>
    <w:p w14:paraId="7DC03650" w14:textId="77777777" w:rsidR="003C4002" w:rsidRDefault="004A3B3B">
      <w:pPr>
        <w:spacing w:after="10"/>
        <w:ind w:left="293" w:right="9"/>
      </w:pPr>
      <w:r>
        <w:rPr>
          <w:i/>
        </w:rPr>
        <w:t xml:space="preserve">name </w:t>
      </w:r>
      <w:r>
        <w:t xml:space="preserve">-string - Toolpath name to check for </w:t>
      </w:r>
    </w:p>
    <w:p w14:paraId="51F0A5FB" w14:textId="77777777" w:rsidR="003C4002" w:rsidRDefault="004A3B3B">
      <w:pPr>
        <w:spacing w:after="0" w:line="259" w:lineRule="auto"/>
        <w:ind w:left="283" w:firstLine="0"/>
      </w:pPr>
      <w:r>
        <w:t xml:space="preserve"> </w:t>
      </w:r>
    </w:p>
    <w:p w14:paraId="181C5F09" w14:textId="77777777" w:rsidR="003C4002" w:rsidRDefault="004A3B3B">
      <w:pPr>
        <w:spacing w:after="10"/>
        <w:ind w:left="293" w:right="9"/>
      </w:pPr>
      <w:r>
        <w:rPr>
          <w:i/>
        </w:rPr>
        <w:t xml:space="preserve">id </w:t>
      </w:r>
      <w:r>
        <w:t>-</w:t>
      </w:r>
      <w:r>
        <w:rPr>
          <w:color w:val="943634"/>
        </w:rPr>
        <w:t>UUID</w:t>
      </w:r>
      <w:r>
        <w:t xml:space="preserve"> - Id of toolpath to delete </w:t>
      </w:r>
    </w:p>
    <w:p w14:paraId="13768F60" w14:textId="77777777" w:rsidR="003C4002" w:rsidRDefault="004A3B3B">
      <w:pPr>
        <w:spacing w:after="0" w:line="259" w:lineRule="auto"/>
        <w:ind w:left="0" w:firstLine="0"/>
      </w:pPr>
      <w:r>
        <w:rPr>
          <w:rFonts w:ascii="Courier New" w:eastAsia="Courier New" w:hAnsi="Courier New" w:cs="Courier New"/>
          <w:sz w:val="16"/>
        </w:rPr>
        <w:t xml:space="preserve"> </w:t>
      </w:r>
    </w:p>
    <w:p w14:paraId="466704B5" w14:textId="77777777" w:rsidR="003C4002" w:rsidRDefault="004A3B3B">
      <w:pPr>
        <w:spacing w:after="5" w:line="267" w:lineRule="auto"/>
        <w:ind w:left="-5"/>
      </w:pPr>
      <w:r>
        <w:rPr>
          <w:rFonts w:ascii="Cambria" w:eastAsia="Cambria" w:hAnsi="Cambria" w:cs="Cambria"/>
          <w:b/>
          <w:color w:val="4F81BD"/>
        </w:rPr>
        <w:t xml:space="preserve">:UndrawAllToolpath () </w:t>
      </w:r>
    </w:p>
    <w:p w14:paraId="792C5B62" w14:textId="77777777" w:rsidR="003C4002" w:rsidRDefault="004A3B3B">
      <w:pPr>
        <w:spacing w:after="228"/>
        <w:ind w:left="-5" w:right="9"/>
      </w:pPr>
      <w:r>
        <w:t>Undraw (set visibility to false) ALL  toolpaths in job.</w:t>
      </w:r>
      <w:r>
        <w:rPr>
          <w:i/>
        </w:rPr>
        <w:t xml:space="preserve"> </w:t>
      </w:r>
    </w:p>
    <w:p w14:paraId="35BAB151" w14:textId="77777777" w:rsidR="003C4002" w:rsidRDefault="004A3B3B">
      <w:pPr>
        <w:spacing w:after="222" w:line="267" w:lineRule="auto"/>
        <w:ind w:left="-5" w:right="4496"/>
      </w:pPr>
      <w:r>
        <w:rPr>
          <w:rFonts w:ascii="Cambria" w:eastAsia="Cambria" w:hAnsi="Cambria" w:cs="Cambria"/>
          <w:b/>
          <w:color w:val="4F81BD"/>
        </w:rPr>
        <w:t xml:space="preserve">:SetAllToolpathsVisibility (bool visibility) </w:t>
      </w:r>
      <w:r>
        <w:t>Set visibility for all  toolpaths in job.</w:t>
      </w:r>
      <w:r>
        <w:rPr>
          <w:i/>
        </w:rPr>
        <w:t xml:space="preserve"> </w:t>
      </w:r>
    </w:p>
    <w:p w14:paraId="56314DDC" w14:textId="77777777" w:rsidR="003C4002" w:rsidRDefault="004A3B3B">
      <w:pPr>
        <w:tabs>
          <w:tab w:val="center" w:pos="283"/>
          <w:tab w:val="center" w:pos="3812"/>
        </w:tabs>
        <w:spacing w:after="0" w:line="259" w:lineRule="auto"/>
        <w:ind w:left="0" w:firstLine="0"/>
      </w:pPr>
      <w:r>
        <w:tab/>
      </w:r>
      <w:r>
        <w:t xml:space="preserve"> </w:t>
      </w:r>
      <w:r>
        <w:tab/>
      </w:r>
      <w:r>
        <w:rPr>
          <w:i/>
        </w:rPr>
        <w:t xml:space="preserve">visibility </w:t>
      </w:r>
      <w:r>
        <w:t xml:space="preserve">-bool - true to draw all toolpaths, false to stop drawing them </w:t>
      </w:r>
    </w:p>
    <w:p w14:paraId="3C84DE2B" w14:textId="77777777" w:rsidR="003C4002" w:rsidRDefault="004A3B3B">
      <w:pPr>
        <w:spacing w:after="232" w:line="259" w:lineRule="auto"/>
        <w:ind w:left="0" w:firstLine="0"/>
      </w:pPr>
      <w:r>
        <w:rPr>
          <w:i/>
        </w:rPr>
        <w:t xml:space="preserve"> </w:t>
      </w:r>
    </w:p>
    <w:p w14:paraId="504BEB04" w14:textId="77777777" w:rsidR="003C4002" w:rsidRDefault="004A3B3B">
      <w:pPr>
        <w:spacing w:after="0" w:line="259" w:lineRule="auto"/>
        <w:ind w:left="0" w:firstLine="0"/>
      </w:pPr>
      <w:r>
        <w:rPr>
          <w:i/>
        </w:rPr>
        <w:t xml:space="preserve"> </w:t>
      </w:r>
      <w:r>
        <w:rPr>
          <w:i/>
        </w:rPr>
        <w:tab/>
        <w:t xml:space="preserve"> </w:t>
      </w:r>
      <w:r>
        <w:br w:type="page"/>
      </w:r>
    </w:p>
    <w:p w14:paraId="0B83D8AA" w14:textId="77777777" w:rsidR="003C4002" w:rsidRDefault="004A3B3B">
      <w:pPr>
        <w:pStyle w:val="Heading1"/>
        <w:ind w:left="-5"/>
      </w:pPr>
      <w:r>
        <w:lastRenderedPageBreak/>
        <w:t xml:space="preserve">Toolpath </w:t>
      </w:r>
    </w:p>
    <w:p w14:paraId="5C1BADED" w14:textId="77777777" w:rsidR="003C4002" w:rsidRDefault="004A3B3B">
      <w:pPr>
        <w:spacing w:after="222"/>
        <w:ind w:left="-5" w:right="9"/>
      </w:pPr>
      <w:r>
        <w:t xml:space="preserve">The Toolpath object represents a toolpath within the program.  Toolpaths are never created directly, they are created using the CreateXXX methods of ToolpathManager.  </w:t>
      </w:r>
    </w:p>
    <w:p w14:paraId="2CEC3178" w14:textId="77777777" w:rsidR="003C4002" w:rsidRDefault="004A3B3B">
      <w:pPr>
        <w:spacing w:after="0" w:line="259" w:lineRule="auto"/>
        <w:ind w:left="0" w:firstLine="0"/>
      </w:pPr>
      <w:r>
        <w:rPr>
          <w:b/>
        </w:rPr>
        <w:t xml:space="preserve"> </w:t>
      </w:r>
    </w:p>
    <w:p w14:paraId="7C32904C" w14:textId="77777777" w:rsidR="003C4002" w:rsidRDefault="004A3B3B">
      <w:pPr>
        <w:pStyle w:val="Heading2"/>
        <w:spacing w:after="9"/>
        <w:ind w:left="-5"/>
      </w:pPr>
      <w:r>
        <w:t xml:space="preserve">Properties </w:t>
      </w:r>
    </w:p>
    <w:p w14:paraId="3AD6AD4B" w14:textId="77777777" w:rsidR="003C4002" w:rsidRDefault="004A3B3B">
      <w:pPr>
        <w:spacing w:after="179" w:line="259" w:lineRule="auto"/>
        <w:ind w:left="0" w:firstLine="0"/>
      </w:pPr>
      <w:r>
        <w:t xml:space="preserve"> </w:t>
      </w:r>
    </w:p>
    <w:p w14:paraId="58C2EF7C" w14:textId="77777777" w:rsidR="003C4002" w:rsidRDefault="004A3B3B">
      <w:pPr>
        <w:spacing w:after="5" w:line="267" w:lineRule="auto"/>
        <w:ind w:left="-5"/>
      </w:pPr>
      <w:r>
        <w:rPr>
          <w:rFonts w:ascii="Cambria" w:eastAsia="Cambria" w:hAnsi="Cambria" w:cs="Cambria"/>
          <w:b/>
          <w:color w:val="4F81BD"/>
        </w:rPr>
        <w:t xml:space="preserve">.ActiveSheetIndex </w:t>
      </w:r>
    </w:p>
    <w:p w14:paraId="496A4EB3" w14:textId="77777777" w:rsidR="003C4002" w:rsidRDefault="004A3B3B">
      <w:pPr>
        <w:spacing w:after="193"/>
        <w:ind w:left="-5" w:right="9"/>
      </w:pPr>
      <w:r>
        <w:t>R/O- integer- Active sheet index when toolpath was ca</w:t>
      </w:r>
      <w:r>
        <w:t xml:space="preserve">lculated. Older toolpaths will return 0 for this value until recalculated, use HasActiveSheetIndex to check for this case. </w:t>
      </w:r>
    </w:p>
    <w:p w14:paraId="0E59FD06" w14:textId="77777777" w:rsidR="003C4002" w:rsidRDefault="004A3B3B">
      <w:pPr>
        <w:spacing w:after="5" w:line="267" w:lineRule="auto"/>
        <w:ind w:left="-5"/>
      </w:pPr>
      <w:r>
        <w:rPr>
          <w:rFonts w:ascii="Cambria" w:eastAsia="Cambria" w:hAnsi="Cambria" w:cs="Cambria"/>
          <w:b/>
          <w:color w:val="4F81BD"/>
        </w:rPr>
        <w:t xml:space="preserve">.FirstPoint </w:t>
      </w:r>
    </w:p>
    <w:p w14:paraId="2D4C9A69" w14:textId="77777777" w:rsidR="003C4002" w:rsidRDefault="004A3B3B">
      <w:pPr>
        <w:spacing w:after="10"/>
        <w:ind w:left="-5" w:right="9"/>
      </w:pPr>
      <w:r>
        <w:t xml:space="preserve">R/O- Point3D- Position of first point in toolpath - start of first plunge move </w:t>
      </w:r>
    </w:p>
    <w:p w14:paraId="6ECC6FB4" w14:textId="77777777" w:rsidR="003C4002" w:rsidRDefault="004A3B3B">
      <w:pPr>
        <w:spacing w:after="0" w:line="259" w:lineRule="auto"/>
        <w:ind w:left="0" w:firstLine="0"/>
      </w:pPr>
      <w:r>
        <w:rPr>
          <w:rFonts w:ascii="Courier New" w:eastAsia="Courier New" w:hAnsi="Courier New" w:cs="Courier New"/>
          <w:sz w:val="16"/>
        </w:rPr>
        <w:t xml:space="preserve"> </w:t>
      </w:r>
    </w:p>
    <w:p w14:paraId="33E64A1F" w14:textId="77777777" w:rsidR="003C4002" w:rsidRDefault="004A3B3B">
      <w:pPr>
        <w:spacing w:after="257" w:line="259" w:lineRule="auto"/>
        <w:ind w:left="0" w:firstLine="0"/>
      </w:pPr>
      <w:r>
        <w:rPr>
          <w:rFonts w:ascii="Courier New" w:eastAsia="Courier New" w:hAnsi="Courier New" w:cs="Courier New"/>
          <w:sz w:val="16"/>
        </w:rPr>
        <w:t xml:space="preserve"> </w:t>
      </w:r>
    </w:p>
    <w:p w14:paraId="24B6594F" w14:textId="77777777" w:rsidR="003C4002" w:rsidRDefault="004A3B3B">
      <w:pPr>
        <w:spacing w:after="5" w:line="267" w:lineRule="auto"/>
        <w:ind w:left="-5"/>
      </w:pPr>
      <w:r>
        <w:rPr>
          <w:rFonts w:ascii="Cambria" w:eastAsia="Cambria" w:hAnsi="Cambria" w:cs="Cambria"/>
          <w:b/>
          <w:color w:val="4F81BD"/>
        </w:rPr>
        <w:t xml:space="preserve">.GroupId </w:t>
      </w:r>
    </w:p>
    <w:p w14:paraId="028D0192" w14:textId="77777777" w:rsidR="003C4002" w:rsidRDefault="004A3B3B">
      <w:pPr>
        <w:spacing w:after="0"/>
        <w:ind w:left="-5" w:right="9"/>
      </w:pPr>
      <w:r>
        <w:t>R/O-</w:t>
      </w:r>
      <w:r>
        <w:rPr>
          <w:color w:val="943634"/>
        </w:rPr>
        <w:t>UUID</w:t>
      </w:r>
      <w:r>
        <w:t xml:space="preserve"> - returns group </w:t>
      </w:r>
      <w:r>
        <w:t xml:space="preserve">id of toolpath, if this toolpath is part of a group (e.g from flat bottomed vcarving). All toolpaths in a group will have the same group id </w:t>
      </w:r>
    </w:p>
    <w:p w14:paraId="7681F7A8" w14:textId="77777777" w:rsidR="003C4002" w:rsidRDefault="004A3B3B">
      <w:pPr>
        <w:spacing w:after="179" w:line="259" w:lineRule="auto"/>
        <w:ind w:left="0" w:firstLine="0"/>
      </w:pPr>
      <w:r>
        <w:t xml:space="preserve"> </w:t>
      </w:r>
    </w:p>
    <w:p w14:paraId="7306DC05" w14:textId="77777777" w:rsidR="003C4002" w:rsidRDefault="004A3B3B">
      <w:pPr>
        <w:spacing w:after="5" w:line="267" w:lineRule="auto"/>
        <w:ind w:left="-5"/>
      </w:pPr>
      <w:r>
        <w:rPr>
          <w:rFonts w:ascii="Cambria" w:eastAsia="Cambria" w:hAnsi="Cambria" w:cs="Cambria"/>
          <w:b/>
          <w:color w:val="4F81BD"/>
        </w:rPr>
        <w:t xml:space="preserve">.HasActiveSheetIndex </w:t>
      </w:r>
    </w:p>
    <w:p w14:paraId="6933A3A0" w14:textId="77777777" w:rsidR="003C4002" w:rsidRDefault="004A3B3B">
      <w:pPr>
        <w:spacing w:after="10"/>
        <w:ind w:left="-5" w:right="9"/>
      </w:pPr>
      <w:r>
        <w:t xml:space="preserve">R/O- bool- </w:t>
      </w:r>
      <w:r>
        <w:t xml:space="preserve">true if this toolpath has a record of active sheet index when it was calculated </w:t>
      </w:r>
    </w:p>
    <w:p w14:paraId="7D191C0B" w14:textId="77777777" w:rsidR="003C4002" w:rsidRDefault="004A3B3B">
      <w:pPr>
        <w:spacing w:after="257" w:line="259" w:lineRule="auto"/>
        <w:ind w:left="0" w:firstLine="0"/>
      </w:pPr>
      <w:r>
        <w:rPr>
          <w:rFonts w:ascii="Courier New" w:eastAsia="Courier New" w:hAnsi="Courier New" w:cs="Courier New"/>
          <w:sz w:val="16"/>
        </w:rPr>
        <w:t xml:space="preserve"> </w:t>
      </w:r>
    </w:p>
    <w:p w14:paraId="4755D9EA" w14:textId="77777777" w:rsidR="003C4002" w:rsidRDefault="004A3B3B">
      <w:pPr>
        <w:spacing w:after="5" w:line="267" w:lineRule="auto"/>
        <w:ind w:left="-5"/>
      </w:pPr>
      <w:r>
        <w:rPr>
          <w:rFonts w:ascii="Cambria" w:eastAsia="Cambria" w:hAnsi="Cambria" w:cs="Cambria"/>
          <w:b/>
          <w:color w:val="4F81BD"/>
        </w:rPr>
        <w:t xml:space="preserve">.Id </w:t>
      </w:r>
    </w:p>
    <w:p w14:paraId="4395D307" w14:textId="77777777" w:rsidR="003C4002" w:rsidRDefault="004A3B3B">
      <w:pPr>
        <w:spacing w:after="187"/>
        <w:ind w:left="-5" w:right="9"/>
      </w:pPr>
      <w:r>
        <w:t>R/O-</w:t>
      </w:r>
      <w:r>
        <w:rPr>
          <w:color w:val="943634"/>
        </w:rPr>
        <w:t>UUID</w:t>
      </w:r>
      <w:r>
        <w:t xml:space="preserve"> - returns id of toolpath, all toolpaths have a unique id </w:t>
      </w:r>
    </w:p>
    <w:p w14:paraId="65CD9865" w14:textId="77777777" w:rsidR="003C4002" w:rsidRDefault="004A3B3B">
      <w:pPr>
        <w:spacing w:after="5" w:line="267" w:lineRule="auto"/>
        <w:ind w:left="-5"/>
      </w:pPr>
      <w:r>
        <w:rPr>
          <w:rFonts w:ascii="Cambria" w:eastAsia="Cambria" w:hAnsi="Cambria" w:cs="Cambria"/>
          <w:b/>
          <w:color w:val="4F81BD"/>
        </w:rPr>
        <w:t xml:space="preserve">.InMM </w:t>
      </w:r>
    </w:p>
    <w:p w14:paraId="1B5C4744" w14:textId="77777777" w:rsidR="003C4002" w:rsidRDefault="004A3B3B">
      <w:pPr>
        <w:spacing w:after="190"/>
        <w:ind w:left="-5" w:right="9"/>
      </w:pPr>
      <w:r>
        <w:t xml:space="preserve">R/O- bool - </w:t>
      </w:r>
      <w:r>
        <w:t xml:space="preserve">flag indicating if toolpath is in mm or inches </w:t>
      </w:r>
    </w:p>
    <w:p w14:paraId="3E26B6BF" w14:textId="77777777" w:rsidR="003C4002" w:rsidRDefault="004A3B3B">
      <w:pPr>
        <w:spacing w:after="5" w:line="267" w:lineRule="auto"/>
        <w:ind w:left="-5"/>
      </w:pPr>
      <w:r>
        <w:rPr>
          <w:rFonts w:ascii="Cambria" w:eastAsia="Cambria" w:hAnsi="Cambria" w:cs="Cambria"/>
          <w:b/>
          <w:color w:val="4F81BD"/>
        </w:rPr>
        <w:t xml:space="preserve">.LastPoint </w:t>
      </w:r>
    </w:p>
    <w:p w14:paraId="6E3D9C52" w14:textId="77777777" w:rsidR="003C4002" w:rsidRDefault="004A3B3B">
      <w:pPr>
        <w:spacing w:after="189"/>
        <w:ind w:left="-5" w:right="9"/>
      </w:pPr>
      <w:r>
        <w:t xml:space="preserve">R/O- </w:t>
      </w:r>
      <w:r>
        <w:rPr>
          <w:color w:val="943634"/>
        </w:rPr>
        <w:t>Point3D</w:t>
      </w:r>
      <w:r>
        <w:t xml:space="preserve">- Position of last point in toolpath - end of last retract move </w:t>
      </w:r>
    </w:p>
    <w:p w14:paraId="4CA2D4F3" w14:textId="77777777" w:rsidR="003C4002" w:rsidRDefault="004A3B3B">
      <w:pPr>
        <w:spacing w:after="5" w:line="267" w:lineRule="auto"/>
        <w:ind w:left="-5"/>
      </w:pPr>
      <w:r>
        <w:rPr>
          <w:rFonts w:ascii="Cambria" w:eastAsia="Cambria" w:hAnsi="Cambria" w:cs="Cambria"/>
          <w:b/>
          <w:color w:val="4F81BD"/>
        </w:rPr>
        <w:t xml:space="preserve">.Name </w:t>
      </w:r>
    </w:p>
    <w:p w14:paraId="1DD03C21" w14:textId="77777777" w:rsidR="003C4002" w:rsidRDefault="004A3B3B">
      <w:pPr>
        <w:spacing w:after="189"/>
        <w:ind w:left="-5" w:right="9"/>
      </w:pPr>
      <w:r>
        <w:t xml:space="preserve">R/W- string - name of toolpath - call ToolpathManager:ToolpathModified() after changing </w:t>
      </w:r>
    </w:p>
    <w:p w14:paraId="589F8D43" w14:textId="77777777" w:rsidR="003C4002" w:rsidRDefault="004A3B3B">
      <w:pPr>
        <w:spacing w:after="5" w:line="267" w:lineRule="auto"/>
        <w:ind w:left="-5"/>
      </w:pPr>
      <w:r>
        <w:rPr>
          <w:rFonts w:ascii="Cambria" w:eastAsia="Cambria" w:hAnsi="Cambria" w:cs="Cambria"/>
          <w:b/>
          <w:color w:val="4F81BD"/>
        </w:rPr>
        <w:t xml:space="preserve">.Notes </w:t>
      </w:r>
    </w:p>
    <w:p w14:paraId="7BFB23EB" w14:textId="77777777" w:rsidR="003C4002" w:rsidRDefault="004A3B3B">
      <w:pPr>
        <w:spacing w:after="189"/>
        <w:ind w:left="-5" w:right="9"/>
      </w:pPr>
      <w:r>
        <w:t>R/W- string - n</w:t>
      </w:r>
      <w:r>
        <w:t xml:space="preserve">otes for toolpath - call ToolpathManager:ToolpathModified() after changing </w:t>
      </w:r>
    </w:p>
    <w:p w14:paraId="6C9DF3BE" w14:textId="77777777" w:rsidR="003C4002" w:rsidRDefault="004A3B3B">
      <w:pPr>
        <w:spacing w:after="5" w:line="267" w:lineRule="auto"/>
        <w:ind w:left="-5"/>
      </w:pPr>
      <w:r>
        <w:rPr>
          <w:rFonts w:ascii="Cambria" w:eastAsia="Cambria" w:hAnsi="Cambria" w:cs="Cambria"/>
          <w:b/>
          <w:color w:val="4F81BD"/>
        </w:rPr>
        <w:t xml:space="preserve">.PositionData </w:t>
      </w:r>
    </w:p>
    <w:p w14:paraId="029CA628" w14:textId="77777777" w:rsidR="003C4002" w:rsidRDefault="004A3B3B">
      <w:pPr>
        <w:spacing w:after="189"/>
        <w:ind w:left="-5" w:right="9"/>
      </w:pPr>
      <w:r>
        <w:t xml:space="preserve">R/O- </w:t>
      </w:r>
      <w:r>
        <w:rPr>
          <w:color w:val="943634"/>
        </w:rPr>
        <w:t>ToolpathPosData</w:t>
      </w:r>
      <w:r>
        <w:t xml:space="preserve">- Position data (home pos, safe z etc) for toolpath </w:t>
      </w:r>
    </w:p>
    <w:p w14:paraId="4E9EEFD2" w14:textId="77777777" w:rsidR="003C4002" w:rsidRDefault="004A3B3B">
      <w:pPr>
        <w:spacing w:after="5" w:line="267" w:lineRule="auto"/>
        <w:ind w:left="-5"/>
      </w:pPr>
      <w:r>
        <w:rPr>
          <w:rFonts w:ascii="Cambria" w:eastAsia="Cambria" w:hAnsi="Cambria" w:cs="Cambria"/>
          <w:b/>
          <w:color w:val="4F81BD"/>
        </w:rPr>
        <w:t xml:space="preserve">.Tool </w:t>
      </w:r>
    </w:p>
    <w:p w14:paraId="42633A56" w14:textId="77777777" w:rsidR="003C4002" w:rsidRDefault="004A3B3B">
      <w:pPr>
        <w:spacing w:after="10"/>
        <w:ind w:left="-5" w:right="9"/>
      </w:pPr>
      <w:r>
        <w:lastRenderedPageBreak/>
        <w:t xml:space="preserve">R/O- </w:t>
      </w:r>
      <w:r>
        <w:rPr>
          <w:color w:val="943634"/>
        </w:rPr>
        <w:t>Tool</w:t>
      </w:r>
      <w:r>
        <w:t>- returns a Tool object which references the tool in the toolpath and can be</w:t>
      </w:r>
      <w:r>
        <w:t xml:space="preserve"> used to update </w:t>
      </w:r>
    </w:p>
    <w:p w14:paraId="73C1C710" w14:textId="77777777" w:rsidR="003C4002" w:rsidRDefault="004A3B3B">
      <w:pPr>
        <w:spacing w:after="0"/>
        <w:ind w:left="-5" w:right="9"/>
      </w:pPr>
      <w:r>
        <w:t>the tool data. See Tool:</w:t>
      </w:r>
      <w:r>
        <w:rPr>
          <w:rFonts w:ascii="Courier New" w:eastAsia="Courier New" w:hAnsi="Courier New" w:cs="Courier New"/>
          <w:sz w:val="20"/>
        </w:rPr>
        <w:t>UpdateToolParameters()</w:t>
      </w:r>
      <w:r>
        <w:t xml:space="preserve">for more details. Also call ToolpathManager:ToolpathModified() after changing tool values. </w:t>
      </w:r>
    </w:p>
    <w:p w14:paraId="6BFE9823" w14:textId="77777777" w:rsidR="003C4002" w:rsidRDefault="004A3B3B">
      <w:pPr>
        <w:spacing w:after="177" w:line="259" w:lineRule="auto"/>
        <w:ind w:left="0" w:firstLine="0"/>
      </w:pPr>
      <w:r>
        <w:t xml:space="preserve"> </w:t>
      </w:r>
    </w:p>
    <w:p w14:paraId="211F6323" w14:textId="77777777" w:rsidR="003C4002" w:rsidRDefault="004A3B3B">
      <w:pPr>
        <w:spacing w:after="5" w:line="267" w:lineRule="auto"/>
        <w:ind w:left="-5"/>
      </w:pPr>
      <w:r>
        <w:rPr>
          <w:rFonts w:ascii="Cambria" w:eastAsia="Cambria" w:hAnsi="Cambria" w:cs="Cambria"/>
          <w:b/>
          <w:color w:val="4F81BD"/>
        </w:rPr>
        <w:t xml:space="preserve">.SideId </w:t>
      </w:r>
    </w:p>
    <w:p w14:paraId="4C2B0942" w14:textId="77777777" w:rsidR="003C4002" w:rsidRDefault="004A3B3B">
      <w:pPr>
        <w:spacing w:after="262"/>
        <w:ind w:left="-5" w:right="9"/>
      </w:pPr>
      <w:r>
        <w:t xml:space="preserve">R/O – </w:t>
      </w:r>
      <w:r>
        <w:rPr>
          <w:color w:val="C00000"/>
        </w:rPr>
        <w:t xml:space="preserve">UUID </w:t>
      </w:r>
      <w:r>
        <w:t xml:space="preserve">– </w:t>
      </w:r>
      <w:r>
        <w:t xml:space="preserve">The side id on which this toolpath belongs </w:t>
      </w:r>
    </w:p>
    <w:p w14:paraId="2A0F171F" w14:textId="77777777" w:rsidR="003C4002" w:rsidRDefault="004A3B3B">
      <w:pPr>
        <w:spacing w:after="4"/>
        <w:ind w:left="-5" w:right="578"/>
      </w:pPr>
      <w:r>
        <w:t xml:space="preserve">To compare this to another UUID, use </w:t>
      </w:r>
      <w:r>
        <w:rPr>
          <w:rFonts w:ascii="Courier New" w:eastAsia="Courier New" w:hAnsi="Courier New" w:cs="Courier New"/>
          <w:sz w:val="16"/>
        </w:rPr>
        <w:t>luaUUID(toolpath.SideId).IsEqual(my_other_id)</w:t>
      </w:r>
      <w:r>
        <w:t xml:space="preserve"> </w:t>
      </w:r>
    </w:p>
    <w:p w14:paraId="1FF6DA8D" w14:textId="77777777" w:rsidR="003C4002" w:rsidRDefault="004A3B3B">
      <w:pPr>
        <w:spacing w:after="0" w:line="259" w:lineRule="auto"/>
        <w:ind w:left="0" w:firstLine="0"/>
      </w:pPr>
      <w:r>
        <w:t xml:space="preserve"> </w:t>
      </w:r>
    </w:p>
    <w:p w14:paraId="5C2B2857" w14:textId="77777777" w:rsidR="003C4002" w:rsidRDefault="004A3B3B">
      <w:pPr>
        <w:spacing w:after="0" w:line="259" w:lineRule="auto"/>
        <w:ind w:left="0" w:firstLine="0"/>
      </w:pPr>
      <w:r>
        <w:t xml:space="preserve"> </w:t>
      </w:r>
    </w:p>
    <w:p w14:paraId="7EB778A1" w14:textId="77777777" w:rsidR="003C4002" w:rsidRDefault="004A3B3B">
      <w:pPr>
        <w:pStyle w:val="Heading2"/>
        <w:ind w:left="-5"/>
      </w:pPr>
      <w:r>
        <w:t xml:space="preserve">Methods </w:t>
      </w:r>
    </w:p>
    <w:p w14:paraId="5F9BAF53" w14:textId="77777777" w:rsidR="003C4002" w:rsidRDefault="004A3B3B">
      <w:pPr>
        <w:spacing w:after="5" w:line="267" w:lineRule="auto"/>
        <w:ind w:left="-5"/>
      </w:pPr>
      <w:r>
        <w:rPr>
          <w:rFonts w:ascii="Cambria" w:eastAsia="Cambria" w:hAnsi="Cambria" w:cs="Cambria"/>
          <w:b/>
          <w:color w:val="4F81BD"/>
        </w:rPr>
        <w:t xml:space="preserve">:DeleteActiveSheetIndex() </w:t>
      </w:r>
    </w:p>
    <w:p w14:paraId="72A1E049" w14:textId="77777777" w:rsidR="003C4002" w:rsidRDefault="004A3B3B">
      <w:pPr>
        <w:spacing w:after="189"/>
        <w:ind w:left="-5" w:right="9"/>
      </w:pPr>
      <w:r>
        <w:t xml:space="preserve">Delete the record of the active sheet index for this toolpath. </w:t>
      </w:r>
    </w:p>
    <w:p w14:paraId="47264841" w14:textId="77777777" w:rsidR="003C4002" w:rsidRDefault="004A3B3B">
      <w:pPr>
        <w:spacing w:after="5" w:line="267" w:lineRule="auto"/>
        <w:ind w:left="-5"/>
      </w:pPr>
      <w:r>
        <w:rPr>
          <w:rFonts w:ascii="Cambria" w:eastAsia="Cambria" w:hAnsi="Cambria" w:cs="Cambria"/>
          <w:b/>
          <w:color w:val="4F81BD"/>
        </w:rPr>
        <w:t xml:space="preserve">:MachiningTime() </w:t>
      </w:r>
    </w:p>
    <w:p w14:paraId="22AEC9A5" w14:textId="77777777" w:rsidR="003C4002" w:rsidRDefault="004A3B3B">
      <w:pPr>
        <w:spacing w:after="193"/>
        <w:ind w:left="-5" w:right="9"/>
      </w:pPr>
      <w:r>
        <w:t>Return</w:t>
      </w:r>
      <w:r>
        <w:t xml:space="preserve"> estimated machining time for toolpath. This estimate will use the Rapid Feed rate and Scale Factor set within the program on the ‘Toolpaths Summary’ page. </w:t>
      </w:r>
    </w:p>
    <w:p w14:paraId="267A853A" w14:textId="77777777" w:rsidR="003C4002" w:rsidRDefault="004A3B3B">
      <w:pPr>
        <w:spacing w:after="5" w:line="267" w:lineRule="auto"/>
        <w:ind w:left="-5"/>
      </w:pPr>
      <w:r>
        <w:rPr>
          <w:rFonts w:ascii="Cambria" w:eastAsia="Cambria" w:hAnsi="Cambria" w:cs="Cambria"/>
          <w:b/>
          <w:color w:val="4F81BD"/>
        </w:rPr>
        <w:t xml:space="preserve">:ReplaceTool(Tool tool) </w:t>
      </w:r>
    </w:p>
    <w:p w14:paraId="4555C415" w14:textId="77777777" w:rsidR="003C4002" w:rsidRDefault="004A3B3B">
      <w:pPr>
        <w:spacing w:after="10"/>
        <w:ind w:left="-5" w:right="9"/>
      </w:pPr>
      <w:r>
        <w:t xml:space="preserve">Replace the existing tool with the passed tool. </w:t>
      </w:r>
    </w:p>
    <w:p w14:paraId="06503472" w14:textId="77777777" w:rsidR="003C4002" w:rsidRDefault="004A3B3B">
      <w:pPr>
        <w:spacing w:after="0" w:line="259" w:lineRule="auto"/>
        <w:ind w:left="283" w:firstLine="0"/>
      </w:pPr>
      <w:r>
        <w:rPr>
          <w:i/>
        </w:rPr>
        <w:t xml:space="preserve"> </w:t>
      </w:r>
    </w:p>
    <w:p w14:paraId="4DF8B295" w14:textId="77777777" w:rsidR="003C4002" w:rsidRDefault="004A3B3B">
      <w:pPr>
        <w:spacing w:after="190"/>
        <w:ind w:left="293" w:right="9"/>
      </w:pPr>
      <w:r>
        <w:rPr>
          <w:i/>
        </w:rPr>
        <w:t xml:space="preserve">tool </w:t>
      </w:r>
      <w:r>
        <w:t>-</w:t>
      </w:r>
      <w:r>
        <w:rPr>
          <w:color w:val="943634"/>
        </w:rPr>
        <w:t>Tool</w:t>
      </w:r>
      <w:r>
        <w:t xml:space="preserve"> -</w:t>
      </w:r>
      <w:r>
        <w:t xml:space="preserve">tool which will replace the current tool in the toolpath </w:t>
      </w:r>
    </w:p>
    <w:p w14:paraId="58E7EEAC" w14:textId="77777777" w:rsidR="003C4002" w:rsidRDefault="004A3B3B">
      <w:pPr>
        <w:spacing w:after="5" w:line="267" w:lineRule="auto"/>
        <w:ind w:left="-5"/>
      </w:pPr>
      <w:r>
        <w:rPr>
          <w:rFonts w:ascii="Cambria" w:eastAsia="Cambria" w:hAnsi="Cambria" w:cs="Cambria"/>
          <w:b/>
          <w:color w:val="4F81BD"/>
        </w:rPr>
        <w:t xml:space="preserve">:Statistics() </w:t>
      </w:r>
    </w:p>
    <w:p w14:paraId="54BC0F94" w14:textId="77777777" w:rsidR="003C4002" w:rsidRDefault="004A3B3B">
      <w:pPr>
        <w:spacing w:after="0"/>
        <w:ind w:left="-5" w:right="9"/>
      </w:pPr>
      <w:r>
        <w:t xml:space="preserve">Return a ToolpathStats object with information about toolpath such as tolal length of feed rate moves etc. </w:t>
      </w:r>
    </w:p>
    <w:p w14:paraId="4DAE8B77" w14:textId="77777777" w:rsidR="003C4002" w:rsidRDefault="004A3B3B">
      <w:pPr>
        <w:spacing w:after="257" w:line="259" w:lineRule="auto"/>
        <w:ind w:left="0" w:firstLine="0"/>
      </w:pPr>
      <w:r>
        <w:rPr>
          <w:rFonts w:ascii="Courier New" w:eastAsia="Courier New" w:hAnsi="Courier New" w:cs="Courier New"/>
          <w:sz w:val="16"/>
        </w:rPr>
        <w:t xml:space="preserve"> </w:t>
      </w:r>
    </w:p>
    <w:p w14:paraId="3C2920E2" w14:textId="77777777" w:rsidR="003C4002" w:rsidRDefault="004A3B3B">
      <w:pPr>
        <w:spacing w:after="5" w:line="267" w:lineRule="auto"/>
        <w:ind w:left="-5"/>
      </w:pPr>
      <w:r>
        <w:rPr>
          <w:rFonts w:ascii="Cambria" w:eastAsia="Cambria" w:hAnsi="Cambria" w:cs="Cambria"/>
          <w:b/>
          <w:color w:val="4F81BD"/>
        </w:rPr>
        <w:t xml:space="preserve">:Transform(Matrix2D xform) </w:t>
      </w:r>
    </w:p>
    <w:p w14:paraId="10DF50FA" w14:textId="77777777" w:rsidR="003C4002" w:rsidRDefault="004A3B3B">
      <w:pPr>
        <w:spacing w:after="225"/>
        <w:ind w:left="-5" w:right="9"/>
      </w:pPr>
      <w:r>
        <w:t xml:space="preserve">Transform the toolpath using passed xform. Only translation and rotation are supported </w:t>
      </w:r>
    </w:p>
    <w:p w14:paraId="62323640" w14:textId="77777777" w:rsidR="003C4002" w:rsidRDefault="004A3B3B">
      <w:pPr>
        <w:spacing w:after="10"/>
        <w:ind w:left="293" w:right="9"/>
      </w:pPr>
      <w:r>
        <w:rPr>
          <w:i/>
        </w:rPr>
        <w:t xml:space="preserve">xform </w:t>
      </w:r>
      <w:r>
        <w:t>-</w:t>
      </w:r>
      <w:r>
        <w:rPr>
          <w:color w:val="943634"/>
        </w:rPr>
        <w:t>Matrix2D</w:t>
      </w:r>
      <w:r>
        <w:t xml:space="preserve"> -transformation matrix to apply to toolpath </w:t>
      </w:r>
    </w:p>
    <w:p w14:paraId="3B580E44" w14:textId="77777777" w:rsidR="003C4002" w:rsidRDefault="004A3B3B">
      <w:pPr>
        <w:spacing w:after="185" w:line="259" w:lineRule="auto"/>
        <w:ind w:left="0" w:firstLine="0"/>
      </w:pPr>
      <w:r>
        <w:rPr>
          <w:rFonts w:ascii="Courier New" w:eastAsia="Courier New" w:hAnsi="Courier New" w:cs="Courier New"/>
          <w:sz w:val="16"/>
        </w:rPr>
        <w:t xml:space="preserve"> </w:t>
      </w:r>
    </w:p>
    <w:p w14:paraId="3C281873" w14:textId="77777777" w:rsidR="003C4002" w:rsidRDefault="004A3B3B">
      <w:pPr>
        <w:spacing w:after="0" w:line="259" w:lineRule="auto"/>
        <w:ind w:left="0" w:firstLine="0"/>
      </w:pPr>
      <w:r>
        <w:t xml:space="preserve"> </w:t>
      </w:r>
      <w:r>
        <w:tab/>
      </w:r>
      <w:r>
        <w:rPr>
          <w:rFonts w:ascii="Cambria" w:eastAsia="Cambria" w:hAnsi="Cambria" w:cs="Cambria"/>
          <w:b/>
          <w:color w:val="1F497D"/>
          <w:sz w:val="32"/>
        </w:rPr>
        <w:t xml:space="preserve"> </w:t>
      </w:r>
    </w:p>
    <w:p w14:paraId="693ED422" w14:textId="77777777" w:rsidR="003C4002" w:rsidRDefault="004A3B3B">
      <w:pPr>
        <w:pStyle w:val="Heading1"/>
        <w:ind w:left="-5"/>
      </w:pPr>
      <w:r>
        <w:t xml:space="preserve">ToolDatabase </w:t>
      </w:r>
    </w:p>
    <w:p w14:paraId="2A5D0CD2" w14:textId="77777777" w:rsidR="003C4002" w:rsidRDefault="004A3B3B">
      <w:pPr>
        <w:spacing w:after="224"/>
        <w:ind w:left="-5" w:right="9"/>
      </w:pPr>
      <w:r>
        <w:t>The ToolDatabase object gives access to the single Tool database within the program. Cu</w:t>
      </w:r>
      <w:r>
        <w:t xml:space="preserve">rrently this object can only be used to select an existing tool from the database. </w:t>
      </w:r>
    </w:p>
    <w:p w14:paraId="4EC1A06A" w14:textId="77777777" w:rsidR="003C4002" w:rsidRDefault="004A3B3B">
      <w:pPr>
        <w:pStyle w:val="Heading2"/>
        <w:ind w:left="-5"/>
      </w:pPr>
      <w:r>
        <w:t xml:space="preserve">Constructor </w:t>
      </w:r>
    </w:p>
    <w:p w14:paraId="7533F153" w14:textId="77777777" w:rsidR="003C4002" w:rsidRDefault="004A3B3B">
      <w:pPr>
        <w:spacing w:after="5" w:line="267" w:lineRule="auto"/>
        <w:ind w:left="-5"/>
      </w:pPr>
      <w:r>
        <w:rPr>
          <w:rFonts w:ascii="Cambria" w:eastAsia="Cambria" w:hAnsi="Cambria" w:cs="Cambria"/>
          <w:b/>
          <w:color w:val="4F81BD"/>
        </w:rPr>
        <w:t xml:space="preserve">ToolDatabase - constructor </w:t>
      </w:r>
    </w:p>
    <w:p w14:paraId="64BDEFCA" w14:textId="77777777" w:rsidR="003C4002" w:rsidRDefault="004A3B3B">
      <w:pPr>
        <w:spacing w:after="93" w:line="354" w:lineRule="auto"/>
        <w:ind w:left="-5" w:right="1440"/>
        <w:jc w:val="both"/>
      </w:pPr>
      <w:r>
        <w:lastRenderedPageBreak/>
        <w:t xml:space="preserve">Returns a new object which gives access to the single Tool database for the program. e.g       </w:t>
      </w:r>
      <w:r>
        <w:rPr>
          <w:rFonts w:ascii="Courier New" w:eastAsia="Courier New" w:hAnsi="Courier New" w:cs="Courier New"/>
          <w:sz w:val="16"/>
        </w:rPr>
        <w:t xml:space="preserve">local tooldb = ToolDatabase() </w:t>
      </w:r>
    </w:p>
    <w:p w14:paraId="65A51549" w14:textId="77777777" w:rsidR="003C4002" w:rsidRDefault="004A3B3B">
      <w:pPr>
        <w:pStyle w:val="Heading2"/>
        <w:ind w:left="-5"/>
      </w:pPr>
      <w:r>
        <w:t xml:space="preserve">Methods </w:t>
      </w:r>
    </w:p>
    <w:p w14:paraId="092E89DC" w14:textId="77777777" w:rsidR="003C4002" w:rsidRDefault="004A3B3B">
      <w:pPr>
        <w:spacing w:after="5" w:line="267" w:lineRule="auto"/>
        <w:ind w:left="-5"/>
      </w:pPr>
      <w:r>
        <w:rPr>
          <w:rFonts w:ascii="Cambria" w:eastAsia="Cambria" w:hAnsi="Cambria" w:cs="Cambria"/>
          <w:b/>
          <w:color w:val="4F81BD"/>
        </w:rPr>
        <w:t xml:space="preserve">:SelectTool() </w:t>
      </w:r>
    </w:p>
    <w:p w14:paraId="596B6575" w14:textId="77777777" w:rsidR="003C4002" w:rsidRDefault="004A3B3B">
      <w:pPr>
        <w:spacing w:after="224"/>
        <w:ind w:left="-5" w:right="9"/>
      </w:pPr>
      <w:r>
        <w:t>Displays the Tool Database dialog and allows the user to choose a tool which is returned from this method.</w:t>
      </w:r>
      <w:r>
        <w:t xml:space="preserve"> </w:t>
      </w:r>
    </w:p>
    <w:p w14:paraId="08201D9D" w14:textId="77777777" w:rsidR="003C4002" w:rsidRDefault="004A3B3B">
      <w:pPr>
        <w:spacing w:after="158"/>
        <w:ind w:left="-5" w:right="9"/>
      </w:pPr>
      <w:r>
        <w:t xml:space="preserve">e.g </w:t>
      </w:r>
    </w:p>
    <w:p w14:paraId="531CB6EC" w14:textId="77777777" w:rsidR="003C4002" w:rsidRDefault="004A3B3B">
      <w:pPr>
        <w:spacing w:after="43" w:line="537" w:lineRule="auto"/>
        <w:ind w:left="730" w:right="4178"/>
      </w:pPr>
      <w:r>
        <w:rPr>
          <w:rFonts w:ascii="Courier New" w:eastAsia="Courier New" w:hAnsi="Courier New" w:cs="Courier New"/>
          <w:sz w:val="16"/>
        </w:rPr>
        <w:t xml:space="preserve">local tool_database = ToolDatabase(); local tool = tool_database:SelectTool(); </w:t>
      </w:r>
    </w:p>
    <w:p w14:paraId="0FA25FFE" w14:textId="77777777" w:rsidR="003C4002" w:rsidRDefault="004A3B3B">
      <w:pPr>
        <w:spacing w:after="5" w:line="267" w:lineRule="auto"/>
        <w:ind w:left="-5"/>
      </w:pPr>
      <w:r>
        <w:rPr>
          <w:rFonts w:ascii="Cambria" w:eastAsia="Cambria" w:hAnsi="Cambria" w:cs="Cambria"/>
          <w:b/>
          <w:color w:val="4F81BD"/>
        </w:rPr>
        <w:t xml:space="preserve">:GetTool(ToolDBId tooldb_id) </w:t>
      </w:r>
    </w:p>
    <w:p w14:paraId="63494819" w14:textId="77777777" w:rsidR="003C4002" w:rsidRDefault="004A3B3B">
      <w:pPr>
        <w:ind w:left="-5" w:right="9"/>
      </w:pPr>
      <w:r>
        <w:t xml:space="preserve">Return the tool from the database with the given Id. </w:t>
      </w:r>
      <w:r>
        <w:br w:type="page"/>
      </w:r>
    </w:p>
    <w:p w14:paraId="0D5FC319" w14:textId="77777777" w:rsidR="003C4002" w:rsidRDefault="004A3B3B">
      <w:pPr>
        <w:pStyle w:val="Heading1"/>
        <w:ind w:left="-5"/>
      </w:pPr>
      <w:r>
        <w:lastRenderedPageBreak/>
        <w:t xml:space="preserve">ToolDBId </w:t>
      </w:r>
    </w:p>
    <w:p w14:paraId="2DCC4BA8" w14:textId="77777777" w:rsidR="003C4002" w:rsidRDefault="004A3B3B">
      <w:pPr>
        <w:spacing w:after="224"/>
        <w:ind w:left="-5" w:right="9"/>
      </w:pPr>
      <w:r>
        <w:t xml:space="preserve">This is an object used to locate a selected tool with its location in the </w:t>
      </w:r>
      <w:r>
        <w:t xml:space="preserve">tool database. It is retrieved by the tool through </w:t>
      </w:r>
      <w:r>
        <w:rPr>
          <w:i/>
        </w:rPr>
        <w:t xml:space="preserve">Tool.ToolDBId </w:t>
      </w:r>
      <w:r>
        <w:t xml:space="preserve">and is useful for saving and loading defaults. </w:t>
      </w:r>
    </w:p>
    <w:p w14:paraId="117F4101" w14:textId="77777777" w:rsidR="003C4002" w:rsidRDefault="004A3B3B">
      <w:pPr>
        <w:pStyle w:val="Heading2"/>
        <w:ind w:left="-5"/>
      </w:pPr>
      <w:r>
        <w:t xml:space="preserve">Constructor </w:t>
      </w:r>
    </w:p>
    <w:p w14:paraId="59ED7617" w14:textId="77777777" w:rsidR="003C4002" w:rsidRDefault="004A3B3B">
      <w:pPr>
        <w:spacing w:after="207" w:line="267" w:lineRule="auto"/>
        <w:ind w:left="-5" w:right="2672"/>
      </w:pPr>
      <w:r>
        <w:rPr>
          <w:rFonts w:ascii="Cambria" w:eastAsia="Cambria" w:hAnsi="Cambria" w:cs="Cambria"/>
          <w:b/>
          <w:color w:val="4F81BD"/>
        </w:rPr>
        <w:t xml:space="preserve">ToolDBId(string section, string key_prefix) – constructor </w:t>
      </w:r>
      <w:r>
        <w:t xml:space="preserve">Create an Id object from the contents of the registry </w:t>
      </w:r>
    </w:p>
    <w:p w14:paraId="05D82913" w14:textId="77777777" w:rsidR="003C4002" w:rsidRDefault="004A3B3B">
      <w:pPr>
        <w:spacing w:after="10"/>
        <w:ind w:left="278"/>
      </w:pPr>
      <w:r>
        <w:rPr>
          <w:i/>
        </w:rPr>
        <w:t xml:space="preserve">Section – string </w:t>
      </w:r>
      <w:r>
        <w:rPr>
          <w:i/>
        </w:rPr>
        <w:t xml:space="preserve">– section name in the registry </w:t>
      </w:r>
    </w:p>
    <w:p w14:paraId="50AC73C6" w14:textId="77777777" w:rsidR="003C4002" w:rsidRDefault="004A3B3B">
      <w:pPr>
        <w:spacing w:after="10"/>
        <w:ind w:left="278"/>
      </w:pPr>
      <w:r>
        <w:rPr>
          <w:i/>
        </w:rPr>
        <w:t xml:space="preserve">Key_prefix – string – prefix for the registry keys (could be empty) in case multiple tools are used in the same gadget </w:t>
      </w:r>
    </w:p>
    <w:p w14:paraId="02E263C7" w14:textId="77777777" w:rsidR="003C4002" w:rsidRDefault="004A3B3B">
      <w:pPr>
        <w:spacing w:after="218" w:line="259" w:lineRule="auto"/>
        <w:ind w:left="0" w:firstLine="0"/>
      </w:pPr>
      <w:r>
        <w:rPr>
          <w:b/>
        </w:rPr>
        <w:t xml:space="preserve"> </w:t>
      </w:r>
    </w:p>
    <w:p w14:paraId="421A6B89" w14:textId="77777777" w:rsidR="003C4002" w:rsidRDefault="004A3B3B">
      <w:pPr>
        <w:pStyle w:val="Heading2"/>
        <w:ind w:left="-5"/>
      </w:pPr>
      <w:r>
        <w:t xml:space="preserve">Methods </w:t>
      </w:r>
    </w:p>
    <w:p w14:paraId="0A9C40FD" w14:textId="77777777" w:rsidR="003C4002" w:rsidRDefault="004A3B3B">
      <w:pPr>
        <w:spacing w:after="5" w:line="267" w:lineRule="auto"/>
        <w:ind w:left="-5"/>
      </w:pPr>
      <w:r>
        <w:rPr>
          <w:rFonts w:ascii="Cambria" w:eastAsia="Cambria" w:hAnsi="Cambria" w:cs="Cambria"/>
          <w:b/>
          <w:color w:val="4F81BD"/>
        </w:rPr>
        <w:t xml:space="preserve">SaveDefaults(string section, string key_prefix)  </w:t>
      </w:r>
    </w:p>
    <w:p w14:paraId="2775E8B4" w14:textId="77777777" w:rsidR="003C4002" w:rsidRDefault="004A3B3B">
      <w:pPr>
        <w:spacing w:after="225"/>
        <w:ind w:left="-5" w:right="9"/>
      </w:pPr>
      <w:r>
        <w:t xml:space="preserve">Save the Id to the registry </w:t>
      </w:r>
    </w:p>
    <w:p w14:paraId="716CFD1B" w14:textId="77777777" w:rsidR="003C4002" w:rsidRDefault="004A3B3B">
      <w:pPr>
        <w:spacing w:after="10"/>
        <w:ind w:left="278"/>
      </w:pPr>
      <w:r>
        <w:rPr>
          <w:i/>
        </w:rPr>
        <w:t xml:space="preserve">Section – string – section name in the registry </w:t>
      </w:r>
    </w:p>
    <w:p w14:paraId="7D36EC17" w14:textId="77777777" w:rsidR="003C4002" w:rsidRDefault="004A3B3B">
      <w:pPr>
        <w:spacing w:after="193"/>
        <w:ind w:left="278"/>
      </w:pPr>
      <w:r>
        <w:rPr>
          <w:i/>
        </w:rPr>
        <w:t xml:space="preserve">Key_prefix – string – prefix for the registry keys (could be empty) in case multiple tools are used in the same gadget </w:t>
      </w:r>
    </w:p>
    <w:p w14:paraId="3F0C3527" w14:textId="77777777" w:rsidR="003C4002" w:rsidRDefault="004A3B3B">
      <w:pPr>
        <w:spacing w:after="5" w:line="267" w:lineRule="auto"/>
        <w:ind w:left="-5"/>
      </w:pPr>
      <w:r>
        <w:rPr>
          <w:rFonts w:ascii="Cambria" w:eastAsia="Cambria" w:hAnsi="Cambria" w:cs="Cambria"/>
          <w:b/>
          <w:color w:val="4F81BD"/>
        </w:rPr>
        <w:t>LoadDefa</w:t>
      </w:r>
      <w:r>
        <w:rPr>
          <w:rFonts w:ascii="Cambria" w:eastAsia="Cambria" w:hAnsi="Cambria" w:cs="Cambria"/>
          <w:b/>
          <w:color w:val="4F81BD"/>
        </w:rPr>
        <w:t xml:space="preserve">ults(string section, string key_prefix)  </w:t>
      </w:r>
    </w:p>
    <w:p w14:paraId="525FEA51" w14:textId="77777777" w:rsidR="003C4002" w:rsidRDefault="004A3B3B">
      <w:pPr>
        <w:spacing w:after="225"/>
        <w:ind w:left="-5" w:right="9"/>
      </w:pPr>
      <w:r>
        <w:t xml:space="preserve">Load the Id from the registry </w:t>
      </w:r>
    </w:p>
    <w:p w14:paraId="44ACF466" w14:textId="77777777" w:rsidR="003C4002" w:rsidRDefault="004A3B3B">
      <w:pPr>
        <w:spacing w:after="10"/>
        <w:ind w:left="278"/>
      </w:pPr>
      <w:r>
        <w:rPr>
          <w:i/>
        </w:rPr>
        <w:t xml:space="preserve">Section – string – section name in the registry </w:t>
      </w:r>
    </w:p>
    <w:p w14:paraId="3A28D821" w14:textId="77777777" w:rsidR="003C4002" w:rsidRDefault="004A3B3B">
      <w:pPr>
        <w:spacing w:after="10"/>
        <w:ind w:left="278"/>
      </w:pPr>
      <w:r>
        <w:rPr>
          <w:i/>
        </w:rPr>
        <w:t xml:space="preserve">Key_prefix – string – prefix for the registry keys (could be empty) in case multiple tools are used in the same gadget </w:t>
      </w:r>
    </w:p>
    <w:p w14:paraId="4BF8331E" w14:textId="77777777" w:rsidR="003C4002" w:rsidRDefault="004A3B3B">
      <w:pPr>
        <w:spacing w:after="275" w:line="259" w:lineRule="auto"/>
        <w:ind w:left="0" w:firstLine="0"/>
      </w:pPr>
      <w:r>
        <w:rPr>
          <w:i/>
        </w:rPr>
        <w:t xml:space="preserve"> </w:t>
      </w:r>
    </w:p>
    <w:p w14:paraId="0BCDEA88" w14:textId="77777777" w:rsidR="003C4002" w:rsidRDefault="004A3B3B">
      <w:pPr>
        <w:pStyle w:val="Heading1"/>
        <w:ind w:left="-5"/>
      </w:pPr>
      <w:r>
        <w:t xml:space="preserve">Tool </w:t>
      </w:r>
    </w:p>
    <w:p w14:paraId="75AB14B5" w14:textId="77777777" w:rsidR="003C4002" w:rsidRDefault="004A3B3B">
      <w:pPr>
        <w:spacing w:after="225"/>
        <w:ind w:left="-5" w:right="9"/>
      </w:pPr>
      <w:r>
        <w:t>The Tool object represents a tool within the program. All the methods for creating toolpaths take one or more Tool objects as arguments. Any of the supported tool types can be accessed from the ToolDatabase as shown in the section describing the ToolDataba</w:t>
      </w:r>
      <w:r>
        <w:t xml:space="preserve">se:SelectTool() method. In addition the most common tool types (BallNose, EndMill, VBit and Drill) can be created programmatically from Lua. </w:t>
      </w:r>
    </w:p>
    <w:p w14:paraId="3F465186" w14:textId="77777777" w:rsidR="003C4002" w:rsidRDefault="004A3B3B">
      <w:pPr>
        <w:pStyle w:val="Heading2"/>
        <w:ind w:left="-5"/>
      </w:pPr>
      <w:r>
        <w:t xml:space="preserve">Constructor </w:t>
      </w:r>
    </w:p>
    <w:p w14:paraId="07B25F92" w14:textId="77777777" w:rsidR="003C4002" w:rsidRDefault="004A3B3B">
      <w:pPr>
        <w:spacing w:after="5" w:line="267" w:lineRule="auto"/>
        <w:ind w:left="-5"/>
      </w:pPr>
      <w:r>
        <w:rPr>
          <w:rFonts w:ascii="Cambria" w:eastAsia="Cambria" w:hAnsi="Cambria" w:cs="Cambria"/>
          <w:b/>
          <w:color w:val="4F81BD"/>
        </w:rPr>
        <w:t xml:space="preserve">Tool(string name, ToolType tool_type) - constructor </w:t>
      </w:r>
    </w:p>
    <w:p w14:paraId="61090801" w14:textId="77777777" w:rsidR="003C4002" w:rsidRDefault="004A3B3B">
      <w:pPr>
        <w:spacing w:after="0"/>
        <w:ind w:left="-5" w:right="9"/>
      </w:pPr>
      <w:r>
        <w:t>Create a new tool. Only a limited number of tool</w:t>
      </w:r>
      <w:r>
        <w:t xml:space="preserve"> types are supported for creation from script. To access the full range of tools use the ToolDatabase:SelectTool() method to allow users to select tools from the tool database. </w:t>
      </w:r>
    </w:p>
    <w:p w14:paraId="3284EF66" w14:textId="77777777" w:rsidR="003C4002" w:rsidRDefault="004A3B3B">
      <w:pPr>
        <w:spacing w:after="0"/>
        <w:ind w:left="293" w:right="3367"/>
      </w:pPr>
      <w:r>
        <w:rPr>
          <w:i/>
        </w:rPr>
        <w:lastRenderedPageBreak/>
        <w:t>name</w:t>
      </w:r>
      <w:r>
        <w:t xml:space="preserve">-string - Name for the too to be created </w:t>
      </w:r>
      <w:r>
        <w:rPr>
          <w:i/>
        </w:rPr>
        <w:t xml:space="preserve">tool_type </w:t>
      </w:r>
      <w:r>
        <w:t xml:space="preserve">-integer -Type of tool </w:t>
      </w:r>
      <w:r>
        <w:t xml:space="preserve">to create. Valid values are ... </w:t>
      </w:r>
    </w:p>
    <w:p w14:paraId="30E0D826" w14:textId="77777777" w:rsidR="003C4002" w:rsidRDefault="004A3B3B">
      <w:pPr>
        <w:spacing w:after="10"/>
        <w:ind w:left="1450" w:right="9"/>
      </w:pPr>
      <w:r>
        <w:rPr>
          <w:i/>
        </w:rPr>
        <w:t>Tool</w:t>
      </w:r>
      <w:r>
        <w:t xml:space="preserve">.BALL_NOSE </w:t>
      </w:r>
    </w:p>
    <w:p w14:paraId="3CD0F735" w14:textId="77777777" w:rsidR="003C4002" w:rsidRDefault="004A3B3B">
      <w:pPr>
        <w:spacing w:after="10"/>
        <w:ind w:left="1450" w:right="9"/>
      </w:pPr>
      <w:r>
        <w:rPr>
          <w:i/>
        </w:rPr>
        <w:t>Tool</w:t>
      </w:r>
      <w:r>
        <w:t xml:space="preserve">.END_MILL </w:t>
      </w:r>
    </w:p>
    <w:p w14:paraId="37A87815" w14:textId="77777777" w:rsidR="003C4002" w:rsidRDefault="004A3B3B">
      <w:pPr>
        <w:spacing w:after="10"/>
        <w:ind w:left="1450" w:right="9"/>
      </w:pPr>
      <w:r>
        <w:rPr>
          <w:i/>
        </w:rPr>
        <w:t>Tool</w:t>
      </w:r>
      <w:r>
        <w:t xml:space="preserve">.VBIT </w:t>
      </w:r>
    </w:p>
    <w:p w14:paraId="55139093" w14:textId="77777777" w:rsidR="003C4002" w:rsidRDefault="004A3B3B">
      <w:pPr>
        <w:spacing w:after="10"/>
        <w:ind w:left="1450" w:right="9"/>
      </w:pPr>
      <w:r>
        <w:rPr>
          <w:i/>
        </w:rPr>
        <w:t>Tool</w:t>
      </w:r>
      <w:r>
        <w:t xml:space="preserve">.THROUGH_DRILL </w:t>
      </w:r>
    </w:p>
    <w:p w14:paraId="6A9E3429" w14:textId="77777777" w:rsidR="003C4002" w:rsidRDefault="004A3B3B">
      <w:pPr>
        <w:spacing w:after="0" w:line="259" w:lineRule="auto"/>
        <w:ind w:left="0" w:firstLine="0"/>
      </w:pPr>
      <w:r>
        <w:t xml:space="preserve"> </w:t>
      </w:r>
    </w:p>
    <w:p w14:paraId="52440427" w14:textId="77777777" w:rsidR="003C4002" w:rsidRDefault="004A3B3B">
      <w:pPr>
        <w:spacing w:after="0"/>
        <w:ind w:left="-5" w:right="9"/>
      </w:pPr>
      <w:r>
        <w:rPr>
          <w:b/>
        </w:rPr>
        <w:t>NOTE:</w:t>
      </w:r>
      <w:r>
        <w:t xml:space="preserve"> If you change ANY parameters / properties on a tool retrieved from an </w:t>
      </w:r>
      <w:r>
        <w:rPr>
          <w:b/>
        </w:rPr>
        <w:t>EXISTING</w:t>
      </w:r>
      <w:r>
        <w:t xml:space="preserve"> toolpath, you </w:t>
      </w:r>
      <w:r>
        <w:rPr>
          <w:b/>
        </w:rPr>
        <w:t>MUST</w:t>
      </w:r>
      <w:r>
        <w:t xml:space="preserve"> </w:t>
      </w:r>
      <w:r>
        <w:t xml:space="preserve">call UpdateParameters() after you have finished editing tool properties to flush the changes through to the toolpath. </w:t>
      </w:r>
    </w:p>
    <w:p w14:paraId="16601E4B" w14:textId="77777777" w:rsidR="003C4002" w:rsidRDefault="004A3B3B">
      <w:pPr>
        <w:spacing w:after="0" w:line="259" w:lineRule="auto"/>
        <w:ind w:left="0" w:firstLine="0"/>
      </w:pPr>
      <w:r>
        <w:rPr>
          <w:b/>
        </w:rPr>
        <w:t xml:space="preserve"> </w:t>
      </w:r>
    </w:p>
    <w:p w14:paraId="0076D9B9" w14:textId="77777777" w:rsidR="003C4002" w:rsidRDefault="004A3B3B">
      <w:pPr>
        <w:pStyle w:val="Heading2"/>
        <w:spacing w:after="186"/>
        <w:ind w:left="-5"/>
      </w:pPr>
      <w:r>
        <w:t xml:space="preserve">Properties </w:t>
      </w:r>
    </w:p>
    <w:p w14:paraId="6A8B43B4" w14:textId="77777777" w:rsidR="003C4002" w:rsidRDefault="004A3B3B">
      <w:pPr>
        <w:spacing w:after="5" w:line="267" w:lineRule="auto"/>
        <w:ind w:left="-5"/>
      </w:pPr>
      <w:r>
        <w:rPr>
          <w:rFonts w:ascii="Cambria" w:eastAsia="Cambria" w:hAnsi="Cambria" w:cs="Cambria"/>
          <w:b/>
          <w:color w:val="4F81BD"/>
        </w:rPr>
        <w:t xml:space="preserve">.ClearStepover </w:t>
      </w:r>
    </w:p>
    <w:p w14:paraId="7BB144C1" w14:textId="77777777" w:rsidR="003C4002" w:rsidRDefault="004A3B3B">
      <w:pPr>
        <w:spacing w:after="228"/>
        <w:ind w:left="-5" w:right="9"/>
      </w:pPr>
      <w:r>
        <w:t xml:space="preserve">R/W - double - Clearance pass stepover for tool - VBits only </w:t>
      </w:r>
    </w:p>
    <w:p w14:paraId="5AA788C9" w14:textId="77777777" w:rsidR="003C4002" w:rsidRDefault="004A3B3B">
      <w:pPr>
        <w:spacing w:after="5" w:line="267" w:lineRule="auto"/>
        <w:ind w:left="-5"/>
      </w:pPr>
      <w:r>
        <w:rPr>
          <w:rFonts w:ascii="Cambria" w:eastAsia="Cambria" w:hAnsi="Cambria" w:cs="Cambria"/>
          <w:b/>
          <w:color w:val="4F81BD"/>
        </w:rPr>
        <w:t xml:space="preserve">.InMM </w:t>
      </w:r>
    </w:p>
    <w:p w14:paraId="68377DC7" w14:textId="77777777" w:rsidR="003C4002" w:rsidRDefault="004A3B3B">
      <w:pPr>
        <w:spacing w:after="189"/>
        <w:ind w:left="-5" w:right="9"/>
      </w:pPr>
      <w:r>
        <w:t>R/W - bool - flag indicating if tool i</w:t>
      </w:r>
      <w:r>
        <w:t xml:space="preserve">s in mm or inches </w:t>
      </w:r>
    </w:p>
    <w:p w14:paraId="33E137AD" w14:textId="77777777" w:rsidR="003C4002" w:rsidRDefault="004A3B3B">
      <w:pPr>
        <w:spacing w:after="5" w:line="267" w:lineRule="auto"/>
        <w:ind w:left="-5"/>
      </w:pPr>
      <w:r>
        <w:rPr>
          <w:rFonts w:ascii="Cambria" w:eastAsia="Cambria" w:hAnsi="Cambria" w:cs="Cambria"/>
          <w:b/>
          <w:color w:val="4F81BD"/>
        </w:rPr>
        <w:t xml:space="preserve">.FeedRate </w:t>
      </w:r>
    </w:p>
    <w:p w14:paraId="6221AF67" w14:textId="77777777" w:rsidR="003C4002" w:rsidRDefault="004A3B3B">
      <w:pPr>
        <w:spacing w:after="228"/>
        <w:ind w:left="-5" w:right="9"/>
      </w:pPr>
      <w:r>
        <w:t xml:space="preserve">R/W - double - Feedrate for tool - see RateUnits for the units </w:t>
      </w:r>
    </w:p>
    <w:p w14:paraId="4152EE2A" w14:textId="77777777" w:rsidR="003C4002" w:rsidRDefault="004A3B3B">
      <w:pPr>
        <w:spacing w:after="5" w:line="267" w:lineRule="auto"/>
        <w:ind w:left="-5"/>
      </w:pPr>
      <w:r>
        <w:rPr>
          <w:rFonts w:ascii="Cambria" w:eastAsia="Cambria" w:hAnsi="Cambria" w:cs="Cambria"/>
          <w:b/>
          <w:color w:val="4F81BD"/>
        </w:rPr>
        <w:t xml:space="preserve">.Name </w:t>
      </w:r>
    </w:p>
    <w:p w14:paraId="2587A2BE" w14:textId="77777777" w:rsidR="003C4002" w:rsidRDefault="004A3B3B">
      <w:pPr>
        <w:spacing w:after="189"/>
        <w:ind w:left="-5" w:right="9"/>
      </w:pPr>
      <w:r>
        <w:t xml:space="preserve">R/O - string - returns name of tool </w:t>
      </w:r>
    </w:p>
    <w:p w14:paraId="5F7B1290" w14:textId="77777777" w:rsidR="003C4002" w:rsidRDefault="004A3B3B">
      <w:pPr>
        <w:spacing w:after="5" w:line="267" w:lineRule="auto"/>
        <w:ind w:left="-5"/>
      </w:pPr>
      <w:r>
        <w:rPr>
          <w:rFonts w:ascii="Cambria" w:eastAsia="Cambria" w:hAnsi="Cambria" w:cs="Cambria"/>
          <w:b/>
          <w:color w:val="4F81BD"/>
        </w:rPr>
        <w:t xml:space="preserve">.Notes </w:t>
      </w:r>
    </w:p>
    <w:p w14:paraId="0F83F95B" w14:textId="77777777" w:rsidR="003C4002" w:rsidRDefault="004A3B3B">
      <w:pPr>
        <w:spacing w:after="179" w:line="259" w:lineRule="auto"/>
        <w:ind w:left="-5"/>
      </w:pPr>
      <w:r>
        <w:t>R/W - string – Notes field for tool .</w:t>
      </w:r>
      <w:r>
        <w:rPr>
          <w:color w:val="943634"/>
        </w:rPr>
        <w:t xml:space="preserve"> (Aspire 4.015/VCP 7.015 onwards only)</w:t>
      </w:r>
      <w:r>
        <w:t xml:space="preserve"> </w:t>
      </w:r>
    </w:p>
    <w:p w14:paraId="5501BFC5" w14:textId="77777777" w:rsidR="003C4002" w:rsidRDefault="004A3B3B">
      <w:pPr>
        <w:spacing w:after="5" w:line="267" w:lineRule="auto"/>
        <w:ind w:left="-5"/>
      </w:pPr>
      <w:r>
        <w:rPr>
          <w:rFonts w:ascii="Cambria" w:eastAsia="Cambria" w:hAnsi="Cambria" w:cs="Cambria"/>
          <w:b/>
          <w:color w:val="4F81BD"/>
        </w:rPr>
        <w:t xml:space="preserve">.PlungeRate </w:t>
      </w:r>
    </w:p>
    <w:p w14:paraId="3F26CCBF" w14:textId="77777777" w:rsidR="003C4002" w:rsidRDefault="004A3B3B">
      <w:pPr>
        <w:spacing w:after="242"/>
        <w:ind w:left="-5" w:right="9"/>
      </w:pPr>
      <w:r>
        <w:t xml:space="preserve">R/W - double - </w:t>
      </w:r>
      <w:r>
        <w:t xml:space="preserve">Feedrate for tool - see RateUnits for the units </w:t>
      </w:r>
    </w:p>
    <w:p w14:paraId="4E898F9B" w14:textId="77777777" w:rsidR="003C4002" w:rsidRDefault="004A3B3B">
      <w:pPr>
        <w:spacing w:after="0" w:line="259" w:lineRule="auto"/>
        <w:ind w:left="0" w:firstLine="0"/>
      </w:pPr>
      <w:r>
        <w:t xml:space="preserve"> </w:t>
      </w:r>
      <w:r>
        <w:tab/>
        <w:t xml:space="preserve"> </w:t>
      </w:r>
      <w:r>
        <w:br w:type="page"/>
      </w:r>
    </w:p>
    <w:p w14:paraId="0E570D72" w14:textId="77777777" w:rsidR="003C4002" w:rsidRDefault="004A3B3B">
      <w:pPr>
        <w:spacing w:after="218" w:line="259" w:lineRule="auto"/>
        <w:ind w:left="0" w:firstLine="0"/>
      </w:pPr>
      <w:r>
        <w:lastRenderedPageBreak/>
        <w:t xml:space="preserve"> </w:t>
      </w:r>
    </w:p>
    <w:p w14:paraId="3CAB839D" w14:textId="77777777" w:rsidR="003C4002" w:rsidRDefault="004A3B3B">
      <w:pPr>
        <w:spacing w:after="5" w:line="267" w:lineRule="auto"/>
        <w:ind w:left="-5"/>
      </w:pPr>
      <w:r>
        <w:rPr>
          <w:rFonts w:ascii="Cambria" w:eastAsia="Cambria" w:hAnsi="Cambria" w:cs="Cambria"/>
          <w:b/>
          <w:color w:val="4F81BD"/>
        </w:rPr>
        <w:t xml:space="preserve">.RateUnits </w:t>
      </w:r>
    </w:p>
    <w:p w14:paraId="1AE4F687" w14:textId="77777777" w:rsidR="003C4002" w:rsidRDefault="004A3B3B">
      <w:pPr>
        <w:spacing w:after="225"/>
        <w:ind w:left="-5" w:right="9"/>
      </w:pPr>
      <w:r>
        <w:t xml:space="preserve">R/W - integer - Feed rate units for tool. Valid values are </w:t>
      </w:r>
    </w:p>
    <w:p w14:paraId="5CD26060" w14:textId="77777777" w:rsidR="003C4002" w:rsidRDefault="004A3B3B">
      <w:pPr>
        <w:spacing w:after="10"/>
        <w:ind w:left="1450" w:right="9"/>
      </w:pPr>
      <w:r>
        <w:t xml:space="preserve">Tool.MM_SEC </w:t>
      </w:r>
    </w:p>
    <w:p w14:paraId="0DC819B8" w14:textId="77777777" w:rsidR="003C4002" w:rsidRDefault="004A3B3B">
      <w:pPr>
        <w:spacing w:after="10"/>
        <w:ind w:left="1450" w:right="9"/>
      </w:pPr>
      <w:r>
        <w:t xml:space="preserve">Tool.MM_MIN </w:t>
      </w:r>
    </w:p>
    <w:p w14:paraId="508F6F53" w14:textId="77777777" w:rsidR="003C4002" w:rsidRDefault="004A3B3B">
      <w:pPr>
        <w:spacing w:after="10"/>
        <w:ind w:left="1450" w:right="9"/>
      </w:pPr>
      <w:r>
        <w:t xml:space="preserve">Tool.METRES_MIN </w:t>
      </w:r>
    </w:p>
    <w:p w14:paraId="29AEA7EF" w14:textId="77777777" w:rsidR="003C4002" w:rsidRDefault="004A3B3B">
      <w:pPr>
        <w:spacing w:after="10"/>
        <w:ind w:left="1450" w:right="9"/>
      </w:pPr>
      <w:r>
        <w:t xml:space="preserve">Tool.INCHES_SEC </w:t>
      </w:r>
    </w:p>
    <w:p w14:paraId="2C6D3B11" w14:textId="77777777" w:rsidR="003C4002" w:rsidRDefault="004A3B3B">
      <w:pPr>
        <w:spacing w:after="10"/>
        <w:ind w:left="1450" w:right="9"/>
      </w:pPr>
      <w:r>
        <w:t xml:space="preserve">Tool.INCHES_MIN </w:t>
      </w:r>
    </w:p>
    <w:p w14:paraId="757FBA56" w14:textId="77777777" w:rsidR="003C4002" w:rsidRDefault="004A3B3B">
      <w:pPr>
        <w:spacing w:after="10"/>
        <w:ind w:left="1450" w:right="9"/>
      </w:pPr>
      <w:r>
        <w:t xml:space="preserve">Tool.FEET_MIN </w:t>
      </w:r>
    </w:p>
    <w:p w14:paraId="401C7A2A" w14:textId="77777777" w:rsidR="003C4002" w:rsidRDefault="004A3B3B">
      <w:pPr>
        <w:spacing w:after="218" w:line="259" w:lineRule="auto"/>
        <w:ind w:left="1440" w:firstLine="0"/>
      </w:pPr>
      <w:r>
        <w:t xml:space="preserve"> </w:t>
      </w:r>
    </w:p>
    <w:p w14:paraId="1F878017" w14:textId="77777777" w:rsidR="003C4002" w:rsidRDefault="004A3B3B">
      <w:pPr>
        <w:spacing w:after="5" w:line="267" w:lineRule="auto"/>
        <w:ind w:left="-5"/>
      </w:pPr>
      <w:r>
        <w:rPr>
          <w:rFonts w:ascii="Cambria" w:eastAsia="Cambria" w:hAnsi="Cambria" w:cs="Cambria"/>
          <w:b/>
          <w:color w:val="4F81BD"/>
        </w:rPr>
        <w:t xml:space="preserve">.RateUnitsText </w:t>
      </w:r>
    </w:p>
    <w:p w14:paraId="2C49BC3C" w14:textId="77777777" w:rsidR="003C4002" w:rsidRDefault="004A3B3B">
      <w:pPr>
        <w:spacing w:after="228"/>
        <w:ind w:left="-5" w:right="9"/>
      </w:pPr>
      <w:r>
        <w:t>R/O -</w:t>
      </w:r>
      <w:r>
        <w:t xml:space="preserve">string - Feed rate units for tool as a string for display e.g “mm/sec” or “inch/sec” </w:t>
      </w:r>
    </w:p>
    <w:p w14:paraId="23C72762" w14:textId="77777777" w:rsidR="003C4002" w:rsidRDefault="004A3B3B">
      <w:pPr>
        <w:spacing w:after="5" w:line="267" w:lineRule="auto"/>
        <w:ind w:left="-5"/>
      </w:pPr>
      <w:r>
        <w:rPr>
          <w:rFonts w:ascii="Cambria" w:eastAsia="Cambria" w:hAnsi="Cambria" w:cs="Cambria"/>
          <w:b/>
          <w:color w:val="4F81BD"/>
        </w:rPr>
        <w:t xml:space="preserve">.SpindleSpeed </w:t>
      </w:r>
    </w:p>
    <w:p w14:paraId="2A3EAF6C" w14:textId="77777777" w:rsidR="003C4002" w:rsidRDefault="004A3B3B">
      <w:pPr>
        <w:spacing w:after="228"/>
        <w:ind w:left="-5" w:right="9"/>
      </w:pPr>
      <w:r>
        <w:t xml:space="preserve">R/W - integer - Spindle speed for tool </w:t>
      </w:r>
    </w:p>
    <w:p w14:paraId="41DC8D63" w14:textId="77777777" w:rsidR="003C4002" w:rsidRDefault="004A3B3B">
      <w:pPr>
        <w:spacing w:after="5" w:line="267" w:lineRule="auto"/>
        <w:ind w:left="-5"/>
      </w:pPr>
      <w:r>
        <w:rPr>
          <w:rFonts w:ascii="Cambria" w:eastAsia="Cambria" w:hAnsi="Cambria" w:cs="Cambria"/>
          <w:b/>
          <w:color w:val="4F81BD"/>
        </w:rPr>
        <w:t xml:space="preserve">.Stepdown </w:t>
      </w:r>
    </w:p>
    <w:p w14:paraId="4528EFEC" w14:textId="77777777" w:rsidR="003C4002" w:rsidRDefault="004A3B3B">
      <w:pPr>
        <w:spacing w:after="228"/>
        <w:ind w:left="-5" w:right="9"/>
      </w:pPr>
      <w:r>
        <w:t xml:space="preserve">R/W - double - Stepdown for tool </w:t>
      </w:r>
    </w:p>
    <w:p w14:paraId="4E890C39" w14:textId="77777777" w:rsidR="003C4002" w:rsidRDefault="004A3B3B">
      <w:pPr>
        <w:spacing w:after="5" w:line="267" w:lineRule="auto"/>
        <w:ind w:left="-5"/>
      </w:pPr>
      <w:r>
        <w:rPr>
          <w:rFonts w:ascii="Cambria" w:eastAsia="Cambria" w:hAnsi="Cambria" w:cs="Cambria"/>
          <w:b/>
          <w:color w:val="4F81BD"/>
        </w:rPr>
        <w:t xml:space="preserve">.Stepover </w:t>
      </w:r>
    </w:p>
    <w:p w14:paraId="7AA6B83A" w14:textId="77777777" w:rsidR="003C4002" w:rsidRDefault="004A3B3B">
      <w:pPr>
        <w:spacing w:after="228"/>
        <w:ind w:left="-5" w:right="9"/>
      </w:pPr>
      <w:r>
        <w:t xml:space="preserve">R/W - double -Stepover for tool </w:t>
      </w:r>
    </w:p>
    <w:p w14:paraId="68F67AE2" w14:textId="77777777" w:rsidR="003C4002" w:rsidRDefault="004A3B3B">
      <w:pPr>
        <w:spacing w:after="5" w:line="267" w:lineRule="auto"/>
        <w:ind w:left="-5"/>
      </w:pPr>
      <w:r>
        <w:rPr>
          <w:rFonts w:ascii="Cambria" w:eastAsia="Cambria" w:hAnsi="Cambria" w:cs="Cambria"/>
          <w:b/>
          <w:color w:val="4F81BD"/>
        </w:rPr>
        <w:t xml:space="preserve">.ToolDB_Location </w:t>
      </w:r>
    </w:p>
    <w:p w14:paraId="52D52D02" w14:textId="77777777" w:rsidR="003C4002" w:rsidRDefault="004A3B3B">
      <w:pPr>
        <w:spacing w:after="189"/>
        <w:ind w:left="-5" w:right="9"/>
      </w:pPr>
      <w:r>
        <w:t xml:space="preserve">R/O - string - returns path to tool in tool database - not including tool name  </w:t>
      </w:r>
    </w:p>
    <w:p w14:paraId="572C77B2" w14:textId="77777777" w:rsidR="003C4002" w:rsidRDefault="004A3B3B">
      <w:pPr>
        <w:spacing w:after="5" w:line="267" w:lineRule="auto"/>
        <w:ind w:left="-5"/>
      </w:pPr>
      <w:r>
        <w:rPr>
          <w:rFonts w:ascii="Cambria" w:eastAsia="Cambria" w:hAnsi="Cambria" w:cs="Cambria"/>
          <w:b/>
          <w:color w:val="4F81BD"/>
        </w:rPr>
        <w:t xml:space="preserve">.ToolType </w:t>
      </w:r>
    </w:p>
    <w:p w14:paraId="5FF8DCED" w14:textId="77777777" w:rsidR="003C4002" w:rsidRDefault="004A3B3B">
      <w:pPr>
        <w:spacing w:after="6"/>
        <w:ind w:left="705" w:right="493" w:hanging="720"/>
      </w:pPr>
      <w:r>
        <w:t xml:space="preserve">R/O - integer - Returns an integer indicating the type of the tool – values are … </w:t>
      </w:r>
      <w:r>
        <w:rPr>
          <w:i/>
        </w:rPr>
        <w:t>Tool</w:t>
      </w:r>
      <w:r>
        <w:t xml:space="preserve">.BALL_NOSE </w:t>
      </w:r>
    </w:p>
    <w:p w14:paraId="69405433" w14:textId="77777777" w:rsidR="003C4002" w:rsidRDefault="004A3B3B">
      <w:pPr>
        <w:tabs>
          <w:tab w:val="center" w:pos="283"/>
          <w:tab w:val="center" w:pos="1402"/>
        </w:tabs>
        <w:spacing w:after="10"/>
        <w:ind w:left="0" w:firstLine="0"/>
      </w:pPr>
      <w:r>
        <w:tab/>
      </w:r>
      <w:r>
        <w:rPr>
          <w:i/>
        </w:rPr>
        <w:t xml:space="preserve"> </w:t>
      </w:r>
      <w:r>
        <w:rPr>
          <w:i/>
        </w:rPr>
        <w:tab/>
        <w:t>Tool</w:t>
      </w:r>
      <w:r>
        <w:t xml:space="preserve">.END_MILL </w:t>
      </w:r>
    </w:p>
    <w:p w14:paraId="63EB1C24" w14:textId="77777777" w:rsidR="003C4002" w:rsidRDefault="004A3B3B">
      <w:pPr>
        <w:tabs>
          <w:tab w:val="center" w:pos="283"/>
          <w:tab w:val="center" w:pos="1918"/>
        </w:tabs>
        <w:spacing w:after="10"/>
        <w:ind w:left="0" w:firstLine="0"/>
      </w:pPr>
      <w:r>
        <w:tab/>
      </w:r>
      <w:r>
        <w:rPr>
          <w:i/>
        </w:rPr>
        <w:t xml:space="preserve"> </w:t>
      </w:r>
      <w:r>
        <w:rPr>
          <w:i/>
        </w:rPr>
        <w:tab/>
        <w:t>Tool</w:t>
      </w:r>
      <w:r>
        <w:t xml:space="preserve">.RADIUSED_END_MILL </w:t>
      </w:r>
    </w:p>
    <w:p w14:paraId="4DA37555" w14:textId="77777777" w:rsidR="003C4002" w:rsidRDefault="004A3B3B">
      <w:pPr>
        <w:tabs>
          <w:tab w:val="center" w:pos="283"/>
          <w:tab w:val="center" w:pos="1143"/>
        </w:tabs>
        <w:spacing w:after="10"/>
        <w:ind w:left="0" w:firstLine="0"/>
      </w:pPr>
      <w:r>
        <w:tab/>
      </w:r>
      <w:r>
        <w:rPr>
          <w:i/>
        </w:rPr>
        <w:t xml:space="preserve"> </w:t>
      </w:r>
      <w:r>
        <w:rPr>
          <w:i/>
        </w:rPr>
        <w:tab/>
      </w:r>
      <w:r>
        <w:rPr>
          <w:i/>
        </w:rPr>
        <w:t>Tool</w:t>
      </w:r>
      <w:r>
        <w:t xml:space="preserve">.VBIT </w:t>
      </w:r>
    </w:p>
    <w:p w14:paraId="12D91912" w14:textId="77777777" w:rsidR="003C4002" w:rsidRDefault="004A3B3B">
      <w:pPr>
        <w:tabs>
          <w:tab w:val="center" w:pos="283"/>
          <w:tab w:val="center" w:pos="1488"/>
        </w:tabs>
        <w:spacing w:after="10"/>
        <w:ind w:left="0" w:firstLine="0"/>
      </w:pPr>
      <w:r>
        <w:tab/>
      </w:r>
      <w:r>
        <w:rPr>
          <w:i/>
        </w:rPr>
        <w:t xml:space="preserve"> </w:t>
      </w:r>
      <w:r>
        <w:rPr>
          <w:i/>
        </w:rPr>
        <w:tab/>
        <w:t>Tool</w:t>
      </w:r>
      <w:r>
        <w:t xml:space="preserve">.ENGRAVING </w:t>
      </w:r>
    </w:p>
    <w:p w14:paraId="2DA37D30" w14:textId="77777777" w:rsidR="003C4002" w:rsidRDefault="004A3B3B">
      <w:pPr>
        <w:tabs>
          <w:tab w:val="center" w:pos="283"/>
          <w:tab w:val="center" w:pos="2004"/>
        </w:tabs>
        <w:spacing w:after="10"/>
        <w:ind w:left="0" w:firstLine="0"/>
      </w:pPr>
      <w:r>
        <w:tab/>
      </w:r>
      <w:r>
        <w:rPr>
          <w:i/>
        </w:rPr>
        <w:t xml:space="preserve"> </w:t>
      </w:r>
      <w:r>
        <w:rPr>
          <w:i/>
        </w:rPr>
        <w:tab/>
        <w:t>Tool</w:t>
      </w:r>
      <w:r>
        <w:t xml:space="preserve">.RADIUSED_ENGRAVING </w:t>
      </w:r>
    </w:p>
    <w:p w14:paraId="7406765F" w14:textId="77777777" w:rsidR="003C4002" w:rsidRDefault="004A3B3B">
      <w:pPr>
        <w:tabs>
          <w:tab w:val="center" w:pos="283"/>
          <w:tab w:val="center" w:pos="1706"/>
        </w:tabs>
        <w:spacing w:after="10"/>
        <w:ind w:left="0" w:firstLine="0"/>
      </w:pPr>
      <w:r>
        <w:tab/>
      </w:r>
      <w:r>
        <w:rPr>
          <w:i/>
        </w:rPr>
        <w:t xml:space="preserve"> </w:t>
      </w:r>
      <w:r>
        <w:rPr>
          <w:i/>
        </w:rPr>
        <w:tab/>
        <w:t>Tool</w:t>
      </w:r>
      <w:r>
        <w:t xml:space="preserve">.THROUGH_DRILL </w:t>
      </w:r>
    </w:p>
    <w:p w14:paraId="36F815D8" w14:textId="77777777" w:rsidR="003C4002" w:rsidRDefault="004A3B3B">
      <w:pPr>
        <w:tabs>
          <w:tab w:val="center" w:pos="283"/>
          <w:tab w:val="center" w:pos="1517"/>
        </w:tabs>
        <w:spacing w:after="10"/>
        <w:ind w:left="0" w:firstLine="0"/>
      </w:pPr>
      <w:r>
        <w:tab/>
      </w:r>
      <w:r>
        <w:rPr>
          <w:i/>
        </w:rPr>
        <w:t xml:space="preserve"> </w:t>
      </w:r>
      <w:r>
        <w:rPr>
          <w:i/>
        </w:rPr>
        <w:tab/>
        <w:t>Tool</w:t>
      </w:r>
      <w:r>
        <w:t xml:space="preserve">.FORM_TOOL </w:t>
      </w:r>
    </w:p>
    <w:p w14:paraId="666AD8B5" w14:textId="77777777" w:rsidR="003C4002" w:rsidRDefault="004A3B3B">
      <w:pPr>
        <w:tabs>
          <w:tab w:val="center" w:pos="283"/>
          <w:tab w:val="center" w:pos="1721"/>
        </w:tabs>
        <w:spacing w:after="10"/>
        <w:ind w:left="0" w:firstLine="0"/>
      </w:pPr>
      <w:r>
        <w:tab/>
      </w:r>
      <w:r>
        <w:rPr>
          <w:i/>
        </w:rPr>
        <w:t xml:space="preserve"> </w:t>
      </w:r>
      <w:r>
        <w:rPr>
          <w:i/>
        </w:rPr>
        <w:tab/>
        <w:t>Tool</w:t>
      </w:r>
      <w:r>
        <w:t xml:space="preserve">.DIAMOND_DRAG </w:t>
      </w:r>
    </w:p>
    <w:p w14:paraId="2C087E68" w14:textId="77777777" w:rsidR="003C4002" w:rsidRDefault="004A3B3B">
      <w:pPr>
        <w:tabs>
          <w:tab w:val="center" w:pos="283"/>
          <w:tab w:val="center" w:pos="2272"/>
        </w:tabs>
        <w:spacing w:after="10"/>
        <w:ind w:left="0" w:firstLine="0"/>
      </w:pPr>
      <w:r>
        <w:tab/>
      </w:r>
      <w:r>
        <w:rPr>
          <w:i/>
        </w:rPr>
        <w:t xml:space="preserve"> </w:t>
      </w:r>
      <w:r>
        <w:rPr>
          <w:i/>
        </w:rPr>
        <w:tab/>
        <w:t>Tool</w:t>
      </w:r>
      <w:r>
        <w:t xml:space="preserve">.RADIUSED_FLAT_ENGRAVING </w:t>
      </w:r>
    </w:p>
    <w:p w14:paraId="5CE62FC6" w14:textId="77777777" w:rsidR="003C4002" w:rsidRDefault="004A3B3B">
      <w:pPr>
        <w:spacing w:after="179" w:line="259" w:lineRule="auto"/>
        <w:ind w:left="0" w:firstLine="0"/>
      </w:pPr>
      <w:r>
        <w:t xml:space="preserve"> </w:t>
      </w:r>
    </w:p>
    <w:p w14:paraId="05C3B086" w14:textId="77777777" w:rsidR="003C4002" w:rsidRDefault="004A3B3B">
      <w:pPr>
        <w:spacing w:after="5" w:line="267" w:lineRule="auto"/>
        <w:ind w:left="-5"/>
      </w:pPr>
      <w:r>
        <w:rPr>
          <w:rFonts w:ascii="Cambria" w:eastAsia="Cambria" w:hAnsi="Cambria" w:cs="Cambria"/>
          <w:b/>
          <w:color w:val="4F81BD"/>
        </w:rPr>
        <w:t xml:space="preserve">.ToolTypeText </w:t>
      </w:r>
    </w:p>
    <w:p w14:paraId="3F57C63E" w14:textId="77777777" w:rsidR="003C4002" w:rsidRDefault="004A3B3B">
      <w:pPr>
        <w:spacing w:after="188"/>
        <w:ind w:left="-5" w:right="9"/>
      </w:pPr>
      <w:r>
        <w:t xml:space="preserve">R/O - string - Returns a string </w:t>
      </w:r>
      <w:r>
        <w:t xml:space="preserve">indicating the type of the tool </w:t>
      </w:r>
    </w:p>
    <w:p w14:paraId="255D0FE4" w14:textId="77777777" w:rsidR="003C4002" w:rsidRDefault="004A3B3B">
      <w:pPr>
        <w:spacing w:after="5" w:line="267" w:lineRule="auto"/>
        <w:ind w:left="-5"/>
      </w:pPr>
      <w:r>
        <w:rPr>
          <w:rFonts w:ascii="Cambria" w:eastAsia="Cambria" w:hAnsi="Cambria" w:cs="Cambria"/>
          <w:b/>
          <w:color w:val="4F81BD"/>
        </w:rPr>
        <w:t xml:space="preserve">.ToolDia </w:t>
      </w:r>
    </w:p>
    <w:p w14:paraId="7E376FB9" w14:textId="77777777" w:rsidR="003C4002" w:rsidRDefault="004A3B3B">
      <w:pPr>
        <w:spacing w:after="228"/>
        <w:ind w:left="-5" w:right="9"/>
      </w:pPr>
      <w:r>
        <w:lastRenderedPageBreak/>
        <w:t xml:space="preserve">R/W - double - Diameter of tool </w:t>
      </w:r>
    </w:p>
    <w:p w14:paraId="2FC5FA81" w14:textId="77777777" w:rsidR="003C4002" w:rsidRDefault="004A3B3B">
      <w:pPr>
        <w:spacing w:after="5" w:line="267" w:lineRule="auto"/>
        <w:ind w:left="-5"/>
      </w:pPr>
      <w:r>
        <w:rPr>
          <w:rFonts w:ascii="Cambria" w:eastAsia="Cambria" w:hAnsi="Cambria" w:cs="Cambria"/>
          <w:b/>
          <w:color w:val="4F81BD"/>
        </w:rPr>
        <w:t xml:space="preserve">.ToolNumber </w:t>
      </w:r>
    </w:p>
    <w:p w14:paraId="5927E8B9" w14:textId="77777777" w:rsidR="003C4002" w:rsidRDefault="004A3B3B">
      <w:pPr>
        <w:ind w:left="-5" w:right="9"/>
      </w:pPr>
      <w:r>
        <w:t xml:space="preserve">R/W - integer - Tool number for tool </w:t>
      </w:r>
    </w:p>
    <w:p w14:paraId="6B17F472" w14:textId="77777777" w:rsidR="003C4002" w:rsidRDefault="004A3B3B">
      <w:pPr>
        <w:spacing w:after="5" w:line="267" w:lineRule="auto"/>
        <w:ind w:left="-5"/>
      </w:pPr>
      <w:r>
        <w:rPr>
          <w:rFonts w:ascii="Cambria" w:eastAsia="Cambria" w:hAnsi="Cambria" w:cs="Cambria"/>
          <w:b/>
          <w:color w:val="4F81BD"/>
        </w:rPr>
        <w:t xml:space="preserve">.VBit_Angle </w:t>
      </w:r>
    </w:p>
    <w:p w14:paraId="1109A131" w14:textId="77777777" w:rsidR="003C4002" w:rsidRDefault="004A3B3B">
      <w:pPr>
        <w:spacing w:after="228"/>
        <w:ind w:left="-5" w:right="9"/>
      </w:pPr>
      <w:r>
        <w:t xml:space="preserve">R/W - double - Included angle for VBit tools </w:t>
      </w:r>
    </w:p>
    <w:p w14:paraId="39799E4E" w14:textId="77777777" w:rsidR="003C4002" w:rsidRDefault="004A3B3B">
      <w:pPr>
        <w:spacing w:after="5" w:line="267" w:lineRule="auto"/>
        <w:ind w:left="-5"/>
      </w:pPr>
      <w:r>
        <w:rPr>
          <w:rFonts w:ascii="Cambria" w:eastAsia="Cambria" w:hAnsi="Cambria" w:cs="Cambria"/>
          <w:b/>
          <w:color w:val="4F81BD"/>
        </w:rPr>
        <w:t xml:space="preserve">.ToolDBId </w:t>
      </w:r>
    </w:p>
    <w:p w14:paraId="09BAF772" w14:textId="77777777" w:rsidR="003C4002" w:rsidRDefault="004A3B3B">
      <w:pPr>
        <w:spacing w:after="228"/>
        <w:ind w:left="-5" w:right="9"/>
      </w:pPr>
      <w:r>
        <w:t xml:space="preserve">R/O - ToolDBId – </w:t>
      </w:r>
      <w:r>
        <w:t xml:space="preserve">The Id describing the location in the tool database </w:t>
      </w:r>
    </w:p>
    <w:p w14:paraId="64B39379" w14:textId="77777777" w:rsidR="003C4002" w:rsidRDefault="004A3B3B">
      <w:pPr>
        <w:pStyle w:val="Heading2"/>
        <w:ind w:left="-5"/>
      </w:pPr>
      <w:r>
        <w:t xml:space="preserve">Methods </w:t>
      </w:r>
    </w:p>
    <w:p w14:paraId="582D7899" w14:textId="77777777" w:rsidR="003C4002" w:rsidRDefault="004A3B3B">
      <w:pPr>
        <w:spacing w:after="5" w:line="267" w:lineRule="auto"/>
        <w:ind w:left="-5"/>
      </w:pPr>
      <w:r>
        <w:rPr>
          <w:rFonts w:ascii="Cambria" w:eastAsia="Cambria" w:hAnsi="Cambria" w:cs="Cambria"/>
          <w:b/>
          <w:color w:val="4F81BD"/>
        </w:rPr>
        <w:t xml:space="preserve">:ConvertRateUnitsTo(integer new_units) </w:t>
      </w:r>
    </w:p>
    <w:p w14:paraId="63787825" w14:textId="77777777" w:rsidR="003C4002" w:rsidRDefault="004A3B3B">
      <w:pPr>
        <w:spacing w:after="225"/>
        <w:ind w:left="-5" w:right="9"/>
      </w:pPr>
      <w:r>
        <w:t xml:space="preserve"> Convert the feed and plunge rates for the tool into the passed units.  </w:t>
      </w:r>
    </w:p>
    <w:p w14:paraId="1FA6193B" w14:textId="77777777" w:rsidR="003C4002" w:rsidRDefault="004A3B3B">
      <w:pPr>
        <w:spacing w:after="0"/>
        <w:ind w:left="293" w:right="2051"/>
      </w:pPr>
      <w:r>
        <w:rPr>
          <w:i/>
        </w:rPr>
        <w:t>new_units</w:t>
      </w:r>
      <w:r>
        <w:t xml:space="preserve">-integer -new units for feed and plunge rate. Valid values are </w:t>
      </w:r>
      <w:r>
        <w:rPr>
          <w:i/>
        </w:rPr>
        <w:t xml:space="preserve">the same </w:t>
      </w:r>
      <w:r>
        <w:rPr>
          <w:i/>
        </w:rPr>
        <w:t xml:space="preserve">as for </w:t>
      </w:r>
      <w:r>
        <w:t xml:space="preserve">.RateUnits above </w:t>
      </w:r>
    </w:p>
    <w:p w14:paraId="4222B497" w14:textId="77777777" w:rsidR="003C4002" w:rsidRDefault="004A3B3B">
      <w:pPr>
        <w:spacing w:after="218" w:line="259" w:lineRule="auto"/>
        <w:ind w:left="0" w:firstLine="0"/>
      </w:pPr>
      <w:r>
        <w:t xml:space="preserve"> </w:t>
      </w:r>
    </w:p>
    <w:p w14:paraId="4876DB9F" w14:textId="77777777" w:rsidR="003C4002" w:rsidRDefault="004A3B3B">
      <w:pPr>
        <w:spacing w:after="5" w:line="267" w:lineRule="auto"/>
        <w:ind w:left="-5"/>
      </w:pPr>
      <w:r>
        <w:rPr>
          <w:rFonts w:ascii="Cambria" w:eastAsia="Cambria" w:hAnsi="Cambria" w:cs="Cambria"/>
          <w:b/>
          <w:color w:val="4F81BD"/>
        </w:rPr>
        <w:t xml:space="preserve">:IsCompatibleFeedRates(Tool tool_to_check) </w:t>
      </w:r>
    </w:p>
    <w:p w14:paraId="12D449A4" w14:textId="77777777" w:rsidR="003C4002" w:rsidRDefault="004A3B3B">
      <w:pPr>
        <w:spacing w:after="222"/>
        <w:ind w:left="-5" w:right="9"/>
      </w:pPr>
      <w:r>
        <w:t xml:space="preserve">Return true if this tool is has same feed, plunge and spindles speeds as passed tool. Does not check geometry or cut depths (see: IsCompatibleTool and :IsCompatibleCutDepthss)  </w:t>
      </w:r>
    </w:p>
    <w:p w14:paraId="7519DB1D" w14:textId="77777777" w:rsidR="003C4002" w:rsidRDefault="004A3B3B">
      <w:pPr>
        <w:spacing w:after="10"/>
        <w:ind w:left="293" w:right="9"/>
      </w:pPr>
      <w:r>
        <w:rPr>
          <w:i/>
        </w:rPr>
        <w:t>tool_to</w:t>
      </w:r>
      <w:r>
        <w:rPr>
          <w:i/>
        </w:rPr>
        <w:t>_check</w:t>
      </w:r>
      <w:r>
        <w:t>-</w:t>
      </w:r>
      <w:r>
        <w:rPr>
          <w:color w:val="943634"/>
        </w:rPr>
        <w:t>Tool</w:t>
      </w:r>
      <w:r>
        <w:t xml:space="preserve"> -tool we check for compatibility </w:t>
      </w:r>
    </w:p>
    <w:p w14:paraId="7BF7CCC3" w14:textId="77777777" w:rsidR="003C4002" w:rsidRDefault="004A3B3B">
      <w:pPr>
        <w:spacing w:after="179" w:line="259" w:lineRule="auto"/>
        <w:ind w:left="283" w:firstLine="0"/>
      </w:pPr>
      <w:r>
        <w:t xml:space="preserve"> </w:t>
      </w:r>
    </w:p>
    <w:p w14:paraId="6C773DF6" w14:textId="77777777" w:rsidR="003C4002" w:rsidRDefault="004A3B3B">
      <w:pPr>
        <w:spacing w:after="5" w:line="267" w:lineRule="auto"/>
        <w:ind w:left="-5"/>
      </w:pPr>
      <w:r>
        <w:rPr>
          <w:rFonts w:ascii="Cambria" w:eastAsia="Cambria" w:hAnsi="Cambria" w:cs="Cambria"/>
          <w:b/>
          <w:color w:val="4F81BD"/>
        </w:rPr>
        <w:t xml:space="preserve">:IsCompatibleTool(Tool tool_to_check) </w:t>
      </w:r>
    </w:p>
    <w:p w14:paraId="35910094" w14:textId="77777777" w:rsidR="003C4002" w:rsidRDefault="004A3B3B">
      <w:pPr>
        <w:spacing w:after="222"/>
        <w:ind w:left="-5" w:right="9"/>
      </w:pPr>
      <w:r>
        <w:t>Return true if this tool is compatible (same type and geometry) as passed tool. Does not check cut depths or feedrates (see :IsCompatibleCutDepths and :IsCompatibleFeedR</w:t>
      </w:r>
      <w:r>
        <w:t xml:space="preserve">ates for this data)  </w:t>
      </w:r>
    </w:p>
    <w:p w14:paraId="16CFEB22" w14:textId="77777777" w:rsidR="003C4002" w:rsidRDefault="004A3B3B">
      <w:pPr>
        <w:spacing w:after="10"/>
        <w:ind w:left="293" w:right="9"/>
      </w:pPr>
      <w:r>
        <w:rPr>
          <w:i/>
        </w:rPr>
        <w:t>tool_to_check</w:t>
      </w:r>
      <w:r>
        <w:t>-</w:t>
      </w:r>
      <w:r>
        <w:rPr>
          <w:color w:val="943634"/>
        </w:rPr>
        <w:t>Tool</w:t>
      </w:r>
      <w:r>
        <w:t xml:space="preserve"> -tool we check for compatibility </w:t>
      </w:r>
    </w:p>
    <w:p w14:paraId="417C4820" w14:textId="77777777" w:rsidR="003C4002" w:rsidRDefault="004A3B3B">
      <w:pPr>
        <w:spacing w:after="218" w:line="259" w:lineRule="auto"/>
        <w:ind w:left="0" w:firstLine="0"/>
      </w:pPr>
      <w:r>
        <w:t xml:space="preserve"> </w:t>
      </w:r>
    </w:p>
    <w:p w14:paraId="57E7C61F" w14:textId="77777777" w:rsidR="003C4002" w:rsidRDefault="004A3B3B">
      <w:pPr>
        <w:spacing w:after="5" w:line="267" w:lineRule="auto"/>
        <w:ind w:left="-5"/>
      </w:pPr>
      <w:r>
        <w:rPr>
          <w:rFonts w:ascii="Cambria" w:eastAsia="Cambria" w:hAnsi="Cambria" w:cs="Cambria"/>
          <w:b/>
          <w:color w:val="4F81BD"/>
        </w:rPr>
        <w:t xml:space="preserve">:IsCompatibleCutDepths(Tool tool_to_check) </w:t>
      </w:r>
    </w:p>
    <w:p w14:paraId="71A86C93" w14:textId="77777777" w:rsidR="003C4002" w:rsidRDefault="004A3B3B">
      <w:pPr>
        <w:spacing w:after="31"/>
        <w:ind w:left="-5" w:right="9"/>
      </w:pPr>
      <w:r>
        <w:t xml:space="preserve">Return true if this tool is has same cut depths as passed tool. Does not check geometry or feedrates </w:t>
      </w:r>
    </w:p>
    <w:p w14:paraId="655A3105" w14:textId="77777777" w:rsidR="003C4002" w:rsidRDefault="004A3B3B">
      <w:pPr>
        <w:spacing w:after="225"/>
        <w:ind w:left="-5" w:right="9"/>
      </w:pPr>
      <w:r>
        <w:t xml:space="preserve">(see: IsCompatibleTool and :IsCompatibleFeedRates)  </w:t>
      </w:r>
    </w:p>
    <w:p w14:paraId="50178321" w14:textId="77777777" w:rsidR="003C4002" w:rsidRDefault="004A3B3B">
      <w:pPr>
        <w:spacing w:after="10"/>
        <w:ind w:left="293" w:right="9"/>
      </w:pPr>
      <w:r>
        <w:rPr>
          <w:i/>
        </w:rPr>
        <w:t>Tool_to_check</w:t>
      </w:r>
      <w:r>
        <w:t xml:space="preserve">-Tool -tool we check for compatibility </w:t>
      </w:r>
    </w:p>
    <w:p w14:paraId="310E5B8F" w14:textId="77777777" w:rsidR="003C4002" w:rsidRDefault="004A3B3B">
      <w:pPr>
        <w:spacing w:after="218" w:line="259" w:lineRule="auto"/>
        <w:ind w:left="0" w:firstLine="0"/>
      </w:pPr>
      <w:r>
        <w:t xml:space="preserve"> </w:t>
      </w:r>
    </w:p>
    <w:p w14:paraId="0EDB5D3C" w14:textId="77777777" w:rsidR="003C4002" w:rsidRDefault="004A3B3B">
      <w:pPr>
        <w:spacing w:after="5" w:line="267" w:lineRule="auto"/>
        <w:ind w:left="-5"/>
      </w:pPr>
      <w:r>
        <w:rPr>
          <w:rFonts w:ascii="Cambria" w:eastAsia="Cambria" w:hAnsi="Cambria" w:cs="Cambria"/>
          <w:b/>
          <w:color w:val="4F81BD"/>
        </w:rPr>
        <w:t xml:space="preserve">:FlatRadius(bool in_mm) </w:t>
      </w:r>
    </w:p>
    <w:p w14:paraId="109489F0" w14:textId="77777777" w:rsidR="003C4002" w:rsidRDefault="004A3B3B">
      <w:pPr>
        <w:spacing w:after="225"/>
        <w:ind w:left="-5" w:right="9"/>
      </w:pPr>
      <w:r>
        <w:t>Retrieve the flat rad</w:t>
      </w:r>
      <w:r>
        <w:t xml:space="preserve">ius for tools flat tools otherwise returns zero. </w:t>
      </w:r>
    </w:p>
    <w:p w14:paraId="2D7C6613" w14:textId="77777777" w:rsidR="003C4002" w:rsidRDefault="004A3B3B">
      <w:pPr>
        <w:spacing w:after="189"/>
        <w:ind w:left="293" w:right="9"/>
      </w:pPr>
      <w:r>
        <w:rPr>
          <w:i/>
        </w:rPr>
        <w:t>in_mm</w:t>
      </w:r>
      <w:r>
        <w:t xml:space="preserve">- bool -If true return the tip radius in millimetres </w:t>
      </w:r>
    </w:p>
    <w:p w14:paraId="1864AEFC" w14:textId="77777777" w:rsidR="003C4002" w:rsidRDefault="004A3B3B">
      <w:pPr>
        <w:spacing w:after="5" w:line="267" w:lineRule="auto"/>
        <w:ind w:left="-5"/>
      </w:pPr>
      <w:r>
        <w:rPr>
          <w:rFonts w:ascii="Cambria" w:eastAsia="Cambria" w:hAnsi="Cambria" w:cs="Cambria"/>
          <w:b/>
          <w:color w:val="4F81BD"/>
        </w:rPr>
        <w:lastRenderedPageBreak/>
        <w:t xml:space="preserve">:GetBool(string parameter_name, bool default_value) </w:t>
      </w:r>
    </w:p>
    <w:p w14:paraId="6999C958" w14:textId="77777777" w:rsidR="003C4002" w:rsidRDefault="004A3B3B">
      <w:pPr>
        <w:spacing w:after="222"/>
        <w:ind w:left="-5" w:right="9"/>
      </w:pPr>
      <w:r>
        <w:t>Retrieve a Boolean flag (true / false) with the passed name, if no value with passed name retu</w:t>
      </w:r>
      <w:r>
        <w:t>rns passed default value.</w:t>
      </w:r>
      <w:r>
        <w:rPr>
          <w:color w:val="943634"/>
        </w:rPr>
        <w:t xml:space="preserve"> (Aspire 4.015/VCP 7.015 onwards only)</w:t>
      </w:r>
      <w:r>
        <w:t xml:space="preserve"> </w:t>
      </w:r>
    </w:p>
    <w:p w14:paraId="4BCE1FF7" w14:textId="77777777" w:rsidR="003C4002" w:rsidRDefault="004A3B3B">
      <w:pPr>
        <w:spacing w:after="194"/>
        <w:ind w:left="293" w:right="839"/>
      </w:pPr>
      <w:r>
        <w:rPr>
          <w:i/>
        </w:rPr>
        <w:t>parameter_name</w:t>
      </w:r>
      <w:r>
        <w:t xml:space="preserve"> - string - the name of the parameter </w:t>
      </w:r>
      <w:r>
        <w:rPr>
          <w:i/>
        </w:rPr>
        <w:t xml:space="preserve">default_value </w:t>
      </w:r>
      <w:r>
        <w:t xml:space="preserve">- bool - the value which will be returned if there is no existing value stored </w:t>
      </w:r>
    </w:p>
    <w:p w14:paraId="3DAD2F42" w14:textId="77777777" w:rsidR="003C4002" w:rsidRDefault="004A3B3B">
      <w:pPr>
        <w:spacing w:after="5" w:line="267" w:lineRule="auto"/>
        <w:ind w:left="-5"/>
      </w:pPr>
      <w:r>
        <w:rPr>
          <w:rFonts w:ascii="Cambria" w:eastAsia="Cambria" w:hAnsi="Cambria" w:cs="Cambria"/>
          <w:b/>
          <w:color w:val="4F81BD"/>
        </w:rPr>
        <w:t>:GetDouble(string parameter_name, double defa</w:t>
      </w:r>
      <w:r>
        <w:rPr>
          <w:rFonts w:ascii="Cambria" w:eastAsia="Cambria" w:hAnsi="Cambria" w:cs="Cambria"/>
          <w:b/>
          <w:color w:val="4F81BD"/>
        </w:rPr>
        <w:t xml:space="preserve">ult_value,) </w:t>
      </w:r>
    </w:p>
    <w:p w14:paraId="37FAB95D" w14:textId="77777777" w:rsidR="003C4002" w:rsidRDefault="004A3B3B">
      <w:pPr>
        <w:spacing w:after="31"/>
        <w:ind w:left="-5" w:right="9"/>
      </w:pPr>
      <w:r>
        <w:t>Retrieve a double with the passed name, if no value with passed name returns passed default value.</w:t>
      </w:r>
      <w:r>
        <w:rPr>
          <w:color w:val="943634"/>
        </w:rPr>
        <w:t xml:space="preserve"> </w:t>
      </w:r>
    </w:p>
    <w:p w14:paraId="28A5FC14" w14:textId="77777777" w:rsidR="003C4002" w:rsidRDefault="004A3B3B">
      <w:pPr>
        <w:spacing w:after="179" w:line="259" w:lineRule="auto"/>
        <w:ind w:left="-5"/>
      </w:pPr>
      <w:r>
        <w:rPr>
          <w:color w:val="943634"/>
        </w:rPr>
        <w:t>(Aspire 4.015/VCP 7.015 onwards only)</w:t>
      </w:r>
      <w:r>
        <w:t xml:space="preserve"> </w:t>
      </w:r>
    </w:p>
    <w:p w14:paraId="02C45633" w14:textId="77777777" w:rsidR="003C4002" w:rsidRDefault="004A3B3B">
      <w:pPr>
        <w:spacing w:after="193"/>
        <w:ind w:left="293" w:right="613"/>
      </w:pPr>
      <w:r>
        <w:rPr>
          <w:i/>
        </w:rPr>
        <w:t xml:space="preserve">parameter_name </w:t>
      </w:r>
      <w:r>
        <w:t>- string - the name of the parameter</w:t>
      </w:r>
      <w:r>
        <w:rPr>
          <w:i/>
        </w:rPr>
        <w:t xml:space="preserve"> default_value </w:t>
      </w:r>
      <w:r>
        <w:t>- double - the value which will be ret</w:t>
      </w:r>
      <w:r>
        <w:t xml:space="preserve">urned if there is no existing value stored </w:t>
      </w:r>
    </w:p>
    <w:p w14:paraId="412B8837" w14:textId="77777777" w:rsidR="003C4002" w:rsidRDefault="004A3B3B">
      <w:pPr>
        <w:spacing w:after="5" w:line="267" w:lineRule="auto"/>
        <w:ind w:left="-5"/>
      </w:pPr>
      <w:r>
        <w:rPr>
          <w:rFonts w:ascii="Cambria" w:eastAsia="Cambria" w:hAnsi="Cambria" w:cs="Cambria"/>
          <w:b/>
          <w:color w:val="4F81BD"/>
        </w:rPr>
        <w:t xml:space="preserve">:GetInt(string parameter_name, integer default_value) </w:t>
      </w:r>
    </w:p>
    <w:p w14:paraId="3E158DD5" w14:textId="77777777" w:rsidR="003C4002" w:rsidRDefault="004A3B3B">
      <w:pPr>
        <w:spacing w:after="222"/>
        <w:ind w:left="-5" w:right="9"/>
      </w:pPr>
      <w:r>
        <w:t>Retrieve an integer with the passed name, if no value with passed name returns passed default value.</w:t>
      </w:r>
      <w:r>
        <w:rPr>
          <w:color w:val="943634"/>
        </w:rPr>
        <w:t xml:space="preserve"> (Aspire 4.015/VCP 7.015 onwards only)</w:t>
      </w:r>
      <w:r>
        <w:t xml:space="preserve"> </w:t>
      </w:r>
    </w:p>
    <w:p w14:paraId="5BEF0BC7" w14:textId="77777777" w:rsidR="003C4002" w:rsidRDefault="004A3B3B">
      <w:pPr>
        <w:spacing w:after="193"/>
        <w:ind w:left="293" w:right="1346"/>
      </w:pPr>
      <w:r>
        <w:rPr>
          <w:i/>
        </w:rPr>
        <w:t xml:space="preserve">parameter_name </w:t>
      </w:r>
      <w:r>
        <w:t>- string - the name of the parameter</w:t>
      </w:r>
      <w:r>
        <w:rPr>
          <w:i/>
        </w:rPr>
        <w:t xml:space="preserve"> value</w:t>
      </w:r>
      <w:r>
        <w:t xml:space="preserve"> - integer - the value which will be </w:t>
      </w:r>
      <w:r>
        <w:t>returned if there is no existing value stored</w:t>
      </w:r>
      <w:r>
        <w:rPr>
          <w:i/>
        </w:rPr>
        <w:t xml:space="preserve"> </w:t>
      </w:r>
    </w:p>
    <w:p w14:paraId="7CA3C49B" w14:textId="77777777" w:rsidR="003C4002" w:rsidRDefault="004A3B3B">
      <w:pPr>
        <w:spacing w:after="5" w:line="267" w:lineRule="auto"/>
        <w:ind w:left="-5"/>
      </w:pPr>
      <w:r>
        <w:rPr>
          <w:rFonts w:ascii="Cambria" w:eastAsia="Cambria" w:hAnsi="Cambria" w:cs="Cambria"/>
          <w:b/>
          <w:color w:val="4F81BD"/>
        </w:rPr>
        <w:t xml:space="preserve">:ParameterExists(string parameter_name, utParameterType type) </w:t>
      </w:r>
    </w:p>
    <w:p w14:paraId="31BA5D0E" w14:textId="77777777" w:rsidR="003C4002" w:rsidRDefault="004A3B3B">
      <w:pPr>
        <w:spacing w:after="222"/>
        <w:ind w:left="-5" w:right="9"/>
      </w:pPr>
      <w:r>
        <w:t>Returns true if there is an existing parameter with passed name and type.</w:t>
      </w:r>
      <w:r>
        <w:rPr>
          <w:color w:val="943634"/>
        </w:rPr>
        <w:t xml:space="preserve"> (Aspire 4.015/VCP 7.015 onwards only)</w:t>
      </w:r>
      <w:r>
        <w:t xml:space="preserve"> </w:t>
      </w:r>
    </w:p>
    <w:p w14:paraId="5590A78B" w14:textId="77777777" w:rsidR="003C4002" w:rsidRDefault="004A3B3B">
      <w:pPr>
        <w:spacing w:after="194"/>
        <w:ind w:left="293" w:right="3466"/>
      </w:pPr>
      <w:r>
        <w:rPr>
          <w:i/>
        </w:rPr>
        <w:t xml:space="preserve">parameter_name </w:t>
      </w:r>
      <w:r>
        <w:t>- string - the nam</w:t>
      </w:r>
      <w:r>
        <w:t xml:space="preserve">e of the parameter </w:t>
      </w:r>
      <w:r>
        <w:rPr>
          <w:i/>
        </w:rPr>
        <w:t xml:space="preserve">type - </w:t>
      </w:r>
      <w:r>
        <w:rPr>
          <w:color w:val="943634"/>
        </w:rPr>
        <w:t>utParameterType</w:t>
      </w:r>
      <w:r>
        <w:t xml:space="preserve"> - the type of parameter  </w:t>
      </w:r>
    </w:p>
    <w:p w14:paraId="297867F3" w14:textId="77777777" w:rsidR="003C4002" w:rsidRDefault="004A3B3B">
      <w:pPr>
        <w:spacing w:after="5" w:line="267" w:lineRule="auto"/>
        <w:ind w:left="-5"/>
      </w:pPr>
      <w:r>
        <w:rPr>
          <w:rFonts w:ascii="Cambria" w:eastAsia="Cambria" w:hAnsi="Cambria" w:cs="Cambria"/>
          <w:b/>
          <w:color w:val="4F81BD"/>
        </w:rPr>
        <w:t xml:space="preserve">:SetBool(string parameter_name, bool value) </w:t>
      </w:r>
    </w:p>
    <w:p w14:paraId="0B3890B3" w14:textId="77777777" w:rsidR="003C4002" w:rsidRDefault="004A3B3B">
      <w:pPr>
        <w:spacing w:after="222"/>
        <w:ind w:left="-5" w:right="9"/>
      </w:pPr>
      <w:r>
        <w:t>Store a Boolean flag (true / false) with the passed name and value.</w:t>
      </w:r>
      <w:r>
        <w:rPr>
          <w:color w:val="943634"/>
        </w:rPr>
        <w:t xml:space="preserve"> (Aspire 4.015/VCP 7.015 onwards only)</w:t>
      </w:r>
      <w:r>
        <w:t xml:space="preserve"> </w:t>
      </w:r>
    </w:p>
    <w:p w14:paraId="1413D814" w14:textId="77777777" w:rsidR="003C4002" w:rsidRDefault="004A3B3B">
      <w:pPr>
        <w:spacing w:after="193"/>
        <w:ind w:left="293" w:right="492"/>
      </w:pPr>
      <w:r>
        <w:rPr>
          <w:i/>
        </w:rPr>
        <w:t>parameter_name</w:t>
      </w:r>
      <w:r>
        <w:t xml:space="preserve"> - string - the name w</w:t>
      </w:r>
      <w:r>
        <w:t xml:space="preserve">hich will be used to store and retrieve the value </w:t>
      </w:r>
      <w:r>
        <w:rPr>
          <w:i/>
        </w:rPr>
        <w:t>value</w:t>
      </w:r>
      <w:r>
        <w:t xml:space="preserve"> - bool - the value which will be stored in the parameter list </w:t>
      </w:r>
    </w:p>
    <w:p w14:paraId="585541D1" w14:textId="77777777" w:rsidR="003C4002" w:rsidRDefault="004A3B3B">
      <w:pPr>
        <w:spacing w:after="5" w:line="267" w:lineRule="auto"/>
        <w:ind w:left="-5"/>
      </w:pPr>
      <w:r>
        <w:rPr>
          <w:rFonts w:ascii="Cambria" w:eastAsia="Cambria" w:hAnsi="Cambria" w:cs="Cambria"/>
          <w:b/>
          <w:color w:val="4F81BD"/>
        </w:rPr>
        <w:t xml:space="preserve">:SetDouble(string parameter_name, double value) </w:t>
      </w:r>
    </w:p>
    <w:p w14:paraId="59CAE4DD" w14:textId="77777777" w:rsidR="003C4002" w:rsidRDefault="004A3B3B">
      <w:pPr>
        <w:spacing w:after="225"/>
        <w:ind w:left="-5" w:right="9"/>
      </w:pPr>
      <w:r>
        <w:t>Store a double with the passed name and value.</w:t>
      </w:r>
      <w:r>
        <w:rPr>
          <w:color w:val="943634"/>
        </w:rPr>
        <w:t xml:space="preserve"> (Aspire 4.015/VCP 7.015 onwards only)</w:t>
      </w:r>
      <w:r>
        <w:t xml:space="preserve"> </w:t>
      </w:r>
    </w:p>
    <w:p w14:paraId="57BAC860" w14:textId="77777777" w:rsidR="003C4002" w:rsidRDefault="004A3B3B">
      <w:pPr>
        <w:spacing w:after="194"/>
        <w:ind w:left="293" w:right="492"/>
      </w:pPr>
      <w:r>
        <w:rPr>
          <w:i/>
        </w:rPr>
        <w:t>pa</w:t>
      </w:r>
      <w:r>
        <w:rPr>
          <w:i/>
        </w:rPr>
        <w:t xml:space="preserve">rameter_name </w:t>
      </w:r>
      <w:r>
        <w:t>- string - the name which will be used to store and retrieve the value</w:t>
      </w:r>
      <w:r>
        <w:rPr>
          <w:i/>
        </w:rPr>
        <w:t xml:space="preserve"> value </w:t>
      </w:r>
      <w:r>
        <w:t>- double - the value which will be stored in the parameter list</w:t>
      </w:r>
      <w:r>
        <w:rPr>
          <w:i/>
        </w:rPr>
        <w:t xml:space="preserve"> </w:t>
      </w:r>
    </w:p>
    <w:p w14:paraId="33A5FFC4" w14:textId="77777777" w:rsidR="003C4002" w:rsidRDefault="004A3B3B">
      <w:pPr>
        <w:spacing w:after="5" w:line="267" w:lineRule="auto"/>
        <w:ind w:left="-5"/>
      </w:pPr>
      <w:r>
        <w:rPr>
          <w:rFonts w:ascii="Cambria" w:eastAsia="Cambria" w:hAnsi="Cambria" w:cs="Cambria"/>
          <w:b/>
          <w:color w:val="4F81BD"/>
        </w:rPr>
        <w:t xml:space="preserve">:SetInt(string parameter_name, integer value) </w:t>
      </w:r>
    </w:p>
    <w:p w14:paraId="0251C378" w14:textId="77777777" w:rsidR="003C4002" w:rsidRDefault="004A3B3B">
      <w:pPr>
        <w:spacing w:after="225"/>
        <w:ind w:left="-5" w:right="9"/>
      </w:pPr>
      <w:r>
        <w:t>Store an integer with the passed name and value.</w:t>
      </w:r>
      <w:r>
        <w:rPr>
          <w:color w:val="943634"/>
        </w:rPr>
        <w:t xml:space="preserve"> (Aspi</w:t>
      </w:r>
      <w:r>
        <w:rPr>
          <w:color w:val="943634"/>
        </w:rPr>
        <w:t>re 4.015/VCP 7.015 onwards only)</w:t>
      </w:r>
      <w:r>
        <w:t xml:space="preserve"> </w:t>
      </w:r>
    </w:p>
    <w:p w14:paraId="15C48E17" w14:textId="77777777" w:rsidR="003C4002" w:rsidRDefault="004A3B3B">
      <w:pPr>
        <w:spacing w:after="0"/>
        <w:ind w:left="293" w:right="492"/>
      </w:pPr>
      <w:r>
        <w:rPr>
          <w:i/>
        </w:rPr>
        <w:t xml:space="preserve">parameter_name </w:t>
      </w:r>
      <w:r>
        <w:t>- string - the name which will be used to store and retrieve the value</w:t>
      </w:r>
      <w:r>
        <w:rPr>
          <w:i/>
        </w:rPr>
        <w:t xml:space="preserve"> value</w:t>
      </w:r>
      <w:r>
        <w:t xml:space="preserve"> - integer - the value which will be stored in the parameter list </w:t>
      </w:r>
    </w:p>
    <w:p w14:paraId="308BC460" w14:textId="77777777" w:rsidR="003C4002" w:rsidRDefault="004A3B3B">
      <w:pPr>
        <w:spacing w:after="179" w:line="259" w:lineRule="auto"/>
        <w:ind w:left="283" w:firstLine="0"/>
      </w:pPr>
      <w:r>
        <w:rPr>
          <w:i/>
        </w:rPr>
        <w:lastRenderedPageBreak/>
        <w:t xml:space="preserve"> </w:t>
      </w:r>
    </w:p>
    <w:p w14:paraId="7CF9744F" w14:textId="77777777" w:rsidR="003C4002" w:rsidRDefault="004A3B3B">
      <w:pPr>
        <w:spacing w:after="5" w:line="267" w:lineRule="auto"/>
        <w:ind w:left="-5"/>
      </w:pPr>
      <w:r>
        <w:rPr>
          <w:rFonts w:ascii="Cambria" w:eastAsia="Cambria" w:hAnsi="Cambria" w:cs="Cambria"/>
          <w:b/>
          <w:color w:val="4F81BD"/>
        </w:rPr>
        <w:t xml:space="preserve">:SetString(string parameter_name, string value) </w:t>
      </w:r>
    </w:p>
    <w:p w14:paraId="08EFE7F3" w14:textId="77777777" w:rsidR="003C4002" w:rsidRDefault="004A3B3B">
      <w:pPr>
        <w:spacing w:after="225"/>
        <w:ind w:left="-5" w:right="9"/>
      </w:pPr>
      <w:r>
        <w:t>Store a string with the passed name and value.</w:t>
      </w:r>
      <w:r>
        <w:rPr>
          <w:color w:val="943634"/>
        </w:rPr>
        <w:t xml:space="preserve"> (Aspire 4.015/VCP 7.015 onwards only)</w:t>
      </w:r>
      <w:r>
        <w:t xml:space="preserve"> </w:t>
      </w:r>
    </w:p>
    <w:p w14:paraId="76A20275" w14:textId="77777777" w:rsidR="003C4002" w:rsidRDefault="004A3B3B">
      <w:pPr>
        <w:spacing w:after="0"/>
        <w:ind w:left="293" w:right="492"/>
      </w:pPr>
      <w:r>
        <w:rPr>
          <w:i/>
        </w:rPr>
        <w:t xml:space="preserve">parameter_name </w:t>
      </w:r>
      <w:r>
        <w:t>- string - the name which will be used to store and retrieve the value</w:t>
      </w:r>
      <w:r>
        <w:rPr>
          <w:i/>
        </w:rPr>
        <w:t xml:space="preserve"> value </w:t>
      </w:r>
      <w:r>
        <w:t xml:space="preserve">- string - the value which will be stored in the parameter list </w:t>
      </w:r>
    </w:p>
    <w:p w14:paraId="404530A6" w14:textId="77777777" w:rsidR="003C4002" w:rsidRDefault="004A3B3B">
      <w:pPr>
        <w:spacing w:after="0" w:line="259" w:lineRule="auto"/>
        <w:ind w:left="283" w:firstLine="0"/>
      </w:pPr>
      <w:r>
        <w:t xml:space="preserve"> </w:t>
      </w:r>
    </w:p>
    <w:p w14:paraId="39682ABE" w14:textId="77777777" w:rsidR="003C4002" w:rsidRDefault="004A3B3B">
      <w:pPr>
        <w:spacing w:after="5" w:line="267" w:lineRule="auto"/>
        <w:ind w:left="-5"/>
      </w:pPr>
      <w:r>
        <w:rPr>
          <w:rFonts w:ascii="Cambria" w:eastAsia="Cambria" w:hAnsi="Cambria" w:cs="Cambria"/>
          <w:b/>
          <w:color w:val="4F81BD"/>
        </w:rPr>
        <w:t>:TipRadius(</w:t>
      </w:r>
      <w:r>
        <w:rPr>
          <w:rFonts w:ascii="Cambria" w:eastAsia="Cambria" w:hAnsi="Cambria" w:cs="Cambria"/>
          <w:b/>
          <w:color w:val="4F81BD"/>
        </w:rPr>
        <w:t>bool in_mm)</w:t>
      </w:r>
      <w:r>
        <w:t xml:space="preserve"> </w:t>
      </w:r>
    </w:p>
    <w:p w14:paraId="6C3C9E14" w14:textId="77777777" w:rsidR="003C4002" w:rsidRDefault="004A3B3B">
      <w:pPr>
        <w:spacing w:after="0"/>
        <w:ind w:left="-5" w:right="9"/>
      </w:pPr>
      <w:r>
        <w:t xml:space="preserve">Retrieve the tip radius for tools of type Tool.RADIUSED_END_MILL or Tool.RADIUSED_ENGRAVING otherwise returns zero. </w:t>
      </w:r>
    </w:p>
    <w:p w14:paraId="6C89440C" w14:textId="77777777" w:rsidR="003C4002" w:rsidRDefault="004A3B3B">
      <w:pPr>
        <w:spacing w:after="0" w:line="259" w:lineRule="auto"/>
        <w:ind w:left="0" w:firstLine="0"/>
      </w:pPr>
      <w:r>
        <w:t xml:space="preserve"> </w:t>
      </w:r>
    </w:p>
    <w:p w14:paraId="69047805" w14:textId="77777777" w:rsidR="003C4002" w:rsidRDefault="004A3B3B">
      <w:pPr>
        <w:spacing w:after="10"/>
        <w:ind w:left="293" w:right="9"/>
      </w:pPr>
      <w:r>
        <w:rPr>
          <w:i/>
        </w:rPr>
        <w:t>in_mm</w:t>
      </w:r>
      <w:r>
        <w:t xml:space="preserve">- bool -If true return the tip radius in millimetres </w:t>
      </w:r>
    </w:p>
    <w:p w14:paraId="6B7D34CD" w14:textId="77777777" w:rsidR="003C4002" w:rsidRDefault="004A3B3B">
      <w:pPr>
        <w:spacing w:after="0" w:line="259" w:lineRule="auto"/>
        <w:ind w:left="0" w:firstLine="0"/>
      </w:pPr>
      <w:r>
        <w:t xml:space="preserve"> </w:t>
      </w:r>
    </w:p>
    <w:p w14:paraId="3D5F8646" w14:textId="77777777" w:rsidR="003C4002" w:rsidRDefault="004A3B3B">
      <w:pPr>
        <w:spacing w:after="0" w:line="259" w:lineRule="auto"/>
        <w:ind w:left="0" w:firstLine="0"/>
      </w:pPr>
      <w:r>
        <w:t xml:space="preserve"> </w:t>
      </w:r>
    </w:p>
    <w:p w14:paraId="14AEF131" w14:textId="77777777" w:rsidR="003C4002" w:rsidRDefault="004A3B3B">
      <w:pPr>
        <w:spacing w:after="5" w:line="267" w:lineRule="auto"/>
        <w:ind w:left="-5"/>
      </w:pPr>
      <w:r>
        <w:rPr>
          <w:rFonts w:ascii="Cambria" w:eastAsia="Cambria" w:hAnsi="Cambria" w:cs="Cambria"/>
          <w:b/>
          <w:color w:val="4F81BD"/>
        </w:rPr>
        <w:t xml:space="preserve">:UpdateParameters() </w:t>
      </w:r>
    </w:p>
    <w:p w14:paraId="16679C67" w14:textId="77777777" w:rsidR="003C4002" w:rsidRDefault="004A3B3B">
      <w:pPr>
        <w:spacing w:after="222"/>
        <w:ind w:left="-5" w:right="9"/>
      </w:pPr>
      <w:r>
        <w:t xml:space="preserve"> If editing a tool on an existing toolpa</w:t>
      </w:r>
      <w:r>
        <w:t xml:space="preserve">th update feedrates and other parameters set on the tool to new values . </w:t>
      </w:r>
    </w:p>
    <w:p w14:paraId="1FE7C65B" w14:textId="77777777" w:rsidR="003C4002" w:rsidRDefault="004A3B3B">
      <w:pPr>
        <w:spacing w:after="224"/>
        <w:ind w:left="-5" w:right="9"/>
      </w:pPr>
      <w:r>
        <w:rPr>
          <w:b/>
        </w:rPr>
        <w:t>NOTE</w:t>
      </w:r>
      <w:r>
        <w:t xml:space="preserve">: You </w:t>
      </w:r>
      <w:r>
        <w:rPr>
          <w:b/>
        </w:rPr>
        <w:t>MUST</w:t>
      </w:r>
      <w:r>
        <w:t xml:space="preserve"> </w:t>
      </w:r>
      <w:r>
        <w:t xml:space="preserve">call this method if you have edited any parameters on an existing tool, otherwise your changes will be ignored! </w:t>
      </w:r>
    </w:p>
    <w:p w14:paraId="19B1479C" w14:textId="77777777" w:rsidR="003C4002" w:rsidRDefault="004A3B3B">
      <w:pPr>
        <w:pStyle w:val="Heading2"/>
        <w:spacing w:after="155"/>
        <w:ind w:left="-5"/>
      </w:pPr>
      <w:r>
        <w:t xml:space="preserve">Example Code </w:t>
      </w:r>
    </w:p>
    <w:p w14:paraId="4114E824" w14:textId="77777777" w:rsidR="003C4002" w:rsidRDefault="004A3B3B">
      <w:pPr>
        <w:spacing w:after="4"/>
        <w:ind w:left="-5" w:right="3842"/>
      </w:pPr>
      <w:r>
        <w:rPr>
          <w:rFonts w:ascii="Courier New" w:eastAsia="Courier New" w:hAnsi="Courier New" w:cs="Courier New"/>
          <w:sz w:val="16"/>
        </w:rPr>
        <w:t xml:space="preserve">   -- Create tool we will use to machine vectors    local tool = Tool( </w:t>
      </w:r>
    </w:p>
    <w:p w14:paraId="5A1A76F5" w14:textId="77777777" w:rsidR="003C4002" w:rsidRDefault="004A3B3B">
      <w:pPr>
        <w:spacing w:after="4"/>
        <w:ind w:left="-5" w:right="578"/>
      </w:pPr>
      <w:r>
        <w:rPr>
          <w:rFonts w:ascii="Courier New" w:eastAsia="Courier New" w:hAnsi="Courier New" w:cs="Courier New"/>
          <w:sz w:val="16"/>
        </w:rPr>
        <w:t xml:space="preserve">                    "Lua End Mill",  </w:t>
      </w:r>
    </w:p>
    <w:p w14:paraId="44527297" w14:textId="77777777" w:rsidR="003C4002" w:rsidRDefault="004A3B3B">
      <w:pPr>
        <w:spacing w:after="4"/>
        <w:ind w:left="-5" w:right="578"/>
      </w:pPr>
      <w:r>
        <w:rPr>
          <w:rFonts w:ascii="Courier New" w:eastAsia="Courier New" w:hAnsi="Courier New" w:cs="Courier New"/>
          <w:sz w:val="16"/>
        </w:rPr>
        <w:t xml:space="preserve">                    Tool.END_MILL       -- BALL_NOSE, END_MILL, VBIT </w:t>
      </w:r>
    </w:p>
    <w:p w14:paraId="2A02DFAD" w14:textId="77777777" w:rsidR="003C4002" w:rsidRDefault="004A3B3B">
      <w:pPr>
        <w:spacing w:after="4"/>
        <w:ind w:left="-5" w:right="5763"/>
      </w:pPr>
      <w:r>
        <w:rPr>
          <w:rFonts w:ascii="Courier New" w:eastAsia="Courier New" w:hAnsi="Courier New" w:cs="Courier New"/>
          <w:sz w:val="16"/>
        </w:rPr>
        <w:t xml:space="preserve">                    )                          tool.InMM = tool_in_mm    tool.ToolDia = tool_dia    tool.Stepdown = tool_stepdown    tool.Stepover = tool_dia * 0.25 </w:t>
      </w:r>
    </w:p>
    <w:p w14:paraId="4B4BBB00" w14:textId="77777777" w:rsidR="003C4002" w:rsidRDefault="004A3B3B">
      <w:pPr>
        <w:spacing w:after="4"/>
        <w:ind w:left="-5" w:right="2499"/>
      </w:pPr>
      <w:r>
        <w:rPr>
          <w:rFonts w:ascii="Courier New" w:eastAsia="Courier New" w:hAnsi="Courier New" w:cs="Courier New"/>
          <w:sz w:val="16"/>
        </w:rPr>
        <w:t xml:space="preserve">   tool.RateUnits = </w:t>
      </w:r>
      <w:r>
        <w:rPr>
          <w:rFonts w:ascii="Courier New" w:eastAsia="Courier New" w:hAnsi="Courier New" w:cs="Courier New"/>
          <w:sz w:val="16"/>
        </w:rPr>
        <w:t xml:space="preserve">Tool.MM_SEC  -- MM_SEC, MM_MIN, METRES_MIN,                                   -- INCHES_SEC, INCHES_MIN, FEET_MIN    tool.FeedRate = 30    tool.PlungeRate = 10    tool.SpindleSpeed = 20000    tool.ToolNumber = 1 </w:t>
      </w:r>
    </w:p>
    <w:p w14:paraId="3351CFF5" w14:textId="77777777" w:rsidR="003C4002" w:rsidRDefault="004A3B3B">
      <w:pPr>
        <w:spacing w:after="62"/>
        <w:ind w:left="-5" w:right="1346"/>
      </w:pPr>
      <w:r>
        <w:rPr>
          <w:rFonts w:ascii="Courier New" w:eastAsia="Courier New" w:hAnsi="Courier New" w:cs="Courier New"/>
          <w:sz w:val="16"/>
        </w:rPr>
        <w:t xml:space="preserve">   tool.VBitAngle = 90.0                -- </w:t>
      </w:r>
      <w:r>
        <w:rPr>
          <w:rFonts w:ascii="Courier New" w:eastAsia="Courier New" w:hAnsi="Courier New" w:cs="Courier New"/>
          <w:sz w:val="16"/>
        </w:rPr>
        <w:t xml:space="preserve">used for vbit only    tool.ClearStepover = tool_dia * 0.5  -- used for vbit only </w:t>
      </w:r>
    </w:p>
    <w:p w14:paraId="64A3C57D" w14:textId="77777777" w:rsidR="003C4002" w:rsidRDefault="004A3B3B">
      <w:pPr>
        <w:spacing w:after="0" w:line="259" w:lineRule="auto"/>
        <w:ind w:left="0" w:firstLine="0"/>
      </w:pPr>
      <w:r>
        <w:t xml:space="preserve"> </w:t>
      </w:r>
    </w:p>
    <w:p w14:paraId="79DC444B" w14:textId="77777777" w:rsidR="003C4002" w:rsidRDefault="004A3B3B">
      <w:pPr>
        <w:spacing w:after="59" w:line="259" w:lineRule="auto"/>
        <w:ind w:left="0" w:firstLine="0"/>
      </w:pPr>
      <w:r>
        <w:t xml:space="preserve"> </w:t>
      </w:r>
    </w:p>
    <w:p w14:paraId="1234E311" w14:textId="77777777" w:rsidR="003C4002" w:rsidRDefault="004A3B3B">
      <w:pPr>
        <w:spacing w:after="0" w:line="259" w:lineRule="auto"/>
        <w:ind w:left="0" w:firstLine="0"/>
      </w:pPr>
      <w:r>
        <w:t xml:space="preserve"> </w:t>
      </w:r>
      <w:r>
        <w:tab/>
      </w:r>
      <w:r>
        <w:rPr>
          <w:rFonts w:ascii="Cambria" w:eastAsia="Cambria" w:hAnsi="Cambria" w:cs="Cambria"/>
          <w:b/>
          <w:color w:val="365F91"/>
          <w:sz w:val="28"/>
        </w:rPr>
        <w:t xml:space="preserve"> </w:t>
      </w:r>
      <w:r>
        <w:br w:type="page"/>
      </w:r>
    </w:p>
    <w:p w14:paraId="11F7B35C" w14:textId="77777777" w:rsidR="003C4002" w:rsidRDefault="004A3B3B">
      <w:pPr>
        <w:pStyle w:val="Heading1"/>
        <w:ind w:left="-5"/>
      </w:pPr>
      <w:r>
        <w:lastRenderedPageBreak/>
        <w:t xml:space="preserve">ToolpathPosData </w:t>
      </w:r>
    </w:p>
    <w:p w14:paraId="66A87C07" w14:textId="77777777" w:rsidR="003C4002" w:rsidRDefault="004A3B3B">
      <w:pPr>
        <w:spacing w:after="0"/>
        <w:ind w:left="-5" w:right="9"/>
      </w:pPr>
      <w:r>
        <w:t>This object is used to pass data to the various toolpath creation function in the ToolpathManager object to specify the home position and safe z etc</w:t>
      </w:r>
      <w:r>
        <w:t xml:space="preserve">.  </w:t>
      </w:r>
    </w:p>
    <w:p w14:paraId="68AB0DCE" w14:textId="77777777" w:rsidR="003C4002" w:rsidRDefault="004A3B3B">
      <w:pPr>
        <w:spacing w:after="0" w:line="259" w:lineRule="auto"/>
        <w:ind w:left="0" w:firstLine="0"/>
      </w:pPr>
      <w:r>
        <w:t xml:space="preserve"> </w:t>
      </w:r>
    </w:p>
    <w:p w14:paraId="053D7BF2" w14:textId="77777777" w:rsidR="003C4002" w:rsidRDefault="004A3B3B">
      <w:pPr>
        <w:pStyle w:val="Heading2"/>
        <w:spacing w:after="188"/>
        <w:ind w:left="-5"/>
      </w:pPr>
      <w:r>
        <w:t xml:space="preserve">Constructor </w:t>
      </w:r>
    </w:p>
    <w:p w14:paraId="22C899CE" w14:textId="77777777" w:rsidR="003C4002" w:rsidRDefault="004A3B3B">
      <w:pPr>
        <w:spacing w:after="5" w:line="267" w:lineRule="auto"/>
        <w:ind w:left="-5"/>
      </w:pPr>
      <w:r>
        <w:rPr>
          <w:rFonts w:ascii="Cambria" w:eastAsia="Cambria" w:hAnsi="Cambria" w:cs="Cambria"/>
          <w:b/>
          <w:color w:val="4F81BD"/>
        </w:rPr>
        <w:t xml:space="preserve">ToolpathPosData() - Constructor </w:t>
      </w:r>
    </w:p>
    <w:p w14:paraId="04C131BB" w14:textId="77777777" w:rsidR="003C4002" w:rsidRDefault="004A3B3B">
      <w:pPr>
        <w:spacing w:after="10"/>
        <w:ind w:left="-5" w:right="9"/>
      </w:pPr>
      <w:r>
        <w:t xml:space="preserve">Creates a new ToolpathPosData object with default values. </w:t>
      </w:r>
    </w:p>
    <w:p w14:paraId="029D87C3" w14:textId="77777777" w:rsidR="003C4002" w:rsidRDefault="004A3B3B">
      <w:pPr>
        <w:spacing w:after="0" w:line="259" w:lineRule="auto"/>
        <w:ind w:left="0" w:firstLine="0"/>
      </w:pPr>
      <w:r>
        <w:t xml:space="preserve"> </w:t>
      </w:r>
    </w:p>
    <w:p w14:paraId="706DF97C" w14:textId="77777777" w:rsidR="003C4002" w:rsidRDefault="004A3B3B">
      <w:pPr>
        <w:pStyle w:val="Heading2"/>
        <w:spacing w:after="188"/>
        <w:ind w:left="-5"/>
      </w:pPr>
      <w:r>
        <w:t xml:space="preserve">Properties </w:t>
      </w:r>
    </w:p>
    <w:p w14:paraId="46090C59" w14:textId="77777777" w:rsidR="003C4002" w:rsidRDefault="004A3B3B">
      <w:pPr>
        <w:spacing w:after="5" w:line="267" w:lineRule="auto"/>
        <w:ind w:left="-5"/>
      </w:pPr>
      <w:r>
        <w:rPr>
          <w:rFonts w:ascii="Cambria" w:eastAsia="Cambria" w:hAnsi="Cambria" w:cs="Cambria"/>
          <w:b/>
          <w:color w:val="4F81BD"/>
        </w:rPr>
        <w:t xml:space="preserve">.HomeX </w:t>
      </w:r>
    </w:p>
    <w:p w14:paraId="642B9E4D" w14:textId="77777777" w:rsidR="003C4002" w:rsidRDefault="004A3B3B">
      <w:pPr>
        <w:spacing w:after="189"/>
        <w:ind w:left="-5" w:right="9"/>
      </w:pPr>
      <w:r>
        <w:t xml:space="preserve">R/O - double - X value for the home position (where tool starts from) </w:t>
      </w:r>
    </w:p>
    <w:p w14:paraId="7864E65B" w14:textId="77777777" w:rsidR="003C4002" w:rsidRDefault="004A3B3B">
      <w:pPr>
        <w:spacing w:after="5" w:line="267" w:lineRule="auto"/>
        <w:ind w:left="-5"/>
      </w:pPr>
      <w:r>
        <w:rPr>
          <w:rFonts w:ascii="Cambria" w:eastAsia="Cambria" w:hAnsi="Cambria" w:cs="Cambria"/>
          <w:b/>
          <w:color w:val="4F81BD"/>
        </w:rPr>
        <w:t xml:space="preserve">.HomeY </w:t>
      </w:r>
    </w:p>
    <w:p w14:paraId="51E630F6" w14:textId="77777777" w:rsidR="003C4002" w:rsidRDefault="004A3B3B">
      <w:pPr>
        <w:spacing w:after="189"/>
        <w:ind w:left="-5" w:right="9"/>
      </w:pPr>
      <w:r>
        <w:t xml:space="preserve">R/O - double - </w:t>
      </w:r>
      <w:r>
        <w:t xml:space="preserve">Y value for the home position (where tool starts from) </w:t>
      </w:r>
    </w:p>
    <w:p w14:paraId="06F1299C" w14:textId="77777777" w:rsidR="003C4002" w:rsidRDefault="004A3B3B">
      <w:pPr>
        <w:spacing w:after="5" w:line="267" w:lineRule="auto"/>
        <w:ind w:left="-5"/>
      </w:pPr>
      <w:r>
        <w:rPr>
          <w:rFonts w:ascii="Cambria" w:eastAsia="Cambria" w:hAnsi="Cambria" w:cs="Cambria"/>
          <w:b/>
          <w:color w:val="4F81BD"/>
        </w:rPr>
        <w:t xml:space="preserve">.HomeZ </w:t>
      </w:r>
    </w:p>
    <w:p w14:paraId="6CD5E9C9" w14:textId="77777777" w:rsidR="003C4002" w:rsidRDefault="004A3B3B">
      <w:pPr>
        <w:spacing w:after="187"/>
        <w:ind w:left="-5" w:right="9"/>
      </w:pPr>
      <w:r>
        <w:t xml:space="preserve">R/O - double - Z value for the home position (where tool starts from) </w:t>
      </w:r>
    </w:p>
    <w:p w14:paraId="6576B2FD" w14:textId="77777777" w:rsidR="003C4002" w:rsidRDefault="004A3B3B">
      <w:pPr>
        <w:spacing w:after="5" w:line="267" w:lineRule="auto"/>
        <w:ind w:left="-5"/>
      </w:pPr>
      <w:r>
        <w:rPr>
          <w:rFonts w:ascii="Cambria" w:eastAsia="Cambria" w:hAnsi="Cambria" w:cs="Cambria"/>
          <w:b/>
          <w:color w:val="4F81BD"/>
        </w:rPr>
        <w:t xml:space="preserve">.InMM </w:t>
      </w:r>
    </w:p>
    <w:p w14:paraId="15BD6E34" w14:textId="77777777" w:rsidR="003C4002" w:rsidRDefault="004A3B3B">
      <w:pPr>
        <w:spacing w:after="189"/>
        <w:ind w:left="-5" w:right="9"/>
      </w:pPr>
      <w:r>
        <w:t xml:space="preserve">R/O - bool - True if program working in mm, else inches </w:t>
      </w:r>
    </w:p>
    <w:p w14:paraId="1F396FA6" w14:textId="77777777" w:rsidR="003C4002" w:rsidRDefault="004A3B3B">
      <w:pPr>
        <w:spacing w:after="5" w:line="267" w:lineRule="auto"/>
        <w:ind w:left="-5"/>
      </w:pPr>
      <w:r>
        <w:rPr>
          <w:rFonts w:ascii="Cambria" w:eastAsia="Cambria" w:hAnsi="Cambria" w:cs="Cambria"/>
          <w:b/>
          <w:color w:val="4F81BD"/>
        </w:rPr>
        <w:t xml:space="preserve">.SafeZ </w:t>
      </w:r>
    </w:p>
    <w:p w14:paraId="797CF3F7" w14:textId="77777777" w:rsidR="003C4002" w:rsidRDefault="004A3B3B">
      <w:pPr>
        <w:spacing w:after="189"/>
        <w:ind w:left="-5" w:right="9"/>
      </w:pPr>
      <w:r>
        <w:t>R/O - double - Absolute Z value for the safe z mo</w:t>
      </w:r>
      <w:r>
        <w:t xml:space="preserve">ves (rapid moves) </w:t>
      </w:r>
    </w:p>
    <w:p w14:paraId="49A84191" w14:textId="77777777" w:rsidR="003C4002" w:rsidRDefault="004A3B3B">
      <w:pPr>
        <w:spacing w:after="5" w:line="267" w:lineRule="auto"/>
        <w:ind w:left="-5"/>
      </w:pPr>
      <w:r>
        <w:rPr>
          <w:rFonts w:ascii="Cambria" w:eastAsia="Cambria" w:hAnsi="Cambria" w:cs="Cambria"/>
          <w:b/>
          <w:color w:val="4F81BD"/>
        </w:rPr>
        <w:t xml:space="preserve">.SafeZGap </w:t>
      </w:r>
    </w:p>
    <w:p w14:paraId="56E834D0" w14:textId="77777777" w:rsidR="003C4002" w:rsidRDefault="004A3B3B">
      <w:pPr>
        <w:spacing w:after="189"/>
        <w:ind w:left="-5" w:right="9"/>
      </w:pPr>
      <w:r>
        <w:t xml:space="preserve">R/W - double - Get / Set the SafeZ gap - distance above surface of material for rapid moves </w:t>
      </w:r>
    </w:p>
    <w:p w14:paraId="253EE0F0" w14:textId="77777777" w:rsidR="003C4002" w:rsidRDefault="004A3B3B">
      <w:pPr>
        <w:spacing w:after="5" w:line="267" w:lineRule="auto"/>
        <w:ind w:left="-5"/>
      </w:pPr>
      <w:r>
        <w:rPr>
          <w:rFonts w:ascii="Cambria" w:eastAsia="Cambria" w:hAnsi="Cambria" w:cs="Cambria"/>
          <w:b/>
          <w:color w:val="4F81BD"/>
        </w:rPr>
        <w:t xml:space="preserve">.StartZGap </w:t>
      </w:r>
    </w:p>
    <w:p w14:paraId="784814B3" w14:textId="77777777" w:rsidR="003C4002" w:rsidRDefault="004A3B3B">
      <w:pPr>
        <w:spacing w:after="0"/>
        <w:ind w:left="-5" w:right="9"/>
      </w:pPr>
      <w:r>
        <w:t>R/W - double - Get / Set the StartZ gap - distance above surface of material when plunges change from rapid to plunge fed</w:t>
      </w:r>
      <w:r>
        <w:t xml:space="preserve">erate. </w:t>
      </w:r>
    </w:p>
    <w:p w14:paraId="004F1C1B" w14:textId="77777777" w:rsidR="003C4002" w:rsidRDefault="004A3B3B">
      <w:pPr>
        <w:spacing w:after="0" w:line="259" w:lineRule="auto"/>
        <w:ind w:left="0" w:firstLine="0"/>
      </w:pPr>
      <w:r>
        <w:t xml:space="preserve"> </w:t>
      </w:r>
    </w:p>
    <w:p w14:paraId="75F5DBB2" w14:textId="77777777" w:rsidR="003C4002" w:rsidRDefault="004A3B3B">
      <w:pPr>
        <w:spacing w:after="0" w:line="259" w:lineRule="auto"/>
        <w:ind w:left="0" w:firstLine="0"/>
      </w:pPr>
      <w:r>
        <w:rPr>
          <w:b/>
        </w:rPr>
        <w:t xml:space="preserve"> </w:t>
      </w:r>
    </w:p>
    <w:p w14:paraId="73FA3C17" w14:textId="77777777" w:rsidR="003C4002" w:rsidRDefault="004A3B3B">
      <w:pPr>
        <w:pStyle w:val="Heading2"/>
        <w:spacing w:after="188"/>
        <w:ind w:left="-5"/>
      </w:pPr>
      <w:r>
        <w:t xml:space="preserve">Methods </w:t>
      </w:r>
    </w:p>
    <w:p w14:paraId="61E03351" w14:textId="77777777" w:rsidR="003C4002" w:rsidRDefault="004A3B3B">
      <w:pPr>
        <w:spacing w:after="5" w:line="267" w:lineRule="auto"/>
        <w:ind w:left="-5"/>
      </w:pPr>
      <w:r>
        <w:rPr>
          <w:rFonts w:ascii="Cambria" w:eastAsia="Cambria" w:hAnsi="Cambria" w:cs="Cambria"/>
          <w:b/>
          <w:color w:val="4F81BD"/>
        </w:rPr>
        <w:t xml:space="preserve">:EnsureHomeZIsSafe() </w:t>
      </w:r>
    </w:p>
    <w:p w14:paraId="711D9918" w14:textId="77777777" w:rsidR="003C4002" w:rsidRDefault="004A3B3B">
      <w:pPr>
        <w:spacing w:after="193"/>
        <w:ind w:left="-5" w:right="9"/>
      </w:pPr>
      <w:r>
        <w:t xml:space="preserve">As Home position is specified as an absolute value, it is possible to set it programmatically to an invalid value within the block. This method will ensure that it is always at least ‘SafeZ’ above the material surface. </w:t>
      </w:r>
    </w:p>
    <w:p w14:paraId="1787126D" w14:textId="77777777" w:rsidR="003C4002" w:rsidRDefault="004A3B3B">
      <w:pPr>
        <w:spacing w:after="5" w:line="267" w:lineRule="auto"/>
        <w:ind w:left="-5"/>
      </w:pPr>
      <w:r>
        <w:rPr>
          <w:rFonts w:ascii="Cambria" w:eastAsia="Cambria" w:hAnsi="Cambria" w:cs="Cambria"/>
          <w:b/>
          <w:color w:val="4F81BD"/>
        </w:rPr>
        <w:t>:SetHomePosition(double x, double y,</w:t>
      </w:r>
      <w:r>
        <w:rPr>
          <w:rFonts w:ascii="Cambria" w:eastAsia="Cambria" w:hAnsi="Cambria" w:cs="Cambria"/>
          <w:b/>
          <w:color w:val="4F81BD"/>
        </w:rPr>
        <w:t xml:space="preserve"> double z) </w:t>
      </w:r>
    </w:p>
    <w:p w14:paraId="33DA97DF" w14:textId="77777777" w:rsidR="003C4002" w:rsidRDefault="004A3B3B">
      <w:pPr>
        <w:spacing w:after="10"/>
        <w:ind w:left="-5" w:right="9"/>
      </w:pPr>
      <w:r>
        <w:t xml:space="preserve">Set the position from which the tool path starts and usually returns to. </w:t>
      </w:r>
    </w:p>
    <w:p w14:paraId="6401094C" w14:textId="77777777" w:rsidR="003C4002" w:rsidRDefault="004A3B3B">
      <w:pPr>
        <w:spacing w:after="0"/>
        <w:ind w:left="293" w:right="4943"/>
      </w:pPr>
      <w:r>
        <w:rPr>
          <w:i/>
        </w:rPr>
        <w:t xml:space="preserve">x </w:t>
      </w:r>
      <w:r>
        <w:t xml:space="preserve">-double -X value for tool home position </w:t>
      </w:r>
      <w:r>
        <w:rPr>
          <w:i/>
        </w:rPr>
        <w:t xml:space="preserve">y </w:t>
      </w:r>
      <w:r>
        <w:t xml:space="preserve">-double -Y value for tool home position </w:t>
      </w:r>
    </w:p>
    <w:p w14:paraId="16CE86CC" w14:textId="77777777" w:rsidR="003C4002" w:rsidRDefault="004A3B3B">
      <w:pPr>
        <w:spacing w:after="10"/>
        <w:ind w:left="293" w:right="9"/>
      </w:pPr>
      <w:r>
        <w:rPr>
          <w:i/>
        </w:rPr>
        <w:t xml:space="preserve">z </w:t>
      </w:r>
      <w:r>
        <w:t xml:space="preserve">-double -Z value for tool home position </w:t>
      </w:r>
    </w:p>
    <w:p w14:paraId="0C15FFF4" w14:textId="77777777" w:rsidR="003C4002" w:rsidRDefault="004A3B3B">
      <w:pPr>
        <w:spacing w:after="0" w:line="259" w:lineRule="auto"/>
        <w:ind w:left="0" w:firstLine="0"/>
      </w:pPr>
      <w:r>
        <w:lastRenderedPageBreak/>
        <w:t xml:space="preserve"> </w:t>
      </w:r>
    </w:p>
    <w:p w14:paraId="4308DDD3" w14:textId="77777777" w:rsidR="003C4002" w:rsidRDefault="004A3B3B">
      <w:pPr>
        <w:spacing w:after="0" w:line="259" w:lineRule="auto"/>
        <w:ind w:left="0" w:firstLine="0"/>
      </w:pPr>
      <w:r>
        <w:t xml:space="preserve"> </w:t>
      </w:r>
      <w:r>
        <w:tab/>
        <w:t xml:space="preserve"> </w:t>
      </w:r>
    </w:p>
    <w:p w14:paraId="4632CB9B" w14:textId="77777777" w:rsidR="003C4002" w:rsidRDefault="004A3B3B">
      <w:pPr>
        <w:pStyle w:val="Heading1"/>
        <w:ind w:left="-5"/>
      </w:pPr>
      <w:r>
        <w:t xml:space="preserve">GeometrySelector </w:t>
      </w:r>
    </w:p>
    <w:p w14:paraId="25B9DEFD" w14:textId="77777777" w:rsidR="003C4002" w:rsidRDefault="004A3B3B">
      <w:pPr>
        <w:spacing w:after="0"/>
        <w:ind w:left="-5" w:right="9"/>
      </w:pPr>
      <w:r>
        <w:t>This object is use</w:t>
      </w:r>
      <w:r>
        <w:t>d to pass data to the various toolpath creation function in the ToolpathManager object to specify automatic selection of geometry for the toopath when it is calculated. The default constructor for the object will leave the GeometrySelector inactive, and th</w:t>
      </w:r>
      <w:r>
        <w:t xml:space="preserve">e toolpath will calculate using the currently selected vectors. </w:t>
      </w:r>
    </w:p>
    <w:p w14:paraId="66AC560A" w14:textId="77777777" w:rsidR="003C4002" w:rsidRDefault="004A3B3B">
      <w:pPr>
        <w:spacing w:after="0" w:line="259" w:lineRule="auto"/>
        <w:ind w:left="0" w:firstLine="0"/>
      </w:pPr>
      <w:r>
        <w:t xml:space="preserve"> </w:t>
      </w:r>
    </w:p>
    <w:p w14:paraId="7C6DBE6E" w14:textId="77777777" w:rsidR="003C4002" w:rsidRDefault="004A3B3B">
      <w:pPr>
        <w:pStyle w:val="Heading2"/>
        <w:spacing w:after="188"/>
        <w:ind w:left="-5"/>
      </w:pPr>
      <w:r>
        <w:t xml:space="preserve">Constructor </w:t>
      </w:r>
    </w:p>
    <w:p w14:paraId="192F8B62" w14:textId="77777777" w:rsidR="003C4002" w:rsidRDefault="004A3B3B">
      <w:pPr>
        <w:spacing w:after="5" w:line="267" w:lineRule="auto"/>
        <w:ind w:left="-5"/>
      </w:pPr>
      <w:r>
        <w:rPr>
          <w:rFonts w:ascii="Cambria" w:eastAsia="Cambria" w:hAnsi="Cambria" w:cs="Cambria"/>
          <w:b/>
          <w:color w:val="4F81BD"/>
        </w:rPr>
        <w:t xml:space="preserve">GeometrySelector() - Constructor </w:t>
      </w:r>
    </w:p>
    <w:p w14:paraId="5002E72C" w14:textId="77777777" w:rsidR="003C4002" w:rsidRDefault="004A3B3B">
      <w:pPr>
        <w:spacing w:after="10"/>
        <w:ind w:left="-5" w:right="9"/>
      </w:pPr>
      <w:r>
        <w:t xml:space="preserve">Creates a new GeomterySelector  object with default values. </w:t>
      </w:r>
    </w:p>
    <w:p w14:paraId="1A6B6225" w14:textId="77777777" w:rsidR="003C4002" w:rsidRDefault="004A3B3B">
      <w:pPr>
        <w:spacing w:after="0" w:line="259" w:lineRule="auto"/>
        <w:ind w:left="0" w:firstLine="0"/>
      </w:pPr>
      <w:r>
        <w:t xml:space="preserve"> </w:t>
      </w:r>
    </w:p>
    <w:p w14:paraId="24A0F325" w14:textId="77777777" w:rsidR="003C4002" w:rsidRDefault="004A3B3B">
      <w:pPr>
        <w:pStyle w:val="Heading2"/>
        <w:spacing w:after="188"/>
        <w:ind w:left="-5"/>
      </w:pPr>
      <w:r>
        <w:t xml:space="preserve">Properties </w:t>
      </w:r>
    </w:p>
    <w:p w14:paraId="4D9C93C7" w14:textId="77777777" w:rsidR="003C4002" w:rsidRDefault="004A3B3B">
      <w:pPr>
        <w:spacing w:after="5" w:line="267" w:lineRule="auto"/>
        <w:ind w:left="-5"/>
      </w:pPr>
      <w:r>
        <w:rPr>
          <w:rFonts w:ascii="Cambria" w:eastAsia="Cambria" w:hAnsi="Cambria" w:cs="Cambria"/>
          <w:b/>
          <w:color w:val="4F81BD"/>
        </w:rPr>
        <w:t xml:space="preserve">.AllowOpen </w:t>
      </w:r>
    </w:p>
    <w:p w14:paraId="0ADE221F" w14:textId="77777777" w:rsidR="003C4002" w:rsidRDefault="004A3B3B">
      <w:pPr>
        <w:spacing w:after="190"/>
        <w:ind w:left="-5" w:right="9"/>
      </w:pPr>
      <w:r>
        <w:t xml:space="preserve">R/W - bool – </w:t>
      </w:r>
      <w:r>
        <w:t xml:space="preserve">if true selector will allow open vectors in the selection </w:t>
      </w:r>
    </w:p>
    <w:p w14:paraId="06CFB729" w14:textId="77777777" w:rsidR="003C4002" w:rsidRDefault="004A3B3B">
      <w:pPr>
        <w:spacing w:after="5" w:line="267" w:lineRule="auto"/>
        <w:ind w:left="-5"/>
      </w:pPr>
      <w:r>
        <w:rPr>
          <w:rFonts w:ascii="Cambria" w:eastAsia="Cambria" w:hAnsi="Cambria" w:cs="Cambria"/>
          <w:b/>
          <w:color w:val="4F81BD"/>
        </w:rPr>
        <w:t xml:space="preserve">.AllowToolDia </w:t>
      </w:r>
    </w:p>
    <w:p w14:paraId="69B266B3" w14:textId="77777777" w:rsidR="003C4002" w:rsidRDefault="004A3B3B">
      <w:pPr>
        <w:spacing w:after="189"/>
        <w:ind w:left="-5" w:right="9"/>
      </w:pPr>
      <w:r>
        <w:t xml:space="preserve">R/W - bool – if true selector will use </w:t>
      </w:r>
      <w:r>
        <w:rPr>
          <w:i/>
        </w:rPr>
        <w:t>.ToolDia</w:t>
      </w:r>
      <w:r>
        <w:t xml:space="preserve"> field when selecting vectors </w:t>
      </w:r>
    </w:p>
    <w:p w14:paraId="7C1AD3D0" w14:textId="77777777" w:rsidR="003C4002" w:rsidRDefault="004A3B3B">
      <w:pPr>
        <w:spacing w:after="5" w:line="267" w:lineRule="auto"/>
        <w:ind w:left="-5"/>
      </w:pPr>
      <w:r>
        <w:rPr>
          <w:rFonts w:ascii="Cambria" w:eastAsia="Cambria" w:hAnsi="Cambria" w:cs="Cambria"/>
          <w:b/>
          <w:color w:val="4F81BD"/>
        </w:rPr>
        <w:t xml:space="preserve">.CircleDia </w:t>
      </w:r>
    </w:p>
    <w:p w14:paraId="2C3CDD42" w14:textId="77777777" w:rsidR="003C4002" w:rsidRDefault="004A3B3B">
      <w:pPr>
        <w:spacing w:after="189"/>
        <w:ind w:left="-5" w:right="9"/>
      </w:pPr>
      <w:r>
        <w:t xml:space="preserve">R/W - double –Diameter of circles we select if </w:t>
      </w:r>
      <w:r>
        <w:rPr>
          <w:i/>
        </w:rPr>
        <w:t xml:space="preserve">.CircleMatchCircleDia </w:t>
      </w:r>
      <w:r>
        <w:t xml:space="preserve">and </w:t>
      </w:r>
      <w:r>
        <w:rPr>
          <w:i/>
        </w:rPr>
        <w:t>.SelectCircles</w:t>
      </w:r>
      <w:r>
        <w:t xml:space="preserve"> is t</w:t>
      </w:r>
      <w:r>
        <w:t xml:space="preserve">rue  </w:t>
      </w:r>
    </w:p>
    <w:p w14:paraId="3600E8D8" w14:textId="77777777" w:rsidR="003C4002" w:rsidRDefault="004A3B3B">
      <w:pPr>
        <w:spacing w:after="5" w:line="267" w:lineRule="auto"/>
        <w:ind w:left="-5"/>
      </w:pPr>
      <w:r>
        <w:rPr>
          <w:rFonts w:ascii="Cambria" w:eastAsia="Cambria" w:hAnsi="Cambria" w:cs="Cambria"/>
          <w:b/>
          <w:color w:val="4F81BD"/>
        </w:rPr>
        <w:t xml:space="preserve">.CircleTolerance </w:t>
      </w:r>
    </w:p>
    <w:p w14:paraId="5BF18554" w14:textId="77777777" w:rsidR="003C4002" w:rsidRDefault="004A3B3B">
      <w:pPr>
        <w:spacing w:after="189"/>
        <w:ind w:left="-5" w:right="9"/>
      </w:pPr>
      <w:r>
        <w:t xml:space="preserve">R/W - double –tolerance we use when deciding if a circle matches the ToolDia / CircleDia criteria  </w:t>
      </w:r>
    </w:p>
    <w:p w14:paraId="5B94BFB4" w14:textId="77777777" w:rsidR="003C4002" w:rsidRDefault="004A3B3B">
      <w:pPr>
        <w:spacing w:after="5" w:line="267" w:lineRule="auto"/>
        <w:ind w:left="-5"/>
      </w:pPr>
      <w:r>
        <w:rPr>
          <w:rFonts w:ascii="Cambria" w:eastAsia="Cambria" w:hAnsi="Cambria" w:cs="Cambria"/>
          <w:b/>
          <w:color w:val="4F81BD"/>
        </w:rPr>
        <w:t xml:space="preserve">.CircleMatchAll </w:t>
      </w:r>
    </w:p>
    <w:p w14:paraId="748B5493" w14:textId="77777777" w:rsidR="003C4002" w:rsidRDefault="004A3B3B">
      <w:pPr>
        <w:spacing w:after="189"/>
        <w:ind w:left="-5" w:right="9"/>
      </w:pPr>
      <w:r>
        <w:t xml:space="preserve">R/W - bool – if true we select all circles if </w:t>
      </w:r>
      <w:r>
        <w:rPr>
          <w:i/>
        </w:rPr>
        <w:t>.SelectCircles</w:t>
      </w:r>
      <w:r>
        <w:t xml:space="preserve"> is true  </w:t>
      </w:r>
    </w:p>
    <w:p w14:paraId="203872BB" w14:textId="77777777" w:rsidR="003C4002" w:rsidRDefault="004A3B3B">
      <w:pPr>
        <w:spacing w:after="5" w:line="267" w:lineRule="auto"/>
        <w:ind w:left="-5"/>
      </w:pPr>
      <w:r>
        <w:rPr>
          <w:rFonts w:ascii="Cambria" w:eastAsia="Cambria" w:hAnsi="Cambria" w:cs="Cambria"/>
          <w:b/>
          <w:color w:val="4F81BD"/>
        </w:rPr>
        <w:t xml:space="preserve">.CircleMatchCircleDia </w:t>
      </w:r>
    </w:p>
    <w:p w14:paraId="309635FE" w14:textId="77777777" w:rsidR="003C4002" w:rsidRDefault="004A3B3B">
      <w:pPr>
        <w:spacing w:after="190"/>
        <w:ind w:left="-5" w:right="9"/>
      </w:pPr>
      <w:r>
        <w:t xml:space="preserve">R/W - bool – if true </w:t>
      </w:r>
      <w:r>
        <w:t xml:space="preserve">we select all circles matching </w:t>
      </w:r>
      <w:r>
        <w:rPr>
          <w:i/>
        </w:rPr>
        <w:t>.CircleDia</w:t>
      </w:r>
      <w:r>
        <w:t xml:space="preserve"> if </w:t>
      </w:r>
      <w:r>
        <w:rPr>
          <w:i/>
        </w:rPr>
        <w:t>.SelectCircles</w:t>
      </w:r>
      <w:r>
        <w:t xml:space="preserve"> is true  </w:t>
      </w:r>
    </w:p>
    <w:p w14:paraId="0DA224BF" w14:textId="77777777" w:rsidR="003C4002" w:rsidRDefault="004A3B3B">
      <w:pPr>
        <w:spacing w:after="5" w:line="267" w:lineRule="auto"/>
        <w:ind w:left="-5"/>
      </w:pPr>
      <w:r>
        <w:rPr>
          <w:rFonts w:ascii="Cambria" w:eastAsia="Cambria" w:hAnsi="Cambria" w:cs="Cambria"/>
          <w:b/>
          <w:color w:val="4F81BD"/>
        </w:rPr>
        <w:t xml:space="preserve">.CircleMatchToolDia </w:t>
      </w:r>
    </w:p>
    <w:p w14:paraId="20687434" w14:textId="77777777" w:rsidR="003C4002" w:rsidRDefault="004A3B3B">
      <w:pPr>
        <w:spacing w:after="194"/>
        <w:ind w:left="-5" w:right="9"/>
      </w:pPr>
      <w:r>
        <w:t xml:space="preserve">R/W - bool – if true we select all circles that match the diameter of the tool used for the toolpath if </w:t>
      </w:r>
      <w:r>
        <w:rPr>
          <w:i/>
        </w:rPr>
        <w:t>.SelectCircles</w:t>
      </w:r>
      <w:r>
        <w:t xml:space="preserve"> is true  </w:t>
      </w:r>
    </w:p>
    <w:p w14:paraId="623EA6EF" w14:textId="77777777" w:rsidR="003C4002" w:rsidRDefault="004A3B3B">
      <w:pPr>
        <w:spacing w:after="5" w:line="267" w:lineRule="auto"/>
        <w:ind w:left="-5"/>
      </w:pPr>
      <w:r>
        <w:rPr>
          <w:rFonts w:ascii="Cambria" w:eastAsia="Cambria" w:hAnsi="Cambria" w:cs="Cambria"/>
          <w:b/>
          <w:color w:val="4F81BD"/>
        </w:rPr>
        <w:t xml:space="preserve">.GeometryDepthOffset </w:t>
      </w:r>
    </w:p>
    <w:p w14:paraId="189719EF" w14:textId="77777777" w:rsidR="003C4002" w:rsidRDefault="004A3B3B">
      <w:pPr>
        <w:spacing w:after="189"/>
        <w:ind w:left="-5" w:right="9"/>
      </w:pPr>
      <w:r>
        <w:t>R/W - double –</w:t>
      </w:r>
      <w:r>
        <w:t xml:space="preserve">Offset value to add to depth   </w:t>
      </w:r>
    </w:p>
    <w:p w14:paraId="77CAAA02" w14:textId="77777777" w:rsidR="003C4002" w:rsidRDefault="004A3B3B">
      <w:pPr>
        <w:spacing w:after="5" w:line="267" w:lineRule="auto"/>
        <w:ind w:left="-5"/>
      </w:pPr>
      <w:r>
        <w:rPr>
          <w:rFonts w:ascii="Cambria" w:eastAsia="Cambria" w:hAnsi="Cambria" w:cs="Cambria"/>
          <w:b/>
          <w:color w:val="4F81BD"/>
        </w:rPr>
        <w:t xml:space="preserve">.GeometryDepthOffset Formula </w:t>
      </w:r>
    </w:p>
    <w:p w14:paraId="34E8F3CE" w14:textId="77777777" w:rsidR="003C4002" w:rsidRDefault="004A3B3B">
      <w:pPr>
        <w:spacing w:after="189"/>
        <w:ind w:left="-5" w:right="9"/>
      </w:pPr>
      <w:r>
        <w:t xml:space="preserve">R/W - string –Formula for depth offset from geometry   </w:t>
      </w:r>
    </w:p>
    <w:p w14:paraId="67DE0106" w14:textId="77777777" w:rsidR="003C4002" w:rsidRDefault="004A3B3B">
      <w:pPr>
        <w:spacing w:after="5" w:line="267" w:lineRule="auto"/>
        <w:ind w:left="-5"/>
      </w:pPr>
      <w:r>
        <w:rPr>
          <w:rFonts w:ascii="Cambria" w:eastAsia="Cambria" w:hAnsi="Cambria" w:cs="Cambria"/>
          <w:b/>
          <w:color w:val="4F81BD"/>
        </w:rPr>
        <w:t xml:space="preserve">.MixedGroupsOk </w:t>
      </w:r>
    </w:p>
    <w:p w14:paraId="4ADA1F31" w14:textId="77777777" w:rsidR="003C4002" w:rsidRDefault="004A3B3B">
      <w:pPr>
        <w:spacing w:after="189"/>
        <w:ind w:left="-5" w:right="9"/>
      </w:pPr>
      <w:r>
        <w:t xml:space="preserve">R/W - bool – if true groups which only match some criteria are selected </w:t>
      </w:r>
    </w:p>
    <w:p w14:paraId="2CEB76BD" w14:textId="77777777" w:rsidR="003C4002" w:rsidRDefault="004A3B3B">
      <w:pPr>
        <w:spacing w:after="5" w:line="267" w:lineRule="auto"/>
        <w:ind w:left="-5"/>
      </w:pPr>
      <w:r>
        <w:rPr>
          <w:rFonts w:ascii="Cambria" w:eastAsia="Cambria" w:hAnsi="Cambria" w:cs="Cambria"/>
          <w:b/>
          <w:color w:val="4F81BD"/>
        </w:rPr>
        <w:lastRenderedPageBreak/>
        <w:t xml:space="preserve">.OnlyOnLayers </w:t>
      </w:r>
    </w:p>
    <w:p w14:paraId="603705A1" w14:textId="77777777" w:rsidR="003C4002" w:rsidRDefault="004A3B3B">
      <w:pPr>
        <w:spacing w:after="189"/>
        <w:ind w:left="-5" w:right="9"/>
      </w:pPr>
      <w:r>
        <w:t xml:space="preserve">R/W - bool – </w:t>
      </w:r>
      <w:r>
        <w:t xml:space="preserve">if true only vectors on the layers added with </w:t>
      </w:r>
      <w:r>
        <w:rPr>
          <w:i/>
        </w:rPr>
        <w:t>:AddLayerName</w:t>
      </w:r>
      <w:r>
        <w:t xml:space="preserve"> are selected. </w:t>
      </w:r>
    </w:p>
    <w:p w14:paraId="39DFCA94" w14:textId="77777777" w:rsidR="003C4002" w:rsidRDefault="004A3B3B">
      <w:pPr>
        <w:spacing w:after="5" w:line="267" w:lineRule="auto"/>
        <w:ind w:left="-5"/>
      </w:pPr>
      <w:r>
        <w:rPr>
          <w:rFonts w:ascii="Cambria" w:eastAsia="Cambria" w:hAnsi="Cambria" w:cs="Cambria"/>
          <w:b/>
          <w:color w:val="4F81BD"/>
        </w:rPr>
        <w:t xml:space="preserve">.SelectClosed </w:t>
      </w:r>
    </w:p>
    <w:p w14:paraId="596B687B" w14:textId="77777777" w:rsidR="003C4002" w:rsidRDefault="004A3B3B">
      <w:pPr>
        <w:spacing w:after="187"/>
        <w:ind w:left="-5" w:right="9"/>
      </w:pPr>
      <w:r>
        <w:t xml:space="preserve">R/W - bool – if true closed vectors are selected </w:t>
      </w:r>
    </w:p>
    <w:p w14:paraId="089412ED" w14:textId="77777777" w:rsidR="003C4002" w:rsidRDefault="004A3B3B">
      <w:pPr>
        <w:spacing w:after="5" w:line="267" w:lineRule="auto"/>
        <w:ind w:left="-5"/>
      </w:pPr>
      <w:r>
        <w:rPr>
          <w:rFonts w:ascii="Cambria" w:eastAsia="Cambria" w:hAnsi="Cambria" w:cs="Cambria"/>
          <w:b/>
          <w:color w:val="4F81BD"/>
        </w:rPr>
        <w:t xml:space="preserve">.SelectCircles </w:t>
      </w:r>
    </w:p>
    <w:p w14:paraId="33A6B237" w14:textId="77777777" w:rsidR="003C4002" w:rsidRDefault="004A3B3B">
      <w:pPr>
        <w:ind w:left="-5" w:right="9"/>
      </w:pPr>
      <w:r>
        <w:t xml:space="preserve">R/W - bool – if true we are only selecting circles </w:t>
      </w:r>
    </w:p>
    <w:p w14:paraId="1D0FB097" w14:textId="77777777" w:rsidR="003C4002" w:rsidRDefault="004A3B3B">
      <w:pPr>
        <w:spacing w:after="5" w:line="267" w:lineRule="auto"/>
        <w:ind w:left="-5"/>
      </w:pPr>
      <w:r>
        <w:rPr>
          <w:rFonts w:ascii="Cambria" w:eastAsia="Cambria" w:hAnsi="Cambria" w:cs="Cambria"/>
          <w:b/>
          <w:color w:val="4F81BD"/>
        </w:rPr>
        <w:t xml:space="preserve">.SelectOpen </w:t>
      </w:r>
    </w:p>
    <w:p w14:paraId="7DF644B4" w14:textId="77777777" w:rsidR="003C4002" w:rsidRDefault="004A3B3B">
      <w:pPr>
        <w:spacing w:after="187"/>
        <w:ind w:left="-5" w:right="9"/>
      </w:pPr>
      <w:r>
        <w:t xml:space="preserve">R/W - bool – </w:t>
      </w:r>
      <w:r>
        <w:t xml:space="preserve">if true open vectors are selected </w:t>
      </w:r>
    </w:p>
    <w:p w14:paraId="6BB6A1E7" w14:textId="77777777" w:rsidR="003C4002" w:rsidRDefault="004A3B3B">
      <w:pPr>
        <w:spacing w:after="5" w:line="267" w:lineRule="auto"/>
        <w:ind w:left="-5"/>
      </w:pPr>
      <w:r>
        <w:rPr>
          <w:rFonts w:ascii="Cambria" w:eastAsia="Cambria" w:hAnsi="Cambria" w:cs="Cambria"/>
          <w:b/>
          <w:color w:val="4F81BD"/>
        </w:rPr>
        <w:t xml:space="preserve">.SetDepthFromGeometry </w:t>
      </w:r>
    </w:p>
    <w:p w14:paraId="586E0624" w14:textId="77777777" w:rsidR="003C4002" w:rsidRDefault="004A3B3B">
      <w:pPr>
        <w:spacing w:after="0"/>
        <w:ind w:left="-5" w:right="9"/>
      </w:pPr>
      <w:r>
        <w:t xml:space="preserve">R/W - bool – if true depth for toolpath is set from selected geometry (which must have been imported from DXF files with depth set) </w:t>
      </w:r>
    </w:p>
    <w:p w14:paraId="0FEE6A39" w14:textId="77777777" w:rsidR="003C4002" w:rsidRDefault="004A3B3B">
      <w:pPr>
        <w:spacing w:after="179" w:line="259" w:lineRule="auto"/>
        <w:ind w:left="0" w:firstLine="0"/>
      </w:pPr>
      <w:r>
        <w:t xml:space="preserve"> </w:t>
      </w:r>
    </w:p>
    <w:p w14:paraId="486DC9B3" w14:textId="77777777" w:rsidR="003C4002" w:rsidRDefault="004A3B3B">
      <w:pPr>
        <w:spacing w:after="5" w:line="267" w:lineRule="auto"/>
        <w:ind w:left="-5"/>
      </w:pPr>
      <w:r>
        <w:rPr>
          <w:rFonts w:ascii="Cambria" w:eastAsia="Cambria" w:hAnsi="Cambria" w:cs="Cambria"/>
          <w:b/>
          <w:color w:val="4F81BD"/>
        </w:rPr>
        <w:t xml:space="preserve">.ToolDia </w:t>
      </w:r>
    </w:p>
    <w:p w14:paraId="36DFAC53" w14:textId="77777777" w:rsidR="003C4002" w:rsidRDefault="004A3B3B">
      <w:pPr>
        <w:spacing w:after="10"/>
        <w:ind w:left="-5" w:right="9"/>
      </w:pPr>
      <w:r>
        <w:t>R/W - double –Current diameter of circles we select i</w:t>
      </w:r>
      <w:r>
        <w:t xml:space="preserve">f </w:t>
      </w:r>
      <w:r>
        <w:rPr>
          <w:i/>
        </w:rPr>
        <w:t xml:space="preserve">.CircleMatchToolDia </w:t>
      </w:r>
      <w:r>
        <w:t xml:space="preserve">and </w:t>
      </w:r>
      <w:r>
        <w:rPr>
          <w:i/>
        </w:rPr>
        <w:t>.SelectCircles</w:t>
      </w:r>
      <w:r>
        <w:t xml:space="preserve"> is true  </w:t>
      </w:r>
    </w:p>
    <w:p w14:paraId="3DE2ACE4" w14:textId="77777777" w:rsidR="003C4002" w:rsidRDefault="004A3B3B">
      <w:pPr>
        <w:spacing w:after="0" w:line="259" w:lineRule="auto"/>
        <w:ind w:left="0" w:firstLine="0"/>
      </w:pPr>
      <w:r>
        <w:t xml:space="preserve"> </w:t>
      </w:r>
    </w:p>
    <w:p w14:paraId="3C0F7E45" w14:textId="77777777" w:rsidR="003C4002" w:rsidRDefault="004A3B3B">
      <w:pPr>
        <w:pStyle w:val="Heading2"/>
        <w:spacing w:after="188"/>
        <w:ind w:left="-5"/>
      </w:pPr>
      <w:r>
        <w:t xml:space="preserve">Layer List Access </w:t>
      </w:r>
    </w:p>
    <w:p w14:paraId="396BF5EF" w14:textId="77777777" w:rsidR="003C4002" w:rsidRDefault="004A3B3B">
      <w:pPr>
        <w:spacing w:after="5" w:line="267" w:lineRule="auto"/>
        <w:ind w:left="-5"/>
      </w:pPr>
      <w:r>
        <w:rPr>
          <w:rFonts w:ascii="Cambria" w:eastAsia="Cambria" w:hAnsi="Cambria" w:cs="Cambria"/>
          <w:b/>
          <w:color w:val="4F81BD"/>
        </w:rPr>
        <w:t xml:space="preserve">.HaveLayerNames </w:t>
      </w:r>
    </w:p>
    <w:p w14:paraId="7DC695A2" w14:textId="77777777" w:rsidR="003C4002" w:rsidRDefault="004A3B3B">
      <w:pPr>
        <w:spacing w:after="190"/>
        <w:ind w:left="-5" w:right="9"/>
      </w:pPr>
      <w:r>
        <w:t xml:space="preserve">R/O - bool – true if the geometry selector has a list of layer names </w:t>
      </w:r>
    </w:p>
    <w:p w14:paraId="46675074" w14:textId="77777777" w:rsidR="003C4002" w:rsidRDefault="004A3B3B">
      <w:pPr>
        <w:spacing w:after="5" w:line="267" w:lineRule="auto"/>
        <w:ind w:left="-5"/>
      </w:pPr>
      <w:r>
        <w:rPr>
          <w:rFonts w:ascii="Cambria" w:eastAsia="Cambria" w:hAnsi="Cambria" w:cs="Cambria"/>
          <w:b/>
          <w:color w:val="4F81BD"/>
        </w:rPr>
        <w:t xml:space="preserve">.LayerNameCount </w:t>
      </w:r>
    </w:p>
    <w:p w14:paraId="04863B80" w14:textId="77777777" w:rsidR="003C4002" w:rsidRDefault="004A3B3B">
      <w:pPr>
        <w:spacing w:after="10"/>
        <w:ind w:left="-5" w:right="9"/>
      </w:pPr>
      <w:r>
        <w:t xml:space="preserve">R/O - integer – number of layers </w:t>
      </w:r>
    </w:p>
    <w:p w14:paraId="2CA54A4F" w14:textId="77777777" w:rsidR="003C4002" w:rsidRDefault="004A3B3B">
      <w:pPr>
        <w:spacing w:after="218" w:line="259" w:lineRule="auto"/>
        <w:ind w:left="0" w:firstLine="0"/>
      </w:pPr>
      <w:r>
        <w:t xml:space="preserve"> </w:t>
      </w:r>
    </w:p>
    <w:p w14:paraId="5C208400" w14:textId="77777777" w:rsidR="003C4002" w:rsidRDefault="004A3B3B">
      <w:pPr>
        <w:spacing w:after="5" w:line="267" w:lineRule="auto"/>
        <w:ind w:left="-5"/>
      </w:pPr>
      <w:r>
        <w:rPr>
          <w:rFonts w:ascii="Cambria" w:eastAsia="Cambria" w:hAnsi="Cambria" w:cs="Cambria"/>
          <w:b/>
          <w:color w:val="4F81BD"/>
        </w:rPr>
        <w:t xml:space="preserve">:AddLayerhName(string name) </w:t>
      </w:r>
    </w:p>
    <w:p w14:paraId="6674E2E4" w14:textId="77777777" w:rsidR="003C4002" w:rsidRDefault="004A3B3B">
      <w:pPr>
        <w:spacing w:after="10"/>
        <w:ind w:left="-5" w:right="9"/>
      </w:pPr>
      <w:r>
        <w:t xml:space="preserve">Add passed layer name to list of names selector uses if </w:t>
      </w:r>
      <w:r>
        <w:rPr>
          <w:i/>
        </w:rPr>
        <w:t>.OnlyOnLayers</w:t>
      </w:r>
      <w:r>
        <w:t xml:space="preserve"> is true. </w:t>
      </w:r>
    </w:p>
    <w:p w14:paraId="2D313E70" w14:textId="77777777" w:rsidR="003C4002" w:rsidRDefault="004A3B3B">
      <w:pPr>
        <w:spacing w:after="0" w:line="259" w:lineRule="auto"/>
        <w:ind w:left="0" w:firstLine="0"/>
      </w:pPr>
      <w:r>
        <w:t xml:space="preserve"> </w:t>
      </w:r>
    </w:p>
    <w:p w14:paraId="553520F5" w14:textId="77777777" w:rsidR="003C4002" w:rsidRDefault="004A3B3B">
      <w:pPr>
        <w:spacing w:after="10"/>
        <w:ind w:left="278"/>
      </w:pPr>
      <w:r>
        <w:rPr>
          <w:i/>
        </w:rPr>
        <w:t xml:space="preserve">name - string – name of layer to add to list </w:t>
      </w:r>
    </w:p>
    <w:p w14:paraId="723E41C6" w14:textId="77777777" w:rsidR="003C4002" w:rsidRDefault="004A3B3B">
      <w:pPr>
        <w:spacing w:after="218" w:line="259" w:lineRule="auto"/>
        <w:ind w:left="0" w:firstLine="0"/>
      </w:pPr>
      <w:r>
        <w:t xml:space="preserve"> </w:t>
      </w:r>
    </w:p>
    <w:p w14:paraId="596E42E9" w14:textId="77777777" w:rsidR="003C4002" w:rsidRDefault="004A3B3B">
      <w:pPr>
        <w:spacing w:after="5" w:line="267" w:lineRule="auto"/>
        <w:ind w:left="-5"/>
      </w:pPr>
      <w:r>
        <w:rPr>
          <w:rFonts w:ascii="Cambria" w:eastAsia="Cambria" w:hAnsi="Cambria" w:cs="Cambria"/>
          <w:b/>
          <w:color w:val="4F81BD"/>
        </w:rPr>
        <w:t xml:space="preserve">:GetAtLayerName(POSITION pos) </w:t>
      </w:r>
    </w:p>
    <w:p w14:paraId="7609D9C1" w14:textId="77777777" w:rsidR="003C4002" w:rsidRDefault="004A3B3B">
      <w:pPr>
        <w:spacing w:after="10"/>
        <w:ind w:left="-5" w:right="9"/>
      </w:pPr>
      <w:r>
        <w:t xml:space="preserve">Returns the layer name at the current position  </w:t>
      </w:r>
    </w:p>
    <w:p w14:paraId="72F3BDA4" w14:textId="77777777" w:rsidR="003C4002" w:rsidRDefault="004A3B3B">
      <w:pPr>
        <w:spacing w:after="0" w:line="259" w:lineRule="auto"/>
        <w:ind w:left="0" w:firstLine="0"/>
      </w:pPr>
      <w:r>
        <w:t xml:space="preserve"> </w:t>
      </w:r>
    </w:p>
    <w:p w14:paraId="0BBF3897" w14:textId="77777777" w:rsidR="003C4002" w:rsidRDefault="004A3B3B">
      <w:pPr>
        <w:spacing w:after="10"/>
        <w:ind w:left="278"/>
      </w:pPr>
      <w:r>
        <w:rPr>
          <w:i/>
        </w:rPr>
        <w:t xml:space="preserve">pos - </w:t>
      </w:r>
      <w:r>
        <w:rPr>
          <w:i/>
          <w:color w:val="943634"/>
        </w:rPr>
        <w:t>POSITION</w:t>
      </w:r>
      <w:r>
        <w:rPr>
          <w:i/>
        </w:rPr>
        <w:t xml:space="preserve"> </w:t>
      </w:r>
      <w:r>
        <w:rPr>
          <w:i/>
        </w:rPr>
        <w:t xml:space="preserve">- current position in list </w:t>
      </w:r>
    </w:p>
    <w:p w14:paraId="41EA9DA5" w14:textId="77777777" w:rsidR="003C4002" w:rsidRDefault="004A3B3B">
      <w:pPr>
        <w:spacing w:after="218" w:line="259" w:lineRule="auto"/>
        <w:ind w:left="0" w:firstLine="0"/>
      </w:pPr>
      <w:r>
        <w:t xml:space="preserve"> </w:t>
      </w:r>
    </w:p>
    <w:p w14:paraId="60AEA3E6" w14:textId="77777777" w:rsidR="003C4002" w:rsidRDefault="004A3B3B">
      <w:pPr>
        <w:spacing w:after="5" w:line="267" w:lineRule="auto"/>
        <w:ind w:left="-5"/>
      </w:pPr>
      <w:r>
        <w:rPr>
          <w:rFonts w:ascii="Cambria" w:eastAsia="Cambria" w:hAnsi="Cambria" w:cs="Cambria"/>
          <w:b/>
          <w:color w:val="4F81BD"/>
        </w:rPr>
        <w:t xml:space="preserve">:GetLayerNameHeadPosition() </w:t>
      </w:r>
    </w:p>
    <w:p w14:paraId="26D28A0B" w14:textId="77777777" w:rsidR="003C4002" w:rsidRDefault="004A3B3B">
      <w:pPr>
        <w:spacing w:after="10"/>
        <w:ind w:left="-5" w:right="9"/>
      </w:pPr>
      <w:r>
        <w:t xml:space="preserve">Returns a </w:t>
      </w:r>
      <w:r>
        <w:rPr>
          <w:color w:val="943634"/>
        </w:rPr>
        <w:t>POSITION</w:t>
      </w:r>
      <w:r>
        <w:t xml:space="preserve"> variable to allow access to the head of the list of layer names </w:t>
      </w:r>
    </w:p>
    <w:p w14:paraId="76069984" w14:textId="77777777" w:rsidR="003C4002" w:rsidRDefault="004A3B3B">
      <w:pPr>
        <w:spacing w:after="179" w:line="259" w:lineRule="auto"/>
        <w:ind w:left="0" w:firstLine="0"/>
      </w:pPr>
      <w:r>
        <w:t xml:space="preserve"> </w:t>
      </w:r>
    </w:p>
    <w:p w14:paraId="763C4EC4" w14:textId="77777777" w:rsidR="003C4002" w:rsidRDefault="004A3B3B">
      <w:pPr>
        <w:spacing w:after="5" w:line="267" w:lineRule="auto"/>
        <w:ind w:left="-5"/>
      </w:pPr>
      <w:r>
        <w:rPr>
          <w:rFonts w:ascii="Cambria" w:eastAsia="Cambria" w:hAnsi="Cambria" w:cs="Cambria"/>
          <w:b/>
          <w:color w:val="4F81BD"/>
        </w:rPr>
        <w:t xml:space="preserve">:GetNextLayerName(POSITION pos) </w:t>
      </w:r>
    </w:p>
    <w:p w14:paraId="02A6B21D" w14:textId="77777777" w:rsidR="003C4002" w:rsidRDefault="004A3B3B">
      <w:pPr>
        <w:spacing w:after="0"/>
        <w:ind w:left="-5" w:right="9"/>
      </w:pPr>
      <w:r>
        <w:lastRenderedPageBreak/>
        <w:t>Returns the layer name at the current position AND a new value for position po</w:t>
      </w:r>
      <w:r>
        <w:t xml:space="preserve">inting to the next item in the list (or nil if at end of list) </w:t>
      </w:r>
    </w:p>
    <w:p w14:paraId="500BAE38" w14:textId="77777777" w:rsidR="003C4002" w:rsidRDefault="004A3B3B">
      <w:pPr>
        <w:spacing w:after="0" w:line="259" w:lineRule="auto"/>
        <w:ind w:left="0" w:firstLine="0"/>
      </w:pPr>
      <w:r>
        <w:t xml:space="preserve"> </w:t>
      </w:r>
    </w:p>
    <w:p w14:paraId="6B277036" w14:textId="77777777" w:rsidR="003C4002" w:rsidRDefault="004A3B3B">
      <w:pPr>
        <w:spacing w:after="10"/>
        <w:ind w:left="278"/>
      </w:pPr>
      <w:r>
        <w:rPr>
          <w:i/>
        </w:rPr>
        <w:t xml:space="preserve">pos - </w:t>
      </w:r>
      <w:r>
        <w:rPr>
          <w:i/>
          <w:color w:val="943634"/>
        </w:rPr>
        <w:t>POSITION</w:t>
      </w:r>
      <w:r>
        <w:rPr>
          <w:i/>
        </w:rPr>
        <w:t xml:space="preserve"> - current position in list </w:t>
      </w:r>
    </w:p>
    <w:p w14:paraId="6308BE9A" w14:textId="77777777" w:rsidR="003C4002" w:rsidRDefault="004A3B3B">
      <w:pPr>
        <w:spacing w:after="179" w:line="259" w:lineRule="auto"/>
        <w:ind w:left="0" w:firstLine="0"/>
      </w:pPr>
      <w:r>
        <w:t xml:space="preserve">  </w:t>
      </w:r>
    </w:p>
    <w:p w14:paraId="618504DE" w14:textId="77777777" w:rsidR="003C4002" w:rsidRDefault="004A3B3B">
      <w:pPr>
        <w:spacing w:after="5" w:line="267" w:lineRule="auto"/>
        <w:ind w:left="-5"/>
      </w:pPr>
      <w:r>
        <w:rPr>
          <w:rFonts w:ascii="Cambria" w:eastAsia="Cambria" w:hAnsi="Cambria" w:cs="Cambria"/>
          <w:b/>
          <w:color w:val="4F81BD"/>
        </w:rPr>
        <w:t xml:space="preserve">:GetPrevLayerName(POSITION pos) </w:t>
      </w:r>
    </w:p>
    <w:p w14:paraId="47189A34" w14:textId="77777777" w:rsidR="003C4002" w:rsidRDefault="004A3B3B">
      <w:pPr>
        <w:spacing w:after="0"/>
        <w:ind w:left="-5" w:right="9"/>
      </w:pPr>
      <w:r>
        <w:t xml:space="preserve">Returns the layer name at the current position AND a new value for position, pointing to the previous item in the list (or nil if at start of list) </w:t>
      </w:r>
    </w:p>
    <w:p w14:paraId="15E0A9C4" w14:textId="77777777" w:rsidR="003C4002" w:rsidRDefault="004A3B3B">
      <w:pPr>
        <w:spacing w:after="0" w:line="259" w:lineRule="auto"/>
        <w:ind w:left="0" w:firstLine="0"/>
      </w:pPr>
      <w:r>
        <w:t xml:space="preserve"> </w:t>
      </w:r>
    </w:p>
    <w:p w14:paraId="66DD74C1" w14:textId="77777777" w:rsidR="003C4002" w:rsidRDefault="004A3B3B">
      <w:pPr>
        <w:spacing w:after="10"/>
        <w:ind w:left="278"/>
      </w:pPr>
      <w:r>
        <w:rPr>
          <w:i/>
        </w:rPr>
        <w:t xml:space="preserve">pos - </w:t>
      </w:r>
      <w:r>
        <w:rPr>
          <w:i/>
          <w:color w:val="943634"/>
        </w:rPr>
        <w:t>POSITION</w:t>
      </w:r>
      <w:r>
        <w:rPr>
          <w:i/>
        </w:rPr>
        <w:t xml:space="preserve"> - current position in list </w:t>
      </w:r>
    </w:p>
    <w:p w14:paraId="58D504ED" w14:textId="77777777" w:rsidR="003C4002" w:rsidRDefault="004A3B3B">
      <w:pPr>
        <w:spacing w:after="175" w:line="259" w:lineRule="auto"/>
        <w:ind w:left="0" w:firstLine="0"/>
      </w:pPr>
      <w:r>
        <w:t xml:space="preserve"> </w:t>
      </w:r>
      <w:r>
        <w:rPr>
          <w:rFonts w:ascii="Courier New" w:eastAsia="Courier New" w:hAnsi="Courier New" w:cs="Courier New"/>
          <w:b/>
          <w:sz w:val="16"/>
        </w:rPr>
        <w:t xml:space="preserve"> </w:t>
      </w:r>
    </w:p>
    <w:p w14:paraId="7F2AD8C0" w14:textId="77777777" w:rsidR="003C4002" w:rsidRDefault="004A3B3B">
      <w:pPr>
        <w:spacing w:after="5" w:line="267" w:lineRule="auto"/>
        <w:ind w:left="-5"/>
      </w:pPr>
      <w:r>
        <w:rPr>
          <w:rFonts w:ascii="Cambria" w:eastAsia="Cambria" w:hAnsi="Cambria" w:cs="Cambria"/>
          <w:b/>
          <w:color w:val="4F81BD"/>
        </w:rPr>
        <w:t xml:space="preserve">:GetLayerNameTailPosition() </w:t>
      </w:r>
    </w:p>
    <w:p w14:paraId="29CA4A18" w14:textId="77777777" w:rsidR="003C4002" w:rsidRDefault="004A3B3B">
      <w:pPr>
        <w:spacing w:after="24"/>
        <w:ind w:left="-5" w:right="9"/>
      </w:pPr>
      <w:r>
        <w:t xml:space="preserve">Returns a </w:t>
      </w:r>
      <w:r>
        <w:rPr>
          <w:color w:val="943634"/>
        </w:rPr>
        <w:t>POSITION</w:t>
      </w:r>
      <w:r>
        <w:t xml:space="preserve"> variable to</w:t>
      </w:r>
      <w:r>
        <w:t xml:space="preserve"> allow access to the tail (end) of the list of layer names </w:t>
      </w:r>
      <w:r>
        <w:rPr>
          <w:rFonts w:ascii="Cambria" w:eastAsia="Cambria" w:hAnsi="Cambria" w:cs="Cambria"/>
          <w:b/>
          <w:color w:val="4F81BD"/>
        </w:rPr>
        <w:t xml:space="preserve">:FindLayerWithName(string name) </w:t>
      </w:r>
    </w:p>
    <w:p w14:paraId="50893670" w14:textId="77777777" w:rsidR="003C4002" w:rsidRDefault="004A3B3B">
      <w:pPr>
        <w:spacing w:after="10"/>
        <w:ind w:left="-5" w:right="9"/>
      </w:pPr>
      <w:r>
        <w:t xml:space="preserve">Returns the POSITION of layer with passed name or nil if no layer in list with name found </w:t>
      </w:r>
    </w:p>
    <w:p w14:paraId="3AFA379C" w14:textId="77777777" w:rsidR="003C4002" w:rsidRDefault="004A3B3B">
      <w:pPr>
        <w:spacing w:after="0" w:line="259" w:lineRule="auto"/>
        <w:ind w:left="0" w:firstLine="0"/>
      </w:pPr>
      <w:r>
        <w:t xml:space="preserve"> </w:t>
      </w:r>
    </w:p>
    <w:p w14:paraId="2C343C1B" w14:textId="77777777" w:rsidR="003C4002" w:rsidRDefault="004A3B3B">
      <w:pPr>
        <w:spacing w:after="10"/>
        <w:ind w:left="278"/>
      </w:pPr>
      <w:r>
        <w:rPr>
          <w:i/>
        </w:rPr>
        <w:t xml:space="preserve">name - string – name of layer to find position of </w:t>
      </w:r>
    </w:p>
    <w:p w14:paraId="6AF2A8E1" w14:textId="77777777" w:rsidR="003C4002" w:rsidRDefault="004A3B3B">
      <w:pPr>
        <w:spacing w:after="218" w:line="259" w:lineRule="auto"/>
        <w:ind w:left="0" w:firstLine="0"/>
      </w:pPr>
      <w:r>
        <w:t xml:space="preserve"> </w:t>
      </w:r>
    </w:p>
    <w:p w14:paraId="7A45AE1B" w14:textId="77777777" w:rsidR="003C4002" w:rsidRDefault="004A3B3B">
      <w:pPr>
        <w:pStyle w:val="Heading2"/>
        <w:ind w:left="-5"/>
      </w:pPr>
      <w:r>
        <w:t xml:space="preserve">Methods </w:t>
      </w:r>
    </w:p>
    <w:p w14:paraId="5E353113" w14:textId="77777777" w:rsidR="003C4002" w:rsidRDefault="004A3B3B">
      <w:pPr>
        <w:spacing w:after="5" w:line="267" w:lineRule="auto"/>
        <w:ind w:left="-5"/>
      </w:pPr>
      <w:r>
        <w:rPr>
          <w:rFonts w:ascii="Cambria" w:eastAsia="Cambria" w:hAnsi="Cambria" w:cs="Cambria"/>
          <w:b/>
          <w:color w:val="4F81BD"/>
        </w:rPr>
        <w:t>:HasSelec</w:t>
      </w:r>
      <w:r>
        <w:rPr>
          <w:rFonts w:ascii="Cambria" w:eastAsia="Cambria" w:hAnsi="Cambria" w:cs="Cambria"/>
          <w:b/>
          <w:color w:val="4F81BD"/>
        </w:rPr>
        <w:t xml:space="preserve">torData(Toolpath toolpath) </w:t>
      </w:r>
    </w:p>
    <w:p w14:paraId="39A89C11" w14:textId="77777777" w:rsidR="003C4002" w:rsidRDefault="004A3B3B">
      <w:pPr>
        <w:spacing w:after="10"/>
        <w:ind w:left="-5" w:right="9"/>
      </w:pPr>
      <w:r>
        <w:t xml:space="preserve">Returns true if the passed toolpath has selector data stored with it </w:t>
      </w:r>
    </w:p>
    <w:p w14:paraId="1477FCD0" w14:textId="77777777" w:rsidR="003C4002" w:rsidRDefault="004A3B3B">
      <w:pPr>
        <w:spacing w:after="0" w:line="259" w:lineRule="auto"/>
        <w:ind w:left="0" w:firstLine="0"/>
      </w:pPr>
      <w:r>
        <w:t xml:space="preserve"> </w:t>
      </w:r>
    </w:p>
    <w:p w14:paraId="5A2A79B9" w14:textId="77777777" w:rsidR="003C4002" w:rsidRDefault="004A3B3B">
      <w:pPr>
        <w:spacing w:after="189"/>
        <w:ind w:left="278"/>
      </w:pPr>
      <w:r>
        <w:rPr>
          <w:i/>
        </w:rPr>
        <w:t>toolpath -</w:t>
      </w:r>
      <w:r>
        <w:rPr>
          <w:i/>
          <w:color w:val="943634"/>
        </w:rPr>
        <w:t>Toolpath</w:t>
      </w:r>
      <w:r>
        <w:rPr>
          <w:i/>
        </w:rPr>
        <w:t xml:space="preserve"> –toolpath to check for data </w:t>
      </w:r>
    </w:p>
    <w:p w14:paraId="2A8C96F5" w14:textId="77777777" w:rsidR="003C4002" w:rsidRDefault="004A3B3B">
      <w:pPr>
        <w:spacing w:after="5" w:line="267" w:lineRule="auto"/>
        <w:ind w:left="-5"/>
      </w:pPr>
      <w:r>
        <w:rPr>
          <w:rFonts w:ascii="Cambria" w:eastAsia="Cambria" w:hAnsi="Cambria" w:cs="Cambria"/>
          <w:b/>
          <w:color w:val="4F81BD"/>
        </w:rPr>
        <w:t xml:space="preserve">:LoadSelectorData(Toolpath toolpath) </w:t>
      </w:r>
    </w:p>
    <w:p w14:paraId="6E880C4B" w14:textId="77777777" w:rsidR="003C4002" w:rsidRDefault="004A3B3B">
      <w:pPr>
        <w:spacing w:after="10"/>
        <w:ind w:left="-5" w:right="9"/>
      </w:pPr>
      <w:r>
        <w:t xml:space="preserve">Loads the selector data from passed toolpath into this object data  </w:t>
      </w:r>
    </w:p>
    <w:p w14:paraId="744C8A89" w14:textId="77777777" w:rsidR="003C4002" w:rsidRDefault="004A3B3B">
      <w:pPr>
        <w:spacing w:after="0" w:line="259" w:lineRule="auto"/>
        <w:ind w:left="283" w:firstLine="0"/>
      </w:pPr>
      <w:r>
        <w:rPr>
          <w:i/>
        </w:rPr>
        <w:t xml:space="preserve"> </w:t>
      </w:r>
    </w:p>
    <w:p w14:paraId="376B9C30" w14:textId="77777777" w:rsidR="003C4002" w:rsidRDefault="004A3B3B">
      <w:pPr>
        <w:spacing w:after="10"/>
        <w:ind w:left="278"/>
      </w:pPr>
      <w:r>
        <w:rPr>
          <w:i/>
        </w:rPr>
        <w:t>toolpath -</w:t>
      </w:r>
      <w:r>
        <w:rPr>
          <w:i/>
          <w:color w:val="943634"/>
        </w:rPr>
        <w:t>Toolpath</w:t>
      </w:r>
      <w:r>
        <w:rPr>
          <w:i/>
        </w:rPr>
        <w:t xml:space="preserve"> –toolpath to get data from </w:t>
      </w:r>
    </w:p>
    <w:p w14:paraId="36539F00" w14:textId="77777777" w:rsidR="003C4002" w:rsidRDefault="004A3B3B">
      <w:pPr>
        <w:spacing w:after="179" w:line="259" w:lineRule="auto"/>
        <w:ind w:left="283" w:firstLine="0"/>
      </w:pPr>
      <w:r>
        <w:rPr>
          <w:i/>
        </w:rPr>
        <w:t xml:space="preserve"> </w:t>
      </w:r>
    </w:p>
    <w:p w14:paraId="41079A5E" w14:textId="77777777" w:rsidR="003C4002" w:rsidRDefault="004A3B3B">
      <w:pPr>
        <w:spacing w:after="5" w:line="267" w:lineRule="auto"/>
        <w:ind w:left="-5"/>
      </w:pPr>
      <w:r>
        <w:rPr>
          <w:rFonts w:ascii="Cambria" w:eastAsia="Cambria" w:hAnsi="Cambria" w:cs="Cambria"/>
          <w:b/>
          <w:color w:val="4F81BD"/>
        </w:rPr>
        <w:t xml:space="preserve">:SaveSelectorData(Toolpath toolpath) </w:t>
      </w:r>
    </w:p>
    <w:p w14:paraId="5BB9DA0B" w14:textId="77777777" w:rsidR="003C4002" w:rsidRDefault="004A3B3B">
      <w:pPr>
        <w:spacing w:after="10"/>
        <w:ind w:left="-5" w:right="9"/>
      </w:pPr>
      <w:r>
        <w:t xml:space="preserve">Saves the selector data to passed toolpath  </w:t>
      </w:r>
    </w:p>
    <w:p w14:paraId="03EEC64B" w14:textId="77777777" w:rsidR="003C4002" w:rsidRDefault="004A3B3B">
      <w:pPr>
        <w:spacing w:after="0" w:line="259" w:lineRule="auto"/>
        <w:ind w:left="283" w:firstLine="0"/>
      </w:pPr>
      <w:r>
        <w:rPr>
          <w:i/>
        </w:rPr>
        <w:t xml:space="preserve"> </w:t>
      </w:r>
    </w:p>
    <w:p w14:paraId="7A39ED1B" w14:textId="77777777" w:rsidR="003C4002" w:rsidRDefault="004A3B3B">
      <w:pPr>
        <w:spacing w:after="10"/>
        <w:ind w:left="278"/>
      </w:pPr>
      <w:r>
        <w:rPr>
          <w:i/>
        </w:rPr>
        <w:t>toolpath -</w:t>
      </w:r>
      <w:r>
        <w:rPr>
          <w:i/>
          <w:color w:val="943634"/>
        </w:rPr>
        <w:t>Toolpath</w:t>
      </w:r>
      <w:r>
        <w:rPr>
          <w:i/>
        </w:rPr>
        <w:t xml:space="preserve"> –toolpath to set data on </w:t>
      </w:r>
    </w:p>
    <w:p w14:paraId="1B4A180D" w14:textId="77777777" w:rsidR="003C4002" w:rsidRDefault="004A3B3B">
      <w:pPr>
        <w:spacing w:after="179" w:line="259" w:lineRule="auto"/>
        <w:ind w:left="283" w:firstLine="0"/>
      </w:pPr>
      <w:r>
        <w:rPr>
          <w:i/>
        </w:rPr>
        <w:t xml:space="preserve"> </w:t>
      </w:r>
    </w:p>
    <w:p w14:paraId="04896C4A" w14:textId="77777777" w:rsidR="003C4002" w:rsidRDefault="004A3B3B">
      <w:pPr>
        <w:spacing w:after="5" w:line="267" w:lineRule="auto"/>
        <w:ind w:left="-5"/>
      </w:pPr>
      <w:r>
        <w:rPr>
          <w:rFonts w:ascii="Cambria" w:eastAsia="Cambria" w:hAnsi="Cambria" w:cs="Cambria"/>
          <w:b/>
          <w:color w:val="4F81BD"/>
        </w:rPr>
        <w:t>:Rem</w:t>
      </w:r>
      <w:r>
        <w:rPr>
          <w:rFonts w:ascii="Cambria" w:eastAsia="Cambria" w:hAnsi="Cambria" w:cs="Cambria"/>
          <w:b/>
          <w:color w:val="4F81BD"/>
        </w:rPr>
        <w:t xml:space="preserve">oveAllLayerNames() </w:t>
      </w:r>
    </w:p>
    <w:p w14:paraId="270C03E3" w14:textId="77777777" w:rsidR="003C4002" w:rsidRDefault="004A3B3B">
      <w:pPr>
        <w:spacing w:after="10"/>
        <w:ind w:left="-5" w:right="9"/>
      </w:pPr>
      <w:r>
        <w:t xml:space="preserve">Remove all layer names associated with this selector. </w:t>
      </w:r>
    </w:p>
    <w:p w14:paraId="12FDED5D" w14:textId="77777777" w:rsidR="003C4002" w:rsidRDefault="004A3B3B">
      <w:pPr>
        <w:spacing w:after="215" w:line="259" w:lineRule="auto"/>
        <w:ind w:left="0" w:firstLine="0"/>
      </w:pPr>
      <w:r>
        <w:t xml:space="preserve"> </w:t>
      </w:r>
    </w:p>
    <w:p w14:paraId="3287D0B8" w14:textId="77777777" w:rsidR="003C4002" w:rsidRDefault="004A3B3B">
      <w:pPr>
        <w:spacing w:after="0" w:line="259" w:lineRule="auto"/>
        <w:ind w:left="0" w:firstLine="0"/>
      </w:pPr>
      <w:r>
        <w:t xml:space="preserve"> </w:t>
      </w:r>
    </w:p>
    <w:p w14:paraId="1F5EE4B5" w14:textId="77777777" w:rsidR="003C4002" w:rsidRDefault="004A3B3B">
      <w:pPr>
        <w:spacing w:after="0" w:line="259" w:lineRule="auto"/>
        <w:ind w:left="0" w:firstLine="0"/>
      </w:pPr>
      <w:r>
        <w:rPr>
          <w:b/>
        </w:rPr>
        <w:lastRenderedPageBreak/>
        <w:t xml:space="preserve"> </w:t>
      </w:r>
    </w:p>
    <w:p w14:paraId="1678C0A2" w14:textId="77777777" w:rsidR="003C4002" w:rsidRDefault="004A3B3B">
      <w:pPr>
        <w:spacing w:after="0" w:line="259" w:lineRule="auto"/>
        <w:ind w:left="0" w:firstLine="0"/>
      </w:pPr>
      <w:r>
        <w:t xml:space="preserve"> </w:t>
      </w:r>
      <w:r>
        <w:tab/>
        <w:t xml:space="preserve"> </w:t>
      </w:r>
    </w:p>
    <w:p w14:paraId="3182C844" w14:textId="77777777" w:rsidR="003C4002" w:rsidRDefault="004A3B3B">
      <w:pPr>
        <w:pStyle w:val="Heading1"/>
        <w:ind w:left="-5"/>
      </w:pPr>
      <w:r>
        <w:t xml:space="preserve">ProfileParameterData </w:t>
      </w:r>
    </w:p>
    <w:p w14:paraId="0149A223" w14:textId="77777777" w:rsidR="003C4002" w:rsidRDefault="004A3B3B">
      <w:pPr>
        <w:spacing w:after="10"/>
        <w:ind w:left="-5" w:right="9"/>
      </w:pPr>
      <w:r>
        <w:t xml:space="preserve">This object is used to hold the settings for a profile toolpath. </w:t>
      </w:r>
    </w:p>
    <w:p w14:paraId="00DDCC7F" w14:textId="77777777" w:rsidR="003C4002" w:rsidRDefault="004A3B3B">
      <w:pPr>
        <w:spacing w:after="0" w:line="259" w:lineRule="auto"/>
        <w:ind w:left="0" w:firstLine="0"/>
      </w:pPr>
      <w:r>
        <w:t xml:space="preserve"> </w:t>
      </w:r>
    </w:p>
    <w:p w14:paraId="57FAC4F5" w14:textId="77777777" w:rsidR="003C4002" w:rsidRDefault="004A3B3B">
      <w:pPr>
        <w:pStyle w:val="Heading2"/>
        <w:spacing w:after="186"/>
        <w:ind w:left="-5"/>
      </w:pPr>
      <w:r>
        <w:t xml:space="preserve">Constructor </w:t>
      </w:r>
    </w:p>
    <w:p w14:paraId="4A62BF68" w14:textId="77777777" w:rsidR="003C4002" w:rsidRDefault="004A3B3B">
      <w:pPr>
        <w:spacing w:after="5" w:line="267" w:lineRule="auto"/>
        <w:ind w:left="-5"/>
      </w:pPr>
      <w:r>
        <w:rPr>
          <w:rFonts w:ascii="Cambria" w:eastAsia="Cambria" w:hAnsi="Cambria" w:cs="Cambria"/>
          <w:b/>
          <w:color w:val="4F81BD"/>
        </w:rPr>
        <w:t xml:space="preserve">ProfileParameterData() - Constructor </w:t>
      </w:r>
    </w:p>
    <w:p w14:paraId="4955E68D" w14:textId="77777777" w:rsidR="003C4002" w:rsidRDefault="004A3B3B">
      <w:pPr>
        <w:spacing w:after="10"/>
        <w:ind w:left="-5" w:right="9"/>
      </w:pPr>
      <w:r>
        <w:t xml:space="preserve">Create a new object ready to have its parameters set </w:t>
      </w:r>
    </w:p>
    <w:p w14:paraId="7F7A8D08" w14:textId="77777777" w:rsidR="003C4002" w:rsidRDefault="004A3B3B">
      <w:pPr>
        <w:spacing w:after="4"/>
        <w:ind w:left="-5" w:right="578"/>
      </w:pPr>
      <w:r>
        <w:rPr>
          <w:rFonts w:ascii="Courier New" w:eastAsia="Courier New" w:hAnsi="Courier New" w:cs="Courier New"/>
          <w:sz w:val="16"/>
        </w:rPr>
        <w:t xml:space="preserve">e.g </w:t>
      </w:r>
    </w:p>
    <w:p w14:paraId="1B8155A2" w14:textId="77777777" w:rsidR="003C4002" w:rsidRDefault="004A3B3B">
      <w:pPr>
        <w:spacing w:after="60"/>
        <w:ind w:left="-5" w:right="578"/>
      </w:pPr>
      <w:r>
        <w:rPr>
          <w:rFonts w:ascii="Courier New" w:eastAsia="Courier New" w:hAnsi="Courier New" w:cs="Courier New"/>
          <w:sz w:val="16"/>
        </w:rPr>
        <w:t xml:space="preserve">    local profile_data = ProfileParameterData() </w:t>
      </w:r>
    </w:p>
    <w:p w14:paraId="4BBEE6B7" w14:textId="77777777" w:rsidR="003C4002" w:rsidRDefault="004A3B3B">
      <w:pPr>
        <w:spacing w:after="0" w:line="259" w:lineRule="auto"/>
        <w:ind w:left="0" w:firstLine="0"/>
      </w:pPr>
      <w:r>
        <w:t xml:space="preserve"> </w:t>
      </w:r>
    </w:p>
    <w:p w14:paraId="75A5E387" w14:textId="77777777" w:rsidR="003C4002" w:rsidRDefault="004A3B3B">
      <w:pPr>
        <w:pStyle w:val="Heading2"/>
        <w:spacing w:after="188"/>
        <w:ind w:left="-5"/>
      </w:pPr>
      <w:r>
        <w:t xml:space="preserve">Properties </w:t>
      </w:r>
    </w:p>
    <w:p w14:paraId="7816A534" w14:textId="77777777" w:rsidR="003C4002" w:rsidRDefault="004A3B3B">
      <w:pPr>
        <w:spacing w:after="5" w:line="267" w:lineRule="auto"/>
        <w:ind w:left="-5"/>
      </w:pPr>
      <w:r>
        <w:rPr>
          <w:rFonts w:ascii="Cambria" w:eastAsia="Cambria" w:hAnsi="Cambria" w:cs="Cambria"/>
          <w:b/>
          <w:color w:val="4F81BD"/>
        </w:rPr>
        <w:t xml:space="preserve">.Allowance </w:t>
      </w:r>
    </w:p>
    <w:p w14:paraId="17CCC324" w14:textId="77777777" w:rsidR="003C4002" w:rsidRDefault="004A3B3B">
      <w:pPr>
        <w:spacing w:after="189"/>
        <w:ind w:left="-5" w:right="9"/>
      </w:pPr>
      <w:r>
        <w:t xml:space="preserve">R/W - double - allowance to leave on profile when calculating toolpath </w:t>
      </w:r>
    </w:p>
    <w:p w14:paraId="2566EA50" w14:textId="77777777" w:rsidR="003C4002" w:rsidRDefault="004A3B3B">
      <w:pPr>
        <w:spacing w:after="5" w:line="267" w:lineRule="auto"/>
        <w:ind w:left="-5"/>
      </w:pPr>
      <w:r>
        <w:rPr>
          <w:rFonts w:ascii="Cambria" w:eastAsia="Cambria" w:hAnsi="Cambria" w:cs="Cambria"/>
          <w:b/>
          <w:color w:val="4F81BD"/>
        </w:rPr>
        <w:t xml:space="preserve">.AllowanceFormula </w:t>
      </w:r>
    </w:p>
    <w:p w14:paraId="7837B54F" w14:textId="77777777" w:rsidR="003C4002" w:rsidRDefault="004A3B3B">
      <w:pPr>
        <w:spacing w:after="189"/>
        <w:ind w:left="-5" w:right="9"/>
      </w:pPr>
      <w:r>
        <w:t>R/W - string -Formula for allow</w:t>
      </w:r>
      <w:r>
        <w:t xml:space="preserve">ance to leave on profile when calculating toolpath </w:t>
      </w:r>
    </w:p>
    <w:p w14:paraId="0C338506" w14:textId="77777777" w:rsidR="003C4002" w:rsidRDefault="004A3B3B">
      <w:pPr>
        <w:spacing w:after="5" w:line="267" w:lineRule="auto"/>
        <w:ind w:left="-5"/>
      </w:pPr>
      <w:r>
        <w:rPr>
          <w:rFonts w:ascii="Cambria" w:eastAsia="Cambria" w:hAnsi="Cambria" w:cs="Cambria"/>
          <w:b/>
          <w:color w:val="4F81BD"/>
        </w:rPr>
        <w:t xml:space="preserve">.CutDepth </w:t>
      </w:r>
    </w:p>
    <w:p w14:paraId="2F82EB42" w14:textId="77777777" w:rsidR="003C4002" w:rsidRDefault="004A3B3B">
      <w:pPr>
        <w:spacing w:after="189"/>
        <w:ind w:left="-5" w:right="9"/>
      </w:pPr>
      <w:r>
        <w:t xml:space="preserve">R/W - double -Final cutting depth below start depth </w:t>
      </w:r>
    </w:p>
    <w:p w14:paraId="4C87FFAB" w14:textId="77777777" w:rsidR="003C4002" w:rsidRDefault="004A3B3B">
      <w:pPr>
        <w:spacing w:after="5" w:line="267" w:lineRule="auto"/>
        <w:ind w:left="-5"/>
      </w:pPr>
      <w:r>
        <w:rPr>
          <w:rFonts w:ascii="Cambria" w:eastAsia="Cambria" w:hAnsi="Cambria" w:cs="Cambria"/>
          <w:b/>
          <w:color w:val="4F81BD"/>
        </w:rPr>
        <w:t xml:space="preserve">.CornerSharpen </w:t>
      </w:r>
    </w:p>
    <w:p w14:paraId="186821E8" w14:textId="77777777" w:rsidR="003C4002" w:rsidRDefault="004A3B3B">
      <w:pPr>
        <w:spacing w:after="189"/>
        <w:ind w:left="-5" w:right="9"/>
      </w:pPr>
      <w:r>
        <w:t xml:space="preserve">R/W - bool - True if want to create 3D ‘corner sharpening’ moves for internal corners </w:t>
      </w:r>
    </w:p>
    <w:p w14:paraId="6DE99280" w14:textId="77777777" w:rsidR="003C4002" w:rsidRDefault="004A3B3B">
      <w:pPr>
        <w:spacing w:after="5" w:line="267" w:lineRule="auto"/>
        <w:ind w:left="-5"/>
      </w:pPr>
      <w:r>
        <w:rPr>
          <w:rFonts w:ascii="Cambria" w:eastAsia="Cambria" w:hAnsi="Cambria" w:cs="Cambria"/>
          <w:b/>
          <w:color w:val="4F81BD"/>
        </w:rPr>
        <w:t xml:space="preserve">.CreateSquareCorners </w:t>
      </w:r>
    </w:p>
    <w:p w14:paraId="34A634CF" w14:textId="77777777" w:rsidR="003C4002" w:rsidRDefault="004A3B3B">
      <w:pPr>
        <w:spacing w:after="189"/>
        <w:ind w:left="-5" w:right="9"/>
      </w:pPr>
      <w:r>
        <w:t>R/W - bool - tr</w:t>
      </w:r>
      <w:r>
        <w:t xml:space="preserve">ue if want to create ‘square’ external corners </w:t>
      </w:r>
    </w:p>
    <w:p w14:paraId="6744A9DC" w14:textId="77777777" w:rsidR="003C4002" w:rsidRDefault="004A3B3B">
      <w:pPr>
        <w:spacing w:after="5" w:line="267" w:lineRule="auto"/>
        <w:ind w:left="-5"/>
      </w:pPr>
      <w:r>
        <w:rPr>
          <w:rFonts w:ascii="Cambria" w:eastAsia="Cambria" w:hAnsi="Cambria" w:cs="Cambria"/>
          <w:b/>
          <w:color w:val="4F81BD"/>
        </w:rPr>
        <w:t xml:space="preserve">.CutDepthFormula </w:t>
      </w:r>
    </w:p>
    <w:p w14:paraId="503553C2" w14:textId="77777777" w:rsidR="003C4002" w:rsidRDefault="004A3B3B">
      <w:pPr>
        <w:spacing w:after="0"/>
        <w:ind w:left="-5" w:right="9"/>
      </w:pPr>
      <w:r>
        <w:t>R/W - string –</w:t>
      </w:r>
      <w:r>
        <w:t xml:space="preserve">Optional formula for final cutting depth below start depth. The formula is the same as can be entered in the CutDepth field on the normal toolpath page and has access to the same variables (e.g  “z * 0.5” to set cut depth to half the material thickness). </w:t>
      </w:r>
    </w:p>
    <w:p w14:paraId="28DB1677" w14:textId="77777777" w:rsidR="003C4002" w:rsidRDefault="004A3B3B">
      <w:pPr>
        <w:spacing w:after="179" w:line="259" w:lineRule="auto"/>
        <w:ind w:left="0" w:firstLine="0"/>
      </w:pPr>
      <w:r>
        <w:t xml:space="preserve"> </w:t>
      </w:r>
    </w:p>
    <w:p w14:paraId="77F996AA" w14:textId="77777777" w:rsidR="003C4002" w:rsidRDefault="004A3B3B">
      <w:pPr>
        <w:spacing w:after="5" w:line="267" w:lineRule="auto"/>
        <w:ind w:left="-5"/>
      </w:pPr>
      <w:r>
        <w:rPr>
          <w:rFonts w:ascii="Cambria" w:eastAsia="Cambria" w:hAnsi="Cambria" w:cs="Cambria"/>
          <w:b/>
          <w:color w:val="4F81BD"/>
        </w:rPr>
        <w:t xml:space="preserve">.CutDirection </w:t>
      </w:r>
    </w:p>
    <w:p w14:paraId="3D15E3E1" w14:textId="77777777" w:rsidR="003C4002" w:rsidRDefault="004A3B3B">
      <w:pPr>
        <w:spacing w:after="0"/>
        <w:ind w:left="705" w:right="9" w:hanging="720"/>
      </w:pPr>
      <w:r>
        <w:t xml:space="preserve">R/W - integer - Cutting direction for toolpath. Valid values are ... ProfileParameterData.CLIMB_DIRECTION </w:t>
      </w:r>
    </w:p>
    <w:p w14:paraId="0BD40CC7" w14:textId="77777777" w:rsidR="003C4002" w:rsidRDefault="004A3B3B">
      <w:pPr>
        <w:spacing w:after="189"/>
        <w:ind w:left="730" w:right="9"/>
      </w:pPr>
      <w:r>
        <w:t xml:space="preserve">ProfileParameterData.CONVENTIONAL_DIRECTION </w:t>
      </w:r>
    </w:p>
    <w:p w14:paraId="60FAE032" w14:textId="77777777" w:rsidR="003C4002" w:rsidRDefault="004A3B3B">
      <w:pPr>
        <w:spacing w:after="5" w:line="267" w:lineRule="auto"/>
        <w:ind w:left="-5"/>
      </w:pPr>
      <w:r>
        <w:rPr>
          <w:rFonts w:ascii="Cambria" w:eastAsia="Cambria" w:hAnsi="Cambria" w:cs="Cambria"/>
          <w:b/>
          <w:color w:val="4F81BD"/>
        </w:rPr>
        <w:t xml:space="preserve">.KeepStartPoints </w:t>
      </w:r>
    </w:p>
    <w:p w14:paraId="1377B6F5" w14:textId="77777777" w:rsidR="003C4002" w:rsidRDefault="004A3B3B">
      <w:pPr>
        <w:spacing w:after="189"/>
        <w:ind w:left="-5" w:right="9"/>
      </w:pPr>
      <w:r>
        <w:t>R/W - bool - If true, start points of vectors are maintained, else st</w:t>
      </w:r>
      <w:r>
        <w:t xml:space="preserve">art points are optimised </w:t>
      </w:r>
    </w:p>
    <w:p w14:paraId="72B291D8" w14:textId="77777777" w:rsidR="003C4002" w:rsidRDefault="004A3B3B">
      <w:pPr>
        <w:spacing w:after="5" w:line="267" w:lineRule="auto"/>
        <w:ind w:left="-5"/>
      </w:pPr>
      <w:r>
        <w:rPr>
          <w:rFonts w:ascii="Cambria" w:eastAsia="Cambria" w:hAnsi="Cambria" w:cs="Cambria"/>
          <w:b/>
          <w:color w:val="4F81BD"/>
        </w:rPr>
        <w:t xml:space="preserve">.Name </w:t>
      </w:r>
    </w:p>
    <w:p w14:paraId="4791F831" w14:textId="77777777" w:rsidR="003C4002" w:rsidRDefault="004A3B3B">
      <w:pPr>
        <w:spacing w:after="189"/>
        <w:ind w:left="-5" w:right="9"/>
      </w:pPr>
      <w:r>
        <w:t xml:space="preserve">R/W - string - The name for the toolpath </w:t>
      </w:r>
    </w:p>
    <w:p w14:paraId="45EB38DB" w14:textId="77777777" w:rsidR="003C4002" w:rsidRDefault="004A3B3B">
      <w:pPr>
        <w:spacing w:after="5" w:line="267" w:lineRule="auto"/>
        <w:ind w:left="-5"/>
      </w:pPr>
      <w:r>
        <w:rPr>
          <w:rFonts w:ascii="Cambria" w:eastAsia="Cambria" w:hAnsi="Cambria" w:cs="Cambria"/>
          <w:b/>
          <w:color w:val="4F81BD"/>
        </w:rPr>
        <w:lastRenderedPageBreak/>
        <w:t xml:space="preserve">.ProfileSide </w:t>
      </w:r>
    </w:p>
    <w:p w14:paraId="6BF10737" w14:textId="77777777" w:rsidR="003C4002" w:rsidRDefault="004A3B3B">
      <w:pPr>
        <w:spacing w:after="10"/>
        <w:ind w:left="-5" w:right="9"/>
      </w:pPr>
      <w:r>
        <w:t xml:space="preserve">R/W - integer - Side of the vector to cut on. Valid values are ... </w:t>
      </w:r>
    </w:p>
    <w:p w14:paraId="18AECB22" w14:textId="77777777" w:rsidR="003C4002" w:rsidRDefault="004A3B3B">
      <w:pPr>
        <w:spacing w:after="10"/>
        <w:ind w:left="730" w:right="9"/>
      </w:pPr>
      <w:r>
        <w:t xml:space="preserve">ProfileParameterData.PROFILE_OUTSIDE </w:t>
      </w:r>
    </w:p>
    <w:p w14:paraId="04B39E76" w14:textId="77777777" w:rsidR="003C4002" w:rsidRDefault="004A3B3B">
      <w:pPr>
        <w:spacing w:after="10"/>
        <w:ind w:left="730" w:right="9"/>
      </w:pPr>
      <w:r>
        <w:t xml:space="preserve">ProfileParameterData.PROFILE_INSIDE </w:t>
      </w:r>
    </w:p>
    <w:p w14:paraId="79D2D6CD" w14:textId="77777777" w:rsidR="003C4002" w:rsidRDefault="004A3B3B">
      <w:pPr>
        <w:spacing w:after="187"/>
        <w:ind w:left="730" w:right="9"/>
      </w:pPr>
      <w:r>
        <w:t>ProfileParameterData.PRO</w:t>
      </w:r>
      <w:r>
        <w:t xml:space="preserve">FILE_ON </w:t>
      </w:r>
    </w:p>
    <w:p w14:paraId="288770AF" w14:textId="77777777" w:rsidR="003C4002" w:rsidRDefault="004A3B3B">
      <w:pPr>
        <w:spacing w:after="5" w:line="267" w:lineRule="auto"/>
        <w:ind w:left="-5"/>
      </w:pPr>
      <w:r>
        <w:rPr>
          <w:rFonts w:ascii="Cambria" w:eastAsia="Cambria" w:hAnsi="Cambria" w:cs="Cambria"/>
          <w:b/>
          <w:color w:val="4F81BD"/>
        </w:rPr>
        <w:t xml:space="preserve">.ProjectToolpath </w:t>
      </w:r>
    </w:p>
    <w:p w14:paraId="6EFAA6F0" w14:textId="77777777" w:rsidR="003C4002" w:rsidRDefault="004A3B3B">
      <w:pPr>
        <w:spacing w:after="24"/>
        <w:ind w:left="-5" w:right="9"/>
      </w:pPr>
      <w:r>
        <w:t xml:space="preserve">R/W - bool - If true and used with Aspire, toolpath is projected onto model surface after calculation </w:t>
      </w:r>
      <w:r>
        <w:rPr>
          <w:rFonts w:ascii="Cambria" w:eastAsia="Cambria" w:hAnsi="Cambria" w:cs="Cambria"/>
          <w:b/>
          <w:color w:val="4F81BD"/>
        </w:rPr>
        <w:t xml:space="preserve">.StartDepth </w:t>
      </w:r>
    </w:p>
    <w:p w14:paraId="20E33C53" w14:textId="77777777" w:rsidR="003C4002" w:rsidRDefault="004A3B3B">
      <w:pPr>
        <w:spacing w:after="187"/>
        <w:ind w:left="-5" w:right="9"/>
      </w:pPr>
      <w:r>
        <w:t xml:space="preserve">R/W - double - Start depth for toolpath below material surface </w:t>
      </w:r>
    </w:p>
    <w:p w14:paraId="488E0ECC" w14:textId="77777777" w:rsidR="003C4002" w:rsidRDefault="004A3B3B">
      <w:pPr>
        <w:spacing w:after="5" w:line="267" w:lineRule="auto"/>
        <w:ind w:left="-5"/>
      </w:pPr>
      <w:r>
        <w:rPr>
          <w:rFonts w:ascii="Cambria" w:eastAsia="Cambria" w:hAnsi="Cambria" w:cs="Cambria"/>
          <w:b/>
          <w:color w:val="4F81BD"/>
        </w:rPr>
        <w:t xml:space="preserve">.StartDepthFormula </w:t>
      </w:r>
    </w:p>
    <w:p w14:paraId="0CDA8F5D" w14:textId="77777777" w:rsidR="003C4002" w:rsidRDefault="004A3B3B">
      <w:pPr>
        <w:spacing w:after="0"/>
        <w:ind w:left="-5" w:right="9"/>
      </w:pPr>
      <w:r>
        <w:t xml:space="preserve">R/W - string – </w:t>
      </w:r>
      <w:r>
        <w:t>Optional formula for start depth for toolpath below material surface. The formula is the same as can be entered in the Start Depth field on the normal toolpath page and has access to the same variables (e.g  “z * 0.5” to set start depth to half the materia</w:t>
      </w:r>
      <w:r>
        <w:t xml:space="preserve">l thickness). </w:t>
      </w:r>
    </w:p>
    <w:p w14:paraId="37BAA1CD" w14:textId="77777777" w:rsidR="003C4002" w:rsidRDefault="004A3B3B">
      <w:pPr>
        <w:spacing w:after="0" w:line="259" w:lineRule="auto"/>
        <w:ind w:left="0" w:firstLine="0"/>
      </w:pPr>
      <w:r>
        <w:t xml:space="preserve"> </w:t>
      </w:r>
    </w:p>
    <w:p w14:paraId="0DDE0619" w14:textId="77777777" w:rsidR="003C4002" w:rsidRDefault="004A3B3B">
      <w:pPr>
        <w:spacing w:after="0" w:line="259" w:lineRule="auto"/>
        <w:ind w:left="0" w:firstLine="0"/>
      </w:pPr>
      <w:r>
        <w:t xml:space="preserve"> </w:t>
      </w:r>
    </w:p>
    <w:p w14:paraId="199CB1A5" w14:textId="77777777" w:rsidR="003C4002" w:rsidRDefault="004A3B3B">
      <w:pPr>
        <w:spacing w:after="0" w:line="259" w:lineRule="auto"/>
        <w:ind w:left="0" w:firstLine="0"/>
      </w:pPr>
      <w:r>
        <w:t xml:space="preserve"> </w:t>
      </w:r>
    </w:p>
    <w:p w14:paraId="2B57C223" w14:textId="77777777" w:rsidR="003C4002" w:rsidRDefault="004A3B3B">
      <w:pPr>
        <w:pStyle w:val="Heading2"/>
        <w:spacing w:after="9"/>
        <w:ind w:left="-5"/>
      </w:pPr>
      <w:r>
        <w:t xml:space="preserve">Example Code </w:t>
      </w:r>
    </w:p>
    <w:p w14:paraId="60BF7F38" w14:textId="77777777" w:rsidR="003C4002" w:rsidRDefault="004A3B3B">
      <w:pPr>
        <w:spacing w:after="0" w:line="259" w:lineRule="auto"/>
        <w:ind w:left="0" w:firstLine="0"/>
      </w:pPr>
      <w:r>
        <w:t xml:space="preserve"> </w:t>
      </w:r>
    </w:p>
    <w:p w14:paraId="2D8084A0" w14:textId="77777777" w:rsidR="003C4002" w:rsidRDefault="004A3B3B">
      <w:pPr>
        <w:spacing w:after="4"/>
        <w:ind w:left="-5" w:right="3746"/>
      </w:pPr>
      <w:r>
        <w:rPr>
          <w:rFonts w:ascii="Courier New" w:eastAsia="Courier New" w:hAnsi="Courier New" w:cs="Courier New"/>
          <w:sz w:val="16"/>
        </w:rPr>
        <w:t xml:space="preserve">   -- Create  object used to pass profile options    local profile_data = ProfileParameterData() </w:t>
      </w:r>
    </w:p>
    <w:p w14:paraId="366CBC93" w14:textId="77777777" w:rsidR="003C4002" w:rsidRDefault="004A3B3B">
      <w:pPr>
        <w:spacing w:after="4"/>
        <w:ind w:left="-5" w:right="3554"/>
      </w:pPr>
      <w:r>
        <w:rPr>
          <w:rFonts w:ascii="Courier New" w:eastAsia="Courier New" w:hAnsi="Courier New" w:cs="Courier New"/>
          <w:sz w:val="16"/>
        </w:rPr>
        <w:t xml:space="preserve">      -- start depth for toolpath       profile_data.StartDepth = start_depth </w:t>
      </w:r>
    </w:p>
    <w:p w14:paraId="048B3410" w14:textId="77777777" w:rsidR="003C4002" w:rsidRDefault="004A3B3B">
      <w:pPr>
        <w:spacing w:after="0" w:line="259" w:lineRule="auto"/>
        <w:ind w:left="0" w:firstLine="0"/>
      </w:pPr>
      <w:r>
        <w:rPr>
          <w:rFonts w:ascii="Courier New" w:eastAsia="Courier New" w:hAnsi="Courier New" w:cs="Courier New"/>
          <w:sz w:val="16"/>
        </w:rPr>
        <w:t xml:space="preserve">       </w:t>
      </w:r>
    </w:p>
    <w:p w14:paraId="6B59096D" w14:textId="77777777" w:rsidR="003C4002" w:rsidRDefault="004A3B3B">
      <w:pPr>
        <w:spacing w:after="4"/>
        <w:ind w:left="-5" w:right="866"/>
      </w:pPr>
      <w:r>
        <w:rPr>
          <w:rFonts w:ascii="Courier New" w:eastAsia="Courier New" w:hAnsi="Courier New" w:cs="Courier New"/>
          <w:sz w:val="16"/>
        </w:rPr>
        <w:t xml:space="preserve">      -- </w:t>
      </w:r>
      <w:r>
        <w:rPr>
          <w:rFonts w:ascii="Courier New" w:eastAsia="Courier New" w:hAnsi="Courier New" w:cs="Courier New"/>
          <w:sz w:val="16"/>
        </w:rPr>
        <w:t xml:space="preserve">cut depth for toolpath this is depth below start depth       profile_data.CutDepth = cut_depth </w:t>
      </w:r>
    </w:p>
    <w:p w14:paraId="51CB7C9A" w14:textId="77777777" w:rsidR="003C4002" w:rsidRDefault="004A3B3B">
      <w:pPr>
        <w:spacing w:after="0" w:line="259" w:lineRule="auto"/>
        <w:ind w:left="0" w:firstLine="0"/>
      </w:pPr>
      <w:r>
        <w:rPr>
          <w:rFonts w:ascii="Courier New" w:eastAsia="Courier New" w:hAnsi="Courier New" w:cs="Courier New"/>
          <w:sz w:val="16"/>
        </w:rPr>
        <w:t xml:space="preserve">       </w:t>
      </w:r>
    </w:p>
    <w:p w14:paraId="06781044" w14:textId="77777777" w:rsidR="003C4002" w:rsidRDefault="004A3B3B">
      <w:pPr>
        <w:spacing w:after="4"/>
        <w:ind w:left="-5" w:right="578"/>
      </w:pPr>
      <w:r>
        <w:rPr>
          <w:rFonts w:ascii="Courier New" w:eastAsia="Courier New" w:hAnsi="Courier New" w:cs="Courier New"/>
          <w:sz w:val="16"/>
        </w:rPr>
        <w:t xml:space="preserve">      -- direction of cut - ProfileParameterData.CLIMB_DIRECTION or </w:t>
      </w:r>
    </w:p>
    <w:p w14:paraId="4714BEE5" w14:textId="77777777" w:rsidR="003C4002" w:rsidRDefault="004A3B3B">
      <w:pPr>
        <w:spacing w:after="4"/>
        <w:ind w:left="-5" w:right="578"/>
      </w:pPr>
      <w:r>
        <w:rPr>
          <w:rFonts w:ascii="Courier New" w:eastAsia="Courier New" w:hAnsi="Courier New" w:cs="Courier New"/>
          <w:sz w:val="16"/>
        </w:rPr>
        <w:t xml:space="preserve">      -- </w:t>
      </w:r>
      <w:r>
        <w:rPr>
          <w:rFonts w:ascii="Courier New" w:eastAsia="Courier New" w:hAnsi="Courier New" w:cs="Courier New"/>
          <w:sz w:val="16"/>
        </w:rPr>
        <w:t xml:space="preserve">ProfileParameterData.CONVENTIONAL_DIRECTION </w:t>
      </w:r>
    </w:p>
    <w:p w14:paraId="01EC27E5" w14:textId="77777777" w:rsidR="003C4002" w:rsidRDefault="004A3B3B">
      <w:pPr>
        <w:spacing w:after="4"/>
        <w:ind w:left="-5" w:right="578"/>
      </w:pPr>
      <w:r>
        <w:rPr>
          <w:rFonts w:ascii="Courier New" w:eastAsia="Courier New" w:hAnsi="Courier New" w:cs="Courier New"/>
          <w:sz w:val="16"/>
        </w:rPr>
        <w:t xml:space="preserve">      profile_data.CutDirection = ProfileParameterData.CLIMB_DIRECTION </w:t>
      </w:r>
    </w:p>
    <w:p w14:paraId="5BC3215B" w14:textId="77777777" w:rsidR="003C4002" w:rsidRDefault="004A3B3B">
      <w:pPr>
        <w:spacing w:after="0" w:line="259" w:lineRule="auto"/>
        <w:ind w:left="0" w:firstLine="0"/>
      </w:pPr>
      <w:r>
        <w:rPr>
          <w:rFonts w:ascii="Courier New" w:eastAsia="Courier New" w:hAnsi="Courier New" w:cs="Courier New"/>
          <w:sz w:val="16"/>
        </w:rPr>
        <w:t xml:space="preserve">       </w:t>
      </w:r>
    </w:p>
    <w:p w14:paraId="67E37D7F" w14:textId="77777777" w:rsidR="003C4002" w:rsidRDefault="004A3B3B">
      <w:pPr>
        <w:spacing w:after="4"/>
        <w:ind w:left="-5" w:right="578"/>
      </w:pPr>
      <w:r>
        <w:rPr>
          <w:rFonts w:ascii="Courier New" w:eastAsia="Courier New" w:hAnsi="Courier New" w:cs="Courier New"/>
          <w:sz w:val="16"/>
        </w:rPr>
        <w:t xml:space="preserve">      -- side we machine on - ProfileParameterData.PROFILE_OUTSIDE, </w:t>
      </w:r>
    </w:p>
    <w:p w14:paraId="1D524F06" w14:textId="77777777" w:rsidR="003C4002" w:rsidRDefault="004A3B3B">
      <w:pPr>
        <w:spacing w:after="4"/>
        <w:ind w:left="-5" w:right="578"/>
      </w:pPr>
      <w:r>
        <w:rPr>
          <w:rFonts w:ascii="Courier New" w:eastAsia="Courier New" w:hAnsi="Courier New" w:cs="Courier New"/>
          <w:sz w:val="16"/>
        </w:rPr>
        <w:t xml:space="preserve">      -- ProfileParameterData.PROFILE_INSIDE or ProfileParamet</w:t>
      </w:r>
      <w:r>
        <w:rPr>
          <w:rFonts w:ascii="Courier New" w:eastAsia="Courier New" w:hAnsi="Courier New" w:cs="Courier New"/>
          <w:sz w:val="16"/>
        </w:rPr>
        <w:t xml:space="preserve">erData.PROFILE_ON       profile_data.ProfileSide = ProfileParameterData.PROFILE_OUTSIDE </w:t>
      </w:r>
    </w:p>
    <w:p w14:paraId="79AE6381" w14:textId="77777777" w:rsidR="003C4002" w:rsidRDefault="004A3B3B">
      <w:pPr>
        <w:spacing w:after="0" w:line="259" w:lineRule="auto"/>
        <w:ind w:left="0" w:firstLine="0"/>
      </w:pPr>
      <w:r>
        <w:rPr>
          <w:rFonts w:ascii="Courier New" w:eastAsia="Courier New" w:hAnsi="Courier New" w:cs="Courier New"/>
          <w:sz w:val="16"/>
        </w:rPr>
        <w:t xml:space="preserve">       </w:t>
      </w:r>
    </w:p>
    <w:p w14:paraId="322C5343" w14:textId="77777777" w:rsidR="003C4002" w:rsidRDefault="004A3B3B">
      <w:pPr>
        <w:spacing w:after="4"/>
        <w:ind w:left="-5" w:right="2498"/>
      </w:pPr>
      <w:r>
        <w:rPr>
          <w:rFonts w:ascii="Courier New" w:eastAsia="Courier New" w:hAnsi="Courier New" w:cs="Courier New"/>
          <w:sz w:val="16"/>
        </w:rPr>
        <w:t xml:space="preserve">      -- Allowance to leave on when machining       profile_data.Allowance = 0.0 </w:t>
      </w:r>
    </w:p>
    <w:p w14:paraId="6982ED81" w14:textId="77777777" w:rsidR="003C4002" w:rsidRDefault="004A3B3B">
      <w:pPr>
        <w:spacing w:after="0" w:line="259" w:lineRule="auto"/>
        <w:ind w:left="0" w:firstLine="0"/>
      </w:pPr>
      <w:r>
        <w:rPr>
          <w:rFonts w:ascii="Courier New" w:eastAsia="Courier New" w:hAnsi="Courier New" w:cs="Courier New"/>
          <w:sz w:val="16"/>
        </w:rPr>
        <w:t xml:space="preserve">    </w:t>
      </w:r>
    </w:p>
    <w:p w14:paraId="5EDE6898" w14:textId="77777777" w:rsidR="003C4002" w:rsidRDefault="004A3B3B">
      <w:pPr>
        <w:spacing w:after="4"/>
        <w:ind w:left="-5" w:right="578"/>
      </w:pPr>
      <w:r>
        <w:rPr>
          <w:rFonts w:ascii="Courier New" w:eastAsia="Courier New" w:hAnsi="Courier New" w:cs="Courier New"/>
          <w:sz w:val="16"/>
        </w:rPr>
        <w:t xml:space="preserve">      -- true to preserve start point positions, false to reorder start </w:t>
      </w:r>
      <w:r>
        <w:rPr>
          <w:rFonts w:ascii="Courier New" w:eastAsia="Courier New" w:hAnsi="Courier New" w:cs="Courier New"/>
          <w:sz w:val="16"/>
        </w:rPr>
        <w:t xml:space="preserve">points to  </w:t>
      </w:r>
    </w:p>
    <w:p w14:paraId="155F7D4B" w14:textId="77777777" w:rsidR="003C4002" w:rsidRDefault="004A3B3B">
      <w:pPr>
        <w:spacing w:after="4"/>
        <w:ind w:left="-5" w:right="2786"/>
      </w:pPr>
      <w:r>
        <w:rPr>
          <w:rFonts w:ascii="Courier New" w:eastAsia="Courier New" w:hAnsi="Courier New" w:cs="Courier New"/>
          <w:sz w:val="16"/>
        </w:rPr>
        <w:t xml:space="preserve">      -- minimise toolpath length          profile_data.KeepStartPoints = false </w:t>
      </w:r>
    </w:p>
    <w:p w14:paraId="0B565335" w14:textId="77777777" w:rsidR="003C4002" w:rsidRDefault="004A3B3B">
      <w:pPr>
        <w:spacing w:after="0" w:line="259" w:lineRule="auto"/>
        <w:ind w:left="0" w:firstLine="0"/>
      </w:pPr>
      <w:r>
        <w:rPr>
          <w:rFonts w:ascii="Courier New" w:eastAsia="Courier New" w:hAnsi="Courier New" w:cs="Courier New"/>
          <w:sz w:val="16"/>
        </w:rPr>
        <w:t xml:space="preserve">       </w:t>
      </w:r>
    </w:p>
    <w:p w14:paraId="09C2CB22" w14:textId="77777777" w:rsidR="003C4002" w:rsidRDefault="004A3B3B">
      <w:pPr>
        <w:spacing w:after="4"/>
        <w:ind w:left="-5" w:right="578"/>
      </w:pPr>
      <w:r>
        <w:rPr>
          <w:rFonts w:ascii="Courier New" w:eastAsia="Courier New" w:hAnsi="Courier New" w:cs="Courier New"/>
          <w:sz w:val="16"/>
        </w:rPr>
        <w:t xml:space="preserve">      -- true if want to create 'square' external corners on toolpath       profile_data.CreateSquareCorners = false </w:t>
      </w:r>
    </w:p>
    <w:p w14:paraId="10F797A5" w14:textId="77777777" w:rsidR="003C4002" w:rsidRDefault="004A3B3B">
      <w:pPr>
        <w:spacing w:after="0" w:line="259" w:lineRule="auto"/>
        <w:ind w:left="0" w:firstLine="0"/>
      </w:pPr>
      <w:r>
        <w:rPr>
          <w:rFonts w:ascii="Courier New" w:eastAsia="Courier New" w:hAnsi="Courier New" w:cs="Courier New"/>
          <w:sz w:val="16"/>
        </w:rPr>
        <w:t xml:space="preserve">       </w:t>
      </w:r>
    </w:p>
    <w:p w14:paraId="05814294" w14:textId="77777777" w:rsidR="003C4002" w:rsidRDefault="004A3B3B">
      <w:pPr>
        <w:spacing w:after="4"/>
        <w:ind w:left="-5" w:right="578"/>
      </w:pPr>
      <w:r>
        <w:rPr>
          <w:rFonts w:ascii="Courier New" w:eastAsia="Courier New" w:hAnsi="Courier New" w:cs="Courier New"/>
          <w:sz w:val="16"/>
        </w:rPr>
        <w:t xml:space="preserve">      -- true to perform corn</w:t>
      </w:r>
      <w:r>
        <w:rPr>
          <w:rFonts w:ascii="Courier New" w:eastAsia="Courier New" w:hAnsi="Courier New" w:cs="Courier New"/>
          <w:sz w:val="16"/>
        </w:rPr>
        <w:t xml:space="preserve">er sharpening on internal corners (only with v-bits)       profile_data.CornerSharpen = false </w:t>
      </w:r>
    </w:p>
    <w:p w14:paraId="4AE3CCA1" w14:textId="77777777" w:rsidR="003C4002" w:rsidRDefault="004A3B3B">
      <w:pPr>
        <w:spacing w:after="0" w:line="259" w:lineRule="auto"/>
        <w:ind w:left="0" w:firstLine="0"/>
      </w:pPr>
      <w:r>
        <w:rPr>
          <w:rFonts w:ascii="Courier New" w:eastAsia="Courier New" w:hAnsi="Courier New" w:cs="Courier New"/>
          <w:sz w:val="16"/>
        </w:rPr>
        <w:t xml:space="preserve">       </w:t>
      </w:r>
    </w:p>
    <w:p w14:paraId="202E246B" w14:textId="77777777" w:rsidR="003C4002" w:rsidRDefault="004A3B3B">
      <w:pPr>
        <w:spacing w:after="0" w:line="259" w:lineRule="auto"/>
        <w:ind w:left="0" w:firstLine="0"/>
      </w:pPr>
      <w:r>
        <w:rPr>
          <w:rFonts w:ascii="Courier New" w:eastAsia="Courier New" w:hAnsi="Courier New" w:cs="Courier New"/>
          <w:sz w:val="16"/>
        </w:rPr>
        <w:t xml:space="preserve">       </w:t>
      </w:r>
    </w:p>
    <w:p w14:paraId="2537CDE0" w14:textId="77777777" w:rsidR="003C4002" w:rsidRDefault="004A3B3B">
      <w:pPr>
        <w:spacing w:after="4"/>
        <w:ind w:left="-5" w:right="578"/>
      </w:pPr>
      <w:r>
        <w:rPr>
          <w:rFonts w:ascii="Courier New" w:eastAsia="Courier New" w:hAnsi="Courier New" w:cs="Courier New"/>
          <w:sz w:val="16"/>
        </w:rPr>
        <w:lastRenderedPageBreak/>
        <w:t xml:space="preserve">      -- if true in Aspire, project toolpath onto composite model       profile_data.ProjectToolpath = false </w:t>
      </w:r>
    </w:p>
    <w:p w14:paraId="68E1DC45" w14:textId="77777777" w:rsidR="003C4002" w:rsidRDefault="004A3B3B">
      <w:pPr>
        <w:spacing w:after="136" w:line="259" w:lineRule="auto"/>
        <w:ind w:left="0" w:firstLine="0"/>
      </w:pPr>
      <w:r>
        <w:rPr>
          <w:rFonts w:ascii="Courier New" w:eastAsia="Courier New" w:hAnsi="Courier New" w:cs="Courier New"/>
          <w:sz w:val="16"/>
        </w:rPr>
        <w:t xml:space="preserve">       </w:t>
      </w:r>
    </w:p>
    <w:p w14:paraId="3BCC315D" w14:textId="77777777" w:rsidR="003C4002" w:rsidRDefault="004A3B3B">
      <w:pPr>
        <w:spacing w:after="0" w:line="259" w:lineRule="auto"/>
        <w:ind w:left="0" w:firstLine="0"/>
      </w:pPr>
      <w:r>
        <w:t xml:space="preserve"> </w:t>
      </w:r>
      <w:r>
        <w:tab/>
      </w:r>
      <w:r>
        <w:rPr>
          <w:rFonts w:ascii="Cambria" w:eastAsia="Cambria" w:hAnsi="Cambria" w:cs="Cambria"/>
          <w:b/>
          <w:color w:val="365F91"/>
          <w:sz w:val="28"/>
        </w:rPr>
        <w:t xml:space="preserve"> </w:t>
      </w:r>
    </w:p>
    <w:p w14:paraId="238E7EA6" w14:textId="77777777" w:rsidR="003C4002" w:rsidRDefault="004A3B3B">
      <w:pPr>
        <w:pStyle w:val="Heading1"/>
        <w:ind w:left="-5"/>
      </w:pPr>
      <w:r>
        <w:t xml:space="preserve">RampingData </w:t>
      </w:r>
    </w:p>
    <w:p w14:paraId="2C9D732F" w14:textId="77777777" w:rsidR="003C4002" w:rsidRDefault="004A3B3B">
      <w:pPr>
        <w:spacing w:after="10"/>
        <w:ind w:left="-5" w:right="9"/>
      </w:pPr>
      <w:r>
        <w:t xml:space="preserve">This object is used to hold parameters relating to ramping for toolpaths which support ramping. </w:t>
      </w:r>
    </w:p>
    <w:p w14:paraId="2F58937D" w14:textId="77777777" w:rsidR="003C4002" w:rsidRDefault="004A3B3B">
      <w:pPr>
        <w:spacing w:after="0" w:line="259" w:lineRule="auto"/>
        <w:ind w:left="0" w:firstLine="0"/>
      </w:pPr>
      <w:r>
        <w:rPr>
          <w:b/>
        </w:rPr>
        <w:t xml:space="preserve"> </w:t>
      </w:r>
    </w:p>
    <w:p w14:paraId="741EEBD6" w14:textId="77777777" w:rsidR="003C4002" w:rsidRDefault="004A3B3B">
      <w:pPr>
        <w:pStyle w:val="Heading2"/>
        <w:spacing w:after="186"/>
        <w:ind w:left="-5"/>
      </w:pPr>
      <w:r>
        <w:t xml:space="preserve">Constructor </w:t>
      </w:r>
    </w:p>
    <w:p w14:paraId="614A713E" w14:textId="77777777" w:rsidR="003C4002" w:rsidRDefault="004A3B3B">
      <w:pPr>
        <w:spacing w:after="5" w:line="267" w:lineRule="auto"/>
        <w:ind w:left="-5"/>
      </w:pPr>
      <w:r>
        <w:rPr>
          <w:rFonts w:ascii="Cambria" w:eastAsia="Cambria" w:hAnsi="Cambria" w:cs="Cambria"/>
          <w:b/>
          <w:color w:val="4F81BD"/>
        </w:rPr>
        <w:t xml:space="preserve">RampingData() - Constructor </w:t>
      </w:r>
    </w:p>
    <w:p w14:paraId="7FE74524" w14:textId="77777777" w:rsidR="003C4002" w:rsidRDefault="004A3B3B">
      <w:pPr>
        <w:spacing w:after="10"/>
        <w:ind w:left="-5" w:right="9"/>
      </w:pPr>
      <w:r>
        <w:t xml:space="preserve">Create a new object ready to have its parameters set </w:t>
      </w:r>
    </w:p>
    <w:p w14:paraId="66546C50" w14:textId="77777777" w:rsidR="003C4002" w:rsidRDefault="004A3B3B">
      <w:pPr>
        <w:spacing w:after="4"/>
        <w:ind w:left="-5" w:right="578"/>
      </w:pPr>
      <w:r>
        <w:rPr>
          <w:rFonts w:ascii="Courier New" w:eastAsia="Courier New" w:hAnsi="Courier New" w:cs="Courier New"/>
          <w:sz w:val="16"/>
        </w:rPr>
        <w:t xml:space="preserve">e.g </w:t>
      </w:r>
    </w:p>
    <w:p w14:paraId="4FCC2B2D" w14:textId="77777777" w:rsidR="003C4002" w:rsidRDefault="004A3B3B">
      <w:pPr>
        <w:spacing w:after="4"/>
        <w:ind w:left="-5" w:right="578"/>
      </w:pPr>
      <w:r>
        <w:rPr>
          <w:rFonts w:ascii="Courier New" w:eastAsia="Courier New" w:hAnsi="Courier New" w:cs="Courier New"/>
          <w:sz w:val="16"/>
        </w:rPr>
        <w:t xml:space="preserve">    local ramping_data = RampingData() </w:t>
      </w:r>
    </w:p>
    <w:p w14:paraId="66A14FB0" w14:textId="77777777" w:rsidR="003C4002" w:rsidRDefault="004A3B3B">
      <w:pPr>
        <w:spacing w:after="40" w:line="259" w:lineRule="auto"/>
        <w:ind w:left="0" w:firstLine="0"/>
      </w:pPr>
      <w:r>
        <w:rPr>
          <w:sz w:val="16"/>
        </w:rPr>
        <w:t xml:space="preserve"> </w:t>
      </w:r>
    </w:p>
    <w:p w14:paraId="557AF3D2" w14:textId="77777777" w:rsidR="003C4002" w:rsidRDefault="004A3B3B">
      <w:pPr>
        <w:pStyle w:val="Heading2"/>
        <w:spacing w:after="188"/>
        <w:ind w:left="-5"/>
      </w:pPr>
      <w:r>
        <w:t xml:space="preserve">Properties </w:t>
      </w:r>
    </w:p>
    <w:p w14:paraId="68E893CE" w14:textId="77777777" w:rsidR="003C4002" w:rsidRDefault="004A3B3B">
      <w:pPr>
        <w:spacing w:after="5" w:line="267" w:lineRule="auto"/>
        <w:ind w:left="-5"/>
      </w:pPr>
      <w:r>
        <w:rPr>
          <w:rFonts w:ascii="Cambria" w:eastAsia="Cambria" w:hAnsi="Cambria" w:cs="Cambria"/>
          <w:b/>
          <w:color w:val="4F81BD"/>
        </w:rPr>
        <w:t xml:space="preserve">.DoRamping </w:t>
      </w:r>
    </w:p>
    <w:p w14:paraId="3D7B41D8" w14:textId="77777777" w:rsidR="003C4002" w:rsidRDefault="004A3B3B">
      <w:pPr>
        <w:spacing w:after="225"/>
        <w:ind w:left="-5" w:right="9"/>
      </w:pPr>
      <w:r>
        <w:t xml:space="preserve">R/W - bool - If true ramping is performed. If false all other fields are ignored and tool plunges straight down. </w:t>
      </w:r>
    </w:p>
    <w:p w14:paraId="3C99C68C" w14:textId="77777777" w:rsidR="003C4002" w:rsidRDefault="004A3B3B">
      <w:pPr>
        <w:spacing w:after="5" w:line="267" w:lineRule="auto"/>
        <w:ind w:left="-5"/>
      </w:pPr>
      <w:r>
        <w:rPr>
          <w:rFonts w:ascii="Cambria" w:eastAsia="Cambria" w:hAnsi="Cambria" w:cs="Cambria"/>
          <w:b/>
          <w:color w:val="4F81BD"/>
        </w:rPr>
        <w:t xml:space="preserve">.RampAngle </w:t>
      </w:r>
    </w:p>
    <w:p w14:paraId="7262C2D8" w14:textId="77777777" w:rsidR="003C4002" w:rsidRDefault="004A3B3B">
      <w:pPr>
        <w:spacing w:after="189"/>
        <w:ind w:left="-5" w:right="9"/>
      </w:pPr>
      <w:r>
        <w:t xml:space="preserve">R/W - double -angle (in degrees) to ramp at if constrained by angle </w:t>
      </w:r>
    </w:p>
    <w:p w14:paraId="51D9DE71" w14:textId="77777777" w:rsidR="003C4002" w:rsidRDefault="004A3B3B">
      <w:pPr>
        <w:spacing w:after="5" w:line="267" w:lineRule="auto"/>
        <w:ind w:left="-5"/>
      </w:pPr>
      <w:r>
        <w:rPr>
          <w:rFonts w:ascii="Cambria" w:eastAsia="Cambria" w:hAnsi="Cambria" w:cs="Cambria"/>
          <w:b/>
          <w:color w:val="4F81BD"/>
        </w:rPr>
        <w:t xml:space="preserve">.RampConstraint </w:t>
      </w:r>
    </w:p>
    <w:p w14:paraId="2E376633" w14:textId="77777777" w:rsidR="003C4002" w:rsidRDefault="004A3B3B">
      <w:pPr>
        <w:spacing w:after="231"/>
        <w:ind w:left="705" w:right="1088" w:hanging="720"/>
      </w:pPr>
      <w:r>
        <w:t xml:space="preserve">R/W - integer - How </w:t>
      </w:r>
      <w:r>
        <w:t xml:space="preserve">the ramp is constrained, either by angle or distance. Valid values are RampingData.CONSTRAIN_DISTANCE RampingData.CONSTRAIN_ANGLE </w:t>
      </w:r>
    </w:p>
    <w:p w14:paraId="1E588181" w14:textId="77777777" w:rsidR="003C4002" w:rsidRDefault="004A3B3B">
      <w:pPr>
        <w:spacing w:after="5" w:line="267" w:lineRule="auto"/>
        <w:ind w:left="-5"/>
      </w:pPr>
      <w:r>
        <w:rPr>
          <w:rFonts w:ascii="Cambria" w:eastAsia="Cambria" w:hAnsi="Cambria" w:cs="Cambria"/>
          <w:b/>
          <w:color w:val="4F81BD"/>
        </w:rPr>
        <w:t xml:space="preserve">.RampDistance </w:t>
      </w:r>
    </w:p>
    <w:p w14:paraId="446CF693" w14:textId="77777777" w:rsidR="003C4002" w:rsidRDefault="004A3B3B">
      <w:pPr>
        <w:spacing w:after="189"/>
        <w:ind w:left="-5" w:right="9"/>
      </w:pPr>
      <w:r>
        <w:t xml:space="preserve">R/W - double - </w:t>
      </w:r>
      <w:r>
        <w:t xml:space="preserve">distance to ramp over if constrained by distance </w:t>
      </w:r>
    </w:p>
    <w:p w14:paraId="233C2E89" w14:textId="77777777" w:rsidR="003C4002" w:rsidRDefault="004A3B3B">
      <w:pPr>
        <w:spacing w:after="5" w:line="267" w:lineRule="auto"/>
        <w:ind w:left="-5"/>
      </w:pPr>
      <w:r>
        <w:rPr>
          <w:rFonts w:ascii="Cambria" w:eastAsia="Cambria" w:hAnsi="Cambria" w:cs="Cambria"/>
          <w:b/>
          <w:color w:val="4F81BD"/>
        </w:rPr>
        <w:t xml:space="preserve">.RampMaxAngleDist </w:t>
      </w:r>
    </w:p>
    <w:p w14:paraId="56D1FC09" w14:textId="77777777" w:rsidR="003C4002" w:rsidRDefault="004A3B3B">
      <w:pPr>
        <w:spacing w:after="190"/>
        <w:ind w:left="-5" w:right="9"/>
      </w:pPr>
      <w:r>
        <w:t xml:space="preserve">R/W - double -max distance to ramp over if constrained by angle </w:t>
      </w:r>
    </w:p>
    <w:p w14:paraId="50BEBCEF" w14:textId="77777777" w:rsidR="003C4002" w:rsidRDefault="004A3B3B">
      <w:pPr>
        <w:spacing w:after="5" w:line="267" w:lineRule="auto"/>
        <w:ind w:left="-5"/>
      </w:pPr>
      <w:r>
        <w:rPr>
          <w:rFonts w:ascii="Cambria" w:eastAsia="Cambria" w:hAnsi="Cambria" w:cs="Cambria"/>
          <w:b/>
          <w:color w:val="4F81BD"/>
        </w:rPr>
        <w:t xml:space="preserve">.RampOnLeadIn </w:t>
      </w:r>
    </w:p>
    <w:p w14:paraId="40630A98" w14:textId="77777777" w:rsidR="003C4002" w:rsidRDefault="004A3B3B">
      <w:pPr>
        <w:spacing w:after="189"/>
        <w:ind w:left="-5" w:right="9"/>
      </w:pPr>
      <w:r>
        <w:t xml:space="preserve">R/W - bool - If true ramps are created on the lead in moves </w:t>
      </w:r>
    </w:p>
    <w:p w14:paraId="329A4708" w14:textId="77777777" w:rsidR="003C4002" w:rsidRDefault="004A3B3B">
      <w:pPr>
        <w:spacing w:after="5" w:line="267" w:lineRule="auto"/>
        <w:ind w:left="-5"/>
      </w:pPr>
      <w:r>
        <w:rPr>
          <w:rFonts w:ascii="Cambria" w:eastAsia="Cambria" w:hAnsi="Cambria" w:cs="Cambria"/>
          <w:b/>
          <w:color w:val="4F81BD"/>
        </w:rPr>
        <w:t xml:space="preserve">.RampType </w:t>
      </w:r>
    </w:p>
    <w:p w14:paraId="63A3C144" w14:textId="77777777" w:rsidR="003C4002" w:rsidRDefault="004A3B3B">
      <w:pPr>
        <w:spacing w:after="29"/>
        <w:ind w:left="-5" w:right="9"/>
      </w:pPr>
      <w:r>
        <w:t xml:space="preserve">R/W - integer - Type of ramping to </w:t>
      </w:r>
      <w:r>
        <w:t xml:space="preserve">perform. Valid values are ... </w:t>
      </w:r>
    </w:p>
    <w:p w14:paraId="1C3A32DC" w14:textId="77777777" w:rsidR="003C4002" w:rsidRDefault="004A3B3B">
      <w:pPr>
        <w:spacing w:after="10"/>
        <w:ind w:left="730" w:right="9"/>
      </w:pPr>
      <w:r>
        <w:t xml:space="preserve">RampingData.RAMP_LINEAR </w:t>
      </w:r>
    </w:p>
    <w:p w14:paraId="7FBDDDA3" w14:textId="77777777" w:rsidR="003C4002" w:rsidRDefault="004A3B3B">
      <w:pPr>
        <w:spacing w:after="10"/>
        <w:ind w:left="730" w:right="9"/>
      </w:pPr>
      <w:r>
        <w:t xml:space="preserve">RampingData.RAMP_ZIG_ZAG </w:t>
      </w:r>
    </w:p>
    <w:p w14:paraId="31ECAD80" w14:textId="77777777" w:rsidR="003C4002" w:rsidRDefault="004A3B3B">
      <w:pPr>
        <w:spacing w:after="10"/>
        <w:ind w:left="730" w:right="9"/>
      </w:pPr>
      <w:r>
        <w:t xml:space="preserve">RampingData.RAMP_SPIRAL </w:t>
      </w:r>
    </w:p>
    <w:p w14:paraId="5FC8E7EE" w14:textId="77777777" w:rsidR="003C4002" w:rsidRDefault="004A3B3B">
      <w:pPr>
        <w:spacing w:after="38" w:line="259" w:lineRule="auto"/>
        <w:ind w:left="0" w:firstLine="0"/>
      </w:pPr>
      <w:r>
        <w:rPr>
          <w:sz w:val="16"/>
        </w:rPr>
        <w:t xml:space="preserve"> </w:t>
      </w:r>
    </w:p>
    <w:p w14:paraId="39768CE6" w14:textId="77777777" w:rsidR="003C4002" w:rsidRDefault="004A3B3B">
      <w:pPr>
        <w:pStyle w:val="Heading2"/>
        <w:spacing w:after="9"/>
        <w:ind w:left="-5"/>
      </w:pPr>
      <w:r>
        <w:t xml:space="preserve">Example Code </w:t>
      </w:r>
    </w:p>
    <w:p w14:paraId="14081B90" w14:textId="77777777" w:rsidR="003C4002" w:rsidRDefault="004A3B3B">
      <w:pPr>
        <w:spacing w:after="4"/>
        <w:ind w:left="-5" w:right="5091"/>
      </w:pPr>
      <w:r>
        <w:rPr>
          <w:rFonts w:ascii="Courier New" w:eastAsia="Courier New" w:hAnsi="Courier New" w:cs="Courier New"/>
          <w:sz w:val="16"/>
        </w:rPr>
        <w:t xml:space="preserve">-- Create object used to control ramping local ramping_data = RampingData()    -- </w:t>
      </w:r>
      <w:r>
        <w:rPr>
          <w:rFonts w:ascii="Courier New" w:eastAsia="Courier New" w:hAnsi="Courier New" w:cs="Courier New"/>
          <w:sz w:val="16"/>
        </w:rPr>
        <w:lastRenderedPageBreak/>
        <w:t>if true we do ramping into toolpath    ramping_data</w:t>
      </w:r>
      <w:r>
        <w:rPr>
          <w:rFonts w:ascii="Courier New" w:eastAsia="Courier New" w:hAnsi="Courier New" w:cs="Courier New"/>
          <w:sz w:val="16"/>
        </w:rPr>
        <w:t xml:space="preserve">.DoRamping = false </w:t>
      </w:r>
    </w:p>
    <w:p w14:paraId="16162C25" w14:textId="77777777" w:rsidR="003C4002" w:rsidRDefault="004A3B3B">
      <w:pPr>
        <w:spacing w:after="4"/>
        <w:ind w:left="-5" w:right="578"/>
      </w:pPr>
      <w:r>
        <w:rPr>
          <w:rFonts w:ascii="Courier New" w:eastAsia="Courier New" w:hAnsi="Courier New" w:cs="Courier New"/>
          <w:sz w:val="16"/>
        </w:rPr>
        <w:t xml:space="preserve">   -- type of ramping to perform RampingData.RAMP_LINEAR , RampingData.RAMP_ZIG_ZAG  </w:t>
      </w:r>
    </w:p>
    <w:p w14:paraId="6BA85032" w14:textId="77777777" w:rsidR="003C4002" w:rsidRDefault="004A3B3B">
      <w:pPr>
        <w:spacing w:after="4"/>
        <w:ind w:left="-5" w:right="578"/>
      </w:pPr>
      <w:r>
        <w:rPr>
          <w:rFonts w:ascii="Courier New" w:eastAsia="Courier New" w:hAnsi="Courier New" w:cs="Courier New"/>
          <w:sz w:val="16"/>
        </w:rPr>
        <w:t xml:space="preserve">   -- or RampingData.RAMP_SPIRAL </w:t>
      </w:r>
    </w:p>
    <w:p w14:paraId="33197651" w14:textId="77777777" w:rsidR="003C4002" w:rsidRDefault="004A3B3B">
      <w:pPr>
        <w:spacing w:after="4"/>
        <w:ind w:left="-5" w:right="578"/>
      </w:pPr>
      <w:r>
        <w:rPr>
          <w:rFonts w:ascii="Courier New" w:eastAsia="Courier New" w:hAnsi="Courier New" w:cs="Courier New"/>
          <w:sz w:val="16"/>
        </w:rPr>
        <w:t xml:space="preserve">   ramping_data.RampType = RampingData.RAMP_ZIG_ZAG </w:t>
      </w:r>
    </w:p>
    <w:p w14:paraId="72DCC77B" w14:textId="77777777" w:rsidR="003C4002" w:rsidRDefault="004A3B3B">
      <w:pPr>
        <w:spacing w:after="4"/>
        <w:ind w:left="-5"/>
      </w:pPr>
      <w:r>
        <w:rPr>
          <w:rFonts w:ascii="Courier New" w:eastAsia="Courier New" w:hAnsi="Courier New" w:cs="Courier New"/>
          <w:sz w:val="16"/>
        </w:rPr>
        <w:t xml:space="preserve">   -- how ramp is contrained - </w:t>
      </w:r>
      <w:r>
        <w:rPr>
          <w:rFonts w:ascii="Courier New" w:eastAsia="Courier New" w:hAnsi="Courier New" w:cs="Courier New"/>
          <w:sz w:val="16"/>
        </w:rPr>
        <w:t xml:space="preserve">either by angle or distance RampingData.CONSTRAIN_DISTANCE </w:t>
      </w:r>
    </w:p>
    <w:p w14:paraId="1ADDB385" w14:textId="77777777" w:rsidR="003C4002" w:rsidRDefault="004A3B3B">
      <w:pPr>
        <w:spacing w:after="4"/>
        <w:ind w:left="-5" w:right="578"/>
      </w:pPr>
      <w:r>
        <w:rPr>
          <w:rFonts w:ascii="Courier New" w:eastAsia="Courier New" w:hAnsi="Courier New" w:cs="Courier New"/>
          <w:sz w:val="16"/>
        </w:rPr>
        <w:t xml:space="preserve">   -- or RampingData.CONSTRAIN_ANGLE </w:t>
      </w:r>
    </w:p>
    <w:p w14:paraId="463CB647" w14:textId="77777777" w:rsidR="003C4002" w:rsidRDefault="004A3B3B">
      <w:pPr>
        <w:spacing w:after="4"/>
        <w:ind w:left="-5" w:right="2500"/>
      </w:pPr>
      <w:r>
        <w:rPr>
          <w:rFonts w:ascii="Courier New" w:eastAsia="Courier New" w:hAnsi="Courier New" w:cs="Courier New"/>
          <w:sz w:val="16"/>
        </w:rPr>
        <w:t xml:space="preserve">   ramping_data.RampConstraint = RampingData.CONSTRAIN_ANGLE    -- if we are constraining ramp by distance, distance to ramp over    ramping_data.RampDistance</w:t>
      </w:r>
      <w:r>
        <w:rPr>
          <w:rFonts w:ascii="Courier New" w:eastAsia="Courier New" w:hAnsi="Courier New" w:cs="Courier New"/>
          <w:sz w:val="16"/>
        </w:rPr>
        <w:t xml:space="preserve"> = 100.0 </w:t>
      </w:r>
    </w:p>
    <w:p w14:paraId="2229AE24" w14:textId="77777777" w:rsidR="003C4002" w:rsidRDefault="004A3B3B">
      <w:pPr>
        <w:spacing w:after="4"/>
        <w:ind w:left="-5" w:right="578"/>
      </w:pPr>
      <w:r>
        <w:rPr>
          <w:rFonts w:ascii="Courier New" w:eastAsia="Courier New" w:hAnsi="Courier New" w:cs="Courier New"/>
          <w:sz w:val="16"/>
        </w:rPr>
        <w:t xml:space="preserve">   -- if we are contraining ramp by angle , angle to ramp in at (in degrees)    ramping_data.RampAngle = 25.0 </w:t>
      </w:r>
    </w:p>
    <w:p w14:paraId="340A6795" w14:textId="77777777" w:rsidR="003C4002" w:rsidRDefault="004A3B3B">
      <w:pPr>
        <w:spacing w:after="4"/>
        <w:ind w:left="-5" w:right="578"/>
      </w:pPr>
      <w:r>
        <w:rPr>
          <w:rFonts w:ascii="Courier New" w:eastAsia="Courier New" w:hAnsi="Courier New" w:cs="Courier New"/>
          <w:sz w:val="16"/>
        </w:rPr>
        <w:t xml:space="preserve">   -- if we are contraining ramp by angle, max distance to travel before  </w:t>
      </w:r>
    </w:p>
    <w:p w14:paraId="0E348411" w14:textId="77777777" w:rsidR="003C4002" w:rsidRDefault="004A3B3B">
      <w:pPr>
        <w:spacing w:after="4"/>
        <w:ind w:left="-5" w:right="3074"/>
      </w:pPr>
      <w:r>
        <w:rPr>
          <w:rFonts w:ascii="Courier New" w:eastAsia="Courier New" w:hAnsi="Courier New" w:cs="Courier New"/>
          <w:sz w:val="16"/>
        </w:rPr>
        <w:t xml:space="preserve">   -- 'zig zaging' if zig zaging       ramping_data.RampMaxA</w:t>
      </w:r>
      <w:r>
        <w:rPr>
          <w:rFonts w:ascii="Courier New" w:eastAsia="Courier New" w:hAnsi="Courier New" w:cs="Courier New"/>
          <w:sz w:val="16"/>
        </w:rPr>
        <w:t xml:space="preserve">ngleDist = 15 </w:t>
      </w:r>
    </w:p>
    <w:p w14:paraId="0FBB37DA" w14:textId="77777777" w:rsidR="003C4002" w:rsidRDefault="004A3B3B">
      <w:pPr>
        <w:spacing w:after="4"/>
        <w:ind w:left="-5" w:right="578"/>
      </w:pPr>
      <w:r>
        <w:rPr>
          <w:rFonts w:ascii="Courier New" w:eastAsia="Courier New" w:hAnsi="Courier New" w:cs="Courier New"/>
          <w:sz w:val="16"/>
        </w:rPr>
        <w:t xml:space="preserve">      -- if true we restrict our ramping to lead in section of toolpath       ramping_data.RampOnLeadIn = false </w:t>
      </w:r>
    </w:p>
    <w:p w14:paraId="1C5A581A" w14:textId="77777777" w:rsidR="003C4002" w:rsidRDefault="004A3B3B">
      <w:pPr>
        <w:pStyle w:val="Heading1"/>
        <w:ind w:left="-5"/>
      </w:pPr>
      <w:r>
        <w:t xml:space="preserve">LeadInOutData </w:t>
      </w:r>
    </w:p>
    <w:p w14:paraId="50F28FDF" w14:textId="77777777" w:rsidR="003C4002" w:rsidRDefault="004A3B3B">
      <w:pPr>
        <w:spacing w:after="10"/>
        <w:ind w:left="-5" w:right="9"/>
      </w:pPr>
      <w:r>
        <w:t xml:space="preserve">This object is used to hold parameters relating to lead in / out for toolpaths which support leads. </w:t>
      </w:r>
    </w:p>
    <w:p w14:paraId="04864139" w14:textId="77777777" w:rsidR="003C4002" w:rsidRDefault="004A3B3B">
      <w:pPr>
        <w:spacing w:after="0" w:line="259" w:lineRule="auto"/>
        <w:ind w:left="0" w:firstLine="0"/>
      </w:pPr>
      <w:r>
        <w:rPr>
          <w:b/>
        </w:rPr>
        <w:t xml:space="preserve"> </w:t>
      </w:r>
    </w:p>
    <w:p w14:paraId="2D80C7B4" w14:textId="77777777" w:rsidR="003C4002" w:rsidRDefault="004A3B3B">
      <w:pPr>
        <w:pStyle w:val="Heading2"/>
        <w:spacing w:after="186"/>
        <w:ind w:left="-5"/>
      </w:pPr>
      <w:r>
        <w:t>Constructo</w:t>
      </w:r>
      <w:r>
        <w:t xml:space="preserve">r </w:t>
      </w:r>
    </w:p>
    <w:p w14:paraId="407A0D5F" w14:textId="77777777" w:rsidR="003C4002" w:rsidRDefault="004A3B3B">
      <w:pPr>
        <w:spacing w:after="5" w:line="267" w:lineRule="auto"/>
        <w:ind w:left="-5"/>
      </w:pPr>
      <w:r>
        <w:rPr>
          <w:rFonts w:ascii="Cambria" w:eastAsia="Cambria" w:hAnsi="Cambria" w:cs="Cambria"/>
          <w:b/>
          <w:color w:val="4F81BD"/>
        </w:rPr>
        <w:t xml:space="preserve">LeadInData() - Constructor </w:t>
      </w:r>
    </w:p>
    <w:p w14:paraId="255FCC35" w14:textId="77777777" w:rsidR="003C4002" w:rsidRDefault="004A3B3B">
      <w:pPr>
        <w:spacing w:after="10"/>
        <w:ind w:left="-5" w:right="9"/>
      </w:pPr>
      <w:r>
        <w:t xml:space="preserve">Create a new object ready to have its parameters set </w:t>
      </w:r>
    </w:p>
    <w:p w14:paraId="6729C6CC" w14:textId="77777777" w:rsidR="003C4002" w:rsidRDefault="004A3B3B">
      <w:pPr>
        <w:spacing w:after="4"/>
        <w:ind w:left="-5" w:right="578"/>
      </w:pPr>
      <w:r>
        <w:rPr>
          <w:rFonts w:ascii="Courier New" w:eastAsia="Courier New" w:hAnsi="Courier New" w:cs="Courier New"/>
          <w:sz w:val="16"/>
        </w:rPr>
        <w:t xml:space="preserve">e.g </w:t>
      </w:r>
    </w:p>
    <w:p w14:paraId="48BC6D21" w14:textId="77777777" w:rsidR="003C4002" w:rsidRDefault="004A3B3B">
      <w:pPr>
        <w:spacing w:after="4"/>
        <w:ind w:left="-5" w:right="578"/>
      </w:pPr>
      <w:r>
        <w:rPr>
          <w:rFonts w:ascii="Courier New" w:eastAsia="Courier New" w:hAnsi="Courier New" w:cs="Courier New"/>
          <w:sz w:val="16"/>
        </w:rPr>
        <w:t xml:space="preserve">    local lead_data = LeadInOutData() </w:t>
      </w:r>
    </w:p>
    <w:p w14:paraId="7FB36FD7" w14:textId="77777777" w:rsidR="003C4002" w:rsidRDefault="004A3B3B">
      <w:pPr>
        <w:spacing w:after="40" w:line="259" w:lineRule="auto"/>
        <w:ind w:left="0" w:firstLine="0"/>
      </w:pPr>
      <w:r>
        <w:rPr>
          <w:sz w:val="16"/>
        </w:rPr>
        <w:t xml:space="preserve"> </w:t>
      </w:r>
    </w:p>
    <w:p w14:paraId="21D677AE" w14:textId="77777777" w:rsidR="003C4002" w:rsidRDefault="004A3B3B">
      <w:pPr>
        <w:pStyle w:val="Heading2"/>
        <w:spacing w:after="9"/>
        <w:ind w:left="-5"/>
      </w:pPr>
      <w:r>
        <w:t xml:space="preserve">Properties </w:t>
      </w:r>
    </w:p>
    <w:p w14:paraId="3BBA0954" w14:textId="77777777" w:rsidR="003C4002" w:rsidRDefault="004A3B3B">
      <w:pPr>
        <w:spacing w:after="177" w:line="259" w:lineRule="auto"/>
        <w:ind w:left="0" w:firstLine="0"/>
      </w:pPr>
      <w:r>
        <w:t xml:space="preserve"> </w:t>
      </w:r>
    </w:p>
    <w:p w14:paraId="6B04C16A" w14:textId="77777777" w:rsidR="003C4002" w:rsidRDefault="004A3B3B">
      <w:pPr>
        <w:spacing w:after="5" w:line="267" w:lineRule="auto"/>
        <w:ind w:left="-5"/>
      </w:pPr>
      <w:r>
        <w:rPr>
          <w:rFonts w:ascii="Cambria" w:eastAsia="Cambria" w:hAnsi="Cambria" w:cs="Cambria"/>
          <w:b/>
          <w:color w:val="4F81BD"/>
        </w:rPr>
        <w:t xml:space="preserve">.CircularLeadRadius </w:t>
      </w:r>
    </w:p>
    <w:p w14:paraId="307D00E9" w14:textId="77777777" w:rsidR="003C4002" w:rsidRDefault="004A3B3B">
      <w:pPr>
        <w:spacing w:after="228"/>
        <w:ind w:left="-5" w:right="9"/>
      </w:pPr>
      <w:r>
        <w:t xml:space="preserve">R/W - double - radius for circular leads </w:t>
      </w:r>
    </w:p>
    <w:p w14:paraId="4698B8CB" w14:textId="77777777" w:rsidR="003C4002" w:rsidRDefault="004A3B3B">
      <w:pPr>
        <w:spacing w:after="218" w:line="259" w:lineRule="auto"/>
        <w:ind w:left="0" w:firstLine="0"/>
      </w:pPr>
      <w:r>
        <w:t xml:space="preserve"> </w:t>
      </w:r>
    </w:p>
    <w:p w14:paraId="6BF62EE4" w14:textId="77777777" w:rsidR="003C4002" w:rsidRDefault="004A3B3B">
      <w:pPr>
        <w:spacing w:after="5" w:line="267" w:lineRule="auto"/>
        <w:ind w:left="-5"/>
      </w:pPr>
      <w:r>
        <w:rPr>
          <w:rFonts w:ascii="Cambria" w:eastAsia="Cambria" w:hAnsi="Cambria" w:cs="Cambria"/>
          <w:b/>
          <w:color w:val="4F81BD"/>
        </w:rPr>
        <w:t xml:space="preserve">.DoLeadIn </w:t>
      </w:r>
    </w:p>
    <w:p w14:paraId="5E71D74A" w14:textId="77777777" w:rsidR="003C4002" w:rsidRDefault="004A3B3B">
      <w:pPr>
        <w:spacing w:after="10"/>
        <w:ind w:left="-5" w:right="9"/>
      </w:pPr>
      <w:r>
        <w:t xml:space="preserve">R/W - bool - </w:t>
      </w:r>
      <w:r>
        <w:t xml:space="preserve">If true we do lead in else all other fields for lead ins are ignored </w:t>
      </w:r>
    </w:p>
    <w:p w14:paraId="505D1277" w14:textId="77777777" w:rsidR="003C4002" w:rsidRDefault="004A3B3B">
      <w:pPr>
        <w:spacing w:after="179" w:line="259" w:lineRule="auto"/>
        <w:ind w:left="0" w:firstLine="0"/>
      </w:pPr>
      <w:r>
        <w:t xml:space="preserve"> </w:t>
      </w:r>
    </w:p>
    <w:p w14:paraId="1D9A3E3E" w14:textId="77777777" w:rsidR="003C4002" w:rsidRDefault="004A3B3B">
      <w:pPr>
        <w:spacing w:after="5" w:line="267" w:lineRule="auto"/>
        <w:ind w:left="-5"/>
      </w:pPr>
      <w:r>
        <w:rPr>
          <w:rFonts w:ascii="Cambria" w:eastAsia="Cambria" w:hAnsi="Cambria" w:cs="Cambria"/>
          <w:b/>
          <w:color w:val="4F81BD"/>
        </w:rPr>
        <w:t xml:space="preserve">.DoLeadOut </w:t>
      </w:r>
    </w:p>
    <w:p w14:paraId="4152904A" w14:textId="77777777" w:rsidR="003C4002" w:rsidRDefault="004A3B3B">
      <w:pPr>
        <w:spacing w:after="189"/>
        <w:ind w:left="-5" w:right="9"/>
      </w:pPr>
      <w:r>
        <w:t xml:space="preserve">R/W - bool - If true we do lead out else all other fields for lead outs are ignored </w:t>
      </w:r>
    </w:p>
    <w:p w14:paraId="17763077" w14:textId="77777777" w:rsidR="003C4002" w:rsidRDefault="004A3B3B">
      <w:pPr>
        <w:spacing w:after="5" w:line="267" w:lineRule="auto"/>
        <w:ind w:left="-5"/>
      </w:pPr>
      <w:r>
        <w:rPr>
          <w:rFonts w:ascii="Cambria" w:eastAsia="Cambria" w:hAnsi="Cambria" w:cs="Cambria"/>
          <w:b/>
          <w:color w:val="4F81BD"/>
        </w:rPr>
        <w:t xml:space="preserve">.LeadType </w:t>
      </w:r>
    </w:p>
    <w:p w14:paraId="2C2E06F2" w14:textId="77777777" w:rsidR="003C4002" w:rsidRDefault="004A3B3B">
      <w:pPr>
        <w:spacing w:after="10"/>
        <w:ind w:left="-5" w:right="9"/>
      </w:pPr>
      <w:r>
        <w:t xml:space="preserve">R/W - integer - Type of lead to create. Valid values are ... </w:t>
      </w:r>
    </w:p>
    <w:p w14:paraId="7CCD30DA" w14:textId="77777777" w:rsidR="003C4002" w:rsidRDefault="004A3B3B">
      <w:pPr>
        <w:spacing w:after="10"/>
        <w:ind w:left="730" w:right="9"/>
      </w:pPr>
      <w:r>
        <w:t>LeadInOutData.</w:t>
      </w:r>
      <w:r>
        <w:t xml:space="preserve">LINEAR_LEAD </w:t>
      </w:r>
    </w:p>
    <w:p w14:paraId="66D80B36" w14:textId="77777777" w:rsidR="003C4002" w:rsidRDefault="004A3B3B">
      <w:pPr>
        <w:spacing w:after="10"/>
        <w:ind w:left="730" w:right="9"/>
      </w:pPr>
      <w:r>
        <w:t xml:space="preserve">LeadInOutData.CIRCULAR_LEAD </w:t>
      </w:r>
    </w:p>
    <w:p w14:paraId="093305BD" w14:textId="77777777" w:rsidR="003C4002" w:rsidRDefault="004A3B3B">
      <w:pPr>
        <w:spacing w:after="218" w:line="259" w:lineRule="auto"/>
        <w:ind w:left="0" w:firstLine="0"/>
      </w:pPr>
      <w:r>
        <w:t xml:space="preserve"> </w:t>
      </w:r>
    </w:p>
    <w:p w14:paraId="056FE573" w14:textId="77777777" w:rsidR="003C4002" w:rsidRDefault="004A3B3B">
      <w:pPr>
        <w:spacing w:after="5" w:line="267" w:lineRule="auto"/>
        <w:ind w:left="-5"/>
      </w:pPr>
      <w:r>
        <w:rPr>
          <w:rFonts w:ascii="Cambria" w:eastAsia="Cambria" w:hAnsi="Cambria" w:cs="Cambria"/>
          <w:b/>
          <w:color w:val="4F81BD"/>
        </w:rPr>
        <w:t xml:space="preserve">.LeadLength </w:t>
      </w:r>
    </w:p>
    <w:p w14:paraId="30C232B0" w14:textId="77777777" w:rsidR="003C4002" w:rsidRDefault="004A3B3B">
      <w:pPr>
        <w:spacing w:after="228"/>
        <w:ind w:left="-5" w:right="9"/>
      </w:pPr>
      <w:r>
        <w:t xml:space="preserve">R/W - double - Length for lead in / out </w:t>
      </w:r>
    </w:p>
    <w:p w14:paraId="251F4F79" w14:textId="77777777" w:rsidR="003C4002" w:rsidRDefault="004A3B3B">
      <w:pPr>
        <w:spacing w:after="5" w:line="267" w:lineRule="auto"/>
        <w:ind w:left="-5"/>
      </w:pPr>
      <w:r>
        <w:rPr>
          <w:rFonts w:ascii="Cambria" w:eastAsia="Cambria" w:hAnsi="Cambria" w:cs="Cambria"/>
          <w:b/>
          <w:color w:val="4F81BD"/>
        </w:rPr>
        <w:lastRenderedPageBreak/>
        <w:t xml:space="preserve">.LinearLeadAngle </w:t>
      </w:r>
    </w:p>
    <w:p w14:paraId="3D389E03" w14:textId="77777777" w:rsidR="003C4002" w:rsidRDefault="004A3B3B">
      <w:pPr>
        <w:spacing w:after="228"/>
        <w:ind w:left="-5" w:right="9"/>
      </w:pPr>
      <w:r>
        <w:t xml:space="preserve">R/W - double - Angle in degrees for linear leads from a perpendicular lead </w:t>
      </w:r>
    </w:p>
    <w:p w14:paraId="4012B6C0" w14:textId="77777777" w:rsidR="003C4002" w:rsidRDefault="004A3B3B">
      <w:pPr>
        <w:spacing w:after="5" w:line="267" w:lineRule="auto"/>
        <w:ind w:left="-5"/>
      </w:pPr>
      <w:r>
        <w:rPr>
          <w:rFonts w:ascii="Cambria" w:eastAsia="Cambria" w:hAnsi="Cambria" w:cs="Cambria"/>
          <w:b/>
          <w:color w:val="4F81BD"/>
        </w:rPr>
        <w:t xml:space="preserve">.OvercutDistance </w:t>
      </w:r>
    </w:p>
    <w:p w14:paraId="28F9BF8A" w14:textId="77777777" w:rsidR="003C4002" w:rsidRDefault="004A3B3B">
      <w:pPr>
        <w:spacing w:after="0" w:line="453" w:lineRule="auto"/>
        <w:ind w:left="-5" w:right="9"/>
      </w:pPr>
      <w:r>
        <w:t xml:space="preserve">R/W - double - </w:t>
      </w:r>
      <w:r>
        <w:t xml:space="preserve">If greater than 0.0 tool will continue past entry point by this distance at end of profile </w:t>
      </w:r>
      <w:r>
        <w:rPr>
          <w:b/>
        </w:rPr>
        <w:t xml:space="preserve">Example Code </w:t>
      </w:r>
    </w:p>
    <w:p w14:paraId="1035D82B" w14:textId="77777777" w:rsidR="003C4002" w:rsidRDefault="004A3B3B">
      <w:pPr>
        <w:spacing w:after="4"/>
        <w:ind w:left="-5" w:right="4226"/>
      </w:pPr>
      <w:r>
        <w:rPr>
          <w:rFonts w:ascii="Courier New" w:eastAsia="Courier New" w:hAnsi="Courier New" w:cs="Courier New"/>
          <w:sz w:val="16"/>
        </w:rPr>
        <w:t xml:space="preserve">-- Create object used to control lead in/out    local lead_in_out_data = LeadInOutData() </w:t>
      </w:r>
    </w:p>
    <w:p w14:paraId="7CB2A496" w14:textId="77777777" w:rsidR="003C4002" w:rsidRDefault="004A3B3B">
      <w:pPr>
        <w:spacing w:after="4"/>
        <w:ind w:left="-5" w:right="578"/>
      </w:pPr>
      <w:r>
        <w:rPr>
          <w:rFonts w:ascii="Courier New" w:eastAsia="Courier New" w:hAnsi="Courier New" w:cs="Courier New"/>
          <w:sz w:val="16"/>
        </w:rPr>
        <w:t xml:space="preserve">      -- if true we create lead ins on profiles (not for prof</w:t>
      </w:r>
      <w:r>
        <w:rPr>
          <w:rFonts w:ascii="Courier New" w:eastAsia="Courier New" w:hAnsi="Courier New" w:cs="Courier New"/>
          <w:sz w:val="16"/>
        </w:rPr>
        <w:t xml:space="preserve">ile on)        lead_in_out_data.DoLeadIn = false </w:t>
      </w:r>
    </w:p>
    <w:p w14:paraId="6C610CD2" w14:textId="77777777" w:rsidR="003C4002" w:rsidRDefault="004A3B3B">
      <w:pPr>
        <w:spacing w:after="4"/>
        <w:ind w:left="-5" w:right="578"/>
      </w:pPr>
      <w:r>
        <w:rPr>
          <w:rFonts w:ascii="Courier New" w:eastAsia="Courier New" w:hAnsi="Courier New" w:cs="Courier New"/>
          <w:sz w:val="16"/>
        </w:rPr>
        <w:t xml:space="preserve">      -- if true we create lead outs on profiles (not for profile on)        lead_in_out_data.DoLeadOut = false </w:t>
      </w:r>
    </w:p>
    <w:p w14:paraId="6235B7B8" w14:textId="77777777" w:rsidR="003C4002" w:rsidRDefault="004A3B3B">
      <w:pPr>
        <w:spacing w:after="4"/>
        <w:ind w:left="-5"/>
      </w:pPr>
      <w:r>
        <w:rPr>
          <w:rFonts w:ascii="Courier New" w:eastAsia="Courier New" w:hAnsi="Courier New" w:cs="Courier New"/>
          <w:sz w:val="16"/>
        </w:rPr>
        <w:t xml:space="preserve">      -- type of leads to create LeadInOutData.LINEAR_LEAD or LeadInOutData.CIRCULAR_LEAD    </w:t>
      </w:r>
      <w:r>
        <w:rPr>
          <w:rFonts w:ascii="Courier New" w:eastAsia="Courier New" w:hAnsi="Courier New" w:cs="Courier New"/>
          <w:sz w:val="16"/>
        </w:rPr>
        <w:t xml:space="preserve">   lead_in_out_data.LeadType = LeadInOutData.CIRCULAR_LEAD </w:t>
      </w:r>
    </w:p>
    <w:p w14:paraId="41D5E92E" w14:textId="77777777" w:rsidR="003C4002" w:rsidRDefault="004A3B3B">
      <w:pPr>
        <w:spacing w:after="4"/>
        <w:ind w:left="-5" w:right="4898"/>
      </w:pPr>
      <w:r>
        <w:rPr>
          <w:rFonts w:ascii="Courier New" w:eastAsia="Courier New" w:hAnsi="Courier New" w:cs="Courier New"/>
          <w:sz w:val="16"/>
        </w:rPr>
        <w:t xml:space="preserve">      -- length of lead to create       lead_in_out_data.LeadLength = 10.0       -- Angle for linear leads </w:t>
      </w:r>
    </w:p>
    <w:p w14:paraId="465F73A9" w14:textId="77777777" w:rsidR="003C4002" w:rsidRDefault="004A3B3B">
      <w:pPr>
        <w:spacing w:after="4"/>
        <w:ind w:left="-5" w:right="4610"/>
      </w:pPr>
      <w:r>
        <w:rPr>
          <w:rFonts w:ascii="Courier New" w:eastAsia="Courier New" w:hAnsi="Courier New" w:cs="Courier New"/>
          <w:sz w:val="16"/>
        </w:rPr>
        <w:t xml:space="preserve">      lead_in_out_data.LinearLeadAngle = 45       -- Radius for circular arc leads      </w:t>
      </w:r>
      <w:r>
        <w:rPr>
          <w:rFonts w:ascii="Courier New" w:eastAsia="Courier New" w:hAnsi="Courier New" w:cs="Courier New"/>
          <w:sz w:val="16"/>
        </w:rPr>
        <w:t xml:space="preserve"> lead_in_out_data.CirularLeadRadius = 5.0 </w:t>
      </w:r>
    </w:p>
    <w:p w14:paraId="56E4EE17" w14:textId="77777777" w:rsidR="003C4002" w:rsidRDefault="004A3B3B">
      <w:pPr>
        <w:spacing w:after="4"/>
        <w:ind w:left="-5" w:right="578"/>
      </w:pPr>
      <w:r>
        <w:rPr>
          <w:rFonts w:ascii="Courier New" w:eastAsia="Courier New" w:hAnsi="Courier New" w:cs="Courier New"/>
          <w:sz w:val="16"/>
        </w:rPr>
        <w:t xml:space="preserve">      -- distance to 'overcut' (travel past start point) when profiling       lead_in_out_data.OvercutDistance = 0.0 </w:t>
      </w:r>
    </w:p>
    <w:p w14:paraId="278EBE13" w14:textId="77777777" w:rsidR="003C4002" w:rsidRDefault="004A3B3B">
      <w:pPr>
        <w:spacing w:after="312" w:line="259" w:lineRule="auto"/>
        <w:ind w:left="0" w:firstLine="0"/>
      </w:pPr>
      <w:r>
        <w:t xml:space="preserve"> </w:t>
      </w:r>
    </w:p>
    <w:p w14:paraId="2A1EB0F3" w14:textId="77777777" w:rsidR="003C4002" w:rsidRDefault="004A3B3B">
      <w:pPr>
        <w:pStyle w:val="Heading1"/>
        <w:ind w:left="-5"/>
      </w:pPr>
      <w:r>
        <w:t xml:space="preserve">PocketParameterData </w:t>
      </w:r>
    </w:p>
    <w:p w14:paraId="76773024" w14:textId="77777777" w:rsidR="003C4002" w:rsidRDefault="004A3B3B">
      <w:pPr>
        <w:spacing w:after="0"/>
        <w:ind w:left="-5" w:right="9"/>
      </w:pPr>
      <w:r>
        <w:t xml:space="preserve">This object is used to hold the settings for a pocketing toolpath and also the clearance tool section of a flat bottomed v carving toolpath. </w:t>
      </w:r>
    </w:p>
    <w:p w14:paraId="557EDB6C" w14:textId="77777777" w:rsidR="003C4002" w:rsidRDefault="004A3B3B">
      <w:pPr>
        <w:spacing w:after="0" w:line="259" w:lineRule="auto"/>
        <w:ind w:left="0" w:firstLine="0"/>
      </w:pPr>
      <w:r>
        <w:t xml:space="preserve"> </w:t>
      </w:r>
    </w:p>
    <w:p w14:paraId="7EB4B24B" w14:textId="77777777" w:rsidR="003C4002" w:rsidRDefault="004A3B3B">
      <w:pPr>
        <w:pStyle w:val="Heading2"/>
        <w:spacing w:after="188"/>
        <w:ind w:left="-5"/>
      </w:pPr>
      <w:r>
        <w:t xml:space="preserve">Constructor </w:t>
      </w:r>
    </w:p>
    <w:p w14:paraId="7528F54F" w14:textId="77777777" w:rsidR="003C4002" w:rsidRDefault="004A3B3B">
      <w:pPr>
        <w:spacing w:after="5" w:line="267" w:lineRule="auto"/>
        <w:ind w:left="-5"/>
      </w:pPr>
      <w:r>
        <w:rPr>
          <w:rFonts w:ascii="Cambria" w:eastAsia="Cambria" w:hAnsi="Cambria" w:cs="Cambria"/>
          <w:b/>
          <w:color w:val="4F81BD"/>
        </w:rPr>
        <w:t xml:space="preserve">ProfileParameterData() - Constructor </w:t>
      </w:r>
    </w:p>
    <w:p w14:paraId="3F57C086" w14:textId="77777777" w:rsidR="003C4002" w:rsidRDefault="004A3B3B">
      <w:pPr>
        <w:spacing w:after="10"/>
        <w:ind w:left="-5" w:right="9"/>
      </w:pPr>
      <w:r>
        <w:t xml:space="preserve">Create a new object ready to have its parameters set </w:t>
      </w:r>
    </w:p>
    <w:p w14:paraId="2481B304" w14:textId="77777777" w:rsidR="003C4002" w:rsidRDefault="004A3B3B">
      <w:pPr>
        <w:spacing w:after="4"/>
        <w:ind w:left="-5" w:right="578"/>
      </w:pPr>
      <w:r>
        <w:rPr>
          <w:rFonts w:ascii="Courier New" w:eastAsia="Courier New" w:hAnsi="Courier New" w:cs="Courier New"/>
          <w:sz w:val="16"/>
        </w:rPr>
        <w:t xml:space="preserve">e.g </w:t>
      </w:r>
    </w:p>
    <w:p w14:paraId="1EBD6E3B" w14:textId="77777777" w:rsidR="003C4002" w:rsidRDefault="004A3B3B">
      <w:pPr>
        <w:spacing w:after="60"/>
        <w:ind w:left="-5" w:right="578"/>
      </w:pPr>
      <w:r>
        <w:rPr>
          <w:rFonts w:ascii="Courier New" w:eastAsia="Courier New" w:hAnsi="Courier New" w:cs="Courier New"/>
          <w:sz w:val="16"/>
        </w:rPr>
        <w:t xml:space="preserve">  </w:t>
      </w:r>
      <w:r>
        <w:rPr>
          <w:rFonts w:ascii="Courier New" w:eastAsia="Courier New" w:hAnsi="Courier New" w:cs="Courier New"/>
          <w:sz w:val="16"/>
        </w:rPr>
        <w:t xml:space="preserve">  local pocket_data = PocketParameterData() </w:t>
      </w:r>
    </w:p>
    <w:p w14:paraId="643A95BD" w14:textId="77777777" w:rsidR="003C4002" w:rsidRDefault="004A3B3B">
      <w:pPr>
        <w:spacing w:after="0" w:line="259" w:lineRule="auto"/>
        <w:ind w:left="0" w:firstLine="0"/>
      </w:pPr>
      <w:r>
        <w:t xml:space="preserve"> </w:t>
      </w:r>
    </w:p>
    <w:p w14:paraId="368F585D" w14:textId="77777777" w:rsidR="003C4002" w:rsidRDefault="004A3B3B">
      <w:pPr>
        <w:pStyle w:val="Heading2"/>
        <w:spacing w:after="188"/>
        <w:ind w:left="-5"/>
      </w:pPr>
      <w:r>
        <w:t xml:space="preserve">Properties </w:t>
      </w:r>
    </w:p>
    <w:p w14:paraId="343DC66C" w14:textId="77777777" w:rsidR="003C4002" w:rsidRDefault="004A3B3B">
      <w:pPr>
        <w:spacing w:after="5" w:line="267" w:lineRule="auto"/>
        <w:ind w:left="-5"/>
      </w:pPr>
      <w:r>
        <w:rPr>
          <w:rFonts w:ascii="Cambria" w:eastAsia="Cambria" w:hAnsi="Cambria" w:cs="Cambria"/>
          <w:b/>
          <w:color w:val="4F81BD"/>
        </w:rPr>
        <w:t xml:space="preserve">.Allowance </w:t>
      </w:r>
    </w:p>
    <w:p w14:paraId="40F1E085" w14:textId="77777777" w:rsidR="003C4002" w:rsidRDefault="004A3B3B">
      <w:pPr>
        <w:spacing w:after="189"/>
        <w:ind w:left="-5" w:right="9"/>
      </w:pPr>
      <w:r>
        <w:t xml:space="preserve">R/W - double - allowance to leave on pocket sides when calculating toolpath </w:t>
      </w:r>
    </w:p>
    <w:p w14:paraId="1A3F2C81" w14:textId="77777777" w:rsidR="003C4002" w:rsidRDefault="004A3B3B">
      <w:pPr>
        <w:spacing w:after="5" w:line="267" w:lineRule="auto"/>
        <w:ind w:left="-5"/>
      </w:pPr>
      <w:r>
        <w:rPr>
          <w:rFonts w:ascii="Cambria" w:eastAsia="Cambria" w:hAnsi="Cambria" w:cs="Cambria"/>
          <w:b/>
          <w:color w:val="4F81BD"/>
        </w:rPr>
        <w:t xml:space="preserve">.AllowanceFormula </w:t>
      </w:r>
    </w:p>
    <w:p w14:paraId="049B10B5" w14:textId="77777777" w:rsidR="003C4002" w:rsidRDefault="004A3B3B">
      <w:pPr>
        <w:spacing w:after="189"/>
        <w:ind w:left="-5" w:right="9"/>
      </w:pPr>
      <w:r>
        <w:t xml:space="preserve">R/W - string -Formula for allowance to leave on pocket sides when calculating toolpath </w:t>
      </w:r>
    </w:p>
    <w:p w14:paraId="4BDC99F0" w14:textId="77777777" w:rsidR="003C4002" w:rsidRDefault="004A3B3B">
      <w:pPr>
        <w:spacing w:after="5" w:line="267" w:lineRule="auto"/>
        <w:ind w:left="-5"/>
      </w:pPr>
      <w:r>
        <w:rPr>
          <w:rFonts w:ascii="Cambria" w:eastAsia="Cambria" w:hAnsi="Cambria" w:cs="Cambria"/>
          <w:b/>
          <w:color w:val="4F81BD"/>
        </w:rPr>
        <w:t xml:space="preserve">.CutDepth </w:t>
      </w:r>
    </w:p>
    <w:p w14:paraId="690A7024" w14:textId="77777777" w:rsidR="003C4002" w:rsidRDefault="004A3B3B">
      <w:pPr>
        <w:spacing w:after="187"/>
        <w:ind w:left="-5" w:right="9"/>
      </w:pPr>
      <w:r>
        <w:t xml:space="preserve">R/W - double -Final cutting depth below start depth </w:t>
      </w:r>
    </w:p>
    <w:p w14:paraId="507CFAC1" w14:textId="77777777" w:rsidR="003C4002" w:rsidRDefault="004A3B3B">
      <w:pPr>
        <w:spacing w:after="5" w:line="267" w:lineRule="auto"/>
        <w:ind w:left="-5"/>
      </w:pPr>
      <w:r>
        <w:rPr>
          <w:rFonts w:ascii="Cambria" w:eastAsia="Cambria" w:hAnsi="Cambria" w:cs="Cambria"/>
          <w:b/>
          <w:color w:val="4F81BD"/>
        </w:rPr>
        <w:t xml:space="preserve">.CutDepthFormula </w:t>
      </w:r>
    </w:p>
    <w:p w14:paraId="65ACAA9C" w14:textId="77777777" w:rsidR="003C4002" w:rsidRDefault="004A3B3B">
      <w:pPr>
        <w:spacing w:after="189"/>
        <w:ind w:left="-5" w:right="9"/>
      </w:pPr>
      <w:r>
        <w:t xml:space="preserve">R/W - string -Formula for cutting depth below start depth </w:t>
      </w:r>
    </w:p>
    <w:p w14:paraId="2C19FD1D" w14:textId="77777777" w:rsidR="003C4002" w:rsidRDefault="004A3B3B">
      <w:pPr>
        <w:spacing w:after="5" w:line="267" w:lineRule="auto"/>
        <w:ind w:left="-5"/>
      </w:pPr>
      <w:r>
        <w:rPr>
          <w:rFonts w:ascii="Cambria" w:eastAsia="Cambria" w:hAnsi="Cambria" w:cs="Cambria"/>
          <w:b/>
          <w:color w:val="4F81BD"/>
        </w:rPr>
        <w:lastRenderedPageBreak/>
        <w:t xml:space="preserve">.CutDirection </w:t>
      </w:r>
    </w:p>
    <w:p w14:paraId="7C0FFE39" w14:textId="77777777" w:rsidR="003C4002" w:rsidRDefault="004A3B3B">
      <w:pPr>
        <w:spacing w:after="0"/>
        <w:ind w:left="705" w:right="9" w:hanging="720"/>
      </w:pPr>
      <w:r>
        <w:t xml:space="preserve">R/W - integer - </w:t>
      </w:r>
      <w:r>
        <w:t xml:space="preserve">Cutting direction for toolpath. Valid values are ... ProfileParameterData.CLIMB_DIRECTION </w:t>
      </w:r>
    </w:p>
    <w:p w14:paraId="0C98D5DC" w14:textId="77777777" w:rsidR="003C4002" w:rsidRDefault="004A3B3B">
      <w:pPr>
        <w:spacing w:after="10"/>
        <w:ind w:left="730" w:right="9"/>
      </w:pPr>
      <w:r>
        <w:t xml:space="preserve">ProfileParameterData.CONVENTIONAL_DIRECTION </w:t>
      </w:r>
    </w:p>
    <w:p w14:paraId="5E5103DB" w14:textId="77777777" w:rsidR="003C4002" w:rsidRDefault="004A3B3B">
      <w:pPr>
        <w:spacing w:after="189"/>
        <w:ind w:left="-5" w:right="9"/>
      </w:pPr>
      <w:r>
        <w:t xml:space="preserve">Note: Direction constants use ProfileParameterData. NOT PocketParameterData. </w:t>
      </w:r>
    </w:p>
    <w:p w14:paraId="650DC578" w14:textId="77777777" w:rsidR="003C4002" w:rsidRDefault="004A3B3B">
      <w:pPr>
        <w:spacing w:after="5" w:line="267" w:lineRule="auto"/>
        <w:ind w:left="-5"/>
      </w:pPr>
      <w:r>
        <w:rPr>
          <w:rFonts w:ascii="Cambria" w:eastAsia="Cambria" w:hAnsi="Cambria" w:cs="Cambria"/>
          <w:b/>
          <w:color w:val="4F81BD"/>
        </w:rPr>
        <w:t xml:space="preserve">.DoRamping </w:t>
      </w:r>
    </w:p>
    <w:p w14:paraId="5C5D6F6C" w14:textId="77777777" w:rsidR="003C4002" w:rsidRDefault="004A3B3B">
      <w:pPr>
        <w:spacing w:after="189"/>
        <w:ind w:left="-5" w:right="9"/>
      </w:pPr>
      <w:r>
        <w:t>R/W - bool - If true ramp entr</w:t>
      </w:r>
      <w:r>
        <w:t xml:space="preserve">y to pockets (always zig-zag) </w:t>
      </w:r>
    </w:p>
    <w:p w14:paraId="0788727B" w14:textId="77777777" w:rsidR="003C4002" w:rsidRDefault="004A3B3B">
      <w:pPr>
        <w:spacing w:after="5" w:line="267" w:lineRule="auto"/>
        <w:ind w:left="-5"/>
      </w:pPr>
      <w:r>
        <w:rPr>
          <w:rFonts w:ascii="Cambria" w:eastAsia="Cambria" w:hAnsi="Cambria" w:cs="Cambria"/>
          <w:b/>
          <w:color w:val="4F81BD"/>
        </w:rPr>
        <w:t xml:space="preserve">.DoRasterClearance </w:t>
      </w:r>
    </w:p>
    <w:p w14:paraId="189C8FE9" w14:textId="77777777" w:rsidR="003C4002" w:rsidRDefault="004A3B3B">
      <w:pPr>
        <w:spacing w:after="187"/>
        <w:ind w:left="-5" w:right="9"/>
      </w:pPr>
      <w:r>
        <w:t xml:space="preserve">R/W - bool - if true doing raster area clearance, else offset </w:t>
      </w:r>
    </w:p>
    <w:p w14:paraId="49498C1A" w14:textId="77777777" w:rsidR="003C4002" w:rsidRDefault="004A3B3B">
      <w:pPr>
        <w:spacing w:after="5" w:line="267" w:lineRule="auto"/>
        <w:ind w:left="-5"/>
      </w:pPr>
      <w:r>
        <w:rPr>
          <w:rFonts w:ascii="Cambria" w:eastAsia="Cambria" w:hAnsi="Cambria" w:cs="Cambria"/>
          <w:b/>
          <w:color w:val="4F81BD"/>
        </w:rPr>
        <w:t xml:space="preserve">.Name </w:t>
      </w:r>
    </w:p>
    <w:p w14:paraId="25908C9A" w14:textId="77777777" w:rsidR="003C4002" w:rsidRDefault="004A3B3B">
      <w:pPr>
        <w:spacing w:after="189"/>
        <w:ind w:left="-5" w:right="9"/>
      </w:pPr>
      <w:r>
        <w:t xml:space="preserve">R/W - string - The name for the toolpath </w:t>
      </w:r>
    </w:p>
    <w:p w14:paraId="356EAA8A" w14:textId="77777777" w:rsidR="003C4002" w:rsidRDefault="004A3B3B">
      <w:pPr>
        <w:spacing w:after="5" w:line="267" w:lineRule="auto"/>
        <w:ind w:left="-5"/>
      </w:pPr>
      <w:r>
        <w:rPr>
          <w:rFonts w:ascii="Cambria" w:eastAsia="Cambria" w:hAnsi="Cambria" w:cs="Cambria"/>
          <w:b/>
          <w:color w:val="4F81BD"/>
        </w:rPr>
        <w:t xml:space="preserve">.ProfilePassType </w:t>
      </w:r>
    </w:p>
    <w:p w14:paraId="71914B9E" w14:textId="77777777" w:rsidR="003C4002" w:rsidRDefault="004A3B3B">
      <w:pPr>
        <w:spacing w:after="10"/>
        <w:ind w:left="-5" w:right="9"/>
      </w:pPr>
      <w:r>
        <w:t xml:space="preserve">R/W - integer - type of profile pass to perform . Valid values are ... </w:t>
      </w:r>
    </w:p>
    <w:p w14:paraId="6E0EE448" w14:textId="77777777" w:rsidR="003C4002" w:rsidRDefault="004A3B3B">
      <w:pPr>
        <w:spacing w:after="10"/>
        <w:ind w:left="730" w:right="9"/>
      </w:pPr>
      <w:r>
        <w:t>Poc</w:t>
      </w:r>
      <w:r>
        <w:t xml:space="preserve">ketParameterData.PROFILE_NONE </w:t>
      </w:r>
    </w:p>
    <w:p w14:paraId="4C588FF9" w14:textId="77777777" w:rsidR="003C4002" w:rsidRDefault="004A3B3B">
      <w:pPr>
        <w:spacing w:after="10"/>
        <w:ind w:left="730" w:right="9"/>
      </w:pPr>
      <w:r>
        <w:t xml:space="preserve">PocketParameterData.PROFILE_FIRST </w:t>
      </w:r>
    </w:p>
    <w:p w14:paraId="7C9819FF" w14:textId="77777777" w:rsidR="003C4002" w:rsidRDefault="004A3B3B">
      <w:pPr>
        <w:spacing w:after="189"/>
        <w:ind w:left="730" w:right="9"/>
      </w:pPr>
      <w:r>
        <w:t xml:space="preserve">PocketParameterData.PROFILE_LAST </w:t>
      </w:r>
    </w:p>
    <w:p w14:paraId="722A43F8" w14:textId="77777777" w:rsidR="003C4002" w:rsidRDefault="004A3B3B">
      <w:pPr>
        <w:spacing w:after="5" w:line="267" w:lineRule="auto"/>
        <w:ind w:left="-5"/>
      </w:pPr>
      <w:r>
        <w:rPr>
          <w:rFonts w:ascii="Cambria" w:eastAsia="Cambria" w:hAnsi="Cambria" w:cs="Cambria"/>
          <w:b/>
          <w:color w:val="4F81BD"/>
        </w:rPr>
        <w:t xml:space="preserve">.ProjectToolpath </w:t>
      </w:r>
    </w:p>
    <w:p w14:paraId="5A7E7681" w14:textId="77777777" w:rsidR="003C4002" w:rsidRDefault="004A3B3B">
      <w:pPr>
        <w:spacing w:after="189"/>
        <w:ind w:left="-5" w:right="9"/>
      </w:pPr>
      <w:r>
        <w:t xml:space="preserve">R/W - bool - If true and used with Aspire, toolpath is projected onto model surface after calculation </w:t>
      </w:r>
    </w:p>
    <w:p w14:paraId="409524FB" w14:textId="77777777" w:rsidR="003C4002" w:rsidRDefault="004A3B3B">
      <w:pPr>
        <w:spacing w:after="5" w:line="267" w:lineRule="auto"/>
        <w:ind w:left="-5"/>
      </w:pPr>
      <w:r>
        <w:rPr>
          <w:rFonts w:ascii="Cambria" w:eastAsia="Cambria" w:hAnsi="Cambria" w:cs="Cambria"/>
          <w:b/>
          <w:color w:val="4F81BD"/>
        </w:rPr>
        <w:t xml:space="preserve">.RampDistance </w:t>
      </w:r>
    </w:p>
    <w:p w14:paraId="34B87D29" w14:textId="77777777" w:rsidR="003C4002" w:rsidRDefault="004A3B3B">
      <w:pPr>
        <w:ind w:left="-5" w:right="9"/>
      </w:pPr>
      <w:r>
        <w:t xml:space="preserve">R/W - double - </w:t>
      </w:r>
      <w:r>
        <w:t xml:space="preserve">distance to ramp over if doing ramping </w:t>
      </w:r>
    </w:p>
    <w:p w14:paraId="24A66EC7" w14:textId="77777777" w:rsidR="003C4002" w:rsidRDefault="004A3B3B">
      <w:pPr>
        <w:spacing w:after="5" w:line="267" w:lineRule="auto"/>
        <w:ind w:left="-5"/>
      </w:pPr>
      <w:r>
        <w:rPr>
          <w:rFonts w:ascii="Cambria" w:eastAsia="Cambria" w:hAnsi="Cambria" w:cs="Cambria"/>
          <w:b/>
          <w:color w:val="4F81BD"/>
        </w:rPr>
        <w:t xml:space="preserve">.RasterAllowance </w:t>
      </w:r>
    </w:p>
    <w:p w14:paraId="1FF49CD0" w14:textId="77777777" w:rsidR="003C4002" w:rsidRDefault="004A3B3B">
      <w:pPr>
        <w:spacing w:after="187"/>
        <w:ind w:left="-5" w:right="9"/>
      </w:pPr>
      <w:r>
        <w:t xml:space="preserve">R/W - double - allowance to leave on pocket edge between rasters </w:t>
      </w:r>
    </w:p>
    <w:p w14:paraId="0630AD36" w14:textId="77777777" w:rsidR="003C4002" w:rsidRDefault="004A3B3B">
      <w:pPr>
        <w:spacing w:after="5" w:line="267" w:lineRule="auto"/>
        <w:ind w:left="-5"/>
      </w:pPr>
      <w:r>
        <w:rPr>
          <w:rFonts w:ascii="Cambria" w:eastAsia="Cambria" w:hAnsi="Cambria" w:cs="Cambria"/>
          <w:b/>
          <w:color w:val="4F81BD"/>
        </w:rPr>
        <w:t xml:space="preserve">.RasterAngle </w:t>
      </w:r>
    </w:p>
    <w:p w14:paraId="14719556" w14:textId="77777777" w:rsidR="003C4002" w:rsidRDefault="004A3B3B">
      <w:pPr>
        <w:spacing w:after="189"/>
        <w:ind w:left="-5" w:right="9"/>
      </w:pPr>
      <w:r>
        <w:t xml:space="preserve">R/W - double - Angle in degrees to create raster toolpaths at </w:t>
      </w:r>
    </w:p>
    <w:p w14:paraId="647AB7DE" w14:textId="77777777" w:rsidR="003C4002" w:rsidRDefault="004A3B3B">
      <w:pPr>
        <w:spacing w:after="5" w:line="267" w:lineRule="auto"/>
        <w:ind w:left="-5"/>
      </w:pPr>
      <w:r>
        <w:rPr>
          <w:rFonts w:ascii="Cambria" w:eastAsia="Cambria" w:hAnsi="Cambria" w:cs="Cambria"/>
          <w:b/>
          <w:color w:val="4F81BD"/>
        </w:rPr>
        <w:t xml:space="preserve">.StartDepth </w:t>
      </w:r>
    </w:p>
    <w:p w14:paraId="52EC9F42" w14:textId="77777777" w:rsidR="003C4002" w:rsidRDefault="004A3B3B">
      <w:pPr>
        <w:spacing w:after="189"/>
        <w:ind w:left="-5" w:right="9"/>
      </w:pPr>
      <w:r>
        <w:t>R/W - double - Start depth for toolpath be</w:t>
      </w:r>
      <w:r>
        <w:t xml:space="preserve">low material surface </w:t>
      </w:r>
    </w:p>
    <w:p w14:paraId="5AA6781F" w14:textId="77777777" w:rsidR="003C4002" w:rsidRDefault="004A3B3B">
      <w:pPr>
        <w:spacing w:after="5" w:line="267" w:lineRule="auto"/>
        <w:ind w:left="-5"/>
      </w:pPr>
      <w:r>
        <w:rPr>
          <w:rFonts w:ascii="Cambria" w:eastAsia="Cambria" w:hAnsi="Cambria" w:cs="Cambria"/>
          <w:b/>
          <w:color w:val="4F81BD"/>
        </w:rPr>
        <w:t xml:space="preserve">.StartDepthFormula </w:t>
      </w:r>
    </w:p>
    <w:p w14:paraId="3F5B329A" w14:textId="77777777" w:rsidR="003C4002" w:rsidRDefault="004A3B3B">
      <w:pPr>
        <w:spacing w:after="10"/>
        <w:ind w:left="-5" w:right="9"/>
      </w:pPr>
      <w:r>
        <w:t xml:space="preserve">R/W - string -Formula for start depth for toolpath below material surface </w:t>
      </w:r>
    </w:p>
    <w:p w14:paraId="28B102A8" w14:textId="77777777" w:rsidR="003C4002" w:rsidRDefault="004A3B3B">
      <w:pPr>
        <w:spacing w:after="179" w:line="259" w:lineRule="auto"/>
        <w:ind w:left="0" w:firstLine="0"/>
      </w:pPr>
      <w:r>
        <w:t xml:space="preserve"> </w:t>
      </w:r>
    </w:p>
    <w:p w14:paraId="29BFB02A" w14:textId="77777777" w:rsidR="003C4002" w:rsidRDefault="004A3B3B">
      <w:pPr>
        <w:spacing w:after="5" w:line="267" w:lineRule="auto"/>
        <w:ind w:left="-5"/>
      </w:pPr>
      <w:r>
        <w:rPr>
          <w:rFonts w:ascii="Cambria" w:eastAsia="Cambria" w:hAnsi="Cambria" w:cs="Cambria"/>
          <w:b/>
          <w:color w:val="4F81BD"/>
        </w:rPr>
        <w:t xml:space="preserve">.UseAreaClearTool </w:t>
      </w:r>
    </w:p>
    <w:p w14:paraId="39D5F986" w14:textId="77777777" w:rsidR="003C4002" w:rsidRDefault="004A3B3B">
      <w:pPr>
        <w:spacing w:after="10"/>
        <w:ind w:left="-5" w:right="9"/>
      </w:pPr>
      <w:r>
        <w:t xml:space="preserve">R/W - bool - If true use a larger tool for area clearance </w:t>
      </w:r>
    </w:p>
    <w:p w14:paraId="60D26158" w14:textId="77777777" w:rsidR="003C4002" w:rsidRDefault="004A3B3B">
      <w:pPr>
        <w:spacing w:after="0" w:line="259" w:lineRule="auto"/>
        <w:ind w:left="0" w:firstLine="0"/>
      </w:pPr>
      <w:r>
        <w:t xml:space="preserve"> </w:t>
      </w:r>
    </w:p>
    <w:p w14:paraId="01ED5ABE" w14:textId="77777777" w:rsidR="003C4002" w:rsidRDefault="004A3B3B">
      <w:pPr>
        <w:pStyle w:val="Heading2"/>
        <w:spacing w:after="155"/>
        <w:ind w:left="-5"/>
      </w:pPr>
      <w:r>
        <w:t xml:space="preserve">Example Code </w:t>
      </w:r>
    </w:p>
    <w:p w14:paraId="09BEE279" w14:textId="77777777" w:rsidR="003C4002" w:rsidRDefault="004A3B3B">
      <w:pPr>
        <w:spacing w:after="4"/>
        <w:ind w:left="-5" w:right="865"/>
      </w:pPr>
      <w:r>
        <w:rPr>
          <w:rFonts w:ascii="Courier New" w:eastAsia="Courier New" w:hAnsi="Courier New" w:cs="Courier New"/>
          <w:sz w:val="16"/>
        </w:rPr>
        <w:t>-- Create  object used to pass pocketing op</w:t>
      </w:r>
      <w:r>
        <w:rPr>
          <w:rFonts w:ascii="Courier New" w:eastAsia="Courier New" w:hAnsi="Courier New" w:cs="Courier New"/>
          <w:sz w:val="16"/>
        </w:rPr>
        <w:t xml:space="preserve">tions - used for area clearance only    local pocket_data = PocketParameterData() </w:t>
      </w:r>
    </w:p>
    <w:p w14:paraId="7B02FF51" w14:textId="77777777" w:rsidR="003C4002" w:rsidRDefault="004A3B3B">
      <w:pPr>
        <w:spacing w:after="4"/>
        <w:ind w:left="-5" w:right="3650"/>
      </w:pPr>
      <w:r>
        <w:rPr>
          <w:rFonts w:ascii="Courier New" w:eastAsia="Courier New" w:hAnsi="Courier New" w:cs="Courier New"/>
          <w:sz w:val="16"/>
        </w:rPr>
        <w:lastRenderedPageBreak/>
        <w:t xml:space="preserve">      -- start depth for toolpath       pocket_data.StartDepth = start_depth </w:t>
      </w:r>
    </w:p>
    <w:p w14:paraId="3D09C293" w14:textId="77777777" w:rsidR="003C4002" w:rsidRDefault="004A3B3B">
      <w:pPr>
        <w:spacing w:after="0" w:line="259" w:lineRule="auto"/>
        <w:ind w:left="0" w:firstLine="0"/>
      </w:pPr>
      <w:r>
        <w:rPr>
          <w:rFonts w:ascii="Courier New" w:eastAsia="Courier New" w:hAnsi="Courier New" w:cs="Courier New"/>
          <w:sz w:val="16"/>
        </w:rPr>
        <w:t xml:space="preserve">       </w:t>
      </w:r>
    </w:p>
    <w:p w14:paraId="3A7A4B35" w14:textId="77777777" w:rsidR="003C4002" w:rsidRDefault="004A3B3B">
      <w:pPr>
        <w:spacing w:after="4"/>
        <w:ind w:left="-5" w:right="962"/>
      </w:pPr>
      <w:r>
        <w:rPr>
          <w:rFonts w:ascii="Courier New" w:eastAsia="Courier New" w:hAnsi="Courier New" w:cs="Courier New"/>
          <w:sz w:val="16"/>
        </w:rPr>
        <w:t xml:space="preserve">      -- </w:t>
      </w:r>
      <w:r>
        <w:rPr>
          <w:rFonts w:ascii="Courier New" w:eastAsia="Courier New" w:hAnsi="Courier New" w:cs="Courier New"/>
          <w:sz w:val="16"/>
        </w:rPr>
        <w:t xml:space="preserve">cut depth for toolpath this is depth below start depth       pocket_data.CutDepth = flat_depth </w:t>
      </w:r>
    </w:p>
    <w:p w14:paraId="00A406E0" w14:textId="77777777" w:rsidR="003C4002" w:rsidRDefault="004A3B3B">
      <w:pPr>
        <w:spacing w:after="0" w:line="259" w:lineRule="auto"/>
        <w:ind w:left="0" w:firstLine="0"/>
      </w:pPr>
      <w:r>
        <w:rPr>
          <w:rFonts w:ascii="Courier New" w:eastAsia="Courier New" w:hAnsi="Courier New" w:cs="Courier New"/>
          <w:sz w:val="16"/>
        </w:rPr>
        <w:t xml:space="preserve">       </w:t>
      </w:r>
    </w:p>
    <w:p w14:paraId="2FA871F4" w14:textId="77777777" w:rsidR="003C4002" w:rsidRDefault="004A3B3B">
      <w:pPr>
        <w:spacing w:after="4"/>
        <w:ind w:left="-5" w:right="578"/>
      </w:pPr>
      <w:r>
        <w:rPr>
          <w:rFonts w:ascii="Courier New" w:eastAsia="Courier New" w:hAnsi="Courier New" w:cs="Courier New"/>
          <w:sz w:val="16"/>
        </w:rPr>
        <w:t xml:space="preserve">      -- direction of cut for offet clearance - ProfileParameterData.CLIMB_DIRECTION </w:t>
      </w:r>
    </w:p>
    <w:p w14:paraId="6C28686B" w14:textId="77777777" w:rsidR="003C4002" w:rsidRDefault="004A3B3B">
      <w:pPr>
        <w:spacing w:after="4"/>
        <w:ind w:left="-5"/>
      </w:pPr>
      <w:r>
        <w:rPr>
          <w:rFonts w:ascii="Courier New" w:eastAsia="Courier New" w:hAnsi="Courier New" w:cs="Courier New"/>
          <w:sz w:val="16"/>
        </w:rPr>
        <w:t xml:space="preserve">      -- or ProfileParameterData.CONVENTIONAL_DIRECTION - NOTE: en</w:t>
      </w:r>
      <w:r>
        <w:rPr>
          <w:rFonts w:ascii="Courier New" w:eastAsia="Courier New" w:hAnsi="Courier New" w:cs="Courier New"/>
          <w:sz w:val="16"/>
        </w:rPr>
        <w:t xml:space="preserve">um from ProfileParameterData       pocket_data.CutDirection = ProfileParameterData.CLIMB_DIRECTION </w:t>
      </w:r>
    </w:p>
    <w:p w14:paraId="653AC0D9" w14:textId="77777777" w:rsidR="003C4002" w:rsidRDefault="004A3B3B">
      <w:pPr>
        <w:spacing w:after="0" w:line="259" w:lineRule="auto"/>
        <w:ind w:left="0" w:firstLine="0"/>
      </w:pPr>
      <w:r>
        <w:rPr>
          <w:rFonts w:ascii="Courier New" w:eastAsia="Courier New" w:hAnsi="Courier New" w:cs="Courier New"/>
          <w:sz w:val="16"/>
        </w:rPr>
        <w:t xml:space="preserve">       </w:t>
      </w:r>
    </w:p>
    <w:p w14:paraId="1A0543B0" w14:textId="77777777" w:rsidR="003C4002" w:rsidRDefault="004A3B3B">
      <w:pPr>
        <w:spacing w:after="4"/>
        <w:ind w:left="-5" w:right="578"/>
      </w:pPr>
      <w:r>
        <w:rPr>
          <w:rFonts w:ascii="Courier New" w:eastAsia="Courier New" w:hAnsi="Courier New" w:cs="Courier New"/>
          <w:sz w:val="16"/>
        </w:rPr>
        <w:t xml:space="preserve">      -- if true use raster clearance strategy , else use offset area clearance       pocket_data.DoRasterClearance = true </w:t>
      </w:r>
    </w:p>
    <w:p w14:paraId="57027E45" w14:textId="77777777" w:rsidR="003C4002" w:rsidRDefault="004A3B3B">
      <w:pPr>
        <w:spacing w:after="0" w:line="259" w:lineRule="auto"/>
        <w:ind w:left="0" w:firstLine="0"/>
      </w:pPr>
      <w:r>
        <w:rPr>
          <w:rFonts w:ascii="Courier New" w:eastAsia="Courier New" w:hAnsi="Courier New" w:cs="Courier New"/>
          <w:sz w:val="16"/>
        </w:rPr>
        <w:t xml:space="preserve">       </w:t>
      </w:r>
    </w:p>
    <w:p w14:paraId="15B2F3E9" w14:textId="77777777" w:rsidR="003C4002" w:rsidRDefault="004A3B3B">
      <w:pPr>
        <w:spacing w:after="4"/>
        <w:ind w:left="-5" w:right="1826"/>
      </w:pPr>
      <w:r>
        <w:rPr>
          <w:rFonts w:ascii="Courier New" w:eastAsia="Courier New" w:hAnsi="Courier New" w:cs="Courier New"/>
          <w:sz w:val="16"/>
        </w:rPr>
        <w:t xml:space="preserve">      -- angle for raster if using raster clearance       pocket_data.RasterAngle = 0 </w:t>
      </w:r>
    </w:p>
    <w:p w14:paraId="0D43F921" w14:textId="77777777" w:rsidR="003C4002" w:rsidRDefault="004A3B3B">
      <w:pPr>
        <w:spacing w:after="0" w:line="259" w:lineRule="auto"/>
        <w:ind w:left="0" w:firstLine="0"/>
      </w:pPr>
      <w:r>
        <w:rPr>
          <w:rFonts w:ascii="Courier New" w:eastAsia="Courier New" w:hAnsi="Courier New" w:cs="Courier New"/>
          <w:sz w:val="16"/>
        </w:rPr>
        <w:t xml:space="preserve">       </w:t>
      </w:r>
    </w:p>
    <w:p w14:paraId="03B92568" w14:textId="77777777" w:rsidR="003C4002" w:rsidRDefault="004A3B3B">
      <w:pPr>
        <w:spacing w:after="4"/>
        <w:ind w:left="-5" w:right="578"/>
      </w:pPr>
      <w:r>
        <w:rPr>
          <w:rFonts w:ascii="Courier New" w:eastAsia="Courier New" w:hAnsi="Courier New" w:cs="Courier New"/>
          <w:sz w:val="16"/>
        </w:rPr>
        <w:t xml:space="preserve">      -- type of profile pass to perform  PocketParameterData.PROFILE_NONE , </w:t>
      </w:r>
    </w:p>
    <w:p w14:paraId="70DCC605" w14:textId="77777777" w:rsidR="003C4002" w:rsidRDefault="004A3B3B">
      <w:pPr>
        <w:spacing w:after="79"/>
        <w:ind w:left="-5" w:right="1636"/>
      </w:pPr>
      <w:r>
        <w:rPr>
          <w:rFonts w:ascii="Courier New" w:eastAsia="Courier New" w:hAnsi="Courier New" w:cs="Courier New"/>
          <w:sz w:val="16"/>
        </w:rPr>
        <w:t xml:space="preserve">      -- PocketParameterData.PROFILE_FIRST orPocketParameterData.PROFILE_LAST      </w:t>
      </w:r>
      <w:r>
        <w:rPr>
          <w:rFonts w:ascii="Courier New" w:eastAsia="Courier New" w:hAnsi="Courier New" w:cs="Courier New"/>
          <w:sz w:val="16"/>
        </w:rPr>
        <w:t xml:space="preserve"> pocket_data.ProfilePassType = PocketParameterData.PROFILE_LAST        </w:t>
      </w:r>
    </w:p>
    <w:p w14:paraId="60A59358" w14:textId="77777777" w:rsidR="003C4002" w:rsidRDefault="004A3B3B">
      <w:pPr>
        <w:spacing w:after="0" w:line="259" w:lineRule="auto"/>
        <w:ind w:left="0" w:firstLine="0"/>
      </w:pPr>
      <w:r>
        <w:t xml:space="preserve"> </w:t>
      </w:r>
      <w:r>
        <w:tab/>
        <w:t xml:space="preserve"> </w:t>
      </w:r>
    </w:p>
    <w:p w14:paraId="4B12759A" w14:textId="77777777" w:rsidR="003C4002" w:rsidRDefault="004A3B3B">
      <w:pPr>
        <w:pStyle w:val="Heading1"/>
        <w:ind w:left="-5"/>
      </w:pPr>
      <w:r>
        <w:t xml:space="preserve">DrillParameterData </w:t>
      </w:r>
    </w:p>
    <w:p w14:paraId="1E367E99" w14:textId="77777777" w:rsidR="003C4002" w:rsidRDefault="004A3B3B">
      <w:pPr>
        <w:spacing w:after="10"/>
        <w:ind w:left="-5" w:right="9"/>
      </w:pPr>
      <w:r>
        <w:t xml:space="preserve">This object is used to hold the settings for a drilling toolpath . </w:t>
      </w:r>
    </w:p>
    <w:p w14:paraId="2BA36B68" w14:textId="77777777" w:rsidR="003C4002" w:rsidRDefault="004A3B3B">
      <w:pPr>
        <w:spacing w:after="0" w:line="259" w:lineRule="auto"/>
        <w:ind w:left="0" w:firstLine="0"/>
      </w:pPr>
      <w:r>
        <w:t xml:space="preserve"> </w:t>
      </w:r>
    </w:p>
    <w:p w14:paraId="375C349F" w14:textId="77777777" w:rsidR="003C4002" w:rsidRDefault="004A3B3B">
      <w:pPr>
        <w:pStyle w:val="Heading2"/>
        <w:spacing w:after="186"/>
        <w:ind w:left="-5"/>
      </w:pPr>
      <w:r>
        <w:t xml:space="preserve">Constructor </w:t>
      </w:r>
    </w:p>
    <w:p w14:paraId="675B884F" w14:textId="77777777" w:rsidR="003C4002" w:rsidRDefault="004A3B3B">
      <w:pPr>
        <w:spacing w:after="5" w:line="267" w:lineRule="auto"/>
        <w:ind w:left="-5"/>
      </w:pPr>
      <w:r>
        <w:rPr>
          <w:rFonts w:ascii="Cambria" w:eastAsia="Cambria" w:hAnsi="Cambria" w:cs="Cambria"/>
          <w:b/>
          <w:color w:val="4F81BD"/>
        </w:rPr>
        <w:t xml:space="preserve">DrillParameterData() - Constructor </w:t>
      </w:r>
    </w:p>
    <w:p w14:paraId="3D8922A7" w14:textId="77777777" w:rsidR="003C4002" w:rsidRDefault="004A3B3B">
      <w:pPr>
        <w:spacing w:after="10"/>
        <w:ind w:left="-5" w:right="9"/>
      </w:pPr>
      <w:r>
        <w:t xml:space="preserve">Create a new object ready to have its parameters set </w:t>
      </w:r>
    </w:p>
    <w:p w14:paraId="51034658" w14:textId="77777777" w:rsidR="003C4002" w:rsidRDefault="004A3B3B">
      <w:pPr>
        <w:spacing w:after="4"/>
        <w:ind w:left="-5" w:right="578"/>
      </w:pPr>
      <w:r>
        <w:rPr>
          <w:rFonts w:ascii="Courier New" w:eastAsia="Courier New" w:hAnsi="Courier New" w:cs="Courier New"/>
          <w:sz w:val="16"/>
        </w:rPr>
        <w:t xml:space="preserve">e.g </w:t>
      </w:r>
    </w:p>
    <w:p w14:paraId="05AE8A78" w14:textId="77777777" w:rsidR="003C4002" w:rsidRDefault="004A3B3B">
      <w:pPr>
        <w:spacing w:after="60"/>
        <w:ind w:left="-5" w:right="578"/>
      </w:pPr>
      <w:r>
        <w:rPr>
          <w:rFonts w:ascii="Courier New" w:eastAsia="Courier New" w:hAnsi="Courier New" w:cs="Courier New"/>
          <w:sz w:val="16"/>
        </w:rPr>
        <w:t xml:space="preserve">    local drill_data = DrillParameterData() </w:t>
      </w:r>
    </w:p>
    <w:p w14:paraId="1402D1AC" w14:textId="77777777" w:rsidR="003C4002" w:rsidRDefault="004A3B3B">
      <w:pPr>
        <w:spacing w:after="0" w:line="259" w:lineRule="auto"/>
        <w:ind w:left="0" w:firstLine="0"/>
      </w:pPr>
      <w:r>
        <w:t xml:space="preserve"> </w:t>
      </w:r>
    </w:p>
    <w:p w14:paraId="4B32702D" w14:textId="77777777" w:rsidR="003C4002" w:rsidRDefault="004A3B3B">
      <w:pPr>
        <w:pStyle w:val="Heading2"/>
        <w:spacing w:after="188"/>
        <w:ind w:left="-5"/>
      </w:pPr>
      <w:r>
        <w:t xml:space="preserve">Properties </w:t>
      </w:r>
    </w:p>
    <w:p w14:paraId="69064D21" w14:textId="77777777" w:rsidR="003C4002" w:rsidRDefault="004A3B3B">
      <w:pPr>
        <w:spacing w:after="5" w:line="267" w:lineRule="auto"/>
        <w:ind w:left="-5"/>
      </w:pPr>
      <w:r>
        <w:rPr>
          <w:rFonts w:ascii="Cambria" w:eastAsia="Cambria" w:hAnsi="Cambria" w:cs="Cambria"/>
          <w:b/>
          <w:color w:val="4F81BD"/>
        </w:rPr>
        <w:t xml:space="preserve">.CutDepth </w:t>
      </w:r>
    </w:p>
    <w:p w14:paraId="31C9E293" w14:textId="77777777" w:rsidR="003C4002" w:rsidRDefault="004A3B3B">
      <w:pPr>
        <w:spacing w:after="189"/>
        <w:ind w:left="-5" w:right="9"/>
      </w:pPr>
      <w:r>
        <w:t xml:space="preserve">R/W - double -Final cutting depth below start depth </w:t>
      </w:r>
    </w:p>
    <w:p w14:paraId="2905F759" w14:textId="77777777" w:rsidR="003C4002" w:rsidRDefault="004A3B3B">
      <w:pPr>
        <w:spacing w:after="5" w:line="267" w:lineRule="auto"/>
        <w:ind w:left="-5"/>
      </w:pPr>
      <w:r>
        <w:rPr>
          <w:rFonts w:ascii="Cambria" w:eastAsia="Cambria" w:hAnsi="Cambria" w:cs="Cambria"/>
          <w:b/>
          <w:color w:val="4F81BD"/>
        </w:rPr>
        <w:t xml:space="preserve">.CutDepthFormula </w:t>
      </w:r>
    </w:p>
    <w:p w14:paraId="64EED1EB" w14:textId="77777777" w:rsidR="003C4002" w:rsidRDefault="004A3B3B">
      <w:pPr>
        <w:spacing w:after="189"/>
        <w:ind w:left="-5" w:right="9"/>
      </w:pPr>
      <w:r>
        <w:t xml:space="preserve">R/W - string -Formula for cut depth below start depth </w:t>
      </w:r>
    </w:p>
    <w:p w14:paraId="38F8143D" w14:textId="77777777" w:rsidR="003C4002" w:rsidRDefault="004A3B3B">
      <w:pPr>
        <w:spacing w:after="5" w:line="267" w:lineRule="auto"/>
        <w:ind w:left="-5"/>
      </w:pPr>
      <w:r>
        <w:rPr>
          <w:rFonts w:ascii="Cambria" w:eastAsia="Cambria" w:hAnsi="Cambria" w:cs="Cambria"/>
          <w:b/>
          <w:color w:val="4F81BD"/>
        </w:rPr>
        <w:t>.</w:t>
      </w:r>
      <w:r>
        <w:rPr>
          <w:rFonts w:ascii="Cambria" w:eastAsia="Cambria" w:hAnsi="Cambria" w:cs="Cambria"/>
          <w:b/>
          <w:color w:val="4F81BD"/>
        </w:rPr>
        <w:t xml:space="preserve">DoPeckDrill </w:t>
      </w:r>
    </w:p>
    <w:p w14:paraId="202D4945" w14:textId="77777777" w:rsidR="003C4002" w:rsidRDefault="004A3B3B">
      <w:pPr>
        <w:spacing w:after="189"/>
        <w:ind w:left="-5" w:right="9"/>
      </w:pPr>
      <w:r>
        <w:t xml:space="preserve">R/W - bool - if true we will do peck drilling </w:t>
      </w:r>
    </w:p>
    <w:p w14:paraId="04609F22" w14:textId="77777777" w:rsidR="003C4002" w:rsidRDefault="004A3B3B">
      <w:pPr>
        <w:spacing w:after="5" w:line="267" w:lineRule="auto"/>
        <w:ind w:left="-5"/>
      </w:pPr>
      <w:r>
        <w:rPr>
          <w:rFonts w:ascii="Cambria" w:eastAsia="Cambria" w:hAnsi="Cambria" w:cs="Cambria"/>
          <w:b/>
          <w:color w:val="4F81BD"/>
        </w:rPr>
        <w:t xml:space="preserve">.Name </w:t>
      </w:r>
    </w:p>
    <w:p w14:paraId="09C57E46" w14:textId="77777777" w:rsidR="003C4002" w:rsidRDefault="004A3B3B">
      <w:pPr>
        <w:spacing w:after="189"/>
        <w:ind w:left="-5" w:right="9"/>
      </w:pPr>
      <w:r>
        <w:t xml:space="preserve">R/W - string - The name for the toolpath </w:t>
      </w:r>
    </w:p>
    <w:p w14:paraId="7889E944" w14:textId="77777777" w:rsidR="003C4002" w:rsidRDefault="004A3B3B">
      <w:pPr>
        <w:spacing w:after="5" w:line="267" w:lineRule="auto"/>
        <w:ind w:left="-5"/>
      </w:pPr>
      <w:r>
        <w:rPr>
          <w:rFonts w:ascii="Cambria" w:eastAsia="Cambria" w:hAnsi="Cambria" w:cs="Cambria"/>
          <w:b/>
          <w:color w:val="4F81BD"/>
        </w:rPr>
        <w:t xml:space="preserve">.PeckRetractGap </w:t>
      </w:r>
    </w:p>
    <w:p w14:paraId="5DC6CB7D" w14:textId="77777777" w:rsidR="003C4002" w:rsidRDefault="004A3B3B">
      <w:pPr>
        <w:spacing w:after="189"/>
        <w:ind w:left="-5" w:right="9"/>
      </w:pPr>
      <w:r>
        <w:t xml:space="preserve">R/W - double - distance above surface to retract to when peck drilling </w:t>
      </w:r>
    </w:p>
    <w:p w14:paraId="2E7968EE" w14:textId="77777777" w:rsidR="003C4002" w:rsidRDefault="004A3B3B">
      <w:pPr>
        <w:spacing w:after="5" w:line="267" w:lineRule="auto"/>
        <w:ind w:left="-5"/>
      </w:pPr>
      <w:r>
        <w:rPr>
          <w:rFonts w:ascii="Cambria" w:eastAsia="Cambria" w:hAnsi="Cambria" w:cs="Cambria"/>
          <w:b/>
          <w:color w:val="4F81BD"/>
        </w:rPr>
        <w:t xml:space="preserve">.ProjectToolpath </w:t>
      </w:r>
    </w:p>
    <w:p w14:paraId="02BB493B" w14:textId="77777777" w:rsidR="003C4002" w:rsidRDefault="004A3B3B">
      <w:pPr>
        <w:spacing w:after="189"/>
        <w:ind w:left="-5" w:right="9"/>
      </w:pPr>
      <w:r>
        <w:t>R/W - bool - If true and used with Aspir</w:t>
      </w:r>
      <w:r>
        <w:t xml:space="preserve">e, toolpath is projected onto model surface after calculation </w:t>
      </w:r>
    </w:p>
    <w:p w14:paraId="65F51CF2" w14:textId="77777777" w:rsidR="003C4002" w:rsidRDefault="004A3B3B">
      <w:pPr>
        <w:spacing w:after="5" w:line="267" w:lineRule="auto"/>
        <w:ind w:left="-5"/>
      </w:pPr>
      <w:r>
        <w:rPr>
          <w:rFonts w:ascii="Cambria" w:eastAsia="Cambria" w:hAnsi="Cambria" w:cs="Cambria"/>
          <w:b/>
          <w:color w:val="4F81BD"/>
        </w:rPr>
        <w:lastRenderedPageBreak/>
        <w:t xml:space="preserve">.StartDepth </w:t>
      </w:r>
    </w:p>
    <w:p w14:paraId="076458D2" w14:textId="77777777" w:rsidR="003C4002" w:rsidRDefault="004A3B3B">
      <w:pPr>
        <w:spacing w:after="189"/>
        <w:ind w:left="-5" w:right="9"/>
      </w:pPr>
      <w:r>
        <w:t xml:space="preserve">R/W - double - Start depth for toolpath below material surface </w:t>
      </w:r>
    </w:p>
    <w:p w14:paraId="2FB01FCC" w14:textId="77777777" w:rsidR="003C4002" w:rsidRDefault="004A3B3B">
      <w:pPr>
        <w:spacing w:after="5" w:line="267" w:lineRule="auto"/>
        <w:ind w:left="-5"/>
      </w:pPr>
      <w:r>
        <w:rPr>
          <w:rFonts w:ascii="Cambria" w:eastAsia="Cambria" w:hAnsi="Cambria" w:cs="Cambria"/>
          <w:b/>
          <w:color w:val="4F81BD"/>
        </w:rPr>
        <w:t xml:space="preserve">.StartDepthFormula </w:t>
      </w:r>
    </w:p>
    <w:p w14:paraId="12C08EBB" w14:textId="77777777" w:rsidR="003C4002" w:rsidRDefault="004A3B3B">
      <w:pPr>
        <w:spacing w:after="10"/>
        <w:ind w:left="-5" w:right="9"/>
      </w:pPr>
      <w:r>
        <w:t>R/W - string -</w:t>
      </w:r>
      <w:r>
        <w:t xml:space="preserve">Formula for start depth for toolpath below material surface </w:t>
      </w:r>
    </w:p>
    <w:p w14:paraId="00306990" w14:textId="77777777" w:rsidR="003C4002" w:rsidRDefault="004A3B3B">
      <w:pPr>
        <w:spacing w:after="0" w:line="259" w:lineRule="auto"/>
        <w:ind w:left="0" w:firstLine="0"/>
      </w:pPr>
      <w:r>
        <w:t xml:space="preserve"> </w:t>
      </w:r>
    </w:p>
    <w:p w14:paraId="5C4E73AE" w14:textId="77777777" w:rsidR="003C4002" w:rsidRDefault="004A3B3B">
      <w:pPr>
        <w:pStyle w:val="Heading2"/>
        <w:ind w:left="-5"/>
      </w:pPr>
      <w:r>
        <w:t xml:space="preserve">Example Code </w:t>
      </w:r>
    </w:p>
    <w:p w14:paraId="48B8C728" w14:textId="77777777" w:rsidR="003C4002" w:rsidRDefault="004A3B3B">
      <w:pPr>
        <w:spacing w:after="0" w:line="259" w:lineRule="auto"/>
        <w:ind w:left="0" w:firstLine="0"/>
      </w:pPr>
      <w:r>
        <w:t xml:space="preserve"> </w:t>
      </w:r>
    </w:p>
    <w:p w14:paraId="73BD35CD" w14:textId="77777777" w:rsidR="003C4002" w:rsidRDefault="004A3B3B">
      <w:pPr>
        <w:spacing w:after="4"/>
        <w:ind w:left="-5" w:right="4515"/>
      </w:pPr>
      <w:r>
        <w:rPr>
          <w:rFonts w:ascii="Courier New" w:eastAsia="Courier New" w:hAnsi="Courier New" w:cs="Courier New"/>
          <w:sz w:val="16"/>
        </w:rPr>
        <w:t xml:space="preserve">-- Create  object used to pass drilling options    local drill_data = DrillParameterData()       -- start depth for toolpath       drill_data.StartDepth = start_depth </w:t>
      </w:r>
    </w:p>
    <w:p w14:paraId="3CC5E55F" w14:textId="77777777" w:rsidR="003C4002" w:rsidRDefault="004A3B3B">
      <w:pPr>
        <w:spacing w:after="0" w:line="259" w:lineRule="auto"/>
        <w:ind w:left="0" w:firstLine="0"/>
      </w:pPr>
      <w:r>
        <w:rPr>
          <w:rFonts w:ascii="Courier New" w:eastAsia="Courier New" w:hAnsi="Courier New" w:cs="Courier New"/>
          <w:sz w:val="16"/>
        </w:rPr>
        <w:t xml:space="preserve">       </w:t>
      </w:r>
    </w:p>
    <w:p w14:paraId="0EFD3692" w14:textId="77777777" w:rsidR="003C4002" w:rsidRDefault="004A3B3B">
      <w:pPr>
        <w:spacing w:after="4"/>
        <w:ind w:left="-5" w:right="1058"/>
      </w:pPr>
      <w:r>
        <w:rPr>
          <w:rFonts w:ascii="Courier New" w:eastAsia="Courier New" w:hAnsi="Courier New" w:cs="Courier New"/>
          <w:sz w:val="16"/>
        </w:rPr>
        <w:t xml:space="preserve"> </w:t>
      </w:r>
      <w:r>
        <w:rPr>
          <w:rFonts w:ascii="Courier New" w:eastAsia="Courier New" w:hAnsi="Courier New" w:cs="Courier New"/>
          <w:sz w:val="16"/>
        </w:rPr>
        <w:t xml:space="preserve">     -- cut depth for toolpath this is depth below start depth       drill_data.CutDepth = cut_depth </w:t>
      </w:r>
    </w:p>
    <w:p w14:paraId="23233657" w14:textId="77777777" w:rsidR="003C4002" w:rsidRDefault="004A3B3B">
      <w:pPr>
        <w:spacing w:after="0" w:line="259" w:lineRule="auto"/>
        <w:ind w:left="0" w:firstLine="0"/>
      </w:pPr>
      <w:r>
        <w:rPr>
          <w:rFonts w:ascii="Courier New" w:eastAsia="Courier New" w:hAnsi="Courier New" w:cs="Courier New"/>
          <w:sz w:val="16"/>
        </w:rPr>
        <w:t xml:space="preserve">       </w:t>
      </w:r>
    </w:p>
    <w:p w14:paraId="18E85D08" w14:textId="77777777" w:rsidR="003C4002" w:rsidRDefault="004A3B3B">
      <w:pPr>
        <w:spacing w:after="4"/>
        <w:ind w:left="-5" w:right="3170"/>
      </w:pPr>
      <w:r>
        <w:rPr>
          <w:rFonts w:ascii="Courier New" w:eastAsia="Courier New" w:hAnsi="Courier New" w:cs="Courier New"/>
          <w:sz w:val="16"/>
        </w:rPr>
        <w:t xml:space="preserve">      -- if true perform peck drilling       drill_data.DoPeckDrill = retract_gap &gt; 0.0 </w:t>
      </w:r>
    </w:p>
    <w:p w14:paraId="2545C2F1" w14:textId="77777777" w:rsidR="003C4002" w:rsidRDefault="004A3B3B">
      <w:pPr>
        <w:spacing w:after="0" w:line="259" w:lineRule="auto"/>
        <w:ind w:left="0" w:firstLine="0"/>
      </w:pPr>
      <w:r>
        <w:rPr>
          <w:rFonts w:ascii="Courier New" w:eastAsia="Courier New" w:hAnsi="Courier New" w:cs="Courier New"/>
          <w:sz w:val="16"/>
        </w:rPr>
        <w:t xml:space="preserve">       </w:t>
      </w:r>
    </w:p>
    <w:p w14:paraId="00545286" w14:textId="77777777" w:rsidR="003C4002" w:rsidRDefault="004A3B3B">
      <w:pPr>
        <w:spacing w:after="4"/>
        <w:ind w:left="-5" w:right="674"/>
      </w:pPr>
      <w:r>
        <w:rPr>
          <w:rFonts w:ascii="Courier New" w:eastAsia="Courier New" w:hAnsi="Courier New" w:cs="Courier New"/>
          <w:sz w:val="16"/>
        </w:rPr>
        <w:t xml:space="preserve">      -- distance to retract above surface when p</w:t>
      </w:r>
      <w:r>
        <w:rPr>
          <w:rFonts w:ascii="Courier New" w:eastAsia="Courier New" w:hAnsi="Courier New" w:cs="Courier New"/>
          <w:sz w:val="16"/>
        </w:rPr>
        <w:t xml:space="preserve">eck drilling       drill_data.PeckRetractGap = retract_gap </w:t>
      </w:r>
    </w:p>
    <w:p w14:paraId="3DEE9048" w14:textId="77777777" w:rsidR="003C4002" w:rsidRDefault="004A3B3B">
      <w:pPr>
        <w:spacing w:after="0" w:line="259" w:lineRule="auto"/>
        <w:ind w:left="0" w:firstLine="0"/>
      </w:pPr>
      <w:r>
        <w:rPr>
          <w:rFonts w:ascii="Courier New" w:eastAsia="Courier New" w:hAnsi="Courier New" w:cs="Courier New"/>
          <w:sz w:val="16"/>
        </w:rPr>
        <w:t xml:space="preserve">       </w:t>
      </w:r>
    </w:p>
    <w:p w14:paraId="0421FD71" w14:textId="77777777" w:rsidR="003C4002" w:rsidRDefault="004A3B3B">
      <w:pPr>
        <w:spacing w:after="4"/>
        <w:ind w:left="-5" w:right="578"/>
      </w:pPr>
      <w:r>
        <w:rPr>
          <w:rFonts w:ascii="Courier New" w:eastAsia="Courier New" w:hAnsi="Courier New" w:cs="Courier New"/>
          <w:sz w:val="16"/>
        </w:rPr>
        <w:t xml:space="preserve">      -- if true in Aspire, project toolpath onto composite model       drill_data.ProjectToolpath = false </w:t>
      </w:r>
    </w:p>
    <w:p w14:paraId="27048D67" w14:textId="77777777" w:rsidR="003C4002" w:rsidRDefault="004A3B3B">
      <w:pPr>
        <w:spacing w:after="70" w:line="259" w:lineRule="auto"/>
        <w:ind w:left="0" w:firstLine="0"/>
      </w:pPr>
      <w:r>
        <w:rPr>
          <w:rFonts w:ascii="Courier New" w:eastAsia="Courier New" w:hAnsi="Courier New" w:cs="Courier New"/>
          <w:sz w:val="16"/>
        </w:rPr>
        <w:t xml:space="preserve">       </w:t>
      </w:r>
    </w:p>
    <w:p w14:paraId="74B1687B" w14:textId="77777777" w:rsidR="003C4002" w:rsidRDefault="004A3B3B">
      <w:pPr>
        <w:spacing w:after="0" w:line="259" w:lineRule="auto"/>
        <w:ind w:left="0" w:firstLine="0"/>
      </w:pPr>
      <w:r>
        <w:t xml:space="preserve"> </w:t>
      </w:r>
      <w:r>
        <w:tab/>
        <w:t xml:space="preserve"> </w:t>
      </w:r>
    </w:p>
    <w:p w14:paraId="55021C23" w14:textId="77777777" w:rsidR="003C4002" w:rsidRDefault="004A3B3B">
      <w:pPr>
        <w:pStyle w:val="Heading1"/>
        <w:ind w:left="-5"/>
      </w:pPr>
      <w:r>
        <w:t xml:space="preserve">VCarveParameterData </w:t>
      </w:r>
    </w:p>
    <w:p w14:paraId="4CFE4275" w14:textId="77777777" w:rsidR="003C4002" w:rsidRDefault="004A3B3B">
      <w:pPr>
        <w:spacing w:after="10"/>
        <w:ind w:left="-5" w:right="9"/>
      </w:pPr>
      <w:r>
        <w:t xml:space="preserve">This object is used to hold the settings for a vcarving toolpath . </w:t>
      </w:r>
    </w:p>
    <w:p w14:paraId="514850E1" w14:textId="77777777" w:rsidR="003C4002" w:rsidRDefault="004A3B3B">
      <w:pPr>
        <w:spacing w:after="0" w:line="259" w:lineRule="auto"/>
        <w:ind w:left="0" w:firstLine="0"/>
      </w:pPr>
      <w:r>
        <w:t xml:space="preserve"> </w:t>
      </w:r>
    </w:p>
    <w:p w14:paraId="5E53A16D" w14:textId="77777777" w:rsidR="003C4002" w:rsidRDefault="004A3B3B">
      <w:pPr>
        <w:pStyle w:val="Heading2"/>
        <w:spacing w:after="186"/>
        <w:ind w:left="-5"/>
      </w:pPr>
      <w:r>
        <w:t xml:space="preserve">Constructor </w:t>
      </w:r>
    </w:p>
    <w:p w14:paraId="4964BCB2" w14:textId="77777777" w:rsidR="003C4002" w:rsidRDefault="004A3B3B">
      <w:pPr>
        <w:spacing w:after="5" w:line="267" w:lineRule="auto"/>
        <w:ind w:left="-5"/>
      </w:pPr>
      <w:r>
        <w:rPr>
          <w:rFonts w:ascii="Cambria" w:eastAsia="Cambria" w:hAnsi="Cambria" w:cs="Cambria"/>
          <w:b/>
          <w:color w:val="4F81BD"/>
        </w:rPr>
        <w:t xml:space="preserve">VCarveParameterData() - Constructor </w:t>
      </w:r>
    </w:p>
    <w:p w14:paraId="38A7DA4C" w14:textId="77777777" w:rsidR="003C4002" w:rsidRDefault="004A3B3B">
      <w:pPr>
        <w:spacing w:after="10"/>
        <w:ind w:left="-5" w:right="9"/>
      </w:pPr>
      <w:r>
        <w:t xml:space="preserve">Create a new object ready to have its parameters set </w:t>
      </w:r>
    </w:p>
    <w:p w14:paraId="1A6E6316" w14:textId="77777777" w:rsidR="003C4002" w:rsidRDefault="004A3B3B">
      <w:pPr>
        <w:spacing w:after="4"/>
        <w:ind w:left="-5" w:right="578"/>
      </w:pPr>
      <w:r>
        <w:rPr>
          <w:rFonts w:ascii="Courier New" w:eastAsia="Courier New" w:hAnsi="Courier New" w:cs="Courier New"/>
          <w:sz w:val="16"/>
        </w:rPr>
        <w:t xml:space="preserve">e.g </w:t>
      </w:r>
    </w:p>
    <w:p w14:paraId="17DC15CA" w14:textId="77777777" w:rsidR="003C4002" w:rsidRDefault="004A3B3B">
      <w:pPr>
        <w:spacing w:after="60"/>
        <w:ind w:left="-5" w:right="578"/>
      </w:pPr>
      <w:r>
        <w:rPr>
          <w:rFonts w:ascii="Courier New" w:eastAsia="Courier New" w:hAnsi="Courier New" w:cs="Courier New"/>
          <w:sz w:val="16"/>
        </w:rPr>
        <w:t xml:space="preserve">    local vcarve_data = VCarveParameterData() </w:t>
      </w:r>
    </w:p>
    <w:p w14:paraId="713CB534" w14:textId="77777777" w:rsidR="003C4002" w:rsidRDefault="004A3B3B">
      <w:pPr>
        <w:spacing w:after="0" w:line="259" w:lineRule="auto"/>
        <w:ind w:left="0" w:firstLine="0"/>
      </w:pPr>
      <w:r>
        <w:t xml:space="preserve"> </w:t>
      </w:r>
    </w:p>
    <w:p w14:paraId="41008F64" w14:textId="77777777" w:rsidR="003C4002" w:rsidRDefault="004A3B3B">
      <w:pPr>
        <w:pStyle w:val="Heading2"/>
        <w:spacing w:after="188"/>
        <w:ind w:left="-5"/>
      </w:pPr>
      <w:r>
        <w:t xml:space="preserve">Properties </w:t>
      </w:r>
    </w:p>
    <w:p w14:paraId="4D89C0C6" w14:textId="77777777" w:rsidR="003C4002" w:rsidRDefault="004A3B3B">
      <w:pPr>
        <w:spacing w:after="5" w:line="267" w:lineRule="auto"/>
        <w:ind w:left="-5"/>
      </w:pPr>
      <w:r>
        <w:rPr>
          <w:rFonts w:ascii="Cambria" w:eastAsia="Cambria" w:hAnsi="Cambria" w:cs="Cambria"/>
          <w:b/>
          <w:color w:val="4F81BD"/>
        </w:rPr>
        <w:t xml:space="preserve">.FlatDepth </w:t>
      </w:r>
    </w:p>
    <w:p w14:paraId="38B556C7" w14:textId="77777777" w:rsidR="003C4002" w:rsidRDefault="004A3B3B">
      <w:pPr>
        <w:spacing w:after="194"/>
        <w:ind w:left="-5" w:right="9"/>
      </w:pPr>
      <w:r>
        <w:t xml:space="preserve">R/W </w:t>
      </w:r>
      <w:r>
        <w:t xml:space="preserve">- double -If DoFlatBottom is true the toolpath will not cut any deeper than this depth below StartDepth. </w:t>
      </w:r>
    </w:p>
    <w:p w14:paraId="1FCEEAE2" w14:textId="77777777" w:rsidR="003C4002" w:rsidRDefault="004A3B3B">
      <w:pPr>
        <w:spacing w:after="5" w:line="267" w:lineRule="auto"/>
        <w:ind w:left="-5"/>
      </w:pPr>
      <w:r>
        <w:rPr>
          <w:rFonts w:ascii="Cambria" w:eastAsia="Cambria" w:hAnsi="Cambria" w:cs="Cambria"/>
          <w:b/>
          <w:color w:val="4F81BD"/>
        </w:rPr>
        <w:t xml:space="preserve">.FlatDepthFormula </w:t>
      </w:r>
    </w:p>
    <w:p w14:paraId="6015AABA" w14:textId="77777777" w:rsidR="003C4002" w:rsidRDefault="004A3B3B">
      <w:pPr>
        <w:spacing w:after="189"/>
        <w:ind w:left="-5" w:right="9"/>
      </w:pPr>
      <w:r>
        <w:t xml:space="preserve">R/W - string -Formula for flat depth - see .FlatDepth for when used </w:t>
      </w:r>
    </w:p>
    <w:p w14:paraId="3A439E7A" w14:textId="77777777" w:rsidR="003C4002" w:rsidRDefault="004A3B3B">
      <w:pPr>
        <w:spacing w:after="5" w:line="267" w:lineRule="auto"/>
        <w:ind w:left="-5"/>
      </w:pPr>
      <w:r>
        <w:rPr>
          <w:rFonts w:ascii="Cambria" w:eastAsia="Cambria" w:hAnsi="Cambria" w:cs="Cambria"/>
          <w:b/>
          <w:color w:val="4F81BD"/>
        </w:rPr>
        <w:t xml:space="preserve">.Name </w:t>
      </w:r>
    </w:p>
    <w:p w14:paraId="4F23804B" w14:textId="77777777" w:rsidR="003C4002" w:rsidRDefault="004A3B3B">
      <w:pPr>
        <w:spacing w:after="187"/>
        <w:ind w:left="-5" w:right="9"/>
      </w:pPr>
      <w:r>
        <w:t xml:space="preserve">R/W - string - </w:t>
      </w:r>
      <w:r>
        <w:t xml:space="preserve">The name for the toolpath </w:t>
      </w:r>
    </w:p>
    <w:p w14:paraId="1FFD8C26" w14:textId="77777777" w:rsidR="003C4002" w:rsidRDefault="004A3B3B">
      <w:pPr>
        <w:spacing w:after="5" w:line="267" w:lineRule="auto"/>
        <w:ind w:left="-5"/>
      </w:pPr>
      <w:r>
        <w:rPr>
          <w:rFonts w:ascii="Cambria" w:eastAsia="Cambria" w:hAnsi="Cambria" w:cs="Cambria"/>
          <w:b/>
          <w:color w:val="4F81BD"/>
        </w:rPr>
        <w:lastRenderedPageBreak/>
        <w:t xml:space="preserve">.ProjectToolpath </w:t>
      </w:r>
    </w:p>
    <w:p w14:paraId="5CF64B8B" w14:textId="77777777" w:rsidR="003C4002" w:rsidRDefault="004A3B3B">
      <w:pPr>
        <w:spacing w:after="189"/>
        <w:ind w:left="-5" w:right="9"/>
      </w:pPr>
      <w:r>
        <w:t xml:space="preserve">R/W - bool - If true and used with Aspire, toolpath is projected onto model surface after calculation </w:t>
      </w:r>
    </w:p>
    <w:p w14:paraId="6FBD071C" w14:textId="77777777" w:rsidR="003C4002" w:rsidRDefault="004A3B3B">
      <w:pPr>
        <w:spacing w:after="5" w:line="267" w:lineRule="auto"/>
        <w:ind w:left="-5"/>
      </w:pPr>
      <w:r>
        <w:rPr>
          <w:rFonts w:ascii="Cambria" w:eastAsia="Cambria" w:hAnsi="Cambria" w:cs="Cambria"/>
          <w:b/>
          <w:color w:val="4F81BD"/>
        </w:rPr>
        <w:t xml:space="preserve">.StartDepth </w:t>
      </w:r>
    </w:p>
    <w:p w14:paraId="41C6A16D" w14:textId="77777777" w:rsidR="003C4002" w:rsidRDefault="004A3B3B">
      <w:pPr>
        <w:spacing w:after="189"/>
        <w:ind w:left="-5" w:right="9"/>
      </w:pPr>
      <w:r>
        <w:t xml:space="preserve">R/W - double - Start depth for toolpath below material surface </w:t>
      </w:r>
    </w:p>
    <w:p w14:paraId="7C2BADEF" w14:textId="77777777" w:rsidR="003C4002" w:rsidRDefault="004A3B3B">
      <w:pPr>
        <w:spacing w:after="5" w:line="267" w:lineRule="auto"/>
        <w:ind w:left="-5"/>
      </w:pPr>
      <w:r>
        <w:rPr>
          <w:rFonts w:ascii="Cambria" w:eastAsia="Cambria" w:hAnsi="Cambria" w:cs="Cambria"/>
          <w:b/>
          <w:color w:val="4F81BD"/>
        </w:rPr>
        <w:t xml:space="preserve">.StartDepthFormula </w:t>
      </w:r>
    </w:p>
    <w:p w14:paraId="32BC93C6" w14:textId="77777777" w:rsidR="003C4002" w:rsidRDefault="004A3B3B">
      <w:pPr>
        <w:spacing w:after="190"/>
        <w:ind w:left="-5" w:right="9"/>
      </w:pPr>
      <w:r>
        <w:t>R/W - strin</w:t>
      </w:r>
      <w:r>
        <w:t xml:space="preserve">g -Formula for start depth for toolpath below material surface </w:t>
      </w:r>
    </w:p>
    <w:p w14:paraId="077DE6C7" w14:textId="77777777" w:rsidR="003C4002" w:rsidRDefault="004A3B3B">
      <w:pPr>
        <w:spacing w:after="5" w:line="267" w:lineRule="auto"/>
        <w:ind w:left="-5"/>
      </w:pPr>
      <w:r>
        <w:rPr>
          <w:rFonts w:ascii="Cambria" w:eastAsia="Cambria" w:hAnsi="Cambria" w:cs="Cambria"/>
          <w:b/>
          <w:color w:val="4F81BD"/>
        </w:rPr>
        <w:t xml:space="preserve">.DoFlatBottom </w:t>
      </w:r>
    </w:p>
    <w:p w14:paraId="040B1D97" w14:textId="77777777" w:rsidR="003C4002" w:rsidRDefault="004A3B3B">
      <w:pPr>
        <w:spacing w:after="224"/>
        <w:ind w:left="-5" w:right="9"/>
      </w:pPr>
      <w:r>
        <w:t xml:space="preserve">R/W - bool - If true the toolpath depth will be limited to the value specified in .FlatDepth and the bottom of the carving will be flat. </w:t>
      </w:r>
    </w:p>
    <w:p w14:paraId="397ACD4C" w14:textId="77777777" w:rsidR="003C4002" w:rsidRDefault="004A3B3B">
      <w:pPr>
        <w:spacing w:after="5" w:line="267" w:lineRule="auto"/>
        <w:ind w:left="-5"/>
      </w:pPr>
      <w:r>
        <w:rPr>
          <w:rFonts w:ascii="Cambria" w:eastAsia="Cambria" w:hAnsi="Cambria" w:cs="Cambria"/>
          <w:b/>
          <w:color w:val="4F81BD"/>
        </w:rPr>
        <w:t xml:space="preserve">.UseAreaClearTool </w:t>
      </w:r>
    </w:p>
    <w:p w14:paraId="3722B33A" w14:textId="77777777" w:rsidR="003C4002" w:rsidRDefault="004A3B3B">
      <w:pPr>
        <w:spacing w:after="225"/>
        <w:ind w:left="-5" w:right="9"/>
      </w:pPr>
      <w:r>
        <w:t>R/W - bool - If true</w:t>
      </w:r>
      <w:r>
        <w:t xml:space="preserve">, the area clearance tool will be used to clear the flat areas of the toolpath </w:t>
      </w:r>
    </w:p>
    <w:p w14:paraId="49429103" w14:textId="77777777" w:rsidR="003C4002" w:rsidRDefault="004A3B3B">
      <w:pPr>
        <w:spacing w:after="0" w:line="259" w:lineRule="auto"/>
        <w:ind w:left="0" w:firstLine="0"/>
      </w:pPr>
      <w:r>
        <w:t xml:space="preserve"> </w:t>
      </w:r>
    </w:p>
    <w:p w14:paraId="19C1EADF" w14:textId="77777777" w:rsidR="003C4002" w:rsidRDefault="004A3B3B">
      <w:pPr>
        <w:pStyle w:val="Heading2"/>
        <w:spacing w:after="155"/>
        <w:ind w:left="-5"/>
      </w:pPr>
      <w:r>
        <w:t xml:space="preserve">Example Code </w:t>
      </w:r>
    </w:p>
    <w:p w14:paraId="3F5C2B21" w14:textId="77777777" w:rsidR="003C4002" w:rsidRDefault="004A3B3B">
      <w:pPr>
        <w:spacing w:after="4"/>
        <w:ind w:left="-5" w:right="3938"/>
      </w:pPr>
      <w:r>
        <w:rPr>
          <w:rFonts w:ascii="Courier New" w:eastAsia="Courier New" w:hAnsi="Courier New" w:cs="Courier New"/>
          <w:sz w:val="16"/>
        </w:rPr>
        <w:t xml:space="preserve">-- Create  object used to pass vcarving options    local vcarve_data = VCarveParameterData() </w:t>
      </w:r>
    </w:p>
    <w:p w14:paraId="4DEF5AB8" w14:textId="77777777" w:rsidR="003C4002" w:rsidRDefault="004A3B3B">
      <w:pPr>
        <w:spacing w:after="4"/>
        <w:ind w:left="-5" w:right="3650"/>
      </w:pPr>
      <w:r>
        <w:rPr>
          <w:rFonts w:ascii="Courier New" w:eastAsia="Courier New" w:hAnsi="Courier New" w:cs="Courier New"/>
          <w:sz w:val="16"/>
        </w:rPr>
        <w:t xml:space="preserve">      -- start depth for toolpath       </w:t>
      </w:r>
      <w:r>
        <w:rPr>
          <w:rFonts w:ascii="Courier New" w:eastAsia="Courier New" w:hAnsi="Courier New" w:cs="Courier New"/>
          <w:sz w:val="16"/>
        </w:rPr>
        <w:t xml:space="preserve">vcarve_data.StartDepth = start_depth </w:t>
      </w:r>
    </w:p>
    <w:p w14:paraId="7278147D" w14:textId="77777777" w:rsidR="003C4002" w:rsidRDefault="004A3B3B">
      <w:pPr>
        <w:spacing w:after="0" w:line="259" w:lineRule="auto"/>
        <w:ind w:left="0" w:firstLine="0"/>
      </w:pPr>
      <w:r>
        <w:rPr>
          <w:rFonts w:ascii="Courier New" w:eastAsia="Courier New" w:hAnsi="Courier New" w:cs="Courier New"/>
          <w:sz w:val="16"/>
        </w:rPr>
        <w:t xml:space="preserve">       </w:t>
      </w:r>
    </w:p>
    <w:p w14:paraId="03B702D7" w14:textId="77777777" w:rsidR="003C4002" w:rsidRDefault="004A3B3B">
      <w:pPr>
        <w:spacing w:after="4"/>
        <w:ind w:left="-5" w:right="578"/>
      </w:pPr>
      <w:r>
        <w:rPr>
          <w:rFonts w:ascii="Courier New" w:eastAsia="Courier New" w:hAnsi="Courier New" w:cs="Courier New"/>
          <w:sz w:val="16"/>
        </w:rPr>
        <w:t xml:space="preserve">      -- flag indicating if we are creating a flat bottomed toolpath       vcarve_data.DoFlatBottom = flat_depth &gt; 0.0 </w:t>
      </w:r>
    </w:p>
    <w:p w14:paraId="1EF4964C" w14:textId="77777777" w:rsidR="003C4002" w:rsidRDefault="004A3B3B">
      <w:pPr>
        <w:spacing w:after="0" w:line="259" w:lineRule="auto"/>
        <w:ind w:left="0" w:firstLine="0"/>
      </w:pPr>
      <w:r>
        <w:rPr>
          <w:rFonts w:ascii="Courier New" w:eastAsia="Courier New" w:hAnsi="Courier New" w:cs="Courier New"/>
          <w:sz w:val="16"/>
        </w:rPr>
        <w:t xml:space="preserve">       </w:t>
      </w:r>
    </w:p>
    <w:p w14:paraId="2836B12F" w14:textId="77777777" w:rsidR="003C4002" w:rsidRDefault="004A3B3B">
      <w:pPr>
        <w:spacing w:after="4"/>
        <w:ind w:left="-5" w:right="866"/>
      </w:pPr>
      <w:r>
        <w:rPr>
          <w:rFonts w:ascii="Courier New" w:eastAsia="Courier New" w:hAnsi="Courier New" w:cs="Courier New"/>
          <w:sz w:val="16"/>
        </w:rPr>
        <w:t xml:space="preserve">      -- cut depth for toolpath this is depth below start depth       vcarve_data.</w:t>
      </w:r>
      <w:r>
        <w:rPr>
          <w:rFonts w:ascii="Courier New" w:eastAsia="Courier New" w:hAnsi="Courier New" w:cs="Courier New"/>
          <w:sz w:val="16"/>
        </w:rPr>
        <w:t xml:space="preserve">FlatDepth = flat_depth </w:t>
      </w:r>
    </w:p>
    <w:p w14:paraId="55382E2A" w14:textId="77777777" w:rsidR="003C4002" w:rsidRDefault="004A3B3B">
      <w:pPr>
        <w:spacing w:after="0" w:line="259" w:lineRule="auto"/>
        <w:ind w:left="0" w:firstLine="0"/>
      </w:pPr>
      <w:r>
        <w:rPr>
          <w:rFonts w:ascii="Courier New" w:eastAsia="Courier New" w:hAnsi="Courier New" w:cs="Courier New"/>
          <w:sz w:val="16"/>
        </w:rPr>
        <w:t xml:space="preserve">       </w:t>
      </w:r>
    </w:p>
    <w:p w14:paraId="674FF625" w14:textId="77777777" w:rsidR="003C4002" w:rsidRDefault="004A3B3B">
      <w:pPr>
        <w:spacing w:after="65"/>
        <w:ind w:left="-5" w:right="578"/>
      </w:pPr>
      <w:r>
        <w:rPr>
          <w:rFonts w:ascii="Courier New" w:eastAsia="Courier New" w:hAnsi="Courier New" w:cs="Courier New"/>
          <w:sz w:val="16"/>
        </w:rPr>
        <w:t xml:space="preserve">      -- if true in Aspire, project toolpath onto composite model       vcarve_data.ProjectToolpath = false </w:t>
      </w:r>
    </w:p>
    <w:p w14:paraId="01A2D112" w14:textId="77777777" w:rsidR="003C4002" w:rsidRDefault="004A3B3B">
      <w:pPr>
        <w:spacing w:after="0" w:line="259" w:lineRule="auto"/>
        <w:ind w:left="0" w:firstLine="0"/>
      </w:pPr>
      <w:r>
        <w:t xml:space="preserve"> </w:t>
      </w:r>
    </w:p>
    <w:p w14:paraId="5E3B5B08" w14:textId="77777777" w:rsidR="003C4002" w:rsidRDefault="004A3B3B">
      <w:pPr>
        <w:spacing w:after="0" w:line="259" w:lineRule="auto"/>
        <w:ind w:left="0" w:firstLine="0"/>
      </w:pPr>
      <w:r>
        <w:t xml:space="preserve"> </w:t>
      </w:r>
      <w:r>
        <w:tab/>
        <w:t xml:space="preserve"> </w:t>
      </w:r>
    </w:p>
    <w:p w14:paraId="2620244A" w14:textId="77777777" w:rsidR="003C4002" w:rsidRDefault="004A3B3B">
      <w:pPr>
        <w:pStyle w:val="Heading1"/>
        <w:ind w:left="-5"/>
      </w:pPr>
      <w:r>
        <w:t xml:space="preserve">FlutingParameterData </w:t>
      </w:r>
    </w:p>
    <w:p w14:paraId="3A1CFCC8" w14:textId="77777777" w:rsidR="003C4002" w:rsidRDefault="004A3B3B">
      <w:pPr>
        <w:spacing w:after="10"/>
        <w:ind w:left="-5" w:right="9"/>
      </w:pPr>
      <w:r>
        <w:t xml:space="preserve">This object is used to hold the settings for a fluting toolpath. </w:t>
      </w:r>
    </w:p>
    <w:p w14:paraId="051A4C97" w14:textId="77777777" w:rsidR="003C4002" w:rsidRDefault="004A3B3B">
      <w:pPr>
        <w:spacing w:after="0" w:line="259" w:lineRule="auto"/>
        <w:ind w:left="0" w:firstLine="0"/>
      </w:pPr>
      <w:r>
        <w:t xml:space="preserve"> </w:t>
      </w:r>
    </w:p>
    <w:p w14:paraId="5CF8FEB7" w14:textId="77777777" w:rsidR="003C4002" w:rsidRDefault="004A3B3B">
      <w:pPr>
        <w:pStyle w:val="Heading2"/>
        <w:spacing w:after="186"/>
        <w:ind w:left="-5"/>
      </w:pPr>
      <w:r>
        <w:t xml:space="preserve">Constructor </w:t>
      </w:r>
    </w:p>
    <w:p w14:paraId="5750A5B8" w14:textId="77777777" w:rsidR="003C4002" w:rsidRDefault="004A3B3B">
      <w:pPr>
        <w:spacing w:after="5" w:line="267" w:lineRule="auto"/>
        <w:ind w:left="-5"/>
      </w:pPr>
      <w:r>
        <w:rPr>
          <w:rFonts w:ascii="Cambria" w:eastAsia="Cambria" w:hAnsi="Cambria" w:cs="Cambria"/>
          <w:b/>
          <w:color w:val="4F81BD"/>
        </w:rPr>
        <w:t>Flutin</w:t>
      </w:r>
      <w:r>
        <w:rPr>
          <w:rFonts w:ascii="Cambria" w:eastAsia="Cambria" w:hAnsi="Cambria" w:cs="Cambria"/>
          <w:b/>
          <w:color w:val="4F81BD"/>
        </w:rPr>
        <w:t xml:space="preserve">gParameterData() - Constructor </w:t>
      </w:r>
    </w:p>
    <w:p w14:paraId="4BF26B9E" w14:textId="77777777" w:rsidR="003C4002" w:rsidRDefault="004A3B3B">
      <w:pPr>
        <w:spacing w:after="10"/>
        <w:ind w:left="-5" w:right="9"/>
      </w:pPr>
      <w:r>
        <w:t xml:space="preserve">Create a new object ready to have its parameters set </w:t>
      </w:r>
    </w:p>
    <w:p w14:paraId="2E177C31" w14:textId="77777777" w:rsidR="003C4002" w:rsidRDefault="004A3B3B">
      <w:pPr>
        <w:spacing w:after="4"/>
        <w:ind w:left="-5" w:right="578"/>
      </w:pPr>
      <w:r>
        <w:rPr>
          <w:rFonts w:ascii="Courier New" w:eastAsia="Courier New" w:hAnsi="Courier New" w:cs="Courier New"/>
          <w:sz w:val="16"/>
        </w:rPr>
        <w:t xml:space="preserve">e.g </w:t>
      </w:r>
    </w:p>
    <w:p w14:paraId="56043DF0" w14:textId="77777777" w:rsidR="003C4002" w:rsidRDefault="004A3B3B">
      <w:pPr>
        <w:spacing w:after="60"/>
        <w:ind w:left="-5" w:right="578"/>
      </w:pPr>
      <w:r>
        <w:rPr>
          <w:rFonts w:ascii="Courier New" w:eastAsia="Courier New" w:hAnsi="Courier New" w:cs="Courier New"/>
          <w:sz w:val="16"/>
        </w:rPr>
        <w:t xml:space="preserve">    local fluting_data = FlutingParameterData() </w:t>
      </w:r>
    </w:p>
    <w:p w14:paraId="7BC90DBB" w14:textId="77777777" w:rsidR="003C4002" w:rsidRDefault="004A3B3B">
      <w:pPr>
        <w:spacing w:after="0" w:line="259" w:lineRule="auto"/>
        <w:ind w:left="0" w:firstLine="0"/>
      </w:pPr>
      <w:r>
        <w:t xml:space="preserve"> </w:t>
      </w:r>
    </w:p>
    <w:p w14:paraId="6B20AE33" w14:textId="77777777" w:rsidR="003C4002" w:rsidRDefault="004A3B3B">
      <w:pPr>
        <w:pStyle w:val="Heading2"/>
        <w:spacing w:after="188"/>
        <w:ind w:left="-5"/>
      </w:pPr>
      <w:r>
        <w:t xml:space="preserve">Properties </w:t>
      </w:r>
    </w:p>
    <w:p w14:paraId="5FC7D0B0" w14:textId="77777777" w:rsidR="003C4002" w:rsidRDefault="004A3B3B">
      <w:pPr>
        <w:spacing w:after="5" w:line="267" w:lineRule="auto"/>
        <w:ind w:left="-5"/>
      </w:pPr>
      <w:r>
        <w:rPr>
          <w:rFonts w:ascii="Cambria" w:eastAsia="Cambria" w:hAnsi="Cambria" w:cs="Cambria"/>
          <w:b/>
          <w:color w:val="4F81BD"/>
        </w:rPr>
        <w:t xml:space="preserve">.CutDepth </w:t>
      </w:r>
    </w:p>
    <w:p w14:paraId="0F9DDB03" w14:textId="77777777" w:rsidR="003C4002" w:rsidRDefault="004A3B3B">
      <w:pPr>
        <w:spacing w:after="189"/>
        <w:ind w:left="-5" w:right="9"/>
      </w:pPr>
      <w:r>
        <w:t xml:space="preserve">R/W - double -Final cutting depth below start depth </w:t>
      </w:r>
    </w:p>
    <w:p w14:paraId="35E7CB39" w14:textId="77777777" w:rsidR="003C4002" w:rsidRDefault="004A3B3B">
      <w:pPr>
        <w:spacing w:after="5" w:line="267" w:lineRule="auto"/>
        <w:ind w:left="-5"/>
      </w:pPr>
      <w:r>
        <w:rPr>
          <w:rFonts w:ascii="Cambria" w:eastAsia="Cambria" w:hAnsi="Cambria" w:cs="Cambria"/>
          <w:b/>
          <w:color w:val="4F81BD"/>
        </w:rPr>
        <w:lastRenderedPageBreak/>
        <w:t xml:space="preserve">.CutDepthFormula </w:t>
      </w:r>
    </w:p>
    <w:p w14:paraId="186C07FA" w14:textId="77777777" w:rsidR="003C4002" w:rsidRDefault="004A3B3B">
      <w:pPr>
        <w:spacing w:after="189"/>
        <w:ind w:left="-5" w:right="9"/>
      </w:pPr>
      <w:r>
        <w:t>R/W - string -</w:t>
      </w:r>
      <w:r>
        <w:t xml:space="preserve">Formula for final cutting depth below start depth </w:t>
      </w:r>
    </w:p>
    <w:p w14:paraId="037AB321" w14:textId="77777777" w:rsidR="003C4002" w:rsidRDefault="004A3B3B">
      <w:pPr>
        <w:spacing w:after="5" w:line="267" w:lineRule="auto"/>
        <w:ind w:left="-5"/>
      </w:pPr>
      <w:r>
        <w:rPr>
          <w:rFonts w:ascii="Cambria" w:eastAsia="Cambria" w:hAnsi="Cambria" w:cs="Cambria"/>
          <w:b/>
          <w:color w:val="4F81BD"/>
        </w:rPr>
        <w:t xml:space="preserve">.FluteType </w:t>
      </w:r>
    </w:p>
    <w:p w14:paraId="15369A09" w14:textId="77777777" w:rsidR="003C4002" w:rsidRDefault="004A3B3B">
      <w:pPr>
        <w:spacing w:after="0"/>
        <w:ind w:left="705" w:right="899" w:hanging="720"/>
      </w:pPr>
      <w:r>
        <w:t xml:space="preserve">R/W - integer - Type of flute to create. Valid values are ... </w:t>
      </w:r>
      <w:r>
        <w:rPr>
          <w:sz w:val="20"/>
        </w:rPr>
        <w:t xml:space="preserve">FlutingParameterData.FULL_LENGTH </w:t>
      </w:r>
    </w:p>
    <w:p w14:paraId="6AC002B7" w14:textId="77777777" w:rsidR="003C4002" w:rsidRDefault="004A3B3B">
      <w:pPr>
        <w:spacing w:after="0" w:line="259" w:lineRule="auto"/>
        <w:ind w:left="715"/>
      </w:pPr>
      <w:r>
        <w:rPr>
          <w:sz w:val="20"/>
        </w:rPr>
        <w:t xml:space="preserve">FlutingParameterData.RAMP_START </w:t>
      </w:r>
    </w:p>
    <w:p w14:paraId="63351034" w14:textId="77777777" w:rsidR="003C4002" w:rsidRDefault="004A3B3B">
      <w:pPr>
        <w:spacing w:after="201" w:line="259" w:lineRule="auto"/>
        <w:ind w:left="715"/>
      </w:pPr>
      <w:r>
        <w:rPr>
          <w:sz w:val="20"/>
        </w:rPr>
        <w:t xml:space="preserve">FlutingParameterData.RAMP_START_END </w:t>
      </w:r>
    </w:p>
    <w:p w14:paraId="05BB800C" w14:textId="77777777" w:rsidR="003C4002" w:rsidRDefault="004A3B3B">
      <w:pPr>
        <w:spacing w:after="5" w:line="267" w:lineRule="auto"/>
        <w:ind w:left="-5"/>
      </w:pPr>
      <w:r>
        <w:rPr>
          <w:rFonts w:ascii="Cambria" w:eastAsia="Cambria" w:hAnsi="Cambria" w:cs="Cambria"/>
          <w:b/>
          <w:color w:val="4F81BD"/>
        </w:rPr>
        <w:t xml:space="preserve">.Name </w:t>
      </w:r>
    </w:p>
    <w:p w14:paraId="052C0815" w14:textId="77777777" w:rsidR="003C4002" w:rsidRDefault="004A3B3B">
      <w:pPr>
        <w:spacing w:after="189"/>
        <w:ind w:left="-5" w:right="9"/>
      </w:pPr>
      <w:r>
        <w:t>R/W - string - The n</w:t>
      </w:r>
      <w:r>
        <w:t xml:space="preserve">ame for the toolpath </w:t>
      </w:r>
    </w:p>
    <w:p w14:paraId="053EB831" w14:textId="77777777" w:rsidR="003C4002" w:rsidRDefault="004A3B3B">
      <w:pPr>
        <w:spacing w:after="5" w:line="267" w:lineRule="auto"/>
        <w:ind w:left="-5"/>
      </w:pPr>
      <w:r>
        <w:rPr>
          <w:rFonts w:ascii="Cambria" w:eastAsia="Cambria" w:hAnsi="Cambria" w:cs="Cambria"/>
          <w:b/>
          <w:color w:val="4F81BD"/>
        </w:rPr>
        <w:t xml:space="preserve">.ProjectToolpath </w:t>
      </w:r>
    </w:p>
    <w:p w14:paraId="522CE9DF" w14:textId="77777777" w:rsidR="003C4002" w:rsidRDefault="004A3B3B">
      <w:pPr>
        <w:spacing w:after="189"/>
        <w:ind w:left="-5" w:right="9"/>
      </w:pPr>
      <w:r>
        <w:t xml:space="preserve">R/W - bool - If true and used with Aspire, toolpath is projected onto model surface after calculation </w:t>
      </w:r>
    </w:p>
    <w:p w14:paraId="2014E116" w14:textId="77777777" w:rsidR="003C4002" w:rsidRDefault="004A3B3B">
      <w:pPr>
        <w:spacing w:after="5" w:line="267" w:lineRule="auto"/>
        <w:ind w:left="-5"/>
      </w:pPr>
      <w:r>
        <w:rPr>
          <w:rFonts w:ascii="Cambria" w:eastAsia="Cambria" w:hAnsi="Cambria" w:cs="Cambria"/>
          <w:b/>
          <w:color w:val="4F81BD"/>
        </w:rPr>
        <w:t xml:space="preserve">.RampLength </w:t>
      </w:r>
    </w:p>
    <w:p w14:paraId="5C0BD0FF" w14:textId="77777777" w:rsidR="003C4002" w:rsidRDefault="004A3B3B">
      <w:pPr>
        <w:spacing w:after="189"/>
        <w:ind w:left="-5" w:right="9"/>
      </w:pPr>
      <w:r>
        <w:t xml:space="preserve">R/W - double -Length of ramp. This is only used if </w:t>
      </w:r>
      <w:r>
        <w:rPr>
          <w:i/>
        </w:rPr>
        <w:t>.UseRampRatio</w:t>
      </w:r>
      <w:r>
        <w:t xml:space="preserve"> is false. </w:t>
      </w:r>
    </w:p>
    <w:p w14:paraId="4C5DB5D4" w14:textId="77777777" w:rsidR="003C4002" w:rsidRDefault="004A3B3B">
      <w:pPr>
        <w:spacing w:after="5" w:line="267" w:lineRule="auto"/>
        <w:ind w:left="-5"/>
      </w:pPr>
      <w:r>
        <w:rPr>
          <w:rFonts w:ascii="Cambria" w:eastAsia="Cambria" w:hAnsi="Cambria" w:cs="Cambria"/>
          <w:b/>
          <w:color w:val="4F81BD"/>
        </w:rPr>
        <w:t xml:space="preserve">.RampRatio </w:t>
      </w:r>
    </w:p>
    <w:p w14:paraId="42157522" w14:textId="77777777" w:rsidR="003C4002" w:rsidRDefault="004A3B3B">
      <w:pPr>
        <w:spacing w:after="193"/>
        <w:ind w:left="-5" w:right="9"/>
      </w:pPr>
      <w:r>
        <w:t xml:space="preserve">R/W - </w:t>
      </w:r>
      <w:r>
        <w:t xml:space="preserve">double -Length of ramp as ratio of flute length (range 0-1.0). For ramp at start end ratio is of half length. This is only used if </w:t>
      </w:r>
      <w:r>
        <w:rPr>
          <w:i/>
        </w:rPr>
        <w:t>.UseRampRatio</w:t>
      </w:r>
      <w:r>
        <w:t xml:space="preserve"> is true. </w:t>
      </w:r>
    </w:p>
    <w:p w14:paraId="4C3B8180" w14:textId="77777777" w:rsidR="003C4002" w:rsidRDefault="004A3B3B">
      <w:pPr>
        <w:spacing w:after="5" w:line="267" w:lineRule="auto"/>
        <w:ind w:left="-5"/>
      </w:pPr>
      <w:r>
        <w:rPr>
          <w:rFonts w:ascii="Cambria" w:eastAsia="Cambria" w:hAnsi="Cambria" w:cs="Cambria"/>
          <w:b/>
          <w:color w:val="4F81BD"/>
        </w:rPr>
        <w:t xml:space="preserve">.RampType </w:t>
      </w:r>
    </w:p>
    <w:p w14:paraId="21E3F7C6" w14:textId="77777777" w:rsidR="003C4002" w:rsidRDefault="004A3B3B">
      <w:pPr>
        <w:spacing w:after="0"/>
        <w:ind w:left="705" w:right="363" w:hanging="720"/>
      </w:pPr>
      <w:r>
        <w:t xml:space="preserve">R/W - integer - Type of ramping to perform. Valid values are ... </w:t>
      </w:r>
      <w:r>
        <w:rPr>
          <w:sz w:val="20"/>
        </w:rPr>
        <w:t>FlutingParameterData.RAMP</w:t>
      </w:r>
      <w:r>
        <w:rPr>
          <w:sz w:val="20"/>
        </w:rPr>
        <w:t xml:space="preserve">_LINEAR </w:t>
      </w:r>
    </w:p>
    <w:p w14:paraId="41A52C77" w14:textId="77777777" w:rsidR="003C4002" w:rsidRDefault="004A3B3B">
      <w:pPr>
        <w:spacing w:after="201" w:line="259" w:lineRule="auto"/>
        <w:ind w:left="715"/>
      </w:pPr>
      <w:r>
        <w:rPr>
          <w:sz w:val="20"/>
        </w:rPr>
        <w:t xml:space="preserve">FlutingParameterData.RAMP_SMOOTH </w:t>
      </w:r>
    </w:p>
    <w:p w14:paraId="78A79A48" w14:textId="77777777" w:rsidR="003C4002" w:rsidRDefault="004A3B3B">
      <w:pPr>
        <w:spacing w:after="5" w:line="267" w:lineRule="auto"/>
        <w:ind w:left="-5"/>
      </w:pPr>
      <w:r>
        <w:rPr>
          <w:rFonts w:ascii="Cambria" w:eastAsia="Cambria" w:hAnsi="Cambria" w:cs="Cambria"/>
          <w:b/>
          <w:color w:val="4F81BD"/>
        </w:rPr>
        <w:t xml:space="preserve">.StartDepth </w:t>
      </w:r>
    </w:p>
    <w:p w14:paraId="50D6C02E" w14:textId="77777777" w:rsidR="003C4002" w:rsidRDefault="004A3B3B">
      <w:pPr>
        <w:spacing w:after="189"/>
        <w:ind w:left="-5" w:right="9"/>
      </w:pPr>
      <w:r>
        <w:t xml:space="preserve">R/W - double - Start depth for toolpath below material surface </w:t>
      </w:r>
    </w:p>
    <w:p w14:paraId="599780A6" w14:textId="77777777" w:rsidR="003C4002" w:rsidRDefault="004A3B3B">
      <w:pPr>
        <w:spacing w:after="5" w:line="267" w:lineRule="auto"/>
        <w:ind w:left="-5"/>
      </w:pPr>
      <w:r>
        <w:rPr>
          <w:rFonts w:ascii="Cambria" w:eastAsia="Cambria" w:hAnsi="Cambria" w:cs="Cambria"/>
          <w:b/>
          <w:color w:val="4F81BD"/>
        </w:rPr>
        <w:t xml:space="preserve">.StartDepthFormula </w:t>
      </w:r>
    </w:p>
    <w:p w14:paraId="242F3547" w14:textId="77777777" w:rsidR="003C4002" w:rsidRDefault="004A3B3B">
      <w:pPr>
        <w:spacing w:after="189"/>
        <w:ind w:left="-5" w:right="9"/>
      </w:pPr>
      <w:r>
        <w:t xml:space="preserve">R/W - string -Formula for start depth for toolpath below material surface </w:t>
      </w:r>
    </w:p>
    <w:p w14:paraId="421B9785" w14:textId="77777777" w:rsidR="003C4002" w:rsidRDefault="004A3B3B">
      <w:pPr>
        <w:spacing w:after="5" w:line="267" w:lineRule="auto"/>
        <w:ind w:left="-5"/>
      </w:pPr>
      <w:r>
        <w:rPr>
          <w:rFonts w:ascii="Cambria" w:eastAsia="Cambria" w:hAnsi="Cambria" w:cs="Cambria"/>
          <w:b/>
          <w:color w:val="4F81BD"/>
        </w:rPr>
        <w:t xml:space="preserve">.UseRampRatio </w:t>
      </w:r>
    </w:p>
    <w:p w14:paraId="3790A208" w14:textId="77777777" w:rsidR="003C4002" w:rsidRDefault="004A3B3B">
      <w:pPr>
        <w:spacing w:after="193"/>
        <w:ind w:left="-5" w:right="9"/>
      </w:pPr>
      <w:r>
        <w:t xml:space="preserve">R/W - bool -If true, use </w:t>
      </w:r>
      <w:r>
        <w:rPr>
          <w:i/>
        </w:rPr>
        <w:t>.</w:t>
      </w:r>
      <w:r>
        <w:rPr>
          <w:i/>
        </w:rPr>
        <w:t>RampRatio</w:t>
      </w:r>
      <w:r>
        <w:t xml:space="preserve"> field for controling ramp length, else absolute value from </w:t>
      </w:r>
      <w:r>
        <w:rPr>
          <w:i/>
        </w:rPr>
        <w:t>.RampLength</w:t>
      </w:r>
      <w:r>
        <w:t xml:space="preserve">  </w:t>
      </w:r>
    </w:p>
    <w:p w14:paraId="42A4E925" w14:textId="77777777" w:rsidR="003C4002" w:rsidRDefault="004A3B3B">
      <w:pPr>
        <w:spacing w:after="5" w:line="267" w:lineRule="auto"/>
        <w:ind w:left="-5"/>
      </w:pPr>
      <w:r>
        <w:rPr>
          <w:rFonts w:ascii="Cambria" w:eastAsia="Cambria" w:hAnsi="Cambria" w:cs="Cambria"/>
          <w:b/>
          <w:color w:val="4F81BD"/>
        </w:rPr>
        <w:t xml:space="preserve">.UseSelectionOrder </w:t>
      </w:r>
    </w:p>
    <w:p w14:paraId="4B90FAEB" w14:textId="77777777" w:rsidR="003C4002" w:rsidRDefault="004A3B3B">
      <w:pPr>
        <w:ind w:left="-5" w:right="9"/>
      </w:pPr>
      <w:r>
        <w:t xml:space="preserve">R/W - bool - If true use selection order of vectors as machining order </w:t>
      </w:r>
    </w:p>
    <w:p w14:paraId="13F6F858" w14:textId="77777777" w:rsidR="003C4002" w:rsidRDefault="004A3B3B">
      <w:pPr>
        <w:pStyle w:val="Heading1"/>
        <w:ind w:left="-5"/>
      </w:pPr>
      <w:r>
        <w:t xml:space="preserve">PrismCarveParameterData </w:t>
      </w:r>
    </w:p>
    <w:p w14:paraId="04A1FBD3" w14:textId="77777777" w:rsidR="003C4002" w:rsidRDefault="004A3B3B">
      <w:pPr>
        <w:spacing w:after="10"/>
        <w:ind w:left="-5" w:right="9"/>
      </w:pPr>
      <w:r>
        <w:t>This object is used to hold the settings for a prism car</w:t>
      </w:r>
      <w:r>
        <w:t xml:space="preserve">ving toolpath. </w:t>
      </w:r>
    </w:p>
    <w:p w14:paraId="55467570" w14:textId="77777777" w:rsidR="003C4002" w:rsidRDefault="004A3B3B">
      <w:pPr>
        <w:spacing w:after="0" w:line="259" w:lineRule="auto"/>
        <w:ind w:left="0" w:firstLine="0"/>
      </w:pPr>
      <w:r>
        <w:t xml:space="preserve"> </w:t>
      </w:r>
    </w:p>
    <w:p w14:paraId="0B1434D7" w14:textId="77777777" w:rsidR="003C4002" w:rsidRDefault="004A3B3B">
      <w:pPr>
        <w:pStyle w:val="Heading2"/>
        <w:spacing w:after="186"/>
        <w:ind w:left="-5"/>
      </w:pPr>
      <w:r>
        <w:t xml:space="preserve">Constructor </w:t>
      </w:r>
    </w:p>
    <w:p w14:paraId="213BC5D8" w14:textId="77777777" w:rsidR="003C4002" w:rsidRDefault="004A3B3B">
      <w:pPr>
        <w:spacing w:after="5" w:line="267" w:lineRule="auto"/>
        <w:ind w:left="-5"/>
      </w:pPr>
      <w:r>
        <w:rPr>
          <w:rFonts w:ascii="Cambria" w:eastAsia="Cambria" w:hAnsi="Cambria" w:cs="Cambria"/>
          <w:b/>
          <w:color w:val="4F81BD"/>
        </w:rPr>
        <w:t xml:space="preserve">PrismCarveParameterData() - Constructor </w:t>
      </w:r>
    </w:p>
    <w:p w14:paraId="0D21A99E" w14:textId="77777777" w:rsidR="003C4002" w:rsidRDefault="004A3B3B">
      <w:pPr>
        <w:spacing w:after="10"/>
        <w:ind w:left="-5" w:right="9"/>
      </w:pPr>
      <w:r>
        <w:t xml:space="preserve">Create a new object ready to have its parameters set </w:t>
      </w:r>
    </w:p>
    <w:p w14:paraId="5F74C413" w14:textId="77777777" w:rsidR="003C4002" w:rsidRDefault="004A3B3B">
      <w:pPr>
        <w:spacing w:after="4"/>
        <w:ind w:left="-5" w:right="578"/>
      </w:pPr>
      <w:r>
        <w:rPr>
          <w:rFonts w:ascii="Courier New" w:eastAsia="Courier New" w:hAnsi="Courier New" w:cs="Courier New"/>
          <w:sz w:val="16"/>
        </w:rPr>
        <w:t xml:space="preserve">e.g </w:t>
      </w:r>
    </w:p>
    <w:p w14:paraId="1D92F727" w14:textId="77777777" w:rsidR="003C4002" w:rsidRDefault="004A3B3B">
      <w:pPr>
        <w:spacing w:after="60"/>
        <w:ind w:left="-5" w:right="578"/>
      </w:pPr>
      <w:r>
        <w:rPr>
          <w:rFonts w:ascii="Courier New" w:eastAsia="Courier New" w:hAnsi="Courier New" w:cs="Courier New"/>
          <w:sz w:val="16"/>
        </w:rPr>
        <w:t xml:space="preserve">    local prism_data = PrismCarveParameterData() </w:t>
      </w:r>
    </w:p>
    <w:p w14:paraId="2A205C60" w14:textId="77777777" w:rsidR="003C4002" w:rsidRDefault="004A3B3B">
      <w:pPr>
        <w:spacing w:after="0" w:line="259" w:lineRule="auto"/>
        <w:ind w:left="0" w:firstLine="0"/>
      </w:pPr>
      <w:r>
        <w:lastRenderedPageBreak/>
        <w:t xml:space="preserve"> </w:t>
      </w:r>
    </w:p>
    <w:p w14:paraId="3684941C" w14:textId="77777777" w:rsidR="003C4002" w:rsidRDefault="004A3B3B">
      <w:pPr>
        <w:pStyle w:val="Heading2"/>
        <w:spacing w:after="188"/>
        <w:ind w:left="-5"/>
      </w:pPr>
      <w:r>
        <w:t xml:space="preserve">Properties </w:t>
      </w:r>
    </w:p>
    <w:p w14:paraId="1732C9B8" w14:textId="77777777" w:rsidR="003C4002" w:rsidRDefault="004A3B3B">
      <w:pPr>
        <w:spacing w:after="5" w:line="267" w:lineRule="auto"/>
        <w:ind w:left="-5"/>
      </w:pPr>
      <w:r>
        <w:rPr>
          <w:rFonts w:ascii="Cambria" w:eastAsia="Cambria" w:hAnsi="Cambria" w:cs="Cambria"/>
          <w:b/>
          <w:color w:val="4F81BD"/>
        </w:rPr>
        <w:t xml:space="preserve">.CutDepth </w:t>
      </w:r>
    </w:p>
    <w:p w14:paraId="12715FA1" w14:textId="77777777" w:rsidR="003C4002" w:rsidRDefault="004A3B3B">
      <w:pPr>
        <w:spacing w:after="189"/>
        <w:ind w:left="-5" w:right="9"/>
      </w:pPr>
      <w:r>
        <w:t>R/W - double -</w:t>
      </w:r>
      <w:r>
        <w:t xml:space="preserve">Final cutting depth below start depth </w:t>
      </w:r>
    </w:p>
    <w:p w14:paraId="226E576A" w14:textId="77777777" w:rsidR="003C4002" w:rsidRDefault="004A3B3B">
      <w:pPr>
        <w:spacing w:after="5" w:line="267" w:lineRule="auto"/>
        <w:ind w:left="-5"/>
      </w:pPr>
      <w:r>
        <w:rPr>
          <w:rFonts w:ascii="Cambria" w:eastAsia="Cambria" w:hAnsi="Cambria" w:cs="Cambria"/>
          <w:b/>
          <w:color w:val="4F81BD"/>
        </w:rPr>
        <w:t xml:space="preserve">.CutDepthFormula </w:t>
      </w:r>
    </w:p>
    <w:p w14:paraId="7E1C529F" w14:textId="77777777" w:rsidR="003C4002" w:rsidRDefault="004A3B3B">
      <w:pPr>
        <w:spacing w:after="189"/>
        <w:ind w:left="-5" w:right="9"/>
      </w:pPr>
      <w:r>
        <w:t xml:space="preserve">R/W - string -Formula for cut depth below start depth </w:t>
      </w:r>
    </w:p>
    <w:p w14:paraId="1F9AAB27" w14:textId="77777777" w:rsidR="003C4002" w:rsidRDefault="004A3B3B">
      <w:pPr>
        <w:spacing w:after="5" w:line="267" w:lineRule="auto"/>
        <w:ind w:left="-5"/>
      </w:pPr>
      <w:r>
        <w:rPr>
          <w:rFonts w:ascii="Cambria" w:eastAsia="Cambria" w:hAnsi="Cambria" w:cs="Cambria"/>
          <w:b/>
          <w:color w:val="4F81BD"/>
        </w:rPr>
        <w:t xml:space="preserve">.CutDirection </w:t>
      </w:r>
    </w:p>
    <w:p w14:paraId="0BA4C7B8" w14:textId="77777777" w:rsidR="003C4002" w:rsidRDefault="004A3B3B">
      <w:pPr>
        <w:spacing w:after="0"/>
        <w:ind w:left="705" w:right="9" w:hanging="720"/>
      </w:pPr>
      <w:r>
        <w:t xml:space="preserve">R/W - integer - Cutting direction for toolpath. Valid values are ... ProfileParameterData.CLIMB_DIRECTION </w:t>
      </w:r>
    </w:p>
    <w:p w14:paraId="4B8E9B6F" w14:textId="77777777" w:rsidR="003C4002" w:rsidRDefault="004A3B3B">
      <w:pPr>
        <w:spacing w:after="189"/>
        <w:ind w:left="730" w:right="9"/>
      </w:pPr>
      <w:r>
        <w:t>ProfileParameterData.C</w:t>
      </w:r>
      <w:r>
        <w:t xml:space="preserve">ONVENTIONAL_DIRECTION </w:t>
      </w:r>
    </w:p>
    <w:p w14:paraId="38EDD701" w14:textId="77777777" w:rsidR="003C4002" w:rsidRDefault="004A3B3B">
      <w:pPr>
        <w:spacing w:after="5" w:line="267" w:lineRule="auto"/>
        <w:ind w:left="-5"/>
      </w:pPr>
      <w:r>
        <w:rPr>
          <w:rFonts w:ascii="Cambria" w:eastAsia="Cambria" w:hAnsi="Cambria" w:cs="Cambria"/>
          <w:b/>
          <w:color w:val="4F81BD"/>
        </w:rPr>
        <w:t xml:space="preserve">.Name </w:t>
      </w:r>
    </w:p>
    <w:p w14:paraId="175E0780" w14:textId="77777777" w:rsidR="003C4002" w:rsidRDefault="004A3B3B">
      <w:pPr>
        <w:spacing w:after="189"/>
        <w:ind w:left="-5" w:right="9"/>
      </w:pPr>
      <w:r>
        <w:t xml:space="preserve">R/W - string - The name for the toolpath </w:t>
      </w:r>
    </w:p>
    <w:p w14:paraId="0D526D94" w14:textId="77777777" w:rsidR="003C4002" w:rsidRDefault="004A3B3B">
      <w:pPr>
        <w:spacing w:after="5" w:line="267" w:lineRule="auto"/>
        <w:ind w:left="-5"/>
      </w:pPr>
      <w:r>
        <w:rPr>
          <w:rFonts w:ascii="Cambria" w:eastAsia="Cambria" w:hAnsi="Cambria" w:cs="Cambria"/>
          <w:b/>
          <w:color w:val="4F81BD"/>
        </w:rPr>
        <w:t xml:space="preserve">.StartDepth </w:t>
      </w:r>
    </w:p>
    <w:p w14:paraId="2E428375" w14:textId="77777777" w:rsidR="003C4002" w:rsidRDefault="004A3B3B">
      <w:pPr>
        <w:spacing w:after="189"/>
        <w:ind w:left="-5" w:right="9"/>
      </w:pPr>
      <w:r>
        <w:t xml:space="preserve">R/W - double - Start depth for toolpath below material surface </w:t>
      </w:r>
    </w:p>
    <w:p w14:paraId="48B9FE4A" w14:textId="77777777" w:rsidR="003C4002" w:rsidRDefault="004A3B3B">
      <w:pPr>
        <w:spacing w:after="5" w:line="267" w:lineRule="auto"/>
        <w:ind w:left="-5"/>
      </w:pPr>
      <w:r>
        <w:rPr>
          <w:rFonts w:ascii="Cambria" w:eastAsia="Cambria" w:hAnsi="Cambria" w:cs="Cambria"/>
          <w:b/>
          <w:color w:val="4F81BD"/>
        </w:rPr>
        <w:t xml:space="preserve">.StartDepthFormula </w:t>
      </w:r>
    </w:p>
    <w:p w14:paraId="225D2E1B" w14:textId="77777777" w:rsidR="003C4002" w:rsidRDefault="004A3B3B">
      <w:pPr>
        <w:spacing w:after="10"/>
        <w:ind w:left="-5" w:right="9"/>
      </w:pPr>
      <w:r>
        <w:t>R/W - string -</w:t>
      </w:r>
      <w:r>
        <w:t xml:space="preserve">Formula for start depth for toolpath below material surface </w:t>
      </w:r>
    </w:p>
    <w:p w14:paraId="6BBE97C0" w14:textId="77777777" w:rsidR="003C4002" w:rsidRDefault="004A3B3B">
      <w:pPr>
        <w:spacing w:after="10"/>
        <w:ind w:left="-5" w:right="9"/>
      </w:pPr>
      <w:r>
        <w:t xml:space="preserve">Note: Direction constants use ProfileParameterData. NOT PrismCarveParameterData. </w:t>
      </w:r>
    </w:p>
    <w:p w14:paraId="09D087B5" w14:textId="77777777" w:rsidR="003C4002" w:rsidRDefault="004A3B3B">
      <w:pPr>
        <w:spacing w:after="0" w:line="259" w:lineRule="auto"/>
        <w:ind w:left="0" w:firstLine="0"/>
      </w:pPr>
      <w:r>
        <w:t xml:space="preserve"> </w:t>
      </w:r>
    </w:p>
    <w:p w14:paraId="1FF2CE0C" w14:textId="77777777" w:rsidR="003C4002" w:rsidRDefault="004A3B3B">
      <w:pPr>
        <w:pStyle w:val="Heading2"/>
        <w:spacing w:after="188"/>
        <w:ind w:left="-5"/>
      </w:pPr>
      <w:r>
        <w:t xml:space="preserve">Methods </w:t>
      </w:r>
    </w:p>
    <w:p w14:paraId="40D76B0A" w14:textId="77777777" w:rsidR="003C4002" w:rsidRDefault="004A3B3B">
      <w:pPr>
        <w:spacing w:after="5" w:line="267" w:lineRule="auto"/>
        <w:ind w:left="-5"/>
      </w:pPr>
      <w:r>
        <w:rPr>
          <w:rFonts w:ascii="Cambria" w:eastAsia="Cambria" w:hAnsi="Cambria" w:cs="Cambria"/>
          <w:b/>
          <w:color w:val="4F81BD"/>
        </w:rPr>
        <w:t xml:space="preserve">:CalculateMinimumBevelDepth(Tool tool, bool show_warnings) </w:t>
      </w:r>
    </w:p>
    <w:p w14:paraId="23323FD1" w14:textId="77777777" w:rsidR="003C4002" w:rsidRDefault="004A3B3B">
      <w:pPr>
        <w:spacing w:after="0"/>
        <w:ind w:left="268" w:right="9" w:hanging="283"/>
      </w:pPr>
      <w:r>
        <w:t>Return the minimum cut depth required with</w:t>
      </w:r>
      <w:r>
        <w:t xml:space="preserve"> the passed tool for the currently selected vectors.  </w:t>
      </w:r>
      <w:r>
        <w:rPr>
          <w:i/>
        </w:rPr>
        <w:t xml:space="preserve">Tool </w:t>
      </w:r>
      <w:r>
        <w:t xml:space="preserve">-Tool -Tool to use for the toolpath  </w:t>
      </w:r>
    </w:p>
    <w:p w14:paraId="59C6FEF4" w14:textId="77777777" w:rsidR="003C4002" w:rsidRDefault="004A3B3B">
      <w:pPr>
        <w:spacing w:after="0" w:line="259" w:lineRule="auto"/>
        <w:ind w:right="267"/>
        <w:jc w:val="right"/>
      </w:pPr>
      <w:r>
        <w:rPr>
          <w:i/>
        </w:rPr>
        <w:t xml:space="preserve">show_warnings </w:t>
      </w:r>
      <w:r>
        <w:t xml:space="preserve">-bool -if true display warning to user if tool not suitable of vectors not selected  </w:t>
      </w:r>
    </w:p>
    <w:p w14:paraId="422FC22A" w14:textId="77777777" w:rsidR="003C4002" w:rsidRDefault="004A3B3B">
      <w:pPr>
        <w:spacing w:after="0" w:line="259" w:lineRule="auto"/>
        <w:ind w:left="0" w:firstLine="0"/>
      </w:pPr>
      <w:r>
        <w:t xml:space="preserve"> </w:t>
      </w:r>
    </w:p>
    <w:p w14:paraId="3D3891D6" w14:textId="77777777" w:rsidR="003C4002" w:rsidRDefault="004A3B3B">
      <w:pPr>
        <w:pStyle w:val="Heading2"/>
        <w:spacing w:after="155"/>
        <w:ind w:left="-5"/>
      </w:pPr>
      <w:r>
        <w:t xml:space="preserve">Example Code </w:t>
      </w:r>
    </w:p>
    <w:p w14:paraId="3E3F8AA5" w14:textId="77777777" w:rsidR="003C4002" w:rsidRDefault="004A3B3B">
      <w:pPr>
        <w:spacing w:after="4"/>
        <w:ind w:left="-5" w:right="3938"/>
      </w:pPr>
      <w:r>
        <w:rPr>
          <w:rFonts w:ascii="Courier New" w:eastAsia="Courier New" w:hAnsi="Courier New" w:cs="Courier New"/>
          <w:sz w:val="16"/>
        </w:rPr>
        <w:t>-- Create  object used to pass toolpath opt</w:t>
      </w:r>
      <w:r>
        <w:rPr>
          <w:rFonts w:ascii="Courier New" w:eastAsia="Courier New" w:hAnsi="Courier New" w:cs="Courier New"/>
          <w:sz w:val="16"/>
        </w:rPr>
        <w:t xml:space="preserve">ions    local prism_data = PrismCarveParameterData() </w:t>
      </w:r>
    </w:p>
    <w:p w14:paraId="26B6B5DB" w14:textId="77777777" w:rsidR="003C4002" w:rsidRDefault="004A3B3B">
      <w:pPr>
        <w:spacing w:after="4"/>
        <w:ind w:left="-5" w:right="3746"/>
      </w:pPr>
      <w:r>
        <w:rPr>
          <w:rFonts w:ascii="Courier New" w:eastAsia="Courier New" w:hAnsi="Courier New" w:cs="Courier New"/>
          <w:sz w:val="16"/>
        </w:rPr>
        <w:t xml:space="preserve">      -- start depth for toolpath       prism_data.StartDepth = start_depth </w:t>
      </w:r>
    </w:p>
    <w:p w14:paraId="4A6B6B33" w14:textId="77777777" w:rsidR="003C4002" w:rsidRDefault="004A3B3B">
      <w:pPr>
        <w:spacing w:after="0" w:line="259" w:lineRule="auto"/>
        <w:ind w:left="0" w:firstLine="0"/>
      </w:pPr>
      <w:r>
        <w:rPr>
          <w:rFonts w:ascii="Courier New" w:eastAsia="Courier New" w:hAnsi="Courier New" w:cs="Courier New"/>
          <w:sz w:val="16"/>
        </w:rPr>
        <w:t xml:space="preserve">       </w:t>
      </w:r>
    </w:p>
    <w:p w14:paraId="15FC58CC" w14:textId="77777777" w:rsidR="003C4002" w:rsidRDefault="004A3B3B">
      <w:pPr>
        <w:spacing w:after="4"/>
        <w:ind w:left="-5" w:right="1058"/>
      </w:pPr>
      <w:r>
        <w:rPr>
          <w:rFonts w:ascii="Courier New" w:eastAsia="Courier New" w:hAnsi="Courier New" w:cs="Courier New"/>
          <w:sz w:val="16"/>
        </w:rPr>
        <w:t xml:space="preserve">      -- cut depth for toolpath this is depth below start depth       </w:t>
      </w:r>
      <w:r>
        <w:rPr>
          <w:rFonts w:ascii="Courier New" w:eastAsia="Courier New" w:hAnsi="Courier New" w:cs="Courier New"/>
          <w:sz w:val="16"/>
        </w:rPr>
        <w:t xml:space="preserve">prism_data.CutDepth = cut_depth </w:t>
      </w:r>
    </w:p>
    <w:p w14:paraId="0CE758B6" w14:textId="77777777" w:rsidR="003C4002" w:rsidRDefault="004A3B3B">
      <w:pPr>
        <w:spacing w:after="0" w:line="259" w:lineRule="auto"/>
        <w:ind w:left="0" w:firstLine="0"/>
      </w:pPr>
      <w:r>
        <w:rPr>
          <w:rFonts w:ascii="Courier New" w:eastAsia="Courier New" w:hAnsi="Courier New" w:cs="Courier New"/>
          <w:sz w:val="16"/>
        </w:rPr>
        <w:t xml:space="preserve">       </w:t>
      </w:r>
    </w:p>
    <w:p w14:paraId="2243065A" w14:textId="77777777" w:rsidR="003C4002" w:rsidRDefault="004A3B3B">
      <w:pPr>
        <w:spacing w:after="62"/>
        <w:ind w:left="-5" w:right="290"/>
      </w:pPr>
      <w:r>
        <w:rPr>
          <w:rFonts w:ascii="Courier New" w:eastAsia="Courier New" w:hAnsi="Courier New" w:cs="Courier New"/>
          <w:sz w:val="16"/>
        </w:rPr>
        <w:t xml:space="preserve">      -- direction of cut for offet clearance - ProfileParameterData.CLIMB_DIRECTION or        -- ProfileParameterData.CONVENTIONAL_DIRECTION - NOTE: enum from ProfileParameterData       prism_data.CutDirection = Pr</w:t>
      </w:r>
      <w:r>
        <w:rPr>
          <w:rFonts w:ascii="Courier New" w:eastAsia="Courier New" w:hAnsi="Courier New" w:cs="Courier New"/>
          <w:sz w:val="16"/>
        </w:rPr>
        <w:t xml:space="preserve">ofileParameterData.CLIMB_DIRECTION        </w:t>
      </w:r>
    </w:p>
    <w:p w14:paraId="00576212" w14:textId="77777777" w:rsidR="003C4002" w:rsidRDefault="004A3B3B">
      <w:pPr>
        <w:spacing w:after="0" w:line="259" w:lineRule="auto"/>
        <w:ind w:left="0" w:firstLine="0"/>
      </w:pPr>
      <w:r>
        <w:t xml:space="preserve"> </w:t>
      </w:r>
    </w:p>
    <w:p w14:paraId="335A08EF" w14:textId="77777777" w:rsidR="003C4002" w:rsidRDefault="004A3B3B">
      <w:pPr>
        <w:spacing w:after="4"/>
        <w:ind w:left="-5" w:right="578"/>
      </w:pPr>
      <w:r>
        <w:rPr>
          <w:rFonts w:ascii="Courier New" w:eastAsia="Courier New" w:hAnsi="Courier New" w:cs="Courier New"/>
          <w:sz w:val="16"/>
        </w:rPr>
        <w:t xml:space="preserve">-- calculate the minimum cut depth to fully form the bevel on the current selection </w:t>
      </w:r>
    </w:p>
    <w:p w14:paraId="20157BBD" w14:textId="77777777" w:rsidR="003C4002" w:rsidRDefault="004A3B3B">
      <w:pPr>
        <w:spacing w:after="4"/>
        <w:ind w:left="-5" w:right="578"/>
      </w:pPr>
      <w:r>
        <w:rPr>
          <w:rFonts w:ascii="Courier New" w:eastAsia="Courier New" w:hAnsi="Courier New" w:cs="Courier New"/>
          <w:sz w:val="16"/>
        </w:rPr>
        <w:t xml:space="preserve">-- with the current tool </w:t>
      </w:r>
    </w:p>
    <w:p w14:paraId="7338CB63" w14:textId="77777777" w:rsidR="003C4002" w:rsidRDefault="004A3B3B">
      <w:pPr>
        <w:spacing w:after="4"/>
        <w:ind w:left="-5" w:right="578"/>
      </w:pPr>
      <w:r>
        <w:rPr>
          <w:rFonts w:ascii="Courier New" w:eastAsia="Courier New" w:hAnsi="Courier New" w:cs="Courier New"/>
          <w:sz w:val="16"/>
        </w:rPr>
        <w:t xml:space="preserve">   local min_bevel_depth = prism_data:CalculateMinimumBevelDepth(tool, true) </w:t>
      </w:r>
    </w:p>
    <w:p w14:paraId="64DF8AFA" w14:textId="77777777" w:rsidR="003C4002" w:rsidRDefault="004A3B3B">
      <w:pPr>
        <w:spacing w:after="4"/>
        <w:ind w:left="-5" w:right="578"/>
      </w:pPr>
      <w:r>
        <w:rPr>
          <w:rFonts w:ascii="Courier New" w:eastAsia="Courier New" w:hAnsi="Courier New" w:cs="Courier New"/>
          <w:sz w:val="16"/>
        </w:rPr>
        <w:t xml:space="preserve">   if min_bevel_depth </w:t>
      </w:r>
      <w:r>
        <w:rPr>
          <w:rFonts w:ascii="Courier New" w:eastAsia="Courier New" w:hAnsi="Courier New" w:cs="Courier New"/>
          <w:sz w:val="16"/>
        </w:rPr>
        <w:t xml:space="preserve">&gt; cut_depth then </w:t>
      </w:r>
    </w:p>
    <w:p w14:paraId="6EE375F4" w14:textId="77777777" w:rsidR="003C4002" w:rsidRDefault="004A3B3B">
      <w:pPr>
        <w:spacing w:after="4"/>
        <w:ind w:left="-5"/>
      </w:pPr>
      <w:r>
        <w:rPr>
          <w:rFonts w:ascii="Courier New" w:eastAsia="Courier New" w:hAnsi="Courier New" w:cs="Courier New"/>
          <w:sz w:val="16"/>
        </w:rPr>
        <w:t xml:space="preserve">      DisplayMessageBox("A prism will not be fully formed with a depth of " .. cut_depth ..  </w:t>
      </w:r>
    </w:p>
    <w:p w14:paraId="27310961" w14:textId="77777777" w:rsidR="003C4002" w:rsidRDefault="004A3B3B">
      <w:pPr>
        <w:spacing w:after="4"/>
        <w:ind w:left="-5" w:right="578"/>
      </w:pPr>
      <w:r>
        <w:rPr>
          <w:rFonts w:ascii="Courier New" w:eastAsia="Courier New" w:hAnsi="Courier New" w:cs="Courier New"/>
          <w:sz w:val="16"/>
        </w:rPr>
        <w:lastRenderedPageBreak/>
        <w:t xml:space="preserve">                        "\r\n" .. </w:t>
      </w:r>
    </w:p>
    <w:p w14:paraId="1F418BE8" w14:textId="77777777" w:rsidR="003C4002" w:rsidRDefault="004A3B3B">
      <w:pPr>
        <w:spacing w:after="4"/>
        <w:ind w:left="-5" w:right="578"/>
      </w:pPr>
      <w:r>
        <w:rPr>
          <w:rFonts w:ascii="Courier New" w:eastAsia="Courier New" w:hAnsi="Courier New" w:cs="Courier New"/>
          <w:sz w:val="16"/>
        </w:rPr>
        <w:t xml:space="preserve">                        "A depth of " .. min_bevel_depth ..  </w:t>
      </w:r>
    </w:p>
    <w:p w14:paraId="30A10991" w14:textId="77777777" w:rsidR="003C4002" w:rsidRDefault="004A3B3B">
      <w:pPr>
        <w:spacing w:after="72"/>
        <w:ind w:left="-5" w:right="578"/>
      </w:pPr>
      <w:r>
        <w:rPr>
          <w:rFonts w:ascii="Courier New" w:eastAsia="Courier New" w:hAnsi="Courier New" w:cs="Courier New"/>
          <w:sz w:val="16"/>
        </w:rPr>
        <w:t xml:space="preserve">                        " is required to fully </w:t>
      </w:r>
      <w:r>
        <w:rPr>
          <w:rFonts w:ascii="Courier New" w:eastAsia="Courier New" w:hAnsi="Courier New" w:cs="Courier New"/>
          <w:sz w:val="16"/>
        </w:rPr>
        <w:t xml:space="preserve">form the prism" </w:t>
      </w:r>
    </w:p>
    <w:p w14:paraId="2CF8C1B0" w14:textId="77777777" w:rsidR="003C4002" w:rsidRDefault="004A3B3B">
      <w:pPr>
        <w:tabs>
          <w:tab w:val="center" w:pos="5281"/>
        </w:tabs>
        <w:spacing w:after="4"/>
        <w:ind w:left="-15" w:firstLine="0"/>
      </w:pPr>
      <w:r>
        <w:rPr>
          <w:rFonts w:ascii="Courier New" w:eastAsia="Courier New" w:hAnsi="Courier New" w:cs="Courier New"/>
          <w:sz w:val="16"/>
        </w:rPr>
        <w:t xml:space="preserve">                        )</w:t>
      </w:r>
      <w:r>
        <w:t xml:space="preserve"> </w:t>
      </w:r>
      <w:r>
        <w:tab/>
        <w:t xml:space="preserve"> </w:t>
      </w:r>
      <w:r>
        <w:br w:type="page"/>
      </w:r>
    </w:p>
    <w:p w14:paraId="5E2B57C0" w14:textId="77777777" w:rsidR="003C4002" w:rsidRDefault="004A3B3B">
      <w:pPr>
        <w:pStyle w:val="Heading1"/>
        <w:ind w:left="-5"/>
      </w:pPr>
      <w:r>
        <w:lastRenderedPageBreak/>
        <w:t xml:space="preserve">RoughingParameterData – Aspire Only </w:t>
      </w:r>
    </w:p>
    <w:p w14:paraId="3FD24049" w14:textId="77777777" w:rsidR="003C4002" w:rsidRDefault="004A3B3B">
      <w:pPr>
        <w:spacing w:after="10"/>
        <w:ind w:left="-5" w:right="9"/>
      </w:pPr>
      <w:r>
        <w:t xml:space="preserve">This object is used to hold settings for a 3D roughing toolpath.  </w:t>
      </w:r>
    </w:p>
    <w:p w14:paraId="7FF8FAB2" w14:textId="77777777" w:rsidR="003C4002" w:rsidRDefault="004A3B3B">
      <w:pPr>
        <w:spacing w:after="0" w:line="259" w:lineRule="auto"/>
        <w:ind w:left="0" w:firstLine="0"/>
      </w:pPr>
      <w:r>
        <w:t xml:space="preserve"> </w:t>
      </w:r>
    </w:p>
    <w:p w14:paraId="0DB67820" w14:textId="77777777" w:rsidR="003C4002" w:rsidRDefault="004A3B3B">
      <w:pPr>
        <w:pStyle w:val="Heading2"/>
        <w:ind w:left="-5"/>
      </w:pPr>
      <w:r>
        <w:t xml:space="preserve">Constructors </w:t>
      </w:r>
    </w:p>
    <w:p w14:paraId="2C2B2809" w14:textId="77777777" w:rsidR="003C4002" w:rsidRDefault="004A3B3B">
      <w:pPr>
        <w:spacing w:after="5" w:line="267" w:lineRule="auto"/>
        <w:ind w:left="-5"/>
      </w:pPr>
      <w:r>
        <w:rPr>
          <w:rFonts w:ascii="Cambria" w:eastAsia="Cambria" w:hAnsi="Cambria" w:cs="Cambria"/>
          <w:b/>
          <w:color w:val="4F81BD"/>
        </w:rPr>
        <w:t xml:space="preserve">RoughingParameterData() – Constructor </w:t>
      </w:r>
    </w:p>
    <w:p w14:paraId="0EABB4E5" w14:textId="77777777" w:rsidR="003C4002" w:rsidRDefault="004A3B3B">
      <w:pPr>
        <w:spacing w:after="228"/>
        <w:ind w:left="-5" w:right="9"/>
      </w:pPr>
      <w:r>
        <w:t xml:space="preserve">Create a new object ready to have its parameters set </w:t>
      </w:r>
    </w:p>
    <w:p w14:paraId="6C475D93" w14:textId="77777777" w:rsidR="003C4002" w:rsidRDefault="004A3B3B">
      <w:pPr>
        <w:pStyle w:val="Heading2"/>
        <w:ind w:left="-5"/>
      </w:pPr>
      <w:r>
        <w:t xml:space="preserve">Properties </w:t>
      </w:r>
    </w:p>
    <w:p w14:paraId="08DDCCF0" w14:textId="77777777" w:rsidR="003C4002" w:rsidRDefault="004A3B3B">
      <w:pPr>
        <w:spacing w:after="5" w:line="267" w:lineRule="auto"/>
        <w:ind w:left="-5"/>
      </w:pPr>
      <w:r>
        <w:rPr>
          <w:rFonts w:ascii="Cambria" w:eastAsia="Cambria" w:hAnsi="Cambria" w:cs="Cambria"/>
          <w:b/>
          <w:color w:val="4F81BD"/>
        </w:rPr>
        <w:t xml:space="preserve"> .Name </w:t>
      </w:r>
    </w:p>
    <w:p w14:paraId="400BC278" w14:textId="77777777" w:rsidR="003C4002" w:rsidRDefault="004A3B3B">
      <w:pPr>
        <w:spacing w:after="228"/>
        <w:ind w:left="-5" w:right="9"/>
      </w:pPr>
      <w:r>
        <w:t xml:space="preserve">R/W – string – The name for the toolpath </w:t>
      </w:r>
    </w:p>
    <w:p w14:paraId="1E3040AD" w14:textId="77777777" w:rsidR="003C4002" w:rsidRDefault="004A3B3B">
      <w:pPr>
        <w:spacing w:after="5" w:line="267" w:lineRule="auto"/>
        <w:ind w:left="-5"/>
      </w:pPr>
      <w:r>
        <w:rPr>
          <w:rFonts w:ascii="Cambria" w:eastAsia="Cambria" w:hAnsi="Cambria" w:cs="Cambria"/>
          <w:b/>
          <w:color w:val="4F81BD"/>
        </w:rPr>
        <w:t xml:space="preserve">.StartDepth </w:t>
      </w:r>
    </w:p>
    <w:p w14:paraId="3C2DE079" w14:textId="77777777" w:rsidR="003C4002" w:rsidRDefault="004A3B3B">
      <w:pPr>
        <w:spacing w:after="228"/>
        <w:ind w:left="-5" w:right="9"/>
      </w:pPr>
      <w:r>
        <w:t xml:space="preserve">R/W – double – Start depth for the toolpath below the material surface </w:t>
      </w:r>
    </w:p>
    <w:p w14:paraId="47096191" w14:textId="77777777" w:rsidR="003C4002" w:rsidRDefault="004A3B3B">
      <w:pPr>
        <w:spacing w:after="5" w:line="267" w:lineRule="auto"/>
        <w:ind w:left="-5"/>
      </w:pPr>
      <w:r>
        <w:rPr>
          <w:rFonts w:ascii="Cambria" w:eastAsia="Cambria" w:hAnsi="Cambria" w:cs="Cambria"/>
          <w:b/>
          <w:color w:val="4F81BD"/>
        </w:rPr>
        <w:t xml:space="preserve">.StartDepthFormula </w:t>
      </w:r>
    </w:p>
    <w:p w14:paraId="4DF0C8D3" w14:textId="77777777" w:rsidR="003C4002" w:rsidRDefault="004A3B3B">
      <w:pPr>
        <w:spacing w:after="228"/>
        <w:ind w:left="-5" w:right="9"/>
      </w:pPr>
      <w:r>
        <w:t>R/W – string – Formula for start de</w:t>
      </w:r>
      <w:r>
        <w:t xml:space="preserve">pth for toolpath below material surface </w:t>
      </w:r>
    </w:p>
    <w:p w14:paraId="295515A1" w14:textId="77777777" w:rsidR="003C4002" w:rsidRDefault="004A3B3B">
      <w:pPr>
        <w:spacing w:after="5" w:line="267" w:lineRule="auto"/>
        <w:ind w:left="-5"/>
      </w:pPr>
      <w:r>
        <w:rPr>
          <w:rFonts w:ascii="Cambria" w:eastAsia="Cambria" w:hAnsi="Cambria" w:cs="Cambria"/>
          <w:b/>
          <w:color w:val="4F81BD"/>
        </w:rPr>
        <w:t xml:space="preserve">.CutDepth </w:t>
      </w:r>
    </w:p>
    <w:p w14:paraId="402B8633" w14:textId="77777777" w:rsidR="003C4002" w:rsidRDefault="004A3B3B">
      <w:pPr>
        <w:spacing w:after="228"/>
        <w:ind w:left="-5" w:right="9"/>
      </w:pPr>
      <w:r>
        <w:t xml:space="preserve">R/W – double – Final cutting depth below the start depth </w:t>
      </w:r>
    </w:p>
    <w:p w14:paraId="60C81BA8" w14:textId="77777777" w:rsidR="003C4002" w:rsidRDefault="004A3B3B">
      <w:pPr>
        <w:spacing w:after="5" w:line="267" w:lineRule="auto"/>
        <w:ind w:left="-5"/>
      </w:pPr>
      <w:r>
        <w:rPr>
          <w:rFonts w:ascii="Cambria" w:eastAsia="Cambria" w:hAnsi="Cambria" w:cs="Cambria"/>
          <w:b/>
          <w:color w:val="4F81BD"/>
        </w:rPr>
        <w:t xml:space="preserve">.CutDepthFormula </w:t>
      </w:r>
    </w:p>
    <w:p w14:paraId="77D9E0A8" w14:textId="77777777" w:rsidR="003C4002" w:rsidRDefault="004A3B3B">
      <w:pPr>
        <w:spacing w:after="228"/>
        <w:ind w:left="-5" w:right="9"/>
      </w:pPr>
      <w:r>
        <w:t xml:space="preserve">R/W – string – Formula for final cutting depth below start depth </w:t>
      </w:r>
    </w:p>
    <w:p w14:paraId="7C8C8B0F" w14:textId="77777777" w:rsidR="003C4002" w:rsidRDefault="004A3B3B">
      <w:pPr>
        <w:spacing w:after="5" w:line="267" w:lineRule="auto"/>
        <w:ind w:left="-5"/>
      </w:pPr>
      <w:r>
        <w:rPr>
          <w:rFonts w:ascii="Cambria" w:eastAsia="Cambria" w:hAnsi="Cambria" w:cs="Cambria"/>
          <w:b/>
          <w:color w:val="4F81BD"/>
        </w:rPr>
        <w:t xml:space="preserve">.Allowance </w:t>
      </w:r>
    </w:p>
    <w:p w14:paraId="36BFAC5F" w14:textId="77777777" w:rsidR="003C4002" w:rsidRDefault="004A3B3B">
      <w:pPr>
        <w:spacing w:after="228"/>
        <w:ind w:left="-5" w:right="9"/>
      </w:pPr>
      <w:r>
        <w:t xml:space="preserve">R/W – double – allowance to leave for a finishing </w:t>
      </w:r>
      <w:r>
        <w:t xml:space="preserve">toolpath to clear </w:t>
      </w:r>
    </w:p>
    <w:p w14:paraId="72447DF8" w14:textId="77777777" w:rsidR="003C4002" w:rsidRDefault="004A3B3B">
      <w:pPr>
        <w:spacing w:after="5" w:line="267" w:lineRule="auto"/>
        <w:ind w:left="-5"/>
      </w:pPr>
      <w:r>
        <w:rPr>
          <w:rFonts w:ascii="Cambria" w:eastAsia="Cambria" w:hAnsi="Cambria" w:cs="Cambria"/>
          <w:b/>
          <w:color w:val="4F81BD"/>
        </w:rPr>
        <w:t xml:space="preserve">.DoZLevelRoughing  </w:t>
      </w:r>
    </w:p>
    <w:p w14:paraId="48A17B8B" w14:textId="77777777" w:rsidR="003C4002" w:rsidRDefault="004A3B3B">
      <w:pPr>
        <w:spacing w:after="228"/>
        <w:ind w:left="-5" w:right="9"/>
      </w:pPr>
      <w:r>
        <w:t xml:space="preserve">R/W – bool – If true do Z level roughing </w:t>
      </w:r>
    </w:p>
    <w:p w14:paraId="760D656D" w14:textId="77777777" w:rsidR="003C4002" w:rsidRDefault="004A3B3B">
      <w:pPr>
        <w:spacing w:after="5" w:line="267" w:lineRule="auto"/>
        <w:ind w:left="-5"/>
      </w:pPr>
      <w:r>
        <w:rPr>
          <w:rFonts w:ascii="Cambria" w:eastAsia="Cambria" w:hAnsi="Cambria" w:cs="Cambria"/>
          <w:b/>
          <w:color w:val="4F81BD"/>
        </w:rPr>
        <w:t xml:space="preserve">.ZLevelStrategy </w:t>
      </w:r>
    </w:p>
    <w:p w14:paraId="7AF8EFF2" w14:textId="77777777" w:rsidR="003C4002" w:rsidRDefault="004A3B3B">
      <w:pPr>
        <w:spacing w:after="10"/>
        <w:ind w:left="-5" w:right="9"/>
      </w:pPr>
      <w:r>
        <w:t xml:space="preserve">R/W – integer – type of Z level roughing to perform. Valid values are: </w:t>
      </w:r>
    </w:p>
    <w:p w14:paraId="3B19FFBD" w14:textId="77777777" w:rsidR="003C4002" w:rsidRDefault="004A3B3B">
      <w:pPr>
        <w:spacing w:after="4"/>
        <w:ind w:left="-5" w:right="1929"/>
      </w:pPr>
      <w:r>
        <w:t xml:space="preserve"> </w:t>
      </w:r>
      <w:r>
        <w:tab/>
        <w:t xml:space="preserve">RoughingParameterData.RASTER_X  </w:t>
      </w:r>
      <w:r>
        <w:tab/>
        <w:t xml:space="preserve">RoughingParameterData.RASTER_Y </w:t>
      </w:r>
    </w:p>
    <w:p w14:paraId="6F74D3FE" w14:textId="77777777" w:rsidR="003C4002" w:rsidRDefault="004A3B3B">
      <w:pPr>
        <w:tabs>
          <w:tab w:val="center" w:pos="2182"/>
        </w:tabs>
        <w:spacing w:after="10"/>
        <w:ind w:left="-15" w:firstLine="0"/>
      </w:pPr>
      <w:r>
        <w:t xml:space="preserve"> </w:t>
      </w:r>
      <w:r>
        <w:tab/>
      </w:r>
      <w:r>
        <w:t xml:space="preserve">RoughingParameterData.OFFSET </w:t>
      </w:r>
    </w:p>
    <w:p w14:paraId="6FF5AB69" w14:textId="77777777" w:rsidR="003C4002" w:rsidRDefault="004A3B3B">
      <w:pPr>
        <w:spacing w:after="177" w:line="259" w:lineRule="auto"/>
        <w:ind w:left="0" w:firstLine="0"/>
      </w:pPr>
      <w:r>
        <w:t xml:space="preserve"> </w:t>
      </w:r>
    </w:p>
    <w:p w14:paraId="3EBDC9F7" w14:textId="77777777" w:rsidR="003C4002" w:rsidRDefault="004A3B3B">
      <w:pPr>
        <w:spacing w:after="5" w:line="267" w:lineRule="auto"/>
        <w:ind w:left="-5"/>
      </w:pPr>
      <w:r>
        <w:rPr>
          <w:rFonts w:ascii="Cambria" w:eastAsia="Cambria" w:hAnsi="Cambria" w:cs="Cambria"/>
          <w:b/>
          <w:color w:val="4F81BD"/>
        </w:rPr>
        <w:t xml:space="preserve">.ZLevelProfile </w:t>
      </w:r>
    </w:p>
    <w:p w14:paraId="11F9D516" w14:textId="77777777" w:rsidR="003C4002" w:rsidRDefault="004A3B3B">
      <w:pPr>
        <w:spacing w:after="10"/>
        <w:ind w:left="-5" w:right="9"/>
      </w:pPr>
      <w:r>
        <w:t xml:space="preserve">R/W – integer – type of roughing pass to perform. Valid values are: </w:t>
      </w:r>
    </w:p>
    <w:p w14:paraId="387063FE" w14:textId="77777777" w:rsidR="003C4002" w:rsidRDefault="004A3B3B">
      <w:pPr>
        <w:tabs>
          <w:tab w:val="center" w:pos="2064"/>
        </w:tabs>
        <w:spacing w:after="10"/>
        <w:ind w:left="-15" w:firstLine="0"/>
      </w:pPr>
      <w:r>
        <w:t xml:space="preserve"> </w:t>
      </w:r>
      <w:r>
        <w:tab/>
        <w:t xml:space="preserve">RoughingParameterData.LAST </w:t>
      </w:r>
    </w:p>
    <w:p w14:paraId="4AB8C730" w14:textId="77777777" w:rsidR="003C4002" w:rsidRDefault="004A3B3B">
      <w:pPr>
        <w:tabs>
          <w:tab w:val="center" w:pos="2093"/>
        </w:tabs>
        <w:spacing w:after="10"/>
        <w:ind w:left="-15" w:firstLine="0"/>
      </w:pPr>
      <w:r>
        <w:t xml:space="preserve"> </w:t>
      </w:r>
      <w:r>
        <w:tab/>
        <w:t xml:space="preserve">RoughingParameterData.FIRST </w:t>
      </w:r>
    </w:p>
    <w:p w14:paraId="2DBE53F5" w14:textId="77777777" w:rsidR="003C4002" w:rsidRDefault="004A3B3B">
      <w:pPr>
        <w:tabs>
          <w:tab w:val="center" w:pos="2118"/>
        </w:tabs>
        <w:spacing w:after="10"/>
        <w:ind w:left="-15" w:firstLine="0"/>
      </w:pPr>
      <w:r>
        <w:t xml:space="preserve"> </w:t>
      </w:r>
      <w:r>
        <w:tab/>
        <w:t xml:space="preserve">RoughingParameterData.NONE </w:t>
      </w:r>
    </w:p>
    <w:p w14:paraId="79A79779" w14:textId="77777777" w:rsidR="003C4002" w:rsidRDefault="004A3B3B">
      <w:pPr>
        <w:spacing w:after="179" w:line="259" w:lineRule="auto"/>
        <w:ind w:left="0" w:firstLine="0"/>
      </w:pPr>
      <w:r>
        <w:t xml:space="preserve"> </w:t>
      </w:r>
    </w:p>
    <w:p w14:paraId="2D6AE303" w14:textId="77777777" w:rsidR="003C4002" w:rsidRDefault="004A3B3B">
      <w:pPr>
        <w:spacing w:after="5" w:line="267" w:lineRule="auto"/>
        <w:ind w:left="-5"/>
      </w:pPr>
      <w:r>
        <w:rPr>
          <w:rFonts w:ascii="Cambria" w:eastAsia="Cambria" w:hAnsi="Cambria" w:cs="Cambria"/>
          <w:b/>
          <w:color w:val="4F81BD"/>
        </w:rPr>
        <w:lastRenderedPageBreak/>
        <w:t xml:space="preserve">.RasterAngle </w:t>
      </w:r>
    </w:p>
    <w:p w14:paraId="7893ACD9" w14:textId="77777777" w:rsidR="003C4002" w:rsidRDefault="004A3B3B">
      <w:pPr>
        <w:spacing w:after="10"/>
        <w:ind w:left="-5" w:right="9"/>
      </w:pPr>
      <w:r>
        <w:t>R/W – double – The angle to rast</w:t>
      </w:r>
      <w:r>
        <w:t xml:space="preserve">er at </w:t>
      </w:r>
    </w:p>
    <w:p w14:paraId="545AFAF7" w14:textId="77777777" w:rsidR="003C4002" w:rsidRDefault="004A3B3B">
      <w:pPr>
        <w:spacing w:after="179" w:line="259" w:lineRule="auto"/>
        <w:ind w:left="0" w:firstLine="0"/>
      </w:pPr>
      <w:r>
        <w:t xml:space="preserve"> </w:t>
      </w:r>
    </w:p>
    <w:p w14:paraId="415AB291" w14:textId="77777777" w:rsidR="003C4002" w:rsidRDefault="004A3B3B">
      <w:pPr>
        <w:spacing w:after="5" w:line="267" w:lineRule="auto"/>
        <w:ind w:left="-5"/>
      </w:pPr>
      <w:r>
        <w:rPr>
          <w:rFonts w:ascii="Cambria" w:eastAsia="Cambria" w:hAnsi="Cambria" w:cs="Cambria"/>
          <w:b/>
          <w:color w:val="4F81BD"/>
        </w:rPr>
        <w:t xml:space="preserve">.MachiningAllowance </w:t>
      </w:r>
    </w:p>
    <w:p w14:paraId="4F81408A" w14:textId="77777777" w:rsidR="003C4002" w:rsidRDefault="004A3B3B">
      <w:pPr>
        <w:ind w:left="-5" w:right="9"/>
      </w:pPr>
      <w:r>
        <w:t xml:space="preserve">R/W – double – Allowance to leave on when roughing   </w:t>
      </w:r>
    </w:p>
    <w:p w14:paraId="2C95BC22" w14:textId="77777777" w:rsidR="003C4002" w:rsidRDefault="004A3B3B">
      <w:pPr>
        <w:spacing w:after="276" w:line="259" w:lineRule="auto"/>
        <w:ind w:left="0" w:firstLine="0"/>
      </w:pPr>
      <w:r>
        <w:t xml:space="preserve"> </w:t>
      </w:r>
    </w:p>
    <w:p w14:paraId="075F4191" w14:textId="77777777" w:rsidR="003C4002" w:rsidRDefault="004A3B3B">
      <w:pPr>
        <w:pStyle w:val="Heading1"/>
        <w:ind w:left="-5"/>
      </w:pPr>
      <w:r>
        <w:t xml:space="preserve">ExternalToolpath </w:t>
      </w:r>
    </w:p>
    <w:p w14:paraId="6C6309A7" w14:textId="77777777" w:rsidR="003C4002" w:rsidRDefault="004A3B3B">
      <w:pPr>
        <w:spacing w:after="0"/>
        <w:ind w:left="-5" w:right="9"/>
      </w:pPr>
      <w:r>
        <w:t xml:space="preserve">This object is used to create a toolpath within the program with the user supplying ALL data for the toolpath including the 3D moves. </w:t>
      </w:r>
    </w:p>
    <w:p w14:paraId="2E762B6E" w14:textId="77777777" w:rsidR="003C4002" w:rsidRDefault="004A3B3B">
      <w:pPr>
        <w:spacing w:after="0" w:line="259" w:lineRule="auto"/>
        <w:ind w:left="0" w:firstLine="0"/>
      </w:pPr>
      <w:r>
        <w:rPr>
          <w:color w:val="FF0000"/>
        </w:rPr>
        <w:t xml:space="preserve">WARNING </w:t>
      </w:r>
    </w:p>
    <w:p w14:paraId="066CD3D6" w14:textId="77777777" w:rsidR="003C4002" w:rsidRDefault="004A3B3B">
      <w:pPr>
        <w:spacing w:after="0"/>
        <w:ind w:left="-5" w:right="9"/>
      </w:pPr>
      <w:r>
        <w:t xml:space="preserve"> This is an extremely powerful capability as you can control the complete movement of the tool. However it is ex</w:t>
      </w:r>
      <w:r>
        <w:t>tremely important to realize how dangerous this can be, the program makes no checks on the data supplied via this method, so the user must make sure that the toolpath is doing what they expect. Scripts that use this capability should be rigorously tested w</w:t>
      </w:r>
      <w:r>
        <w:t xml:space="preserve">ith different  jobs with both the Z origin on the material top and bottom, as well as all variations of origin position and in both mm and inches.  </w:t>
      </w:r>
    </w:p>
    <w:p w14:paraId="1807670D" w14:textId="77777777" w:rsidR="003C4002" w:rsidRDefault="004A3B3B">
      <w:pPr>
        <w:spacing w:after="0" w:line="259" w:lineRule="auto"/>
        <w:ind w:left="0" w:firstLine="0"/>
      </w:pPr>
      <w:r>
        <w:t xml:space="preserve"> </w:t>
      </w:r>
    </w:p>
    <w:p w14:paraId="6F091AF0" w14:textId="77777777" w:rsidR="003C4002" w:rsidRDefault="004A3B3B">
      <w:pPr>
        <w:spacing w:after="0"/>
        <w:ind w:left="-5" w:right="9"/>
      </w:pPr>
      <w:r>
        <w:t xml:space="preserve">Note: Once the toolpath is created, use the AddExternalToolpath method of ToolpathManager to add it to the program. </w:t>
      </w:r>
    </w:p>
    <w:p w14:paraId="4B5B5263" w14:textId="77777777" w:rsidR="003C4002" w:rsidRDefault="004A3B3B">
      <w:pPr>
        <w:spacing w:after="0" w:line="259" w:lineRule="auto"/>
        <w:ind w:left="0" w:firstLine="0"/>
      </w:pPr>
      <w:r>
        <w:t xml:space="preserve"> </w:t>
      </w:r>
    </w:p>
    <w:p w14:paraId="09747AB5" w14:textId="77777777" w:rsidR="003C4002" w:rsidRDefault="004A3B3B">
      <w:pPr>
        <w:pStyle w:val="Heading2"/>
        <w:spacing w:after="188"/>
        <w:ind w:left="-5"/>
      </w:pPr>
      <w:r>
        <w:t xml:space="preserve">Constructor </w:t>
      </w:r>
    </w:p>
    <w:p w14:paraId="549423F4" w14:textId="77777777" w:rsidR="003C4002" w:rsidRDefault="004A3B3B">
      <w:pPr>
        <w:spacing w:after="5" w:line="267" w:lineRule="auto"/>
        <w:ind w:left="-5"/>
      </w:pPr>
      <w:r>
        <w:rPr>
          <w:rFonts w:ascii="Cambria" w:eastAsia="Cambria" w:hAnsi="Cambria" w:cs="Cambria"/>
          <w:b/>
          <w:color w:val="4F81BD"/>
        </w:rPr>
        <w:t xml:space="preserve">ExternalToolpath(       </w:t>
      </w:r>
    </w:p>
    <w:p w14:paraId="52343C4E" w14:textId="77777777" w:rsidR="003C4002" w:rsidRDefault="004A3B3B">
      <w:pPr>
        <w:spacing w:after="10"/>
        <w:ind w:left="1450" w:right="9"/>
      </w:pPr>
      <w:r>
        <w:t xml:space="preserve">         string name,  </w:t>
      </w:r>
    </w:p>
    <w:p w14:paraId="38FA4F0F" w14:textId="77777777" w:rsidR="003C4002" w:rsidRDefault="004A3B3B">
      <w:pPr>
        <w:spacing w:after="10"/>
        <w:ind w:left="1450" w:right="9"/>
      </w:pPr>
      <w:r>
        <w:t xml:space="preserve">         Tool tool, </w:t>
      </w:r>
    </w:p>
    <w:p w14:paraId="75B7BA4D" w14:textId="77777777" w:rsidR="003C4002" w:rsidRDefault="004A3B3B">
      <w:pPr>
        <w:spacing w:after="10"/>
        <w:ind w:left="1450" w:right="9"/>
      </w:pPr>
      <w:r>
        <w:t xml:space="preserve">         ToolpathPosData pos_data,  </w:t>
      </w:r>
    </w:p>
    <w:p w14:paraId="24732398" w14:textId="77777777" w:rsidR="003C4002" w:rsidRDefault="004A3B3B">
      <w:pPr>
        <w:spacing w:after="10"/>
        <w:ind w:left="1450" w:right="9"/>
      </w:pPr>
      <w:r>
        <w:t xml:space="preserve">         External</w:t>
      </w:r>
      <w:r>
        <w:t xml:space="preserve">ToolpathOptions options, </w:t>
      </w:r>
    </w:p>
    <w:p w14:paraId="70294F5D" w14:textId="77777777" w:rsidR="003C4002" w:rsidRDefault="004A3B3B">
      <w:pPr>
        <w:spacing w:after="10"/>
        <w:ind w:left="1450" w:right="9"/>
      </w:pPr>
      <w:r>
        <w:t xml:space="preserve">         ContourGroup contours </w:t>
      </w:r>
    </w:p>
    <w:p w14:paraId="7BD6981F" w14:textId="77777777" w:rsidR="003C4002" w:rsidRDefault="004A3B3B">
      <w:pPr>
        <w:spacing w:after="10"/>
        <w:ind w:left="-5" w:right="9"/>
      </w:pPr>
      <w:r>
        <w:t xml:space="preserve">                                      )  </w:t>
      </w:r>
    </w:p>
    <w:p w14:paraId="7296C87B" w14:textId="77777777" w:rsidR="003C4002" w:rsidRDefault="004A3B3B">
      <w:pPr>
        <w:spacing w:after="10"/>
        <w:ind w:left="-5" w:right="9"/>
      </w:pPr>
      <w:r>
        <w:t xml:space="preserve">Create a new toolpath object </w:t>
      </w:r>
    </w:p>
    <w:p w14:paraId="1D961431" w14:textId="77777777" w:rsidR="003C4002" w:rsidRDefault="004A3B3B">
      <w:pPr>
        <w:spacing w:after="0" w:line="259" w:lineRule="auto"/>
        <w:ind w:left="0" w:firstLine="0"/>
      </w:pPr>
      <w:r>
        <w:t xml:space="preserve"> </w:t>
      </w:r>
    </w:p>
    <w:p w14:paraId="219158DF" w14:textId="77777777" w:rsidR="003C4002" w:rsidRDefault="004A3B3B">
      <w:pPr>
        <w:spacing w:after="0"/>
        <w:ind w:left="293" w:right="2473"/>
      </w:pPr>
      <w:r>
        <w:rPr>
          <w:i/>
        </w:rPr>
        <w:t xml:space="preserve">Name </w:t>
      </w:r>
      <w:r>
        <w:t xml:space="preserve">- string - Name for the toolpath </w:t>
      </w:r>
      <w:r>
        <w:rPr>
          <w:i/>
        </w:rPr>
        <w:t xml:space="preserve">Tool </w:t>
      </w:r>
      <w:r>
        <w:t>-</w:t>
      </w:r>
      <w:r>
        <w:rPr>
          <w:color w:val="943634"/>
        </w:rPr>
        <w:t>Tool</w:t>
      </w:r>
      <w:r>
        <w:t xml:space="preserve"> -Tool to use for the toolpath  </w:t>
      </w:r>
      <w:r>
        <w:rPr>
          <w:i/>
        </w:rPr>
        <w:t>pos_data</w:t>
      </w:r>
      <w:r>
        <w:t>-</w:t>
      </w:r>
      <w:r>
        <w:rPr>
          <w:color w:val="943634"/>
        </w:rPr>
        <w:t>ToolpathPosData</w:t>
      </w:r>
      <w:r>
        <w:t xml:space="preserve"> -</w:t>
      </w:r>
      <w:r>
        <w:t xml:space="preserve">Settings for home position, safe z etc </w:t>
      </w:r>
      <w:r>
        <w:rPr>
          <w:i/>
        </w:rPr>
        <w:t xml:space="preserve">options </w:t>
      </w:r>
      <w:r>
        <w:t>-</w:t>
      </w:r>
      <w:r>
        <w:rPr>
          <w:color w:val="943634"/>
        </w:rPr>
        <w:t>ExternalToolpathOptions</w:t>
      </w:r>
      <w:r>
        <w:t xml:space="preserve"> -Settings for external toolpath </w:t>
      </w:r>
      <w:r>
        <w:rPr>
          <w:i/>
        </w:rPr>
        <w:t xml:space="preserve">contours </w:t>
      </w:r>
      <w:r>
        <w:t xml:space="preserve">- </w:t>
      </w:r>
      <w:r>
        <w:rPr>
          <w:color w:val="943634"/>
        </w:rPr>
        <w:t>ContourGroup</w:t>
      </w:r>
      <w:r>
        <w:t xml:space="preserve"> - the contours describing the actual toolpath </w:t>
      </w:r>
    </w:p>
    <w:p w14:paraId="600B17E9" w14:textId="77777777" w:rsidR="003C4002" w:rsidRDefault="004A3B3B">
      <w:pPr>
        <w:spacing w:after="0" w:line="259" w:lineRule="auto"/>
        <w:ind w:left="0" w:firstLine="0"/>
      </w:pPr>
      <w:r>
        <w:t xml:space="preserve"> </w:t>
      </w:r>
    </w:p>
    <w:p w14:paraId="24A128A0" w14:textId="77777777" w:rsidR="003C4002" w:rsidRDefault="004A3B3B">
      <w:pPr>
        <w:pStyle w:val="Heading2"/>
        <w:spacing w:after="188"/>
        <w:ind w:left="-5"/>
      </w:pPr>
      <w:r>
        <w:t xml:space="preserve">Properties </w:t>
      </w:r>
    </w:p>
    <w:p w14:paraId="55A059F1" w14:textId="77777777" w:rsidR="003C4002" w:rsidRDefault="004A3B3B">
      <w:pPr>
        <w:spacing w:after="5" w:line="267" w:lineRule="auto"/>
        <w:ind w:left="-5"/>
      </w:pPr>
      <w:r>
        <w:rPr>
          <w:rFonts w:ascii="Cambria" w:eastAsia="Cambria" w:hAnsi="Cambria" w:cs="Cambria"/>
          <w:b/>
          <w:color w:val="4F81BD"/>
        </w:rPr>
        <w:t xml:space="preserve">.Error </w:t>
      </w:r>
    </w:p>
    <w:p w14:paraId="03A747E6" w14:textId="77777777" w:rsidR="003C4002" w:rsidRDefault="004A3B3B">
      <w:pPr>
        <w:ind w:left="-5" w:right="9"/>
      </w:pPr>
      <w:r>
        <w:t>R/O- bool - true if an error occurred while creating the to</w:t>
      </w:r>
      <w:r>
        <w:t xml:space="preserve">olpath </w:t>
      </w:r>
    </w:p>
    <w:p w14:paraId="437DF1C2" w14:textId="77777777" w:rsidR="003C4002" w:rsidRDefault="004A3B3B">
      <w:pPr>
        <w:spacing w:after="0" w:line="259" w:lineRule="auto"/>
        <w:ind w:left="0" w:firstLine="0"/>
      </w:pPr>
      <w:r>
        <w:lastRenderedPageBreak/>
        <w:t xml:space="preserve"> </w:t>
      </w:r>
      <w:r>
        <w:tab/>
      </w:r>
      <w:r>
        <w:rPr>
          <w:rFonts w:ascii="Cambria" w:eastAsia="Cambria" w:hAnsi="Cambria" w:cs="Cambria"/>
          <w:b/>
          <w:color w:val="1F497D"/>
          <w:sz w:val="32"/>
        </w:rPr>
        <w:t xml:space="preserve"> </w:t>
      </w:r>
    </w:p>
    <w:p w14:paraId="51B089F3" w14:textId="77777777" w:rsidR="003C4002" w:rsidRDefault="004A3B3B">
      <w:pPr>
        <w:pStyle w:val="Heading1"/>
        <w:ind w:left="-5"/>
      </w:pPr>
      <w:r>
        <w:t xml:space="preserve">ExternalToolpathOptions </w:t>
      </w:r>
    </w:p>
    <w:p w14:paraId="7CA90D62" w14:textId="77777777" w:rsidR="003C4002" w:rsidRDefault="004A3B3B">
      <w:pPr>
        <w:spacing w:after="10"/>
        <w:ind w:left="-5" w:right="9"/>
      </w:pPr>
      <w:r>
        <w:t xml:space="preserve">This object is used to hold the settings for an external toolpath. </w:t>
      </w:r>
    </w:p>
    <w:p w14:paraId="7C736E32" w14:textId="77777777" w:rsidR="003C4002" w:rsidRDefault="004A3B3B">
      <w:pPr>
        <w:spacing w:after="0" w:line="259" w:lineRule="auto"/>
        <w:ind w:left="0" w:firstLine="0"/>
      </w:pPr>
      <w:r>
        <w:t xml:space="preserve"> </w:t>
      </w:r>
    </w:p>
    <w:p w14:paraId="73576F45" w14:textId="77777777" w:rsidR="003C4002" w:rsidRDefault="004A3B3B">
      <w:pPr>
        <w:pStyle w:val="Heading2"/>
        <w:spacing w:after="186"/>
        <w:ind w:left="-5"/>
      </w:pPr>
      <w:r>
        <w:t xml:space="preserve">Constructor </w:t>
      </w:r>
    </w:p>
    <w:p w14:paraId="7C5494B0" w14:textId="77777777" w:rsidR="003C4002" w:rsidRDefault="004A3B3B">
      <w:pPr>
        <w:spacing w:after="5" w:line="267" w:lineRule="auto"/>
        <w:ind w:left="-5"/>
      </w:pPr>
      <w:r>
        <w:rPr>
          <w:rFonts w:ascii="Cambria" w:eastAsia="Cambria" w:hAnsi="Cambria" w:cs="Cambria"/>
          <w:b/>
          <w:color w:val="4F81BD"/>
        </w:rPr>
        <w:t xml:space="preserve">ExternalToolpathOptions() - Constructor </w:t>
      </w:r>
    </w:p>
    <w:p w14:paraId="53D9100F" w14:textId="77777777" w:rsidR="003C4002" w:rsidRDefault="004A3B3B">
      <w:pPr>
        <w:spacing w:after="10"/>
        <w:ind w:left="-5" w:right="9"/>
      </w:pPr>
      <w:r>
        <w:t xml:space="preserve">Create a new object ready to have its parameters set </w:t>
      </w:r>
    </w:p>
    <w:p w14:paraId="4949ED7C" w14:textId="77777777" w:rsidR="003C4002" w:rsidRDefault="004A3B3B">
      <w:pPr>
        <w:spacing w:after="0" w:line="259" w:lineRule="auto"/>
        <w:ind w:left="0" w:firstLine="0"/>
      </w:pPr>
      <w:r>
        <w:t xml:space="preserve"> </w:t>
      </w:r>
    </w:p>
    <w:p w14:paraId="34288650" w14:textId="77777777" w:rsidR="003C4002" w:rsidRDefault="004A3B3B">
      <w:pPr>
        <w:pStyle w:val="Heading2"/>
        <w:spacing w:after="188"/>
        <w:ind w:left="-5"/>
      </w:pPr>
      <w:r>
        <w:t xml:space="preserve">Properties </w:t>
      </w:r>
    </w:p>
    <w:p w14:paraId="11B583DB" w14:textId="77777777" w:rsidR="003C4002" w:rsidRDefault="004A3B3B">
      <w:pPr>
        <w:spacing w:after="5" w:line="267" w:lineRule="auto"/>
        <w:ind w:left="-5"/>
      </w:pPr>
      <w:r>
        <w:rPr>
          <w:rFonts w:ascii="Cambria" w:eastAsia="Cambria" w:hAnsi="Cambria" w:cs="Cambria"/>
          <w:b/>
          <w:color w:val="4F81BD"/>
        </w:rPr>
        <w:t xml:space="preserve">.CreatePreview </w:t>
      </w:r>
    </w:p>
    <w:p w14:paraId="7B902566" w14:textId="77777777" w:rsidR="003C4002" w:rsidRDefault="004A3B3B">
      <w:pPr>
        <w:spacing w:after="189"/>
        <w:ind w:left="-5" w:right="9"/>
      </w:pPr>
      <w:r>
        <w:t xml:space="preserve">R/W - bool </w:t>
      </w:r>
      <w:r>
        <w:t xml:space="preserve">- if true, create preview in 2d view for this toolpath </w:t>
      </w:r>
    </w:p>
    <w:p w14:paraId="63F7A6C6" w14:textId="77777777" w:rsidR="003C4002" w:rsidRDefault="004A3B3B">
      <w:pPr>
        <w:spacing w:after="5" w:line="267" w:lineRule="auto"/>
        <w:ind w:left="-5"/>
      </w:pPr>
      <w:r>
        <w:rPr>
          <w:rFonts w:ascii="Cambria" w:eastAsia="Cambria" w:hAnsi="Cambria" w:cs="Cambria"/>
          <w:b/>
          <w:color w:val="4F81BD"/>
        </w:rPr>
        <w:t xml:space="preserve">.StartDepth </w:t>
      </w:r>
    </w:p>
    <w:p w14:paraId="2EC5E959" w14:textId="77777777" w:rsidR="003C4002" w:rsidRDefault="004A3B3B">
      <w:pPr>
        <w:spacing w:after="10"/>
        <w:ind w:left="-5" w:right="9"/>
      </w:pPr>
      <w:r>
        <w:t xml:space="preserve">R/W - double - Start depth for toolpath below material surface </w:t>
      </w:r>
    </w:p>
    <w:p w14:paraId="7995D8FD" w14:textId="77777777" w:rsidR="003C4002" w:rsidRDefault="004A3B3B">
      <w:pPr>
        <w:spacing w:after="0" w:line="259" w:lineRule="auto"/>
        <w:ind w:left="0" w:firstLine="0"/>
      </w:pPr>
      <w:r>
        <w:t xml:space="preserve"> </w:t>
      </w:r>
    </w:p>
    <w:p w14:paraId="04B26411" w14:textId="77777777" w:rsidR="003C4002" w:rsidRDefault="004A3B3B">
      <w:pPr>
        <w:pStyle w:val="Heading2"/>
        <w:spacing w:after="155"/>
        <w:ind w:left="-5"/>
      </w:pPr>
      <w:r>
        <w:t xml:space="preserve">Example Code </w:t>
      </w:r>
    </w:p>
    <w:p w14:paraId="4AB580EB" w14:textId="77777777" w:rsidR="003C4002" w:rsidRDefault="004A3B3B">
      <w:pPr>
        <w:spacing w:after="4"/>
        <w:ind w:left="-5" w:right="578"/>
      </w:pPr>
      <w:r>
        <w:rPr>
          <w:rFonts w:ascii="Courier New" w:eastAsia="Courier New" w:hAnsi="Courier New" w:cs="Courier New"/>
          <w:sz w:val="16"/>
        </w:rPr>
        <w:t xml:space="preserve">function CreateToolpath(name , vectors, start_depth) </w:t>
      </w:r>
    </w:p>
    <w:p w14:paraId="301F9FAC" w14:textId="77777777" w:rsidR="003C4002" w:rsidRDefault="004A3B3B">
      <w:pPr>
        <w:spacing w:after="0" w:line="259" w:lineRule="auto"/>
        <w:ind w:left="0" w:firstLine="0"/>
      </w:pPr>
      <w:r>
        <w:rPr>
          <w:rFonts w:ascii="Courier New" w:eastAsia="Courier New" w:hAnsi="Courier New" w:cs="Courier New"/>
          <w:sz w:val="16"/>
        </w:rPr>
        <w:t xml:space="preserve"> </w:t>
      </w:r>
    </w:p>
    <w:p w14:paraId="483D5D54" w14:textId="77777777" w:rsidR="003C4002" w:rsidRDefault="004A3B3B">
      <w:pPr>
        <w:spacing w:after="4"/>
        <w:ind w:left="-5" w:right="3842"/>
      </w:pPr>
      <w:r>
        <w:rPr>
          <w:rFonts w:ascii="Courier New" w:eastAsia="Courier New" w:hAnsi="Courier New" w:cs="Courier New"/>
          <w:sz w:val="16"/>
        </w:rPr>
        <w:t xml:space="preserve">   -- </w:t>
      </w:r>
      <w:r>
        <w:rPr>
          <w:rFonts w:ascii="Courier New" w:eastAsia="Courier New" w:hAnsi="Courier New" w:cs="Courier New"/>
          <w:sz w:val="16"/>
        </w:rPr>
        <w:t xml:space="preserve">Create tool we will use to machine vectors    local tool = Tool( </w:t>
      </w:r>
    </w:p>
    <w:p w14:paraId="7532432B" w14:textId="77777777" w:rsidR="003C4002" w:rsidRDefault="004A3B3B">
      <w:pPr>
        <w:spacing w:after="4"/>
        <w:ind w:left="-5" w:right="578"/>
      </w:pPr>
      <w:r>
        <w:rPr>
          <w:rFonts w:ascii="Courier New" w:eastAsia="Courier New" w:hAnsi="Courier New" w:cs="Courier New"/>
          <w:sz w:val="16"/>
        </w:rPr>
        <w:t xml:space="preserve">                    "Lua End Mill",  </w:t>
      </w:r>
    </w:p>
    <w:p w14:paraId="2447B8CA" w14:textId="77777777" w:rsidR="003C4002" w:rsidRDefault="004A3B3B">
      <w:pPr>
        <w:spacing w:after="4"/>
        <w:ind w:left="-5" w:right="578"/>
      </w:pPr>
      <w:r>
        <w:rPr>
          <w:rFonts w:ascii="Courier New" w:eastAsia="Courier New" w:hAnsi="Courier New" w:cs="Courier New"/>
          <w:sz w:val="16"/>
        </w:rPr>
        <w:t xml:space="preserve">                    Tool.END_MILL       -- BALL_NOSE, END_MILL, VBIT </w:t>
      </w:r>
    </w:p>
    <w:p w14:paraId="6E88F413" w14:textId="77777777" w:rsidR="003C4002" w:rsidRDefault="004A3B3B">
      <w:pPr>
        <w:spacing w:after="4"/>
        <w:ind w:left="-5" w:right="6051"/>
      </w:pPr>
      <w:r>
        <w:rPr>
          <w:rFonts w:ascii="Courier New" w:eastAsia="Courier New" w:hAnsi="Courier New" w:cs="Courier New"/>
          <w:sz w:val="16"/>
        </w:rPr>
        <w:t xml:space="preserve">                    )    tool.InMM = true    tool.ToolDia = 3.0    tool.Stepdown =</w:t>
      </w:r>
      <w:r>
        <w:rPr>
          <w:rFonts w:ascii="Courier New" w:eastAsia="Courier New" w:hAnsi="Courier New" w:cs="Courier New"/>
          <w:sz w:val="16"/>
        </w:rPr>
        <w:t xml:space="preserve"> 2.0    tool.Stepover = 1.0 </w:t>
      </w:r>
    </w:p>
    <w:p w14:paraId="17085CD0" w14:textId="77777777" w:rsidR="003C4002" w:rsidRDefault="004A3B3B">
      <w:pPr>
        <w:spacing w:after="4"/>
        <w:ind w:left="-5" w:right="2499"/>
      </w:pPr>
      <w:r>
        <w:rPr>
          <w:rFonts w:ascii="Courier New" w:eastAsia="Courier New" w:hAnsi="Courier New" w:cs="Courier New"/>
          <w:sz w:val="16"/>
        </w:rPr>
        <w:t xml:space="preserve">   tool.RateUnits = Tool.MM_SEC  -- MM_SEC, MM_MIN, METRES_MIN,                                   -- INCHES_SEC, INCHES_MIN, FEET_MIN    tool.FeedRate = 30    tool.PlungeRate = 10    tool.SpindleSpeed = 20000    tool.ToolNumber</w:t>
      </w:r>
      <w:r>
        <w:rPr>
          <w:rFonts w:ascii="Courier New" w:eastAsia="Courier New" w:hAnsi="Courier New" w:cs="Courier New"/>
          <w:sz w:val="16"/>
        </w:rPr>
        <w:t xml:space="preserve"> = 1 </w:t>
      </w:r>
    </w:p>
    <w:p w14:paraId="36DD5E39" w14:textId="77777777" w:rsidR="003C4002" w:rsidRDefault="004A3B3B">
      <w:pPr>
        <w:spacing w:after="4"/>
        <w:ind w:left="-5" w:right="2402"/>
      </w:pPr>
      <w:r>
        <w:rPr>
          <w:rFonts w:ascii="Courier New" w:eastAsia="Courier New" w:hAnsi="Courier New" w:cs="Courier New"/>
          <w:sz w:val="16"/>
        </w:rPr>
        <w:t xml:space="preserve">   tool.VBitAngle = 90.0     -- used for vbit only    tool.ClearStepover = 1.0  -- used for vbit only </w:t>
      </w:r>
    </w:p>
    <w:p w14:paraId="65746F32" w14:textId="77777777" w:rsidR="003C4002" w:rsidRDefault="004A3B3B">
      <w:pPr>
        <w:spacing w:after="0" w:line="259" w:lineRule="auto"/>
        <w:ind w:left="0" w:firstLine="0"/>
      </w:pPr>
      <w:r>
        <w:rPr>
          <w:rFonts w:ascii="Courier New" w:eastAsia="Courier New" w:hAnsi="Courier New" w:cs="Courier New"/>
          <w:sz w:val="16"/>
        </w:rPr>
        <w:t xml:space="preserve"> </w:t>
      </w:r>
    </w:p>
    <w:p w14:paraId="3EDABDBC" w14:textId="77777777" w:rsidR="003C4002" w:rsidRDefault="004A3B3B">
      <w:pPr>
        <w:spacing w:after="0" w:line="259" w:lineRule="auto"/>
        <w:ind w:left="0" w:firstLine="0"/>
      </w:pPr>
      <w:r>
        <w:rPr>
          <w:rFonts w:ascii="Courier New" w:eastAsia="Courier New" w:hAnsi="Courier New" w:cs="Courier New"/>
          <w:sz w:val="16"/>
        </w:rPr>
        <w:t xml:space="preserve"> </w:t>
      </w:r>
    </w:p>
    <w:p w14:paraId="68ADB6B4" w14:textId="77777777" w:rsidR="003C4002" w:rsidRDefault="004A3B3B">
      <w:pPr>
        <w:spacing w:after="4"/>
        <w:ind w:left="-5" w:right="1156"/>
      </w:pPr>
      <w:r>
        <w:rPr>
          <w:rFonts w:ascii="Courier New" w:eastAsia="Courier New" w:hAnsi="Courier New" w:cs="Courier New"/>
          <w:sz w:val="16"/>
        </w:rPr>
        <w:t xml:space="preserve">   -- Create object used to set home position and safez gap above material surface    local pos_data = ToolpathPosData()    pos_data:SetHomePos</w:t>
      </w:r>
      <w:r>
        <w:rPr>
          <w:rFonts w:ascii="Courier New" w:eastAsia="Courier New" w:hAnsi="Courier New" w:cs="Courier New"/>
          <w:sz w:val="16"/>
        </w:rPr>
        <w:t xml:space="preserve">ition(0, 0, 5.0)    pos_data.SafeZGap = 5.0 </w:t>
      </w:r>
    </w:p>
    <w:p w14:paraId="6B46F653" w14:textId="77777777" w:rsidR="003C4002" w:rsidRDefault="004A3B3B">
      <w:pPr>
        <w:spacing w:after="0" w:line="259" w:lineRule="auto"/>
        <w:ind w:left="0" w:firstLine="0"/>
      </w:pPr>
      <w:r>
        <w:rPr>
          <w:rFonts w:ascii="Courier New" w:eastAsia="Courier New" w:hAnsi="Courier New" w:cs="Courier New"/>
          <w:sz w:val="16"/>
        </w:rPr>
        <w:t xml:space="preserve">   </w:t>
      </w:r>
    </w:p>
    <w:p w14:paraId="1C64AD50" w14:textId="77777777" w:rsidR="003C4002" w:rsidRDefault="004A3B3B">
      <w:pPr>
        <w:spacing w:after="4"/>
        <w:ind w:left="-5" w:right="2594"/>
      </w:pPr>
      <w:r>
        <w:rPr>
          <w:rFonts w:ascii="Courier New" w:eastAsia="Courier New" w:hAnsi="Courier New" w:cs="Courier New"/>
          <w:sz w:val="16"/>
        </w:rPr>
        <w:t xml:space="preserve">  -- object used to pass data on toolpath settings    toolpath_options = ExternalToolpathOptions()    toolpath_options.StartDepth = start_depth    toolpath_options.CreatePreview = true </w:t>
      </w:r>
    </w:p>
    <w:p w14:paraId="5D59A3E9" w14:textId="77777777" w:rsidR="003C4002" w:rsidRDefault="004A3B3B">
      <w:pPr>
        <w:spacing w:after="0" w:line="259" w:lineRule="auto"/>
        <w:ind w:left="0" w:firstLine="0"/>
      </w:pPr>
      <w:r>
        <w:rPr>
          <w:rFonts w:ascii="Courier New" w:eastAsia="Courier New" w:hAnsi="Courier New" w:cs="Courier New"/>
          <w:sz w:val="16"/>
        </w:rPr>
        <w:t xml:space="preserve">    </w:t>
      </w:r>
    </w:p>
    <w:p w14:paraId="52F21748" w14:textId="77777777" w:rsidR="003C4002" w:rsidRDefault="004A3B3B">
      <w:pPr>
        <w:spacing w:after="4"/>
        <w:ind w:left="-5" w:right="3939"/>
      </w:pPr>
      <w:r>
        <w:rPr>
          <w:rFonts w:ascii="Courier New" w:eastAsia="Courier New" w:hAnsi="Courier New" w:cs="Courier New"/>
          <w:sz w:val="16"/>
        </w:rPr>
        <w:t xml:space="preserve">   -- </w:t>
      </w:r>
      <w:r>
        <w:rPr>
          <w:rFonts w:ascii="Courier New" w:eastAsia="Courier New" w:hAnsi="Courier New" w:cs="Courier New"/>
          <w:sz w:val="16"/>
        </w:rPr>
        <w:t xml:space="preserve">Create our toolpath    local toolpath = ExternalToolpath(                                     name,                                     tool,                                     pos_data,                                     toolpath_options,               </w:t>
      </w:r>
      <w:r>
        <w:rPr>
          <w:rFonts w:ascii="Courier New" w:eastAsia="Courier New" w:hAnsi="Courier New" w:cs="Courier New"/>
          <w:sz w:val="16"/>
        </w:rPr>
        <w:t xml:space="preserve">                      vectors </w:t>
      </w:r>
    </w:p>
    <w:p w14:paraId="2C7405BE" w14:textId="77777777" w:rsidR="003C4002" w:rsidRDefault="004A3B3B">
      <w:pPr>
        <w:spacing w:after="4"/>
        <w:ind w:left="-5" w:right="578"/>
      </w:pPr>
      <w:r>
        <w:rPr>
          <w:rFonts w:ascii="Courier New" w:eastAsia="Courier New" w:hAnsi="Courier New" w:cs="Courier New"/>
          <w:sz w:val="16"/>
        </w:rPr>
        <w:lastRenderedPageBreak/>
        <w:t xml:space="preserve">                                    ) </w:t>
      </w:r>
    </w:p>
    <w:p w14:paraId="7A0D02AA" w14:textId="77777777" w:rsidR="003C4002" w:rsidRDefault="004A3B3B">
      <w:pPr>
        <w:spacing w:after="0" w:line="259" w:lineRule="auto"/>
        <w:ind w:left="0" w:firstLine="0"/>
      </w:pPr>
      <w:r>
        <w:rPr>
          <w:rFonts w:ascii="Courier New" w:eastAsia="Courier New" w:hAnsi="Courier New" w:cs="Courier New"/>
          <w:sz w:val="16"/>
        </w:rPr>
        <w:t xml:space="preserve">  </w:t>
      </w:r>
    </w:p>
    <w:p w14:paraId="602C403F" w14:textId="77777777" w:rsidR="003C4002" w:rsidRDefault="004A3B3B">
      <w:pPr>
        <w:spacing w:after="4"/>
        <w:ind w:left="-5" w:right="578"/>
      </w:pPr>
      <w:r>
        <w:rPr>
          <w:rFonts w:ascii="Courier New" w:eastAsia="Courier New" w:hAnsi="Courier New" w:cs="Courier New"/>
          <w:sz w:val="16"/>
        </w:rPr>
        <w:t xml:space="preserve">   if toolpath:Error() then </w:t>
      </w:r>
    </w:p>
    <w:p w14:paraId="1CA9A0E8" w14:textId="77777777" w:rsidR="003C4002" w:rsidRDefault="004A3B3B">
      <w:pPr>
        <w:spacing w:after="4"/>
        <w:ind w:left="-5" w:right="4228"/>
      </w:pPr>
      <w:r>
        <w:rPr>
          <w:rFonts w:ascii="Courier New" w:eastAsia="Courier New" w:hAnsi="Courier New" w:cs="Courier New"/>
          <w:sz w:val="16"/>
        </w:rPr>
        <w:t xml:space="preserve">      DisplayMessageBox("Error creating toolpath")       return    end  </w:t>
      </w:r>
    </w:p>
    <w:p w14:paraId="328EACF6" w14:textId="77777777" w:rsidR="003C4002" w:rsidRDefault="004A3B3B">
      <w:pPr>
        <w:spacing w:after="4"/>
        <w:ind w:left="-5" w:right="3363"/>
      </w:pPr>
      <w:r>
        <w:rPr>
          <w:rFonts w:ascii="Courier New" w:eastAsia="Courier New" w:hAnsi="Courier New" w:cs="Courier New"/>
          <w:sz w:val="16"/>
        </w:rPr>
        <w:t xml:space="preserve">   local toolpath_manager = ToolpathManager()    success = toolpath_manager:AddEx</w:t>
      </w:r>
      <w:r>
        <w:rPr>
          <w:rFonts w:ascii="Courier New" w:eastAsia="Courier New" w:hAnsi="Courier New" w:cs="Courier New"/>
          <w:sz w:val="16"/>
        </w:rPr>
        <w:t xml:space="preserve">ternalToolpath(toolpath)    return success   </w:t>
      </w:r>
    </w:p>
    <w:p w14:paraId="268E3A8D" w14:textId="77777777" w:rsidR="003C4002" w:rsidRDefault="004A3B3B">
      <w:pPr>
        <w:spacing w:after="47" w:line="259" w:lineRule="auto"/>
        <w:ind w:left="0" w:firstLine="0"/>
      </w:pPr>
      <w:r>
        <w:rPr>
          <w:rFonts w:ascii="Courier New" w:eastAsia="Courier New" w:hAnsi="Courier New" w:cs="Courier New"/>
          <w:sz w:val="16"/>
        </w:rPr>
        <w:t xml:space="preserve"> </w:t>
      </w:r>
    </w:p>
    <w:p w14:paraId="3968FD41" w14:textId="77777777" w:rsidR="003C4002" w:rsidRDefault="004A3B3B">
      <w:pPr>
        <w:tabs>
          <w:tab w:val="center" w:pos="3169"/>
        </w:tabs>
        <w:spacing w:after="4"/>
        <w:ind w:left="-15" w:firstLine="0"/>
      </w:pPr>
      <w:r>
        <w:rPr>
          <w:rFonts w:ascii="Courier New" w:eastAsia="Courier New" w:hAnsi="Courier New" w:cs="Courier New"/>
          <w:sz w:val="16"/>
        </w:rPr>
        <w:t>end</w:t>
      </w:r>
      <w:r>
        <w:rPr>
          <w:b/>
        </w:rPr>
        <w:t xml:space="preserve"> </w:t>
      </w:r>
      <w:r>
        <w:rPr>
          <w:b/>
        </w:rPr>
        <w:tab/>
      </w:r>
      <w:r>
        <w:t xml:space="preserve"> </w:t>
      </w:r>
    </w:p>
    <w:p w14:paraId="0BC86BC7" w14:textId="77777777" w:rsidR="003C4002" w:rsidRDefault="004A3B3B">
      <w:pPr>
        <w:pStyle w:val="Heading1"/>
        <w:ind w:left="-5"/>
      </w:pPr>
      <w:r>
        <w:t xml:space="preserve">PostPInfo </w:t>
      </w:r>
    </w:p>
    <w:p w14:paraId="22DB5782" w14:textId="77777777" w:rsidR="003C4002" w:rsidRDefault="004A3B3B">
      <w:pPr>
        <w:spacing w:after="0"/>
        <w:ind w:left="-5" w:right="9"/>
      </w:pPr>
      <w:r>
        <w:t xml:space="preserve">This object is used access a post processor within the program. A post processor is acquired from the ToolpathSaver objects  </w:t>
      </w:r>
      <w:r>
        <w:rPr>
          <w:i/>
        </w:rPr>
        <w:t>:GetPostWithName(), :GetPostWithFilename()</w:t>
      </w:r>
      <w:r>
        <w:t xml:space="preserve"> </w:t>
      </w:r>
      <w:r>
        <w:rPr>
          <w:i/>
        </w:rPr>
        <w:t>or :GetPostAtIndex()</w:t>
      </w:r>
      <w:r>
        <w:t xml:space="preserve"> m</w:t>
      </w:r>
      <w:r>
        <w:t xml:space="preserve">ethods. </w:t>
      </w:r>
    </w:p>
    <w:p w14:paraId="53B8E221" w14:textId="77777777" w:rsidR="003C4002" w:rsidRDefault="004A3B3B">
      <w:pPr>
        <w:spacing w:after="0" w:line="259" w:lineRule="auto"/>
        <w:ind w:left="0" w:firstLine="0"/>
      </w:pPr>
      <w:r>
        <w:t xml:space="preserve"> </w:t>
      </w:r>
    </w:p>
    <w:p w14:paraId="76C7E5E6" w14:textId="77777777" w:rsidR="003C4002" w:rsidRDefault="004A3B3B">
      <w:pPr>
        <w:pStyle w:val="Heading2"/>
        <w:spacing w:after="188"/>
        <w:ind w:left="-5"/>
      </w:pPr>
      <w:r>
        <w:t xml:space="preserve">Properties </w:t>
      </w:r>
    </w:p>
    <w:p w14:paraId="6DCBA78E" w14:textId="77777777" w:rsidR="003C4002" w:rsidRDefault="004A3B3B">
      <w:pPr>
        <w:spacing w:after="5" w:line="267" w:lineRule="auto"/>
        <w:ind w:left="-5"/>
      </w:pPr>
      <w:r>
        <w:rPr>
          <w:rFonts w:ascii="Cambria" w:eastAsia="Cambria" w:hAnsi="Cambria" w:cs="Cambria"/>
          <w:b/>
          <w:color w:val="4F81BD"/>
        </w:rPr>
        <w:t xml:space="preserve">.Name </w:t>
      </w:r>
    </w:p>
    <w:p w14:paraId="38E7EE4B" w14:textId="77777777" w:rsidR="003C4002" w:rsidRDefault="004A3B3B">
      <w:pPr>
        <w:spacing w:after="193"/>
        <w:ind w:left="-5" w:right="9"/>
      </w:pPr>
      <w:r>
        <w:t xml:space="preserve">R/O -string – the name of the post processor. This is the name displayed in the dropdown list within the program </w:t>
      </w:r>
    </w:p>
    <w:p w14:paraId="34AD88E4" w14:textId="77777777" w:rsidR="003C4002" w:rsidRDefault="004A3B3B">
      <w:pPr>
        <w:spacing w:after="5" w:line="267" w:lineRule="auto"/>
        <w:ind w:left="-5"/>
      </w:pPr>
      <w:r>
        <w:rPr>
          <w:rFonts w:ascii="Cambria" w:eastAsia="Cambria" w:hAnsi="Cambria" w:cs="Cambria"/>
          <w:b/>
          <w:color w:val="4F81BD"/>
        </w:rPr>
        <w:t xml:space="preserve">.FileName </w:t>
      </w:r>
    </w:p>
    <w:p w14:paraId="00695DE9" w14:textId="77777777" w:rsidR="003C4002" w:rsidRDefault="004A3B3B">
      <w:pPr>
        <w:spacing w:after="193"/>
        <w:ind w:left="-5" w:right="9"/>
      </w:pPr>
      <w:r>
        <w:t xml:space="preserve">R/O -string – </w:t>
      </w:r>
      <w:r>
        <w:t xml:space="preserve">the filen name of the post processor. This does not include the path to the PostP directory. </w:t>
      </w:r>
    </w:p>
    <w:p w14:paraId="65446745" w14:textId="77777777" w:rsidR="003C4002" w:rsidRDefault="004A3B3B">
      <w:pPr>
        <w:spacing w:after="5" w:line="267" w:lineRule="auto"/>
        <w:ind w:left="-5"/>
      </w:pPr>
      <w:r>
        <w:rPr>
          <w:rFonts w:ascii="Cambria" w:eastAsia="Cambria" w:hAnsi="Cambria" w:cs="Cambria"/>
          <w:b/>
          <w:color w:val="4F81BD"/>
        </w:rPr>
        <w:t xml:space="preserve">.Extension </w:t>
      </w:r>
    </w:p>
    <w:p w14:paraId="0C3AA1AE" w14:textId="77777777" w:rsidR="003C4002" w:rsidRDefault="004A3B3B">
      <w:pPr>
        <w:spacing w:after="0"/>
        <w:ind w:left="-5" w:right="9"/>
      </w:pPr>
      <w:r>
        <w:t xml:space="preserve">R/O -string – the file extension to use for toolpaths saved using this post processor. Does not include the ‘.’ E.g “txt” NOT “.txt” </w:t>
      </w:r>
    </w:p>
    <w:p w14:paraId="40594962" w14:textId="77777777" w:rsidR="003C4002" w:rsidRDefault="004A3B3B">
      <w:pPr>
        <w:spacing w:after="179" w:line="259" w:lineRule="auto"/>
        <w:ind w:left="0" w:firstLine="0"/>
      </w:pPr>
      <w:r>
        <w:t xml:space="preserve"> </w:t>
      </w:r>
    </w:p>
    <w:p w14:paraId="3C60FEC8" w14:textId="77777777" w:rsidR="003C4002" w:rsidRDefault="004A3B3B">
      <w:pPr>
        <w:spacing w:after="5" w:line="267" w:lineRule="auto"/>
        <w:ind w:left="-5"/>
      </w:pPr>
      <w:r>
        <w:rPr>
          <w:rFonts w:ascii="Cambria" w:eastAsia="Cambria" w:hAnsi="Cambria" w:cs="Cambria"/>
          <w:b/>
          <w:color w:val="4F81BD"/>
        </w:rPr>
        <w:t xml:space="preserve">.SupportsArcs </w:t>
      </w:r>
    </w:p>
    <w:p w14:paraId="701B11C0" w14:textId="77777777" w:rsidR="003C4002" w:rsidRDefault="004A3B3B">
      <w:pPr>
        <w:spacing w:after="0"/>
        <w:ind w:left="-5" w:right="9"/>
      </w:pPr>
      <w:r>
        <w:t xml:space="preserve">R/O -bool – true if the post processor supports arcs. If arcs aren’t supported, any arc moves in the toolpath are output as a series of straight lines approximating the arc within tolerance. </w:t>
      </w:r>
    </w:p>
    <w:p w14:paraId="5984DD72" w14:textId="77777777" w:rsidR="003C4002" w:rsidRDefault="004A3B3B">
      <w:pPr>
        <w:spacing w:after="179" w:line="259" w:lineRule="auto"/>
        <w:ind w:left="0" w:firstLine="0"/>
      </w:pPr>
      <w:r>
        <w:t xml:space="preserve">  </w:t>
      </w:r>
    </w:p>
    <w:p w14:paraId="5930516E" w14:textId="77777777" w:rsidR="003C4002" w:rsidRDefault="004A3B3B">
      <w:pPr>
        <w:spacing w:after="5" w:line="267" w:lineRule="auto"/>
        <w:ind w:left="-5"/>
      </w:pPr>
      <w:r>
        <w:rPr>
          <w:rFonts w:ascii="Cambria" w:eastAsia="Cambria" w:hAnsi="Cambria" w:cs="Cambria"/>
          <w:b/>
          <w:color w:val="4F81BD"/>
        </w:rPr>
        <w:t xml:space="preserve">.SupportsToolchange </w:t>
      </w:r>
    </w:p>
    <w:p w14:paraId="2DB0BBD5" w14:textId="77777777" w:rsidR="003C4002" w:rsidRDefault="004A3B3B">
      <w:pPr>
        <w:spacing w:after="10"/>
        <w:ind w:left="-5" w:right="9"/>
      </w:pPr>
      <w:r>
        <w:t xml:space="preserve">R/O -bool – </w:t>
      </w:r>
      <w:r>
        <w:t xml:space="preserve">true if the post processor supports tool changing. </w:t>
      </w:r>
    </w:p>
    <w:p w14:paraId="7022B02B" w14:textId="77777777" w:rsidR="003C4002" w:rsidRDefault="004A3B3B">
      <w:pPr>
        <w:spacing w:after="179" w:line="259" w:lineRule="auto"/>
        <w:ind w:left="0" w:firstLine="0"/>
      </w:pPr>
      <w:r>
        <w:t xml:space="preserve"> </w:t>
      </w:r>
    </w:p>
    <w:p w14:paraId="7DCD60FF" w14:textId="77777777" w:rsidR="003C4002" w:rsidRDefault="004A3B3B">
      <w:pPr>
        <w:spacing w:after="5" w:line="267" w:lineRule="auto"/>
        <w:ind w:left="-5"/>
      </w:pPr>
      <w:r>
        <w:rPr>
          <w:rFonts w:ascii="Cambria" w:eastAsia="Cambria" w:hAnsi="Cambria" w:cs="Cambria"/>
          <w:b/>
          <w:color w:val="4F81BD"/>
        </w:rPr>
        <w:t xml:space="preserve">.Wrap_X_Axis </w:t>
      </w:r>
    </w:p>
    <w:p w14:paraId="4B0F0EBF" w14:textId="77777777" w:rsidR="003C4002" w:rsidRDefault="004A3B3B">
      <w:pPr>
        <w:spacing w:after="10"/>
        <w:ind w:left="-5" w:right="9"/>
      </w:pPr>
      <w:r>
        <w:t xml:space="preserve">R/O -bool – true if the post processor wraps X moves onto a rotary axis </w:t>
      </w:r>
    </w:p>
    <w:p w14:paraId="1BB595D2" w14:textId="77777777" w:rsidR="003C4002" w:rsidRDefault="004A3B3B">
      <w:pPr>
        <w:spacing w:after="177" w:line="259" w:lineRule="auto"/>
        <w:ind w:left="0" w:firstLine="0"/>
      </w:pPr>
      <w:r>
        <w:t xml:space="preserve"> </w:t>
      </w:r>
    </w:p>
    <w:p w14:paraId="20416A5D" w14:textId="77777777" w:rsidR="003C4002" w:rsidRDefault="004A3B3B">
      <w:pPr>
        <w:spacing w:after="5" w:line="267" w:lineRule="auto"/>
        <w:ind w:left="-5"/>
      </w:pPr>
      <w:r>
        <w:rPr>
          <w:rFonts w:ascii="Cambria" w:eastAsia="Cambria" w:hAnsi="Cambria" w:cs="Cambria"/>
          <w:b/>
          <w:color w:val="4F81BD"/>
        </w:rPr>
        <w:t xml:space="preserve">.Wrap_Y_Axis </w:t>
      </w:r>
    </w:p>
    <w:p w14:paraId="089A39CC" w14:textId="77777777" w:rsidR="003C4002" w:rsidRDefault="004A3B3B">
      <w:pPr>
        <w:spacing w:after="10"/>
        <w:ind w:left="-5" w:right="9"/>
      </w:pPr>
      <w:r>
        <w:t xml:space="preserve">R/O -bool – true if the post processor wraps Y moves onto a rotary axis </w:t>
      </w:r>
    </w:p>
    <w:p w14:paraId="1FA7E994" w14:textId="77777777" w:rsidR="003C4002" w:rsidRDefault="004A3B3B">
      <w:pPr>
        <w:spacing w:after="110" w:line="259" w:lineRule="auto"/>
        <w:ind w:left="0" w:firstLine="0"/>
      </w:pPr>
      <w:r>
        <w:t xml:space="preserve"> </w:t>
      </w:r>
    </w:p>
    <w:p w14:paraId="07B89B86" w14:textId="77777777" w:rsidR="003C4002" w:rsidRDefault="004A3B3B">
      <w:pPr>
        <w:spacing w:after="0" w:line="259" w:lineRule="auto"/>
        <w:ind w:left="0" w:firstLine="0"/>
      </w:pPr>
      <w:r>
        <w:t xml:space="preserve"> </w:t>
      </w:r>
      <w:r>
        <w:tab/>
      </w:r>
      <w:r>
        <w:rPr>
          <w:rFonts w:ascii="Cambria" w:eastAsia="Cambria" w:hAnsi="Cambria" w:cs="Cambria"/>
          <w:b/>
          <w:color w:val="1F497D"/>
          <w:sz w:val="32"/>
        </w:rPr>
        <w:t xml:space="preserve"> </w:t>
      </w:r>
    </w:p>
    <w:p w14:paraId="50332577" w14:textId="77777777" w:rsidR="003C4002" w:rsidRDefault="004A3B3B">
      <w:pPr>
        <w:pStyle w:val="Heading1"/>
        <w:ind w:left="-5"/>
      </w:pPr>
      <w:r>
        <w:lastRenderedPageBreak/>
        <w:t xml:space="preserve">ToolpathSaver </w:t>
      </w:r>
    </w:p>
    <w:p w14:paraId="55313280" w14:textId="77777777" w:rsidR="003C4002" w:rsidRDefault="004A3B3B">
      <w:pPr>
        <w:spacing w:after="0"/>
        <w:ind w:left="-5" w:right="9"/>
      </w:pPr>
      <w:r>
        <w:t xml:space="preserve">This object is used to save toolpaths entirely from script. It gives access to the set of PostProcessors available to the program and holds a list of toolpaths to be saved. </w:t>
      </w:r>
    </w:p>
    <w:p w14:paraId="5B6B4465" w14:textId="77777777" w:rsidR="003C4002" w:rsidRDefault="004A3B3B">
      <w:pPr>
        <w:spacing w:after="0" w:line="259" w:lineRule="auto"/>
        <w:ind w:left="0" w:firstLine="0"/>
      </w:pPr>
      <w:r>
        <w:t xml:space="preserve"> </w:t>
      </w:r>
    </w:p>
    <w:p w14:paraId="3D2BC61C" w14:textId="77777777" w:rsidR="003C4002" w:rsidRDefault="004A3B3B">
      <w:pPr>
        <w:spacing w:after="10"/>
        <w:ind w:left="-5" w:right="9"/>
      </w:pPr>
      <w:r>
        <w:rPr>
          <w:b/>
        </w:rPr>
        <w:t>IMPORTANT</w:t>
      </w:r>
      <w:r>
        <w:t>: It is the script writer’s responsibility to ensure tha</w:t>
      </w:r>
      <w:r>
        <w:t xml:space="preserve">t all the toolpaths added to the </w:t>
      </w:r>
    </w:p>
    <w:p w14:paraId="535BFDD5" w14:textId="77777777" w:rsidR="003C4002" w:rsidRDefault="004A3B3B">
      <w:pPr>
        <w:spacing w:after="0"/>
        <w:ind w:left="-5" w:right="9"/>
      </w:pPr>
      <w:r>
        <w:t>ToolpathSaver object are suitable for saving to one file using the selected post-processor. The ToolpathSaver gives low-level access to the toolpath output from the program and will write what ever toolpaths you specify to</w:t>
      </w:r>
      <w:r>
        <w:t xml:space="preserve"> a single file irrespective of the tool geometry or the post processors support for tool changing. It is the responsibility of the script writer to ensure that a tool changing post is selected if multiple toolpaths using different tools are output. The </w:t>
      </w:r>
      <w:r>
        <w:rPr>
          <w:i/>
        </w:rPr>
        <w:t>:Is</w:t>
      </w:r>
      <w:r>
        <w:rPr>
          <w:i/>
        </w:rPr>
        <w:t>Compatible</w:t>
      </w:r>
      <w:r>
        <w:t xml:space="preserve"> method of the </w:t>
      </w:r>
      <w:r>
        <w:rPr>
          <w:i/>
        </w:rPr>
        <w:t>Tool</w:t>
      </w:r>
      <w:r>
        <w:t xml:space="preserve"> object can be used to check if tools used for different toolpaths are suitable for outputting to a single file if a tool changer is not available. </w:t>
      </w:r>
    </w:p>
    <w:p w14:paraId="0B25B02B" w14:textId="77777777" w:rsidR="003C4002" w:rsidRDefault="004A3B3B">
      <w:pPr>
        <w:spacing w:after="0" w:line="259" w:lineRule="auto"/>
        <w:ind w:left="0" w:firstLine="0"/>
      </w:pPr>
      <w:r>
        <w:t xml:space="preserve"> </w:t>
      </w:r>
    </w:p>
    <w:p w14:paraId="3FE428A7" w14:textId="77777777" w:rsidR="003C4002" w:rsidRDefault="004A3B3B">
      <w:pPr>
        <w:pStyle w:val="Heading2"/>
        <w:spacing w:after="9"/>
        <w:ind w:left="-5"/>
      </w:pPr>
      <w:r>
        <w:t xml:space="preserve">Example Code </w:t>
      </w:r>
    </w:p>
    <w:p w14:paraId="2EF87000" w14:textId="77777777" w:rsidR="003C4002" w:rsidRDefault="004A3B3B">
      <w:pPr>
        <w:spacing w:after="0" w:line="259" w:lineRule="auto"/>
        <w:ind w:left="0" w:firstLine="0"/>
      </w:pPr>
      <w:r>
        <w:t xml:space="preserve"> </w:t>
      </w:r>
    </w:p>
    <w:p w14:paraId="0BED87F8" w14:textId="77777777" w:rsidR="003C4002" w:rsidRDefault="004A3B3B">
      <w:pPr>
        <w:spacing w:after="0" w:line="259" w:lineRule="auto"/>
        <w:ind w:left="0" w:firstLine="0"/>
      </w:pPr>
      <w:r>
        <w:rPr>
          <w:rFonts w:ascii="Courier New" w:eastAsia="Courier New" w:hAnsi="Courier New" w:cs="Courier New"/>
          <w:sz w:val="16"/>
        </w:rPr>
        <w:t xml:space="preserve"> </w:t>
      </w:r>
    </w:p>
    <w:p w14:paraId="3285F203" w14:textId="77777777" w:rsidR="003C4002" w:rsidRDefault="004A3B3B">
      <w:pPr>
        <w:spacing w:after="4"/>
        <w:ind w:left="-5" w:right="1"/>
      </w:pPr>
      <w:r>
        <w:rPr>
          <w:rFonts w:ascii="Courier New" w:eastAsia="Courier New" w:hAnsi="Courier New" w:cs="Courier New"/>
          <w:sz w:val="16"/>
        </w:rPr>
        <w:t>--[[  ------------------------ DoAllToolpathsUseSameTool -</w:t>
      </w:r>
      <w:r>
        <w:rPr>
          <w:rFonts w:ascii="Courier New" w:eastAsia="Courier New" w:hAnsi="Courier New" w:cs="Courier New"/>
          <w:sz w:val="16"/>
        </w:rPr>
        <w:t xml:space="preserve">---------------------------------- | </w:t>
      </w:r>
    </w:p>
    <w:p w14:paraId="57A22A6A" w14:textId="77777777" w:rsidR="003C4002" w:rsidRDefault="004A3B3B">
      <w:pPr>
        <w:spacing w:after="4"/>
        <w:ind w:left="-5" w:right="578"/>
      </w:pPr>
      <w:r>
        <w:rPr>
          <w:rFonts w:ascii="Courier New" w:eastAsia="Courier New" w:hAnsi="Courier New" w:cs="Courier New"/>
          <w:sz w:val="16"/>
        </w:rPr>
        <w:t xml:space="preserve">| Check if all the toolpaths in the passed list use the same tool. If they do, we can  </w:t>
      </w:r>
    </w:p>
    <w:p w14:paraId="03420FBC" w14:textId="77777777" w:rsidR="003C4002" w:rsidRDefault="004A3B3B">
      <w:pPr>
        <w:spacing w:after="4"/>
        <w:ind w:left="-5" w:right="578"/>
      </w:pPr>
      <w:r>
        <w:rPr>
          <w:rFonts w:ascii="Courier New" w:eastAsia="Courier New" w:hAnsi="Courier New" w:cs="Courier New"/>
          <w:sz w:val="16"/>
        </w:rPr>
        <w:t xml:space="preserve">| save all the toolpaths to the same file, regardles of whether the post supports  </w:t>
      </w:r>
    </w:p>
    <w:p w14:paraId="18625001" w14:textId="77777777" w:rsidR="003C4002" w:rsidRDefault="004A3B3B">
      <w:pPr>
        <w:spacing w:after="4"/>
        <w:ind w:left="-5" w:right="578"/>
      </w:pPr>
      <w:r>
        <w:rPr>
          <w:rFonts w:ascii="Courier New" w:eastAsia="Courier New" w:hAnsi="Courier New" w:cs="Courier New"/>
          <w:sz w:val="16"/>
        </w:rPr>
        <w:t>| toolchanging. If the toolpaths use different</w:t>
      </w:r>
      <w:r>
        <w:rPr>
          <w:rFonts w:ascii="Courier New" w:eastAsia="Courier New" w:hAnsi="Courier New" w:cs="Courier New"/>
          <w:sz w:val="16"/>
        </w:rPr>
        <w:t xml:space="preserve"> tools and the post does not support tool </w:t>
      </w:r>
    </w:p>
    <w:p w14:paraId="0EA3EC64" w14:textId="77777777" w:rsidR="003C4002" w:rsidRDefault="004A3B3B">
      <w:pPr>
        <w:spacing w:after="4"/>
        <w:ind w:left="-5" w:right="578"/>
      </w:pPr>
      <w:r>
        <w:rPr>
          <w:rFonts w:ascii="Courier New" w:eastAsia="Courier New" w:hAnsi="Courier New" w:cs="Courier New"/>
          <w:sz w:val="16"/>
        </w:rPr>
        <w:t xml:space="preserve">| changing, the toolpaths will need to be saved individually </w:t>
      </w:r>
    </w:p>
    <w:p w14:paraId="41B08162" w14:textId="77777777" w:rsidR="003C4002" w:rsidRDefault="004A3B3B">
      <w:pPr>
        <w:spacing w:after="4"/>
        <w:ind w:left="-5" w:right="8643"/>
      </w:pPr>
      <w:r>
        <w:rPr>
          <w:rFonts w:ascii="Courier New" w:eastAsia="Courier New" w:hAnsi="Courier New" w:cs="Courier New"/>
          <w:sz w:val="16"/>
        </w:rPr>
        <w:t xml:space="preserve">| ]] </w:t>
      </w:r>
    </w:p>
    <w:p w14:paraId="2B606A43" w14:textId="77777777" w:rsidR="003C4002" w:rsidRDefault="004A3B3B">
      <w:pPr>
        <w:spacing w:after="4"/>
        <w:ind w:left="-5" w:right="578"/>
      </w:pPr>
      <w:r>
        <w:rPr>
          <w:rFonts w:ascii="Courier New" w:eastAsia="Courier New" w:hAnsi="Courier New" w:cs="Courier New"/>
          <w:sz w:val="16"/>
        </w:rPr>
        <w:t xml:space="preserve">function DoAllToolpathsUseSameTool(toolpath_ids, toolpath_manager) </w:t>
      </w:r>
    </w:p>
    <w:p w14:paraId="2CD96821" w14:textId="77777777" w:rsidR="003C4002" w:rsidRDefault="004A3B3B">
      <w:pPr>
        <w:spacing w:after="0" w:line="259" w:lineRule="auto"/>
        <w:ind w:left="0" w:firstLine="0"/>
      </w:pPr>
      <w:r>
        <w:rPr>
          <w:rFonts w:ascii="Courier New" w:eastAsia="Courier New" w:hAnsi="Courier New" w:cs="Courier New"/>
          <w:sz w:val="16"/>
        </w:rPr>
        <w:t xml:space="preserve"> </w:t>
      </w:r>
    </w:p>
    <w:p w14:paraId="2B7C8106" w14:textId="77777777" w:rsidR="003C4002" w:rsidRDefault="004A3B3B">
      <w:pPr>
        <w:spacing w:after="26"/>
        <w:ind w:left="-5" w:right="578"/>
      </w:pPr>
      <w:r>
        <w:rPr>
          <w:rFonts w:ascii="Courier New" w:eastAsia="Courier New" w:hAnsi="Courier New" w:cs="Courier New"/>
          <w:sz w:val="16"/>
        </w:rPr>
        <w:t xml:space="preserve">   local tool = nil </w:t>
      </w:r>
    </w:p>
    <w:p w14:paraId="626E7E25" w14:textId="77777777" w:rsidR="003C4002" w:rsidRDefault="004A3B3B">
      <w:pPr>
        <w:spacing w:after="16" w:line="259" w:lineRule="auto"/>
        <w:ind w:left="0" w:firstLine="0"/>
      </w:pPr>
      <w:r>
        <w:rPr>
          <w:rFonts w:ascii="Courier New" w:eastAsia="Courier New" w:hAnsi="Courier New" w:cs="Courier New"/>
          <w:sz w:val="16"/>
        </w:rPr>
        <w:t xml:space="preserve"> </w:t>
      </w:r>
      <w:r>
        <w:rPr>
          <w:rFonts w:ascii="Courier New" w:eastAsia="Courier New" w:hAnsi="Courier New" w:cs="Courier New"/>
          <w:sz w:val="16"/>
        </w:rPr>
        <w:tab/>
        <w:t xml:space="preserve"> </w:t>
      </w:r>
    </w:p>
    <w:p w14:paraId="43EA4FC5" w14:textId="77777777" w:rsidR="003C4002" w:rsidRDefault="004A3B3B">
      <w:pPr>
        <w:tabs>
          <w:tab w:val="center" w:pos="2832"/>
        </w:tabs>
        <w:spacing w:after="26"/>
        <w:ind w:left="-15" w:firstLine="0"/>
      </w:pPr>
      <w:r>
        <w:rPr>
          <w:rFonts w:ascii="Courier New" w:eastAsia="Courier New" w:hAnsi="Courier New" w:cs="Courier New"/>
          <w:sz w:val="16"/>
        </w:rPr>
        <w:t xml:space="preserve"> </w:t>
      </w:r>
      <w:r>
        <w:rPr>
          <w:rFonts w:ascii="Courier New" w:eastAsia="Courier New" w:hAnsi="Courier New" w:cs="Courier New"/>
          <w:sz w:val="16"/>
        </w:rPr>
        <w:tab/>
      </w:r>
      <w:r>
        <w:rPr>
          <w:rFonts w:ascii="Courier New" w:eastAsia="Courier New" w:hAnsi="Courier New" w:cs="Courier New"/>
          <w:sz w:val="16"/>
        </w:rPr>
        <w:t xml:space="preserve">for i,toolpath_id in ipairs(toolpath_ids) do </w:t>
      </w:r>
    </w:p>
    <w:p w14:paraId="0F031BDA" w14:textId="77777777" w:rsidR="003C4002" w:rsidRDefault="004A3B3B">
      <w:pPr>
        <w:spacing w:after="4"/>
        <w:ind w:left="-5" w:right="2882"/>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local pos = toolpath_manager:Find(toolpath_id)  </w:t>
      </w:r>
      <w:r>
        <w:rPr>
          <w:rFonts w:ascii="Courier New" w:eastAsia="Courier New" w:hAnsi="Courier New" w:cs="Courier New"/>
          <w:sz w:val="16"/>
        </w:rPr>
        <w:tab/>
        <w:t xml:space="preserve"> </w:t>
      </w:r>
      <w:r>
        <w:rPr>
          <w:rFonts w:ascii="Courier New" w:eastAsia="Courier New" w:hAnsi="Courier New" w:cs="Courier New"/>
          <w:sz w:val="16"/>
        </w:rPr>
        <w:tab/>
        <w:t xml:space="preserve">if pos == nil then </w:t>
      </w:r>
    </w:p>
    <w:p w14:paraId="05502129" w14:textId="77777777" w:rsidR="003C4002" w:rsidRDefault="004A3B3B">
      <w:pPr>
        <w:tabs>
          <w:tab w:val="center" w:pos="720"/>
          <w:tab w:val="center" w:pos="3648"/>
        </w:tabs>
        <w:spacing w:after="4"/>
        <w:ind w:left="-15" w:firstLine="0"/>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MessageBox("Failed to find toolpath " .. i) </w:t>
      </w:r>
    </w:p>
    <w:p w14:paraId="6E14E6C0" w14:textId="77777777" w:rsidR="003C4002" w:rsidRDefault="004A3B3B">
      <w:pPr>
        <w:tabs>
          <w:tab w:val="center" w:pos="720"/>
          <w:tab w:val="center" w:pos="2160"/>
        </w:tabs>
        <w:spacing w:after="26"/>
        <w:ind w:left="-15" w:firstLine="0"/>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return false </w:t>
      </w:r>
    </w:p>
    <w:p w14:paraId="32E5512E" w14:textId="77777777" w:rsidR="003C4002" w:rsidRDefault="004A3B3B">
      <w:pPr>
        <w:tabs>
          <w:tab w:val="center" w:pos="720"/>
          <w:tab w:val="center" w:pos="1584"/>
        </w:tabs>
        <w:spacing w:after="4"/>
        <w:ind w:left="-15" w:firstLine="0"/>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end </w:t>
      </w:r>
    </w:p>
    <w:p w14:paraId="22682E40" w14:textId="77777777" w:rsidR="003C4002" w:rsidRDefault="004A3B3B">
      <w:pPr>
        <w:spacing w:after="4"/>
        <w:ind w:left="-5" w:right="2980"/>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r>
      <w:r>
        <w:rPr>
          <w:rFonts w:ascii="Courier New" w:eastAsia="Courier New" w:hAnsi="Courier New" w:cs="Courier New"/>
          <w:sz w:val="16"/>
        </w:rPr>
        <w:t xml:space="preserve">local toolpath = toolpath_manager:GetAt(pos)  </w:t>
      </w:r>
      <w:r>
        <w:rPr>
          <w:rFonts w:ascii="Courier New" w:eastAsia="Courier New" w:hAnsi="Courier New" w:cs="Courier New"/>
          <w:sz w:val="16"/>
        </w:rPr>
        <w:tab/>
        <w:t xml:space="preserve"> </w:t>
      </w:r>
      <w:r>
        <w:rPr>
          <w:rFonts w:ascii="Courier New" w:eastAsia="Courier New" w:hAnsi="Courier New" w:cs="Courier New"/>
          <w:sz w:val="16"/>
        </w:rPr>
        <w:tab/>
        <w:t xml:space="preserve">-- do we have an existing tool to check against?  </w:t>
      </w:r>
      <w:r>
        <w:rPr>
          <w:rFonts w:ascii="Courier New" w:eastAsia="Courier New" w:hAnsi="Courier New" w:cs="Courier New"/>
          <w:sz w:val="16"/>
        </w:rPr>
        <w:tab/>
        <w:t xml:space="preserve"> </w:t>
      </w:r>
      <w:r>
        <w:rPr>
          <w:rFonts w:ascii="Courier New" w:eastAsia="Courier New" w:hAnsi="Courier New" w:cs="Courier New"/>
          <w:sz w:val="16"/>
        </w:rPr>
        <w:tab/>
        <w:t xml:space="preserve">if tool == nil then </w:t>
      </w:r>
    </w:p>
    <w:p w14:paraId="11C30D3E" w14:textId="77777777" w:rsidR="003C4002" w:rsidRDefault="004A3B3B">
      <w:pPr>
        <w:spacing w:after="4"/>
        <w:ind w:left="-5" w:right="578"/>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 no this is first toolpath - save a copy of tool to check against  </w:t>
      </w:r>
      <w:r>
        <w:rPr>
          <w:rFonts w:ascii="Courier New" w:eastAsia="Courier New" w:hAnsi="Courier New" w:cs="Courier New"/>
          <w:sz w:val="16"/>
        </w:rPr>
        <w:tab/>
        <w:t xml:space="preserve"> </w:t>
      </w:r>
      <w:r>
        <w:rPr>
          <w:rFonts w:ascii="Courier New" w:eastAsia="Courier New" w:hAnsi="Courier New" w:cs="Courier New"/>
          <w:sz w:val="16"/>
        </w:rPr>
        <w:tab/>
        <w:t xml:space="preserve">   tool = toolpath.Tool </w:t>
      </w:r>
    </w:p>
    <w:p w14:paraId="02DFBBA6" w14:textId="77777777" w:rsidR="003C4002" w:rsidRDefault="004A3B3B">
      <w:pPr>
        <w:tabs>
          <w:tab w:val="center" w:pos="720"/>
          <w:tab w:val="center" w:pos="1632"/>
        </w:tabs>
        <w:spacing w:after="4"/>
        <w:ind w:left="-15" w:firstLine="0"/>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else </w:t>
      </w:r>
    </w:p>
    <w:p w14:paraId="5C2E84A7" w14:textId="77777777" w:rsidR="003C4002" w:rsidRDefault="004A3B3B">
      <w:pPr>
        <w:spacing w:after="4"/>
        <w:ind w:left="-5" w:right="1730"/>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 check if </w:t>
      </w:r>
      <w:r>
        <w:rPr>
          <w:rFonts w:ascii="Courier New" w:eastAsia="Courier New" w:hAnsi="Courier New" w:cs="Courier New"/>
          <w:sz w:val="16"/>
        </w:rPr>
        <w:t xml:space="preserve">this tool is compatible with previous tools  </w:t>
      </w:r>
      <w:r>
        <w:rPr>
          <w:rFonts w:ascii="Courier New" w:eastAsia="Courier New" w:hAnsi="Courier New" w:cs="Courier New"/>
          <w:sz w:val="16"/>
        </w:rPr>
        <w:tab/>
        <w:t xml:space="preserve"> </w:t>
      </w:r>
      <w:r>
        <w:rPr>
          <w:rFonts w:ascii="Courier New" w:eastAsia="Courier New" w:hAnsi="Courier New" w:cs="Courier New"/>
          <w:sz w:val="16"/>
        </w:rPr>
        <w:tab/>
        <w:t xml:space="preserve">   if not tool:IsCompatibleTool(toolpath.Tool) then </w:t>
      </w:r>
    </w:p>
    <w:p w14:paraId="7FA3E118" w14:textId="77777777" w:rsidR="003C4002" w:rsidRDefault="004A3B3B">
      <w:pPr>
        <w:tabs>
          <w:tab w:val="center" w:pos="720"/>
          <w:tab w:val="center" w:pos="3792"/>
        </w:tabs>
        <w:spacing w:after="26"/>
        <w:ind w:left="-15" w:firstLine="0"/>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return false  -- we have a mixture of tools  </w:t>
      </w:r>
    </w:p>
    <w:p w14:paraId="4CFF522D" w14:textId="77777777" w:rsidR="003C4002" w:rsidRDefault="004A3B3B">
      <w:pPr>
        <w:tabs>
          <w:tab w:val="center" w:pos="720"/>
          <w:tab w:val="center" w:pos="1728"/>
        </w:tabs>
        <w:spacing w:after="4"/>
        <w:ind w:left="-15" w:firstLine="0"/>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   end     </w:t>
      </w:r>
    </w:p>
    <w:p w14:paraId="7A0056F2" w14:textId="77777777" w:rsidR="003C4002" w:rsidRDefault="004A3B3B">
      <w:pPr>
        <w:tabs>
          <w:tab w:val="center" w:pos="720"/>
          <w:tab w:val="center" w:pos="1584"/>
        </w:tabs>
        <w:spacing w:after="26"/>
        <w:ind w:left="-15" w:firstLine="0"/>
      </w:pPr>
      <w:r>
        <w:rPr>
          <w:rFonts w:ascii="Courier New" w:eastAsia="Courier New" w:hAnsi="Courier New" w:cs="Courier New"/>
          <w:sz w:val="16"/>
        </w:rPr>
        <w:t xml:space="preserve"> </w:t>
      </w:r>
      <w:r>
        <w:rPr>
          <w:rFonts w:ascii="Courier New" w:eastAsia="Courier New" w:hAnsi="Courier New" w:cs="Courier New"/>
          <w:sz w:val="16"/>
        </w:rPr>
        <w:tab/>
        <w:t xml:space="preserve"> </w:t>
      </w:r>
      <w:r>
        <w:rPr>
          <w:rFonts w:ascii="Courier New" w:eastAsia="Courier New" w:hAnsi="Courier New" w:cs="Courier New"/>
          <w:sz w:val="16"/>
        </w:rPr>
        <w:tab/>
        <w:t xml:space="preserve">end </w:t>
      </w:r>
    </w:p>
    <w:p w14:paraId="7A147081" w14:textId="77777777" w:rsidR="003C4002" w:rsidRDefault="004A3B3B">
      <w:pPr>
        <w:tabs>
          <w:tab w:val="center" w:pos="864"/>
        </w:tabs>
        <w:spacing w:after="4"/>
        <w:ind w:left="-15" w:firstLine="0"/>
      </w:pPr>
      <w:r>
        <w:rPr>
          <w:rFonts w:ascii="Courier New" w:eastAsia="Courier New" w:hAnsi="Courier New" w:cs="Courier New"/>
          <w:sz w:val="16"/>
        </w:rPr>
        <w:t xml:space="preserve"> </w:t>
      </w:r>
      <w:r>
        <w:rPr>
          <w:rFonts w:ascii="Courier New" w:eastAsia="Courier New" w:hAnsi="Courier New" w:cs="Courier New"/>
          <w:sz w:val="16"/>
        </w:rPr>
        <w:tab/>
        <w:t xml:space="preserve">end   </w:t>
      </w:r>
    </w:p>
    <w:p w14:paraId="7D2D08F5" w14:textId="77777777" w:rsidR="003C4002" w:rsidRDefault="004A3B3B">
      <w:pPr>
        <w:spacing w:after="0" w:line="259" w:lineRule="auto"/>
        <w:ind w:left="0" w:firstLine="0"/>
      </w:pPr>
      <w:r>
        <w:rPr>
          <w:rFonts w:ascii="Courier New" w:eastAsia="Courier New" w:hAnsi="Courier New" w:cs="Courier New"/>
          <w:sz w:val="16"/>
        </w:rPr>
        <w:t xml:space="preserve"> </w:t>
      </w:r>
      <w:r>
        <w:rPr>
          <w:rFonts w:ascii="Courier New" w:eastAsia="Courier New" w:hAnsi="Courier New" w:cs="Courier New"/>
          <w:sz w:val="16"/>
        </w:rPr>
        <w:tab/>
        <w:t xml:space="preserve">   </w:t>
      </w:r>
    </w:p>
    <w:p w14:paraId="43BDA833" w14:textId="77777777" w:rsidR="003C4002" w:rsidRDefault="004A3B3B">
      <w:pPr>
        <w:spacing w:after="62"/>
        <w:ind w:left="-5" w:right="7299"/>
      </w:pPr>
      <w:r>
        <w:rPr>
          <w:rFonts w:ascii="Courier New" w:eastAsia="Courier New" w:hAnsi="Courier New" w:cs="Courier New"/>
          <w:sz w:val="16"/>
        </w:rPr>
        <w:t xml:space="preserve">   return true end </w:t>
      </w:r>
    </w:p>
    <w:p w14:paraId="5DEA767B" w14:textId="77777777" w:rsidR="003C4002" w:rsidRDefault="004A3B3B">
      <w:pPr>
        <w:spacing w:after="0" w:line="259" w:lineRule="auto"/>
        <w:ind w:left="0" w:firstLine="0"/>
      </w:pPr>
      <w:r>
        <w:t xml:space="preserve"> </w:t>
      </w:r>
    </w:p>
    <w:p w14:paraId="06D0313E" w14:textId="77777777" w:rsidR="003C4002" w:rsidRDefault="004A3B3B">
      <w:pPr>
        <w:pStyle w:val="Heading2"/>
        <w:spacing w:after="188"/>
        <w:ind w:left="-5"/>
      </w:pPr>
      <w:r>
        <w:t xml:space="preserve">Constructor </w:t>
      </w:r>
    </w:p>
    <w:p w14:paraId="7BFDC1DB" w14:textId="77777777" w:rsidR="003C4002" w:rsidRDefault="004A3B3B">
      <w:pPr>
        <w:spacing w:after="5" w:line="267" w:lineRule="auto"/>
        <w:ind w:left="-5"/>
      </w:pPr>
      <w:r>
        <w:rPr>
          <w:rFonts w:ascii="Cambria" w:eastAsia="Cambria" w:hAnsi="Cambria" w:cs="Cambria"/>
          <w:b/>
          <w:color w:val="4F81BD"/>
        </w:rPr>
        <w:t xml:space="preserve">ToolpathSaver() - Constructor </w:t>
      </w:r>
    </w:p>
    <w:p w14:paraId="5102E073" w14:textId="77777777" w:rsidR="003C4002" w:rsidRDefault="004A3B3B">
      <w:pPr>
        <w:spacing w:after="10"/>
        <w:ind w:left="-5" w:right="9"/>
      </w:pPr>
      <w:r>
        <w:t xml:space="preserve">Create a new object which can be used to save toolpaths </w:t>
      </w:r>
    </w:p>
    <w:p w14:paraId="76697936" w14:textId="77777777" w:rsidR="003C4002" w:rsidRDefault="004A3B3B">
      <w:pPr>
        <w:spacing w:after="0" w:line="259" w:lineRule="auto"/>
        <w:ind w:left="0" w:firstLine="0"/>
      </w:pPr>
      <w:r>
        <w:lastRenderedPageBreak/>
        <w:t xml:space="preserve"> </w:t>
      </w:r>
    </w:p>
    <w:p w14:paraId="475BF9DD" w14:textId="77777777" w:rsidR="003C4002" w:rsidRDefault="004A3B3B">
      <w:pPr>
        <w:pStyle w:val="Heading2"/>
        <w:spacing w:after="186"/>
        <w:ind w:left="-5"/>
      </w:pPr>
      <w:r>
        <w:t xml:space="preserve">Properties </w:t>
      </w:r>
    </w:p>
    <w:p w14:paraId="2E8D66D5" w14:textId="77777777" w:rsidR="003C4002" w:rsidRDefault="004A3B3B">
      <w:pPr>
        <w:spacing w:after="5" w:line="267" w:lineRule="auto"/>
        <w:ind w:left="-5"/>
      </w:pPr>
      <w:r>
        <w:rPr>
          <w:rFonts w:ascii="Cambria" w:eastAsia="Cambria" w:hAnsi="Cambria" w:cs="Cambria"/>
          <w:b/>
          <w:color w:val="4F81BD"/>
        </w:rPr>
        <w:t xml:space="preserve">.DefaultPost </w:t>
      </w:r>
    </w:p>
    <w:p w14:paraId="01AEC12A" w14:textId="77777777" w:rsidR="003C4002" w:rsidRDefault="004A3B3B">
      <w:pPr>
        <w:ind w:left="-5" w:right="9"/>
      </w:pPr>
      <w:r>
        <w:t>R/O -</w:t>
      </w:r>
      <w:r>
        <w:rPr>
          <w:color w:val="943634"/>
        </w:rPr>
        <w:t>PostPInfo</w:t>
      </w:r>
      <w:r>
        <w:t xml:space="preserve"> – the currently selected post processor within the program </w:t>
      </w:r>
    </w:p>
    <w:p w14:paraId="28351C2F" w14:textId="77777777" w:rsidR="003C4002" w:rsidRDefault="004A3B3B">
      <w:pPr>
        <w:spacing w:after="5" w:line="267" w:lineRule="auto"/>
        <w:ind w:left="-5"/>
      </w:pPr>
      <w:r>
        <w:rPr>
          <w:rFonts w:ascii="Cambria" w:eastAsia="Cambria" w:hAnsi="Cambria" w:cs="Cambria"/>
          <w:b/>
          <w:color w:val="4F81BD"/>
        </w:rPr>
        <w:t xml:space="preserve">.NumberOfToolpaths </w:t>
      </w:r>
    </w:p>
    <w:p w14:paraId="18870C33" w14:textId="77777777" w:rsidR="003C4002" w:rsidRDefault="004A3B3B">
      <w:pPr>
        <w:spacing w:after="0"/>
        <w:ind w:left="-5" w:right="9"/>
      </w:pPr>
      <w:r>
        <w:t xml:space="preserve">R/O -integer – </w:t>
      </w:r>
      <w:r>
        <w:t xml:space="preserve">the number of toolpaths currently held by this object ready for saving. Toolpaths are added to the object using the :AddToolpaths() method. </w:t>
      </w:r>
    </w:p>
    <w:p w14:paraId="0FEBB1D5" w14:textId="77777777" w:rsidR="003C4002" w:rsidRDefault="004A3B3B">
      <w:pPr>
        <w:spacing w:after="0" w:line="259" w:lineRule="auto"/>
        <w:ind w:left="0" w:firstLine="0"/>
      </w:pPr>
      <w:r>
        <w:rPr>
          <w:b/>
        </w:rPr>
        <w:t xml:space="preserve"> </w:t>
      </w:r>
    </w:p>
    <w:p w14:paraId="6011FFC9" w14:textId="77777777" w:rsidR="003C4002" w:rsidRDefault="004A3B3B">
      <w:pPr>
        <w:pStyle w:val="Heading2"/>
        <w:spacing w:after="188"/>
        <w:ind w:left="-5"/>
      </w:pPr>
      <w:r>
        <w:t xml:space="preserve">Methods </w:t>
      </w:r>
    </w:p>
    <w:p w14:paraId="2D8E9FD5" w14:textId="77777777" w:rsidR="003C4002" w:rsidRDefault="004A3B3B">
      <w:pPr>
        <w:spacing w:after="5" w:line="267" w:lineRule="auto"/>
        <w:ind w:left="-5"/>
      </w:pPr>
      <w:r>
        <w:rPr>
          <w:rFonts w:ascii="Cambria" w:eastAsia="Cambria" w:hAnsi="Cambria" w:cs="Cambria"/>
          <w:b/>
          <w:color w:val="4F81BD"/>
        </w:rPr>
        <w:t xml:space="preserve">:GetNumPosts() </w:t>
      </w:r>
    </w:p>
    <w:p w14:paraId="539671BD" w14:textId="77777777" w:rsidR="003C4002" w:rsidRDefault="004A3B3B">
      <w:pPr>
        <w:spacing w:after="224"/>
        <w:ind w:left="-5" w:right="9"/>
      </w:pPr>
      <w:r>
        <w:t>Return number of post processers the program knows about. This is usually used to iterat</w:t>
      </w:r>
      <w:r>
        <w:t xml:space="preserve">e through all the posts using :GetPostAtIndex </w:t>
      </w:r>
    </w:p>
    <w:p w14:paraId="4D9644D0" w14:textId="77777777" w:rsidR="003C4002" w:rsidRDefault="004A3B3B">
      <w:pPr>
        <w:spacing w:after="5" w:line="267" w:lineRule="auto"/>
        <w:ind w:left="-5"/>
      </w:pPr>
      <w:r>
        <w:rPr>
          <w:rFonts w:ascii="Cambria" w:eastAsia="Cambria" w:hAnsi="Cambria" w:cs="Cambria"/>
          <w:b/>
          <w:color w:val="4F81BD"/>
        </w:rPr>
        <w:t xml:space="preserve">:AddToolpath(Toolpath toolpath) </w:t>
      </w:r>
    </w:p>
    <w:p w14:paraId="18DAC1A5" w14:textId="77777777" w:rsidR="003C4002" w:rsidRDefault="004A3B3B">
      <w:pPr>
        <w:spacing w:after="222"/>
        <w:ind w:left="-5" w:right="9"/>
      </w:pPr>
      <w:r>
        <w:t xml:space="preserve">Add the passed toolpath to the list of toolpaths to save managed by this object. Retunrs true if toolpath added to list ok. </w:t>
      </w:r>
    </w:p>
    <w:p w14:paraId="1B43A7DE" w14:textId="77777777" w:rsidR="003C4002" w:rsidRDefault="004A3B3B">
      <w:pPr>
        <w:spacing w:after="10"/>
        <w:ind w:left="293" w:right="9"/>
      </w:pPr>
      <w:r>
        <w:rPr>
          <w:i/>
        </w:rPr>
        <w:t xml:space="preserve"> toolpath </w:t>
      </w:r>
      <w:r>
        <w:t>-</w:t>
      </w:r>
      <w:r>
        <w:rPr>
          <w:color w:val="943634"/>
        </w:rPr>
        <w:t>Toolpath</w:t>
      </w:r>
      <w:r>
        <w:t xml:space="preserve"> –toolpath to be saved  </w:t>
      </w:r>
    </w:p>
    <w:p w14:paraId="0D8BA9B9" w14:textId="77777777" w:rsidR="003C4002" w:rsidRDefault="004A3B3B">
      <w:pPr>
        <w:spacing w:after="179" w:line="259" w:lineRule="auto"/>
        <w:ind w:left="0" w:firstLine="0"/>
      </w:pPr>
      <w:r>
        <w:rPr>
          <w:b/>
        </w:rPr>
        <w:t xml:space="preserve"> </w:t>
      </w:r>
    </w:p>
    <w:p w14:paraId="41FAC8EB" w14:textId="77777777" w:rsidR="003C4002" w:rsidRDefault="004A3B3B">
      <w:pPr>
        <w:spacing w:after="5" w:line="267" w:lineRule="auto"/>
        <w:ind w:left="-5"/>
      </w:pPr>
      <w:r>
        <w:rPr>
          <w:rFonts w:ascii="Cambria" w:eastAsia="Cambria" w:hAnsi="Cambria" w:cs="Cambria"/>
          <w:b/>
          <w:color w:val="4F81BD"/>
        </w:rPr>
        <w:t>:Clea</w:t>
      </w:r>
      <w:r>
        <w:rPr>
          <w:rFonts w:ascii="Cambria" w:eastAsia="Cambria" w:hAnsi="Cambria" w:cs="Cambria"/>
          <w:b/>
          <w:color w:val="4F81BD"/>
        </w:rPr>
        <w:t xml:space="preserve">rToolpathList() </w:t>
      </w:r>
    </w:p>
    <w:p w14:paraId="4CFAA760" w14:textId="77777777" w:rsidR="003C4002" w:rsidRDefault="004A3B3B">
      <w:pPr>
        <w:spacing w:after="228"/>
        <w:ind w:left="-5" w:right="9"/>
      </w:pPr>
      <w:r>
        <w:t>Clear the list of toolpaths to save managed by this object.</w:t>
      </w:r>
      <w:r>
        <w:rPr>
          <w:i/>
        </w:rPr>
        <w:t xml:space="preserve">  </w:t>
      </w:r>
    </w:p>
    <w:p w14:paraId="46F3FD12" w14:textId="77777777" w:rsidR="003C4002" w:rsidRDefault="004A3B3B">
      <w:pPr>
        <w:spacing w:after="5" w:line="267" w:lineRule="auto"/>
        <w:ind w:left="-5"/>
      </w:pPr>
      <w:r>
        <w:rPr>
          <w:rFonts w:ascii="Cambria" w:eastAsia="Cambria" w:hAnsi="Cambria" w:cs="Cambria"/>
          <w:b/>
          <w:color w:val="4F81BD"/>
        </w:rPr>
        <w:t xml:space="preserve">:GetNumPosts() </w:t>
      </w:r>
    </w:p>
    <w:p w14:paraId="1940644C" w14:textId="77777777" w:rsidR="003C4002" w:rsidRDefault="004A3B3B">
      <w:pPr>
        <w:spacing w:after="224"/>
        <w:ind w:left="-5" w:right="9"/>
      </w:pPr>
      <w:r>
        <w:t xml:space="preserve">Return number of post processers the program knows about. This is usually used to iterate through all the posts using :GetPostAtIndex </w:t>
      </w:r>
    </w:p>
    <w:p w14:paraId="56547965" w14:textId="77777777" w:rsidR="003C4002" w:rsidRDefault="004A3B3B">
      <w:pPr>
        <w:spacing w:after="5" w:line="267" w:lineRule="auto"/>
        <w:ind w:left="-5"/>
      </w:pPr>
      <w:r>
        <w:rPr>
          <w:rFonts w:ascii="Cambria" w:eastAsia="Cambria" w:hAnsi="Cambria" w:cs="Cambria"/>
          <w:b/>
          <w:color w:val="4F81BD"/>
        </w:rPr>
        <w:t xml:space="preserve">:GetPostAtIndex(integer post_index) </w:t>
      </w:r>
    </w:p>
    <w:p w14:paraId="01C203F8" w14:textId="77777777" w:rsidR="003C4002" w:rsidRDefault="004A3B3B">
      <w:pPr>
        <w:spacing w:after="225"/>
        <w:ind w:left="-5" w:right="9"/>
      </w:pPr>
      <w:r>
        <w:t xml:space="preserve">Return the post processor (PostPInfo) for the specified index. </w:t>
      </w:r>
    </w:p>
    <w:p w14:paraId="0B1EE044" w14:textId="77777777" w:rsidR="003C4002" w:rsidRDefault="004A3B3B">
      <w:pPr>
        <w:spacing w:after="10"/>
        <w:ind w:left="293" w:right="9"/>
      </w:pPr>
      <w:r>
        <w:rPr>
          <w:i/>
        </w:rPr>
        <w:t xml:space="preserve">post_index </w:t>
      </w:r>
      <w:r>
        <w:t xml:space="preserve">- integer –index of post to return. The index go from 0 to num_posts - 1 </w:t>
      </w:r>
    </w:p>
    <w:p w14:paraId="3A8E59C3" w14:textId="77777777" w:rsidR="003C4002" w:rsidRDefault="004A3B3B">
      <w:pPr>
        <w:spacing w:after="177" w:line="259" w:lineRule="auto"/>
        <w:ind w:left="0" w:firstLine="0"/>
      </w:pPr>
      <w:r>
        <w:rPr>
          <w:b/>
        </w:rPr>
        <w:t xml:space="preserve"> </w:t>
      </w:r>
    </w:p>
    <w:p w14:paraId="02165C22" w14:textId="77777777" w:rsidR="003C4002" w:rsidRDefault="004A3B3B">
      <w:pPr>
        <w:spacing w:after="5" w:line="267" w:lineRule="auto"/>
        <w:ind w:left="-5"/>
      </w:pPr>
      <w:r>
        <w:rPr>
          <w:rFonts w:ascii="Cambria" w:eastAsia="Cambria" w:hAnsi="Cambria" w:cs="Cambria"/>
          <w:b/>
          <w:color w:val="4F81BD"/>
        </w:rPr>
        <w:t xml:space="preserve">:GetPostWithName(string post_name) </w:t>
      </w:r>
    </w:p>
    <w:p w14:paraId="2ED947CA" w14:textId="77777777" w:rsidR="003C4002" w:rsidRDefault="004A3B3B">
      <w:pPr>
        <w:spacing w:after="222"/>
        <w:ind w:left="-5" w:right="9"/>
      </w:pPr>
      <w:r>
        <w:t xml:space="preserve">Return the post processor (PostPInfo) with the specified name. This is the name displayed in the drop down list in the program. </w:t>
      </w:r>
    </w:p>
    <w:p w14:paraId="60A3D624" w14:textId="77777777" w:rsidR="003C4002" w:rsidRDefault="004A3B3B">
      <w:pPr>
        <w:spacing w:after="10"/>
        <w:ind w:left="293" w:right="9"/>
      </w:pPr>
      <w:r>
        <w:rPr>
          <w:i/>
        </w:rPr>
        <w:t xml:space="preserve">post_name </w:t>
      </w:r>
      <w:r>
        <w:t xml:space="preserve">- string –name of post to return.  </w:t>
      </w:r>
    </w:p>
    <w:p w14:paraId="085B180B" w14:textId="77777777" w:rsidR="003C4002" w:rsidRDefault="004A3B3B">
      <w:pPr>
        <w:spacing w:after="179" w:line="259" w:lineRule="auto"/>
        <w:ind w:left="283" w:firstLine="0"/>
      </w:pPr>
      <w:r>
        <w:rPr>
          <w:b/>
          <w:i/>
        </w:rPr>
        <w:t xml:space="preserve"> </w:t>
      </w:r>
    </w:p>
    <w:p w14:paraId="29B6263B" w14:textId="77777777" w:rsidR="003C4002" w:rsidRDefault="004A3B3B">
      <w:pPr>
        <w:spacing w:after="5" w:line="267" w:lineRule="auto"/>
        <w:ind w:left="-5"/>
      </w:pPr>
      <w:r>
        <w:rPr>
          <w:rFonts w:ascii="Cambria" w:eastAsia="Cambria" w:hAnsi="Cambria" w:cs="Cambria"/>
          <w:b/>
          <w:color w:val="4F81BD"/>
        </w:rPr>
        <w:t xml:space="preserve">:GetPostWithFilename(string post_file_name) </w:t>
      </w:r>
    </w:p>
    <w:p w14:paraId="4BE55CCE" w14:textId="77777777" w:rsidR="003C4002" w:rsidRDefault="004A3B3B">
      <w:pPr>
        <w:spacing w:after="222"/>
        <w:ind w:left="-5" w:right="9"/>
      </w:pPr>
      <w:r>
        <w:t>Return the post processor (PostPIn</w:t>
      </w:r>
      <w:r>
        <w:t xml:space="preserve">fo) with the specified file name. This is the name of the .pp file on disk without the path. </w:t>
      </w:r>
    </w:p>
    <w:p w14:paraId="39262D98" w14:textId="77777777" w:rsidR="003C4002" w:rsidRDefault="004A3B3B">
      <w:pPr>
        <w:spacing w:after="187"/>
        <w:ind w:left="293" w:right="9"/>
      </w:pPr>
      <w:r>
        <w:rPr>
          <w:i/>
        </w:rPr>
        <w:lastRenderedPageBreak/>
        <w:t xml:space="preserve">post_file_name </w:t>
      </w:r>
      <w:r>
        <w:t xml:space="preserve">- string – filename of post to return.  </w:t>
      </w:r>
    </w:p>
    <w:p w14:paraId="08AFE322" w14:textId="77777777" w:rsidR="003C4002" w:rsidRDefault="004A3B3B">
      <w:pPr>
        <w:spacing w:after="5" w:line="267" w:lineRule="auto"/>
        <w:ind w:left="-5"/>
      </w:pPr>
      <w:r>
        <w:rPr>
          <w:rFonts w:ascii="Cambria" w:eastAsia="Cambria" w:hAnsi="Cambria" w:cs="Cambria"/>
          <w:b/>
          <w:color w:val="4F81BD"/>
        </w:rPr>
        <w:t xml:space="preserve">.CreatePost(string post_file_path) </w:t>
      </w:r>
    </w:p>
    <w:p w14:paraId="5EA94AB1" w14:textId="77777777" w:rsidR="003C4002" w:rsidRDefault="004A3B3B">
      <w:pPr>
        <w:spacing w:after="222"/>
        <w:ind w:left="-5" w:right="942"/>
      </w:pPr>
      <w:r>
        <w:t>Create a new post processor from the given file. This is the full path</w:t>
      </w:r>
      <w:r>
        <w:t xml:space="preserve"> to the .pp file. Returns a PostPInfo (or nil if something went wrong). </w:t>
      </w:r>
    </w:p>
    <w:p w14:paraId="1FA3631C" w14:textId="77777777" w:rsidR="003C4002" w:rsidRDefault="004A3B3B">
      <w:pPr>
        <w:spacing w:after="189"/>
        <w:ind w:left="293" w:right="9"/>
      </w:pPr>
      <w:r>
        <w:rPr>
          <w:i/>
        </w:rPr>
        <w:t xml:space="preserve">post_file_path – </w:t>
      </w:r>
      <w:r>
        <w:t xml:space="preserve">string – path to the .pp file </w:t>
      </w:r>
    </w:p>
    <w:p w14:paraId="5A1DF7D8" w14:textId="77777777" w:rsidR="003C4002" w:rsidRDefault="004A3B3B">
      <w:pPr>
        <w:spacing w:after="5" w:line="267" w:lineRule="auto"/>
        <w:ind w:left="-5"/>
      </w:pPr>
      <w:r>
        <w:rPr>
          <w:rFonts w:ascii="Cambria" w:eastAsia="Cambria" w:hAnsi="Cambria" w:cs="Cambria"/>
          <w:b/>
          <w:color w:val="4F81BD"/>
        </w:rPr>
        <w:t xml:space="preserve">:SaveToolpaths(PostPInfo postp,  string filename, bool output_to_mc) </w:t>
      </w:r>
    </w:p>
    <w:p w14:paraId="4ABA0F08" w14:textId="77777777" w:rsidR="003C4002" w:rsidRDefault="004A3B3B">
      <w:pPr>
        <w:ind w:left="-5" w:right="9"/>
      </w:pPr>
      <w:r>
        <w:t xml:space="preserve">Save all the toolpaths which have been added with :AddToolpath using passed post processor to passed filename, Returns true if file saved OK, false if an error occurs. </w:t>
      </w:r>
    </w:p>
    <w:p w14:paraId="5EDF7F85" w14:textId="77777777" w:rsidR="003C4002" w:rsidRDefault="004A3B3B">
      <w:pPr>
        <w:spacing w:after="0"/>
        <w:ind w:left="293" w:right="298"/>
      </w:pPr>
      <w:r>
        <w:rPr>
          <w:i/>
        </w:rPr>
        <w:t xml:space="preserve">postp </w:t>
      </w:r>
      <w:r>
        <w:t>-</w:t>
      </w:r>
      <w:r>
        <w:rPr>
          <w:color w:val="943634"/>
        </w:rPr>
        <w:t>PostPInfo</w:t>
      </w:r>
      <w:r>
        <w:t xml:space="preserve"> – Post processor to use to save file </w:t>
      </w:r>
      <w:r>
        <w:rPr>
          <w:i/>
        </w:rPr>
        <w:t xml:space="preserve">filename </w:t>
      </w:r>
      <w:r>
        <w:t xml:space="preserve">-string – Full pathname </w:t>
      </w:r>
      <w:r>
        <w:t xml:space="preserve">to file to be saved. This MUST include the extension you want for the file as well. </w:t>
      </w:r>
    </w:p>
    <w:p w14:paraId="3F2BF472" w14:textId="77777777" w:rsidR="003C4002" w:rsidRDefault="004A3B3B">
      <w:pPr>
        <w:spacing w:after="0"/>
        <w:ind w:left="293" w:right="9"/>
      </w:pPr>
      <w:r>
        <w:rPr>
          <w:i/>
        </w:rPr>
        <w:t xml:space="preserve"> output_to_mc </w:t>
      </w:r>
      <w:r>
        <w:t xml:space="preserve">-bool –if true </w:t>
      </w:r>
      <w:r>
        <w:rPr>
          <w:b/>
        </w:rPr>
        <w:t xml:space="preserve">AND </w:t>
      </w:r>
      <w:r>
        <w:t xml:space="preserve">the post processor supports direct output to the machine the file will be sent to the machine after saving. </w:t>
      </w:r>
    </w:p>
    <w:p w14:paraId="144D9F2B" w14:textId="77777777" w:rsidR="003C4002" w:rsidRDefault="004A3B3B">
      <w:pPr>
        <w:spacing w:after="0" w:line="259" w:lineRule="auto"/>
        <w:ind w:left="283" w:firstLine="0"/>
      </w:pPr>
      <w:r>
        <w:t xml:space="preserve"> </w:t>
      </w:r>
    </w:p>
    <w:p w14:paraId="00E001BA" w14:textId="77777777" w:rsidR="003C4002" w:rsidRDefault="004A3B3B">
      <w:pPr>
        <w:pStyle w:val="Heading2"/>
        <w:spacing w:after="169"/>
        <w:ind w:left="-5"/>
      </w:pPr>
      <w:r>
        <w:t xml:space="preserve">Example Code </w:t>
      </w:r>
    </w:p>
    <w:p w14:paraId="2CAEEC87" w14:textId="77777777" w:rsidR="003C4002" w:rsidRDefault="004A3B3B">
      <w:pPr>
        <w:spacing w:after="4" w:line="249" w:lineRule="auto"/>
        <w:ind w:left="-5" w:right="4167"/>
      </w:pPr>
      <w:r>
        <w:rPr>
          <w:rFonts w:ascii="Courier New" w:eastAsia="Courier New" w:hAnsi="Courier New" w:cs="Courier New"/>
          <w:sz w:val="18"/>
        </w:rPr>
        <w:t>local toolpat</w:t>
      </w:r>
      <w:r>
        <w:rPr>
          <w:rFonts w:ascii="Courier New" w:eastAsia="Courier New" w:hAnsi="Courier New" w:cs="Courier New"/>
          <w:sz w:val="18"/>
        </w:rPr>
        <w:t xml:space="preserve">h_manager = ToolpathManager() if toolpath_manager.IsEmpty then </w:t>
      </w:r>
    </w:p>
    <w:p w14:paraId="4DB4B41C" w14:textId="77777777" w:rsidR="003C4002" w:rsidRDefault="004A3B3B">
      <w:pPr>
        <w:spacing w:after="4" w:line="249" w:lineRule="auto"/>
        <w:ind w:left="-5" w:right="3952"/>
      </w:pPr>
      <w:r>
        <w:rPr>
          <w:rFonts w:ascii="Courier New" w:eastAsia="Courier New" w:hAnsi="Courier New" w:cs="Courier New"/>
          <w:sz w:val="18"/>
        </w:rPr>
        <w:t xml:space="preserve">   MessageBox("There are no toolpaths to save")    return false end </w:t>
      </w:r>
    </w:p>
    <w:p w14:paraId="286E7CF0" w14:textId="77777777" w:rsidR="003C4002" w:rsidRDefault="004A3B3B">
      <w:pPr>
        <w:spacing w:after="0" w:line="259" w:lineRule="auto"/>
        <w:ind w:left="-5"/>
      </w:pPr>
      <w:r>
        <w:rPr>
          <w:rFonts w:ascii="Courier New" w:eastAsia="Courier New" w:hAnsi="Courier New" w:cs="Courier New"/>
          <w:sz w:val="18"/>
        </w:rPr>
        <w:t xml:space="preserve">local output_path = “c:\\temp\\test_toolpath_output.txt” </w:t>
      </w:r>
    </w:p>
    <w:p w14:paraId="31BBCE6B" w14:textId="77777777" w:rsidR="003C4002" w:rsidRDefault="004A3B3B">
      <w:pPr>
        <w:spacing w:after="4" w:line="249" w:lineRule="auto"/>
        <w:ind w:left="-5" w:right="3735"/>
      </w:pPr>
      <w:r>
        <w:rPr>
          <w:rFonts w:ascii="Courier New" w:eastAsia="Courier New" w:hAnsi="Courier New" w:cs="Courier New"/>
          <w:sz w:val="18"/>
        </w:rPr>
        <w:t xml:space="preserve">-- get post processor to use for saving ... local toolpath_saver </w:t>
      </w:r>
      <w:r>
        <w:rPr>
          <w:rFonts w:ascii="Courier New" w:eastAsia="Courier New" w:hAnsi="Courier New" w:cs="Courier New"/>
          <w:sz w:val="18"/>
        </w:rPr>
        <w:t xml:space="preserve">= ToolpathSaver(); </w:t>
      </w:r>
    </w:p>
    <w:p w14:paraId="0CEAA070" w14:textId="77777777" w:rsidR="003C4002" w:rsidRDefault="004A3B3B">
      <w:pPr>
        <w:spacing w:after="4" w:line="249" w:lineRule="auto"/>
        <w:ind w:left="-5" w:right="494"/>
      </w:pPr>
      <w:r>
        <w:rPr>
          <w:rFonts w:ascii="Courier New" w:eastAsia="Courier New" w:hAnsi="Courier New" w:cs="Courier New"/>
          <w:sz w:val="18"/>
        </w:rPr>
        <w:t xml:space="preserve">local post = toolpath_saver:GetPostWithName(“Text Output Arcs (mm) (*.txt)”) if post == nil then </w:t>
      </w:r>
    </w:p>
    <w:p w14:paraId="201999B1" w14:textId="77777777" w:rsidR="003C4002" w:rsidRDefault="004A3B3B">
      <w:pPr>
        <w:spacing w:after="4" w:line="249" w:lineRule="auto"/>
        <w:ind w:left="-5" w:right="1468"/>
      </w:pPr>
      <w:r>
        <w:rPr>
          <w:rFonts w:ascii="Courier New" w:eastAsia="Courier New" w:hAnsi="Courier New" w:cs="Courier New"/>
          <w:sz w:val="18"/>
        </w:rPr>
        <w:t xml:space="preserve">   MessageBox("Failed to load Post Processor with name " .. post_name)    return false end  </w:t>
      </w:r>
    </w:p>
    <w:p w14:paraId="1129ED33" w14:textId="77777777" w:rsidR="003C4002" w:rsidRDefault="004A3B3B">
      <w:pPr>
        <w:spacing w:after="4" w:line="249" w:lineRule="auto"/>
        <w:ind w:left="-5" w:right="2007"/>
      </w:pPr>
      <w:r>
        <w:rPr>
          <w:rFonts w:ascii="Courier New" w:eastAsia="Courier New" w:hAnsi="Courier New" w:cs="Courier New"/>
          <w:sz w:val="18"/>
        </w:rPr>
        <w:t xml:space="preserve">-- </w:t>
      </w:r>
      <w:r>
        <w:rPr>
          <w:rFonts w:ascii="Courier New" w:eastAsia="Courier New" w:hAnsi="Courier New" w:cs="Courier New"/>
          <w:sz w:val="18"/>
        </w:rPr>
        <w:t xml:space="preserve">save toolpath to file ... local toolpath_names = ""  -- we keep a list of toolpaths we save if selected_only then  </w:t>
      </w:r>
    </w:p>
    <w:p w14:paraId="107D8576" w14:textId="77777777" w:rsidR="003C4002" w:rsidRDefault="004A3B3B">
      <w:pPr>
        <w:spacing w:after="4" w:line="249" w:lineRule="auto"/>
        <w:ind w:left="-5" w:right="2439"/>
      </w:pPr>
      <w:r>
        <w:rPr>
          <w:rFonts w:ascii="Courier New" w:eastAsia="Courier New" w:hAnsi="Courier New" w:cs="Courier New"/>
          <w:sz w:val="18"/>
        </w:rPr>
        <w:t xml:space="preserve">   local toolpath = toolpath_manager:GetSelectedToolpath()    if toolpath == nil then </w:t>
      </w:r>
    </w:p>
    <w:p w14:paraId="3A75C1BB" w14:textId="77777777" w:rsidR="003C4002" w:rsidRDefault="004A3B3B">
      <w:pPr>
        <w:spacing w:after="4" w:line="249" w:lineRule="auto"/>
        <w:ind w:left="-5" w:right="2656"/>
      </w:pPr>
      <w:r>
        <w:rPr>
          <w:rFonts w:ascii="Courier New" w:eastAsia="Courier New" w:hAnsi="Courier New" w:cs="Courier New"/>
          <w:sz w:val="18"/>
        </w:rPr>
        <w:t xml:space="preserve">      MessageBox("There is no currently selected tool</w:t>
      </w:r>
      <w:r>
        <w:rPr>
          <w:rFonts w:ascii="Courier New" w:eastAsia="Courier New" w:hAnsi="Courier New" w:cs="Courier New"/>
          <w:sz w:val="18"/>
        </w:rPr>
        <w:t xml:space="preserve">path")       return false    end </w:t>
      </w:r>
    </w:p>
    <w:p w14:paraId="5295EFCF" w14:textId="77777777" w:rsidR="003C4002" w:rsidRDefault="004A3B3B">
      <w:pPr>
        <w:spacing w:after="4" w:line="249" w:lineRule="auto"/>
        <w:ind w:left="-5" w:right="4167"/>
      </w:pPr>
      <w:r>
        <w:rPr>
          <w:rFonts w:ascii="Courier New" w:eastAsia="Courier New" w:hAnsi="Courier New" w:cs="Courier New"/>
          <w:sz w:val="18"/>
        </w:rPr>
        <w:t xml:space="preserve">   toolpath_saver:AddToolpath(toolpath)    toolpath_names = toolpath.Name .."\n" else </w:t>
      </w:r>
    </w:p>
    <w:p w14:paraId="5D1DBFF9" w14:textId="77777777" w:rsidR="003C4002" w:rsidRDefault="004A3B3B">
      <w:pPr>
        <w:spacing w:after="4" w:line="249" w:lineRule="auto"/>
        <w:ind w:left="-5" w:right="494"/>
      </w:pPr>
      <w:r>
        <w:rPr>
          <w:rFonts w:ascii="Courier New" w:eastAsia="Courier New" w:hAnsi="Courier New" w:cs="Courier New"/>
          <w:sz w:val="18"/>
        </w:rPr>
        <w:t xml:space="preserve">    -- we are saving all toolpaths ... </w:t>
      </w:r>
    </w:p>
    <w:p w14:paraId="595AA340" w14:textId="77777777" w:rsidR="003C4002" w:rsidRDefault="004A3B3B">
      <w:pPr>
        <w:spacing w:after="4" w:line="249" w:lineRule="auto"/>
        <w:ind w:left="-5" w:right="3736"/>
      </w:pPr>
      <w:r>
        <w:rPr>
          <w:rFonts w:ascii="Courier New" w:eastAsia="Courier New" w:hAnsi="Courier New" w:cs="Courier New"/>
          <w:sz w:val="18"/>
        </w:rPr>
        <w:t xml:space="preserve">   local pos = toolpath_manager:GetHeadPosition()    while pos ~= nil do       local toolpath </w:t>
      </w:r>
    </w:p>
    <w:p w14:paraId="0535A865" w14:textId="77777777" w:rsidR="003C4002" w:rsidRDefault="004A3B3B">
      <w:pPr>
        <w:spacing w:after="4" w:line="249" w:lineRule="auto"/>
        <w:ind w:left="-5" w:right="494"/>
      </w:pPr>
      <w:r>
        <w:rPr>
          <w:rFonts w:ascii="Courier New" w:eastAsia="Courier New" w:hAnsi="Courier New" w:cs="Courier New"/>
          <w:sz w:val="18"/>
        </w:rPr>
        <w:t xml:space="preserve">      toolpath, pos = toolpath_manager:GetNext(pos)       toolpath_saver:AddToolpath(toolpath) </w:t>
      </w:r>
    </w:p>
    <w:p w14:paraId="7689CB82" w14:textId="77777777" w:rsidR="003C4002" w:rsidRDefault="004A3B3B">
      <w:pPr>
        <w:spacing w:after="4" w:line="249" w:lineRule="auto"/>
        <w:ind w:left="-5" w:right="2007"/>
      </w:pPr>
      <w:r>
        <w:rPr>
          <w:rFonts w:ascii="Courier New" w:eastAsia="Courier New" w:hAnsi="Courier New" w:cs="Courier New"/>
          <w:sz w:val="18"/>
        </w:rPr>
        <w:t xml:space="preserve">      toolpath_names = toolpath_names .. toolpath.Name .."\n"    end     </w:t>
      </w:r>
    </w:p>
    <w:p w14:paraId="1F51297F" w14:textId="77777777" w:rsidR="003C4002" w:rsidRDefault="004A3B3B">
      <w:pPr>
        <w:spacing w:after="28" w:line="249" w:lineRule="auto"/>
        <w:ind w:left="-5" w:right="494"/>
      </w:pPr>
      <w:r>
        <w:rPr>
          <w:rFonts w:ascii="Courier New" w:eastAsia="Courier New" w:hAnsi="Courier New" w:cs="Courier New"/>
          <w:sz w:val="18"/>
        </w:rPr>
        <w:t xml:space="preserve">end  </w:t>
      </w:r>
    </w:p>
    <w:p w14:paraId="07B1BCF0" w14:textId="77777777" w:rsidR="003C4002" w:rsidRDefault="004A3B3B">
      <w:pPr>
        <w:spacing w:after="0" w:line="259" w:lineRule="auto"/>
        <w:ind w:left="0" w:firstLine="0"/>
      </w:pPr>
      <w:r>
        <w:rPr>
          <w:rFonts w:ascii="Courier New" w:eastAsia="Courier New" w:hAnsi="Courier New" w:cs="Courier New"/>
          <w:sz w:val="18"/>
        </w:rPr>
        <w:t xml:space="preserve"> </w:t>
      </w:r>
      <w:r>
        <w:rPr>
          <w:rFonts w:ascii="Courier New" w:eastAsia="Courier New" w:hAnsi="Courier New" w:cs="Courier New"/>
          <w:sz w:val="18"/>
        </w:rPr>
        <w:tab/>
        <w:t xml:space="preserve"> </w:t>
      </w:r>
    </w:p>
    <w:p w14:paraId="48AA07D2" w14:textId="77777777" w:rsidR="003C4002" w:rsidRDefault="004A3B3B">
      <w:pPr>
        <w:spacing w:after="4" w:line="249" w:lineRule="auto"/>
        <w:ind w:left="-5" w:right="1142"/>
      </w:pPr>
      <w:r>
        <w:rPr>
          <w:rFonts w:ascii="Courier New" w:eastAsia="Courier New" w:hAnsi="Courier New" w:cs="Courier New"/>
          <w:sz w:val="18"/>
        </w:rPr>
        <w:t xml:space="preserve">local success = toolpath_saver:SaveToolpaths(post, output_path, false) if not success then </w:t>
      </w:r>
    </w:p>
    <w:p w14:paraId="3DFAEBD1" w14:textId="77777777" w:rsidR="003C4002" w:rsidRDefault="004A3B3B">
      <w:pPr>
        <w:spacing w:after="4" w:line="249" w:lineRule="auto"/>
        <w:ind w:left="-5" w:right="494"/>
      </w:pPr>
      <w:r>
        <w:rPr>
          <w:rFonts w:ascii="Courier New" w:eastAsia="Courier New" w:hAnsi="Courier New" w:cs="Courier New"/>
          <w:sz w:val="18"/>
        </w:rPr>
        <w:t xml:space="preserve">   MessageBox("Failed to save toolpath(s)\n\n" ..  toolpath_names ..  </w:t>
      </w:r>
    </w:p>
    <w:p w14:paraId="5E357350" w14:textId="77777777" w:rsidR="003C4002" w:rsidRDefault="004A3B3B">
      <w:pPr>
        <w:spacing w:after="4" w:line="249" w:lineRule="auto"/>
        <w:ind w:left="-5" w:right="4275"/>
      </w:pPr>
      <w:r>
        <w:rPr>
          <w:rFonts w:ascii="Courier New" w:eastAsia="Courier New" w:hAnsi="Courier New" w:cs="Courier New"/>
          <w:sz w:val="18"/>
        </w:rPr>
        <w:t xml:space="preserve">              "\nto file\n" .. output_path )    return false end      </w:t>
      </w:r>
    </w:p>
    <w:p w14:paraId="43959B5B" w14:textId="77777777" w:rsidR="003C4002" w:rsidRDefault="004A3B3B">
      <w:pPr>
        <w:spacing w:after="346" w:line="249" w:lineRule="auto"/>
        <w:ind w:left="-5" w:right="494"/>
      </w:pPr>
      <w:r>
        <w:rPr>
          <w:rFonts w:ascii="Courier New" w:eastAsia="Courier New" w:hAnsi="Courier New" w:cs="Courier New"/>
          <w:sz w:val="18"/>
        </w:rPr>
        <w:lastRenderedPageBreak/>
        <w:t xml:space="preserve">MessageBox("Saved toolpath(s)\n\n" .. toolpath_names .. "\nto file\n" ..             output_path .. "\nUsing post\n" .. post.Name) </w:t>
      </w:r>
    </w:p>
    <w:p w14:paraId="5D75BCFC" w14:textId="77777777" w:rsidR="003C4002" w:rsidRDefault="004A3B3B">
      <w:pPr>
        <w:pStyle w:val="Heading1"/>
        <w:ind w:left="-5"/>
      </w:pPr>
      <w:r>
        <w:t xml:space="preserve">ToolpathStats </w:t>
      </w:r>
    </w:p>
    <w:p w14:paraId="08E001F7" w14:textId="77777777" w:rsidR="003C4002" w:rsidRDefault="004A3B3B">
      <w:pPr>
        <w:spacing w:after="0"/>
        <w:ind w:left="-5" w:right="9"/>
      </w:pPr>
      <w:r>
        <w:t>This object is used to hold information about a calculated toolpath.  This object is returned by the Toolpath</w:t>
      </w:r>
      <w:r>
        <w:t xml:space="preserve">:Statistics() method </w:t>
      </w:r>
    </w:p>
    <w:p w14:paraId="14B82239" w14:textId="77777777" w:rsidR="003C4002" w:rsidRDefault="004A3B3B">
      <w:pPr>
        <w:spacing w:after="0" w:line="259" w:lineRule="auto"/>
        <w:ind w:left="0" w:firstLine="0"/>
      </w:pPr>
      <w:r>
        <w:t xml:space="preserve"> </w:t>
      </w:r>
    </w:p>
    <w:p w14:paraId="77058EBD" w14:textId="77777777" w:rsidR="003C4002" w:rsidRDefault="004A3B3B">
      <w:pPr>
        <w:pStyle w:val="Heading2"/>
        <w:spacing w:after="188"/>
        <w:ind w:left="-5"/>
      </w:pPr>
      <w:r>
        <w:t xml:space="preserve">Properties </w:t>
      </w:r>
    </w:p>
    <w:p w14:paraId="2B41E50B" w14:textId="77777777" w:rsidR="003C4002" w:rsidRDefault="004A3B3B">
      <w:pPr>
        <w:spacing w:after="5" w:line="267" w:lineRule="auto"/>
        <w:ind w:left="-5"/>
      </w:pPr>
      <w:r>
        <w:rPr>
          <w:rFonts w:ascii="Cambria" w:eastAsia="Cambria" w:hAnsi="Cambria" w:cs="Cambria"/>
          <w:b/>
          <w:color w:val="4F81BD"/>
        </w:rPr>
        <w:t xml:space="preserve">.IsValid </w:t>
      </w:r>
    </w:p>
    <w:p w14:paraId="19FC9E8E" w14:textId="77777777" w:rsidR="003C4002" w:rsidRDefault="004A3B3B">
      <w:pPr>
        <w:ind w:left="-5" w:right="9"/>
      </w:pPr>
      <w:r>
        <w:t xml:space="preserve">R/O -bool – true if the statistics in this object are valid. If toolpath has not yeet been calculated this would return fals </w:t>
      </w:r>
    </w:p>
    <w:p w14:paraId="0B5B72F9" w14:textId="77777777" w:rsidR="003C4002" w:rsidRDefault="004A3B3B">
      <w:pPr>
        <w:spacing w:after="5" w:line="267" w:lineRule="auto"/>
        <w:ind w:left="-5"/>
      </w:pPr>
      <w:r>
        <w:rPr>
          <w:rFonts w:ascii="Cambria" w:eastAsia="Cambria" w:hAnsi="Cambria" w:cs="Cambria"/>
          <w:b/>
          <w:color w:val="4F81BD"/>
        </w:rPr>
        <w:t xml:space="preserve">.FeedLength </w:t>
      </w:r>
    </w:p>
    <w:p w14:paraId="4E567593" w14:textId="77777777" w:rsidR="003C4002" w:rsidRDefault="004A3B3B">
      <w:pPr>
        <w:spacing w:after="194"/>
        <w:ind w:left="-5" w:right="9"/>
      </w:pPr>
      <w:r>
        <w:t>R/O -double –total  length of feed rate moves in the toolpath in either</w:t>
      </w:r>
      <w:r>
        <w:t xml:space="preserve"> mm or inches depending on units of job. </w:t>
      </w:r>
    </w:p>
    <w:p w14:paraId="65E96E4E" w14:textId="77777777" w:rsidR="003C4002" w:rsidRDefault="004A3B3B">
      <w:pPr>
        <w:spacing w:after="5" w:line="267" w:lineRule="auto"/>
        <w:ind w:left="-5"/>
      </w:pPr>
      <w:r>
        <w:rPr>
          <w:rFonts w:ascii="Cambria" w:eastAsia="Cambria" w:hAnsi="Cambria" w:cs="Cambria"/>
          <w:b/>
          <w:color w:val="4F81BD"/>
        </w:rPr>
        <w:t xml:space="preserve">.PlungeLength </w:t>
      </w:r>
    </w:p>
    <w:p w14:paraId="47398160" w14:textId="77777777" w:rsidR="003C4002" w:rsidRDefault="004A3B3B">
      <w:pPr>
        <w:spacing w:after="193"/>
        <w:ind w:left="-5" w:right="9"/>
      </w:pPr>
      <w:r>
        <w:t xml:space="preserve">R/O -double –total  length of plunge moves in the toolpath in either mm or inches depending on units of job. </w:t>
      </w:r>
    </w:p>
    <w:p w14:paraId="04250DF4" w14:textId="77777777" w:rsidR="003C4002" w:rsidRDefault="004A3B3B">
      <w:pPr>
        <w:spacing w:after="5" w:line="267" w:lineRule="auto"/>
        <w:ind w:left="-5"/>
      </w:pPr>
      <w:r>
        <w:rPr>
          <w:rFonts w:ascii="Cambria" w:eastAsia="Cambria" w:hAnsi="Cambria" w:cs="Cambria"/>
          <w:b/>
          <w:color w:val="4F81BD"/>
        </w:rPr>
        <w:t xml:space="preserve">.RetractLength </w:t>
      </w:r>
    </w:p>
    <w:p w14:paraId="1C950775" w14:textId="77777777" w:rsidR="003C4002" w:rsidRDefault="004A3B3B">
      <w:pPr>
        <w:spacing w:after="193"/>
        <w:ind w:left="-5" w:right="9"/>
      </w:pPr>
      <w:r>
        <w:t xml:space="preserve">R/O -double –total  length of retract moves in the toolpath in either mm </w:t>
      </w:r>
      <w:r>
        <w:t xml:space="preserve">or inches depending on units of job. </w:t>
      </w:r>
    </w:p>
    <w:p w14:paraId="1C4BE7BA" w14:textId="77777777" w:rsidR="003C4002" w:rsidRDefault="004A3B3B">
      <w:pPr>
        <w:spacing w:after="5" w:line="267" w:lineRule="auto"/>
        <w:ind w:left="-5"/>
      </w:pPr>
      <w:r>
        <w:rPr>
          <w:rFonts w:ascii="Cambria" w:eastAsia="Cambria" w:hAnsi="Cambria" w:cs="Cambria"/>
          <w:b/>
          <w:color w:val="4F81BD"/>
        </w:rPr>
        <w:t xml:space="preserve">.RapidLength </w:t>
      </w:r>
    </w:p>
    <w:p w14:paraId="27058458" w14:textId="77777777" w:rsidR="003C4002" w:rsidRDefault="004A3B3B">
      <w:pPr>
        <w:spacing w:after="194"/>
        <w:ind w:left="-5" w:right="9"/>
      </w:pPr>
      <w:r>
        <w:t xml:space="preserve">R/O -double –total  length of rapid moves in the toolpath in either mm or inches depending on units of job. </w:t>
      </w:r>
    </w:p>
    <w:p w14:paraId="19B2D92C" w14:textId="77777777" w:rsidR="003C4002" w:rsidRDefault="004A3B3B">
      <w:pPr>
        <w:spacing w:after="5" w:line="267" w:lineRule="auto"/>
        <w:ind w:left="-5"/>
      </w:pPr>
      <w:r>
        <w:rPr>
          <w:rFonts w:ascii="Cambria" w:eastAsia="Cambria" w:hAnsi="Cambria" w:cs="Cambria"/>
          <w:b/>
          <w:color w:val="4F81BD"/>
        </w:rPr>
        <w:t xml:space="preserve">.MinimumZ </w:t>
      </w:r>
    </w:p>
    <w:p w14:paraId="7D421F1C" w14:textId="77777777" w:rsidR="003C4002" w:rsidRDefault="004A3B3B">
      <w:pPr>
        <w:spacing w:after="9"/>
        <w:ind w:left="-5" w:right="9"/>
      </w:pPr>
      <w:r>
        <w:t xml:space="preserve">R/O -double – </w:t>
      </w:r>
      <w:r>
        <w:t xml:space="preserve">the z value of the deepest move in the toolpath in either mm or inches depending on units of job. </w:t>
      </w:r>
    </w:p>
    <w:p w14:paraId="6CB062DD" w14:textId="77777777" w:rsidR="003C4002" w:rsidRDefault="004A3B3B">
      <w:pPr>
        <w:spacing w:after="0" w:line="259" w:lineRule="auto"/>
        <w:ind w:left="0" w:firstLine="0"/>
      </w:pPr>
      <w:r>
        <w:t xml:space="preserve"> </w:t>
      </w:r>
      <w:r>
        <w:tab/>
        <w:t xml:space="preserve"> </w:t>
      </w:r>
      <w:r>
        <w:br w:type="page"/>
      </w:r>
    </w:p>
    <w:p w14:paraId="45CDB57E" w14:textId="77777777" w:rsidR="003C4002" w:rsidRDefault="004A3B3B">
      <w:pPr>
        <w:pStyle w:val="Heading1"/>
        <w:ind w:left="-5"/>
      </w:pPr>
      <w:r>
        <w:lastRenderedPageBreak/>
        <w:t xml:space="preserve">ToolpathSaveInfo </w:t>
      </w:r>
    </w:p>
    <w:p w14:paraId="7FB86A54" w14:textId="77777777" w:rsidR="003C4002" w:rsidRDefault="004A3B3B">
      <w:pPr>
        <w:spacing w:after="0"/>
        <w:ind w:left="-5" w:right="9"/>
      </w:pPr>
      <w:r>
        <w:t xml:space="preserve">This object is used only within the GetNameForToolpathFile.lua configuration handler. This file can be used to customise the behavior </w:t>
      </w:r>
      <w:r>
        <w:t xml:space="preserve">of the file save mechanism for toolpath. Just before the program displays the File Save dialog when saving a toolpaht, it will check if a file called </w:t>
      </w:r>
    </w:p>
    <w:p w14:paraId="60D40443" w14:textId="77777777" w:rsidR="003C4002" w:rsidRDefault="004A3B3B">
      <w:pPr>
        <w:spacing w:after="0"/>
        <w:ind w:left="-5" w:right="9"/>
      </w:pPr>
      <w:r>
        <w:t>GetNameForToolpathFile.lua was present when the program started. The path to the file varies depending on</w:t>
      </w:r>
      <w:r>
        <w:t xml:space="preserve"> the operating system (the equivalent location of  public “My Documents”) and the program name and version. For Aspire V8.0 on Windows 7, this path is … </w:t>
      </w:r>
    </w:p>
    <w:p w14:paraId="40B45FF9" w14:textId="77777777" w:rsidR="003C4002" w:rsidRDefault="004A3B3B">
      <w:pPr>
        <w:spacing w:after="0" w:line="259" w:lineRule="auto"/>
        <w:ind w:left="0" w:firstLine="0"/>
      </w:pPr>
      <w:r>
        <w:t xml:space="preserve"> </w:t>
      </w:r>
    </w:p>
    <w:p w14:paraId="62D2A0EE" w14:textId="77777777" w:rsidR="003C4002" w:rsidRDefault="004A3B3B">
      <w:pPr>
        <w:spacing w:after="0" w:line="259" w:lineRule="auto"/>
      </w:pPr>
      <w:r>
        <w:rPr>
          <w:sz w:val="20"/>
        </w:rPr>
        <w:t xml:space="preserve">C:\Users\Public\Documents\Vectric Files\Config\Aspire 8.0\ GetNameForToolpathFile.lua </w:t>
      </w:r>
    </w:p>
    <w:p w14:paraId="4574C39F" w14:textId="77777777" w:rsidR="003C4002" w:rsidRDefault="004A3B3B">
      <w:pPr>
        <w:spacing w:after="0" w:line="259" w:lineRule="auto"/>
        <w:ind w:left="0" w:firstLine="0"/>
      </w:pPr>
      <w:r>
        <w:t xml:space="preserve"> </w:t>
      </w:r>
    </w:p>
    <w:p w14:paraId="2B817996" w14:textId="77777777" w:rsidR="003C4002" w:rsidRDefault="004A3B3B">
      <w:pPr>
        <w:spacing w:after="10"/>
        <w:ind w:left="-5" w:right="9"/>
      </w:pPr>
      <w:r>
        <w:t xml:space="preserve">For VCarve </w:t>
      </w:r>
      <w:r>
        <w:t xml:space="preserve">Pro V8.0 it would be .. </w:t>
      </w:r>
    </w:p>
    <w:p w14:paraId="21224CA1" w14:textId="77777777" w:rsidR="003C4002" w:rsidRDefault="004A3B3B">
      <w:pPr>
        <w:spacing w:after="0" w:line="259" w:lineRule="auto"/>
        <w:ind w:left="0" w:firstLine="0"/>
      </w:pPr>
      <w:r>
        <w:t xml:space="preserve"> </w:t>
      </w:r>
    </w:p>
    <w:p w14:paraId="3BE28DDC" w14:textId="77777777" w:rsidR="003C4002" w:rsidRDefault="004A3B3B">
      <w:pPr>
        <w:spacing w:after="0" w:line="259" w:lineRule="auto"/>
      </w:pPr>
      <w:r>
        <w:rPr>
          <w:sz w:val="20"/>
        </w:rPr>
        <w:t xml:space="preserve">C:\Users\Public \Documents\Vectric Files\Config\VCarve Pro 8.0\ GetNameForToolpathFile.lua </w:t>
      </w:r>
    </w:p>
    <w:p w14:paraId="7D6914CC" w14:textId="77777777" w:rsidR="003C4002" w:rsidRDefault="004A3B3B">
      <w:pPr>
        <w:spacing w:after="0" w:line="259" w:lineRule="auto"/>
        <w:ind w:left="0" w:firstLine="0"/>
      </w:pPr>
      <w:r>
        <w:t xml:space="preserve"> </w:t>
      </w:r>
    </w:p>
    <w:p w14:paraId="434FDB2F" w14:textId="77777777" w:rsidR="003C4002" w:rsidRDefault="004A3B3B">
      <w:pPr>
        <w:spacing w:after="0"/>
        <w:ind w:left="-5" w:right="9"/>
      </w:pPr>
      <w:r>
        <w:t xml:space="preserve">An example of a Lua file which just displays some information abou the file being saved is shown later. </w:t>
      </w:r>
    </w:p>
    <w:p w14:paraId="69986453" w14:textId="77777777" w:rsidR="003C4002" w:rsidRDefault="004A3B3B">
      <w:pPr>
        <w:spacing w:after="0" w:line="259" w:lineRule="auto"/>
        <w:ind w:left="0" w:firstLine="0"/>
      </w:pPr>
      <w:r>
        <w:t xml:space="preserve"> </w:t>
      </w:r>
    </w:p>
    <w:p w14:paraId="164DC495" w14:textId="77777777" w:rsidR="003C4002" w:rsidRDefault="004A3B3B">
      <w:pPr>
        <w:spacing w:after="0" w:line="259" w:lineRule="auto"/>
        <w:ind w:left="0" w:firstLine="0"/>
      </w:pPr>
      <w:r>
        <w:t xml:space="preserve"> </w:t>
      </w:r>
    </w:p>
    <w:p w14:paraId="407B4858" w14:textId="77777777" w:rsidR="003C4002" w:rsidRDefault="004A3B3B">
      <w:pPr>
        <w:pStyle w:val="Heading2"/>
        <w:spacing w:after="188"/>
        <w:ind w:left="-5"/>
      </w:pPr>
      <w:r>
        <w:t xml:space="preserve">Properties </w:t>
      </w:r>
    </w:p>
    <w:p w14:paraId="549324FE" w14:textId="77777777" w:rsidR="003C4002" w:rsidRDefault="004A3B3B">
      <w:pPr>
        <w:spacing w:after="5" w:line="267" w:lineRule="auto"/>
        <w:ind w:left="-5"/>
      </w:pPr>
      <w:r>
        <w:rPr>
          <w:rFonts w:ascii="Cambria" w:eastAsia="Cambria" w:hAnsi="Cambria" w:cs="Cambria"/>
          <w:b/>
          <w:color w:val="4F81BD"/>
        </w:rPr>
        <w:t xml:space="preserve">.BaseName </w:t>
      </w:r>
    </w:p>
    <w:p w14:paraId="2BFF19FD" w14:textId="77777777" w:rsidR="003C4002" w:rsidRDefault="004A3B3B">
      <w:pPr>
        <w:spacing w:after="193"/>
        <w:ind w:left="-5" w:right="9"/>
      </w:pPr>
      <w:r>
        <w:t xml:space="preserve">R/W -string – base name for toolpath to save without extension. Before saving the default extension from </w:t>
      </w:r>
      <w:r>
        <w:rPr>
          <w:i/>
        </w:rPr>
        <w:t>.PostP</w:t>
      </w:r>
      <w:r>
        <w:t xml:space="preserve"> will be added </w:t>
      </w:r>
    </w:p>
    <w:p w14:paraId="7494C018" w14:textId="77777777" w:rsidR="003C4002" w:rsidRDefault="004A3B3B">
      <w:pPr>
        <w:spacing w:after="5" w:line="267" w:lineRule="auto"/>
        <w:ind w:left="-5"/>
      </w:pPr>
      <w:r>
        <w:rPr>
          <w:rFonts w:ascii="Cambria" w:eastAsia="Cambria" w:hAnsi="Cambria" w:cs="Cambria"/>
          <w:b/>
          <w:color w:val="4F81BD"/>
        </w:rPr>
        <w:t xml:space="preserve">.PathName </w:t>
      </w:r>
    </w:p>
    <w:p w14:paraId="099A59F9" w14:textId="77777777" w:rsidR="003C4002" w:rsidRDefault="004A3B3B">
      <w:pPr>
        <w:spacing w:after="193"/>
        <w:ind w:left="-5" w:right="9"/>
      </w:pPr>
      <w:r>
        <w:t>R/W -string – The full pathname to the file to be saved.  On calling the lua script this field will be empty. If the L</w:t>
      </w:r>
      <w:r>
        <w:t xml:space="preserve">ua script sets this value it will be used as the default path for the file open dialog.  </w:t>
      </w:r>
    </w:p>
    <w:p w14:paraId="017A65AD" w14:textId="77777777" w:rsidR="003C4002" w:rsidRDefault="004A3B3B">
      <w:pPr>
        <w:spacing w:after="5" w:line="267" w:lineRule="auto"/>
        <w:ind w:left="-5"/>
      </w:pPr>
      <w:r>
        <w:rPr>
          <w:rFonts w:ascii="Cambria" w:eastAsia="Cambria" w:hAnsi="Cambria" w:cs="Cambria"/>
          <w:b/>
          <w:color w:val="4F81BD"/>
        </w:rPr>
        <w:t xml:space="preserve">.PostP </w:t>
      </w:r>
    </w:p>
    <w:p w14:paraId="4F9B4483" w14:textId="77777777" w:rsidR="003C4002" w:rsidRDefault="004A3B3B">
      <w:pPr>
        <w:spacing w:after="190"/>
        <w:ind w:left="-5" w:right="9"/>
      </w:pPr>
      <w:r>
        <w:t>R/O -</w:t>
      </w:r>
      <w:r>
        <w:rPr>
          <w:color w:val="943634"/>
        </w:rPr>
        <w:t>PostPInfo</w:t>
      </w:r>
      <w:r>
        <w:t xml:space="preserve"> – The post processor the user has chosen to save the toolpath(s) with. </w:t>
      </w:r>
    </w:p>
    <w:p w14:paraId="12A024F1" w14:textId="77777777" w:rsidR="003C4002" w:rsidRDefault="004A3B3B">
      <w:pPr>
        <w:spacing w:after="5" w:line="267" w:lineRule="auto"/>
        <w:ind w:left="-5"/>
      </w:pPr>
      <w:r>
        <w:rPr>
          <w:rFonts w:ascii="Cambria" w:eastAsia="Cambria" w:hAnsi="Cambria" w:cs="Cambria"/>
          <w:b/>
          <w:color w:val="4F81BD"/>
        </w:rPr>
        <w:t xml:space="preserve">.ShowFileDialog </w:t>
      </w:r>
    </w:p>
    <w:p w14:paraId="24B5FE34" w14:textId="77777777" w:rsidR="003C4002" w:rsidRDefault="004A3B3B">
      <w:pPr>
        <w:spacing w:after="194"/>
        <w:ind w:left="-5" w:right="9"/>
      </w:pPr>
      <w:r>
        <w:t xml:space="preserve">R/W -bool – </w:t>
      </w:r>
      <w:r>
        <w:t xml:space="preserve">If the Lua script sets this to true AND </w:t>
      </w:r>
      <w:r>
        <w:rPr>
          <w:i/>
        </w:rPr>
        <w:t>.PathName</w:t>
      </w:r>
      <w:r>
        <w:t xml:space="preserve"> is not empty, The File Save As dialog will not be displayed by the program and the toolpath will be written to the file specified in </w:t>
      </w:r>
      <w:r>
        <w:rPr>
          <w:i/>
        </w:rPr>
        <w:t>.PathName</w:t>
      </w:r>
      <w:r>
        <w:t xml:space="preserve"> .  If the file in </w:t>
      </w:r>
      <w:r>
        <w:rPr>
          <w:i/>
        </w:rPr>
        <w:t>.PathName</w:t>
      </w:r>
      <w:r>
        <w:t xml:space="preserve"> does NOT have an extension, the def</w:t>
      </w:r>
      <w:r>
        <w:t xml:space="preserve">ault extension from the PostP will be added automatically. </w:t>
      </w:r>
    </w:p>
    <w:p w14:paraId="74E5E3C2" w14:textId="77777777" w:rsidR="003C4002" w:rsidRDefault="004A3B3B">
      <w:pPr>
        <w:spacing w:after="5" w:line="267" w:lineRule="auto"/>
        <w:ind w:left="-5"/>
      </w:pPr>
      <w:r>
        <w:rPr>
          <w:rFonts w:ascii="Cambria" w:eastAsia="Cambria" w:hAnsi="Cambria" w:cs="Cambria"/>
          <w:b/>
          <w:color w:val="4F81BD"/>
        </w:rPr>
        <w:t xml:space="preserve">.ToolpathList </w:t>
      </w:r>
    </w:p>
    <w:p w14:paraId="325F85A2" w14:textId="77777777" w:rsidR="003C4002" w:rsidRDefault="004A3B3B">
      <w:pPr>
        <w:spacing w:after="10"/>
        <w:ind w:left="-5" w:right="9"/>
      </w:pPr>
      <w:r>
        <w:t>R/O -</w:t>
      </w:r>
      <w:r>
        <w:rPr>
          <w:color w:val="943634"/>
        </w:rPr>
        <w:t>ToolpathList</w:t>
      </w:r>
      <w:r>
        <w:t xml:space="preserve"> – The list of toolpaths being saved. </w:t>
      </w:r>
    </w:p>
    <w:p w14:paraId="159670F2" w14:textId="77777777" w:rsidR="003C4002" w:rsidRDefault="004A3B3B">
      <w:pPr>
        <w:spacing w:after="0" w:line="259" w:lineRule="auto"/>
        <w:ind w:left="0" w:firstLine="0"/>
      </w:pPr>
      <w:r>
        <w:rPr>
          <w:b/>
        </w:rPr>
        <w:t xml:space="preserve"> </w:t>
      </w:r>
      <w:r>
        <w:rPr>
          <w:b/>
        </w:rPr>
        <w:tab/>
        <w:t xml:space="preserve"> </w:t>
      </w:r>
    </w:p>
    <w:p w14:paraId="4777A644" w14:textId="77777777" w:rsidR="003C4002" w:rsidRDefault="004A3B3B">
      <w:pPr>
        <w:pStyle w:val="Heading2"/>
        <w:spacing w:after="9"/>
        <w:ind w:left="-5"/>
      </w:pPr>
      <w:r>
        <w:t xml:space="preserve">Example Code </w:t>
      </w:r>
      <w:r>
        <w:t>–</w:t>
      </w:r>
      <w:r>
        <w:t xml:space="preserve"> GetNameForToolpathFile.lua </w:t>
      </w:r>
    </w:p>
    <w:p w14:paraId="54325AF0" w14:textId="77777777" w:rsidR="003C4002" w:rsidRDefault="004A3B3B">
      <w:pPr>
        <w:spacing w:after="0" w:line="259" w:lineRule="auto"/>
        <w:ind w:left="0" w:firstLine="0"/>
      </w:pPr>
      <w:r>
        <w:rPr>
          <w:b/>
        </w:rPr>
        <w:t xml:space="preserve"> </w:t>
      </w:r>
    </w:p>
    <w:p w14:paraId="2AD79A08" w14:textId="77777777" w:rsidR="003C4002" w:rsidRDefault="004A3B3B">
      <w:pPr>
        <w:spacing w:after="4" w:line="249" w:lineRule="auto"/>
        <w:ind w:left="-5" w:right="494"/>
      </w:pPr>
      <w:r>
        <w:rPr>
          <w:rFonts w:ascii="Courier New" w:eastAsia="Courier New" w:hAnsi="Courier New" w:cs="Courier New"/>
          <w:sz w:val="18"/>
        </w:rPr>
        <w:t xml:space="preserve">-- VECTRIC LUA SCRIPT </w:t>
      </w:r>
    </w:p>
    <w:p w14:paraId="2C3CED83" w14:textId="77777777" w:rsidR="003C4002" w:rsidRDefault="004A3B3B">
      <w:pPr>
        <w:spacing w:after="0" w:line="259" w:lineRule="auto"/>
        <w:ind w:left="0" w:firstLine="0"/>
      </w:pPr>
      <w:r>
        <w:rPr>
          <w:rFonts w:ascii="Courier New" w:eastAsia="Courier New" w:hAnsi="Courier New" w:cs="Courier New"/>
          <w:sz w:val="18"/>
        </w:rPr>
        <w:t xml:space="preserve"> </w:t>
      </w:r>
    </w:p>
    <w:p w14:paraId="387094CE" w14:textId="77777777" w:rsidR="003C4002" w:rsidRDefault="004A3B3B">
      <w:pPr>
        <w:spacing w:after="4" w:line="249" w:lineRule="auto"/>
        <w:ind w:left="-5" w:right="494"/>
      </w:pPr>
      <w:r>
        <w:rPr>
          <w:rFonts w:ascii="Courier New" w:eastAsia="Courier New" w:hAnsi="Courier New" w:cs="Courier New"/>
          <w:sz w:val="18"/>
        </w:rPr>
        <w:lastRenderedPageBreak/>
        <w:t xml:space="preserve">require "strict" </w:t>
      </w:r>
    </w:p>
    <w:p w14:paraId="520970FC" w14:textId="77777777" w:rsidR="003C4002" w:rsidRDefault="004A3B3B">
      <w:pPr>
        <w:spacing w:after="0" w:line="259" w:lineRule="auto"/>
        <w:ind w:left="0" w:firstLine="0"/>
      </w:pPr>
      <w:r>
        <w:rPr>
          <w:rFonts w:ascii="Courier New" w:eastAsia="Courier New" w:hAnsi="Courier New" w:cs="Courier New"/>
          <w:sz w:val="18"/>
        </w:rPr>
        <w:t xml:space="preserve"> </w:t>
      </w:r>
    </w:p>
    <w:p w14:paraId="4F405EB2" w14:textId="77777777" w:rsidR="003C4002" w:rsidRDefault="004A3B3B">
      <w:pPr>
        <w:spacing w:after="0" w:line="259" w:lineRule="auto"/>
        <w:ind w:left="0" w:firstLine="0"/>
      </w:pPr>
      <w:r>
        <w:rPr>
          <w:rFonts w:ascii="Courier New" w:eastAsia="Courier New" w:hAnsi="Courier New" w:cs="Courier New"/>
          <w:sz w:val="18"/>
        </w:rPr>
        <w:t xml:space="preserve"> </w:t>
      </w:r>
    </w:p>
    <w:p w14:paraId="737DA2C2" w14:textId="77777777" w:rsidR="003C4002" w:rsidRDefault="004A3B3B">
      <w:pPr>
        <w:spacing w:after="4" w:line="249" w:lineRule="auto"/>
        <w:ind w:left="-5"/>
      </w:pPr>
      <w:r>
        <w:rPr>
          <w:rFonts w:ascii="Courier New" w:eastAsia="Courier New" w:hAnsi="Courier New" w:cs="Courier New"/>
          <w:sz w:val="18"/>
        </w:rPr>
        <w:t xml:space="preserve">--[[  --- </w:t>
      </w:r>
      <w:r>
        <w:rPr>
          <w:rFonts w:ascii="Courier New" w:eastAsia="Courier New" w:hAnsi="Courier New" w:cs="Courier New"/>
          <w:sz w:val="18"/>
        </w:rPr>
        <w:t xml:space="preserve">GetNameForToolpathFile --------------------------------------------------   | </w:t>
      </w:r>
    </w:p>
    <w:p w14:paraId="35D9F359" w14:textId="77777777" w:rsidR="003C4002" w:rsidRDefault="004A3B3B">
      <w:pPr>
        <w:spacing w:after="4" w:line="249" w:lineRule="auto"/>
        <w:ind w:left="-5" w:right="494"/>
      </w:pPr>
      <w:r>
        <w:rPr>
          <w:rFonts w:ascii="Courier New" w:eastAsia="Courier New" w:hAnsi="Courier New" w:cs="Courier New"/>
          <w:sz w:val="18"/>
        </w:rPr>
        <w:t xml:space="preserve">|  Entry point for script </w:t>
      </w:r>
    </w:p>
    <w:p w14:paraId="05597560" w14:textId="77777777" w:rsidR="003C4002" w:rsidRDefault="004A3B3B">
      <w:pPr>
        <w:spacing w:after="4" w:line="249" w:lineRule="auto"/>
        <w:ind w:left="-5" w:right="494"/>
      </w:pPr>
      <w:r>
        <w:rPr>
          <w:rFonts w:ascii="Courier New" w:eastAsia="Courier New" w:hAnsi="Courier New" w:cs="Courier New"/>
          <w:sz w:val="18"/>
        </w:rPr>
        <w:t xml:space="preserve">| </w:t>
      </w:r>
    </w:p>
    <w:p w14:paraId="53F8A7C2" w14:textId="77777777" w:rsidR="003C4002" w:rsidRDefault="004A3B3B">
      <w:pPr>
        <w:spacing w:after="4" w:line="249" w:lineRule="auto"/>
        <w:ind w:left="-5" w:right="494"/>
      </w:pPr>
      <w:r>
        <w:rPr>
          <w:rFonts w:ascii="Courier New" w:eastAsia="Courier New" w:hAnsi="Courier New" w:cs="Courier New"/>
          <w:sz w:val="18"/>
        </w:rPr>
        <w:t xml:space="preserve">]] </w:t>
      </w:r>
    </w:p>
    <w:p w14:paraId="0548AD0C" w14:textId="77777777" w:rsidR="003C4002" w:rsidRDefault="004A3B3B">
      <w:pPr>
        <w:spacing w:after="4" w:line="249" w:lineRule="auto"/>
        <w:ind w:left="-5" w:right="494"/>
      </w:pPr>
      <w:r>
        <w:rPr>
          <w:rFonts w:ascii="Courier New" w:eastAsia="Courier New" w:hAnsi="Courier New" w:cs="Courier New"/>
          <w:sz w:val="18"/>
        </w:rPr>
        <w:t xml:space="preserve">function GetNameForToolpathFile(save_info) </w:t>
      </w:r>
    </w:p>
    <w:p w14:paraId="50236A98" w14:textId="77777777" w:rsidR="003C4002" w:rsidRDefault="004A3B3B">
      <w:pPr>
        <w:spacing w:after="0" w:line="259" w:lineRule="auto"/>
        <w:ind w:left="0" w:firstLine="0"/>
      </w:pPr>
      <w:r>
        <w:rPr>
          <w:rFonts w:ascii="Courier New" w:eastAsia="Courier New" w:hAnsi="Courier New" w:cs="Courier New"/>
          <w:sz w:val="18"/>
        </w:rPr>
        <w:t xml:space="preserve"> </w:t>
      </w:r>
    </w:p>
    <w:p w14:paraId="79BD1CC3" w14:textId="77777777" w:rsidR="003C4002" w:rsidRDefault="004A3B3B">
      <w:pPr>
        <w:spacing w:after="4" w:line="249" w:lineRule="auto"/>
        <w:ind w:left="-5" w:right="494"/>
      </w:pPr>
      <w:r>
        <w:rPr>
          <w:rFonts w:ascii="Courier New" w:eastAsia="Courier New" w:hAnsi="Courier New" w:cs="Courier New"/>
          <w:sz w:val="18"/>
        </w:rPr>
        <w:t xml:space="preserve">   local tc_support; </w:t>
      </w:r>
    </w:p>
    <w:p w14:paraId="670552FB" w14:textId="77777777" w:rsidR="003C4002" w:rsidRDefault="004A3B3B">
      <w:pPr>
        <w:spacing w:after="4" w:line="249" w:lineRule="auto"/>
        <w:ind w:left="-5" w:right="3303"/>
      </w:pPr>
      <w:r>
        <w:rPr>
          <w:rFonts w:ascii="Courier New" w:eastAsia="Courier New" w:hAnsi="Courier New" w:cs="Courier New"/>
          <w:sz w:val="18"/>
        </w:rPr>
        <w:t xml:space="preserve">   if save_info.PostP.SupportsToolchange then        tc_support = "Toolchan</w:t>
      </w:r>
      <w:r>
        <w:rPr>
          <w:rFonts w:ascii="Courier New" w:eastAsia="Courier New" w:hAnsi="Courier New" w:cs="Courier New"/>
          <w:sz w:val="18"/>
        </w:rPr>
        <w:t xml:space="preserve">ges Are Supported"     else  </w:t>
      </w:r>
    </w:p>
    <w:p w14:paraId="524D67FC" w14:textId="77777777" w:rsidR="003C4002" w:rsidRDefault="004A3B3B">
      <w:pPr>
        <w:spacing w:after="4" w:line="249" w:lineRule="auto"/>
        <w:ind w:left="-5" w:right="3411"/>
      </w:pPr>
      <w:r>
        <w:rPr>
          <w:rFonts w:ascii="Courier New" w:eastAsia="Courier New" w:hAnsi="Courier New" w:cs="Courier New"/>
          <w:sz w:val="18"/>
        </w:rPr>
        <w:t xml:space="preserve">       tc_support = "Toolchanges Not Supported"     end </w:t>
      </w:r>
    </w:p>
    <w:p w14:paraId="7E9B1199" w14:textId="77777777" w:rsidR="003C4002" w:rsidRDefault="004A3B3B">
      <w:pPr>
        <w:spacing w:after="0" w:line="259" w:lineRule="auto"/>
        <w:ind w:left="0" w:firstLine="0"/>
      </w:pPr>
      <w:r>
        <w:rPr>
          <w:rFonts w:ascii="Courier New" w:eastAsia="Courier New" w:hAnsi="Courier New" w:cs="Courier New"/>
          <w:sz w:val="18"/>
        </w:rPr>
        <w:t xml:space="preserve">  </w:t>
      </w:r>
    </w:p>
    <w:p w14:paraId="1DFF1FBB" w14:textId="77777777" w:rsidR="003C4002" w:rsidRDefault="004A3B3B">
      <w:pPr>
        <w:spacing w:after="4" w:line="249" w:lineRule="auto"/>
        <w:ind w:left="-5" w:right="494"/>
      </w:pPr>
      <w:r>
        <w:rPr>
          <w:rFonts w:ascii="Courier New" w:eastAsia="Courier New" w:hAnsi="Courier New" w:cs="Courier New"/>
          <w:sz w:val="18"/>
        </w:rPr>
        <w:t xml:space="preserve">   MessageBox( </w:t>
      </w:r>
    </w:p>
    <w:p w14:paraId="5F711A3B" w14:textId="77777777" w:rsidR="003C4002" w:rsidRDefault="004A3B3B">
      <w:pPr>
        <w:spacing w:after="4" w:line="249" w:lineRule="auto"/>
        <w:ind w:left="-5" w:right="494"/>
      </w:pPr>
      <w:r>
        <w:rPr>
          <w:rFonts w:ascii="Courier New" w:eastAsia="Courier New" w:hAnsi="Courier New" w:cs="Courier New"/>
          <w:sz w:val="18"/>
        </w:rPr>
        <w:t xml:space="preserve">              "GetNameForToolpathFile:" ..  </w:t>
      </w:r>
    </w:p>
    <w:p w14:paraId="11082659" w14:textId="77777777" w:rsidR="003C4002" w:rsidRDefault="004A3B3B">
      <w:pPr>
        <w:spacing w:after="4" w:line="249" w:lineRule="auto"/>
        <w:ind w:left="-5" w:right="494"/>
      </w:pPr>
      <w:r>
        <w:rPr>
          <w:rFonts w:ascii="Courier New" w:eastAsia="Courier New" w:hAnsi="Courier New" w:cs="Courier New"/>
          <w:sz w:val="18"/>
        </w:rPr>
        <w:t xml:space="preserve">              "\nNumber of Toolpaths = " .. save_info.ToolpathList.Count .. </w:t>
      </w:r>
    </w:p>
    <w:p w14:paraId="00B3E0CE" w14:textId="77777777" w:rsidR="003C4002" w:rsidRDefault="004A3B3B">
      <w:pPr>
        <w:spacing w:after="4" w:line="249" w:lineRule="auto"/>
        <w:ind w:left="-5" w:right="494"/>
      </w:pPr>
      <w:r>
        <w:rPr>
          <w:rFonts w:ascii="Courier New" w:eastAsia="Courier New" w:hAnsi="Courier New" w:cs="Courier New"/>
          <w:sz w:val="18"/>
        </w:rPr>
        <w:t xml:space="preserve">              "\nDefault Nam</w:t>
      </w:r>
      <w:r>
        <w:rPr>
          <w:rFonts w:ascii="Courier New" w:eastAsia="Courier New" w:hAnsi="Courier New" w:cs="Courier New"/>
          <w:sz w:val="18"/>
        </w:rPr>
        <w:t xml:space="preserve">e = " .. save_info.BaseName .. </w:t>
      </w:r>
    </w:p>
    <w:p w14:paraId="0FC3E25B" w14:textId="77777777" w:rsidR="003C4002" w:rsidRDefault="004A3B3B">
      <w:pPr>
        <w:spacing w:after="4" w:line="249" w:lineRule="auto"/>
        <w:ind w:left="-5" w:right="494"/>
      </w:pPr>
      <w:r>
        <w:rPr>
          <w:rFonts w:ascii="Courier New" w:eastAsia="Courier New" w:hAnsi="Courier New" w:cs="Courier New"/>
          <w:sz w:val="18"/>
        </w:rPr>
        <w:t xml:space="preserve">              "\nPost Processor Name = " .. save_info.PostP.Name .. </w:t>
      </w:r>
    </w:p>
    <w:p w14:paraId="68CF7448" w14:textId="77777777" w:rsidR="003C4002" w:rsidRDefault="004A3B3B">
      <w:pPr>
        <w:spacing w:after="4" w:line="249" w:lineRule="auto"/>
        <w:ind w:left="-5" w:right="494"/>
      </w:pPr>
      <w:r>
        <w:rPr>
          <w:rFonts w:ascii="Courier New" w:eastAsia="Courier New" w:hAnsi="Courier New" w:cs="Courier New"/>
          <w:sz w:val="18"/>
        </w:rPr>
        <w:t xml:space="preserve">              "\nPost Processor Extension = " .. save_info.PostP.Extension .. </w:t>
      </w:r>
    </w:p>
    <w:p w14:paraId="79ACCE79" w14:textId="77777777" w:rsidR="003C4002" w:rsidRDefault="004A3B3B">
      <w:pPr>
        <w:spacing w:after="28" w:line="249" w:lineRule="auto"/>
        <w:ind w:left="-5" w:right="494"/>
      </w:pPr>
      <w:r>
        <w:rPr>
          <w:rFonts w:ascii="Courier New" w:eastAsia="Courier New" w:hAnsi="Courier New" w:cs="Courier New"/>
          <w:sz w:val="18"/>
        </w:rPr>
        <w:t xml:space="preserve">              "\nPost Processor " .. tc_support  </w:t>
      </w:r>
    </w:p>
    <w:p w14:paraId="7579F815" w14:textId="77777777" w:rsidR="003C4002" w:rsidRDefault="004A3B3B">
      <w:pPr>
        <w:tabs>
          <w:tab w:val="center" w:pos="720"/>
          <w:tab w:val="center" w:pos="1494"/>
        </w:tabs>
        <w:spacing w:after="4" w:line="249" w:lineRule="auto"/>
        <w:ind w:left="-15" w:firstLine="0"/>
      </w:pPr>
      <w:r>
        <w:rPr>
          <w:rFonts w:ascii="Courier New" w:eastAsia="Courier New" w:hAnsi="Courier New" w:cs="Courier New"/>
          <w:sz w:val="18"/>
        </w:rPr>
        <w:t xml:space="preserve"> </w:t>
      </w:r>
      <w:r>
        <w:rPr>
          <w:rFonts w:ascii="Courier New" w:eastAsia="Courier New" w:hAnsi="Courier New" w:cs="Courier New"/>
          <w:sz w:val="18"/>
        </w:rPr>
        <w:tab/>
        <w:t xml:space="preserve"> </w:t>
      </w:r>
      <w:r>
        <w:rPr>
          <w:rFonts w:ascii="Courier New" w:eastAsia="Courier New" w:hAnsi="Courier New" w:cs="Courier New"/>
          <w:sz w:val="18"/>
        </w:rPr>
        <w:tab/>
        <w:t xml:space="preserve">) </w:t>
      </w:r>
    </w:p>
    <w:p w14:paraId="632F2ED8" w14:textId="77777777" w:rsidR="003C4002" w:rsidRDefault="004A3B3B">
      <w:pPr>
        <w:spacing w:after="0" w:line="259" w:lineRule="auto"/>
        <w:ind w:left="0" w:firstLine="0"/>
      </w:pPr>
      <w:r>
        <w:rPr>
          <w:rFonts w:ascii="Courier New" w:eastAsia="Courier New" w:hAnsi="Courier New" w:cs="Courier New"/>
          <w:sz w:val="18"/>
        </w:rPr>
        <w:t xml:space="preserve"> </w:t>
      </w:r>
    </w:p>
    <w:p w14:paraId="2424FFFE" w14:textId="77777777" w:rsidR="003C4002" w:rsidRDefault="004A3B3B">
      <w:pPr>
        <w:spacing w:after="0" w:line="259" w:lineRule="auto"/>
        <w:ind w:left="0" w:firstLine="0"/>
      </w:pPr>
      <w:r>
        <w:rPr>
          <w:rFonts w:ascii="Courier New" w:eastAsia="Courier New" w:hAnsi="Courier New" w:cs="Courier New"/>
          <w:sz w:val="18"/>
        </w:rPr>
        <w:t xml:space="preserve">    </w:t>
      </w:r>
    </w:p>
    <w:p w14:paraId="3A7D7FDA" w14:textId="77777777" w:rsidR="003C4002" w:rsidRDefault="004A3B3B">
      <w:pPr>
        <w:spacing w:after="4" w:line="249" w:lineRule="auto"/>
        <w:ind w:left="-5" w:right="494"/>
      </w:pPr>
      <w:r>
        <w:rPr>
          <w:rFonts w:ascii="Courier New" w:eastAsia="Courier New" w:hAnsi="Courier New" w:cs="Courier New"/>
          <w:sz w:val="18"/>
        </w:rPr>
        <w:t xml:space="preserve">   -- </w:t>
      </w:r>
      <w:r>
        <w:rPr>
          <w:rFonts w:ascii="Courier New" w:eastAsia="Courier New" w:hAnsi="Courier New" w:cs="Courier New"/>
          <w:sz w:val="18"/>
        </w:rPr>
        <w:t xml:space="preserve">save_info.BaseName = "Lua Toolpath Name" </w:t>
      </w:r>
    </w:p>
    <w:p w14:paraId="7B9E9A18" w14:textId="77777777" w:rsidR="003C4002" w:rsidRDefault="004A3B3B">
      <w:pPr>
        <w:spacing w:after="4" w:line="249" w:lineRule="auto"/>
        <w:ind w:left="-5" w:right="494"/>
      </w:pPr>
      <w:r>
        <w:rPr>
          <w:rFonts w:ascii="Courier New" w:eastAsia="Courier New" w:hAnsi="Courier New" w:cs="Courier New"/>
          <w:sz w:val="18"/>
        </w:rPr>
        <w:t xml:space="preserve">   -- save_info.PathName = "d:\\temp\\Lua Toolpath Name" </w:t>
      </w:r>
    </w:p>
    <w:p w14:paraId="0E8A8B00" w14:textId="77777777" w:rsidR="003C4002" w:rsidRDefault="004A3B3B">
      <w:pPr>
        <w:spacing w:after="4" w:line="249" w:lineRule="auto"/>
        <w:ind w:left="-5" w:right="4924"/>
      </w:pPr>
      <w:r>
        <w:rPr>
          <w:rFonts w:ascii="Courier New" w:eastAsia="Courier New" w:hAnsi="Courier New" w:cs="Courier New"/>
          <w:sz w:val="18"/>
        </w:rPr>
        <w:t xml:space="preserve">   -- save_info.ShowFileDialog = false    return true end </w:t>
      </w:r>
    </w:p>
    <w:p w14:paraId="74033146" w14:textId="77777777" w:rsidR="003C4002" w:rsidRDefault="004A3B3B">
      <w:pPr>
        <w:spacing w:after="0" w:line="259" w:lineRule="auto"/>
        <w:ind w:left="0" w:firstLine="0"/>
      </w:pPr>
      <w:r>
        <w:rPr>
          <w:rFonts w:ascii="Courier New" w:eastAsia="Courier New" w:hAnsi="Courier New" w:cs="Courier New"/>
          <w:sz w:val="18"/>
        </w:rPr>
        <w:t xml:space="preserve"> </w:t>
      </w:r>
    </w:p>
    <w:p w14:paraId="39864610" w14:textId="77777777" w:rsidR="003C4002" w:rsidRDefault="004A3B3B">
      <w:pPr>
        <w:spacing w:after="0" w:line="259" w:lineRule="auto"/>
        <w:ind w:left="0" w:firstLine="0"/>
      </w:pPr>
      <w:r>
        <w:rPr>
          <w:rFonts w:ascii="Courier New" w:eastAsia="Courier New" w:hAnsi="Courier New" w:cs="Courier New"/>
          <w:sz w:val="18"/>
        </w:rPr>
        <w:t xml:space="preserve"> </w:t>
      </w:r>
    </w:p>
    <w:p w14:paraId="6F3AA28F" w14:textId="77777777" w:rsidR="003C4002" w:rsidRDefault="004A3B3B">
      <w:pPr>
        <w:spacing w:after="4" w:line="249" w:lineRule="auto"/>
        <w:ind w:left="-5" w:right="494"/>
      </w:pPr>
      <w:r>
        <w:rPr>
          <w:rFonts w:ascii="Courier New" w:eastAsia="Courier New" w:hAnsi="Courier New" w:cs="Courier New"/>
          <w:sz w:val="18"/>
        </w:rPr>
        <w:t xml:space="preserve">--[[  -------------- main --------------------------------------------------   | </w:t>
      </w:r>
    </w:p>
    <w:p w14:paraId="377B447B" w14:textId="77777777" w:rsidR="003C4002" w:rsidRDefault="004A3B3B">
      <w:pPr>
        <w:spacing w:after="4" w:line="249" w:lineRule="auto"/>
        <w:ind w:left="-5" w:right="494"/>
      </w:pPr>
      <w:r>
        <w:rPr>
          <w:rFonts w:ascii="Courier New" w:eastAsia="Courier New" w:hAnsi="Courier New" w:cs="Courier New"/>
          <w:sz w:val="18"/>
        </w:rPr>
        <w:t>|  Entry po</w:t>
      </w:r>
      <w:r>
        <w:rPr>
          <w:rFonts w:ascii="Courier New" w:eastAsia="Courier New" w:hAnsi="Courier New" w:cs="Courier New"/>
          <w:sz w:val="18"/>
        </w:rPr>
        <w:t xml:space="preserve">int for script </w:t>
      </w:r>
    </w:p>
    <w:p w14:paraId="0EFEF854" w14:textId="77777777" w:rsidR="003C4002" w:rsidRDefault="004A3B3B">
      <w:pPr>
        <w:spacing w:after="4" w:line="249" w:lineRule="auto"/>
        <w:ind w:left="-5" w:right="494"/>
      </w:pPr>
      <w:r>
        <w:rPr>
          <w:rFonts w:ascii="Courier New" w:eastAsia="Courier New" w:hAnsi="Courier New" w:cs="Courier New"/>
          <w:sz w:val="18"/>
        </w:rPr>
        <w:t xml:space="preserve">| </w:t>
      </w:r>
    </w:p>
    <w:p w14:paraId="66897997" w14:textId="77777777" w:rsidR="003C4002" w:rsidRDefault="004A3B3B">
      <w:pPr>
        <w:spacing w:after="4" w:line="249" w:lineRule="auto"/>
        <w:ind w:left="-5" w:right="494"/>
      </w:pPr>
      <w:r>
        <w:rPr>
          <w:rFonts w:ascii="Courier New" w:eastAsia="Courier New" w:hAnsi="Courier New" w:cs="Courier New"/>
          <w:sz w:val="18"/>
        </w:rPr>
        <w:t xml:space="preserve">]] </w:t>
      </w:r>
    </w:p>
    <w:p w14:paraId="430A9635" w14:textId="77777777" w:rsidR="003C4002" w:rsidRDefault="004A3B3B">
      <w:pPr>
        <w:spacing w:after="0" w:line="259" w:lineRule="auto"/>
        <w:ind w:left="0" w:firstLine="0"/>
      </w:pPr>
      <w:r>
        <w:rPr>
          <w:rFonts w:ascii="Courier New" w:eastAsia="Courier New" w:hAnsi="Courier New" w:cs="Courier New"/>
          <w:sz w:val="18"/>
        </w:rPr>
        <w:t xml:space="preserve"> </w:t>
      </w:r>
    </w:p>
    <w:p w14:paraId="08314EDE" w14:textId="77777777" w:rsidR="003C4002" w:rsidRDefault="004A3B3B">
      <w:pPr>
        <w:spacing w:after="4" w:line="249" w:lineRule="auto"/>
        <w:ind w:left="-5" w:right="494"/>
      </w:pPr>
      <w:r>
        <w:rPr>
          <w:rFonts w:ascii="Courier New" w:eastAsia="Courier New" w:hAnsi="Courier New" w:cs="Courier New"/>
          <w:sz w:val="18"/>
        </w:rPr>
        <w:t xml:space="preserve">function main(script_path) </w:t>
      </w:r>
    </w:p>
    <w:p w14:paraId="66AB456E" w14:textId="77777777" w:rsidR="003C4002" w:rsidRDefault="004A3B3B">
      <w:pPr>
        <w:spacing w:after="20" w:line="259" w:lineRule="auto"/>
        <w:ind w:left="0" w:firstLine="0"/>
      </w:pPr>
      <w:r>
        <w:rPr>
          <w:rFonts w:ascii="Courier New" w:eastAsia="Courier New" w:hAnsi="Courier New" w:cs="Courier New"/>
          <w:sz w:val="18"/>
        </w:rPr>
        <w:t xml:space="preserve"> </w:t>
      </w:r>
    </w:p>
    <w:p w14:paraId="5393824C" w14:textId="77777777" w:rsidR="003C4002" w:rsidRDefault="004A3B3B">
      <w:pPr>
        <w:spacing w:after="0" w:line="259" w:lineRule="auto"/>
        <w:ind w:left="0" w:firstLine="0"/>
      </w:pPr>
      <w:r>
        <w:rPr>
          <w:rFonts w:ascii="Courier New" w:eastAsia="Courier New" w:hAnsi="Courier New" w:cs="Courier New"/>
          <w:sz w:val="18"/>
        </w:rPr>
        <w:t xml:space="preserve"> </w:t>
      </w:r>
      <w:r>
        <w:rPr>
          <w:rFonts w:ascii="Courier New" w:eastAsia="Courier New" w:hAnsi="Courier New" w:cs="Courier New"/>
          <w:sz w:val="18"/>
        </w:rPr>
        <w:tab/>
        <w:t xml:space="preserve"> </w:t>
      </w:r>
    </w:p>
    <w:p w14:paraId="5CFA88AE" w14:textId="77777777" w:rsidR="003C4002" w:rsidRDefault="004A3B3B">
      <w:pPr>
        <w:spacing w:after="4" w:line="249" w:lineRule="auto"/>
        <w:ind w:left="-5" w:right="494"/>
      </w:pPr>
      <w:r>
        <w:rPr>
          <w:rFonts w:ascii="Courier New" w:eastAsia="Courier New" w:hAnsi="Courier New" w:cs="Courier New"/>
          <w:sz w:val="18"/>
        </w:rPr>
        <w:t xml:space="preserve">    return true </w:t>
      </w:r>
    </w:p>
    <w:p w14:paraId="125A6AB5" w14:textId="77777777" w:rsidR="003C4002" w:rsidRDefault="004A3B3B">
      <w:pPr>
        <w:spacing w:after="181" w:line="249" w:lineRule="auto"/>
        <w:ind w:left="-5" w:right="8596"/>
      </w:pPr>
      <w:r>
        <w:rPr>
          <w:rFonts w:ascii="Courier New" w:eastAsia="Courier New" w:hAnsi="Courier New" w:cs="Courier New"/>
          <w:sz w:val="18"/>
        </w:rPr>
        <w:t xml:space="preserve"> end     </w:t>
      </w:r>
    </w:p>
    <w:p w14:paraId="31BC6005" w14:textId="77777777" w:rsidR="003C4002" w:rsidRDefault="004A3B3B">
      <w:pPr>
        <w:spacing w:after="0" w:line="259" w:lineRule="auto"/>
        <w:ind w:left="0" w:firstLine="0"/>
      </w:pPr>
      <w:r>
        <w:t xml:space="preserve"> </w:t>
      </w:r>
      <w:r>
        <w:tab/>
      </w:r>
      <w:r>
        <w:rPr>
          <w:rFonts w:ascii="Cambria" w:eastAsia="Cambria" w:hAnsi="Cambria" w:cs="Cambria"/>
          <w:b/>
          <w:color w:val="1F497D"/>
          <w:sz w:val="32"/>
        </w:rPr>
        <w:t xml:space="preserve"> </w:t>
      </w:r>
    </w:p>
    <w:p w14:paraId="22BC777C" w14:textId="77777777" w:rsidR="003C4002" w:rsidRDefault="004A3B3B">
      <w:pPr>
        <w:pStyle w:val="Heading1"/>
        <w:ind w:left="-5"/>
      </w:pPr>
      <w:r>
        <w:t xml:space="preserve">ToolpathList </w:t>
      </w:r>
    </w:p>
    <w:p w14:paraId="33409774" w14:textId="77777777" w:rsidR="003C4002" w:rsidRDefault="004A3B3B">
      <w:pPr>
        <w:spacing w:after="10"/>
        <w:ind w:left="-5" w:right="9"/>
      </w:pPr>
      <w:r>
        <w:t xml:space="preserve">This object holds a list of toolpaths for another object. </w:t>
      </w:r>
    </w:p>
    <w:p w14:paraId="4FFF1AF3" w14:textId="77777777" w:rsidR="003C4002" w:rsidRDefault="004A3B3B">
      <w:pPr>
        <w:spacing w:after="0" w:line="259" w:lineRule="auto"/>
        <w:ind w:left="0" w:firstLine="0"/>
      </w:pPr>
      <w:r>
        <w:t xml:space="preserve"> </w:t>
      </w:r>
    </w:p>
    <w:p w14:paraId="08B9C601" w14:textId="77777777" w:rsidR="003C4002" w:rsidRDefault="004A3B3B">
      <w:pPr>
        <w:spacing w:after="0" w:line="259" w:lineRule="auto"/>
        <w:ind w:left="0" w:firstLine="0"/>
      </w:pPr>
      <w:r>
        <w:t xml:space="preserve"> </w:t>
      </w:r>
    </w:p>
    <w:p w14:paraId="59EDD327" w14:textId="77777777" w:rsidR="003C4002" w:rsidRDefault="004A3B3B">
      <w:pPr>
        <w:pStyle w:val="Heading2"/>
        <w:spacing w:after="188"/>
        <w:ind w:left="-5"/>
      </w:pPr>
      <w:r>
        <w:lastRenderedPageBreak/>
        <w:t xml:space="preserve">Properties </w:t>
      </w:r>
    </w:p>
    <w:p w14:paraId="13CA6141" w14:textId="77777777" w:rsidR="003C4002" w:rsidRDefault="004A3B3B">
      <w:pPr>
        <w:spacing w:after="5" w:line="267" w:lineRule="auto"/>
        <w:ind w:left="-5"/>
      </w:pPr>
      <w:r>
        <w:rPr>
          <w:rFonts w:ascii="Cambria" w:eastAsia="Cambria" w:hAnsi="Cambria" w:cs="Cambria"/>
          <w:b/>
          <w:color w:val="4F81BD"/>
        </w:rPr>
        <w:t xml:space="preserve">.Count </w:t>
      </w:r>
    </w:p>
    <w:p w14:paraId="5601A52C" w14:textId="77777777" w:rsidR="003C4002" w:rsidRDefault="004A3B3B">
      <w:pPr>
        <w:spacing w:after="189"/>
        <w:ind w:left="-5" w:right="9"/>
      </w:pPr>
      <w:r>
        <w:t xml:space="preserve">R/O -integer – </w:t>
      </w:r>
      <w:r>
        <w:t xml:space="preserve">return the number of toolpaths in the list </w:t>
      </w:r>
    </w:p>
    <w:p w14:paraId="182A696B" w14:textId="77777777" w:rsidR="003C4002" w:rsidRDefault="004A3B3B">
      <w:pPr>
        <w:spacing w:after="5" w:line="267" w:lineRule="auto"/>
        <w:ind w:left="-5"/>
      </w:pPr>
      <w:r>
        <w:rPr>
          <w:rFonts w:ascii="Cambria" w:eastAsia="Cambria" w:hAnsi="Cambria" w:cs="Cambria"/>
          <w:b/>
          <w:color w:val="4F81BD"/>
        </w:rPr>
        <w:t xml:space="preserve">.IsEmpty </w:t>
      </w:r>
    </w:p>
    <w:p w14:paraId="2E1AFEF2" w14:textId="77777777" w:rsidR="003C4002" w:rsidRDefault="004A3B3B">
      <w:pPr>
        <w:spacing w:after="10"/>
        <w:ind w:left="-5" w:right="9"/>
      </w:pPr>
      <w:r>
        <w:t xml:space="preserve">R/O -bool – return true if the toolpath list is empty </w:t>
      </w:r>
    </w:p>
    <w:p w14:paraId="5CB351EB" w14:textId="77777777" w:rsidR="003C4002" w:rsidRDefault="004A3B3B">
      <w:pPr>
        <w:spacing w:after="0" w:line="259" w:lineRule="auto"/>
        <w:ind w:left="0" w:firstLine="0"/>
      </w:pPr>
      <w:r>
        <w:t xml:space="preserve"> </w:t>
      </w:r>
    </w:p>
    <w:p w14:paraId="665A9390" w14:textId="77777777" w:rsidR="003C4002" w:rsidRDefault="004A3B3B">
      <w:pPr>
        <w:pStyle w:val="Heading2"/>
        <w:spacing w:after="188"/>
        <w:ind w:left="-5"/>
      </w:pPr>
      <w:r>
        <w:t xml:space="preserve">Methods </w:t>
      </w:r>
    </w:p>
    <w:p w14:paraId="3BDBEA6F" w14:textId="77777777" w:rsidR="003C4002" w:rsidRDefault="004A3B3B">
      <w:pPr>
        <w:spacing w:after="5" w:line="267" w:lineRule="auto"/>
        <w:ind w:left="-5"/>
      </w:pPr>
      <w:r>
        <w:rPr>
          <w:rFonts w:ascii="Cambria" w:eastAsia="Cambria" w:hAnsi="Cambria" w:cs="Cambria"/>
          <w:b/>
          <w:color w:val="4F81BD"/>
        </w:rPr>
        <w:t xml:space="preserve">:GetAt(POSITION pos) </w:t>
      </w:r>
    </w:p>
    <w:p w14:paraId="7EBD661C" w14:textId="77777777" w:rsidR="003C4002" w:rsidRDefault="004A3B3B">
      <w:pPr>
        <w:spacing w:after="191"/>
        <w:ind w:left="-5" w:right="4747"/>
      </w:pPr>
      <w:r>
        <w:t xml:space="preserve">Returns the toolpath at the current position      </w:t>
      </w:r>
      <w:r>
        <w:rPr>
          <w:i/>
        </w:rPr>
        <w:t xml:space="preserve">pos – </w:t>
      </w:r>
      <w:r>
        <w:rPr>
          <w:i/>
          <w:color w:val="943634"/>
        </w:rPr>
        <w:t>POSITION</w:t>
      </w:r>
      <w:r>
        <w:rPr>
          <w:i/>
        </w:rPr>
        <w:t xml:space="preserve"> </w:t>
      </w:r>
      <w:r>
        <w:t xml:space="preserve">– current position in list </w:t>
      </w:r>
    </w:p>
    <w:p w14:paraId="43032C72" w14:textId="77777777" w:rsidR="003C4002" w:rsidRDefault="004A3B3B">
      <w:pPr>
        <w:spacing w:after="5" w:line="267" w:lineRule="auto"/>
        <w:ind w:left="-5"/>
      </w:pPr>
      <w:r>
        <w:rPr>
          <w:rFonts w:ascii="Cambria" w:eastAsia="Cambria" w:hAnsi="Cambria" w:cs="Cambria"/>
          <w:b/>
          <w:color w:val="4F81BD"/>
        </w:rPr>
        <w:t xml:space="preserve">:GetHeadPosition() </w:t>
      </w:r>
    </w:p>
    <w:p w14:paraId="6BCCD705" w14:textId="77777777" w:rsidR="003C4002" w:rsidRDefault="004A3B3B">
      <w:pPr>
        <w:spacing w:after="10"/>
        <w:ind w:left="-5" w:right="9"/>
      </w:pPr>
      <w:r>
        <w:t>R</w:t>
      </w:r>
      <w:r>
        <w:t xml:space="preserve">eturns a </w:t>
      </w:r>
      <w:r>
        <w:rPr>
          <w:color w:val="943634"/>
        </w:rPr>
        <w:t>POSITION</w:t>
      </w:r>
      <w:r>
        <w:t xml:space="preserve"> variable to allow access to the head of the list of toolpaths </w:t>
      </w:r>
    </w:p>
    <w:p w14:paraId="2C61D134" w14:textId="77777777" w:rsidR="003C4002" w:rsidRDefault="004A3B3B">
      <w:pPr>
        <w:spacing w:after="179" w:line="259" w:lineRule="auto"/>
        <w:ind w:left="0" w:firstLine="0"/>
      </w:pPr>
      <w:r>
        <w:t xml:space="preserve"> </w:t>
      </w:r>
    </w:p>
    <w:p w14:paraId="3FA3916E" w14:textId="77777777" w:rsidR="003C4002" w:rsidRDefault="004A3B3B">
      <w:pPr>
        <w:spacing w:after="5" w:line="267" w:lineRule="auto"/>
        <w:ind w:left="-5"/>
      </w:pPr>
      <w:r>
        <w:rPr>
          <w:rFonts w:ascii="Cambria" w:eastAsia="Cambria" w:hAnsi="Cambria" w:cs="Cambria"/>
          <w:b/>
          <w:color w:val="4F81BD"/>
        </w:rPr>
        <w:t xml:space="preserve">:GetNext(POSITION pos) </w:t>
      </w:r>
    </w:p>
    <w:p w14:paraId="010F0520" w14:textId="77777777" w:rsidR="003C4002" w:rsidRDefault="004A3B3B">
      <w:pPr>
        <w:spacing w:after="0"/>
        <w:ind w:left="-5" w:right="9"/>
      </w:pPr>
      <w:r>
        <w:t xml:space="preserve">Returns the toolpath at the current position AND a new value for position pointing to the next item in the list (or nil if at end of list) </w:t>
      </w:r>
    </w:p>
    <w:p w14:paraId="38446023" w14:textId="77777777" w:rsidR="003C4002" w:rsidRDefault="004A3B3B">
      <w:pPr>
        <w:spacing w:after="0" w:line="259" w:lineRule="auto"/>
        <w:ind w:left="0" w:firstLine="0"/>
      </w:pPr>
      <w:r>
        <w:t xml:space="preserve"> </w:t>
      </w:r>
    </w:p>
    <w:p w14:paraId="3228EB72" w14:textId="77777777" w:rsidR="003C4002" w:rsidRDefault="004A3B3B">
      <w:pPr>
        <w:spacing w:after="10"/>
        <w:ind w:left="-5" w:right="9"/>
      </w:pPr>
      <w:r>
        <w:rPr>
          <w:i/>
        </w:rPr>
        <w:t xml:space="preserve">    pos – </w:t>
      </w:r>
      <w:r>
        <w:rPr>
          <w:i/>
          <w:color w:val="943634"/>
        </w:rPr>
        <w:t>POSITION</w:t>
      </w:r>
      <w:r>
        <w:rPr>
          <w:i/>
        </w:rPr>
        <w:t xml:space="preserve"> </w:t>
      </w:r>
      <w:r>
        <w:t xml:space="preserve">– current position in list </w:t>
      </w:r>
    </w:p>
    <w:p w14:paraId="66DD335A" w14:textId="77777777" w:rsidR="003C4002" w:rsidRDefault="004A3B3B">
      <w:pPr>
        <w:spacing w:after="0" w:line="259" w:lineRule="auto"/>
        <w:ind w:left="0" w:firstLine="0"/>
      </w:pPr>
      <w:r>
        <w:t xml:space="preserve">  </w:t>
      </w:r>
    </w:p>
    <w:p w14:paraId="4F07F3B6" w14:textId="77777777" w:rsidR="003C4002" w:rsidRDefault="004A3B3B">
      <w:pPr>
        <w:spacing w:after="10"/>
        <w:ind w:left="-5" w:right="9"/>
      </w:pPr>
      <w:r>
        <w:t xml:space="preserve">Example - note that GetNext(pos) is returning two values ... </w:t>
      </w:r>
    </w:p>
    <w:p w14:paraId="7F1D7C28" w14:textId="77777777" w:rsidR="003C4002" w:rsidRDefault="004A3B3B">
      <w:pPr>
        <w:spacing w:after="0" w:line="259" w:lineRule="auto"/>
        <w:ind w:left="0" w:firstLine="0"/>
      </w:pPr>
      <w:r>
        <w:t xml:space="preserve"> </w:t>
      </w:r>
    </w:p>
    <w:p w14:paraId="29311214" w14:textId="77777777" w:rsidR="003C4002" w:rsidRDefault="004A3B3B">
      <w:pPr>
        <w:spacing w:after="13"/>
        <w:ind w:left="180" w:right="2521"/>
      </w:pPr>
      <w:r>
        <w:rPr>
          <w:rFonts w:ascii="Courier New" w:eastAsia="Courier New" w:hAnsi="Courier New" w:cs="Courier New"/>
        </w:rPr>
        <w:t xml:space="preserve">local pos = </w:t>
      </w:r>
      <w:r>
        <w:rPr>
          <w:rFonts w:ascii="Courier New" w:eastAsia="Courier New" w:hAnsi="Courier New" w:cs="Courier New"/>
          <w:sz w:val="18"/>
        </w:rPr>
        <w:t>save_info.ToolpathList</w:t>
      </w:r>
      <w:r>
        <w:rPr>
          <w:rFonts w:ascii="Courier New" w:eastAsia="Courier New" w:hAnsi="Courier New" w:cs="Courier New"/>
        </w:rPr>
        <w:t xml:space="preserve">:GetHeadPosition() local toolpath while pos ~= nil do </w:t>
      </w:r>
    </w:p>
    <w:p w14:paraId="5A8F535E" w14:textId="77777777" w:rsidR="003C4002" w:rsidRDefault="004A3B3B">
      <w:pPr>
        <w:spacing w:after="13"/>
        <w:ind w:left="180" w:right="1728"/>
      </w:pPr>
      <w:r>
        <w:rPr>
          <w:rFonts w:ascii="Courier New" w:eastAsia="Courier New" w:hAnsi="Courier New" w:cs="Courier New"/>
        </w:rPr>
        <w:t xml:space="preserve">    toolpath, pos = </w:t>
      </w:r>
      <w:r>
        <w:rPr>
          <w:rFonts w:ascii="Courier New" w:eastAsia="Courier New" w:hAnsi="Courier New" w:cs="Courier New"/>
          <w:sz w:val="18"/>
        </w:rPr>
        <w:t>save_info.ToolpathList</w:t>
      </w:r>
      <w:r>
        <w:rPr>
          <w:rFonts w:ascii="Courier New" w:eastAsia="Courier New" w:hAnsi="Courier New" w:cs="Courier New"/>
        </w:rPr>
        <w:t xml:space="preserve">:GetNext(pos)     DO SOMETHING WITH TOOLPATH .... </w:t>
      </w:r>
    </w:p>
    <w:p w14:paraId="477E2FA4" w14:textId="77777777" w:rsidR="003C4002" w:rsidRDefault="004A3B3B">
      <w:pPr>
        <w:spacing w:after="13"/>
        <w:ind w:left="180"/>
      </w:pPr>
      <w:r>
        <w:rPr>
          <w:rFonts w:ascii="Courier New" w:eastAsia="Courier New" w:hAnsi="Courier New" w:cs="Courier New"/>
        </w:rPr>
        <w:t xml:space="preserve">end    </w:t>
      </w:r>
    </w:p>
    <w:p w14:paraId="4EF66F08" w14:textId="77777777" w:rsidR="003C4002" w:rsidRDefault="004A3B3B">
      <w:pPr>
        <w:spacing w:after="200" w:line="259" w:lineRule="auto"/>
        <w:ind w:left="170" w:firstLine="0"/>
      </w:pPr>
      <w:r>
        <w:rPr>
          <w:rFonts w:ascii="Courier New" w:eastAsia="Courier New" w:hAnsi="Courier New" w:cs="Courier New"/>
        </w:rPr>
        <w:t xml:space="preserve"> </w:t>
      </w:r>
    </w:p>
    <w:p w14:paraId="5F0E788C" w14:textId="77777777" w:rsidR="003C4002" w:rsidRDefault="004A3B3B">
      <w:pPr>
        <w:spacing w:after="5" w:line="267" w:lineRule="auto"/>
        <w:ind w:left="-5"/>
      </w:pPr>
      <w:r>
        <w:rPr>
          <w:rFonts w:ascii="Cambria" w:eastAsia="Cambria" w:hAnsi="Cambria" w:cs="Cambria"/>
          <w:b/>
          <w:color w:val="4F81BD"/>
        </w:rPr>
        <w:t xml:space="preserve">:GetPrev(POSITION pos) </w:t>
      </w:r>
    </w:p>
    <w:p w14:paraId="49336940" w14:textId="77777777" w:rsidR="003C4002" w:rsidRDefault="004A3B3B">
      <w:pPr>
        <w:spacing w:after="0"/>
        <w:ind w:left="-5" w:right="9"/>
      </w:pPr>
      <w:r>
        <w:t>Returns the toolpath at the current posi</w:t>
      </w:r>
      <w:r>
        <w:t xml:space="preserve">tion AND a new value for position, pointing to the previous item in the list (or nil if at start of list) </w:t>
      </w:r>
    </w:p>
    <w:p w14:paraId="5459A6A6" w14:textId="77777777" w:rsidR="003C4002" w:rsidRDefault="004A3B3B">
      <w:pPr>
        <w:spacing w:after="0" w:line="259" w:lineRule="auto"/>
        <w:ind w:left="0" w:firstLine="0"/>
      </w:pPr>
      <w:r>
        <w:t xml:space="preserve"> </w:t>
      </w:r>
    </w:p>
    <w:p w14:paraId="0E5B0573" w14:textId="77777777" w:rsidR="003C4002" w:rsidRDefault="004A3B3B">
      <w:pPr>
        <w:spacing w:after="192"/>
        <w:ind w:left="-5" w:right="5226"/>
      </w:pPr>
      <w:r>
        <w:rPr>
          <w:i/>
        </w:rPr>
        <w:t xml:space="preserve">    pos – </w:t>
      </w:r>
      <w:r>
        <w:rPr>
          <w:i/>
          <w:color w:val="943634"/>
        </w:rPr>
        <w:t>POSITION</w:t>
      </w:r>
      <w:r>
        <w:rPr>
          <w:i/>
        </w:rPr>
        <w:t xml:space="preserve"> </w:t>
      </w:r>
      <w:r>
        <w:t xml:space="preserve">– current position in list  </w:t>
      </w:r>
      <w:r>
        <w:rPr>
          <w:rFonts w:ascii="Courier New" w:eastAsia="Courier New" w:hAnsi="Courier New" w:cs="Courier New"/>
          <w:b/>
          <w:sz w:val="16"/>
        </w:rPr>
        <w:t xml:space="preserve"> </w:t>
      </w:r>
    </w:p>
    <w:p w14:paraId="54ECC9C5" w14:textId="77777777" w:rsidR="003C4002" w:rsidRDefault="004A3B3B">
      <w:pPr>
        <w:spacing w:after="5" w:line="267" w:lineRule="auto"/>
        <w:ind w:left="-5"/>
      </w:pPr>
      <w:r>
        <w:rPr>
          <w:rFonts w:ascii="Cambria" w:eastAsia="Cambria" w:hAnsi="Cambria" w:cs="Cambria"/>
          <w:b/>
          <w:color w:val="4F81BD"/>
        </w:rPr>
        <w:t xml:space="preserve">:GetTailPosition() </w:t>
      </w:r>
    </w:p>
    <w:p w14:paraId="1B055EDD" w14:textId="77777777" w:rsidR="003C4002" w:rsidRDefault="004A3B3B">
      <w:pPr>
        <w:spacing w:after="10"/>
        <w:ind w:left="-5" w:right="9"/>
      </w:pPr>
      <w:r>
        <w:t xml:space="preserve">Returns a </w:t>
      </w:r>
      <w:r>
        <w:rPr>
          <w:color w:val="943634"/>
        </w:rPr>
        <w:t>POSITION</w:t>
      </w:r>
      <w:r>
        <w:t xml:space="preserve"> variable to allow access to the tail (end) of the list tool</w:t>
      </w:r>
      <w:r>
        <w:t xml:space="preserve">paths </w:t>
      </w:r>
    </w:p>
    <w:p w14:paraId="38150506" w14:textId="77777777" w:rsidR="003C4002" w:rsidRDefault="004A3B3B">
      <w:pPr>
        <w:spacing w:after="0" w:line="259" w:lineRule="auto"/>
        <w:ind w:left="0" w:firstLine="0"/>
      </w:pPr>
      <w:r>
        <w:t xml:space="preserve"> </w:t>
      </w:r>
      <w:r>
        <w:tab/>
        <w:t xml:space="preserve"> </w:t>
      </w:r>
    </w:p>
    <w:p w14:paraId="196E8EA0" w14:textId="77777777" w:rsidR="003C4002" w:rsidRDefault="004A3B3B">
      <w:pPr>
        <w:spacing w:after="262" w:line="259" w:lineRule="auto"/>
        <w:ind w:left="-5"/>
      </w:pPr>
      <w:r>
        <w:rPr>
          <w:rFonts w:ascii="Cambria" w:eastAsia="Cambria" w:hAnsi="Cambria" w:cs="Cambria"/>
          <w:b/>
          <w:color w:val="365F91"/>
          <w:sz w:val="28"/>
        </w:rPr>
        <w:t xml:space="preserve">User Interface </w:t>
      </w:r>
    </w:p>
    <w:p w14:paraId="416242A0" w14:textId="77777777" w:rsidR="003C4002" w:rsidRDefault="004A3B3B">
      <w:pPr>
        <w:pStyle w:val="Heading1"/>
        <w:ind w:left="-5"/>
      </w:pPr>
      <w:r>
        <w:lastRenderedPageBreak/>
        <w:t xml:space="preserve">HTML_Dialog </w:t>
      </w:r>
    </w:p>
    <w:p w14:paraId="71A2DE4C" w14:textId="77777777" w:rsidR="003C4002" w:rsidRDefault="004A3B3B">
      <w:pPr>
        <w:spacing w:after="0"/>
        <w:ind w:left="-5" w:right="9"/>
      </w:pPr>
      <w:r>
        <w:t>This object is used display a dialog to the user. The dialog is defined using a HTML web page and can collect information from the user as well as display it. The system works by associating variables within the script with HTML elements within the dialog.</w:t>
      </w:r>
      <w:r>
        <w:t xml:space="preserve"> When the dialog is closed, the current values of edit boxes, check boxes etc can be examined. As well as passively collecting all the data once the dialog is closed, ‘callbacks’ into the lua code can be made when the user clicks on a button, selects a fil</w:t>
      </w:r>
      <w:r>
        <w:t xml:space="preserve">e or tool or chooses from a list. </w:t>
      </w:r>
    </w:p>
    <w:p w14:paraId="1036F236" w14:textId="77777777" w:rsidR="003C4002" w:rsidRDefault="004A3B3B">
      <w:pPr>
        <w:spacing w:after="0" w:line="259" w:lineRule="auto"/>
        <w:ind w:left="0" w:firstLine="0"/>
      </w:pPr>
      <w:r>
        <w:t xml:space="preserve"> </w:t>
      </w:r>
    </w:p>
    <w:p w14:paraId="26F6CAF9" w14:textId="77777777" w:rsidR="003C4002" w:rsidRDefault="004A3B3B">
      <w:pPr>
        <w:pStyle w:val="Heading2"/>
        <w:spacing w:after="9"/>
        <w:ind w:left="-5"/>
      </w:pPr>
      <w:r>
        <w:t xml:space="preserve">Button Callbacks </w:t>
      </w:r>
    </w:p>
    <w:p w14:paraId="64D585A0" w14:textId="77777777" w:rsidR="003C4002" w:rsidRDefault="004A3B3B">
      <w:pPr>
        <w:spacing w:after="98" w:line="364" w:lineRule="auto"/>
        <w:ind w:left="730" w:right="845"/>
      </w:pPr>
      <w:r>
        <w:t xml:space="preserve">If a button on the dialog has class=”LuaButton”, when the user clicks on the button, HTML_Dialog will search the calling script for a method with the signature  </w:t>
      </w:r>
      <w:r>
        <w:t>function OnLuaButton_</w:t>
      </w:r>
      <w:r>
        <w:rPr>
          <w:b/>
        </w:rPr>
        <w:t>BUTTON_ID</w:t>
      </w:r>
      <w:r>
        <w:t xml:space="preserve">(dialog) </w:t>
      </w:r>
    </w:p>
    <w:p w14:paraId="6E743CCA" w14:textId="77777777" w:rsidR="003C4002" w:rsidRDefault="004A3B3B">
      <w:pPr>
        <w:spacing w:after="186"/>
        <w:ind w:left="730" w:right="9"/>
      </w:pPr>
      <w:r>
        <w:t xml:space="preserve">where </w:t>
      </w:r>
      <w:r>
        <w:rPr>
          <w:b/>
        </w:rPr>
        <w:t>BUTTON_ID</w:t>
      </w:r>
      <w:r>
        <w:t xml:space="preserve"> is the id of the button pressed and ‘dialog’ is the HTML_Dialog object the button was pressed on. </w:t>
      </w:r>
    </w:p>
    <w:p w14:paraId="7C4D0046" w14:textId="77777777" w:rsidR="003C4002" w:rsidRDefault="004A3B3B">
      <w:pPr>
        <w:spacing w:after="224" w:line="249" w:lineRule="auto"/>
        <w:ind w:left="730"/>
      </w:pPr>
      <w:r>
        <w:rPr>
          <w:sz w:val="18"/>
        </w:rPr>
        <w:t xml:space="preserve">e.g HTML </w:t>
      </w:r>
    </w:p>
    <w:p w14:paraId="3110770A" w14:textId="77777777" w:rsidR="003C4002" w:rsidRDefault="004A3B3B">
      <w:pPr>
        <w:spacing w:after="4" w:line="436" w:lineRule="auto"/>
        <w:ind w:left="730" w:right="1423"/>
      </w:pPr>
      <w:r>
        <w:rPr>
          <w:sz w:val="18"/>
        </w:rPr>
        <w:t xml:space="preserve">&lt;BUTTON CLASS="LuaButton" ID="TestButton1" type=button&gt;Press Me!&lt;/BUTTON&gt;&lt;/td&gt; </w:t>
      </w:r>
      <w:r>
        <w:t xml:space="preserve">e.g Lua </w:t>
      </w:r>
    </w:p>
    <w:p w14:paraId="5FB38CFA" w14:textId="77777777" w:rsidR="003C4002" w:rsidRDefault="004A3B3B">
      <w:pPr>
        <w:spacing w:after="4" w:line="249" w:lineRule="auto"/>
        <w:ind w:left="730" w:right="494"/>
      </w:pPr>
      <w:r>
        <w:rPr>
          <w:rFonts w:ascii="Courier New" w:eastAsia="Courier New" w:hAnsi="Courier New" w:cs="Courier New"/>
          <w:sz w:val="18"/>
        </w:rPr>
        <w:t>fun</w:t>
      </w:r>
      <w:r>
        <w:rPr>
          <w:rFonts w:ascii="Courier New" w:eastAsia="Courier New" w:hAnsi="Courier New" w:cs="Courier New"/>
          <w:sz w:val="18"/>
        </w:rPr>
        <w:t xml:space="preserve">ction OnLuaButton_TestButton1(dialog) </w:t>
      </w:r>
    </w:p>
    <w:p w14:paraId="06344491" w14:textId="77777777" w:rsidR="003C4002" w:rsidRDefault="004A3B3B">
      <w:pPr>
        <w:spacing w:after="0" w:line="259" w:lineRule="auto"/>
        <w:ind w:left="720" w:firstLine="0"/>
      </w:pPr>
      <w:r>
        <w:rPr>
          <w:rFonts w:ascii="Courier New" w:eastAsia="Courier New" w:hAnsi="Courier New" w:cs="Courier New"/>
          <w:sz w:val="18"/>
        </w:rPr>
        <w:t xml:space="preserve"> </w:t>
      </w:r>
    </w:p>
    <w:p w14:paraId="1E3717D0" w14:textId="77777777" w:rsidR="003C4002" w:rsidRDefault="004A3B3B">
      <w:pPr>
        <w:spacing w:after="4" w:line="249" w:lineRule="auto"/>
        <w:ind w:left="730" w:right="494"/>
      </w:pPr>
      <w:r>
        <w:rPr>
          <w:rFonts w:ascii="Courier New" w:eastAsia="Courier New" w:hAnsi="Courier New" w:cs="Courier New"/>
          <w:sz w:val="18"/>
        </w:rPr>
        <w:t xml:space="preserve">   MessageBox("User pressed TestButton1") </w:t>
      </w:r>
    </w:p>
    <w:p w14:paraId="429955B0" w14:textId="77777777" w:rsidR="003C4002" w:rsidRDefault="004A3B3B">
      <w:pPr>
        <w:spacing w:after="4" w:line="249" w:lineRule="auto"/>
        <w:ind w:left="730" w:right="494"/>
      </w:pPr>
      <w:r>
        <w:rPr>
          <w:rFonts w:ascii="Courier New" w:eastAsia="Courier New" w:hAnsi="Courier New" w:cs="Courier New"/>
          <w:sz w:val="18"/>
        </w:rPr>
        <w:t xml:space="preserve">   local cur_num_machines = dialog:GetIntegerField("MachineCount") </w:t>
      </w:r>
    </w:p>
    <w:p w14:paraId="0F791396" w14:textId="77777777" w:rsidR="003C4002" w:rsidRDefault="004A3B3B">
      <w:pPr>
        <w:spacing w:after="1" w:line="259" w:lineRule="auto"/>
        <w:ind w:left="720" w:firstLine="0"/>
      </w:pPr>
      <w:r>
        <w:rPr>
          <w:rFonts w:ascii="Courier New" w:eastAsia="Courier New" w:hAnsi="Courier New" w:cs="Courier New"/>
          <w:sz w:val="18"/>
        </w:rPr>
        <w:t xml:space="preserve"> </w:t>
      </w:r>
    </w:p>
    <w:p w14:paraId="32F12262" w14:textId="77777777" w:rsidR="003C4002" w:rsidRDefault="004A3B3B">
      <w:pPr>
        <w:spacing w:after="51" w:line="245" w:lineRule="auto"/>
        <w:ind w:left="715" w:right="6541"/>
      </w:pPr>
      <w:r>
        <w:rPr>
          <w:rFonts w:ascii="Courier New" w:eastAsia="Courier New" w:hAnsi="Courier New" w:cs="Courier New"/>
          <w:sz w:val="18"/>
        </w:rPr>
        <w:t xml:space="preserve">   </w:t>
      </w:r>
      <w:r>
        <w:rPr>
          <w:rFonts w:ascii="Courier New" w:eastAsia="Courier New" w:hAnsi="Courier New" w:cs="Courier New"/>
          <w:b/>
          <w:sz w:val="20"/>
        </w:rPr>
        <w:t xml:space="preserve">return true </w:t>
      </w:r>
      <w:r>
        <w:rPr>
          <w:rFonts w:ascii="Courier New" w:eastAsia="Courier New" w:hAnsi="Courier New" w:cs="Courier New"/>
          <w:sz w:val="18"/>
        </w:rPr>
        <w:t xml:space="preserve">end </w:t>
      </w:r>
    </w:p>
    <w:p w14:paraId="67C0C89D" w14:textId="77777777" w:rsidR="003C4002" w:rsidRDefault="004A3B3B">
      <w:pPr>
        <w:spacing w:after="222"/>
        <w:ind w:left="730" w:right="9"/>
      </w:pPr>
      <w:r>
        <w:rPr>
          <w:b/>
        </w:rPr>
        <w:t>NOTE</w:t>
      </w:r>
      <w:r>
        <w:t xml:space="preserve">: The callback functions MUST have “return true” at the end or you will get script errors! </w:t>
      </w:r>
    </w:p>
    <w:p w14:paraId="69DD2605" w14:textId="77777777" w:rsidR="003C4002" w:rsidRDefault="004A3B3B">
      <w:pPr>
        <w:spacing w:after="0"/>
        <w:ind w:left="730" w:right="9"/>
      </w:pPr>
      <w:r>
        <w:t xml:space="preserve">If a specific handler is not found for the button an attempt will be made to call a ‘generic’ handler with the signature </w:t>
      </w:r>
    </w:p>
    <w:p w14:paraId="640878BD" w14:textId="77777777" w:rsidR="003C4002" w:rsidRDefault="004A3B3B">
      <w:pPr>
        <w:spacing w:after="0" w:line="259" w:lineRule="auto"/>
        <w:ind w:left="720" w:firstLine="0"/>
      </w:pPr>
      <w:r>
        <w:t xml:space="preserve"> </w:t>
      </w:r>
    </w:p>
    <w:p w14:paraId="340CCC38" w14:textId="77777777" w:rsidR="003C4002" w:rsidRDefault="004A3B3B">
      <w:pPr>
        <w:spacing w:after="4" w:line="249" w:lineRule="auto"/>
        <w:ind w:left="730" w:right="494"/>
      </w:pPr>
      <w:r>
        <w:rPr>
          <w:rFonts w:ascii="Courier New" w:eastAsia="Courier New" w:hAnsi="Courier New" w:cs="Courier New"/>
          <w:sz w:val="18"/>
        </w:rPr>
        <w:t>function OnLuaButton_XXXX(element_id, di</w:t>
      </w:r>
      <w:r>
        <w:rPr>
          <w:rFonts w:ascii="Courier New" w:eastAsia="Courier New" w:hAnsi="Courier New" w:cs="Courier New"/>
          <w:sz w:val="18"/>
        </w:rPr>
        <w:t xml:space="preserve">alog) </w:t>
      </w:r>
    </w:p>
    <w:p w14:paraId="6A0346D9" w14:textId="77777777" w:rsidR="003C4002" w:rsidRDefault="004A3B3B">
      <w:pPr>
        <w:spacing w:after="0" w:line="259" w:lineRule="auto"/>
        <w:ind w:left="720" w:firstLine="0"/>
      </w:pPr>
      <w:r>
        <w:rPr>
          <w:rFonts w:ascii="Courier New" w:eastAsia="Courier New" w:hAnsi="Courier New" w:cs="Courier New"/>
          <w:sz w:val="18"/>
        </w:rPr>
        <w:t xml:space="preserve"> </w:t>
      </w:r>
    </w:p>
    <w:p w14:paraId="1AC1F01D" w14:textId="77777777" w:rsidR="003C4002" w:rsidRDefault="004A3B3B">
      <w:pPr>
        <w:spacing w:after="3" w:line="240" w:lineRule="auto"/>
        <w:ind w:left="715" w:right="1056"/>
        <w:jc w:val="both"/>
      </w:pPr>
      <w:r>
        <w:rPr>
          <w:rFonts w:ascii="Courier New" w:eastAsia="Courier New" w:hAnsi="Courier New" w:cs="Courier New"/>
          <w:sz w:val="18"/>
        </w:rPr>
        <w:t xml:space="preserve">    MessageBox(Button with id = “ .. element .. “ was pressed!”)     local cur_num_machines = dialog:GetIntegerField("MachineCount")     </w:t>
      </w:r>
      <w:r>
        <w:rPr>
          <w:rFonts w:ascii="Courier New" w:eastAsia="Courier New" w:hAnsi="Courier New" w:cs="Courier New"/>
          <w:b/>
          <w:sz w:val="20"/>
        </w:rPr>
        <w:t xml:space="preserve">return true </w:t>
      </w:r>
    </w:p>
    <w:p w14:paraId="1D2556FD" w14:textId="77777777" w:rsidR="003C4002" w:rsidRDefault="004A3B3B">
      <w:pPr>
        <w:spacing w:after="4" w:line="249" w:lineRule="auto"/>
        <w:ind w:left="730" w:right="7876"/>
      </w:pPr>
      <w:r>
        <w:rPr>
          <w:rFonts w:ascii="Courier New" w:eastAsia="Courier New" w:hAnsi="Courier New" w:cs="Courier New"/>
          <w:sz w:val="18"/>
        </w:rPr>
        <w:t xml:space="preserve"> end </w:t>
      </w:r>
    </w:p>
    <w:p w14:paraId="3C86E234" w14:textId="77777777" w:rsidR="003C4002" w:rsidRDefault="004A3B3B">
      <w:pPr>
        <w:spacing w:after="3" w:line="259" w:lineRule="auto"/>
        <w:ind w:left="720" w:firstLine="0"/>
      </w:pPr>
      <w:r>
        <w:rPr>
          <w:rFonts w:ascii="Courier New" w:eastAsia="Courier New" w:hAnsi="Courier New" w:cs="Courier New"/>
          <w:sz w:val="18"/>
        </w:rPr>
        <w:t xml:space="preserve"> </w:t>
      </w:r>
    </w:p>
    <w:p w14:paraId="1DA0CADF" w14:textId="77777777" w:rsidR="003C4002" w:rsidRDefault="004A3B3B">
      <w:pPr>
        <w:spacing w:after="225" w:line="249" w:lineRule="auto"/>
        <w:ind w:left="730"/>
      </w:pPr>
      <w:r>
        <w:rPr>
          <w:sz w:val="18"/>
        </w:rPr>
        <w:t xml:space="preserve">e.g HTML </w:t>
      </w:r>
    </w:p>
    <w:p w14:paraId="3C9388A8" w14:textId="77777777" w:rsidR="003C4002" w:rsidRDefault="004A3B3B">
      <w:pPr>
        <w:spacing w:after="4" w:line="436" w:lineRule="auto"/>
        <w:ind w:left="730" w:right="1423"/>
      </w:pPr>
      <w:r>
        <w:rPr>
          <w:sz w:val="18"/>
        </w:rPr>
        <w:lastRenderedPageBreak/>
        <w:t xml:space="preserve">&lt;BUTTON CLASS="LuaButton" ID="TestButton1" type=button&gt;Press Me!&lt;/BUTTON&gt;&lt;/td&gt; </w:t>
      </w:r>
      <w:r>
        <w:t xml:space="preserve">e.g Lua </w:t>
      </w:r>
    </w:p>
    <w:p w14:paraId="02EE5EFD" w14:textId="77777777" w:rsidR="003C4002" w:rsidRDefault="004A3B3B">
      <w:pPr>
        <w:spacing w:after="4" w:line="249" w:lineRule="auto"/>
        <w:ind w:left="730" w:right="2151"/>
      </w:pPr>
      <w:r>
        <w:rPr>
          <w:rFonts w:ascii="Courier New" w:eastAsia="Courier New" w:hAnsi="Courier New" w:cs="Courier New"/>
          <w:sz w:val="18"/>
        </w:rPr>
        <w:t xml:space="preserve">function OnLuaButton_TestButton1(dialog)    MessageBox("User pressed TestButton1") </w:t>
      </w:r>
    </w:p>
    <w:p w14:paraId="0DBECE1B" w14:textId="77777777" w:rsidR="003C4002" w:rsidRDefault="004A3B3B">
      <w:pPr>
        <w:spacing w:after="3" w:line="240" w:lineRule="auto"/>
        <w:ind w:left="715" w:right="1180"/>
        <w:jc w:val="both"/>
      </w:pPr>
      <w:r>
        <w:rPr>
          <w:rFonts w:ascii="Courier New" w:eastAsia="Courier New" w:hAnsi="Courier New" w:cs="Courier New"/>
          <w:sz w:val="18"/>
        </w:rPr>
        <w:t xml:space="preserve">   local cur_num_machines = dialog:GetIntegerField("MachineCount")    </w:t>
      </w:r>
      <w:r>
        <w:rPr>
          <w:rFonts w:ascii="Courier New" w:eastAsia="Courier New" w:hAnsi="Courier New" w:cs="Courier New"/>
          <w:b/>
          <w:sz w:val="20"/>
        </w:rPr>
        <w:t xml:space="preserve">return true </w:t>
      </w:r>
      <w:r>
        <w:rPr>
          <w:rFonts w:ascii="Courier New" w:eastAsia="Courier New" w:hAnsi="Courier New" w:cs="Courier New"/>
          <w:sz w:val="18"/>
        </w:rPr>
        <w:t>en</w:t>
      </w:r>
      <w:r>
        <w:rPr>
          <w:rFonts w:ascii="Courier New" w:eastAsia="Courier New" w:hAnsi="Courier New" w:cs="Courier New"/>
          <w:sz w:val="18"/>
        </w:rPr>
        <w:t xml:space="preserve">d </w:t>
      </w:r>
    </w:p>
    <w:p w14:paraId="6BF58C25" w14:textId="77777777" w:rsidR="003C4002" w:rsidRDefault="004A3B3B">
      <w:pPr>
        <w:spacing w:after="39" w:line="259" w:lineRule="auto"/>
        <w:ind w:left="0" w:firstLine="0"/>
      </w:pPr>
      <w:r>
        <w:rPr>
          <w:rFonts w:ascii="Courier New" w:eastAsia="Courier New" w:hAnsi="Courier New" w:cs="Courier New"/>
          <w:sz w:val="18"/>
        </w:rPr>
        <w:t xml:space="preserve"> </w:t>
      </w:r>
    </w:p>
    <w:p w14:paraId="460E49F9" w14:textId="77777777" w:rsidR="003C4002" w:rsidRDefault="004A3B3B">
      <w:pPr>
        <w:spacing w:after="0" w:line="259" w:lineRule="auto"/>
        <w:ind w:left="0" w:firstLine="0"/>
      </w:pPr>
      <w:r>
        <w:t xml:space="preserve"> </w:t>
      </w:r>
    </w:p>
    <w:p w14:paraId="2D38A9E7" w14:textId="77777777" w:rsidR="003C4002" w:rsidRDefault="004A3B3B">
      <w:pPr>
        <w:pStyle w:val="Heading2"/>
        <w:spacing w:after="9"/>
        <w:ind w:left="-5"/>
      </w:pPr>
      <w:r>
        <w:t xml:space="preserve">DirectoryPicker Callbacks </w:t>
      </w:r>
    </w:p>
    <w:p w14:paraId="71DAD197" w14:textId="77777777" w:rsidR="003C4002" w:rsidRDefault="004A3B3B">
      <w:pPr>
        <w:spacing w:after="97" w:line="364" w:lineRule="auto"/>
        <w:ind w:left="730" w:right="243"/>
      </w:pPr>
      <w:r>
        <w:t>When a DirectoryPicker is used to pick a directory, HTML_Dialog will will search the calling script for a method with the signature  function OnDirectoryPicker_</w:t>
      </w:r>
      <w:r>
        <w:rPr>
          <w:b/>
        </w:rPr>
        <w:t>PICKER_ID</w:t>
      </w:r>
      <w:r>
        <w:t xml:space="preserve">(dialog) </w:t>
      </w:r>
    </w:p>
    <w:p w14:paraId="72A7836A" w14:textId="77777777" w:rsidR="003C4002" w:rsidRDefault="004A3B3B">
      <w:pPr>
        <w:spacing w:after="222"/>
        <w:ind w:left="730" w:right="9"/>
      </w:pPr>
      <w:r>
        <w:t xml:space="preserve">where </w:t>
      </w:r>
      <w:r>
        <w:rPr>
          <w:b/>
        </w:rPr>
        <w:t>PICKER_ID</w:t>
      </w:r>
      <w:r>
        <w:t xml:space="preserve"> is the id of the directory </w:t>
      </w:r>
      <w:r>
        <w:t xml:space="preserve">picker button pressed and ‘dialog’ is the HTML_Dialog object the button was pressed on. </w:t>
      </w:r>
    </w:p>
    <w:p w14:paraId="1F697990" w14:textId="77777777" w:rsidR="003C4002" w:rsidRDefault="004A3B3B">
      <w:pPr>
        <w:pStyle w:val="Heading2"/>
        <w:spacing w:after="9"/>
        <w:ind w:left="-5"/>
      </w:pPr>
      <w:r>
        <w:t xml:space="preserve">FilePicker Callbacks </w:t>
      </w:r>
    </w:p>
    <w:p w14:paraId="2C694D20" w14:textId="77777777" w:rsidR="003C4002" w:rsidRDefault="004A3B3B">
      <w:pPr>
        <w:spacing w:after="97" w:line="365" w:lineRule="auto"/>
        <w:ind w:left="730" w:right="287"/>
      </w:pPr>
      <w:r>
        <w:t>When a FilePicker is used to pick a file, HTML_Dialog will will search the calling script for a method with the signature  function OnFilePicker_</w:t>
      </w:r>
      <w:r>
        <w:rPr>
          <w:b/>
        </w:rPr>
        <w:t>PICKER_ID</w:t>
      </w:r>
      <w:r>
        <w:t xml:space="preserve">(dialog) </w:t>
      </w:r>
    </w:p>
    <w:p w14:paraId="5EC086DC" w14:textId="77777777" w:rsidR="003C4002" w:rsidRDefault="004A3B3B">
      <w:pPr>
        <w:spacing w:after="222"/>
        <w:ind w:left="730" w:right="9"/>
      </w:pPr>
      <w:r>
        <w:t xml:space="preserve">where </w:t>
      </w:r>
      <w:r>
        <w:rPr>
          <w:b/>
        </w:rPr>
        <w:t>PICKER_ID</w:t>
      </w:r>
      <w:r>
        <w:t xml:space="preserve"> is the id of the file picker button pressed and ‘dialog’ is the HTML_Dialog object the button was pressed on. </w:t>
      </w:r>
    </w:p>
    <w:p w14:paraId="1B0295A4" w14:textId="77777777" w:rsidR="003C4002" w:rsidRDefault="004A3B3B">
      <w:pPr>
        <w:pStyle w:val="Heading2"/>
        <w:spacing w:after="9"/>
        <w:ind w:left="-5"/>
      </w:pPr>
      <w:r>
        <w:t xml:space="preserve">ToolPicker Callbacks </w:t>
      </w:r>
    </w:p>
    <w:p w14:paraId="4D3387C0" w14:textId="77777777" w:rsidR="003C4002" w:rsidRDefault="004A3B3B">
      <w:pPr>
        <w:spacing w:after="96" w:line="365" w:lineRule="auto"/>
        <w:ind w:left="730" w:right="129"/>
      </w:pPr>
      <w:r>
        <w:t>When a ToolPicker is used to pick a tool, HTML_Dialog will will search the calling script for a method with the signature  function OnToolPicker_</w:t>
      </w:r>
      <w:r>
        <w:rPr>
          <w:b/>
        </w:rPr>
        <w:t>PICKER_ID</w:t>
      </w:r>
      <w:r>
        <w:t xml:space="preserve">(dialog) </w:t>
      </w:r>
    </w:p>
    <w:p w14:paraId="4CEB9C0D" w14:textId="77777777" w:rsidR="003C4002" w:rsidRDefault="004A3B3B">
      <w:pPr>
        <w:spacing w:after="222"/>
        <w:ind w:left="730" w:right="9"/>
      </w:pPr>
      <w:r>
        <w:t xml:space="preserve">where </w:t>
      </w:r>
      <w:r>
        <w:rPr>
          <w:b/>
        </w:rPr>
        <w:t>PICKER_ID</w:t>
      </w:r>
      <w:r>
        <w:t xml:space="preserve"> </w:t>
      </w:r>
      <w:r>
        <w:t xml:space="preserve">is the id of the tool picker button pressed and ‘dialog’ is the HTML_Dialog object the button was pressed on. </w:t>
      </w:r>
    </w:p>
    <w:p w14:paraId="05CE8D9F" w14:textId="77777777" w:rsidR="003C4002" w:rsidRDefault="004A3B3B">
      <w:pPr>
        <w:pStyle w:val="Heading2"/>
        <w:spacing w:after="9"/>
        <w:ind w:left="-5"/>
      </w:pPr>
      <w:r>
        <w:t xml:space="preserve">Selector / DropDownList Callbacks </w:t>
      </w:r>
    </w:p>
    <w:p w14:paraId="601BB9A4" w14:textId="77777777" w:rsidR="003C4002" w:rsidRDefault="004A3B3B">
      <w:pPr>
        <w:spacing w:after="97" w:line="364" w:lineRule="auto"/>
        <w:ind w:left="730" w:right="379"/>
      </w:pPr>
      <w:r>
        <w:t xml:space="preserve">When a Selector / DropDownList is used to pick a value, HTML_Dialog will will search the calling script for a </w:t>
      </w:r>
      <w:r>
        <w:t>method with the signature  function OnLuaSelector_</w:t>
      </w:r>
      <w:r>
        <w:rPr>
          <w:b/>
        </w:rPr>
        <w:t>ELEMENT_ID</w:t>
      </w:r>
      <w:r>
        <w:t xml:space="preserve">(dialog) </w:t>
      </w:r>
    </w:p>
    <w:p w14:paraId="22ADC137" w14:textId="77777777" w:rsidR="003C4002" w:rsidRDefault="004A3B3B">
      <w:pPr>
        <w:spacing w:after="222"/>
        <w:ind w:left="730" w:right="9"/>
      </w:pPr>
      <w:r>
        <w:t xml:space="preserve">where </w:t>
      </w:r>
      <w:r>
        <w:rPr>
          <w:b/>
        </w:rPr>
        <w:t>ELEMENT_ID</w:t>
      </w:r>
      <w:r>
        <w:t xml:space="preserve"> is the id of the selector / dropdown list button pressed and ‘dialog’ is the HTML_Dialog object the list was seelcted on. </w:t>
      </w:r>
    </w:p>
    <w:p w14:paraId="7EDA1F63" w14:textId="77777777" w:rsidR="003C4002" w:rsidRDefault="004A3B3B">
      <w:pPr>
        <w:spacing w:after="0"/>
        <w:ind w:left="730" w:right="9"/>
      </w:pPr>
      <w:r>
        <w:t>If a specific handler is not found for the lis</w:t>
      </w:r>
      <w:r>
        <w:t xml:space="preserve">t an attempt will be made to call a ‘generic’ handler with the signature </w:t>
      </w:r>
    </w:p>
    <w:p w14:paraId="10F312F4" w14:textId="77777777" w:rsidR="003C4002" w:rsidRDefault="004A3B3B">
      <w:pPr>
        <w:spacing w:after="0" w:line="259" w:lineRule="auto"/>
        <w:ind w:left="720" w:firstLine="0"/>
      </w:pPr>
      <w:r>
        <w:t xml:space="preserve"> </w:t>
      </w:r>
    </w:p>
    <w:p w14:paraId="582AC307" w14:textId="77777777" w:rsidR="003C4002" w:rsidRDefault="004A3B3B">
      <w:pPr>
        <w:spacing w:after="4" w:line="249" w:lineRule="auto"/>
        <w:ind w:left="730" w:right="494"/>
      </w:pPr>
      <w:r>
        <w:rPr>
          <w:rFonts w:ascii="Courier New" w:eastAsia="Courier New" w:hAnsi="Courier New" w:cs="Courier New"/>
          <w:sz w:val="18"/>
        </w:rPr>
        <w:t xml:space="preserve">function OnLuaSelector_XXXX(element_id, dialog) </w:t>
      </w:r>
    </w:p>
    <w:p w14:paraId="7B88B9B5" w14:textId="77777777" w:rsidR="003C4002" w:rsidRDefault="004A3B3B">
      <w:pPr>
        <w:spacing w:after="0" w:line="259" w:lineRule="auto"/>
        <w:ind w:left="720" w:firstLine="0"/>
      </w:pPr>
      <w:r>
        <w:rPr>
          <w:rFonts w:ascii="Courier New" w:eastAsia="Courier New" w:hAnsi="Courier New" w:cs="Courier New"/>
          <w:sz w:val="18"/>
        </w:rPr>
        <w:t xml:space="preserve"> </w:t>
      </w:r>
    </w:p>
    <w:p w14:paraId="4749509C" w14:textId="77777777" w:rsidR="003C4002" w:rsidRDefault="004A3B3B">
      <w:pPr>
        <w:spacing w:after="4" w:line="249" w:lineRule="auto"/>
        <w:ind w:left="730" w:right="494"/>
      </w:pPr>
      <w:r>
        <w:rPr>
          <w:rFonts w:ascii="Courier New" w:eastAsia="Courier New" w:hAnsi="Courier New" w:cs="Courier New"/>
          <w:sz w:val="18"/>
        </w:rPr>
        <w:lastRenderedPageBreak/>
        <w:t xml:space="preserve">    local selected_value = dialog:GetDropDownListValue(element_id) </w:t>
      </w:r>
    </w:p>
    <w:p w14:paraId="62A65440" w14:textId="77777777" w:rsidR="003C4002" w:rsidRDefault="004A3B3B">
      <w:pPr>
        <w:spacing w:after="0" w:line="259" w:lineRule="auto"/>
        <w:ind w:left="720" w:firstLine="0"/>
      </w:pPr>
      <w:r>
        <w:rPr>
          <w:rFonts w:ascii="Courier New" w:eastAsia="Courier New" w:hAnsi="Courier New" w:cs="Courier New"/>
          <w:sz w:val="18"/>
        </w:rPr>
        <w:t xml:space="preserve"> </w:t>
      </w:r>
    </w:p>
    <w:p w14:paraId="21FB0474" w14:textId="77777777" w:rsidR="003C4002" w:rsidRDefault="004A3B3B">
      <w:pPr>
        <w:spacing w:after="4" w:line="249" w:lineRule="auto"/>
        <w:ind w:left="730" w:right="494"/>
      </w:pPr>
      <w:r>
        <w:rPr>
          <w:rFonts w:ascii="Courier New" w:eastAsia="Courier New" w:hAnsi="Courier New" w:cs="Courier New"/>
          <w:sz w:val="18"/>
        </w:rPr>
        <w:t xml:space="preserve">    MessageBox(“Value “ .. selected_value ..  </w:t>
      </w:r>
    </w:p>
    <w:p w14:paraId="35E68A84" w14:textId="77777777" w:rsidR="003C4002" w:rsidRDefault="004A3B3B">
      <w:pPr>
        <w:spacing w:after="0" w:line="259" w:lineRule="auto"/>
        <w:ind w:left="730"/>
      </w:pPr>
      <w:r>
        <w:rPr>
          <w:rFonts w:ascii="Courier New" w:eastAsia="Courier New" w:hAnsi="Courier New" w:cs="Courier New"/>
          <w:sz w:val="18"/>
        </w:rPr>
        <w:t xml:space="preserve">            </w:t>
      </w:r>
      <w:r>
        <w:rPr>
          <w:rFonts w:ascii="Courier New" w:eastAsia="Courier New" w:hAnsi="Courier New" w:cs="Courier New"/>
          <w:sz w:val="18"/>
        </w:rPr>
        <w:t xml:space="preserve">   “ was selected from List with id = “ .. element_id) </w:t>
      </w:r>
    </w:p>
    <w:p w14:paraId="685CC284" w14:textId="77777777" w:rsidR="003C4002" w:rsidRDefault="004A3B3B">
      <w:pPr>
        <w:spacing w:after="0" w:line="245" w:lineRule="auto"/>
        <w:ind w:left="715" w:right="6541"/>
      </w:pPr>
      <w:r>
        <w:rPr>
          <w:rFonts w:ascii="Courier New" w:eastAsia="Courier New" w:hAnsi="Courier New" w:cs="Courier New"/>
          <w:b/>
          <w:sz w:val="18"/>
        </w:rPr>
        <w:t xml:space="preserve">     </w:t>
      </w:r>
      <w:r>
        <w:rPr>
          <w:rFonts w:ascii="Courier New" w:eastAsia="Courier New" w:hAnsi="Courier New" w:cs="Courier New"/>
          <w:b/>
          <w:sz w:val="20"/>
        </w:rPr>
        <w:t xml:space="preserve">return true </w:t>
      </w:r>
    </w:p>
    <w:p w14:paraId="499F369E" w14:textId="77777777" w:rsidR="003C4002" w:rsidRDefault="004A3B3B">
      <w:pPr>
        <w:spacing w:after="0" w:line="259" w:lineRule="auto"/>
        <w:ind w:left="720" w:firstLine="0"/>
      </w:pPr>
      <w:r>
        <w:rPr>
          <w:rFonts w:ascii="Courier New" w:eastAsia="Courier New" w:hAnsi="Courier New" w:cs="Courier New"/>
          <w:b/>
          <w:sz w:val="18"/>
        </w:rPr>
        <w:t xml:space="preserve"> </w:t>
      </w:r>
    </w:p>
    <w:p w14:paraId="7BFF1E1E" w14:textId="77777777" w:rsidR="003C4002" w:rsidRDefault="004A3B3B">
      <w:pPr>
        <w:spacing w:after="54"/>
        <w:ind w:left="730"/>
      </w:pPr>
      <w:r>
        <w:rPr>
          <w:rFonts w:ascii="Courier New" w:eastAsia="Courier New" w:hAnsi="Courier New" w:cs="Courier New"/>
          <w:b/>
          <w:sz w:val="18"/>
        </w:rPr>
        <w:t xml:space="preserve">end </w:t>
      </w:r>
    </w:p>
    <w:p w14:paraId="0533531F" w14:textId="77777777" w:rsidR="003C4002" w:rsidRDefault="004A3B3B">
      <w:pPr>
        <w:spacing w:after="215" w:line="259" w:lineRule="auto"/>
        <w:ind w:left="0" w:firstLine="0"/>
      </w:pPr>
      <w:r>
        <w:t xml:space="preserve"> </w:t>
      </w:r>
    </w:p>
    <w:p w14:paraId="1D08873C" w14:textId="77777777" w:rsidR="003C4002" w:rsidRDefault="004A3B3B">
      <w:pPr>
        <w:spacing w:after="0" w:line="259" w:lineRule="auto"/>
        <w:ind w:left="0" w:firstLine="0"/>
      </w:pPr>
      <w:r>
        <w:t xml:space="preserve"> </w:t>
      </w:r>
    </w:p>
    <w:p w14:paraId="6B38BA66" w14:textId="77777777" w:rsidR="003C4002" w:rsidRDefault="004A3B3B">
      <w:pPr>
        <w:spacing w:after="0" w:line="259" w:lineRule="auto"/>
        <w:ind w:left="0" w:firstLine="0"/>
      </w:pPr>
      <w:r>
        <w:t xml:space="preserve"> </w:t>
      </w:r>
    </w:p>
    <w:p w14:paraId="7A53BE55" w14:textId="77777777" w:rsidR="003C4002" w:rsidRDefault="004A3B3B">
      <w:pPr>
        <w:pStyle w:val="Heading2"/>
        <w:spacing w:after="188"/>
        <w:ind w:left="-5"/>
      </w:pPr>
      <w:r>
        <w:t xml:space="preserve">Constructor </w:t>
      </w:r>
    </w:p>
    <w:p w14:paraId="79B9B6A4" w14:textId="77777777" w:rsidR="003C4002" w:rsidRDefault="004A3B3B">
      <w:pPr>
        <w:spacing w:after="5" w:line="267" w:lineRule="auto"/>
        <w:ind w:left="-5"/>
      </w:pPr>
      <w:r>
        <w:rPr>
          <w:rFonts w:ascii="Cambria" w:eastAsia="Cambria" w:hAnsi="Cambria" w:cs="Cambria"/>
          <w:b/>
          <w:color w:val="4F81BD"/>
        </w:rPr>
        <w:t xml:space="preserve">HTML_Dialog(bool  local_html, string html, integer width, integer height, string dialog_name) - Constructor </w:t>
      </w:r>
    </w:p>
    <w:p w14:paraId="64A0A3D8" w14:textId="77777777" w:rsidR="003C4002" w:rsidRDefault="004A3B3B">
      <w:pPr>
        <w:spacing w:after="0"/>
        <w:ind w:left="268" w:right="9" w:hanging="283"/>
      </w:pPr>
      <w:r>
        <w:t xml:space="preserve">Create a new dialog object , specifying the source for the HTML and the dialog size and title. </w:t>
      </w:r>
      <w:r>
        <w:rPr>
          <w:i/>
        </w:rPr>
        <w:t xml:space="preserve">local_html </w:t>
      </w:r>
      <w:r>
        <w:t>-bool –true if the next argument (html) c</w:t>
      </w:r>
      <w:r>
        <w:t xml:space="preserve">ontains all the html code for the dialog in the string. If false the html string is the path to the html file. </w:t>
      </w:r>
    </w:p>
    <w:p w14:paraId="01BA6F76" w14:textId="77777777" w:rsidR="003C4002" w:rsidRDefault="004A3B3B">
      <w:pPr>
        <w:spacing w:after="0" w:line="259" w:lineRule="auto"/>
        <w:ind w:left="283" w:firstLine="0"/>
      </w:pPr>
      <w:r>
        <w:t xml:space="preserve"> </w:t>
      </w:r>
    </w:p>
    <w:p w14:paraId="6852BB1C" w14:textId="77777777" w:rsidR="003C4002" w:rsidRDefault="004A3B3B">
      <w:pPr>
        <w:spacing w:after="0"/>
        <w:ind w:left="293" w:right="9"/>
      </w:pPr>
      <w:r>
        <w:rPr>
          <w:i/>
        </w:rPr>
        <w:t xml:space="preserve">html </w:t>
      </w:r>
      <w:r>
        <w:t>-string – local_html was true,  contains all the html code for the dialog in the string. If local_html was false the html string is the p</w:t>
      </w:r>
      <w:r>
        <w:t xml:space="preserve">ath to the html file. The path must be fully qualified and is usually built up from the scripts location as shown in the example below. </w:t>
      </w:r>
    </w:p>
    <w:p w14:paraId="48E118AF" w14:textId="77777777" w:rsidR="003C4002" w:rsidRDefault="004A3B3B">
      <w:pPr>
        <w:spacing w:after="0" w:line="259" w:lineRule="auto"/>
        <w:ind w:left="283" w:firstLine="0"/>
      </w:pPr>
      <w:r>
        <w:rPr>
          <w:i/>
        </w:rPr>
        <w:t xml:space="preserve"> </w:t>
      </w:r>
    </w:p>
    <w:p w14:paraId="7E7CD78C" w14:textId="77777777" w:rsidR="003C4002" w:rsidRDefault="004A3B3B">
      <w:pPr>
        <w:spacing w:after="10"/>
        <w:ind w:left="293" w:right="9"/>
      </w:pPr>
      <w:r>
        <w:rPr>
          <w:i/>
        </w:rPr>
        <w:t xml:space="preserve">width </w:t>
      </w:r>
      <w:r>
        <w:t xml:space="preserve">-integer – width of the dialog in pixels </w:t>
      </w:r>
    </w:p>
    <w:p w14:paraId="16661E3B" w14:textId="77777777" w:rsidR="003C4002" w:rsidRDefault="004A3B3B">
      <w:pPr>
        <w:spacing w:after="0" w:line="259" w:lineRule="auto"/>
        <w:ind w:left="283" w:firstLine="0"/>
      </w:pPr>
      <w:r>
        <w:rPr>
          <w:i/>
        </w:rPr>
        <w:t xml:space="preserve"> </w:t>
      </w:r>
    </w:p>
    <w:p w14:paraId="66A28763" w14:textId="77777777" w:rsidR="003C4002" w:rsidRDefault="004A3B3B">
      <w:pPr>
        <w:spacing w:after="10"/>
        <w:ind w:left="293" w:right="9"/>
      </w:pPr>
      <w:r>
        <w:rPr>
          <w:i/>
        </w:rPr>
        <w:t xml:space="preserve">height </w:t>
      </w:r>
      <w:r>
        <w:t xml:space="preserve">-integer – height of the dialog in pixels </w:t>
      </w:r>
    </w:p>
    <w:p w14:paraId="0430C586" w14:textId="77777777" w:rsidR="003C4002" w:rsidRDefault="004A3B3B">
      <w:pPr>
        <w:spacing w:after="0" w:line="259" w:lineRule="auto"/>
        <w:ind w:left="283" w:firstLine="0"/>
      </w:pPr>
      <w:r>
        <w:t xml:space="preserve"> </w:t>
      </w:r>
    </w:p>
    <w:p w14:paraId="5E165003" w14:textId="77777777" w:rsidR="003C4002" w:rsidRDefault="004A3B3B">
      <w:pPr>
        <w:spacing w:after="10"/>
        <w:ind w:left="293" w:right="9"/>
      </w:pPr>
      <w:r>
        <w:rPr>
          <w:i/>
        </w:rPr>
        <w:t xml:space="preserve">dialog_name </w:t>
      </w:r>
      <w:r>
        <w:t>-st</w:t>
      </w:r>
      <w:r>
        <w:t xml:space="preserve">ring – name for dialog displayed in title bar </w:t>
      </w:r>
    </w:p>
    <w:p w14:paraId="190874FC" w14:textId="77777777" w:rsidR="003C4002" w:rsidRDefault="004A3B3B">
      <w:pPr>
        <w:spacing w:after="0" w:line="259" w:lineRule="auto"/>
        <w:ind w:left="0" w:firstLine="0"/>
      </w:pPr>
      <w:r>
        <w:t xml:space="preserve"> </w:t>
      </w:r>
    </w:p>
    <w:p w14:paraId="747C9E9E" w14:textId="77777777" w:rsidR="003C4002" w:rsidRDefault="004A3B3B">
      <w:pPr>
        <w:spacing w:after="0" w:line="259" w:lineRule="auto"/>
        <w:ind w:left="0" w:firstLine="0"/>
      </w:pPr>
      <w:r>
        <w:t xml:space="preserve"> </w:t>
      </w:r>
    </w:p>
    <w:p w14:paraId="6BDE00A4" w14:textId="77777777" w:rsidR="003C4002" w:rsidRDefault="004A3B3B">
      <w:pPr>
        <w:spacing w:after="4"/>
        <w:ind w:left="-5" w:right="578"/>
      </w:pPr>
      <w:r>
        <w:rPr>
          <w:rFonts w:ascii="Courier New" w:eastAsia="Courier New" w:hAnsi="Courier New" w:cs="Courier New"/>
          <w:sz w:val="16"/>
        </w:rPr>
        <w:t xml:space="preserve">e.g </w:t>
      </w:r>
    </w:p>
    <w:p w14:paraId="3ECB8D7D" w14:textId="77777777" w:rsidR="003C4002" w:rsidRDefault="004A3B3B">
      <w:pPr>
        <w:spacing w:after="4"/>
        <w:ind w:left="-5" w:right="578"/>
      </w:pPr>
      <w:r>
        <w:rPr>
          <w:rFonts w:ascii="Courier New" w:eastAsia="Courier New" w:hAnsi="Courier New" w:cs="Courier New"/>
          <w:sz w:val="16"/>
        </w:rPr>
        <w:t xml:space="preserve">    function main(script_path) </w:t>
      </w:r>
    </w:p>
    <w:p w14:paraId="21FFBC45" w14:textId="77777777" w:rsidR="003C4002" w:rsidRDefault="004A3B3B">
      <w:pPr>
        <w:spacing w:after="4"/>
        <w:ind w:left="-5" w:right="578"/>
      </w:pPr>
      <w:r>
        <w:rPr>
          <w:rFonts w:ascii="Courier New" w:eastAsia="Courier New" w:hAnsi="Courier New" w:cs="Courier New"/>
          <w:sz w:val="16"/>
        </w:rPr>
        <w:t xml:space="preserve">      local html_path = "file:" .. script_path .. about.htm" </w:t>
      </w:r>
    </w:p>
    <w:p w14:paraId="6AE65DF5" w14:textId="77777777" w:rsidR="003C4002" w:rsidRDefault="004A3B3B">
      <w:pPr>
        <w:spacing w:after="64"/>
        <w:ind w:left="-5" w:right="1635"/>
      </w:pPr>
      <w:r>
        <w:rPr>
          <w:rFonts w:ascii="Courier New" w:eastAsia="Courier New" w:hAnsi="Courier New" w:cs="Courier New"/>
          <w:sz w:val="16"/>
        </w:rPr>
        <w:t xml:space="preserve">      local dialog = HTML_Dialog(false, html_path, 800, 600, “About Gadgets”)       </w:t>
      </w:r>
      <w:r>
        <w:rPr>
          <w:rFonts w:ascii="Courier New" w:eastAsia="Courier New" w:hAnsi="Courier New" w:cs="Courier New"/>
          <w:sz w:val="16"/>
        </w:rPr>
        <w:t xml:space="preserve">dialog:ShowDialog()     end </w:t>
      </w:r>
    </w:p>
    <w:p w14:paraId="22AF775E" w14:textId="77777777" w:rsidR="003C4002" w:rsidRDefault="004A3B3B">
      <w:pPr>
        <w:spacing w:after="0" w:line="259" w:lineRule="auto"/>
        <w:ind w:left="0" w:firstLine="0"/>
      </w:pPr>
      <w:r>
        <w:t xml:space="preserve"> </w:t>
      </w:r>
    </w:p>
    <w:p w14:paraId="40831243" w14:textId="77777777" w:rsidR="003C4002" w:rsidRDefault="004A3B3B">
      <w:pPr>
        <w:pStyle w:val="Heading2"/>
        <w:spacing w:after="188"/>
        <w:ind w:left="-5"/>
      </w:pPr>
      <w:r>
        <w:t xml:space="preserve">Properties </w:t>
      </w:r>
    </w:p>
    <w:p w14:paraId="7F606842" w14:textId="77777777" w:rsidR="003C4002" w:rsidRDefault="004A3B3B">
      <w:pPr>
        <w:spacing w:after="5" w:line="267" w:lineRule="auto"/>
        <w:ind w:left="-5"/>
      </w:pPr>
      <w:r>
        <w:rPr>
          <w:rFonts w:ascii="Cambria" w:eastAsia="Cambria" w:hAnsi="Cambria" w:cs="Cambria"/>
          <w:b/>
          <w:color w:val="4F81BD"/>
        </w:rPr>
        <w:t xml:space="preserve">.WindowWidth </w:t>
      </w:r>
    </w:p>
    <w:p w14:paraId="308C969A" w14:textId="77777777" w:rsidR="003C4002" w:rsidRDefault="004A3B3B">
      <w:pPr>
        <w:spacing w:after="190"/>
        <w:ind w:left="-5" w:right="9"/>
      </w:pPr>
      <w:r>
        <w:t xml:space="preserve">R/O-integer –Width of dialog window in pixels when user closed the dialog. </w:t>
      </w:r>
    </w:p>
    <w:p w14:paraId="1C7A57B5" w14:textId="77777777" w:rsidR="003C4002" w:rsidRDefault="004A3B3B">
      <w:pPr>
        <w:spacing w:after="5" w:line="267" w:lineRule="auto"/>
        <w:ind w:left="-5"/>
      </w:pPr>
      <w:r>
        <w:rPr>
          <w:rFonts w:ascii="Cambria" w:eastAsia="Cambria" w:hAnsi="Cambria" w:cs="Cambria"/>
          <w:b/>
          <w:color w:val="4F81BD"/>
        </w:rPr>
        <w:t xml:space="preserve">.WindowHeight </w:t>
      </w:r>
    </w:p>
    <w:p w14:paraId="1C83725A" w14:textId="77777777" w:rsidR="003C4002" w:rsidRDefault="004A3B3B">
      <w:pPr>
        <w:spacing w:after="10"/>
        <w:ind w:left="-5" w:right="9"/>
      </w:pPr>
      <w:r>
        <w:t xml:space="preserve">R/O-integer –Height of dialog window in pixels when user closed the dialog. </w:t>
      </w:r>
    </w:p>
    <w:p w14:paraId="79C6B7FD" w14:textId="77777777" w:rsidR="003C4002" w:rsidRDefault="004A3B3B">
      <w:pPr>
        <w:spacing w:after="0" w:line="259" w:lineRule="auto"/>
        <w:ind w:left="0" w:firstLine="0"/>
      </w:pPr>
      <w:r>
        <w:t xml:space="preserve"> </w:t>
      </w:r>
      <w:r>
        <w:tab/>
      </w:r>
      <w:r>
        <w:rPr>
          <w:rFonts w:ascii="Cambria" w:eastAsia="Cambria" w:hAnsi="Cambria" w:cs="Cambria"/>
          <w:b/>
          <w:color w:val="4F81BD"/>
        </w:rPr>
        <w:t xml:space="preserve"> </w:t>
      </w:r>
    </w:p>
    <w:p w14:paraId="578D682F" w14:textId="77777777" w:rsidR="003C4002" w:rsidRDefault="004A3B3B">
      <w:pPr>
        <w:pStyle w:val="Heading2"/>
        <w:spacing w:after="9"/>
        <w:ind w:left="-5"/>
      </w:pPr>
      <w:r>
        <w:lastRenderedPageBreak/>
        <w:t xml:space="preserve">Methods </w:t>
      </w:r>
    </w:p>
    <w:p w14:paraId="66E2B5E7" w14:textId="77777777" w:rsidR="003C4002" w:rsidRDefault="004A3B3B">
      <w:pPr>
        <w:spacing w:after="179" w:line="259" w:lineRule="auto"/>
        <w:ind w:left="0" w:firstLine="0"/>
      </w:pPr>
      <w:r>
        <w:t xml:space="preserve"> </w:t>
      </w:r>
    </w:p>
    <w:p w14:paraId="22694F2A" w14:textId="77777777" w:rsidR="003C4002" w:rsidRDefault="004A3B3B">
      <w:pPr>
        <w:spacing w:after="5" w:line="267" w:lineRule="auto"/>
        <w:ind w:left="-5"/>
      </w:pPr>
      <w:r>
        <w:rPr>
          <w:rFonts w:ascii="Cambria" w:eastAsia="Cambria" w:hAnsi="Cambria" w:cs="Cambria"/>
          <w:b/>
          <w:color w:val="4F81BD"/>
        </w:rPr>
        <w:t>:AddCheckBox(str</w:t>
      </w:r>
      <w:r>
        <w:rPr>
          <w:rFonts w:ascii="Cambria" w:eastAsia="Cambria" w:hAnsi="Cambria" w:cs="Cambria"/>
          <w:b/>
          <w:color w:val="4F81BD"/>
        </w:rPr>
        <w:t xml:space="preserve">ing element_ id, bool  value) </w:t>
      </w:r>
    </w:p>
    <w:p w14:paraId="3D0EB57B" w14:textId="77777777" w:rsidR="003C4002" w:rsidRDefault="004A3B3B">
      <w:pPr>
        <w:spacing w:after="222"/>
        <w:ind w:left="-5" w:right="9"/>
      </w:pPr>
      <w:r>
        <w:t xml:space="preserve">Sets a check box element (input box displaying a check box) in the HTML with id=”element_id”  to passed value. </w:t>
      </w:r>
    </w:p>
    <w:p w14:paraId="78550480" w14:textId="77777777" w:rsidR="003C4002" w:rsidRDefault="004A3B3B">
      <w:pPr>
        <w:spacing w:after="0"/>
        <w:ind w:left="293" w:right="312"/>
      </w:pPr>
      <w:r>
        <w:rPr>
          <w:i/>
        </w:rPr>
        <w:t xml:space="preserve">element_id </w:t>
      </w:r>
      <w:r>
        <w:t>-string –</w:t>
      </w:r>
      <w:r>
        <w:t xml:space="preserve">Id of the element in HTML to set to value (id=”element_id” in HTML) </w:t>
      </w:r>
      <w:r>
        <w:rPr>
          <w:i/>
        </w:rPr>
        <w:t xml:space="preserve">value </w:t>
      </w:r>
      <w:r>
        <w:t xml:space="preserve">– bool – true to ‘check box, false to leave unchecked </w:t>
      </w:r>
    </w:p>
    <w:p w14:paraId="709A9404" w14:textId="77777777" w:rsidR="003C4002" w:rsidRDefault="004A3B3B">
      <w:pPr>
        <w:spacing w:after="179" w:line="259" w:lineRule="auto"/>
        <w:ind w:left="0" w:firstLine="0"/>
      </w:pPr>
      <w:r>
        <w:t xml:space="preserve"> </w:t>
      </w:r>
    </w:p>
    <w:p w14:paraId="752D3E7B" w14:textId="77777777" w:rsidR="003C4002" w:rsidRDefault="004A3B3B">
      <w:pPr>
        <w:spacing w:after="4" w:line="249" w:lineRule="auto"/>
        <w:ind w:left="-5"/>
      </w:pPr>
      <w:r>
        <w:rPr>
          <w:sz w:val="18"/>
        </w:rPr>
        <w:t xml:space="preserve">e.g – HTML </w:t>
      </w:r>
    </w:p>
    <w:p w14:paraId="63C2FD93" w14:textId="77777777" w:rsidR="003C4002" w:rsidRDefault="004A3B3B">
      <w:pPr>
        <w:spacing w:after="4" w:line="249" w:lineRule="auto"/>
        <w:ind w:left="-5"/>
      </w:pPr>
      <w:r>
        <w:rPr>
          <w:sz w:val="18"/>
        </w:rPr>
        <w:t xml:space="preserve">&lt;INPUT class="LuaButton" type="checkbox" checked ID="CreatePreviewCheck" value='active'&gt;Create a preview </w:t>
      </w:r>
    </w:p>
    <w:p w14:paraId="4A86EB36" w14:textId="77777777" w:rsidR="003C4002" w:rsidRDefault="004A3B3B">
      <w:pPr>
        <w:spacing w:after="0" w:line="259" w:lineRule="auto"/>
        <w:ind w:left="0" w:firstLine="0"/>
      </w:pPr>
      <w:r>
        <w:rPr>
          <w:sz w:val="18"/>
        </w:rPr>
        <w:t xml:space="preserve"> </w:t>
      </w:r>
    </w:p>
    <w:p w14:paraId="34FA454B" w14:textId="77777777" w:rsidR="003C4002" w:rsidRDefault="004A3B3B">
      <w:pPr>
        <w:spacing w:after="33" w:line="249" w:lineRule="auto"/>
        <w:ind w:left="-5" w:right="5095"/>
      </w:pPr>
      <w:r>
        <w:rPr>
          <w:sz w:val="18"/>
        </w:rPr>
        <w:t>e.g –</w:t>
      </w:r>
      <w:r>
        <w:rPr>
          <w:sz w:val="18"/>
        </w:rPr>
        <w:t xml:space="preserve"> Lua dialog:AddCheckBox("CreatePreviewCheck”, true) </w:t>
      </w:r>
    </w:p>
    <w:p w14:paraId="00411D73" w14:textId="77777777" w:rsidR="003C4002" w:rsidRDefault="004A3B3B">
      <w:pPr>
        <w:spacing w:after="218" w:line="259" w:lineRule="auto"/>
        <w:ind w:left="0" w:firstLine="0"/>
      </w:pPr>
      <w:r>
        <w:t xml:space="preserve"> </w:t>
      </w:r>
    </w:p>
    <w:p w14:paraId="5D137807" w14:textId="77777777" w:rsidR="003C4002" w:rsidRDefault="004A3B3B">
      <w:pPr>
        <w:spacing w:after="5" w:line="267" w:lineRule="auto"/>
        <w:ind w:left="-5"/>
      </w:pPr>
      <w:r>
        <w:rPr>
          <w:rFonts w:ascii="Cambria" w:eastAsia="Cambria" w:hAnsi="Cambria" w:cs="Cambria"/>
          <w:b/>
          <w:color w:val="4F81BD"/>
        </w:rPr>
        <w:t xml:space="preserve">:AddDirectoryPicker(string element_ id, string buddy_name, bool buddy_is_edit) </w:t>
      </w:r>
    </w:p>
    <w:p w14:paraId="4EF087AD" w14:textId="77777777" w:rsidR="003C4002" w:rsidRDefault="004A3B3B">
      <w:pPr>
        <w:spacing w:after="224"/>
        <w:ind w:left="-5" w:right="9"/>
      </w:pPr>
      <w:r>
        <w:t>Sets a button on the dialog to act as a ‘directory’ chooser. When the user presses the button a dialog is displayed to al</w:t>
      </w:r>
      <w:r>
        <w:t xml:space="preserve">low them to select a directory / folder . When the selection dialog is closed the ‘buddy’ field (which can either be an edit box or a label) is updated with the path to the directory/folder chosen. </w:t>
      </w:r>
    </w:p>
    <w:p w14:paraId="7C91C59F" w14:textId="77777777" w:rsidR="003C4002" w:rsidRDefault="004A3B3B">
      <w:pPr>
        <w:spacing w:after="225"/>
        <w:ind w:left="-5" w:right="9"/>
      </w:pPr>
      <w:r>
        <w:t>NOTE: The &lt;Button &gt; element MUST have a class = “Director</w:t>
      </w:r>
      <w:r>
        <w:t xml:space="preserve">yPicker”  set </w:t>
      </w:r>
    </w:p>
    <w:p w14:paraId="7F57536D" w14:textId="77777777" w:rsidR="003C4002" w:rsidRDefault="004A3B3B">
      <w:pPr>
        <w:spacing w:after="0"/>
        <w:ind w:left="293" w:right="9"/>
      </w:pPr>
      <w:r>
        <w:rPr>
          <w:i/>
        </w:rPr>
        <w:t xml:space="preserve">element_id </w:t>
      </w:r>
      <w:r>
        <w:t xml:space="preserve">-string –Id of the button element in HTML to use  (id=”element_id” in HTML). The button MUST have class = “DirectoryPicker” </w:t>
      </w:r>
    </w:p>
    <w:p w14:paraId="542887BD" w14:textId="77777777" w:rsidR="003C4002" w:rsidRDefault="004A3B3B">
      <w:pPr>
        <w:spacing w:after="0" w:line="259" w:lineRule="auto"/>
        <w:ind w:left="283" w:firstLine="0"/>
      </w:pPr>
      <w:r>
        <w:t xml:space="preserve"> </w:t>
      </w:r>
    </w:p>
    <w:p w14:paraId="31EC4357" w14:textId="77777777" w:rsidR="003C4002" w:rsidRDefault="004A3B3B">
      <w:pPr>
        <w:spacing w:after="10"/>
        <w:ind w:left="293" w:right="9"/>
      </w:pPr>
      <w:r>
        <w:rPr>
          <w:i/>
        </w:rPr>
        <w:t xml:space="preserve">buddy_name </w:t>
      </w:r>
      <w:r>
        <w:t xml:space="preserve">– string – </w:t>
      </w:r>
      <w:r>
        <w:t xml:space="preserve">id of associated label or edit field which will hold the value the user picks </w:t>
      </w:r>
    </w:p>
    <w:p w14:paraId="4FE026BD" w14:textId="77777777" w:rsidR="003C4002" w:rsidRDefault="004A3B3B">
      <w:pPr>
        <w:spacing w:after="0" w:line="259" w:lineRule="auto"/>
        <w:ind w:left="283" w:firstLine="0"/>
      </w:pPr>
      <w:r>
        <w:t xml:space="preserve"> </w:t>
      </w:r>
    </w:p>
    <w:p w14:paraId="653AFB19" w14:textId="77777777" w:rsidR="003C4002" w:rsidRDefault="004A3B3B">
      <w:pPr>
        <w:spacing w:after="0"/>
        <w:ind w:left="293" w:right="9"/>
      </w:pPr>
      <w:r>
        <w:rPr>
          <w:i/>
        </w:rPr>
        <w:t xml:space="preserve">buddy_is_edit </w:t>
      </w:r>
      <w:r>
        <w:t xml:space="preserve">– bool – true if the ‘buddy’ field is an edit field (added with AddTextField), false if ‘buddy’ is a label field (added with AddLabelField). </w:t>
      </w:r>
    </w:p>
    <w:p w14:paraId="22BFD124" w14:textId="77777777" w:rsidR="003C4002" w:rsidRDefault="004A3B3B">
      <w:pPr>
        <w:spacing w:after="218" w:line="259" w:lineRule="auto"/>
        <w:ind w:left="0" w:firstLine="0"/>
      </w:pPr>
      <w:r>
        <w:t xml:space="preserve"> </w:t>
      </w:r>
    </w:p>
    <w:p w14:paraId="33C70A80" w14:textId="77777777" w:rsidR="003C4002" w:rsidRDefault="004A3B3B">
      <w:pPr>
        <w:spacing w:after="189"/>
        <w:ind w:left="-5" w:right="9"/>
      </w:pPr>
      <w:r>
        <w:t>e.g HTML for pick</w:t>
      </w:r>
      <w:r>
        <w:t xml:space="preserve">er associated with an edit field … </w:t>
      </w:r>
    </w:p>
    <w:p w14:paraId="75EAA1B8" w14:textId="77777777" w:rsidR="003C4002" w:rsidRDefault="004A3B3B">
      <w:pPr>
        <w:spacing w:after="4" w:line="249" w:lineRule="auto"/>
        <w:ind w:left="-5"/>
      </w:pPr>
      <w:r>
        <w:rPr>
          <w:sz w:val="18"/>
        </w:rPr>
        <w:t xml:space="preserve">  &lt;input name="textfield" type="text" size="40" maxlength="128" ID="DirNameEdit"&gt; </w:t>
      </w:r>
    </w:p>
    <w:p w14:paraId="454B0C26" w14:textId="77777777" w:rsidR="003C4002" w:rsidRDefault="004A3B3B">
      <w:pPr>
        <w:spacing w:after="4" w:line="249" w:lineRule="auto"/>
        <w:ind w:left="-5"/>
      </w:pPr>
      <w:r>
        <w:rPr>
          <w:sz w:val="18"/>
        </w:rPr>
        <w:t xml:space="preserve"> &lt;BUTTON CLASS="DirectoryPicker" ID="ChooseDirButton1" type=button&gt;Choose...&lt;/BUTTON&gt; </w:t>
      </w:r>
    </w:p>
    <w:p w14:paraId="6B1DF4D4" w14:textId="77777777" w:rsidR="003C4002" w:rsidRDefault="004A3B3B">
      <w:pPr>
        <w:spacing w:after="22" w:line="259" w:lineRule="auto"/>
        <w:ind w:left="0" w:firstLine="0"/>
      </w:pPr>
      <w:r>
        <w:rPr>
          <w:sz w:val="18"/>
        </w:rPr>
        <w:t xml:space="preserve"> </w:t>
      </w:r>
    </w:p>
    <w:p w14:paraId="77465FD9" w14:textId="77777777" w:rsidR="003C4002" w:rsidRDefault="004A3B3B">
      <w:pPr>
        <w:spacing w:after="189"/>
        <w:ind w:left="-5" w:right="9"/>
      </w:pPr>
      <w:r>
        <w:t>e.g Lua for picker associated with an editable t</w:t>
      </w:r>
      <w:r>
        <w:t xml:space="preserve">ext field … </w:t>
      </w:r>
    </w:p>
    <w:p w14:paraId="61D80B54" w14:textId="77777777" w:rsidR="003C4002" w:rsidRDefault="004A3B3B">
      <w:pPr>
        <w:spacing w:after="4" w:line="249" w:lineRule="auto"/>
        <w:ind w:left="-5"/>
      </w:pPr>
      <w:r>
        <w:rPr>
          <w:sz w:val="18"/>
        </w:rPr>
        <w:t xml:space="preserve">dialog:AddTextField("DirNameEdit", "c:\\temp"); </w:t>
      </w:r>
    </w:p>
    <w:p w14:paraId="38378D54" w14:textId="77777777" w:rsidR="003C4002" w:rsidRDefault="004A3B3B">
      <w:pPr>
        <w:spacing w:after="4" w:line="249" w:lineRule="auto"/>
        <w:ind w:left="-5"/>
      </w:pPr>
      <w:r>
        <w:rPr>
          <w:sz w:val="18"/>
        </w:rPr>
        <w:t xml:space="preserve">dialog:AddDirectoryPicker("ChooseDirButton1", "DirNameEdit", true); </w:t>
      </w:r>
    </w:p>
    <w:p w14:paraId="46359400" w14:textId="77777777" w:rsidR="003C4002" w:rsidRDefault="004A3B3B">
      <w:pPr>
        <w:spacing w:after="19" w:line="259" w:lineRule="auto"/>
        <w:ind w:left="0" w:firstLine="0"/>
      </w:pPr>
      <w:r>
        <w:rPr>
          <w:sz w:val="18"/>
        </w:rPr>
        <w:t xml:space="preserve">   </w:t>
      </w:r>
    </w:p>
    <w:p w14:paraId="107B9E97" w14:textId="77777777" w:rsidR="003C4002" w:rsidRDefault="004A3B3B">
      <w:pPr>
        <w:spacing w:after="190"/>
        <w:ind w:left="-5" w:right="9"/>
      </w:pPr>
      <w:r>
        <w:t xml:space="preserve">e.g HTML for picker associated with a label field … </w:t>
      </w:r>
    </w:p>
    <w:p w14:paraId="717FD17B" w14:textId="77777777" w:rsidR="003C4002" w:rsidRDefault="004A3B3B">
      <w:pPr>
        <w:spacing w:after="4" w:line="249" w:lineRule="auto"/>
        <w:ind w:left="-5"/>
      </w:pPr>
      <w:r>
        <w:rPr>
          <w:sz w:val="18"/>
        </w:rPr>
        <w:lastRenderedPageBreak/>
        <w:t xml:space="preserve">  &lt;span id="DirNameLabel"&gt;&lt;/span&gt; </w:t>
      </w:r>
    </w:p>
    <w:p w14:paraId="4F945897" w14:textId="77777777" w:rsidR="003C4002" w:rsidRDefault="004A3B3B">
      <w:pPr>
        <w:spacing w:after="4" w:line="249" w:lineRule="auto"/>
        <w:ind w:left="-5"/>
      </w:pPr>
      <w:r>
        <w:rPr>
          <w:sz w:val="18"/>
        </w:rPr>
        <w:t xml:space="preserve"> </w:t>
      </w:r>
      <w:r>
        <w:rPr>
          <w:sz w:val="18"/>
        </w:rPr>
        <w:t xml:space="preserve">&lt;BUTTON CLASS="DirectoryPicker" ID="ChooseDirButton2" type=button&gt;Choose...&lt;/BUTTON&gt; </w:t>
      </w:r>
    </w:p>
    <w:p w14:paraId="09176AE8" w14:textId="77777777" w:rsidR="003C4002" w:rsidRDefault="004A3B3B">
      <w:pPr>
        <w:spacing w:after="22" w:line="259" w:lineRule="auto"/>
        <w:ind w:left="0" w:firstLine="0"/>
      </w:pPr>
      <w:r>
        <w:rPr>
          <w:sz w:val="18"/>
        </w:rPr>
        <w:t xml:space="preserve"> </w:t>
      </w:r>
    </w:p>
    <w:p w14:paraId="626CF5C9" w14:textId="77777777" w:rsidR="003C4002" w:rsidRDefault="004A3B3B">
      <w:pPr>
        <w:spacing w:after="189"/>
        <w:ind w:left="-5" w:right="9"/>
      </w:pPr>
      <w:r>
        <w:t xml:space="preserve">e.g Lua for picker associated with a label field … </w:t>
      </w:r>
    </w:p>
    <w:p w14:paraId="091E0002" w14:textId="77777777" w:rsidR="003C4002" w:rsidRDefault="004A3B3B">
      <w:pPr>
        <w:spacing w:after="4" w:line="249" w:lineRule="auto"/>
        <w:ind w:left="-5"/>
      </w:pPr>
      <w:r>
        <w:rPr>
          <w:sz w:val="18"/>
        </w:rPr>
        <w:t xml:space="preserve"> dialog:AddLabelField("DirNameLabel", "c:\\"); </w:t>
      </w:r>
    </w:p>
    <w:p w14:paraId="5EF2F3FD" w14:textId="77777777" w:rsidR="003C4002" w:rsidRDefault="004A3B3B">
      <w:pPr>
        <w:spacing w:after="27" w:line="249" w:lineRule="auto"/>
        <w:ind w:left="-5"/>
      </w:pPr>
      <w:r>
        <w:rPr>
          <w:sz w:val="18"/>
        </w:rPr>
        <w:t xml:space="preserve"> </w:t>
      </w:r>
      <w:r>
        <w:rPr>
          <w:sz w:val="18"/>
        </w:rPr>
        <w:t xml:space="preserve">dialog:AddDirectoryPicker("ChooseDirButton2", "DirNameLabel", false); </w:t>
      </w:r>
    </w:p>
    <w:p w14:paraId="298711A5" w14:textId="77777777" w:rsidR="003C4002" w:rsidRDefault="004A3B3B">
      <w:pPr>
        <w:spacing w:after="0" w:line="259" w:lineRule="auto"/>
        <w:ind w:left="0" w:firstLine="0"/>
      </w:pPr>
      <w:r>
        <w:t xml:space="preserve"> </w:t>
      </w:r>
    </w:p>
    <w:p w14:paraId="3DBCAD86" w14:textId="77777777" w:rsidR="003C4002" w:rsidRDefault="004A3B3B">
      <w:pPr>
        <w:spacing w:after="5" w:line="267" w:lineRule="auto"/>
        <w:ind w:left="-5"/>
      </w:pPr>
      <w:r>
        <w:rPr>
          <w:rFonts w:ascii="Cambria" w:eastAsia="Cambria" w:hAnsi="Cambria" w:cs="Cambria"/>
          <w:b/>
          <w:color w:val="4F81BD"/>
        </w:rPr>
        <w:t xml:space="preserve">:AddDoubleField(string element_ id, double value) </w:t>
      </w:r>
    </w:p>
    <w:p w14:paraId="0A59CB92" w14:textId="77777777" w:rsidR="003C4002" w:rsidRDefault="004A3B3B">
      <w:pPr>
        <w:spacing w:after="222"/>
        <w:ind w:left="-5" w:right="9"/>
      </w:pPr>
      <w:r>
        <w:t xml:space="preserve">Sets a text box element (text input box displaying a double value) in the HTML with id=”element_id”  to passed value. </w:t>
      </w:r>
    </w:p>
    <w:p w14:paraId="31E34401" w14:textId="77777777" w:rsidR="003C4002" w:rsidRDefault="004A3B3B">
      <w:pPr>
        <w:spacing w:after="0"/>
        <w:ind w:left="293" w:right="312"/>
      </w:pPr>
      <w:r>
        <w:rPr>
          <w:i/>
        </w:rPr>
        <w:t xml:space="preserve">element_id </w:t>
      </w:r>
      <w:r>
        <w:t>-s</w:t>
      </w:r>
      <w:r>
        <w:t xml:space="preserve">tring –Id of the element in HTML to set to value (id=”element_id” in HTML) </w:t>
      </w:r>
      <w:r>
        <w:rPr>
          <w:i/>
        </w:rPr>
        <w:t xml:space="preserve">value </w:t>
      </w:r>
      <w:r>
        <w:t xml:space="preserve">– double – value to set for element in HTML </w:t>
      </w:r>
    </w:p>
    <w:p w14:paraId="76B4BB64" w14:textId="77777777" w:rsidR="003C4002" w:rsidRDefault="004A3B3B">
      <w:pPr>
        <w:spacing w:after="0" w:line="259" w:lineRule="auto"/>
        <w:ind w:left="0" w:firstLine="0"/>
      </w:pPr>
      <w:r>
        <w:t xml:space="preserve"> </w:t>
      </w:r>
    </w:p>
    <w:p w14:paraId="0E85F427" w14:textId="77777777" w:rsidR="003C4002" w:rsidRDefault="004A3B3B">
      <w:pPr>
        <w:spacing w:after="10"/>
        <w:ind w:left="-5" w:right="9"/>
      </w:pPr>
      <w:r>
        <w:t xml:space="preserve">e.g HTML </w:t>
      </w:r>
    </w:p>
    <w:p w14:paraId="43F4235B" w14:textId="77777777" w:rsidR="003C4002" w:rsidRDefault="004A3B3B">
      <w:pPr>
        <w:spacing w:after="10"/>
        <w:ind w:left="-5" w:right="9"/>
      </w:pPr>
      <w:r>
        <w:t xml:space="preserve">&lt;input name="textfield" type="text" size="8" maxlength="8" ID="MachineCost"&gt; </w:t>
      </w:r>
    </w:p>
    <w:p w14:paraId="07FD33D4" w14:textId="77777777" w:rsidR="003C4002" w:rsidRDefault="004A3B3B">
      <w:pPr>
        <w:spacing w:after="0" w:line="259" w:lineRule="auto"/>
        <w:ind w:left="0" w:firstLine="0"/>
      </w:pPr>
      <w:r>
        <w:t xml:space="preserve"> </w:t>
      </w:r>
    </w:p>
    <w:p w14:paraId="17B9F05C" w14:textId="77777777" w:rsidR="003C4002" w:rsidRDefault="004A3B3B">
      <w:pPr>
        <w:spacing w:after="261" w:line="249" w:lineRule="auto"/>
        <w:ind w:left="-5" w:right="5477"/>
      </w:pPr>
      <w:r>
        <w:t xml:space="preserve">e.g Lua </w:t>
      </w:r>
      <w:r>
        <w:rPr>
          <w:sz w:val="18"/>
        </w:rPr>
        <w:t>dialog:AddDoubleField("Machine</w:t>
      </w:r>
      <w:r>
        <w:rPr>
          <w:sz w:val="18"/>
        </w:rPr>
        <w:t xml:space="preserve">Cost", 6495.12) </w:t>
      </w:r>
    </w:p>
    <w:p w14:paraId="5346B091" w14:textId="77777777" w:rsidR="003C4002" w:rsidRDefault="004A3B3B">
      <w:pPr>
        <w:spacing w:after="5" w:line="267" w:lineRule="auto"/>
        <w:ind w:left="-5"/>
      </w:pPr>
      <w:r>
        <w:rPr>
          <w:rFonts w:ascii="Cambria" w:eastAsia="Cambria" w:hAnsi="Cambria" w:cs="Cambria"/>
          <w:b/>
          <w:color w:val="4F81BD"/>
        </w:rPr>
        <w:t xml:space="preserve">:AddDropDownList(string element_ id, string default_value) </w:t>
      </w:r>
    </w:p>
    <w:p w14:paraId="59F09EE3" w14:textId="77777777" w:rsidR="003C4002" w:rsidRDefault="004A3B3B">
      <w:pPr>
        <w:spacing w:after="226"/>
        <w:ind w:left="-5" w:right="9"/>
      </w:pPr>
      <w:r>
        <w:t xml:space="preserve">Sets a drop downlistin the HTML (type=”radio”) with id=”element_id”  to passed value.  </w:t>
      </w:r>
    </w:p>
    <w:p w14:paraId="7F0C6019" w14:textId="77777777" w:rsidR="003C4002" w:rsidRDefault="004A3B3B">
      <w:pPr>
        <w:spacing w:after="0"/>
        <w:ind w:left="293" w:right="312"/>
      </w:pPr>
      <w:r>
        <w:rPr>
          <w:i/>
        </w:rPr>
        <w:t xml:space="preserve">element_id </w:t>
      </w:r>
      <w:r>
        <w:t>-string –</w:t>
      </w:r>
      <w:r>
        <w:t xml:space="preserve">Id of the element in HTML to set to value (id=”element_id” in HTML) </w:t>
      </w:r>
      <w:r>
        <w:rPr>
          <w:i/>
        </w:rPr>
        <w:t xml:space="preserve">value </w:t>
      </w:r>
      <w:r>
        <w:t xml:space="preserve">– string – initial value to set for element in HTML </w:t>
      </w:r>
    </w:p>
    <w:p w14:paraId="18CFA608" w14:textId="77777777" w:rsidR="003C4002" w:rsidRDefault="004A3B3B">
      <w:pPr>
        <w:spacing w:after="160" w:line="259" w:lineRule="auto"/>
        <w:ind w:left="0" w:firstLine="0"/>
      </w:pPr>
      <w:r>
        <w:t xml:space="preserve"> </w:t>
      </w:r>
    </w:p>
    <w:p w14:paraId="712139A0" w14:textId="77777777" w:rsidR="003C4002" w:rsidRDefault="004A3B3B">
      <w:pPr>
        <w:spacing w:after="220" w:line="249" w:lineRule="auto"/>
        <w:ind w:left="-5" w:right="4829"/>
      </w:pPr>
      <w:r>
        <w:rPr>
          <w:sz w:val="16"/>
        </w:rPr>
        <w:t xml:space="preserve">e.g HTML </w:t>
      </w:r>
    </w:p>
    <w:p w14:paraId="22AC9C39" w14:textId="77777777" w:rsidR="003C4002" w:rsidRDefault="004A3B3B">
      <w:pPr>
        <w:spacing w:after="7" w:line="249" w:lineRule="auto"/>
        <w:ind w:left="-5" w:right="4829"/>
      </w:pPr>
      <w:r>
        <w:rPr>
          <w:sz w:val="16"/>
        </w:rPr>
        <w:t xml:space="preserve">&lt;select id="ProductList" &gt;  </w:t>
      </w:r>
    </w:p>
    <w:p w14:paraId="52F1FC2A" w14:textId="77777777" w:rsidR="003C4002" w:rsidRDefault="004A3B3B">
      <w:pPr>
        <w:spacing w:after="7" w:line="249" w:lineRule="auto"/>
        <w:ind w:left="730" w:right="4829"/>
      </w:pPr>
      <w:r>
        <w:rPr>
          <w:sz w:val="16"/>
        </w:rPr>
        <w:t xml:space="preserve">&lt;option value="1"&gt;first&lt;/option&gt;  </w:t>
      </w:r>
    </w:p>
    <w:p w14:paraId="2863BFB6" w14:textId="77777777" w:rsidR="003C4002" w:rsidRDefault="004A3B3B">
      <w:pPr>
        <w:tabs>
          <w:tab w:val="center" w:pos="2195"/>
        </w:tabs>
        <w:spacing w:after="7" w:line="249" w:lineRule="auto"/>
        <w:ind w:left="-15" w:firstLine="0"/>
      </w:pPr>
      <w:r>
        <w:rPr>
          <w:sz w:val="16"/>
        </w:rPr>
        <w:t xml:space="preserve"> </w:t>
      </w:r>
      <w:r>
        <w:rPr>
          <w:sz w:val="16"/>
        </w:rPr>
        <w:tab/>
        <w:t xml:space="preserve">&lt;option value="2" selected&gt;second&lt;/option&gt;  </w:t>
      </w:r>
    </w:p>
    <w:p w14:paraId="15BE648A" w14:textId="77777777" w:rsidR="003C4002" w:rsidRDefault="004A3B3B">
      <w:pPr>
        <w:tabs>
          <w:tab w:val="center" w:pos="1849"/>
          <w:tab w:val="center" w:pos="3601"/>
        </w:tabs>
        <w:spacing w:after="7" w:line="249" w:lineRule="auto"/>
        <w:ind w:left="-15" w:firstLine="0"/>
      </w:pPr>
      <w:r>
        <w:rPr>
          <w:sz w:val="16"/>
        </w:rPr>
        <w:t xml:space="preserve"> </w:t>
      </w:r>
      <w:r>
        <w:rPr>
          <w:sz w:val="16"/>
        </w:rPr>
        <w:tab/>
        <w:t>&lt;opt</w:t>
      </w:r>
      <w:r>
        <w:rPr>
          <w:sz w:val="16"/>
        </w:rPr>
        <w:t xml:space="preserve">ion value="3" &gt;third&lt;/option&gt;  </w:t>
      </w:r>
      <w:r>
        <w:rPr>
          <w:sz w:val="16"/>
        </w:rPr>
        <w:tab/>
        <w:t xml:space="preserve"> </w:t>
      </w:r>
    </w:p>
    <w:p w14:paraId="4423B72F" w14:textId="77777777" w:rsidR="003C4002" w:rsidRDefault="004A3B3B">
      <w:pPr>
        <w:spacing w:after="7" w:line="249" w:lineRule="auto"/>
        <w:ind w:left="-5" w:right="4829"/>
      </w:pPr>
      <w:r>
        <w:rPr>
          <w:sz w:val="16"/>
        </w:rPr>
        <w:t xml:space="preserve">&lt;/select&gt; </w:t>
      </w:r>
    </w:p>
    <w:p w14:paraId="293750A1" w14:textId="77777777" w:rsidR="003C4002" w:rsidRDefault="004A3B3B">
      <w:pPr>
        <w:spacing w:after="0" w:line="259" w:lineRule="auto"/>
        <w:ind w:left="0" w:firstLine="0"/>
      </w:pPr>
      <w:r>
        <w:rPr>
          <w:sz w:val="16"/>
        </w:rPr>
        <w:t xml:space="preserve"> </w:t>
      </w:r>
    </w:p>
    <w:p w14:paraId="4A1D0010" w14:textId="77777777" w:rsidR="003C4002" w:rsidRDefault="004A3B3B">
      <w:pPr>
        <w:spacing w:after="249" w:line="249" w:lineRule="auto"/>
        <w:ind w:left="-5" w:right="4829"/>
      </w:pPr>
      <w:r>
        <w:rPr>
          <w:sz w:val="16"/>
        </w:rPr>
        <w:t>e.g Lua     dialog:AddDropDownList("ProductList ","Aspire")     dialog:AddDropDownListValue("ProductList ", "Cut2D")     dialog:AddDropDownListValue("ProductList ", "VCarve Pro")     dialog:AddDropDownListValu</w:t>
      </w:r>
      <w:r>
        <w:rPr>
          <w:sz w:val="16"/>
        </w:rPr>
        <w:t xml:space="preserve">e("ProductList ", "Aspire")     dialog:AddDropDownListValue("ProductList ", "Cut3D")     dialog:AddDropDownListValue("ProductList ", "PhotoVCarve") </w:t>
      </w:r>
    </w:p>
    <w:p w14:paraId="55983BE7" w14:textId="77777777" w:rsidR="003C4002" w:rsidRDefault="004A3B3B">
      <w:pPr>
        <w:spacing w:after="5" w:line="267" w:lineRule="auto"/>
        <w:ind w:left="-5"/>
      </w:pPr>
      <w:r>
        <w:rPr>
          <w:rFonts w:ascii="Cambria" w:eastAsia="Cambria" w:hAnsi="Cambria" w:cs="Cambria"/>
          <w:b/>
          <w:color w:val="4F81BD"/>
        </w:rPr>
        <w:t xml:space="preserve">:AddDropDownListValue(string element_ id, string value) </w:t>
      </w:r>
    </w:p>
    <w:p w14:paraId="4C3F01CE" w14:textId="77777777" w:rsidR="003C4002" w:rsidRDefault="004A3B3B">
      <w:pPr>
        <w:spacing w:after="225"/>
        <w:ind w:left="-5" w:right="9"/>
      </w:pPr>
      <w:r>
        <w:t xml:space="preserve">Add a value to a dropdown list n the HTML (type=”radio”) with id=”element_id”  to passed value.  </w:t>
      </w:r>
    </w:p>
    <w:p w14:paraId="28352377" w14:textId="77777777" w:rsidR="003C4002" w:rsidRDefault="004A3B3B">
      <w:pPr>
        <w:spacing w:after="193"/>
        <w:ind w:left="293" w:right="159"/>
      </w:pPr>
      <w:r>
        <w:rPr>
          <w:i/>
        </w:rPr>
        <w:t xml:space="preserve">element_id </w:t>
      </w:r>
      <w:r>
        <w:t xml:space="preserve">-string –Id of the select list in HTML to add value to (id=”element_id” in HTML) </w:t>
      </w:r>
      <w:r>
        <w:rPr>
          <w:i/>
        </w:rPr>
        <w:t xml:space="preserve">value </w:t>
      </w:r>
      <w:r>
        <w:t>– s</w:t>
      </w:r>
      <w:r>
        <w:t xml:space="preserve">tring –value to add to list of values </w:t>
      </w:r>
    </w:p>
    <w:p w14:paraId="199E47BA" w14:textId="77777777" w:rsidR="003C4002" w:rsidRDefault="004A3B3B">
      <w:pPr>
        <w:spacing w:after="5" w:line="267" w:lineRule="auto"/>
        <w:ind w:left="-5"/>
      </w:pPr>
      <w:r>
        <w:rPr>
          <w:rFonts w:ascii="Cambria" w:eastAsia="Cambria" w:hAnsi="Cambria" w:cs="Cambria"/>
          <w:b/>
          <w:color w:val="4F81BD"/>
        </w:rPr>
        <w:lastRenderedPageBreak/>
        <w:t xml:space="preserve">:AddFilePicker(string element_ id, string buddy_name, bool buddy_is_edit) </w:t>
      </w:r>
    </w:p>
    <w:p w14:paraId="68326696" w14:textId="77777777" w:rsidR="003C4002" w:rsidRDefault="004A3B3B">
      <w:pPr>
        <w:spacing w:after="224"/>
        <w:ind w:left="-5" w:right="9"/>
      </w:pPr>
      <w:r>
        <w:t>Sets a button on the dialog to act as a ‘file’ chooser. When the user presses the button a dialog is displayed to allow them to select a file.</w:t>
      </w:r>
      <w:r>
        <w:t xml:space="preserve"> When the selection dialog is closed the ‘buddy’ field (which can either be an edit box or a label) is updated with the path to file chosen. </w:t>
      </w:r>
    </w:p>
    <w:p w14:paraId="70967549" w14:textId="77777777" w:rsidR="003C4002" w:rsidRDefault="004A3B3B">
      <w:pPr>
        <w:spacing w:after="228"/>
        <w:ind w:left="-5" w:right="9"/>
      </w:pPr>
      <w:r>
        <w:t xml:space="preserve">NOTE: The &lt;Button &gt; element MUST have a class = “FilePicker”  set </w:t>
      </w:r>
    </w:p>
    <w:p w14:paraId="571E67D5" w14:textId="77777777" w:rsidR="003C4002" w:rsidRDefault="004A3B3B">
      <w:pPr>
        <w:spacing w:after="10"/>
        <w:ind w:left="278"/>
      </w:pPr>
      <w:r>
        <w:rPr>
          <w:i/>
        </w:rPr>
        <w:t>element_id -string –Id of the button element in</w:t>
      </w:r>
      <w:r>
        <w:rPr>
          <w:i/>
        </w:rPr>
        <w:t xml:space="preserve"> HTML to use  (id=”element_id” in HTML). The button MUST have class = “FilePicker” </w:t>
      </w:r>
    </w:p>
    <w:p w14:paraId="44822906" w14:textId="77777777" w:rsidR="003C4002" w:rsidRDefault="004A3B3B">
      <w:pPr>
        <w:spacing w:after="0" w:line="259" w:lineRule="auto"/>
        <w:ind w:left="283" w:firstLine="0"/>
      </w:pPr>
      <w:r>
        <w:rPr>
          <w:i/>
        </w:rPr>
        <w:t xml:space="preserve"> </w:t>
      </w:r>
    </w:p>
    <w:p w14:paraId="506CB26E" w14:textId="77777777" w:rsidR="003C4002" w:rsidRDefault="004A3B3B">
      <w:pPr>
        <w:spacing w:after="10"/>
        <w:ind w:left="278"/>
      </w:pPr>
      <w:r>
        <w:rPr>
          <w:i/>
        </w:rPr>
        <w:t xml:space="preserve">buddy_name – string – </w:t>
      </w:r>
      <w:r>
        <w:rPr>
          <w:i/>
        </w:rPr>
        <w:t xml:space="preserve">id of associated label or edit field which will hold the value the user picks </w:t>
      </w:r>
    </w:p>
    <w:p w14:paraId="75060B56" w14:textId="77777777" w:rsidR="003C4002" w:rsidRDefault="004A3B3B">
      <w:pPr>
        <w:spacing w:after="0" w:line="259" w:lineRule="auto"/>
        <w:ind w:left="283" w:firstLine="0"/>
      </w:pPr>
      <w:r>
        <w:rPr>
          <w:i/>
        </w:rPr>
        <w:t xml:space="preserve"> </w:t>
      </w:r>
    </w:p>
    <w:p w14:paraId="03EDD93B" w14:textId="77777777" w:rsidR="003C4002" w:rsidRDefault="004A3B3B">
      <w:pPr>
        <w:spacing w:after="10"/>
        <w:ind w:left="278"/>
      </w:pPr>
      <w:r>
        <w:rPr>
          <w:i/>
        </w:rPr>
        <w:t xml:space="preserve">buddy_is_edit – bool – true if the ‘buddy’ field is an edit field (added with AddTextField), false if ‘buddy’ is a label field (added with AddLabelField). </w:t>
      </w:r>
    </w:p>
    <w:p w14:paraId="56B370FE" w14:textId="77777777" w:rsidR="003C4002" w:rsidRDefault="004A3B3B">
      <w:pPr>
        <w:spacing w:after="218" w:line="259" w:lineRule="auto"/>
        <w:ind w:left="0" w:firstLine="0"/>
      </w:pPr>
      <w:r>
        <w:t xml:space="preserve"> </w:t>
      </w:r>
    </w:p>
    <w:p w14:paraId="3D02A1D5" w14:textId="77777777" w:rsidR="003C4002" w:rsidRDefault="004A3B3B">
      <w:pPr>
        <w:spacing w:after="189"/>
        <w:ind w:left="-5" w:right="9"/>
      </w:pPr>
      <w:r>
        <w:t>e.g HTML for pick</w:t>
      </w:r>
      <w:r>
        <w:t xml:space="preserve">er associated with an edit field … </w:t>
      </w:r>
    </w:p>
    <w:p w14:paraId="29072EE3" w14:textId="77777777" w:rsidR="003C4002" w:rsidRDefault="004A3B3B">
      <w:pPr>
        <w:spacing w:after="4" w:line="249" w:lineRule="auto"/>
        <w:ind w:left="-5"/>
      </w:pPr>
      <w:r>
        <w:rPr>
          <w:sz w:val="18"/>
        </w:rPr>
        <w:t xml:space="preserve">  &lt;input name="textfield" type="text" size="40" maxlength="128" ID="FileNameEdit"&gt; </w:t>
      </w:r>
    </w:p>
    <w:p w14:paraId="139E9162" w14:textId="77777777" w:rsidR="003C4002" w:rsidRDefault="004A3B3B">
      <w:pPr>
        <w:spacing w:after="4" w:line="249" w:lineRule="auto"/>
        <w:ind w:left="-5"/>
      </w:pPr>
      <w:r>
        <w:rPr>
          <w:sz w:val="18"/>
        </w:rPr>
        <w:t xml:space="preserve"> &lt;BUTTON CLASS="FilePicker" ID="ChooseFileButton1" type=button&gt;Choose...&lt;/BUTTON&gt; </w:t>
      </w:r>
    </w:p>
    <w:p w14:paraId="453C2B0D" w14:textId="77777777" w:rsidR="003C4002" w:rsidRDefault="004A3B3B">
      <w:pPr>
        <w:spacing w:after="22" w:line="259" w:lineRule="auto"/>
        <w:ind w:left="0" w:firstLine="0"/>
      </w:pPr>
      <w:r>
        <w:rPr>
          <w:sz w:val="18"/>
        </w:rPr>
        <w:t xml:space="preserve"> </w:t>
      </w:r>
    </w:p>
    <w:p w14:paraId="304C7262" w14:textId="77777777" w:rsidR="003C4002" w:rsidRDefault="004A3B3B">
      <w:pPr>
        <w:spacing w:after="189"/>
        <w:ind w:left="-5" w:right="9"/>
      </w:pPr>
      <w:r>
        <w:t xml:space="preserve">e.g Lua for picker associated with an editable text field … </w:t>
      </w:r>
    </w:p>
    <w:p w14:paraId="7FCCD936" w14:textId="77777777" w:rsidR="003C4002" w:rsidRDefault="004A3B3B">
      <w:pPr>
        <w:spacing w:after="4" w:line="249" w:lineRule="auto"/>
        <w:ind w:left="-5"/>
      </w:pPr>
      <w:r>
        <w:rPr>
          <w:sz w:val="18"/>
        </w:rPr>
        <w:t xml:space="preserve">dialog:AddTextField("FileNameEdit", "c:\\temp"); </w:t>
      </w:r>
    </w:p>
    <w:p w14:paraId="70B5F4FC" w14:textId="77777777" w:rsidR="003C4002" w:rsidRDefault="004A3B3B">
      <w:pPr>
        <w:spacing w:after="4" w:line="249" w:lineRule="auto"/>
        <w:ind w:left="-5"/>
      </w:pPr>
      <w:r>
        <w:rPr>
          <w:sz w:val="18"/>
        </w:rPr>
        <w:t xml:space="preserve">dialog:AddDirectoryPicker("ChooseFileButton1", "FileNameEdit", true); </w:t>
      </w:r>
    </w:p>
    <w:p w14:paraId="0F8457DE" w14:textId="77777777" w:rsidR="003C4002" w:rsidRDefault="004A3B3B">
      <w:pPr>
        <w:spacing w:after="19" w:line="259" w:lineRule="auto"/>
        <w:ind w:left="0" w:firstLine="0"/>
      </w:pPr>
      <w:r>
        <w:rPr>
          <w:sz w:val="18"/>
        </w:rPr>
        <w:t xml:space="preserve">   </w:t>
      </w:r>
    </w:p>
    <w:p w14:paraId="632B9DE9" w14:textId="77777777" w:rsidR="003C4002" w:rsidRDefault="004A3B3B">
      <w:pPr>
        <w:spacing w:after="189"/>
        <w:ind w:left="-5" w:right="9"/>
      </w:pPr>
      <w:r>
        <w:t xml:space="preserve">e.g HTML for picker associated with a label field … </w:t>
      </w:r>
    </w:p>
    <w:p w14:paraId="1B55F1AD" w14:textId="77777777" w:rsidR="003C4002" w:rsidRDefault="004A3B3B">
      <w:pPr>
        <w:spacing w:after="4" w:line="249" w:lineRule="auto"/>
        <w:ind w:left="-5"/>
      </w:pPr>
      <w:r>
        <w:rPr>
          <w:sz w:val="18"/>
        </w:rPr>
        <w:t xml:space="preserve">  &lt;span id="FileN</w:t>
      </w:r>
      <w:r>
        <w:rPr>
          <w:sz w:val="18"/>
        </w:rPr>
        <w:t xml:space="preserve">ameLabel"&gt;&lt;/span&gt; </w:t>
      </w:r>
    </w:p>
    <w:p w14:paraId="4B254141" w14:textId="77777777" w:rsidR="003C4002" w:rsidRDefault="004A3B3B">
      <w:pPr>
        <w:spacing w:after="4" w:line="249" w:lineRule="auto"/>
        <w:ind w:left="-5"/>
      </w:pPr>
      <w:r>
        <w:rPr>
          <w:sz w:val="18"/>
        </w:rPr>
        <w:t xml:space="preserve"> &lt;BUTTON CLASS="FilePicker" ID="ChooseFileButton2" type=button&gt;Choose...&lt;/BUTTON&gt; </w:t>
      </w:r>
    </w:p>
    <w:p w14:paraId="6F45386C" w14:textId="77777777" w:rsidR="003C4002" w:rsidRDefault="004A3B3B">
      <w:pPr>
        <w:spacing w:after="22" w:line="259" w:lineRule="auto"/>
        <w:ind w:left="0" w:firstLine="0"/>
      </w:pPr>
      <w:r>
        <w:rPr>
          <w:sz w:val="18"/>
        </w:rPr>
        <w:t xml:space="preserve"> </w:t>
      </w:r>
    </w:p>
    <w:p w14:paraId="4D9270F5" w14:textId="77777777" w:rsidR="003C4002" w:rsidRDefault="004A3B3B">
      <w:pPr>
        <w:spacing w:after="189"/>
        <w:ind w:left="-5" w:right="9"/>
      </w:pPr>
      <w:r>
        <w:t xml:space="preserve">e.g Lua for picker associated with a label field … </w:t>
      </w:r>
    </w:p>
    <w:p w14:paraId="06044C3C" w14:textId="77777777" w:rsidR="003C4002" w:rsidRDefault="004A3B3B">
      <w:pPr>
        <w:spacing w:after="4" w:line="249" w:lineRule="auto"/>
        <w:ind w:left="-5"/>
      </w:pPr>
      <w:r>
        <w:rPr>
          <w:sz w:val="18"/>
        </w:rPr>
        <w:t xml:space="preserve"> dialog:AddLabelField("FileNameLabel", "c:\\"); </w:t>
      </w:r>
    </w:p>
    <w:p w14:paraId="6DED5C7B" w14:textId="77777777" w:rsidR="003C4002" w:rsidRDefault="004A3B3B">
      <w:pPr>
        <w:spacing w:after="27" w:line="249" w:lineRule="auto"/>
        <w:ind w:left="-5"/>
      </w:pPr>
      <w:r>
        <w:rPr>
          <w:sz w:val="18"/>
        </w:rPr>
        <w:t xml:space="preserve"> dialog:AddDirectoryPicker("ChooseFileButton2", "Fi</w:t>
      </w:r>
      <w:r>
        <w:rPr>
          <w:sz w:val="18"/>
        </w:rPr>
        <w:t xml:space="preserve">leNameLabel", false); </w:t>
      </w:r>
    </w:p>
    <w:p w14:paraId="4601CDD9" w14:textId="77777777" w:rsidR="003C4002" w:rsidRDefault="004A3B3B">
      <w:pPr>
        <w:spacing w:after="218" w:line="259" w:lineRule="auto"/>
        <w:ind w:left="0" w:firstLine="0"/>
      </w:pPr>
      <w:r>
        <w:t xml:space="preserve"> </w:t>
      </w:r>
    </w:p>
    <w:p w14:paraId="4E42DEB7" w14:textId="77777777" w:rsidR="003C4002" w:rsidRDefault="004A3B3B">
      <w:pPr>
        <w:spacing w:after="5" w:line="267" w:lineRule="auto"/>
        <w:ind w:left="-5"/>
      </w:pPr>
      <w:r>
        <w:rPr>
          <w:rFonts w:ascii="Cambria" w:eastAsia="Cambria" w:hAnsi="Cambria" w:cs="Cambria"/>
          <w:b/>
          <w:color w:val="4F81BD"/>
        </w:rPr>
        <w:t xml:space="preserve">:AddIntegerField(string element_ id, integer value) </w:t>
      </w:r>
    </w:p>
    <w:p w14:paraId="7666E6FF" w14:textId="77777777" w:rsidR="003C4002" w:rsidRDefault="004A3B3B">
      <w:pPr>
        <w:spacing w:after="222"/>
        <w:ind w:left="-5" w:right="9"/>
      </w:pPr>
      <w:r>
        <w:t xml:space="preserve">Sets a text box element (text input box displaying an integer value) in the HTML with id=”element_id”  to passed value. </w:t>
      </w:r>
    </w:p>
    <w:p w14:paraId="64B8C0A4" w14:textId="77777777" w:rsidR="003C4002" w:rsidRDefault="004A3B3B">
      <w:pPr>
        <w:spacing w:after="0"/>
        <w:ind w:left="293" w:right="312"/>
      </w:pPr>
      <w:r>
        <w:rPr>
          <w:i/>
        </w:rPr>
        <w:t xml:space="preserve">element_id </w:t>
      </w:r>
      <w:r>
        <w:t>-string –Id of the element in HTML to set to v</w:t>
      </w:r>
      <w:r>
        <w:t xml:space="preserve">alue (id=”element_id” in HTML) </w:t>
      </w:r>
      <w:r>
        <w:rPr>
          <w:i/>
        </w:rPr>
        <w:t xml:space="preserve">value </w:t>
      </w:r>
      <w:r>
        <w:t xml:space="preserve">– integer – value to set for element in HTML </w:t>
      </w:r>
    </w:p>
    <w:p w14:paraId="1EC34519" w14:textId="77777777" w:rsidR="003C4002" w:rsidRDefault="004A3B3B">
      <w:pPr>
        <w:spacing w:after="0" w:line="259" w:lineRule="auto"/>
        <w:ind w:left="283" w:firstLine="0"/>
      </w:pPr>
      <w:r>
        <w:t xml:space="preserve"> </w:t>
      </w:r>
    </w:p>
    <w:p w14:paraId="443E8AAD" w14:textId="77777777" w:rsidR="003C4002" w:rsidRDefault="004A3B3B">
      <w:pPr>
        <w:spacing w:after="10"/>
        <w:ind w:left="-5" w:right="9"/>
      </w:pPr>
      <w:r>
        <w:t xml:space="preserve">e.g HTML </w:t>
      </w:r>
    </w:p>
    <w:p w14:paraId="2E5AEA56" w14:textId="77777777" w:rsidR="003C4002" w:rsidRDefault="004A3B3B">
      <w:pPr>
        <w:spacing w:after="10"/>
        <w:ind w:left="-5" w:right="9"/>
      </w:pPr>
      <w:r>
        <w:t xml:space="preserve">&lt;input name="textfield" type="text" size="4" maxlength="8" ID="MachineCount"&gt; </w:t>
      </w:r>
    </w:p>
    <w:p w14:paraId="70DCB6C3" w14:textId="77777777" w:rsidR="003C4002" w:rsidRDefault="004A3B3B">
      <w:pPr>
        <w:spacing w:after="0" w:line="259" w:lineRule="auto"/>
        <w:ind w:left="0" w:firstLine="0"/>
      </w:pPr>
      <w:r>
        <w:lastRenderedPageBreak/>
        <w:t xml:space="preserve"> </w:t>
      </w:r>
    </w:p>
    <w:p w14:paraId="5E5C48A8" w14:textId="77777777" w:rsidR="003C4002" w:rsidRDefault="004A3B3B">
      <w:pPr>
        <w:spacing w:after="193"/>
        <w:ind w:left="268" w:right="4697" w:hanging="283"/>
      </w:pPr>
      <w:r>
        <w:t xml:space="preserve">e.g Lua </w:t>
      </w:r>
      <w:r>
        <w:t xml:space="preserve">dialog:AddIntegerField("MachineCount", 1) </w:t>
      </w:r>
    </w:p>
    <w:p w14:paraId="155C2B94" w14:textId="77777777" w:rsidR="003C4002" w:rsidRDefault="004A3B3B">
      <w:pPr>
        <w:spacing w:after="5" w:line="267" w:lineRule="auto"/>
        <w:ind w:left="-5"/>
      </w:pPr>
      <w:r>
        <w:rPr>
          <w:rFonts w:ascii="Cambria" w:eastAsia="Cambria" w:hAnsi="Cambria" w:cs="Cambria"/>
          <w:b/>
          <w:color w:val="4F81BD"/>
        </w:rPr>
        <w:t xml:space="preserve">:AddLabelField(string element_ id,string value) </w:t>
      </w:r>
    </w:p>
    <w:p w14:paraId="0C007861" w14:textId="77777777" w:rsidR="003C4002" w:rsidRDefault="004A3B3B">
      <w:pPr>
        <w:spacing w:after="225"/>
        <w:ind w:left="-5" w:right="9"/>
      </w:pPr>
      <w:r>
        <w:t xml:space="preserve">Sets a text element in the HTML with id=”element_id”  to passed value </w:t>
      </w:r>
    </w:p>
    <w:p w14:paraId="0916C9C7" w14:textId="77777777" w:rsidR="003C4002" w:rsidRDefault="004A3B3B">
      <w:pPr>
        <w:spacing w:after="0"/>
        <w:ind w:left="293" w:right="312"/>
      </w:pPr>
      <w:r>
        <w:rPr>
          <w:i/>
        </w:rPr>
        <w:t xml:space="preserve">element_id </w:t>
      </w:r>
      <w:r>
        <w:t xml:space="preserve">-string –Id of the element in HTML to set to value (id=”element_id” in HTML) </w:t>
      </w:r>
      <w:r>
        <w:rPr>
          <w:i/>
        </w:rPr>
        <w:t>value</w:t>
      </w:r>
      <w:r>
        <w:rPr>
          <w:i/>
        </w:rPr>
        <w:t xml:space="preserve"> </w:t>
      </w:r>
      <w:r>
        <w:t xml:space="preserve">– string – Value to set for element in HTML </w:t>
      </w:r>
    </w:p>
    <w:p w14:paraId="4A479509" w14:textId="77777777" w:rsidR="003C4002" w:rsidRDefault="004A3B3B">
      <w:pPr>
        <w:spacing w:after="218" w:line="259" w:lineRule="auto"/>
        <w:ind w:left="0" w:firstLine="0"/>
      </w:pPr>
      <w:r>
        <w:t xml:space="preserve"> </w:t>
      </w:r>
    </w:p>
    <w:p w14:paraId="372D4785" w14:textId="77777777" w:rsidR="003C4002" w:rsidRDefault="004A3B3B">
      <w:pPr>
        <w:spacing w:after="189"/>
        <w:ind w:left="-5" w:right="9"/>
      </w:pPr>
      <w:r>
        <w:t xml:space="preserve">e.g – HTML </w:t>
      </w:r>
    </w:p>
    <w:p w14:paraId="5F1D9D92" w14:textId="77777777" w:rsidR="003C4002" w:rsidRDefault="004A3B3B">
      <w:pPr>
        <w:spacing w:after="50" w:line="496" w:lineRule="auto"/>
        <w:ind w:left="-5" w:right="1796"/>
      </w:pPr>
      <w:r>
        <w:rPr>
          <w:sz w:val="18"/>
        </w:rPr>
        <w:t xml:space="preserve">&lt;span id="WelcomeText"&gt;Welcome to our first test HTML dialog &lt;br&gt;created via Lua &lt;/spe.g – Lua e.g Lua dialog:AddLabelField("WelcomeText", "Welcome to my &lt;b&gt;Lua&lt;/b&gt; HTML dialog") </w:t>
      </w:r>
    </w:p>
    <w:p w14:paraId="0E32C53B" w14:textId="77777777" w:rsidR="003C4002" w:rsidRDefault="004A3B3B">
      <w:pPr>
        <w:spacing w:after="0" w:line="259" w:lineRule="auto"/>
        <w:ind w:left="0" w:firstLine="0"/>
      </w:pPr>
      <w:r>
        <w:t xml:space="preserve"> </w:t>
      </w:r>
      <w:r>
        <w:tab/>
        <w:t xml:space="preserve"> </w:t>
      </w:r>
    </w:p>
    <w:p w14:paraId="4CC51E15" w14:textId="77777777" w:rsidR="003C4002" w:rsidRDefault="004A3B3B">
      <w:pPr>
        <w:spacing w:after="255" w:line="259" w:lineRule="auto"/>
        <w:ind w:left="0" w:firstLine="0"/>
      </w:pPr>
      <w:r>
        <w:rPr>
          <w:sz w:val="18"/>
        </w:rPr>
        <w:t xml:space="preserve"> </w:t>
      </w:r>
    </w:p>
    <w:p w14:paraId="411FE791" w14:textId="77777777" w:rsidR="003C4002" w:rsidRDefault="004A3B3B">
      <w:pPr>
        <w:spacing w:after="5" w:line="267" w:lineRule="auto"/>
        <w:ind w:left="-5"/>
      </w:pPr>
      <w:r>
        <w:rPr>
          <w:rFonts w:ascii="Cambria" w:eastAsia="Cambria" w:hAnsi="Cambria" w:cs="Cambria"/>
          <w:b/>
          <w:color w:val="4F81BD"/>
        </w:rPr>
        <w:t xml:space="preserve">:AddRadioGroup(string element_ id, int default_index) </w:t>
      </w:r>
    </w:p>
    <w:p w14:paraId="00037AA6" w14:textId="77777777" w:rsidR="003C4002" w:rsidRDefault="004A3B3B">
      <w:pPr>
        <w:spacing w:after="222"/>
        <w:ind w:left="-5" w:right="9"/>
      </w:pPr>
      <w:r>
        <w:t xml:space="preserve">Sets a radio group in the HTML (type=”radio”) with id=”element_id”  to passed value. Note that the radio index is one based, so the first item in the group is 1. </w:t>
      </w:r>
    </w:p>
    <w:p w14:paraId="2084E509" w14:textId="77777777" w:rsidR="003C4002" w:rsidRDefault="004A3B3B">
      <w:pPr>
        <w:spacing w:after="0"/>
        <w:ind w:left="293" w:right="9"/>
      </w:pPr>
      <w:r>
        <w:rPr>
          <w:i/>
        </w:rPr>
        <w:t xml:space="preserve">element_id </w:t>
      </w:r>
      <w:r>
        <w:t xml:space="preserve">-string –Id of the element </w:t>
      </w:r>
      <w:r>
        <w:t xml:space="preserve">in HTML to set to value (id=”element_id” in HTML) </w:t>
      </w:r>
      <w:r>
        <w:rPr>
          <w:i/>
        </w:rPr>
        <w:t xml:space="preserve">default_index </w:t>
      </w:r>
      <w:r>
        <w:t xml:space="preserve">– integer – index of radio button to check in HTML – 1 based </w:t>
      </w:r>
    </w:p>
    <w:p w14:paraId="25533CA0" w14:textId="77777777" w:rsidR="003C4002" w:rsidRDefault="004A3B3B">
      <w:pPr>
        <w:spacing w:after="179" w:line="259" w:lineRule="auto"/>
        <w:ind w:left="0" w:firstLine="0"/>
      </w:pPr>
      <w:r>
        <w:t xml:space="preserve"> </w:t>
      </w:r>
    </w:p>
    <w:p w14:paraId="054989D4" w14:textId="77777777" w:rsidR="003C4002" w:rsidRDefault="004A3B3B">
      <w:pPr>
        <w:spacing w:after="4" w:line="249" w:lineRule="auto"/>
        <w:ind w:left="-5"/>
      </w:pPr>
      <w:r>
        <w:rPr>
          <w:sz w:val="18"/>
        </w:rPr>
        <w:t xml:space="preserve">e.g – HTML </w:t>
      </w:r>
    </w:p>
    <w:p w14:paraId="71392E9E" w14:textId="77777777" w:rsidR="003C4002" w:rsidRDefault="004A3B3B">
      <w:pPr>
        <w:spacing w:after="4" w:line="249" w:lineRule="auto"/>
        <w:ind w:left="-5"/>
      </w:pPr>
      <w:r>
        <w:rPr>
          <w:sz w:val="18"/>
        </w:rPr>
        <w:t xml:space="preserve">&lt;br&gt; Type of Machine&lt;br&gt;&lt;br&gt; </w:t>
      </w:r>
    </w:p>
    <w:p w14:paraId="39BE461E" w14:textId="77777777" w:rsidR="003C4002" w:rsidRDefault="004A3B3B">
      <w:pPr>
        <w:spacing w:after="4" w:line="249" w:lineRule="auto"/>
        <w:ind w:left="-5"/>
      </w:pPr>
      <w:r>
        <w:rPr>
          <w:sz w:val="18"/>
        </w:rPr>
        <w:t xml:space="preserve"> </w:t>
      </w:r>
      <w:r>
        <w:rPr>
          <w:sz w:val="18"/>
        </w:rPr>
        <w:t xml:space="preserve">&lt;input class="LuaButton" type="radio" name="MachineType" ID="MachineRadio1"&gt; Engraver </w:t>
      </w:r>
    </w:p>
    <w:p w14:paraId="5394BF8B" w14:textId="77777777" w:rsidR="003C4002" w:rsidRDefault="004A3B3B">
      <w:pPr>
        <w:spacing w:after="4" w:line="249" w:lineRule="auto"/>
        <w:ind w:left="-5"/>
      </w:pPr>
      <w:r>
        <w:rPr>
          <w:sz w:val="18"/>
        </w:rPr>
        <w:t xml:space="preserve"> &lt;input class="LuaButton" type="radio" name="MachineType" ID="MachineRadio2"&gt; Router  </w:t>
      </w:r>
    </w:p>
    <w:p w14:paraId="0C851EC0" w14:textId="77777777" w:rsidR="003C4002" w:rsidRDefault="004A3B3B">
      <w:pPr>
        <w:spacing w:after="4" w:line="249" w:lineRule="auto"/>
        <w:ind w:left="-5" w:right="1768"/>
      </w:pPr>
      <w:r>
        <w:rPr>
          <w:sz w:val="18"/>
        </w:rPr>
        <w:t xml:space="preserve"> &lt;input class="LuaButton" type="radio" name="MachineType" ID="MachineRadio3"&gt; CNC </w:t>
      </w:r>
      <w:r>
        <w:rPr>
          <w:sz w:val="18"/>
        </w:rPr>
        <w:t xml:space="preserve">Mill   &lt;br&gt; </w:t>
      </w:r>
    </w:p>
    <w:p w14:paraId="69F96AC3" w14:textId="77777777" w:rsidR="003C4002" w:rsidRDefault="004A3B3B">
      <w:pPr>
        <w:spacing w:after="0" w:line="259" w:lineRule="auto"/>
        <w:ind w:left="0" w:firstLine="0"/>
      </w:pPr>
      <w:r>
        <w:rPr>
          <w:sz w:val="18"/>
        </w:rPr>
        <w:t xml:space="preserve"> </w:t>
      </w:r>
    </w:p>
    <w:p w14:paraId="2081B1D4" w14:textId="77777777" w:rsidR="003C4002" w:rsidRDefault="004A3B3B">
      <w:pPr>
        <w:spacing w:after="195" w:line="249" w:lineRule="auto"/>
        <w:ind w:left="-5" w:right="5449"/>
      </w:pPr>
      <w:r>
        <w:rPr>
          <w:sz w:val="18"/>
        </w:rPr>
        <w:t>e.g – Lua dialog:AddRadioGroup("MachineType", 2)</w:t>
      </w:r>
      <w:r>
        <w:t xml:space="preserve"> </w:t>
      </w:r>
    </w:p>
    <w:p w14:paraId="2A8FD694" w14:textId="77777777" w:rsidR="003C4002" w:rsidRDefault="004A3B3B">
      <w:pPr>
        <w:spacing w:after="252" w:line="259" w:lineRule="auto"/>
        <w:ind w:left="0" w:firstLine="0"/>
      </w:pPr>
      <w:r>
        <w:rPr>
          <w:sz w:val="18"/>
        </w:rPr>
        <w:t xml:space="preserve"> </w:t>
      </w:r>
    </w:p>
    <w:p w14:paraId="6B27A6F5" w14:textId="77777777" w:rsidR="003C4002" w:rsidRDefault="004A3B3B">
      <w:pPr>
        <w:spacing w:after="5" w:line="267" w:lineRule="auto"/>
        <w:ind w:left="-5"/>
      </w:pPr>
      <w:r>
        <w:rPr>
          <w:rFonts w:ascii="Cambria" w:eastAsia="Cambria" w:hAnsi="Cambria" w:cs="Cambria"/>
          <w:b/>
          <w:color w:val="4F81BD"/>
        </w:rPr>
        <w:t xml:space="preserve">:AddTextField(string element_ id, string value) </w:t>
      </w:r>
    </w:p>
    <w:p w14:paraId="6B3CF1DF" w14:textId="77777777" w:rsidR="003C4002" w:rsidRDefault="004A3B3B">
      <w:pPr>
        <w:spacing w:after="225"/>
        <w:ind w:left="-5" w:right="9"/>
      </w:pPr>
      <w:r>
        <w:t xml:space="preserve">Sets a text element (text input box) in the HTML with id=”element_id”  to passed value. </w:t>
      </w:r>
    </w:p>
    <w:p w14:paraId="1C17F55F" w14:textId="77777777" w:rsidR="003C4002" w:rsidRDefault="004A3B3B">
      <w:pPr>
        <w:spacing w:after="0"/>
        <w:ind w:left="293" w:right="312"/>
      </w:pPr>
      <w:r>
        <w:rPr>
          <w:i/>
        </w:rPr>
        <w:t xml:space="preserve">element_id </w:t>
      </w:r>
      <w:r>
        <w:t xml:space="preserve">-string –Id of the element in HTML to set to value (id=”element_id” in HTML) </w:t>
      </w:r>
      <w:r>
        <w:rPr>
          <w:i/>
        </w:rPr>
        <w:t xml:space="preserve">value </w:t>
      </w:r>
      <w:r>
        <w:t xml:space="preserve">– string – value to set for element in HTML </w:t>
      </w:r>
    </w:p>
    <w:p w14:paraId="5E2CECA4" w14:textId="77777777" w:rsidR="003C4002" w:rsidRDefault="004A3B3B">
      <w:pPr>
        <w:spacing w:after="215" w:line="259" w:lineRule="auto"/>
        <w:ind w:left="0" w:firstLine="0"/>
      </w:pPr>
      <w:r>
        <w:t xml:space="preserve"> </w:t>
      </w:r>
    </w:p>
    <w:p w14:paraId="7C7F3314" w14:textId="77777777" w:rsidR="003C4002" w:rsidRDefault="004A3B3B">
      <w:pPr>
        <w:spacing w:after="10"/>
        <w:ind w:left="-5" w:right="9"/>
      </w:pPr>
      <w:r>
        <w:lastRenderedPageBreak/>
        <w:t xml:space="preserve">e.g HTML </w:t>
      </w:r>
    </w:p>
    <w:p w14:paraId="36D78EDC" w14:textId="77777777" w:rsidR="003C4002" w:rsidRDefault="004A3B3B">
      <w:pPr>
        <w:spacing w:after="10"/>
        <w:ind w:left="-5" w:right="9"/>
      </w:pPr>
      <w:r>
        <w:t>&lt;input name="tex</w:t>
      </w:r>
      <w:r>
        <w:t xml:space="preserve">tfield" type="text" size="20" maxlength="8" ID="MachineName"&gt; </w:t>
      </w:r>
    </w:p>
    <w:p w14:paraId="06906CDC" w14:textId="77777777" w:rsidR="003C4002" w:rsidRDefault="004A3B3B">
      <w:pPr>
        <w:spacing w:after="0" w:line="259" w:lineRule="auto"/>
        <w:ind w:left="0" w:firstLine="0"/>
      </w:pPr>
      <w:r>
        <w:t xml:space="preserve"> </w:t>
      </w:r>
    </w:p>
    <w:p w14:paraId="6DACECB7" w14:textId="77777777" w:rsidR="003C4002" w:rsidRDefault="004A3B3B">
      <w:pPr>
        <w:spacing w:after="0"/>
        <w:ind w:left="-5" w:right="4933"/>
      </w:pPr>
      <w:r>
        <w:t xml:space="preserve">e.g Lua dialog:AddTextField("MachineName", "Rosy") </w:t>
      </w:r>
    </w:p>
    <w:p w14:paraId="1E021C8C" w14:textId="77777777" w:rsidR="003C4002" w:rsidRDefault="004A3B3B">
      <w:pPr>
        <w:spacing w:after="0" w:line="259" w:lineRule="auto"/>
        <w:ind w:left="0" w:firstLine="0"/>
      </w:pPr>
      <w:r>
        <w:rPr>
          <w:sz w:val="18"/>
        </w:rPr>
        <w:t xml:space="preserve"> </w:t>
      </w:r>
    </w:p>
    <w:p w14:paraId="520DE845" w14:textId="77777777" w:rsidR="003C4002" w:rsidRDefault="004A3B3B">
      <w:pPr>
        <w:spacing w:after="219" w:line="259" w:lineRule="auto"/>
        <w:ind w:left="0" w:firstLine="0"/>
      </w:pPr>
      <w:r>
        <w:rPr>
          <w:sz w:val="18"/>
        </w:rPr>
        <w:t xml:space="preserve"> </w:t>
      </w:r>
    </w:p>
    <w:p w14:paraId="7A948EDB" w14:textId="77777777" w:rsidR="003C4002" w:rsidRDefault="004A3B3B">
      <w:pPr>
        <w:spacing w:after="5" w:line="267" w:lineRule="auto"/>
        <w:ind w:left="-5"/>
      </w:pPr>
      <w:r>
        <w:rPr>
          <w:rFonts w:ascii="Cambria" w:eastAsia="Cambria" w:hAnsi="Cambria" w:cs="Cambria"/>
          <w:b/>
          <w:color w:val="4F81BD"/>
        </w:rPr>
        <w:t xml:space="preserve">:AddToolEditor(string element_ id, string buddy_name) </w:t>
      </w:r>
    </w:p>
    <w:p w14:paraId="30396810" w14:textId="77777777" w:rsidR="003C4002" w:rsidRDefault="004A3B3B">
      <w:pPr>
        <w:spacing w:after="222"/>
        <w:ind w:left="-5" w:right="9"/>
      </w:pPr>
      <w:r>
        <w:t>Sets a button on the dialog to act as a ‘tool’ editor. When the user presses the</w:t>
      </w:r>
      <w:r>
        <w:t xml:space="preserve"> button, the tool editor dialog is displayed to allow them to edit the tool chosen by the associated ‘buddy’ ToolPicker. The ‘buddy’ field which MUST be a ToolPicker added with AddToolPickers has the path to the tool chosen by the tool picker. </w:t>
      </w:r>
    </w:p>
    <w:p w14:paraId="2559F512" w14:textId="77777777" w:rsidR="003C4002" w:rsidRDefault="004A3B3B">
      <w:pPr>
        <w:spacing w:after="0"/>
        <w:ind w:left="293" w:right="9"/>
      </w:pPr>
      <w:r>
        <w:rPr>
          <w:i/>
        </w:rPr>
        <w:t xml:space="preserve">element_id </w:t>
      </w:r>
      <w:r>
        <w:t xml:space="preserve">-string –Id of the button element in HTML to use  (id=”element_id” in HTML). The button MUST have class = “ToolPicker” </w:t>
      </w:r>
    </w:p>
    <w:p w14:paraId="071B836B" w14:textId="77777777" w:rsidR="003C4002" w:rsidRDefault="004A3B3B">
      <w:pPr>
        <w:spacing w:after="0" w:line="259" w:lineRule="auto"/>
        <w:ind w:left="283" w:firstLine="0"/>
      </w:pPr>
      <w:r>
        <w:t xml:space="preserve"> </w:t>
      </w:r>
    </w:p>
    <w:p w14:paraId="458D451C" w14:textId="77777777" w:rsidR="003C4002" w:rsidRDefault="004A3B3B">
      <w:pPr>
        <w:spacing w:after="9"/>
        <w:ind w:left="293" w:right="9"/>
      </w:pPr>
      <w:r>
        <w:rPr>
          <w:i/>
        </w:rPr>
        <w:t xml:space="preserve">buddy_name </w:t>
      </w:r>
      <w:r>
        <w:t xml:space="preserve">– string – </w:t>
      </w:r>
      <w:r>
        <w:t xml:space="preserve">id of associated tool picker which will hold the path to the tool the user picks. </w:t>
      </w:r>
    </w:p>
    <w:p w14:paraId="57A12793" w14:textId="77777777" w:rsidR="003C4002" w:rsidRDefault="004A3B3B">
      <w:pPr>
        <w:spacing w:after="0" w:line="259" w:lineRule="auto"/>
        <w:ind w:left="0" w:firstLine="0"/>
      </w:pPr>
      <w:r>
        <w:t xml:space="preserve"> </w:t>
      </w:r>
      <w:r>
        <w:tab/>
        <w:t xml:space="preserve"> </w:t>
      </w:r>
    </w:p>
    <w:p w14:paraId="5C781B86" w14:textId="77777777" w:rsidR="003C4002" w:rsidRDefault="004A3B3B">
      <w:pPr>
        <w:spacing w:after="180" w:line="259" w:lineRule="auto"/>
        <w:ind w:left="283" w:firstLine="0"/>
      </w:pPr>
      <w:r>
        <w:t xml:space="preserve"> </w:t>
      </w:r>
    </w:p>
    <w:p w14:paraId="06C4DDD1" w14:textId="77777777" w:rsidR="003C4002" w:rsidRDefault="004A3B3B">
      <w:pPr>
        <w:spacing w:after="5" w:line="267" w:lineRule="auto"/>
        <w:ind w:left="-5"/>
      </w:pPr>
      <w:r>
        <w:rPr>
          <w:rFonts w:ascii="Cambria" w:eastAsia="Cambria" w:hAnsi="Cambria" w:cs="Cambria"/>
          <w:b/>
          <w:color w:val="4F81BD"/>
        </w:rPr>
        <w:t xml:space="preserve">:AddToolPicker(string element_ id, string buddy_name, ToolDBId tooldb_id) </w:t>
      </w:r>
    </w:p>
    <w:p w14:paraId="497E5140" w14:textId="77777777" w:rsidR="003C4002" w:rsidRDefault="004A3B3B">
      <w:pPr>
        <w:spacing w:after="222"/>
        <w:ind w:left="-5" w:right="9"/>
      </w:pPr>
      <w:r>
        <w:t>Sets a button on the dialog to act as a ‘tool’ chooser. When the user presses the button the</w:t>
      </w:r>
      <w:r>
        <w:t xml:space="preserve"> tool database dialog is displayed to allow them to select a tool. When the selection dialog is closed the ‘buddy’ field which MUST be a label added with AddLabelField  is updated with the path to the tool chosen. </w:t>
      </w:r>
    </w:p>
    <w:p w14:paraId="0DFFD22E" w14:textId="77777777" w:rsidR="003C4002" w:rsidRDefault="004A3B3B">
      <w:pPr>
        <w:spacing w:after="0"/>
        <w:ind w:left="293" w:right="9"/>
      </w:pPr>
      <w:r>
        <w:rPr>
          <w:i/>
        </w:rPr>
        <w:t xml:space="preserve">element_id </w:t>
      </w:r>
      <w:r>
        <w:t>-string –Id of the button elem</w:t>
      </w:r>
      <w:r>
        <w:t xml:space="preserve">ent in HTML to use  (id=”element_id” in HTML). The button MUST have class = “ToolPicker” </w:t>
      </w:r>
    </w:p>
    <w:p w14:paraId="2A2EDE97" w14:textId="77777777" w:rsidR="003C4002" w:rsidRDefault="004A3B3B">
      <w:pPr>
        <w:spacing w:after="0" w:line="259" w:lineRule="auto"/>
        <w:ind w:left="283" w:firstLine="0"/>
      </w:pPr>
      <w:r>
        <w:t xml:space="preserve"> </w:t>
      </w:r>
    </w:p>
    <w:p w14:paraId="631E2351" w14:textId="77777777" w:rsidR="003C4002" w:rsidRDefault="004A3B3B">
      <w:pPr>
        <w:spacing w:after="0"/>
        <w:ind w:left="293" w:right="9"/>
      </w:pPr>
      <w:r>
        <w:rPr>
          <w:i/>
        </w:rPr>
        <w:t xml:space="preserve">buddy_name </w:t>
      </w:r>
      <w:r>
        <w:t xml:space="preserve">– string – id of associated label field which will hold the path to the tool the user picks. </w:t>
      </w:r>
    </w:p>
    <w:p w14:paraId="163DB9D0" w14:textId="77777777" w:rsidR="003C4002" w:rsidRDefault="004A3B3B">
      <w:pPr>
        <w:spacing w:after="0" w:line="259" w:lineRule="auto"/>
        <w:ind w:left="283" w:firstLine="0"/>
      </w:pPr>
      <w:r>
        <w:t xml:space="preserve"> </w:t>
      </w:r>
    </w:p>
    <w:p w14:paraId="590E1CCE" w14:textId="77777777" w:rsidR="003C4002" w:rsidRDefault="004A3B3B">
      <w:pPr>
        <w:spacing w:after="0"/>
        <w:ind w:left="293" w:right="9"/>
      </w:pPr>
      <w:r>
        <w:rPr>
          <w:i/>
        </w:rPr>
        <w:t>Tooldb_id</w:t>
      </w:r>
      <w:r>
        <w:t xml:space="preserve"> – ToolDBId – id object describing the location </w:t>
      </w:r>
      <w:r>
        <w:t xml:space="preserve">in the tool database – usually saved from a previous selection by the tool picker, can be retrieved from </w:t>
      </w:r>
      <w:r>
        <w:rPr>
          <w:i/>
        </w:rPr>
        <w:t>Tool.ToolDBId</w:t>
      </w:r>
      <w:r>
        <w:t xml:space="preserve"> property. </w:t>
      </w:r>
    </w:p>
    <w:p w14:paraId="0D73E62D" w14:textId="77777777" w:rsidR="003C4002" w:rsidRDefault="004A3B3B">
      <w:pPr>
        <w:spacing w:after="0" w:line="259" w:lineRule="auto"/>
        <w:ind w:left="283" w:firstLine="0"/>
      </w:pPr>
      <w:r>
        <w:t xml:space="preserve"> </w:t>
      </w:r>
    </w:p>
    <w:p w14:paraId="32520FEF" w14:textId="77777777" w:rsidR="003C4002" w:rsidRDefault="004A3B3B">
      <w:pPr>
        <w:spacing w:after="10"/>
        <w:ind w:left="-5" w:right="9"/>
      </w:pPr>
      <w:r>
        <w:t xml:space="preserve">e.g HTML for picker associated with a label field … </w:t>
      </w:r>
    </w:p>
    <w:p w14:paraId="113A1786" w14:textId="77777777" w:rsidR="003C4002" w:rsidRDefault="004A3B3B">
      <w:pPr>
        <w:spacing w:after="0" w:line="259" w:lineRule="auto"/>
        <w:ind w:left="0" w:firstLine="0"/>
      </w:pPr>
      <w:r>
        <w:t xml:space="preserve"> </w:t>
      </w:r>
    </w:p>
    <w:p w14:paraId="7CA51F08" w14:textId="77777777" w:rsidR="003C4002" w:rsidRDefault="004A3B3B">
      <w:pPr>
        <w:spacing w:after="4" w:line="249" w:lineRule="auto"/>
        <w:ind w:left="-5"/>
      </w:pPr>
      <w:r>
        <w:rPr>
          <w:sz w:val="18"/>
        </w:rPr>
        <w:t xml:space="preserve">&lt;span id="ToolNameLabel&gt;Tool Name&lt;/span&gt;  </w:t>
      </w:r>
    </w:p>
    <w:p w14:paraId="65A46E50" w14:textId="77777777" w:rsidR="003C4002" w:rsidRDefault="004A3B3B">
      <w:pPr>
        <w:spacing w:after="27" w:line="249" w:lineRule="auto"/>
        <w:ind w:left="-5"/>
      </w:pPr>
      <w:r>
        <w:rPr>
          <w:sz w:val="18"/>
        </w:rPr>
        <w:t xml:space="preserve">&lt;input id="ToolChooseButton" class="ToolPicker" name="ToolChooseButton" type="button" value="Tool..."&gt; </w:t>
      </w:r>
    </w:p>
    <w:p w14:paraId="7028EF5E" w14:textId="77777777" w:rsidR="003C4002" w:rsidRDefault="004A3B3B">
      <w:pPr>
        <w:spacing w:after="0" w:line="259" w:lineRule="auto"/>
        <w:ind w:left="0" w:firstLine="0"/>
      </w:pPr>
      <w:r>
        <w:t xml:space="preserve"> </w:t>
      </w:r>
    </w:p>
    <w:p w14:paraId="6D73D019" w14:textId="77777777" w:rsidR="003C4002" w:rsidRDefault="004A3B3B">
      <w:pPr>
        <w:spacing w:after="10"/>
        <w:ind w:left="-5" w:right="9"/>
      </w:pPr>
      <w:r>
        <w:t xml:space="preserve">e.g Lua for picker associated with a label field … </w:t>
      </w:r>
    </w:p>
    <w:p w14:paraId="0F033F1A" w14:textId="77777777" w:rsidR="003C4002" w:rsidRDefault="004A3B3B">
      <w:pPr>
        <w:spacing w:after="0" w:line="259" w:lineRule="auto"/>
        <w:ind w:left="0" w:firstLine="0"/>
      </w:pPr>
      <w:r>
        <w:t xml:space="preserve"> </w:t>
      </w:r>
    </w:p>
    <w:p w14:paraId="0A989134" w14:textId="77777777" w:rsidR="003C4002" w:rsidRDefault="004A3B3B">
      <w:pPr>
        <w:spacing w:after="4" w:line="249" w:lineRule="auto"/>
        <w:ind w:left="-5" w:right="2558"/>
      </w:pPr>
      <w:r>
        <w:rPr>
          <w:sz w:val="18"/>
        </w:rPr>
        <w:lastRenderedPageBreak/>
        <w:t xml:space="preserve"> dialog:AddLabelField("ToolNameLabel ", ""); </w:t>
      </w:r>
      <w:r>
        <w:rPr>
          <w:sz w:val="18"/>
        </w:rPr>
        <w:t xml:space="preserve">dialog:AddToolPicker("ToolChooseButton", "ToolNameLabel", ToolDBId()) dialog:AddToolPickerValidToolType("ToolChooseButton",     Tool.END_MILL) dialog:AddToolPickerValidToolType("ToolChooseButton",     </w:t>
      </w:r>
      <w:r>
        <w:rPr>
          <w:rFonts w:ascii="Courier New" w:eastAsia="Courier New" w:hAnsi="Courier New" w:cs="Courier New"/>
          <w:sz w:val="16"/>
        </w:rPr>
        <w:t>BALL_NOSE)</w:t>
      </w:r>
      <w:r>
        <w:rPr>
          <w:sz w:val="18"/>
        </w:rPr>
        <w:t xml:space="preserve"> </w:t>
      </w:r>
    </w:p>
    <w:p w14:paraId="1A0739AE" w14:textId="77777777" w:rsidR="003C4002" w:rsidRDefault="004A3B3B">
      <w:pPr>
        <w:spacing w:after="219" w:line="259" w:lineRule="auto"/>
        <w:ind w:left="0" w:firstLine="0"/>
      </w:pPr>
      <w:r>
        <w:rPr>
          <w:sz w:val="18"/>
        </w:rPr>
        <w:t xml:space="preserve"> </w:t>
      </w:r>
    </w:p>
    <w:p w14:paraId="223C8E1F" w14:textId="77777777" w:rsidR="003C4002" w:rsidRDefault="004A3B3B">
      <w:pPr>
        <w:spacing w:after="5" w:line="267" w:lineRule="auto"/>
        <w:ind w:left="-5"/>
      </w:pPr>
      <w:r>
        <w:rPr>
          <w:rFonts w:ascii="Cambria" w:eastAsia="Cambria" w:hAnsi="Cambria" w:cs="Cambria"/>
          <w:b/>
          <w:color w:val="4F81BD"/>
        </w:rPr>
        <w:t>:AddToolPickerValidToolType(string elemen</w:t>
      </w:r>
      <w:r>
        <w:rPr>
          <w:rFonts w:ascii="Cambria" w:eastAsia="Cambria" w:hAnsi="Cambria" w:cs="Cambria"/>
          <w:b/>
          <w:color w:val="4F81BD"/>
        </w:rPr>
        <w:t xml:space="preserve">t_ id,  integer tool_type) </w:t>
      </w:r>
    </w:p>
    <w:p w14:paraId="082500CD" w14:textId="77777777" w:rsidR="003C4002" w:rsidRDefault="004A3B3B">
      <w:pPr>
        <w:spacing w:after="225"/>
        <w:ind w:left="-5" w:right="9"/>
      </w:pPr>
      <w:r>
        <w:t xml:space="preserve">Used to add valid tool types for the tool databse. See below for a list of valid values </w:t>
      </w:r>
    </w:p>
    <w:p w14:paraId="0E9C5B2B" w14:textId="77777777" w:rsidR="003C4002" w:rsidRDefault="004A3B3B">
      <w:pPr>
        <w:spacing w:after="6"/>
        <w:ind w:left="293" w:right="9"/>
      </w:pPr>
      <w:r>
        <w:rPr>
          <w:i/>
        </w:rPr>
        <w:t xml:space="preserve">element_id </w:t>
      </w:r>
      <w:r>
        <w:t>-string –Id of the toolpicker element in HTML to add valid type to  (id=”element_id” in HTML). The button MUST have class = “Too</w:t>
      </w:r>
      <w:r>
        <w:t xml:space="preserve">lPicker” </w:t>
      </w:r>
      <w:r>
        <w:rPr>
          <w:i/>
        </w:rPr>
        <w:t xml:space="preserve">tool_type </w:t>
      </w:r>
      <w:r>
        <w:t xml:space="preserve">– integer – Integer indicating a type of tool which will be valid for selection – choose from .. </w:t>
      </w:r>
    </w:p>
    <w:p w14:paraId="1F6237EC" w14:textId="77777777" w:rsidR="003C4002" w:rsidRDefault="004A3B3B">
      <w:pPr>
        <w:tabs>
          <w:tab w:val="center" w:pos="283"/>
          <w:tab w:val="center" w:pos="1459"/>
        </w:tabs>
        <w:spacing w:after="10"/>
        <w:ind w:left="0" w:firstLine="0"/>
      </w:pPr>
      <w:r>
        <w:tab/>
      </w:r>
      <w:r>
        <w:rPr>
          <w:i/>
        </w:rPr>
        <w:t xml:space="preserve"> </w:t>
      </w:r>
      <w:r>
        <w:rPr>
          <w:i/>
        </w:rPr>
        <w:tab/>
        <w:t>Tool</w:t>
      </w:r>
      <w:r>
        <w:t xml:space="preserve">.BALL_NOSE </w:t>
      </w:r>
    </w:p>
    <w:p w14:paraId="16080E29" w14:textId="77777777" w:rsidR="003C4002" w:rsidRDefault="004A3B3B">
      <w:pPr>
        <w:tabs>
          <w:tab w:val="center" w:pos="283"/>
          <w:tab w:val="center" w:pos="1402"/>
        </w:tabs>
        <w:spacing w:after="10"/>
        <w:ind w:left="0" w:firstLine="0"/>
      </w:pPr>
      <w:r>
        <w:tab/>
      </w:r>
      <w:r>
        <w:rPr>
          <w:i/>
        </w:rPr>
        <w:t xml:space="preserve"> </w:t>
      </w:r>
      <w:r>
        <w:rPr>
          <w:i/>
        </w:rPr>
        <w:tab/>
        <w:t>Tool</w:t>
      </w:r>
      <w:r>
        <w:t xml:space="preserve">.END_MILL </w:t>
      </w:r>
    </w:p>
    <w:p w14:paraId="4E1401ED" w14:textId="77777777" w:rsidR="003C4002" w:rsidRDefault="004A3B3B">
      <w:pPr>
        <w:tabs>
          <w:tab w:val="center" w:pos="283"/>
          <w:tab w:val="center" w:pos="1918"/>
        </w:tabs>
        <w:spacing w:after="10"/>
        <w:ind w:left="0" w:firstLine="0"/>
      </w:pPr>
      <w:r>
        <w:tab/>
      </w:r>
      <w:r>
        <w:rPr>
          <w:i/>
        </w:rPr>
        <w:t xml:space="preserve"> </w:t>
      </w:r>
      <w:r>
        <w:rPr>
          <w:i/>
        </w:rPr>
        <w:tab/>
        <w:t>Tool</w:t>
      </w:r>
      <w:r>
        <w:t xml:space="preserve">.RADIUSED_END_MILL </w:t>
      </w:r>
    </w:p>
    <w:p w14:paraId="709AC26D" w14:textId="77777777" w:rsidR="003C4002" w:rsidRDefault="004A3B3B">
      <w:pPr>
        <w:tabs>
          <w:tab w:val="center" w:pos="283"/>
          <w:tab w:val="center" w:pos="1143"/>
        </w:tabs>
        <w:spacing w:after="10"/>
        <w:ind w:left="0" w:firstLine="0"/>
      </w:pPr>
      <w:r>
        <w:tab/>
      </w:r>
      <w:r>
        <w:rPr>
          <w:i/>
        </w:rPr>
        <w:t xml:space="preserve"> </w:t>
      </w:r>
      <w:r>
        <w:rPr>
          <w:i/>
        </w:rPr>
        <w:tab/>
        <w:t>Tool</w:t>
      </w:r>
      <w:r>
        <w:t xml:space="preserve">.VBIT </w:t>
      </w:r>
    </w:p>
    <w:p w14:paraId="7C21CDEC" w14:textId="77777777" w:rsidR="003C4002" w:rsidRDefault="004A3B3B">
      <w:pPr>
        <w:tabs>
          <w:tab w:val="center" w:pos="283"/>
          <w:tab w:val="center" w:pos="1488"/>
        </w:tabs>
        <w:spacing w:after="10"/>
        <w:ind w:left="0" w:firstLine="0"/>
      </w:pPr>
      <w:r>
        <w:tab/>
      </w:r>
      <w:r>
        <w:rPr>
          <w:i/>
        </w:rPr>
        <w:t xml:space="preserve"> </w:t>
      </w:r>
      <w:r>
        <w:rPr>
          <w:i/>
        </w:rPr>
        <w:tab/>
        <w:t>Tool</w:t>
      </w:r>
      <w:r>
        <w:t xml:space="preserve">.ENGRAVING </w:t>
      </w:r>
    </w:p>
    <w:p w14:paraId="37E5E087" w14:textId="77777777" w:rsidR="003C4002" w:rsidRDefault="004A3B3B">
      <w:pPr>
        <w:tabs>
          <w:tab w:val="center" w:pos="283"/>
          <w:tab w:val="center" w:pos="2004"/>
        </w:tabs>
        <w:spacing w:after="10"/>
        <w:ind w:left="0" w:firstLine="0"/>
      </w:pPr>
      <w:r>
        <w:tab/>
      </w:r>
      <w:r>
        <w:rPr>
          <w:i/>
        </w:rPr>
        <w:t xml:space="preserve"> </w:t>
      </w:r>
      <w:r>
        <w:rPr>
          <w:i/>
        </w:rPr>
        <w:tab/>
        <w:t>Tool</w:t>
      </w:r>
      <w:r>
        <w:t>.</w:t>
      </w:r>
      <w:r>
        <w:t xml:space="preserve">RADIUSED_ENGRAVING </w:t>
      </w:r>
    </w:p>
    <w:p w14:paraId="08E37662" w14:textId="77777777" w:rsidR="003C4002" w:rsidRDefault="004A3B3B">
      <w:pPr>
        <w:tabs>
          <w:tab w:val="center" w:pos="283"/>
          <w:tab w:val="center" w:pos="1706"/>
        </w:tabs>
        <w:spacing w:after="10"/>
        <w:ind w:left="0" w:firstLine="0"/>
      </w:pPr>
      <w:r>
        <w:tab/>
      </w:r>
      <w:r>
        <w:rPr>
          <w:i/>
        </w:rPr>
        <w:t xml:space="preserve"> </w:t>
      </w:r>
      <w:r>
        <w:rPr>
          <w:i/>
        </w:rPr>
        <w:tab/>
        <w:t>Tool</w:t>
      </w:r>
      <w:r>
        <w:t xml:space="preserve">.THROUGH_DRILL </w:t>
      </w:r>
    </w:p>
    <w:p w14:paraId="19415131" w14:textId="77777777" w:rsidR="003C4002" w:rsidRDefault="004A3B3B">
      <w:pPr>
        <w:tabs>
          <w:tab w:val="center" w:pos="283"/>
          <w:tab w:val="center" w:pos="1517"/>
        </w:tabs>
        <w:spacing w:after="10"/>
        <w:ind w:left="0" w:firstLine="0"/>
      </w:pPr>
      <w:r>
        <w:tab/>
      </w:r>
      <w:r>
        <w:rPr>
          <w:i/>
        </w:rPr>
        <w:t xml:space="preserve"> </w:t>
      </w:r>
      <w:r>
        <w:rPr>
          <w:i/>
        </w:rPr>
        <w:tab/>
        <w:t>Tool</w:t>
      </w:r>
      <w:r>
        <w:t xml:space="preserve">.FORM_TOOL </w:t>
      </w:r>
    </w:p>
    <w:p w14:paraId="79D47221" w14:textId="77777777" w:rsidR="003C4002" w:rsidRDefault="004A3B3B">
      <w:pPr>
        <w:tabs>
          <w:tab w:val="center" w:pos="283"/>
          <w:tab w:val="center" w:pos="1721"/>
        </w:tabs>
        <w:spacing w:after="10"/>
        <w:ind w:left="0" w:firstLine="0"/>
      </w:pPr>
      <w:r>
        <w:tab/>
      </w:r>
      <w:r>
        <w:rPr>
          <w:i/>
        </w:rPr>
        <w:t xml:space="preserve"> </w:t>
      </w:r>
      <w:r>
        <w:rPr>
          <w:i/>
        </w:rPr>
        <w:tab/>
        <w:t>Tool</w:t>
      </w:r>
      <w:r>
        <w:t xml:space="preserve">.DIAMOND_DRAG </w:t>
      </w:r>
    </w:p>
    <w:p w14:paraId="662B5811" w14:textId="77777777" w:rsidR="003C4002" w:rsidRDefault="004A3B3B">
      <w:pPr>
        <w:tabs>
          <w:tab w:val="center" w:pos="283"/>
          <w:tab w:val="center" w:pos="2272"/>
        </w:tabs>
        <w:spacing w:after="10"/>
        <w:ind w:left="0" w:firstLine="0"/>
      </w:pPr>
      <w:r>
        <w:tab/>
      </w:r>
      <w:r>
        <w:rPr>
          <w:i/>
        </w:rPr>
        <w:t xml:space="preserve"> </w:t>
      </w:r>
      <w:r>
        <w:rPr>
          <w:i/>
        </w:rPr>
        <w:tab/>
        <w:t>Tool</w:t>
      </w:r>
      <w:r>
        <w:t xml:space="preserve">.RADIUSED_FLAT_ENGRAVING </w:t>
      </w:r>
    </w:p>
    <w:p w14:paraId="27DE7C96" w14:textId="77777777" w:rsidR="003C4002" w:rsidRDefault="004A3B3B">
      <w:pPr>
        <w:spacing w:after="0" w:line="259" w:lineRule="auto"/>
        <w:ind w:left="283" w:firstLine="0"/>
      </w:pPr>
      <w:r>
        <w:t xml:space="preserve"> </w:t>
      </w:r>
    </w:p>
    <w:p w14:paraId="1D5E5C5D" w14:textId="77777777" w:rsidR="003C4002" w:rsidRDefault="004A3B3B">
      <w:pPr>
        <w:spacing w:after="0" w:line="259" w:lineRule="auto"/>
        <w:ind w:left="0" w:firstLine="0"/>
      </w:pPr>
      <w:r>
        <w:t xml:space="preserve"> </w:t>
      </w:r>
      <w:r>
        <w:tab/>
      </w:r>
      <w:r>
        <w:rPr>
          <w:rFonts w:ascii="Cambria" w:eastAsia="Cambria" w:hAnsi="Cambria" w:cs="Cambria"/>
          <w:b/>
          <w:color w:val="4F81BD"/>
        </w:rPr>
        <w:t xml:space="preserve"> </w:t>
      </w:r>
    </w:p>
    <w:p w14:paraId="480A1568" w14:textId="77777777" w:rsidR="003C4002" w:rsidRDefault="004A3B3B">
      <w:pPr>
        <w:spacing w:after="5" w:line="267" w:lineRule="auto"/>
        <w:ind w:left="-5"/>
      </w:pPr>
      <w:r>
        <w:rPr>
          <w:rFonts w:ascii="Cambria" w:eastAsia="Cambria" w:hAnsi="Cambria" w:cs="Cambria"/>
          <w:b/>
          <w:color w:val="4F81BD"/>
        </w:rPr>
        <w:t xml:space="preserve">:ClearToolPickerValidToolType(string element_ id) </w:t>
      </w:r>
    </w:p>
    <w:p w14:paraId="45E40468" w14:textId="77777777" w:rsidR="003C4002" w:rsidRDefault="004A3B3B">
      <w:pPr>
        <w:spacing w:after="225"/>
        <w:ind w:left="-5" w:right="9"/>
      </w:pPr>
      <w:r>
        <w:t xml:space="preserve">Used to clear list of valid tool types for the tool databse.  </w:t>
      </w:r>
    </w:p>
    <w:p w14:paraId="5789EA83" w14:textId="77777777" w:rsidR="003C4002" w:rsidRDefault="004A3B3B">
      <w:pPr>
        <w:spacing w:after="194"/>
        <w:ind w:left="293" w:right="9"/>
      </w:pPr>
      <w:r>
        <w:rPr>
          <w:i/>
        </w:rPr>
        <w:t xml:space="preserve">element_id </w:t>
      </w:r>
      <w:r>
        <w:t xml:space="preserve">-string –Id of the toolpicker element in HTML to clear  (id=”element_id” in HTML). The button MUST have class = “ToolPicker” </w:t>
      </w:r>
    </w:p>
    <w:p w14:paraId="60F69089" w14:textId="77777777" w:rsidR="003C4002" w:rsidRDefault="004A3B3B">
      <w:pPr>
        <w:spacing w:after="5" w:line="267" w:lineRule="auto"/>
        <w:ind w:left="-5"/>
      </w:pPr>
      <w:r>
        <w:rPr>
          <w:rFonts w:ascii="Cambria" w:eastAsia="Cambria" w:hAnsi="Cambria" w:cs="Cambria"/>
          <w:b/>
          <w:color w:val="4F81BD"/>
        </w:rPr>
        <w:t xml:space="preserve">:GetCheckBox(string id) </w:t>
      </w:r>
    </w:p>
    <w:p w14:paraId="6E13B5A7" w14:textId="77777777" w:rsidR="003C4002" w:rsidRDefault="004A3B3B">
      <w:pPr>
        <w:spacing w:after="61" w:line="364" w:lineRule="auto"/>
        <w:ind w:left="-5" w:right="9"/>
      </w:pPr>
      <w:r>
        <w:t>Returns a bool containing curre</w:t>
      </w:r>
      <w:r>
        <w:t xml:space="preserve">nt value of a check box  in the HTML with id=”element_id” . The field must have been created with a previous call to AddCheckBox before the dialog was displayed. </w:t>
      </w:r>
      <w:r>
        <w:rPr>
          <w:i/>
        </w:rPr>
        <w:t xml:space="preserve">element_id </w:t>
      </w:r>
      <w:r>
        <w:t xml:space="preserve">-string –Id of the element in HTML to get to value for (id=” element_id” in HTML) </w:t>
      </w:r>
    </w:p>
    <w:p w14:paraId="052CB85D" w14:textId="77777777" w:rsidR="003C4002" w:rsidRDefault="004A3B3B">
      <w:pPr>
        <w:spacing w:after="5" w:line="267" w:lineRule="auto"/>
        <w:ind w:left="-5"/>
      </w:pPr>
      <w:r>
        <w:rPr>
          <w:rFonts w:ascii="Cambria" w:eastAsia="Cambria" w:hAnsi="Cambria" w:cs="Cambria"/>
          <w:b/>
          <w:color w:val="4F81BD"/>
        </w:rPr>
        <w:t xml:space="preserve">:GetDropDownListValue(string id) </w:t>
      </w:r>
    </w:p>
    <w:p w14:paraId="1FA98275" w14:textId="77777777" w:rsidR="003C4002" w:rsidRDefault="004A3B3B">
      <w:pPr>
        <w:spacing w:after="222"/>
        <w:ind w:left="-5" w:right="9"/>
      </w:pPr>
      <w:r>
        <w:t xml:space="preserve">Returns a string containing current value of a dropdown list (select element)  in the HTML with id=”element_id” . The field must have been created with a previous call to AddDropDownList before the dialog was displayed. </w:t>
      </w:r>
    </w:p>
    <w:p w14:paraId="44FE7E99" w14:textId="77777777" w:rsidR="003C4002" w:rsidRDefault="004A3B3B">
      <w:pPr>
        <w:spacing w:after="189"/>
        <w:ind w:left="293" w:right="9"/>
      </w:pPr>
      <w:r>
        <w:rPr>
          <w:i/>
        </w:rPr>
        <w:t xml:space="preserve">element_id </w:t>
      </w:r>
      <w:r>
        <w:t xml:space="preserve">-string –Id of the element in HTML to get  value for (id=” element_id” in HTML) </w:t>
      </w:r>
    </w:p>
    <w:p w14:paraId="724B80FB" w14:textId="77777777" w:rsidR="003C4002" w:rsidRDefault="004A3B3B">
      <w:pPr>
        <w:spacing w:after="5" w:line="267" w:lineRule="auto"/>
        <w:ind w:left="-5"/>
      </w:pPr>
      <w:r>
        <w:rPr>
          <w:rFonts w:ascii="Cambria" w:eastAsia="Cambria" w:hAnsi="Cambria" w:cs="Cambria"/>
          <w:b/>
          <w:color w:val="4F81BD"/>
        </w:rPr>
        <w:t xml:space="preserve">:GetDoubleField(string id) </w:t>
      </w:r>
    </w:p>
    <w:p w14:paraId="55A00F60" w14:textId="77777777" w:rsidR="003C4002" w:rsidRDefault="004A3B3B">
      <w:pPr>
        <w:spacing w:after="222"/>
        <w:ind w:left="-5" w:right="9"/>
      </w:pPr>
      <w:r>
        <w:lastRenderedPageBreak/>
        <w:t>Returns a double containing current value of a text input box displaying a double value in the HTML with id=”element_id” . The field mus</w:t>
      </w:r>
      <w:r>
        <w:t xml:space="preserve">t have been created with a previous call to AddDoubleField before the dialog was displayed. </w:t>
      </w:r>
    </w:p>
    <w:p w14:paraId="787AA8D1" w14:textId="77777777" w:rsidR="003C4002" w:rsidRDefault="004A3B3B">
      <w:pPr>
        <w:spacing w:after="189"/>
        <w:ind w:left="293" w:right="9"/>
      </w:pPr>
      <w:r>
        <w:rPr>
          <w:i/>
        </w:rPr>
        <w:t xml:space="preserve">element_id </w:t>
      </w:r>
      <w:r>
        <w:t xml:space="preserve">-string –Id of the element in HTML to get value for (id=” element_id” in HTML) </w:t>
      </w:r>
    </w:p>
    <w:p w14:paraId="14AB5D0E" w14:textId="77777777" w:rsidR="003C4002" w:rsidRDefault="004A3B3B">
      <w:pPr>
        <w:spacing w:after="5" w:line="267" w:lineRule="auto"/>
        <w:ind w:left="-5"/>
      </w:pPr>
      <w:r>
        <w:rPr>
          <w:rFonts w:ascii="Cambria" w:eastAsia="Cambria" w:hAnsi="Cambria" w:cs="Cambria"/>
          <w:b/>
          <w:color w:val="4F81BD"/>
        </w:rPr>
        <w:t xml:space="preserve">:GetIntegerField(string id) </w:t>
      </w:r>
    </w:p>
    <w:p w14:paraId="0D1D90C5" w14:textId="77777777" w:rsidR="003C4002" w:rsidRDefault="004A3B3B">
      <w:pPr>
        <w:spacing w:after="222"/>
        <w:ind w:left="-5" w:right="9"/>
      </w:pPr>
      <w:r>
        <w:t>Returns an integer containing current value</w:t>
      </w:r>
      <w:r>
        <w:t xml:space="preserve"> of a text input box displaying an integer value  in the HTML with id=”element_id” . The field must have been created with a previous call to AddIntegerField before the dialog was displayed. </w:t>
      </w:r>
    </w:p>
    <w:p w14:paraId="42478F43" w14:textId="77777777" w:rsidR="003C4002" w:rsidRDefault="004A3B3B">
      <w:pPr>
        <w:spacing w:after="189"/>
        <w:ind w:left="293" w:right="9"/>
      </w:pPr>
      <w:r>
        <w:rPr>
          <w:i/>
        </w:rPr>
        <w:t xml:space="preserve">element_id </w:t>
      </w:r>
      <w:r>
        <w:t>-string –Id of the element in HTML to get value for (</w:t>
      </w:r>
      <w:r>
        <w:t xml:space="preserve">id=” element_id” in HTML) </w:t>
      </w:r>
    </w:p>
    <w:p w14:paraId="4E4FD1EF" w14:textId="77777777" w:rsidR="003C4002" w:rsidRDefault="004A3B3B">
      <w:pPr>
        <w:spacing w:after="5" w:line="267" w:lineRule="auto"/>
        <w:ind w:left="-5"/>
      </w:pPr>
      <w:r>
        <w:rPr>
          <w:rFonts w:ascii="Cambria" w:eastAsia="Cambria" w:hAnsi="Cambria" w:cs="Cambria"/>
          <w:b/>
          <w:color w:val="4F81BD"/>
        </w:rPr>
        <w:t xml:space="preserve">:GetLabelField(string id) </w:t>
      </w:r>
    </w:p>
    <w:p w14:paraId="67359A6F" w14:textId="77777777" w:rsidR="003C4002" w:rsidRDefault="004A3B3B">
      <w:pPr>
        <w:spacing w:after="61" w:line="364" w:lineRule="auto"/>
        <w:ind w:left="-5" w:right="9"/>
      </w:pPr>
      <w:r>
        <w:t xml:space="preserve">Returns a string containing current value of an element in the HTML with id=”element_id” . The field must have been created with a previous call to AddLabelField before the dialog was displayed. </w:t>
      </w:r>
      <w:r>
        <w:rPr>
          <w:i/>
        </w:rPr>
        <w:t>element</w:t>
      </w:r>
      <w:r>
        <w:rPr>
          <w:i/>
        </w:rPr>
        <w:t xml:space="preserve">_id </w:t>
      </w:r>
      <w:r>
        <w:t xml:space="preserve">-string –Id of the element in HTML to get value for (id=” element_id” in HTML) </w:t>
      </w:r>
    </w:p>
    <w:p w14:paraId="0E7281A6" w14:textId="77777777" w:rsidR="003C4002" w:rsidRDefault="004A3B3B">
      <w:pPr>
        <w:spacing w:after="5" w:line="267" w:lineRule="auto"/>
        <w:ind w:left="-5"/>
      </w:pPr>
      <w:r>
        <w:rPr>
          <w:rFonts w:ascii="Cambria" w:eastAsia="Cambria" w:hAnsi="Cambria" w:cs="Cambria"/>
          <w:b/>
          <w:color w:val="4F81BD"/>
        </w:rPr>
        <w:t xml:space="preserve">:GetRadioIndex(string id) </w:t>
      </w:r>
    </w:p>
    <w:p w14:paraId="59E4714E" w14:textId="77777777" w:rsidR="003C4002" w:rsidRDefault="004A3B3B">
      <w:pPr>
        <w:spacing w:after="223"/>
        <w:ind w:left="-5" w:right="9"/>
      </w:pPr>
      <w:r>
        <w:t>Returns an integer containing current value of a radio group  in the HTML with id=”element_id” . The field must have been created with a previous</w:t>
      </w:r>
      <w:r>
        <w:t xml:space="preserve"> call to AddRadioGroup before the dialog was displayed. </w:t>
      </w:r>
    </w:p>
    <w:p w14:paraId="2BDB996D" w14:textId="77777777" w:rsidR="003C4002" w:rsidRDefault="004A3B3B">
      <w:pPr>
        <w:spacing w:after="24"/>
        <w:ind w:left="293" w:right="9"/>
      </w:pPr>
      <w:r>
        <w:rPr>
          <w:i/>
        </w:rPr>
        <w:t xml:space="preserve">element_id </w:t>
      </w:r>
      <w:r>
        <w:t xml:space="preserve">-string –Id of the element in HTML to get  value for (id=” element_id” in HTML) </w:t>
      </w:r>
      <w:r>
        <w:rPr>
          <w:rFonts w:ascii="Cambria" w:eastAsia="Cambria" w:hAnsi="Cambria" w:cs="Cambria"/>
          <w:b/>
          <w:color w:val="4F81BD"/>
        </w:rPr>
        <w:t xml:space="preserve">:GetTextField(string id) </w:t>
      </w:r>
    </w:p>
    <w:p w14:paraId="2299A724" w14:textId="77777777" w:rsidR="003C4002" w:rsidRDefault="004A3B3B">
      <w:pPr>
        <w:spacing w:after="222"/>
        <w:ind w:left="-5" w:right="9"/>
      </w:pPr>
      <w:r>
        <w:t xml:space="preserve">Returns a string containing current value of a text input box element in the HTML with id=”element_id” . The field must have been created with a previous call to AddTextField before the dialog was displayed. </w:t>
      </w:r>
    </w:p>
    <w:p w14:paraId="7BADE0EC" w14:textId="77777777" w:rsidR="003C4002" w:rsidRDefault="004A3B3B">
      <w:pPr>
        <w:spacing w:after="10"/>
        <w:ind w:left="293" w:right="9"/>
      </w:pPr>
      <w:r>
        <w:rPr>
          <w:i/>
        </w:rPr>
        <w:t xml:space="preserve">element_id </w:t>
      </w:r>
      <w:r>
        <w:t>-string –Id of the element in HTML t</w:t>
      </w:r>
      <w:r>
        <w:t xml:space="preserve">o get value for (id=” element_id” in HTML) </w:t>
      </w:r>
    </w:p>
    <w:p w14:paraId="589ABD90" w14:textId="77777777" w:rsidR="003C4002" w:rsidRDefault="004A3B3B">
      <w:pPr>
        <w:spacing w:after="179" w:line="259" w:lineRule="auto"/>
        <w:ind w:left="283" w:firstLine="0"/>
      </w:pPr>
      <w:r>
        <w:t xml:space="preserve"> </w:t>
      </w:r>
    </w:p>
    <w:p w14:paraId="436712A8" w14:textId="77777777" w:rsidR="003C4002" w:rsidRDefault="004A3B3B">
      <w:pPr>
        <w:spacing w:after="5" w:line="267" w:lineRule="auto"/>
        <w:ind w:left="-5"/>
      </w:pPr>
      <w:r>
        <w:rPr>
          <w:rFonts w:ascii="Cambria" w:eastAsia="Cambria" w:hAnsi="Cambria" w:cs="Cambria"/>
          <w:b/>
          <w:color w:val="4F81BD"/>
        </w:rPr>
        <w:t xml:space="preserve">:GetTool (string element_ id) </w:t>
      </w:r>
    </w:p>
    <w:p w14:paraId="64438C99" w14:textId="77777777" w:rsidR="003C4002" w:rsidRDefault="004A3B3B">
      <w:pPr>
        <w:spacing w:after="225"/>
        <w:ind w:left="-5" w:right="9"/>
      </w:pPr>
      <w:r>
        <w:t xml:space="preserve">Returns the </w:t>
      </w:r>
      <w:r>
        <w:rPr>
          <w:color w:val="943634"/>
        </w:rPr>
        <w:t>Tool</w:t>
      </w:r>
      <w:r>
        <w:t xml:space="preserve"> selected by the ToolPicker with the passed id. </w:t>
      </w:r>
    </w:p>
    <w:p w14:paraId="0E75B40F" w14:textId="77777777" w:rsidR="003C4002" w:rsidRDefault="004A3B3B">
      <w:pPr>
        <w:spacing w:after="191"/>
        <w:ind w:left="293" w:right="9"/>
      </w:pPr>
      <w:r>
        <w:rPr>
          <w:i/>
        </w:rPr>
        <w:t xml:space="preserve">element_id </w:t>
      </w:r>
      <w:r>
        <w:t>-string –Id of the button element in HTML to use  (id=”element_id” in HTML). The button MUST have class</w:t>
      </w:r>
      <w:r>
        <w:t xml:space="preserve"> = “ToolPicker” </w:t>
      </w:r>
    </w:p>
    <w:p w14:paraId="54895B32" w14:textId="77777777" w:rsidR="003C4002" w:rsidRDefault="004A3B3B">
      <w:pPr>
        <w:spacing w:after="225"/>
        <w:ind w:left="-5" w:right="3966"/>
      </w:pPr>
      <w:r>
        <w:rPr>
          <w:rFonts w:ascii="Cambria" w:eastAsia="Cambria" w:hAnsi="Cambria" w:cs="Cambria"/>
          <w:b/>
          <w:color w:val="4F81BD"/>
        </w:rPr>
        <w:t xml:space="preserve">:SetInnerHtml(string element_ id, string html) </w:t>
      </w:r>
      <w:r>
        <w:t xml:space="preserve">Sets the ‘inner html’ for an element on the dialog.  </w:t>
      </w:r>
    </w:p>
    <w:p w14:paraId="347C6C66" w14:textId="77777777" w:rsidR="003C4002" w:rsidRDefault="004A3B3B">
      <w:pPr>
        <w:spacing w:after="193"/>
        <w:ind w:left="293" w:right="9"/>
      </w:pPr>
      <w:r>
        <w:rPr>
          <w:i/>
        </w:rPr>
        <w:t xml:space="preserve">element_id </w:t>
      </w:r>
      <w:r>
        <w:t xml:space="preserve">-string –Id of the element in HTML to set inner html for (id=” element_id” in HTML) </w:t>
      </w:r>
      <w:r>
        <w:rPr>
          <w:i/>
        </w:rPr>
        <w:t xml:space="preserve">html </w:t>
      </w:r>
      <w:r>
        <w:t>– string – new ‘inner’ html for the el</w:t>
      </w:r>
      <w:r>
        <w:t xml:space="preserve">ement </w:t>
      </w:r>
    </w:p>
    <w:p w14:paraId="245759BA" w14:textId="77777777" w:rsidR="003C4002" w:rsidRDefault="004A3B3B">
      <w:pPr>
        <w:spacing w:after="5" w:line="267" w:lineRule="auto"/>
        <w:ind w:left="-5"/>
      </w:pPr>
      <w:r>
        <w:rPr>
          <w:rFonts w:ascii="Cambria" w:eastAsia="Cambria" w:hAnsi="Cambria" w:cs="Cambria"/>
          <w:b/>
          <w:color w:val="4F81BD"/>
        </w:rPr>
        <w:t xml:space="preserve">:SetOuterHtml(string element_ id, string html) </w:t>
      </w:r>
    </w:p>
    <w:p w14:paraId="4619F1C9" w14:textId="77777777" w:rsidR="003C4002" w:rsidRDefault="004A3B3B">
      <w:pPr>
        <w:spacing w:after="225"/>
        <w:ind w:left="-5" w:right="9"/>
      </w:pPr>
      <w:r>
        <w:lastRenderedPageBreak/>
        <w:t xml:space="preserve">Sets the ‘outer html’ for an element on the dialog. This can replace the complete element definition </w:t>
      </w:r>
    </w:p>
    <w:p w14:paraId="6C5D9537" w14:textId="77777777" w:rsidR="003C4002" w:rsidRDefault="004A3B3B">
      <w:pPr>
        <w:spacing w:after="193"/>
        <w:ind w:left="293" w:right="9"/>
      </w:pPr>
      <w:r>
        <w:rPr>
          <w:i/>
        </w:rPr>
        <w:t xml:space="preserve">element_id </w:t>
      </w:r>
      <w:r>
        <w:t xml:space="preserve">-string –Id of the element in HTML to set outer html for (id=” element_id” in HTML) </w:t>
      </w:r>
      <w:r>
        <w:rPr>
          <w:i/>
        </w:rPr>
        <w:t>html</w:t>
      </w:r>
      <w:r>
        <w:rPr>
          <w:i/>
        </w:rPr>
        <w:t xml:space="preserve"> </w:t>
      </w:r>
      <w:r>
        <w:t xml:space="preserve">– string – new ‘outer’ html for the element </w:t>
      </w:r>
    </w:p>
    <w:p w14:paraId="5D326015" w14:textId="77777777" w:rsidR="003C4002" w:rsidRDefault="004A3B3B">
      <w:pPr>
        <w:spacing w:after="5" w:line="267" w:lineRule="auto"/>
        <w:ind w:left="-5"/>
      </w:pPr>
      <w:r>
        <w:rPr>
          <w:rFonts w:ascii="Cambria" w:eastAsia="Cambria" w:hAnsi="Cambria" w:cs="Cambria"/>
          <w:b/>
          <w:color w:val="4F81BD"/>
        </w:rPr>
        <w:t xml:space="preserve">:UpdateCheckBox(string element_ id, bool value) </w:t>
      </w:r>
    </w:p>
    <w:p w14:paraId="709CDE44" w14:textId="77777777" w:rsidR="003C4002" w:rsidRDefault="004A3B3B">
      <w:pPr>
        <w:spacing w:after="222"/>
        <w:ind w:left="-5" w:right="9"/>
      </w:pPr>
      <w:r>
        <w:t>Update check box in the HTML with id=”element_id”  to passed value. The field must have been created with a previous call to AddCheckBox before the dialog was di</w:t>
      </w:r>
      <w:r>
        <w:t xml:space="preserve">splayed.  This method is used within ‘callbacks’ from the dialog, while the dialog is still visible.  </w:t>
      </w:r>
    </w:p>
    <w:p w14:paraId="4D07D256" w14:textId="77777777" w:rsidR="003C4002" w:rsidRDefault="004A3B3B">
      <w:pPr>
        <w:spacing w:after="0"/>
        <w:ind w:left="293" w:right="312"/>
      </w:pPr>
      <w:r>
        <w:rPr>
          <w:i/>
        </w:rPr>
        <w:t xml:space="preserve">element_id </w:t>
      </w:r>
      <w:r>
        <w:t xml:space="preserve">-string –Id of the element in HTML to set to value (id=”element_id” in HTML) </w:t>
      </w:r>
      <w:r>
        <w:rPr>
          <w:i/>
        </w:rPr>
        <w:t xml:space="preserve">value </w:t>
      </w:r>
      <w:r>
        <w:t xml:space="preserve">– bool – new value to set for element in HTML </w:t>
      </w:r>
    </w:p>
    <w:p w14:paraId="401CFBFE" w14:textId="77777777" w:rsidR="003C4002" w:rsidRDefault="004A3B3B">
      <w:pPr>
        <w:spacing w:after="179" w:line="259" w:lineRule="auto"/>
        <w:ind w:left="283" w:firstLine="0"/>
      </w:pPr>
      <w:r>
        <w:t xml:space="preserve"> </w:t>
      </w:r>
    </w:p>
    <w:p w14:paraId="32FC1571" w14:textId="77777777" w:rsidR="003C4002" w:rsidRDefault="004A3B3B">
      <w:pPr>
        <w:spacing w:after="5" w:line="267" w:lineRule="auto"/>
        <w:ind w:left="-5"/>
      </w:pPr>
      <w:r>
        <w:rPr>
          <w:rFonts w:ascii="Cambria" w:eastAsia="Cambria" w:hAnsi="Cambria" w:cs="Cambria"/>
          <w:b/>
          <w:color w:val="4F81BD"/>
        </w:rPr>
        <w:t xml:space="preserve">:UpdateDropDownListValue(string element_ id, string  value) </w:t>
      </w:r>
    </w:p>
    <w:p w14:paraId="0BCF658C" w14:textId="77777777" w:rsidR="003C4002" w:rsidRDefault="004A3B3B">
      <w:pPr>
        <w:spacing w:after="222"/>
        <w:ind w:left="-5" w:right="9"/>
      </w:pPr>
      <w:r>
        <w:t>Update dropdown list in the HTML with id=”element_id”  to passed value. The field must have been created with a previous call to AddDropDownList before the dialog was displayed and the value bein</w:t>
      </w:r>
      <w:r>
        <w:t xml:space="preserve">g set must be a value that was added to the list using AddDropDownListValue.  This method is used within ‘callbacks’ from the dialog, while the dialog is still visible.  </w:t>
      </w:r>
    </w:p>
    <w:p w14:paraId="2E776901" w14:textId="77777777" w:rsidR="003C4002" w:rsidRDefault="004A3B3B">
      <w:pPr>
        <w:spacing w:after="194"/>
        <w:ind w:left="293" w:right="312"/>
      </w:pPr>
      <w:r>
        <w:rPr>
          <w:i/>
        </w:rPr>
        <w:t xml:space="preserve">element_id </w:t>
      </w:r>
      <w:r>
        <w:t>-string –Id of the element in HTML to set to value (id=”element_id” in HTM</w:t>
      </w:r>
      <w:r>
        <w:t xml:space="preserve">L) </w:t>
      </w:r>
      <w:r>
        <w:rPr>
          <w:i/>
        </w:rPr>
        <w:t xml:space="preserve">value </w:t>
      </w:r>
      <w:r>
        <w:t xml:space="preserve">– string – new value to set for dropdown list </w:t>
      </w:r>
    </w:p>
    <w:p w14:paraId="3604073B" w14:textId="77777777" w:rsidR="003C4002" w:rsidRDefault="004A3B3B">
      <w:pPr>
        <w:spacing w:after="5" w:line="267" w:lineRule="auto"/>
        <w:ind w:left="-5"/>
      </w:pPr>
      <w:r>
        <w:rPr>
          <w:rFonts w:ascii="Cambria" w:eastAsia="Cambria" w:hAnsi="Cambria" w:cs="Cambria"/>
          <w:b/>
          <w:color w:val="4F81BD"/>
        </w:rPr>
        <w:t xml:space="preserve">:UpdateDoubleField(string element_ id, double value) </w:t>
      </w:r>
    </w:p>
    <w:p w14:paraId="5396414B" w14:textId="77777777" w:rsidR="003C4002" w:rsidRDefault="004A3B3B">
      <w:pPr>
        <w:spacing w:after="222"/>
        <w:ind w:left="-5" w:right="9"/>
      </w:pPr>
      <w:r>
        <w:t>Update text input box displaying a double value in the HTML with id=”element_id”  to passed value. The field must have been created with a previou</w:t>
      </w:r>
      <w:r>
        <w:t xml:space="preserve">s call to AddDoubleField before the dialog was displayed.  This method is used within ‘callbacks’ from the dialog, while the dialog is still visible.  </w:t>
      </w:r>
    </w:p>
    <w:p w14:paraId="4653B270" w14:textId="77777777" w:rsidR="003C4002" w:rsidRDefault="004A3B3B">
      <w:pPr>
        <w:spacing w:after="0"/>
        <w:ind w:left="293" w:right="312"/>
      </w:pPr>
      <w:r>
        <w:rPr>
          <w:i/>
        </w:rPr>
        <w:t xml:space="preserve">element_id </w:t>
      </w:r>
      <w:r>
        <w:t>-string –</w:t>
      </w:r>
      <w:r>
        <w:t xml:space="preserve">Id of the element in HTML to set to value (id=”element_id” in HTML) </w:t>
      </w:r>
      <w:r>
        <w:rPr>
          <w:i/>
        </w:rPr>
        <w:t xml:space="preserve">value </w:t>
      </w:r>
      <w:r>
        <w:t xml:space="preserve">– double – new value to set for element in HTML </w:t>
      </w:r>
    </w:p>
    <w:p w14:paraId="13F14483" w14:textId="77777777" w:rsidR="003C4002" w:rsidRDefault="004A3B3B">
      <w:pPr>
        <w:spacing w:after="0" w:line="259" w:lineRule="auto"/>
        <w:ind w:left="283" w:firstLine="0"/>
      </w:pPr>
      <w:r>
        <w:t xml:space="preserve"> </w:t>
      </w:r>
    </w:p>
    <w:p w14:paraId="29DE168E" w14:textId="77777777" w:rsidR="003C4002" w:rsidRDefault="004A3B3B">
      <w:pPr>
        <w:spacing w:after="5" w:line="267" w:lineRule="auto"/>
        <w:ind w:left="-5"/>
      </w:pPr>
      <w:r>
        <w:rPr>
          <w:rFonts w:ascii="Cambria" w:eastAsia="Cambria" w:hAnsi="Cambria" w:cs="Cambria"/>
          <w:b/>
          <w:color w:val="4F81BD"/>
        </w:rPr>
        <w:t xml:space="preserve">:UpdateIntegerField(string element_ id, integer value) </w:t>
      </w:r>
    </w:p>
    <w:p w14:paraId="48140B92" w14:textId="77777777" w:rsidR="003C4002" w:rsidRDefault="004A3B3B">
      <w:pPr>
        <w:spacing w:after="222"/>
        <w:ind w:left="-5" w:right="9"/>
      </w:pPr>
      <w:r>
        <w:t>Update text input box displaying an integer value in the HTML with id=”elem</w:t>
      </w:r>
      <w:r>
        <w:t xml:space="preserve">ent_id”  to passed value. The field must have been created with a previous call to AddIntegerField before the dialog was displayed.  This method is used within ‘callbacks’ from the dialog, while the dialog is still visible.  </w:t>
      </w:r>
    </w:p>
    <w:p w14:paraId="440CAC8A" w14:textId="77777777" w:rsidR="003C4002" w:rsidRDefault="004A3B3B">
      <w:pPr>
        <w:spacing w:after="0"/>
        <w:ind w:left="293" w:right="313"/>
      </w:pPr>
      <w:r>
        <w:rPr>
          <w:i/>
        </w:rPr>
        <w:t xml:space="preserve">element_id </w:t>
      </w:r>
      <w:r>
        <w:t xml:space="preserve">-string –Id of the </w:t>
      </w:r>
      <w:r>
        <w:t xml:space="preserve">element in HTML to set to value (id=”element_id” in HTML) </w:t>
      </w:r>
      <w:r>
        <w:rPr>
          <w:i/>
        </w:rPr>
        <w:t xml:space="preserve">value </w:t>
      </w:r>
      <w:r>
        <w:t xml:space="preserve">– double – new value to set for element in HTML </w:t>
      </w:r>
    </w:p>
    <w:p w14:paraId="3544156E" w14:textId="77777777" w:rsidR="003C4002" w:rsidRDefault="004A3B3B">
      <w:pPr>
        <w:spacing w:after="0" w:line="259" w:lineRule="auto"/>
        <w:ind w:left="283" w:firstLine="0"/>
      </w:pPr>
      <w:r>
        <w:t xml:space="preserve"> </w:t>
      </w:r>
    </w:p>
    <w:p w14:paraId="0FF6FB00" w14:textId="77777777" w:rsidR="003C4002" w:rsidRDefault="004A3B3B">
      <w:pPr>
        <w:spacing w:after="218" w:line="259" w:lineRule="auto"/>
        <w:ind w:left="0" w:firstLine="0"/>
      </w:pPr>
      <w:r>
        <w:t xml:space="preserve"> </w:t>
      </w:r>
    </w:p>
    <w:p w14:paraId="1107E0E8" w14:textId="77777777" w:rsidR="003C4002" w:rsidRDefault="004A3B3B">
      <w:pPr>
        <w:spacing w:after="5" w:line="267" w:lineRule="auto"/>
        <w:ind w:left="-5"/>
      </w:pPr>
      <w:r>
        <w:rPr>
          <w:rFonts w:ascii="Cambria" w:eastAsia="Cambria" w:hAnsi="Cambria" w:cs="Cambria"/>
          <w:b/>
          <w:color w:val="4F81BD"/>
        </w:rPr>
        <w:t xml:space="preserve">:UpdateLabelField(string element_ id, string value) </w:t>
      </w:r>
    </w:p>
    <w:p w14:paraId="764BD6B4" w14:textId="77777777" w:rsidR="003C4002" w:rsidRDefault="004A3B3B">
      <w:pPr>
        <w:spacing w:after="222"/>
        <w:ind w:left="-5" w:right="9"/>
      </w:pPr>
      <w:r>
        <w:t>Update a text element in the HTML with id=”element_id”  to passed value. The field mus</w:t>
      </w:r>
      <w:r>
        <w:t xml:space="preserve">t have been created with a previous call to AddLabelField before the dialog was displayed.  This method is used within ‘callbacks’ from the dialog, while the dialog is still visible.  </w:t>
      </w:r>
    </w:p>
    <w:p w14:paraId="5678C0F5" w14:textId="77777777" w:rsidR="003C4002" w:rsidRDefault="004A3B3B">
      <w:pPr>
        <w:spacing w:after="0"/>
        <w:ind w:left="293" w:right="312"/>
      </w:pPr>
      <w:r>
        <w:rPr>
          <w:i/>
        </w:rPr>
        <w:lastRenderedPageBreak/>
        <w:t xml:space="preserve">element_id </w:t>
      </w:r>
      <w:r>
        <w:t>-string –Id of the element in HTML to set to value (id=”elem</w:t>
      </w:r>
      <w:r>
        <w:t xml:space="preserve">ent_id” in HTML) </w:t>
      </w:r>
      <w:r>
        <w:rPr>
          <w:i/>
        </w:rPr>
        <w:t xml:space="preserve">value </w:t>
      </w:r>
      <w:r>
        <w:t xml:space="preserve">– string – new value to set for element in HTML </w:t>
      </w:r>
    </w:p>
    <w:p w14:paraId="718F63B9" w14:textId="77777777" w:rsidR="003C4002" w:rsidRDefault="004A3B3B">
      <w:pPr>
        <w:spacing w:after="179" w:line="259" w:lineRule="auto"/>
        <w:ind w:left="283" w:firstLine="0"/>
      </w:pPr>
      <w:r>
        <w:t xml:space="preserve"> </w:t>
      </w:r>
    </w:p>
    <w:p w14:paraId="24F19F8D" w14:textId="77777777" w:rsidR="003C4002" w:rsidRDefault="004A3B3B">
      <w:pPr>
        <w:spacing w:after="5" w:line="267" w:lineRule="auto"/>
        <w:ind w:left="-5"/>
      </w:pPr>
      <w:r>
        <w:rPr>
          <w:rFonts w:ascii="Cambria" w:eastAsia="Cambria" w:hAnsi="Cambria" w:cs="Cambria"/>
          <w:b/>
          <w:color w:val="4F81BD"/>
        </w:rPr>
        <w:t xml:space="preserve">:UpdateRadioIndex(string element_ id, integer  index) </w:t>
      </w:r>
    </w:p>
    <w:p w14:paraId="6482BB10" w14:textId="77777777" w:rsidR="003C4002" w:rsidRDefault="004A3B3B">
      <w:pPr>
        <w:spacing w:after="222"/>
        <w:ind w:left="-5" w:right="9"/>
      </w:pPr>
      <w:r>
        <w:t>Update radio group in the HTML with id=”element_id”  to passed value. The field must have been created with a previous call to AddRadioGroup before the dialog was displayed.  This method is used within ‘callbacks’ from the dialog, while the dialog is still</w:t>
      </w:r>
      <w:r>
        <w:t xml:space="preserve"> visible.  </w:t>
      </w:r>
    </w:p>
    <w:p w14:paraId="064F42A9" w14:textId="77777777" w:rsidR="003C4002" w:rsidRDefault="004A3B3B">
      <w:pPr>
        <w:spacing w:after="191"/>
        <w:ind w:left="293" w:right="312"/>
      </w:pPr>
      <w:r>
        <w:rPr>
          <w:i/>
        </w:rPr>
        <w:t xml:space="preserve">element_id </w:t>
      </w:r>
      <w:r>
        <w:t xml:space="preserve">-string –Id of the element in HTML to set to value (id=”element_id” in HTML) </w:t>
      </w:r>
      <w:r>
        <w:rPr>
          <w:i/>
        </w:rPr>
        <w:t xml:space="preserve">value </w:t>
      </w:r>
      <w:r>
        <w:t xml:space="preserve">– integer – new one based index to set for element in HTML </w:t>
      </w:r>
    </w:p>
    <w:p w14:paraId="29BD0BD0" w14:textId="77777777" w:rsidR="003C4002" w:rsidRDefault="004A3B3B">
      <w:pPr>
        <w:spacing w:after="5" w:line="267" w:lineRule="auto"/>
        <w:ind w:left="-5"/>
      </w:pPr>
      <w:r>
        <w:rPr>
          <w:rFonts w:ascii="Cambria" w:eastAsia="Cambria" w:hAnsi="Cambria" w:cs="Cambria"/>
          <w:b/>
          <w:color w:val="4F81BD"/>
        </w:rPr>
        <w:t xml:space="preserve">:UpdateTextField(string element_ id, string value) </w:t>
      </w:r>
    </w:p>
    <w:p w14:paraId="547AE9CD" w14:textId="77777777" w:rsidR="003C4002" w:rsidRDefault="004A3B3B">
      <w:pPr>
        <w:spacing w:after="222"/>
        <w:ind w:left="-5" w:right="9"/>
      </w:pPr>
      <w:r>
        <w:t>Update a text element (text input box)</w:t>
      </w:r>
      <w:r>
        <w:t xml:space="preserve"> in the HTML with id=”element_id”  to passed value. The field must have been created with a previous call to AddTextField before the dialog was displayed.  This method is used within ‘callbacks’ from the dialog, while the dialog is still visible.  </w:t>
      </w:r>
    </w:p>
    <w:p w14:paraId="0A684301" w14:textId="77777777" w:rsidR="003C4002" w:rsidRDefault="004A3B3B">
      <w:pPr>
        <w:spacing w:after="0"/>
        <w:ind w:left="293" w:right="312"/>
      </w:pPr>
      <w:r>
        <w:rPr>
          <w:i/>
        </w:rPr>
        <w:t>element</w:t>
      </w:r>
      <w:r>
        <w:rPr>
          <w:i/>
        </w:rPr>
        <w:t xml:space="preserve">_id </w:t>
      </w:r>
      <w:r>
        <w:t xml:space="preserve">-string –Id of the element in HTML to set to value (id=”element_id” in HTML) </w:t>
      </w:r>
      <w:r>
        <w:rPr>
          <w:i/>
        </w:rPr>
        <w:t xml:space="preserve">value </w:t>
      </w:r>
      <w:r>
        <w:t xml:space="preserve">– string – new value to set for element in HTML </w:t>
      </w:r>
    </w:p>
    <w:p w14:paraId="5CDF358F" w14:textId="77777777" w:rsidR="003C4002" w:rsidRDefault="004A3B3B">
      <w:pPr>
        <w:spacing w:after="219" w:line="259" w:lineRule="auto"/>
        <w:ind w:left="0" w:firstLine="0"/>
      </w:pPr>
      <w:r>
        <w:rPr>
          <w:sz w:val="18"/>
        </w:rPr>
        <w:t xml:space="preserve">   </w:t>
      </w:r>
    </w:p>
    <w:p w14:paraId="7A1691A0" w14:textId="77777777" w:rsidR="003C4002" w:rsidRDefault="004A3B3B">
      <w:pPr>
        <w:spacing w:after="5" w:line="267" w:lineRule="auto"/>
        <w:ind w:left="-5"/>
      </w:pPr>
      <w:r>
        <w:rPr>
          <w:rFonts w:ascii="Cambria" w:eastAsia="Cambria" w:hAnsi="Cambria" w:cs="Cambria"/>
          <w:b/>
          <w:color w:val="4F81BD"/>
        </w:rPr>
        <w:t xml:space="preserve">:UpdateToolPickerField(string element_ id, Tool tool) </w:t>
      </w:r>
    </w:p>
    <w:p w14:paraId="4EDDAFCB" w14:textId="77777777" w:rsidR="003C4002" w:rsidRDefault="004A3B3B">
      <w:pPr>
        <w:spacing w:after="222"/>
        <w:ind w:left="-5" w:right="9"/>
      </w:pPr>
      <w:r>
        <w:t>Update a tool picker element in the HTML with id=”element_id”</w:t>
      </w:r>
      <w:r>
        <w:t xml:space="preserve">  with values from passed tool. The field must have been created with a previous call to AddToolPickerField before the dialog was displayed.  This method is used within ‘callbacks’ from the dialog, while the dialog is still visible if you change a tool val</w:t>
      </w:r>
      <w:r>
        <w:t xml:space="preserve">ue in the handler. </w:t>
      </w:r>
      <w:r>
        <w:rPr>
          <w:color w:val="943634"/>
        </w:rPr>
        <w:t>(Aspire 4.015/ VCP 4.015 and later)</w:t>
      </w:r>
      <w:r>
        <w:t xml:space="preserve"> </w:t>
      </w:r>
    </w:p>
    <w:p w14:paraId="29ADE493" w14:textId="77777777" w:rsidR="003C4002" w:rsidRDefault="004A3B3B">
      <w:pPr>
        <w:spacing w:after="0"/>
        <w:ind w:left="293" w:right="441"/>
      </w:pPr>
      <w:r>
        <w:rPr>
          <w:i/>
        </w:rPr>
        <w:t xml:space="preserve">element_id </w:t>
      </w:r>
      <w:r>
        <w:t xml:space="preserve">-string –Id of the element in HTML to set to value (id=”element_id” in HTML) </w:t>
      </w:r>
      <w:r>
        <w:rPr>
          <w:i/>
        </w:rPr>
        <w:t xml:space="preserve">tool </w:t>
      </w:r>
      <w:r>
        <w:t xml:space="preserve">– Tool –tool with new values to set for element in HTML </w:t>
      </w:r>
    </w:p>
    <w:p w14:paraId="0F26AF7A" w14:textId="77777777" w:rsidR="003C4002" w:rsidRDefault="004A3B3B">
      <w:pPr>
        <w:spacing w:after="232" w:line="259" w:lineRule="auto"/>
        <w:ind w:left="0" w:firstLine="0"/>
      </w:pPr>
      <w:r>
        <w:t xml:space="preserve"> </w:t>
      </w:r>
    </w:p>
    <w:p w14:paraId="5A268727" w14:textId="77777777" w:rsidR="003C4002" w:rsidRDefault="004A3B3B">
      <w:pPr>
        <w:spacing w:after="0" w:line="259" w:lineRule="auto"/>
        <w:ind w:left="0" w:firstLine="0"/>
      </w:pPr>
      <w:r>
        <w:t xml:space="preserve"> </w:t>
      </w:r>
      <w:r>
        <w:tab/>
        <w:t xml:space="preserve"> </w:t>
      </w:r>
    </w:p>
    <w:p w14:paraId="131BC6FA" w14:textId="77777777" w:rsidR="003C4002" w:rsidRDefault="004A3B3B">
      <w:pPr>
        <w:pStyle w:val="Heading1"/>
        <w:ind w:left="-5"/>
      </w:pPr>
      <w:r>
        <w:t xml:space="preserve">FileDialog </w:t>
      </w:r>
    </w:p>
    <w:p w14:paraId="2BAD1633" w14:textId="77777777" w:rsidR="003C4002" w:rsidRDefault="004A3B3B">
      <w:pPr>
        <w:spacing w:after="228"/>
        <w:ind w:left="-5" w:right="9"/>
      </w:pPr>
      <w:r>
        <w:t>This object is used to display e</w:t>
      </w:r>
      <w:r>
        <w:t xml:space="preserve">ither a File Open or a File Save dialog box to the user. </w:t>
      </w:r>
    </w:p>
    <w:p w14:paraId="2A3970E7" w14:textId="77777777" w:rsidR="003C4002" w:rsidRDefault="004A3B3B">
      <w:pPr>
        <w:pStyle w:val="Heading2"/>
        <w:ind w:left="-5"/>
      </w:pPr>
      <w:r>
        <w:t xml:space="preserve">Constructor </w:t>
      </w:r>
    </w:p>
    <w:p w14:paraId="78AD279B" w14:textId="77777777" w:rsidR="003C4002" w:rsidRDefault="004A3B3B">
      <w:pPr>
        <w:spacing w:after="5" w:line="267" w:lineRule="auto"/>
        <w:ind w:left="-5"/>
      </w:pPr>
      <w:r>
        <w:rPr>
          <w:rFonts w:ascii="Cambria" w:eastAsia="Cambria" w:hAnsi="Cambria" w:cs="Cambria"/>
          <w:b/>
          <w:color w:val="4F81BD"/>
        </w:rPr>
        <w:t xml:space="preserve">FileDialog() - Constructor </w:t>
      </w:r>
    </w:p>
    <w:p w14:paraId="25D54F69" w14:textId="77777777" w:rsidR="003C4002" w:rsidRDefault="004A3B3B">
      <w:pPr>
        <w:spacing w:after="10"/>
        <w:ind w:left="-5" w:right="9"/>
      </w:pPr>
      <w:r>
        <w:t xml:space="preserve">Create a new object used for displaying a File Open / Save dialog </w:t>
      </w:r>
    </w:p>
    <w:p w14:paraId="03542A6B" w14:textId="77777777" w:rsidR="003C4002" w:rsidRDefault="004A3B3B">
      <w:pPr>
        <w:spacing w:after="0" w:line="259" w:lineRule="auto"/>
        <w:ind w:left="0" w:firstLine="0"/>
      </w:pPr>
      <w:r>
        <w:t xml:space="preserve"> </w:t>
      </w:r>
    </w:p>
    <w:p w14:paraId="4EEBF1FC" w14:textId="77777777" w:rsidR="003C4002" w:rsidRDefault="004A3B3B">
      <w:pPr>
        <w:spacing w:after="13"/>
        <w:ind w:left="715"/>
      </w:pPr>
      <w:r>
        <w:rPr>
          <w:rFonts w:ascii="Courier New" w:eastAsia="Courier New" w:hAnsi="Courier New" w:cs="Courier New"/>
        </w:rPr>
        <w:t xml:space="preserve">local file_dialog = FileDialog() </w:t>
      </w:r>
    </w:p>
    <w:p w14:paraId="4CAF2358" w14:textId="77777777" w:rsidR="003C4002" w:rsidRDefault="004A3B3B">
      <w:pPr>
        <w:spacing w:after="0" w:line="259" w:lineRule="auto"/>
        <w:ind w:left="0" w:firstLine="0"/>
      </w:pPr>
      <w:r>
        <w:t xml:space="preserve"> </w:t>
      </w:r>
    </w:p>
    <w:p w14:paraId="75EBCCCB" w14:textId="77777777" w:rsidR="003C4002" w:rsidRDefault="004A3B3B">
      <w:pPr>
        <w:pStyle w:val="Heading2"/>
        <w:ind w:left="-5"/>
      </w:pPr>
      <w:r>
        <w:lastRenderedPageBreak/>
        <w:t xml:space="preserve">Methods </w:t>
      </w:r>
    </w:p>
    <w:p w14:paraId="721C822D" w14:textId="77777777" w:rsidR="003C4002" w:rsidRDefault="004A3B3B">
      <w:pPr>
        <w:spacing w:after="13"/>
        <w:ind w:left="-5" w:right="1966"/>
      </w:pPr>
      <w:r>
        <w:rPr>
          <w:rFonts w:ascii="Cambria" w:eastAsia="Cambria" w:hAnsi="Cambria" w:cs="Cambria"/>
          <w:b/>
          <w:color w:val="4F81BD"/>
        </w:rPr>
        <w:t>:</w:t>
      </w:r>
      <w:r>
        <w:rPr>
          <w:rFonts w:ascii="Cambria" w:eastAsia="Cambria" w:hAnsi="Cambria" w:cs="Cambria"/>
          <w:b/>
          <w:color w:val="4F81BD"/>
        </w:rPr>
        <w:t xml:space="preserve">FileOpen(string default_ext,string file_name, string filter)            </w:t>
      </w:r>
      <w:r>
        <w:t xml:space="preserve">Display a File Open dialog – this is used to select an Existing file. </w:t>
      </w:r>
    </w:p>
    <w:p w14:paraId="4ABAF10F" w14:textId="77777777" w:rsidR="003C4002" w:rsidRDefault="004A3B3B">
      <w:pPr>
        <w:spacing w:after="0" w:line="259" w:lineRule="auto"/>
        <w:ind w:left="0" w:firstLine="0"/>
      </w:pPr>
      <w:r>
        <w:t xml:space="preserve"> </w:t>
      </w:r>
    </w:p>
    <w:p w14:paraId="00BE97E8" w14:textId="77777777" w:rsidR="003C4002" w:rsidRDefault="004A3B3B">
      <w:pPr>
        <w:spacing w:after="0"/>
        <w:ind w:left="730" w:right="211"/>
      </w:pPr>
      <w:r>
        <w:rPr>
          <w:i/>
        </w:rPr>
        <w:t>default_ext – string</w:t>
      </w:r>
      <w:r>
        <w:t xml:space="preserve"> – default extension of files to display e.g “txt” </w:t>
      </w:r>
      <w:r>
        <w:rPr>
          <w:i/>
        </w:rPr>
        <w:t xml:space="preserve"> file_name – string</w:t>
      </w:r>
      <w:r>
        <w:t xml:space="preserve"> –path to default fil</w:t>
      </w:r>
      <w:r>
        <w:t xml:space="preserve">e top open. Can just be path or include filename </w:t>
      </w:r>
      <w:r>
        <w:rPr>
          <w:i/>
        </w:rPr>
        <w:t>filter – string</w:t>
      </w:r>
      <w:r>
        <w:t xml:space="preserve"> –filter string to display for dialog file type.</w:t>
      </w:r>
      <w:r>
        <w:rPr>
          <w:i/>
        </w:rPr>
        <w:t xml:space="preserve">The string is build up of pairs of ‘file description’ followed by ‘file extension’ separated by ‘|’. The filter list is terminated by ‘||’ </w:t>
      </w:r>
      <w:r>
        <w:t>. E.g</w:t>
      </w:r>
      <w:r>
        <w:t xml:space="preserve"> “Toolpaths (*.tap) | *.tap||”.</w:t>
      </w:r>
      <w:r>
        <w:rPr>
          <w:i/>
        </w:rPr>
        <w:t xml:space="preserve"> </w:t>
      </w:r>
    </w:p>
    <w:p w14:paraId="2AD64F63" w14:textId="77777777" w:rsidR="003C4002" w:rsidRDefault="004A3B3B">
      <w:pPr>
        <w:spacing w:after="179" w:line="259" w:lineRule="auto"/>
        <w:ind w:left="720" w:firstLine="0"/>
      </w:pPr>
      <w:r>
        <w:t xml:space="preserve"> </w:t>
      </w:r>
    </w:p>
    <w:p w14:paraId="7AB053F7" w14:textId="77777777" w:rsidR="003C4002" w:rsidRDefault="004A3B3B">
      <w:pPr>
        <w:spacing w:after="5" w:line="267" w:lineRule="auto"/>
        <w:ind w:left="-5"/>
      </w:pPr>
      <w:r>
        <w:rPr>
          <w:rFonts w:ascii="Cambria" w:eastAsia="Cambria" w:hAnsi="Cambria" w:cs="Cambria"/>
          <w:b/>
          <w:color w:val="4F81BD"/>
        </w:rPr>
        <w:t xml:space="preserve">:FileSave(string default_ext,string file_name, string filter)            </w:t>
      </w:r>
    </w:p>
    <w:p w14:paraId="59922F9D" w14:textId="77777777" w:rsidR="003C4002" w:rsidRDefault="004A3B3B">
      <w:pPr>
        <w:spacing w:after="0"/>
        <w:ind w:left="-5" w:right="9"/>
      </w:pPr>
      <w:r>
        <w:t xml:space="preserve">Display a File Save dialog – this is usually used to select a new file for saving to but user can choose to overwite an existing file. </w:t>
      </w:r>
    </w:p>
    <w:p w14:paraId="58398C73" w14:textId="77777777" w:rsidR="003C4002" w:rsidRDefault="004A3B3B">
      <w:pPr>
        <w:spacing w:after="0" w:line="259" w:lineRule="auto"/>
        <w:ind w:left="0" w:firstLine="0"/>
      </w:pPr>
      <w:r>
        <w:t xml:space="preserve">  </w:t>
      </w:r>
    </w:p>
    <w:p w14:paraId="32CDFFA1" w14:textId="77777777" w:rsidR="003C4002" w:rsidRDefault="004A3B3B">
      <w:pPr>
        <w:spacing w:after="10"/>
        <w:ind w:left="730" w:right="9"/>
      </w:pPr>
      <w:r>
        <w:rPr>
          <w:i/>
        </w:rPr>
        <w:t>default_</w:t>
      </w:r>
      <w:r>
        <w:rPr>
          <w:i/>
        </w:rPr>
        <w:t>ext – string</w:t>
      </w:r>
      <w:r>
        <w:t xml:space="preserve"> – default extension of files to display e.g “txt” </w:t>
      </w:r>
    </w:p>
    <w:p w14:paraId="23D493E3" w14:textId="77777777" w:rsidR="003C4002" w:rsidRDefault="004A3B3B">
      <w:pPr>
        <w:spacing w:after="0"/>
        <w:ind w:left="730" w:right="328"/>
      </w:pPr>
      <w:r>
        <w:rPr>
          <w:i/>
        </w:rPr>
        <w:t xml:space="preserve"> file_name – string</w:t>
      </w:r>
      <w:r>
        <w:t xml:space="preserve"> –path to default file to save. Can just be path or include filename </w:t>
      </w:r>
      <w:r>
        <w:rPr>
          <w:i/>
        </w:rPr>
        <w:t>filter – string</w:t>
      </w:r>
      <w:r>
        <w:t xml:space="preserve"> –</w:t>
      </w:r>
      <w:r>
        <w:t xml:space="preserve">filter string to display for dialog file type </w:t>
      </w:r>
    </w:p>
    <w:p w14:paraId="2D3A417C" w14:textId="77777777" w:rsidR="003C4002" w:rsidRDefault="004A3B3B">
      <w:pPr>
        <w:spacing w:after="0" w:line="259" w:lineRule="auto"/>
        <w:ind w:left="720" w:firstLine="0"/>
      </w:pPr>
      <w:r>
        <w:t xml:space="preserve"> </w:t>
      </w:r>
    </w:p>
    <w:p w14:paraId="2EEEF99B" w14:textId="77777777" w:rsidR="003C4002" w:rsidRDefault="004A3B3B">
      <w:pPr>
        <w:pStyle w:val="Heading2"/>
        <w:spacing w:after="164"/>
        <w:ind w:left="-5"/>
      </w:pPr>
      <w:r>
        <w:t xml:space="preserve">Example Code </w:t>
      </w:r>
    </w:p>
    <w:p w14:paraId="20EA74B2" w14:textId="77777777" w:rsidR="003C4002" w:rsidRDefault="004A3B3B">
      <w:pPr>
        <w:spacing w:after="4"/>
        <w:ind w:left="-5" w:right="1251"/>
      </w:pPr>
      <w:r>
        <w:rPr>
          <w:rFonts w:ascii="Courier New" w:eastAsia="Courier New" w:hAnsi="Courier New" w:cs="Courier New"/>
          <w:b/>
          <w:sz w:val="18"/>
        </w:rPr>
        <w:t xml:space="preserve">local post_name = dialog:GetDropDownListValue("PostNameSelector"); local toolpath_saver = ToolpathSaver(); </w:t>
      </w:r>
    </w:p>
    <w:p w14:paraId="5D8B8BC8" w14:textId="77777777" w:rsidR="003C4002" w:rsidRDefault="004A3B3B">
      <w:pPr>
        <w:spacing w:after="4"/>
        <w:ind w:left="-5" w:right="2871"/>
      </w:pPr>
      <w:r>
        <w:rPr>
          <w:rFonts w:ascii="Courier New" w:eastAsia="Courier New" w:hAnsi="Courier New" w:cs="Courier New"/>
          <w:b/>
          <w:sz w:val="18"/>
        </w:rPr>
        <w:t xml:space="preserve">local post = toolpath_saver:GetPostWithName(post_name) if post == nil then </w:t>
      </w:r>
    </w:p>
    <w:p w14:paraId="4D7E5D8F" w14:textId="77777777" w:rsidR="003C4002" w:rsidRDefault="004A3B3B">
      <w:pPr>
        <w:spacing w:after="4"/>
        <w:ind w:left="-5" w:right="1468"/>
      </w:pPr>
      <w:r>
        <w:rPr>
          <w:rFonts w:ascii="Courier New" w:eastAsia="Courier New" w:hAnsi="Courier New" w:cs="Courier New"/>
          <w:b/>
          <w:sz w:val="18"/>
        </w:rPr>
        <w:t xml:space="preserve">   Messag</w:t>
      </w:r>
      <w:r>
        <w:rPr>
          <w:rFonts w:ascii="Courier New" w:eastAsia="Courier New" w:hAnsi="Courier New" w:cs="Courier New"/>
          <w:b/>
          <w:sz w:val="18"/>
        </w:rPr>
        <w:t xml:space="preserve">eBox("Failed to load Post Processor with name " .. post_name)    return false end </w:t>
      </w:r>
    </w:p>
    <w:p w14:paraId="03D811FE" w14:textId="77777777" w:rsidR="003C4002" w:rsidRDefault="004A3B3B">
      <w:pPr>
        <w:spacing w:after="0" w:line="259" w:lineRule="auto"/>
        <w:ind w:left="0" w:firstLine="0"/>
      </w:pPr>
      <w:r>
        <w:rPr>
          <w:rFonts w:ascii="Courier New" w:eastAsia="Courier New" w:hAnsi="Courier New" w:cs="Courier New"/>
          <w:b/>
          <w:sz w:val="18"/>
        </w:rPr>
        <w:t xml:space="preserve"> </w:t>
      </w:r>
    </w:p>
    <w:p w14:paraId="1336E4FD" w14:textId="77777777" w:rsidR="003C4002" w:rsidRDefault="004A3B3B">
      <w:pPr>
        <w:spacing w:after="4"/>
        <w:ind w:left="-5" w:right="5463"/>
      </w:pPr>
      <w:r>
        <w:rPr>
          <w:rFonts w:ascii="Courier New" w:eastAsia="Courier New" w:hAnsi="Courier New" w:cs="Courier New"/>
          <w:b/>
          <w:sz w:val="18"/>
        </w:rPr>
        <w:t xml:space="preserve">-- get name for output file local file_dialog = FileDialog() </w:t>
      </w:r>
    </w:p>
    <w:p w14:paraId="3BFB7BBA" w14:textId="77777777" w:rsidR="003C4002" w:rsidRDefault="004A3B3B">
      <w:pPr>
        <w:spacing w:after="4"/>
        <w:ind w:left="-5"/>
      </w:pPr>
      <w:r>
        <w:rPr>
          <w:rFonts w:ascii="Courier New" w:eastAsia="Courier New" w:hAnsi="Courier New" w:cs="Courier New"/>
          <w:b/>
          <w:sz w:val="18"/>
        </w:rPr>
        <w:t xml:space="preserve">local dir = dialog:GetTextField("PostOutputFolderEdit") </w:t>
      </w:r>
    </w:p>
    <w:p w14:paraId="39C662CA" w14:textId="77777777" w:rsidR="003C4002" w:rsidRDefault="004A3B3B">
      <w:pPr>
        <w:spacing w:after="0" w:line="259" w:lineRule="auto"/>
        <w:ind w:left="0" w:firstLine="0"/>
      </w:pPr>
      <w:r>
        <w:rPr>
          <w:rFonts w:ascii="Courier New" w:eastAsia="Courier New" w:hAnsi="Courier New" w:cs="Courier New"/>
          <w:b/>
          <w:sz w:val="18"/>
        </w:rPr>
        <w:t xml:space="preserve"> </w:t>
      </w:r>
      <w:r>
        <w:rPr>
          <w:rFonts w:ascii="Courier New" w:eastAsia="Courier New" w:hAnsi="Courier New" w:cs="Courier New"/>
          <w:b/>
          <w:sz w:val="18"/>
        </w:rPr>
        <w:tab/>
        <w:t xml:space="preserve"> </w:t>
      </w:r>
    </w:p>
    <w:p w14:paraId="0AC8BF85" w14:textId="77777777" w:rsidR="003C4002" w:rsidRDefault="004A3B3B">
      <w:pPr>
        <w:spacing w:after="4"/>
        <w:ind w:left="-5" w:right="1251"/>
      </w:pPr>
      <w:r>
        <w:rPr>
          <w:rFonts w:ascii="Courier New" w:eastAsia="Courier New" w:hAnsi="Courier New" w:cs="Courier New"/>
          <w:b/>
          <w:sz w:val="18"/>
        </w:rPr>
        <w:t>-- MessageBox("Ext = " .. post.Extension .. "\nF</w:t>
      </w:r>
      <w:r>
        <w:rPr>
          <w:rFonts w:ascii="Courier New" w:eastAsia="Courier New" w:hAnsi="Courier New" w:cs="Courier New"/>
          <w:b/>
          <w:sz w:val="18"/>
        </w:rPr>
        <w:t xml:space="preserve">older = " .. dir)  local file_filter = "Toolpaths (*." .. post.Extension .. ")|" ..  </w:t>
      </w:r>
    </w:p>
    <w:p w14:paraId="52680684" w14:textId="77777777" w:rsidR="003C4002" w:rsidRDefault="004A3B3B">
      <w:pPr>
        <w:spacing w:after="4"/>
        <w:ind w:left="-5"/>
      </w:pPr>
      <w:r>
        <w:rPr>
          <w:rFonts w:ascii="Courier New" w:eastAsia="Courier New" w:hAnsi="Courier New" w:cs="Courier New"/>
          <w:b/>
          <w:sz w:val="18"/>
        </w:rPr>
        <w:t xml:space="preserve">                     “*.” .. post.Extension .. "||" </w:t>
      </w:r>
    </w:p>
    <w:p w14:paraId="7BCECE71" w14:textId="77777777" w:rsidR="003C4002" w:rsidRDefault="004A3B3B">
      <w:pPr>
        <w:spacing w:after="0" w:line="259" w:lineRule="auto"/>
        <w:ind w:left="0" w:firstLine="0"/>
      </w:pPr>
      <w:r>
        <w:rPr>
          <w:rFonts w:ascii="Courier New" w:eastAsia="Courier New" w:hAnsi="Courier New" w:cs="Courier New"/>
          <w:b/>
          <w:sz w:val="18"/>
        </w:rPr>
        <w:t xml:space="preserve"> </w:t>
      </w:r>
    </w:p>
    <w:p w14:paraId="47D2B2BF" w14:textId="77777777" w:rsidR="003C4002" w:rsidRDefault="004A3B3B">
      <w:pPr>
        <w:spacing w:after="4"/>
        <w:ind w:left="-5"/>
      </w:pPr>
      <w:r>
        <w:rPr>
          <w:rFonts w:ascii="Courier New" w:eastAsia="Courier New" w:hAnsi="Courier New" w:cs="Courier New"/>
          <w:b/>
          <w:sz w:val="18"/>
        </w:rPr>
        <w:t xml:space="preserve">if not file_dialog:FileSave( post.Extension, dir .. "\\*" , file_filter ) then </w:t>
      </w:r>
    </w:p>
    <w:p w14:paraId="7920203A" w14:textId="77777777" w:rsidR="003C4002" w:rsidRDefault="004A3B3B">
      <w:pPr>
        <w:spacing w:after="27"/>
        <w:ind w:left="-5" w:right="4276"/>
      </w:pPr>
      <w:r>
        <w:rPr>
          <w:rFonts w:ascii="Courier New" w:eastAsia="Courier New" w:hAnsi="Courier New" w:cs="Courier New"/>
          <w:b/>
          <w:sz w:val="18"/>
        </w:rPr>
        <w:t xml:space="preserve">   MessageBox("No file to save to s</w:t>
      </w:r>
      <w:r>
        <w:rPr>
          <w:rFonts w:ascii="Courier New" w:eastAsia="Courier New" w:hAnsi="Courier New" w:cs="Courier New"/>
          <w:b/>
          <w:sz w:val="18"/>
        </w:rPr>
        <w:t xml:space="preserve">elected")    return false end </w:t>
      </w:r>
    </w:p>
    <w:p w14:paraId="60813EEA" w14:textId="77777777" w:rsidR="003C4002" w:rsidRDefault="004A3B3B">
      <w:pPr>
        <w:spacing w:after="0" w:line="259" w:lineRule="auto"/>
        <w:ind w:left="0" w:firstLine="0"/>
      </w:pPr>
      <w:r>
        <w:rPr>
          <w:rFonts w:ascii="Courier New" w:eastAsia="Courier New" w:hAnsi="Courier New" w:cs="Courier New"/>
          <w:b/>
          <w:sz w:val="18"/>
        </w:rPr>
        <w:t xml:space="preserve"> </w:t>
      </w:r>
      <w:r>
        <w:rPr>
          <w:rFonts w:ascii="Courier New" w:eastAsia="Courier New" w:hAnsi="Courier New" w:cs="Courier New"/>
          <w:b/>
          <w:sz w:val="18"/>
        </w:rPr>
        <w:tab/>
        <w:t xml:space="preserve"> </w:t>
      </w:r>
    </w:p>
    <w:p w14:paraId="59577BEF" w14:textId="77777777" w:rsidR="003C4002" w:rsidRDefault="004A3B3B">
      <w:pPr>
        <w:spacing w:after="0" w:line="259" w:lineRule="auto"/>
        <w:ind w:left="0" w:firstLine="0"/>
      </w:pPr>
      <w:r>
        <w:rPr>
          <w:rFonts w:ascii="Courier New" w:eastAsia="Courier New" w:hAnsi="Courier New" w:cs="Courier New"/>
          <w:b/>
          <w:sz w:val="18"/>
        </w:rPr>
        <w:t xml:space="preserve"> </w:t>
      </w:r>
    </w:p>
    <w:p w14:paraId="0C3A735E" w14:textId="77777777" w:rsidR="003C4002" w:rsidRDefault="004A3B3B">
      <w:pPr>
        <w:spacing w:after="52"/>
        <w:ind w:left="-5"/>
      </w:pPr>
      <w:r>
        <w:rPr>
          <w:rFonts w:ascii="Courier New" w:eastAsia="Courier New" w:hAnsi="Courier New" w:cs="Courier New"/>
          <w:b/>
          <w:sz w:val="18"/>
        </w:rPr>
        <w:t xml:space="preserve">local output_path = file_dialog.PathName </w:t>
      </w:r>
    </w:p>
    <w:p w14:paraId="39689412" w14:textId="77777777" w:rsidR="003C4002" w:rsidRDefault="004A3B3B">
      <w:pPr>
        <w:spacing w:after="0" w:line="259" w:lineRule="auto"/>
        <w:ind w:left="720" w:firstLine="0"/>
      </w:pPr>
      <w:r>
        <w:t xml:space="preserve"> </w:t>
      </w:r>
    </w:p>
    <w:p w14:paraId="7C0555D8" w14:textId="77777777" w:rsidR="003C4002" w:rsidRDefault="004A3B3B">
      <w:pPr>
        <w:spacing w:after="0" w:line="259" w:lineRule="auto"/>
        <w:ind w:left="0" w:firstLine="0"/>
      </w:pPr>
      <w:r>
        <w:t xml:space="preserve"> </w:t>
      </w:r>
    </w:p>
    <w:p w14:paraId="73BB4177" w14:textId="77777777" w:rsidR="003C4002" w:rsidRDefault="004A3B3B">
      <w:pPr>
        <w:pStyle w:val="Heading1"/>
        <w:ind w:left="-5"/>
      </w:pPr>
      <w:r>
        <w:t xml:space="preserve">DirectoryReader </w:t>
      </w:r>
    </w:p>
    <w:p w14:paraId="71CB7820" w14:textId="77777777" w:rsidR="003C4002" w:rsidRDefault="004A3B3B">
      <w:pPr>
        <w:spacing w:after="228"/>
        <w:ind w:left="-5" w:right="9"/>
      </w:pPr>
      <w:r>
        <w:t xml:space="preserve">This object is used to build a list of files and directories matching various criteria. </w:t>
      </w:r>
    </w:p>
    <w:p w14:paraId="25CC543F" w14:textId="77777777" w:rsidR="003C4002" w:rsidRDefault="004A3B3B">
      <w:pPr>
        <w:pStyle w:val="Heading2"/>
        <w:ind w:left="-5"/>
      </w:pPr>
      <w:r>
        <w:lastRenderedPageBreak/>
        <w:t xml:space="preserve">Constructor </w:t>
      </w:r>
    </w:p>
    <w:p w14:paraId="2AC8A8AA" w14:textId="77777777" w:rsidR="003C4002" w:rsidRDefault="004A3B3B">
      <w:pPr>
        <w:spacing w:after="5" w:line="267" w:lineRule="auto"/>
        <w:ind w:left="-5"/>
      </w:pPr>
      <w:r>
        <w:rPr>
          <w:rFonts w:ascii="Cambria" w:eastAsia="Cambria" w:hAnsi="Cambria" w:cs="Cambria"/>
          <w:b/>
          <w:color w:val="4F81BD"/>
        </w:rPr>
        <w:t xml:space="preserve">DirectoryReader() - Constructor </w:t>
      </w:r>
    </w:p>
    <w:p w14:paraId="6EFB48F0" w14:textId="77777777" w:rsidR="003C4002" w:rsidRDefault="004A3B3B">
      <w:pPr>
        <w:spacing w:after="10"/>
        <w:ind w:left="-5" w:right="9"/>
      </w:pPr>
      <w:r>
        <w:t xml:space="preserve">Create a new object used for building lists of files </w:t>
      </w:r>
    </w:p>
    <w:p w14:paraId="392A0E75" w14:textId="77777777" w:rsidR="003C4002" w:rsidRDefault="004A3B3B">
      <w:pPr>
        <w:spacing w:after="0" w:line="259" w:lineRule="auto"/>
        <w:ind w:left="0" w:firstLine="0"/>
      </w:pPr>
      <w:r>
        <w:t xml:space="preserve"> </w:t>
      </w:r>
    </w:p>
    <w:p w14:paraId="1D796E4E" w14:textId="77777777" w:rsidR="003C4002" w:rsidRDefault="004A3B3B">
      <w:pPr>
        <w:spacing w:after="13"/>
        <w:ind w:left="715"/>
      </w:pPr>
      <w:r>
        <w:rPr>
          <w:rFonts w:ascii="Courier New" w:eastAsia="Courier New" w:hAnsi="Courier New" w:cs="Courier New"/>
        </w:rPr>
        <w:t xml:space="preserve">local dir_reader = DirectoryReader() </w:t>
      </w:r>
    </w:p>
    <w:p w14:paraId="56896AF8" w14:textId="77777777" w:rsidR="003C4002" w:rsidRDefault="004A3B3B">
      <w:pPr>
        <w:spacing w:after="0" w:line="259" w:lineRule="auto"/>
        <w:ind w:left="0" w:firstLine="0"/>
      </w:pPr>
      <w:r>
        <w:t xml:space="preserve"> </w:t>
      </w:r>
    </w:p>
    <w:p w14:paraId="70D9949E" w14:textId="77777777" w:rsidR="003C4002" w:rsidRDefault="004A3B3B">
      <w:pPr>
        <w:pStyle w:val="Heading2"/>
        <w:ind w:left="-5"/>
      </w:pPr>
      <w:r>
        <w:t xml:space="preserve">Methods </w:t>
      </w:r>
    </w:p>
    <w:p w14:paraId="66275A25" w14:textId="77777777" w:rsidR="003C4002" w:rsidRDefault="004A3B3B">
      <w:pPr>
        <w:spacing w:after="5" w:line="267" w:lineRule="auto"/>
        <w:ind w:left="-5" w:right="3006"/>
      </w:pPr>
      <w:r>
        <w:rPr>
          <w:rFonts w:ascii="Cambria" w:eastAsia="Cambria" w:hAnsi="Cambria" w:cs="Cambria"/>
          <w:b/>
          <w:color w:val="4F81BD"/>
        </w:rPr>
        <w:t xml:space="preserve">:BuildDirectoryList(string dir_path, bool recurse)            </w:t>
      </w:r>
      <w:r>
        <w:t xml:space="preserve">Build a list of directories we will search for files </w:t>
      </w:r>
    </w:p>
    <w:p w14:paraId="0EBA3B40" w14:textId="77777777" w:rsidR="003C4002" w:rsidRDefault="004A3B3B">
      <w:pPr>
        <w:spacing w:after="0" w:line="259" w:lineRule="auto"/>
        <w:ind w:left="0" w:firstLine="0"/>
      </w:pPr>
      <w:r>
        <w:t xml:space="preserve"> </w:t>
      </w:r>
    </w:p>
    <w:p w14:paraId="197FB8C1" w14:textId="77777777" w:rsidR="003C4002" w:rsidRDefault="004A3B3B">
      <w:pPr>
        <w:spacing w:after="193"/>
        <w:ind w:left="730" w:right="3326"/>
      </w:pPr>
      <w:r>
        <w:rPr>
          <w:i/>
        </w:rPr>
        <w:t>dir_path – string</w:t>
      </w:r>
      <w:r>
        <w:t xml:space="preserve"> – path to build list of files from </w:t>
      </w:r>
      <w:r>
        <w:rPr>
          <w:i/>
        </w:rPr>
        <w:t>recurse – bool</w:t>
      </w:r>
      <w:r>
        <w:t xml:space="preserve"> – </w:t>
      </w:r>
      <w:r>
        <w:t xml:space="preserve">if true include sub directories as well </w:t>
      </w:r>
    </w:p>
    <w:p w14:paraId="53DF87EC" w14:textId="77777777" w:rsidR="003C4002" w:rsidRDefault="004A3B3B">
      <w:pPr>
        <w:spacing w:after="5" w:line="267" w:lineRule="auto"/>
        <w:ind w:left="-5"/>
      </w:pPr>
      <w:r>
        <w:rPr>
          <w:rFonts w:ascii="Cambria" w:eastAsia="Cambria" w:hAnsi="Cambria" w:cs="Cambria"/>
          <w:b/>
          <w:color w:val="4F81BD"/>
        </w:rPr>
        <w:t xml:space="preserve">:ClearDirs()            </w:t>
      </w:r>
    </w:p>
    <w:p w14:paraId="416E5156" w14:textId="77777777" w:rsidR="003C4002" w:rsidRDefault="004A3B3B">
      <w:pPr>
        <w:spacing w:after="228"/>
        <w:ind w:left="-5" w:right="9"/>
      </w:pPr>
      <w:r>
        <w:t xml:space="preserve">Clear list of directories </w:t>
      </w:r>
    </w:p>
    <w:p w14:paraId="40331999" w14:textId="77777777" w:rsidR="003C4002" w:rsidRDefault="004A3B3B">
      <w:pPr>
        <w:spacing w:after="5" w:line="267" w:lineRule="auto"/>
        <w:ind w:left="-5"/>
      </w:pPr>
      <w:r>
        <w:rPr>
          <w:rFonts w:ascii="Cambria" w:eastAsia="Cambria" w:hAnsi="Cambria" w:cs="Cambria"/>
          <w:b/>
          <w:color w:val="4F81BD"/>
        </w:rPr>
        <w:t xml:space="preserve">:ClearFiles()            </w:t>
      </w:r>
    </w:p>
    <w:p w14:paraId="0369D5C2" w14:textId="77777777" w:rsidR="003C4002" w:rsidRDefault="004A3B3B">
      <w:pPr>
        <w:spacing w:after="228"/>
        <w:ind w:left="-5" w:right="9"/>
      </w:pPr>
      <w:r>
        <w:t xml:space="preserve">Clear list of files </w:t>
      </w:r>
    </w:p>
    <w:p w14:paraId="0E3A186B" w14:textId="77777777" w:rsidR="003C4002" w:rsidRDefault="004A3B3B">
      <w:pPr>
        <w:spacing w:after="5" w:line="267" w:lineRule="auto"/>
        <w:ind w:left="-5"/>
      </w:pPr>
      <w:r>
        <w:rPr>
          <w:rFonts w:ascii="Cambria" w:eastAsia="Cambria" w:hAnsi="Cambria" w:cs="Cambria"/>
          <w:b/>
          <w:color w:val="4F81BD"/>
        </w:rPr>
        <w:t xml:space="preserve">:DirAtIndex(integer index)            </w:t>
      </w:r>
    </w:p>
    <w:p w14:paraId="65C78966" w14:textId="77777777" w:rsidR="003C4002" w:rsidRDefault="004A3B3B">
      <w:pPr>
        <w:spacing w:after="225"/>
        <w:ind w:left="-5" w:right="9"/>
      </w:pPr>
      <w:r>
        <w:t xml:space="preserve">Return </w:t>
      </w:r>
      <w:r>
        <w:rPr>
          <w:i/>
          <w:color w:val="943634"/>
        </w:rPr>
        <w:t>DirectoryEntry</w:t>
      </w:r>
      <w:r>
        <w:t xml:space="preserve"> for directory at passed index </w:t>
      </w:r>
    </w:p>
    <w:p w14:paraId="32EF07AA" w14:textId="77777777" w:rsidR="003C4002" w:rsidRDefault="004A3B3B">
      <w:pPr>
        <w:spacing w:after="194"/>
        <w:ind w:left="730" w:right="1620"/>
      </w:pPr>
      <w:r>
        <w:rPr>
          <w:i/>
        </w:rPr>
        <w:t>index – integer</w:t>
      </w:r>
      <w:r>
        <w:t xml:space="preserve"> – index </w:t>
      </w:r>
      <w:r>
        <w:t xml:space="preserve">of directory entry to get. Entries are indexed from   1 to </w:t>
      </w:r>
      <w:r>
        <w:rPr>
          <w:i/>
        </w:rPr>
        <w:t>:NumberOfDirs</w:t>
      </w:r>
      <w:r>
        <w:t xml:space="preserve">() </w:t>
      </w:r>
    </w:p>
    <w:p w14:paraId="1705D708" w14:textId="77777777" w:rsidR="003C4002" w:rsidRDefault="004A3B3B">
      <w:pPr>
        <w:spacing w:after="5" w:line="267" w:lineRule="auto"/>
        <w:ind w:left="-5"/>
      </w:pPr>
      <w:r>
        <w:rPr>
          <w:rFonts w:ascii="Cambria" w:eastAsia="Cambria" w:hAnsi="Cambria" w:cs="Cambria"/>
          <w:b/>
          <w:color w:val="4F81BD"/>
        </w:rPr>
        <w:t xml:space="preserve">:FileAtIndex(integer index)            </w:t>
      </w:r>
    </w:p>
    <w:p w14:paraId="56171251" w14:textId="77777777" w:rsidR="003C4002" w:rsidRDefault="004A3B3B">
      <w:pPr>
        <w:spacing w:after="0" w:line="453" w:lineRule="auto"/>
        <w:ind w:left="705" w:right="346" w:hanging="720"/>
      </w:pPr>
      <w:r>
        <w:t xml:space="preserve">Return </w:t>
      </w:r>
      <w:r>
        <w:rPr>
          <w:i/>
          <w:color w:val="943634"/>
        </w:rPr>
        <w:t>FileEntry</w:t>
      </w:r>
      <w:r>
        <w:t xml:space="preserve"> for file at passed index </w:t>
      </w:r>
      <w:r>
        <w:rPr>
          <w:i/>
        </w:rPr>
        <w:t>index – integer</w:t>
      </w:r>
      <w:r>
        <w:t xml:space="preserve"> – index of file entry to get. Entries are indexed from 1 to </w:t>
      </w:r>
      <w:r>
        <w:rPr>
          <w:i/>
        </w:rPr>
        <w:t>:NumberOfFiles</w:t>
      </w:r>
      <w:r>
        <w:t xml:space="preserve">() </w:t>
      </w:r>
    </w:p>
    <w:p w14:paraId="4E26810C" w14:textId="77777777" w:rsidR="003C4002" w:rsidRDefault="004A3B3B">
      <w:pPr>
        <w:spacing w:after="5" w:line="267" w:lineRule="auto"/>
        <w:ind w:left="-5"/>
      </w:pPr>
      <w:r>
        <w:rPr>
          <w:rFonts w:ascii="Cambria" w:eastAsia="Cambria" w:hAnsi="Cambria" w:cs="Cambria"/>
          <w:b/>
          <w:color w:val="4F81BD"/>
        </w:rPr>
        <w:t>:Get</w:t>
      </w:r>
      <w:r>
        <w:rPr>
          <w:rFonts w:ascii="Cambria" w:eastAsia="Cambria" w:hAnsi="Cambria" w:cs="Cambria"/>
          <w:b/>
          <w:color w:val="4F81BD"/>
        </w:rPr>
        <w:t xml:space="preserve">Files(string filter, bool include_files_in_list, bool include_dirs_in_list)            </w:t>
      </w:r>
    </w:p>
    <w:p w14:paraId="3631781C" w14:textId="77777777" w:rsidR="003C4002" w:rsidRDefault="004A3B3B">
      <w:pPr>
        <w:spacing w:after="0"/>
        <w:ind w:left="-5" w:right="9"/>
      </w:pPr>
      <w:r>
        <w:t xml:space="preserve">Add files / directories matching passed filter to list held by this object. Note this method can be called multiple times to add different sets of files </w:t>
      </w:r>
    </w:p>
    <w:p w14:paraId="22D9A057" w14:textId="77777777" w:rsidR="003C4002" w:rsidRDefault="004A3B3B">
      <w:pPr>
        <w:spacing w:after="0" w:line="259" w:lineRule="auto"/>
        <w:ind w:left="0" w:firstLine="0"/>
      </w:pPr>
      <w:r>
        <w:t xml:space="preserve"> </w:t>
      </w:r>
    </w:p>
    <w:p w14:paraId="11E8FF1A" w14:textId="77777777" w:rsidR="003C4002" w:rsidRDefault="004A3B3B">
      <w:pPr>
        <w:spacing w:after="0"/>
        <w:ind w:left="730" w:right="696"/>
      </w:pPr>
      <w:r>
        <w:rPr>
          <w:i/>
        </w:rPr>
        <w:t>filter – str</w:t>
      </w:r>
      <w:r>
        <w:rPr>
          <w:i/>
        </w:rPr>
        <w:t>ing</w:t>
      </w:r>
      <w:r>
        <w:t xml:space="preserve"> – Filter (eg “*.dxf”) to use for finding matching files  </w:t>
      </w:r>
      <w:r>
        <w:rPr>
          <w:i/>
        </w:rPr>
        <w:t xml:space="preserve">include_files_in_list </w:t>
      </w:r>
      <w:r>
        <w:t xml:space="preserve">– </w:t>
      </w:r>
      <w:r>
        <w:rPr>
          <w:i/>
        </w:rPr>
        <w:t>bool</w:t>
      </w:r>
      <w:r>
        <w:t xml:space="preserve">  - if true we collect names of matching files </w:t>
      </w:r>
      <w:r>
        <w:rPr>
          <w:i/>
        </w:rPr>
        <w:t xml:space="preserve">include_dirs_in_list </w:t>
      </w:r>
      <w:r>
        <w:t xml:space="preserve">– </w:t>
      </w:r>
      <w:r>
        <w:rPr>
          <w:i/>
        </w:rPr>
        <w:t>bool</w:t>
      </w:r>
      <w:r>
        <w:t xml:space="preserve">  - if true we collect names of matching directories </w:t>
      </w:r>
    </w:p>
    <w:p w14:paraId="328F4597" w14:textId="77777777" w:rsidR="003C4002" w:rsidRDefault="004A3B3B">
      <w:pPr>
        <w:spacing w:after="180" w:line="259" w:lineRule="auto"/>
        <w:ind w:left="720" w:firstLine="0"/>
      </w:pPr>
      <w:r>
        <w:t xml:space="preserve"> </w:t>
      </w:r>
    </w:p>
    <w:p w14:paraId="3D6D6DB9" w14:textId="77777777" w:rsidR="003C4002" w:rsidRDefault="004A3B3B">
      <w:pPr>
        <w:spacing w:after="5" w:line="267" w:lineRule="auto"/>
        <w:ind w:left="-5"/>
      </w:pPr>
      <w:r>
        <w:rPr>
          <w:rFonts w:ascii="Cambria" w:eastAsia="Cambria" w:hAnsi="Cambria" w:cs="Cambria"/>
          <w:b/>
          <w:color w:val="4F81BD"/>
        </w:rPr>
        <w:t xml:space="preserve">:SortDirs()            </w:t>
      </w:r>
    </w:p>
    <w:p w14:paraId="2A173111" w14:textId="77777777" w:rsidR="003C4002" w:rsidRDefault="004A3B3B">
      <w:pPr>
        <w:spacing w:after="228"/>
        <w:ind w:left="-5" w:right="9"/>
      </w:pPr>
      <w:r>
        <w:t xml:space="preserve">Sort list of directories into alphabetical order </w:t>
      </w:r>
    </w:p>
    <w:p w14:paraId="56C2315E" w14:textId="77777777" w:rsidR="003C4002" w:rsidRDefault="004A3B3B">
      <w:pPr>
        <w:spacing w:after="218" w:line="259" w:lineRule="auto"/>
        <w:ind w:left="0" w:firstLine="0"/>
      </w:pPr>
      <w:r>
        <w:t xml:space="preserve"> </w:t>
      </w:r>
    </w:p>
    <w:p w14:paraId="72ECB4F8" w14:textId="77777777" w:rsidR="003C4002" w:rsidRDefault="004A3B3B">
      <w:pPr>
        <w:spacing w:after="0" w:line="259" w:lineRule="auto"/>
        <w:ind w:left="0" w:firstLine="0"/>
      </w:pPr>
      <w:r>
        <w:lastRenderedPageBreak/>
        <w:t xml:space="preserve"> </w:t>
      </w:r>
    </w:p>
    <w:p w14:paraId="7DE7756B" w14:textId="77777777" w:rsidR="003C4002" w:rsidRDefault="004A3B3B">
      <w:pPr>
        <w:spacing w:after="5" w:line="267" w:lineRule="auto"/>
        <w:ind w:left="-5"/>
      </w:pPr>
      <w:r>
        <w:rPr>
          <w:rFonts w:ascii="Cambria" w:eastAsia="Cambria" w:hAnsi="Cambria" w:cs="Cambria"/>
          <w:b/>
          <w:color w:val="4F81BD"/>
        </w:rPr>
        <w:t xml:space="preserve">:SortFiles(integer sort_order, bool reverse)            </w:t>
      </w:r>
    </w:p>
    <w:p w14:paraId="3390764B" w14:textId="77777777" w:rsidR="003C4002" w:rsidRDefault="004A3B3B">
      <w:pPr>
        <w:spacing w:after="12" w:line="453" w:lineRule="auto"/>
        <w:ind w:left="705" w:right="3039" w:hanging="720"/>
      </w:pPr>
      <w:r>
        <w:t xml:space="preserve">Sort list of files into order </w:t>
      </w:r>
      <w:r>
        <w:rPr>
          <w:i/>
        </w:rPr>
        <w:t>sort_order – integer</w:t>
      </w:r>
      <w:r>
        <w:t xml:space="preserve"> – Sorting algorithm to use, options are </w:t>
      </w:r>
    </w:p>
    <w:p w14:paraId="4816EECA" w14:textId="77777777" w:rsidR="003C4002" w:rsidRDefault="004A3B3B">
      <w:pPr>
        <w:tabs>
          <w:tab w:val="center" w:pos="720"/>
          <w:tab w:val="center" w:pos="2753"/>
        </w:tabs>
        <w:spacing w:after="10"/>
        <w:ind w:left="0" w:firstLine="0"/>
      </w:pPr>
      <w:r>
        <w:tab/>
      </w:r>
      <w:r>
        <w:rPr>
          <w:i/>
        </w:rPr>
        <w:t xml:space="preserve"> </w:t>
      </w:r>
      <w:r>
        <w:rPr>
          <w:i/>
        </w:rPr>
        <w:tab/>
      </w:r>
      <w:r>
        <w:rPr>
          <w:i/>
        </w:rPr>
        <w:t>DirectoryReader</w:t>
      </w:r>
      <w:r>
        <w:t xml:space="preserve">.SORT_NONE </w:t>
      </w:r>
    </w:p>
    <w:p w14:paraId="32D3A987" w14:textId="77777777" w:rsidR="003C4002" w:rsidRDefault="004A3B3B">
      <w:pPr>
        <w:spacing w:after="10"/>
        <w:ind w:left="1440" w:right="1591" w:hanging="720"/>
      </w:pPr>
      <w:r>
        <w:rPr>
          <w:i/>
        </w:rPr>
        <w:t xml:space="preserve"> </w:t>
      </w:r>
      <w:r>
        <w:rPr>
          <w:i/>
        </w:rPr>
        <w:tab/>
        <w:t>DirectoryReader</w:t>
      </w:r>
      <w:r>
        <w:t xml:space="preserve">.SORT_ALPHA </w:t>
      </w:r>
      <w:r>
        <w:rPr>
          <w:i/>
        </w:rPr>
        <w:t>DirectoryReader</w:t>
      </w:r>
      <w:r>
        <w:t xml:space="preserve">.SORT_WRITE_DATE </w:t>
      </w:r>
    </w:p>
    <w:p w14:paraId="7D1B7A54" w14:textId="77777777" w:rsidR="003C4002" w:rsidRDefault="004A3B3B">
      <w:pPr>
        <w:spacing w:after="10"/>
        <w:ind w:left="1450"/>
      </w:pPr>
      <w:r>
        <w:rPr>
          <w:i/>
        </w:rPr>
        <w:t>DirectoryReader</w:t>
      </w:r>
      <w:r>
        <w:t xml:space="preserve">.SORT_SIZE </w:t>
      </w:r>
    </w:p>
    <w:p w14:paraId="2230E400" w14:textId="77777777" w:rsidR="003C4002" w:rsidRDefault="004A3B3B">
      <w:pPr>
        <w:spacing w:after="231"/>
        <w:ind w:left="720" w:right="4426" w:firstLine="720"/>
      </w:pPr>
      <w:r>
        <w:t xml:space="preserve"> </w:t>
      </w:r>
      <w:r>
        <w:rPr>
          <w:i/>
        </w:rPr>
        <w:t>reverse – bool</w:t>
      </w:r>
      <w:r>
        <w:t xml:space="preserve"> – if true sort in reverse order </w:t>
      </w:r>
    </w:p>
    <w:p w14:paraId="48A794AA" w14:textId="77777777" w:rsidR="003C4002" w:rsidRDefault="004A3B3B">
      <w:pPr>
        <w:spacing w:after="5" w:line="267" w:lineRule="auto"/>
        <w:ind w:left="-5"/>
      </w:pPr>
      <w:r>
        <w:rPr>
          <w:rFonts w:ascii="Cambria" w:eastAsia="Cambria" w:hAnsi="Cambria" w:cs="Cambria"/>
          <w:b/>
          <w:color w:val="4F81BD"/>
        </w:rPr>
        <w:t xml:space="preserve">:NumberOfDirs()            </w:t>
      </w:r>
    </w:p>
    <w:p w14:paraId="5FFF0E3B" w14:textId="77777777" w:rsidR="003C4002" w:rsidRDefault="004A3B3B">
      <w:pPr>
        <w:spacing w:after="228"/>
        <w:ind w:left="-5" w:right="9"/>
      </w:pPr>
      <w:r>
        <w:t xml:space="preserve">Return the number of directories found </w:t>
      </w:r>
    </w:p>
    <w:p w14:paraId="56D1CA6B" w14:textId="77777777" w:rsidR="003C4002" w:rsidRDefault="004A3B3B">
      <w:pPr>
        <w:spacing w:after="5" w:line="267" w:lineRule="auto"/>
        <w:ind w:left="-5"/>
      </w:pPr>
      <w:r>
        <w:rPr>
          <w:rFonts w:ascii="Cambria" w:eastAsia="Cambria" w:hAnsi="Cambria" w:cs="Cambria"/>
          <w:b/>
          <w:color w:val="4F81BD"/>
        </w:rPr>
        <w:t xml:space="preserve">:NumberOfFiles()            </w:t>
      </w:r>
    </w:p>
    <w:p w14:paraId="494F54AB" w14:textId="77777777" w:rsidR="003C4002" w:rsidRDefault="004A3B3B">
      <w:pPr>
        <w:spacing w:after="228"/>
        <w:ind w:left="-5" w:right="9"/>
      </w:pPr>
      <w:r>
        <w:t xml:space="preserve">Return the number of files found </w:t>
      </w:r>
    </w:p>
    <w:p w14:paraId="0370103F" w14:textId="77777777" w:rsidR="003C4002" w:rsidRDefault="004A3B3B">
      <w:pPr>
        <w:spacing w:after="311" w:line="259" w:lineRule="auto"/>
        <w:ind w:left="0" w:firstLine="0"/>
      </w:pPr>
      <w:r>
        <w:t xml:space="preserve"> </w:t>
      </w:r>
    </w:p>
    <w:p w14:paraId="7D2BF87B" w14:textId="77777777" w:rsidR="003C4002" w:rsidRDefault="004A3B3B">
      <w:pPr>
        <w:pStyle w:val="Heading1"/>
        <w:ind w:left="-5"/>
      </w:pPr>
      <w:r>
        <w:t xml:space="preserve">DirectoryEntry </w:t>
      </w:r>
    </w:p>
    <w:p w14:paraId="1AE87E59" w14:textId="77777777" w:rsidR="003C4002" w:rsidRDefault="004A3B3B">
      <w:pPr>
        <w:spacing w:after="224"/>
        <w:ind w:left="-5" w:right="9"/>
      </w:pPr>
      <w:r>
        <w:t>This object is returned from the :GetDirAtIndex() method of DirectoryReader and holds information about a sub directory found while bui</w:t>
      </w:r>
      <w:r>
        <w:t xml:space="preserve">lding the list of files and directories. </w:t>
      </w:r>
    </w:p>
    <w:p w14:paraId="6443D2F4" w14:textId="77777777" w:rsidR="003C4002" w:rsidRDefault="004A3B3B">
      <w:pPr>
        <w:pStyle w:val="Heading2"/>
        <w:ind w:left="-5"/>
      </w:pPr>
      <w:r>
        <w:t xml:space="preserve">Properties </w:t>
      </w:r>
    </w:p>
    <w:p w14:paraId="1900C471" w14:textId="77777777" w:rsidR="003C4002" w:rsidRDefault="004A3B3B">
      <w:pPr>
        <w:spacing w:after="5" w:line="267" w:lineRule="auto"/>
        <w:ind w:left="-5"/>
      </w:pPr>
      <w:r>
        <w:rPr>
          <w:rFonts w:ascii="Cambria" w:eastAsia="Cambria" w:hAnsi="Cambria" w:cs="Cambria"/>
          <w:b/>
          <w:color w:val="4F81BD"/>
        </w:rPr>
        <w:t xml:space="preserve">.Name            </w:t>
      </w:r>
    </w:p>
    <w:p w14:paraId="4D7CE8CF" w14:textId="77777777" w:rsidR="003C4002" w:rsidRDefault="004A3B3B">
      <w:pPr>
        <w:spacing w:after="322"/>
        <w:ind w:left="-5" w:right="9"/>
      </w:pPr>
      <w:r>
        <w:t xml:space="preserve">R/O – string – Name of the directory </w:t>
      </w:r>
    </w:p>
    <w:p w14:paraId="4BFC2B29" w14:textId="77777777" w:rsidR="003C4002" w:rsidRDefault="004A3B3B">
      <w:pPr>
        <w:pStyle w:val="Heading1"/>
        <w:ind w:left="-5"/>
      </w:pPr>
      <w:r>
        <w:t xml:space="preserve">FileEntry </w:t>
      </w:r>
    </w:p>
    <w:p w14:paraId="24109532" w14:textId="77777777" w:rsidR="003C4002" w:rsidRDefault="004A3B3B">
      <w:pPr>
        <w:spacing w:after="224"/>
        <w:ind w:left="-5" w:right="9"/>
      </w:pPr>
      <w:r>
        <w:t>This object is returned from the :GetFileAtIndex() method of DirectoryReader and holds information about a file found while building th</w:t>
      </w:r>
      <w:r>
        <w:t xml:space="preserve">e list of files and directories. </w:t>
      </w:r>
    </w:p>
    <w:p w14:paraId="2B3855B7" w14:textId="77777777" w:rsidR="003C4002" w:rsidRDefault="004A3B3B">
      <w:pPr>
        <w:pStyle w:val="Heading2"/>
        <w:ind w:left="-5"/>
      </w:pPr>
      <w:r>
        <w:t xml:space="preserve">Properties </w:t>
      </w:r>
    </w:p>
    <w:p w14:paraId="2B3D09F3" w14:textId="77777777" w:rsidR="003C4002" w:rsidRDefault="004A3B3B">
      <w:pPr>
        <w:spacing w:after="5" w:line="267" w:lineRule="auto"/>
        <w:ind w:left="-5"/>
      </w:pPr>
      <w:r>
        <w:rPr>
          <w:rFonts w:ascii="Cambria" w:eastAsia="Cambria" w:hAnsi="Cambria" w:cs="Cambria"/>
          <w:b/>
          <w:color w:val="4F81BD"/>
        </w:rPr>
        <w:t xml:space="preserve">.Name            </w:t>
      </w:r>
    </w:p>
    <w:p w14:paraId="5FB37928" w14:textId="77777777" w:rsidR="003C4002" w:rsidRDefault="004A3B3B">
      <w:pPr>
        <w:spacing w:after="228"/>
        <w:ind w:left="-5" w:right="9"/>
      </w:pPr>
      <w:r>
        <w:t xml:space="preserve">R/O – string – Name of the file – this is the full pathname to the file </w:t>
      </w:r>
    </w:p>
    <w:p w14:paraId="033BD11F" w14:textId="77777777" w:rsidR="003C4002" w:rsidRDefault="004A3B3B">
      <w:pPr>
        <w:spacing w:after="5" w:line="267" w:lineRule="auto"/>
        <w:ind w:left="-5"/>
      </w:pPr>
      <w:r>
        <w:rPr>
          <w:rFonts w:ascii="Cambria" w:eastAsia="Cambria" w:hAnsi="Cambria" w:cs="Cambria"/>
          <w:b/>
          <w:color w:val="4F81BD"/>
        </w:rPr>
        <w:t xml:space="preserve">.FileName </w:t>
      </w:r>
    </w:p>
    <w:p w14:paraId="28D240B8" w14:textId="77777777" w:rsidR="003C4002" w:rsidRDefault="004A3B3B">
      <w:pPr>
        <w:spacing w:after="228"/>
        <w:ind w:left="-5" w:right="9"/>
      </w:pPr>
      <w:r>
        <w:t xml:space="preserve">R/O – string – Name of the file </w:t>
      </w:r>
    </w:p>
    <w:p w14:paraId="25099E00" w14:textId="77777777" w:rsidR="003C4002" w:rsidRDefault="004A3B3B">
      <w:pPr>
        <w:spacing w:after="5" w:line="267" w:lineRule="auto"/>
        <w:ind w:left="-5"/>
      </w:pPr>
      <w:r>
        <w:rPr>
          <w:rFonts w:ascii="Cambria" w:eastAsia="Cambria" w:hAnsi="Cambria" w:cs="Cambria"/>
          <w:b/>
          <w:color w:val="4F81BD"/>
        </w:rPr>
        <w:t xml:space="preserve">.FileNameNoExt </w:t>
      </w:r>
    </w:p>
    <w:p w14:paraId="7CFF3798" w14:textId="77777777" w:rsidR="003C4002" w:rsidRDefault="004A3B3B">
      <w:pPr>
        <w:spacing w:after="228"/>
        <w:ind w:left="-5" w:right="9"/>
      </w:pPr>
      <w:r>
        <w:t xml:space="preserve">R/O – string – Name of the file without the extension </w:t>
      </w:r>
    </w:p>
    <w:p w14:paraId="6604BB00" w14:textId="77777777" w:rsidR="003C4002" w:rsidRDefault="004A3B3B">
      <w:pPr>
        <w:spacing w:after="5" w:line="267" w:lineRule="auto"/>
        <w:ind w:left="-5"/>
      </w:pPr>
      <w:r>
        <w:rPr>
          <w:rFonts w:ascii="Cambria" w:eastAsia="Cambria" w:hAnsi="Cambria" w:cs="Cambria"/>
          <w:b/>
          <w:color w:val="4F81BD"/>
        </w:rPr>
        <w:lastRenderedPageBreak/>
        <w:t>.Siz</w:t>
      </w:r>
      <w:r>
        <w:rPr>
          <w:rFonts w:ascii="Cambria" w:eastAsia="Cambria" w:hAnsi="Cambria" w:cs="Cambria"/>
          <w:b/>
          <w:color w:val="4F81BD"/>
        </w:rPr>
        <w:t xml:space="preserve">e            </w:t>
      </w:r>
    </w:p>
    <w:p w14:paraId="5E86E7B5" w14:textId="77777777" w:rsidR="003C4002" w:rsidRDefault="004A3B3B">
      <w:pPr>
        <w:spacing w:after="242"/>
        <w:ind w:left="-5" w:right="9"/>
      </w:pPr>
      <w:r>
        <w:t xml:space="preserve">R/O – integer – Size of the file in bytes </w:t>
      </w:r>
    </w:p>
    <w:p w14:paraId="7873FC7E" w14:textId="77777777" w:rsidR="003C4002" w:rsidRDefault="004A3B3B">
      <w:pPr>
        <w:spacing w:after="0" w:line="259" w:lineRule="auto"/>
        <w:ind w:left="0" w:firstLine="0"/>
      </w:pPr>
      <w:r>
        <w:t xml:space="preserve"> </w:t>
      </w:r>
      <w:r>
        <w:tab/>
        <w:t xml:space="preserve"> </w:t>
      </w:r>
    </w:p>
    <w:p w14:paraId="14AA63A3" w14:textId="77777777" w:rsidR="003C4002" w:rsidRDefault="004A3B3B">
      <w:pPr>
        <w:pStyle w:val="Heading2"/>
        <w:spacing w:after="165"/>
        <w:ind w:left="-5"/>
      </w:pPr>
      <w:r>
        <w:t xml:space="preserve">Example Code </w:t>
      </w:r>
      <w:r>
        <w:t>–</w:t>
      </w:r>
      <w:r>
        <w:t xml:space="preserve"> from DXF_Batch_Processor.Lua </w:t>
      </w:r>
    </w:p>
    <w:p w14:paraId="67BD3369" w14:textId="77777777" w:rsidR="003C4002" w:rsidRDefault="004A3B3B">
      <w:pPr>
        <w:spacing w:after="4"/>
        <w:ind w:left="-5"/>
      </w:pPr>
      <w:r>
        <w:rPr>
          <w:rFonts w:ascii="Courier New" w:eastAsia="Courier New" w:hAnsi="Courier New" w:cs="Courier New"/>
          <w:b/>
          <w:sz w:val="18"/>
        </w:rPr>
        <w:t>--[[ ----------- DirectoryProcessor -----------------------------------------------</w:t>
      </w:r>
    </w:p>
    <w:p w14:paraId="606A431F" w14:textId="77777777" w:rsidR="003C4002" w:rsidRDefault="004A3B3B">
      <w:pPr>
        <w:spacing w:after="4"/>
        <w:ind w:left="-5"/>
      </w:pPr>
      <w:r>
        <w:rPr>
          <w:rFonts w:ascii="Courier New" w:eastAsia="Courier New" w:hAnsi="Courier New" w:cs="Courier New"/>
          <w:b/>
          <w:sz w:val="18"/>
        </w:rPr>
        <w:t xml:space="preserve">-- </w:t>
      </w:r>
    </w:p>
    <w:p w14:paraId="679DDF64" w14:textId="77777777" w:rsidR="003C4002" w:rsidRDefault="004A3B3B">
      <w:pPr>
        <w:spacing w:after="4"/>
        <w:ind w:left="-5"/>
      </w:pPr>
      <w:r>
        <w:rPr>
          <w:rFonts w:ascii="Courier New" w:eastAsia="Courier New" w:hAnsi="Courier New" w:cs="Courier New"/>
          <w:b/>
          <w:sz w:val="18"/>
        </w:rPr>
        <w:t xml:space="preserve">| </w:t>
      </w:r>
    </w:p>
    <w:p w14:paraId="2E8FE515" w14:textId="77777777" w:rsidR="003C4002" w:rsidRDefault="004A3B3B">
      <w:pPr>
        <w:spacing w:after="4"/>
        <w:ind w:left="-5"/>
      </w:pPr>
      <w:r>
        <w:rPr>
          <w:rFonts w:ascii="Courier New" w:eastAsia="Courier New" w:hAnsi="Courier New" w:cs="Courier New"/>
          <w:b/>
          <w:sz w:val="18"/>
        </w:rPr>
        <w:t xml:space="preserve">| Given a root directory and file filter, call the passed function with  </w:t>
      </w:r>
    </w:p>
    <w:p w14:paraId="615423BA" w14:textId="77777777" w:rsidR="003C4002" w:rsidRDefault="004A3B3B">
      <w:pPr>
        <w:spacing w:after="4"/>
        <w:ind w:left="-5"/>
      </w:pPr>
      <w:r>
        <w:rPr>
          <w:rFonts w:ascii="Courier New" w:eastAsia="Courier New" w:hAnsi="Courier New" w:cs="Courier New"/>
          <w:b/>
          <w:sz w:val="18"/>
        </w:rPr>
        <w:t xml:space="preserve">| every file which matches the filter </w:t>
      </w:r>
    </w:p>
    <w:p w14:paraId="73EB9340" w14:textId="77777777" w:rsidR="003C4002" w:rsidRDefault="004A3B3B">
      <w:pPr>
        <w:spacing w:after="4"/>
        <w:ind w:left="-5"/>
      </w:pPr>
      <w:r>
        <w:rPr>
          <w:rFonts w:ascii="Courier New" w:eastAsia="Courier New" w:hAnsi="Courier New" w:cs="Courier New"/>
          <w:b/>
          <w:sz w:val="18"/>
        </w:rPr>
        <w:t xml:space="preserve">| </w:t>
      </w:r>
    </w:p>
    <w:p w14:paraId="2F7CE1AE" w14:textId="77777777" w:rsidR="003C4002" w:rsidRDefault="004A3B3B">
      <w:pPr>
        <w:spacing w:after="4"/>
        <w:ind w:left="-5"/>
      </w:pPr>
      <w:r>
        <w:rPr>
          <w:rFonts w:ascii="Courier New" w:eastAsia="Courier New" w:hAnsi="Courier New" w:cs="Courier New"/>
          <w:b/>
          <w:sz w:val="18"/>
        </w:rPr>
        <w:t xml:space="preserve">| The do_sub_dirs flag indicates if sub-directories should be processed as  </w:t>
      </w:r>
    </w:p>
    <w:p w14:paraId="64EAAB8C" w14:textId="77777777" w:rsidR="003C4002" w:rsidRDefault="004A3B3B">
      <w:pPr>
        <w:spacing w:after="4"/>
        <w:ind w:left="-5"/>
      </w:pPr>
      <w:r>
        <w:rPr>
          <w:rFonts w:ascii="Courier New" w:eastAsia="Courier New" w:hAnsi="Courier New" w:cs="Courier New"/>
          <w:b/>
          <w:sz w:val="18"/>
        </w:rPr>
        <w:t xml:space="preserve">| well as the root directory </w:t>
      </w:r>
    </w:p>
    <w:p w14:paraId="19C403D0" w14:textId="77777777" w:rsidR="003C4002" w:rsidRDefault="004A3B3B">
      <w:pPr>
        <w:spacing w:after="4"/>
        <w:ind w:left="-5"/>
      </w:pPr>
      <w:r>
        <w:rPr>
          <w:rFonts w:ascii="Courier New" w:eastAsia="Courier New" w:hAnsi="Courier New" w:cs="Courier New"/>
          <w:b/>
          <w:sz w:val="18"/>
        </w:rPr>
        <w:t xml:space="preserve">| </w:t>
      </w:r>
    </w:p>
    <w:p w14:paraId="0FD2EFE6" w14:textId="77777777" w:rsidR="003C4002" w:rsidRDefault="004A3B3B">
      <w:pPr>
        <w:spacing w:after="4"/>
        <w:ind w:left="-5"/>
      </w:pPr>
      <w:r>
        <w:rPr>
          <w:rFonts w:ascii="Courier New" w:eastAsia="Courier New" w:hAnsi="Courier New" w:cs="Courier New"/>
          <w:b/>
          <w:sz w:val="18"/>
        </w:rPr>
        <w:t xml:space="preserve">]] </w:t>
      </w:r>
    </w:p>
    <w:p w14:paraId="2A49F9E9" w14:textId="77777777" w:rsidR="003C4002" w:rsidRDefault="004A3B3B">
      <w:pPr>
        <w:spacing w:after="4"/>
        <w:ind w:left="-5"/>
      </w:pPr>
      <w:r>
        <w:rPr>
          <w:rFonts w:ascii="Courier New" w:eastAsia="Courier New" w:hAnsi="Courier New" w:cs="Courier New"/>
          <w:b/>
          <w:sz w:val="18"/>
        </w:rPr>
        <w:t xml:space="preserve">function DirectoryProcessor(job, dir_name, filter, do_sub_dirs, function_ptr) </w:t>
      </w:r>
    </w:p>
    <w:p w14:paraId="730531B0" w14:textId="77777777" w:rsidR="003C4002" w:rsidRDefault="004A3B3B">
      <w:pPr>
        <w:spacing w:after="0" w:line="259" w:lineRule="auto"/>
        <w:ind w:left="0" w:firstLine="0"/>
      </w:pPr>
      <w:r>
        <w:rPr>
          <w:rFonts w:ascii="Courier New" w:eastAsia="Courier New" w:hAnsi="Courier New" w:cs="Courier New"/>
          <w:b/>
          <w:sz w:val="18"/>
        </w:rPr>
        <w:t xml:space="preserve"> </w:t>
      </w:r>
    </w:p>
    <w:p w14:paraId="2950292C" w14:textId="77777777" w:rsidR="003C4002" w:rsidRDefault="004A3B3B">
      <w:pPr>
        <w:spacing w:after="4"/>
        <w:ind w:left="-5"/>
      </w:pPr>
      <w:r>
        <w:rPr>
          <w:rFonts w:ascii="Courier New" w:eastAsia="Courier New" w:hAnsi="Courier New" w:cs="Courier New"/>
          <w:b/>
          <w:sz w:val="18"/>
        </w:rPr>
        <w:t xml:space="preserve">    local num_files_processed = 0; </w:t>
      </w:r>
    </w:p>
    <w:p w14:paraId="034836C2" w14:textId="77777777" w:rsidR="003C4002" w:rsidRDefault="004A3B3B">
      <w:pPr>
        <w:spacing w:after="0" w:line="259" w:lineRule="auto"/>
        <w:ind w:left="0" w:firstLine="0"/>
      </w:pPr>
      <w:r>
        <w:rPr>
          <w:rFonts w:ascii="Courier New" w:eastAsia="Courier New" w:hAnsi="Courier New" w:cs="Courier New"/>
          <w:b/>
          <w:sz w:val="18"/>
        </w:rPr>
        <w:t xml:space="preserve">     </w:t>
      </w:r>
    </w:p>
    <w:p w14:paraId="046965AE" w14:textId="77777777" w:rsidR="003C4002" w:rsidRDefault="004A3B3B">
      <w:pPr>
        <w:spacing w:after="4"/>
        <w:ind w:left="-5" w:right="3411"/>
      </w:pPr>
      <w:r>
        <w:rPr>
          <w:rFonts w:ascii="Courier New" w:eastAsia="Courier New" w:hAnsi="Courier New" w:cs="Courier New"/>
          <w:b/>
          <w:sz w:val="18"/>
        </w:rPr>
        <w:t xml:space="preserve">    local directory_reader = DirectoryReader()     local cur_dir_reader = DirectoryReader() </w:t>
      </w:r>
    </w:p>
    <w:p w14:paraId="5A6E7657" w14:textId="77777777" w:rsidR="003C4002" w:rsidRDefault="004A3B3B">
      <w:pPr>
        <w:spacing w:after="0" w:line="259" w:lineRule="auto"/>
        <w:ind w:left="0" w:firstLine="0"/>
      </w:pPr>
      <w:r>
        <w:rPr>
          <w:rFonts w:ascii="Courier New" w:eastAsia="Courier New" w:hAnsi="Courier New" w:cs="Courier New"/>
          <w:b/>
          <w:sz w:val="18"/>
        </w:rPr>
        <w:t xml:space="preserve"> </w:t>
      </w:r>
    </w:p>
    <w:p w14:paraId="5ABEC5EE" w14:textId="77777777" w:rsidR="003C4002" w:rsidRDefault="004A3B3B">
      <w:pPr>
        <w:spacing w:after="4"/>
        <w:ind w:left="-5"/>
      </w:pPr>
      <w:r>
        <w:rPr>
          <w:rFonts w:ascii="Courier New" w:eastAsia="Courier New" w:hAnsi="Courier New" w:cs="Courier New"/>
          <w:b/>
          <w:sz w:val="18"/>
        </w:rPr>
        <w:t xml:space="preserve">    directory_reader:BuildDirectoryLis</w:t>
      </w:r>
      <w:r>
        <w:rPr>
          <w:rFonts w:ascii="Courier New" w:eastAsia="Courier New" w:hAnsi="Courier New" w:cs="Courier New"/>
          <w:b/>
          <w:sz w:val="18"/>
        </w:rPr>
        <w:t xml:space="preserve">t(dir_name, do_sub_dirs)     directory_reader:SortDirs() </w:t>
      </w:r>
    </w:p>
    <w:p w14:paraId="63BC2050" w14:textId="77777777" w:rsidR="003C4002" w:rsidRDefault="004A3B3B">
      <w:pPr>
        <w:spacing w:after="0" w:line="259" w:lineRule="auto"/>
        <w:ind w:left="0" w:firstLine="0"/>
      </w:pPr>
      <w:r>
        <w:rPr>
          <w:rFonts w:ascii="Courier New" w:eastAsia="Courier New" w:hAnsi="Courier New" w:cs="Courier New"/>
          <w:b/>
          <w:sz w:val="18"/>
        </w:rPr>
        <w:t xml:space="preserve"> </w:t>
      </w:r>
    </w:p>
    <w:p w14:paraId="433089A2" w14:textId="77777777" w:rsidR="003C4002" w:rsidRDefault="004A3B3B">
      <w:pPr>
        <w:spacing w:after="4"/>
        <w:ind w:left="-5"/>
      </w:pPr>
      <w:r>
        <w:rPr>
          <w:rFonts w:ascii="Courier New" w:eastAsia="Courier New" w:hAnsi="Courier New" w:cs="Courier New"/>
          <w:b/>
          <w:sz w:val="18"/>
        </w:rPr>
        <w:t xml:space="preserve">    local number_of_directories = directory_reader:NumberOfDirs() </w:t>
      </w:r>
    </w:p>
    <w:p w14:paraId="381CED42" w14:textId="77777777" w:rsidR="003C4002" w:rsidRDefault="004A3B3B">
      <w:pPr>
        <w:spacing w:after="0" w:line="259" w:lineRule="auto"/>
        <w:ind w:left="0" w:firstLine="0"/>
      </w:pPr>
      <w:r>
        <w:rPr>
          <w:rFonts w:ascii="Courier New" w:eastAsia="Courier New" w:hAnsi="Courier New" w:cs="Courier New"/>
          <w:b/>
          <w:sz w:val="18"/>
        </w:rPr>
        <w:t xml:space="preserve">        </w:t>
      </w:r>
    </w:p>
    <w:p w14:paraId="48C6DBE9" w14:textId="77777777" w:rsidR="003C4002" w:rsidRDefault="004A3B3B">
      <w:pPr>
        <w:spacing w:after="4"/>
        <w:ind w:left="-5"/>
      </w:pPr>
      <w:r>
        <w:rPr>
          <w:rFonts w:ascii="Courier New" w:eastAsia="Courier New" w:hAnsi="Courier New" w:cs="Courier New"/>
          <w:b/>
          <w:sz w:val="18"/>
        </w:rPr>
        <w:t xml:space="preserve">    for i = 1, number_of_directories do </w:t>
      </w:r>
    </w:p>
    <w:p w14:paraId="0FEF58CF" w14:textId="77777777" w:rsidR="003C4002" w:rsidRDefault="004A3B3B">
      <w:pPr>
        <w:spacing w:after="0" w:line="259" w:lineRule="auto"/>
        <w:ind w:left="0" w:firstLine="0"/>
      </w:pPr>
      <w:r>
        <w:rPr>
          <w:rFonts w:ascii="Courier New" w:eastAsia="Courier New" w:hAnsi="Courier New" w:cs="Courier New"/>
          <w:b/>
          <w:sz w:val="18"/>
        </w:rPr>
        <w:t xml:space="preserve"> </w:t>
      </w:r>
    </w:p>
    <w:p w14:paraId="6C2EA489" w14:textId="77777777" w:rsidR="003C4002" w:rsidRDefault="004A3B3B">
      <w:pPr>
        <w:spacing w:after="4"/>
        <w:ind w:left="-5"/>
      </w:pPr>
      <w:r>
        <w:rPr>
          <w:rFonts w:ascii="Courier New" w:eastAsia="Courier New" w:hAnsi="Courier New" w:cs="Courier New"/>
          <w:b/>
          <w:sz w:val="18"/>
        </w:rPr>
        <w:t xml:space="preserve">        </w:t>
      </w:r>
      <w:r>
        <w:rPr>
          <w:rFonts w:ascii="Courier New" w:eastAsia="Courier New" w:hAnsi="Courier New" w:cs="Courier New"/>
          <w:b/>
          <w:sz w:val="18"/>
        </w:rPr>
        <w:t xml:space="preserve">local cur_directory = directory_reader:DirAtIndex(i) </w:t>
      </w:r>
    </w:p>
    <w:p w14:paraId="546B0378" w14:textId="77777777" w:rsidR="003C4002" w:rsidRDefault="004A3B3B">
      <w:pPr>
        <w:spacing w:after="0" w:line="259" w:lineRule="auto"/>
        <w:ind w:left="0" w:firstLine="0"/>
      </w:pPr>
      <w:r>
        <w:rPr>
          <w:rFonts w:ascii="Courier New" w:eastAsia="Courier New" w:hAnsi="Courier New" w:cs="Courier New"/>
          <w:b/>
          <w:sz w:val="18"/>
        </w:rPr>
        <w:t xml:space="preserve">         </w:t>
      </w:r>
    </w:p>
    <w:p w14:paraId="2870FB6C" w14:textId="77777777" w:rsidR="003C4002" w:rsidRDefault="004A3B3B">
      <w:pPr>
        <w:spacing w:after="4"/>
        <w:ind w:left="-5" w:right="3519"/>
      </w:pPr>
      <w:r>
        <w:rPr>
          <w:rFonts w:ascii="Courier New" w:eastAsia="Courier New" w:hAnsi="Courier New" w:cs="Courier New"/>
          <w:b/>
          <w:sz w:val="18"/>
        </w:rPr>
        <w:t xml:space="preserve">        -- get contents of current directory          -- dont include sub-dirs, use passed filter </w:t>
      </w:r>
    </w:p>
    <w:p w14:paraId="116A1622" w14:textId="77777777" w:rsidR="003C4002" w:rsidRDefault="004A3B3B">
      <w:pPr>
        <w:spacing w:after="4"/>
        <w:ind w:left="-5"/>
      </w:pPr>
      <w:r>
        <w:rPr>
          <w:rFonts w:ascii="Courier New" w:eastAsia="Courier New" w:hAnsi="Courier New" w:cs="Courier New"/>
          <w:b/>
          <w:sz w:val="18"/>
        </w:rPr>
        <w:t xml:space="preserve">        cur_dir_reader:BuildDirectoryList(cur_directory.Name, false)         cur_dir_reader:G</w:t>
      </w:r>
      <w:r>
        <w:rPr>
          <w:rFonts w:ascii="Courier New" w:eastAsia="Courier New" w:hAnsi="Courier New" w:cs="Courier New"/>
          <w:b/>
          <w:sz w:val="18"/>
        </w:rPr>
        <w:t xml:space="preserve">etFiles(filter, true, false) </w:t>
      </w:r>
    </w:p>
    <w:p w14:paraId="2DDFDD29" w14:textId="77777777" w:rsidR="003C4002" w:rsidRDefault="004A3B3B">
      <w:pPr>
        <w:spacing w:after="0" w:line="259" w:lineRule="auto"/>
        <w:ind w:left="0" w:firstLine="0"/>
      </w:pPr>
      <w:r>
        <w:rPr>
          <w:rFonts w:ascii="Courier New" w:eastAsia="Courier New" w:hAnsi="Courier New" w:cs="Courier New"/>
          <w:b/>
          <w:sz w:val="18"/>
        </w:rPr>
        <w:t xml:space="preserve">         </w:t>
      </w:r>
    </w:p>
    <w:p w14:paraId="00343A53" w14:textId="77777777" w:rsidR="003C4002" w:rsidRDefault="004A3B3B">
      <w:pPr>
        <w:spacing w:after="4"/>
        <w:ind w:left="-5" w:right="2224"/>
      </w:pPr>
      <w:r>
        <w:rPr>
          <w:rFonts w:ascii="Courier New" w:eastAsia="Courier New" w:hAnsi="Courier New" w:cs="Courier New"/>
          <w:b/>
          <w:sz w:val="18"/>
        </w:rPr>
        <w:t xml:space="preserve">        -- call passed method for each file ...         local num_files_in_dir = cur_dir_reader:NumberOfFiles()         for j=1, num_files_in_dir  do </w:t>
      </w:r>
    </w:p>
    <w:p w14:paraId="6EAE401E" w14:textId="77777777" w:rsidR="003C4002" w:rsidRDefault="004A3B3B">
      <w:pPr>
        <w:spacing w:after="4"/>
        <w:ind w:left="-5" w:right="2763"/>
      </w:pPr>
      <w:r>
        <w:rPr>
          <w:rFonts w:ascii="Courier New" w:eastAsia="Courier New" w:hAnsi="Courier New" w:cs="Courier New"/>
          <w:b/>
          <w:sz w:val="18"/>
        </w:rPr>
        <w:t xml:space="preserve">           local file_info = cur_dir_reader:FileAtIndex(j)       </w:t>
      </w:r>
      <w:r>
        <w:rPr>
          <w:rFonts w:ascii="Courier New" w:eastAsia="Courier New" w:hAnsi="Courier New" w:cs="Courier New"/>
          <w:b/>
          <w:sz w:val="18"/>
        </w:rPr>
        <w:t xml:space="preserve">     if not function_ptr(job, file_info.Name) then               return -1            end    </w:t>
      </w:r>
    </w:p>
    <w:p w14:paraId="2DDEA10F" w14:textId="77777777" w:rsidR="003C4002" w:rsidRDefault="004A3B3B">
      <w:pPr>
        <w:spacing w:after="4"/>
        <w:ind w:left="-5" w:right="2547"/>
      </w:pPr>
      <w:r>
        <w:rPr>
          <w:rFonts w:ascii="Courier New" w:eastAsia="Courier New" w:hAnsi="Courier New" w:cs="Courier New"/>
          <w:b/>
          <w:sz w:val="18"/>
        </w:rPr>
        <w:t xml:space="preserve">           num_files_processed = num_files_processed + 1         end    </w:t>
      </w:r>
    </w:p>
    <w:p w14:paraId="50D57C5D" w14:textId="77777777" w:rsidR="003C4002" w:rsidRDefault="004A3B3B">
      <w:pPr>
        <w:spacing w:after="0" w:line="259" w:lineRule="auto"/>
        <w:ind w:left="0" w:firstLine="0"/>
      </w:pPr>
      <w:r>
        <w:rPr>
          <w:rFonts w:ascii="Courier New" w:eastAsia="Courier New" w:hAnsi="Courier New" w:cs="Courier New"/>
          <w:b/>
          <w:sz w:val="18"/>
        </w:rPr>
        <w:t xml:space="preserve">         </w:t>
      </w:r>
    </w:p>
    <w:p w14:paraId="2910D34E" w14:textId="77777777" w:rsidR="003C4002" w:rsidRDefault="004A3B3B">
      <w:pPr>
        <w:spacing w:after="4"/>
        <w:ind w:left="-5" w:right="2331"/>
      </w:pPr>
      <w:r>
        <w:rPr>
          <w:rFonts w:ascii="Courier New" w:eastAsia="Courier New" w:hAnsi="Courier New" w:cs="Courier New"/>
          <w:b/>
          <w:sz w:val="18"/>
        </w:rPr>
        <w:t xml:space="preserve">        -- empty out our directory object ready for next go          cur_dir_re</w:t>
      </w:r>
      <w:r>
        <w:rPr>
          <w:rFonts w:ascii="Courier New" w:eastAsia="Courier New" w:hAnsi="Courier New" w:cs="Courier New"/>
          <w:b/>
          <w:sz w:val="18"/>
        </w:rPr>
        <w:t xml:space="preserve">ader:ClearDirs()         cur_dir_reader:ClearFiles() </w:t>
      </w:r>
    </w:p>
    <w:p w14:paraId="058710CF" w14:textId="77777777" w:rsidR="003C4002" w:rsidRDefault="004A3B3B">
      <w:pPr>
        <w:spacing w:after="4"/>
        <w:ind w:left="-5" w:right="7732"/>
      </w:pPr>
      <w:r>
        <w:rPr>
          <w:rFonts w:ascii="Courier New" w:eastAsia="Courier New" w:hAnsi="Courier New" w:cs="Courier New"/>
          <w:b/>
          <w:sz w:val="18"/>
        </w:rPr>
        <w:t xml:space="preserve">             end          </w:t>
      </w:r>
    </w:p>
    <w:p w14:paraId="299C94E4" w14:textId="77777777" w:rsidR="003C4002" w:rsidRDefault="004A3B3B">
      <w:pPr>
        <w:spacing w:after="71"/>
        <w:ind w:left="-5" w:right="5355"/>
      </w:pPr>
      <w:r>
        <w:rPr>
          <w:rFonts w:ascii="Courier New" w:eastAsia="Courier New" w:hAnsi="Courier New" w:cs="Courier New"/>
          <w:b/>
          <w:sz w:val="18"/>
        </w:rPr>
        <w:t xml:space="preserve">    return num_files_processed end </w:t>
      </w:r>
    </w:p>
    <w:p w14:paraId="7708B170" w14:textId="77777777" w:rsidR="003C4002" w:rsidRDefault="004A3B3B">
      <w:pPr>
        <w:spacing w:after="0" w:line="259" w:lineRule="auto"/>
        <w:ind w:left="0" w:firstLine="0"/>
      </w:pPr>
      <w:r>
        <w:t xml:space="preserve"> </w:t>
      </w:r>
      <w:r>
        <w:tab/>
        <w:t xml:space="preserve"> </w:t>
      </w:r>
    </w:p>
    <w:p w14:paraId="238C01E3" w14:textId="77777777" w:rsidR="003C4002" w:rsidRDefault="004A3B3B">
      <w:pPr>
        <w:spacing w:after="341" w:line="259" w:lineRule="auto"/>
        <w:ind w:left="0" w:firstLine="0"/>
      </w:pPr>
      <w:r>
        <w:rPr>
          <w:rFonts w:ascii="Courier New" w:eastAsia="Courier New" w:hAnsi="Courier New" w:cs="Courier New"/>
          <w:b/>
          <w:sz w:val="18"/>
        </w:rPr>
        <w:lastRenderedPageBreak/>
        <w:t xml:space="preserve"> </w:t>
      </w:r>
    </w:p>
    <w:p w14:paraId="4D312008" w14:textId="77777777" w:rsidR="003C4002" w:rsidRDefault="004A3B3B">
      <w:pPr>
        <w:pStyle w:val="Heading1"/>
        <w:ind w:left="-5"/>
      </w:pPr>
      <w:r>
        <w:t xml:space="preserve">Registry </w:t>
      </w:r>
    </w:p>
    <w:p w14:paraId="70A6A014" w14:textId="77777777" w:rsidR="003C4002" w:rsidRDefault="004A3B3B">
      <w:pPr>
        <w:spacing w:after="224"/>
        <w:ind w:left="-5" w:right="9"/>
      </w:pPr>
      <w:r>
        <w:t>This object is used to save and load values from the registry. This allows gadgets to persist settings across different runs of the gadget. All the values are stored under a single ‘section’ in the registry, so it is important that each gadget uses a uniqu</w:t>
      </w:r>
      <w:r>
        <w:t xml:space="preserve">e name for its section. The sections are unique to each product, so the same gadget run under both Aspire and VCarve Pro will store their settings in different areas. </w:t>
      </w:r>
    </w:p>
    <w:p w14:paraId="435822EA" w14:textId="77777777" w:rsidR="003C4002" w:rsidRDefault="004A3B3B">
      <w:pPr>
        <w:pStyle w:val="Heading2"/>
        <w:ind w:left="-5"/>
      </w:pPr>
      <w:r>
        <w:t xml:space="preserve">Constructor </w:t>
      </w:r>
    </w:p>
    <w:p w14:paraId="27404A65" w14:textId="77777777" w:rsidR="003C4002" w:rsidRDefault="004A3B3B">
      <w:pPr>
        <w:spacing w:after="5" w:line="267" w:lineRule="auto"/>
        <w:ind w:left="-5"/>
      </w:pPr>
      <w:r>
        <w:rPr>
          <w:rFonts w:ascii="Cambria" w:eastAsia="Cambria" w:hAnsi="Cambria" w:cs="Cambria"/>
          <w:b/>
          <w:color w:val="4F81BD"/>
        </w:rPr>
        <w:t xml:space="preserve">Registry(string section_name) - Constructor </w:t>
      </w:r>
    </w:p>
    <w:p w14:paraId="6872C0EE" w14:textId="77777777" w:rsidR="003C4002" w:rsidRDefault="004A3B3B">
      <w:pPr>
        <w:spacing w:after="10"/>
        <w:ind w:left="-5" w:right="9"/>
      </w:pPr>
      <w:r>
        <w:t>Create a new object used for r</w:t>
      </w:r>
      <w:r>
        <w:t xml:space="preserve">eading and writing values </w:t>
      </w:r>
    </w:p>
    <w:p w14:paraId="15606C2A" w14:textId="77777777" w:rsidR="003C4002" w:rsidRDefault="004A3B3B">
      <w:pPr>
        <w:spacing w:after="207"/>
        <w:ind w:left="730" w:right="9"/>
      </w:pPr>
      <w:r>
        <w:rPr>
          <w:i/>
        </w:rPr>
        <w:t>Section_name –string</w:t>
      </w:r>
      <w:r>
        <w:t xml:space="preserve"> – Name of section in registry to store all values under </w:t>
      </w:r>
    </w:p>
    <w:p w14:paraId="2F224AD8" w14:textId="77777777" w:rsidR="003C4002" w:rsidRDefault="004A3B3B">
      <w:pPr>
        <w:spacing w:after="13"/>
      </w:pPr>
      <w:r>
        <w:rPr>
          <w:rFonts w:ascii="Courier New" w:eastAsia="Courier New" w:hAnsi="Courier New" w:cs="Courier New"/>
        </w:rPr>
        <w:t xml:space="preserve">local dir_reader = DirectoryReader(“MyGadget”) </w:t>
      </w:r>
    </w:p>
    <w:p w14:paraId="519E142A" w14:textId="77777777" w:rsidR="003C4002" w:rsidRDefault="004A3B3B">
      <w:pPr>
        <w:spacing w:after="0" w:line="259" w:lineRule="auto"/>
        <w:ind w:left="283" w:firstLine="0"/>
      </w:pPr>
      <w:r>
        <w:t xml:space="preserve"> </w:t>
      </w:r>
    </w:p>
    <w:p w14:paraId="387864FA" w14:textId="77777777" w:rsidR="003C4002" w:rsidRDefault="004A3B3B">
      <w:pPr>
        <w:pStyle w:val="Heading2"/>
        <w:ind w:left="-5"/>
      </w:pPr>
      <w:r>
        <w:t xml:space="preserve">Methods </w:t>
      </w:r>
    </w:p>
    <w:p w14:paraId="7DC69CDD" w14:textId="77777777" w:rsidR="003C4002" w:rsidRDefault="004A3B3B">
      <w:pPr>
        <w:spacing w:after="5" w:line="267" w:lineRule="auto"/>
        <w:ind w:left="-5"/>
      </w:pPr>
      <w:r>
        <w:rPr>
          <w:rFonts w:ascii="Cambria" w:eastAsia="Cambria" w:hAnsi="Cambria" w:cs="Cambria"/>
          <w:b/>
          <w:color w:val="4F81BD"/>
        </w:rPr>
        <w:t xml:space="preserve">:BoolExists(string parameter_name) </w:t>
      </w:r>
    </w:p>
    <w:p w14:paraId="477CC684" w14:textId="77777777" w:rsidR="003C4002" w:rsidRDefault="004A3B3B">
      <w:pPr>
        <w:spacing w:after="228"/>
        <w:ind w:left="-5" w:right="9"/>
      </w:pPr>
      <w:r>
        <w:t xml:space="preserve">Return true if there is an existing bool parameter with </w:t>
      </w:r>
      <w:r>
        <w:t xml:space="preserve">passed name </w:t>
      </w:r>
    </w:p>
    <w:p w14:paraId="18D89617" w14:textId="77777777" w:rsidR="003C4002" w:rsidRDefault="004A3B3B">
      <w:pPr>
        <w:spacing w:after="5" w:line="267" w:lineRule="auto"/>
        <w:ind w:left="-5"/>
      </w:pPr>
      <w:r>
        <w:rPr>
          <w:rFonts w:ascii="Cambria" w:eastAsia="Cambria" w:hAnsi="Cambria" w:cs="Cambria"/>
          <w:b/>
          <w:color w:val="4F81BD"/>
        </w:rPr>
        <w:t xml:space="preserve">:DoubleExists(string parameter_name) </w:t>
      </w:r>
    </w:p>
    <w:p w14:paraId="4802A58E" w14:textId="77777777" w:rsidR="003C4002" w:rsidRDefault="004A3B3B">
      <w:pPr>
        <w:spacing w:after="228"/>
        <w:ind w:left="-5" w:right="9"/>
      </w:pPr>
      <w:r>
        <w:t xml:space="preserve">Return true if there is an existing double parameter with passed name </w:t>
      </w:r>
    </w:p>
    <w:p w14:paraId="28961114" w14:textId="77777777" w:rsidR="003C4002" w:rsidRDefault="004A3B3B">
      <w:pPr>
        <w:spacing w:after="5" w:line="267" w:lineRule="auto"/>
        <w:ind w:left="-5"/>
      </w:pPr>
      <w:r>
        <w:rPr>
          <w:rFonts w:ascii="Cambria" w:eastAsia="Cambria" w:hAnsi="Cambria" w:cs="Cambria"/>
          <w:b/>
          <w:color w:val="4F81BD"/>
        </w:rPr>
        <w:t xml:space="preserve">:IntExists(string parameter_name) </w:t>
      </w:r>
    </w:p>
    <w:p w14:paraId="2019F39A" w14:textId="77777777" w:rsidR="003C4002" w:rsidRDefault="004A3B3B">
      <w:pPr>
        <w:spacing w:after="228"/>
        <w:ind w:left="-5" w:right="9"/>
      </w:pPr>
      <w:r>
        <w:t xml:space="preserve">Return true if there is an existing int parameter with passed name </w:t>
      </w:r>
    </w:p>
    <w:p w14:paraId="1EA30B6D" w14:textId="77777777" w:rsidR="003C4002" w:rsidRDefault="004A3B3B">
      <w:pPr>
        <w:spacing w:after="5" w:line="267" w:lineRule="auto"/>
        <w:ind w:left="-5"/>
      </w:pPr>
      <w:r>
        <w:rPr>
          <w:rFonts w:ascii="Cambria" w:eastAsia="Cambria" w:hAnsi="Cambria" w:cs="Cambria"/>
          <w:b/>
          <w:color w:val="4F81BD"/>
        </w:rPr>
        <w:t xml:space="preserve">:GetDouble(string parameter_name, double default_value) </w:t>
      </w:r>
    </w:p>
    <w:p w14:paraId="6FFA1C14" w14:textId="77777777" w:rsidR="003C4002" w:rsidRDefault="004A3B3B">
      <w:pPr>
        <w:spacing w:after="225"/>
        <w:ind w:left="-5" w:right="9"/>
      </w:pPr>
      <w:r>
        <w:t xml:space="preserve">Retrieve a double with the passed name, if no value with passed name returns passed default value </w:t>
      </w:r>
    </w:p>
    <w:p w14:paraId="6914100B" w14:textId="77777777" w:rsidR="003C4002" w:rsidRDefault="004A3B3B">
      <w:pPr>
        <w:spacing w:after="193"/>
        <w:ind w:left="293" w:right="613"/>
      </w:pPr>
      <w:r>
        <w:rPr>
          <w:i/>
        </w:rPr>
        <w:t xml:space="preserve">parameter_name </w:t>
      </w:r>
      <w:r>
        <w:t>- string - the name of the parameter</w:t>
      </w:r>
      <w:r>
        <w:rPr>
          <w:i/>
        </w:rPr>
        <w:t xml:space="preserve"> default_value </w:t>
      </w:r>
      <w:r>
        <w:t xml:space="preserve">- double - the value which will be returned if there is no existing value stored </w:t>
      </w:r>
    </w:p>
    <w:p w14:paraId="41B85BAD" w14:textId="77777777" w:rsidR="003C4002" w:rsidRDefault="004A3B3B">
      <w:pPr>
        <w:spacing w:after="5" w:line="267" w:lineRule="auto"/>
        <w:ind w:left="-5"/>
      </w:pPr>
      <w:r>
        <w:rPr>
          <w:rFonts w:ascii="Cambria" w:eastAsia="Cambria" w:hAnsi="Cambria" w:cs="Cambria"/>
          <w:b/>
          <w:color w:val="4F81BD"/>
        </w:rPr>
        <w:t>:GetBool(</w:t>
      </w:r>
      <w:r>
        <w:rPr>
          <w:rFonts w:ascii="Cambria" w:eastAsia="Cambria" w:hAnsi="Cambria" w:cs="Cambria"/>
          <w:b/>
          <w:color w:val="4F81BD"/>
        </w:rPr>
        <w:t xml:space="preserve">string parameter_name, bool default_value) </w:t>
      </w:r>
    </w:p>
    <w:p w14:paraId="58A1C1FB" w14:textId="77777777" w:rsidR="003C4002" w:rsidRDefault="004A3B3B">
      <w:pPr>
        <w:spacing w:after="225"/>
        <w:ind w:left="-5" w:right="9"/>
      </w:pPr>
      <w:r>
        <w:t xml:space="preserve">Retrieve a bool with the passed name, if no value with passed name returns passed default value </w:t>
      </w:r>
    </w:p>
    <w:p w14:paraId="509B949F" w14:textId="77777777" w:rsidR="003C4002" w:rsidRDefault="004A3B3B">
      <w:pPr>
        <w:spacing w:after="193"/>
        <w:ind w:left="293" w:right="1346"/>
      </w:pPr>
      <w:r>
        <w:rPr>
          <w:i/>
        </w:rPr>
        <w:t xml:space="preserve">parameter_name </w:t>
      </w:r>
      <w:r>
        <w:t>- string - the name of the parameter</w:t>
      </w:r>
      <w:r>
        <w:rPr>
          <w:i/>
        </w:rPr>
        <w:t xml:space="preserve"> value</w:t>
      </w:r>
      <w:r>
        <w:t xml:space="preserve"> - integer - the value which will be returned if there is </w:t>
      </w:r>
      <w:r>
        <w:t>no existing value stored</w:t>
      </w:r>
      <w:r>
        <w:rPr>
          <w:i/>
        </w:rPr>
        <w:t xml:space="preserve"> </w:t>
      </w:r>
    </w:p>
    <w:p w14:paraId="7BA17AD0" w14:textId="77777777" w:rsidR="003C4002" w:rsidRDefault="004A3B3B">
      <w:pPr>
        <w:spacing w:after="5" w:line="267" w:lineRule="auto"/>
        <w:ind w:left="-5"/>
      </w:pPr>
      <w:r>
        <w:rPr>
          <w:rFonts w:ascii="Cambria" w:eastAsia="Cambria" w:hAnsi="Cambria" w:cs="Cambria"/>
          <w:b/>
          <w:color w:val="4F81BD"/>
        </w:rPr>
        <w:t xml:space="preserve">:GetInt(string parameter_name, integer default_value) </w:t>
      </w:r>
    </w:p>
    <w:p w14:paraId="7CF182B5" w14:textId="77777777" w:rsidR="003C4002" w:rsidRDefault="004A3B3B">
      <w:pPr>
        <w:spacing w:after="225"/>
        <w:ind w:left="-5" w:right="9"/>
      </w:pPr>
      <w:r>
        <w:t xml:space="preserve">Retrieve an integer with the passed name, if no value with passed name returns passed default value </w:t>
      </w:r>
    </w:p>
    <w:p w14:paraId="5830516A" w14:textId="77777777" w:rsidR="003C4002" w:rsidRDefault="004A3B3B">
      <w:pPr>
        <w:spacing w:after="10"/>
        <w:ind w:left="293" w:right="9"/>
      </w:pPr>
      <w:r>
        <w:rPr>
          <w:i/>
        </w:rPr>
        <w:t xml:space="preserve">parameter_name </w:t>
      </w:r>
      <w:r>
        <w:t>- string - the name of the parameter</w:t>
      </w:r>
      <w:r>
        <w:rPr>
          <w:i/>
        </w:rPr>
        <w:t xml:space="preserve"> </w:t>
      </w:r>
    </w:p>
    <w:p w14:paraId="50B02C7E" w14:textId="77777777" w:rsidR="003C4002" w:rsidRDefault="004A3B3B">
      <w:pPr>
        <w:spacing w:after="10"/>
        <w:ind w:left="293" w:right="9"/>
      </w:pPr>
      <w:r>
        <w:rPr>
          <w:i/>
        </w:rPr>
        <w:t>value</w:t>
      </w:r>
      <w:r>
        <w:t xml:space="preserve"> - integer - the</w:t>
      </w:r>
      <w:r>
        <w:t xml:space="preserve"> value which will be returned if there is no existing value stored</w:t>
      </w:r>
      <w:r>
        <w:rPr>
          <w:i/>
        </w:rPr>
        <w:t xml:space="preserve"> </w:t>
      </w:r>
    </w:p>
    <w:p w14:paraId="11A7C793" w14:textId="77777777" w:rsidR="003C4002" w:rsidRDefault="004A3B3B">
      <w:pPr>
        <w:spacing w:after="179" w:line="259" w:lineRule="auto"/>
        <w:ind w:left="283" w:firstLine="0"/>
      </w:pPr>
      <w:r>
        <w:rPr>
          <w:i/>
        </w:rPr>
        <w:lastRenderedPageBreak/>
        <w:t xml:space="preserve"> </w:t>
      </w:r>
    </w:p>
    <w:p w14:paraId="6CA01828" w14:textId="77777777" w:rsidR="003C4002" w:rsidRDefault="004A3B3B">
      <w:pPr>
        <w:spacing w:after="5" w:line="267" w:lineRule="auto"/>
        <w:ind w:left="-5"/>
      </w:pPr>
      <w:r>
        <w:rPr>
          <w:rFonts w:ascii="Cambria" w:eastAsia="Cambria" w:hAnsi="Cambria" w:cs="Cambria"/>
          <w:b/>
          <w:color w:val="4F81BD"/>
        </w:rPr>
        <w:t xml:space="preserve">:GetString(string parameter_name, string value) </w:t>
      </w:r>
    </w:p>
    <w:p w14:paraId="54CBBADB" w14:textId="77777777" w:rsidR="003C4002" w:rsidRDefault="004A3B3B">
      <w:pPr>
        <w:spacing w:after="225"/>
        <w:ind w:left="-5" w:right="9"/>
      </w:pPr>
      <w:r>
        <w:t xml:space="preserve">Retrieve a string with the passed name , if no value with passed name returns passed default value  </w:t>
      </w:r>
    </w:p>
    <w:p w14:paraId="26CC3502" w14:textId="77777777" w:rsidR="003C4002" w:rsidRDefault="004A3B3B">
      <w:pPr>
        <w:spacing w:after="10"/>
        <w:ind w:left="293" w:right="9"/>
      </w:pPr>
      <w:r>
        <w:rPr>
          <w:i/>
        </w:rPr>
        <w:t xml:space="preserve">parameter_name </w:t>
      </w:r>
      <w:r>
        <w:t>- string - the name o</w:t>
      </w:r>
      <w:r>
        <w:t>f the parameter</w:t>
      </w:r>
      <w:r>
        <w:rPr>
          <w:i/>
        </w:rPr>
        <w:t xml:space="preserve"> </w:t>
      </w:r>
    </w:p>
    <w:p w14:paraId="031A5237" w14:textId="77777777" w:rsidR="003C4002" w:rsidRDefault="004A3B3B">
      <w:pPr>
        <w:ind w:left="293" w:right="9"/>
      </w:pPr>
      <w:r>
        <w:rPr>
          <w:i/>
        </w:rPr>
        <w:t xml:space="preserve">value </w:t>
      </w:r>
      <w:r>
        <w:t xml:space="preserve">- string - the value which will be returned if there is no existing value stored </w:t>
      </w:r>
    </w:p>
    <w:p w14:paraId="23D0BC35" w14:textId="77777777" w:rsidR="003C4002" w:rsidRDefault="004A3B3B">
      <w:pPr>
        <w:spacing w:after="218" w:line="259" w:lineRule="auto"/>
        <w:ind w:left="0" w:firstLine="0"/>
      </w:pPr>
      <w:r>
        <w:t xml:space="preserve"> </w:t>
      </w:r>
    </w:p>
    <w:p w14:paraId="19D107E3" w14:textId="77777777" w:rsidR="003C4002" w:rsidRDefault="004A3B3B">
      <w:pPr>
        <w:spacing w:after="5" w:line="267" w:lineRule="auto"/>
        <w:ind w:left="-5"/>
      </w:pPr>
      <w:r>
        <w:rPr>
          <w:rFonts w:ascii="Cambria" w:eastAsia="Cambria" w:hAnsi="Cambria" w:cs="Cambria"/>
          <w:b/>
          <w:color w:val="4F81BD"/>
        </w:rPr>
        <w:t xml:space="preserve">:SetBool(string parameter_name, bool default_value) </w:t>
      </w:r>
    </w:p>
    <w:p w14:paraId="032856A7" w14:textId="77777777" w:rsidR="003C4002" w:rsidRDefault="004A3B3B">
      <w:pPr>
        <w:spacing w:after="222"/>
        <w:ind w:left="-5" w:right="9"/>
      </w:pPr>
      <w:r>
        <w:t xml:space="preserve">Retrieve a Boolean flag (true / false) with the passed name, if no value with passed name returns passed default value </w:t>
      </w:r>
    </w:p>
    <w:p w14:paraId="3D90E736" w14:textId="77777777" w:rsidR="003C4002" w:rsidRDefault="004A3B3B">
      <w:pPr>
        <w:spacing w:after="10"/>
        <w:ind w:left="293" w:right="9"/>
      </w:pPr>
      <w:r>
        <w:rPr>
          <w:i/>
        </w:rPr>
        <w:t>parameter_name</w:t>
      </w:r>
      <w:r>
        <w:t xml:space="preserve"> - string - the name of the parameter </w:t>
      </w:r>
    </w:p>
    <w:p w14:paraId="7B02D257" w14:textId="77777777" w:rsidR="003C4002" w:rsidRDefault="004A3B3B">
      <w:pPr>
        <w:spacing w:after="10"/>
        <w:ind w:left="293" w:right="9"/>
      </w:pPr>
      <w:r>
        <w:rPr>
          <w:i/>
        </w:rPr>
        <w:t xml:space="preserve">default_value </w:t>
      </w:r>
      <w:r>
        <w:t>- bool - the value which will be returned if there is no existing val</w:t>
      </w:r>
      <w:r>
        <w:t xml:space="preserve">ue stored </w:t>
      </w:r>
    </w:p>
    <w:p w14:paraId="364C4EA3" w14:textId="77777777" w:rsidR="003C4002" w:rsidRDefault="004A3B3B">
      <w:pPr>
        <w:spacing w:after="179" w:line="259" w:lineRule="auto"/>
        <w:ind w:left="283" w:firstLine="0"/>
      </w:pPr>
      <w:r>
        <w:t xml:space="preserve"> </w:t>
      </w:r>
    </w:p>
    <w:p w14:paraId="2871A6F2" w14:textId="77777777" w:rsidR="003C4002" w:rsidRDefault="004A3B3B">
      <w:pPr>
        <w:spacing w:after="5" w:line="267" w:lineRule="auto"/>
        <w:ind w:left="-5"/>
      </w:pPr>
      <w:r>
        <w:rPr>
          <w:rFonts w:ascii="Cambria" w:eastAsia="Cambria" w:hAnsi="Cambria" w:cs="Cambria"/>
          <w:b/>
          <w:color w:val="4F81BD"/>
        </w:rPr>
        <w:t xml:space="preserve">:SetBool(string parameter_name, bool value) </w:t>
      </w:r>
    </w:p>
    <w:p w14:paraId="2B1E62B0" w14:textId="77777777" w:rsidR="003C4002" w:rsidRDefault="004A3B3B">
      <w:pPr>
        <w:spacing w:after="225"/>
        <w:ind w:left="-5" w:right="9"/>
      </w:pPr>
      <w:r>
        <w:t xml:space="preserve">Store a Boolean flag (true / false) with the passed name and value </w:t>
      </w:r>
    </w:p>
    <w:p w14:paraId="47BCCC6F" w14:textId="77777777" w:rsidR="003C4002" w:rsidRDefault="004A3B3B">
      <w:pPr>
        <w:spacing w:after="0"/>
        <w:ind w:left="293" w:right="492"/>
      </w:pPr>
      <w:r>
        <w:rPr>
          <w:i/>
        </w:rPr>
        <w:t>parameter_name</w:t>
      </w:r>
      <w:r>
        <w:t xml:space="preserve"> - string - the name which will be used to store and retrieve the value </w:t>
      </w:r>
      <w:r>
        <w:rPr>
          <w:i/>
        </w:rPr>
        <w:t>value</w:t>
      </w:r>
      <w:r>
        <w:t xml:space="preserve"> - bool - the value which will be store</w:t>
      </w:r>
      <w:r>
        <w:t xml:space="preserve">d in the parameter list </w:t>
      </w:r>
    </w:p>
    <w:p w14:paraId="30FB97A4" w14:textId="77777777" w:rsidR="003C4002" w:rsidRDefault="004A3B3B">
      <w:pPr>
        <w:spacing w:after="180" w:line="259" w:lineRule="auto"/>
        <w:ind w:left="283" w:firstLine="0"/>
      </w:pPr>
      <w:r>
        <w:t xml:space="preserve"> </w:t>
      </w:r>
    </w:p>
    <w:p w14:paraId="3EF535D6" w14:textId="77777777" w:rsidR="003C4002" w:rsidRDefault="004A3B3B">
      <w:pPr>
        <w:spacing w:after="5" w:line="267" w:lineRule="auto"/>
        <w:ind w:left="-5"/>
      </w:pPr>
      <w:r>
        <w:rPr>
          <w:rFonts w:ascii="Cambria" w:eastAsia="Cambria" w:hAnsi="Cambria" w:cs="Cambria"/>
          <w:b/>
          <w:color w:val="4F81BD"/>
        </w:rPr>
        <w:t xml:space="preserve">:SetDouble(string parameter_name, double value) </w:t>
      </w:r>
    </w:p>
    <w:p w14:paraId="601F229D" w14:textId="77777777" w:rsidR="003C4002" w:rsidRDefault="004A3B3B">
      <w:pPr>
        <w:spacing w:after="225"/>
        <w:ind w:left="-5" w:right="9"/>
      </w:pPr>
      <w:r>
        <w:t xml:space="preserve">Store a double with the passed name and value </w:t>
      </w:r>
    </w:p>
    <w:p w14:paraId="257FD301" w14:textId="77777777" w:rsidR="003C4002" w:rsidRDefault="004A3B3B">
      <w:pPr>
        <w:spacing w:after="50"/>
        <w:ind w:left="293" w:right="492"/>
      </w:pPr>
      <w:r>
        <w:rPr>
          <w:i/>
        </w:rPr>
        <w:t xml:space="preserve">parameter_name </w:t>
      </w:r>
      <w:r>
        <w:t>- string - the name which will be used to store and retrieve the value</w:t>
      </w:r>
      <w:r>
        <w:rPr>
          <w:i/>
        </w:rPr>
        <w:t xml:space="preserve"> value </w:t>
      </w:r>
      <w:r>
        <w:t>- double - the value which will be stored</w:t>
      </w:r>
      <w:r>
        <w:t xml:space="preserve"> in the parameter list</w:t>
      </w:r>
      <w:r>
        <w:rPr>
          <w:i/>
        </w:rPr>
        <w:t xml:space="preserve"> </w:t>
      </w:r>
    </w:p>
    <w:p w14:paraId="33CE8B68" w14:textId="77777777" w:rsidR="003C4002" w:rsidRDefault="004A3B3B">
      <w:pPr>
        <w:spacing w:after="115" w:line="259" w:lineRule="auto"/>
        <w:ind w:left="228" w:firstLine="0"/>
      </w:pPr>
      <w:r>
        <w:rPr>
          <w:rFonts w:ascii="Cambria" w:eastAsia="Cambria" w:hAnsi="Cambria" w:cs="Cambria"/>
          <w:b/>
          <w:color w:val="365F91"/>
          <w:sz w:val="28"/>
        </w:rPr>
        <w:t xml:space="preserve"> </w:t>
      </w:r>
    </w:p>
    <w:p w14:paraId="15C6D78C" w14:textId="77777777" w:rsidR="003C4002" w:rsidRDefault="004A3B3B">
      <w:pPr>
        <w:spacing w:after="5" w:line="267" w:lineRule="auto"/>
        <w:ind w:left="-5"/>
      </w:pPr>
      <w:r>
        <w:rPr>
          <w:rFonts w:ascii="Cambria" w:eastAsia="Cambria" w:hAnsi="Cambria" w:cs="Cambria"/>
          <w:b/>
          <w:color w:val="4F81BD"/>
        </w:rPr>
        <w:t xml:space="preserve">:SetInt(string parameter_name, integer value) </w:t>
      </w:r>
    </w:p>
    <w:p w14:paraId="0847C345" w14:textId="77777777" w:rsidR="003C4002" w:rsidRDefault="004A3B3B">
      <w:pPr>
        <w:spacing w:after="225"/>
        <w:ind w:left="-5" w:right="9"/>
      </w:pPr>
      <w:r>
        <w:t xml:space="preserve">Store an integer with the passed name and value </w:t>
      </w:r>
    </w:p>
    <w:p w14:paraId="441AE464" w14:textId="77777777" w:rsidR="003C4002" w:rsidRDefault="004A3B3B">
      <w:pPr>
        <w:spacing w:after="0"/>
        <w:ind w:left="293" w:right="493"/>
      </w:pPr>
      <w:r>
        <w:rPr>
          <w:i/>
        </w:rPr>
        <w:t xml:space="preserve">parameter_name </w:t>
      </w:r>
      <w:r>
        <w:t xml:space="preserve">- string - </w:t>
      </w:r>
      <w:r>
        <w:t>the name which will be used to store and retrieve the value</w:t>
      </w:r>
      <w:r>
        <w:rPr>
          <w:i/>
        </w:rPr>
        <w:t xml:space="preserve"> value</w:t>
      </w:r>
      <w:r>
        <w:t xml:space="preserve"> - integer - the value which will be stored in the parameter list</w:t>
      </w:r>
      <w:r>
        <w:rPr>
          <w:i/>
        </w:rPr>
        <w:t xml:space="preserve"> </w:t>
      </w:r>
    </w:p>
    <w:p w14:paraId="56B89E41" w14:textId="77777777" w:rsidR="003C4002" w:rsidRDefault="004A3B3B">
      <w:pPr>
        <w:spacing w:after="180" w:line="259" w:lineRule="auto"/>
        <w:ind w:left="720" w:firstLine="0"/>
      </w:pPr>
      <w:r>
        <w:t xml:space="preserve"> </w:t>
      </w:r>
    </w:p>
    <w:p w14:paraId="039BF9DC" w14:textId="77777777" w:rsidR="003C4002" w:rsidRDefault="004A3B3B">
      <w:pPr>
        <w:spacing w:after="5" w:line="267" w:lineRule="auto"/>
        <w:ind w:left="-5"/>
      </w:pPr>
      <w:r>
        <w:rPr>
          <w:rFonts w:ascii="Cambria" w:eastAsia="Cambria" w:hAnsi="Cambria" w:cs="Cambria"/>
          <w:b/>
          <w:color w:val="4F81BD"/>
        </w:rPr>
        <w:t xml:space="preserve">:SetString(string parameter_name, string value) </w:t>
      </w:r>
    </w:p>
    <w:p w14:paraId="11CD2306" w14:textId="77777777" w:rsidR="003C4002" w:rsidRDefault="004A3B3B">
      <w:pPr>
        <w:spacing w:after="225"/>
        <w:ind w:left="-5" w:right="9"/>
      </w:pPr>
      <w:r>
        <w:t xml:space="preserve">Store a string with the passed name and value </w:t>
      </w:r>
    </w:p>
    <w:p w14:paraId="05C55634" w14:textId="77777777" w:rsidR="003C4002" w:rsidRDefault="004A3B3B">
      <w:pPr>
        <w:spacing w:after="0"/>
        <w:ind w:left="293" w:right="492"/>
      </w:pPr>
      <w:r>
        <w:rPr>
          <w:i/>
        </w:rPr>
        <w:t xml:space="preserve">parameter_name </w:t>
      </w:r>
      <w:r>
        <w:t xml:space="preserve">- string - </w:t>
      </w:r>
      <w:r>
        <w:t>the name which will be used to store and retrieve the value</w:t>
      </w:r>
      <w:r>
        <w:rPr>
          <w:i/>
        </w:rPr>
        <w:t xml:space="preserve"> value </w:t>
      </w:r>
      <w:r>
        <w:t xml:space="preserve">- string - the value which will be stored in the parameter list </w:t>
      </w:r>
    </w:p>
    <w:p w14:paraId="7E88C521" w14:textId="77777777" w:rsidR="003C4002" w:rsidRDefault="004A3B3B">
      <w:pPr>
        <w:spacing w:after="179" w:line="259" w:lineRule="auto"/>
        <w:ind w:left="0" w:firstLine="0"/>
      </w:pPr>
      <w:r>
        <w:t xml:space="preserve"> </w:t>
      </w:r>
    </w:p>
    <w:p w14:paraId="5FFF84B0" w14:textId="77777777" w:rsidR="003C4002" w:rsidRDefault="004A3B3B">
      <w:pPr>
        <w:spacing w:after="5" w:line="267" w:lineRule="auto"/>
        <w:ind w:left="-5"/>
      </w:pPr>
      <w:r>
        <w:rPr>
          <w:rFonts w:ascii="Cambria" w:eastAsia="Cambria" w:hAnsi="Cambria" w:cs="Cambria"/>
          <w:b/>
          <w:color w:val="4F81BD"/>
        </w:rPr>
        <w:t xml:space="preserve">:StringExists(string parameter_name) </w:t>
      </w:r>
    </w:p>
    <w:p w14:paraId="68923DF5" w14:textId="77777777" w:rsidR="003C4002" w:rsidRDefault="004A3B3B">
      <w:pPr>
        <w:spacing w:after="225"/>
        <w:ind w:left="-5" w:right="9"/>
      </w:pPr>
      <w:r>
        <w:lastRenderedPageBreak/>
        <w:t xml:space="preserve">Return true if there is an existing string parameter with passed name </w:t>
      </w:r>
    </w:p>
    <w:p w14:paraId="4D5FE108" w14:textId="77777777" w:rsidR="003C4002" w:rsidRDefault="004A3B3B">
      <w:pPr>
        <w:spacing w:after="0" w:line="259" w:lineRule="auto"/>
        <w:ind w:left="0" w:firstLine="0"/>
      </w:pPr>
      <w:r>
        <w:t xml:space="preserve">     </w:t>
      </w:r>
    </w:p>
    <w:p w14:paraId="7248C180" w14:textId="77777777" w:rsidR="003C4002" w:rsidRDefault="004A3B3B">
      <w:pPr>
        <w:spacing w:after="0" w:line="259" w:lineRule="auto"/>
        <w:ind w:left="0" w:firstLine="0"/>
      </w:pPr>
      <w:r>
        <w:rPr>
          <w:sz w:val="16"/>
        </w:rPr>
        <w:t xml:space="preserve"> </w:t>
      </w:r>
    </w:p>
    <w:p w14:paraId="6C344448" w14:textId="77777777" w:rsidR="003C4002" w:rsidRDefault="004A3B3B">
      <w:pPr>
        <w:spacing w:after="0" w:line="259" w:lineRule="auto"/>
        <w:ind w:left="0" w:firstLine="0"/>
      </w:pPr>
      <w:r>
        <w:rPr>
          <w:sz w:val="16"/>
        </w:rPr>
        <w:t xml:space="preserve"> </w:t>
      </w:r>
    </w:p>
    <w:p w14:paraId="2C2C76DE" w14:textId="77777777" w:rsidR="003C4002" w:rsidRDefault="004A3B3B">
      <w:pPr>
        <w:spacing w:after="0" w:line="259" w:lineRule="auto"/>
        <w:ind w:left="0" w:firstLine="0"/>
      </w:pPr>
      <w:r>
        <w:rPr>
          <w:sz w:val="16"/>
        </w:rPr>
        <w:t xml:space="preserve"> </w:t>
      </w:r>
    </w:p>
    <w:p w14:paraId="40D8EE1A" w14:textId="77777777" w:rsidR="003C4002" w:rsidRDefault="004A3B3B">
      <w:pPr>
        <w:spacing w:after="0" w:line="259" w:lineRule="auto"/>
        <w:ind w:left="0" w:firstLine="0"/>
      </w:pPr>
      <w:r>
        <w:rPr>
          <w:sz w:val="16"/>
        </w:rPr>
        <w:t xml:space="preserve"> </w:t>
      </w:r>
    </w:p>
    <w:p w14:paraId="5D3331E9" w14:textId="77777777" w:rsidR="003C4002" w:rsidRDefault="004A3B3B">
      <w:pPr>
        <w:spacing w:after="0" w:line="259" w:lineRule="auto"/>
        <w:ind w:left="0" w:firstLine="0"/>
      </w:pPr>
      <w:r>
        <w:rPr>
          <w:sz w:val="16"/>
        </w:rPr>
        <w:t xml:space="preserve"> </w:t>
      </w:r>
      <w:r>
        <w:rPr>
          <w:sz w:val="16"/>
        </w:rPr>
        <w:tab/>
        <w:t xml:space="preserve"> </w:t>
      </w:r>
    </w:p>
    <w:p w14:paraId="100EA904" w14:textId="77777777" w:rsidR="003C4002" w:rsidRDefault="004A3B3B">
      <w:pPr>
        <w:pStyle w:val="Heading2"/>
        <w:spacing w:after="0" w:line="259" w:lineRule="auto"/>
        <w:ind w:left="-5"/>
      </w:pPr>
      <w:r>
        <w:rPr>
          <w:rFonts w:ascii="Cambria" w:eastAsia="Cambria" w:hAnsi="Cambria" w:cs="Cambria"/>
          <w:color w:val="365F91"/>
          <w:sz w:val="28"/>
        </w:rPr>
        <w:t xml:space="preserve">FileDialog </w:t>
      </w:r>
    </w:p>
    <w:p w14:paraId="1D76AB1D" w14:textId="77777777" w:rsidR="003C4002" w:rsidRDefault="004A3B3B">
      <w:pPr>
        <w:spacing w:after="228"/>
        <w:ind w:left="-5" w:right="9"/>
      </w:pPr>
      <w:r>
        <w:t xml:space="preserve">This object is used to display either a File Open or a File Save dialog box to the user. </w:t>
      </w:r>
    </w:p>
    <w:p w14:paraId="6C8F34E6" w14:textId="77777777" w:rsidR="003C4002" w:rsidRDefault="004A3B3B">
      <w:pPr>
        <w:pStyle w:val="Heading3"/>
        <w:ind w:left="-5"/>
      </w:pPr>
      <w:r>
        <w:t xml:space="preserve">Constructor </w:t>
      </w:r>
    </w:p>
    <w:p w14:paraId="4CED52B1" w14:textId="77777777" w:rsidR="003C4002" w:rsidRDefault="004A3B3B">
      <w:pPr>
        <w:spacing w:after="5" w:line="267" w:lineRule="auto"/>
        <w:ind w:left="-5"/>
      </w:pPr>
      <w:r>
        <w:rPr>
          <w:rFonts w:ascii="Cambria" w:eastAsia="Cambria" w:hAnsi="Cambria" w:cs="Cambria"/>
          <w:b/>
          <w:color w:val="4F81BD"/>
        </w:rPr>
        <w:t xml:space="preserve">FileDialog() - Constructor </w:t>
      </w:r>
    </w:p>
    <w:p w14:paraId="478A22F2" w14:textId="77777777" w:rsidR="003C4002" w:rsidRDefault="004A3B3B">
      <w:pPr>
        <w:spacing w:after="10"/>
        <w:ind w:left="-5" w:right="9"/>
      </w:pPr>
      <w:r>
        <w:t xml:space="preserve">Create a new object used for displaying a File Open / Save dialog </w:t>
      </w:r>
    </w:p>
    <w:p w14:paraId="196B852B" w14:textId="77777777" w:rsidR="003C4002" w:rsidRDefault="004A3B3B">
      <w:pPr>
        <w:spacing w:after="0" w:line="259" w:lineRule="auto"/>
        <w:ind w:left="0" w:firstLine="0"/>
      </w:pPr>
      <w:r>
        <w:t xml:space="preserve"> </w:t>
      </w:r>
    </w:p>
    <w:p w14:paraId="4CE081A3" w14:textId="77777777" w:rsidR="003C4002" w:rsidRDefault="004A3B3B">
      <w:pPr>
        <w:spacing w:after="13"/>
        <w:ind w:left="715"/>
      </w:pPr>
      <w:r>
        <w:rPr>
          <w:rFonts w:ascii="Courier New" w:eastAsia="Courier New" w:hAnsi="Courier New" w:cs="Courier New"/>
        </w:rPr>
        <w:t xml:space="preserve">local file_dialog = FileDialog() </w:t>
      </w:r>
    </w:p>
    <w:p w14:paraId="5BDA1AD6" w14:textId="77777777" w:rsidR="003C4002" w:rsidRDefault="004A3B3B">
      <w:pPr>
        <w:spacing w:after="0" w:line="259" w:lineRule="auto"/>
        <w:ind w:left="0" w:firstLine="0"/>
      </w:pPr>
      <w:r>
        <w:t xml:space="preserve"> </w:t>
      </w:r>
    </w:p>
    <w:p w14:paraId="59446EAA" w14:textId="77777777" w:rsidR="003C4002" w:rsidRDefault="004A3B3B">
      <w:pPr>
        <w:pStyle w:val="Heading3"/>
        <w:ind w:left="-5"/>
      </w:pPr>
      <w:r>
        <w:t xml:space="preserve">Methods </w:t>
      </w:r>
    </w:p>
    <w:p w14:paraId="31565151" w14:textId="77777777" w:rsidR="003C4002" w:rsidRDefault="004A3B3B">
      <w:pPr>
        <w:spacing w:after="5" w:line="267" w:lineRule="auto"/>
        <w:ind w:left="-5"/>
      </w:pPr>
      <w:r>
        <w:rPr>
          <w:rFonts w:ascii="Cambria" w:eastAsia="Cambria" w:hAnsi="Cambria" w:cs="Cambria"/>
          <w:b/>
          <w:color w:val="4F81BD"/>
        </w:rPr>
        <w:t xml:space="preserve">:FileOpen(string default_ext,string file_name, string filter)            </w:t>
      </w:r>
    </w:p>
    <w:p w14:paraId="577A56EF" w14:textId="77777777" w:rsidR="003C4002" w:rsidRDefault="004A3B3B">
      <w:pPr>
        <w:spacing w:after="0"/>
        <w:ind w:left="-5" w:right="9"/>
      </w:pPr>
      <w:r>
        <w:t>Display a File Open dialog – this is used to select an Existing file</w:t>
      </w:r>
      <w:r>
        <w:t xml:space="preserve">. Returns true if user selects a file else false if they cancel the dialog. </w:t>
      </w:r>
    </w:p>
    <w:p w14:paraId="0B65E5BF" w14:textId="77777777" w:rsidR="003C4002" w:rsidRDefault="004A3B3B">
      <w:pPr>
        <w:spacing w:after="0" w:line="259" w:lineRule="auto"/>
        <w:ind w:left="0" w:firstLine="0"/>
      </w:pPr>
      <w:r>
        <w:t xml:space="preserve"> </w:t>
      </w:r>
    </w:p>
    <w:p w14:paraId="5F2B7879" w14:textId="77777777" w:rsidR="003C4002" w:rsidRDefault="004A3B3B">
      <w:pPr>
        <w:spacing w:after="10"/>
        <w:ind w:left="278"/>
      </w:pPr>
      <w:r>
        <w:rPr>
          <w:i/>
        </w:rPr>
        <w:t>default_ext – string – The default filename extension. If the user does not include an extension in the Filename edit box, the extension specified here is automatically appended</w:t>
      </w:r>
      <w:r>
        <w:rPr>
          <w:i/>
        </w:rPr>
        <w:t xml:space="preserve"> to the filename. If this parameter is empty (“”), no file extension is appended. </w:t>
      </w:r>
    </w:p>
    <w:p w14:paraId="21B99A9E" w14:textId="77777777" w:rsidR="003C4002" w:rsidRDefault="004A3B3B">
      <w:pPr>
        <w:spacing w:after="26" w:line="259" w:lineRule="auto"/>
        <w:ind w:left="0" w:firstLine="0"/>
      </w:pPr>
      <w:r>
        <w:rPr>
          <w:rFonts w:ascii="Verdana" w:eastAsia="Verdana" w:hAnsi="Verdana" w:cs="Verdana"/>
          <w:sz w:val="16"/>
        </w:rPr>
        <w:t xml:space="preserve"> </w:t>
      </w:r>
    </w:p>
    <w:p w14:paraId="686D5F03" w14:textId="77777777" w:rsidR="003C4002" w:rsidRDefault="004A3B3B">
      <w:pPr>
        <w:spacing w:after="0" w:line="249" w:lineRule="auto"/>
        <w:ind w:left="168" w:right="115"/>
        <w:jc w:val="center"/>
      </w:pPr>
      <w:r>
        <w:rPr>
          <w:i/>
        </w:rPr>
        <w:t xml:space="preserve"> file_name – string –</w:t>
      </w:r>
      <w:r>
        <w:t xml:space="preserve">path to default file to </w:t>
      </w:r>
      <w:r>
        <w:t>open. Can just be path or include filename or just be left empty (“”), usualy use “*.ext” at end of string to preselect all files of a particular extension.</w:t>
      </w:r>
      <w:r>
        <w:rPr>
          <w:i/>
        </w:rPr>
        <w:t xml:space="preserve"> </w:t>
      </w:r>
    </w:p>
    <w:p w14:paraId="46E2D819" w14:textId="77777777" w:rsidR="003C4002" w:rsidRDefault="004A3B3B">
      <w:pPr>
        <w:spacing w:after="0" w:line="259" w:lineRule="auto"/>
        <w:ind w:left="283" w:firstLine="0"/>
      </w:pPr>
      <w:r>
        <w:rPr>
          <w:i/>
        </w:rPr>
        <w:t xml:space="preserve"> </w:t>
      </w:r>
    </w:p>
    <w:p w14:paraId="0789010A" w14:textId="77777777" w:rsidR="003C4002" w:rsidRDefault="004A3B3B">
      <w:pPr>
        <w:spacing w:after="193"/>
        <w:ind w:left="293" w:right="554"/>
      </w:pPr>
      <w:r>
        <w:rPr>
          <w:i/>
        </w:rPr>
        <w:t>filter – string –</w:t>
      </w:r>
      <w:r>
        <w:t xml:space="preserve">filter string to display for dialog file type.The string is build up of pairs of ‘file description’ followed by ‘file extension’ separated by ‘|’. The filter list is terminated by ‘||’ . E.g “Toolpaths (*.tap) | *.tap||”. </w:t>
      </w:r>
    </w:p>
    <w:p w14:paraId="2DF99AD3" w14:textId="77777777" w:rsidR="003C4002" w:rsidRDefault="004A3B3B">
      <w:pPr>
        <w:spacing w:after="5" w:line="267" w:lineRule="auto"/>
        <w:ind w:left="-5"/>
      </w:pPr>
      <w:r>
        <w:rPr>
          <w:rFonts w:ascii="Cambria" w:eastAsia="Cambria" w:hAnsi="Cambria" w:cs="Cambria"/>
          <w:b/>
          <w:color w:val="4F81BD"/>
        </w:rPr>
        <w:t>:FileSave(string default_ext,stri</w:t>
      </w:r>
      <w:r>
        <w:rPr>
          <w:rFonts w:ascii="Cambria" w:eastAsia="Cambria" w:hAnsi="Cambria" w:cs="Cambria"/>
          <w:b/>
          <w:color w:val="4F81BD"/>
        </w:rPr>
        <w:t xml:space="preserve">ng file_name, string filter)            </w:t>
      </w:r>
    </w:p>
    <w:p w14:paraId="5BB56159" w14:textId="77777777" w:rsidR="003C4002" w:rsidRDefault="004A3B3B">
      <w:pPr>
        <w:spacing w:after="0"/>
        <w:ind w:left="-5" w:right="9"/>
      </w:pPr>
      <w:r>
        <w:t xml:space="preserve">Display a File Save dialog – this is usually used to select a new file for saving to but user can choose to overwite an existing file. Returns true if user selects a file else false if they cancel the dialog. </w:t>
      </w:r>
    </w:p>
    <w:p w14:paraId="58648539" w14:textId="77777777" w:rsidR="003C4002" w:rsidRDefault="004A3B3B">
      <w:pPr>
        <w:spacing w:after="0" w:line="259" w:lineRule="auto"/>
        <w:ind w:left="0" w:firstLine="0"/>
      </w:pPr>
      <w:r>
        <w:t xml:space="preserve"> </w:t>
      </w:r>
    </w:p>
    <w:p w14:paraId="2357B925" w14:textId="77777777" w:rsidR="003C4002" w:rsidRDefault="004A3B3B">
      <w:pPr>
        <w:spacing w:after="10"/>
        <w:ind w:left="278"/>
      </w:pPr>
      <w:r>
        <w:rPr>
          <w:i/>
        </w:rPr>
        <w:t xml:space="preserve"> de</w:t>
      </w:r>
      <w:r>
        <w:rPr>
          <w:i/>
        </w:rPr>
        <w:t>fault_ext – string – The default filename extension. If the user does not include an extension in the Filename edit box, the extension specified here is automatically appended to the filename. If this parameter is empty (“”), no file extension is appended.</w:t>
      </w:r>
      <w:r>
        <w:rPr>
          <w:i/>
        </w:rPr>
        <w:t xml:space="preserve"> </w:t>
      </w:r>
    </w:p>
    <w:p w14:paraId="77668752" w14:textId="77777777" w:rsidR="003C4002" w:rsidRDefault="004A3B3B">
      <w:pPr>
        <w:spacing w:after="26" w:line="259" w:lineRule="auto"/>
        <w:ind w:left="0" w:firstLine="0"/>
      </w:pPr>
      <w:r>
        <w:rPr>
          <w:rFonts w:ascii="Verdana" w:eastAsia="Verdana" w:hAnsi="Verdana" w:cs="Verdana"/>
          <w:sz w:val="16"/>
        </w:rPr>
        <w:t xml:space="preserve"> </w:t>
      </w:r>
    </w:p>
    <w:p w14:paraId="33624E8C" w14:textId="77777777" w:rsidR="003C4002" w:rsidRDefault="004A3B3B">
      <w:pPr>
        <w:spacing w:after="0" w:line="249" w:lineRule="auto"/>
        <w:ind w:left="168" w:right="116"/>
        <w:jc w:val="center"/>
      </w:pPr>
      <w:r>
        <w:rPr>
          <w:i/>
        </w:rPr>
        <w:t xml:space="preserve"> file_name – string –</w:t>
      </w:r>
      <w:r>
        <w:t>path to default file to open. Can just be path or include filename or just be left empty (“”), usualy use “*.ext” at end of string to preselect all files of a particular extension.</w:t>
      </w:r>
      <w:r>
        <w:rPr>
          <w:i/>
        </w:rPr>
        <w:t xml:space="preserve"> </w:t>
      </w:r>
    </w:p>
    <w:p w14:paraId="5D6C3124" w14:textId="77777777" w:rsidR="003C4002" w:rsidRDefault="004A3B3B">
      <w:pPr>
        <w:spacing w:after="0" w:line="259" w:lineRule="auto"/>
        <w:ind w:left="283" w:firstLine="0"/>
      </w:pPr>
      <w:r>
        <w:rPr>
          <w:i/>
        </w:rPr>
        <w:t xml:space="preserve"> </w:t>
      </w:r>
    </w:p>
    <w:p w14:paraId="1AA61B94" w14:textId="77777777" w:rsidR="003C4002" w:rsidRDefault="004A3B3B">
      <w:pPr>
        <w:spacing w:after="0"/>
        <w:ind w:left="293" w:right="554"/>
      </w:pPr>
      <w:r>
        <w:rPr>
          <w:i/>
        </w:rPr>
        <w:t>filter – string –</w:t>
      </w:r>
      <w:r>
        <w:t>filter string to display for d</w:t>
      </w:r>
      <w:r>
        <w:t xml:space="preserve">ialog file type.The string is build up of pairs of ‘file description’ followed by ‘file extension’ separated by ‘|’. The filter list is terminated by ‘||’ . E.g “Toolpaths (*.tap) | *.tap||”. </w:t>
      </w:r>
    </w:p>
    <w:p w14:paraId="717CCD03" w14:textId="77777777" w:rsidR="003C4002" w:rsidRDefault="004A3B3B">
      <w:pPr>
        <w:spacing w:after="0" w:line="259" w:lineRule="auto"/>
        <w:ind w:left="0" w:firstLine="0"/>
      </w:pPr>
      <w:r>
        <w:t xml:space="preserve"> </w:t>
      </w:r>
    </w:p>
    <w:p w14:paraId="5BD1DA88" w14:textId="77777777" w:rsidR="003C4002" w:rsidRDefault="004A3B3B">
      <w:pPr>
        <w:pStyle w:val="Heading3"/>
        <w:spacing w:after="165"/>
        <w:ind w:left="-5"/>
      </w:pPr>
      <w:r>
        <w:t xml:space="preserve">Example Code </w:t>
      </w:r>
    </w:p>
    <w:p w14:paraId="1CB989B8" w14:textId="77777777" w:rsidR="003C4002" w:rsidRDefault="004A3B3B">
      <w:pPr>
        <w:spacing w:after="4"/>
        <w:ind w:left="-5" w:right="5247"/>
      </w:pPr>
      <w:r>
        <w:rPr>
          <w:rFonts w:ascii="Courier New" w:eastAsia="Courier New" w:hAnsi="Courier New" w:cs="Courier New"/>
          <w:b/>
          <w:sz w:val="18"/>
        </w:rPr>
        <w:t>local file_dialog = FileDialog() if not file_di</w:t>
      </w:r>
      <w:r>
        <w:rPr>
          <w:rFonts w:ascii="Courier New" w:eastAsia="Courier New" w:hAnsi="Courier New" w:cs="Courier New"/>
          <w:b/>
          <w:sz w:val="18"/>
        </w:rPr>
        <w:t xml:space="preserve">alog:FileSave(                           "tap",  </w:t>
      </w:r>
    </w:p>
    <w:p w14:paraId="14E52A6B" w14:textId="77777777" w:rsidR="003C4002" w:rsidRDefault="004A3B3B">
      <w:pPr>
        <w:spacing w:after="4"/>
        <w:ind w:left="-5"/>
      </w:pPr>
      <w:r>
        <w:rPr>
          <w:rFonts w:ascii="Courier New" w:eastAsia="Courier New" w:hAnsi="Courier New" w:cs="Courier New"/>
          <w:b/>
          <w:sz w:val="18"/>
        </w:rPr>
        <w:t xml:space="preserve">                          "d:\\Temp\\*.tap" ,  </w:t>
      </w:r>
    </w:p>
    <w:p w14:paraId="369904CB" w14:textId="77777777" w:rsidR="003C4002" w:rsidRDefault="004A3B3B">
      <w:pPr>
        <w:spacing w:after="4"/>
        <w:ind w:left="-5"/>
      </w:pPr>
      <w:r>
        <w:rPr>
          <w:rFonts w:ascii="Courier New" w:eastAsia="Courier New" w:hAnsi="Courier New" w:cs="Courier New"/>
          <w:b/>
          <w:sz w:val="18"/>
        </w:rPr>
        <w:t xml:space="preserve">                           "Toolpaths (*.tap)|*.tap|"  </w:t>
      </w:r>
    </w:p>
    <w:p w14:paraId="2759A2E2" w14:textId="77777777" w:rsidR="003C4002" w:rsidRDefault="004A3B3B">
      <w:pPr>
        <w:spacing w:after="4"/>
        <w:ind w:left="-5"/>
      </w:pPr>
      <w:r>
        <w:rPr>
          <w:rFonts w:ascii="Courier New" w:eastAsia="Courier New" w:hAnsi="Courier New" w:cs="Courier New"/>
          <w:b/>
          <w:sz w:val="18"/>
        </w:rPr>
        <w:t xml:space="preserve">                           ) then </w:t>
      </w:r>
    </w:p>
    <w:p w14:paraId="34CA885A" w14:textId="77777777" w:rsidR="003C4002" w:rsidRDefault="004A3B3B">
      <w:pPr>
        <w:spacing w:after="27"/>
        <w:ind w:left="-5" w:right="4276"/>
      </w:pPr>
      <w:r>
        <w:rPr>
          <w:rFonts w:ascii="Courier New" w:eastAsia="Courier New" w:hAnsi="Courier New" w:cs="Courier New"/>
          <w:b/>
          <w:sz w:val="18"/>
        </w:rPr>
        <w:t xml:space="preserve">   </w:t>
      </w:r>
      <w:r>
        <w:rPr>
          <w:rFonts w:ascii="Courier New" w:eastAsia="Courier New" w:hAnsi="Courier New" w:cs="Courier New"/>
          <w:b/>
          <w:sz w:val="18"/>
        </w:rPr>
        <w:t xml:space="preserve">MessageBox("No file to save to selected")    return false end </w:t>
      </w:r>
    </w:p>
    <w:p w14:paraId="58DDACC6" w14:textId="77777777" w:rsidR="003C4002" w:rsidRDefault="004A3B3B">
      <w:pPr>
        <w:spacing w:after="0" w:line="259" w:lineRule="auto"/>
        <w:ind w:left="0" w:firstLine="0"/>
      </w:pPr>
      <w:r>
        <w:rPr>
          <w:rFonts w:ascii="Courier New" w:eastAsia="Courier New" w:hAnsi="Courier New" w:cs="Courier New"/>
          <w:b/>
          <w:sz w:val="18"/>
        </w:rPr>
        <w:t xml:space="preserve"> </w:t>
      </w:r>
      <w:r>
        <w:rPr>
          <w:rFonts w:ascii="Courier New" w:eastAsia="Courier New" w:hAnsi="Courier New" w:cs="Courier New"/>
          <w:b/>
          <w:sz w:val="18"/>
        </w:rPr>
        <w:tab/>
        <w:t xml:space="preserve"> </w:t>
      </w:r>
    </w:p>
    <w:p w14:paraId="4B3A1E17" w14:textId="77777777" w:rsidR="003C4002" w:rsidRDefault="004A3B3B">
      <w:pPr>
        <w:spacing w:after="4"/>
        <w:ind w:left="-5"/>
      </w:pPr>
      <w:r>
        <w:rPr>
          <w:rFonts w:ascii="Courier New" w:eastAsia="Courier New" w:hAnsi="Courier New" w:cs="Courier New"/>
          <w:b/>
          <w:sz w:val="18"/>
        </w:rPr>
        <w:t xml:space="preserve">MessageBox("User chose file ...\n" .. file_dialog.PathName) </w:t>
      </w:r>
    </w:p>
    <w:p w14:paraId="0FA1435B" w14:textId="77777777" w:rsidR="003C4002" w:rsidRDefault="004A3B3B">
      <w:pPr>
        <w:pStyle w:val="Heading3"/>
        <w:ind w:left="-5"/>
      </w:pPr>
      <w:r>
        <w:t xml:space="preserve">Properties </w:t>
      </w:r>
    </w:p>
    <w:p w14:paraId="38A1BC39" w14:textId="77777777" w:rsidR="003C4002" w:rsidRDefault="004A3B3B">
      <w:pPr>
        <w:spacing w:after="5" w:line="267" w:lineRule="auto"/>
        <w:ind w:left="-5"/>
      </w:pPr>
      <w:r>
        <w:rPr>
          <w:rFonts w:ascii="Cambria" w:eastAsia="Cambria" w:hAnsi="Cambria" w:cs="Cambria"/>
          <w:b/>
          <w:color w:val="4F81BD"/>
        </w:rPr>
        <w:t xml:space="preserve">.InitialDirectory </w:t>
      </w:r>
    </w:p>
    <w:p w14:paraId="2FBE9918" w14:textId="77777777" w:rsidR="003C4002" w:rsidRDefault="004A3B3B">
      <w:pPr>
        <w:spacing w:after="225"/>
        <w:ind w:left="-5" w:right="9"/>
      </w:pPr>
      <w:r>
        <w:t>R/W – string – folder/directory the dialog should display when first opened</w:t>
      </w:r>
      <w:r>
        <w:rPr>
          <w:b/>
        </w:rPr>
        <w:t xml:space="preserve"> </w:t>
      </w:r>
    </w:p>
    <w:p w14:paraId="3E040503" w14:textId="77777777" w:rsidR="003C4002" w:rsidRDefault="004A3B3B">
      <w:pPr>
        <w:spacing w:after="224"/>
        <w:ind w:left="-5" w:right="9"/>
      </w:pPr>
      <w:r>
        <w:t>The properties below</w:t>
      </w:r>
      <w:r>
        <w:t xml:space="preserve"> are used to access the data on the file chosen and are only valid after the dialog has returned from :FileOpen() or FileSave() </w:t>
      </w:r>
    </w:p>
    <w:p w14:paraId="3B410F05" w14:textId="77777777" w:rsidR="003C4002" w:rsidRDefault="004A3B3B">
      <w:pPr>
        <w:spacing w:after="5" w:line="267" w:lineRule="auto"/>
        <w:ind w:left="-5"/>
      </w:pPr>
      <w:r>
        <w:rPr>
          <w:rFonts w:ascii="Cambria" w:eastAsia="Cambria" w:hAnsi="Cambria" w:cs="Cambria"/>
          <w:b/>
          <w:color w:val="4F81BD"/>
        </w:rPr>
        <w:t xml:space="preserve">.Directory </w:t>
      </w:r>
    </w:p>
    <w:p w14:paraId="49E9FEDE" w14:textId="77777777" w:rsidR="003C4002" w:rsidRDefault="004A3B3B">
      <w:pPr>
        <w:spacing w:after="189"/>
        <w:ind w:left="-5" w:right="9"/>
      </w:pPr>
      <w:r>
        <w:t xml:space="preserve">R/O – string – directory/folder (and drive) of the file the user chose (same as .Folder)  </w:t>
      </w:r>
    </w:p>
    <w:p w14:paraId="30E37280" w14:textId="77777777" w:rsidR="003C4002" w:rsidRDefault="004A3B3B">
      <w:pPr>
        <w:spacing w:after="5" w:line="267" w:lineRule="auto"/>
        <w:ind w:left="-5"/>
      </w:pPr>
      <w:r>
        <w:rPr>
          <w:rFonts w:ascii="Cambria" w:eastAsia="Cambria" w:hAnsi="Cambria" w:cs="Cambria"/>
          <w:b/>
          <w:color w:val="4F81BD"/>
        </w:rPr>
        <w:t xml:space="preserve">.FileExt </w:t>
      </w:r>
    </w:p>
    <w:p w14:paraId="20AC68E6" w14:textId="77777777" w:rsidR="003C4002" w:rsidRDefault="004A3B3B">
      <w:pPr>
        <w:spacing w:after="189"/>
        <w:ind w:left="-5" w:right="9"/>
      </w:pPr>
      <w:r>
        <w:t>R/O – string –</w:t>
      </w:r>
      <w:r>
        <w:t xml:space="preserve"> extension of the file chosen  </w:t>
      </w:r>
    </w:p>
    <w:p w14:paraId="11411593" w14:textId="77777777" w:rsidR="003C4002" w:rsidRDefault="004A3B3B">
      <w:pPr>
        <w:spacing w:after="5" w:line="267" w:lineRule="auto"/>
        <w:ind w:left="-5"/>
      </w:pPr>
      <w:r>
        <w:rPr>
          <w:rFonts w:ascii="Cambria" w:eastAsia="Cambria" w:hAnsi="Cambria" w:cs="Cambria"/>
          <w:b/>
          <w:color w:val="4F81BD"/>
        </w:rPr>
        <w:t xml:space="preserve">.FileName </w:t>
      </w:r>
    </w:p>
    <w:p w14:paraId="08E56FF6" w14:textId="77777777" w:rsidR="003C4002" w:rsidRDefault="004A3B3B">
      <w:pPr>
        <w:spacing w:after="10"/>
        <w:ind w:left="-5" w:right="9"/>
      </w:pPr>
      <w:r>
        <w:t xml:space="preserve">R/O – string – filename without the path but including the extension  </w:t>
      </w:r>
    </w:p>
    <w:p w14:paraId="6504F5C0" w14:textId="77777777" w:rsidR="003C4002" w:rsidRDefault="004A3B3B">
      <w:pPr>
        <w:spacing w:after="245" w:line="259" w:lineRule="auto"/>
        <w:ind w:left="0" w:firstLine="0"/>
      </w:pPr>
      <w:r>
        <w:rPr>
          <w:rFonts w:ascii="Courier New" w:eastAsia="Courier New" w:hAnsi="Courier New" w:cs="Courier New"/>
          <w:b/>
          <w:sz w:val="18"/>
        </w:rPr>
        <w:t xml:space="preserve"> </w:t>
      </w:r>
    </w:p>
    <w:p w14:paraId="0A54A83C" w14:textId="77777777" w:rsidR="003C4002" w:rsidRDefault="004A3B3B">
      <w:pPr>
        <w:spacing w:after="5" w:line="267" w:lineRule="auto"/>
        <w:ind w:left="-5"/>
      </w:pPr>
      <w:r>
        <w:rPr>
          <w:rFonts w:ascii="Cambria" w:eastAsia="Cambria" w:hAnsi="Cambria" w:cs="Cambria"/>
          <w:b/>
          <w:color w:val="4F81BD"/>
        </w:rPr>
        <w:t xml:space="preserve">.FileTitle </w:t>
      </w:r>
    </w:p>
    <w:p w14:paraId="6CC6C555" w14:textId="77777777" w:rsidR="003C4002" w:rsidRDefault="004A3B3B">
      <w:pPr>
        <w:spacing w:after="189"/>
        <w:ind w:left="-5" w:right="9"/>
      </w:pPr>
      <w:r>
        <w:t xml:space="preserve">R/O – string – name of file without path or extension  </w:t>
      </w:r>
    </w:p>
    <w:p w14:paraId="208D4F48" w14:textId="77777777" w:rsidR="003C4002" w:rsidRDefault="004A3B3B">
      <w:pPr>
        <w:spacing w:after="5" w:line="267" w:lineRule="auto"/>
        <w:ind w:left="-5"/>
      </w:pPr>
      <w:r>
        <w:rPr>
          <w:rFonts w:ascii="Cambria" w:eastAsia="Cambria" w:hAnsi="Cambria" w:cs="Cambria"/>
          <w:b/>
          <w:color w:val="4F81BD"/>
        </w:rPr>
        <w:t xml:space="preserve">.PathName </w:t>
      </w:r>
    </w:p>
    <w:p w14:paraId="68274B4E" w14:textId="77777777" w:rsidR="003C4002" w:rsidRDefault="004A3B3B">
      <w:pPr>
        <w:spacing w:after="189"/>
        <w:ind w:left="-5" w:right="9"/>
      </w:pPr>
      <w:r>
        <w:t xml:space="preserve">R/O – string – </w:t>
      </w:r>
      <w:r>
        <w:t xml:space="preserve">The full pathname to the file the user  </w:t>
      </w:r>
    </w:p>
    <w:p w14:paraId="4680DA7C" w14:textId="77777777" w:rsidR="003C4002" w:rsidRDefault="004A3B3B">
      <w:pPr>
        <w:spacing w:after="5" w:line="267" w:lineRule="auto"/>
        <w:ind w:left="-5"/>
      </w:pPr>
      <w:r>
        <w:rPr>
          <w:rFonts w:ascii="Cambria" w:eastAsia="Cambria" w:hAnsi="Cambria" w:cs="Cambria"/>
          <w:b/>
          <w:color w:val="4F81BD"/>
        </w:rPr>
        <w:t xml:space="preserve">.Folder </w:t>
      </w:r>
    </w:p>
    <w:p w14:paraId="584A9725" w14:textId="77777777" w:rsidR="003C4002" w:rsidRDefault="004A3B3B">
      <w:pPr>
        <w:spacing w:after="10"/>
        <w:ind w:left="-5" w:right="9"/>
      </w:pPr>
      <w:r>
        <w:t xml:space="preserve">R/O – string – folder/directory (and drive) of the file the user chose (same as .Directory)  </w:t>
      </w:r>
    </w:p>
    <w:p w14:paraId="409546F3" w14:textId="77777777" w:rsidR="003C4002" w:rsidRDefault="004A3B3B">
      <w:pPr>
        <w:spacing w:after="0" w:line="259" w:lineRule="auto"/>
        <w:ind w:left="0" w:firstLine="0"/>
      </w:pPr>
      <w:r>
        <w:t xml:space="preserve"> </w:t>
      </w:r>
      <w:r>
        <w:tab/>
        <w:t xml:space="preserve"> </w:t>
      </w:r>
    </w:p>
    <w:p w14:paraId="39CFB052" w14:textId="77777777" w:rsidR="003C4002" w:rsidRDefault="004A3B3B">
      <w:pPr>
        <w:pStyle w:val="Heading1"/>
        <w:ind w:left="-5"/>
      </w:pPr>
      <w:r>
        <w:t xml:space="preserve">ProgressBar </w:t>
      </w:r>
    </w:p>
    <w:p w14:paraId="6FABFDAC" w14:textId="77777777" w:rsidR="003C4002" w:rsidRDefault="004A3B3B">
      <w:pPr>
        <w:spacing w:after="10"/>
        <w:ind w:left="-5" w:right="9"/>
      </w:pPr>
      <w:r>
        <w:t xml:space="preserve">This object is used to display a progress bar in the host program while doing time consuming tasks. </w:t>
      </w:r>
    </w:p>
    <w:p w14:paraId="342F9F0E" w14:textId="77777777" w:rsidR="003C4002" w:rsidRDefault="004A3B3B">
      <w:pPr>
        <w:spacing w:after="0" w:line="259" w:lineRule="auto"/>
        <w:ind w:left="0" w:firstLine="0"/>
      </w:pPr>
      <w:r>
        <w:t xml:space="preserve"> </w:t>
      </w:r>
    </w:p>
    <w:p w14:paraId="21F5A166" w14:textId="77777777" w:rsidR="003C4002" w:rsidRDefault="004A3B3B">
      <w:pPr>
        <w:pStyle w:val="Heading2"/>
        <w:ind w:left="-5"/>
      </w:pPr>
      <w:r>
        <w:t xml:space="preserve">Constructor </w:t>
      </w:r>
    </w:p>
    <w:p w14:paraId="673D7A34" w14:textId="77777777" w:rsidR="003C4002" w:rsidRDefault="004A3B3B">
      <w:pPr>
        <w:spacing w:after="5" w:line="267" w:lineRule="auto"/>
        <w:ind w:left="-5" w:right="461"/>
      </w:pPr>
      <w:r>
        <w:rPr>
          <w:rFonts w:ascii="Cambria" w:eastAsia="Cambria" w:hAnsi="Cambria" w:cs="Cambria"/>
          <w:b/>
          <w:color w:val="4F81BD"/>
        </w:rPr>
        <w:t xml:space="preserve">ProgressBar(string text, ProgressBarMode progress_bar_mode) – Constructor </w:t>
      </w:r>
      <w:r>
        <w:t xml:space="preserve">Creates a new progress bar and displays it in the host program. </w:t>
      </w:r>
    </w:p>
    <w:p w14:paraId="3C8606EA" w14:textId="77777777" w:rsidR="003C4002" w:rsidRDefault="004A3B3B">
      <w:pPr>
        <w:spacing w:after="0" w:line="259" w:lineRule="auto"/>
        <w:ind w:left="0" w:firstLine="0"/>
      </w:pPr>
      <w:r>
        <w:t xml:space="preserve"> </w:t>
      </w:r>
    </w:p>
    <w:p w14:paraId="7CC419AB" w14:textId="77777777" w:rsidR="003C4002" w:rsidRDefault="004A3B3B">
      <w:pPr>
        <w:spacing w:after="10"/>
        <w:ind w:left="278" w:right="94"/>
      </w:pPr>
      <w:r>
        <w:rPr>
          <w:i/>
        </w:rPr>
        <w:t xml:space="preserve">text – string – The text displayed to the left of the progress bar. progress_bar_mode-integer-Type of progresss bar to create. Valid values are... </w:t>
      </w:r>
    </w:p>
    <w:p w14:paraId="0A19AD16" w14:textId="77777777" w:rsidR="003C4002" w:rsidRDefault="004A3B3B">
      <w:pPr>
        <w:spacing w:after="10"/>
        <w:ind w:left="278"/>
      </w:pPr>
      <w:r>
        <w:rPr>
          <w:i/>
        </w:rPr>
        <w:t>ProgressBar.LINEAR – Use this when you can compute your percentage progress while processing. ProgressBar.P</w:t>
      </w:r>
      <w:r>
        <w:rPr>
          <w:i/>
        </w:rPr>
        <w:t xml:space="preserve">INGPONG – Use this when you can’t compute your percentage progress. </w:t>
      </w:r>
    </w:p>
    <w:p w14:paraId="1611D121" w14:textId="77777777" w:rsidR="003C4002" w:rsidRDefault="004A3B3B">
      <w:pPr>
        <w:spacing w:after="0" w:line="259" w:lineRule="auto"/>
        <w:ind w:left="0" w:firstLine="0"/>
      </w:pPr>
      <w:r>
        <w:t xml:space="preserve"> </w:t>
      </w:r>
    </w:p>
    <w:p w14:paraId="449091F1" w14:textId="77777777" w:rsidR="003C4002" w:rsidRDefault="004A3B3B">
      <w:pPr>
        <w:pStyle w:val="Heading2"/>
        <w:ind w:left="-5"/>
      </w:pPr>
      <w:r>
        <w:t xml:space="preserve">Methods </w:t>
      </w:r>
    </w:p>
    <w:p w14:paraId="793B91CE" w14:textId="77777777" w:rsidR="003C4002" w:rsidRDefault="004A3B3B">
      <w:pPr>
        <w:spacing w:after="5" w:line="267" w:lineRule="auto"/>
        <w:ind w:left="-5"/>
      </w:pPr>
      <w:r>
        <w:rPr>
          <w:rFonts w:ascii="Cambria" w:eastAsia="Cambria" w:hAnsi="Cambria" w:cs="Cambria"/>
          <w:b/>
          <w:color w:val="4F81BD"/>
        </w:rPr>
        <w:t xml:space="preserve">:SetPercentProgress(integer percent) </w:t>
      </w:r>
    </w:p>
    <w:p w14:paraId="7D558212" w14:textId="77777777" w:rsidR="003C4002" w:rsidRDefault="004A3B3B">
      <w:pPr>
        <w:spacing w:after="222"/>
        <w:ind w:left="-5" w:right="9"/>
      </w:pPr>
      <w:r>
        <w:t xml:space="preserve">Call this moderately frequently </w:t>
      </w:r>
      <w:r>
        <w:t xml:space="preserve">to update the progress bar with your percentage progress. Should be used in conjunction with ProgressBar.LINEAR  </w:t>
      </w:r>
    </w:p>
    <w:p w14:paraId="546BDEA7" w14:textId="77777777" w:rsidR="003C4002" w:rsidRDefault="004A3B3B">
      <w:pPr>
        <w:spacing w:after="191"/>
        <w:ind w:left="278"/>
      </w:pPr>
      <w:r>
        <w:rPr>
          <w:i/>
        </w:rPr>
        <w:t xml:space="preserve">percent-integer-The percentage task completion between 0 and 100, does not have to be monotonically increasing in value. Progress bars can be </w:t>
      </w:r>
      <w:r>
        <w:rPr>
          <w:i/>
        </w:rPr>
        <w:t xml:space="preserve">reappropriated for different tasks by using SetText(). </w:t>
      </w:r>
    </w:p>
    <w:p w14:paraId="49499F15" w14:textId="77777777" w:rsidR="003C4002" w:rsidRDefault="004A3B3B">
      <w:pPr>
        <w:spacing w:after="5" w:line="267" w:lineRule="auto"/>
        <w:ind w:left="-5"/>
      </w:pPr>
      <w:r>
        <w:rPr>
          <w:rFonts w:ascii="Cambria" w:eastAsia="Cambria" w:hAnsi="Cambria" w:cs="Cambria"/>
          <w:b/>
          <w:color w:val="4F81BD"/>
        </w:rPr>
        <w:t xml:space="preserve">:StepProgress() </w:t>
      </w:r>
    </w:p>
    <w:p w14:paraId="2868D07B" w14:textId="77777777" w:rsidR="003C4002" w:rsidRDefault="004A3B3B">
      <w:pPr>
        <w:spacing w:after="224"/>
        <w:ind w:left="-5" w:right="9"/>
      </w:pPr>
      <w:r>
        <w:t xml:space="preserve">Call this moderately frequently to update the progress bar when you can’t complete your percentage progress. Should be used in conjunction with ProgressBar.PINGPONG </w:t>
      </w:r>
    </w:p>
    <w:p w14:paraId="5812CF15" w14:textId="77777777" w:rsidR="003C4002" w:rsidRDefault="004A3B3B">
      <w:pPr>
        <w:spacing w:after="5" w:line="267" w:lineRule="auto"/>
        <w:ind w:left="-5"/>
      </w:pPr>
      <w:r>
        <w:rPr>
          <w:rFonts w:ascii="Cambria" w:eastAsia="Cambria" w:hAnsi="Cambria" w:cs="Cambria"/>
          <w:b/>
          <w:color w:val="4F81BD"/>
        </w:rPr>
        <w:t>:SetText(string t</w:t>
      </w:r>
      <w:r>
        <w:rPr>
          <w:rFonts w:ascii="Cambria" w:eastAsia="Cambria" w:hAnsi="Cambria" w:cs="Cambria"/>
          <w:b/>
          <w:color w:val="4F81BD"/>
        </w:rPr>
        <w:t xml:space="preserve">ext) </w:t>
      </w:r>
    </w:p>
    <w:p w14:paraId="649F2EA5" w14:textId="77777777" w:rsidR="003C4002" w:rsidRDefault="004A3B3B">
      <w:pPr>
        <w:spacing w:after="226"/>
        <w:ind w:left="-5" w:right="9"/>
      </w:pPr>
      <w:r>
        <w:t xml:space="preserve">Sets the text displayed to the left of the progress bar. </w:t>
      </w:r>
    </w:p>
    <w:p w14:paraId="49CD5DDC" w14:textId="77777777" w:rsidR="003C4002" w:rsidRDefault="004A3B3B">
      <w:pPr>
        <w:spacing w:after="189"/>
        <w:ind w:left="278"/>
      </w:pPr>
      <w:r>
        <w:rPr>
          <w:i/>
        </w:rPr>
        <w:t xml:space="preserve">text-string-The text to be displayed. </w:t>
      </w:r>
    </w:p>
    <w:p w14:paraId="6696ACAB" w14:textId="77777777" w:rsidR="003C4002" w:rsidRDefault="004A3B3B">
      <w:pPr>
        <w:spacing w:after="5" w:line="267" w:lineRule="auto"/>
        <w:ind w:left="-5"/>
      </w:pPr>
      <w:r>
        <w:rPr>
          <w:rFonts w:ascii="Cambria" w:eastAsia="Cambria" w:hAnsi="Cambria" w:cs="Cambria"/>
          <w:b/>
          <w:color w:val="4F81BD"/>
        </w:rPr>
        <w:t xml:space="preserve">:Finished() </w:t>
      </w:r>
    </w:p>
    <w:p w14:paraId="3D6AFD9A" w14:textId="77777777" w:rsidR="003C4002" w:rsidRDefault="004A3B3B">
      <w:pPr>
        <w:spacing w:after="307"/>
        <w:ind w:left="-5" w:right="9"/>
      </w:pPr>
      <w:r>
        <w:t xml:space="preserve">This should always be called when you’re finished with a progress bar.  </w:t>
      </w:r>
    </w:p>
    <w:p w14:paraId="4C8FE2D9" w14:textId="77777777" w:rsidR="003C4002" w:rsidRDefault="004A3B3B">
      <w:pPr>
        <w:spacing w:after="0" w:line="259" w:lineRule="auto"/>
        <w:ind w:left="0" w:firstLine="0"/>
      </w:pPr>
      <w:r>
        <w:t xml:space="preserve"> </w:t>
      </w:r>
      <w:r>
        <w:tab/>
      </w:r>
      <w:r>
        <w:rPr>
          <w:rFonts w:ascii="Cambria" w:eastAsia="Cambria" w:hAnsi="Cambria" w:cs="Cambria"/>
          <w:b/>
          <w:color w:val="365F91"/>
          <w:sz w:val="28"/>
        </w:rPr>
        <w:t xml:space="preserve"> </w:t>
      </w:r>
    </w:p>
    <w:p w14:paraId="46FE79DF" w14:textId="77777777" w:rsidR="003C4002" w:rsidRDefault="004A3B3B">
      <w:pPr>
        <w:pStyle w:val="Heading2"/>
        <w:spacing w:after="0" w:line="259" w:lineRule="auto"/>
        <w:ind w:left="-5"/>
      </w:pPr>
      <w:r>
        <w:rPr>
          <w:rFonts w:ascii="Cambria" w:eastAsia="Cambria" w:hAnsi="Cambria" w:cs="Cambria"/>
          <w:color w:val="365F91"/>
          <w:sz w:val="28"/>
        </w:rPr>
        <w:t xml:space="preserve">Components – Aspire Only </w:t>
      </w:r>
    </w:p>
    <w:p w14:paraId="2B962E17" w14:textId="77777777" w:rsidR="003C4002" w:rsidRDefault="004A3B3B">
      <w:pPr>
        <w:spacing w:after="224"/>
        <w:ind w:left="-5" w:right="9"/>
      </w:pPr>
      <w:r>
        <w:t>Components form the basis of 3D model</w:t>
      </w:r>
      <w:r>
        <w:t>ing within Aspire. A Component is created when a Relief is added to the ComponentManager. In order to reduce memory consumption, the Components use a Relief referencing scheme coordinated by the ComponentManager. In short several Components can reference a</w:t>
      </w:r>
      <w:r>
        <w:t xml:space="preserve"> single Relief.  </w:t>
      </w:r>
    </w:p>
    <w:p w14:paraId="3B72E62C" w14:textId="77777777" w:rsidR="003C4002" w:rsidRDefault="004A3B3B">
      <w:pPr>
        <w:pStyle w:val="Heading3"/>
        <w:spacing w:after="155"/>
        <w:ind w:left="-5"/>
      </w:pPr>
      <w:r>
        <w:t xml:space="preserve">Example Code from 01_Creation.lua </w:t>
      </w:r>
    </w:p>
    <w:p w14:paraId="41F4FA34" w14:textId="77777777" w:rsidR="003C4002" w:rsidRDefault="004A3B3B">
      <w:pPr>
        <w:spacing w:after="4"/>
        <w:ind w:left="-5" w:right="5475"/>
      </w:pPr>
      <w:r>
        <w:rPr>
          <w:rFonts w:ascii="Courier New" w:eastAsia="Courier New" w:hAnsi="Courier New" w:cs="Courier New"/>
          <w:sz w:val="16"/>
        </w:rPr>
        <w:t xml:space="preserve">  -- Check for the existence of a job   local job = VectricJob()   if not job.Exists then     return false   end </w:t>
      </w:r>
    </w:p>
    <w:p w14:paraId="6E2F7D05" w14:textId="77777777" w:rsidR="003C4002" w:rsidRDefault="004A3B3B">
      <w:pPr>
        <w:spacing w:after="0" w:line="259" w:lineRule="auto"/>
        <w:ind w:left="0" w:firstLine="0"/>
      </w:pPr>
      <w:r>
        <w:rPr>
          <w:rFonts w:ascii="Courier New" w:eastAsia="Courier New" w:hAnsi="Courier New" w:cs="Courier New"/>
          <w:sz w:val="16"/>
        </w:rPr>
        <w:t xml:space="preserve">   </w:t>
      </w:r>
    </w:p>
    <w:p w14:paraId="2EDC2ABE" w14:textId="77777777" w:rsidR="003C4002" w:rsidRDefault="004A3B3B">
      <w:pPr>
        <w:spacing w:after="4"/>
        <w:ind w:left="-5" w:right="6339"/>
      </w:pPr>
      <w:r>
        <w:rPr>
          <w:rFonts w:ascii="Courier New" w:eastAsia="Courier New" w:hAnsi="Courier New" w:cs="Courier New"/>
          <w:sz w:val="16"/>
        </w:rPr>
        <w:t xml:space="preserve">  -- Try and create a relief   local pixel_width = 1000   </w:t>
      </w:r>
      <w:r>
        <w:rPr>
          <w:rFonts w:ascii="Courier New" w:eastAsia="Courier New" w:hAnsi="Courier New" w:cs="Courier New"/>
          <w:sz w:val="16"/>
        </w:rPr>
        <w:t xml:space="preserve">local pixel_height = 1000   local width = 5.0   local height = 5.0 </w:t>
      </w:r>
    </w:p>
    <w:p w14:paraId="4F6093AA" w14:textId="77777777" w:rsidR="003C4002" w:rsidRDefault="004A3B3B">
      <w:pPr>
        <w:spacing w:after="4"/>
        <w:ind w:left="-5" w:right="578"/>
      </w:pPr>
      <w:r>
        <w:rPr>
          <w:rFonts w:ascii="Courier New" w:eastAsia="Courier New" w:hAnsi="Courier New" w:cs="Courier New"/>
          <w:sz w:val="16"/>
        </w:rPr>
        <w:t xml:space="preserve">  local relief = Relief(pixel_width, pixel_height, width, height) </w:t>
      </w:r>
    </w:p>
    <w:p w14:paraId="470DB607" w14:textId="77777777" w:rsidR="003C4002" w:rsidRDefault="004A3B3B">
      <w:pPr>
        <w:spacing w:after="0" w:line="259" w:lineRule="auto"/>
        <w:ind w:left="0" w:firstLine="0"/>
      </w:pPr>
      <w:r>
        <w:rPr>
          <w:rFonts w:ascii="Courier New" w:eastAsia="Courier New" w:hAnsi="Courier New" w:cs="Courier New"/>
          <w:sz w:val="16"/>
        </w:rPr>
        <w:t xml:space="preserve">   </w:t>
      </w:r>
    </w:p>
    <w:p w14:paraId="740CF924" w14:textId="77777777" w:rsidR="003C4002" w:rsidRDefault="004A3B3B">
      <w:pPr>
        <w:spacing w:after="4"/>
        <w:ind w:left="-5" w:right="578"/>
      </w:pPr>
      <w:r>
        <w:rPr>
          <w:rFonts w:ascii="Courier New" w:eastAsia="Courier New" w:hAnsi="Courier New" w:cs="Courier New"/>
          <w:sz w:val="16"/>
        </w:rPr>
        <w:t xml:space="preserve">  -- Set its data </w:t>
      </w:r>
    </w:p>
    <w:p w14:paraId="30BEC8AC" w14:textId="77777777" w:rsidR="003C4002" w:rsidRDefault="004A3B3B">
      <w:pPr>
        <w:spacing w:after="4"/>
        <w:ind w:left="-5" w:right="578"/>
      </w:pPr>
      <w:r>
        <w:rPr>
          <w:rFonts w:ascii="Courier New" w:eastAsia="Courier New" w:hAnsi="Courier New" w:cs="Courier New"/>
          <w:sz w:val="16"/>
        </w:rPr>
        <w:t xml:space="preserve">  local max_r = 0.5 * math.sqrt(pixel_width * pixel_width + pixel_height * pixel_height)   for y =</w:t>
      </w:r>
      <w:r>
        <w:rPr>
          <w:rFonts w:ascii="Courier New" w:eastAsia="Courier New" w:hAnsi="Courier New" w:cs="Courier New"/>
          <w:sz w:val="16"/>
        </w:rPr>
        <w:t xml:space="preserve"> 0, pixel_height - 1 do </w:t>
      </w:r>
    </w:p>
    <w:p w14:paraId="22254C39" w14:textId="77777777" w:rsidR="003C4002" w:rsidRDefault="004A3B3B">
      <w:pPr>
        <w:spacing w:after="4"/>
        <w:ind w:left="-5" w:right="4132"/>
      </w:pPr>
      <w:r>
        <w:rPr>
          <w:rFonts w:ascii="Courier New" w:eastAsia="Courier New" w:hAnsi="Courier New" w:cs="Courier New"/>
          <w:sz w:val="16"/>
        </w:rPr>
        <w:t xml:space="preserve">    -- We want our waves to eminate from the centre     local y_r = (2 * y - pixel_height) / 2     for x = 0, pixel_width - 1 do </w:t>
      </w:r>
    </w:p>
    <w:p w14:paraId="0BE9E31A" w14:textId="77777777" w:rsidR="003C4002" w:rsidRDefault="004A3B3B">
      <w:pPr>
        <w:spacing w:after="4"/>
        <w:ind w:left="-5" w:right="3362"/>
      </w:pPr>
      <w:r>
        <w:rPr>
          <w:rFonts w:ascii="Courier New" w:eastAsia="Courier New" w:hAnsi="Courier New" w:cs="Courier New"/>
          <w:sz w:val="16"/>
        </w:rPr>
        <w:t xml:space="preserve">      -- We want our waves to eminate from the centre       local x_r = (2 * x - </w:t>
      </w:r>
      <w:r>
        <w:rPr>
          <w:rFonts w:ascii="Courier New" w:eastAsia="Courier New" w:hAnsi="Courier New" w:cs="Courier New"/>
          <w:sz w:val="16"/>
        </w:rPr>
        <w:t xml:space="preserve">pixel_width) / 2 </w:t>
      </w:r>
    </w:p>
    <w:p w14:paraId="26BA1F5C" w14:textId="77777777" w:rsidR="003C4002" w:rsidRDefault="004A3B3B">
      <w:pPr>
        <w:spacing w:after="4"/>
        <w:ind w:left="-5" w:right="1826"/>
      </w:pPr>
      <w:r>
        <w:rPr>
          <w:rFonts w:ascii="Courier New" w:eastAsia="Courier New" w:hAnsi="Courier New" w:cs="Courier New"/>
          <w:sz w:val="16"/>
        </w:rPr>
        <w:t xml:space="preserve">      -- Compute our normalized radial position from the model centre       local r = math.sqrt(x_r * x_r + y_r * y_r) / max_r </w:t>
      </w:r>
    </w:p>
    <w:p w14:paraId="4D51C7C4" w14:textId="77777777" w:rsidR="003C4002" w:rsidRDefault="004A3B3B">
      <w:pPr>
        <w:spacing w:after="4"/>
        <w:ind w:left="-5" w:right="1922"/>
      </w:pPr>
      <w:r>
        <w:rPr>
          <w:rFonts w:ascii="Courier New" w:eastAsia="Courier New" w:hAnsi="Courier New" w:cs="Courier New"/>
          <w:sz w:val="16"/>
        </w:rPr>
        <w:t xml:space="preserve">      -- Our amplitude is a gaussian function of our radial position       local amp = math.exp(-10.0 * (r - 0</w:t>
      </w:r>
      <w:r>
        <w:rPr>
          <w:rFonts w:ascii="Courier New" w:eastAsia="Courier New" w:hAnsi="Courier New" w:cs="Courier New"/>
          <w:sz w:val="16"/>
        </w:rPr>
        <w:t xml:space="preserve">.3) * (r - 0.3)) </w:t>
      </w:r>
    </w:p>
    <w:p w14:paraId="55697EA5" w14:textId="77777777" w:rsidR="003C4002" w:rsidRDefault="004A3B3B">
      <w:pPr>
        <w:spacing w:after="4"/>
        <w:ind w:left="-5" w:right="578"/>
      </w:pPr>
      <w:r>
        <w:rPr>
          <w:rFonts w:ascii="Courier New" w:eastAsia="Courier New" w:hAnsi="Courier New" w:cs="Courier New"/>
          <w:sz w:val="16"/>
        </w:rPr>
        <w:t xml:space="preserve">      --Set the height from a cos function </w:t>
      </w:r>
    </w:p>
    <w:p w14:paraId="4B2C74FB" w14:textId="77777777" w:rsidR="003C4002" w:rsidRDefault="004A3B3B">
      <w:pPr>
        <w:spacing w:after="67"/>
        <w:ind w:left="-5" w:right="2980"/>
      </w:pPr>
      <w:r>
        <w:rPr>
          <w:rFonts w:ascii="Courier New" w:eastAsia="Courier New" w:hAnsi="Courier New" w:cs="Courier New"/>
          <w:sz w:val="16"/>
        </w:rPr>
        <w:t xml:space="preserve">      local z = 0.5 + 0.2 * amp * math.cos(2 * math.pi * 5 * r)        relief:Set(x, y, z)     end   end </w:t>
      </w:r>
    </w:p>
    <w:p w14:paraId="03909063" w14:textId="77777777" w:rsidR="003C4002" w:rsidRDefault="004A3B3B">
      <w:pPr>
        <w:spacing w:after="211" w:line="259" w:lineRule="auto"/>
        <w:ind w:left="0" w:firstLine="0"/>
      </w:pPr>
      <w:r>
        <w:t xml:space="preserve">   </w:t>
      </w:r>
    </w:p>
    <w:p w14:paraId="5BFFD937" w14:textId="77777777" w:rsidR="003C4002" w:rsidRDefault="004A3B3B">
      <w:pPr>
        <w:spacing w:after="361"/>
        <w:ind w:left="-5" w:right="2499"/>
      </w:pPr>
      <w:r>
        <w:t xml:space="preserve">  </w:t>
      </w:r>
      <w:r>
        <w:rPr>
          <w:rFonts w:ascii="Courier New" w:eastAsia="Courier New" w:hAnsi="Courier New" w:cs="Courier New"/>
          <w:sz w:val="16"/>
        </w:rPr>
        <w:t xml:space="preserve">-- Add the relief to the manager  </w:t>
      </w:r>
      <w:r>
        <w:rPr>
          <w:rFonts w:ascii="Courier New" w:eastAsia="Courier New" w:hAnsi="Courier New" w:cs="Courier New"/>
          <w:sz w:val="16"/>
        </w:rPr>
        <w:t xml:space="preserve">local component_manager = job.ComponentManager  component_manager:AddRelief(relief, CombineMode.Add, "01 Creation") </w:t>
      </w:r>
    </w:p>
    <w:p w14:paraId="013CF61D" w14:textId="77777777" w:rsidR="003C4002" w:rsidRDefault="004A3B3B">
      <w:pPr>
        <w:pStyle w:val="Heading1"/>
        <w:ind w:left="-5"/>
      </w:pPr>
      <w:r>
        <w:t xml:space="preserve">CombineMode – Aspire Only </w:t>
      </w:r>
    </w:p>
    <w:p w14:paraId="1ABA75ED" w14:textId="77777777" w:rsidR="003C4002" w:rsidRDefault="004A3B3B">
      <w:pPr>
        <w:spacing w:after="224"/>
        <w:ind w:left="-5" w:right="9"/>
      </w:pPr>
      <w:r>
        <w:t xml:space="preserve">This is an ‘enum’ which represents the values used to specify a combine mode for many operations. Combine modes </w:t>
      </w:r>
      <w:r>
        <w:t xml:space="preserve">instruct Aspire how overlapping components should interact with each other. </w:t>
      </w:r>
    </w:p>
    <w:p w14:paraId="7E4AD232" w14:textId="77777777" w:rsidR="003C4002" w:rsidRDefault="004A3B3B">
      <w:pPr>
        <w:pStyle w:val="Heading2"/>
        <w:ind w:left="-5"/>
      </w:pPr>
      <w:r>
        <w:t xml:space="preserve">Properties </w:t>
      </w:r>
    </w:p>
    <w:p w14:paraId="176ED059" w14:textId="77777777" w:rsidR="003C4002" w:rsidRDefault="004A3B3B">
      <w:pPr>
        <w:spacing w:after="5" w:line="267" w:lineRule="auto"/>
        <w:ind w:left="-5"/>
      </w:pPr>
      <w:r>
        <w:rPr>
          <w:rFonts w:ascii="Cambria" w:eastAsia="Cambria" w:hAnsi="Cambria" w:cs="Cambria"/>
          <w:b/>
          <w:color w:val="4F81BD"/>
        </w:rPr>
        <w:t xml:space="preserve">.Add </w:t>
      </w:r>
    </w:p>
    <w:p w14:paraId="113BB216" w14:textId="77777777" w:rsidR="003C4002" w:rsidRDefault="004A3B3B">
      <w:pPr>
        <w:spacing w:after="228"/>
        <w:ind w:left="-5" w:right="9"/>
      </w:pPr>
      <w:r>
        <w:t xml:space="preserve">R/O – When a component overlaps with another at a pixel combine their heights additively </w:t>
      </w:r>
    </w:p>
    <w:p w14:paraId="3A2BC1F8" w14:textId="77777777" w:rsidR="003C4002" w:rsidRDefault="004A3B3B">
      <w:pPr>
        <w:spacing w:after="5" w:line="267" w:lineRule="auto"/>
        <w:ind w:left="-5"/>
      </w:pPr>
      <w:r>
        <w:rPr>
          <w:rFonts w:ascii="Cambria" w:eastAsia="Cambria" w:hAnsi="Cambria" w:cs="Cambria"/>
          <w:b/>
          <w:color w:val="4F81BD"/>
        </w:rPr>
        <w:t xml:space="preserve">.Subtract </w:t>
      </w:r>
    </w:p>
    <w:p w14:paraId="3BBD27FA" w14:textId="77777777" w:rsidR="003C4002" w:rsidRDefault="004A3B3B">
      <w:pPr>
        <w:spacing w:after="228"/>
        <w:ind w:left="-5" w:right="9"/>
      </w:pPr>
      <w:r>
        <w:t>R/O – When a component overlaps with another at a pixel comb</w:t>
      </w:r>
      <w:r>
        <w:t xml:space="preserve">ine their heights subtractively </w:t>
      </w:r>
    </w:p>
    <w:p w14:paraId="62B37656" w14:textId="77777777" w:rsidR="003C4002" w:rsidRDefault="004A3B3B">
      <w:pPr>
        <w:spacing w:after="5" w:line="267" w:lineRule="auto"/>
        <w:ind w:left="-5"/>
      </w:pPr>
      <w:r>
        <w:rPr>
          <w:rFonts w:ascii="Cambria" w:eastAsia="Cambria" w:hAnsi="Cambria" w:cs="Cambria"/>
          <w:b/>
          <w:color w:val="4F81BD"/>
        </w:rPr>
        <w:t xml:space="preserve">.MergeHeighest </w:t>
      </w:r>
    </w:p>
    <w:p w14:paraId="19CFBD40" w14:textId="77777777" w:rsidR="003C4002" w:rsidRDefault="004A3B3B">
      <w:pPr>
        <w:ind w:left="-5" w:right="9"/>
      </w:pPr>
      <w:r>
        <w:t xml:space="preserve">R/O – When a component overlaps with another at a pixel combine their heights by taking the highest value </w:t>
      </w:r>
    </w:p>
    <w:p w14:paraId="519C0B54" w14:textId="77777777" w:rsidR="003C4002" w:rsidRDefault="004A3B3B">
      <w:pPr>
        <w:spacing w:after="5" w:line="267" w:lineRule="auto"/>
        <w:ind w:left="-5"/>
      </w:pPr>
      <w:r>
        <w:rPr>
          <w:rFonts w:ascii="Cambria" w:eastAsia="Cambria" w:hAnsi="Cambria" w:cs="Cambria"/>
          <w:b/>
          <w:color w:val="4F81BD"/>
        </w:rPr>
        <w:t xml:space="preserve">.MergeLowest </w:t>
      </w:r>
    </w:p>
    <w:p w14:paraId="6A6B6F81" w14:textId="77777777" w:rsidR="003C4002" w:rsidRDefault="004A3B3B">
      <w:pPr>
        <w:spacing w:after="224"/>
        <w:ind w:left="-5" w:right="9"/>
      </w:pPr>
      <w:r>
        <w:t>R/O – When a component overlaps with another at a pixel combine their heights by takin</w:t>
      </w:r>
      <w:r>
        <w:t xml:space="preserve">g the lowest value </w:t>
      </w:r>
    </w:p>
    <w:p w14:paraId="36A18779" w14:textId="77777777" w:rsidR="003C4002" w:rsidRDefault="004A3B3B">
      <w:pPr>
        <w:spacing w:after="5" w:line="267" w:lineRule="auto"/>
        <w:ind w:left="-5"/>
      </w:pPr>
      <w:r>
        <w:rPr>
          <w:rFonts w:ascii="Cambria" w:eastAsia="Cambria" w:hAnsi="Cambria" w:cs="Cambria"/>
          <w:b/>
          <w:color w:val="4F81BD"/>
        </w:rPr>
        <w:t xml:space="preserve">.Multiply </w:t>
      </w:r>
    </w:p>
    <w:p w14:paraId="6DD6FE1A" w14:textId="77777777" w:rsidR="003C4002" w:rsidRDefault="004A3B3B">
      <w:pPr>
        <w:spacing w:after="224"/>
        <w:ind w:left="-5" w:right="9"/>
      </w:pPr>
      <w:r>
        <w:t xml:space="preserve">R/O – When a component overlaps with another at a pixel combine them by multiplying their heights together </w:t>
      </w:r>
    </w:p>
    <w:p w14:paraId="6BDF20C8" w14:textId="77777777" w:rsidR="003C4002" w:rsidRDefault="004A3B3B">
      <w:pPr>
        <w:spacing w:after="5" w:line="267" w:lineRule="auto"/>
        <w:ind w:left="-5"/>
      </w:pPr>
      <w:r>
        <w:rPr>
          <w:rFonts w:ascii="Cambria" w:eastAsia="Cambria" w:hAnsi="Cambria" w:cs="Cambria"/>
          <w:b/>
          <w:color w:val="4F81BD"/>
        </w:rPr>
        <w:t xml:space="preserve">.Replace </w:t>
      </w:r>
    </w:p>
    <w:p w14:paraId="69F983E0" w14:textId="77777777" w:rsidR="003C4002" w:rsidRDefault="004A3B3B">
      <w:pPr>
        <w:spacing w:after="228"/>
        <w:ind w:left="-5" w:right="9"/>
      </w:pPr>
      <w:r>
        <w:t xml:space="preserve">R/O – When a component overlaps with another at a pixel combine replacing pixels </w:t>
      </w:r>
    </w:p>
    <w:p w14:paraId="244525E2" w14:textId="77777777" w:rsidR="003C4002" w:rsidRDefault="004A3B3B">
      <w:pPr>
        <w:spacing w:after="232" w:line="259" w:lineRule="auto"/>
        <w:ind w:left="0" w:firstLine="0"/>
      </w:pPr>
      <w:r>
        <w:t xml:space="preserve"> </w:t>
      </w:r>
    </w:p>
    <w:p w14:paraId="0BCB0C19" w14:textId="77777777" w:rsidR="003C4002" w:rsidRDefault="004A3B3B">
      <w:pPr>
        <w:spacing w:after="0" w:line="259" w:lineRule="auto"/>
        <w:ind w:left="0" w:firstLine="0"/>
      </w:pPr>
      <w:r>
        <w:t xml:space="preserve"> </w:t>
      </w:r>
      <w:r>
        <w:tab/>
        <w:t xml:space="preserve"> </w:t>
      </w:r>
      <w:r>
        <w:br w:type="page"/>
      </w:r>
    </w:p>
    <w:p w14:paraId="079BC904" w14:textId="77777777" w:rsidR="003C4002" w:rsidRDefault="004A3B3B">
      <w:pPr>
        <w:pStyle w:val="Heading1"/>
        <w:ind w:left="-5"/>
      </w:pPr>
      <w:r>
        <w:t xml:space="preserve">Relief – </w:t>
      </w:r>
      <w:r>
        <w:t xml:space="preserve">Aspire Only </w:t>
      </w:r>
    </w:p>
    <w:p w14:paraId="7E7B5F30" w14:textId="77777777" w:rsidR="003C4002" w:rsidRDefault="004A3B3B">
      <w:pPr>
        <w:spacing w:after="227"/>
        <w:ind w:left="-5" w:right="9"/>
      </w:pPr>
      <w:r>
        <w:t xml:space="preserve">Reliefs are two dimensional grids of pixels with a height value associated at each pixel. They are used to represent 2D height fields that can have transparent regions. Reliefs can be created programmatically and converted into </w:t>
      </w:r>
      <w:r>
        <w:rPr>
          <w:color w:val="943634"/>
        </w:rPr>
        <w:t>Component</w:t>
      </w:r>
      <w:r>
        <w:t>s by a</w:t>
      </w:r>
      <w:r>
        <w:t xml:space="preserve">dding a relief to the </w:t>
      </w:r>
      <w:r>
        <w:rPr>
          <w:color w:val="943634"/>
        </w:rPr>
        <w:t>ComponentManager</w:t>
      </w:r>
      <w:r>
        <w:t xml:space="preserve"> or obtained by querying a </w:t>
      </w:r>
      <w:r>
        <w:rPr>
          <w:color w:val="943634"/>
        </w:rPr>
        <w:t>Component</w:t>
      </w:r>
      <w:r>
        <w:t xml:space="preserve"> for its relief.  The position of a relief is set using the Transform methond on the associated component once it is created. </w:t>
      </w:r>
    </w:p>
    <w:p w14:paraId="5DFFB23E" w14:textId="77777777" w:rsidR="003C4002" w:rsidRDefault="004A3B3B">
      <w:pPr>
        <w:pStyle w:val="Heading2"/>
        <w:ind w:left="-5"/>
      </w:pPr>
      <w:r>
        <w:t xml:space="preserve">Constructors </w:t>
      </w:r>
    </w:p>
    <w:p w14:paraId="3565CD77" w14:textId="77777777" w:rsidR="003C4002" w:rsidRDefault="004A3B3B">
      <w:pPr>
        <w:spacing w:after="5" w:line="267" w:lineRule="auto"/>
        <w:ind w:left="-5"/>
      </w:pPr>
      <w:r>
        <w:rPr>
          <w:rFonts w:ascii="Cambria" w:eastAsia="Cambria" w:hAnsi="Cambria" w:cs="Cambria"/>
          <w:b/>
          <w:color w:val="4F81BD"/>
        </w:rPr>
        <w:t>Relief(integer pixel_width, integer pixel</w:t>
      </w:r>
      <w:r>
        <w:rPr>
          <w:rFonts w:ascii="Cambria" w:eastAsia="Cambria" w:hAnsi="Cambria" w:cs="Cambria"/>
          <w:b/>
          <w:color w:val="4F81BD"/>
        </w:rPr>
        <w:t xml:space="preserve">_height, double real_width, double_real_height) – </w:t>
      </w:r>
    </w:p>
    <w:p w14:paraId="1D881903" w14:textId="77777777" w:rsidR="003C4002" w:rsidRDefault="004A3B3B">
      <w:pPr>
        <w:spacing w:after="5" w:line="267" w:lineRule="auto"/>
        <w:ind w:left="-5"/>
      </w:pPr>
      <w:r>
        <w:rPr>
          <w:rFonts w:ascii="Cambria" w:eastAsia="Cambria" w:hAnsi="Cambria" w:cs="Cambria"/>
          <w:b/>
          <w:color w:val="4F81BD"/>
        </w:rPr>
        <w:t xml:space="preserve">Constructor </w:t>
      </w:r>
    </w:p>
    <w:p w14:paraId="09344636" w14:textId="77777777" w:rsidR="003C4002" w:rsidRDefault="004A3B3B">
      <w:pPr>
        <w:spacing w:after="10"/>
        <w:ind w:left="278" w:right="2331"/>
      </w:pPr>
      <w:r>
        <w:rPr>
          <w:i/>
        </w:rPr>
        <w:t>pixel_width-integer–The width of the relief in pixels pixel_height-integer –The height of the relief in pixels real_width-double –The width of the relief in real world units</w:t>
      </w:r>
      <w:r>
        <w:rPr>
          <w:i/>
          <w:color w:val="943634"/>
        </w:rPr>
        <w:t xml:space="preserve"> </w:t>
      </w:r>
      <w:r>
        <w:rPr>
          <w:i/>
        </w:rPr>
        <w:t>real_height-double</w:t>
      </w:r>
      <w:r>
        <w:rPr>
          <w:i/>
        </w:rPr>
        <w:t xml:space="preserve"> –The height of the relief in real world units </w:t>
      </w:r>
    </w:p>
    <w:p w14:paraId="357628FC" w14:textId="77777777" w:rsidR="003C4002" w:rsidRDefault="004A3B3B">
      <w:pPr>
        <w:spacing w:after="179" w:line="259" w:lineRule="auto"/>
        <w:ind w:left="0" w:firstLine="0"/>
      </w:pPr>
      <w:r>
        <w:t xml:space="preserve"> </w:t>
      </w:r>
    </w:p>
    <w:p w14:paraId="110F1B33" w14:textId="77777777" w:rsidR="003C4002" w:rsidRDefault="004A3B3B">
      <w:pPr>
        <w:spacing w:after="10"/>
        <w:ind w:left="283" w:right="2498" w:hanging="283"/>
      </w:pPr>
      <w:r>
        <w:rPr>
          <w:rFonts w:ascii="Cambria" w:eastAsia="Cambria" w:hAnsi="Cambria" w:cs="Cambria"/>
          <w:b/>
          <w:color w:val="4F81BD"/>
        </w:rPr>
        <w:t xml:space="preserve">Relief(Box2D bounds, float pixel_size) – Constructor </w:t>
      </w:r>
      <w:r>
        <w:rPr>
          <w:i/>
        </w:rPr>
        <w:t>bounds-</w:t>
      </w:r>
      <w:r>
        <w:rPr>
          <w:i/>
          <w:color w:val="943634"/>
        </w:rPr>
        <w:t>Box2D</w:t>
      </w:r>
      <w:r>
        <w:rPr>
          <w:i/>
        </w:rPr>
        <w:t xml:space="preserve"> –The real world dimensions of the relief pixel_size-float –The side length of a pixel in real world units </w:t>
      </w:r>
    </w:p>
    <w:p w14:paraId="0B932A3B" w14:textId="77777777" w:rsidR="003C4002" w:rsidRDefault="004A3B3B">
      <w:pPr>
        <w:spacing w:after="218" w:line="259" w:lineRule="auto"/>
        <w:ind w:left="0" w:firstLine="0"/>
      </w:pPr>
      <w:r>
        <w:t xml:space="preserve"> </w:t>
      </w:r>
    </w:p>
    <w:p w14:paraId="27C7BD7A" w14:textId="77777777" w:rsidR="003C4002" w:rsidRDefault="004A3B3B">
      <w:pPr>
        <w:pStyle w:val="Heading2"/>
        <w:ind w:left="-5"/>
      </w:pPr>
      <w:r>
        <w:t xml:space="preserve">Properties </w:t>
      </w:r>
    </w:p>
    <w:p w14:paraId="34BCB2F5" w14:textId="77777777" w:rsidR="003C4002" w:rsidRDefault="004A3B3B">
      <w:pPr>
        <w:spacing w:after="5" w:line="267" w:lineRule="auto"/>
        <w:ind w:left="-5"/>
      </w:pPr>
      <w:r>
        <w:rPr>
          <w:rFonts w:ascii="Cambria" w:eastAsia="Cambria" w:hAnsi="Cambria" w:cs="Cambria"/>
          <w:b/>
          <w:color w:val="4F81BD"/>
        </w:rPr>
        <w:t xml:space="preserve"> .Error </w:t>
      </w:r>
    </w:p>
    <w:p w14:paraId="462A3F57" w14:textId="77777777" w:rsidR="003C4002" w:rsidRDefault="004A3B3B">
      <w:pPr>
        <w:spacing w:after="228"/>
        <w:ind w:left="-5" w:right="9"/>
      </w:pPr>
      <w:r>
        <w:t xml:space="preserve">R/O – </w:t>
      </w:r>
      <w:r>
        <w:t xml:space="preserve">bool – true if there was an error during relief construction </w:t>
      </w:r>
    </w:p>
    <w:p w14:paraId="5DCCBA61" w14:textId="77777777" w:rsidR="003C4002" w:rsidRDefault="004A3B3B">
      <w:pPr>
        <w:spacing w:after="5" w:line="267" w:lineRule="auto"/>
        <w:ind w:left="-5"/>
      </w:pPr>
      <w:r>
        <w:rPr>
          <w:rFonts w:ascii="Cambria" w:eastAsia="Cambria" w:hAnsi="Cambria" w:cs="Cambria"/>
          <w:b/>
          <w:color w:val="4F81BD"/>
        </w:rPr>
        <w:t xml:space="preserve">.PixelWidth </w:t>
      </w:r>
    </w:p>
    <w:p w14:paraId="121709E9" w14:textId="77777777" w:rsidR="003C4002" w:rsidRDefault="004A3B3B">
      <w:pPr>
        <w:spacing w:after="228"/>
        <w:ind w:left="-5" w:right="9"/>
      </w:pPr>
      <w:r>
        <w:t xml:space="preserve">R/O – integer – the width in pixels of the relief </w:t>
      </w:r>
    </w:p>
    <w:p w14:paraId="18E3EDFD" w14:textId="77777777" w:rsidR="003C4002" w:rsidRDefault="004A3B3B">
      <w:pPr>
        <w:spacing w:after="5" w:line="267" w:lineRule="auto"/>
        <w:ind w:left="-5"/>
      </w:pPr>
      <w:r>
        <w:rPr>
          <w:rFonts w:ascii="Cambria" w:eastAsia="Cambria" w:hAnsi="Cambria" w:cs="Cambria"/>
          <w:b/>
          <w:color w:val="4F81BD"/>
        </w:rPr>
        <w:t xml:space="preserve">.PixelHeight </w:t>
      </w:r>
    </w:p>
    <w:p w14:paraId="7B2DBB2E" w14:textId="77777777" w:rsidR="003C4002" w:rsidRDefault="004A3B3B">
      <w:pPr>
        <w:spacing w:after="228"/>
        <w:ind w:left="-5" w:right="9"/>
      </w:pPr>
      <w:r>
        <w:t xml:space="preserve">R/O – integer – the height in pixels of the relief </w:t>
      </w:r>
    </w:p>
    <w:p w14:paraId="2472BD5D" w14:textId="77777777" w:rsidR="003C4002" w:rsidRDefault="004A3B3B">
      <w:pPr>
        <w:spacing w:after="5" w:line="267" w:lineRule="auto"/>
        <w:ind w:left="-5"/>
      </w:pPr>
      <w:r>
        <w:rPr>
          <w:rFonts w:ascii="Cambria" w:eastAsia="Cambria" w:hAnsi="Cambria" w:cs="Cambria"/>
          <w:b/>
          <w:color w:val="4F81BD"/>
        </w:rPr>
        <w:t xml:space="preserve">.RealWidth </w:t>
      </w:r>
    </w:p>
    <w:p w14:paraId="60D750C1" w14:textId="77777777" w:rsidR="003C4002" w:rsidRDefault="004A3B3B">
      <w:pPr>
        <w:spacing w:after="228"/>
        <w:ind w:left="-5" w:right="9"/>
      </w:pPr>
      <w:r>
        <w:t xml:space="preserve">R/O – float – </w:t>
      </w:r>
      <w:r>
        <w:t xml:space="preserve">the real width of the relief </w:t>
      </w:r>
    </w:p>
    <w:p w14:paraId="3F41F041" w14:textId="77777777" w:rsidR="003C4002" w:rsidRDefault="004A3B3B">
      <w:pPr>
        <w:spacing w:after="5" w:line="267" w:lineRule="auto"/>
        <w:ind w:left="-5"/>
      </w:pPr>
      <w:r>
        <w:rPr>
          <w:rFonts w:ascii="Cambria" w:eastAsia="Cambria" w:hAnsi="Cambria" w:cs="Cambria"/>
          <w:b/>
          <w:color w:val="4F81BD"/>
        </w:rPr>
        <w:t xml:space="preserve">.RealHeight </w:t>
      </w:r>
    </w:p>
    <w:p w14:paraId="5FAAB5EB" w14:textId="77777777" w:rsidR="003C4002" w:rsidRDefault="004A3B3B">
      <w:pPr>
        <w:spacing w:after="228"/>
        <w:ind w:left="-5" w:right="9"/>
      </w:pPr>
      <w:r>
        <w:t xml:space="preserve">R/O – float – the real height of the relief  </w:t>
      </w:r>
    </w:p>
    <w:p w14:paraId="3311DD13" w14:textId="77777777" w:rsidR="003C4002" w:rsidRDefault="004A3B3B">
      <w:pPr>
        <w:spacing w:after="5" w:line="267" w:lineRule="auto"/>
        <w:ind w:left="-5"/>
      </w:pPr>
      <w:r>
        <w:rPr>
          <w:rFonts w:ascii="Cambria" w:eastAsia="Cambria" w:hAnsi="Cambria" w:cs="Cambria"/>
          <w:b/>
          <w:color w:val="4F81BD"/>
        </w:rPr>
        <w:t xml:space="preserve">.XPixelSize </w:t>
      </w:r>
    </w:p>
    <w:p w14:paraId="4F5B0089" w14:textId="77777777" w:rsidR="003C4002" w:rsidRDefault="004A3B3B">
      <w:pPr>
        <w:spacing w:after="228"/>
        <w:ind w:left="-5" w:right="9"/>
      </w:pPr>
      <w:r>
        <w:t xml:space="preserve">R/O – integer – the width of a pixel in real units </w:t>
      </w:r>
    </w:p>
    <w:p w14:paraId="7130716A" w14:textId="77777777" w:rsidR="003C4002" w:rsidRDefault="004A3B3B">
      <w:pPr>
        <w:spacing w:after="5" w:line="267" w:lineRule="auto"/>
        <w:ind w:left="-5"/>
      </w:pPr>
      <w:r>
        <w:rPr>
          <w:rFonts w:ascii="Cambria" w:eastAsia="Cambria" w:hAnsi="Cambria" w:cs="Cambria"/>
          <w:b/>
          <w:color w:val="4F81BD"/>
        </w:rPr>
        <w:t xml:space="preserve">.YPixelSize </w:t>
      </w:r>
    </w:p>
    <w:p w14:paraId="6A7BF40E" w14:textId="77777777" w:rsidR="003C4002" w:rsidRDefault="004A3B3B">
      <w:pPr>
        <w:spacing w:after="228"/>
        <w:ind w:left="-5" w:right="9"/>
      </w:pPr>
      <w:r>
        <w:t xml:space="preserve">R/O – integer – the height of a pixel in real units </w:t>
      </w:r>
    </w:p>
    <w:p w14:paraId="304EA35D" w14:textId="77777777" w:rsidR="003C4002" w:rsidRDefault="004A3B3B">
      <w:pPr>
        <w:spacing w:after="5" w:line="267" w:lineRule="auto"/>
        <w:ind w:left="-5"/>
      </w:pPr>
      <w:r>
        <w:rPr>
          <w:rFonts w:ascii="Cambria" w:eastAsia="Cambria" w:hAnsi="Cambria" w:cs="Cambria"/>
          <w:b/>
          <w:color w:val="4F81BD"/>
        </w:rPr>
        <w:t xml:space="preserve">.Thickness </w:t>
      </w:r>
    </w:p>
    <w:p w14:paraId="53DDFE4D" w14:textId="77777777" w:rsidR="003C4002" w:rsidRDefault="004A3B3B">
      <w:pPr>
        <w:spacing w:after="228"/>
        <w:ind w:left="-5" w:right="9"/>
      </w:pPr>
      <w:r>
        <w:t>R/O – float – the thickn</w:t>
      </w:r>
      <w:r>
        <w:t xml:space="preserve">ess of the block in real units - 0.0 for reliefs created by Lua </w:t>
      </w:r>
    </w:p>
    <w:p w14:paraId="0671AFCF" w14:textId="77777777" w:rsidR="003C4002" w:rsidRDefault="004A3B3B">
      <w:pPr>
        <w:spacing w:after="5" w:line="267" w:lineRule="auto"/>
        <w:ind w:left="-5"/>
      </w:pPr>
      <w:r>
        <w:rPr>
          <w:rFonts w:ascii="Cambria" w:eastAsia="Cambria" w:hAnsi="Cambria" w:cs="Cambria"/>
          <w:b/>
          <w:color w:val="4F81BD"/>
        </w:rPr>
        <w:t xml:space="preserve">.SurfaceZ </w:t>
      </w:r>
    </w:p>
    <w:p w14:paraId="527257E3" w14:textId="77777777" w:rsidR="003C4002" w:rsidRDefault="004A3B3B">
      <w:pPr>
        <w:ind w:left="-5" w:right="9"/>
      </w:pPr>
      <w:r>
        <w:t xml:space="preserve">R/O – float – returns the surface z in real units – 0.0 for reliefs created by Lua </w:t>
      </w:r>
    </w:p>
    <w:p w14:paraId="07A28871" w14:textId="77777777" w:rsidR="003C4002" w:rsidRDefault="004A3B3B">
      <w:pPr>
        <w:spacing w:after="5" w:line="267" w:lineRule="auto"/>
        <w:ind w:left="-5"/>
      </w:pPr>
      <w:r>
        <w:rPr>
          <w:rFonts w:ascii="Cambria" w:eastAsia="Cambria" w:hAnsi="Cambria" w:cs="Cambria"/>
          <w:b/>
          <w:color w:val="4F81BD"/>
        </w:rPr>
        <w:t xml:space="preserve">.Volume </w:t>
      </w:r>
    </w:p>
    <w:p w14:paraId="01591CE3" w14:textId="77777777" w:rsidR="003C4002" w:rsidRDefault="004A3B3B">
      <w:pPr>
        <w:spacing w:after="228"/>
        <w:ind w:left="-5" w:right="9"/>
      </w:pPr>
      <w:r>
        <w:t xml:space="preserve">R/O – float – returns the volume of the relief </w:t>
      </w:r>
    </w:p>
    <w:p w14:paraId="52B5EF07" w14:textId="77777777" w:rsidR="003C4002" w:rsidRDefault="004A3B3B">
      <w:pPr>
        <w:spacing w:after="5" w:line="267" w:lineRule="auto"/>
        <w:ind w:left="-5"/>
      </w:pPr>
      <w:r>
        <w:rPr>
          <w:rFonts w:ascii="Cambria" w:eastAsia="Cambria" w:hAnsi="Cambria" w:cs="Cambria"/>
          <w:b/>
          <w:color w:val="4F81BD"/>
        </w:rPr>
        <w:t xml:space="preserve">.IsTransparent </w:t>
      </w:r>
    </w:p>
    <w:p w14:paraId="289FD316" w14:textId="77777777" w:rsidR="003C4002" w:rsidRDefault="004A3B3B">
      <w:pPr>
        <w:spacing w:after="228"/>
        <w:ind w:left="-5" w:right="9"/>
      </w:pPr>
      <w:r>
        <w:t>R/O – bool – returns tr</w:t>
      </w:r>
      <w:r>
        <w:t xml:space="preserve">ue if the relief consists entirely of transparent pixels </w:t>
      </w:r>
    </w:p>
    <w:p w14:paraId="1671B562" w14:textId="77777777" w:rsidR="003C4002" w:rsidRDefault="004A3B3B">
      <w:pPr>
        <w:pStyle w:val="Heading2"/>
        <w:ind w:left="-5"/>
      </w:pPr>
      <w:r>
        <w:t xml:space="preserve">Methods </w:t>
      </w:r>
    </w:p>
    <w:p w14:paraId="23482188" w14:textId="77777777" w:rsidR="003C4002" w:rsidRDefault="004A3B3B">
      <w:pPr>
        <w:spacing w:after="5" w:line="267" w:lineRule="auto"/>
        <w:ind w:left="-5"/>
      </w:pPr>
      <w:r>
        <w:rPr>
          <w:rFonts w:ascii="Cambria" w:eastAsia="Cambria" w:hAnsi="Cambria" w:cs="Cambria"/>
          <w:b/>
          <w:color w:val="4F81BD"/>
        </w:rPr>
        <w:t xml:space="preserve">:Reset(float value, bool free_memory) </w:t>
      </w:r>
    </w:p>
    <w:p w14:paraId="213B2956" w14:textId="77777777" w:rsidR="003C4002" w:rsidRDefault="004A3B3B">
      <w:pPr>
        <w:spacing w:after="225"/>
        <w:ind w:left="-5" w:right="9"/>
      </w:pPr>
      <w:r>
        <w:t xml:space="preserve">Sets all heights in the relief </w:t>
      </w:r>
    </w:p>
    <w:p w14:paraId="75AD944B" w14:textId="77777777" w:rsidR="003C4002" w:rsidRDefault="004A3B3B">
      <w:pPr>
        <w:spacing w:after="231"/>
        <w:ind w:left="278" w:right="2495"/>
      </w:pPr>
      <w:r>
        <w:rPr>
          <w:i/>
        </w:rPr>
        <w:t xml:space="preserve">value- float –The height to set all pixels in the relief free_memory-bool –Has no effect, ignored </w:t>
      </w:r>
    </w:p>
    <w:p w14:paraId="1F1EE919" w14:textId="77777777" w:rsidR="003C4002" w:rsidRDefault="004A3B3B">
      <w:pPr>
        <w:spacing w:after="5" w:line="267" w:lineRule="auto"/>
        <w:ind w:left="-5"/>
      </w:pPr>
      <w:r>
        <w:rPr>
          <w:rFonts w:ascii="Cambria" w:eastAsia="Cambria" w:hAnsi="Cambria" w:cs="Cambria"/>
          <w:b/>
          <w:color w:val="4F81BD"/>
        </w:rPr>
        <w:t>:MakeValuesTranspar</w:t>
      </w:r>
      <w:r>
        <w:rPr>
          <w:rFonts w:ascii="Cambria" w:eastAsia="Cambria" w:hAnsi="Cambria" w:cs="Cambria"/>
          <w:b/>
          <w:color w:val="4F81BD"/>
        </w:rPr>
        <w:t xml:space="preserve">ent(float value) </w:t>
      </w:r>
    </w:p>
    <w:p w14:paraId="7FE134A0" w14:textId="77777777" w:rsidR="003C4002" w:rsidRDefault="004A3B3B">
      <w:pPr>
        <w:spacing w:after="0" w:line="451" w:lineRule="auto"/>
        <w:ind w:left="268" w:right="2738" w:hanging="283"/>
      </w:pPr>
      <w:r>
        <w:t xml:space="preserve">Makes all parts of the relief at the given height transparent </w:t>
      </w:r>
      <w:r>
        <w:rPr>
          <w:i/>
        </w:rPr>
        <w:t xml:space="preserve">value-float –The height of the pixels to be made transparent </w:t>
      </w:r>
    </w:p>
    <w:p w14:paraId="7DACE870" w14:textId="77777777" w:rsidR="003C4002" w:rsidRDefault="004A3B3B">
      <w:pPr>
        <w:spacing w:after="5" w:line="267" w:lineRule="auto"/>
        <w:ind w:left="-5"/>
      </w:pPr>
      <w:r>
        <w:rPr>
          <w:rFonts w:ascii="Cambria" w:eastAsia="Cambria" w:hAnsi="Cambria" w:cs="Cambria"/>
          <w:b/>
          <w:color w:val="4F81BD"/>
        </w:rPr>
        <w:t xml:space="preserve">:ReplaceTransparentValues(float value) </w:t>
      </w:r>
    </w:p>
    <w:p w14:paraId="6D5E1CE0" w14:textId="77777777" w:rsidR="003C4002" w:rsidRDefault="004A3B3B">
      <w:pPr>
        <w:spacing w:after="10" w:line="451" w:lineRule="auto"/>
        <w:ind w:left="283" w:right="2973" w:hanging="283"/>
      </w:pPr>
      <w:r>
        <w:t xml:space="preserve">Replaces all transparent pixels with the given height </w:t>
      </w:r>
      <w:r>
        <w:rPr>
          <w:i/>
        </w:rPr>
        <w:t xml:space="preserve">value-float-The height that all transparent pixels will become </w:t>
      </w:r>
    </w:p>
    <w:p w14:paraId="4E86B7E2" w14:textId="77777777" w:rsidR="003C4002" w:rsidRDefault="004A3B3B">
      <w:pPr>
        <w:spacing w:after="5" w:line="267" w:lineRule="auto"/>
        <w:ind w:left="-5"/>
      </w:pPr>
      <w:r>
        <w:rPr>
          <w:rFonts w:ascii="Cambria" w:eastAsia="Cambria" w:hAnsi="Cambria" w:cs="Cambria"/>
          <w:b/>
          <w:color w:val="4F81BD"/>
        </w:rPr>
        <w:t xml:space="preserve">:PointIsOnModel(integer x, integer y) </w:t>
      </w:r>
    </w:p>
    <w:p w14:paraId="21493258" w14:textId="77777777" w:rsidR="003C4002" w:rsidRDefault="004A3B3B">
      <w:pPr>
        <w:spacing w:after="225"/>
        <w:ind w:left="-5" w:right="9"/>
      </w:pPr>
      <w:r>
        <w:t xml:space="preserve">Returns true if x is between zero and the pixel width and y is between zero and the pixel height </w:t>
      </w:r>
    </w:p>
    <w:p w14:paraId="101D1A43" w14:textId="77777777" w:rsidR="003C4002" w:rsidRDefault="004A3B3B">
      <w:pPr>
        <w:spacing w:after="232"/>
        <w:ind w:left="278" w:right="3438"/>
      </w:pPr>
      <w:r>
        <w:rPr>
          <w:i/>
        </w:rPr>
        <w:t>x</w:t>
      </w:r>
      <w:r>
        <w:rPr>
          <w:i/>
        </w:rPr>
        <w:t>-integer -The x coordinate of the pixel to test y-integer-The y coordinate of the pixel to test</w:t>
      </w:r>
      <w:r>
        <w:t xml:space="preserve"> </w:t>
      </w:r>
    </w:p>
    <w:p w14:paraId="478529F9" w14:textId="77777777" w:rsidR="003C4002" w:rsidRDefault="004A3B3B">
      <w:pPr>
        <w:spacing w:after="5" w:line="267" w:lineRule="auto"/>
        <w:ind w:left="-5"/>
      </w:pPr>
      <w:r>
        <w:rPr>
          <w:rFonts w:ascii="Cambria" w:eastAsia="Cambria" w:hAnsi="Cambria" w:cs="Cambria"/>
          <w:b/>
          <w:color w:val="4F81BD"/>
        </w:rPr>
        <w:t xml:space="preserve">:Set(integer x, integer y, float value) </w:t>
      </w:r>
    </w:p>
    <w:p w14:paraId="5AA800AF" w14:textId="77777777" w:rsidR="003C4002" w:rsidRDefault="004A3B3B">
      <w:pPr>
        <w:spacing w:after="225"/>
        <w:ind w:left="-5" w:right="9"/>
      </w:pPr>
      <w:r>
        <w:t xml:space="preserve">Sets the height for the relief at the point to the specified value </w:t>
      </w:r>
    </w:p>
    <w:p w14:paraId="7A2F217F" w14:textId="77777777" w:rsidR="003C4002" w:rsidRDefault="004A3B3B">
      <w:pPr>
        <w:spacing w:after="232"/>
        <w:ind w:left="278" w:right="3513"/>
      </w:pPr>
      <w:r>
        <w:rPr>
          <w:i/>
        </w:rPr>
        <w:t>x-integer -The x coordinate of the pixel to set y-</w:t>
      </w:r>
      <w:r>
        <w:rPr>
          <w:i/>
        </w:rPr>
        <w:t xml:space="preserve">integer-The y coordinate of the pixel to set value-float-The height value to assign to the pixel </w:t>
      </w:r>
    </w:p>
    <w:p w14:paraId="7D2502DD" w14:textId="77777777" w:rsidR="003C4002" w:rsidRDefault="004A3B3B">
      <w:pPr>
        <w:spacing w:after="5" w:line="267" w:lineRule="auto"/>
        <w:ind w:left="-5"/>
      </w:pPr>
      <w:r>
        <w:rPr>
          <w:rFonts w:ascii="Cambria" w:eastAsia="Cambria" w:hAnsi="Cambria" w:cs="Cambria"/>
          <w:b/>
          <w:color w:val="4F81BD"/>
        </w:rPr>
        <w:t xml:space="preserve">:SetLowest(integer x, integer y, float value) </w:t>
      </w:r>
    </w:p>
    <w:p w14:paraId="0FEBD0B3" w14:textId="77777777" w:rsidR="003C4002" w:rsidRDefault="004A3B3B">
      <w:pPr>
        <w:spacing w:after="222"/>
        <w:ind w:left="-5" w:right="9"/>
      </w:pPr>
      <w:r>
        <w:t>Sets the height for the relief at the point to whichever is lower, the current value or the passed value. Retur</w:t>
      </w:r>
      <w:r>
        <w:t xml:space="preserve">ns true if the height was changed </w:t>
      </w:r>
    </w:p>
    <w:p w14:paraId="64B2129B" w14:textId="77777777" w:rsidR="003C4002" w:rsidRDefault="004A3B3B">
      <w:pPr>
        <w:spacing w:after="232"/>
        <w:ind w:left="278" w:right="3563"/>
      </w:pPr>
      <w:r>
        <w:rPr>
          <w:i/>
        </w:rPr>
        <w:t>x-integer-The x coordinate of the pixel to set y-integer-The y coordinate of the pixel to set value-float-The height value to try and assign to the pixel</w:t>
      </w:r>
      <w:r>
        <w:t xml:space="preserve"> </w:t>
      </w:r>
    </w:p>
    <w:p w14:paraId="1E80AB43" w14:textId="77777777" w:rsidR="003C4002" w:rsidRDefault="004A3B3B">
      <w:pPr>
        <w:spacing w:after="5" w:line="267" w:lineRule="auto"/>
        <w:ind w:left="-5"/>
      </w:pPr>
      <w:r>
        <w:rPr>
          <w:rFonts w:ascii="Cambria" w:eastAsia="Cambria" w:hAnsi="Cambria" w:cs="Cambria"/>
          <w:b/>
          <w:color w:val="4F81BD"/>
        </w:rPr>
        <w:t xml:space="preserve">:Get(integer x, integer y) </w:t>
      </w:r>
    </w:p>
    <w:p w14:paraId="4936F2D8" w14:textId="77777777" w:rsidR="003C4002" w:rsidRDefault="004A3B3B">
      <w:pPr>
        <w:spacing w:after="225"/>
        <w:ind w:left="-5" w:right="9"/>
      </w:pPr>
      <w:r>
        <w:t>Returns the height for the relief at t</w:t>
      </w:r>
      <w:r>
        <w:t xml:space="preserve">he point in pixel coordinates </w:t>
      </w:r>
    </w:p>
    <w:p w14:paraId="5C0F2993" w14:textId="77777777" w:rsidR="003C4002" w:rsidRDefault="004A3B3B">
      <w:pPr>
        <w:spacing w:after="193"/>
        <w:ind w:left="278" w:right="3484"/>
      </w:pPr>
      <w:r>
        <w:rPr>
          <w:i/>
        </w:rPr>
        <w:t xml:space="preserve">x-integer -The x coordinate of the pixel to get y-integer-The y coordinate of the pixel to get </w:t>
      </w:r>
    </w:p>
    <w:p w14:paraId="4CBAD5D3" w14:textId="77777777" w:rsidR="003C4002" w:rsidRDefault="004A3B3B">
      <w:pPr>
        <w:spacing w:after="5" w:line="267" w:lineRule="auto"/>
        <w:ind w:left="-5"/>
      </w:pPr>
      <w:r>
        <w:rPr>
          <w:rFonts w:ascii="Cambria" w:eastAsia="Cambria" w:hAnsi="Cambria" w:cs="Cambria"/>
          <w:b/>
          <w:color w:val="4F81BD"/>
        </w:rPr>
        <w:t xml:space="preserve">:GetInterpolated(double x, double y) </w:t>
      </w:r>
    </w:p>
    <w:p w14:paraId="36A9EF4C" w14:textId="77777777" w:rsidR="003C4002" w:rsidRDefault="004A3B3B">
      <w:pPr>
        <w:ind w:left="-5" w:right="9"/>
      </w:pPr>
      <w:r>
        <w:t xml:space="preserve">Returns the interpolated height for </w:t>
      </w:r>
      <w:r>
        <w:t xml:space="preserve">the relief for the specified coordinate </w:t>
      </w:r>
    </w:p>
    <w:p w14:paraId="304E02D0" w14:textId="77777777" w:rsidR="003C4002" w:rsidRDefault="004A3B3B">
      <w:pPr>
        <w:spacing w:after="10"/>
        <w:ind w:left="278" w:right="4388"/>
      </w:pPr>
      <w:r>
        <w:rPr>
          <w:i/>
        </w:rPr>
        <w:t xml:space="preserve">x-double -The x coordinate in pixel units y-double -The y coordinate in pixel units </w:t>
      </w:r>
    </w:p>
    <w:p w14:paraId="3BCEB4FD" w14:textId="77777777" w:rsidR="003C4002" w:rsidRDefault="004A3B3B">
      <w:pPr>
        <w:spacing w:after="218" w:line="259" w:lineRule="auto"/>
        <w:ind w:left="0" w:firstLine="0"/>
      </w:pPr>
      <w:r>
        <w:t xml:space="preserve"> </w:t>
      </w:r>
    </w:p>
    <w:p w14:paraId="04021612" w14:textId="77777777" w:rsidR="003C4002" w:rsidRDefault="004A3B3B">
      <w:pPr>
        <w:spacing w:after="5" w:line="267" w:lineRule="auto"/>
        <w:ind w:left="-5"/>
      </w:pPr>
      <w:r>
        <w:rPr>
          <w:rFonts w:ascii="Cambria" w:eastAsia="Cambria" w:hAnsi="Cambria" w:cs="Cambria"/>
          <w:b/>
          <w:color w:val="4F81BD"/>
        </w:rPr>
        <w:t xml:space="preserve">:GetMinMaxZ() </w:t>
      </w:r>
    </w:p>
    <w:p w14:paraId="5F1560F1" w14:textId="77777777" w:rsidR="003C4002" w:rsidRDefault="004A3B3B">
      <w:pPr>
        <w:spacing w:after="162"/>
        <w:ind w:left="-5" w:right="9"/>
      </w:pPr>
      <w:r>
        <w:t>Returns the maximum and minimum z values of the relief taking into account the thickness and a boolean flag indic</w:t>
      </w:r>
      <w:r>
        <w:t xml:space="preserve">ating if the model is transparent  </w:t>
      </w:r>
    </w:p>
    <w:p w14:paraId="5234E46D" w14:textId="77777777" w:rsidR="003C4002" w:rsidRDefault="004A3B3B">
      <w:pPr>
        <w:spacing w:after="253"/>
        <w:ind w:left="730"/>
      </w:pPr>
      <w:r>
        <w:rPr>
          <w:rFonts w:ascii="Courier New" w:eastAsia="Courier New" w:hAnsi="Courier New" w:cs="Courier New"/>
          <w:b/>
          <w:sz w:val="18"/>
        </w:rPr>
        <w:t xml:space="preserve">local transparent, min_z, max_z = relief:GetMinMaxZ() </w:t>
      </w:r>
    </w:p>
    <w:p w14:paraId="522C127F" w14:textId="77777777" w:rsidR="003C4002" w:rsidRDefault="004A3B3B">
      <w:pPr>
        <w:spacing w:after="5" w:line="267" w:lineRule="auto"/>
        <w:ind w:left="-5"/>
      </w:pPr>
      <w:r>
        <w:rPr>
          <w:rFonts w:ascii="Cambria" w:eastAsia="Cambria" w:hAnsi="Cambria" w:cs="Cambria"/>
          <w:b/>
          <w:color w:val="4F81BD"/>
        </w:rPr>
        <w:t xml:space="preserve">:GetTrueMinMaxZ() </w:t>
      </w:r>
    </w:p>
    <w:p w14:paraId="7FCE775C" w14:textId="77777777" w:rsidR="003C4002" w:rsidRDefault="004A3B3B">
      <w:pPr>
        <w:spacing w:after="215"/>
        <w:ind w:left="-5" w:right="9"/>
      </w:pPr>
      <w:r>
        <w:t xml:space="preserve">Returns the maximum and minimum z values of the relief ignoring the thickness and a boolean flag indicating if the model is transparent  </w:t>
      </w:r>
    </w:p>
    <w:p w14:paraId="2EC613D6" w14:textId="77777777" w:rsidR="003C4002" w:rsidRDefault="004A3B3B">
      <w:pPr>
        <w:spacing w:after="217"/>
        <w:ind w:left="730"/>
      </w:pPr>
      <w:r>
        <w:rPr>
          <w:rFonts w:ascii="Courier New" w:eastAsia="Courier New" w:hAnsi="Courier New" w:cs="Courier New"/>
          <w:b/>
          <w:sz w:val="18"/>
        </w:rPr>
        <w:t>local tr</w:t>
      </w:r>
      <w:r>
        <w:rPr>
          <w:rFonts w:ascii="Courier New" w:eastAsia="Courier New" w:hAnsi="Courier New" w:cs="Courier New"/>
          <w:b/>
          <w:sz w:val="18"/>
        </w:rPr>
        <w:t>ansparent, min_z, max_z = relief:GetTrueMinMaxZ()</w:t>
      </w:r>
      <w:r>
        <w:t xml:space="preserve"> </w:t>
      </w:r>
    </w:p>
    <w:p w14:paraId="7FF3C5B1" w14:textId="77777777" w:rsidR="003C4002" w:rsidRDefault="004A3B3B">
      <w:pPr>
        <w:spacing w:after="5" w:line="267" w:lineRule="auto"/>
        <w:ind w:left="-5"/>
      </w:pPr>
      <w:r>
        <w:rPr>
          <w:rFonts w:ascii="Cambria" w:eastAsia="Cambria" w:hAnsi="Cambria" w:cs="Cambria"/>
          <w:b/>
          <w:color w:val="4F81BD"/>
        </w:rPr>
        <w:t xml:space="preserve">:Add(float value) </w:t>
      </w:r>
    </w:p>
    <w:p w14:paraId="45F4060B" w14:textId="77777777" w:rsidR="003C4002" w:rsidRDefault="004A3B3B">
      <w:pPr>
        <w:spacing w:after="10" w:line="451" w:lineRule="auto"/>
        <w:ind w:left="283" w:right="3197" w:hanging="283"/>
      </w:pPr>
      <w:r>
        <w:t xml:space="preserve">Adds onto all non transparent pixels </w:t>
      </w:r>
      <w:r>
        <w:rPr>
          <w:i/>
        </w:rPr>
        <w:t xml:space="preserve">vaIue-float -The height to add onto each non transparent pixel </w:t>
      </w:r>
    </w:p>
    <w:p w14:paraId="3D98BFD2" w14:textId="77777777" w:rsidR="003C4002" w:rsidRDefault="004A3B3B">
      <w:pPr>
        <w:spacing w:after="5" w:line="267" w:lineRule="auto"/>
        <w:ind w:left="-5"/>
      </w:pPr>
      <w:r>
        <w:rPr>
          <w:rFonts w:ascii="Cambria" w:eastAsia="Cambria" w:hAnsi="Cambria" w:cs="Cambria"/>
          <w:b/>
          <w:color w:val="4F81BD"/>
        </w:rPr>
        <w:t xml:space="preserve">:Subtract(float value) </w:t>
      </w:r>
    </w:p>
    <w:p w14:paraId="28039D61" w14:textId="77777777" w:rsidR="003C4002" w:rsidRDefault="004A3B3B">
      <w:pPr>
        <w:spacing w:after="10" w:line="451" w:lineRule="auto"/>
        <w:ind w:left="283" w:right="2779" w:hanging="283"/>
      </w:pPr>
      <w:r>
        <w:t xml:space="preserve">Subtracts from all non transparent pixels </w:t>
      </w:r>
      <w:r>
        <w:rPr>
          <w:i/>
        </w:rPr>
        <w:t>vaIue-float -The he</w:t>
      </w:r>
      <w:r>
        <w:rPr>
          <w:i/>
        </w:rPr>
        <w:t xml:space="preserve">ight to subtract from each non transparent pixel </w:t>
      </w:r>
    </w:p>
    <w:p w14:paraId="2DB94DA8" w14:textId="77777777" w:rsidR="003C4002" w:rsidRDefault="004A3B3B">
      <w:pPr>
        <w:spacing w:after="5" w:line="267" w:lineRule="auto"/>
        <w:ind w:left="-5"/>
      </w:pPr>
      <w:r>
        <w:rPr>
          <w:rFonts w:ascii="Cambria" w:eastAsia="Cambria" w:hAnsi="Cambria" w:cs="Cambria"/>
          <w:b/>
          <w:color w:val="4F81BD"/>
        </w:rPr>
        <w:t xml:space="preserve">:Multiply(float value) </w:t>
      </w:r>
    </w:p>
    <w:p w14:paraId="38E50172" w14:textId="77777777" w:rsidR="003C4002" w:rsidRDefault="004A3B3B">
      <w:pPr>
        <w:spacing w:after="10" w:line="451" w:lineRule="auto"/>
        <w:ind w:left="283" w:right="3272" w:hanging="283"/>
      </w:pPr>
      <w:r>
        <w:t xml:space="preserve">Multiply all non transparent pixels </w:t>
      </w:r>
      <w:r>
        <w:rPr>
          <w:i/>
        </w:rPr>
        <w:t xml:space="preserve">vaIue-float -The height to multiply each non transparent pixel </w:t>
      </w:r>
    </w:p>
    <w:p w14:paraId="44753CF8" w14:textId="77777777" w:rsidR="003C4002" w:rsidRDefault="004A3B3B">
      <w:pPr>
        <w:spacing w:after="5" w:line="267" w:lineRule="auto"/>
        <w:ind w:left="-5"/>
      </w:pPr>
      <w:r>
        <w:rPr>
          <w:rFonts w:ascii="Cambria" w:eastAsia="Cambria" w:hAnsi="Cambria" w:cs="Cambria"/>
          <w:b/>
          <w:color w:val="4F81BD"/>
        </w:rPr>
        <w:t xml:space="preserve">:MergeHeighest(float value, bool </w:t>
      </w:r>
      <w:r>
        <w:rPr>
          <w:rFonts w:ascii="Cambria" w:eastAsia="Cambria" w:hAnsi="Cambria" w:cs="Cambria"/>
          <w:b/>
          <w:color w:val="4F81BD"/>
        </w:rPr>
        <w:t xml:space="preserve">is_abs_value, bool preserve_transparent) </w:t>
      </w:r>
    </w:p>
    <w:p w14:paraId="60B0C5AA" w14:textId="77777777" w:rsidR="003C4002" w:rsidRDefault="004A3B3B">
      <w:pPr>
        <w:spacing w:after="225"/>
        <w:ind w:left="-5" w:right="9"/>
      </w:pPr>
      <w:r>
        <w:t xml:space="preserve">Merge heighest over the entire relief </w:t>
      </w:r>
    </w:p>
    <w:p w14:paraId="789C0736" w14:textId="77777777" w:rsidR="003C4002" w:rsidRDefault="004A3B3B">
      <w:pPr>
        <w:spacing w:after="232"/>
        <w:ind w:left="278" w:right="2212"/>
      </w:pPr>
      <w:r>
        <w:rPr>
          <w:i/>
        </w:rPr>
        <w:t>value-float -The height value to merge into the relief is_abs_value-bool -If true the relief’s Z offset is taken into account preserve_transparent-bool - If true transparent p</w:t>
      </w:r>
      <w:r>
        <w:rPr>
          <w:i/>
        </w:rPr>
        <w:t xml:space="preserve">ixels remain transparent </w:t>
      </w:r>
    </w:p>
    <w:p w14:paraId="14CD9782" w14:textId="77777777" w:rsidR="003C4002" w:rsidRDefault="004A3B3B">
      <w:pPr>
        <w:spacing w:after="5" w:line="267" w:lineRule="auto"/>
        <w:ind w:left="-5"/>
      </w:pPr>
      <w:r>
        <w:rPr>
          <w:rFonts w:ascii="Cambria" w:eastAsia="Cambria" w:hAnsi="Cambria" w:cs="Cambria"/>
          <w:b/>
          <w:color w:val="4F81BD"/>
        </w:rPr>
        <w:t xml:space="preserve">:MergeLowest(float value, bool is_abs_value, bool preserve_transparent) </w:t>
      </w:r>
    </w:p>
    <w:p w14:paraId="2E3A177E" w14:textId="77777777" w:rsidR="003C4002" w:rsidRDefault="004A3B3B">
      <w:pPr>
        <w:spacing w:after="225"/>
        <w:ind w:left="-5" w:right="9"/>
      </w:pPr>
      <w:r>
        <w:t xml:space="preserve">Merge lowest of the entire relief </w:t>
      </w:r>
    </w:p>
    <w:p w14:paraId="05A3F845" w14:textId="77777777" w:rsidR="003C4002" w:rsidRDefault="004A3B3B">
      <w:pPr>
        <w:spacing w:after="10"/>
        <w:ind w:left="278"/>
      </w:pPr>
      <w:r>
        <w:rPr>
          <w:i/>
        </w:rPr>
        <w:t xml:space="preserve">value-float -The height value to merge into the relief </w:t>
      </w:r>
    </w:p>
    <w:p w14:paraId="7E782B15" w14:textId="77777777" w:rsidR="003C4002" w:rsidRDefault="004A3B3B">
      <w:pPr>
        <w:spacing w:after="232"/>
        <w:ind w:left="278" w:right="450"/>
      </w:pPr>
      <w:r>
        <w:rPr>
          <w:i/>
        </w:rPr>
        <w:t>is_abs_value-bool -If true the relief’s Z offset is taken into acc</w:t>
      </w:r>
      <w:r>
        <w:rPr>
          <w:i/>
        </w:rPr>
        <w:t>ount preserve_transparent-bool - If true transparent pixels remain transparent</w:t>
      </w:r>
      <w:r>
        <w:t xml:space="preserve"> </w:t>
      </w:r>
    </w:p>
    <w:p w14:paraId="6319B16C" w14:textId="77777777" w:rsidR="003C4002" w:rsidRDefault="004A3B3B">
      <w:pPr>
        <w:spacing w:after="5" w:line="267" w:lineRule="auto"/>
        <w:ind w:left="-5"/>
      </w:pPr>
      <w:r>
        <w:rPr>
          <w:rFonts w:ascii="Cambria" w:eastAsia="Cambria" w:hAnsi="Cambria" w:cs="Cambria"/>
          <w:b/>
          <w:color w:val="4F81BD"/>
        </w:rPr>
        <w:t xml:space="preserve">:CombineReliefs(Relief relief, CombineMode combine_mode) </w:t>
      </w:r>
    </w:p>
    <w:p w14:paraId="6BB8728B" w14:textId="77777777" w:rsidR="003C4002" w:rsidRDefault="004A3B3B">
      <w:pPr>
        <w:spacing w:after="225"/>
        <w:ind w:left="-5" w:right="9"/>
      </w:pPr>
      <w:r>
        <w:t xml:space="preserve">Combines the relief </w:t>
      </w:r>
    </w:p>
    <w:p w14:paraId="1E0F376F" w14:textId="77777777" w:rsidR="003C4002" w:rsidRDefault="004A3B3B">
      <w:pPr>
        <w:spacing w:after="10"/>
        <w:ind w:left="278"/>
      </w:pPr>
      <w:r>
        <w:rPr>
          <w:i/>
        </w:rPr>
        <w:t>relief-</w:t>
      </w:r>
      <w:r>
        <w:rPr>
          <w:i/>
          <w:color w:val="943634"/>
        </w:rPr>
        <w:t>Relief</w:t>
      </w:r>
      <w:r>
        <w:rPr>
          <w:i/>
        </w:rPr>
        <w:t xml:space="preserve"> -The relief to combine into this </w:t>
      </w:r>
    </w:p>
    <w:p w14:paraId="48CE5765" w14:textId="77777777" w:rsidR="003C4002" w:rsidRDefault="004A3B3B">
      <w:pPr>
        <w:spacing w:after="207" w:line="267" w:lineRule="auto"/>
        <w:ind w:left="293"/>
      </w:pPr>
      <w:r>
        <w:rPr>
          <w:i/>
        </w:rPr>
        <w:t>combine_mode-</w:t>
      </w:r>
      <w:r>
        <w:rPr>
          <w:color w:val="943634"/>
        </w:rPr>
        <w:t xml:space="preserve"> CombineMode</w:t>
      </w:r>
      <w:r>
        <w:rPr>
          <w:i/>
        </w:rPr>
        <w:t xml:space="preserve"> -How the relief should </w:t>
      </w:r>
      <w:r>
        <w:rPr>
          <w:i/>
        </w:rPr>
        <w:t xml:space="preserve">be combined </w:t>
      </w:r>
      <w:r>
        <w:rPr>
          <w:rFonts w:ascii="Cambria" w:eastAsia="Cambria" w:hAnsi="Cambria" w:cs="Cambria"/>
          <w:b/>
          <w:color w:val="4F81BD"/>
        </w:rPr>
        <w:t xml:space="preserve">:BlendBetweenReliefs(Relief first_relief, Relief second_relief, double blend_factor)  </w:t>
      </w:r>
      <w:r>
        <w:t xml:space="preserve">Returns a new relief that is a blended version of the two passed reliefs </w:t>
      </w:r>
    </w:p>
    <w:p w14:paraId="2EFB8EC4" w14:textId="77777777" w:rsidR="003C4002" w:rsidRDefault="004A3B3B">
      <w:pPr>
        <w:spacing w:after="10"/>
        <w:ind w:left="278"/>
      </w:pPr>
      <w:r>
        <w:rPr>
          <w:i/>
        </w:rPr>
        <w:t>first_relief-</w:t>
      </w:r>
      <w:r>
        <w:rPr>
          <w:i/>
          <w:color w:val="943634"/>
        </w:rPr>
        <w:t>Relief</w:t>
      </w:r>
      <w:r>
        <w:rPr>
          <w:i/>
        </w:rPr>
        <w:t xml:space="preserve"> -The first relief to blend </w:t>
      </w:r>
    </w:p>
    <w:p w14:paraId="03A0BD37" w14:textId="77777777" w:rsidR="003C4002" w:rsidRDefault="004A3B3B">
      <w:pPr>
        <w:spacing w:after="10"/>
        <w:ind w:left="278"/>
      </w:pPr>
      <w:r>
        <w:rPr>
          <w:i/>
        </w:rPr>
        <w:t>second_relief-</w:t>
      </w:r>
      <w:r>
        <w:rPr>
          <w:i/>
          <w:color w:val="943634"/>
        </w:rPr>
        <w:t>Relief</w:t>
      </w:r>
      <w:r>
        <w:rPr>
          <w:i/>
        </w:rPr>
        <w:t xml:space="preserve"> -The second rel</w:t>
      </w:r>
      <w:r>
        <w:rPr>
          <w:i/>
        </w:rPr>
        <w:t xml:space="preserve">ief to blend, must have the same dimensions as the first blend_factor-double –0.0 all first, 1.0 all second </w:t>
      </w:r>
    </w:p>
    <w:p w14:paraId="48878973" w14:textId="77777777" w:rsidR="003C4002" w:rsidRDefault="004A3B3B">
      <w:pPr>
        <w:spacing w:after="218" w:line="259" w:lineRule="auto"/>
        <w:ind w:left="0" w:firstLine="0"/>
      </w:pPr>
      <w:r>
        <w:t xml:space="preserve"> </w:t>
      </w:r>
    </w:p>
    <w:p w14:paraId="12B0C989" w14:textId="77777777" w:rsidR="003C4002" w:rsidRDefault="004A3B3B">
      <w:pPr>
        <w:spacing w:after="5" w:line="267" w:lineRule="auto"/>
        <w:ind w:left="-5"/>
      </w:pPr>
      <w:r>
        <w:rPr>
          <w:rFonts w:ascii="Cambria" w:eastAsia="Cambria" w:hAnsi="Cambria" w:cs="Cambria"/>
          <w:b/>
          <w:color w:val="4F81BD"/>
        </w:rPr>
        <w:t xml:space="preserve">:FlipY() </w:t>
      </w:r>
    </w:p>
    <w:p w14:paraId="23304E8F" w14:textId="77777777" w:rsidR="003C4002" w:rsidRDefault="004A3B3B">
      <w:pPr>
        <w:spacing w:after="228"/>
        <w:ind w:left="-5" w:right="9"/>
      </w:pPr>
      <w:r>
        <w:t xml:space="preserve">Flips the relief mirroring it vertically </w:t>
      </w:r>
    </w:p>
    <w:p w14:paraId="0F4289DC" w14:textId="77777777" w:rsidR="003C4002" w:rsidRDefault="004A3B3B">
      <w:pPr>
        <w:spacing w:after="5" w:line="267" w:lineRule="auto"/>
        <w:ind w:left="-5"/>
      </w:pPr>
      <w:r>
        <w:rPr>
          <w:rFonts w:ascii="Cambria" w:eastAsia="Cambria" w:hAnsi="Cambria" w:cs="Cambria"/>
          <w:b/>
          <w:color w:val="4F81BD"/>
        </w:rPr>
        <w:t xml:space="preserve">:FlipX() </w:t>
      </w:r>
    </w:p>
    <w:p w14:paraId="06AF8276" w14:textId="77777777" w:rsidR="003C4002" w:rsidRDefault="004A3B3B">
      <w:pPr>
        <w:spacing w:after="230"/>
        <w:ind w:left="-5" w:right="9"/>
      </w:pPr>
      <w:r>
        <w:t xml:space="preserve">Flips the relief mirroring it horizontally </w:t>
      </w:r>
    </w:p>
    <w:p w14:paraId="162C8B90" w14:textId="77777777" w:rsidR="003C4002" w:rsidRDefault="004A3B3B">
      <w:pPr>
        <w:spacing w:after="5" w:line="267" w:lineRule="auto"/>
        <w:ind w:left="-5"/>
      </w:pPr>
      <w:r>
        <w:rPr>
          <w:rFonts w:ascii="Cambria" w:eastAsia="Cambria" w:hAnsi="Cambria" w:cs="Cambria"/>
          <w:b/>
          <w:color w:val="4F81BD"/>
        </w:rPr>
        <w:t xml:space="preserve">:TransposeXY() </w:t>
      </w:r>
    </w:p>
    <w:p w14:paraId="45F2CA9C" w14:textId="77777777" w:rsidR="003C4002" w:rsidRDefault="004A3B3B">
      <w:pPr>
        <w:spacing w:after="228"/>
        <w:ind w:left="-5" w:right="9"/>
      </w:pPr>
      <w:r>
        <w:t xml:space="preserve">Transposes the relief’s pixels </w:t>
      </w:r>
    </w:p>
    <w:p w14:paraId="0E539E76" w14:textId="77777777" w:rsidR="003C4002" w:rsidRDefault="004A3B3B">
      <w:pPr>
        <w:spacing w:after="5" w:line="267" w:lineRule="auto"/>
        <w:ind w:left="-5"/>
      </w:pPr>
      <w:r>
        <w:rPr>
          <w:rFonts w:ascii="Cambria" w:eastAsia="Cambria" w:hAnsi="Cambria" w:cs="Cambria"/>
          <w:b/>
          <w:color w:val="4F81BD"/>
        </w:rPr>
        <w:t xml:space="preserve">:RotateClockwise90() </w:t>
      </w:r>
    </w:p>
    <w:p w14:paraId="38F2DBE6" w14:textId="77777777" w:rsidR="003C4002" w:rsidRDefault="004A3B3B">
      <w:pPr>
        <w:spacing w:after="228"/>
        <w:ind w:left="-5" w:right="9"/>
      </w:pPr>
      <w:r>
        <w:t xml:space="preserve">Rotates the relief 90 degrees clockwise </w:t>
      </w:r>
    </w:p>
    <w:p w14:paraId="57EAE7E3" w14:textId="77777777" w:rsidR="003C4002" w:rsidRDefault="004A3B3B">
      <w:pPr>
        <w:spacing w:after="5" w:line="267" w:lineRule="auto"/>
        <w:ind w:left="-5"/>
      </w:pPr>
      <w:r>
        <w:rPr>
          <w:rFonts w:ascii="Cambria" w:eastAsia="Cambria" w:hAnsi="Cambria" w:cs="Cambria"/>
          <w:b/>
          <w:color w:val="4F81BD"/>
        </w:rPr>
        <w:t xml:space="preserve">:RotateCounterClockwise90() </w:t>
      </w:r>
    </w:p>
    <w:p w14:paraId="69CEC76E" w14:textId="77777777" w:rsidR="003C4002" w:rsidRDefault="004A3B3B">
      <w:pPr>
        <w:spacing w:after="228"/>
        <w:ind w:left="-5" w:right="9"/>
      </w:pPr>
      <w:r>
        <w:t xml:space="preserve">Rotates the relief 90 degrees counter clockwise </w:t>
      </w:r>
    </w:p>
    <w:p w14:paraId="3CC5AA3E" w14:textId="77777777" w:rsidR="003C4002" w:rsidRDefault="004A3B3B">
      <w:pPr>
        <w:spacing w:after="5" w:line="267" w:lineRule="auto"/>
        <w:ind w:left="-5"/>
      </w:pPr>
      <w:r>
        <w:rPr>
          <w:rFonts w:ascii="Cambria" w:eastAsia="Cambria" w:hAnsi="Cambria" w:cs="Cambria"/>
          <w:b/>
          <w:color w:val="4F81BD"/>
        </w:rPr>
        <w:t xml:space="preserve">:RenderTriangle(Point3D p1, Point3D p2, Point3D p3, bool merge_high) </w:t>
      </w:r>
    </w:p>
    <w:p w14:paraId="0620D9DA" w14:textId="77777777" w:rsidR="003C4002" w:rsidRDefault="004A3B3B">
      <w:pPr>
        <w:spacing w:after="225"/>
        <w:ind w:left="-5" w:right="9"/>
      </w:pPr>
      <w:r>
        <w:t>Renders a tri</w:t>
      </w:r>
      <w:r>
        <w:t xml:space="preserve">angle into the relief </w:t>
      </w:r>
    </w:p>
    <w:p w14:paraId="3552450E" w14:textId="77777777" w:rsidR="003C4002" w:rsidRDefault="004A3B3B">
      <w:pPr>
        <w:spacing w:after="10"/>
        <w:ind w:left="278" w:right="4016"/>
      </w:pPr>
      <w:r>
        <w:rPr>
          <w:i/>
        </w:rPr>
        <w:t>p1-</w:t>
      </w:r>
      <w:r>
        <w:rPr>
          <w:i/>
          <w:color w:val="943634"/>
        </w:rPr>
        <w:t>Point3D</w:t>
      </w:r>
      <w:r>
        <w:rPr>
          <w:i/>
        </w:rPr>
        <w:t xml:space="preserve"> -The first point of the triangle p2-</w:t>
      </w:r>
      <w:r>
        <w:rPr>
          <w:i/>
          <w:color w:val="943634"/>
        </w:rPr>
        <w:t>Point3D</w:t>
      </w:r>
      <w:r>
        <w:rPr>
          <w:i/>
        </w:rPr>
        <w:t xml:space="preserve"> -The second point of the triangle p3-</w:t>
      </w:r>
      <w:r>
        <w:rPr>
          <w:i/>
          <w:color w:val="943634"/>
        </w:rPr>
        <w:t>Point3D</w:t>
      </w:r>
      <w:r>
        <w:rPr>
          <w:i/>
        </w:rPr>
        <w:t xml:space="preserve"> -The third point of the triangle merge_high-bool –If true merge the triangle high </w:t>
      </w:r>
    </w:p>
    <w:p w14:paraId="30300127" w14:textId="77777777" w:rsidR="003C4002" w:rsidRDefault="004A3B3B">
      <w:pPr>
        <w:spacing w:after="218" w:line="259" w:lineRule="auto"/>
        <w:ind w:left="0" w:firstLine="0"/>
      </w:pPr>
      <w:r>
        <w:t xml:space="preserve"> </w:t>
      </w:r>
    </w:p>
    <w:p w14:paraId="3CA9118E" w14:textId="77777777" w:rsidR="003C4002" w:rsidRDefault="004A3B3B">
      <w:pPr>
        <w:spacing w:after="208" w:line="267" w:lineRule="auto"/>
        <w:ind w:left="-5" w:right="770"/>
      </w:pPr>
      <w:r>
        <w:rPr>
          <w:rFonts w:ascii="Cambria" w:eastAsia="Cambria" w:hAnsi="Cambria" w:cs="Cambria"/>
          <w:b/>
          <w:color w:val="4F81BD"/>
        </w:rPr>
        <w:t>:CreateSlice(float min_z, float max_z, bool make</w:t>
      </w:r>
      <w:r>
        <w:rPr>
          <w:rFonts w:ascii="Cambria" w:eastAsia="Cambria" w:hAnsi="Cambria" w:cs="Cambria"/>
          <w:b/>
          <w:color w:val="4F81BD"/>
        </w:rPr>
        <w:t xml:space="preserve">_below_min_z_transparent) </w:t>
      </w:r>
      <w:r>
        <w:t xml:space="preserve">Returns a relief sliced between the specified Z range </w:t>
      </w:r>
    </w:p>
    <w:p w14:paraId="3D134D00" w14:textId="77777777" w:rsidR="003C4002" w:rsidRDefault="004A3B3B">
      <w:pPr>
        <w:spacing w:after="10"/>
        <w:ind w:left="278" w:right="3318"/>
      </w:pPr>
      <w:r>
        <w:rPr>
          <w:i/>
        </w:rPr>
        <w:t xml:space="preserve">min_z-float-The minimum Z value to include max_z-float-The maximum Z value to include </w:t>
      </w:r>
    </w:p>
    <w:p w14:paraId="287DDFBA" w14:textId="77777777" w:rsidR="003C4002" w:rsidRDefault="004A3B3B">
      <w:pPr>
        <w:spacing w:after="228"/>
        <w:ind w:left="278"/>
      </w:pPr>
      <w:r>
        <w:rPr>
          <w:i/>
        </w:rPr>
        <w:t>make_below_min_z_transparent-bool-If true heights below min_z become transparent</w:t>
      </w:r>
      <w:r>
        <w:t xml:space="preserve"> </w:t>
      </w:r>
    </w:p>
    <w:p w14:paraId="7FFCBD88" w14:textId="77777777" w:rsidR="003C4002" w:rsidRDefault="004A3B3B">
      <w:pPr>
        <w:spacing w:after="5" w:line="267" w:lineRule="auto"/>
        <w:ind w:left="-5"/>
      </w:pPr>
      <w:r>
        <w:rPr>
          <w:rFonts w:ascii="Cambria" w:eastAsia="Cambria" w:hAnsi="Cambria" w:cs="Cambria"/>
          <w:b/>
          <w:color w:val="4F81BD"/>
        </w:rPr>
        <w:t xml:space="preserve">:ColumnIsTransparent(integer x, float  transparent_value) </w:t>
      </w:r>
    </w:p>
    <w:p w14:paraId="1DFFF7E1" w14:textId="77777777" w:rsidR="003C4002" w:rsidRDefault="004A3B3B">
      <w:pPr>
        <w:spacing w:after="225"/>
        <w:ind w:left="-5" w:right="9"/>
      </w:pPr>
      <w:r>
        <w:t xml:space="preserve">Returns true if the column consists entirely of pixels that are of the transparent value </w:t>
      </w:r>
    </w:p>
    <w:p w14:paraId="7FD534BF" w14:textId="77777777" w:rsidR="003C4002" w:rsidRDefault="004A3B3B">
      <w:pPr>
        <w:spacing w:after="10"/>
        <w:ind w:left="278"/>
      </w:pPr>
      <w:r>
        <w:rPr>
          <w:i/>
        </w:rPr>
        <w:t xml:space="preserve">x-integer-The column pixel coordinate </w:t>
      </w:r>
    </w:p>
    <w:p w14:paraId="31558490" w14:textId="77777777" w:rsidR="003C4002" w:rsidRDefault="004A3B3B">
      <w:pPr>
        <w:spacing w:after="228"/>
        <w:ind w:left="278"/>
      </w:pPr>
      <w:r>
        <w:rPr>
          <w:i/>
        </w:rPr>
        <w:t>transparent_value-float-The Z value to consider transparent</w:t>
      </w:r>
      <w:r>
        <w:t xml:space="preserve"> </w:t>
      </w:r>
    </w:p>
    <w:p w14:paraId="38CB67D9" w14:textId="77777777" w:rsidR="003C4002" w:rsidRDefault="004A3B3B">
      <w:pPr>
        <w:spacing w:after="5" w:line="267" w:lineRule="auto"/>
        <w:ind w:left="-5"/>
      </w:pPr>
      <w:r>
        <w:rPr>
          <w:rFonts w:ascii="Cambria" w:eastAsia="Cambria" w:hAnsi="Cambria" w:cs="Cambria"/>
          <w:b/>
          <w:color w:val="4F81BD"/>
        </w:rPr>
        <w:t>:RowIsT</w:t>
      </w:r>
      <w:r>
        <w:rPr>
          <w:rFonts w:ascii="Cambria" w:eastAsia="Cambria" w:hAnsi="Cambria" w:cs="Cambria"/>
          <w:b/>
          <w:color w:val="4F81BD"/>
        </w:rPr>
        <w:t xml:space="preserve">ransparent(integer y, float  transparent_value) </w:t>
      </w:r>
    </w:p>
    <w:p w14:paraId="6E5BBA02" w14:textId="77777777" w:rsidR="003C4002" w:rsidRDefault="004A3B3B">
      <w:pPr>
        <w:spacing w:after="225"/>
        <w:ind w:left="-5" w:right="9"/>
      </w:pPr>
      <w:r>
        <w:t xml:space="preserve">Returns true if the row consists entirely of pixels that are of the transparent value </w:t>
      </w:r>
    </w:p>
    <w:p w14:paraId="4FFBD82F" w14:textId="77777777" w:rsidR="003C4002" w:rsidRDefault="004A3B3B">
      <w:pPr>
        <w:spacing w:after="10"/>
        <w:ind w:left="278"/>
      </w:pPr>
      <w:r>
        <w:rPr>
          <w:i/>
        </w:rPr>
        <w:t xml:space="preserve">x-integer-The row pixel coordinate </w:t>
      </w:r>
    </w:p>
    <w:p w14:paraId="0BA16DDA" w14:textId="77777777" w:rsidR="003C4002" w:rsidRDefault="004A3B3B">
      <w:pPr>
        <w:spacing w:after="228"/>
        <w:ind w:left="278"/>
      </w:pPr>
      <w:r>
        <w:rPr>
          <w:i/>
        </w:rPr>
        <w:t>transparent_value-float-The Z value to consider transparent</w:t>
      </w:r>
      <w:r>
        <w:t xml:space="preserve"> </w:t>
      </w:r>
    </w:p>
    <w:p w14:paraId="4AFFF174" w14:textId="77777777" w:rsidR="003C4002" w:rsidRDefault="004A3B3B">
      <w:pPr>
        <w:spacing w:after="0" w:line="259" w:lineRule="auto"/>
        <w:ind w:left="0" w:firstLine="0"/>
      </w:pPr>
      <w:r>
        <w:t xml:space="preserve"> </w:t>
      </w:r>
    </w:p>
    <w:p w14:paraId="57DEBDE4" w14:textId="77777777" w:rsidR="003C4002" w:rsidRDefault="004A3B3B">
      <w:pPr>
        <w:spacing w:after="207" w:line="267" w:lineRule="auto"/>
        <w:ind w:left="-5" w:right="273"/>
      </w:pPr>
      <w:r>
        <w:rPr>
          <w:rFonts w:ascii="Cambria" w:eastAsia="Cambria" w:hAnsi="Cambria" w:cs="Cambria"/>
          <w:b/>
          <w:color w:val="4F81BD"/>
        </w:rPr>
        <w:t>:CreateSectionCopy(in</w:t>
      </w:r>
      <w:r>
        <w:rPr>
          <w:rFonts w:ascii="Cambria" w:eastAsia="Cambria" w:hAnsi="Cambria" w:cs="Cambria"/>
          <w:b/>
          <w:color w:val="4F81BD"/>
        </w:rPr>
        <w:t xml:space="preserve">teger min_x, integer min_y, integer max_x, integer max_y) </w:t>
      </w:r>
      <w:r>
        <w:t xml:space="preserve">Returns a subset of the relief between the coordinate ranges  </w:t>
      </w:r>
    </w:p>
    <w:p w14:paraId="1727AA00" w14:textId="77777777" w:rsidR="003C4002" w:rsidRDefault="004A3B3B">
      <w:pPr>
        <w:spacing w:after="10"/>
        <w:ind w:left="278" w:right="2295"/>
      </w:pPr>
      <w:r>
        <w:rPr>
          <w:i/>
        </w:rPr>
        <w:t>min_x-integer-The minimum x pixel coordinate to include min_y-integer- The minimum y pixel coordinate to include max_x-integer- The max</w:t>
      </w:r>
      <w:r>
        <w:rPr>
          <w:i/>
        </w:rPr>
        <w:t xml:space="preserve">imum x pixel coordinate to include max_y-integer- The maximum y pixel coordinate to include </w:t>
      </w:r>
    </w:p>
    <w:p w14:paraId="67B17121" w14:textId="77777777" w:rsidR="003C4002" w:rsidRDefault="004A3B3B">
      <w:pPr>
        <w:spacing w:after="218" w:line="259" w:lineRule="auto"/>
        <w:ind w:left="0" w:firstLine="0"/>
      </w:pPr>
      <w:r>
        <w:t xml:space="preserve"> </w:t>
      </w:r>
    </w:p>
    <w:p w14:paraId="1D4DE27F" w14:textId="77777777" w:rsidR="003C4002" w:rsidRDefault="004A3B3B">
      <w:pPr>
        <w:spacing w:after="5" w:line="267" w:lineRule="auto"/>
        <w:ind w:left="-5"/>
      </w:pPr>
      <w:r>
        <w:rPr>
          <w:rFonts w:ascii="Cambria" w:eastAsia="Cambria" w:hAnsi="Cambria" w:cs="Cambria"/>
          <w:b/>
          <w:color w:val="4F81BD"/>
        </w:rPr>
        <w:t xml:space="preserve">:TiltRelief(Point2D anchor_pt, Point2D direction_pt, double angle) </w:t>
      </w:r>
    </w:p>
    <w:p w14:paraId="4FF6DE01" w14:textId="77777777" w:rsidR="003C4002" w:rsidRDefault="004A3B3B">
      <w:pPr>
        <w:spacing w:after="225"/>
        <w:ind w:left="-5" w:right="9"/>
      </w:pPr>
      <w:r>
        <w:t xml:space="preserve">Tilts the relief </w:t>
      </w:r>
    </w:p>
    <w:p w14:paraId="4CAFAB39" w14:textId="77777777" w:rsidR="003C4002" w:rsidRDefault="004A3B3B">
      <w:pPr>
        <w:spacing w:after="10"/>
        <w:ind w:left="278" w:right="2067"/>
      </w:pPr>
      <w:r>
        <w:rPr>
          <w:i/>
        </w:rPr>
        <w:t>anchor_pt-</w:t>
      </w:r>
      <w:r>
        <w:rPr>
          <w:i/>
          <w:color w:val="943634"/>
        </w:rPr>
        <w:t>Point2D</w:t>
      </w:r>
      <w:r>
        <w:rPr>
          <w:i/>
        </w:rPr>
        <w:t xml:space="preserve"> –Start of vector determining tilt direction direction_pt-</w:t>
      </w:r>
      <w:r>
        <w:rPr>
          <w:i/>
          <w:color w:val="943634"/>
        </w:rPr>
        <w:t>Point2D</w:t>
      </w:r>
      <w:r>
        <w:rPr>
          <w:i/>
        </w:rPr>
        <w:t xml:space="preserve"> –End of vector determining tilt direction angle-double –The the angle to tilt in degrees </w:t>
      </w:r>
    </w:p>
    <w:p w14:paraId="0A4881E7" w14:textId="77777777" w:rsidR="003C4002" w:rsidRDefault="004A3B3B">
      <w:pPr>
        <w:spacing w:after="233" w:line="259" w:lineRule="auto"/>
        <w:ind w:left="0" w:firstLine="0"/>
      </w:pPr>
      <w:r>
        <w:t xml:space="preserve"> </w:t>
      </w:r>
    </w:p>
    <w:p w14:paraId="1AAC2661" w14:textId="77777777" w:rsidR="003C4002" w:rsidRDefault="004A3B3B">
      <w:pPr>
        <w:spacing w:after="0" w:line="259" w:lineRule="auto"/>
        <w:ind w:left="0" w:firstLine="0"/>
      </w:pPr>
      <w:r>
        <w:t xml:space="preserve"> </w:t>
      </w:r>
      <w:r>
        <w:tab/>
        <w:t xml:space="preserve"> </w:t>
      </w:r>
      <w:r>
        <w:br w:type="page"/>
      </w:r>
    </w:p>
    <w:p w14:paraId="59491833" w14:textId="77777777" w:rsidR="003C4002" w:rsidRDefault="004A3B3B">
      <w:pPr>
        <w:pStyle w:val="Heading1"/>
        <w:ind w:left="-5"/>
      </w:pPr>
      <w:r>
        <w:t xml:space="preserve">ComponentManager – Aspire Only </w:t>
      </w:r>
    </w:p>
    <w:p w14:paraId="643248DF" w14:textId="77777777" w:rsidR="003C4002" w:rsidRDefault="004A3B3B">
      <w:pPr>
        <w:spacing w:after="0"/>
        <w:ind w:left="-5" w:right="9"/>
      </w:pPr>
      <w:r>
        <w:t xml:space="preserve">This object is responsible for managing all the components within the application. A reference to the ComponentManager is obtained via the ComponentManager property of the </w:t>
      </w:r>
      <w:r>
        <w:rPr>
          <w:color w:val="943634"/>
        </w:rPr>
        <w:t>VectricJob</w:t>
      </w:r>
      <w:r>
        <w:t xml:space="preserve">. The ComponentManager manages all the Components in the job. </w:t>
      </w:r>
    </w:p>
    <w:p w14:paraId="782285E0" w14:textId="77777777" w:rsidR="003C4002" w:rsidRDefault="004A3B3B">
      <w:pPr>
        <w:spacing w:after="0" w:line="259" w:lineRule="auto"/>
        <w:ind w:left="0" w:firstLine="0"/>
      </w:pPr>
      <w:r>
        <w:t xml:space="preserve"> </w:t>
      </w:r>
    </w:p>
    <w:p w14:paraId="5F76CDAC" w14:textId="77777777" w:rsidR="003C4002" w:rsidRDefault="004A3B3B">
      <w:pPr>
        <w:spacing w:after="94"/>
        <w:ind w:left="-5" w:right="2"/>
      </w:pPr>
      <w:r>
        <w:rPr>
          <w:rFonts w:ascii="Courier New" w:eastAsia="Courier New" w:hAnsi="Courier New" w:cs="Courier New"/>
          <w:b/>
          <w:sz w:val="16"/>
        </w:rPr>
        <w:t xml:space="preserve">    local</w:t>
      </w:r>
      <w:r>
        <w:rPr>
          <w:rFonts w:ascii="Courier New" w:eastAsia="Courier New" w:hAnsi="Courier New" w:cs="Courier New"/>
          <w:b/>
          <w:sz w:val="16"/>
        </w:rPr>
        <w:t xml:space="preserve"> component_manager = job.ComponentManager </w:t>
      </w:r>
    </w:p>
    <w:p w14:paraId="6BBD1D84" w14:textId="77777777" w:rsidR="003C4002" w:rsidRDefault="004A3B3B">
      <w:pPr>
        <w:spacing w:after="0" w:line="259" w:lineRule="auto"/>
        <w:ind w:left="0" w:firstLine="0"/>
      </w:pPr>
      <w:r>
        <w:t xml:space="preserve"> </w:t>
      </w:r>
    </w:p>
    <w:p w14:paraId="51224F95" w14:textId="77777777" w:rsidR="003C4002" w:rsidRDefault="004A3B3B">
      <w:pPr>
        <w:spacing w:after="0" w:line="259" w:lineRule="auto"/>
        <w:ind w:left="0" w:firstLine="0"/>
      </w:pPr>
      <w:r>
        <w:t xml:space="preserve"> </w:t>
      </w:r>
    </w:p>
    <w:p w14:paraId="2C53E012" w14:textId="77777777" w:rsidR="003C4002" w:rsidRDefault="004A3B3B">
      <w:pPr>
        <w:pStyle w:val="Heading2"/>
        <w:ind w:left="-5"/>
      </w:pPr>
      <w:r>
        <w:t xml:space="preserve">Methods </w:t>
      </w:r>
    </w:p>
    <w:p w14:paraId="28C7DD52" w14:textId="77777777" w:rsidR="003C4002" w:rsidRDefault="004A3B3B">
      <w:pPr>
        <w:spacing w:after="5" w:line="267" w:lineRule="auto"/>
        <w:ind w:left="-5"/>
      </w:pPr>
      <w:r>
        <w:rPr>
          <w:rFonts w:ascii="Cambria" w:eastAsia="Cambria" w:hAnsi="Cambria" w:cs="Cambria"/>
          <w:b/>
          <w:color w:val="4F81BD"/>
        </w:rPr>
        <w:t xml:space="preserve">:AddRelief(Relief relief, CombineMode combine_mode, string name) </w:t>
      </w:r>
    </w:p>
    <w:p w14:paraId="168250E8" w14:textId="77777777" w:rsidR="003C4002" w:rsidRDefault="004A3B3B">
      <w:pPr>
        <w:spacing w:after="225"/>
        <w:ind w:left="-5" w:right="9"/>
      </w:pPr>
      <w:r>
        <w:t xml:space="preserve">Creates a </w:t>
      </w:r>
      <w:r>
        <w:rPr>
          <w:color w:val="943634"/>
        </w:rPr>
        <w:t>Component</w:t>
      </w:r>
      <w:r>
        <w:t xml:space="preserve"> from a </w:t>
      </w:r>
      <w:r>
        <w:rPr>
          <w:color w:val="943634"/>
        </w:rPr>
        <w:t>Relief</w:t>
      </w:r>
      <w:r>
        <w:t xml:space="preserve"> and returns the </w:t>
      </w:r>
      <w:r>
        <w:rPr>
          <w:color w:val="943634"/>
        </w:rPr>
        <w:t>UUID</w:t>
      </w:r>
      <w:r>
        <w:t xml:space="preserve"> of the component created </w:t>
      </w:r>
    </w:p>
    <w:p w14:paraId="20669E03" w14:textId="77777777" w:rsidR="003C4002" w:rsidRDefault="004A3B3B">
      <w:pPr>
        <w:spacing w:after="10"/>
        <w:ind w:left="278"/>
      </w:pPr>
      <w:r>
        <w:rPr>
          <w:i/>
        </w:rPr>
        <w:t>relief-</w:t>
      </w:r>
      <w:r>
        <w:rPr>
          <w:i/>
          <w:color w:val="943634"/>
        </w:rPr>
        <w:t>Relief</w:t>
      </w:r>
      <w:r>
        <w:rPr>
          <w:i/>
        </w:rPr>
        <w:t xml:space="preserve">- The relief to add as a component </w:t>
      </w:r>
    </w:p>
    <w:p w14:paraId="1BC8A8BE" w14:textId="77777777" w:rsidR="003C4002" w:rsidRDefault="004A3B3B">
      <w:pPr>
        <w:spacing w:after="10"/>
        <w:ind w:left="278" w:right="1197"/>
      </w:pPr>
      <w:r>
        <w:rPr>
          <w:i/>
        </w:rPr>
        <w:t>comb</w:t>
      </w:r>
      <w:r>
        <w:rPr>
          <w:i/>
        </w:rPr>
        <w:t xml:space="preserve">ineMode- </w:t>
      </w:r>
      <w:r>
        <w:rPr>
          <w:i/>
          <w:color w:val="943634"/>
        </w:rPr>
        <w:t>CombineMode</w:t>
      </w:r>
      <w:r>
        <w:rPr>
          <w:i/>
        </w:rPr>
        <w:t xml:space="preserve"> -The combine mode to assign to the component name -string-The name to give to the component created from the relief </w:t>
      </w:r>
    </w:p>
    <w:p w14:paraId="7BFE37B8" w14:textId="77777777" w:rsidR="003C4002" w:rsidRDefault="004A3B3B">
      <w:pPr>
        <w:spacing w:after="179" w:line="259" w:lineRule="auto"/>
        <w:ind w:left="0" w:firstLine="0"/>
      </w:pPr>
      <w:r>
        <w:t xml:space="preserve"> </w:t>
      </w:r>
    </w:p>
    <w:p w14:paraId="62AC7E9C" w14:textId="77777777" w:rsidR="003C4002" w:rsidRDefault="004A3B3B">
      <w:pPr>
        <w:spacing w:after="5" w:line="267" w:lineRule="auto"/>
        <w:ind w:left="-5"/>
      </w:pPr>
      <w:r>
        <w:rPr>
          <w:rFonts w:ascii="Cambria" w:eastAsia="Cambria" w:hAnsi="Cambria" w:cs="Cambria"/>
          <w:b/>
          <w:color w:val="4F81BD"/>
        </w:rPr>
        <w:t xml:space="preserve">:FindObjectIdWithName(string name) </w:t>
      </w:r>
    </w:p>
    <w:p w14:paraId="0E820EC0" w14:textId="77777777" w:rsidR="003C4002" w:rsidRDefault="004A3B3B">
      <w:pPr>
        <w:spacing w:after="10"/>
        <w:ind w:left="-5" w:right="9"/>
      </w:pPr>
      <w:r>
        <w:t xml:space="preserve">Returns the UUID of the component with the specified name </w:t>
      </w:r>
    </w:p>
    <w:p w14:paraId="2E7C9AB1" w14:textId="77777777" w:rsidR="003C4002" w:rsidRDefault="004A3B3B">
      <w:pPr>
        <w:spacing w:after="0" w:line="259" w:lineRule="auto"/>
        <w:ind w:left="0" w:firstLine="0"/>
      </w:pPr>
      <w:r>
        <w:t xml:space="preserve"> </w:t>
      </w:r>
    </w:p>
    <w:p w14:paraId="7D4741F4" w14:textId="77777777" w:rsidR="003C4002" w:rsidRDefault="004A3B3B">
      <w:pPr>
        <w:spacing w:after="10"/>
        <w:ind w:left="278"/>
      </w:pPr>
      <w:r>
        <w:rPr>
          <w:i/>
        </w:rPr>
        <w:t xml:space="preserve">name-string - Name for the component to find </w:t>
      </w:r>
    </w:p>
    <w:p w14:paraId="31BA1CB0" w14:textId="77777777" w:rsidR="003C4002" w:rsidRDefault="004A3B3B">
      <w:pPr>
        <w:spacing w:after="179" w:line="259" w:lineRule="auto"/>
        <w:ind w:left="283" w:firstLine="0"/>
      </w:pPr>
      <w:r>
        <w:rPr>
          <w:i/>
        </w:rPr>
        <w:t xml:space="preserve"> </w:t>
      </w:r>
    </w:p>
    <w:p w14:paraId="4BEB46E8" w14:textId="77777777" w:rsidR="003C4002" w:rsidRDefault="004A3B3B">
      <w:pPr>
        <w:spacing w:after="5" w:line="267" w:lineRule="auto"/>
        <w:ind w:left="-5"/>
      </w:pPr>
      <w:r>
        <w:rPr>
          <w:rFonts w:ascii="Cambria" w:eastAsia="Cambria" w:hAnsi="Cambria" w:cs="Cambria"/>
          <w:b/>
          <w:color w:val="4F81BD"/>
        </w:rPr>
        <w:t xml:space="preserve">:FindObjectWithId(UUID uuid) </w:t>
      </w:r>
    </w:p>
    <w:p w14:paraId="1C0C0A40" w14:textId="77777777" w:rsidR="003C4002" w:rsidRDefault="004A3B3B">
      <w:pPr>
        <w:spacing w:after="10"/>
        <w:ind w:left="-5" w:right="9"/>
      </w:pPr>
      <w:r>
        <w:t xml:space="preserve">Returns the </w:t>
      </w:r>
      <w:r>
        <w:rPr>
          <w:color w:val="943634"/>
        </w:rPr>
        <w:t>Component</w:t>
      </w:r>
      <w:r>
        <w:t xml:space="preserve"> with the given id </w:t>
      </w:r>
    </w:p>
    <w:p w14:paraId="14F1F62B" w14:textId="77777777" w:rsidR="003C4002" w:rsidRDefault="004A3B3B">
      <w:pPr>
        <w:spacing w:after="0" w:line="259" w:lineRule="auto"/>
        <w:ind w:left="283" w:firstLine="0"/>
      </w:pPr>
      <w:r>
        <w:rPr>
          <w:i/>
        </w:rPr>
        <w:t xml:space="preserve"> </w:t>
      </w:r>
    </w:p>
    <w:p w14:paraId="217D9CF3" w14:textId="77777777" w:rsidR="003C4002" w:rsidRDefault="004A3B3B">
      <w:pPr>
        <w:spacing w:after="189"/>
        <w:ind w:left="278"/>
      </w:pPr>
      <w:r>
        <w:rPr>
          <w:i/>
        </w:rPr>
        <w:t>uuid-</w:t>
      </w:r>
      <w:r>
        <w:rPr>
          <w:i/>
          <w:color w:val="943634"/>
        </w:rPr>
        <w:t xml:space="preserve"> UUID</w:t>
      </w:r>
      <w:r>
        <w:rPr>
          <w:i/>
        </w:rPr>
        <w:t xml:space="preserve">-The unique id of the component to find </w:t>
      </w:r>
    </w:p>
    <w:p w14:paraId="6AFADB22" w14:textId="77777777" w:rsidR="003C4002" w:rsidRDefault="004A3B3B">
      <w:pPr>
        <w:spacing w:after="5" w:line="267" w:lineRule="auto"/>
        <w:ind w:left="-5"/>
      </w:pPr>
      <w:r>
        <w:rPr>
          <w:rFonts w:ascii="Cambria" w:eastAsia="Cambria" w:hAnsi="Cambria" w:cs="Cambria"/>
          <w:b/>
          <w:color w:val="4F81BD"/>
        </w:rPr>
        <w:t>:GetSelectedObjectIds()</w:t>
      </w:r>
      <w:r>
        <w:rPr>
          <w:rFonts w:ascii="Cambria" w:eastAsia="Cambria" w:hAnsi="Cambria" w:cs="Cambria"/>
          <w:b/>
          <w:color w:val="4F81BD"/>
        </w:rPr>
        <w:t xml:space="preserve"> </w:t>
      </w:r>
    </w:p>
    <w:p w14:paraId="34B5A4C8" w14:textId="77777777" w:rsidR="003C4002" w:rsidRDefault="004A3B3B">
      <w:pPr>
        <w:spacing w:after="10"/>
        <w:ind w:left="-5" w:right="9"/>
      </w:pPr>
      <w:r>
        <w:t xml:space="preserve">Returns a </w:t>
      </w:r>
      <w:r>
        <w:rPr>
          <w:color w:val="943634"/>
        </w:rPr>
        <w:t xml:space="preserve">UUID_List </w:t>
      </w:r>
      <w:r>
        <w:t xml:space="preserve">containing the </w:t>
      </w:r>
      <w:r>
        <w:rPr>
          <w:color w:val="943634"/>
        </w:rPr>
        <w:t>UUID</w:t>
      </w:r>
      <w:r>
        <w:t xml:space="preserve">s of the currently selected components </w:t>
      </w:r>
    </w:p>
    <w:p w14:paraId="377F6932" w14:textId="77777777" w:rsidR="003C4002" w:rsidRDefault="004A3B3B">
      <w:pPr>
        <w:spacing w:after="179" w:line="259" w:lineRule="auto"/>
        <w:ind w:left="0" w:firstLine="0"/>
      </w:pPr>
      <w:r>
        <w:t xml:space="preserve"> </w:t>
      </w:r>
    </w:p>
    <w:p w14:paraId="2DF36327" w14:textId="77777777" w:rsidR="003C4002" w:rsidRDefault="004A3B3B">
      <w:pPr>
        <w:spacing w:after="5" w:line="267" w:lineRule="auto"/>
        <w:ind w:left="-5"/>
      </w:pPr>
      <w:r>
        <w:rPr>
          <w:rFonts w:ascii="Cambria" w:eastAsia="Cambria" w:hAnsi="Cambria" w:cs="Cambria"/>
          <w:b/>
          <w:color w:val="4F81BD"/>
        </w:rPr>
        <w:t xml:space="preserve">:GetTopLevelObjectIds() </w:t>
      </w:r>
    </w:p>
    <w:p w14:paraId="6D2FADA6" w14:textId="77777777" w:rsidR="003C4002" w:rsidRDefault="004A3B3B">
      <w:pPr>
        <w:spacing w:after="10"/>
        <w:ind w:left="-5" w:right="9"/>
      </w:pPr>
      <w:r>
        <w:t xml:space="preserve">Returns a </w:t>
      </w:r>
      <w:r>
        <w:rPr>
          <w:color w:val="943634"/>
        </w:rPr>
        <w:t xml:space="preserve">UUID_List </w:t>
      </w:r>
      <w:r>
        <w:t xml:space="preserve">containing the </w:t>
      </w:r>
      <w:r>
        <w:rPr>
          <w:color w:val="943634"/>
        </w:rPr>
        <w:t>UUID</w:t>
      </w:r>
      <w:r>
        <w:t xml:space="preserve">s of the top level components in the component tree </w:t>
      </w:r>
    </w:p>
    <w:p w14:paraId="5925BB61" w14:textId="77777777" w:rsidR="003C4002" w:rsidRDefault="004A3B3B">
      <w:pPr>
        <w:spacing w:after="179" w:line="259" w:lineRule="auto"/>
        <w:ind w:left="0" w:firstLine="0"/>
      </w:pPr>
      <w:r>
        <w:t xml:space="preserve"> </w:t>
      </w:r>
    </w:p>
    <w:p w14:paraId="17925EAB" w14:textId="77777777" w:rsidR="003C4002" w:rsidRDefault="004A3B3B">
      <w:pPr>
        <w:spacing w:after="5" w:line="267" w:lineRule="auto"/>
        <w:ind w:left="-5"/>
      </w:pPr>
      <w:r>
        <w:rPr>
          <w:rFonts w:ascii="Cambria" w:eastAsia="Cambria" w:hAnsi="Cambria" w:cs="Cambria"/>
          <w:b/>
          <w:color w:val="4F81BD"/>
        </w:rPr>
        <w:t xml:space="preserve">:DeleteObjectWithId(UUID uuid) </w:t>
      </w:r>
    </w:p>
    <w:p w14:paraId="65468535" w14:textId="77777777" w:rsidR="003C4002" w:rsidRDefault="004A3B3B">
      <w:pPr>
        <w:spacing w:after="10"/>
        <w:ind w:left="-5" w:right="9"/>
      </w:pPr>
      <w:r>
        <w:t xml:space="preserve">Returns true if the </w:t>
      </w:r>
      <w:r>
        <w:rPr>
          <w:color w:val="943634"/>
        </w:rPr>
        <w:t>Component</w:t>
      </w:r>
      <w:r>
        <w:t xml:space="preserve"> with the given is </w:t>
      </w:r>
      <w:r>
        <w:rPr>
          <w:color w:val="943634"/>
        </w:rPr>
        <w:t>UUID</w:t>
      </w:r>
      <w:r>
        <w:t xml:space="preserve"> deleted </w:t>
      </w:r>
    </w:p>
    <w:p w14:paraId="5D714035" w14:textId="77777777" w:rsidR="003C4002" w:rsidRDefault="004A3B3B">
      <w:pPr>
        <w:spacing w:after="0" w:line="259" w:lineRule="auto"/>
        <w:ind w:left="283" w:firstLine="0"/>
      </w:pPr>
      <w:r>
        <w:rPr>
          <w:i/>
        </w:rPr>
        <w:t xml:space="preserve"> </w:t>
      </w:r>
    </w:p>
    <w:p w14:paraId="5CB9180E" w14:textId="77777777" w:rsidR="003C4002" w:rsidRDefault="004A3B3B">
      <w:pPr>
        <w:spacing w:after="10"/>
        <w:ind w:left="278"/>
      </w:pPr>
      <w:r>
        <w:rPr>
          <w:i/>
        </w:rPr>
        <w:t>uuid-</w:t>
      </w:r>
      <w:r>
        <w:rPr>
          <w:i/>
          <w:color w:val="943634"/>
        </w:rPr>
        <w:t xml:space="preserve"> UUID</w:t>
      </w:r>
      <w:r>
        <w:rPr>
          <w:i/>
        </w:rPr>
        <w:t>-The unique id of the component to delete</w:t>
      </w:r>
      <w:r>
        <w:t xml:space="preserve"> </w:t>
      </w:r>
    </w:p>
    <w:p w14:paraId="43DCB304" w14:textId="77777777" w:rsidR="003C4002" w:rsidRDefault="004A3B3B">
      <w:pPr>
        <w:spacing w:after="179" w:line="259" w:lineRule="auto"/>
        <w:ind w:left="0" w:firstLine="0"/>
      </w:pPr>
      <w:r>
        <w:t xml:space="preserve"> </w:t>
      </w:r>
    </w:p>
    <w:p w14:paraId="04CC89CE" w14:textId="77777777" w:rsidR="003C4002" w:rsidRDefault="004A3B3B">
      <w:pPr>
        <w:spacing w:after="5" w:line="267" w:lineRule="auto"/>
        <w:ind w:left="-5"/>
      </w:pPr>
      <w:r>
        <w:rPr>
          <w:rFonts w:ascii="Cambria" w:eastAsia="Cambria" w:hAnsi="Cambria" w:cs="Cambria"/>
          <w:b/>
          <w:color w:val="4F81BD"/>
        </w:rPr>
        <w:t xml:space="preserve">:DeleteObjectsWithIds(UUID_List uuids) </w:t>
      </w:r>
    </w:p>
    <w:p w14:paraId="35CF6626" w14:textId="77777777" w:rsidR="003C4002" w:rsidRDefault="004A3B3B">
      <w:pPr>
        <w:spacing w:after="0"/>
        <w:ind w:left="268" w:right="1150" w:hanging="283"/>
      </w:pPr>
      <w:r>
        <w:t xml:space="preserve">Returns true if the </w:t>
      </w:r>
      <w:r>
        <w:rPr>
          <w:color w:val="943634"/>
        </w:rPr>
        <w:t>Components</w:t>
      </w:r>
      <w:r>
        <w:t xml:space="preserve"> with the </w:t>
      </w:r>
      <w:r>
        <w:rPr>
          <w:color w:val="943634"/>
        </w:rPr>
        <w:t>UUID</w:t>
      </w:r>
      <w:r>
        <w:t xml:space="preserve">s in the list are successfully deleted </w:t>
      </w:r>
      <w:r>
        <w:rPr>
          <w:i/>
        </w:rPr>
        <w:t>uuids-</w:t>
      </w:r>
      <w:r>
        <w:rPr>
          <w:i/>
          <w:color w:val="943634"/>
        </w:rPr>
        <w:t xml:space="preserve"> UUID_List</w:t>
      </w:r>
      <w:r>
        <w:rPr>
          <w:i/>
        </w:rPr>
        <w:t xml:space="preserve"> -The unique ids of the components to delete </w:t>
      </w:r>
    </w:p>
    <w:p w14:paraId="708E9020" w14:textId="77777777" w:rsidR="003C4002" w:rsidRDefault="004A3B3B">
      <w:pPr>
        <w:spacing w:after="179" w:line="259" w:lineRule="auto"/>
        <w:ind w:left="0" w:firstLine="0"/>
      </w:pPr>
      <w:r>
        <w:t xml:space="preserve"> </w:t>
      </w:r>
    </w:p>
    <w:p w14:paraId="283C110A" w14:textId="77777777" w:rsidR="003C4002" w:rsidRDefault="004A3B3B">
      <w:pPr>
        <w:spacing w:after="5" w:line="358" w:lineRule="auto"/>
        <w:ind w:left="-5" w:right="2212"/>
      </w:pPr>
      <w:r>
        <w:rPr>
          <w:rFonts w:ascii="Cambria" w:eastAsia="Cambria" w:hAnsi="Cambria" w:cs="Cambria"/>
          <w:b/>
          <w:color w:val="4F81BD"/>
        </w:rPr>
        <w:t xml:space="preserve">:CreateBakedCopyOfObjects(UUID_List uuids, bool delete_originals) </w:t>
      </w:r>
      <w:r>
        <w:t xml:space="preserve">Returns the </w:t>
      </w:r>
      <w:r>
        <w:rPr>
          <w:color w:val="943634"/>
        </w:rPr>
        <w:t>UUID</w:t>
      </w:r>
      <w:r>
        <w:t xml:space="preserve"> of the created component </w:t>
      </w:r>
      <w:r>
        <w:rPr>
          <w:i/>
        </w:rPr>
        <w:t>uuids-</w:t>
      </w:r>
      <w:r>
        <w:rPr>
          <w:i/>
          <w:color w:val="943634"/>
        </w:rPr>
        <w:t>UUID_List</w:t>
      </w:r>
      <w:r>
        <w:rPr>
          <w:i/>
        </w:rPr>
        <w:t>- The list of component ids to</w:t>
      </w:r>
      <w:r>
        <w:rPr>
          <w:i/>
        </w:rPr>
        <w:t xml:space="preserve"> bake </w:t>
      </w:r>
    </w:p>
    <w:p w14:paraId="23667863" w14:textId="77777777" w:rsidR="003C4002" w:rsidRDefault="004A3B3B">
      <w:pPr>
        <w:spacing w:after="10"/>
        <w:ind w:left="278"/>
      </w:pPr>
      <w:r>
        <w:rPr>
          <w:i/>
        </w:rPr>
        <w:t xml:space="preserve">delete_orignal-bool –If true delete the original components </w:t>
      </w:r>
    </w:p>
    <w:p w14:paraId="2D2539F2" w14:textId="77777777" w:rsidR="003C4002" w:rsidRDefault="004A3B3B">
      <w:pPr>
        <w:spacing w:after="218" w:line="259" w:lineRule="auto"/>
        <w:ind w:left="0" w:firstLine="0"/>
      </w:pPr>
      <w:r>
        <w:t xml:space="preserve"> </w:t>
      </w:r>
    </w:p>
    <w:p w14:paraId="082CB370" w14:textId="77777777" w:rsidR="003C4002" w:rsidRDefault="004A3B3B">
      <w:pPr>
        <w:spacing w:after="210" w:line="267" w:lineRule="auto"/>
        <w:ind w:left="-5" w:right="2117"/>
      </w:pPr>
      <w:r>
        <w:rPr>
          <w:rFonts w:ascii="Cambria" w:eastAsia="Cambria" w:hAnsi="Cambria" w:cs="Cambria"/>
          <w:b/>
          <w:color w:val="4F81BD"/>
        </w:rPr>
        <w:t xml:space="preserve">:CreateBakedCopyOfObject(UUID uuid, bool delete_originals) </w:t>
      </w:r>
      <w:r>
        <w:t xml:space="preserve">Returns the </w:t>
      </w:r>
      <w:r>
        <w:rPr>
          <w:color w:val="943634"/>
        </w:rPr>
        <w:t>UUID</w:t>
      </w:r>
      <w:r>
        <w:t xml:space="preserve"> of the created </w:t>
      </w:r>
      <w:r>
        <w:rPr>
          <w:color w:val="943634"/>
        </w:rPr>
        <w:t>Component</w:t>
      </w:r>
      <w:r>
        <w:t xml:space="preserve"> </w:t>
      </w:r>
    </w:p>
    <w:p w14:paraId="35EC7DD8" w14:textId="77777777" w:rsidR="003C4002" w:rsidRDefault="004A3B3B">
      <w:pPr>
        <w:spacing w:after="10"/>
        <w:ind w:left="278"/>
      </w:pPr>
      <w:r>
        <w:rPr>
          <w:i/>
        </w:rPr>
        <w:t>uuid-</w:t>
      </w:r>
      <w:r>
        <w:rPr>
          <w:i/>
          <w:color w:val="943634"/>
        </w:rPr>
        <w:t>UUID</w:t>
      </w:r>
      <w:r>
        <w:rPr>
          <w:i/>
        </w:rPr>
        <w:t xml:space="preserve"> - The id of the component to bake </w:t>
      </w:r>
    </w:p>
    <w:p w14:paraId="4CA49D1D" w14:textId="77777777" w:rsidR="003C4002" w:rsidRDefault="004A3B3B">
      <w:pPr>
        <w:spacing w:after="10"/>
        <w:ind w:left="278"/>
      </w:pPr>
      <w:r>
        <w:rPr>
          <w:i/>
        </w:rPr>
        <w:t>delete_orignal-bool -If true delete the</w:t>
      </w:r>
      <w:r>
        <w:rPr>
          <w:i/>
        </w:rPr>
        <w:t xml:space="preserve"> original components </w:t>
      </w:r>
    </w:p>
    <w:p w14:paraId="622C2C9D" w14:textId="77777777" w:rsidR="003C4002" w:rsidRDefault="004A3B3B">
      <w:pPr>
        <w:spacing w:after="179" w:line="259" w:lineRule="auto"/>
        <w:ind w:left="720" w:firstLine="0"/>
      </w:pPr>
      <w:r>
        <w:t xml:space="preserve"> </w:t>
      </w:r>
    </w:p>
    <w:p w14:paraId="53B85D06" w14:textId="77777777" w:rsidR="003C4002" w:rsidRDefault="004A3B3B">
      <w:pPr>
        <w:spacing w:after="5" w:line="267" w:lineRule="auto"/>
        <w:ind w:left="-5"/>
      </w:pPr>
      <w:r>
        <w:rPr>
          <w:rFonts w:ascii="Cambria" w:eastAsia="Cambria" w:hAnsi="Cambria" w:cs="Cambria"/>
          <w:b/>
          <w:color w:val="4F81BD"/>
        </w:rPr>
        <w:t xml:space="preserve">:GroupSelectedObjects() </w:t>
      </w:r>
    </w:p>
    <w:p w14:paraId="62D58EC9" w14:textId="77777777" w:rsidR="003C4002" w:rsidRDefault="004A3B3B">
      <w:pPr>
        <w:spacing w:after="228"/>
        <w:ind w:left="-5" w:right="9"/>
      </w:pPr>
      <w:r>
        <w:t xml:space="preserve">Group the currently selected components. Returns the </w:t>
      </w:r>
      <w:r>
        <w:rPr>
          <w:color w:val="943634"/>
        </w:rPr>
        <w:t xml:space="preserve">UUID </w:t>
      </w:r>
      <w:r>
        <w:t>of the grouped component</w:t>
      </w:r>
      <w:r>
        <w:rPr>
          <w:color w:val="943634"/>
        </w:rPr>
        <w:t xml:space="preserve"> </w:t>
      </w:r>
    </w:p>
    <w:p w14:paraId="35D3AC88" w14:textId="77777777" w:rsidR="003C4002" w:rsidRDefault="004A3B3B">
      <w:pPr>
        <w:spacing w:after="5" w:line="267" w:lineRule="auto"/>
        <w:ind w:left="-5"/>
      </w:pPr>
      <w:r>
        <w:rPr>
          <w:rFonts w:ascii="Cambria" w:eastAsia="Cambria" w:hAnsi="Cambria" w:cs="Cambria"/>
          <w:b/>
          <w:color w:val="4F81BD"/>
        </w:rPr>
        <w:t xml:space="preserve">:GroupObjectsWithIds(UUID_List uuids) </w:t>
      </w:r>
    </w:p>
    <w:p w14:paraId="148EAC62" w14:textId="77777777" w:rsidR="003C4002" w:rsidRDefault="004A3B3B">
      <w:pPr>
        <w:spacing w:after="10"/>
        <w:ind w:left="-5" w:right="9"/>
      </w:pPr>
      <w:r>
        <w:t xml:space="preserve">Group the </w:t>
      </w:r>
      <w:r>
        <w:rPr>
          <w:color w:val="943634"/>
        </w:rPr>
        <w:t>Component</w:t>
      </w:r>
      <w:r>
        <w:t xml:space="preserve">s with the ids in the list. Returns the </w:t>
      </w:r>
      <w:r>
        <w:rPr>
          <w:color w:val="943634"/>
        </w:rPr>
        <w:t xml:space="preserve">UUID </w:t>
      </w:r>
      <w:r>
        <w:t xml:space="preserve">of the grouped component </w:t>
      </w:r>
    </w:p>
    <w:p w14:paraId="4077F050" w14:textId="77777777" w:rsidR="003C4002" w:rsidRDefault="004A3B3B">
      <w:pPr>
        <w:spacing w:after="0" w:line="259" w:lineRule="auto"/>
        <w:ind w:left="0" w:firstLine="0"/>
      </w:pPr>
      <w:r>
        <w:t xml:space="preserve"> </w:t>
      </w:r>
    </w:p>
    <w:p w14:paraId="544AF631" w14:textId="77777777" w:rsidR="003C4002" w:rsidRDefault="004A3B3B">
      <w:pPr>
        <w:spacing w:after="187"/>
        <w:ind w:left="278"/>
      </w:pPr>
      <w:r>
        <w:rPr>
          <w:i/>
        </w:rPr>
        <w:t>uuids-</w:t>
      </w:r>
      <w:r>
        <w:rPr>
          <w:i/>
          <w:color w:val="943634"/>
        </w:rPr>
        <w:t xml:space="preserve"> UUID_List</w:t>
      </w:r>
      <w:r>
        <w:rPr>
          <w:i/>
        </w:rPr>
        <w:t xml:space="preserve"> -The unique ids of the components to group </w:t>
      </w:r>
    </w:p>
    <w:p w14:paraId="5AD39A6E" w14:textId="77777777" w:rsidR="003C4002" w:rsidRDefault="004A3B3B">
      <w:pPr>
        <w:spacing w:after="5" w:line="267" w:lineRule="auto"/>
        <w:ind w:left="-5"/>
      </w:pPr>
      <w:r>
        <w:rPr>
          <w:rFonts w:ascii="Cambria" w:eastAsia="Cambria" w:hAnsi="Cambria" w:cs="Cambria"/>
          <w:b/>
          <w:color w:val="4F81BD"/>
        </w:rPr>
        <w:t xml:space="preserve">:UnGroupSelectedObjects() </w:t>
      </w:r>
    </w:p>
    <w:p w14:paraId="02D845A2" w14:textId="77777777" w:rsidR="003C4002" w:rsidRDefault="004A3B3B">
      <w:pPr>
        <w:spacing w:after="228"/>
        <w:ind w:left="-5" w:right="9"/>
      </w:pPr>
      <w:r>
        <w:t>Ungroup the currently selected components. Returns true if the ungroup was successful</w:t>
      </w:r>
      <w:r>
        <w:rPr>
          <w:color w:val="943634"/>
        </w:rPr>
        <w:t xml:space="preserve"> </w:t>
      </w:r>
    </w:p>
    <w:p w14:paraId="3DF3F8E5" w14:textId="77777777" w:rsidR="003C4002" w:rsidRDefault="004A3B3B">
      <w:pPr>
        <w:spacing w:after="5" w:line="267" w:lineRule="auto"/>
        <w:ind w:left="-5"/>
      </w:pPr>
      <w:r>
        <w:rPr>
          <w:rFonts w:ascii="Cambria" w:eastAsia="Cambria" w:hAnsi="Cambria" w:cs="Cambria"/>
          <w:b/>
          <w:color w:val="4F81BD"/>
        </w:rPr>
        <w:t>:</w:t>
      </w:r>
      <w:r>
        <w:rPr>
          <w:rFonts w:ascii="Cambria" w:eastAsia="Cambria" w:hAnsi="Cambria" w:cs="Cambria"/>
          <w:b/>
          <w:color w:val="4F81BD"/>
        </w:rPr>
        <w:t xml:space="preserve">UnGroupObjectsWithId(UUID uuid) </w:t>
      </w:r>
    </w:p>
    <w:p w14:paraId="53A04701" w14:textId="77777777" w:rsidR="003C4002" w:rsidRDefault="004A3B3B">
      <w:pPr>
        <w:spacing w:after="0"/>
        <w:ind w:left="-5" w:right="9"/>
      </w:pPr>
      <w:r>
        <w:t xml:space="preserve">Ungroup the </w:t>
      </w:r>
      <w:r>
        <w:rPr>
          <w:color w:val="943634"/>
        </w:rPr>
        <w:t>Component</w:t>
      </w:r>
      <w:r>
        <w:t xml:space="preserve"> with the given </w:t>
      </w:r>
      <w:r>
        <w:rPr>
          <w:color w:val="943634"/>
        </w:rPr>
        <w:t>UUID</w:t>
      </w:r>
      <w:r>
        <w:t xml:space="preserve"> in the list. Returns true if the component was ungrouped </w:t>
      </w:r>
    </w:p>
    <w:p w14:paraId="46D0CBBA" w14:textId="77777777" w:rsidR="003C4002" w:rsidRDefault="004A3B3B">
      <w:pPr>
        <w:spacing w:after="0" w:line="259" w:lineRule="auto"/>
        <w:ind w:left="0" w:firstLine="0"/>
      </w:pPr>
      <w:r>
        <w:t xml:space="preserve"> </w:t>
      </w:r>
    </w:p>
    <w:p w14:paraId="53247AA8" w14:textId="77777777" w:rsidR="003C4002" w:rsidRDefault="004A3B3B">
      <w:pPr>
        <w:spacing w:after="10"/>
        <w:ind w:left="278"/>
      </w:pPr>
      <w:r>
        <w:rPr>
          <w:i/>
        </w:rPr>
        <w:t>uuid-</w:t>
      </w:r>
      <w:r>
        <w:rPr>
          <w:i/>
          <w:color w:val="943634"/>
        </w:rPr>
        <w:t xml:space="preserve"> UUID</w:t>
      </w:r>
      <w:r>
        <w:rPr>
          <w:i/>
        </w:rPr>
        <w:t xml:space="preserve"> -The unique id of the component to ungroup  </w:t>
      </w:r>
    </w:p>
    <w:p w14:paraId="398261F0" w14:textId="77777777" w:rsidR="003C4002" w:rsidRDefault="004A3B3B">
      <w:pPr>
        <w:spacing w:after="177" w:line="259" w:lineRule="auto"/>
        <w:ind w:left="720" w:firstLine="0"/>
      </w:pPr>
      <w:r>
        <w:t xml:space="preserve"> </w:t>
      </w:r>
    </w:p>
    <w:p w14:paraId="59F40509" w14:textId="77777777" w:rsidR="003C4002" w:rsidRDefault="004A3B3B">
      <w:pPr>
        <w:spacing w:after="5" w:line="267" w:lineRule="auto"/>
        <w:ind w:left="-5"/>
      </w:pPr>
      <w:r>
        <w:rPr>
          <w:rFonts w:ascii="Cambria" w:eastAsia="Cambria" w:hAnsi="Cambria" w:cs="Cambria"/>
          <w:b/>
          <w:color w:val="4F81BD"/>
        </w:rPr>
        <w:t xml:space="preserve">:SelectionCanBeGrouped() </w:t>
      </w:r>
    </w:p>
    <w:p w14:paraId="017203BD" w14:textId="77777777" w:rsidR="003C4002" w:rsidRDefault="004A3B3B">
      <w:pPr>
        <w:spacing w:after="10"/>
        <w:ind w:left="-5" w:right="9"/>
      </w:pPr>
      <w:r>
        <w:t xml:space="preserve">Returns true if the selection can be </w:t>
      </w:r>
      <w:r>
        <w:t xml:space="preserve">grouped </w:t>
      </w:r>
    </w:p>
    <w:p w14:paraId="0E06187E" w14:textId="77777777" w:rsidR="003C4002" w:rsidRDefault="004A3B3B">
      <w:pPr>
        <w:spacing w:after="179" w:line="259" w:lineRule="auto"/>
        <w:ind w:left="0" w:firstLine="0"/>
      </w:pPr>
      <w:r>
        <w:t xml:space="preserve"> </w:t>
      </w:r>
    </w:p>
    <w:p w14:paraId="1AE66169" w14:textId="77777777" w:rsidR="003C4002" w:rsidRDefault="004A3B3B">
      <w:pPr>
        <w:spacing w:after="5" w:line="267" w:lineRule="auto"/>
        <w:ind w:left="-5"/>
      </w:pPr>
      <w:r>
        <w:rPr>
          <w:rFonts w:ascii="Cambria" w:eastAsia="Cambria" w:hAnsi="Cambria" w:cs="Cambria"/>
          <w:b/>
          <w:color w:val="4F81BD"/>
        </w:rPr>
        <w:t xml:space="preserve">:SelectionCanBeUngrouped() </w:t>
      </w:r>
    </w:p>
    <w:p w14:paraId="1333AAA3" w14:textId="77777777" w:rsidR="003C4002" w:rsidRDefault="004A3B3B">
      <w:pPr>
        <w:spacing w:after="10"/>
        <w:ind w:left="-5" w:right="9"/>
      </w:pPr>
      <w:r>
        <w:t xml:space="preserve">Returns true if the selection can be ungrouped </w:t>
      </w:r>
    </w:p>
    <w:p w14:paraId="4025F4DC" w14:textId="77777777" w:rsidR="003C4002" w:rsidRDefault="004A3B3B">
      <w:pPr>
        <w:spacing w:after="179" w:line="259" w:lineRule="auto"/>
        <w:ind w:left="0" w:firstLine="0"/>
      </w:pPr>
      <w:r>
        <w:t xml:space="preserve"> </w:t>
      </w:r>
    </w:p>
    <w:p w14:paraId="0B2F829D" w14:textId="77777777" w:rsidR="003C4002" w:rsidRDefault="004A3B3B">
      <w:pPr>
        <w:spacing w:after="5" w:line="267" w:lineRule="auto"/>
        <w:ind w:left="-5" w:right="3127"/>
      </w:pPr>
      <w:r>
        <w:rPr>
          <w:rFonts w:ascii="Cambria" w:eastAsia="Cambria" w:hAnsi="Cambria" w:cs="Cambria"/>
          <w:b/>
          <w:color w:val="4F81BD"/>
        </w:rPr>
        <w:t xml:space="preserve">:CloneObjectWithId(UUID uuid, bool make_unique) </w:t>
      </w:r>
      <w:r>
        <w:t xml:space="preserve">Returns the cloned version of the </w:t>
      </w:r>
      <w:r>
        <w:rPr>
          <w:color w:val="943634"/>
        </w:rPr>
        <w:t>Component</w:t>
      </w:r>
      <w:r>
        <w:t xml:space="preserve"> </w:t>
      </w:r>
    </w:p>
    <w:p w14:paraId="38B2855F" w14:textId="77777777" w:rsidR="003C4002" w:rsidRDefault="004A3B3B">
      <w:pPr>
        <w:spacing w:after="0" w:line="259" w:lineRule="auto"/>
        <w:ind w:left="0" w:firstLine="0"/>
      </w:pPr>
      <w:r>
        <w:t xml:space="preserve"> </w:t>
      </w:r>
    </w:p>
    <w:p w14:paraId="33B35A2A" w14:textId="77777777" w:rsidR="003C4002" w:rsidRDefault="004A3B3B">
      <w:pPr>
        <w:spacing w:after="10"/>
        <w:ind w:left="278"/>
      </w:pPr>
      <w:r>
        <w:rPr>
          <w:i/>
        </w:rPr>
        <w:t>uuid-</w:t>
      </w:r>
      <w:r>
        <w:rPr>
          <w:i/>
          <w:color w:val="943634"/>
        </w:rPr>
        <w:t xml:space="preserve"> UUID</w:t>
      </w:r>
      <w:r>
        <w:rPr>
          <w:i/>
        </w:rPr>
        <w:t xml:space="preserve"> - </w:t>
      </w:r>
      <w:r>
        <w:rPr>
          <w:i/>
        </w:rPr>
        <w:t xml:space="preserve">The id of the component to clone </w:t>
      </w:r>
    </w:p>
    <w:p w14:paraId="0296D022" w14:textId="77777777" w:rsidR="003C4002" w:rsidRDefault="004A3B3B">
      <w:pPr>
        <w:spacing w:after="10"/>
        <w:ind w:left="278"/>
      </w:pPr>
      <w:r>
        <w:rPr>
          <w:i/>
        </w:rPr>
        <w:t xml:space="preserve">make_unique-bool –If true make a deep copy of the component </w:t>
      </w:r>
    </w:p>
    <w:p w14:paraId="6EBB57C7" w14:textId="77777777" w:rsidR="003C4002" w:rsidRDefault="004A3B3B">
      <w:pPr>
        <w:spacing w:after="179" w:line="259" w:lineRule="auto"/>
        <w:ind w:left="283" w:firstLine="0"/>
      </w:pPr>
      <w:r>
        <w:t xml:space="preserve"> </w:t>
      </w:r>
    </w:p>
    <w:p w14:paraId="24236CAD" w14:textId="77777777" w:rsidR="003C4002" w:rsidRDefault="004A3B3B">
      <w:pPr>
        <w:spacing w:after="5" w:line="267" w:lineRule="auto"/>
        <w:ind w:left="-5"/>
      </w:pPr>
      <w:r>
        <w:rPr>
          <w:rFonts w:ascii="Cambria" w:eastAsia="Cambria" w:hAnsi="Cambria" w:cs="Cambria"/>
          <w:b/>
          <w:color w:val="4F81BD"/>
        </w:rPr>
        <w:t xml:space="preserve">:CreateReliefFromObjectWithId(UUID uuid) </w:t>
      </w:r>
    </w:p>
    <w:p w14:paraId="7E0CEB4E" w14:textId="77777777" w:rsidR="003C4002" w:rsidRDefault="004A3B3B">
      <w:pPr>
        <w:spacing w:after="226"/>
        <w:ind w:left="-5" w:right="9"/>
      </w:pPr>
      <w:r>
        <w:t xml:space="preserve">Returns a </w:t>
      </w:r>
      <w:r>
        <w:rPr>
          <w:color w:val="943634"/>
        </w:rPr>
        <w:t>Relief</w:t>
      </w:r>
      <w:r>
        <w:t xml:space="preserve"> cloned from the </w:t>
      </w:r>
      <w:r>
        <w:rPr>
          <w:color w:val="943634"/>
        </w:rPr>
        <w:t>Component</w:t>
      </w:r>
      <w:r>
        <w:t xml:space="preserve"> with the given id </w:t>
      </w:r>
    </w:p>
    <w:p w14:paraId="50AC13F5" w14:textId="77777777" w:rsidR="003C4002" w:rsidRDefault="004A3B3B">
      <w:pPr>
        <w:spacing w:after="10"/>
        <w:ind w:left="278"/>
      </w:pPr>
      <w:r>
        <w:rPr>
          <w:i/>
        </w:rPr>
        <w:t>uuid-</w:t>
      </w:r>
      <w:r>
        <w:rPr>
          <w:i/>
          <w:color w:val="943634"/>
        </w:rPr>
        <w:t xml:space="preserve"> UUID</w:t>
      </w:r>
      <w:r>
        <w:rPr>
          <w:i/>
        </w:rPr>
        <w:t xml:space="preserve"> - The id of the component to clone a relief </w:t>
      </w:r>
      <w:r>
        <w:rPr>
          <w:i/>
        </w:rPr>
        <w:t xml:space="preserve">from </w:t>
      </w:r>
    </w:p>
    <w:p w14:paraId="74868B52" w14:textId="77777777" w:rsidR="003C4002" w:rsidRDefault="004A3B3B">
      <w:pPr>
        <w:spacing w:after="179" w:line="259" w:lineRule="auto"/>
        <w:ind w:left="0" w:firstLine="0"/>
      </w:pPr>
      <w:r>
        <w:t xml:space="preserve"> </w:t>
      </w:r>
    </w:p>
    <w:p w14:paraId="689BC984" w14:textId="77777777" w:rsidR="003C4002" w:rsidRDefault="004A3B3B">
      <w:pPr>
        <w:spacing w:after="5" w:line="267" w:lineRule="auto"/>
        <w:ind w:left="-5"/>
      </w:pPr>
      <w:r>
        <w:rPr>
          <w:rFonts w:ascii="Cambria" w:eastAsia="Cambria" w:hAnsi="Cambria" w:cs="Cambria"/>
          <w:b/>
          <w:color w:val="4F81BD"/>
        </w:rPr>
        <w:t xml:space="preserve">:ReplaceComponentRelief(UUID target_uuid, UUID source_uuid) </w:t>
      </w:r>
    </w:p>
    <w:p w14:paraId="3B8EA931" w14:textId="77777777" w:rsidR="003C4002" w:rsidRDefault="004A3B3B">
      <w:pPr>
        <w:spacing w:after="0"/>
        <w:ind w:left="-5" w:right="9"/>
      </w:pPr>
      <w:r>
        <w:t xml:space="preserve">Returns true if the ComponentManager was able to replace the target component’s </w:t>
      </w:r>
      <w:r>
        <w:rPr>
          <w:color w:val="943634"/>
        </w:rPr>
        <w:t>Relief</w:t>
      </w:r>
      <w:r>
        <w:t xml:space="preserve"> with that of the source </w:t>
      </w:r>
    </w:p>
    <w:p w14:paraId="6AFD8747" w14:textId="77777777" w:rsidR="003C4002" w:rsidRDefault="004A3B3B">
      <w:pPr>
        <w:spacing w:after="0" w:line="259" w:lineRule="auto"/>
        <w:ind w:left="0" w:firstLine="0"/>
      </w:pPr>
      <w:r>
        <w:t xml:space="preserve"> </w:t>
      </w:r>
    </w:p>
    <w:p w14:paraId="1B3B9DC4" w14:textId="77777777" w:rsidR="003C4002" w:rsidRDefault="004A3B3B">
      <w:pPr>
        <w:spacing w:after="10"/>
        <w:ind w:left="278"/>
      </w:pPr>
      <w:r>
        <w:rPr>
          <w:i/>
        </w:rPr>
        <w:t>target_uuid-</w:t>
      </w:r>
      <w:r>
        <w:rPr>
          <w:i/>
          <w:color w:val="943634"/>
        </w:rPr>
        <w:t>UUID</w:t>
      </w:r>
      <w:r>
        <w:rPr>
          <w:i/>
        </w:rPr>
        <w:t xml:space="preserve"> - The id of the component whose relief we are to replace</w:t>
      </w:r>
      <w:r>
        <w:rPr>
          <w:i/>
        </w:rPr>
        <w:t xml:space="preserve"> </w:t>
      </w:r>
    </w:p>
    <w:p w14:paraId="59201C21" w14:textId="77777777" w:rsidR="003C4002" w:rsidRDefault="004A3B3B">
      <w:pPr>
        <w:spacing w:after="10"/>
        <w:ind w:left="278"/>
      </w:pPr>
      <w:r>
        <w:rPr>
          <w:i/>
        </w:rPr>
        <w:t>source_uuid-</w:t>
      </w:r>
      <w:r>
        <w:rPr>
          <w:i/>
          <w:color w:val="943634"/>
        </w:rPr>
        <w:t>UUID</w:t>
      </w:r>
      <w:r>
        <w:rPr>
          <w:i/>
        </w:rPr>
        <w:t xml:space="preserve"> - The id of the component whose relief we are to use as the replacement </w:t>
      </w:r>
    </w:p>
    <w:p w14:paraId="3FE3F31B" w14:textId="77777777" w:rsidR="003C4002" w:rsidRDefault="004A3B3B">
      <w:pPr>
        <w:spacing w:after="179" w:line="259" w:lineRule="auto"/>
        <w:ind w:left="0" w:firstLine="0"/>
      </w:pPr>
      <w:r>
        <w:t xml:space="preserve"> </w:t>
      </w:r>
    </w:p>
    <w:p w14:paraId="26F239D6" w14:textId="77777777" w:rsidR="003C4002" w:rsidRDefault="004A3B3B">
      <w:pPr>
        <w:spacing w:after="5" w:line="267" w:lineRule="auto"/>
        <w:ind w:left="-5"/>
      </w:pPr>
      <w:r>
        <w:rPr>
          <w:rFonts w:ascii="Cambria" w:eastAsia="Cambria" w:hAnsi="Cambria" w:cs="Cambria"/>
          <w:b/>
          <w:color w:val="4F81BD"/>
        </w:rPr>
        <w:t xml:space="preserve">:UpdateCompositeModel() </w:t>
      </w:r>
    </w:p>
    <w:p w14:paraId="35A19737" w14:textId="77777777" w:rsidR="003C4002" w:rsidRDefault="004A3B3B">
      <w:pPr>
        <w:spacing w:after="224"/>
        <w:ind w:left="-5" w:right="9"/>
      </w:pPr>
      <w:r>
        <w:t xml:space="preserve">Updates the Composite Model. This method should always be called when you have completed a set of Component operations to ensure that the Composite Model displayed to the user is up to date. </w:t>
      </w:r>
    </w:p>
    <w:p w14:paraId="1332F5F8" w14:textId="77777777" w:rsidR="003C4002" w:rsidRDefault="004A3B3B">
      <w:pPr>
        <w:spacing w:after="5" w:line="267" w:lineRule="auto"/>
        <w:ind w:left="-5"/>
      </w:pPr>
      <w:r>
        <w:rPr>
          <w:rFonts w:ascii="Cambria" w:eastAsia="Cambria" w:hAnsi="Cambria" w:cs="Cambria"/>
          <w:b/>
          <w:color w:val="4F81BD"/>
        </w:rPr>
        <w:t xml:space="preserve">:CreateReliefFromCompositeModel() </w:t>
      </w:r>
    </w:p>
    <w:p w14:paraId="2512EE88" w14:textId="77777777" w:rsidR="003C4002" w:rsidRDefault="004A3B3B">
      <w:pPr>
        <w:spacing w:after="228"/>
        <w:ind w:left="-5" w:right="9"/>
      </w:pPr>
      <w:r>
        <w:t xml:space="preserve">Creates a </w:t>
      </w:r>
      <w:r>
        <w:rPr>
          <w:color w:val="943634"/>
        </w:rPr>
        <w:t>Relief</w:t>
      </w:r>
      <w:r>
        <w:t xml:space="preserve"> </w:t>
      </w:r>
      <w:r>
        <w:t xml:space="preserve">from the Compsite Model </w:t>
      </w:r>
    </w:p>
    <w:p w14:paraId="62559D2A" w14:textId="77777777" w:rsidR="003C4002" w:rsidRDefault="004A3B3B">
      <w:pPr>
        <w:spacing w:after="5" w:line="267" w:lineRule="auto"/>
        <w:ind w:left="-5"/>
      </w:pPr>
      <w:r>
        <w:rPr>
          <w:rFonts w:ascii="Cambria" w:eastAsia="Cambria" w:hAnsi="Cambria" w:cs="Cambria"/>
          <w:b/>
          <w:color w:val="4F81BD"/>
        </w:rPr>
        <w:t xml:space="preserve">:UpdatePreviews() </w:t>
      </w:r>
    </w:p>
    <w:p w14:paraId="097B3239" w14:textId="77777777" w:rsidR="003C4002" w:rsidRDefault="004A3B3B">
      <w:pPr>
        <w:spacing w:after="222"/>
        <w:ind w:left="-5" w:right="9"/>
      </w:pPr>
      <w:r>
        <w:t xml:space="preserve">Updates the Component Previews in the 2D view. This method should always be called when you have completed a set of Component operations to ensure that the Component Previews are correctly positioned </w:t>
      </w:r>
    </w:p>
    <w:p w14:paraId="56425FA4" w14:textId="77777777" w:rsidR="003C4002" w:rsidRDefault="004A3B3B">
      <w:pPr>
        <w:spacing w:after="0" w:line="259" w:lineRule="auto"/>
        <w:ind w:left="0" w:firstLine="0"/>
      </w:pPr>
      <w:r>
        <w:t xml:space="preserve"> </w:t>
      </w:r>
    </w:p>
    <w:p w14:paraId="4B5BF37D" w14:textId="77777777" w:rsidR="003C4002" w:rsidRDefault="004A3B3B">
      <w:pPr>
        <w:spacing w:after="0" w:line="259" w:lineRule="auto"/>
        <w:ind w:left="0" w:firstLine="0"/>
      </w:pPr>
      <w:r>
        <w:t xml:space="preserve"> </w:t>
      </w:r>
    </w:p>
    <w:p w14:paraId="2198E53E" w14:textId="77777777" w:rsidR="003C4002" w:rsidRDefault="004A3B3B">
      <w:pPr>
        <w:spacing w:after="0" w:line="259" w:lineRule="auto"/>
        <w:ind w:left="0" w:firstLine="0"/>
      </w:pPr>
      <w:r>
        <w:t xml:space="preserve"> </w:t>
      </w:r>
    </w:p>
    <w:p w14:paraId="019F4568" w14:textId="77777777" w:rsidR="003C4002" w:rsidRDefault="004A3B3B">
      <w:pPr>
        <w:spacing w:after="0" w:line="259" w:lineRule="auto"/>
        <w:ind w:left="0" w:firstLine="0"/>
      </w:pPr>
      <w:r>
        <w:t xml:space="preserve"> </w:t>
      </w:r>
      <w:r>
        <w:tab/>
        <w:t xml:space="preserve"> </w:t>
      </w:r>
      <w:r>
        <w:br w:type="page"/>
      </w:r>
    </w:p>
    <w:p w14:paraId="56365E01" w14:textId="77777777" w:rsidR="003C4002" w:rsidRDefault="004A3B3B">
      <w:pPr>
        <w:pStyle w:val="Heading1"/>
        <w:ind w:left="-5"/>
      </w:pPr>
      <w:r>
        <w:t xml:space="preserve">Component – Aspire Only </w:t>
      </w:r>
    </w:p>
    <w:p w14:paraId="7EC1212E" w14:textId="77777777" w:rsidR="003C4002" w:rsidRDefault="004A3B3B">
      <w:pPr>
        <w:spacing w:after="26"/>
        <w:ind w:left="-5" w:right="9"/>
      </w:pPr>
      <w:r>
        <w:t xml:space="preserve">This object is the base class for all the different types of components managed by the </w:t>
      </w:r>
    </w:p>
    <w:p w14:paraId="5222DEB1" w14:textId="77777777" w:rsidR="003C4002" w:rsidRDefault="004A3B3B">
      <w:pPr>
        <w:spacing w:after="227"/>
        <w:ind w:left="-5" w:right="9"/>
      </w:pPr>
      <w:r>
        <w:rPr>
          <w:color w:val="943634"/>
        </w:rPr>
        <w:t>ComponentManager</w:t>
      </w:r>
      <w:r>
        <w:t xml:space="preserve">. There are two classes of Component available to Lua; Component itself and </w:t>
      </w:r>
      <w:r>
        <w:rPr>
          <w:color w:val="943634"/>
        </w:rPr>
        <w:t>ComponentGroup</w:t>
      </w:r>
      <w:r>
        <w:t xml:space="preserve">. Components reference the </w:t>
      </w:r>
      <w:r>
        <w:rPr>
          <w:color w:val="943634"/>
        </w:rPr>
        <w:t>Relief</w:t>
      </w:r>
      <w:r>
        <w:t>s th</w:t>
      </w:r>
      <w:r>
        <w:t xml:space="preserve">at were used to create them. It is possible to have multiple Components referring to the same original </w:t>
      </w:r>
      <w:r>
        <w:rPr>
          <w:color w:val="943634"/>
        </w:rPr>
        <w:t xml:space="preserve">Relief </w:t>
      </w:r>
      <w:r>
        <w:t>and this should be kept in mind while manipulating Component data.</w:t>
      </w:r>
      <w:r>
        <w:rPr>
          <w:color w:val="943634"/>
        </w:rPr>
        <w:t xml:space="preserve"> </w:t>
      </w:r>
    </w:p>
    <w:p w14:paraId="1EC6053E" w14:textId="77777777" w:rsidR="003C4002" w:rsidRDefault="004A3B3B">
      <w:pPr>
        <w:pStyle w:val="Heading2"/>
        <w:ind w:left="-5"/>
      </w:pPr>
      <w:r>
        <w:t xml:space="preserve">Properties </w:t>
      </w:r>
    </w:p>
    <w:p w14:paraId="2DC3E64E" w14:textId="77777777" w:rsidR="003C4002" w:rsidRDefault="004A3B3B">
      <w:pPr>
        <w:spacing w:after="5" w:line="267" w:lineRule="auto"/>
        <w:ind w:left="-5"/>
      </w:pPr>
      <w:r>
        <w:rPr>
          <w:rFonts w:ascii="Cambria" w:eastAsia="Cambria" w:hAnsi="Cambria" w:cs="Cambria"/>
          <w:b/>
          <w:color w:val="4F81BD"/>
        </w:rPr>
        <w:t xml:space="preserve">.Id </w:t>
      </w:r>
    </w:p>
    <w:p w14:paraId="4F66FC73" w14:textId="77777777" w:rsidR="003C4002" w:rsidRDefault="004A3B3B">
      <w:pPr>
        <w:spacing w:after="228"/>
        <w:ind w:left="-5" w:right="9"/>
      </w:pPr>
      <w:r>
        <w:t xml:space="preserve">R/O - </w:t>
      </w:r>
      <w:r>
        <w:rPr>
          <w:color w:val="943634"/>
        </w:rPr>
        <w:t>UUID</w:t>
      </w:r>
      <w:r>
        <w:t xml:space="preserve"> - Returns the id of the component </w:t>
      </w:r>
    </w:p>
    <w:p w14:paraId="3CEFB7DF" w14:textId="77777777" w:rsidR="003C4002" w:rsidRDefault="004A3B3B">
      <w:pPr>
        <w:spacing w:after="5" w:line="267" w:lineRule="auto"/>
        <w:ind w:left="-5"/>
      </w:pPr>
      <w:r>
        <w:rPr>
          <w:rFonts w:ascii="Cambria" w:eastAsia="Cambria" w:hAnsi="Cambria" w:cs="Cambria"/>
          <w:b/>
          <w:color w:val="4F81BD"/>
        </w:rPr>
        <w:t xml:space="preserve">.CombineMode </w:t>
      </w:r>
    </w:p>
    <w:p w14:paraId="536DB5A9" w14:textId="77777777" w:rsidR="003C4002" w:rsidRDefault="004A3B3B">
      <w:pPr>
        <w:spacing w:after="228"/>
        <w:ind w:left="-5" w:right="9"/>
      </w:pPr>
      <w:r>
        <w:t>R</w:t>
      </w:r>
      <w:r>
        <w:t xml:space="preserve">/W - </w:t>
      </w:r>
      <w:r>
        <w:rPr>
          <w:color w:val="943634"/>
        </w:rPr>
        <w:t>CombineMode</w:t>
      </w:r>
      <w:r>
        <w:t xml:space="preserve"> - The combine mode of the component </w:t>
      </w:r>
    </w:p>
    <w:p w14:paraId="32DEF175" w14:textId="77777777" w:rsidR="003C4002" w:rsidRDefault="004A3B3B">
      <w:pPr>
        <w:spacing w:after="5" w:line="267" w:lineRule="auto"/>
        <w:ind w:left="-5"/>
      </w:pPr>
      <w:r>
        <w:rPr>
          <w:rFonts w:ascii="Cambria" w:eastAsia="Cambria" w:hAnsi="Cambria" w:cs="Cambria"/>
          <w:b/>
          <w:color w:val="4F81BD"/>
        </w:rPr>
        <w:t xml:space="preserve">.IsTilted </w:t>
      </w:r>
    </w:p>
    <w:p w14:paraId="2DE1DFE9" w14:textId="77777777" w:rsidR="003C4002" w:rsidRDefault="004A3B3B">
      <w:pPr>
        <w:spacing w:after="228"/>
        <w:ind w:left="-5" w:right="9"/>
      </w:pPr>
      <w:r>
        <w:t xml:space="preserve">R/O – bool -Returns true if the component is tilted </w:t>
      </w:r>
    </w:p>
    <w:p w14:paraId="4D57AF48" w14:textId="77777777" w:rsidR="003C4002" w:rsidRDefault="004A3B3B">
      <w:pPr>
        <w:spacing w:after="5" w:line="267" w:lineRule="auto"/>
        <w:ind w:left="-5"/>
      </w:pPr>
      <w:r>
        <w:rPr>
          <w:rFonts w:ascii="Cambria" w:eastAsia="Cambria" w:hAnsi="Cambria" w:cs="Cambria"/>
          <w:b/>
          <w:color w:val="4F81BD"/>
        </w:rPr>
        <w:t xml:space="preserve">.UseTilt </w:t>
      </w:r>
    </w:p>
    <w:p w14:paraId="37EC3B7E" w14:textId="77777777" w:rsidR="003C4002" w:rsidRDefault="004A3B3B">
      <w:pPr>
        <w:spacing w:after="228"/>
        <w:ind w:left="-5" w:right="9"/>
      </w:pPr>
      <w:r>
        <w:t xml:space="preserve">R/W – bool – Is the component using tilt </w:t>
      </w:r>
    </w:p>
    <w:p w14:paraId="7CB31E8C" w14:textId="77777777" w:rsidR="003C4002" w:rsidRDefault="004A3B3B">
      <w:pPr>
        <w:spacing w:after="5" w:line="267" w:lineRule="auto"/>
        <w:ind w:left="-5"/>
      </w:pPr>
      <w:r>
        <w:rPr>
          <w:rFonts w:ascii="Cambria" w:eastAsia="Cambria" w:hAnsi="Cambria" w:cs="Cambria"/>
          <w:b/>
          <w:color w:val="4F81BD"/>
        </w:rPr>
        <w:t xml:space="preserve">.IsFaded </w:t>
      </w:r>
    </w:p>
    <w:p w14:paraId="7EA7CF86" w14:textId="77777777" w:rsidR="003C4002" w:rsidRDefault="004A3B3B">
      <w:pPr>
        <w:spacing w:after="228"/>
        <w:ind w:left="-5" w:right="9"/>
      </w:pPr>
      <w:r>
        <w:t xml:space="preserve">R/O – bool – </w:t>
      </w:r>
      <w:r>
        <w:t xml:space="preserve">Returns true if the component is faded </w:t>
      </w:r>
    </w:p>
    <w:p w14:paraId="06D152D3" w14:textId="77777777" w:rsidR="003C4002" w:rsidRDefault="004A3B3B">
      <w:pPr>
        <w:spacing w:after="5" w:line="267" w:lineRule="auto"/>
        <w:ind w:left="-5"/>
      </w:pPr>
      <w:r>
        <w:rPr>
          <w:rFonts w:ascii="Cambria" w:eastAsia="Cambria" w:hAnsi="Cambria" w:cs="Cambria"/>
          <w:b/>
          <w:color w:val="4F81BD"/>
        </w:rPr>
        <w:t xml:space="preserve">.UseFade </w:t>
      </w:r>
    </w:p>
    <w:p w14:paraId="276327F8" w14:textId="77777777" w:rsidR="003C4002" w:rsidRDefault="004A3B3B">
      <w:pPr>
        <w:spacing w:after="228"/>
        <w:ind w:left="-5" w:right="9"/>
      </w:pPr>
      <w:r>
        <w:t xml:space="preserve">R/W – bool – Is the component using fade </w:t>
      </w:r>
    </w:p>
    <w:p w14:paraId="22011B3B" w14:textId="77777777" w:rsidR="003C4002" w:rsidRDefault="004A3B3B">
      <w:pPr>
        <w:pStyle w:val="Heading2"/>
        <w:ind w:left="-5"/>
      </w:pPr>
      <w:r>
        <w:t xml:space="preserve">Methods </w:t>
      </w:r>
    </w:p>
    <w:p w14:paraId="1F7E5A83" w14:textId="77777777" w:rsidR="003C4002" w:rsidRDefault="004A3B3B">
      <w:pPr>
        <w:spacing w:after="207" w:line="267" w:lineRule="auto"/>
        <w:ind w:left="-5" w:right="3467"/>
      </w:pPr>
      <w:r>
        <w:rPr>
          <w:rFonts w:ascii="Cambria" w:eastAsia="Cambria" w:hAnsi="Cambria" w:cs="Cambria"/>
          <w:b/>
          <w:color w:val="4F81BD"/>
        </w:rPr>
        <w:t xml:space="preserve">:Transform(Matrix2D xform, bool update_all) </w:t>
      </w:r>
      <w:r>
        <w:t xml:space="preserve">Tranforms the component </w:t>
      </w:r>
    </w:p>
    <w:p w14:paraId="4D631048" w14:textId="77777777" w:rsidR="003C4002" w:rsidRDefault="004A3B3B">
      <w:pPr>
        <w:spacing w:after="10"/>
        <w:ind w:left="278"/>
      </w:pPr>
      <w:r>
        <w:rPr>
          <w:i/>
        </w:rPr>
        <w:t>xform-</w:t>
      </w:r>
      <w:r>
        <w:rPr>
          <w:i/>
          <w:color w:val="943634"/>
        </w:rPr>
        <w:t xml:space="preserve"> Matrix2D</w:t>
      </w:r>
      <w:r>
        <w:rPr>
          <w:i/>
        </w:rPr>
        <w:t xml:space="preserve"> -The transform </w:t>
      </w:r>
    </w:p>
    <w:p w14:paraId="6C7478F0" w14:textId="77777777" w:rsidR="003C4002" w:rsidRDefault="004A3B3B">
      <w:pPr>
        <w:spacing w:after="10"/>
        <w:ind w:left="278"/>
      </w:pPr>
      <w:r>
        <w:rPr>
          <w:i/>
        </w:rPr>
        <w:t>update_all -bool-Update the entire bounds of the compo</w:t>
      </w:r>
      <w:r>
        <w:rPr>
          <w:i/>
        </w:rPr>
        <w:t xml:space="preserve">nent tree </w:t>
      </w:r>
    </w:p>
    <w:p w14:paraId="4B5086C6" w14:textId="77777777" w:rsidR="003C4002" w:rsidRDefault="004A3B3B">
      <w:pPr>
        <w:spacing w:after="177" w:line="259" w:lineRule="auto"/>
        <w:ind w:left="0" w:firstLine="0"/>
      </w:pPr>
      <w:r>
        <w:t xml:space="preserve"> </w:t>
      </w:r>
    </w:p>
    <w:p w14:paraId="6B4F2FDF" w14:textId="77777777" w:rsidR="003C4002" w:rsidRDefault="004A3B3B">
      <w:pPr>
        <w:spacing w:after="5" w:line="267" w:lineRule="auto"/>
        <w:ind w:left="-5"/>
      </w:pPr>
      <w:r>
        <w:rPr>
          <w:rFonts w:ascii="Cambria" w:eastAsia="Cambria" w:hAnsi="Cambria" w:cs="Cambria"/>
          <w:b/>
          <w:color w:val="4F81BD"/>
        </w:rPr>
        <w:t xml:space="preserve">:SetZScaleAuto(bool auto_scale) </w:t>
      </w:r>
    </w:p>
    <w:p w14:paraId="57EC64F6" w14:textId="77777777" w:rsidR="003C4002" w:rsidRDefault="004A3B3B">
      <w:pPr>
        <w:spacing w:after="222"/>
        <w:ind w:left="-5" w:right="9"/>
      </w:pPr>
      <w:r>
        <w:t xml:space="preserve">Determine whether transforming the component using :Transform() will automatically scale it in the Z axis, as well.  </w:t>
      </w:r>
    </w:p>
    <w:p w14:paraId="22EA2163" w14:textId="77777777" w:rsidR="003C4002" w:rsidRDefault="004A3B3B">
      <w:pPr>
        <w:spacing w:after="10"/>
        <w:ind w:left="278"/>
      </w:pPr>
      <w:r>
        <w:rPr>
          <w:i/>
        </w:rPr>
        <w:t>auto_scale -</w:t>
      </w:r>
      <w:r>
        <w:rPr>
          <w:i/>
          <w:color w:val="943634"/>
        </w:rPr>
        <w:t xml:space="preserve"> bool</w:t>
      </w:r>
      <w:r>
        <w:rPr>
          <w:i/>
        </w:rPr>
        <w:t xml:space="preserve"> – Flag which determine whether Z is scaled. </w:t>
      </w:r>
    </w:p>
    <w:p w14:paraId="0B0F9BA6" w14:textId="77777777" w:rsidR="003C4002" w:rsidRDefault="004A3B3B">
      <w:pPr>
        <w:spacing w:after="218" w:line="259" w:lineRule="auto"/>
        <w:ind w:left="0" w:firstLine="0"/>
      </w:pPr>
      <w:r>
        <w:t xml:space="preserve"> </w:t>
      </w:r>
    </w:p>
    <w:p w14:paraId="70D2EA1F" w14:textId="77777777" w:rsidR="003C4002" w:rsidRDefault="004A3B3B">
      <w:pPr>
        <w:spacing w:after="5" w:line="267" w:lineRule="auto"/>
        <w:ind w:left="-5"/>
      </w:pPr>
      <w:r>
        <w:rPr>
          <w:rFonts w:ascii="Cambria" w:eastAsia="Cambria" w:hAnsi="Cambria" w:cs="Cambria"/>
          <w:b/>
          <w:color w:val="4F81BD"/>
        </w:rPr>
        <w:t>:</w:t>
      </w:r>
      <w:r>
        <w:rPr>
          <w:rFonts w:ascii="Cambria" w:eastAsia="Cambria" w:hAnsi="Cambria" w:cs="Cambria"/>
          <w:b/>
          <w:color w:val="4F81BD"/>
        </w:rPr>
        <w:t xml:space="preserve">SetZOffset(float z_offset) </w:t>
      </w:r>
    </w:p>
    <w:p w14:paraId="666C97A7" w14:textId="77777777" w:rsidR="003C4002" w:rsidRDefault="004A3B3B">
      <w:pPr>
        <w:spacing w:after="10"/>
        <w:ind w:left="-5" w:right="9"/>
      </w:pPr>
      <w:r>
        <w:t xml:space="preserve">Set the Z offset of the component </w:t>
      </w:r>
    </w:p>
    <w:p w14:paraId="6F02CD30" w14:textId="77777777" w:rsidR="003C4002" w:rsidRDefault="004A3B3B">
      <w:pPr>
        <w:spacing w:after="0" w:line="259" w:lineRule="auto"/>
        <w:ind w:left="283" w:firstLine="0"/>
      </w:pPr>
      <w:r>
        <w:rPr>
          <w:i/>
        </w:rPr>
        <w:t xml:space="preserve"> </w:t>
      </w:r>
    </w:p>
    <w:p w14:paraId="59869D60" w14:textId="77777777" w:rsidR="003C4002" w:rsidRDefault="004A3B3B">
      <w:pPr>
        <w:spacing w:after="189"/>
        <w:ind w:left="278"/>
      </w:pPr>
      <w:r>
        <w:rPr>
          <w:i/>
        </w:rPr>
        <w:t xml:space="preserve">z_offset-float-The amount by which to offset the component </w:t>
      </w:r>
    </w:p>
    <w:p w14:paraId="1C505E4B" w14:textId="77777777" w:rsidR="003C4002" w:rsidRDefault="004A3B3B">
      <w:pPr>
        <w:spacing w:after="5" w:line="267" w:lineRule="auto"/>
        <w:ind w:left="-5"/>
      </w:pPr>
      <w:r>
        <w:rPr>
          <w:rFonts w:ascii="Cambria" w:eastAsia="Cambria" w:hAnsi="Cambria" w:cs="Cambria"/>
          <w:b/>
          <w:color w:val="4F81BD"/>
        </w:rPr>
        <w:t xml:space="preserve">:SetZScale(float scale) </w:t>
      </w:r>
    </w:p>
    <w:p w14:paraId="523E24BC" w14:textId="77777777" w:rsidR="003C4002" w:rsidRDefault="004A3B3B">
      <w:pPr>
        <w:spacing w:after="10"/>
        <w:ind w:left="-5" w:right="9"/>
      </w:pPr>
      <w:r>
        <w:t xml:space="preserve">Scale the Z heights of the component </w:t>
      </w:r>
    </w:p>
    <w:p w14:paraId="351410B2" w14:textId="77777777" w:rsidR="003C4002" w:rsidRDefault="004A3B3B">
      <w:pPr>
        <w:spacing w:after="0" w:line="259" w:lineRule="auto"/>
        <w:ind w:left="0" w:firstLine="0"/>
      </w:pPr>
      <w:r>
        <w:t xml:space="preserve"> </w:t>
      </w:r>
    </w:p>
    <w:p w14:paraId="5DD152AE" w14:textId="77777777" w:rsidR="003C4002" w:rsidRDefault="004A3B3B">
      <w:pPr>
        <w:spacing w:after="10"/>
        <w:ind w:left="278"/>
      </w:pPr>
      <w:r>
        <w:rPr>
          <w:i/>
        </w:rPr>
        <w:t>scale-float-</w:t>
      </w:r>
      <w:r>
        <w:rPr>
          <w:i/>
        </w:rPr>
        <w:t xml:space="preserve">The amount by which to scale the heights of the component </w:t>
      </w:r>
    </w:p>
    <w:p w14:paraId="425DCB22" w14:textId="77777777" w:rsidR="003C4002" w:rsidRDefault="004A3B3B">
      <w:pPr>
        <w:spacing w:after="179" w:line="259" w:lineRule="auto"/>
        <w:ind w:left="0" w:firstLine="0"/>
      </w:pPr>
      <w:r>
        <w:rPr>
          <w:i/>
        </w:rPr>
        <w:t xml:space="preserve"> </w:t>
      </w:r>
    </w:p>
    <w:p w14:paraId="23469CBD" w14:textId="77777777" w:rsidR="003C4002" w:rsidRDefault="004A3B3B">
      <w:pPr>
        <w:spacing w:after="5" w:line="267" w:lineRule="auto"/>
        <w:ind w:left="-5"/>
      </w:pPr>
      <w:r>
        <w:rPr>
          <w:rFonts w:ascii="Cambria" w:eastAsia="Cambria" w:hAnsi="Cambria" w:cs="Cambria"/>
          <w:b/>
          <w:color w:val="4F81BD"/>
        </w:rPr>
        <w:t>:TiltWouldChange(Point2D anchor_pt, Point2D direction_pt, double tilt_angle, bool do_tilt)</w:t>
      </w:r>
      <w:r>
        <w:rPr>
          <w:rFonts w:ascii="Cambria" w:eastAsia="Cambria" w:hAnsi="Cambria" w:cs="Cambria"/>
          <w:b/>
          <w:i/>
          <w:color w:val="4F81BD"/>
        </w:rPr>
        <w:t xml:space="preserve"> </w:t>
      </w:r>
    </w:p>
    <w:p w14:paraId="66F7B9C7" w14:textId="77777777" w:rsidR="003C4002" w:rsidRDefault="004A3B3B">
      <w:pPr>
        <w:spacing w:after="225"/>
        <w:ind w:left="-5" w:right="9"/>
      </w:pPr>
      <w:r>
        <w:t xml:space="preserve">Returns true if the parameters would change the current tilt </w:t>
      </w:r>
    </w:p>
    <w:p w14:paraId="489EED32" w14:textId="77777777" w:rsidR="003C4002" w:rsidRDefault="004A3B3B">
      <w:pPr>
        <w:spacing w:after="232"/>
        <w:ind w:left="278" w:right="3277"/>
      </w:pPr>
      <w:r>
        <w:rPr>
          <w:i/>
        </w:rPr>
        <w:t>anchor_pt-</w:t>
      </w:r>
      <w:r>
        <w:rPr>
          <w:i/>
          <w:color w:val="943634"/>
        </w:rPr>
        <w:t>Point2D</w:t>
      </w:r>
      <w:r>
        <w:rPr>
          <w:i/>
        </w:rPr>
        <w:t xml:space="preserve"> -Start of vector determ</w:t>
      </w:r>
      <w:r>
        <w:rPr>
          <w:i/>
        </w:rPr>
        <w:t>ining tilt direction direction_pt-</w:t>
      </w:r>
      <w:r>
        <w:rPr>
          <w:i/>
          <w:color w:val="943634"/>
        </w:rPr>
        <w:t xml:space="preserve"> Point2D</w:t>
      </w:r>
      <w:r>
        <w:rPr>
          <w:i/>
        </w:rPr>
        <w:t xml:space="preserve"> -End of vector determining tilt direction tilt_angle-double -The angle to tilt at in degrees do_tilt -bool -If true we want to apply a tilt</w:t>
      </w:r>
      <w:r>
        <w:t xml:space="preserve"> </w:t>
      </w:r>
    </w:p>
    <w:p w14:paraId="13FE7234" w14:textId="77777777" w:rsidR="003C4002" w:rsidRDefault="004A3B3B">
      <w:pPr>
        <w:spacing w:after="207" w:line="267" w:lineRule="auto"/>
        <w:ind w:left="-5" w:right="1512"/>
      </w:pPr>
      <w:r>
        <w:rPr>
          <w:rFonts w:ascii="Cambria" w:eastAsia="Cambria" w:hAnsi="Cambria" w:cs="Cambria"/>
          <w:b/>
          <w:color w:val="4F81BD"/>
        </w:rPr>
        <w:t xml:space="preserve">:SetTilt(Point2D anchor_pt, Point2D direction_pt, double tilt_angle) </w:t>
      </w:r>
      <w:r>
        <w:t>Ret</w:t>
      </w:r>
      <w:r>
        <w:t xml:space="preserve">urns true if the component was tilted successfully </w:t>
      </w:r>
    </w:p>
    <w:p w14:paraId="237002F8" w14:textId="77777777" w:rsidR="003C4002" w:rsidRDefault="004A3B3B">
      <w:pPr>
        <w:spacing w:after="232"/>
        <w:ind w:left="278" w:right="2187"/>
      </w:pPr>
      <w:r>
        <w:rPr>
          <w:i/>
        </w:rPr>
        <w:t>anchor_pt-</w:t>
      </w:r>
      <w:r>
        <w:rPr>
          <w:i/>
          <w:color w:val="943634"/>
        </w:rPr>
        <w:t>Point2D</w:t>
      </w:r>
      <w:r>
        <w:rPr>
          <w:i/>
        </w:rPr>
        <w:t xml:space="preserve"> -Start of vector determining tilt direction direction_pt-</w:t>
      </w:r>
      <w:r>
        <w:rPr>
          <w:i/>
          <w:color w:val="943634"/>
        </w:rPr>
        <w:t xml:space="preserve"> Point2D</w:t>
      </w:r>
      <w:r>
        <w:rPr>
          <w:i/>
        </w:rPr>
        <w:t>-End of vector determining tilt direction tilt_angle-double -The angle to tilt at in degrees</w:t>
      </w:r>
      <w:r>
        <w:t xml:space="preserve"> </w:t>
      </w:r>
    </w:p>
    <w:p w14:paraId="1B2EA1EA" w14:textId="77777777" w:rsidR="003C4002" w:rsidRDefault="004A3B3B">
      <w:pPr>
        <w:spacing w:after="5" w:line="267" w:lineRule="auto"/>
        <w:ind w:left="-5"/>
      </w:pPr>
      <w:r>
        <w:rPr>
          <w:rFonts w:ascii="Cambria" w:eastAsia="Cambria" w:hAnsi="Cambria" w:cs="Cambria"/>
          <w:b/>
          <w:color w:val="4F81BD"/>
        </w:rPr>
        <w:t xml:space="preserve">:GetTiltData(Point2D anchor_pt, Point2D direction_pt) </w:t>
      </w:r>
    </w:p>
    <w:p w14:paraId="67063BDD" w14:textId="77777777" w:rsidR="003C4002" w:rsidRDefault="004A3B3B">
      <w:pPr>
        <w:spacing w:after="222"/>
        <w:ind w:left="-5" w:right="9"/>
      </w:pPr>
      <w:r>
        <w:t xml:space="preserve">Returns the tilt angle and the passed points are updated to contain the component’s tilt anchor and directions points </w:t>
      </w:r>
    </w:p>
    <w:p w14:paraId="75336D6A" w14:textId="77777777" w:rsidR="003C4002" w:rsidRDefault="004A3B3B">
      <w:pPr>
        <w:spacing w:after="10"/>
        <w:ind w:left="278" w:right="2187"/>
      </w:pPr>
      <w:r>
        <w:rPr>
          <w:i/>
        </w:rPr>
        <w:t>anchor_pt-</w:t>
      </w:r>
      <w:r>
        <w:rPr>
          <w:i/>
          <w:color w:val="943634"/>
        </w:rPr>
        <w:t>Point2D</w:t>
      </w:r>
      <w:r>
        <w:rPr>
          <w:i/>
        </w:rPr>
        <w:t xml:space="preserve"> -Start of vector determining tilt direction direction_pt-</w:t>
      </w:r>
      <w:r>
        <w:rPr>
          <w:i/>
          <w:color w:val="943634"/>
        </w:rPr>
        <w:t xml:space="preserve"> Point2</w:t>
      </w:r>
      <w:r>
        <w:rPr>
          <w:i/>
          <w:color w:val="943634"/>
        </w:rPr>
        <w:t>D</w:t>
      </w:r>
      <w:r>
        <w:rPr>
          <w:i/>
        </w:rPr>
        <w:t xml:space="preserve"> -End of vector determining tilt direction </w:t>
      </w:r>
    </w:p>
    <w:p w14:paraId="50F97D6F" w14:textId="77777777" w:rsidR="003C4002" w:rsidRDefault="004A3B3B">
      <w:pPr>
        <w:spacing w:after="0" w:line="259" w:lineRule="auto"/>
        <w:ind w:left="283" w:firstLine="0"/>
      </w:pPr>
      <w:r>
        <w:t xml:space="preserve"> </w:t>
      </w:r>
    </w:p>
    <w:p w14:paraId="0E4DE3F8" w14:textId="77777777" w:rsidR="003C4002" w:rsidRDefault="004A3B3B">
      <w:pPr>
        <w:spacing w:after="4"/>
        <w:ind w:left="293" w:right="5575"/>
      </w:pPr>
      <w:r>
        <w:rPr>
          <w:rFonts w:ascii="Courier New" w:eastAsia="Courier New" w:hAnsi="Courier New" w:cs="Courier New"/>
          <w:b/>
          <w:sz w:val="16"/>
        </w:rPr>
        <w:t>local anchor_pt = Point2D() local direction_pt = Point2D()</w:t>
      </w:r>
      <w:r>
        <w:t xml:space="preserve"> </w:t>
      </w:r>
    </w:p>
    <w:p w14:paraId="5D2F4FFF" w14:textId="77777777" w:rsidR="003C4002" w:rsidRDefault="004A3B3B">
      <w:pPr>
        <w:spacing w:after="58"/>
        <w:ind w:left="293" w:right="2"/>
      </w:pPr>
      <w:r>
        <w:rPr>
          <w:rFonts w:ascii="Courier New" w:eastAsia="Courier New" w:hAnsi="Courier New" w:cs="Courier New"/>
          <w:b/>
          <w:sz w:val="16"/>
        </w:rPr>
        <w:t xml:space="preserve">local tilt_angle = component:GetTiltData(anchor_pt, direction_pt) </w:t>
      </w:r>
    </w:p>
    <w:p w14:paraId="7B1CDE99" w14:textId="77777777" w:rsidR="003C4002" w:rsidRDefault="004A3B3B">
      <w:pPr>
        <w:spacing w:after="219" w:line="259" w:lineRule="auto"/>
        <w:ind w:left="283" w:firstLine="0"/>
      </w:pPr>
      <w:r>
        <w:rPr>
          <w:sz w:val="18"/>
        </w:rPr>
        <w:t xml:space="preserve"> </w:t>
      </w:r>
    </w:p>
    <w:p w14:paraId="1D94822E" w14:textId="77777777" w:rsidR="003C4002" w:rsidRDefault="004A3B3B">
      <w:pPr>
        <w:spacing w:after="5" w:line="267" w:lineRule="auto"/>
        <w:ind w:left="-5"/>
      </w:pPr>
      <w:r>
        <w:rPr>
          <w:rFonts w:ascii="Cambria" w:eastAsia="Cambria" w:hAnsi="Cambria" w:cs="Cambria"/>
          <w:b/>
          <w:color w:val="4F81BD"/>
        </w:rPr>
        <w:t>:FadeWouldChange(Point2D anchor_pt, Point2D direction_pt, double end_fade_val, b</w:t>
      </w:r>
      <w:r>
        <w:rPr>
          <w:rFonts w:ascii="Cambria" w:eastAsia="Cambria" w:hAnsi="Cambria" w:cs="Cambria"/>
          <w:b/>
          <w:color w:val="4F81BD"/>
        </w:rPr>
        <w:t>ool do_fade)</w:t>
      </w:r>
      <w:r>
        <w:rPr>
          <w:rFonts w:ascii="Cambria" w:eastAsia="Cambria" w:hAnsi="Cambria" w:cs="Cambria"/>
          <w:b/>
          <w:i/>
          <w:color w:val="4F81BD"/>
        </w:rPr>
        <w:t xml:space="preserve"> </w:t>
      </w:r>
    </w:p>
    <w:p w14:paraId="6552D615" w14:textId="77777777" w:rsidR="003C4002" w:rsidRDefault="004A3B3B">
      <w:pPr>
        <w:spacing w:after="225"/>
        <w:ind w:left="-5" w:right="9"/>
      </w:pPr>
      <w:r>
        <w:t xml:space="preserve">Returns true if the parameters would change the current fade </w:t>
      </w:r>
    </w:p>
    <w:p w14:paraId="35EBC663" w14:textId="77777777" w:rsidR="003C4002" w:rsidRDefault="004A3B3B">
      <w:pPr>
        <w:spacing w:after="232"/>
        <w:ind w:left="278" w:right="3125"/>
      </w:pPr>
      <w:r>
        <w:rPr>
          <w:i/>
        </w:rPr>
        <w:t>anchor_pt-</w:t>
      </w:r>
      <w:r>
        <w:rPr>
          <w:i/>
          <w:color w:val="943634"/>
        </w:rPr>
        <w:t>Point2D</w:t>
      </w:r>
      <w:r>
        <w:rPr>
          <w:i/>
        </w:rPr>
        <w:t xml:space="preserve"> -Start of vector determining fade direction direction_pt-</w:t>
      </w:r>
      <w:r>
        <w:rPr>
          <w:i/>
          <w:color w:val="943634"/>
        </w:rPr>
        <w:t xml:space="preserve"> Point2D</w:t>
      </w:r>
      <w:r>
        <w:rPr>
          <w:i/>
        </w:rPr>
        <w:t xml:space="preserve"> -End of vector determining fade direction end_fade_val-double -The final value of the fade do_fa</w:t>
      </w:r>
      <w:r>
        <w:rPr>
          <w:i/>
        </w:rPr>
        <w:t>de-bool -If true we want to apply a fade</w:t>
      </w:r>
      <w:r>
        <w:t xml:space="preserve"> </w:t>
      </w:r>
    </w:p>
    <w:p w14:paraId="312686E1" w14:textId="77777777" w:rsidR="003C4002" w:rsidRDefault="004A3B3B">
      <w:pPr>
        <w:spacing w:after="208" w:line="267" w:lineRule="auto"/>
        <w:ind w:left="-5" w:right="1383"/>
      </w:pPr>
      <w:r>
        <w:rPr>
          <w:rFonts w:ascii="Cambria" w:eastAsia="Cambria" w:hAnsi="Cambria" w:cs="Cambria"/>
          <w:b/>
          <w:color w:val="4F81BD"/>
        </w:rPr>
        <w:t xml:space="preserve">:SetFade(Point2D anchor_pt, Point2D direction_pt, double tilt_angle) </w:t>
      </w:r>
      <w:r>
        <w:t xml:space="preserve">Returns true if the component was faded successfully  </w:t>
      </w:r>
    </w:p>
    <w:p w14:paraId="2E112115" w14:textId="77777777" w:rsidR="003C4002" w:rsidRDefault="004A3B3B">
      <w:pPr>
        <w:spacing w:after="193"/>
        <w:ind w:left="278" w:right="2038"/>
      </w:pPr>
      <w:r>
        <w:rPr>
          <w:i/>
        </w:rPr>
        <w:t>anchor_pt-</w:t>
      </w:r>
      <w:r>
        <w:rPr>
          <w:i/>
          <w:color w:val="943634"/>
        </w:rPr>
        <w:t>Point2D</w:t>
      </w:r>
      <w:r>
        <w:rPr>
          <w:i/>
        </w:rPr>
        <w:t xml:space="preserve"> -Start of vector determining fade direction direction_pt-</w:t>
      </w:r>
      <w:r>
        <w:rPr>
          <w:i/>
          <w:color w:val="943634"/>
        </w:rPr>
        <w:t xml:space="preserve"> Point2D</w:t>
      </w:r>
      <w:r>
        <w:rPr>
          <w:i/>
        </w:rPr>
        <w:t xml:space="preserve"> -</w:t>
      </w:r>
      <w:r>
        <w:rPr>
          <w:i/>
        </w:rPr>
        <w:t>End of vector determining fade direction end_fade_val-double -The final value of the fade</w:t>
      </w:r>
      <w:r>
        <w:t xml:space="preserve"> </w:t>
      </w:r>
    </w:p>
    <w:p w14:paraId="622EF712" w14:textId="77777777" w:rsidR="003C4002" w:rsidRDefault="004A3B3B">
      <w:pPr>
        <w:spacing w:after="5" w:line="267" w:lineRule="auto"/>
        <w:ind w:left="-5"/>
      </w:pPr>
      <w:r>
        <w:rPr>
          <w:rFonts w:ascii="Cambria" w:eastAsia="Cambria" w:hAnsi="Cambria" w:cs="Cambria"/>
          <w:b/>
          <w:color w:val="4F81BD"/>
        </w:rPr>
        <w:t xml:space="preserve">:GetFadeData(Point2D anchor_pt, Point2D direction_pt) </w:t>
      </w:r>
    </w:p>
    <w:p w14:paraId="3EC96294" w14:textId="77777777" w:rsidR="003C4002" w:rsidRDefault="004A3B3B">
      <w:pPr>
        <w:spacing w:after="222"/>
        <w:ind w:left="-5" w:right="9"/>
      </w:pPr>
      <w:r>
        <w:t xml:space="preserve">Returns the end fade value </w:t>
      </w:r>
      <w:r>
        <w:t xml:space="preserve">and the passed points are updated to contain the component’s fade anchor and directions points </w:t>
      </w:r>
    </w:p>
    <w:p w14:paraId="4ED796F7" w14:textId="77777777" w:rsidR="003C4002" w:rsidRDefault="004A3B3B">
      <w:pPr>
        <w:spacing w:after="10"/>
        <w:ind w:left="278" w:right="2038"/>
      </w:pPr>
      <w:r>
        <w:rPr>
          <w:i/>
        </w:rPr>
        <w:t>anchor_pt-</w:t>
      </w:r>
      <w:r>
        <w:rPr>
          <w:i/>
          <w:color w:val="943634"/>
        </w:rPr>
        <w:t>Point2D</w:t>
      </w:r>
      <w:r>
        <w:rPr>
          <w:i/>
        </w:rPr>
        <w:t xml:space="preserve"> -Start of vector determining fade direction direction_pt-</w:t>
      </w:r>
      <w:r>
        <w:rPr>
          <w:i/>
          <w:color w:val="943634"/>
        </w:rPr>
        <w:t xml:space="preserve"> Point2D</w:t>
      </w:r>
      <w:r>
        <w:rPr>
          <w:i/>
        </w:rPr>
        <w:t xml:space="preserve"> -End of vector determining fade direction </w:t>
      </w:r>
    </w:p>
    <w:p w14:paraId="3FC75B58" w14:textId="77777777" w:rsidR="003C4002" w:rsidRDefault="004A3B3B">
      <w:pPr>
        <w:spacing w:after="0" w:line="259" w:lineRule="auto"/>
        <w:ind w:left="283" w:firstLine="0"/>
      </w:pPr>
      <w:r>
        <w:t xml:space="preserve"> </w:t>
      </w:r>
    </w:p>
    <w:p w14:paraId="5E082219" w14:textId="77777777" w:rsidR="003C4002" w:rsidRDefault="004A3B3B">
      <w:pPr>
        <w:spacing w:after="295"/>
        <w:ind w:left="293" w:right="2504"/>
      </w:pPr>
      <w:r>
        <w:rPr>
          <w:rFonts w:ascii="Courier New" w:eastAsia="Courier New" w:hAnsi="Courier New" w:cs="Courier New"/>
          <w:b/>
          <w:sz w:val="16"/>
        </w:rPr>
        <w:t>local anchor_pt = Point2D() loc</w:t>
      </w:r>
      <w:r>
        <w:rPr>
          <w:rFonts w:ascii="Courier New" w:eastAsia="Courier New" w:hAnsi="Courier New" w:cs="Courier New"/>
          <w:b/>
          <w:sz w:val="16"/>
        </w:rPr>
        <w:t>al direction_pt = Point2D()</w:t>
      </w:r>
      <w:r>
        <w:t xml:space="preserve"> </w:t>
      </w:r>
      <w:r>
        <w:rPr>
          <w:rFonts w:ascii="Courier New" w:eastAsia="Courier New" w:hAnsi="Courier New" w:cs="Courier New"/>
          <w:b/>
          <w:sz w:val="16"/>
        </w:rPr>
        <w:t xml:space="preserve">local tilt_angle = component:GetTiltData(anchor_pt, direction_pt)  </w:t>
      </w:r>
    </w:p>
    <w:p w14:paraId="7910FED5" w14:textId="77777777" w:rsidR="003C4002" w:rsidRDefault="004A3B3B">
      <w:pPr>
        <w:spacing w:after="5" w:line="267" w:lineRule="auto"/>
        <w:ind w:left="-5"/>
      </w:pPr>
      <w:r>
        <w:rPr>
          <w:rFonts w:ascii="Cambria" w:eastAsia="Cambria" w:hAnsi="Cambria" w:cs="Cambria"/>
          <w:b/>
          <w:color w:val="4F81BD"/>
        </w:rPr>
        <w:t xml:space="preserve">:GetRelief() </w:t>
      </w:r>
    </w:p>
    <w:p w14:paraId="1C0D24D9" w14:textId="77777777" w:rsidR="003C4002" w:rsidRDefault="004A3B3B">
      <w:pPr>
        <w:spacing w:after="239"/>
        <w:ind w:left="-5" w:right="9"/>
      </w:pPr>
      <w:r>
        <w:t xml:space="preserve">Returns the </w:t>
      </w:r>
      <w:r>
        <w:rPr>
          <w:color w:val="943634"/>
        </w:rPr>
        <w:t>Relief</w:t>
      </w:r>
      <w:r>
        <w:rPr>
          <w:i/>
        </w:rPr>
        <w:t xml:space="preserve"> </w:t>
      </w:r>
      <w:r>
        <w:t xml:space="preserve">for the component. If the component is a </w:t>
      </w:r>
      <w:r>
        <w:rPr>
          <w:color w:val="943634"/>
        </w:rPr>
        <w:t>ComponentGroup</w:t>
      </w:r>
      <w:r>
        <w:t xml:space="preserve"> then this will return nil. Please note any changes made to this relief </w:t>
      </w:r>
      <w:r>
        <w:t xml:space="preserve">will affect the appearance of any other components that reference this </w:t>
      </w:r>
      <w:r>
        <w:rPr>
          <w:color w:val="943634"/>
        </w:rPr>
        <w:t xml:space="preserve">Relief </w:t>
      </w:r>
    </w:p>
    <w:p w14:paraId="3F4B48DD" w14:textId="77777777" w:rsidR="003C4002" w:rsidRDefault="004A3B3B">
      <w:pPr>
        <w:spacing w:after="0" w:line="259" w:lineRule="auto"/>
        <w:ind w:left="0" w:firstLine="0"/>
      </w:pPr>
      <w:r>
        <w:rPr>
          <w:color w:val="943634"/>
        </w:rPr>
        <w:t xml:space="preserve"> </w:t>
      </w:r>
      <w:r>
        <w:rPr>
          <w:color w:val="943634"/>
        </w:rPr>
        <w:tab/>
        <w:t xml:space="preserve"> </w:t>
      </w:r>
      <w:r>
        <w:br w:type="page"/>
      </w:r>
    </w:p>
    <w:p w14:paraId="46370A52" w14:textId="77777777" w:rsidR="003C4002" w:rsidRDefault="004A3B3B">
      <w:pPr>
        <w:pStyle w:val="Heading1"/>
        <w:ind w:left="-5"/>
      </w:pPr>
      <w:r>
        <w:t xml:space="preserve">ComponentGroup – Aspire Only </w:t>
      </w:r>
    </w:p>
    <w:p w14:paraId="4893C2EE" w14:textId="77777777" w:rsidR="003C4002" w:rsidRDefault="004A3B3B">
      <w:pPr>
        <w:spacing w:after="10"/>
        <w:ind w:left="-5" w:right="9"/>
      </w:pPr>
      <w:r>
        <w:t xml:space="preserve">This object represents a group of </w:t>
      </w:r>
      <w:r>
        <w:rPr>
          <w:color w:val="943634"/>
        </w:rPr>
        <w:t>Components</w:t>
      </w:r>
      <w:r>
        <w:t xml:space="preserve">. A ComponentGroup may contain ComponentGroups. </w:t>
      </w:r>
    </w:p>
    <w:p w14:paraId="67AA07D0" w14:textId="77777777" w:rsidR="003C4002" w:rsidRDefault="004A3B3B">
      <w:pPr>
        <w:spacing w:after="0" w:line="259" w:lineRule="auto"/>
        <w:ind w:left="0" w:firstLine="0"/>
      </w:pPr>
      <w:r>
        <w:t xml:space="preserve"> </w:t>
      </w:r>
    </w:p>
    <w:p w14:paraId="00FAB139" w14:textId="77777777" w:rsidR="003C4002" w:rsidRDefault="004A3B3B">
      <w:pPr>
        <w:pStyle w:val="Heading2"/>
        <w:ind w:left="-5"/>
      </w:pPr>
      <w:r>
        <w:t xml:space="preserve">Properties </w:t>
      </w:r>
    </w:p>
    <w:p w14:paraId="2C6D9872" w14:textId="77777777" w:rsidR="003C4002" w:rsidRDefault="004A3B3B">
      <w:pPr>
        <w:spacing w:after="5" w:line="267" w:lineRule="auto"/>
        <w:ind w:left="-5"/>
      </w:pPr>
      <w:r>
        <w:rPr>
          <w:rFonts w:ascii="Cambria" w:eastAsia="Cambria" w:hAnsi="Cambria" w:cs="Cambria"/>
          <w:b/>
          <w:color w:val="4F81BD"/>
        </w:rPr>
        <w:t xml:space="preserve">.GetCount </w:t>
      </w:r>
    </w:p>
    <w:p w14:paraId="037E24DC" w14:textId="77777777" w:rsidR="003C4002" w:rsidRDefault="004A3B3B">
      <w:pPr>
        <w:spacing w:after="228"/>
        <w:ind w:left="-5" w:right="9"/>
      </w:pPr>
      <w:r>
        <w:t xml:space="preserve">R/O – integer – returns </w:t>
      </w:r>
      <w:r>
        <w:t xml:space="preserve">the number of components in the group </w:t>
      </w:r>
    </w:p>
    <w:p w14:paraId="1958C9ED" w14:textId="77777777" w:rsidR="003C4002" w:rsidRDefault="004A3B3B">
      <w:pPr>
        <w:spacing w:after="5" w:line="267" w:lineRule="auto"/>
        <w:ind w:left="-5"/>
      </w:pPr>
      <w:r>
        <w:rPr>
          <w:rFonts w:ascii="Cambria" w:eastAsia="Cambria" w:hAnsi="Cambria" w:cs="Cambria"/>
          <w:b/>
          <w:color w:val="4F81BD"/>
        </w:rPr>
        <w:t xml:space="preserve">.Count </w:t>
      </w:r>
    </w:p>
    <w:p w14:paraId="7E475B8E" w14:textId="77777777" w:rsidR="003C4002" w:rsidRDefault="004A3B3B">
      <w:pPr>
        <w:spacing w:after="228"/>
        <w:ind w:left="-5" w:right="9"/>
      </w:pPr>
      <w:r>
        <w:t xml:space="preserve">R/O – integer – returns the number of components in the group </w:t>
      </w:r>
    </w:p>
    <w:p w14:paraId="12903F9A" w14:textId="77777777" w:rsidR="003C4002" w:rsidRDefault="004A3B3B">
      <w:pPr>
        <w:spacing w:after="5" w:line="267" w:lineRule="auto"/>
        <w:ind w:left="-5"/>
      </w:pPr>
      <w:r>
        <w:rPr>
          <w:rFonts w:ascii="Cambria" w:eastAsia="Cambria" w:hAnsi="Cambria" w:cs="Cambria"/>
          <w:b/>
          <w:color w:val="4F81BD"/>
        </w:rPr>
        <w:t xml:space="preserve">.IsEmpty </w:t>
      </w:r>
    </w:p>
    <w:p w14:paraId="42E4AD1E" w14:textId="77777777" w:rsidR="003C4002" w:rsidRDefault="004A3B3B">
      <w:pPr>
        <w:spacing w:after="228"/>
        <w:ind w:left="-5" w:right="9"/>
      </w:pPr>
      <w:r>
        <w:t xml:space="preserve">R/O – bool – returns true if the group is empty </w:t>
      </w:r>
    </w:p>
    <w:p w14:paraId="59D23E40" w14:textId="77777777" w:rsidR="003C4002" w:rsidRDefault="004A3B3B">
      <w:pPr>
        <w:pStyle w:val="Heading2"/>
        <w:ind w:left="-5"/>
      </w:pPr>
      <w:r>
        <w:t xml:space="preserve">Methods </w:t>
      </w:r>
    </w:p>
    <w:p w14:paraId="71AAFBBB" w14:textId="77777777" w:rsidR="003C4002" w:rsidRDefault="004A3B3B">
      <w:pPr>
        <w:spacing w:after="5" w:line="267" w:lineRule="auto"/>
        <w:ind w:left="-5"/>
      </w:pPr>
      <w:r>
        <w:rPr>
          <w:rFonts w:ascii="Cambria" w:eastAsia="Cambria" w:hAnsi="Cambria" w:cs="Cambria"/>
          <w:b/>
          <w:color w:val="4F81BD"/>
        </w:rPr>
        <w:t xml:space="preserve">:GetHead() </w:t>
      </w:r>
    </w:p>
    <w:p w14:paraId="47883702" w14:textId="77777777" w:rsidR="003C4002" w:rsidRDefault="004A3B3B">
      <w:pPr>
        <w:spacing w:after="228"/>
        <w:ind w:left="-5" w:right="9"/>
      </w:pPr>
      <w:r>
        <w:t xml:space="preserve">Return the component </w:t>
      </w:r>
      <w:r>
        <w:t xml:space="preserve">at the head of the group, the component remains in the group </w:t>
      </w:r>
    </w:p>
    <w:p w14:paraId="4FB32E27" w14:textId="77777777" w:rsidR="003C4002" w:rsidRDefault="004A3B3B">
      <w:pPr>
        <w:spacing w:after="5" w:line="267" w:lineRule="auto"/>
        <w:ind w:left="-5"/>
      </w:pPr>
      <w:r>
        <w:rPr>
          <w:rFonts w:ascii="Cambria" w:eastAsia="Cambria" w:hAnsi="Cambria" w:cs="Cambria"/>
          <w:b/>
          <w:color w:val="4F81BD"/>
        </w:rPr>
        <w:t xml:space="preserve">:GetHeadPosition() </w:t>
      </w:r>
    </w:p>
    <w:p w14:paraId="27FE739F" w14:textId="77777777" w:rsidR="003C4002" w:rsidRDefault="004A3B3B">
      <w:pPr>
        <w:spacing w:after="187"/>
        <w:ind w:left="-5" w:right="9"/>
      </w:pPr>
      <w:r>
        <w:t xml:space="preserve">Returns a </w:t>
      </w:r>
      <w:r>
        <w:rPr>
          <w:color w:val="943634"/>
        </w:rPr>
        <w:t>POSITION</w:t>
      </w:r>
      <w:r>
        <w:t xml:space="preserve"> variable to allow access to the head of the list of components in the group </w:t>
      </w:r>
    </w:p>
    <w:p w14:paraId="67A6725A" w14:textId="77777777" w:rsidR="003C4002" w:rsidRDefault="004A3B3B">
      <w:pPr>
        <w:spacing w:after="5" w:line="267" w:lineRule="auto"/>
        <w:ind w:left="-5"/>
      </w:pPr>
      <w:r>
        <w:rPr>
          <w:rFonts w:ascii="Cambria" w:eastAsia="Cambria" w:hAnsi="Cambria" w:cs="Cambria"/>
          <w:b/>
          <w:color w:val="4F81BD"/>
        </w:rPr>
        <w:t xml:space="preserve">:GetTailPosition() </w:t>
      </w:r>
    </w:p>
    <w:p w14:paraId="777DCD7E" w14:textId="77777777" w:rsidR="003C4002" w:rsidRDefault="004A3B3B">
      <w:pPr>
        <w:spacing w:after="189"/>
        <w:ind w:left="-5" w:right="9"/>
      </w:pPr>
      <w:r>
        <w:t xml:space="preserve">Returns a </w:t>
      </w:r>
      <w:r>
        <w:rPr>
          <w:color w:val="943634"/>
        </w:rPr>
        <w:t>POSITION</w:t>
      </w:r>
      <w:r>
        <w:t xml:space="preserve"> </w:t>
      </w:r>
      <w:r>
        <w:t xml:space="preserve">variable to allow access to the tail of the list of components in the group </w:t>
      </w:r>
    </w:p>
    <w:p w14:paraId="30416312" w14:textId="77777777" w:rsidR="003C4002" w:rsidRDefault="004A3B3B">
      <w:pPr>
        <w:spacing w:after="5" w:line="267" w:lineRule="auto"/>
        <w:ind w:left="-5"/>
      </w:pPr>
      <w:r>
        <w:rPr>
          <w:rFonts w:ascii="Cambria" w:eastAsia="Cambria" w:hAnsi="Cambria" w:cs="Cambria"/>
          <w:b/>
          <w:color w:val="4F81BD"/>
        </w:rPr>
        <w:t xml:space="preserve">:GetNext(POSITION pos) </w:t>
      </w:r>
    </w:p>
    <w:p w14:paraId="57826C99" w14:textId="77777777" w:rsidR="003C4002" w:rsidRDefault="004A3B3B">
      <w:pPr>
        <w:spacing w:after="0"/>
        <w:ind w:left="-5" w:right="9"/>
      </w:pPr>
      <w:r>
        <w:t xml:space="preserve">Returns the component at the current position AND a new value for position pointing to the next item in the group (or nil if at end of group) </w:t>
      </w:r>
    </w:p>
    <w:p w14:paraId="418D193A" w14:textId="77777777" w:rsidR="003C4002" w:rsidRDefault="004A3B3B">
      <w:pPr>
        <w:spacing w:after="0" w:line="259" w:lineRule="auto"/>
        <w:ind w:left="0" w:firstLine="0"/>
      </w:pPr>
      <w:r>
        <w:t xml:space="preserve"> </w:t>
      </w:r>
    </w:p>
    <w:p w14:paraId="5D0D9245" w14:textId="77777777" w:rsidR="003C4002" w:rsidRDefault="004A3B3B">
      <w:pPr>
        <w:spacing w:after="10"/>
        <w:ind w:left="278"/>
      </w:pPr>
      <w:r>
        <w:rPr>
          <w:i/>
        </w:rPr>
        <w:t xml:space="preserve">pos - </w:t>
      </w:r>
      <w:r>
        <w:rPr>
          <w:i/>
          <w:color w:val="943634"/>
        </w:rPr>
        <w:t>POSI</w:t>
      </w:r>
      <w:r>
        <w:rPr>
          <w:i/>
          <w:color w:val="943634"/>
        </w:rPr>
        <w:t>TION</w:t>
      </w:r>
      <w:r>
        <w:rPr>
          <w:i/>
        </w:rPr>
        <w:t xml:space="preserve"> - current position in group </w:t>
      </w:r>
    </w:p>
    <w:p w14:paraId="6CB156DA" w14:textId="77777777" w:rsidR="003C4002" w:rsidRDefault="004A3B3B">
      <w:pPr>
        <w:spacing w:after="181" w:line="259" w:lineRule="auto"/>
        <w:ind w:left="0" w:firstLine="0"/>
      </w:pPr>
      <w:r>
        <w:t xml:space="preserve"> </w:t>
      </w:r>
      <w:r>
        <w:rPr>
          <w:rFonts w:ascii="Courier New" w:eastAsia="Courier New" w:hAnsi="Courier New" w:cs="Courier New"/>
        </w:rPr>
        <w:t xml:space="preserve"> </w:t>
      </w:r>
    </w:p>
    <w:p w14:paraId="6A5DD7B6" w14:textId="77777777" w:rsidR="003C4002" w:rsidRDefault="004A3B3B">
      <w:pPr>
        <w:spacing w:after="5" w:line="267" w:lineRule="auto"/>
        <w:ind w:left="-5"/>
      </w:pPr>
      <w:r>
        <w:rPr>
          <w:rFonts w:ascii="Cambria" w:eastAsia="Cambria" w:hAnsi="Cambria" w:cs="Cambria"/>
          <w:b/>
          <w:color w:val="4F81BD"/>
        </w:rPr>
        <w:t xml:space="preserve">:GetPrev(POSITION pos) </w:t>
      </w:r>
    </w:p>
    <w:p w14:paraId="2D295E53" w14:textId="77777777" w:rsidR="003C4002" w:rsidRDefault="004A3B3B">
      <w:pPr>
        <w:spacing w:after="0"/>
        <w:ind w:left="-5" w:right="9"/>
      </w:pPr>
      <w:r>
        <w:t xml:space="preserve">Returns the component at the current position AND a new value for position pointing to the previous item in the group (or nil if at end of group) </w:t>
      </w:r>
    </w:p>
    <w:p w14:paraId="27145DA3" w14:textId="77777777" w:rsidR="003C4002" w:rsidRDefault="004A3B3B">
      <w:pPr>
        <w:spacing w:after="0" w:line="259" w:lineRule="auto"/>
        <w:ind w:left="0" w:firstLine="0"/>
      </w:pPr>
      <w:r>
        <w:t xml:space="preserve"> </w:t>
      </w:r>
    </w:p>
    <w:p w14:paraId="5358F4A1" w14:textId="77777777" w:rsidR="003C4002" w:rsidRDefault="004A3B3B">
      <w:pPr>
        <w:spacing w:after="10"/>
        <w:ind w:left="278"/>
      </w:pPr>
      <w:r>
        <w:rPr>
          <w:i/>
        </w:rPr>
        <w:t xml:space="preserve">pos - </w:t>
      </w:r>
      <w:r>
        <w:rPr>
          <w:i/>
          <w:color w:val="943634"/>
        </w:rPr>
        <w:t>POSITION</w:t>
      </w:r>
      <w:r>
        <w:rPr>
          <w:i/>
        </w:rPr>
        <w:t xml:space="preserve"> - </w:t>
      </w:r>
      <w:r>
        <w:rPr>
          <w:i/>
        </w:rPr>
        <w:t xml:space="preserve">current position in group </w:t>
      </w:r>
    </w:p>
    <w:p w14:paraId="16ADAA18" w14:textId="77777777" w:rsidR="003C4002" w:rsidRDefault="004A3B3B">
      <w:pPr>
        <w:spacing w:after="179" w:line="259" w:lineRule="auto"/>
        <w:ind w:left="0" w:firstLine="0"/>
      </w:pPr>
      <w:r>
        <w:t xml:space="preserve">  </w:t>
      </w:r>
    </w:p>
    <w:p w14:paraId="1F6319E3" w14:textId="77777777" w:rsidR="003C4002" w:rsidRDefault="004A3B3B">
      <w:pPr>
        <w:spacing w:after="5" w:line="267" w:lineRule="auto"/>
        <w:ind w:left="-5"/>
      </w:pPr>
      <w:r>
        <w:rPr>
          <w:rFonts w:ascii="Cambria" w:eastAsia="Cambria" w:hAnsi="Cambria" w:cs="Cambria"/>
          <w:b/>
          <w:color w:val="4F81BD"/>
        </w:rPr>
        <w:t xml:space="preserve">:GetAt(POSITION pos) </w:t>
      </w:r>
    </w:p>
    <w:p w14:paraId="37E4D1A9" w14:textId="77777777" w:rsidR="003C4002" w:rsidRDefault="004A3B3B">
      <w:pPr>
        <w:spacing w:after="225"/>
        <w:ind w:left="-5" w:right="9"/>
      </w:pPr>
      <w:r>
        <w:t xml:space="preserve">Returns the component at the passed position </w:t>
      </w:r>
    </w:p>
    <w:p w14:paraId="604C2313" w14:textId="77777777" w:rsidR="003C4002" w:rsidRDefault="004A3B3B">
      <w:pPr>
        <w:spacing w:after="10"/>
        <w:ind w:left="278"/>
      </w:pPr>
      <w:r>
        <w:rPr>
          <w:i/>
        </w:rPr>
        <w:t xml:space="preserve">pos - </w:t>
      </w:r>
      <w:r>
        <w:rPr>
          <w:i/>
          <w:color w:val="943634"/>
        </w:rPr>
        <w:t>POSITION</w:t>
      </w:r>
      <w:r>
        <w:rPr>
          <w:i/>
        </w:rPr>
        <w:t xml:space="preserve"> - position in group </w:t>
      </w:r>
    </w:p>
    <w:p w14:paraId="63EA7235" w14:textId="77777777" w:rsidR="003C4002" w:rsidRDefault="004A3B3B">
      <w:pPr>
        <w:spacing w:after="0" w:line="259" w:lineRule="auto"/>
        <w:ind w:left="0" w:firstLine="0"/>
      </w:pPr>
      <w:r>
        <w:t xml:space="preserve"> </w:t>
      </w:r>
      <w:r>
        <w:tab/>
      </w:r>
      <w:r>
        <w:rPr>
          <w:i/>
        </w:rPr>
        <w:t xml:space="preserve"> </w:t>
      </w:r>
    </w:p>
    <w:p w14:paraId="342C4115" w14:textId="77777777" w:rsidR="003C4002" w:rsidRDefault="004A3B3B">
      <w:pPr>
        <w:pStyle w:val="Heading1"/>
        <w:spacing w:after="25"/>
        <w:ind w:left="-5"/>
      </w:pPr>
      <w:r>
        <w:t xml:space="preserve">DocumentVariableList </w:t>
      </w:r>
    </w:p>
    <w:p w14:paraId="20C996B3" w14:textId="77777777" w:rsidR="003C4002" w:rsidRDefault="004A3B3B">
      <w:pPr>
        <w:spacing w:after="0" w:line="259" w:lineRule="auto"/>
        <w:ind w:left="283" w:firstLine="0"/>
      </w:pPr>
      <w:r>
        <w:rPr>
          <w:rFonts w:ascii="Cambria" w:eastAsia="Cambria" w:hAnsi="Cambria" w:cs="Cambria"/>
          <w:b/>
          <w:color w:val="1F497D"/>
          <w:sz w:val="32"/>
        </w:rPr>
        <w:t xml:space="preserve"> </w:t>
      </w:r>
    </w:p>
    <w:p w14:paraId="70A72339" w14:textId="77777777" w:rsidR="003C4002" w:rsidRDefault="004A3B3B">
      <w:pPr>
        <w:spacing w:after="0"/>
        <w:ind w:left="-5" w:right="9"/>
      </w:pPr>
      <w:r>
        <w:t>This object is responsible for managing all the document variables associated with a Job. A re</w:t>
      </w:r>
      <w:r>
        <w:t xml:space="preserve">ference to a DocumentVariableList is obtained via the DocumentVariables property of the </w:t>
      </w:r>
      <w:r>
        <w:rPr>
          <w:color w:val="943634"/>
        </w:rPr>
        <w:t>VectricJob</w:t>
      </w:r>
      <w:r>
        <w:t xml:space="preserve">.  </w:t>
      </w:r>
    </w:p>
    <w:p w14:paraId="56FF2583" w14:textId="77777777" w:rsidR="003C4002" w:rsidRDefault="004A3B3B">
      <w:pPr>
        <w:spacing w:after="0" w:line="259" w:lineRule="auto"/>
        <w:ind w:left="0" w:firstLine="0"/>
      </w:pPr>
      <w:r>
        <w:t xml:space="preserve"> </w:t>
      </w:r>
    </w:p>
    <w:p w14:paraId="154EEA55" w14:textId="77777777" w:rsidR="003C4002" w:rsidRDefault="004A3B3B">
      <w:pPr>
        <w:spacing w:after="4"/>
        <w:ind w:left="-5" w:right="2"/>
      </w:pPr>
      <w:r>
        <w:rPr>
          <w:rFonts w:ascii="Courier New" w:eastAsia="Courier New" w:hAnsi="Courier New" w:cs="Courier New"/>
          <w:b/>
          <w:sz w:val="16"/>
        </w:rPr>
        <w:t xml:space="preserve">    local document_variable_list = job.DocumentVariables </w:t>
      </w:r>
    </w:p>
    <w:p w14:paraId="0F808D42" w14:textId="77777777" w:rsidR="003C4002" w:rsidRDefault="004A3B3B">
      <w:pPr>
        <w:spacing w:after="86" w:line="259" w:lineRule="auto"/>
        <w:ind w:left="0" w:firstLine="0"/>
      </w:pPr>
      <w:r>
        <w:rPr>
          <w:rFonts w:ascii="Courier New" w:eastAsia="Courier New" w:hAnsi="Courier New" w:cs="Courier New"/>
          <w:b/>
          <w:sz w:val="16"/>
        </w:rPr>
        <w:t xml:space="preserve"> </w:t>
      </w:r>
    </w:p>
    <w:p w14:paraId="51B7D04D" w14:textId="77777777" w:rsidR="003C4002" w:rsidRDefault="004A3B3B">
      <w:pPr>
        <w:pStyle w:val="Heading2"/>
        <w:ind w:left="-5"/>
      </w:pPr>
      <w:r>
        <w:t xml:space="preserve">Methods </w:t>
      </w:r>
    </w:p>
    <w:p w14:paraId="13BF0413" w14:textId="77777777" w:rsidR="003C4002" w:rsidRDefault="004A3B3B">
      <w:pPr>
        <w:spacing w:after="5" w:line="267" w:lineRule="auto"/>
        <w:ind w:left="-5"/>
      </w:pPr>
      <w:r>
        <w:rPr>
          <w:rFonts w:ascii="Cambria" w:eastAsia="Cambria" w:hAnsi="Cambria" w:cs="Cambria"/>
          <w:b/>
          <w:color w:val="4F81BD"/>
        </w:rPr>
        <w:t xml:space="preserve">: DocumentVariableExists (string variable_name) </w:t>
      </w:r>
    </w:p>
    <w:p w14:paraId="220C082C" w14:textId="77777777" w:rsidR="003C4002" w:rsidRDefault="004A3B3B">
      <w:pPr>
        <w:spacing w:after="10"/>
        <w:ind w:left="-5" w:right="9"/>
      </w:pPr>
      <w:r>
        <w:t xml:space="preserve">Returns true if a </w:t>
      </w:r>
      <w:r>
        <w:rPr>
          <w:color w:val="943634"/>
        </w:rPr>
        <w:t>DocumentVariable</w:t>
      </w:r>
      <w:r>
        <w:t xml:space="preserve"> with the passed name exists </w:t>
      </w:r>
    </w:p>
    <w:p w14:paraId="42A24D76" w14:textId="77777777" w:rsidR="003C4002" w:rsidRDefault="004A3B3B">
      <w:pPr>
        <w:spacing w:after="0" w:line="259" w:lineRule="auto"/>
        <w:ind w:left="0" w:firstLine="0"/>
      </w:pPr>
      <w:r>
        <w:t xml:space="preserve"> </w:t>
      </w:r>
    </w:p>
    <w:p w14:paraId="67827AA9" w14:textId="77777777" w:rsidR="003C4002" w:rsidRDefault="004A3B3B">
      <w:pPr>
        <w:spacing w:after="189"/>
        <w:ind w:left="278"/>
      </w:pPr>
      <w:r>
        <w:rPr>
          <w:i/>
        </w:rPr>
        <w:t xml:space="preserve">Variable_name - string - Name for variable </w:t>
      </w:r>
    </w:p>
    <w:p w14:paraId="13A89A96" w14:textId="77777777" w:rsidR="003C4002" w:rsidRDefault="004A3B3B">
      <w:pPr>
        <w:spacing w:after="5" w:line="267" w:lineRule="auto"/>
        <w:ind w:left="-5"/>
      </w:pPr>
      <w:r>
        <w:rPr>
          <w:rFonts w:ascii="Cambria" w:eastAsia="Cambria" w:hAnsi="Cambria" w:cs="Cambria"/>
          <w:b/>
          <w:color w:val="4F81BD"/>
        </w:rPr>
        <w:t xml:space="preserve">: GetDocumentVariable (string variable_name) </w:t>
      </w:r>
    </w:p>
    <w:p w14:paraId="463F2344" w14:textId="77777777" w:rsidR="003C4002" w:rsidRDefault="004A3B3B">
      <w:pPr>
        <w:spacing w:after="10"/>
        <w:ind w:left="-5" w:right="9"/>
      </w:pPr>
      <w:r>
        <w:t xml:space="preserve">Returns a </w:t>
      </w:r>
      <w:r>
        <w:rPr>
          <w:color w:val="943634"/>
        </w:rPr>
        <w:t>DocumentVariable</w:t>
      </w:r>
      <w:r>
        <w:t xml:space="preserve"> with the passed name if exists otherwise nil </w:t>
      </w:r>
    </w:p>
    <w:p w14:paraId="7F38B912" w14:textId="77777777" w:rsidR="003C4002" w:rsidRDefault="004A3B3B">
      <w:pPr>
        <w:spacing w:after="0" w:line="259" w:lineRule="auto"/>
        <w:ind w:left="0" w:firstLine="0"/>
      </w:pPr>
      <w:r>
        <w:t xml:space="preserve"> </w:t>
      </w:r>
    </w:p>
    <w:p w14:paraId="3E20F1C8" w14:textId="77777777" w:rsidR="003C4002" w:rsidRDefault="004A3B3B">
      <w:pPr>
        <w:spacing w:after="189"/>
        <w:ind w:left="278"/>
      </w:pPr>
      <w:r>
        <w:rPr>
          <w:i/>
        </w:rPr>
        <w:t xml:space="preserve">Variable_name - string - </w:t>
      </w:r>
      <w:r>
        <w:rPr>
          <w:i/>
        </w:rPr>
        <w:t xml:space="preserve">Name for variable </w:t>
      </w:r>
    </w:p>
    <w:p w14:paraId="10E86472" w14:textId="77777777" w:rsidR="003C4002" w:rsidRDefault="004A3B3B">
      <w:pPr>
        <w:spacing w:after="5" w:line="267" w:lineRule="auto"/>
        <w:ind w:left="-5"/>
      </w:pPr>
      <w:r>
        <w:rPr>
          <w:rFonts w:ascii="Cambria" w:eastAsia="Cambria" w:hAnsi="Cambria" w:cs="Cambria"/>
          <w:b/>
          <w:color w:val="4F81BD"/>
        </w:rPr>
        <w:t xml:space="preserve">: SetDocumentVariable (string variable_name, double value) </w:t>
      </w:r>
    </w:p>
    <w:p w14:paraId="3E621446" w14:textId="77777777" w:rsidR="003C4002" w:rsidRDefault="004A3B3B">
      <w:pPr>
        <w:spacing w:after="0"/>
        <w:ind w:left="-5" w:right="9"/>
      </w:pPr>
      <w:r>
        <w:t xml:space="preserve">Sets the </w:t>
      </w:r>
      <w:r>
        <w:rPr>
          <w:color w:val="943634"/>
        </w:rPr>
        <w:t>DocumentVariable</w:t>
      </w:r>
      <w:r>
        <w:t xml:space="preserve"> with the specified name to the passed value. It either creates a new variable if one with the passed name doesn’t exist or updates the current one to t</w:t>
      </w:r>
      <w:r>
        <w:t xml:space="preserve">he new value. Please see the documentation for </w:t>
      </w:r>
      <w:r>
        <w:rPr>
          <w:rFonts w:ascii="Cambria" w:eastAsia="Cambria" w:hAnsi="Cambria" w:cs="Cambria"/>
          <w:b/>
          <w:color w:val="4F81BD"/>
        </w:rPr>
        <w:t>IsInvalidDocumentVariableName</w:t>
      </w:r>
      <w:r>
        <w:t xml:space="preserve"> as to what constitutes a valid variable name. </w:t>
      </w:r>
    </w:p>
    <w:p w14:paraId="53B0975F" w14:textId="77777777" w:rsidR="003C4002" w:rsidRDefault="004A3B3B">
      <w:pPr>
        <w:spacing w:after="0" w:line="259" w:lineRule="auto"/>
        <w:ind w:left="0" w:firstLine="0"/>
      </w:pPr>
      <w:r>
        <w:t xml:space="preserve"> </w:t>
      </w:r>
    </w:p>
    <w:p w14:paraId="38ABFE77" w14:textId="77777777" w:rsidR="003C4002" w:rsidRDefault="004A3B3B">
      <w:pPr>
        <w:spacing w:after="10"/>
        <w:ind w:left="278"/>
      </w:pPr>
      <w:r>
        <w:rPr>
          <w:i/>
        </w:rPr>
        <w:t xml:space="preserve">Variable_name - string - Name for variable </w:t>
      </w:r>
    </w:p>
    <w:p w14:paraId="394DE4BC" w14:textId="77777777" w:rsidR="003C4002" w:rsidRDefault="004A3B3B">
      <w:pPr>
        <w:spacing w:after="10"/>
        <w:ind w:left="278"/>
      </w:pPr>
      <w:r>
        <w:rPr>
          <w:i/>
        </w:rPr>
        <w:t xml:space="preserve">Value - double – value of the variable </w:t>
      </w:r>
    </w:p>
    <w:p w14:paraId="7C4CE167" w14:textId="77777777" w:rsidR="003C4002" w:rsidRDefault="004A3B3B">
      <w:pPr>
        <w:spacing w:after="177" w:line="259" w:lineRule="auto"/>
        <w:ind w:left="283" w:firstLine="0"/>
      </w:pPr>
      <w:r>
        <w:rPr>
          <w:i/>
        </w:rPr>
        <w:t xml:space="preserve"> </w:t>
      </w:r>
    </w:p>
    <w:p w14:paraId="2C7015D8" w14:textId="77777777" w:rsidR="003C4002" w:rsidRDefault="004A3B3B">
      <w:pPr>
        <w:spacing w:after="5" w:line="267" w:lineRule="auto"/>
        <w:ind w:left="-5"/>
      </w:pPr>
      <w:r>
        <w:rPr>
          <w:rFonts w:ascii="Cambria" w:eastAsia="Cambria" w:hAnsi="Cambria" w:cs="Cambria"/>
          <w:b/>
          <w:color w:val="4F81BD"/>
        </w:rPr>
        <w:t>: DocumentVariable True(string variable_name</w:t>
      </w:r>
      <w:r>
        <w:rPr>
          <w:rFonts w:ascii="Cambria" w:eastAsia="Cambria" w:hAnsi="Cambria" w:cs="Cambria"/>
          <w:b/>
          <w:color w:val="4F81BD"/>
        </w:rPr>
        <w:t xml:space="preserve">) </w:t>
      </w:r>
    </w:p>
    <w:p w14:paraId="6302C8D2" w14:textId="77777777" w:rsidR="003C4002" w:rsidRDefault="004A3B3B">
      <w:pPr>
        <w:spacing w:after="0"/>
        <w:ind w:left="-5" w:right="9"/>
      </w:pPr>
      <w:r>
        <w:t xml:space="preserve">Returns true if a </w:t>
      </w:r>
      <w:r>
        <w:rPr>
          <w:color w:val="943634"/>
        </w:rPr>
        <w:t>DocumentVariable</w:t>
      </w:r>
      <w:r>
        <w:t xml:space="preserve"> with the passed name is deleted otherwise false. Please note </w:t>
      </w:r>
      <w:r>
        <w:rPr>
          <w:color w:val="943634"/>
        </w:rPr>
        <w:t xml:space="preserve">DocumentVariables </w:t>
      </w:r>
      <w:r>
        <w:t xml:space="preserve">considered to be in use cannot be deleted. </w:t>
      </w:r>
    </w:p>
    <w:p w14:paraId="7CDF19D2" w14:textId="77777777" w:rsidR="003C4002" w:rsidRDefault="004A3B3B">
      <w:pPr>
        <w:spacing w:after="0" w:line="259" w:lineRule="auto"/>
        <w:ind w:left="0" w:firstLine="0"/>
      </w:pPr>
      <w:r>
        <w:rPr>
          <w:color w:val="943634"/>
        </w:rPr>
        <w:t xml:space="preserve"> </w:t>
      </w:r>
      <w:r>
        <w:t xml:space="preserve"> </w:t>
      </w:r>
    </w:p>
    <w:p w14:paraId="15EE7EF5" w14:textId="77777777" w:rsidR="003C4002" w:rsidRDefault="004A3B3B">
      <w:pPr>
        <w:spacing w:after="10"/>
        <w:ind w:left="278"/>
      </w:pPr>
      <w:r>
        <w:rPr>
          <w:i/>
        </w:rPr>
        <w:t xml:space="preserve">Variable_name - string - Name for variable </w:t>
      </w:r>
    </w:p>
    <w:p w14:paraId="7989459B" w14:textId="77777777" w:rsidR="003C4002" w:rsidRDefault="004A3B3B">
      <w:pPr>
        <w:spacing w:after="179" w:line="259" w:lineRule="auto"/>
        <w:ind w:left="0" w:firstLine="0"/>
      </w:pPr>
      <w:r>
        <w:rPr>
          <w:i/>
        </w:rPr>
        <w:t xml:space="preserve"> </w:t>
      </w:r>
      <w:r>
        <w:rPr>
          <w:i/>
        </w:rPr>
        <w:tab/>
        <w:t xml:space="preserve"> </w:t>
      </w:r>
    </w:p>
    <w:p w14:paraId="22404BE3" w14:textId="77777777" w:rsidR="003C4002" w:rsidRDefault="004A3B3B">
      <w:pPr>
        <w:spacing w:after="5" w:line="267" w:lineRule="auto"/>
        <w:ind w:left="-5"/>
      </w:pPr>
      <w:r>
        <w:rPr>
          <w:rFonts w:ascii="Cambria" w:eastAsia="Cambria" w:hAnsi="Cambria" w:cs="Cambria"/>
          <w:b/>
          <w:color w:val="4F81BD"/>
        </w:rPr>
        <w:t xml:space="preserve">:GetHeadPosition() </w:t>
      </w:r>
    </w:p>
    <w:p w14:paraId="17AC119E" w14:textId="77777777" w:rsidR="003C4002" w:rsidRDefault="004A3B3B">
      <w:pPr>
        <w:spacing w:after="189"/>
        <w:ind w:left="-5" w:right="9"/>
      </w:pPr>
      <w:r>
        <w:t xml:space="preserve">Returns a </w:t>
      </w:r>
      <w:r>
        <w:rPr>
          <w:color w:val="943634"/>
        </w:rPr>
        <w:t>POSITION</w:t>
      </w:r>
      <w:r>
        <w:t xml:space="preserve"> variable to allow access to the head of the list of DocumentVariables in the list </w:t>
      </w:r>
    </w:p>
    <w:p w14:paraId="3F2C9F2F" w14:textId="77777777" w:rsidR="003C4002" w:rsidRDefault="004A3B3B">
      <w:pPr>
        <w:spacing w:after="5" w:line="267" w:lineRule="auto"/>
        <w:ind w:left="-5"/>
      </w:pPr>
      <w:r>
        <w:rPr>
          <w:rFonts w:ascii="Cambria" w:eastAsia="Cambria" w:hAnsi="Cambria" w:cs="Cambria"/>
          <w:b/>
          <w:color w:val="4F81BD"/>
        </w:rPr>
        <w:t xml:space="preserve">:GetNext(POSITION pos) </w:t>
      </w:r>
    </w:p>
    <w:p w14:paraId="2DE39E2D" w14:textId="77777777" w:rsidR="003C4002" w:rsidRDefault="004A3B3B">
      <w:pPr>
        <w:spacing w:after="0"/>
        <w:ind w:left="-5" w:right="9"/>
      </w:pPr>
      <w:r>
        <w:t xml:space="preserve">Returns the </w:t>
      </w:r>
      <w:r>
        <w:rPr>
          <w:color w:val="943634"/>
        </w:rPr>
        <w:t>DocumentVariable</w:t>
      </w:r>
      <w:r>
        <w:t xml:space="preserve"> at the current position AND a new value for position pointing to the next item in the list (or nil if at end of</w:t>
      </w:r>
      <w:r>
        <w:t xml:space="preserve"> list) </w:t>
      </w:r>
    </w:p>
    <w:p w14:paraId="1037DE7F" w14:textId="77777777" w:rsidR="003C4002" w:rsidRDefault="004A3B3B">
      <w:pPr>
        <w:spacing w:after="0" w:line="259" w:lineRule="auto"/>
        <w:ind w:left="0" w:firstLine="0"/>
      </w:pPr>
      <w:r>
        <w:t xml:space="preserve"> </w:t>
      </w:r>
    </w:p>
    <w:p w14:paraId="4A5F5FD0" w14:textId="77777777" w:rsidR="003C4002" w:rsidRDefault="004A3B3B">
      <w:pPr>
        <w:spacing w:after="10"/>
        <w:ind w:left="278"/>
      </w:pPr>
      <w:r>
        <w:rPr>
          <w:i/>
        </w:rPr>
        <w:t xml:space="preserve">pos - </w:t>
      </w:r>
      <w:r>
        <w:rPr>
          <w:i/>
          <w:color w:val="943634"/>
        </w:rPr>
        <w:t>POSITION</w:t>
      </w:r>
      <w:r>
        <w:rPr>
          <w:i/>
        </w:rPr>
        <w:t xml:space="preserve"> - current position in group </w:t>
      </w:r>
    </w:p>
    <w:p w14:paraId="47EB98D0" w14:textId="77777777" w:rsidR="003C4002" w:rsidRDefault="004A3B3B">
      <w:pPr>
        <w:spacing w:after="275" w:line="259" w:lineRule="auto"/>
        <w:ind w:left="0" w:firstLine="0"/>
      </w:pPr>
      <w:r>
        <w:rPr>
          <w:i/>
        </w:rPr>
        <w:t xml:space="preserve"> </w:t>
      </w:r>
    </w:p>
    <w:p w14:paraId="34522CC5" w14:textId="77777777" w:rsidR="003C4002" w:rsidRDefault="004A3B3B">
      <w:pPr>
        <w:pStyle w:val="Heading1"/>
        <w:ind w:left="-5"/>
      </w:pPr>
      <w:r>
        <w:t xml:space="preserve">DocumentVariable </w:t>
      </w:r>
    </w:p>
    <w:p w14:paraId="4F8C46CD" w14:textId="77777777" w:rsidR="003C4002" w:rsidRDefault="004A3B3B">
      <w:pPr>
        <w:spacing w:after="0" w:line="259" w:lineRule="auto"/>
        <w:ind w:left="283" w:firstLine="0"/>
      </w:pPr>
      <w:r>
        <w:rPr>
          <w:rFonts w:ascii="Cambria" w:eastAsia="Cambria" w:hAnsi="Cambria" w:cs="Cambria"/>
          <w:b/>
          <w:color w:val="1F497D"/>
          <w:sz w:val="32"/>
        </w:rPr>
        <w:t xml:space="preserve"> </w:t>
      </w:r>
    </w:p>
    <w:p w14:paraId="5384FA04" w14:textId="77777777" w:rsidR="003C4002" w:rsidRDefault="004A3B3B">
      <w:pPr>
        <w:spacing w:after="10"/>
        <w:ind w:left="-5" w:right="9"/>
      </w:pPr>
      <w:r>
        <w:t xml:space="preserve">This object is a name-value pair that represents a Document Variable within a </w:t>
      </w:r>
      <w:r>
        <w:rPr>
          <w:color w:val="943634"/>
        </w:rPr>
        <w:t>VectricJob</w:t>
      </w:r>
      <w:r>
        <w:t xml:space="preserve">.  </w:t>
      </w:r>
    </w:p>
    <w:p w14:paraId="2F785999" w14:textId="77777777" w:rsidR="003C4002" w:rsidRDefault="004A3B3B">
      <w:pPr>
        <w:spacing w:after="0" w:line="259" w:lineRule="auto"/>
        <w:ind w:left="0" w:firstLine="0"/>
      </w:pPr>
      <w:r>
        <w:t xml:space="preserve"> </w:t>
      </w:r>
    </w:p>
    <w:p w14:paraId="37121CDF" w14:textId="77777777" w:rsidR="003C4002" w:rsidRDefault="004A3B3B">
      <w:pPr>
        <w:pStyle w:val="Heading2"/>
        <w:ind w:left="-5"/>
      </w:pPr>
      <w:r>
        <w:t xml:space="preserve">Properties </w:t>
      </w:r>
    </w:p>
    <w:p w14:paraId="4CEA6C21" w14:textId="77777777" w:rsidR="003C4002" w:rsidRDefault="004A3B3B">
      <w:pPr>
        <w:spacing w:after="5" w:line="267" w:lineRule="auto"/>
        <w:ind w:left="-5"/>
      </w:pPr>
      <w:r>
        <w:rPr>
          <w:rFonts w:ascii="Cambria" w:eastAsia="Cambria" w:hAnsi="Cambria" w:cs="Cambria"/>
          <w:b/>
          <w:color w:val="4F81BD"/>
        </w:rPr>
        <w:t xml:space="preserve">.Name </w:t>
      </w:r>
    </w:p>
    <w:p w14:paraId="58431503" w14:textId="77777777" w:rsidR="003C4002" w:rsidRDefault="004A3B3B">
      <w:pPr>
        <w:spacing w:after="228"/>
        <w:ind w:left="-5" w:right="9"/>
      </w:pPr>
      <w:r>
        <w:t xml:space="preserve">R/O – string – returns the name of the </w:t>
      </w:r>
      <w:r>
        <w:rPr>
          <w:color w:val="943634"/>
        </w:rPr>
        <w:t>DocumentVariable</w:t>
      </w:r>
      <w:r>
        <w:t xml:space="preserve"> </w:t>
      </w:r>
    </w:p>
    <w:p w14:paraId="208A0AEE" w14:textId="77777777" w:rsidR="003C4002" w:rsidRDefault="004A3B3B">
      <w:pPr>
        <w:spacing w:after="5" w:line="267" w:lineRule="auto"/>
        <w:ind w:left="-5"/>
      </w:pPr>
      <w:r>
        <w:rPr>
          <w:rFonts w:ascii="Cambria" w:eastAsia="Cambria" w:hAnsi="Cambria" w:cs="Cambria"/>
          <w:b/>
          <w:color w:val="4F81BD"/>
        </w:rPr>
        <w:t xml:space="preserve">.Value </w:t>
      </w:r>
    </w:p>
    <w:p w14:paraId="6AD20315" w14:textId="77777777" w:rsidR="003C4002" w:rsidRDefault="004A3B3B">
      <w:pPr>
        <w:spacing w:after="228"/>
        <w:ind w:left="-5" w:right="9"/>
      </w:pPr>
      <w:r>
        <w:t xml:space="preserve">R/O – double – returns the value of the </w:t>
      </w:r>
      <w:r>
        <w:rPr>
          <w:color w:val="943634"/>
        </w:rPr>
        <w:t>DocumentVariable</w:t>
      </w:r>
      <w:r>
        <w:t xml:space="preserve"> </w:t>
      </w:r>
    </w:p>
    <w:p w14:paraId="15CD266E" w14:textId="77777777" w:rsidR="003C4002" w:rsidRDefault="004A3B3B">
      <w:pPr>
        <w:spacing w:after="0" w:line="259" w:lineRule="auto"/>
        <w:ind w:left="0" w:firstLine="0"/>
      </w:pPr>
      <w:r>
        <w:rPr>
          <w:rFonts w:ascii="Cambria" w:eastAsia="Cambria" w:hAnsi="Cambria" w:cs="Cambria"/>
          <w:b/>
          <w:color w:val="4F81BD"/>
        </w:rPr>
        <w:t xml:space="preserve"> </w:t>
      </w:r>
    </w:p>
    <w:sectPr w:rsidR="003C4002">
      <w:footerReference w:type="even" r:id="rId8"/>
      <w:footerReference w:type="default" r:id="rId9"/>
      <w:footerReference w:type="first" r:id="rId10"/>
      <w:pgSz w:w="11906" w:h="16838"/>
      <w:pgMar w:top="1470" w:right="1438" w:bottom="1435" w:left="1440" w:header="720" w:footer="709"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722D7" w14:textId="77777777" w:rsidR="004A3B3B" w:rsidRDefault="004A3B3B">
      <w:pPr>
        <w:spacing w:after="0" w:line="240" w:lineRule="auto"/>
      </w:pPr>
      <w:r>
        <w:separator/>
      </w:r>
    </w:p>
  </w:endnote>
  <w:endnote w:type="continuationSeparator" w:id="0">
    <w:p w14:paraId="614FD56F" w14:textId="77777777" w:rsidR="004A3B3B" w:rsidRDefault="004A3B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41F42" w14:textId="77777777" w:rsidR="003C4002" w:rsidRDefault="004A3B3B">
    <w:pPr>
      <w:spacing w:after="131" w:line="259" w:lineRule="auto"/>
      <w:ind w:left="0" w:right="-40" w:firstLine="0"/>
      <w:jc w:val="right"/>
    </w:pPr>
    <w:r>
      <w:t xml:space="preserve"> </w:t>
    </w:r>
    <w:r>
      <w:tab/>
      <w:t xml:space="preserve"> </w:t>
    </w:r>
  </w:p>
  <w:p w14:paraId="417FEA90" w14:textId="77777777" w:rsidR="003C4002" w:rsidRDefault="004A3B3B">
    <w:pPr>
      <w:spacing w:after="131" w:line="259" w:lineRule="auto"/>
      <w:ind w:left="0" w:right="-40" w:firstLine="0"/>
      <w:jc w:val="right"/>
    </w:pPr>
    <w:r>
      <w:t xml:space="preserve"> </w:t>
    </w:r>
    <w:r>
      <w:tab/>
      <w:t xml:space="preserve"> </w:t>
    </w:r>
  </w:p>
  <w:p w14:paraId="63566A01" w14:textId="77777777" w:rsidR="003C4002" w:rsidRDefault="004A3B3B">
    <w:pPr>
      <w:spacing w:after="134" w:line="259" w:lineRule="auto"/>
      <w:ind w:left="0" w:right="-40" w:firstLine="0"/>
      <w:jc w:val="right"/>
    </w:pPr>
    <w:r>
      <w:t xml:space="preserve"> </w:t>
    </w:r>
    <w:r>
      <w:tab/>
      <w:t xml:space="preserve"> </w:t>
    </w:r>
  </w:p>
  <w:p w14:paraId="052DA473" w14:textId="77777777" w:rsidR="003C4002" w:rsidRDefault="004A3B3B">
    <w:pPr>
      <w:spacing w:after="292" w:line="259" w:lineRule="auto"/>
      <w:ind w:left="0" w:right="-40" w:firstLine="0"/>
      <w:jc w:val="right"/>
    </w:pPr>
    <w:r>
      <w:t xml:space="preserve"> </w:t>
    </w:r>
    <w:r>
      <w:tab/>
      <w:t xml:space="preserve"> </w:t>
    </w:r>
  </w:p>
  <w:p w14:paraId="430A7B76" w14:textId="77777777" w:rsidR="003C4002" w:rsidRDefault="004A3B3B">
    <w:pPr>
      <w:spacing w:after="0" w:line="259" w:lineRule="auto"/>
      <w:ind w:left="0" w:right="-2" w:firstLine="0"/>
      <w:jc w:val="right"/>
    </w:pPr>
    <w:r>
      <w:fldChar w:fldCharType="begin"/>
    </w:r>
    <w:r>
      <w:instrText xml:space="preserve"> PAGE   \* MERGEFORMAT </w:instrText>
    </w:r>
    <w:r>
      <w:fldChar w:fldCharType="separate"/>
    </w:r>
    <w:r>
      <w:t>2</w:t>
    </w:r>
    <w:r>
      <w:fldChar w:fldCharType="end"/>
    </w:r>
    <w:r>
      <w:t xml:space="preserve"> </w:t>
    </w:r>
  </w:p>
  <w:p w14:paraId="042F33BD" w14:textId="77777777" w:rsidR="003C4002" w:rsidRDefault="004A3B3B">
    <w:pPr>
      <w:spacing w:after="0" w:line="259" w:lineRule="auto"/>
      <w:ind w:left="0" w:firstLine="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EFEC8" w14:textId="77777777" w:rsidR="003C4002" w:rsidRDefault="004A3B3B">
    <w:pPr>
      <w:spacing w:after="131" w:line="259" w:lineRule="auto"/>
      <w:ind w:left="0" w:right="-40" w:firstLine="0"/>
      <w:jc w:val="right"/>
    </w:pPr>
    <w:r>
      <w:t xml:space="preserve"> </w:t>
    </w:r>
    <w:r>
      <w:tab/>
      <w:t xml:space="preserve"> </w:t>
    </w:r>
  </w:p>
  <w:p w14:paraId="06011F64" w14:textId="77777777" w:rsidR="003C4002" w:rsidRDefault="004A3B3B">
    <w:pPr>
      <w:spacing w:after="131" w:line="259" w:lineRule="auto"/>
      <w:ind w:left="0" w:right="-40" w:firstLine="0"/>
      <w:jc w:val="right"/>
    </w:pPr>
    <w:r>
      <w:t xml:space="preserve"> </w:t>
    </w:r>
    <w:r>
      <w:tab/>
      <w:t xml:space="preserve"> </w:t>
    </w:r>
  </w:p>
  <w:p w14:paraId="741E05E8" w14:textId="77777777" w:rsidR="003C4002" w:rsidRDefault="004A3B3B">
    <w:pPr>
      <w:spacing w:after="134" w:line="259" w:lineRule="auto"/>
      <w:ind w:left="0" w:right="-40" w:firstLine="0"/>
      <w:jc w:val="right"/>
    </w:pPr>
    <w:r>
      <w:t xml:space="preserve"> </w:t>
    </w:r>
    <w:r>
      <w:tab/>
      <w:t xml:space="preserve"> </w:t>
    </w:r>
  </w:p>
  <w:p w14:paraId="3ED59988" w14:textId="77777777" w:rsidR="003C4002" w:rsidRDefault="004A3B3B">
    <w:pPr>
      <w:spacing w:after="292" w:line="259" w:lineRule="auto"/>
      <w:ind w:left="0" w:right="-40" w:firstLine="0"/>
      <w:jc w:val="right"/>
    </w:pPr>
    <w:r>
      <w:t xml:space="preserve"> </w:t>
    </w:r>
    <w:r>
      <w:tab/>
      <w:t xml:space="preserve"> </w:t>
    </w:r>
  </w:p>
  <w:p w14:paraId="236FC0D0" w14:textId="77777777" w:rsidR="003C4002" w:rsidRDefault="004A3B3B">
    <w:pPr>
      <w:spacing w:after="0" w:line="259" w:lineRule="auto"/>
      <w:ind w:left="0" w:right="-2" w:firstLine="0"/>
      <w:jc w:val="right"/>
    </w:pPr>
    <w:r>
      <w:fldChar w:fldCharType="begin"/>
    </w:r>
    <w:r>
      <w:instrText xml:space="preserve"> PAGE   \* MERGEFORMAT </w:instrText>
    </w:r>
    <w:r>
      <w:fldChar w:fldCharType="separate"/>
    </w:r>
    <w:r>
      <w:t>2</w:t>
    </w:r>
    <w:r>
      <w:fldChar w:fldCharType="end"/>
    </w:r>
    <w:r>
      <w:t xml:space="preserve"> </w:t>
    </w:r>
  </w:p>
  <w:p w14:paraId="1144AD34" w14:textId="77777777" w:rsidR="003C4002" w:rsidRDefault="004A3B3B">
    <w:pPr>
      <w:spacing w:after="0" w:line="259" w:lineRule="auto"/>
      <w:ind w:left="0" w:firstLine="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1FB0F" w14:textId="77777777" w:rsidR="003C4002" w:rsidRDefault="004A3B3B">
    <w:pPr>
      <w:spacing w:after="0" w:line="259" w:lineRule="auto"/>
      <w:ind w:left="0" w:right="-2" w:firstLine="0"/>
      <w:jc w:val="right"/>
    </w:pPr>
    <w:r>
      <w:fldChar w:fldCharType="begin"/>
    </w:r>
    <w:r>
      <w:instrText xml:space="preserve"> PAGE   \* MERGEFORMAT </w:instrText>
    </w:r>
    <w:r>
      <w:fldChar w:fldCharType="separate"/>
    </w:r>
    <w:r>
      <w:t>1</w:t>
    </w:r>
    <w:r>
      <w:fldChar w:fldCharType="end"/>
    </w:r>
    <w:r>
      <w:t xml:space="preserve"> </w:t>
    </w:r>
  </w:p>
  <w:p w14:paraId="45595D1E" w14:textId="77777777" w:rsidR="003C4002" w:rsidRDefault="004A3B3B">
    <w:pPr>
      <w:spacing w:after="0" w:line="259" w:lineRule="auto"/>
      <w:ind w:left="0" w:firstLine="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30C74" w14:textId="77777777" w:rsidR="004A3B3B" w:rsidRDefault="004A3B3B">
      <w:pPr>
        <w:spacing w:after="0" w:line="240" w:lineRule="auto"/>
      </w:pPr>
      <w:r>
        <w:separator/>
      </w:r>
    </w:p>
  </w:footnote>
  <w:footnote w:type="continuationSeparator" w:id="0">
    <w:p w14:paraId="151EE106" w14:textId="77777777" w:rsidR="004A3B3B" w:rsidRDefault="004A3B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15185F"/>
    <w:multiLevelType w:val="hybridMultilevel"/>
    <w:tmpl w:val="4058EF3E"/>
    <w:lvl w:ilvl="0" w:tplc="E61EC136">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B74C8FA">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D7EB73C">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25237D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116B9C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BCED23A">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EA227F6">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2C06E40">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4D41ED2">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5B046E64"/>
    <w:multiLevelType w:val="hybridMultilevel"/>
    <w:tmpl w:val="70140B08"/>
    <w:lvl w:ilvl="0" w:tplc="7EBC7B1A">
      <w:start w:val="1"/>
      <w:numFmt w:val="decimal"/>
      <w:lvlText w:val="%1"/>
      <w:lvlJc w:val="left"/>
      <w:pPr>
        <w:ind w:left="8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A52B554">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724D2C8">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F08361A">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B46A0AA">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9240146">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99AD98C">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104AE8C">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B7E337E">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64670E3A"/>
    <w:multiLevelType w:val="hybridMultilevel"/>
    <w:tmpl w:val="0AFE3548"/>
    <w:lvl w:ilvl="0" w:tplc="85DA885C">
      <w:start w:val="1"/>
      <w:numFmt w:val="decimal"/>
      <w:lvlText w:val="%1"/>
      <w:lvlJc w:val="left"/>
      <w:pPr>
        <w:ind w:left="8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5E25D16">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D8C9B90">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A6ABCDA">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4B68CDA">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E423174">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C321148">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2468EA4">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95A2CE4">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MzG3NDEyNDMwMzdV0lEKTi0uzszPAykwrAUAcwI7dywAAAA="/>
  </w:docVars>
  <w:rsids>
    <w:rsidRoot w:val="003C4002"/>
    <w:rsid w:val="003C4002"/>
    <w:rsid w:val="00467BDB"/>
    <w:rsid w:val="004A3B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7F9B0"/>
  <w15:docId w15:val="{9C5F194C-6E43-48A8-BD47-4992C02B9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5" w:line="248" w:lineRule="auto"/>
      <w:ind w:left="10"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0" w:hanging="10"/>
      <w:outlineLvl w:val="0"/>
    </w:pPr>
    <w:rPr>
      <w:rFonts w:ascii="Cambria" w:eastAsia="Cambria" w:hAnsi="Cambria" w:cs="Cambria"/>
      <w:b/>
      <w:color w:val="1F497D"/>
      <w:sz w:val="32"/>
    </w:rPr>
  </w:style>
  <w:style w:type="paragraph" w:styleId="Heading2">
    <w:name w:val="heading 2"/>
    <w:next w:val="Normal"/>
    <w:link w:val="Heading2Char"/>
    <w:uiPriority w:val="9"/>
    <w:unhideWhenUsed/>
    <w:qFormat/>
    <w:pPr>
      <w:keepNext/>
      <w:keepLines/>
      <w:spacing w:after="227" w:line="249" w:lineRule="auto"/>
      <w:ind w:left="10" w:hanging="10"/>
      <w:outlineLvl w:val="1"/>
    </w:pPr>
    <w:rPr>
      <w:rFonts w:ascii="Calibri" w:eastAsia="Calibri" w:hAnsi="Calibri" w:cs="Calibri"/>
      <w:b/>
      <w:color w:val="000000"/>
    </w:rPr>
  </w:style>
  <w:style w:type="paragraph" w:styleId="Heading3">
    <w:name w:val="heading 3"/>
    <w:next w:val="Normal"/>
    <w:link w:val="Heading3Char"/>
    <w:uiPriority w:val="9"/>
    <w:unhideWhenUsed/>
    <w:qFormat/>
    <w:pPr>
      <w:keepNext/>
      <w:keepLines/>
      <w:spacing w:after="227" w:line="249" w:lineRule="auto"/>
      <w:ind w:left="10" w:hanging="10"/>
      <w:outlineLvl w:val="2"/>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mbria" w:eastAsia="Cambria" w:hAnsi="Cambria" w:cs="Cambria"/>
      <w:b/>
      <w:color w:val="1F497D"/>
      <w:sz w:val="32"/>
    </w:rPr>
  </w:style>
  <w:style w:type="character" w:customStyle="1" w:styleId="Heading2Char">
    <w:name w:val="Heading 2 Char"/>
    <w:link w:val="Heading2"/>
    <w:rPr>
      <w:rFonts w:ascii="Calibri" w:eastAsia="Calibri" w:hAnsi="Calibri" w:cs="Calibri"/>
      <w:b/>
      <w:color w:val="000000"/>
      <w:sz w:val="22"/>
    </w:rPr>
  </w:style>
  <w:style w:type="character" w:customStyle="1" w:styleId="Heading3Char">
    <w:name w:val="Heading 3 Char"/>
    <w:link w:val="Heading3"/>
    <w:rPr>
      <w:rFonts w:ascii="Calibri" w:eastAsia="Calibri" w:hAnsi="Calibri" w:cs="Calibri"/>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33</Pages>
  <Words>64948</Words>
  <Characters>370204</Characters>
  <Application>Microsoft Office Word</Application>
  <DocSecurity>0</DocSecurity>
  <Lines>3085</Lines>
  <Paragraphs>868</Paragraphs>
  <ScaleCrop>false</ScaleCrop>
  <Company/>
  <LinksUpToDate>false</LinksUpToDate>
  <CharactersWithSpaces>434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dc:creator>
  <cp:keywords/>
  <cp:lastModifiedBy>James Anderson</cp:lastModifiedBy>
  <cp:revision>2</cp:revision>
  <dcterms:created xsi:type="dcterms:W3CDTF">2021-08-04T15:33:00Z</dcterms:created>
  <dcterms:modified xsi:type="dcterms:W3CDTF">2021-08-04T15:33:00Z</dcterms:modified>
</cp:coreProperties>
</file>